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757623F" w14:textId="77777777" w:rsidR="00080144" w:rsidRPr="005046ED" w:rsidRDefault="00080144" w:rsidP="00802681">
      <w:pPr>
        <w:pStyle w:val="Heading1"/>
      </w:pPr>
      <w:r w:rsidRPr="00BB6210">
        <w:rPr>
          <w:noProof/>
        </w:rPr>
        <w:t>GENERAL FUND</w:t>
      </w:r>
      <w:r>
        <w:t xml:space="preserve"> </w:t>
      </w:r>
      <w:r w:rsidRPr="005046ED">
        <w:t>– Budget Summary</w:t>
      </w:r>
    </w:p>
    <w:p w14:paraId="3E60ADBB" w14:textId="77777777" w:rsidR="00080144" w:rsidRDefault="00080144" w:rsidP="005046ED">
      <w:pPr>
        <w:pStyle w:val="Heading2"/>
        <w:rPr>
          <w:rStyle w:val="Strong"/>
        </w:rPr>
      </w:pPr>
      <w:r w:rsidRPr="00BB6210">
        <w:rPr>
          <w:b/>
          <w:bCs/>
          <w:noProof/>
        </w:rPr>
        <w:t>011 GENERAL FUND</w:t>
      </w:r>
      <w:r w:rsidRPr="00EE2F99">
        <w:rPr>
          <w:rStyle w:val="Strong"/>
        </w:rPr>
        <w:t xml:space="preserve"> – Revenue Summary </w:t>
      </w:r>
    </w:p>
    <w:p w14:paraId="1DF5A42B" w14:textId="77777777" w:rsidR="00080144" w:rsidRDefault="00080144" w:rsidP="00BA7413">
      <w:pPr>
        <w:tabs>
          <w:tab w:val="left" w:pos="4860"/>
        </w:tabs>
        <w:rPr>
          <w:b/>
          <w:bCs/>
          <w:noProof/>
          <w:vanish/>
        </w:rPr>
      </w:pPr>
    </w:p>
    <w:tbl>
      <w:tblPr>
        <w:tblStyle w:val="GridTable3-Accent1"/>
        <w:tblW w:w="0" w:type="auto"/>
        <w:tblLook w:val="04E0" w:firstRow="1" w:lastRow="1" w:firstColumn="1" w:lastColumn="0" w:noHBand="0" w:noVBand="1"/>
      </w:tblPr>
      <w:tblGrid>
        <w:gridCol w:w="1081"/>
        <w:gridCol w:w="3521"/>
        <w:gridCol w:w="1333"/>
        <w:gridCol w:w="1333"/>
        <w:gridCol w:w="1333"/>
        <w:gridCol w:w="1333"/>
        <w:gridCol w:w="1333"/>
        <w:gridCol w:w="1333"/>
      </w:tblGrid>
      <w:tr w:rsidR="00080144" w:rsidRPr="00DA5B74" w14:paraId="4FD771E1" w14:textId="77777777" w:rsidTr="0008014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0" w:type="auto"/>
          </w:tcPr>
          <w:p w14:paraId="73A7D92A" w14:textId="77777777" w:rsidR="00080144" w:rsidRPr="00DA5B74" w:rsidRDefault="00080144" w:rsidP="00130B50">
            <w:pPr>
              <w:rPr>
                <w:noProof/>
              </w:rPr>
            </w:pPr>
          </w:p>
        </w:tc>
        <w:tc>
          <w:tcPr>
            <w:tcW w:w="0" w:type="auto"/>
          </w:tcPr>
          <w:p w14:paraId="09430E68" w14:textId="77777777" w:rsidR="00080144" w:rsidRPr="00DA5B74" w:rsidRDefault="00080144" w:rsidP="00130B50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01D18E6A" w14:textId="77777777" w:rsidR="00080144" w:rsidRDefault="00080144" w:rsidP="00130B50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noProof/>
              </w:rPr>
            </w:pPr>
            <w:r>
              <w:rPr>
                <w:b w:val="0"/>
                <w:bCs w:val="0"/>
                <w:noProof/>
              </w:rPr>
              <w:t xml:space="preserve">Actuals </w:t>
            </w:r>
          </w:p>
          <w:p w14:paraId="6C8C5FDB" w14:textId="5F5130C7" w:rsidR="00080144" w:rsidRPr="00DA5B74" w:rsidRDefault="00080144" w:rsidP="00130B50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FY 2021</w:t>
            </w:r>
          </w:p>
        </w:tc>
        <w:tc>
          <w:tcPr>
            <w:tcW w:w="0" w:type="auto"/>
          </w:tcPr>
          <w:p w14:paraId="045A7CCD" w14:textId="77777777" w:rsidR="00080144" w:rsidRDefault="00080144" w:rsidP="00130B50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noProof/>
              </w:rPr>
            </w:pPr>
            <w:r>
              <w:rPr>
                <w:b w:val="0"/>
                <w:bCs w:val="0"/>
                <w:noProof/>
              </w:rPr>
              <w:t xml:space="preserve">Actuals </w:t>
            </w:r>
          </w:p>
          <w:p w14:paraId="6046379D" w14:textId="1E726F7C" w:rsidR="00080144" w:rsidRPr="00DA5B74" w:rsidRDefault="00080144" w:rsidP="00130B50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FY 2022</w:t>
            </w:r>
          </w:p>
        </w:tc>
        <w:tc>
          <w:tcPr>
            <w:tcW w:w="0" w:type="auto"/>
          </w:tcPr>
          <w:p w14:paraId="28B9046F" w14:textId="77777777" w:rsidR="00080144" w:rsidRDefault="00080144" w:rsidP="00130B50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noProof/>
              </w:rPr>
            </w:pPr>
            <w:r>
              <w:rPr>
                <w:b w:val="0"/>
                <w:bCs w:val="0"/>
                <w:noProof/>
              </w:rPr>
              <w:t>YTD</w:t>
            </w:r>
          </w:p>
          <w:p w14:paraId="00D060F9" w14:textId="5CEBF063" w:rsidR="00080144" w:rsidRPr="00DA5B74" w:rsidRDefault="00080144" w:rsidP="00130B50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FY 2023</w:t>
            </w:r>
          </w:p>
        </w:tc>
        <w:tc>
          <w:tcPr>
            <w:tcW w:w="0" w:type="auto"/>
          </w:tcPr>
          <w:p w14:paraId="6EECAD07" w14:textId="77777777" w:rsidR="00080144" w:rsidRDefault="00080144" w:rsidP="00130B50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noProof/>
              </w:rPr>
            </w:pPr>
            <w:r>
              <w:rPr>
                <w:b w:val="0"/>
                <w:bCs w:val="0"/>
                <w:noProof/>
              </w:rPr>
              <w:t>Original</w:t>
            </w:r>
          </w:p>
          <w:p w14:paraId="5524E940" w14:textId="08B6CD19" w:rsidR="00080144" w:rsidRPr="00DA5B74" w:rsidRDefault="00080144" w:rsidP="00130B50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FY 2023</w:t>
            </w:r>
          </w:p>
        </w:tc>
        <w:tc>
          <w:tcPr>
            <w:tcW w:w="0" w:type="auto"/>
          </w:tcPr>
          <w:p w14:paraId="5523B167" w14:textId="77777777" w:rsidR="00080144" w:rsidRDefault="00080144" w:rsidP="00130B50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noProof/>
              </w:rPr>
            </w:pPr>
            <w:r>
              <w:rPr>
                <w:b w:val="0"/>
                <w:bCs w:val="0"/>
                <w:noProof/>
              </w:rPr>
              <w:t>Adjusted</w:t>
            </w:r>
          </w:p>
          <w:p w14:paraId="04153052" w14:textId="555990A3" w:rsidR="00080144" w:rsidRPr="00DA5B74" w:rsidRDefault="00080144" w:rsidP="00130B50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FY 2023</w:t>
            </w:r>
          </w:p>
        </w:tc>
        <w:tc>
          <w:tcPr>
            <w:tcW w:w="0" w:type="auto"/>
          </w:tcPr>
          <w:p w14:paraId="775B3BAE" w14:textId="77777777" w:rsidR="00080144" w:rsidRDefault="00080144" w:rsidP="00130B50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noProof/>
              </w:rPr>
            </w:pPr>
            <w:r>
              <w:rPr>
                <w:b w:val="0"/>
                <w:bCs w:val="0"/>
                <w:noProof/>
              </w:rPr>
              <w:t>Budget</w:t>
            </w:r>
          </w:p>
          <w:p w14:paraId="3BEB603A" w14:textId="020D6FE9" w:rsidR="00080144" w:rsidRPr="00DA5B74" w:rsidRDefault="00080144" w:rsidP="00130B50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FY 2024</w:t>
            </w:r>
          </w:p>
        </w:tc>
      </w:tr>
      <w:tr w:rsidR="00080144" w:rsidRPr="00DA5B74" w14:paraId="0F6B42F0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35104C97" w14:textId="77777777" w:rsidR="00080144" w:rsidRDefault="00080144" w:rsidP="00130B50">
            <w:pPr>
              <w:rPr>
                <w:iCs w:val="0"/>
                <w:noProof/>
              </w:rPr>
            </w:pPr>
            <w:r>
              <w:rPr>
                <w:iCs w:val="0"/>
                <w:noProof/>
              </w:rPr>
              <w:t>Revenues</w:t>
            </w:r>
          </w:p>
          <w:p w14:paraId="1738924B" w14:textId="64DE091B" w:rsidR="00080144" w:rsidRPr="00DA5B74" w:rsidRDefault="00080144" w:rsidP="00130B50">
            <w:pPr>
              <w:rPr>
                <w:noProof/>
              </w:rPr>
            </w:pPr>
          </w:p>
        </w:tc>
        <w:tc>
          <w:tcPr>
            <w:tcW w:w="0" w:type="auto"/>
          </w:tcPr>
          <w:p w14:paraId="45ABACB2" w14:textId="77777777" w:rsidR="00080144" w:rsidRDefault="00080144" w:rsidP="00130B5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Property Taxes</w:t>
            </w:r>
          </w:p>
          <w:p w14:paraId="7050FAA5" w14:textId="2175F7AF" w:rsidR="00080144" w:rsidRPr="00DA5B74" w:rsidRDefault="00080144" w:rsidP="00130B5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6DAC7D01" w14:textId="77777777" w:rsidR="00080144" w:rsidRPr="00DA5B74" w:rsidRDefault="00080144" w:rsidP="00130B5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3,008,978</w:t>
            </w:r>
          </w:p>
        </w:tc>
        <w:tc>
          <w:tcPr>
            <w:tcW w:w="0" w:type="auto"/>
          </w:tcPr>
          <w:p w14:paraId="0D449351" w14:textId="77777777" w:rsidR="00080144" w:rsidRPr="00DA5B74" w:rsidRDefault="00080144" w:rsidP="00130B5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3,109,913</w:t>
            </w:r>
          </w:p>
        </w:tc>
        <w:tc>
          <w:tcPr>
            <w:tcW w:w="0" w:type="auto"/>
          </w:tcPr>
          <w:p w14:paraId="1AD438F5" w14:textId="77777777" w:rsidR="00080144" w:rsidRPr="00DA5B74" w:rsidRDefault="00080144" w:rsidP="00130B5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2,050,889</w:t>
            </w:r>
          </w:p>
        </w:tc>
        <w:tc>
          <w:tcPr>
            <w:tcW w:w="0" w:type="auto"/>
          </w:tcPr>
          <w:p w14:paraId="5A99E120" w14:textId="77777777" w:rsidR="00080144" w:rsidRPr="00DA5B74" w:rsidRDefault="00080144" w:rsidP="00130B5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2,938,775</w:t>
            </w:r>
          </w:p>
        </w:tc>
        <w:tc>
          <w:tcPr>
            <w:tcW w:w="0" w:type="auto"/>
          </w:tcPr>
          <w:p w14:paraId="5C5E6576" w14:textId="77777777" w:rsidR="00080144" w:rsidRPr="00DA5B74" w:rsidRDefault="00080144" w:rsidP="00130B5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2,938,775</w:t>
            </w:r>
          </w:p>
        </w:tc>
        <w:tc>
          <w:tcPr>
            <w:tcW w:w="0" w:type="auto"/>
          </w:tcPr>
          <w:p w14:paraId="2C673BBB" w14:textId="77777777" w:rsidR="00080144" w:rsidRPr="00DA5B74" w:rsidRDefault="00080144" w:rsidP="00130B5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3,109,914</w:t>
            </w:r>
          </w:p>
        </w:tc>
      </w:tr>
      <w:tr w:rsidR="00080144" w:rsidRPr="00DA5B74" w14:paraId="57A3283E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20F3A80A" w14:textId="1C6DBD4E" w:rsidR="00080144" w:rsidRPr="00DA5B74" w:rsidRDefault="00080144" w:rsidP="00130B50">
            <w:pPr>
              <w:rPr>
                <w:noProof/>
              </w:rPr>
            </w:pPr>
          </w:p>
        </w:tc>
        <w:tc>
          <w:tcPr>
            <w:tcW w:w="0" w:type="auto"/>
          </w:tcPr>
          <w:p w14:paraId="6BE88B17" w14:textId="77777777" w:rsidR="00080144" w:rsidRDefault="00080144" w:rsidP="00130B5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Sales Tax</w:t>
            </w:r>
          </w:p>
          <w:p w14:paraId="3E82399C" w14:textId="7B4A493C" w:rsidR="00080144" w:rsidRPr="00DA5B74" w:rsidRDefault="00080144" w:rsidP="00130B5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24E8F56F" w14:textId="77777777" w:rsidR="00080144" w:rsidRPr="00DA5B74" w:rsidRDefault="00080144" w:rsidP="00130B5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4,116,007</w:t>
            </w:r>
          </w:p>
        </w:tc>
        <w:tc>
          <w:tcPr>
            <w:tcW w:w="0" w:type="auto"/>
          </w:tcPr>
          <w:p w14:paraId="181C5C0C" w14:textId="77777777" w:rsidR="00080144" w:rsidRPr="00DA5B74" w:rsidRDefault="00080144" w:rsidP="00130B5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6,465,025</w:t>
            </w:r>
          </w:p>
        </w:tc>
        <w:tc>
          <w:tcPr>
            <w:tcW w:w="0" w:type="auto"/>
          </w:tcPr>
          <w:p w14:paraId="1303FF18" w14:textId="77777777" w:rsidR="00080144" w:rsidRPr="00DA5B74" w:rsidRDefault="00080144" w:rsidP="00130B5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6,287,745</w:t>
            </w:r>
          </w:p>
        </w:tc>
        <w:tc>
          <w:tcPr>
            <w:tcW w:w="0" w:type="auto"/>
          </w:tcPr>
          <w:p w14:paraId="1B5E012E" w14:textId="77777777" w:rsidR="00080144" w:rsidRPr="00DA5B74" w:rsidRDefault="00080144" w:rsidP="00130B5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6,433,542</w:t>
            </w:r>
          </w:p>
        </w:tc>
        <w:tc>
          <w:tcPr>
            <w:tcW w:w="0" w:type="auto"/>
          </w:tcPr>
          <w:p w14:paraId="006003CD" w14:textId="77777777" w:rsidR="00080144" w:rsidRPr="00DA5B74" w:rsidRDefault="00080144" w:rsidP="00130B5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6,433,542</w:t>
            </w:r>
          </w:p>
        </w:tc>
        <w:tc>
          <w:tcPr>
            <w:tcW w:w="0" w:type="auto"/>
          </w:tcPr>
          <w:p w14:paraId="7E7E8AE3" w14:textId="77777777" w:rsidR="00080144" w:rsidRPr="00DA5B74" w:rsidRDefault="00080144" w:rsidP="00130B5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8,759,861</w:t>
            </w:r>
          </w:p>
        </w:tc>
      </w:tr>
      <w:tr w:rsidR="00080144" w:rsidRPr="00DA5B74" w14:paraId="2797B11F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294BAB77" w14:textId="7AD1F402" w:rsidR="00080144" w:rsidRPr="00DA5B74" w:rsidRDefault="00080144" w:rsidP="00130B50">
            <w:pPr>
              <w:rPr>
                <w:noProof/>
              </w:rPr>
            </w:pPr>
          </w:p>
        </w:tc>
        <w:tc>
          <w:tcPr>
            <w:tcW w:w="0" w:type="auto"/>
          </w:tcPr>
          <w:p w14:paraId="474CD1FC" w14:textId="77777777" w:rsidR="00080144" w:rsidRDefault="00080144" w:rsidP="00130B5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Franchise Tax</w:t>
            </w:r>
          </w:p>
          <w:p w14:paraId="56FDBF02" w14:textId="22E85D37" w:rsidR="00080144" w:rsidRPr="00DA5B74" w:rsidRDefault="00080144" w:rsidP="00130B5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5F959434" w14:textId="77777777" w:rsidR="00080144" w:rsidRPr="00DA5B74" w:rsidRDefault="00080144" w:rsidP="00130B5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3,253,431</w:t>
            </w:r>
          </w:p>
        </w:tc>
        <w:tc>
          <w:tcPr>
            <w:tcW w:w="0" w:type="auto"/>
          </w:tcPr>
          <w:p w14:paraId="08637EFD" w14:textId="77777777" w:rsidR="00080144" w:rsidRPr="00DA5B74" w:rsidRDefault="00080144" w:rsidP="00130B5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3,526,041</w:t>
            </w:r>
          </w:p>
        </w:tc>
        <w:tc>
          <w:tcPr>
            <w:tcW w:w="0" w:type="auto"/>
          </w:tcPr>
          <w:p w14:paraId="6C0B5931" w14:textId="77777777" w:rsidR="00080144" w:rsidRPr="00DA5B74" w:rsidRDefault="00080144" w:rsidP="00130B5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3,670,575</w:t>
            </w:r>
          </w:p>
        </w:tc>
        <w:tc>
          <w:tcPr>
            <w:tcW w:w="0" w:type="auto"/>
          </w:tcPr>
          <w:p w14:paraId="0A69B03B" w14:textId="77777777" w:rsidR="00080144" w:rsidRPr="00DA5B74" w:rsidRDefault="00080144" w:rsidP="00130B5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3,297,706</w:t>
            </w:r>
          </w:p>
        </w:tc>
        <w:tc>
          <w:tcPr>
            <w:tcW w:w="0" w:type="auto"/>
          </w:tcPr>
          <w:p w14:paraId="139A6BA1" w14:textId="77777777" w:rsidR="00080144" w:rsidRPr="00DA5B74" w:rsidRDefault="00080144" w:rsidP="00130B5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3,297,706</w:t>
            </w:r>
          </w:p>
        </w:tc>
        <w:tc>
          <w:tcPr>
            <w:tcW w:w="0" w:type="auto"/>
          </w:tcPr>
          <w:p w14:paraId="261FA8B3" w14:textId="77777777" w:rsidR="00080144" w:rsidRPr="00DA5B74" w:rsidRDefault="00080144" w:rsidP="00130B5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3,591,845</w:t>
            </w:r>
          </w:p>
        </w:tc>
      </w:tr>
      <w:tr w:rsidR="00080144" w:rsidRPr="00DA5B74" w14:paraId="62F3E67E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0172C0CA" w14:textId="1F643568" w:rsidR="00080144" w:rsidRPr="00DA5B74" w:rsidRDefault="00080144" w:rsidP="00130B50">
            <w:pPr>
              <w:rPr>
                <w:noProof/>
              </w:rPr>
            </w:pPr>
          </w:p>
        </w:tc>
        <w:tc>
          <w:tcPr>
            <w:tcW w:w="0" w:type="auto"/>
          </w:tcPr>
          <w:p w14:paraId="0C0CFE2D" w14:textId="77777777" w:rsidR="00080144" w:rsidRDefault="00080144" w:rsidP="00130B5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Licenses</w:t>
            </w:r>
          </w:p>
          <w:p w14:paraId="2A5AC6A6" w14:textId="76468FF1" w:rsidR="00080144" w:rsidRPr="00DA5B74" w:rsidRDefault="00080144" w:rsidP="00130B5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778389CC" w14:textId="77777777" w:rsidR="00080144" w:rsidRPr="00DA5B74" w:rsidRDefault="00080144" w:rsidP="00130B5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305,854</w:t>
            </w:r>
          </w:p>
        </w:tc>
        <w:tc>
          <w:tcPr>
            <w:tcW w:w="0" w:type="auto"/>
          </w:tcPr>
          <w:p w14:paraId="0C4A44FF" w14:textId="77777777" w:rsidR="00080144" w:rsidRPr="00DA5B74" w:rsidRDefault="00080144" w:rsidP="00130B5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335,232</w:t>
            </w:r>
          </w:p>
        </w:tc>
        <w:tc>
          <w:tcPr>
            <w:tcW w:w="0" w:type="auto"/>
          </w:tcPr>
          <w:p w14:paraId="18459978" w14:textId="77777777" w:rsidR="00080144" w:rsidRPr="00DA5B74" w:rsidRDefault="00080144" w:rsidP="00130B5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434,122</w:t>
            </w:r>
          </w:p>
        </w:tc>
        <w:tc>
          <w:tcPr>
            <w:tcW w:w="0" w:type="auto"/>
          </w:tcPr>
          <w:p w14:paraId="411D583A" w14:textId="77777777" w:rsidR="00080144" w:rsidRPr="00DA5B74" w:rsidRDefault="00080144" w:rsidP="00130B5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500,088</w:t>
            </w:r>
          </w:p>
        </w:tc>
        <w:tc>
          <w:tcPr>
            <w:tcW w:w="0" w:type="auto"/>
          </w:tcPr>
          <w:p w14:paraId="1DCE756D" w14:textId="77777777" w:rsidR="00080144" w:rsidRPr="00DA5B74" w:rsidRDefault="00080144" w:rsidP="00130B5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500,088</w:t>
            </w:r>
          </w:p>
        </w:tc>
        <w:tc>
          <w:tcPr>
            <w:tcW w:w="0" w:type="auto"/>
          </w:tcPr>
          <w:p w14:paraId="147B8D99" w14:textId="77777777" w:rsidR="00080144" w:rsidRPr="00DA5B74" w:rsidRDefault="00080144" w:rsidP="00130B5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412,920</w:t>
            </w:r>
          </w:p>
        </w:tc>
      </w:tr>
      <w:tr w:rsidR="00080144" w:rsidRPr="00DA5B74" w14:paraId="4A144CEB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41DE6DA7" w14:textId="62407C65" w:rsidR="00080144" w:rsidRPr="00DA5B74" w:rsidRDefault="00080144" w:rsidP="00130B50">
            <w:pPr>
              <w:rPr>
                <w:noProof/>
              </w:rPr>
            </w:pPr>
          </w:p>
        </w:tc>
        <w:tc>
          <w:tcPr>
            <w:tcW w:w="0" w:type="auto"/>
          </w:tcPr>
          <w:p w14:paraId="034797B3" w14:textId="77777777" w:rsidR="00080144" w:rsidRDefault="00080144" w:rsidP="00130B5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Planning Building &amp; Engineering Fees</w:t>
            </w:r>
          </w:p>
          <w:p w14:paraId="0D217F81" w14:textId="65803A40" w:rsidR="00080144" w:rsidRPr="00DA5B74" w:rsidRDefault="00080144" w:rsidP="00130B5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5925378D" w14:textId="77777777" w:rsidR="00080144" w:rsidRPr="00DA5B74" w:rsidRDefault="00080144" w:rsidP="00130B5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3,048,639</w:t>
            </w:r>
          </w:p>
        </w:tc>
        <w:tc>
          <w:tcPr>
            <w:tcW w:w="0" w:type="auto"/>
          </w:tcPr>
          <w:p w14:paraId="03D10534" w14:textId="77777777" w:rsidR="00080144" w:rsidRPr="00DA5B74" w:rsidRDefault="00080144" w:rsidP="00130B5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4,137,987</w:t>
            </w:r>
          </w:p>
        </w:tc>
        <w:tc>
          <w:tcPr>
            <w:tcW w:w="0" w:type="auto"/>
          </w:tcPr>
          <w:p w14:paraId="04C13B5D" w14:textId="77777777" w:rsidR="00080144" w:rsidRPr="00DA5B74" w:rsidRDefault="00080144" w:rsidP="00130B5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4,815,537</w:t>
            </w:r>
          </w:p>
        </w:tc>
        <w:tc>
          <w:tcPr>
            <w:tcW w:w="0" w:type="auto"/>
          </w:tcPr>
          <w:p w14:paraId="040F1D5B" w14:textId="77777777" w:rsidR="00080144" w:rsidRPr="00DA5B74" w:rsidRDefault="00080144" w:rsidP="00130B5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3,914,520</w:t>
            </w:r>
          </w:p>
        </w:tc>
        <w:tc>
          <w:tcPr>
            <w:tcW w:w="0" w:type="auto"/>
          </w:tcPr>
          <w:p w14:paraId="52E5D2DF" w14:textId="77777777" w:rsidR="00080144" w:rsidRPr="00DA5B74" w:rsidRDefault="00080144" w:rsidP="00130B5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3,914,520</w:t>
            </w:r>
          </w:p>
        </w:tc>
        <w:tc>
          <w:tcPr>
            <w:tcW w:w="0" w:type="auto"/>
          </w:tcPr>
          <w:p w14:paraId="55D7924C" w14:textId="77777777" w:rsidR="00080144" w:rsidRPr="00DA5B74" w:rsidRDefault="00080144" w:rsidP="00130B5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4,137,954</w:t>
            </w:r>
          </w:p>
        </w:tc>
      </w:tr>
      <w:tr w:rsidR="00080144" w:rsidRPr="00DA5B74" w14:paraId="29B61171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07D7AF03" w14:textId="6B8F34DD" w:rsidR="00080144" w:rsidRPr="00DA5B74" w:rsidRDefault="00080144" w:rsidP="00130B50">
            <w:pPr>
              <w:rPr>
                <w:noProof/>
              </w:rPr>
            </w:pPr>
          </w:p>
        </w:tc>
        <w:tc>
          <w:tcPr>
            <w:tcW w:w="0" w:type="auto"/>
          </w:tcPr>
          <w:p w14:paraId="24A8B82F" w14:textId="77777777" w:rsidR="00080144" w:rsidRDefault="00080144" w:rsidP="00130B5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Special Event Fees</w:t>
            </w:r>
          </w:p>
          <w:p w14:paraId="7861BF2F" w14:textId="4E0B5AD7" w:rsidR="00080144" w:rsidRPr="00DA5B74" w:rsidRDefault="00080144" w:rsidP="00130B5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58F057A6" w14:textId="77777777" w:rsidR="00080144" w:rsidRPr="00DA5B74" w:rsidRDefault="00080144" w:rsidP="00130B5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8,081</w:t>
            </w:r>
          </w:p>
        </w:tc>
        <w:tc>
          <w:tcPr>
            <w:tcW w:w="0" w:type="auto"/>
          </w:tcPr>
          <w:p w14:paraId="175F5299" w14:textId="77777777" w:rsidR="00080144" w:rsidRPr="00DA5B74" w:rsidRDefault="00080144" w:rsidP="00130B5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209,286</w:t>
            </w:r>
          </w:p>
        </w:tc>
        <w:tc>
          <w:tcPr>
            <w:tcW w:w="0" w:type="auto"/>
          </w:tcPr>
          <w:p w14:paraId="3EF08283" w14:textId="77777777" w:rsidR="00080144" w:rsidRPr="00DA5B74" w:rsidRDefault="00080144" w:rsidP="00130B5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48,410</w:t>
            </w:r>
          </w:p>
        </w:tc>
        <w:tc>
          <w:tcPr>
            <w:tcW w:w="0" w:type="auto"/>
          </w:tcPr>
          <w:p w14:paraId="2BCBA7A5" w14:textId="77777777" w:rsidR="00080144" w:rsidRPr="00DA5B74" w:rsidRDefault="00080144" w:rsidP="00130B5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01,319</w:t>
            </w:r>
          </w:p>
        </w:tc>
        <w:tc>
          <w:tcPr>
            <w:tcW w:w="0" w:type="auto"/>
          </w:tcPr>
          <w:p w14:paraId="3EEB266E" w14:textId="77777777" w:rsidR="00080144" w:rsidRPr="00DA5B74" w:rsidRDefault="00080144" w:rsidP="00130B5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01,319</w:t>
            </w:r>
          </w:p>
        </w:tc>
        <w:tc>
          <w:tcPr>
            <w:tcW w:w="0" w:type="auto"/>
          </w:tcPr>
          <w:p w14:paraId="5E2E1A5C" w14:textId="77777777" w:rsidR="00080144" w:rsidRPr="00DA5B74" w:rsidRDefault="00080144" w:rsidP="00130B5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322,924</w:t>
            </w:r>
          </w:p>
        </w:tc>
      </w:tr>
      <w:tr w:rsidR="00080144" w:rsidRPr="00DA5B74" w14:paraId="4AFDC225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48C7E39B" w14:textId="015F1F0D" w:rsidR="00080144" w:rsidRPr="00DA5B74" w:rsidRDefault="00080144" w:rsidP="00130B50">
            <w:pPr>
              <w:rPr>
                <w:noProof/>
              </w:rPr>
            </w:pPr>
          </w:p>
        </w:tc>
        <w:tc>
          <w:tcPr>
            <w:tcW w:w="0" w:type="auto"/>
          </w:tcPr>
          <w:p w14:paraId="0A3ABED8" w14:textId="77777777" w:rsidR="00080144" w:rsidRDefault="00080144" w:rsidP="00130B5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Federal Revenue</w:t>
            </w:r>
          </w:p>
          <w:p w14:paraId="37739D0E" w14:textId="77441732" w:rsidR="00080144" w:rsidRPr="00DA5B74" w:rsidRDefault="00080144" w:rsidP="00130B5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695D0391" w14:textId="77777777" w:rsidR="00080144" w:rsidRPr="00DA5B74" w:rsidRDefault="00080144" w:rsidP="00130B5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38,392</w:t>
            </w:r>
          </w:p>
        </w:tc>
        <w:tc>
          <w:tcPr>
            <w:tcW w:w="0" w:type="auto"/>
          </w:tcPr>
          <w:p w14:paraId="305EB794" w14:textId="77777777" w:rsidR="00080144" w:rsidRPr="00DA5B74" w:rsidRDefault="00080144" w:rsidP="00130B5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41,366</w:t>
            </w:r>
          </w:p>
        </w:tc>
        <w:tc>
          <w:tcPr>
            <w:tcW w:w="0" w:type="auto"/>
          </w:tcPr>
          <w:p w14:paraId="3CB583CE" w14:textId="77777777" w:rsidR="00080144" w:rsidRPr="00DA5B74" w:rsidRDefault="00080144" w:rsidP="00130B5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55,145</w:t>
            </w:r>
          </w:p>
        </w:tc>
        <w:tc>
          <w:tcPr>
            <w:tcW w:w="0" w:type="auto"/>
          </w:tcPr>
          <w:p w14:paraId="1A8E43EA" w14:textId="77777777" w:rsidR="00080144" w:rsidRPr="00DA5B74" w:rsidRDefault="00080144" w:rsidP="00130B5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48,362</w:t>
            </w:r>
          </w:p>
        </w:tc>
        <w:tc>
          <w:tcPr>
            <w:tcW w:w="0" w:type="auto"/>
          </w:tcPr>
          <w:p w14:paraId="5ED025D2" w14:textId="77777777" w:rsidR="00080144" w:rsidRPr="00DA5B74" w:rsidRDefault="00080144" w:rsidP="00130B5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48,362</w:t>
            </w:r>
          </w:p>
        </w:tc>
        <w:tc>
          <w:tcPr>
            <w:tcW w:w="0" w:type="auto"/>
          </w:tcPr>
          <w:p w14:paraId="7247E3DE" w14:textId="77777777" w:rsidR="00080144" w:rsidRPr="00DA5B74" w:rsidRDefault="00080144" w:rsidP="00130B5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48,362</w:t>
            </w:r>
          </w:p>
        </w:tc>
      </w:tr>
      <w:tr w:rsidR="00080144" w:rsidRPr="00DA5B74" w14:paraId="417935F2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040DE115" w14:textId="564A1041" w:rsidR="00080144" w:rsidRPr="00DA5B74" w:rsidRDefault="00080144" w:rsidP="00130B50">
            <w:pPr>
              <w:rPr>
                <w:noProof/>
              </w:rPr>
            </w:pPr>
          </w:p>
        </w:tc>
        <w:tc>
          <w:tcPr>
            <w:tcW w:w="0" w:type="auto"/>
          </w:tcPr>
          <w:p w14:paraId="67BEEE65" w14:textId="77777777" w:rsidR="00080144" w:rsidRDefault="00080144" w:rsidP="00130B5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State Revenue</w:t>
            </w:r>
          </w:p>
          <w:p w14:paraId="23809BBA" w14:textId="12948BAC" w:rsidR="00080144" w:rsidRPr="00DA5B74" w:rsidRDefault="00080144" w:rsidP="00130B5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17E2F1C9" w14:textId="77777777" w:rsidR="00080144" w:rsidRPr="00DA5B74" w:rsidRDefault="00080144" w:rsidP="00130B5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57,285</w:t>
            </w:r>
          </w:p>
        </w:tc>
        <w:tc>
          <w:tcPr>
            <w:tcW w:w="0" w:type="auto"/>
          </w:tcPr>
          <w:p w14:paraId="78625CDF" w14:textId="77777777" w:rsidR="00080144" w:rsidRPr="00DA5B74" w:rsidRDefault="00080144" w:rsidP="00130B5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95,644</w:t>
            </w:r>
          </w:p>
        </w:tc>
        <w:tc>
          <w:tcPr>
            <w:tcW w:w="0" w:type="auto"/>
          </w:tcPr>
          <w:p w14:paraId="7091C155" w14:textId="77777777" w:rsidR="00080144" w:rsidRPr="00DA5B74" w:rsidRDefault="00080144" w:rsidP="00130B5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78,633</w:t>
            </w:r>
          </w:p>
        </w:tc>
        <w:tc>
          <w:tcPr>
            <w:tcW w:w="0" w:type="auto"/>
          </w:tcPr>
          <w:p w14:paraId="22B2D07E" w14:textId="77777777" w:rsidR="00080144" w:rsidRPr="00DA5B74" w:rsidRDefault="00080144" w:rsidP="00130B5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68,086</w:t>
            </w:r>
          </w:p>
        </w:tc>
        <w:tc>
          <w:tcPr>
            <w:tcW w:w="0" w:type="auto"/>
          </w:tcPr>
          <w:p w14:paraId="40F539EE" w14:textId="77777777" w:rsidR="00080144" w:rsidRPr="00DA5B74" w:rsidRDefault="00080144" w:rsidP="00130B5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68,086</w:t>
            </w:r>
          </w:p>
        </w:tc>
        <w:tc>
          <w:tcPr>
            <w:tcW w:w="0" w:type="auto"/>
          </w:tcPr>
          <w:p w14:paraId="1ABC363B" w14:textId="77777777" w:rsidR="00080144" w:rsidRPr="00DA5B74" w:rsidRDefault="00080144" w:rsidP="00130B5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68,086</w:t>
            </w:r>
          </w:p>
        </w:tc>
      </w:tr>
      <w:tr w:rsidR="00080144" w:rsidRPr="00DA5B74" w14:paraId="47B9A12B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62176DD0" w14:textId="19555171" w:rsidR="00080144" w:rsidRPr="00DA5B74" w:rsidRDefault="00080144" w:rsidP="00130B50">
            <w:pPr>
              <w:rPr>
                <w:noProof/>
              </w:rPr>
            </w:pPr>
          </w:p>
        </w:tc>
        <w:tc>
          <w:tcPr>
            <w:tcW w:w="0" w:type="auto"/>
          </w:tcPr>
          <w:p w14:paraId="0D27223C" w14:textId="77777777" w:rsidR="00080144" w:rsidRDefault="00080144" w:rsidP="00130B5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County/SP District Revenue</w:t>
            </w:r>
          </w:p>
          <w:p w14:paraId="37DCA9CB" w14:textId="74DE3F16" w:rsidR="00080144" w:rsidRPr="00DA5B74" w:rsidRDefault="00080144" w:rsidP="00130B5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276A936F" w14:textId="77777777" w:rsidR="00080144" w:rsidRPr="00DA5B74" w:rsidRDefault="00080144" w:rsidP="00130B5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24,635</w:t>
            </w:r>
          </w:p>
        </w:tc>
        <w:tc>
          <w:tcPr>
            <w:tcW w:w="0" w:type="auto"/>
          </w:tcPr>
          <w:p w14:paraId="3EA6D620" w14:textId="77777777" w:rsidR="00080144" w:rsidRPr="00DA5B74" w:rsidRDefault="00080144" w:rsidP="00130B5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21716A6F" w14:textId="77777777" w:rsidR="00080144" w:rsidRPr="00DA5B74" w:rsidRDefault="00080144" w:rsidP="00130B5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5,000</w:t>
            </w:r>
          </w:p>
        </w:tc>
        <w:tc>
          <w:tcPr>
            <w:tcW w:w="0" w:type="auto"/>
          </w:tcPr>
          <w:p w14:paraId="170CF1E1" w14:textId="77777777" w:rsidR="00080144" w:rsidRPr="00DA5B74" w:rsidRDefault="00080144" w:rsidP="00130B5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21,827</w:t>
            </w:r>
          </w:p>
        </w:tc>
        <w:tc>
          <w:tcPr>
            <w:tcW w:w="0" w:type="auto"/>
          </w:tcPr>
          <w:p w14:paraId="66A7F823" w14:textId="77777777" w:rsidR="00080144" w:rsidRPr="00DA5B74" w:rsidRDefault="00080144" w:rsidP="00130B5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21,827</w:t>
            </w:r>
          </w:p>
        </w:tc>
        <w:tc>
          <w:tcPr>
            <w:tcW w:w="0" w:type="auto"/>
          </w:tcPr>
          <w:p w14:paraId="54E747C8" w14:textId="77777777" w:rsidR="00080144" w:rsidRPr="00DA5B74" w:rsidRDefault="00080144" w:rsidP="00130B5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21,827</w:t>
            </w:r>
          </w:p>
        </w:tc>
      </w:tr>
      <w:tr w:rsidR="00080144" w:rsidRPr="00DA5B74" w14:paraId="74571742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3768BC79" w14:textId="422EB5CA" w:rsidR="00080144" w:rsidRPr="00DA5B74" w:rsidRDefault="00080144" w:rsidP="00130B50">
            <w:pPr>
              <w:rPr>
                <w:noProof/>
              </w:rPr>
            </w:pPr>
          </w:p>
        </w:tc>
        <w:tc>
          <w:tcPr>
            <w:tcW w:w="0" w:type="auto"/>
          </w:tcPr>
          <w:p w14:paraId="0BBFEF39" w14:textId="77777777" w:rsidR="00080144" w:rsidRDefault="00080144" w:rsidP="00130B5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Cemetery Charges for Services</w:t>
            </w:r>
          </w:p>
          <w:p w14:paraId="48133D3B" w14:textId="376DD638" w:rsidR="00080144" w:rsidRPr="00DA5B74" w:rsidRDefault="00080144" w:rsidP="00130B5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2520E105" w14:textId="77777777" w:rsidR="00080144" w:rsidRPr="00DA5B74" w:rsidRDefault="00080144" w:rsidP="00130B5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9,787</w:t>
            </w:r>
          </w:p>
        </w:tc>
        <w:tc>
          <w:tcPr>
            <w:tcW w:w="0" w:type="auto"/>
          </w:tcPr>
          <w:p w14:paraId="79653576" w14:textId="77777777" w:rsidR="00080144" w:rsidRPr="00DA5B74" w:rsidRDefault="00080144" w:rsidP="00130B5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27,621</w:t>
            </w:r>
          </w:p>
        </w:tc>
        <w:tc>
          <w:tcPr>
            <w:tcW w:w="0" w:type="auto"/>
          </w:tcPr>
          <w:p w14:paraId="3AC0D5FF" w14:textId="77777777" w:rsidR="00080144" w:rsidRPr="00DA5B74" w:rsidRDefault="00080144" w:rsidP="00130B5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22,154</w:t>
            </w:r>
          </w:p>
        </w:tc>
        <w:tc>
          <w:tcPr>
            <w:tcW w:w="0" w:type="auto"/>
          </w:tcPr>
          <w:p w14:paraId="12DE614B" w14:textId="77777777" w:rsidR="00080144" w:rsidRPr="00DA5B74" w:rsidRDefault="00080144" w:rsidP="00130B5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70,098</w:t>
            </w:r>
          </w:p>
        </w:tc>
        <w:tc>
          <w:tcPr>
            <w:tcW w:w="0" w:type="auto"/>
          </w:tcPr>
          <w:p w14:paraId="784742EC" w14:textId="77777777" w:rsidR="00080144" w:rsidRPr="00DA5B74" w:rsidRDefault="00080144" w:rsidP="00130B5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70,098</w:t>
            </w:r>
          </w:p>
        </w:tc>
        <w:tc>
          <w:tcPr>
            <w:tcW w:w="0" w:type="auto"/>
          </w:tcPr>
          <w:p w14:paraId="60DF5F47" w14:textId="77777777" w:rsidR="00080144" w:rsidRPr="00DA5B74" w:rsidRDefault="00080144" w:rsidP="00130B5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228,269</w:t>
            </w:r>
          </w:p>
        </w:tc>
      </w:tr>
      <w:tr w:rsidR="00080144" w:rsidRPr="00DA5B74" w14:paraId="7301753D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4C243177" w14:textId="593BB1B1" w:rsidR="00080144" w:rsidRPr="00DA5B74" w:rsidRDefault="00080144" w:rsidP="00130B50">
            <w:pPr>
              <w:rPr>
                <w:noProof/>
              </w:rPr>
            </w:pPr>
          </w:p>
        </w:tc>
        <w:tc>
          <w:tcPr>
            <w:tcW w:w="0" w:type="auto"/>
          </w:tcPr>
          <w:p w14:paraId="19DDFE1E" w14:textId="77777777" w:rsidR="00080144" w:rsidRDefault="00080144" w:rsidP="00130B5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Recreation</w:t>
            </w:r>
          </w:p>
          <w:p w14:paraId="238A910D" w14:textId="2521B9B4" w:rsidR="00080144" w:rsidRPr="00DA5B74" w:rsidRDefault="00080144" w:rsidP="00130B5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15EB6C01" w14:textId="77777777" w:rsidR="00080144" w:rsidRPr="00DA5B74" w:rsidRDefault="00080144" w:rsidP="00130B5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2,318,635</w:t>
            </w:r>
          </w:p>
        </w:tc>
        <w:tc>
          <w:tcPr>
            <w:tcW w:w="0" w:type="auto"/>
          </w:tcPr>
          <w:p w14:paraId="039B1265" w14:textId="77777777" w:rsidR="00080144" w:rsidRPr="00DA5B74" w:rsidRDefault="00080144" w:rsidP="00130B5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2,713,105</w:t>
            </w:r>
          </w:p>
        </w:tc>
        <w:tc>
          <w:tcPr>
            <w:tcW w:w="0" w:type="auto"/>
          </w:tcPr>
          <w:p w14:paraId="6F1D70B9" w14:textId="77777777" w:rsidR="00080144" w:rsidRPr="00DA5B74" w:rsidRDefault="00080144" w:rsidP="00130B5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2,283,380</w:t>
            </w:r>
          </w:p>
        </w:tc>
        <w:tc>
          <w:tcPr>
            <w:tcW w:w="0" w:type="auto"/>
          </w:tcPr>
          <w:p w14:paraId="577A66B6" w14:textId="77777777" w:rsidR="00080144" w:rsidRPr="00DA5B74" w:rsidRDefault="00080144" w:rsidP="00130B5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2,359,858</w:t>
            </w:r>
          </w:p>
        </w:tc>
        <w:tc>
          <w:tcPr>
            <w:tcW w:w="0" w:type="auto"/>
          </w:tcPr>
          <w:p w14:paraId="0DC3378D" w14:textId="77777777" w:rsidR="00080144" w:rsidRPr="00DA5B74" w:rsidRDefault="00080144" w:rsidP="00130B5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2,359,858</w:t>
            </w:r>
          </w:p>
        </w:tc>
        <w:tc>
          <w:tcPr>
            <w:tcW w:w="0" w:type="auto"/>
          </w:tcPr>
          <w:p w14:paraId="1536D120" w14:textId="77777777" w:rsidR="00080144" w:rsidRPr="00DA5B74" w:rsidRDefault="00080144" w:rsidP="00130B5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2,715,675</w:t>
            </w:r>
          </w:p>
        </w:tc>
      </w:tr>
      <w:tr w:rsidR="00080144" w:rsidRPr="00DA5B74" w14:paraId="35A36943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19FBA358" w14:textId="36D8F71C" w:rsidR="00080144" w:rsidRPr="00DA5B74" w:rsidRDefault="00080144" w:rsidP="00130B50">
            <w:pPr>
              <w:rPr>
                <w:noProof/>
              </w:rPr>
            </w:pPr>
          </w:p>
        </w:tc>
        <w:tc>
          <w:tcPr>
            <w:tcW w:w="0" w:type="auto"/>
          </w:tcPr>
          <w:p w14:paraId="26DEB779" w14:textId="77777777" w:rsidR="00080144" w:rsidRDefault="00080144" w:rsidP="00130B5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Ice</w:t>
            </w:r>
          </w:p>
          <w:p w14:paraId="65B615F2" w14:textId="73B5F757" w:rsidR="00080144" w:rsidRPr="00DA5B74" w:rsidRDefault="00080144" w:rsidP="00130B5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1574E0D9" w14:textId="77777777" w:rsidR="00080144" w:rsidRPr="00DA5B74" w:rsidRDefault="00080144" w:rsidP="00130B5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3FE2A8F1" w14:textId="77777777" w:rsidR="00080144" w:rsidRPr="00DA5B74" w:rsidRDefault="00080144" w:rsidP="00130B5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(6,058)</w:t>
            </w:r>
          </w:p>
        </w:tc>
        <w:tc>
          <w:tcPr>
            <w:tcW w:w="0" w:type="auto"/>
          </w:tcPr>
          <w:p w14:paraId="757803A8" w14:textId="77777777" w:rsidR="00080144" w:rsidRPr="00DA5B74" w:rsidRDefault="00080144" w:rsidP="00130B5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183149A2" w14:textId="77777777" w:rsidR="00080144" w:rsidRPr="00DA5B74" w:rsidRDefault="00080144" w:rsidP="00130B5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35E27A3C" w14:textId="77777777" w:rsidR="00080144" w:rsidRPr="00DA5B74" w:rsidRDefault="00080144" w:rsidP="00130B5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4C7813FB" w14:textId="77777777" w:rsidR="00080144" w:rsidRPr="00DA5B74" w:rsidRDefault="00080144" w:rsidP="00130B5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</w:tr>
      <w:tr w:rsidR="00080144" w:rsidRPr="00DA5B74" w14:paraId="570F22BB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590A0A74" w14:textId="068825BD" w:rsidR="00080144" w:rsidRPr="00DA5B74" w:rsidRDefault="00080144" w:rsidP="00130B50">
            <w:pPr>
              <w:rPr>
                <w:noProof/>
              </w:rPr>
            </w:pPr>
          </w:p>
        </w:tc>
        <w:tc>
          <w:tcPr>
            <w:tcW w:w="0" w:type="auto"/>
          </w:tcPr>
          <w:p w14:paraId="5F0017DF" w14:textId="77777777" w:rsidR="00080144" w:rsidRDefault="00080144" w:rsidP="00130B5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Other Service Revenue</w:t>
            </w:r>
          </w:p>
          <w:p w14:paraId="713FD92E" w14:textId="75587EA9" w:rsidR="00080144" w:rsidRPr="00DA5B74" w:rsidRDefault="00080144" w:rsidP="00130B5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397BC022" w14:textId="77777777" w:rsidR="00080144" w:rsidRPr="00DA5B74" w:rsidRDefault="00080144" w:rsidP="00130B5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54,964</w:t>
            </w:r>
          </w:p>
        </w:tc>
        <w:tc>
          <w:tcPr>
            <w:tcW w:w="0" w:type="auto"/>
          </w:tcPr>
          <w:p w14:paraId="5B86AD18" w14:textId="77777777" w:rsidR="00080144" w:rsidRPr="00DA5B74" w:rsidRDefault="00080144" w:rsidP="00130B5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57,542</w:t>
            </w:r>
          </w:p>
        </w:tc>
        <w:tc>
          <w:tcPr>
            <w:tcW w:w="0" w:type="auto"/>
          </w:tcPr>
          <w:p w14:paraId="58AB5C44" w14:textId="77777777" w:rsidR="00080144" w:rsidRPr="00DA5B74" w:rsidRDefault="00080144" w:rsidP="00130B5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53,480</w:t>
            </w:r>
          </w:p>
        </w:tc>
        <w:tc>
          <w:tcPr>
            <w:tcW w:w="0" w:type="auto"/>
          </w:tcPr>
          <w:p w14:paraId="40FF81C8" w14:textId="77777777" w:rsidR="00080144" w:rsidRPr="00DA5B74" w:rsidRDefault="00080144" w:rsidP="00130B5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56,768</w:t>
            </w:r>
          </w:p>
        </w:tc>
        <w:tc>
          <w:tcPr>
            <w:tcW w:w="0" w:type="auto"/>
          </w:tcPr>
          <w:p w14:paraId="2522B0C5" w14:textId="77777777" w:rsidR="00080144" w:rsidRPr="00DA5B74" w:rsidRDefault="00080144" w:rsidP="00130B5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56,768</w:t>
            </w:r>
          </w:p>
        </w:tc>
        <w:tc>
          <w:tcPr>
            <w:tcW w:w="0" w:type="auto"/>
          </w:tcPr>
          <w:p w14:paraId="3EE44A9C" w14:textId="77777777" w:rsidR="00080144" w:rsidRPr="00DA5B74" w:rsidRDefault="00080144" w:rsidP="00130B5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56,768</w:t>
            </w:r>
          </w:p>
        </w:tc>
      </w:tr>
      <w:tr w:rsidR="00080144" w:rsidRPr="00DA5B74" w14:paraId="58F79701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7AB43486" w14:textId="2DA21785" w:rsidR="00080144" w:rsidRPr="00DA5B74" w:rsidRDefault="00080144" w:rsidP="00130B50">
            <w:pPr>
              <w:rPr>
                <w:noProof/>
              </w:rPr>
            </w:pPr>
          </w:p>
        </w:tc>
        <w:tc>
          <w:tcPr>
            <w:tcW w:w="0" w:type="auto"/>
          </w:tcPr>
          <w:p w14:paraId="314194B6" w14:textId="77777777" w:rsidR="00080144" w:rsidRDefault="00080144" w:rsidP="00130B5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Library Fees</w:t>
            </w:r>
          </w:p>
          <w:p w14:paraId="6E4FFBA7" w14:textId="210E00CE" w:rsidR="00080144" w:rsidRPr="00DA5B74" w:rsidRDefault="00080144" w:rsidP="00130B5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0D7622FE" w14:textId="77777777" w:rsidR="00080144" w:rsidRPr="00DA5B74" w:rsidRDefault="00080144" w:rsidP="00130B5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3,483</w:t>
            </w:r>
          </w:p>
        </w:tc>
        <w:tc>
          <w:tcPr>
            <w:tcW w:w="0" w:type="auto"/>
          </w:tcPr>
          <w:p w14:paraId="08291E5A" w14:textId="77777777" w:rsidR="00080144" w:rsidRPr="00DA5B74" w:rsidRDefault="00080144" w:rsidP="00130B5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6,811</w:t>
            </w:r>
          </w:p>
        </w:tc>
        <w:tc>
          <w:tcPr>
            <w:tcW w:w="0" w:type="auto"/>
          </w:tcPr>
          <w:p w14:paraId="2C7E1F64" w14:textId="77777777" w:rsidR="00080144" w:rsidRPr="00DA5B74" w:rsidRDefault="00080144" w:rsidP="00130B5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2,134</w:t>
            </w:r>
          </w:p>
        </w:tc>
        <w:tc>
          <w:tcPr>
            <w:tcW w:w="0" w:type="auto"/>
          </w:tcPr>
          <w:p w14:paraId="7D86F7BF" w14:textId="77777777" w:rsidR="00080144" w:rsidRPr="00DA5B74" w:rsidRDefault="00080144" w:rsidP="00130B5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3,691</w:t>
            </w:r>
          </w:p>
        </w:tc>
        <w:tc>
          <w:tcPr>
            <w:tcW w:w="0" w:type="auto"/>
          </w:tcPr>
          <w:p w14:paraId="3DDB51F9" w14:textId="77777777" w:rsidR="00080144" w:rsidRPr="00DA5B74" w:rsidRDefault="00080144" w:rsidP="00130B5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3,691</w:t>
            </w:r>
          </w:p>
        </w:tc>
        <w:tc>
          <w:tcPr>
            <w:tcW w:w="0" w:type="auto"/>
          </w:tcPr>
          <w:p w14:paraId="21E49367" w14:textId="77777777" w:rsidR="00080144" w:rsidRPr="00DA5B74" w:rsidRDefault="00080144" w:rsidP="00130B5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</w:tr>
      <w:tr w:rsidR="00080144" w:rsidRPr="00DA5B74" w14:paraId="71B468D6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2D68F13C" w14:textId="6DD2BA2F" w:rsidR="00080144" w:rsidRPr="00DA5B74" w:rsidRDefault="00080144" w:rsidP="00130B50">
            <w:pPr>
              <w:rPr>
                <w:noProof/>
              </w:rPr>
            </w:pPr>
          </w:p>
        </w:tc>
        <w:tc>
          <w:tcPr>
            <w:tcW w:w="0" w:type="auto"/>
          </w:tcPr>
          <w:p w14:paraId="68435726" w14:textId="77777777" w:rsidR="00080144" w:rsidRDefault="00080144" w:rsidP="00130B5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Misc. Revenues</w:t>
            </w:r>
          </w:p>
          <w:p w14:paraId="2DFB458B" w14:textId="6DAB8612" w:rsidR="00080144" w:rsidRPr="00DA5B74" w:rsidRDefault="00080144" w:rsidP="00130B5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1BA7A88F" w14:textId="77777777" w:rsidR="00080144" w:rsidRPr="00DA5B74" w:rsidRDefault="00080144" w:rsidP="00130B5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378,988</w:t>
            </w:r>
          </w:p>
        </w:tc>
        <w:tc>
          <w:tcPr>
            <w:tcW w:w="0" w:type="auto"/>
          </w:tcPr>
          <w:p w14:paraId="09FA3F3C" w14:textId="77777777" w:rsidR="00080144" w:rsidRPr="00DA5B74" w:rsidRDefault="00080144" w:rsidP="00130B5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595,788</w:t>
            </w:r>
          </w:p>
        </w:tc>
        <w:tc>
          <w:tcPr>
            <w:tcW w:w="0" w:type="auto"/>
          </w:tcPr>
          <w:p w14:paraId="605886A2" w14:textId="77777777" w:rsidR="00080144" w:rsidRPr="00DA5B74" w:rsidRDefault="00080144" w:rsidP="00130B5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301,536</w:t>
            </w:r>
          </w:p>
        </w:tc>
        <w:tc>
          <w:tcPr>
            <w:tcW w:w="0" w:type="auto"/>
          </w:tcPr>
          <w:p w14:paraId="3F31EAA4" w14:textId="77777777" w:rsidR="00080144" w:rsidRPr="00DA5B74" w:rsidRDefault="00080144" w:rsidP="00130B5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205,733</w:t>
            </w:r>
          </w:p>
        </w:tc>
        <w:tc>
          <w:tcPr>
            <w:tcW w:w="0" w:type="auto"/>
          </w:tcPr>
          <w:p w14:paraId="79035DBB" w14:textId="77777777" w:rsidR="00080144" w:rsidRPr="00DA5B74" w:rsidRDefault="00080144" w:rsidP="00130B5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205,733</w:t>
            </w:r>
          </w:p>
        </w:tc>
        <w:tc>
          <w:tcPr>
            <w:tcW w:w="0" w:type="auto"/>
          </w:tcPr>
          <w:p w14:paraId="112FCC11" w14:textId="77777777" w:rsidR="00080144" w:rsidRPr="00DA5B74" w:rsidRDefault="00080144" w:rsidP="00130B5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686,242</w:t>
            </w:r>
          </w:p>
        </w:tc>
      </w:tr>
      <w:tr w:rsidR="00080144" w:rsidRPr="00DA5B74" w14:paraId="63432ABC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3126D094" w14:textId="31B7B5EC" w:rsidR="00080144" w:rsidRPr="00DA5B74" w:rsidRDefault="00080144" w:rsidP="00130B50">
            <w:pPr>
              <w:rPr>
                <w:noProof/>
              </w:rPr>
            </w:pPr>
          </w:p>
        </w:tc>
        <w:tc>
          <w:tcPr>
            <w:tcW w:w="0" w:type="auto"/>
          </w:tcPr>
          <w:p w14:paraId="085C6A16" w14:textId="77777777" w:rsidR="00080144" w:rsidRDefault="00080144" w:rsidP="00130B5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Interfund Transactions (Admin)</w:t>
            </w:r>
          </w:p>
          <w:p w14:paraId="391C9AE7" w14:textId="0DF8442F" w:rsidR="00080144" w:rsidRPr="00DA5B74" w:rsidRDefault="00080144" w:rsidP="00130B5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196F614B" w14:textId="77777777" w:rsidR="00080144" w:rsidRPr="00DA5B74" w:rsidRDefault="00080144" w:rsidP="00130B5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2,724,847</w:t>
            </w:r>
          </w:p>
        </w:tc>
        <w:tc>
          <w:tcPr>
            <w:tcW w:w="0" w:type="auto"/>
          </w:tcPr>
          <w:p w14:paraId="60F437C3" w14:textId="77777777" w:rsidR="00080144" w:rsidRPr="00DA5B74" w:rsidRDefault="00080144" w:rsidP="00130B5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2,950,291</w:t>
            </w:r>
          </w:p>
        </w:tc>
        <w:tc>
          <w:tcPr>
            <w:tcW w:w="0" w:type="auto"/>
          </w:tcPr>
          <w:p w14:paraId="140C128D" w14:textId="77777777" w:rsidR="00080144" w:rsidRPr="00DA5B74" w:rsidRDefault="00080144" w:rsidP="00130B5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2,438,337</w:t>
            </w:r>
          </w:p>
        </w:tc>
        <w:tc>
          <w:tcPr>
            <w:tcW w:w="0" w:type="auto"/>
          </w:tcPr>
          <w:p w14:paraId="2E30757A" w14:textId="77777777" w:rsidR="00080144" w:rsidRPr="00DA5B74" w:rsidRDefault="00080144" w:rsidP="00130B5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3,375,002</w:t>
            </w:r>
          </w:p>
        </w:tc>
        <w:tc>
          <w:tcPr>
            <w:tcW w:w="0" w:type="auto"/>
          </w:tcPr>
          <w:p w14:paraId="1417A363" w14:textId="77777777" w:rsidR="00080144" w:rsidRPr="00DA5B74" w:rsidRDefault="00080144" w:rsidP="00130B5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3,375,002</w:t>
            </w:r>
          </w:p>
        </w:tc>
        <w:tc>
          <w:tcPr>
            <w:tcW w:w="0" w:type="auto"/>
          </w:tcPr>
          <w:p w14:paraId="69E3CD2D" w14:textId="77777777" w:rsidR="00080144" w:rsidRPr="00DA5B74" w:rsidRDefault="00080144" w:rsidP="00130B5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3,899,440</w:t>
            </w:r>
          </w:p>
        </w:tc>
      </w:tr>
      <w:tr w:rsidR="00080144" w:rsidRPr="00DA5B74" w14:paraId="5BF0B181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22CB6403" w14:textId="321AD8F0" w:rsidR="00080144" w:rsidRPr="00DA5B74" w:rsidRDefault="00080144" w:rsidP="00130B50">
            <w:pPr>
              <w:rPr>
                <w:noProof/>
              </w:rPr>
            </w:pPr>
          </w:p>
        </w:tc>
        <w:tc>
          <w:tcPr>
            <w:tcW w:w="0" w:type="auto"/>
          </w:tcPr>
          <w:p w14:paraId="2504F690" w14:textId="77777777" w:rsidR="00080144" w:rsidRDefault="00080144" w:rsidP="00130B5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Special Revenues &amp; Resources</w:t>
            </w:r>
          </w:p>
          <w:p w14:paraId="6FC88846" w14:textId="32C4051D" w:rsidR="00080144" w:rsidRPr="00DA5B74" w:rsidRDefault="00080144" w:rsidP="00130B5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7B20E6AD" w14:textId="77777777" w:rsidR="00080144" w:rsidRPr="00DA5B74" w:rsidRDefault="00080144" w:rsidP="00130B5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3,221,455</w:t>
            </w:r>
          </w:p>
        </w:tc>
        <w:tc>
          <w:tcPr>
            <w:tcW w:w="0" w:type="auto"/>
          </w:tcPr>
          <w:p w14:paraId="383E87CA" w14:textId="77777777" w:rsidR="00080144" w:rsidRPr="00DA5B74" w:rsidRDefault="00080144" w:rsidP="00130B5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568,265</w:t>
            </w:r>
          </w:p>
        </w:tc>
        <w:tc>
          <w:tcPr>
            <w:tcW w:w="0" w:type="auto"/>
          </w:tcPr>
          <w:p w14:paraId="51EC1D7C" w14:textId="77777777" w:rsidR="00080144" w:rsidRPr="00DA5B74" w:rsidRDefault="00080144" w:rsidP="00130B5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591,157</w:t>
            </w:r>
          </w:p>
        </w:tc>
        <w:tc>
          <w:tcPr>
            <w:tcW w:w="0" w:type="auto"/>
          </w:tcPr>
          <w:p w14:paraId="6A33F45D" w14:textId="77777777" w:rsidR="00080144" w:rsidRPr="00DA5B74" w:rsidRDefault="00080144" w:rsidP="00130B5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790,529</w:t>
            </w:r>
          </w:p>
        </w:tc>
        <w:tc>
          <w:tcPr>
            <w:tcW w:w="0" w:type="auto"/>
          </w:tcPr>
          <w:p w14:paraId="66327737" w14:textId="77777777" w:rsidR="00080144" w:rsidRPr="00DA5B74" w:rsidRDefault="00080144" w:rsidP="00130B5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790,529</w:t>
            </w:r>
          </w:p>
        </w:tc>
        <w:tc>
          <w:tcPr>
            <w:tcW w:w="0" w:type="auto"/>
          </w:tcPr>
          <w:p w14:paraId="3914543E" w14:textId="77777777" w:rsidR="00080144" w:rsidRPr="00DA5B74" w:rsidRDefault="00080144" w:rsidP="00130B5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</w:tr>
      <w:tr w:rsidR="00080144" w:rsidRPr="00080144" w14:paraId="441BF3D4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3BD679AE" w14:textId="55D957F2" w:rsidR="00080144" w:rsidRPr="00080144" w:rsidRDefault="00080144" w:rsidP="00130B50">
            <w:pPr>
              <w:rPr>
                <w:b/>
                <w:noProof/>
              </w:rPr>
            </w:pPr>
          </w:p>
        </w:tc>
        <w:tc>
          <w:tcPr>
            <w:tcW w:w="0" w:type="auto"/>
          </w:tcPr>
          <w:p w14:paraId="66120235" w14:textId="77777777" w:rsidR="00080144" w:rsidRPr="00080144" w:rsidRDefault="00080144" w:rsidP="00130B5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Total Revenues</w:t>
            </w:r>
          </w:p>
          <w:p w14:paraId="775D645E" w14:textId="77777777" w:rsidR="00080144" w:rsidRPr="00080144" w:rsidRDefault="00080144" w:rsidP="00130B5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</w:p>
          <w:p w14:paraId="2E06DD8E" w14:textId="5BEB926E" w:rsidR="00080144" w:rsidRPr="00080144" w:rsidRDefault="00080144" w:rsidP="00130B5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</w:p>
        </w:tc>
        <w:tc>
          <w:tcPr>
            <w:tcW w:w="0" w:type="auto"/>
          </w:tcPr>
          <w:p w14:paraId="586E6627" w14:textId="77777777" w:rsidR="00080144" w:rsidRPr="00080144" w:rsidRDefault="00080144" w:rsidP="00130B5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42,593,461</w:t>
            </w:r>
          </w:p>
        </w:tc>
        <w:tc>
          <w:tcPr>
            <w:tcW w:w="0" w:type="auto"/>
          </w:tcPr>
          <w:p w14:paraId="1E51D0A5" w14:textId="77777777" w:rsidR="00080144" w:rsidRPr="00080144" w:rsidRDefault="00080144" w:rsidP="00130B5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44,843,857</w:t>
            </w:r>
          </w:p>
        </w:tc>
        <w:tc>
          <w:tcPr>
            <w:tcW w:w="0" w:type="auto"/>
          </w:tcPr>
          <w:p w14:paraId="43BE01B0" w14:textId="77777777" w:rsidR="00080144" w:rsidRPr="00080144" w:rsidRDefault="00080144" w:rsidP="00130B5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43,258,233</w:t>
            </w:r>
          </w:p>
        </w:tc>
        <w:tc>
          <w:tcPr>
            <w:tcW w:w="0" w:type="auto"/>
          </w:tcPr>
          <w:p w14:paraId="6B539C2B" w14:textId="77777777" w:rsidR="00080144" w:rsidRPr="00080144" w:rsidRDefault="00080144" w:rsidP="00130B5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44,195,904</w:t>
            </w:r>
          </w:p>
        </w:tc>
        <w:tc>
          <w:tcPr>
            <w:tcW w:w="0" w:type="auto"/>
          </w:tcPr>
          <w:p w14:paraId="019B18A8" w14:textId="77777777" w:rsidR="00080144" w:rsidRPr="00080144" w:rsidRDefault="00080144" w:rsidP="00130B5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44,195,904</w:t>
            </w:r>
          </w:p>
        </w:tc>
        <w:tc>
          <w:tcPr>
            <w:tcW w:w="0" w:type="auto"/>
          </w:tcPr>
          <w:p w14:paraId="360DA266" w14:textId="77777777" w:rsidR="00080144" w:rsidRPr="00080144" w:rsidRDefault="00080144" w:rsidP="00130B5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48,060,087</w:t>
            </w:r>
          </w:p>
        </w:tc>
      </w:tr>
      <w:tr w:rsidR="00080144" w:rsidRPr="00DA5B74" w14:paraId="2C3E3A31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79013ED7" w14:textId="77777777" w:rsidR="00080144" w:rsidRDefault="00080144" w:rsidP="00130B50">
            <w:pPr>
              <w:rPr>
                <w:iCs w:val="0"/>
                <w:noProof/>
              </w:rPr>
            </w:pPr>
            <w:r>
              <w:rPr>
                <w:iCs w:val="0"/>
                <w:noProof/>
              </w:rPr>
              <w:t>Other</w:t>
            </w:r>
          </w:p>
          <w:p w14:paraId="7F65E9F9" w14:textId="3F99593D" w:rsidR="00080144" w:rsidRPr="00DA5B74" w:rsidRDefault="00080144" w:rsidP="00130B50">
            <w:pPr>
              <w:rPr>
                <w:noProof/>
              </w:rPr>
            </w:pPr>
          </w:p>
        </w:tc>
        <w:tc>
          <w:tcPr>
            <w:tcW w:w="0" w:type="auto"/>
          </w:tcPr>
          <w:p w14:paraId="2DDE73EE" w14:textId="77777777" w:rsidR="00080144" w:rsidRDefault="00080144" w:rsidP="00130B5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Beginning Balance</w:t>
            </w:r>
          </w:p>
          <w:p w14:paraId="03CDED1F" w14:textId="5F28735C" w:rsidR="00080144" w:rsidRPr="00DA5B74" w:rsidRDefault="00080144" w:rsidP="00130B5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0E0E74E3" w14:textId="77777777" w:rsidR="00080144" w:rsidRPr="00DA5B74" w:rsidRDefault="00080144" w:rsidP="00130B5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2,987,123</w:t>
            </w:r>
          </w:p>
        </w:tc>
        <w:tc>
          <w:tcPr>
            <w:tcW w:w="0" w:type="auto"/>
          </w:tcPr>
          <w:p w14:paraId="5BA6EBE6" w14:textId="77777777" w:rsidR="00080144" w:rsidRPr="00DA5B74" w:rsidRDefault="00080144" w:rsidP="00130B5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9,222,320</w:t>
            </w:r>
          </w:p>
        </w:tc>
        <w:tc>
          <w:tcPr>
            <w:tcW w:w="0" w:type="auto"/>
          </w:tcPr>
          <w:p w14:paraId="2DB4C2AD" w14:textId="77777777" w:rsidR="00080144" w:rsidRPr="00DA5B74" w:rsidRDefault="00080144" w:rsidP="00130B5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0A9D44D0" w14:textId="77777777" w:rsidR="00080144" w:rsidRPr="00DA5B74" w:rsidRDefault="00080144" w:rsidP="00130B5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7,491,953</w:t>
            </w:r>
          </w:p>
        </w:tc>
        <w:tc>
          <w:tcPr>
            <w:tcW w:w="0" w:type="auto"/>
          </w:tcPr>
          <w:p w14:paraId="4E658A7F" w14:textId="77777777" w:rsidR="00080144" w:rsidRPr="00DA5B74" w:rsidRDefault="00080144" w:rsidP="00130B5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20,682,028</w:t>
            </w:r>
          </w:p>
        </w:tc>
        <w:tc>
          <w:tcPr>
            <w:tcW w:w="0" w:type="auto"/>
          </w:tcPr>
          <w:p w14:paraId="287F070D" w14:textId="77777777" w:rsidR="00080144" w:rsidRPr="00DA5B74" w:rsidRDefault="00080144" w:rsidP="00130B5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5,969,280</w:t>
            </w:r>
          </w:p>
        </w:tc>
      </w:tr>
      <w:tr w:rsidR="00080144" w:rsidRPr="00080144" w14:paraId="632B7BA0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6A4B33AE" w14:textId="3661CE60" w:rsidR="00080144" w:rsidRPr="00080144" w:rsidRDefault="00080144" w:rsidP="00130B50">
            <w:pPr>
              <w:rPr>
                <w:b/>
                <w:noProof/>
              </w:rPr>
            </w:pPr>
          </w:p>
        </w:tc>
        <w:tc>
          <w:tcPr>
            <w:tcW w:w="0" w:type="auto"/>
          </w:tcPr>
          <w:p w14:paraId="7B25ACB6" w14:textId="77777777" w:rsidR="00080144" w:rsidRPr="00080144" w:rsidRDefault="00080144" w:rsidP="00130B5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Total Other</w:t>
            </w:r>
          </w:p>
          <w:p w14:paraId="45AEEC8E" w14:textId="77777777" w:rsidR="00080144" w:rsidRPr="00080144" w:rsidRDefault="00080144" w:rsidP="00130B5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</w:p>
          <w:p w14:paraId="620A77CB" w14:textId="6F5FB4FB" w:rsidR="00080144" w:rsidRPr="00080144" w:rsidRDefault="00080144" w:rsidP="00130B5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</w:p>
        </w:tc>
        <w:tc>
          <w:tcPr>
            <w:tcW w:w="0" w:type="auto"/>
          </w:tcPr>
          <w:p w14:paraId="46A2A1EE" w14:textId="77777777" w:rsidR="00080144" w:rsidRPr="00080144" w:rsidRDefault="00080144" w:rsidP="00130B5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2,987,123</w:t>
            </w:r>
          </w:p>
        </w:tc>
        <w:tc>
          <w:tcPr>
            <w:tcW w:w="0" w:type="auto"/>
          </w:tcPr>
          <w:p w14:paraId="682AF29D" w14:textId="77777777" w:rsidR="00080144" w:rsidRPr="00080144" w:rsidRDefault="00080144" w:rsidP="00130B5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9,222,320</w:t>
            </w:r>
          </w:p>
        </w:tc>
        <w:tc>
          <w:tcPr>
            <w:tcW w:w="0" w:type="auto"/>
          </w:tcPr>
          <w:p w14:paraId="52AA51FE" w14:textId="77777777" w:rsidR="00080144" w:rsidRPr="00080144" w:rsidRDefault="00080144" w:rsidP="00130B5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6B1858C2" w14:textId="77777777" w:rsidR="00080144" w:rsidRPr="00080144" w:rsidRDefault="00080144" w:rsidP="00130B5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7,491,953</w:t>
            </w:r>
          </w:p>
        </w:tc>
        <w:tc>
          <w:tcPr>
            <w:tcW w:w="0" w:type="auto"/>
          </w:tcPr>
          <w:p w14:paraId="2012025D" w14:textId="77777777" w:rsidR="00080144" w:rsidRPr="00080144" w:rsidRDefault="00080144" w:rsidP="00130B5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20,682,028</w:t>
            </w:r>
          </w:p>
        </w:tc>
        <w:tc>
          <w:tcPr>
            <w:tcW w:w="0" w:type="auto"/>
          </w:tcPr>
          <w:p w14:paraId="6DF1753C" w14:textId="77777777" w:rsidR="00080144" w:rsidRPr="00080144" w:rsidRDefault="00080144" w:rsidP="00130B5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5,969,280</w:t>
            </w:r>
          </w:p>
        </w:tc>
      </w:tr>
      <w:tr w:rsidR="00080144" w:rsidRPr="00080144" w14:paraId="05DA31E2" w14:textId="77777777" w:rsidTr="00080144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0" w:type="auto"/>
          </w:tcPr>
          <w:p w14:paraId="16329AA5" w14:textId="77AB9CDE" w:rsidR="00080144" w:rsidRPr="00080144" w:rsidRDefault="00080144" w:rsidP="00130B50">
            <w:pPr>
              <w:rPr>
                <w:noProof/>
              </w:rPr>
            </w:pPr>
          </w:p>
        </w:tc>
        <w:tc>
          <w:tcPr>
            <w:tcW w:w="0" w:type="auto"/>
          </w:tcPr>
          <w:p w14:paraId="2E636689" w14:textId="31F8E68F" w:rsidR="00080144" w:rsidRPr="00080144" w:rsidRDefault="00080144" w:rsidP="00130B50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bCs w:val="0"/>
                <w:noProof/>
              </w:rPr>
              <w:t>Grand Total</w:t>
            </w:r>
          </w:p>
        </w:tc>
        <w:tc>
          <w:tcPr>
            <w:tcW w:w="0" w:type="auto"/>
          </w:tcPr>
          <w:p w14:paraId="36617142" w14:textId="77777777" w:rsidR="00080144" w:rsidRPr="00080144" w:rsidRDefault="00080144" w:rsidP="00130B50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 w:rsidRPr="00080144">
              <w:rPr>
                <w:noProof/>
              </w:rPr>
              <w:t>$55,580,584</w:t>
            </w:r>
          </w:p>
        </w:tc>
        <w:tc>
          <w:tcPr>
            <w:tcW w:w="0" w:type="auto"/>
          </w:tcPr>
          <w:p w14:paraId="5342C27F" w14:textId="77777777" w:rsidR="00080144" w:rsidRPr="00080144" w:rsidRDefault="00080144" w:rsidP="00130B50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 w:rsidRPr="00080144">
              <w:rPr>
                <w:noProof/>
              </w:rPr>
              <w:t>$64,066,177</w:t>
            </w:r>
          </w:p>
        </w:tc>
        <w:tc>
          <w:tcPr>
            <w:tcW w:w="0" w:type="auto"/>
          </w:tcPr>
          <w:p w14:paraId="432C73F4" w14:textId="77777777" w:rsidR="00080144" w:rsidRPr="00080144" w:rsidRDefault="00080144" w:rsidP="00130B50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 w:rsidRPr="00080144">
              <w:rPr>
                <w:noProof/>
              </w:rPr>
              <w:t>$43,258,233</w:t>
            </w:r>
          </w:p>
        </w:tc>
        <w:tc>
          <w:tcPr>
            <w:tcW w:w="0" w:type="auto"/>
          </w:tcPr>
          <w:p w14:paraId="1B692E1C" w14:textId="77777777" w:rsidR="00080144" w:rsidRPr="00080144" w:rsidRDefault="00080144" w:rsidP="00130B50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 w:rsidRPr="00080144">
              <w:rPr>
                <w:noProof/>
              </w:rPr>
              <w:t>$61,687,857</w:t>
            </w:r>
          </w:p>
        </w:tc>
        <w:tc>
          <w:tcPr>
            <w:tcW w:w="0" w:type="auto"/>
          </w:tcPr>
          <w:p w14:paraId="2D1AB32D" w14:textId="77777777" w:rsidR="00080144" w:rsidRPr="00080144" w:rsidRDefault="00080144" w:rsidP="00130B50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 w:rsidRPr="00080144">
              <w:rPr>
                <w:noProof/>
              </w:rPr>
              <w:t>$64,877,932</w:t>
            </w:r>
          </w:p>
        </w:tc>
        <w:tc>
          <w:tcPr>
            <w:tcW w:w="0" w:type="auto"/>
          </w:tcPr>
          <w:p w14:paraId="7458985E" w14:textId="77777777" w:rsidR="00080144" w:rsidRPr="00080144" w:rsidRDefault="00080144" w:rsidP="00130B50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 w:rsidRPr="00080144">
              <w:rPr>
                <w:noProof/>
              </w:rPr>
              <w:t>$64,029,367</w:t>
            </w:r>
          </w:p>
        </w:tc>
      </w:tr>
    </w:tbl>
    <w:p w14:paraId="1EB85597" w14:textId="77777777" w:rsidR="00080144" w:rsidRDefault="00080144" w:rsidP="00BA7413">
      <w:pPr>
        <w:tabs>
          <w:tab w:val="left" w:pos="4860"/>
        </w:tabs>
      </w:pPr>
      <w:r>
        <w:br w:type="textWrapping" w:clear="all"/>
      </w:r>
    </w:p>
    <w:p w14:paraId="20B834F5" w14:textId="77777777" w:rsidR="00080144" w:rsidRDefault="00080144" w:rsidP="005046ED">
      <w:pPr>
        <w:pStyle w:val="Heading2"/>
        <w:rPr>
          <w:rStyle w:val="Strong"/>
        </w:rPr>
      </w:pPr>
      <w:r w:rsidRPr="00BB6210">
        <w:rPr>
          <w:b/>
          <w:bCs/>
          <w:noProof/>
        </w:rPr>
        <w:t>011 GENERAL FUND</w:t>
      </w:r>
      <w:r w:rsidRPr="00EE2F99">
        <w:rPr>
          <w:rStyle w:val="Strong"/>
        </w:rPr>
        <w:t xml:space="preserve"> – Expense Summary </w:t>
      </w:r>
    </w:p>
    <w:p w14:paraId="55D47032" w14:textId="77777777" w:rsidR="00080144" w:rsidRDefault="00080144" w:rsidP="00006D0F">
      <w:pPr>
        <w:rPr>
          <w:b/>
          <w:bCs/>
          <w:noProof/>
          <w:vanish/>
        </w:rPr>
      </w:pPr>
    </w:p>
    <w:tbl>
      <w:tblPr>
        <w:tblStyle w:val="GridTable3-Accent1"/>
        <w:tblW w:w="0" w:type="auto"/>
        <w:tblLook w:val="04E0" w:firstRow="1" w:lastRow="1" w:firstColumn="1" w:lastColumn="0" w:noHBand="0" w:noVBand="1"/>
      </w:tblPr>
      <w:tblGrid>
        <w:gridCol w:w="1306"/>
        <w:gridCol w:w="2103"/>
        <w:gridCol w:w="1333"/>
        <w:gridCol w:w="1333"/>
        <w:gridCol w:w="1333"/>
        <w:gridCol w:w="1333"/>
        <w:gridCol w:w="1333"/>
        <w:gridCol w:w="1333"/>
      </w:tblGrid>
      <w:tr w:rsidR="00080144" w:rsidRPr="00A07EDB" w14:paraId="4C481CAB" w14:textId="77777777" w:rsidTr="0008014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0" w:type="auto"/>
          </w:tcPr>
          <w:p w14:paraId="51E11C28" w14:textId="34B1BA5E" w:rsidR="00080144" w:rsidRPr="00A07EDB" w:rsidRDefault="00080144" w:rsidP="002D00C2">
            <w:pPr>
              <w:rPr>
                <w:noProof/>
              </w:rPr>
            </w:pPr>
          </w:p>
        </w:tc>
        <w:tc>
          <w:tcPr>
            <w:tcW w:w="0" w:type="auto"/>
          </w:tcPr>
          <w:p w14:paraId="44021D3F" w14:textId="21476764" w:rsidR="00080144" w:rsidRPr="00A07EDB" w:rsidRDefault="00080144" w:rsidP="002D00C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46D4358F" w14:textId="77777777" w:rsidR="00080144" w:rsidRDefault="00080144" w:rsidP="002D00C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 xml:space="preserve">Actuals </w:t>
            </w:r>
          </w:p>
          <w:p w14:paraId="2028D740" w14:textId="56179141" w:rsidR="00080144" w:rsidRPr="00A07EDB" w:rsidRDefault="00080144" w:rsidP="002D00C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FY 2021</w:t>
            </w:r>
          </w:p>
        </w:tc>
        <w:tc>
          <w:tcPr>
            <w:tcW w:w="0" w:type="auto"/>
          </w:tcPr>
          <w:p w14:paraId="12AE1E76" w14:textId="77777777" w:rsidR="00080144" w:rsidRDefault="00080144" w:rsidP="002D00C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 xml:space="preserve">Actuals </w:t>
            </w:r>
          </w:p>
          <w:p w14:paraId="59D6722A" w14:textId="3CD35262" w:rsidR="00080144" w:rsidRPr="00A07EDB" w:rsidRDefault="00080144" w:rsidP="002D00C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FY 2022</w:t>
            </w:r>
          </w:p>
        </w:tc>
        <w:tc>
          <w:tcPr>
            <w:tcW w:w="0" w:type="auto"/>
          </w:tcPr>
          <w:p w14:paraId="114C607E" w14:textId="77777777" w:rsidR="00080144" w:rsidRDefault="00080144" w:rsidP="002D00C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YTD</w:t>
            </w:r>
          </w:p>
          <w:p w14:paraId="12E68CC7" w14:textId="3A1E8223" w:rsidR="00080144" w:rsidRPr="00A07EDB" w:rsidRDefault="00080144" w:rsidP="002D00C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FY 2023</w:t>
            </w:r>
          </w:p>
        </w:tc>
        <w:tc>
          <w:tcPr>
            <w:tcW w:w="0" w:type="auto"/>
          </w:tcPr>
          <w:p w14:paraId="1F6568BA" w14:textId="77777777" w:rsidR="00080144" w:rsidRDefault="00080144" w:rsidP="002D00C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Original</w:t>
            </w:r>
          </w:p>
          <w:p w14:paraId="31B367C4" w14:textId="106F7B6B" w:rsidR="00080144" w:rsidRPr="00A07EDB" w:rsidRDefault="00080144" w:rsidP="002D00C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FY 2023</w:t>
            </w:r>
          </w:p>
        </w:tc>
        <w:tc>
          <w:tcPr>
            <w:tcW w:w="0" w:type="auto"/>
          </w:tcPr>
          <w:p w14:paraId="5326BA6E" w14:textId="77777777" w:rsidR="00080144" w:rsidRDefault="00080144" w:rsidP="002D00C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Adjusted</w:t>
            </w:r>
          </w:p>
          <w:p w14:paraId="4AA089E4" w14:textId="0FCAE6E7" w:rsidR="00080144" w:rsidRPr="00A07EDB" w:rsidRDefault="00080144" w:rsidP="002D00C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FY 2023</w:t>
            </w:r>
          </w:p>
        </w:tc>
        <w:tc>
          <w:tcPr>
            <w:tcW w:w="0" w:type="auto"/>
          </w:tcPr>
          <w:p w14:paraId="2C9F283F" w14:textId="77777777" w:rsidR="00080144" w:rsidRDefault="00080144" w:rsidP="002D00C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Budget</w:t>
            </w:r>
          </w:p>
          <w:p w14:paraId="0BD6D8CE" w14:textId="70D7CF80" w:rsidR="00080144" w:rsidRPr="00A07EDB" w:rsidRDefault="00080144" w:rsidP="002D00C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FY 2024</w:t>
            </w:r>
          </w:p>
        </w:tc>
      </w:tr>
      <w:tr w:rsidR="00080144" w:rsidRPr="00080144" w14:paraId="5EC261FE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00851064" w14:textId="77777777" w:rsidR="00080144" w:rsidRPr="00080144" w:rsidRDefault="00080144" w:rsidP="002D00C2">
            <w:pPr>
              <w:rPr>
                <w:b/>
                <w:noProof/>
              </w:rPr>
            </w:pPr>
            <w:r w:rsidRPr="00080144">
              <w:rPr>
                <w:b/>
                <w:noProof/>
              </w:rPr>
              <w:t>ot Available</w:t>
            </w:r>
          </w:p>
          <w:p w14:paraId="0580B10E" w14:textId="1ACE89B1" w:rsidR="00080144" w:rsidRPr="00080144" w:rsidRDefault="00080144" w:rsidP="002D00C2">
            <w:pPr>
              <w:rPr>
                <w:b/>
                <w:noProof/>
              </w:rPr>
            </w:pPr>
          </w:p>
        </w:tc>
        <w:tc>
          <w:tcPr>
            <w:tcW w:w="0" w:type="auto"/>
          </w:tcPr>
          <w:p w14:paraId="18E458A4" w14:textId="77777777" w:rsidR="00080144" w:rsidRPr="00080144" w:rsidRDefault="00080144" w:rsidP="002D00C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Total ot Available</w:t>
            </w:r>
          </w:p>
          <w:p w14:paraId="4AEFE077" w14:textId="77777777" w:rsidR="00080144" w:rsidRPr="00080144" w:rsidRDefault="00080144" w:rsidP="002D00C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</w:p>
          <w:p w14:paraId="35150CE6" w14:textId="0B295007" w:rsidR="00080144" w:rsidRPr="00080144" w:rsidRDefault="00080144" w:rsidP="002D00C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</w:p>
        </w:tc>
        <w:tc>
          <w:tcPr>
            <w:tcW w:w="0" w:type="auto"/>
          </w:tcPr>
          <w:p w14:paraId="039CB0D8" w14:textId="77777777" w:rsidR="00080144" w:rsidRPr="00080144" w:rsidRDefault="00080144" w:rsidP="002D00C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2D39076A" w14:textId="77777777" w:rsidR="00080144" w:rsidRPr="00080144" w:rsidRDefault="00080144" w:rsidP="002D00C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59</w:t>
            </w:r>
          </w:p>
        </w:tc>
        <w:tc>
          <w:tcPr>
            <w:tcW w:w="0" w:type="auto"/>
          </w:tcPr>
          <w:p w14:paraId="7FDE4924" w14:textId="77777777" w:rsidR="00080144" w:rsidRPr="00080144" w:rsidRDefault="00080144" w:rsidP="002D00C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294</w:t>
            </w:r>
          </w:p>
        </w:tc>
        <w:tc>
          <w:tcPr>
            <w:tcW w:w="0" w:type="auto"/>
          </w:tcPr>
          <w:p w14:paraId="0DA8EFE7" w14:textId="77777777" w:rsidR="00080144" w:rsidRPr="00080144" w:rsidRDefault="00080144" w:rsidP="002D00C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25083448" w14:textId="77777777" w:rsidR="00080144" w:rsidRPr="00080144" w:rsidRDefault="00080144" w:rsidP="002D00C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46CA6CF2" w14:textId="77777777" w:rsidR="00080144" w:rsidRPr="00080144" w:rsidRDefault="00080144" w:rsidP="002D00C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</w:tr>
      <w:tr w:rsidR="00080144" w:rsidRPr="00A07EDB" w14:paraId="6C6C7393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6B6C8844" w14:textId="77777777" w:rsidR="00080144" w:rsidRDefault="00080144" w:rsidP="002D00C2">
            <w:pPr>
              <w:rPr>
                <w:iCs w:val="0"/>
                <w:noProof/>
              </w:rPr>
            </w:pPr>
            <w:r>
              <w:rPr>
                <w:iCs w:val="0"/>
                <w:noProof/>
              </w:rPr>
              <w:t>Depts</w:t>
            </w:r>
          </w:p>
          <w:p w14:paraId="6236448F" w14:textId="12CD5CC4" w:rsidR="00080144" w:rsidRPr="00A07EDB" w:rsidRDefault="00080144" w:rsidP="002D00C2">
            <w:pPr>
              <w:rPr>
                <w:noProof/>
              </w:rPr>
            </w:pPr>
          </w:p>
        </w:tc>
        <w:tc>
          <w:tcPr>
            <w:tcW w:w="0" w:type="auto"/>
          </w:tcPr>
          <w:p w14:paraId="69DB7EB1" w14:textId="77777777" w:rsidR="00080144" w:rsidRDefault="00080144" w:rsidP="002D00C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Personnel</w:t>
            </w:r>
          </w:p>
          <w:p w14:paraId="56F10261" w14:textId="54916BA5" w:rsidR="00080144" w:rsidRPr="00A07EDB" w:rsidRDefault="00080144" w:rsidP="002D00C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76F53AAC" w14:textId="77777777" w:rsidR="00080144" w:rsidRPr="00A07EDB" w:rsidRDefault="00080144" w:rsidP="002D00C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22,501,381</w:t>
            </w:r>
          </w:p>
        </w:tc>
        <w:tc>
          <w:tcPr>
            <w:tcW w:w="0" w:type="auto"/>
          </w:tcPr>
          <w:p w14:paraId="38D8C6DB" w14:textId="77777777" w:rsidR="00080144" w:rsidRPr="00A07EDB" w:rsidRDefault="00080144" w:rsidP="002D00C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26,056,173</w:t>
            </w:r>
          </w:p>
        </w:tc>
        <w:tc>
          <w:tcPr>
            <w:tcW w:w="0" w:type="auto"/>
          </w:tcPr>
          <w:p w14:paraId="6F518876" w14:textId="77777777" w:rsidR="00080144" w:rsidRPr="00A07EDB" w:rsidRDefault="00080144" w:rsidP="002D00C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26,555,979</w:t>
            </w:r>
          </w:p>
        </w:tc>
        <w:tc>
          <w:tcPr>
            <w:tcW w:w="0" w:type="auto"/>
          </w:tcPr>
          <w:p w14:paraId="25ED0CF5" w14:textId="77777777" w:rsidR="00080144" w:rsidRPr="00A07EDB" w:rsidRDefault="00080144" w:rsidP="002D00C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31,142,035</w:t>
            </w:r>
          </w:p>
        </w:tc>
        <w:tc>
          <w:tcPr>
            <w:tcW w:w="0" w:type="auto"/>
          </w:tcPr>
          <w:p w14:paraId="1216D0AC" w14:textId="77777777" w:rsidR="00080144" w:rsidRPr="00A07EDB" w:rsidRDefault="00080144" w:rsidP="002D00C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31,177,035</w:t>
            </w:r>
          </w:p>
        </w:tc>
        <w:tc>
          <w:tcPr>
            <w:tcW w:w="0" w:type="auto"/>
          </w:tcPr>
          <w:p w14:paraId="10501CC5" w14:textId="77777777" w:rsidR="00080144" w:rsidRPr="00A07EDB" w:rsidRDefault="00080144" w:rsidP="002D00C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33,459,639</w:t>
            </w:r>
          </w:p>
        </w:tc>
      </w:tr>
      <w:tr w:rsidR="00080144" w:rsidRPr="00A07EDB" w14:paraId="44414ED9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179ACF95" w14:textId="7FD31884" w:rsidR="00080144" w:rsidRPr="00A07EDB" w:rsidRDefault="00080144" w:rsidP="002D00C2">
            <w:pPr>
              <w:rPr>
                <w:noProof/>
              </w:rPr>
            </w:pPr>
          </w:p>
        </w:tc>
        <w:tc>
          <w:tcPr>
            <w:tcW w:w="0" w:type="auto"/>
          </w:tcPr>
          <w:p w14:paraId="31958061" w14:textId="77777777" w:rsidR="00080144" w:rsidRDefault="00080144" w:rsidP="002D00C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Mat, Suppls, Services</w:t>
            </w:r>
          </w:p>
          <w:p w14:paraId="291A404D" w14:textId="49468628" w:rsidR="00080144" w:rsidRPr="00A07EDB" w:rsidRDefault="00080144" w:rsidP="002D00C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6F219426" w14:textId="77777777" w:rsidR="00080144" w:rsidRPr="00A07EDB" w:rsidRDefault="00080144" w:rsidP="002D00C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0,515,541</w:t>
            </w:r>
          </w:p>
        </w:tc>
        <w:tc>
          <w:tcPr>
            <w:tcW w:w="0" w:type="auto"/>
          </w:tcPr>
          <w:p w14:paraId="763D6F43" w14:textId="77777777" w:rsidR="00080144" w:rsidRPr="00A07EDB" w:rsidRDefault="00080144" w:rsidP="002D00C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0,110,218</w:t>
            </w:r>
          </w:p>
        </w:tc>
        <w:tc>
          <w:tcPr>
            <w:tcW w:w="0" w:type="auto"/>
          </w:tcPr>
          <w:p w14:paraId="2DE2481D" w14:textId="77777777" w:rsidR="00080144" w:rsidRPr="00A07EDB" w:rsidRDefault="00080144" w:rsidP="002D00C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9,233,134</w:t>
            </w:r>
          </w:p>
        </w:tc>
        <w:tc>
          <w:tcPr>
            <w:tcW w:w="0" w:type="auto"/>
          </w:tcPr>
          <w:p w14:paraId="5CF5543B" w14:textId="77777777" w:rsidR="00080144" w:rsidRPr="00A07EDB" w:rsidRDefault="00080144" w:rsidP="002D00C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2,671,077</w:t>
            </w:r>
          </w:p>
        </w:tc>
        <w:tc>
          <w:tcPr>
            <w:tcW w:w="0" w:type="auto"/>
          </w:tcPr>
          <w:p w14:paraId="4AAD3127" w14:textId="77777777" w:rsidR="00080144" w:rsidRPr="00A07EDB" w:rsidRDefault="00080144" w:rsidP="002D00C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2,894,077</w:t>
            </w:r>
          </w:p>
        </w:tc>
        <w:tc>
          <w:tcPr>
            <w:tcW w:w="0" w:type="auto"/>
          </w:tcPr>
          <w:p w14:paraId="71437736" w14:textId="77777777" w:rsidR="00080144" w:rsidRPr="00A07EDB" w:rsidRDefault="00080144" w:rsidP="002D00C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2,824,907</w:t>
            </w:r>
          </w:p>
        </w:tc>
      </w:tr>
      <w:tr w:rsidR="00080144" w:rsidRPr="00A07EDB" w14:paraId="7DEEEB9C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187ABAF8" w14:textId="4E4F1936" w:rsidR="00080144" w:rsidRPr="00A07EDB" w:rsidRDefault="00080144" w:rsidP="002D00C2">
            <w:pPr>
              <w:rPr>
                <w:noProof/>
              </w:rPr>
            </w:pPr>
          </w:p>
        </w:tc>
        <w:tc>
          <w:tcPr>
            <w:tcW w:w="0" w:type="auto"/>
          </w:tcPr>
          <w:p w14:paraId="0D794B2B" w14:textId="77777777" w:rsidR="00080144" w:rsidRDefault="00080144" w:rsidP="002D00C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Capital</w:t>
            </w:r>
          </w:p>
          <w:p w14:paraId="3763714B" w14:textId="67143670" w:rsidR="00080144" w:rsidRPr="00A07EDB" w:rsidRDefault="00080144" w:rsidP="002D00C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7CFE22BC" w14:textId="77777777" w:rsidR="00080144" w:rsidRPr="00A07EDB" w:rsidRDefault="00080144" w:rsidP="002D00C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287,752</w:t>
            </w:r>
          </w:p>
        </w:tc>
        <w:tc>
          <w:tcPr>
            <w:tcW w:w="0" w:type="auto"/>
          </w:tcPr>
          <w:p w14:paraId="3C8773FE" w14:textId="77777777" w:rsidR="00080144" w:rsidRPr="00A07EDB" w:rsidRDefault="00080144" w:rsidP="002D00C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358,490</w:t>
            </w:r>
          </w:p>
        </w:tc>
        <w:tc>
          <w:tcPr>
            <w:tcW w:w="0" w:type="auto"/>
          </w:tcPr>
          <w:p w14:paraId="3379AE1E" w14:textId="77777777" w:rsidR="00080144" w:rsidRPr="00A07EDB" w:rsidRDefault="00080144" w:rsidP="002D00C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542,137</w:t>
            </w:r>
          </w:p>
        </w:tc>
        <w:tc>
          <w:tcPr>
            <w:tcW w:w="0" w:type="auto"/>
          </w:tcPr>
          <w:p w14:paraId="5E197C61" w14:textId="77777777" w:rsidR="00080144" w:rsidRPr="00A07EDB" w:rsidRDefault="00080144" w:rsidP="002D00C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726,689</w:t>
            </w:r>
          </w:p>
        </w:tc>
        <w:tc>
          <w:tcPr>
            <w:tcW w:w="0" w:type="auto"/>
          </w:tcPr>
          <w:p w14:paraId="12C57A05" w14:textId="77777777" w:rsidR="00080144" w:rsidRPr="00A07EDB" w:rsidRDefault="00080144" w:rsidP="002D00C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755,140</w:t>
            </w:r>
          </w:p>
        </w:tc>
        <w:tc>
          <w:tcPr>
            <w:tcW w:w="0" w:type="auto"/>
          </w:tcPr>
          <w:p w14:paraId="3CE6D10E" w14:textId="77777777" w:rsidR="00080144" w:rsidRPr="00A07EDB" w:rsidRDefault="00080144" w:rsidP="002D00C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731,322</w:t>
            </w:r>
          </w:p>
        </w:tc>
      </w:tr>
      <w:tr w:rsidR="00080144" w:rsidRPr="00A07EDB" w14:paraId="5781DD38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51D1C498" w14:textId="61739E58" w:rsidR="00080144" w:rsidRPr="00A07EDB" w:rsidRDefault="00080144" w:rsidP="002D00C2">
            <w:pPr>
              <w:rPr>
                <w:noProof/>
              </w:rPr>
            </w:pPr>
          </w:p>
        </w:tc>
        <w:tc>
          <w:tcPr>
            <w:tcW w:w="0" w:type="auto"/>
          </w:tcPr>
          <w:p w14:paraId="48D2E4A2" w14:textId="77777777" w:rsidR="00080144" w:rsidRDefault="00080144" w:rsidP="002D00C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Contingency</w:t>
            </w:r>
          </w:p>
          <w:p w14:paraId="776FDE0C" w14:textId="2F32BEEA" w:rsidR="00080144" w:rsidRPr="00A07EDB" w:rsidRDefault="00080144" w:rsidP="002D00C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19A6629B" w14:textId="77777777" w:rsidR="00080144" w:rsidRPr="00A07EDB" w:rsidRDefault="00080144" w:rsidP="002D00C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72,741</w:t>
            </w:r>
          </w:p>
        </w:tc>
        <w:tc>
          <w:tcPr>
            <w:tcW w:w="0" w:type="auto"/>
          </w:tcPr>
          <w:p w14:paraId="1F218BAF" w14:textId="77777777" w:rsidR="00080144" w:rsidRPr="00A07EDB" w:rsidRDefault="00080144" w:rsidP="002D00C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24,600</w:t>
            </w:r>
          </w:p>
        </w:tc>
        <w:tc>
          <w:tcPr>
            <w:tcW w:w="0" w:type="auto"/>
          </w:tcPr>
          <w:p w14:paraId="64F874F7" w14:textId="77777777" w:rsidR="00080144" w:rsidRPr="00A07EDB" w:rsidRDefault="00080144" w:rsidP="002D00C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2AAC1102" w14:textId="77777777" w:rsidR="00080144" w:rsidRPr="00A07EDB" w:rsidRDefault="00080144" w:rsidP="002D00C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300,000</w:t>
            </w:r>
          </w:p>
        </w:tc>
        <w:tc>
          <w:tcPr>
            <w:tcW w:w="0" w:type="auto"/>
          </w:tcPr>
          <w:p w14:paraId="26153512" w14:textId="77777777" w:rsidR="00080144" w:rsidRPr="00A07EDB" w:rsidRDefault="00080144" w:rsidP="002D00C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300,000</w:t>
            </w:r>
          </w:p>
        </w:tc>
        <w:tc>
          <w:tcPr>
            <w:tcW w:w="0" w:type="auto"/>
          </w:tcPr>
          <w:p w14:paraId="16A1C7FC" w14:textId="77777777" w:rsidR="00080144" w:rsidRPr="00A07EDB" w:rsidRDefault="00080144" w:rsidP="002D00C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300,000</w:t>
            </w:r>
          </w:p>
        </w:tc>
      </w:tr>
      <w:tr w:rsidR="00080144" w:rsidRPr="00080144" w14:paraId="31E9FD56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2C10A2E8" w14:textId="77557012" w:rsidR="00080144" w:rsidRPr="00080144" w:rsidRDefault="00080144" w:rsidP="002D00C2">
            <w:pPr>
              <w:rPr>
                <w:b/>
                <w:noProof/>
              </w:rPr>
            </w:pPr>
          </w:p>
        </w:tc>
        <w:tc>
          <w:tcPr>
            <w:tcW w:w="0" w:type="auto"/>
          </w:tcPr>
          <w:p w14:paraId="48E9EE27" w14:textId="77777777" w:rsidR="00080144" w:rsidRPr="00080144" w:rsidRDefault="00080144" w:rsidP="002D00C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Total Depts</w:t>
            </w:r>
          </w:p>
          <w:p w14:paraId="3BD6DB38" w14:textId="77777777" w:rsidR="00080144" w:rsidRPr="00080144" w:rsidRDefault="00080144" w:rsidP="002D00C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</w:p>
          <w:p w14:paraId="154677E6" w14:textId="51621BF1" w:rsidR="00080144" w:rsidRPr="00080144" w:rsidRDefault="00080144" w:rsidP="002D00C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</w:p>
        </w:tc>
        <w:tc>
          <w:tcPr>
            <w:tcW w:w="0" w:type="auto"/>
          </w:tcPr>
          <w:p w14:paraId="4B726F52" w14:textId="77777777" w:rsidR="00080144" w:rsidRPr="00080144" w:rsidRDefault="00080144" w:rsidP="002D00C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33,477,416</w:t>
            </w:r>
          </w:p>
        </w:tc>
        <w:tc>
          <w:tcPr>
            <w:tcW w:w="0" w:type="auto"/>
          </w:tcPr>
          <w:p w14:paraId="0025828C" w14:textId="77777777" w:rsidR="00080144" w:rsidRPr="00080144" w:rsidRDefault="00080144" w:rsidP="002D00C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36,549,322</w:t>
            </w:r>
          </w:p>
        </w:tc>
        <w:tc>
          <w:tcPr>
            <w:tcW w:w="0" w:type="auto"/>
          </w:tcPr>
          <w:p w14:paraId="3A0DDB99" w14:textId="77777777" w:rsidR="00080144" w:rsidRPr="00080144" w:rsidRDefault="00080144" w:rsidP="002D00C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36,330,956</w:t>
            </w:r>
          </w:p>
        </w:tc>
        <w:tc>
          <w:tcPr>
            <w:tcW w:w="0" w:type="auto"/>
          </w:tcPr>
          <w:p w14:paraId="40AE52E7" w14:textId="77777777" w:rsidR="00080144" w:rsidRPr="00080144" w:rsidRDefault="00080144" w:rsidP="002D00C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44,839,801</w:t>
            </w:r>
          </w:p>
        </w:tc>
        <w:tc>
          <w:tcPr>
            <w:tcW w:w="0" w:type="auto"/>
          </w:tcPr>
          <w:p w14:paraId="7AAF335E" w14:textId="77777777" w:rsidR="00080144" w:rsidRPr="00080144" w:rsidRDefault="00080144" w:rsidP="002D00C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45,126,252</w:t>
            </w:r>
          </w:p>
        </w:tc>
        <w:tc>
          <w:tcPr>
            <w:tcW w:w="0" w:type="auto"/>
          </w:tcPr>
          <w:p w14:paraId="2E5299FB" w14:textId="77777777" w:rsidR="00080144" w:rsidRPr="00080144" w:rsidRDefault="00080144" w:rsidP="002D00C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47,315,868</w:t>
            </w:r>
          </w:p>
        </w:tc>
      </w:tr>
      <w:tr w:rsidR="00080144" w:rsidRPr="00A07EDB" w14:paraId="3283F93A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15A853ED" w14:textId="77777777" w:rsidR="00080144" w:rsidRDefault="00080144" w:rsidP="002D00C2">
            <w:pPr>
              <w:rPr>
                <w:iCs w:val="0"/>
                <w:noProof/>
              </w:rPr>
            </w:pPr>
            <w:r>
              <w:rPr>
                <w:iCs w:val="0"/>
                <w:noProof/>
              </w:rPr>
              <w:t>Other</w:t>
            </w:r>
          </w:p>
          <w:p w14:paraId="78A8AD32" w14:textId="1B0122FF" w:rsidR="00080144" w:rsidRPr="00A07EDB" w:rsidRDefault="00080144" w:rsidP="002D00C2">
            <w:pPr>
              <w:rPr>
                <w:noProof/>
              </w:rPr>
            </w:pPr>
          </w:p>
        </w:tc>
        <w:tc>
          <w:tcPr>
            <w:tcW w:w="0" w:type="auto"/>
          </w:tcPr>
          <w:p w14:paraId="6F7A52F3" w14:textId="77777777" w:rsidR="00080144" w:rsidRDefault="00080144" w:rsidP="002D00C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Interfund Transfer</w:t>
            </w:r>
          </w:p>
          <w:p w14:paraId="7A095903" w14:textId="57E7B792" w:rsidR="00080144" w:rsidRPr="00A07EDB" w:rsidRDefault="00080144" w:rsidP="002D00C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53A8C00D" w14:textId="77777777" w:rsidR="00080144" w:rsidRPr="00A07EDB" w:rsidRDefault="00080144" w:rsidP="002D00C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2,880,849</w:t>
            </w:r>
          </w:p>
        </w:tc>
        <w:tc>
          <w:tcPr>
            <w:tcW w:w="0" w:type="auto"/>
          </w:tcPr>
          <w:p w14:paraId="0BDC8539" w14:textId="77777777" w:rsidR="00080144" w:rsidRPr="00A07EDB" w:rsidRDefault="00080144" w:rsidP="002D00C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6,834,736</w:t>
            </w:r>
          </w:p>
        </w:tc>
        <w:tc>
          <w:tcPr>
            <w:tcW w:w="0" w:type="auto"/>
          </w:tcPr>
          <w:p w14:paraId="25EF8EA9" w14:textId="77777777" w:rsidR="00080144" w:rsidRPr="00A07EDB" w:rsidRDefault="00080144" w:rsidP="002D00C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3,153,139</w:t>
            </w:r>
          </w:p>
        </w:tc>
        <w:tc>
          <w:tcPr>
            <w:tcW w:w="0" w:type="auto"/>
          </w:tcPr>
          <w:p w14:paraId="7240B0A6" w14:textId="77777777" w:rsidR="00080144" w:rsidRPr="00A07EDB" w:rsidRDefault="00080144" w:rsidP="002D00C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3,439,780</w:t>
            </w:r>
          </w:p>
        </w:tc>
        <w:tc>
          <w:tcPr>
            <w:tcW w:w="0" w:type="auto"/>
          </w:tcPr>
          <w:p w14:paraId="36C5C68B" w14:textId="77777777" w:rsidR="00080144" w:rsidRPr="00A07EDB" w:rsidRDefault="00080144" w:rsidP="002D00C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3,838,380</w:t>
            </w:r>
          </w:p>
        </w:tc>
        <w:tc>
          <w:tcPr>
            <w:tcW w:w="0" w:type="auto"/>
          </w:tcPr>
          <w:p w14:paraId="5C5E8E3F" w14:textId="77777777" w:rsidR="00080144" w:rsidRPr="00A07EDB" w:rsidRDefault="00080144" w:rsidP="002D00C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4,184,157</w:t>
            </w:r>
          </w:p>
        </w:tc>
      </w:tr>
      <w:tr w:rsidR="00080144" w:rsidRPr="00A07EDB" w14:paraId="73FF26F7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0BFD06F5" w14:textId="51277543" w:rsidR="00080144" w:rsidRPr="00A07EDB" w:rsidRDefault="00080144" w:rsidP="002D00C2">
            <w:pPr>
              <w:rPr>
                <w:noProof/>
              </w:rPr>
            </w:pPr>
          </w:p>
        </w:tc>
        <w:tc>
          <w:tcPr>
            <w:tcW w:w="0" w:type="auto"/>
          </w:tcPr>
          <w:p w14:paraId="3D25E5D5" w14:textId="77777777" w:rsidR="00080144" w:rsidRDefault="00080144" w:rsidP="002D00C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Ending Balance</w:t>
            </w:r>
          </w:p>
          <w:p w14:paraId="0500932A" w14:textId="52951A7C" w:rsidR="00080144" w:rsidRPr="00A07EDB" w:rsidRDefault="00080144" w:rsidP="002D00C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021A618B" w14:textId="77777777" w:rsidR="00080144" w:rsidRPr="00A07EDB" w:rsidRDefault="00080144" w:rsidP="002D00C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9,222,320</w:t>
            </w:r>
          </w:p>
        </w:tc>
        <w:tc>
          <w:tcPr>
            <w:tcW w:w="0" w:type="auto"/>
          </w:tcPr>
          <w:p w14:paraId="491CB636" w14:textId="77777777" w:rsidR="00080144" w:rsidRPr="00A07EDB" w:rsidRDefault="00080144" w:rsidP="002D00C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20,682,028</w:t>
            </w:r>
          </w:p>
        </w:tc>
        <w:tc>
          <w:tcPr>
            <w:tcW w:w="0" w:type="auto"/>
          </w:tcPr>
          <w:p w14:paraId="6D870F9B" w14:textId="77777777" w:rsidR="00080144" w:rsidRPr="00A07EDB" w:rsidRDefault="00080144" w:rsidP="002D00C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716EA3EB" w14:textId="77777777" w:rsidR="00080144" w:rsidRPr="00A07EDB" w:rsidRDefault="00080144" w:rsidP="002D00C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3,408,275</w:t>
            </w:r>
          </w:p>
        </w:tc>
        <w:tc>
          <w:tcPr>
            <w:tcW w:w="0" w:type="auto"/>
          </w:tcPr>
          <w:p w14:paraId="3C935CE4" w14:textId="77777777" w:rsidR="00080144" w:rsidRPr="00A07EDB" w:rsidRDefault="00080144" w:rsidP="002D00C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5,969,280</w:t>
            </w:r>
          </w:p>
        </w:tc>
        <w:tc>
          <w:tcPr>
            <w:tcW w:w="0" w:type="auto"/>
          </w:tcPr>
          <w:p w14:paraId="7C5F6DAB" w14:textId="77777777" w:rsidR="00080144" w:rsidRPr="00A07EDB" w:rsidRDefault="00080144" w:rsidP="002D00C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1,366,282</w:t>
            </w:r>
          </w:p>
        </w:tc>
      </w:tr>
      <w:tr w:rsidR="00080144" w:rsidRPr="00080144" w14:paraId="644CCC49" w14:textId="77777777" w:rsidTr="00080144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0" w:type="auto"/>
          </w:tcPr>
          <w:p w14:paraId="1E86B6A9" w14:textId="761E02E3" w:rsidR="00080144" w:rsidRPr="00080144" w:rsidRDefault="00080144" w:rsidP="002D00C2">
            <w:pPr>
              <w:rPr>
                <w:noProof/>
              </w:rPr>
            </w:pPr>
          </w:p>
        </w:tc>
        <w:tc>
          <w:tcPr>
            <w:tcW w:w="0" w:type="auto"/>
          </w:tcPr>
          <w:p w14:paraId="311A3EA6" w14:textId="6EEB7D52" w:rsidR="00080144" w:rsidRPr="00080144" w:rsidRDefault="00080144" w:rsidP="002D00C2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bCs w:val="0"/>
                <w:noProof/>
              </w:rPr>
              <w:t>Grand Total</w:t>
            </w:r>
          </w:p>
        </w:tc>
        <w:tc>
          <w:tcPr>
            <w:tcW w:w="0" w:type="auto"/>
          </w:tcPr>
          <w:p w14:paraId="56E22432" w14:textId="77777777" w:rsidR="00080144" w:rsidRPr="00080144" w:rsidRDefault="00080144" w:rsidP="002D00C2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 w:rsidRPr="00080144">
              <w:rPr>
                <w:noProof/>
              </w:rPr>
              <w:t>$22,103,169</w:t>
            </w:r>
          </w:p>
        </w:tc>
        <w:tc>
          <w:tcPr>
            <w:tcW w:w="0" w:type="auto"/>
          </w:tcPr>
          <w:p w14:paraId="3C936D5A" w14:textId="77777777" w:rsidR="00080144" w:rsidRPr="00080144" w:rsidRDefault="00080144" w:rsidP="002D00C2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 w:rsidRPr="00080144">
              <w:rPr>
                <w:noProof/>
              </w:rPr>
              <w:t>$27,516,764</w:t>
            </w:r>
          </w:p>
        </w:tc>
        <w:tc>
          <w:tcPr>
            <w:tcW w:w="0" w:type="auto"/>
          </w:tcPr>
          <w:p w14:paraId="7ED6F1B4" w14:textId="77777777" w:rsidR="00080144" w:rsidRPr="00080144" w:rsidRDefault="00080144" w:rsidP="002D00C2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 w:rsidRPr="00080144">
              <w:rPr>
                <w:noProof/>
              </w:rPr>
              <w:t>$3,153,139</w:t>
            </w:r>
          </w:p>
        </w:tc>
        <w:tc>
          <w:tcPr>
            <w:tcW w:w="0" w:type="auto"/>
          </w:tcPr>
          <w:p w14:paraId="170388B2" w14:textId="77777777" w:rsidR="00080144" w:rsidRPr="00080144" w:rsidRDefault="00080144" w:rsidP="002D00C2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 w:rsidRPr="00080144">
              <w:rPr>
                <w:noProof/>
              </w:rPr>
              <w:t>$16,848,055</w:t>
            </w:r>
          </w:p>
        </w:tc>
        <w:tc>
          <w:tcPr>
            <w:tcW w:w="0" w:type="auto"/>
          </w:tcPr>
          <w:p w14:paraId="7D9FC357" w14:textId="77777777" w:rsidR="00080144" w:rsidRPr="00080144" w:rsidRDefault="00080144" w:rsidP="002D00C2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 w:rsidRPr="00080144">
              <w:rPr>
                <w:noProof/>
              </w:rPr>
              <w:t>$19,807,660</w:t>
            </w:r>
          </w:p>
        </w:tc>
        <w:tc>
          <w:tcPr>
            <w:tcW w:w="0" w:type="auto"/>
          </w:tcPr>
          <w:p w14:paraId="7515E706" w14:textId="77777777" w:rsidR="00080144" w:rsidRPr="00080144" w:rsidRDefault="00080144" w:rsidP="002D00C2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 w:rsidRPr="00080144">
              <w:rPr>
                <w:noProof/>
              </w:rPr>
              <w:t>$15,550,439</w:t>
            </w:r>
          </w:p>
        </w:tc>
      </w:tr>
    </w:tbl>
    <w:p w14:paraId="7145F724" w14:textId="77777777" w:rsidR="00080144" w:rsidRPr="00006D0F" w:rsidRDefault="00080144" w:rsidP="00006D0F">
      <w:pPr>
        <w:rPr>
          <w:b/>
          <w:bCs/>
        </w:rPr>
      </w:pPr>
    </w:p>
    <w:p w14:paraId="24270C20" w14:textId="77777777" w:rsidR="00080144" w:rsidRDefault="00080144" w:rsidP="005046ED">
      <w:pPr>
        <w:pStyle w:val="Heading2"/>
        <w:rPr>
          <w:rStyle w:val="Strong"/>
        </w:rPr>
      </w:pPr>
      <w:r w:rsidRPr="00BB6210">
        <w:rPr>
          <w:b/>
          <w:bCs/>
          <w:noProof/>
        </w:rPr>
        <w:lastRenderedPageBreak/>
        <w:t>011 GENERAL FUND</w:t>
      </w:r>
      <w:r w:rsidRPr="00EE2F99">
        <w:rPr>
          <w:rStyle w:val="Strong"/>
        </w:rPr>
        <w:t xml:space="preserve"> – Revenue by Type</w:t>
      </w:r>
    </w:p>
    <w:p w14:paraId="0908FEC5" w14:textId="77777777" w:rsidR="00080144" w:rsidRDefault="00080144" w:rsidP="00EE2F99">
      <w:pPr>
        <w:rPr>
          <w:b/>
          <w:bCs/>
          <w:noProof/>
          <w:vanish/>
        </w:rPr>
      </w:pPr>
    </w:p>
    <w:tbl>
      <w:tblPr>
        <w:tblStyle w:val="GridTable3-Accent1"/>
        <w:tblW w:w="0" w:type="auto"/>
        <w:tblLook w:val="04E0" w:firstRow="1" w:lastRow="1" w:firstColumn="1" w:lastColumn="0" w:noHBand="0" w:noVBand="1"/>
      </w:tblPr>
      <w:tblGrid>
        <w:gridCol w:w="2571"/>
        <w:gridCol w:w="3831"/>
        <w:gridCol w:w="1333"/>
        <w:gridCol w:w="1333"/>
        <w:gridCol w:w="1333"/>
        <w:gridCol w:w="1333"/>
        <w:gridCol w:w="1333"/>
        <w:gridCol w:w="1333"/>
      </w:tblGrid>
      <w:tr w:rsidR="00080144" w:rsidRPr="00C610AD" w14:paraId="0DD6F2AB" w14:textId="77777777" w:rsidTr="0008014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0" w:type="auto"/>
          </w:tcPr>
          <w:p w14:paraId="3922888F" w14:textId="5B33A354" w:rsidR="00080144" w:rsidRPr="00C610AD" w:rsidRDefault="00080144" w:rsidP="00F831F0">
            <w:pPr>
              <w:rPr>
                <w:noProof/>
              </w:rPr>
            </w:pPr>
          </w:p>
        </w:tc>
        <w:tc>
          <w:tcPr>
            <w:tcW w:w="0" w:type="auto"/>
          </w:tcPr>
          <w:p w14:paraId="7CDDAA3D" w14:textId="670DC71F" w:rsidR="00080144" w:rsidRPr="00C610AD" w:rsidRDefault="00080144" w:rsidP="00F831F0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2E966E5A" w14:textId="77777777" w:rsidR="00080144" w:rsidRDefault="00080144" w:rsidP="00F831F0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 xml:space="preserve">Actuals </w:t>
            </w:r>
          </w:p>
          <w:p w14:paraId="5ED8F3A0" w14:textId="5C144172" w:rsidR="00080144" w:rsidRPr="00C610AD" w:rsidRDefault="00080144" w:rsidP="00F831F0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FY 2021</w:t>
            </w:r>
          </w:p>
        </w:tc>
        <w:tc>
          <w:tcPr>
            <w:tcW w:w="0" w:type="auto"/>
          </w:tcPr>
          <w:p w14:paraId="172A6445" w14:textId="77777777" w:rsidR="00080144" w:rsidRDefault="00080144" w:rsidP="00F831F0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 xml:space="preserve">Actuals </w:t>
            </w:r>
          </w:p>
          <w:p w14:paraId="44071891" w14:textId="505566EF" w:rsidR="00080144" w:rsidRPr="00C610AD" w:rsidRDefault="00080144" w:rsidP="00F831F0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FY 2022</w:t>
            </w:r>
          </w:p>
        </w:tc>
        <w:tc>
          <w:tcPr>
            <w:tcW w:w="0" w:type="auto"/>
          </w:tcPr>
          <w:p w14:paraId="7BA8C319" w14:textId="77777777" w:rsidR="00080144" w:rsidRDefault="00080144" w:rsidP="00F831F0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YTD</w:t>
            </w:r>
          </w:p>
          <w:p w14:paraId="5F464B8A" w14:textId="14518474" w:rsidR="00080144" w:rsidRPr="00C610AD" w:rsidRDefault="00080144" w:rsidP="00F831F0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FY 2023</w:t>
            </w:r>
          </w:p>
        </w:tc>
        <w:tc>
          <w:tcPr>
            <w:tcW w:w="0" w:type="auto"/>
          </w:tcPr>
          <w:p w14:paraId="20AD0CA9" w14:textId="77777777" w:rsidR="00080144" w:rsidRDefault="00080144" w:rsidP="00F831F0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Original</w:t>
            </w:r>
          </w:p>
          <w:p w14:paraId="26CCD74F" w14:textId="29CB75AE" w:rsidR="00080144" w:rsidRPr="00C610AD" w:rsidRDefault="00080144" w:rsidP="00F831F0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FY 2023</w:t>
            </w:r>
          </w:p>
        </w:tc>
        <w:tc>
          <w:tcPr>
            <w:tcW w:w="0" w:type="auto"/>
          </w:tcPr>
          <w:p w14:paraId="3A0404DA" w14:textId="77777777" w:rsidR="00080144" w:rsidRDefault="00080144" w:rsidP="00F831F0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Adjusted</w:t>
            </w:r>
          </w:p>
          <w:p w14:paraId="1B6CB3F0" w14:textId="473AE960" w:rsidR="00080144" w:rsidRPr="00C610AD" w:rsidRDefault="00080144" w:rsidP="00F831F0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FY 2023</w:t>
            </w:r>
          </w:p>
        </w:tc>
        <w:tc>
          <w:tcPr>
            <w:tcW w:w="0" w:type="auto"/>
          </w:tcPr>
          <w:p w14:paraId="4A00A666" w14:textId="77777777" w:rsidR="00080144" w:rsidRDefault="00080144" w:rsidP="00F831F0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Budget</w:t>
            </w:r>
          </w:p>
          <w:p w14:paraId="343FC78B" w14:textId="15FC69EE" w:rsidR="00080144" w:rsidRPr="00C610AD" w:rsidRDefault="00080144" w:rsidP="00F831F0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FY 2024</w:t>
            </w:r>
          </w:p>
        </w:tc>
      </w:tr>
      <w:tr w:rsidR="00080144" w:rsidRPr="00C610AD" w14:paraId="459BB887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12543538" w14:textId="77777777" w:rsidR="00080144" w:rsidRDefault="00080144" w:rsidP="00F831F0">
            <w:pPr>
              <w:rPr>
                <w:noProof/>
              </w:rPr>
            </w:pPr>
            <w:r>
              <w:rPr>
                <w:noProof/>
              </w:rPr>
              <w:t>Property Taxes</w:t>
            </w:r>
          </w:p>
          <w:p w14:paraId="0A28556D" w14:textId="1CA8C9D8" w:rsidR="00080144" w:rsidRPr="00C610AD" w:rsidRDefault="00080144" w:rsidP="00F831F0">
            <w:pPr>
              <w:rPr>
                <w:noProof/>
              </w:rPr>
            </w:pPr>
          </w:p>
        </w:tc>
        <w:tc>
          <w:tcPr>
            <w:tcW w:w="0" w:type="auto"/>
          </w:tcPr>
          <w:p w14:paraId="4861FF21" w14:textId="77777777" w:rsidR="00080144" w:rsidRPr="00C610AD" w:rsidRDefault="00080144" w:rsidP="00F831F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011-31111 PROP TAX GENERAL</w:t>
            </w:r>
          </w:p>
        </w:tc>
        <w:tc>
          <w:tcPr>
            <w:tcW w:w="0" w:type="auto"/>
          </w:tcPr>
          <w:p w14:paraId="7285683B" w14:textId="77777777" w:rsidR="00080144" w:rsidRPr="00C610AD" w:rsidRDefault="00080144" w:rsidP="00F831F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1,310,139</w:t>
            </w:r>
          </w:p>
        </w:tc>
        <w:tc>
          <w:tcPr>
            <w:tcW w:w="0" w:type="auto"/>
          </w:tcPr>
          <w:p w14:paraId="02FC9812" w14:textId="77777777" w:rsidR="00080144" w:rsidRPr="00C610AD" w:rsidRDefault="00080144" w:rsidP="00F831F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1,596,238</w:t>
            </w:r>
          </w:p>
        </w:tc>
        <w:tc>
          <w:tcPr>
            <w:tcW w:w="0" w:type="auto"/>
          </w:tcPr>
          <w:p w14:paraId="2F62AF1A" w14:textId="77777777" w:rsidR="00080144" w:rsidRPr="00C610AD" w:rsidRDefault="00080144" w:rsidP="00F831F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1,757,174</w:t>
            </w:r>
          </w:p>
        </w:tc>
        <w:tc>
          <w:tcPr>
            <w:tcW w:w="0" w:type="auto"/>
          </w:tcPr>
          <w:p w14:paraId="77E433A3" w14:textId="77777777" w:rsidR="00080144" w:rsidRPr="00C610AD" w:rsidRDefault="00080144" w:rsidP="00F831F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1,874,858</w:t>
            </w:r>
          </w:p>
        </w:tc>
        <w:tc>
          <w:tcPr>
            <w:tcW w:w="0" w:type="auto"/>
          </w:tcPr>
          <w:p w14:paraId="089DF818" w14:textId="77777777" w:rsidR="00080144" w:rsidRPr="00C610AD" w:rsidRDefault="00080144" w:rsidP="00F831F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1,874,858</w:t>
            </w:r>
          </w:p>
        </w:tc>
        <w:tc>
          <w:tcPr>
            <w:tcW w:w="0" w:type="auto"/>
          </w:tcPr>
          <w:p w14:paraId="2F435835" w14:textId="77777777" w:rsidR="00080144" w:rsidRPr="00C610AD" w:rsidRDefault="00080144" w:rsidP="00F831F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2,031,924</w:t>
            </w:r>
          </w:p>
        </w:tc>
      </w:tr>
      <w:tr w:rsidR="00080144" w:rsidRPr="00C610AD" w14:paraId="4C412BE1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0202F3A1" w14:textId="2E7856B6" w:rsidR="00080144" w:rsidRPr="00C610AD" w:rsidRDefault="00080144" w:rsidP="00F831F0">
            <w:pPr>
              <w:rPr>
                <w:noProof/>
              </w:rPr>
            </w:pPr>
          </w:p>
        </w:tc>
        <w:tc>
          <w:tcPr>
            <w:tcW w:w="0" w:type="auto"/>
          </w:tcPr>
          <w:p w14:paraId="46492022" w14:textId="77777777" w:rsidR="00080144" w:rsidRPr="00C610AD" w:rsidRDefault="00080144" w:rsidP="00F831F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011-31121 DEL AND PRIOR YEAR</w:t>
            </w:r>
          </w:p>
        </w:tc>
        <w:tc>
          <w:tcPr>
            <w:tcW w:w="0" w:type="auto"/>
          </w:tcPr>
          <w:p w14:paraId="7E629E7A" w14:textId="77777777" w:rsidR="00080144" w:rsidRPr="00C610AD" w:rsidRDefault="00080144" w:rsidP="00F831F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,372,420</w:t>
            </w:r>
          </w:p>
        </w:tc>
        <w:tc>
          <w:tcPr>
            <w:tcW w:w="0" w:type="auto"/>
          </w:tcPr>
          <w:p w14:paraId="2866B545" w14:textId="77777777" w:rsidR="00080144" w:rsidRPr="00C610AD" w:rsidRDefault="00080144" w:rsidP="00F831F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,199,035</w:t>
            </w:r>
          </w:p>
        </w:tc>
        <w:tc>
          <w:tcPr>
            <w:tcW w:w="0" w:type="auto"/>
          </w:tcPr>
          <w:p w14:paraId="0744D0CA" w14:textId="77777777" w:rsidR="00080144" w:rsidRPr="00C610AD" w:rsidRDefault="00080144" w:rsidP="00F831F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34,948</w:t>
            </w:r>
          </w:p>
        </w:tc>
        <w:tc>
          <w:tcPr>
            <w:tcW w:w="0" w:type="auto"/>
          </w:tcPr>
          <w:p w14:paraId="760A9C1D" w14:textId="77777777" w:rsidR="00080144" w:rsidRPr="00C610AD" w:rsidRDefault="00080144" w:rsidP="00F831F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767,082</w:t>
            </w:r>
          </w:p>
        </w:tc>
        <w:tc>
          <w:tcPr>
            <w:tcW w:w="0" w:type="auto"/>
          </w:tcPr>
          <w:p w14:paraId="1013F05C" w14:textId="77777777" w:rsidR="00080144" w:rsidRPr="00C610AD" w:rsidRDefault="00080144" w:rsidP="00F831F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767,082</w:t>
            </w:r>
          </w:p>
        </w:tc>
        <w:tc>
          <w:tcPr>
            <w:tcW w:w="0" w:type="auto"/>
          </w:tcPr>
          <w:p w14:paraId="67F8BB95" w14:textId="77777777" w:rsidR="00080144" w:rsidRPr="00C610AD" w:rsidRDefault="00080144" w:rsidP="00F831F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777,228</w:t>
            </w:r>
          </w:p>
        </w:tc>
      </w:tr>
      <w:tr w:rsidR="00080144" w:rsidRPr="00C610AD" w14:paraId="6C06EF48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7B3D2E07" w14:textId="61EC813E" w:rsidR="00080144" w:rsidRPr="00C610AD" w:rsidRDefault="00080144" w:rsidP="00F831F0">
            <w:pPr>
              <w:rPr>
                <w:noProof/>
              </w:rPr>
            </w:pPr>
          </w:p>
        </w:tc>
        <w:tc>
          <w:tcPr>
            <w:tcW w:w="0" w:type="auto"/>
          </w:tcPr>
          <w:p w14:paraId="751BB3D5" w14:textId="77777777" w:rsidR="00080144" w:rsidRPr="00C610AD" w:rsidRDefault="00080144" w:rsidP="00F831F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011-31122 INTEREST DEL PRO TX</w:t>
            </w:r>
          </w:p>
        </w:tc>
        <w:tc>
          <w:tcPr>
            <w:tcW w:w="0" w:type="auto"/>
          </w:tcPr>
          <w:p w14:paraId="42CEE4CB" w14:textId="77777777" w:rsidR="00080144" w:rsidRPr="00C610AD" w:rsidRDefault="00080144" w:rsidP="00F831F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33,417</w:t>
            </w:r>
          </w:p>
        </w:tc>
        <w:tc>
          <w:tcPr>
            <w:tcW w:w="0" w:type="auto"/>
          </w:tcPr>
          <w:p w14:paraId="162C27AD" w14:textId="77777777" w:rsidR="00080144" w:rsidRPr="00C610AD" w:rsidRDefault="00080144" w:rsidP="00F831F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25,272</w:t>
            </w:r>
          </w:p>
        </w:tc>
        <w:tc>
          <w:tcPr>
            <w:tcW w:w="0" w:type="auto"/>
          </w:tcPr>
          <w:p w14:paraId="36FAC8DA" w14:textId="77777777" w:rsidR="00080144" w:rsidRPr="00C610AD" w:rsidRDefault="00080144" w:rsidP="00F831F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1,620</w:t>
            </w:r>
          </w:p>
        </w:tc>
        <w:tc>
          <w:tcPr>
            <w:tcW w:w="0" w:type="auto"/>
          </w:tcPr>
          <w:p w14:paraId="4DF82517" w14:textId="77777777" w:rsidR="00080144" w:rsidRPr="00C610AD" w:rsidRDefault="00080144" w:rsidP="00F831F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23,613</w:t>
            </w:r>
          </w:p>
        </w:tc>
        <w:tc>
          <w:tcPr>
            <w:tcW w:w="0" w:type="auto"/>
          </w:tcPr>
          <w:p w14:paraId="43B3D1A6" w14:textId="77777777" w:rsidR="00080144" w:rsidRPr="00C610AD" w:rsidRDefault="00080144" w:rsidP="00F831F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23,613</w:t>
            </w:r>
          </w:p>
        </w:tc>
        <w:tc>
          <w:tcPr>
            <w:tcW w:w="0" w:type="auto"/>
          </w:tcPr>
          <w:p w14:paraId="647EB587" w14:textId="77777777" w:rsidR="00080144" w:rsidRPr="00C610AD" w:rsidRDefault="00080144" w:rsidP="00F831F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23,926</w:t>
            </w:r>
          </w:p>
        </w:tc>
      </w:tr>
      <w:tr w:rsidR="00080144" w:rsidRPr="00C610AD" w14:paraId="2FC8661E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611684EE" w14:textId="230608F2" w:rsidR="00080144" w:rsidRPr="00C610AD" w:rsidRDefault="00080144" w:rsidP="00F831F0">
            <w:pPr>
              <w:rPr>
                <w:noProof/>
              </w:rPr>
            </w:pPr>
          </w:p>
        </w:tc>
        <w:tc>
          <w:tcPr>
            <w:tcW w:w="0" w:type="auto"/>
          </w:tcPr>
          <w:p w14:paraId="37F68E54" w14:textId="77777777" w:rsidR="00080144" w:rsidRPr="00C610AD" w:rsidRDefault="00080144" w:rsidP="00F831F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011-31123 FEE-IN-LIEU</w:t>
            </w:r>
          </w:p>
        </w:tc>
        <w:tc>
          <w:tcPr>
            <w:tcW w:w="0" w:type="auto"/>
          </w:tcPr>
          <w:p w14:paraId="08BF0DA0" w14:textId="77777777" w:rsidR="00080144" w:rsidRPr="00C610AD" w:rsidRDefault="00080144" w:rsidP="00F831F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293,002</w:t>
            </w:r>
          </w:p>
        </w:tc>
        <w:tc>
          <w:tcPr>
            <w:tcW w:w="0" w:type="auto"/>
          </w:tcPr>
          <w:p w14:paraId="247A7630" w14:textId="77777777" w:rsidR="00080144" w:rsidRPr="00C610AD" w:rsidRDefault="00080144" w:rsidP="00F831F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289,368</w:t>
            </w:r>
          </w:p>
        </w:tc>
        <w:tc>
          <w:tcPr>
            <w:tcW w:w="0" w:type="auto"/>
          </w:tcPr>
          <w:p w14:paraId="0914D8B9" w14:textId="77777777" w:rsidR="00080144" w:rsidRPr="00C610AD" w:rsidRDefault="00080144" w:rsidP="00F831F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47,147</w:t>
            </w:r>
          </w:p>
        </w:tc>
        <w:tc>
          <w:tcPr>
            <w:tcW w:w="0" w:type="auto"/>
          </w:tcPr>
          <w:p w14:paraId="7FCAD70B" w14:textId="77777777" w:rsidR="00080144" w:rsidRPr="00C610AD" w:rsidRDefault="00080144" w:rsidP="00F831F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273,222</w:t>
            </w:r>
          </w:p>
        </w:tc>
        <w:tc>
          <w:tcPr>
            <w:tcW w:w="0" w:type="auto"/>
          </w:tcPr>
          <w:p w14:paraId="23A8B6C9" w14:textId="77777777" w:rsidR="00080144" w:rsidRPr="00C610AD" w:rsidRDefault="00080144" w:rsidP="00F831F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273,222</w:t>
            </w:r>
          </w:p>
        </w:tc>
        <w:tc>
          <w:tcPr>
            <w:tcW w:w="0" w:type="auto"/>
          </w:tcPr>
          <w:p w14:paraId="1A79052E" w14:textId="77777777" w:rsidR="00080144" w:rsidRPr="00C610AD" w:rsidRDefault="00080144" w:rsidP="00F831F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276,836</w:t>
            </w:r>
          </w:p>
        </w:tc>
      </w:tr>
      <w:tr w:rsidR="00080144" w:rsidRPr="00080144" w14:paraId="5F96C1D3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36024D6A" w14:textId="7E1AB864" w:rsidR="00080144" w:rsidRPr="00080144" w:rsidRDefault="00080144" w:rsidP="00F831F0">
            <w:pPr>
              <w:rPr>
                <w:b/>
                <w:noProof/>
              </w:rPr>
            </w:pPr>
          </w:p>
        </w:tc>
        <w:tc>
          <w:tcPr>
            <w:tcW w:w="0" w:type="auto"/>
          </w:tcPr>
          <w:p w14:paraId="19E72CC9" w14:textId="77777777" w:rsidR="00080144" w:rsidRPr="00080144" w:rsidRDefault="00080144" w:rsidP="00F831F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Total Property Taxes</w:t>
            </w:r>
          </w:p>
          <w:p w14:paraId="2B7B8870" w14:textId="77777777" w:rsidR="00080144" w:rsidRPr="00080144" w:rsidRDefault="00080144" w:rsidP="00F831F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</w:p>
          <w:p w14:paraId="11609E0C" w14:textId="54ADD2C4" w:rsidR="00080144" w:rsidRPr="00080144" w:rsidRDefault="00080144" w:rsidP="00F831F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</w:p>
        </w:tc>
        <w:tc>
          <w:tcPr>
            <w:tcW w:w="0" w:type="auto"/>
          </w:tcPr>
          <w:p w14:paraId="429BF139" w14:textId="77777777" w:rsidR="00080144" w:rsidRPr="00080144" w:rsidRDefault="00080144" w:rsidP="00F831F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3,008,978</w:t>
            </w:r>
          </w:p>
        </w:tc>
        <w:tc>
          <w:tcPr>
            <w:tcW w:w="0" w:type="auto"/>
          </w:tcPr>
          <w:p w14:paraId="738200C1" w14:textId="77777777" w:rsidR="00080144" w:rsidRPr="00080144" w:rsidRDefault="00080144" w:rsidP="00F831F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3,109,913</w:t>
            </w:r>
          </w:p>
        </w:tc>
        <w:tc>
          <w:tcPr>
            <w:tcW w:w="0" w:type="auto"/>
          </w:tcPr>
          <w:p w14:paraId="5D63DF47" w14:textId="77777777" w:rsidR="00080144" w:rsidRPr="00080144" w:rsidRDefault="00080144" w:rsidP="00F831F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2,050,889</w:t>
            </w:r>
          </w:p>
        </w:tc>
        <w:tc>
          <w:tcPr>
            <w:tcW w:w="0" w:type="auto"/>
          </w:tcPr>
          <w:p w14:paraId="5B7987AD" w14:textId="77777777" w:rsidR="00080144" w:rsidRPr="00080144" w:rsidRDefault="00080144" w:rsidP="00F831F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2,938,775</w:t>
            </w:r>
          </w:p>
        </w:tc>
        <w:tc>
          <w:tcPr>
            <w:tcW w:w="0" w:type="auto"/>
          </w:tcPr>
          <w:p w14:paraId="6056CC5D" w14:textId="77777777" w:rsidR="00080144" w:rsidRPr="00080144" w:rsidRDefault="00080144" w:rsidP="00F831F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2,938,775</w:t>
            </w:r>
          </w:p>
        </w:tc>
        <w:tc>
          <w:tcPr>
            <w:tcW w:w="0" w:type="auto"/>
          </w:tcPr>
          <w:p w14:paraId="7CEB07CA" w14:textId="77777777" w:rsidR="00080144" w:rsidRPr="00080144" w:rsidRDefault="00080144" w:rsidP="00F831F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3,109,914</w:t>
            </w:r>
          </w:p>
        </w:tc>
      </w:tr>
      <w:tr w:rsidR="00080144" w:rsidRPr="00C610AD" w14:paraId="1488F2C4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217EF16B" w14:textId="77777777" w:rsidR="00080144" w:rsidRDefault="00080144" w:rsidP="00F831F0">
            <w:pPr>
              <w:rPr>
                <w:iCs w:val="0"/>
                <w:noProof/>
              </w:rPr>
            </w:pPr>
            <w:r>
              <w:rPr>
                <w:iCs w:val="0"/>
                <w:noProof/>
              </w:rPr>
              <w:t>Sales Tax</w:t>
            </w:r>
          </w:p>
          <w:p w14:paraId="359695CB" w14:textId="299057A4" w:rsidR="00080144" w:rsidRPr="00C610AD" w:rsidRDefault="00080144" w:rsidP="00F831F0">
            <w:pPr>
              <w:rPr>
                <w:noProof/>
              </w:rPr>
            </w:pPr>
          </w:p>
        </w:tc>
        <w:tc>
          <w:tcPr>
            <w:tcW w:w="0" w:type="auto"/>
          </w:tcPr>
          <w:p w14:paraId="6CFD53ED" w14:textId="77777777" w:rsidR="00080144" w:rsidRPr="00C610AD" w:rsidRDefault="00080144" w:rsidP="00F831F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011-31211 GENERAL SALES TAX</w:t>
            </w:r>
          </w:p>
        </w:tc>
        <w:tc>
          <w:tcPr>
            <w:tcW w:w="0" w:type="auto"/>
          </w:tcPr>
          <w:p w14:paraId="4D899A5E" w14:textId="77777777" w:rsidR="00080144" w:rsidRPr="00C610AD" w:rsidRDefault="00080144" w:rsidP="00F831F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7,161,106</w:t>
            </w:r>
          </w:p>
        </w:tc>
        <w:tc>
          <w:tcPr>
            <w:tcW w:w="0" w:type="auto"/>
          </w:tcPr>
          <w:p w14:paraId="32F3D7F3" w14:textId="77777777" w:rsidR="00080144" w:rsidRPr="00C610AD" w:rsidRDefault="00080144" w:rsidP="00F831F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9,234,210</w:t>
            </w:r>
          </w:p>
        </w:tc>
        <w:tc>
          <w:tcPr>
            <w:tcW w:w="0" w:type="auto"/>
          </w:tcPr>
          <w:p w14:paraId="4FB049E9" w14:textId="77777777" w:rsidR="00080144" w:rsidRPr="00C610AD" w:rsidRDefault="00080144" w:rsidP="00F831F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6,807,579</w:t>
            </w:r>
          </w:p>
        </w:tc>
        <w:tc>
          <w:tcPr>
            <w:tcW w:w="0" w:type="auto"/>
          </w:tcPr>
          <w:p w14:paraId="3910582C" w14:textId="77777777" w:rsidR="00080144" w:rsidRPr="00C610AD" w:rsidRDefault="00080144" w:rsidP="00F831F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7,078,984</w:t>
            </w:r>
          </w:p>
        </w:tc>
        <w:tc>
          <w:tcPr>
            <w:tcW w:w="0" w:type="auto"/>
          </w:tcPr>
          <w:p w14:paraId="4313525F" w14:textId="77777777" w:rsidR="00080144" w:rsidRPr="00C610AD" w:rsidRDefault="00080144" w:rsidP="00F831F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7,078,984</w:t>
            </w:r>
          </w:p>
        </w:tc>
        <w:tc>
          <w:tcPr>
            <w:tcW w:w="0" w:type="auto"/>
          </w:tcPr>
          <w:p w14:paraId="574BDDCD" w14:textId="77777777" w:rsidR="00080144" w:rsidRPr="00C610AD" w:rsidRDefault="00080144" w:rsidP="00F831F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9,167,752</w:t>
            </w:r>
          </w:p>
        </w:tc>
      </w:tr>
      <w:tr w:rsidR="00080144" w:rsidRPr="00C610AD" w14:paraId="0755EB8C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64D61541" w14:textId="0C2D2B75" w:rsidR="00080144" w:rsidRPr="00C610AD" w:rsidRDefault="00080144" w:rsidP="00F831F0">
            <w:pPr>
              <w:rPr>
                <w:noProof/>
              </w:rPr>
            </w:pPr>
          </w:p>
        </w:tc>
        <w:tc>
          <w:tcPr>
            <w:tcW w:w="0" w:type="auto"/>
          </w:tcPr>
          <w:p w14:paraId="03FA4678" w14:textId="77777777" w:rsidR="00080144" w:rsidRPr="00C610AD" w:rsidRDefault="00080144" w:rsidP="00F831F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011-31213 RESORT TAX</w:t>
            </w:r>
          </w:p>
        </w:tc>
        <w:tc>
          <w:tcPr>
            <w:tcW w:w="0" w:type="auto"/>
          </w:tcPr>
          <w:p w14:paraId="336E13A1" w14:textId="77777777" w:rsidR="00080144" w:rsidRPr="00C610AD" w:rsidRDefault="00080144" w:rsidP="00F831F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6,954,901</w:t>
            </w:r>
          </w:p>
        </w:tc>
        <w:tc>
          <w:tcPr>
            <w:tcW w:w="0" w:type="auto"/>
          </w:tcPr>
          <w:p w14:paraId="20F3DD82" w14:textId="77777777" w:rsidR="00080144" w:rsidRPr="00C610AD" w:rsidRDefault="00080144" w:rsidP="00F831F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7,230,815</w:t>
            </w:r>
          </w:p>
        </w:tc>
        <w:tc>
          <w:tcPr>
            <w:tcW w:w="0" w:type="auto"/>
          </w:tcPr>
          <w:p w14:paraId="46858BC8" w14:textId="77777777" w:rsidR="00080144" w:rsidRPr="00C610AD" w:rsidRDefault="00080144" w:rsidP="00F831F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9,480,167</w:t>
            </w:r>
          </w:p>
        </w:tc>
        <w:tc>
          <w:tcPr>
            <w:tcW w:w="0" w:type="auto"/>
          </w:tcPr>
          <w:p w14:paraId="0C506368" w14:textId="77777777" w:rsidR="00080144" w:rsidRPr="00C610AD" w:rsidRDefault="00080144" w:rsidP="00F831F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9,354,558</w:t>
            </w:r>
          </w:p>
        </w:tc>
        <w:tc>
          <w:tcPr>
            <w:tcW w:w="0" w:type="auto"/>
          </w:tcPr>
          <w:p w14:paraId="030247E7" w14:textId="77777777" w:rsidR="00080144" w:rsidRPr="00C610AD" w:rsidRDefault="00080144" w:rsidP="00F831F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9,354,558</w:t>
            </w:r>
          </w:p>
        </w:tc>
        <w:tc>
          <w:tcPr>
            <w:tcW w:w="0" w:type="auto"/>
          </w:tcPr>
          <w:p w14:paraId="098D2876" w14:textId="77777777" w:rsidR="00080144" w:rsidRPr="00C610AD" w:rsidRDefault="00080144" w:rsidP="00F831F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9,592,109</w:t>
            </w:r>
          </w:p>
        </w:tc>
      </w:tr>
      <w:tr w:rsidR="00080144" w:rsidRPr="00080144" w14:paraId="0E9BF77B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063A1892" w14:textId="3B3D17C9" w:rsidR="00080144" w:rsidRPr="00080144" w:rsidRDefault="00080144" w:rsidP="00F831F0">
            <w:pPr>
              <w:rPr>
                <w:b/>
                <w:noProof/>
              </w:rPr>
            </w:pPr>
          </w:p>
        </w:tc>
        <w:tc>
          <w:tcPr>
            <w:tcW w:w="0" w:type="auto"/>
          </w:tcPr>
          <w:p w14:paraId="78B4132C" w14:textId="77777777" w:rsidR="00080144" w:rsidRPr="00080144" w:rsidRDefault="00080144" w:rsidP="00F831F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Total Sales Tax</w:t>
            </w:r>
          </w:p>
          <w:p w14:paraId="3B074A65" w14:textId="77777777" w:rsidR="00080144" w:rsidRPr="00080144" w:rsidRDefault="00080144" w:rsidP="00F831F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</w:p>
          <w:p w14:paraId="7DCD3E87" w14:textId="2F506A35" w:rsidR="00080144" w:rsidRPr="00080144" w:rsidRDefault="00080144" w:rsidP="00F831F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</w:p>
        </w:tc>
        <w:tc>
          <w:tcPr>
            <w:tcW w:w="0" w:type="auto"/>
          </w:tcPr>
          <w:p w14:paraId="45E4C1C3" w14:textId="77777777" w:rsidR="00080144" w:rsidRPr="00080144" w:rsidRDefault="00080144" w:rsidP="00F831F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4,116,007</w:t>
            </w:r>
          </w:p>
        </w:tc>
        <w:tc>
          <w:tcPr>
            <w:tcW w:w="0" w:type="auto"/>
          </w:tcPr>
          <w:p w14:paraId="73EA22CA" w14:textId="77777777" w:rsidR="00080144" w:rsidRPr="00080144" w:rsidRDefault="00080144" w:rsidP="00F831F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6,465,025</w:t>
            </w:r>
          </w:p>
        </w:tc>
        <w:tc>
          <w:tcPr>
            <w:tcW w:w="0" w:type="auto"/>
          </w:tcPr>
          <w:p w14:paraId="78458E20" w14:textId="77777777" w:rsidR="00080144" w:rsidRPr="00080144" w:rsidRDefault="00080144" w:rsidP="00F831F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6,287,745</w:t>
            </w:r>
          </w:p>
        </w:tc>
        <w:tc>
          <w:tcPr>
            <w:tcW w:w="0" w:type="auto"/>
          </w:tcPr>
          <w:p w14:paraId="1F6A4D73" w14:textId="77777777" w:rsidR="00080144" w:rsidRPr="00080144" w:rsidRDefault="00080144" w:rsidP="00F831F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6,433,542</w:t>
            </w:r>
          </w:p>
        </w:tc>
        <w:tc>
          <w:tcPr>
            <w:tcW w:w="0" w:type="auto"/>
          </w:tcPr>
          <w:p w14:paraId="4C29F6F0" w14:textId="77777777" w:rsidR="00080144" w:rsidRPr="00080144" w:rsidRDefault="00080144" w:rsidP="00F831F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6,433,542</w:t>
            </w:r>
          </w:p>
        </w:tc>
        <w:tc>
          <w:tcPr>
            <w:tcW w:w="0" w:type="auto"/>
          </w:tcPr>
          <w:p w14:paraId="00F33DF1" w14:textId="77777777" w:rsidR="00080144" w:rsidRPr="00080144" w:rsidRDefault="00080144" w:rsidP="00F831F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8,759,861</w:t>
            </w:r>
          </w:p>
        </w:tc>
      </w:tr>
      <w:tr w:rsidR="00080144" w:rsidRPr="00C610AD" w14:paraId="6C1DE2B9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659935C4" w14:textId="77777777" w:rsidR="00080144" w:rsidRDefault="00080144" w:rsidP="00F831F0">
            <w:pPr>
              <w:rPr>
                <w:iCs w:val="0"/>
                <w:noProof/>
              </w:rPr>
            </w:pPr>
            <w:r>
              <w:rPr>
                <w:iCs w:val="0"/>
                <w:noProof/>
              </w:rPr>
              <w:t>Franchise Tax</w:t>
            </w:r>
          </w:p>
          <w:p w14:paraId="1071F49E" w14:textId="0D7BE8A8" w:rsidR="00080144" w:rsidRPr="00C610AD" w:rsidRDefault="00080144" w:rsidP="00F831F0">
            <w:pPr>
              <w:rPr>
                <w:noProof/>
              </w:rPr>
            </w:pPr>
          </w:p>
        </w:tc>
        <w:tc>
          <w:tcPr>
            <w:tcW w:w="0" w:type="auto"/>
          </w:tcPr>
          <w:p w14:paraId="7EC20296" w14:textId="77777777" w:rsidR="00080144" w:rsidRPr="00C610AD" w:rsidRDefault="00080144" w:rsidP="00F831F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011-31311 FRAN TAX - ELEC</w:t>
            </w:r>
          </w:p>
        </w:tc>
        <w:tc>
          <w:tcPr>
            <w:tcW w:w="0" w:type="auto"/>
          </w:tcPr>
          <w:p w14:paraId="73EA2AFD" w14:textId="77777777" w:rsidR="00080144" w:rsidRPr="00C610AD" w:rsidRDefault="00080144" w:rsidP="00F831F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,668,408</w:t>
            </w:r>
          </w:p>
        </w:tc>
        <w:tc>
          <w:tcPr>
            <w:tcW w:w="0" w:type="auto"/>
          </w:tcPr>
          <w:p w14:paraId="7980231E" w14:textId="77777777" w:rsidR="00080144" w:rsidRPr="00C610AD" w:rsidRDefault="00080144" w:rsidP="00F831F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,782,884</w:t>
            </w:r>
          </w:p>
        </w:tc>
        <w:tc>
          <w:tcPr>
            <w:tcW w:w="0" w:type="auto"/>
          </w:tcPr>
          <w:p w14:paraId="43D035CD" w14:textId="77777777" w:rsidR="00080144" w:rsidRPr="00C610AD" w:rsidRDefault="00080144" w:rsidP="00F831F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,761,263</w:t>
            </w:r>
          </w:p>
        </w:tc>
        <w:tc>
          <w:tcPr>
            <w:tcW w:w="0" w:type="auto"/>
          </w:tcPr>
          <w:p w14:paraId="25ACD5B6" w14:textId="77777777" w:rsidR="00080144" w:rsidRPr="00C610AD" w:rsidRDefault="00080144" w:rsidP="00F831F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,609,075</w:t>
            </w:r>
          </w:p>
        </w:tc>
        <w:tc>
          <w:tcPr>
            <w:tcW w:w="0" w:type="auto"/>
          </w:tcPr>
          <w:p w14:paraId="728F7198" w14:textId="77777777" w:rsidR="00080144" w:rsidRPr="00C610AD" w:rsidRDefault="00080144" w:rsidP="00F831F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,609,075</w:t>
            </w:r>
          </w:p>
        </w:tc>
        <w:tc>
          <w:tcPr>
            <w:tcW w:w="0" w:type="auto"/>
          </w:tcPr>
          <w:p w14:paraId="0405C331" w14:textId="77777777" w:rsidR="00080144" w:rsidRPr="00C610AD" w:rsidRDefault="00080144" w:rsidP="00F831F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,753,973</w:t>
            </w:r>
          </w:p>
        </w:tc>
      </w:tr>
      <w:tr w:rsidR="00080144" w:rsidRPr="00C610AD" w14:paraId="39CA2E16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518FCEB0" w14:textId="2FAA8B98" w:rsidR="00080144" w:rsidRPr="00C610AD" w:rsidRDefault="00080144" w:rsidP="00F831F0">
            <w:pPr>
              <w:rPr>
                <w:noProof/>
              </w:rPr>
            </w:pPr>
          </w:p>
        </w:tc>
        <w:tc>
          <w:tcPr>
            <w:tcW w:w="0" w:type="auto"/>
          </w:tcPr>
          <w:p w14:paraId="14F91CF8" w14:textId="77777777" w:rsidR="00080144" w:rsidRPr="00C610AD" w:rsidRDefault="00080144" w:rsidP="00F831F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011-31312 FRAN TAX - GAS</w:t>
            </w:r>
          </w:p>
        </w:tc>
        <w:tc>
          <w:tcPr>
            <w:tcW w:w="0" w:type="auto"/>
          </w:tcPr>
          <w:p w14:paraId="33D90034" w14:textId="77777777" w:rsidR="00080144" w:rsidRPr="00C610AD" w:rsidRDefault="00080144" w:rsidP="00F831F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782,179</w:t>
            </w:r>
          </w:p>
        </w:tc>
        <w:tc>
          <w:tcPr>
            <w:tcW w:w="0" w:type="auto"/>
          </w:tcPr>
          <w:p w14:paraId="26E9A7E1" w14:textId="77777777" w:rsidR="00080144" w:rsidRPr="00C610AD" w:rsidRDefault="00080144" w:rsidP="00F831F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912,548</w:t>
            </w:r>
          </w:p>
        </w:tc>
        <w:tc>
          <w:tcPr>
            <w:tcW w:w="0" w:type="auto"/>
          </w:tcPr>
          <w:p w14:paraId="6CDA262C" w14:textId="77777777" w:rsidR="00080144" w:rsidRPr="00C610AD" w:rsidRDefault="00080144" w:rsidP="00F831F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,258,821</w:t>
            </w:r>
          </w:p>
        </w:tc>
        <w:tc>
          <w:tcPr>
            <w:tcW w:w="0" w:type="auto"/>
          </w:tcPr>
          <w:p w14:paraId="07F7521C" w14:textId="77777777" w:rsidR="00080144" w:rsidRPr="00C610AD" w:rsidRDefault="00080144" w:rsidP="00F831F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817,166</w:t>
            </w:r>
          </w:p>
        </w:tc>
        <w:tc>
          <w:tcPr>
            <w:tcW w:w="0" w:type="auto"/>
          </w:tcPr>
          <w:p w14:paraId="3615B3D8" w14:textId="77777777" w:rsidR="00080144" w:rsidRPr="00C610AD" w:rsidRDefault="00080144" w:rsidP="00F831F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817,166</w:t>
            </w:r>
          </w:p>
        </w:tc>
        <w:tc>
          <w:tcPr>
            <w:tcW w:w="0" w:type="auto"/>
          </w:tcPr>
          <w:p w14:paraId="79A13DBB" w14:textId="77777777" w:rsidR="00080144" w:rsidRPr="00C610AD" w:rsidRDefault="00080144" w:rsidP="00F831F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890,752</w:t>
            </w:r>
          </w:p>
        </w:tc>
      </w:tr>
      <w:tr w:rsidR="00080144" w:rsidRPr="00C610AD" w14:paraId="3FECD7E8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1C56E546" w14:textId="7EF62FCB" w:rsidR="00080144" w:rsidRPr="00C610AD" w:rsidRDefault="00080144" w:rsidP="00F831F0">
            <w:pPr>
              <w:rPr>
                <w:noProof/>
              </w:rPr>
            </w:pPr>
          </w:p>
        </w:tc>
        <w:tc>
          <w:tcPr>
            <w:tcW w:w="0" w:type="auto"/>
          </w:tcPr>
          <w:p w14:paraId="4CA67BC1" w14:textId="77777777" w:rsidR="00080144" w:rsidRPr="00C610AD" w:rsidRDefault="00080144" w:rsidP="00F831F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011-31313 FRAN TAX - PHONE</w:t>
            </w:r>
          </w:p>
        </w:tc>
        <w:tc>
          <w:tcPr>
            <w:tcW w:w="0" w:type="auto"/>
          </w:tcPr>
          <w:p w14:paraId="29E68656" w14:textId="77777777" w:rsidR="00080144" w:rsidRPr="00C610AD" w:rsidRDefault="00080144" w:rsidP="00F831F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48,203</w:t>
            </w:r>
          </w:p>
        </w:tc>
        <w:tc>
          <w:tcPr>
            <w:tcW w:w="0" w:type="auto"/>
          </w:tcPr>
          <w:p w14:paraId="0BBC6850" w14:textId="77777777" w:rsidR="00080144" w:rsidRPr="00C610AD" w:rsidRDefault="00080144" w:rsidP="00F831F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45,841</w:t>
            </w:r>
          </w:p>
        </w:tc>
        <w:tc>
          <w:tcPr>
            <w:tcW w:w="0" w:type="auto"/>
          </w:tcPr>
          <w:p w14:paraId="55FA7B16" w14:textId="77777777" w:rsidR="00080144" w:rsidRPr="00C610AD" w:rsidRDefault="00080144" w:rsidP="00F831F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94,604</w:t>
            </w:r>
          </w:p>
        </w:tc>
        <w:tc>
          <w:tcPr>
            <w:tcW w:w="0" w:type="auto"/>
          </w:tcPr>
          <w:p w14:paraId="0550D369" w14:textId="77777777" w:rsidR="00080144" w:rsidRPr="00C610AD" w:rsidRDefault="00080144" w:rsidP="00F831F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234,527</w:t>
            </w:r>
          </w:p>
        </w:tc>
        <w:tc>
          <w:tcPr>
            <w:tcW w:w="0" w:type="auto"/>
          </w:tcPr>
          <w:p w14:paraId="08CB2383" w14:textId="77777777" w:rsidR="00080144" w:rsidRPr="00C610AD" w:rsidRDefault="00080144" w:rsidP="00F831F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234,527</w:t>
            </w:r>
          </w:p>
        </w:tc>
        <w:tc>
          <w:tcPr>
            <w:tcW w:w="0" w:type="auto"/>
          </w:tcPr>
          <w:p w14:paraId="741E0D30" w14:textId="77777777" w:rsidR="00080144" w:rsidRPr="00C610AD" w:rsidRDefault="00080144" w:rsidP="00F831F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255,647</w:t>
            </w:r>
          </w:p>
        </w:tc>
      </w:tr>
      <w:tr w:rsidR="00080144" w:rsidRPr="00C610AD" w14:paraId="21B00038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7C23C7A7" w14:textId="38FD9024" w:rsidR="00080144" w:rsidRPr="00C610AD" w:rsidRDefault="00080144" w:rsidP="00F831F0">
            <w:pPr>
              <w:rPr>
                <w:noProof/>
              </w:rPr>
            </w:pPr>
          </w:p>
        </w:tc>
        <w:tc>
          <w:tcPr>
            <w:tcW w:w="0" w:type="auto"/>
          </w:tcPr>
          <w:p w14:paraId="03AF52D9" w14:textId="77777777" w:rsidR="00080144" w:rsidRPr="00C610AD" w:rsidRDefault="00080144" w:rsidP="00F831F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011-31314 FRAN TAX - CABLE TV</w:t>
            </w:r>
          </w:p>
        </w:tc>
        <w:tc>
          <w:tcPr>
            <w:tcW w:w="0" w:type="auto"/>
          </w:tcPr>
          <w:p w14:paraId="780A0800" w14:textId="77777777" w:rsidR="00080144" w:rsidRPr="00C610AD" w:rsidRDefault="00080144" w:rsidP="00F831F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324,919</w:t>
            </w:r>
          </w:p>
        </w:tc>
        <w:tc>
          <w:tcPr>
            <w:tcW w:w="0" w:type="auto"/>
          </w:tcPr>
          <w:p w14:paraId="33E1D88B" w14:textId="77777777" w:rsidR="00080144" w:rsidRPr="00C610AD" w:rsidRDefault="00080144" w:rsidP="00F831F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334,664</w:t>
            </w:r>
          </w:p>
        </w:tc>
        <w:tc>
          <w:tcPr>
            <w:tcW w:w="0" w:type="auto"/>
          </w:tcPr>
          <w:p w14:paraId="7A3D1FBD" w14:textId="77777777" w:rsidR="00080144" w:rsidRPr="00C610AD" w:rsidRDefault="00080144" w:rsidP="00F831F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280,827</w:t>
            </w:r>
          </w:p>
        </w:tc>
        <w:tc>
          <w:tcPr>
            <w:tcW w:w="0" w:type="auto"/>
          </w:tcPr>
          <w:p w14:paraId="15F78E4C" w14:textId="77777777" w:rsidR="00080144" w:rsidRPr="00C610AD" w:rsidRDefault="00080144" w:rsidP="00F831F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318,469</w:t>
            </w:r>
          </w:p>
        </w:tc>
        <w:tc>
          <w:tcPr>
            <w:tcW w:w="0" w:type="auto"/>
          </w:tcPr>
          <w:p w14:paraId="551ABE2B" w14:textId="77777777" w:rsidR="00080144" w:rsidRPr="00C610AD" w:rsidRDefault="00080144" w:rsidP="00F831F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318,469</w:t>
            </w:r>
          </w:p>
        </w:tc>
        <w:tc>
          <w:tcPr>
            <w:tcW w:w="0" w:type="auto"/>
          </w:tcPr>
          <w:p w14:paraId="7DFE592D" w14:textId="77777777" w:rsidR="00080144" w:rsidRPr="00C610AD" w:rsidRDefault="00080144" w:rsidP="00F831F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347,147</w:t>
            </w:r>
          </w:p>
        </w:tc>
      </w:tr>
      <w:tr w:rsidR="00080144" w:rsidRPr="00C610AD" w14:paraId="533426DE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78053B55" w14:textId="0F7B2FF8" w:rsidR="00080144" w:rsidRPr="00C610AD" w:rsidRDefault="00080144" w:rsidP="00F831F0">
            <w:pPr>
              <w:rPr>
                <w:noProof/>
              </w:rPr>
            </w:pPr>
          </w:p>
        </w:tc>
        <w:tc>
          <w:tcPr>
            <w:tcW w:w="0" w:type="auto"/>
          </w:tcPr>
          <w:p w14:paraId="7BC227A8" w14:textId="77777777" w:rsidR="00080144" w:rsidRPr="00C610AD" w:rsidRDefault="00080144" w:rsidP="00F831F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011-31315 FRAN TAX - SEWERS</w:t>
            </w:r>
          </w:p>
        </w:tc>
        <w:tc>
          <w:tcPr>
            <w:tcW w:w="0" w:type="auto"/>
          </w:tcPr>
          <w:p w14:paraId="62785AEE" w14:textId="77777777" w:rsidR="00080144" w:rsidRPr="00C610AD" w:rsidRDefault="00080144" w:rsidP="00F831F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329,722</w:t>
            </w:r>
          </w:p>
        </w:tc>
        <w:tc>
          <w:tcPr>
            <w:tcW w:w="0" w:type="auto"/>
          </w:tcPr>
          <w:p w14:paraId="3E4542E3" w14:textId="77777777" w:rsidR="00080144" w:rsidRPr="00C610AD" w:rsidRDefault="00080144" w:rsidP="00F831F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350,105</w:t>
            </w:r>
          </w:p>
        </w:tc>
        <w:tc>
          <w:tcPr>
            <w:tcW w:w="0" w:type="auto"/>
          </w:tcPr>
          <w:p w14:paraId="0223E3EC" w14:textId="77777777" w:rsidR="00080144" w:rsidRPr="00C610AD" w:rsidRDefault="00080144" w:rsidP="00F831F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275,058</w:t>
            </w:r>
          </w:p>
        </w:tc>
        <w:tc>
          <w:tcPr>
            <w:tcW w:w="0" w:type="auto"/>
          </w:tcPr>
          <w:p w14:paraId="35EB85F7" w14:textId="77777777" w:rsidR="00080144" w:rsidRPr="00C610AD" w:rsidRDefault="00080144" w:rsidP="00F831F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318,469</w:t>
            </w:r>
          </w:p>
        </w:tc>
        <w:tc>
          <w:tcPr>
            <w:tcW w:w="0" w:type="auto"/>
          </w:tcPr>
          <w:p w14:paraId="277F152C" w14:textId="77777777" w:rsidR="00080144" w:rsidRPr="00C610AD" w:rsidRDefault="00080144" w:rsidP="00F831F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318,469</w:t>
            </w:r>
          </w:p>
        </w:tc>
        <w:tc>
          <w:tcPr>
            <w:tcW w:w="0" w:type="auto"/>
          </w:tcPr>
          <w:p w14:paraId="515C0B8E" w14:textId="77777777" w:rsidR="00080144" w:rsidRPr="00C610AD" w:rsidRDefault="00080144" w:rsidP="00F831F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344,326</w:t>
            </w:r>
          </w:p>
        </w:tc>
      </w:tr>
      <w:tr w:rsidR="00080144" w:rsidRPr="00080144" w14:paraId="491892C9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12C3FC27" w14:textId="403F3F4F" w:rsidR="00080144" w:rsidRPr="00080144" w:rsidRDefault="00080144" w:rsidP="00F831F0">
            <w:pPr>
              <w:rPr>
                <w:b/>
                <w:noProof/>
              </w:rPr>
            </w:pPr>
          </w:p>
        </w:tc>
        <w:tc>
          <w:tcPr>
            <w:tcW w:w="0" w:type="auto"/>
          </w:tcPr>
          <w:p w14:paraId="24427217" w14:textId="77777777" w:rsidR="00080144" w:rsidRPr="00080144" w:rsidRDefault="00080144" w:rsidP="00F831F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Total Franchise Tax</w:t>
            </w:r>
          </w:p>
          <w:p w14:paraId="6C619314" w14:textId="77777777" w:rsidR="00080144" w:rsidRPr="00080144" w:rsidRDefault="00080144" w:rsidP="00F831F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</w:p>
          <w:p w14:paraId="03AD0E0F" w14:textId="241FA09E" w:rsidR="00080144" w:rsidRPr="00080144" w:rsidRDefault="00080144" w:rsidP="00F831F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</w:p>
        </w:tc>
        <w:tc>
          <w:tcPr>
            <w:tcW w:w="0" w:type="auto"/>
          </w:tcPr>
          <w:p w14:paraId="2100F72B" w14:textId="77777777" w:rsidR="00080144" w:rsidRPr="00080144" w:rsidRDefault="00080144" w:rsidP="00F831F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3,253,431</w:t>
            </w:r>
          </w:p>
        </w:tc>
        <w:tc>
          <w:tcPr>
            <w:tcW w:w="0" w:type="auto"/>
          </w:tcPr>
          <w:p w14:paraId="3D16FC6C" w14:textId="77777777" w:rsidR="00080144" w:rsidRPr="00080144" w:rsidRDefault="00080144" w:rsidP="00F831F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3,526,041</w:t>
            </w:r>
          </w:p>
        </w:tc>
        <w:tc>
          <w:tcPr>
            <w:tcW w:w="0" w:type="auto"/>
          </w:tcPr>
          <w:p w14:paraId="35DE7FDF" w14:textId="77777777" w:rsidR="00080144" w:rsidRPr="00080144" w:rsidRDefault="00080144" w:rsidP="00F831F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3,670,575</w:t>
            </w:r>
          </w:p>
        </w:tc>
        <w:tc>
          <w:tcPr>
            <w:tcW w:w="0" w:type="auto"/>
          </w:tcPr>
          <w:p w14:paraId="33DC502D" w14:textId="77777777" w:rsidR="00080144" w:rsidRPr="00080144" w:rsidRDefault="00080144" w:rsidP="00F831F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3,297,706</w:t>
            </w:r>
          </w:p>
        </w:tc>
        <w:tc>
          <w:tcPr>
            <w:tcW w:w="0" w:type="auto"/>
          </w:tcPr>
          <w:p w14:paraId="25FC90BC" w14:textId="77777777" w:rsidR="00080144" w:rsidRPr="00080144" w:rsidRDefault="00080144" w:rsidP="00F831F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3,297,706</w:t>
            </w:r>
          </w:p>
        </w:tc>
        <w:tc>
          <w:tcPr>
            <w:tcW w:w="0" w:type="auto"/>
          </w:tcPr>
          <w:p w14:paraId="65495396" w14:textId="77777777" w:rsidR="00080144" w:rsidRPr="00080144" w:rsidRDefault="00080144" w:rsidP="00F831F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3,591,845</w:t>
            </w:r>
          </w:p>
        </w:tc>
      </w:tr>
      <w:tr w:rsidR="00080144" w:rsidRPr="00C610AD" w14:paraId="5600B9B6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7AD6C131" w14:textId="77777777" w:rsidR="00080144" w:rsidRDefault="00080144" w:rsidP="00F831F0">
            <w:pPr>
              <w:rPr>
                <w:iCs w:val="0"/>
                <w:noProof/>
              </w:rPr>
            </w:pPr>
            <w:r>
              <w:rPr>
                <w:iCs w:val="0"/>
                <w:noProof/>
              </w:rPr>
              <w:t>Licenses</w:t>
            </w:r>
          </w:p>
          <w:p w14:paraId="4EC3F512" w14:textId="1E7EA042" w:rsidR="00080144" w:rsidRPr="00C610AD" w:rsidRDefault="00080144" w:rsidP="00F831F0">
            <w:pPr>
              <w:rPr>
                <w:noProof/>
              </w:rPr>
            </w:pPr>
          </w:p>
        </w:tc>
        <w:tc>
          <w:tcPr>
            <w:tcW w:w="0" w:type="auto"/>
          </w:tcPr>
          <w:p w14:paraId="4E9D9B64" w14:textId="77777777" w:rsidR="00080144" w:rsidRPr="00C610AD" w:rsidRDefault="00080144" w:rsidP="00F831F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011-32122 HOMEOWNER'S REG</w:t>
            </w:r>
          </w:p>
        </w:tc>
        <w:tc>
          <w:tcPr>
            <w:tcW w:w="0" w:type="auto"/>
          </w:tcPr>
          <w:p w14:paraId="0F5F1BBB" w14:textId="77777777" w:rsidR="00080144" w:rsidRPr="00C610AD" w:rsidRDefault="00080144" w:rsidP="00F831F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,200</w:t>
            </w:r>
          </w:p>
        </w:tc>
        <w:tc>
          <w:tcPr>
            <w:tcW w:w="0" w:type="auto"/>
          </w:tcPr>
          <w:p w14:paraId="4EB78496" w14:textId="77777777" w:rsidR="00080144" w:rsidRPr="00C610AD" w:rsidRDefault="00080144" w:rsidP="00F831F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,300</w:t>
            </w:r>
          </w:p>
        </w:tc>
        <w:tc>
          <w:tcPr>
            <w:tcW w:w="0" w:type="auto"/>
          </w:tcPr>
          <w:p w14:paraId="71665C69" w14:textId="77777777" w:rsidR="00080144" w:rsidRPr="00C610AD" w:rsidRDefault="00080144" w:rsidP="00F831F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,400</w:t>
            </w:r>
          </w:p>
        </w:tc>
        <w:tc>
          <w:tcPr>
            <w:tcW w:w="0" w:type="auto"/>
          </w:tcPr>
          <w:p w14:paraId="7EF413E3" w14:textId="77777777" w:rsidR="00080144" w:rsidRPr="00C610AD" w:rsidRDefault="00080144" w:rsidP="00F831F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,507</w:t>
            </w:r>
          </w:p>
        </w:tc>
        <w:tc>
          <w:tcPr>
            <w:tcW w:w="0" w:type="auto"/>
          </w:tcPr>
          <w:p w14:paraId="74ABF375" w14:textId="77777777" w:rsidR="00080144" w:rsidRPr="00C610AD" w:rsidRDefault="00080144" w:rsidP="00F831F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,507</w:t>
            </w:r>
          </w:p>
        </w:tc>
        <w:tc>
          <w:tcPr>
            <w:tcW w:w="0" w:type="auto"/>
          </w:tcPr>
          <w:p w14:paraId="03A7C36C" w14:textId="77777777" w:rsidR="00080144" w:rsidRPr="00C610AD" w:rsidRDefault="00080144" w:rsidP="00F831F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,245</w:t>
            </w:r>
          </w:p>
        </w:tc>
      </w:tr>
      <w:tr w:rsidR="00080144" w:rsidRPr="00C610AD" w14:paraId="520618FA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74E14CC9" w14:textId="712900BC" w:rsidR="00080144" w:rsidRPr="00C610AD" w:rsidRDefault="00080144" w:rsidP="00F831F0">
            <w:pPr>
              <w:rPr>
                <w:noProof/>
              </w:rPr>
            </w:pPr>
          </w:p>
        </w:tc>
        <w:tc>
          <w:tcPr>
            <w:tcW w:w="0" w:type="auto"/>
          </w:tcPr>
          <w:p w14:paraId="024BBAC7" w14:textId="77777777" w:rsidR="00080144" w:rsidRPr="00C610AD" w:rsidRDefault="00080144" w:rsidP="00F831F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011-32131 LIQUOR LICENSES</w:t>
            </w:r>
          </w:p>
        </w:tc>
        <w:tc>
          <w:tcPr>
            <w:tcW w:w="0" w:type="auto"/>
          </w:tcPr>
          <w:p w14:paraId="2E490C3B" w14:textId="77777777" w:rsidR="00080144" w:rsidRPr="00C610AD" w:rsidRDefault="00080144" w:rsidP="00F831F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6,750</w:t>
            </w:r>
          </w:p>
        </w:tc>
        <w:tc>
          <w:tcPr>
            <w:tcW w:w="0" w:type="auto"/>
          </w:tcPr>
          <w:p w14:paraId="43670628" w14:textId="77777777" w:rsidR="00080144" w:rsidRPr="00C610AD" w:rsidRDefault="00080144" w:rsidP="00F831F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8,850</w:t>
            </w:r>
          </w:p>
        </w:tc>
        <w:tc>
          <w:tcPr>
            <w:tcW w:w="0" w:type="auto"/>
          </w:tcPr>
          <w:p w14:paraId="62640B64" w14:textId="77777777" w:rsidR="00080144" w:rsidRPr="00C610AD" w:rsidRDefault="00080144" w:rsidP="00F831F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23,000</w:t>
            </w:r>
          </w:p>
        </w:tc>
        <w:tc>
          <w:tcPr>
            <w:tcW w:w="0" w:type="auto"/>
          </w:tcPr>
          <w:p w14:paraId="3315D385" w14:textId="77777777" w:rsidR="00080144" w:rsidRPr="00C610AD" w:rsidRDefault="00080144" w:rsidP="00F831F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33,127</w:t>
            </w:r>
          </w:p>
        </w:tc>
        <w:tc>
          <w:tcPr>
            <w:tcW w:w="0" w:type="auto"/>
          </w:tcPr>
          <w:p w14:paraId="67606723" w14:textId="77777777" w:rsidR="00080144" w:rsidRPr="00C610AD" w:rsidRDefault="00080144" w:rsidP="00F831F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33,127</w:t>
            </w:r>
          </w:p>
        </w:tc>
        <w:tc>
          <w:tcPr>
            <w:tcW w:w="0" w:type="auto"/>
          </w:tcPr>
          <w:p w14:paraId="7861910A" w14:textId="77777777" w:rsidR="00080144" w:rsidRPr="00C610AD" w:rsidRDefault="00080144" w:rsidP="00F831F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27,353</w:t>
            </w:r>
          </w:p>
        </w:tc>
      </w:tr>
      <w:tr w:rsidR="00080144" w:rsidRPr="00C610AD" w14:paraId="2BA66AC8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4EF921D6" w14:textId="2DA8B4FA" w:rsidR="00080144" w:rsidRPr="00C610AD" w:rsidRDefault="00080144" w:rsidP="00F831F0">
            <w:pPr>
              <w:rPr>
                <w:noProof/>
              </w:rPr>
            </w:pPr>
          </w:p>
        </w:tc>
        <w:tc>
          <w:tcPr>
            <w:tcW w:w="0" w:type="auto"/>
          </w:tcPr>
          <w:p w14:paraId="4693E19D" w14:textId="77777777" w:rsidR="00080144" w:rsidRPr="00C610AD" w:rsidRDefault="00080144" w:rsidP="00F831F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011-32135 FESTIVAL FACILITATION FEE</w:t>
            </w:r>
          </w:p>
        </w:tc>
        <w:tc>
          <w:tcPr>
            <w:tcW w:w="0" w:type="auto"/>
          </w:tcPr>
          <w:p w14:paraId="324319D4" w14:textId="77777777" w:rsidR="00080144" w:rsidRPr="00C610AD" w:rsidRDefault="00080144" w:rsidP="00F831F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66,193</w:t>
            </w:r>
          </w:p>
        </w:tc>
        <w:tc>
          <w:tcPr>
            <w:tcW w:w="0" w:type="auto"/>
          </w:tcPr>
          <w:p w14:paraId="5342B308" w14:textId="77777777" w:rsidR="00080144" w:rsidRPr="00C610AD" w:rsidRDefault="00080144" w:rsidP="00F831F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79,810</w:t>
            </w:r>
          </w:p>
        </w:tc>
        <w:tc>
          <w:tcPr>
            <w:tcW w:w="0" w:type="auto"/>
          </w:tcPr>
          <w:p w14:paraId="40DB0BA7" w14:textId="77777777" w:rsidR="00080144" w:rsidRPr="00C610AD" w:rsidRDefault="00080144" w:rsidP="00F831F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97,753</w:t>
            </w:r>
          </w:p>
        </w:tc>
        <w:tc>
          <w:tcPr>
            <w:tcW w:w="0" w:type="auto"/>
          </w:tcPr>
          <w:p w14:paraId="2E5AE607" w14:textId="77777777" w:rsidR="00080144" w:rsidRPr="00C610AD" w:rsidRDefault="00080144" w:rsidP="00F831F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229,106</w:t>
            </w:r>
          </w:p>
        </w:tc>
        <w:tc>
          <w:tcPr>
            <w:tcW w:w="0" w:type="auto"/>
          </w:tcPr>
          <w:p w14:paraId="703764A5" w14:textId="77777777" w:rsidR="00080144" w:rsidRPr="00C610AD" w:rsidRDefault="00080144" w:rsidP="00F831F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229,106</w:t>
            </w:r>
          </w:p>
        </w:tc>
        <w:tc>
          <w:tcPr>
            <w:tcW w:w="0" w:type="auto"/>
          </w:tcPr>
          <w:p w14:paraId="181D006F" w14:textId="77777777" w:rsidR="00080144" w:rsidRPr="00C610AD" w:rsidRDefault="00080144" w:rsidP="00F831F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89,171</w:t>
            </w:r>
          </w:p>
        </w:tc>
      </w:tr>
      <w:tr w:rsidR="00080144" w:rsidRPr="00C610AD" w14:paraId="168500C8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2A5B46EF" w14:textId="19A064D6" w:rsidR="00080144" w:rsidRPr="00C610AD" w:rsidRDefault="00080144" w:rsidP="00F831F0">
            <w:pPr>
              <w:rPr>
                <w:noProof/>
              </w:rPr>
            </w:pPr>
          </w:p>
        </w:tc>
        <w:tc>
          <w:tcPr>
            <w:tcW w:w="0" w:type="auto"/>
          </w:tcPr>
          <w:p w14:paraId="0ABD1538" w14:textId="77777777" w:rsidR="00080144" w:rsidRPr="00C610AD" w:rsidRDefault="00080144" w:rsidP="00F831F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011-32136 BUSINESS LICENSE ENHANCED ENFORCEMENT</w:t>
            </w:r>
          </w:p>
        </w:tc>
        <w:tc>
          <w:tcPr>
            <w:tcW w:w="0" w:type="auto"/>
          </w:tcPr>
          <w:p w14:paraId="12E3C962" w14:textId="77777777" w:rsidR="00080144" w:rsidRPr="00C610AD" w:rsidRDefault="00080144" w:rsidP="00F831F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7,430</w:t>
            </w:r>
          </w:p>
        </w:tc>
        <w:tc>
          <w:tcPr>
            <w:tcW w:w="0" w:type="auto"/>
          </w:tcPr>
          <w:p w14:paraId="47B16561" w14:textId="77777777" w:rsidR="00080144" w:rsidRPr="00C610AD" w:rsidRDefault="00080144" w:rsidP="00F831F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8,911</w:t>
            </w:r>
          </w:p>
        </w:tc>
        <w:tc>
          <w:tcPr>
            <w:tcW w:w="0" w:type="auto"/>
          </w:tcPr>
          <w:p w14:paraId="7B8B1D97" w14:textId="77777777" w:rsidR="00080144" w:rsidRPr="00C610AD" w:rsidRDefault="00080144" w:rsidP="00F831F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3,492</w:t>
            </w:r>
          </w:p>
        </w:tc>
        <w:tc>
          <w:tcPr>
            <w:tcW w:w="0" w:type="auto"/>
          </w:tcPr>
          <w:p w14:paraId="22FB2484" w14:textId="77777777" w:rsidR="00080144" w:rsidRPr="00C610AD" w:rsidRDefault="00080144" w:rsidP="00F831F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27,620</w:t>
            </w:r>
          </w:p>
        </w:tc>
        <w:tc>
          <w:tcPr>
            <w:tcW w:w="0" w:type="auto"/>
          </w:tcPr>
          <w:p w14:paraId="17B49CC5" w14:textId="77777777" w:rsidR="00080144" w:rsidRPr="00C610AD" w:rsidRDefault="00080144" w:rsidP="00F831F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27,620</w:t>
            </w:r>
          </w:p>
        </w:tc>
        <w:tc>
          <w:tcPr>
            <w:tcW w:w="0" w:type="auto"/>
          </w:tcPr>
          <w:p w14:paraId="06EEE99E" w14:textId="77777777" w:rsidR="00080144" w:rsidRPr="00C610AD" w:rsidRDefault="00080144" w:rsidP="00F831F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22,806</w:t>
            </w:r>
          </w:p>
        </w:tc>
      </w:tr>
      <w:tr w:rsidR="00080144" w:rsidRPr="00C610AD" w14:paraId="31658321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077BBCD8" w14:textId="49F4D835" w:rsidR="00080144" w:rsidRPr="00C610AD" w:rsidRDefault="00080144" w:rsidP="00F831F0">
            <w:pPr>
              <w:rPr>
                <w:noProof/>
              </w:rPr>
            </w:pPr>
          </w:p>
        </w:tc>
        <w:tc>
          <w:tcPr>
            <w:tcW w:w="0" w:type="auto"/>
          </w:tcPr>
          <w:p w14:paraId="3108692F" w14:textId="77777777" w:rsidR="00080144" w:rsidRPr="00C610AD" w:rsidRDefault="00080144" w:rsidP="00F831F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011-32138 BUSINESS LICENSE ADMINISTRATION FEE</w:t>
            </w:r>
          </w:p>
        </w:tc>
        <w:tc>
          <w:tcPr>
            <w:tcW w:w="0" w:type="auto"/>
          </w:tcPr>
          <w:p w14:paraId="2AB80B30" w14:textId="77777777" w:rsidR="00080144" w:rsidRPr="00C610AD" w:rsidRDefault="00080144" w:rsidP="00F831F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38,041</w:t>
            </w:r>
          </w:p>
        </w:tc>
        <w:tc>
          <w:tcPr>
            <w:tcW w:w="0" w:type="auto"/>
          </w:tcPr>
          <w:p w14:paraId="7192057A" w14:textId="77777777" w:rsidR="00080144" w:rsidRPr="00C610AD" w:rsidRDefault="00080144" w:rsidP="00F831F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48,470</w:t>
            </w:r>
          </w:p>
        </w:tc>
        <w:tc>
          <w:tcPr>
            <w:tcW w:w="0" w:type="auto"/>
          </w:tcPr>
          <w:p w14:paraId="09E91FBF" w14:textId="77777777" w:rsidR="00080144" w:rsidRPr="00C610AD" w:rsidRDefault="00080144" w:rsidP="00F831F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94,521</w:t>
            </w:r>
          </w:p>
        </w:tc>
        <w:tc>
          <w:tcPr>
            <w:tcW w:w="0" w:type="auto"/>
          </w:tcPr>
          <w:p w14:paraId="4F7390C4" w14:textId="77777777" w:rsidR="00080144" w:rsidRPr="00C610AD" w:rsidRDefault="00080144" w:rsidP="00F831F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13,740</w:t>
            </w:r>
          </w:p>
        </w:tc>
        <w:tc>
          <w:tcPr>
            <w:tcW w:w="0" w:type="auto"/>
          </w:tcPr>
          <w:p w14:paraId="1F8599C1" w14:textId="77777777" w:rsidR="00080144" w:rsidRPr="00C610AD" w:rsidRDefault="00080144" w:rsidP="00F831F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13,740</w:t>
            </w:r>
          </w:p>
        </w:tc>
        <w:tc>
          <w:tcPr>
            <w:tcW w:w="0" w:type="auto"/>
          </w:tcPr>
          <w:p w14:paraId="63683FD4" w14:textId="77777777" w:rsidR="00080144" w:rsidRPr="00C610AD" w:rsidRDefault="00080144" w:rsidP="00F831F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93,914</w:t>
            </w:r>
          </w:p>
        </w:tc>
      </w:tr>
      <w:tr w:rsidR="00080144" w:rsidRPr="00C610AD" w14:paraId="3256A8E5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1E645E09" w14:textId="61BCCD78" w:rsidR="00080144" w:rsidRPr="00C610AD" w:rsidRDefault="00080144" w:rsidP="00F831F0">
            <w:pPr>
              <w:rPr>
                <w:noProof/>
              </w:rPr>
            </w:pPr>
          </w:p>
        </w:tc>
        <w:tc>
          <w:tcPr>
            <w:tcW w:w="0" w:type="auto"/>
          </w:tcPr>
          <w:p w14:paraId="0B7838F8" w14:textId="77777777" w:rsidR="00080144" w:rsidRPr="00C610AD" w:rsidRDefault="00080144" w:rsidP="00F831F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011-32139 NIGHTLY RENTAL ADMINISTRATIVE FEE</w:t>
            </w:r>
          </w:p>
        </w:tc>
        <w:tc>
          <w:tcPr>
            <w:tcW w:w="0" w:type="auto"/>
          </w:tcPr>
          <w:p w14:paraId="1E2E3054" w14:textId="77777777" w:rsidR="00080144" w:rsidRPr="00C610AD" w:rsidRDefault="00080144" w:rsidP="00F831F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76,240</w:t>
            </w:r>
          </w:p>
        </w:tc>
        <w:tc>
          <w:tcPr>
            <w:tcW w:w="0" w:type="auto"/>
          </w:tcPr>
          <w:p w14:paraId="6D00BCC3" w14:textId="77777777" w:rsidR="00080144" w:rsidRPr="00C610AD" w:rsidRDefault="00080144" w:rsidP="00F831F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77,892</w:t>
            </w:r>
          </w:p>
        </w:tc>
        <w:tc>
          <w:tcPr>
            <w:tcW w:w="0" w:type="auto"/>
          </w:tcPr>
          <w:p w14:paraId="50567229" w14:textId="77777777" w:rsidR="00080144" w:rsidRPr="00C610AD" w:rsidRDefault="00080144" w:rsidP="00F831F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03,956</w:t>
            </w:r>
          </w:p>
        </w:tc>
        <w:tc>
          <w:tcPr>
            <w:tcW w:w="0" w:type="auto"/>
          </w:tcPr>
          <w:p w14:paraId="1F666956" w14:textId="77777777" w:rsidR="00080144" w:rsidRPr="00C610AD" w:rsidRDefault="00080144" w:rsidP="00F831F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94,988</w:t>
            </w:r>
          </w:p>
        </w:tc>
        <w:tc>
          <w:tcPr>
            <w:tcW w:w="0" w:type="auto"/>
          </w:tcPr>
          <w:p w14:paraId="36E3C4EF" w14:textId="77777777" w:rsidR="00080144" w:rsidRPr="00C610AD" w:rsidRDefault="00080144" w:rsidP="00F831F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94,988</w:t>
            </w:r>
          </w:p>
        </w:tc>
        <w:tc>
          <w:tcPr>
            <w:tcW w:w="0" w:type="auto"/>
          </w:tcPr>
          <w:p w14:paraId="5B06E39B" w14:textId="77777777" w:rsidR="00080144" w:rsidRPr="00C610AD" w:rsidRDefault="00080144" w:rsidP="00F831F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78,431</w:t>
            </w:r>
          </w:p>
        </w:tc>
      </w:tr>
      <w:tr w:rsidR="00080144" w:rsidRPr="00080144" w14:paraId="0DFCEEF9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419A2F22" w14:textId="4AA73DBB" w:rsidR="00080144" w:rsidRPr="00080144" w:rsidRDefault="00080144" w:rsidP="00F831F0">
            <w:pPr>
              <w:rPr>
                <w:b/>
                <w:noProof/>
              </w:rPr>
            </w:pPr>
          </w:p>
        </w:tc>
        <w:tc>
          <w:tcPr>
            <w:tcW w:w="0" w:type="auto"/>
          </w:tcPr>
          <w:p w14:paraId="5B8EAE37" w14:textId="77777777" w:rsidR="00080144" w:rsidRPr="00080144" w:rsidRDefault="00080144" w:rsidP="00F831F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Total Licenses</w:t>
            </w:r>
          </w:p>
          <w:p w14:paraId="1DDC0D0D" w14:textId="77777777" w:rsidR="00080144" w:rsidRPr="00080144" w:rsidRDefault="00080144" w:rsidP="00F831F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</w:p>
          <w:p w14:paraId="530F124D" w14:textId="0BBE47FB" w:rsidR="00080144" w:rsidRPr="00080144" w:rsidRDefault="00080144" w:rsidP="00F831F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</w:p>
        </w:tc>
        <w:tc>
          <w:tcPr>
            <w:tcW w:w="0" w:type="auto"/>
          </w:tcPr>
          <w:p w14:paraId="043E03D8" w14:textId="77777777" w:rsidR="00080144" w:rsidRPr="00080144" w:rsidRDefault="00080144" w:rsidP="00F831F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305,854</w:t>
            </w:r>
          </w:p>
        </w:tc>
        <w:tc>
          <w:tcPr>
            <w:tcW w:w="0" w:type="auto"/>
          </w:tcPr>
          <w:p w14:paraId="5A263036" w14:textId="77777777" w:rsidR="00080144" w:rsidRPr="00080144" w:rsidRDefault="00080144" w:rsidP="00F831F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335,232</w:t>
            </w:r>
          </w:p>
        </w:tc>
        <w:tc>
          <w:tcPr>
            <w:tcW w:w="0" w:type="auto"/>
          </w:tcPr>
          <w:p w14:paraId="0614710C" w14:textId="77777777" w:rsidR="00080144" w:rsidRPr="00080144" w:rsidRDefault="00080144" w:rsidP="00F831F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434,122</w:t>
            </w:r>
          </w:p>
        </w:tc>
        <w:tc>
          <w:tcPr>
            <w:tcW w:w="0" w:type="auto"/>
          </w:tcPr>
          <w:p w14:paraId="59417C46" w14:textId="77777777" w:rsidR="00080144" w:rsidRPr="00080144" w:rsidRDefault="00080144" w:rsidP="00F831F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500,088</w:t>
            </w:r>
          </w:p>
        </w:tc>
        <w:tc>
          <w:tcPr>
            <w:tcW w:w="0" w:type="auto"/>
          </w:tcPr>
          <w:p w14:paraId="40497BFF" w14:textId="77777777" w:rsidR="00080144" w:rsidRPr="00080144" w:rsidRDefault="00080144" w:rsidP="00F831F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500,088</w:t>
            </w:r>
          </w:p>
        </w:tc>
        <w:tc>
          <w:tcPr>
            <w:tcW w:w="0" w:type="auto"/>
          </w:tcPr>
          <w:p w14:paraId="5E26B50F" w14:textId="77777777" w:rsidR="00080144" w:rsidRPr="00080144" w:rsidRDefault="00080144" w:rsidP="00F831F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412,920</w:t>
            </w:r>
          </w:p>
        </w:tc>
      </w:tr>
      <w:tr w:rsidR="00080144" w:rsidRPr="00C610AD" w14:paraId="5FD74E18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163FB65D" w14:textId="77777777" w:rsidR="00080144" w:rsidRDefault="00080144" w:rsidP="00F831F0">
            <w:pPr>
              <w:rPr>
                <w:iCs w:val="0"/>
                <w:noProof/>
              </w:rPr>
            </w:pPr>
            <w:r>
              <w:rPr>
                <w:iCs w:val="0"/>
                <w:noProof/>
              </w:rPr>
              <w:lastRenderedPageBreak/>
              <w:t>Planning Building &amp; Engineering Fees</w:t>
            </w:r>
          </w:p>
          <w:p w14:paraId="3B6876DC" w14:textId="388660E3" w:rsidR="00080144" w:rsidRPr="00C610AD" w:rsidRDefault="00080144" w:rsidP="00F831F0">
            <w:pPr>
              <w:rPr>
                <w:noProof/>
              </w:rPr>
            </w:pPr>
          </w:p>
        </w:tc>
        <w:tc>
          <w:tcPr>
            <w:tcW w:w="0" w:type="auto"/>
          </w:tcPr>
          <w:p w14:paraId="31A4BCCD" w14:textId="77777777" w:rsidR="00080144" w:rsidRPr="00C610AD" w:rsidRDefault="00080144" w:rsidP="00F831F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011-32212 PLANNING APPLICATION</w:t>
            </w:r>
          </w:p>
        </w:tc>
        <w:tc>
          <w:tcPr>
            <w:tcW w:w="0" w:type="auto"/>
          </w:tcPr>
          <w:p w14:paraId="17EBC703" w14:textId="77777777" w:rsidR="00080144" w:rsidRPr="00C610AD" w:rsidRDefault="00080144" w:rsidP="00F831F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96,470</w:t>
            </w:r>
          </w:p>
        </w:tc>
        <w:tc>
          <w:tcPr>
            <w:tcW w:w="0" w:type="auto"/>
          </w:tcPr>
          <w:p w14:paraId="4B3E7CF4" w14:textId="77777777" w:rsidR="00080144" w:rsidRPr="00C610AD" w:rsidRDefault="00080144" w:rsidP="00F831F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304,926</w:t>
            </w:r>
          </w:p>
        </w:tc>
        <w:tc>
          <w:tcPr>
            <w:tcW w:w="0" w:type="auto"/>
          </w:tcPr>
          <w:p w14:paraId="374C85B1" w14:textId="77777777" w:rsidR="00080144" w:rsidRPr="00C610AD" w:rsidRDefault="00080144" w:rsidP="00F831F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76,940</w:t>
            </w:r>
          </w:p>
        </w:tc>
        <w:tc>
          <w:tcPr>
            <w:tcW w:w="0" w:type="auto"/>
          </w:tcPr>
          <w:p w14:paraId="0DB1A41B" w14:textId="77777777" w:rsidR="00080144" w:rsidRPr="00C610AD" w:rsidRDefault="00080144" w:rsidP="00F831F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242,191</w:t>
            </w:r>
          </w:p>
        </w:tc>
        <w:tc>
          <w:tcPr>
            <w:tcW w:w="0" w:type="auto"/>
          </w:tcPr>
          <w:p w14:paraId="72F15A40" w14:textId="77777777" w:rsidR="00080144" w:rsidRPr="00C610AD" w:rsidRDefault="00080144" w:rsidP="00F831F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242,191</w:t>
            </w:r>
          </w:p>
        </w:tc>
        <w:tc>
          <w:tcPr>
            <w:tcW w:w="0" w:type="auto"/>
          </w:tcPr>
          <w:p w14:paraId="30203D2A" w14:textId="77777777" w:rsidR="00080144" w:rsidRPr="00C610AD" w:rsidRDefault="00080144" w:rsidP="00F831F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256,015</w:t>
            </w:r>
          </w:p>
        </w:tc>
      </w:tr>
      <w:tr w:rsidR="00080144" w:rsidRPr="00C610AD" w14:paraId="5615061F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61DBE6C1" w14:textId="366AB5B5" w:rsidR="00080144" w:rsidRPr="00C610AD" w:rsidRDefault="00080144" w:rsidP="00F831F0">
            <w:pPr>
              <w:rPr>
                <w:noProof/>
              </w:rPr>
            </w:pPr>
          </w:p>
        </w:tc>
        <w:tc>
          <w:tcPr>
            <w:tcW w:w="0" w:type="auto"/>
          </w:tcPr>
          <w:p w14:paraId="4C305381" w14:textId="77777777" w:rsidR="00080144" w:rsidRPr="00C610AD" w:rsidRDefault="00080144" w:rsidP="00F831F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011-32214 ANNEXATION FEE</w:t>
            </w:r>
          </w:p>
        </w:tc>
        <w:tc>
          <w:tcPr>
            <w:tcW w:w="0" w:type="auto"/>
          </w:tcPr>
          <w:p w14:paraId="75004A16" w14:textId="77777777" w:rsidR="00080144" w:rsidRPr="00C610AD" w:rsidRDefault="00080144" w:rsidP="00F831F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2727201C" w14:textId="77777777" w:rsidR="00080144" w:rsidRPr="00C610AD" w:rsidRDefault="00080144" w:rsidP="00F831F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0,000</w:t>
            </w:r>
          </w:p>
        </w:tc>
        <w:tc>
          <w:tcPr>
            <w:tcW w:w="0" w:type="auto"/>
          </w:tcPr>
          <w:p w14:paraId="23079E3A" w14:textId="77777777" w:rsidR="00080144" w:rsidRPr="00C610AD" w:rsidRDefault="00080144" w:rsidP="00F831F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764DD88E" w14:textId="77777777" w:rsidR="00080144" w:rsidRPr="00C610AD" w:rsidRDefault="00080144" w:rsidP="00F831F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2,539</w:t>
            </w:r>
          </w:p>
        </w:tc>
        <w:tc>
          <w:tcPr>
            <w:tcW w:w="0" w:type="auto"/>
          </w:tcPr>
          <w:p w14:paraId="2379B659" w14:textId="77777777" w:rsidR="00080144" w:rsidRPr="00C610AD" w:rsidRDefault="00080144" w:rsidP="00F831F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2,539</w:t>
            </w:r>
          </w:p>
        </w:tc>
        <w:tc>
          <w:tcPr>
            <w:tcW w:w="0" w:type="auto"/>
          </w:tcPr>
          <w:p w14:paraId="0F554A6E" w14:textId="77777777" w:rsidR="00080144" w:rsidRPr="00C610AD" w:rsidRDefault="00080144" w:rsidP="00F831F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2,684</w:t>
            </w:r>
          </w:p>
        </w:tc>
      </w:tr>
      <w:tr w:rsidR="00080144" w:rsidRPr="00C610AD" w14:paraId="4C191CC1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7F98BAE2" w14:textId="72CCB721" w:rsidR="00080144" w:rsidRPr="00C610AD" w:rsidRDefault="00080144" w:rsidP="00F831F0">
            <w:pPr>
              <w:rPr>
                <w:noProof/>
              </w:rPr>
            </w:pPr>
          </w:p>
        </w:tc>
        <w:tc>
          <w:tcPr>
            <w:tcW w:w="0" w:type="auto"/>
          </w:tcPr>
          <w:p w14:paraId="21467853" w14:textId="77777777" w:rsidR="00080144" w:rsidRPr="00C610AD" w:rsidRDefault="00080144" w:rsidP="00F831F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011-32311 BUILDING PERMITS</w:t>
            </w:r>
          </w:p>
        </w:tc>
        <w:tc>
          <w:tcPr>
            <w:tcW w:w="0" w:type="auto"/>
          </w:tcPr>
          <w:p w14:paraId="2782C452" w14:textId="77777777" w:rsidR="00080144" w:rsidRPr="00C610AD" w:rsidRDefault="00080144" w:rsidP="00F831F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,533,352</w:t>
            </w:r>
          </w:p>
        </w:tc>
        <w:tc>
          <w:tcPr>
            <w:tcW w:w="0" w:type="auto"/>
          </w:tcPr>
          <w:p w14:paraId="5EB25228" w14:textId="77777777" w:rsidR="00080144" w:rsidRPr="00C610AD" w:rsidRDefault="00080144" w:rsidP="00F831F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2,052,316</w:t>
            </w:r>
          </w:p>
        </w:tc>
        <w:tc>
          <w:tcPr>
            <w:tcW w:w="0" w:type="auto"/>
          </w:tcPr>
          <w:p w14:paraId="7A06B699" w14:textId="77777777" w:rsidR="00080144" w:rsidRPr="00C610AD" w:rsidRDefault="00080144" w:rsidP="00F831F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2,509,436</w:t>
            </w:r>
          </w:p>
        </w:tc>
        <w:tc>
          <w:tcPr>
            <w:tcW w:w="0" w:type="auto"/>
          </w:tcPr>
          <w:p w14:paraId="6E980543" w14:textId="77777777" w:rsidR="00080144" w:rsidRPr="00C610AD" w:rsidRDefault="00080144" w:rsidP="00F831F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,763,379</w:t>
            </w:r>
          </w:p>
        </w:tc>
        <w:tc>
          <w:tcPr>
            <w:tcW w:w="0" w:type="auto"/>
          </w:tcPr>
          <w:p w14:paraId="590EDAF1" w14:textId="77777777" w:rsidR="00080144" w:rsidRPr="00C610AD" w:rsidRDefault="00080144" w:rsidP="00F831F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,763,379</w:t>
            </w:r>
          </w:p>
        </w:tc>
        <w:tc>
          <w:tcPr>
            <w:tcW w:w="0" w:type="auto"/>
          </w:tcPr>
          <w:p w14:paraId="29F23647" w14:textId="77777777" w:rsidR="00080144" w:rsidRPr="00C610AD" w:rsidRDefault="00080144" w:rsidP="00F831F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,864,028</w:t>
            </w:r>
          </w:p>
        </w:tc>
      </w:tr>
      <w:tr w:rsidR="00080144" w:rsidRPr="00C610AD" w14:paraId="4D5C24D7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7A710595" w14:textId="395CFCC8" w:rsidR="00080144" w:rsidRPr="00C610AD" w:rsidRDefault="00080144" w:rsidP="00F831F0">
            <w:pPr>
              <w:rPr>
                <w:noProof/>
              </w:rPr>
            </w:pPr>
          </w:p>
        </w:tc>
        <w:tc>
          <w:tcPr>
            <w:tcW w:w="0" w:type="auto"/>
          </w:tcPr>
          <w:p w14:paraId="5CF00D6D" w14:textId="77777777" w:rsidR="00080144" w:rsidRPr="00C610AD" w:rsidRDefault="00080144" w:rsidP="00F831F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011-32315 GRADING &amp; EXCAVATING</w:t>
            </w:r>
          </w:p>
        </w:tc>
        <w:tc>
          <w:tcPr>
            <w:tcW w:w="0" w:type="auto"/>
          </w:tcPr>
          <w:p w14:paraId="004008CF" w14:textId="77777777" w:rsidR="00080144" w:rsidRPr="00C610AD" w:rsidRDefault="00080144" w:rsidP="00F831F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20,165</w:t>
            </w:r>
          </w:p>
        </w:tc>
        <w:tc>
          <w:tcPr>
            <w:tcW w:w="0" w:type="auto"/>
          </w:tcPr>
          <w:p w14:paraId="339EAA7E" w14:textId="77777777" w:rsidR="00080144" w:rsidRPr="00C610AD" w:rsidRDefault="00080144" w:rsidP="00F831F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23,957</w:t>
            </w:r>
          </w:p>
        </w:tc>
        <w:tc>
          <w:tcPr>
            <w:tcW w:w="0" w:type="auto"/>
          </w:tcPr>
          <w:p w14:paraId="68FF6D94" w14:textId="77777777" w:rsidR="00080144" w:rsidRPr="00C610AD" w:rsidRDefault="00080144" w:rsidP="00F831F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24,013</w:t>
            </w:r>
          </w:p>
        </w:tc>
        <w:tc>
          <w:tcPr>
            <w:tcW w:w="0" w:type="auto"/>
          </w:tcPr>
          <w:p w14:paraId="2A1BABC5" w14:textId="77777777" w:rsidR="00080144" w:rsidRPr="00C610AD" w:rsidRDefault="00080144" w:rsidP="00F831F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7,811</w:t>
            </w:r>
          </w:p>
        </w:tc>
        <w:tc>
          <w:tcPr>
            <w:tcW w:w="0" w:type="auto"/>
          </w:tcPr>
          <w:p w14:paraId="029978B7" w14:textId="77777777" w:rsidR="00080144" w:rsidRPr="00C610AD" w:rsidRDefault="00080144" w:rsidP="00F831F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7,811</w:t>
            </w:r>
          </w:p>
        </w:tc>
        <w:tc>
          <w:tcPr>
            <w:tcW w:w="0" w:type="auto"/>
          </w:tcPr>
          <w:p w14:paraId="54B8B748" w14:textId="77777777" w:rsidR="00080144" w:rsidRPr="00C610AD" w:rsidRDefault="00080144" w:rsidP="00F831F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8,828</w:t>
            </w:r>
          </w:p>
        </w:tc>
      </w:tr>
      <w:tr w:rsidR="00080144" w:rsidRPr="00C610AD" w14:paraId="02A29423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62FE3B39" w14:textId="6F0AEA5C" w:rsidR="00080144" w:rsidRPr="00C610AD" w:rsidRDefault="00080144" w:rsidP="00F831F0">
            <w:pPr>
              <w:rPr>
                <w:noProof/>
              </w:rPr>
            </w:pPr>
          </w:p>
        </w:tc>
        <w:tc>
          <w:tcPr>
            <w:tcW w:w="0" w:type="auto"/>
          </w:tcPr>
          <w:p w14:paraId="4E32E1DB" w14:textId="77777777" w:rsidR="00080144" w:rsidRPr="00C610AD" w:rsidRDefault="00080144" w:rsidP="00F831F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011-32316 DEMOLITION PERMITS</w:t>
            </w:r>
          </w:p>
        </w:tc>
        <w:tc>
          <w:tcPr>
            <w:tcW w:w="0" w:type="auto"/>
          </w:tcPr>
          <w:p w14:paraId="110F7AD5" w14:textId="77777777" w:rsidR="00080144" w:rsidRPr="00C610AD" w:rsidRDefault="00080144" w:rsidP="00F831F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19E802EA" w14:textId="77777777" w:rsidR="00080144" w:rsidRPr="00C610AD" w:rsidRDefault="00080144" w:rsidP="00F831F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74C4940F" w14:textId="77777777" w:rsidR="00080144" w:rsidRPr="00C610AD" w:rsidRDefault="00080144" w:rsidP="00F831F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34710779" w14:textId="77777777" w:rsidR="00080144" w:rsidRPr="00C610AD" w:rsidRDefault="00080144" w:rsidP="00F831F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22,738</w:t>
            </w:r>
          </w:p>
        </w:tc>
        <w:tc>
          <w:tcPr>
            <w:tcW w:w="0" w:type="auto"/>
          </w:tcPr>
          <w:p w14:paraId="6F3888E4" w14:textId="77777777" w:rsidR="00080144" w:rsidRPr="00C610AD" w:rsidRDefault="00080144" w:rsidP="00F831F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22,738</w:t>
            </w:r>
          </w:p>
        </w:tc>
        <w:tc>
          <w:tcPr>
            <w:tcW w:w="0" w:type="auto"/>
          </w:tcPr>
          <w:p w14:paraId="66E88E28" w14:textId="77777777" w:rsidR="00080144" w:rsidRPr="00C610AD" w:rsidRDefault="00080144" w:rsidP="00F831F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24,036</w:t>
            </w:r>
          </w:p>
        </w:tc>
      </w:tr>
      <w:tr w:rsidR="00080144" w:rsidRPr="00C610AD" w14:paraId="4B5B1862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3219C301" w14:textId="1EDCCC19" w:rsidR="00080144" w:rsidRPr="00C610AD" w:rsidRDefault="00080144" w:rsidP="00F831F0">
            <w:pPr>
              <w:rPr>
                <w:noProof/>
              </w:rPr>
            </w:pPr>
          </w:p>
        </w:tc>
        <w:tc>
          <w:tcPr>
            <w:tcW w:w="0" w:type="auto"/>
          </w:tcPr>
          <w:p w14:paraId="215AD15D" w14:textId="77777777" w:rsidR="00080144" w:rsidRPr="00C610AD" w:rsidRDefault="00080144" w:rsidP="00F831F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011-32317 SIGN PERMITS</w:t>
            </w:r>
          </w:p>
        </w:tc>
        <w:tc>
          <w:tcPr>
            <w:tcW w:w="0" w:type="auto"/>
          </w:tcPr>
          <w:p w14:paraId="341E98A7" w14:textId="77777777" w:rsidR="00080144" w:rsidRPr="00C610AD" w:rsidRDefault="00080144" w:rsidP="00F831F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3,257</w:t>
            </w:r>
          </w:p>
        </w:tc>
        <w:tc>
          <w:tcPr>
            <w:tcW w:w="0" w:type="auto"/>
          </w:tcPr>
          <w:p w14:paraId="14D31D88" w14:textId="77777777" w:rsidR="00080144" w:rsidRPr="00C610AD" w:rsidRDefault="00080144" w:rsidP="00F831F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3,595</w:t>
            </w:r>
          </w:p>
        </w:tc>
        <w:tc>
          <w:tcPr>
            <w:tcW w:w="0" w:type="auto"/>
          </w:tcPr>
          <w:p w14:paraId="02209C3D" w14:textId="77777777" w:rsidR="00080144" w:rsidRPr="00C610AD" w:rsidRDefault="00080144" w:rsidP="00F831F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2,644</w:t>
            </w:r>
          </w:p>
        </w:tc>
        <w:tc>
          <w:tcPr>
            <w:tcW w:w="0" w:type="auto"/>
          </w:tcPr>
          <w:p w14:paraId="38167B9F" w14:textId="77777777" w:rsidR="00080144" w:rsidRPr="00C610AD" w:rsidRDefault="00080144" w:rsidP="00F831F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1,797</w:t>
            </w:r>
          </w:p>
        </w:tc>
        <w:tc>
          <w:tcPr>
            <w:tcW w:w="0" w:type="auto"/>
          </w:tcPr>
          <w:p w14:paraId="519143BA" w14:textId="77777777" w:rsidR="00080144" w:rsidRPr="00C610AD" w:rsidRDefault="00080144" w:rsidP="00F831F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1,797</w:t>
            </w:r>
          </w:p>
        </w:tc>
        <w:tc>
          <w:tcPr>
            <w:tcW w:w="0" w:type="auto"/>
          </w:tcPr>
          <w:p w14:paraId="4CE0138E" w14:textId="77777777" w:rsidR="00080144" w:rsidRPr="00C610AD" w:rsidRDefault="00080144" w:rsidP="00F831F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2,471</w:t>
            </w:r>
          </w:p>
        </w:tc>
      </w:tr>
      <w:tr w:rsidR="00080144" w:rsidRPr="00C610AD" w14:paraId="150047D9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00C353BA" w14:textId="39117B72" w:rsidR="00080144" w:rsidRPr="00C610AD" w:rsidRDefault="00080144" w:rsidP="00F831F0">
            <w:pPr>
              <w:rPr>
                <w:noProof/>
              </w:rPr>
            </w:pPr>
          </w:p>
        </w:tc>
        <w:tc>
          <w:tcPr>
            <w:tcW w:w="0" w:type="auto"/>
          </w:tcPr>
          <w:p w14:paraId="606FBE2A" w14:textId="77777777" w:rsidR="00080144" w:rsidRPr="00C610AD" w:rsidRDefault="00080144" w:rsidP="00F831F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011-32319 ACE FEES</w:t>
            </w:r>
          </w:p>
        </w:tc>
        <w:tc>
          <w:tcPr>
            <w:tcW w:w="0" w:type="auto"/>
          </w:tcPr>
          <w:p w14:paraId="39DF48EC" w14:textId="77777777" w:rsidR="00080144" w:rsidRPr="00C610AD" w:rsidRDefault="00080144" w:rsidP="00F831F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2,417</w:t>
            </w:r>
          </w:p>
        </w:tc>
        <w:tc>
          <w:tcPr>
            <w:tcW w:w="0" w:type="auto"/>
          </w:tcPr>
          <w:p w14:paraId="45FD47BF" w14:textId="77777777" w:rsidR="00080144" w:rsidRPr="00C610AD" w:rsidRDefault="00080144" w:rsidP="00F831F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2,032</w:t>
            </w:r>
          </w:p>
        </w:tc>
        <w:tc>
          <w:tcPr>
            <w:tcW w:w="0" w:type="auto"/>
          </w:tcPr>
          <w:p w14:paraId="20B64534" w14:textId="77777777" w:rsidR="00080144" w:rsidRPr="00C610AD" w:rsidRDefault="00080144" w:rsidP="00F831F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28,907</w:t>
            </w:r>
          </w:p>
        </w:tc>
        <w:tc>
          <w:tcPr>
            <w:tcW w:w="0" w:type="auto"/>
          </w:tcPr>
          <w:p w14:paraId="0B899510" w14:textId="77777777" w:rsidR="00080144" w:rsidRPr="00C610AD" w:rsidRDefault="00080144" w:rsidP="00F831F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3,849</w:t>
            </w:r>
          </w:p>
        </w:tc>
        <w:tc>
          <w:tcPr>
            <w:tcW w:w="0" w:type="auto"/>
          </w:tcPr>
          <w:p w14:paraId="382850FE" w14:textId="77777777" w:rsidR="00080144" w:rsidRPr="00C610AD" w:rsidRDefault="00080144" w:rsidP="00F831F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3,849</w:t>
            </w:r>
          </w:p>
        </w:tc>
        <w:tc>
          <w:tcPr>
            <w:tcW w:w="0" w:type="auto"/>
          </w:tcPr>
          <w:p w14:paraId="7DB7F35E" w14:textId="77777777" w:rsidR="00080144" w:rsidRPr="00C610AD" w:rsidRDefault="00080144" w:rsidP="00F831F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4,069</w:t>
            </w:r>
          </w:p>
        </w:tc>
      </w:tr>
      <w:tr w:rsidR="00080144" w:rsidRPr="00C610AD" w14:paraId="03AD1D2F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46D11C7C" w14:textId="2EA17859" w:rsidR="00080144" w:rsidRPr="00C610AD" w:rsidRDefault="00080144" w:rsidP="00F831F0">
            <w:pPr>
              <w:rPr>
                <w:noProof/>
              </w:rPr>
            </w:pPr>
          </w:p>
        </w:tc>
        <w:tc>
          <w:tcPr>
            <w:tcW w:w="0" w:type="auto"/>
          </w:tcPr>
          <w:p w14:paraId="5F3E93EA" w14:textId="77777777" w:rsidR="00080144" w:rsidRPr="00C610AD" w:rsidRDefault="00080144" w:rsidP="00F831F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011-32320 FIRE FEE/ISSUANCE FEE</w:t>
            </w:r>
          </w:p>
        </w:tc>
        <w:tc>
          <w:tcPr>
            <w:tcW w:w="0" w:type="auto"/>
          </w:tcPr>
          <w:p w14:paraId="7EBD7429" w14:textId="77777777" w:rsidR="00080144" w:rsidRPr="00C610AD" w:rsidRDefault="00080144" w:rsidP="00F831F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8,567</w:t>
            </w:r>
          </w:p>
        </w:tc>
        <w:tc>
          <w:tcPr>
            <w:tcW w:w="0" w:type="auto"/>
          </w:tcPr>
          <w:p w14:paraId="451E4846" w14:textId="77777777" w:rsidR="00080144" w:rsidRPr="00C610AD" w:rsidRDefault="00080144" w:rsidP="00F831F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29,924</w:t>
            </w:r>
          </w:p>
        </w:tc>
        <w:tc>
          <w:tcPr>
            <w:tcW w:w="0" w:type="auto"/>
          </w:tcPr>
          <w:p w14:paraId="35C7772D" w14:textId="77777777" w:rsidR="00080144" w:rsidRPr="00C610AD" w:rsidRDefault="00080144" w:rsidP="00F831F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27,005</w:t>
            </w:r>
          </w:p>
        </w:tc>
        <w:tc>
          <w:tcPr>
            <w:tcW w:w="0" w:type="auto"/>
          </w:tcPr>
          <w:p w14:paraId="4033D9B5" w14:textId="77777777" w:rsidR="00080144" w:rsidRPr="00C610AD" w:rsidRDefault="00080144" w:rsidP="00F831F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64,284</w:t>
            </w:r>
          </w:p>
        </w:tc>
        <w:tc>
          <w:tcPr>
            <w:tcW w:w="0" w:type="auto"/>
          </w:tcPr>
          <w:p w14:paraId="2033BEDC" w14:textId="77777777" w:rsidR="00080144" w:rsidRPr="00C610AD" w:rsidRDefault="00080144" w:rsidP="00F831F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64,284</w:t>
            </w:r>
          </w:p>
        </w:tc>
        <w:tc>
          <w:tcPr>
            <w:tcW w:w="0" w:type="auto"/>
          </w:tcPr>
          <w:p w14:paraId="7C2DCA0C" w14:textId="77777777" w:rsidR="00080144" w:rsidRPr="00C610AD" w:rsidRDefault="00080144" w:rsidP="00F831F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67,953</w:t>
            </w:r>
          </w:p>
        </w:tc>
      </w:tr>
      <w:tr w:rsidR="00080144" w:rsidRPr="00C610AD" w14:paraId="62B2085C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23453A11" w14:textId="1B7428FF" w:rsidR="00080144" w:rsidRPr="00C610AD" w:rsidRDefault="00080144" w:rsidP="00F831F0">
            <w:pPr>
              <w:rPr>
                <w:noProof/>
              </w:rPr>
            </w:pPr>
          </w:p>
        </w:tc>
        <w:tc>
          <w:tcPr>
            <w:tcW w:w="0" w:type="auto"/>
          </w:tcPr>
          <w:p w14:paraId="31D1552D" w14:textId="77777777" w:rsidR="00080144" w:rsidRPr="00C610AD" w:rsidRDefault="00080144" w:rsidP="00F831F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011-32321 PLAN CHECK FEES</w:t>
            </w:r>
          </w:p>
        </w:tc>
        <w:tc>
          <w:tcPr>
            <w:tcW w:w="0" w:type="auto"/>
          </w:tcPr>
          <w:p w14:paraId="46BD5F43" w14:textId="77777777" w:rsidR="00080144" w:rsidRPr="00C610AD" w:rsidRDefault="00080144" w:rsidP="00F831F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954,877</w:t>
            </w:r>
          </w:p>
        </w:tc>
        <w:tc>
          <w:tcPr>
            <w:tcW w:w="0" w:type="auto"/>
          </w:tcPr>
          <w:p w14:paraId="69FC64DB" w14:textId="77777777" w:rsidR="00080144" w:rsidRPr="00C610AD" w:rsidRDefault="00080144" w:rsidP="00F831F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,312,224</w:t>
            </w:r>
          </w:p>
        </w:tc>
        <w:tc>
          <w:tcPr>
            <w:tcW w:w="0" w:type="auto"/>
          </w:tcPr>
          <w:p w14:paraId="12B60565" w14:textId="77777777" w:rsidR="00080144" w:rsidRPr="00C610AD" w:rsidRDefault="00080144" w:rsidP="00F831F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,613,652</w:t>
            </w:r>
          </w:p>
        </w:tc>
        <w:tc>
          <w:tcPr>
            <w:tcW w:w="0" w:type="auto"/>
          </w:tcPr>
          <w:p w14:paraId="6BF9B361" w14:textId="77777777" w:rsidR="00080144" w:rsidRPr="00C610AD" w:rsidRDefault="00080144" w:rsidP="00F831F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,111,169</w:t>
            </w:r>
          </w:p>
        </w:tc>
        <w:tc>
          <w:tcPr>
            <w:tcW w:w="0" w:type="auto"/>
          </w:tcPr>
          <w:p w14:paraId="65637936" w14:textId="77777777" w:rsidR="00080144" w:rsidRPr="00C610AD" w:rsidRDefault="00080144" w:rsidP="00F831F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,111,169</w:t>
            </w:r>
          </w:p>
        </w:tc>
        <w:tc>
          <w:tcPr>
            <w:tcW w:w="0" w:type="auto"/>
          </w:tcPr>
          <w:p w14:paraId="342DF8E4" w14:textId="77777777" w:rsidR="00080144" w:rsidRPr="00C610AD" w:rsidRDefault="00080144" w:rsidP="00F831F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,174,592</w:t>
            </w:r>
          </w:p>
        </w:tc>
      </w:tr>
      <w:tr w:rsidR="00080144" w:rsidRPr="00C610AD" w14:paraId="79076755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62F7A0D7" w14:textId="11A6CD7D" w:rsidR="00080144" w:rsidRPr="00C610AD" w:rsidRDefault="00080144" w:rsidP="00F831F0">
            <w:pPr>
              <w:rPr>
                <w:noProof/>
              </w:rPr>
            </w:pPr>
          </w:p>
        </w:tc>
        <w:tc>
          <w:tcPr>
            <w:tcW w:w="0" w:type="auto"/>
          </w:tcPr>
          <w:p w14:paraId="50E235C4" w14:textId="77777777" w:rsidR="00080144" w:rsidRPr="00C610AD" w:rsidRDefault="00080144" w:rsidP="00F831F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011-32322 APPEALS - BUILDING</w:t>
            </w:r>
          </w:p>
        </w:tc>
        <w:tc>
          <w:tcPr>
            <w:tcW w:w="0" w:type="auto"/>
          </w:tcPr>
          <w:p w14:paraId="11357BFE" w14:textId="77777777" w:rsidR="00080144" w:rsidRPr="00C610AD" w:rsidRDefault="00080144" w:rsidP="00F831F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4BE2864E" w14:textId="77777777" w:rsidR="00080144" w:rsidRPr="00C610AD" w:rsidRDefault="00080144" w:rsidP="00F831F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(19,120)</w:t>
            </w:r>
          </w:p>
        </w:tc>
        <w:tc>
          <w:tcPr>
            <w:tcW w:w="0" w:type="auto"/>
          </w:tcPr>
          <w:p w14:paraId="4C473FAB" w14:textId="77777777" w:rsidR="00080144" w:rsidRPr="00C610AD" w:rsidRDefault="00080144" w:rsidP="00F831F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64625B16" w14:textId="77777777" w:rsidR="00080144" w:rsidRPr="00C610AD" w:rsidRDefault="00080144" w:rsidP="00F831F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97</w:t>
            </w:r>
          </w:p>
        </w:tc>
        <w:tc>
          <w:tcPr>
            <w:tcW w:w="0" w:type="auto"/>
          </w:tcPr>
          <w:p w14:paraId="2C4D3E46" w14:textId="77777777" w:rsidR="00080144" w:rsidRPr="00C610AD" w:rsidRDefault="00080144" w:rsidP="00F831F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97</w:t>
            </w:r>
          </w:p>
        </w:tc>
        <w:tc>
          <w:tcPr>
            <w:tcW w:w="0" w:type="auto"/>
          </w:tcPr>
          <w:p w14:paraId="2A5AD0C2" w14:textId="77777777" w:rsidR="00080144" w:rsidRPr="00C610AD" w:rsidRDefault="00080144" w:rsidP="00F831F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03</w:t>
            </w:r>
          </w:p>
        </w:tc>
      </w:tr>
      <w:tr w:rsidR="00080144" w:rsidRPr="00C610AD" w14:paraId="3388D4F5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2C14254F" w14:textId="68971A48" w:rsidR="00080144" w:rsidRPr="00C610AD" w:rsidRDefault="00080144" w:rsidP="00F831F0">
            <w:pPr>
              <w:rPr>
                <w:noProof/>
              </w:rPr>
            </w:pPr>
          </w:p>
        </w:tc>
        <w:tc>
          <w:tcPr>
            <w:tcW w:w="0" w:type="auto"/>
          </w:tcPr>
          <w:p w14:paraId="1BE8243D" w14:textId="77777777" w:rsidR="00080144" w:rsidRPr="00C610AD" w:rsidRDefault="00080144" w:rsidP="00F831F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011-32323 SUB PERMIT VALUATION BASED FEES</w:t>
            </w:r>
          </w:p>
        </w:tc>
        <w:tc>
          <w:tcPr>
            <w:tcW w:w="0" w:type="auto"/>
          </w:tcPr>
          <w:p w14:paraId="33C2F826" w14:textId="77777777" w:rsidR="00080144" w:rsidRPr="00C610AD" w:rsidRDefault="00080144" w:rsidP="00F831F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327,711</w:t>
            </w:r>
          </w:p>
        </w:tc>
        <w:tc>
          <w:tcPr>
            <w:tcW w:w="0" w:type="auto"/>
          </w:tcPr>
          <w:p w14:paraId="59B6A84A" w14:textId="77777777" w:rsidR="00080144" w:rsidRPr="00C610AD" w:rsidRDefault="00080144" w:rsidP="00F831F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382,988</w:t>
            </w:r>
          </w:p>
        </w:tc>
        <w:tc>
          <w:tcPr>
            <w:tcW w:w="0" w:type="auto"/>
          </w:tcPr>
          <w:p w14:paraId="4F62FA98" w14:textId="77777777" w:rsidR="00080144" w:rsidRPr="00C610AD" w:rsidRDefault="00080144" w:rsidP="00F831F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409,331</w:t>
            </w:r>
          </w:p>
        </w:tc>
        <w:tc>
          <w:tcPr>
            <w:tcW w:w="0" w:type="auto"/>
          </w:tcPr>
          <w:p w14:paraId="23347FA6" w14:textId="77777777" w:rsidR="00080144" w:rsidRPr="00C610AD" w:rsidRDefault="00080144" w:rsidP="00F831F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575,892</w:t>
            </w:r>
          </w:p>
        </w:tc>
        <w:tc>
          <w:tcPr>
            <w:tcW w:w="0" w:type="auto"/>
          </w:tcPr>
          <w:p w14:paraId="3011C265" w14:textId="77777777" w:rsidR="00080144" w:rsidRPr="00C610AD" w:rsidRDefault="00080144" w:rsidP="00F831F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575,892</w:t>
            </w:r>
          </w:p>
        </w:tc>
        <w:tc>
          <w:tcPr>
            <w:tcW w:w="0" w:type="auto"/>
          </w:tcPr>
          <w:p w14:paraId="345B7449" w14:textId="77777777" w:rsidR="00080144" w:rsidRPr="00C610AD" w:rsidRDefault="00080144" w:rsidP="00F831F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608,762</w:t>
            </w:r>
          </w:p>
        </w:tc>
      </w:tr>
      <w:tr w:rsidR="00080144" w:rsidRPr="00C610AD" w14:paraId="70CBD556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235E9CF0" w14:textId="03B5A9EC" w:rsidR="00080144" w:rsidRPr="00C610AD" w:rsidRDefault="00080144" w:rsidP="00F831F0">
            <w:pPr>
              <w:rPr>
                <w:noProof/>
              </w:rPr>
            </w:pPr>
          </w:p>
        </w:tc>
        <w:tc>
          <w:tcPr>
            <w:tcW w:w="0" w:type="auto"/>
          </w:tcPr>
          <w:p w14:paraId="7FB7662B" w14:textId="77777777" w:rsidR="00080144" w:rsidRPr="00C610AD" w:rsidRDefault="00080144" w:rsidP="00F831F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011-32325 SOIL SAMPLE FEE</w:t>
            </w:r>
          </w:p>
        </w:tc>
        <w:tc>
          <w:tcPr>
            <w:tcW w:w="0" w:type="auto"/>
          </w:tcPr>
          <w:p w14:paraId="39D78EA9" w14:textId="77777777" w:rsidR="00080144" w:rsidRPr="00C610AD" w:rsidRDefault="00080144" w:rsidP="00F831F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1D88B9CC" w14:textId="77777777" w:rsidR="00080144" w:rsidRPr="00C610AD" w:rsidRDefault="00080144" w:rsidP="00F831F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214C76C4" w14:textId="77777777" w:rsidR="00080144" w:rsidRPr="00C610AD" w:rsidRDefault="00080144" w:rsidP="00F831F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0D7504C3" w14:textId="77777777" w:rsidR="00080144" w:rsidRPr="00C610AD" w:rsidRDefault="00080144" w:rsidP="00F831F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</w:t>
            </w:r>
          </w:p>
        </w:tc>
        <w:tc>
          <w:tcPr>
            <w:tcW w:w="0" w:type="auto"/>
          </w:tcPr>
          <w:p w14:paraId="5D447239" w14:textId="77777777" w:rsidR="00080144" w:rsidRPr="00C610AD" w:rsidRDefault="00080144" w:rsidP="00F831F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</w:t>
            </w:r>
          </w:p>
        </w:tc>
        <w:tc>
          <w:tcPr>
            <w:tcW w:w="0" w:type="auto"/>
          </w:tcPr>
          <w:p w14:paraId="25DED631" w14:textId="77777777" w:rsidR="00080144" w:rsidRPr="00C610AD" w:rsidRDefault="00080144" w:rsidP="00F831F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</w:t>
            </w:r>
          </w:p>
        </w:tc>
      </w:tr>
      <w:tr w:rsidR="00080144" w:rsidRPr="00C610AD" w14:paraId="03BA09E3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56C445A4" w14:textId="5DD3E65E" w:rsidR="00080144" w:rsidRPr="00C610AD" w:rsidRDefault="00080144" w:rsidP="00F831F0">
            <w:pPr>
              <w:rPr>
                <w:noProof/>
              </w:rPr>
            </w:pPr>
          </w:p>
        </w:tc>
        <w:tc>
          <w:tcPr>
            <w:tcW w:w="0" w:type="auto"/>
          </w:tcPr>
          <w:p w14:paraId="42B09917" w14:textId="77777777" w:rsidR="00080144" w:rsidRPr="00C610AD" w:rsidRDefault="00080144" w:rsidP="00F831F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011-32326 BUSINESS LICENSE INSPECTION FEE</w:t>
            </w:r>
          </w:p>
        </w:tc>
        <w:tc>
          <w:tcPr>
            <w:tcW w:w="0" w:type="auto"/>
          </w:tcPr>
          <w:p w14:paraId="0BEDF282" w14:textId="77777777" w:rsidR="00080144" w:rsidRPr="00C610AD" w:rsidRDefault="00080144" w:rsidP="00F831F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5,250</w:t>
            </w:r>
          </w:p>
        </w:tc>
        <w:tc>
          <w:tcPr>
            <w:tcW w:w="0" w:type="auto"/>
          </w:tcPr>
          <w:p w14:paraId="427D0EF6" w14:textId="77777777" w:rsidR="00080144" w:rsidRPr="00C610AD" w:rsidRDefault="00080144" w:rsidP="00F831F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6,134</w:t>
            </w:r>
          </w:p>
        </w:tc>
        <w:tc>
          <w:tcPr>
            <w:tcW w:w="0" w:type="auto"/>
          </w:tcPr>
          <w:p w14:paraId="52B3D3E0" w14:textId="77777777" w:rsidR="00080144" w:rsidRPr="00C610AD" w:rsidRDefault="00080144" w:rsidP="00F831F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6,322</w:t>
            </w:r>
          </w:p>
        </w:tc>
        <w:tc>
          <w:tcPr>
            <w:tcW w:w="0" w:type="auto"/>
          </w:tcPr>
          <w:p w14:paraId="57D4106A" w14:textId="77777777" w:rsidR="00080144" w:rsidRPr="00C610AD" w:rsidRDefault="00080144" w:rsidP="00F831F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7D869CC1" w14:textId="77777777" w:rsidR="00080144" w:rsidRPr="00C610AD" w:rsidRDefault="00080144" w:rsidP="00F831F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303887AF" w14:textId="77777777" w:rsidR="00080144" w:rsidRPr="00C610AD" w:rsidRDefault="00080144" w:rsidP="00F831F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</w:tr>
      <w:tr w:rsidR="00080144" w:rsidRPr="00C610AD" w14:paraId="58DB443F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1319FD9E" w14:textId="43472B62" w:rsidR="00080144" w:rsidRPr="00C610AD" w:rsidRDefault="00080144" w:rsidP="00F831F0">
            <w:pPr>
              <w:rPr>
                <w:noProof/>
              </w:rPr>
            </w:pPr>
          </w:p>
        </w:tc>
        <w:tc>
          <w:tcPr>
            <w:tcW w:w="0" w:type="auto"/>
          </w:tcPr>
          <w:p w14:paraId="67235A0E" w14:textId="77777777" w:rsidR="00080144" w:rsidRPr="00C610AD" w:rsidRDefault="00080144" w:rsidP="00F831F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011-32391 MISC REIMBURSEABLES</w:t>
            </w:r>
          </w:p>
        </w:tc>
        <w:tc>
          <w:tcPr>
            <w:tcW w:w="0" w:type="auto"/>
          </w:tcPr>
          <w:p w14:paraId="5242CC1D" w14:textId="77777777" w:rsidR="00080144" w:rsidRPr="00C610AD" w:rsidRDefault="00080144" w:rsidP="00F831F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679D4621" w14:textId="77777777" w:rsidR="00080144" w:rsidRPr="00C610AD" w:rsidRDefault="00080144" w:rsidP="00F831F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0</w:t>
            </w:r>
          </w:p>
        </w:tc>
        <w:tc>
          <w:tcPr>
            <w:tcW w:w="0" w:type="auto"/>
          </w:tcPr>
          <w:p w14:paraId="179858C7" w14:textId="77777777" w:rsidR="00080144" w:rsidRPr="00C610AD" w:rsidRDefault="00080144" w:rsidP="00F831F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4A927647" w14:textId="77777777" w:rsidR="00080144" w:rsidRPr="00C610AD" w:rsidRDefault="00080144" w:rsidP="00F831F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6FD04D2B" w14:textId="77777777" w:rsidR="00080144" w:rsidRPr="00C610AD" w:rsidRDefault="00080144" w:rsidP="00F831F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252D607C" w14:textId="77777777" w:rsidR="00080144" w:rsidRPr="00C610AD" w:rsidRDefault="00080144" w:rsidP="00F831F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</w:tr>
      <w:tr w:rsidR="00080144" w:rsidRPr="00C610AD" w14:paraId="7834F629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6ED5FE80" w14:textId="4F6866D7" w:rsidR="00080144" w:rsidRPr="00C610AD" w:rsidRDefault="00080144" w:rsidP="00F831F0">
            <w:pPr>
              <w:rPr>
                <w:noProof/>
              </w:rPr>
            </w:pPr>
          </w:p>
        </w:tc>
        <w:tc>
          <w:tcPr>
            <w:tcW w:w="0" w:type="auto"/>
          </w:tcPr>
          <w:p w14:paraId="229157A2" w14:textId="77777777" w:rsidR="00080144" w:rsidRPr="00C610AD" w:rsidRDefault="00080144" w:rsidP="00F831F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011-32411 CONSTRUCTION INSPECTIONS</w:t>
            </w:r>
          </w:p>
        </w:tc>
        <w:tc>
          <w:tcPr>
            <w:tcW w:w="0" w:type="auto"/>
          </w:tcPr>
          <w:p w14:paraId="3CDBA151" w14:textId="77777777" w:rsidR="00080144" w:rsidRPr="00C610AD" w:rsidRDefault="00080144" w:rsidP="00F831F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56,873</w:t>
            </w:r>
          </w:p>
        </w:tc>
        <w:tc>
          <w:tcPr>
            <w:tcW w:w="0" w:type="auto"/>
          </w:tcPr>
          <w:p w14:paraId="50C8747F" w14:textId="77777777" w:rsidR="00080144" w:rsidRPr="00C610AD" w:rsidRDefault="00080144" w:rsidP="00F831F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3529FE56" w14:textId="77777777" w:rsidR="00080144" w:rsidRPr="00C610AD" w:rsidRDefault="00080144" w:rsidP="00F831F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1,689</w:t>
            </w:r>
          </w:p>
        </w:tc>
        <w:tc>
          <w:tcPr>
            <w:tcW w:w="0" w:type="auto"/>
          </w:tcPr>
          <w:p w14:paraId="270EE6AF" w14:textId="77777777" w:rsidR="00080144" w:rsidRPr="00C610AD" w:rsidRDefault="00080144" w:rsidP="00F831F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21,489</w:t>
            </w:r>
          </w:p>
        </w:tc>
        <w:tc>
          <w:tcPr>
            <w:tcW w:w="0" w:type="auto"/>
          </w:tcPr>
          <w:p w14:paraId="01B49F52" w14:textId="77777777" w:rsidR="00080144" w:rsidRPr="00C610AD" w:rsidRDefault="00080144" w:rsidP="00F831F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21,489</w:t>
            </w:r>
          </w:p>
        </w:tc>
        <w:tc>
          <w:tcPr>
            <w:tcW w:w="0" w:type="auto"/>
          </w:tcPr>
          <w:p w14:paraId="0950B4CE" w14:textId="77777777" w:rsidR="00080144" w:rsidRPr="00C610AD" w:rsidRDefault="00080144" w:rsidP="00F831F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22,716</w:t>
            </w:r>
          </w:p>
        </w:tc>
      </w:tr>
      <w:tr w:rsidR="00080144" w:rsidRPr="00C610AD" w14:paraId="25D91B98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22D483FD" w14:textId="480385FD" w:rsidR="00080144" w:rsidRPr="00C610AD" w:rsidRDefault="00080144" w:rsidP="00F831F0">
            <w:pPr>
              <w:rPr>
                <w:noProof/>
              </w:rPr>
            </w:pPr>
          </w:p>
        </w:tc>
        <w:tc>
          <w:tcPr>
            <w:tcW w:w="0" w:type="auto"/>
          </w:tcPr>
          <w:p w14:paraId="4DD84A44" w14:textId="77777777" w:rsidR="00080144" w:rsidRPr="00C610AD" w:rsidRDefault="00080144" w:rsidP="00F831F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011-32414 ENGINEERING FEES</w:t>
            </w:r>
          </w:p>
        </w:tc>
        <w:tc>
          <w:tcPr>
            <w:tcW w:w="0" w:type="auto"/>
          </w:tcPr>
          <w:p w14:paraId="7DA5E5DF" w14:textId="77777777" w:rsidR="00080144" w:rsidRPr="00C610AD" w:rsidRDefault="00080144" w:rsidP="00F831F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30,400</w:t>
            </w:r>
          </w:p>
        </w:tc>
        <w:tc>
          <w:tcPr>
            <w:tcW w:w="0" w:type="auto"/>
          </w:tcPr>
          <w:p w14:paraId="60708DAD" w14:textId="77777777" w:rsidR="00080144" w:rsidRPr="00C610AD" w:rsidRDefault="00080144" w:rsidP="00F831F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9,000</w:t>
            </w:r>
          </w:p>
        </w:tc>
        <w:tc>
          <w:tcPr>
            <w:tcW w:w="0" w:type="auto"/>
          </w:tcPr>
          <w:p w14:paraId="58F814D1" w14:textId="77777777" w:rsidR="00080144" w:rsidRPr="00C610AD" w:rsidRDefault="00080144" w:rsidP="00F831F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5,600</w:t>
            </w:r>
          </w:p>
        </w:tc>
        <w:tc>
          <w:tcPr>
            <w:tcW w:w="0" w:type="auto"/>
          </w:tcPr>
          <w:p w14:paraId="40437024" w14:textId="77777777" w:rsidR="00080144" w:rsidRPr="00C610AD" w:rsidRDefault="00080144" w:rsidP="00F831F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40,429</w:t>
            </w:r>
          </w:p>
        </w:tc>
        <w:tc>
          <w:tcPr>
            <w:tcW w:w="0" w:type="auto"/>
          </w:tcPr>
          <w:p w14:paraId="7631E33A" w14:textId="77777777" w:rsidR="00080144" w:rsidRPr="00C610AD" w:rsidRDefault="00080144" w:rsidP="00F831F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40,429</w:t>
            </w:r>
          </w:p>
        </w:tc>
        <w:tc>
          <w:tcPr>
            <w:tcW w:w="0" w:type="auto"/>
          </w:tcPr>
          <w:p w14:paraId="72E71337" w14:textId="77777777" w:rsidR="00080144" w:rsidRPr="00C610AD" w:rsidRDefault="00080144" w:rsidP="00F831F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42,737</w:t>
            </w:r>
          </w:p>
        </w:tc>
      </w:tr>
      <w:tr w:rsidR="00080144" w:rsidRPr="00C610AD" w14:paraId="34F50D92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15045E61" w14:textId="01A6450B" w:rsidR="00080144" w:rsidRPr="00C610AD" w:rsidRDefault="00080144" w:rsidP="00F831F0">
            <w:pPr>
              <w:rPr>
                <w:noProof/>
              </w:rPr>
            </w:pPr>
          </w:p>
        </w:tc>
        <w:tc>
          <w:tcPr>
            <w:tcW w:w="0" w:type="auto"/>
          </w:tcPr>
          <w:p w14:paraId="63A55FA4" w14:textId="77777777" w:rsidR="00080144" w:rsidRPr="00C610AD" w:rsidRDefault="00080144" w:rsidP="00F831F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011-32416 LAND MANAGEMENT DESIGN REV FEE</w:t>
            </w:r>
          </w:p>
        </w:tc>
        <w:tc>
          <w:tcPr>
            <w:tcW w:w="0" w:type="auto"/>
          </w:tcPr>
          <w:p w14:paraId="5A52FD74" w14:textId="77777777" w:rsidR="00080144" w:rsidRPr="00C610AD" w:rsidRDefault="00080144" w:rsidP="00F831F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(700)</w:t>
            </w:r>
          </w:p>
        </w:tc>
        <w:tc>
          <w:tcPr>
            <w:tcW w:w="0" w:type="auto"/>
          </w:tcPr>
          <w:p w14:paraId="3CD2340A" w14:textId="77777777" w:rsidR="00080144" w:rsidRPr="00C610AD" w:rsidRDefault="00080144" w:rsidP="00F831F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672348DC" w14:textId="77777777" w:rsidR="00080144" w:rsidRPr="00C610AD" w:rsidRDefault="00080144" w:rsidP="00F831F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4FAF08F9" w14:textId="77777777" w:rsidR="00080144" w:rsidRPr="00C610AD" w:rsidRDefault="00080144" w:rsidP="00F831F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36,855</w:t>
            </w:r>
          </w:p>
        </w:tc>
        <w:tc>
          <w:tcPr>
            <w:tcW w:w="0" w:type="auto"/>
          </w:tcPr>
          <w:p w14:paraId="08F80543" w14:textId="77777777" w:rsidR="00080144" w:rsidRPr="00C610AD" w:rsidRDefault="00080144" w:rsidP="00F831F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36,855</w:t>
            </w:r>
          </w:p>
        </w:tc>
        <w:tc>
          <w:tcPr>
            <w:tcW w:w="0" w:type="auto"/>
          </w:tcPr>
          <w:p w14:paraId="2DEE95C9" w14:textId="77777777" w:rsidR="00080144" w:rsidRPr="00C610AD" w:rsidRDefault="00080144" w:rsidP="00F831F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38,959</w:t>
            </w:r>
          </w:p>
        </w:tc>
      </w:tr>
      <w:tr w:rsidR="00080144" w:rsidRPr="00080144" w14:paraId="04120106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381673CE" w14:textId="3CB15C69" w:rsidR="00080144" w:rsidRPr="00080144" w:rsidRDefault="00080144" w:rsidP="00F831F0">
            <w:pPr>
              <w:rPr>
                <w:b/>
                <w:noProof/>
              </w:rPr>
            </w:pPr>
          </w:p>
        </w:tc>
        <w:tc>
          <w:tcPr>
            <w:tcW w:w="0" w:type="auto"/>
          </w:tcPr>
          <w:p w14:paraId="22238EED" w14:textId="77777777" w:rsidR="00080144" w:rsidRPr="00080144" w:rsidRDefault="00080144" w:rsidP="00F831F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Total Planning Building &amp; Engineering Fees</w:t>
            </w:r>
          </w:p>
          <w:p w14:paraId="26FB2AC3" w14:textId="77777777" w:rsidR="00080144" w:rsidRPr="00080144" w:rsidRDefault="00080144" w:rsidP="00F831F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</w:p>
          <w:p w14:paraId="5065708A" w14:textId="492EE45A" w:rsidR="00080144" w:rsidRPr="00080144" w:rsidRDefault="00080144" w:rsidP="00F831F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</w:p>
        </w:tc>
        <w:tc>
          <w:tcPr>
            <w:tcW w:w="0" w:type="auto"/>
          </w:tcPr>
          <w:p w14:paraId="5E9B3BA4" w14:textId="77777777" w:rsidR="00080144" w:rsidRPr="00080144" w:rsidRDefault="00080144" w:rsidP="00F831F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3,048,639</w:t>
            </w:r>
          </w:p>
        </w:tc>
        <w:tc>
          <w:tcPr>
            <w:tcW w:w="0" w:type="auto"/>
          </w:tcPr>
          <w:p w14:paraId="044BF6CC" w14:textId="77777777" w:rsidR="00080144" w:rsidRPr="00080144" w:rsidRDefault="00080144" w:rsidP="00F831F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4,137,987</w:t>
            </w:r>
          </w:p>
        </w:tc>
        <w:tc>
          <w:tcPr>
            <w:tcW w:w="0" w:type="auto"/>
          </w:tcPr>
          <w:p w14:paraId="71479904" w14:textId="77777777" w:rsidR="00080144" w:rsidRPr="00080144" w:rsidRDefault="00080144" w:rsidP="00F831F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4,815,537</w:t>
            </w:r>
          </w:p>
        </w:tc>
        <w:tc>
          <w:tcPr>
            <w:tcW w:w="0" w:type="auto"/>
          </w:tcPr>
          <w:p w14:paraId="62C63566" w14:textId="77777777" w:rsidR="00080144" w:rsidRPr="00080144" w:rsidRDefault="00080144" w:rsidP="00F831F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3,914,520</w:t>
            </w:r>
          </w:p>
        </w:tc>
        <w:tc>
          <w:tcPr>
            <w:tcW w:w="0" w:type="auto"/>
          </w:tcPr>
          <w:p w14:paraId="68FB6923" w14:textId="77777777" w:rsidR="00080144" w:rsidRPr="00080144" w:rsidRDefault="00080144" w:rsidP="00F831F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3,914,520</w:t>
            </w:r>
          </w:p>
        </w:tc>
        <w:tc>
          <w:tcPr>
            <w:tcW w:w="0" w:type="auto"/>
          </w:tcPr>
          <w:p w14:paraId="0FFD50D0" w14:textId="77777777" w:rsidR="00080144" w:rsidRPr="00080144" w:rsidRDefault="00080144" w:rsidP="00F831F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4,137,954</w:t>
            </w:r>
          </w:p>
        </w:tc>
      </w:tr>
      <w:tr w:rsidR="00080144" w:rsidRPr="00C610AD" w14:paraId="2A4FDCE8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572008E2" w14:textId="77777777" w:rsidR="00080144" w:rsidRDefault="00080144" w:rsidP="00F831F0">
            <w:pPr>
              <w:rPr>
                <w:iCs w:val="0"/>
                <w:noProof/>
              </w:rPr>
            </w:pPr>
            <w:r>
              <w:rPr>
                <w:iCs w:val="0"/>
                <w:noProof/>
              </w:rPr>
              <w:t>Special Event Fees</w:t>
            </w:r>
          </w:p>
          <w:p w14:paraId="41BE0544" w14:textId="137A551E" w:rsidR="00080144" w:rsidRPr="00C610AD" w:rsidRDefault="00080144" w:rsidP="00F831F0">
            <w:pPr>
              <w:rPr>
                <w:noProof/>
              </w:rPr>
            </w:pPr>
          </w:p>
        </w:tc>
        <w:tc>
          <w:tcPr>
            <w:tcW w:w="0" w:type="auto"/>
          </w:tcPr>
          <w:p w14:paraId="31DCE37C" w14:textId="77777777" w:rsidR="00080144" w:rsidRPr="00C610AD" w:rsidRDefault="00080144" w:rsidP="00F831F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011-32611 SPECIAL EVENTS</w:t>
            </w:r>
          </w:p>
        </w:tc>
        <w:tc>
          <w:tcPr>
            <w:tcW w:w="0" w:type="auto"/>
          </w:tcPr>
          <w:p w14:paraId="020FE777" w14:textId="77777777" w:rsidR="00080144" w:rsidRPr="00C610AD" w:rsidRDefault="00080144" w:rsidP="00F831F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3,000</w:t>
            </w:r>
          </w:p>
        </w:tc>
        <w:tc>
          <w:tcPr>
            <w:tcW w:w="0" w:type="auto"/>
          </w:tcPr>
          <w:p w14:paraId="372F646C" w14:textId="77777777" w:rsidR="00080144" w:rsidRPr="00C610AD" w:rsidRDefault="00080144" w:rsidP="00F831F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27,998</w:t>
            </w:r>
          </w:p>
        </w:tc>
        <w:tc>
          <w:tcPr>
            <w:tcW w:w="0" w:type="auto"/>
          </w:tcPr>
          <w:p w14:paraId="302C52D0" w14:textId="77777777" w:rsidR="00080144" w:rsidRPr="00C610AD" w:rsidRDefault="00080144" w:rsidP="00F831F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6,360</w:t>
            </w:r>
          </w:p>
        </w:tc>
        <w:tc>
          <w:tcPr>
            <w:tcW w:w="0" w:type="auto"/>
          </w:tcPr>
          <w:p w14:paraId="2F71BC4C" w14:textId="77777777" w:rsidR="00080144" w:rsidRPr="00C610AD" w:rsidRDefault="00080144" w:rsidP="00F831F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7,444</w:t>
            </w:r>
          </w:p>
        </w:tc>
        <w:tc>
          <w:tcPr>
            <w:tcW w:w="0" w:type="auto"/>
          </w:tcPr>
          <w:p w14:paraId="39517512" w14:textId="77777777" w:rsidR="00080144" w:rsidRPr="00C610AD" w:rsidRDefault="00080144" w:rsidP="00F831F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7,444</w:t>
            </w:r>
          </w:p>
        </w:tc>
        <w:tc>
          <w:tcPr>
            <w:tcW w:w="0" w:type="auto"/>
          </w:tcPr>
          <w:p w14:paraId="0504F5A1" w14:textId="77777777" w:rsidR="00080144" w:rsidRPr="00C610AD" w:rsidRDefault="00080144" w:rsidP="00F831F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24,240</w:t>
            </w:r>
          </w:p>
        </w:tc>
      </w:tr>
      <w:tr w:rsidR="00080144" w:rsidRPr="00C610AD" w14:paraId="6E0792B2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54DA8BB1" w14:textId="726FBA8E" w:rsidR="00080144" w:rsidRPr="00C610AD" w:rsidRDefault="00080144" w:rsidP="00F831F0">
            <w:pPr>
              <w:rPr>
                <w:noProof/>
              </w:rPr>
            </w:pPr>
          </w:p>
        </w:tc>
        <w:tc>
          <w:tcPr>
            <w:tcW w:w="0" w:type="auto"/>
          </w:tcPr>
          <w:p w14:paraId="5F2DF637" w14:textId="77777777" w:rsidR="00080144" w:rsidRPr="00C610AD" w:rsidRDefault="00080144" w:rsidP="00F831F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011-32630 SPECIAL EVENTS APPLICATION FEES</w:t>
            </w:r>
          </w:p>
        </w:tc>
        <w:tc>
          <w:tcPr>
            <w:tcW w:w="0" w:type="auto"/>
          </w:tcPr>
          <w:p w14:paraId="014B91EC" w14:textId="77777777" w:rsidR="00080144" w:rsidRPr="00C610AD" w:rsidRDefault="00080144" w:rsidP="00F831F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512</w:t>
            </w:r>
          </w:p>
        </w:tc>
        <w:tc>
          <w:tcPr>
            <w:tcW w:w="0" w:type="auto"/>
          </w:tcPr>
          <w:p w14:paraId="4B29BA77" w14:textId="77777777" w:rsidR="00080144" w:rsidRPr="00C610AD" w:rsidRDefault="00080144" w:rsidP="00F831F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4,962</w:t>
            </w:r>
          </w:p>
        </w:tc>
        <w:tc>
          <w:tcPr>
            <w:tcW w:w="0" w:type="auto"/>
          </w:tcPr>
          <w:p w14:paraId="1AE335C2" w14:textId="77777777" w:rsidR="00080144" w:rsidRPr="00C610AD" w:rsidRDefault="00080144" w:rsidP="00F831F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5,220</w:t>
            </w:r>
          </w:p>
        </w:tc>
        <w:tc>
          <w:tcPr>
            <w:tcW w:w="0" w:type="auto"/>
          </w:tcPr>
          <w:p w14:paraId="19922035" w14:textId="77777777" w:rsidR="00080144" w:rsidRPr="00C610AD" w:rsidRDefault="00080144" w:rsidP="00F831F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15EA44BC" w14:textId="77777777" w:rsidR="00080144" w:rsidRPr="00C610AD" w:rsidRDefault="00080144" w:rsidP="00F831F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575B8B9B" w14:textId="77777777" w:rsidR="00080144" w:rsidRPr="00C610AD" w:rsidRDefault="00080144" w:rsidP="00F831F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</w:tr>
      <w:tr w:rsidR="00080144" w:rsidRPr="00C610AD" w14:paraId="352AF361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3393AB41" w14:textId="0B112626" w:rsidR="00080144" w:rsidRPr="00C610AD" w:rsidRDefault="00080144" w:rsidP="00F831F0">
            <w:pPr>
              <w:rPr>
                <w:noProof/>
              </w:rPr>
            </w:pPr>
          </w:p>
        </w:tc>
        <w:tc>
          <w:tcPr>
            <w:tcW w:w="0" w:type="auto"/>
          </w:tcPr>
          <w:p w14:paraId="431DA85E" w14:textId="77777777" w:rsidR="00080144" w:rsidRPr="00C610AD" w:rsidRDefault="00080144" w:rsidP="00F831F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011-32631 SPECIAL EVENT FACILITY RENTAL</w:t>
            </w:r>
          </w:p>
        </w:tc>
        <w:tc>
          <w:tcPr>
            <w:tcW w:w="0" w:type="auto"/>
          </w:tcPr>
          <w:p w14:paraId="63D0EA20" w14:textId="77777777" w:rsidR="00080144" w:rsidRPr="00C610AD" w:rsidRDefault="00080144" w:rsidP="00F831F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60B2AE81" w14:textId="77777777" w:rsidR="00080144" w:rsidRPr="00C610AD" w:rsidRDefault="00080144" w:rsidP="00F831F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494</w:t>
            </w:r>
          </w:p>
        </w:tc>
        <w:tc>
          <w:tcPr>
            <w:tcW w:w="0" w:type="auto"/>
          </w:tcPr>
          <w:p w14:paraId="41DD85BF" w14:textId="77777777" w:rsidR="00080144" w:rsidRPr="00C610AD" w:rsidRDefault="00080144" w:rsidP="00F831F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,565</w:t>
            </w:r>
          </w:p>
        </w:tc>
        <w:tc>
          <w:tcPr>
            <w:tcW w:w="0" w:type="auto"/>
          </w:tcPr>
          <w:p w14:paraId="6A60C607" w14:textId="77777777" w:rsidR="00080144" w:rsidRPr="00C610AD" w:rsidRDefault="00080144" w:rsidP="00F831F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20,951</w:t>
            </w:r>
          </w:p>
        </w:tc>
        <w:tc>
          <w:tcPr>
            <w:tcW w:w="0" w:type="auto"/>
          </w:tcPr>
          <w:p w14:paraId="1D99EBFD" w14:textId="77777777" w:rsidR="00080144" w:rsidRPr="00C610AD" w:rsidRDefault="00080144" w:rsidP="00F831F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20,951</w:t>
            </w:r>
          </w:p>
        </w:tc>
        <w:tc>
          <w:tcPr>
            <w:tcW w:w="0" w:type="auto"/>
          </w:tcPr>
          <w:p w14:paraId="34FEFC89" w14:textId="77777777" w:rsidR="00080144" w:rsidRPr="00C610AD" w:rsidRDefault="00080144" w:rsidP="00F831F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68,225</w:t>
            </w:r>
          </w:p>
        </w:tc>
      </w:tr>
      <w:tr w:rsidR="00080144" w:rsidRPr="00C610AD" w14:paraId="028C348D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4BC7A163" w14:textId="4CA565C1" w:rsidR="00080144" w:rsidRPr="00C610AD" w:rsidRDefault="00080144" w:rsidP="00F831F0">
            <w:pPr>
              <w:rPr>
                <w:noProof/>
              </w:rPr>
            </w:pPr>
          </w:p>
        </w:tc>
        <w:tc>
          <w:tcPr>
            <w:tcW w:w="0" w:type="auto"/>
          </w:tcPr>
          <w:p w14:paraId="448721F0" w14:textId="77777777" w:rsidR="00080144" w:rsidRPr="00C610AD" w:rsidRDefault="00080144" w:rsidP="00F831F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011-32632 PUBLIC SAFETY SPECIAL EVENT REVENUE</w:t>
            </w:r>
          </w:p>
        </w:tc>
        <w:tc>
          <w:tcPr>
            <w:tcW w:w="0" w:type="auto"/>
          </w:tcPr>
          <w:p w14:paraId="0F2DDF43" w14:textId="77777777" w:rsidR="00080144" w:rsidRPr="00C610AD" w:rsidRDefault="00080144" w:rsidP="00F831F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6DDAD678" w14:textId="77777777" w:rsidR="00080144" w:rsidRPr="00C610AD" w:rsidRDefault="00080144" w:rsidP="00F831F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30,228</w:t>
            </w:r>
          </w:p>
        </w:tc>
        <w:tc>
          <w:tcPr>
            <w:tcW w:w="0" w:type="auto"/>
          </w:tcPr>
          <w:p w14:paraId="7F629E38" w14:textId="77777777" w:rsidR="00080144" w:rsidRPr="00C610AD" w:rsidRDefault="00080144" w:rsidP="00F831F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88,208</w:t>
            </w:r>
          </w:p>
        </w:tc>
        <w:tc>
          <w:tcPr>
            <w:tcW w:w="0" w:type="auto"/>
          </w:tcPr>
          <w:p w14:paraId="055CC874" w14:textId="77777777" w:rsidR="00080144" w:rsidRPr="00C610AD" w:rsidRDefault="00080144" w:rsidP="00F831F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60,167</w:t>
            </w:r>
          </w:p>
        </w:tc>
        <w:tc>
          <w:tcPr>
            <w:tcW w:w="0" w:type="auto"/>
          </w:tcPr>
          <w:p w14:paraId="5382B23A" w14:textId="77777777" w:rsidR="00080144" w:rsidRPr="00C610AD" w:rsidRDefault="00080144" w:rsidP="00F831F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60,167</w:t>
            </w:r>
          </w:p>
        </w:tc>
        <w:tc>
          <w:tcPr>
            <w:tcW w:w="0" w:type="auto"/>
          </w:tcPr>
          <w:p w14:paraId="57FC3BBA" w14:textId="77777777" w:rsidR="00080144" w:rsidRPr="00C610AD" w:rsidRDefault="00080144" w:rsidP="00F831F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95,931</w:t>
            </w:r>
          </w:p>
        </w:tc>
      </w:tr>
      <w:tr w:rsidR="00080144" w:rsidRPr="00C610AD" w14:paraId="5BC93C61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57C8C0DD" w14:textId="35C85420" w:rsidR="00080144" w:rsidRPr="00C610AD" w:rsidRDefault="00080144" w:rsidP="00F831F0">
            <w:pPr>
              <w:rPr>
                <w:noProof/>
              </w:rPr>
            </w:pPr>
          </w:p>
        </w:tc>
        <w:tc>
          <w:tcPr>
            <w:tcW w:w="0" w:type="auto"/>
          </w:tcPr>
          <w:p w14:paraId="4B9BCE9B" w14:textId="77777777" w:rsidR="00080144" w:rsidRPr="00C610AD" w:rsidRDefault="00080144" w:rsidP="00F831F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011-32633 PUBLIC WORKS SPECIAL EVENT FEES</w:t>
            </w:r>
          </w:p>
        </w:tc>
        <w:tc>
          <w:tcPr>
            <w:tcW w:w="0" w:type="auto"/>
          </w:tcPr>
          <w:p w14:paraId="3351E581" w14:textId="77777777" w:rsidR="00080144" w:rsidRPr="00C610AD" w:rsidRDefault="00080144" w:rsidP="00F831F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67DE4D7E" w14:textId="77777777" w:rsidR="00080144" w:rsidRPr="00C610AD" w:rsidRDefault="00080144" w:rsidP="00F831F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2,000</w:t>
            </w:r>
          </w:p>
        </w:tc>
        <w:tc>
          <w:tcPr>
            <w:tcW w:w="0" w:type="auto"/>
          </w:tcPr>
          <w:p w14:paraId="564FCD7D" w14:textId="77777777" w:rsidR="00080144" w:rsidRPr="00C610AD" w:rsidRDefault="00080144" w:rsidP="00F831F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8,115</w:t>
            </w:r>
          </w:p>
        </w:tc>
        <w:tc>
          <w:tcPr>
            <w:tcW w:w="0" w:type="auto"/>
          </w:tcPr>
          <w:p w14:paraId="4E8B11C5" w14:textId="77777777" w:rsidR="00080144" w:rsidRPr="00C610AD" w:rsidRDefault="00080144" w:rsidP="00F831F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971</w:t>
            </w:r>
          </w:p>
        </w:tc>
        <w:tc>
          <w:tcPr>
            <w:tcW w:w="0" w:type="auto"/>
          </w:tcPr>
          <w:p w14:paraId="483598D8" w14:textId="77777777" w:rsidR="00080144" w:rsidRPr="00C610AD" w:rsidRDefault="00080144" w:rsidP="00F831F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971</w:t>
            </w:r>
          </w:p>
        </w:tc>
        <w:tc>
          <w:tcPr>
            <w:tcW w:w="0" w:type="auto"/>
          </w:tcPr>
          <w:p w14:paraId="4B356DFC" w14:textId="77777777" w:rsidR="00080144" w:rsidRPr="00C610AD" w:rsidRDefault="00080144" w:rsidP="00F831F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974</w:t>
            </w:r>
          </w:p>
        </w:tc>
      </w:tr>
      <w:tr w:rsidR="00080144" w:rsidRPr="00C610AD" w14:paraId="57D9911F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521E3B4A" w14:textId="157878A0" w:rsidR="00080144" w:rsidRPr="00C610AD" w:rsidRDefault="00080144" w:rsidP="00F831F0">
            <w:pPr>
              <w:rPr>
                <w:noProof/>
              </w:rPr>
            </w:pPr>
          </w:p>
        </w:tc>
        <w:tc>
          <w:tcPr>
            <w:tcW w:w="0" w:type="auto"/>
          </w:tcPr>
          <w:p w14:paraId="6CD56EDB" w14:textId="77777777" w:rsidR="00080144" w:rsidRPr="00C610AD" w:rsidRDefault="00080144" w:rsidP="00F831F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011-32634 PARKS SPECIAL EVENT REVENUE</w:t>
            </w:r>
          </w:p>
        </w:tc>
        <w:tc>
          <w:tcPr>
            <w:tcW w:w="0" w:type="auto"/>
          </w:tcPr>
          <w:p w14:paraId="530AB3C1" w14:textId="77777777" w:rsidR="00080144" w:rsidRPr="00C610AD" w:rsidRDefault="00080144" w:rsidP="00F831F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548</w:t>
            </w:r>
          </w:p>
        </w:tc>
        <w:tc>
          <w:tcPr>
            <w:tcW w:w="0" w:type="auto"/>
          </w:tcPr>
          <w:p w14:paraId="5C9ED80A" w14:textId="77777777" w:rsidR="00080144" w:rsidRPr="00C610AD" w:rsidRDefault="00080144" w:rsidP="00F831F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3,604</w:t>
            </w:r>
          </w:p>
        </w:tc>
        <w:tc>
          <w:tcPr>
            <w:tcW w:w="0" w:type="auto"/>
          </w:tcPr>
          <w:p w14:paraId="54D2EB2C" w14:textId="77777777" w:rsidR="00080144" w:rsidRPr="00C610AD" w:rsidRDefault="00080144" w:rsidP="00F831F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3A94D445" w14:textId="77777777" w:rsidR="00080144" w:rsidRPr="00C610AD" w:rsidRDefault="00080144" w:rsidP="00F831F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,482</w:t>
            </w:r>
          </w:p>
        </w:tc>
        <w:tc>
          <w:tcPr>
            <w:tcW w:w="0" w:type="auto"/>
          </w:tcPr>
          <w:p w14:paraId="7AA03A5F" w14:textId="77777777" w:rsidR="00080144" w:rsidRPr="00C610AD" w:rsidRDefault="00080144" w:rsidP="00F831F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,482</w:t>
            </w:r>
          </w:p>
        </w:tc>
        <w:tc>
          <w:tcPr>
            <w:tcW w:w="0" w:type="auto"/>
          </w:tcPr>
          <w:p w14:paraId="6FEC5082" w14:textId="77777777" w:rsidR="00080144" w:rsidRPr="00C610AD" w:rsidRDefault="00080144" w:rsidP="00F831F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</w:tr>
      <w:tr w:rsidR="00080144" w:rsidRPr="00C610AD" w14:paraId="09FB3331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50A142E1" w14:textId="6DAD534E" w:rsidR="00080144" w:rsidRPr="00C610AD" w:rsidRDefault="00080144" w:rsidP="00F831F0">
            <w:pPr>
              <w:rPr>
                <w:noProof/>
              </w:rPr>
            </w:pPr>
          </w:p>
        </w:tc>
        <w:tc>
          <w:tcPr>
            <w:tcW w:w="0" w:type="auto"/>
          </w:tcPr>
          <w:p w14:paraId="558F8BCD" w14:textId="77777777" w:rsidR="00080144" w:rsidRPr="00C610AD" w:rsidRDefault="00080144" w:rsidP="00F831F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011-32635 RECREATION SPECIAL EVENT FEES</w:t>
            </w:r>
          </w:p>
        </w:tc>
        <w:tc>
          <w:tcPr>
            <w:tcW w:w="0" w:type="auto"/>
          </w:tcPr>
          <w:p w14:paraId="7EF31E0C" w14:textId="77777777" w:rsidR="00080144" w:rsidRPr="00C610AD" w:rsidRDefault="00080144" w:rsidP="00F831F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,890</w:t>
            </w:r>
          </w:p>
        </w:tc>
        <w:tc>
          <w:tcPr>
            <w:tcW w:w="0" w:type="auto"/>
          </w:tcPr>
          <w:p w14:paraId="4FD4A5C0" w14:textId="77777777" w:rsidR="00080144" w:rsidRPr="00C610AD" w:rsidRDefault="00080144" w:rsidP="00F831F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3,540</w:t>
            </w:r>
          </w:p>
        </w:tc>
        <w:tc>
          <w:tcPr>
            <w:tcW w:w="0" w:type="auto"/>
          </w:tcPr>
          <w:p w14:paraId="2BE7861A" w14:textId="77777777" w:rsidR="00080144" w:rsidRPr="00C610AD" w:rsidRDefault="00080144" w:rsidP="00F831F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9,578</w:t>
            </w:r>
          </w:p>
        </w:tc>
        <w:tc>
          <w:tcPr>
            <w:tcW w:w="0" w:type="auto"/>
          </w:tcPr>
          <w:p w14:paraId="6C1054A1" w14:textId="77777777" w:rsidR="00080144" w:rsidRPr="00C610AD" w:rsidRDefault="00080144" w:rsidP="00F831F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498BA5BD" w14:textId="77777777" w:rsidR="00080144" w:rsidRPr="00C610AD" w:rsidRDefault="00080144" w:rsidP="00F831F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0D622A3E" w14:textId="77777777" w:rsidR="00080144" w:rsidRPr="00C610AD" w:rsidRDefault="00080144" w:rsidP="00F831F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</w:tr>
      <w:tr w:rsidR="00080144" w:rsidRPr="00C610AD" w14:paraId="0B474F96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04E787CA" w14:textId="0AB1CDA0" w:rsidR="00080144" w:rsidRPr="00C610AD" w:rsidRDefault="00080144" w:rsidP="00F831F0">
            <w:pPr>
              <w:rPr>
                <w:noProof/>
              </w:rPr>
            </w:pPr>
          </w:p>
        </w:tc>
        <w:tc>
          <w:tcPr>
            <w:tcW w:w="0" w:type="auto"/>
          </w:tcPr>
          <w:p w14:paraId="41511192" w14:textId="77777777" w:rsidR="00080144" w:rsidRPr="00C610AD" w:rsidRDefault="00080144" w:rsidP="00F831F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011-32636 BUILDING DEPARTMENT SPECIAL EVENT FEES</w:t>
            </w:r>
          </w:p>
        </w:tc>
        <w:tc>
          <w:tcPr>
            <w:tcW w:w="0" w:type="auto"/>
          </w:tcPr>
          <w:p w14:paraId="5E1BE8ED" w14:textId="77777777" w:rsidR="00080144" w:rsidRPr="00C610AD" w:rsidRDefault="00080144" w:rsidP="00F831F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6FC3B299" w14:textId="77777777" w:rsidR="00080144" w:rsidRPr="00C610AD" w:rsidRDefault="00080144" w:rsidP="00F831F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83</w:t>
            </w:r>
          </w:p>
        </w:tc>
        <w:tc>
          <w:tcPr>
            <w:tcW w:w="0" w:type="auto"/>
          </w:tcPr>
          <w:p w14:paraId="41A78401" w14:textId="77777777" w:rsidR="00080144" w:rsidRPr="00C610AD" w:rsidRDefault="00080144" w:rsidP="00F831F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527FEDE8" w14:textId="77777777" w:rsidR="00080144" w:rsidRPr="00C610AD" w:rsidRDefault="00080144" w:rsidP="00F831F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299</w:t>
            </w:r>
          </w:p>
        </w:tc>
        <w:tc>
          <w:tcPr>
            <w:tcW w:w="0" w:type="auto"/>
          </w:tcPr>
          <w:p w14:paraId="10D6CB6E" w14:textId="77777777" w:rsidR="00080144" w:rsidRPr="00C610AD" w:rsidRDefault="00080144" w:rsidP="00F831F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299</w:t>
            </w:r>
          </w:p>
        </w:tc>
        <w:tc>
          <w:tcPr>
            <w:tcW w:w="0" w:type="auto"/>
          </w:tcPr>
          <w:p w14:paraId="1B46EEE4" w14:textId="77777777" w:rsidR="00080144" w:rsidRPr="00C610AD" w:rsidRDefault="00080144" w:rsidP="00F831F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974</w:t>
            </w:r>
          </w:p>
        </w:tc>
      </w:tr>
      <w:tr w:rsidR="00080144" w:rsidRPr="00C610AD" w14:paraId="4B5050BE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49C4EE28" w14:textId="22ED926B" w:rsidR="00080144" w:rsidRPr="00C610AD" w:rsidRDefault="00080144" w:rsidP="00F831F0">
            <w:pPr>
              <w:rPr>
                <w:noProof/>
              </w:rPr>
            </w:pPr>
          </w:p>
        </w:tc>
        <w:tc>
          <w:tcPr>
            <w:tcW w:w="0" w:type="auto"/>
          </w:tcPr>
          <w:p w14:paraId="22F14502" w14:textId="77777777" w:rsidR="00080144" w:rsidRPr="00C610AD" w:rsidRDefault="00080144" w:rsidP="00F831F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011-32637 BUILDING MAINTENANCE SPECIAL EVENT FEES</w:t>
            </w:r>
          </w:p>
        </w:tc>
        <w:tc>
          <w:tcPr>
            <w:tcW w:w="0" w:type="auto"/>
          </w:tcPr>
          <w:p w14:paraId="1CF1145A" w14:textId="77777777" w:rsidR="00080144" w:rsidRPr="00C610AD" w:rsidRDefault="00080144" w:rsidP="00F831F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67A68421" w14:textId="77777777" w:rsidR="00080144" w:rsidRPr="00C610AD" w:rsidRDefault="00080144" w:rsidP="00F831F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3,658</w:t>
            </w:r>
          </w:p>
        </w:tc>
        <w:tc>
          <w:tcPr>
            <w:tcW w:w="0" w:type="auto"/>
          </w:tcPr>
          <w:p w14:paraId="7A27D21B" w14:textId="77777777" w:rsidR="00080144" w:rsidRPr="00C610AD" w:rsidRDefault="00080144" w:rsidP="00F831F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,460</w:t>
            </w:r>
          </w:p>
        </w:tc>
        <w:tc>
          <w:tcPr>
            <w:tcW w:w="0" w:type="auto"/>
          </w:tcPr>
          <w:p w14:paraId="64B45A21" w14:textId="77777777" w:rsidR="00080144" w:rsidRPr="00C610AD" w:rsidRDefault="00080144" w:rsidP="00F831F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75F29BCC" w14:textId="77777777" w:rsidR="00080144" w:rsidRPr="00C610AD" w:rsidRDefault="00080144" w:rsidP="00F831F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774FCBF4" w14:textId="77777777" w:rsidR="00080144" w:rsidRPr="00C610AD" w:rsidRDefault="00080144" w:rsidP="00F831F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</w:tr>
      <w:tr w:rsidR="00080144" w:rsidRPr="00C610AD" w14:paraId="52B2EC84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633661A9" w14:textId="72F1F7D8" w:rsidR="00080144" w:rsidRPr="00C610AD" w:rsidRDefault="00080144" w:rsidP="00F831F0">
            <w:pPr>
              <w:rPr>
                <w:noProof/>
              </w:rPr>
            </w:pPr>
          </w:p>
        </w:tc>
        <w:tc>
          <w:tcPr>
            <w:tcW w:w="0" w:type="auto"/>
          </w:tcPr>
          <w:p w14:paraId="384D8C07" w14:textId="77777777" w:rsidR="00080144" w:rsidRPr="00C610AD" w:rsidRDefault="00080144" w:rsidP="00F831F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011-32638 SPECIAL EVENT EQUIPMENT RENTAL</w:t>
            </w:r>
          </w:p>
        </w:tc>
        <w:tc>
          <w:tcPr>
            <w:tcW w:w="0" w:type="auto"/>
          </w:tcPr>
          <w:p w14:paraId="1201B725" w14:textId="77777777" w:rsidR="00080144" w:rsidRPr="00C610AD" w:rsidRDefault="00080144" w:rsidP="00F831F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66DBCEAC" w14:textId="77777777" w:rsidR="00080144" w:rsidRPr="00C610AD" w:rsidRDefault="00080144" w:rsidP="00F831F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8,680</w:t>
            </w:r>
          </w:p>
        </w:tc>
        <w:tc>
          <w:tcPr>
            <w:tcW w:w="0" w:type="auto"/>
          </w:tcPr>
          <w:p w14:paraId="19947A39" w14:textId="77777777" w:rsidR="00080144" w:rsidRPr="00C610AD" w:rsidRDefault="00080144" w:rsidP="00F831F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70219919" w14:textId="77777777" w:rsidR="00080144" w:rsidRPr="00C610AD" w:rsidRDefault="00080144" w:rsidP="00F831F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646</w:t>
            </w:r>
          </w:p>
        </w:tc>
        <w:tc>
          <w:tcPr>
            <w:tcW w:w="0" w:type="auto"/>
          </w:tcPr>
          <w:p w14:paraId="53FB3D5B" w14:textId="77777777" w:rsidR="00080144" w:rsidRPr="00C610AD" w:rsidRDefault="00080144" w:rsidP="00F831F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646</w:t>
            </w:r>
          </w:p>
        </w:tc>
        <w:tc>
          <w:tcPr>
            <w:tcW w:w="0" w:type="auto"/>
          </w:tcPr>
          <w:p w14:paraId="686DADD6" w14:textId="77777777" w:rsidR="00080144" w:rsidRPr="00C610AD" w:rsidRDefault="00080144" w:rsidP="00F831F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2,104</w:t>
            </w:r>
          </w:p>
        </w:tc>
      </w:tr>
      <w:tr w:rsidR="00080144" w:rsidRPr="00C610AD" w14:paraId="3AEF9D19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352874DF" w14:textId="0EF609E8" w:rsidR="00080144" w:rsidRPr="00C610AD" w:rsidRDefault="00080144" w:rsidP="00F831F0">
            <w:pPr>
              <w:rPr>
                <w:noProof/>
              </w:rPr>
            </w:pPr>
          </w:p>
        </w:tc>
        <w:tc>
          <w:tcPr>
            <w:tcW w:w="0" w:type="auto"/>
          </w:tcPr>
          <w:p w14:paraId="6C185E95" w14:textId="77777777" w:rsidR="00080144" w:rsidRPr="00C610AD" w:rsidRDefault="00080144" w:rsidP="00F831F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011-32640 SPECIAL EVENT TRAIL FEES</w:t>
            </w:r>
          </w:p>
        </w:tc>
        <w:tc>
          <w:tcPr>
            <w:tcW w:w="0" w:type="auto"/>
          </w:tcPr>
          <w:p w14:paraId="7DF17695" w14:textId="77777777" w:rsidR="00080144" w:rsidRPr="00C610AD" w:rsidRDefault="00080144" w:rsidP="00F831F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2,132</w:t>
            </w:r>
          </w:p>
        </w:tc>
        <w:tc>
          <w:tcPr>
            <w:tcW w:w="0" w:type="auto"/>
          </w:tcPr>
          <w:p w14:paraId="335F2718" w14:textId="77777777" w:rsidR="00080144" w:rsidRPr="00C610AD" w:rsidRDefault="00080144" w:rsidP="00F831F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4,040</w:t>
            </w:r>
          </w:p>
        </w:tc>
        <w:tc>
          <w:tcPr>
            <w:tcW w:w="0" w:type="auto"/>
          </w:tcPr>
          <w:p w14:paraId="646B8C06" w14:textId="77777777" w:rsidR="00080144" w:rsidRPr="00C610AD" w:rsidRDefault="00080144" w:rsidP="00F831F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7,905</w:t>
            </w:r>
          </w:p>
        </w:tc>
        <w:tc>
          <w:tcPr>
            <w:tcW w:w="0" w:type="auto"/>
          </w:tcPr>
          <w:p w14:paraId="0CE7A6E3" w14:textId="77777777" w:rsidR="00080144" w:rsidRPr="00C610AD" w:rsidRDefault="00080144" w:rsidP="00F831F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9,359</w:t>
            </w:r>
          </w:p>
        </w:tc>
        <w:tc>
          <w:tcPr>
            <w:tcW w:w="0" w:type="auto"/>
          </w:tcPr>
          <w:p w14:paraId="2DFA0ABD" w14:textId="77777777" w:rsidR="00080144" w:rsidRPr="00C610AD" w:rsidRDefault="00080144" w:rsidP="00F831F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9,359</w:t>
            </w:r>
          </w:p>
        </w:tc>
        <w:tc>
          <w:tcPr>
            <w:tcW w:w="0" w:type="auto"/>
          </w:tcPr>
          <w:p w14:paraId="6C7AB7F2" w14:textId="77777777" w:rsidR="00080144" w:rsidRPr="00C610AD" w:rsidRDefault="00080144" w:rsidP="00F831F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30,476</w:t>
            </w:r>
          </w:p>
        </w:tc>
      </w:tr>
      <w:tr w:rsidR="00080144" w:rsidRPr="00080144" w14:paraId="0A059C29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156AAE5D" w14:textId="328A9BCA" w:rsidR="00080144" w:rsidRPr="00080144" w:rsidRDefault="00080144" w:rsidP="00F831F0">
            <w:pPr>
              <w:rPr>
                <w:b/>
                <w:noProof/>
              </w:rPr>
            </w:pPr>
          </w:p>
        </w:tc>
        <w:tc>
          <w:tcPr>
            <w:tcW w:w="0" w:type="auto"/>
          </w:tcPr>
          <w:p w14:paraId="2A1B90B5" w14:textId="77777777" w:rsidR="00080144" w:rsidRPr="00080144" w:rsidRDefault="00080144" w:rsidP="00F831F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Total Special Event Fees</w:t>
            </w:r>
          </w:p>
          <w:p w14:paraId="3B9F76ED" w14:textId="77777777" w:rsidR="00080144" w:rsidRPr="00080144" w:rsidRDefault="00080144" w:rsidP="00F831F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</w:p>
          <w:p w14:paraId="38AFD6F0" w14:textId="7E8B288C" w:rsidR="00080144" w:rsidRPr="00080144" w:rsidRDefault="00080144" w:rsidP="00F831F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</w:p>
        </w:tc>
        <w:tc>
          <w:tcPr>
            <w:tcW w:w="0" w:type="auto"/>
          </w:tcPr>
          <w:p w14:paraId="4CD59505" w14:textId="77777777" w:rsidR="00080144" w:rsidRPr="00080144" w:rsidRDefault="00080144" w:rsidP="00F831F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8,081</w:t>
            </w:r>
          </w:p>
        </w:tc>
        <w:tc>
          <w:tcPr>
            <w:tcW w:w="0" w:type="auto"/>
          </w:tcPr>
          <w:p w14:paraId="38C2C6DF" w14:textId="77777777" w:rsidR="00080144" w:rsidRPr="00080144" w:rsidRDefault="00080144" w:rsidP="00F831F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209,286</w:t>
            </w:r>
          </w:p>
        </w:tc>
        <w:tc>
          <w:tcPr>
            <w:tcW w:w="0" w:type="auto"/>
          </w:tcPr>
          <w:p w14:paraId="23541BA0" w14:textId="77777777" w:rsidR="00080144" w:rsidRPr="00080144" w:rsidRDefault="00080144" w:rsidP="00F831F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48,410</w:t>
            </w:r>
          </w:p>
        </w:tc>
        <w:tc>
          <w:tcPr>
            <w:tcW w:w="0" w:type="auto"/>
          </w:tcPr>
          <w:p w14:paraId="6CB48EF5" w14:textId="77777777" w:rsidR="00080144" w:rsidRPr="00080144" w:rsidRDefault="00080144" w:rsidP="00F831F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01,319</w:t>
            </w:r>
          </w:p>
        </w:tc>
        <w:tc>
          <w:tcPr>
            <w:tcW w:w="0" w:type="auto"/>
          </w:tcPr>
          <w:p w14:paraId="65DD31EE" w14:textId="77777777" w:rsidR="00080144" w:rsidRPr="00080144" w:rsidRDefault="00080144" w:rsidP="00F831F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01,319</w:t>
            </w:r>
          </w:p>
        </w:tc>
        <w:tc>
          <w:tcPr>
            <w:tcW w:w="0" w:type="auto"/>
          </w:tcPr>
          <w:p w14:paraId="71D16B13" w14:textId="77777777" w:rsidR="00080144" w:rsidRPr="00080144" w:rsidRDefault="00080144" w:rsidP="00F831F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322,924</w:t>
            </w:r>
          </w:p>
        </w:tc>
      </w:tr>
      <w:tr w:rsidR="00080144" w:rsidRPr="00C610AD" w14:paraId="6A1B2020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3CDAF3F5" w14:textId="77777777" w:rsidR="00080144" w:rsidRDefault="00080144" w:rsidP="00F831F0">
            <w:pPr>
              <w:rPr>
                <w:iCs w:val="0"/>
                <w:noProof/>
              </w:rPr>
            </w:pPr>
            <w:r>
              <w:rPr>
                <w:iCs w:val="0"/>
                <w:noProof/>
              </w:rPr>
              <w:t>Federal Revenue</w:t>
            </w:r>
          </w:p>
          <w:p w14:paraId="144485DF" w14:textId="3A392205" w:rsidR="00080144" w:rsidRPr="00C610AD" w:rsidRDefault="00080144" w:rsidP="00F831F0">
            <w:pPr>
              <w:rPr>
                <w:noProof/>
              </w:rPr>
            </w:pPr>
          </w:p>
        </w:tc>
        <w:tc>
          <w:tcPr>
            <w:tcW w:w="0" w:type="auto"/>
          </w:tcPr>
          <w:p w14:paraId="23D07F99" w14:textId="77777777" w:rsidR="00080144" w:rsidRPr="00C610AD" w:rsidRDefault="00080144" w:rsidP="00F831F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011-33110 FEDERAL GRANTS</w:t>
            </w:r>
          </w:p>
        </w:tc>
        <w:tc>
          <w:tcPr>
            <w:tcW w:w="0" w:type="auto"/>
          </w:tcPr>
          <w:p w14:paraId="10BBE448" w14:textId="77777777" w:rsidR="00080144" w:rsidRPr="00C610AD" w:rsidRDefault="00080144" w:rsidP="00F831F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38,392</w:t>
            </w:r>
          </w:p>
        </w:tc>
        <w:tc>
          <w:tcPr>
            <w:tcW w:w="0" w:type="auto"/>
          </w:tcPr>
          <w:p w14:paraId="13314D84" w14:textId="77777777" w:rsidR="00080144" w:rsidRPr="00C610AD" w:rsidRDefault="00080144" w:rsidP="00F831F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41,366</w:t>
            </w:r>
          </w:p>
        </w:tc>
        <w:tc>
          <w:tcPr>
            <w:tcW w:w="0" w:type="auto"/>
          </w:tcPr>
          <w:p w14:paraId="65776CA2" w14:textId="77777777" w:rsidR="00080144" w:rsidRPr="00C610AD" w:rsidRDefault="00080144" w:rsidP="00F831F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55,145</w:t>
            </w:r>
          </w:p>
        </w:tc>
        <w:tc>
          <w:tcPr>
            <w:tcW w:w="0" w:type="auto"/>
          </w:tcPr>
          <w:p w14:paraId="318F7F15" w14:textId="77777777" w:rsidR="00080144" w:rsidRPr="00C610AD" w:rsidRDefault="00080144" w:rsidP="00F831F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48,362</w:t>
            </w:r>
          </w:p>
        </w:tc>
        <w:tc>
          <w:tcPr>
            <w:tcW w:w="0" w:type="auto"/>
          </w:tcPr>
          <w:p w14:paraId="690B289C" w14:textId="77777777" w:rsidR="00080144" w:rsidRPr="00C610AD" w:rsidRDefault="00080144" w:rsidP="00F831F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48,362</w:t>
            </w:r>
          </w:p>
        </w:tc>
        <w:tc>
          <w:tcPr>
            <w:tcW w:w="0" w:type="auto"/>
          </w:tcPr>
          <w:p w14:paraId="6C21DCA9" w14:textId="77777777" w:rsidR="00080144" w:rsidRPr="00C610AD" w:rsidRDefault="00080144" w:rsidP="00F831F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48,362</w:t>
            </w:r>
          </w:p>
        </w:tc>
      </w:tr>
      <w:tr w:rsidR="00080144" w:rsidRPr="00080144" w14:paraId="5FD94279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2DAC58A6" w14:textId="0F128B59" w:rsidR="00080144" w:rsidRPr="00080144" w:rsidRDefault="00080144" w:rsidP="00F831F0">
            <w:pPr>
              <w:rPr>
                <w:b/>
                <w:noProof/>
              </w:rPr>
            </w:pPr>
          </w:p>
        </w:tc>
        <w:tc>
          <w:tcPr>
            <w:tcW w:w="0" w:type="auto"/>
          </w:tcPr>
          <w:p w14:paraId="65C85445" w14:textId="77777777" w:rsidR="00080144" w:rsidRPr="00080144" w:rsidRDefault="00080144" w:rsidP="00F831F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Total Federal Revenue</w:t>
            </w:r>
          </w:p>
          <w:p w14:paraId="602F5845" w14:textId="77777777" w:rsidR="00080144" w:rsidRPr="00080144" w:rsidRDefault="00080144" w:rsidP="00F831F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</w:p>
          <w:p w14:paraId="47D196CB" w14:textId="5155B5E1" w:rsidR="00080144" w:rsidRPr="00080144" w:rsidRDefault="00080144" w:rsidP="00F831F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</w:p>
        </w:tc>
        <w:tc>
          <w:tcPr>
            <w:tcW w:w="0" w:type="auto"/>
          </w:tcPr>
          <w:p w14:paraId="4E92D651" w14:textId="77777777" w:rsidR="00080144" w:rsidRPr="00080144" w:rsidRDefault="00080144" w:rsidP="00F831F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38,392</w:t>
            </w:r>
          </w:p>
        </w:tc>
        <w:tc>
          <w:tcPr>
            <w:tcW w:w="0" w:type="auto"/>
          </w:tcPr>
          <w:p w14:paraId="7234C2D4" w14:textId="77777777" w:rsidR="00080144" w:rsidRPr="00080144" w:rsidRDefault="00080144" w:rsidP="00F831F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41,366</w:t>
            </w:r>
          </w:p>
        </w:tc>
        <w:tc>
          <w:tcPr>
            <w:tcW w:w="0" w:type="auto"/>
          </w:tcPr>
          <w:p w14:paraId="6D234450" w14:textId="77777777" w:rsidR="00080144" w:rsidRPr="00080144" w:rsidRDefault="00080144" w:rsidP="00F831F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55,145</w:t>
            </w:r>
          </w:p>
        </w:tc>
        <w:tc>
          <w:tcPr>
            <w:tcW w:w="0" w:type="auto"/>
          </w:tcPr>
          <w:p w14:paraId="7D00904B" w14:textId="77777777" w:rsidR="00080144" w:rsidRPr="00080144" w:rsidRDefault="00080144" w:rsidP="00F831F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48,362</w:t>
            </w:r>
          </w:p>
        </w:tc>
        <w:tc>
          <w:tcPr>
            <w:tcW w:w="0" w:type="auto"/>
          </w:tcPr>
          <w:p w14:paraId="19AC885B" w14:textId="77777777" w:rsidR="00080144" w:rsidRPr="00080144" w:rsidRDefault="00080144" w:rsidP="00F831F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48,362</w:t>
            </w:r>
          </w:p>
        </w:tc>
        <w:tc>
          <w:tcPr>
            <w:tcW w:w="0" w:type="auto"/>
          </w:tcPr>
          <w:p w14:paraId="0AF7CF52" w14:textId="77777777" w:rsidR="00080144" w:rsidRPr="00080144" w:rsidRDefault="00080144" w:rsidP="00F831F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48,362</w:t>
            </w:r>
          </w:p>
        </w:tc>
      </w:tr>
      <w:tr w:rsidR="00080144" w:rsidRPr="00C610AD" w14:paraId="326977AE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2A4147E7" w14:textId="77777777" w:rsidR="00080144" w:rsidRDefault="00080144" w:rsidP="00F831F0">
            <w:pPr>
              <w:rPr>
                <w:iCs w:val="0"/>
                <w:noProof/>
              </w:rPr>
            </w:pPr>
            <w:r>
              <w:rPr>
                <w:iCs w:val="0"/>
                <w:noProof/>
              </w:rPr>
              <w:t>State Revenue</w:t>
            </w:r>
          </w:p>
          <w:p w14:paraId="2CD7F2F3" w14:textId="084716C5" w:rsidR="00080144" w:rsidRPr="00C610AD" w:rsidRDefault="00080144" w:rsidP="00F831F0">
            <w:pPr>
              <w:rPr>
                <w:noProof/>
              </w:rPr>
            </w:pPr>
          </w:p>
        </w:tc>
        <w:tc>
          <w:tcPr>
            <w:tcW w:w="0" w:type="auto"/>
          </w:tcPr>
          <w:p w14:paraId="739029B1" w14:textId="77777777" w:rsidR="00080144" w:rsidRPr="00C610AD" w:rsidRDefault="00080144" w:rsidP="00F831F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011-33252 STATE CONTRIBUTION</w:t>
            </w:r>
          </w:p>
        </w:tc>
        <w:tc>
          <w:tcPr>
            <w:tcW w:w="0" w:type="auto"/>
          </w:tcPr>
          <w:p w14:paraId="7C9C6E32" w14:textId="77777777" w:rsidR="00080144" w:rsidRPr="00C610AD" w:rsidRDefault="00080144" w:rsidP="00F831F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183C80F5" w14:textId="77777777" w:rsidR="00080144" w:rsidRPr="00C610AD" w:rsidRDefault="00080144" w:rsidP="00F831F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29,530</w:t>
            </w:r>
          </w:p>
        </w:tc>
        <w:tc>
          <w:tcPr>
            <w:tcW w:w="0" w:type="auto"/>
          </w:tcPr>
          <w:p w14:paraId="642BF62B" w14:textId="77777777" w:rsidR="00080144" w:rsidRPr="00C610AD" w:rsidRDefault="00080144" w:rsidP="00F831F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9,000</w:t>
            </w:r>
          </w:p>
        </w:tc>
        <w:tc>
          <w:tcPr>
            <w:tcW w:w="0" w:type="auto"/>
          </w:tcPr>
          <w:p w14:paraId="058FAE2F" w14:textId="77777777" w:rsidR="00080144" w:rsidRPr="00C610AD" w:rsidRDefault="00080144" w:rsidP="00F831F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0,812</w:t>
            </w:r>
          </w:p>
        </w:tc>
        <w:tc>
          <w:tcPr>
            <w:tcW w:w="0" w:type="auto"/>
          </w:tcPr>
          <w:p w14:paraId="7419FD63" w14:textId="77777777" w:rsidR="00080144" w:rsidRPr="00C610AD" w:rsidRDefault="00080144" w:rsidP="00F831F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0,812</w:t>
            </w:r>
          </w:p>
        </w:tc>
        <w:tc>
          <w:tcPr>
            <w:tcW w:w="0" w:type="auto"/>
          </w:tcPr>
          <w:p w14:paraId="241AC7A3" w14:textId="77777777" w:rsidR="00080144" w:rsidRPr="00C610AD" w:rsidRDefault="00080144" w:rsidP="00F831F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0,812</w:t>
            </w:r>
          </w:p>
        </w:tc>
      </w:tr>
      <w:tr w:rsidR="00080144" w:rsidRPr="00C610AD" w14:paraId="1B43CE2B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13212249" w14:textId="5CC3F4E9" w:rsidR="00080144" w:rsidRPr="00C610AD" w:rsidRDefault="00080144" w:rsidP="00F831F0">
            <w:pPr>
              <w:rPr>
                <w:noProof/>
              </w:rPr>
            </w:pPr>
          </w:p>
        </w:tc>
        <w:tc>
          <w:tcPr>
            <w:tcW w:w="0" w:type="auto"/>
          </w:tcPr>
          <w:p w14:paraId="792CF659" w14:textId="77777777" w:rsidR="00080144" w:rsidRPr="00C610AD" w:rsidRDefault="00080144" w:rsidP="00F831F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011-33272 STATE LIQUOR</w:t>
            </w:r>
          </w:p>
        </w:tc>
        <w:tc>
          <w:tcPr>
            <w:tcW w:w="0" w:type="auto"/>
          </w:tcPr>
          <w:p w14:paraId="4CF3BE80" w14:textId="77777777" w:rsidR="00080144" w:rsidRPr="00C610AD" w:rsidRDefault="00080144" w:rsidP="00F831F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57,285</w:t>
            </w:r>
          </w:p>
        </w:tc>
        <w:tc>
          <w:tcPr>
            <w:tcW w:w="0" w:type="auto"/>
          </w:tcPr>
          <w:p w14:paraId="3DE00C3E" w14:textId="77777777" w:rsidR="00080144" w:rsidRPr="00C610AD" w:rsidRDefault="00080144" w:rsidP="00F831F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66,114</w:t>
            </w:r>
          </w:p>
        </w:tc>
        <w:tc>
          <w:tcPr>
            <w:tcW w:w="0" w:type="auto"/>
          </w:tcPr>
          <w:p w14:paraId="574274E6" w14:textId="77777777" w:rsidR="00080144" w:rsidRPr="00C610AD" w:rsidRDefault="00080144" w:rsidP="00F831F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69,633</w:t>
            </w:r>
          </w:p>
        </w:tc>
        <w:tc>
          <w:tcPr>
            <w:tcW w:w="0" w:type="auto"/>
          </w:tcPr>
          <w:p w14:paraId="2B8B753F" w14:textId="77777777" w:rsidR="00080144" w:rsidRPr="00C610AD" w:rsidRDefault="00080144" w:rsidP="00F831F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57,274</w:t>
            </w:r>
          </w:p>
        </w:tc>
        <w:tc>
          <w:tcPr>
            <w:tcW w:w="0" w:type="auto"/>
          </w:tcPr>
          <w:p w14:paraId="201DB5A0" w14:textId="77777777" w:rsidR="00080144" w:rsidRPr="00C610AD" w:rsidRDefault="00080144" w:rsidP="00F831F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57,274</w:t>
            </w:r>
          </w:p>
        </w:tc>
        <w:tc>
          <w:tcPr>
            <w:tcW w:w="0" w:type="auto"/>
          </w:tcPr>
          <w:p w14:paraId="2ECD7665" w14:textId="77777777" w:rsidR="00080144" w:rsidRPr="00C610AD" w:rsidRDefault="00080144" w:rsidP="00F831F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57,274</w:t>
            </w:r>
          </w:p>
        </w:tc>
      </w:tr>
      <w:tr w:rsidR="00080144" w:rsidRPr="00080144" w14:paraId="0594418D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13491A6B" w14:textId="3682CC23" w:rsidR="00080144" w:rsidRPr="00080144" w:rsidRDefault="00080144" w:rsidP="00F831F0">
            <w:pPr>
              <w:rPr>
                <w:b/>
                <w:noProof/>
              </w:rPr>
            </w:pPr>
          </w:p>
        </w:tc>
        <w:tc>
          <w:tcPr>
            <w:tcW w:w="0" w:type="auto"/>
          </w:tcPr>
          <w:p w14:paraId="258C7404" w14:textId="77777777" w:rsidR="00080144" w:rsidRPr="00080144" w:rsidRDefault="00080144" w:rsidP="00F831F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Total State Revenue</w:t>
            </w:r>
          </w:p>
          <w:p w14:paraId="24EFA154" w14:textId="77777777" w:rsidR="00080144" w:rsidRPr="00080144" w:rsidRDefault="00080144" w:rsidP="00F831F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</w:p>
          <w:p w14:paraId="768749B1" w14:textId="184B89BC" w:rsidR="00080144" w:rsidRPr="00080144" w:rsidRDefault="00080144" w:rsidP="00F831F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</w:p>
        </w:tc>
        <w:tc>
          <w:tcPr>
            <w:tcW w:w="0" w:type="auto"/>
          </w:tcPr>
          <w:p w14:paraId="3F230ECD" w14:textId="77777777" w:rsidR="00080144" w:rsidRPr="00080144" w:rsidRDefault="00080144" w:rsidP="00F831F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57,285</w:t>
            </w:r>
          </w:p>
        </w:tc>
        <w:tc>
          <w:tcPr>
            <w:tcW w:w="0" w:type="auto"/>
          </w:tcPr>
          <w:p w14:paraId="3EFB9FEC" w14:textId="77777777" w:rsidR="00080144" w:rsidRPr="00080144" w:rsidRDefault="00080144" w:rsidP="00F831F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95,644</w:t>
            </w:r>
          </w:p>
        </w:tc>
        <w:tc>
          <w:tcPr>
            <w:tcW w:w="0" w:type="auto"/>
          </w:tcPr>
          <w:p w14:paraId="5632E538" w14:textId="77777777" w:rsidR="00080144" w:rsidRPr="00080144" w:rsidRDefault="00080144" w:rsidP="00F831F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78,633</w:t>
            </w:r>
          </w:p>
        </w:tc>
        <w:tc>
          <w:tcPr>
            <w:tcW w:w="0" w:type="auto"/>
          </w:tcPr>
          <w:p w14:paraId="79906FEE" w14:textId="77777777" w:rsidR="00080144" w:rsidRPr="00080144" w:rsidRDefault="00080144" w:rsidP="00F831F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68,086</w:t>
            </w:r>
          </w:p>
        </w:tc>
        <w:tc>
          <w:tcPr>
            <w:tcW w:w="0" w:type="auto"/>
          </w:tcPr>
          <w:p w14:paraId="3522EE74" w14:textId="77777777" w:rsidR="00080144" w:rsidRPr="00080144" w:rsidRDefault="00080144" w:rsidP="00F831F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68,086</w:t>
            </w:r>
          </w:p>
        </w:tc>
        <w:tc>
          <w:tcPr>
            <w:tcW w:w="0" w:type="auto"/>
          </w:tcPr>
          <w:p w14:paraId="1822AEB0" w14:textId="77777777" w:rsidR="00080144" w:rsidRPr="00080144" w:rsidRDefault="00080144" w:rsidP="00F831F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68,086</w:t>
            </w:r>
          </w:p>
        </w:tc>
      </w:tr>
      <w:tr w:rsidR="00080144" w:rsidRPr="00C610AD" w14:paraId="1F923E75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4711BA24" w14:textId="77777777" w:rsidR="00080144" w:rsidRDefault="00080144" w:rsidP="00F831F0">
            <w:pPr>
              <w:rPr>
                <w:iCs w:val="0"/>
                <w:noProof/>
              </w:rPr>
            </w:pPr>
            <w:r>
              <w:rPr>
                <w:iCs w:val="0"/>
                <w:noProof/>
              </w:rPr>
              <w:t>County/SP District Revenue</w:t>
            </w:r>
          </w:p>
          <w:p w14:paraId="23A366C3" w14:textId="3FB6135D" w:rsidR="00080144" w:rsidRPr="00C610AD" w:rsidRDefault="00080144" w:rsidP="00F831F0">
            <w:pPr>
              <w:rPr>
                <w:noProof/>
              </w:rPr>
            </w:pPr>
          </w:p>
        </w:tc>
        <w:tc>
          <w:tcPr>
            <w:tcW w:w="0" w:type="auto"/>
          </w:tcPr>
          <w:p w14:paraId="4EAA0495" w14:textId="77777777" w:rsidR="00080144" w:rsidRPr="00C610AD" w:rsidRDefault="00080144" w:rsidP="00F831F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011-33311 COUNTY CONTRIBUTION</w:t>
            </w:r>
          </w:p>
        </w:tc>
        <w:tc>
          <w:tcPr>
            <w:tcW w:w="0" w:type="auto"/>
          </w:tcPr>
          <w:p w14:paraId="6B7E9561" w14:textId="77777777" w:rsidR="00080144" w:rsidRPr="00C610AD" w:rsidRDefault="00080144" w:rsidP="00F831F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4,635</w:t>
            </w:r>
          </w:p>
        </w:tc>
        <w:tc>
          <w:tcPr>
            <w:tcW w:w="0" w:type="auto"/>
          </w:tcPr>
          <w:p w14:paraId="72358E7D" w14:textId="77777777" w:rsidR="00080144" w:rsidRPr="00C610AD" w:rsidRDefault="00080144" w:rsidP="00F831F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0BA8531D" w14:textId="77777777" w:rsidR="00080144" w:rsidRPr="00C610AD" w:rsidRDefault="00080144" w:rsidP="00F831F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53894332" w14:textId="77777777" w:rsidR="00080144" w:rsidRPr="00C610AD" w:rsidRDefault="00080144" w:rsidP="00F831F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53E3AFD4" w14:textId="77777777" w:rsidR="00080144" w:rsidRPr="00C610AD" w:rsidRDefault="00080144" w:rsidP="00F831F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60DD299C" w14:textId="77777777" w:rsidR="00080144" w:rsidRPr="00C610AD" w:rsidRDefault="00080144" w:rsidP="00F831F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</w:tr>
      <w:tr w:rsidR="00080144" w:rsidRPr="00C610AD" w14:paraId="250DA2E5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4872E0DA" w14:textId="4E6CE29D" w:rsidR="00080144" w:rsidRPr="00C610AD" w:rsidRDefault="00080144" w:rsidP="00F831F0">
            <w:pPr>
              <w:rPr>
                <w:noProof/>
              </w:rPr>
            </w:pPr>
          </w:p>
        </w:tc>
        <w:tc>
          <w:tcPr>
            <w:tcW w:w="0" w:type="auto"/>
          </w:tcPr>
          <w:p w14:paraId="7A28D692" w14:textId="77777777" w:rsidR="00080144" w:rsidRPr="00C610AD" w:rsidRDefault="00080144" w:rsidP="00F831F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011-33313 RESTAURANT TAX GRANT</w:t>
            </w:r>
          </w:p>
        </w:tc>
        <w:tc>
          <w:tcPr>
            <w:tcW w:w="0" w:type="auto"/>
          </w:tcPr>
          <w:p w14:paraId="0BBC94E8" w14:textId="77777777" w:rsidR="00080144" w:rsidRPr="00C610AD" w:rsidRDefault="00080144" w:rsidP="00F831F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20,000</w:t>
            </w:r>
          </w:p>
        </w:tc>
        <w:tc>
          <w:tcPr>
            <w:tcW w:w="0" w:type="auto"/>
          </w:tcPr>
          <w:p w14:paraId="5CA9311E" w14:textId="77777777" w:rsidR="00080144" w:rsidRPr="00C610AD" w:rsidRDefault="00080144" w:rsidP="00F831F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61CE2583" w14:textId="77777777" w:rsidR="00080144" w:rsidRPr="00C610AD" w:rsidRDefault="00080144" w:rsidP="00F831F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5,000</w:t>
            </w:r>
          </w:p>
        </w:tc>
        <w:tc>
          <w:tcPr>
            <w:tcW w:w="0" w:type="auto"/>
          </w:tcPr>
          <w:p w14:paraId="3C81F5B8" w14:textId="77777777" w:rsidR="00080144" w:rsidRPr="00C610AD" w:rsidRDefault="00080144" w:rsidP="00F831F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21,827</w:t>
            </w:r>
          </w:p>
        </w:tc>
        <w:tc>
          <w:tcPr>
            <w:tcW w:w="0" w:type="auto"/>
          </w:tcPr>
          <w:p w14:paraId="60BC7998" w14:textId="77777777" w:rsidR="00080144" w:rsidRPr="00C610AD" w:rsidRDefault="00080144" w:rsidP="00F831F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21,827</w:t>
            </w:r>
          </w:p>
        </w:tc>
        <w:tc>
          <w:tcPr>
            <w:tcW w:w="0" w:type="auto"/>
          </w:tcPr>
          <w:p w14:paraId="3991AFAF" w14:textId="77777777" w:rsidR="00080144" w:rsidRPr="00C610AD" w:rsidRDefault="00080144" w:rsidP="00F831F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21,827</w:t>
            </w:r>
          </w:p>
        </w:tc>
      </w:tr>
      <w:tr w:rsidR="00080144" w:rsidRPr="00080144" w14:paraId="11F7A8E4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172EE843" w14:textId="3DED2A40" w:rsidR="00080144" w:rsidRPr="00080144" w:rsidRDefault="00080144" w:rsidP="00F831F0">
            <w:pPr>
              <w:rPr>
                <w:b/>
                <w:noProof/>
              </w:rPr>
            </w:pPr>
          </w:p>
        </w:tc>
        <w:tc>
          <w:tcPr>
            <w:tcW w:w="0" w:type="auto"/>
          </w:tcPr>
          <w:p w14:paraId="5ED75361" w14:textId="77777777" w:rsidR="00080144" w:rsidRPr="00080144" w:rsidRDefault="00080144" w:rsidP="00F831F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Total County/SP District Revenue</w:t>
            </w:r>
          </w:p>
          <w:p w14:paraId="63AC94AC" w14:textId="77777777" w:rsidR="00080144" w:rsidRPr="00080144" w:rsidRDefault="00080144" w:rsidP="00F831F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</w:p>
          <w:p w14:paraId="7D91073C" w14:textId="05A69B9D" w:rsidR="00080144" w:rsidRPr="00080144" w:rsidRDefault="00080144" w:rsidP="00F831F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</w:p>
        </w:tc>
        <w:tc>
          <w:tcPr>
            <w:tcW w:w="0" w:type="auto"/>
          </w:tcPr>
          <w:p w14:paraId="3FCF9224" w14:textId="77777777" w:rsidR="00080144" w:rsidRPr="00080144" w:rsidRDefault="00080144" w:rsidP="00F831F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24,635</w:t>
            </w:r>
          </w:p>
        </w:tc>
        <w:tc>
          <w:tcPr>
            <w:tcW w:w="0" w:type="auto"/>
          </w:tcPr>
          <w:p w14:paraId="192646F9" w14:textId="77777777" w:rsidR="00080144" w:rsidRPr="00080144" w:rsidRDefault="00080144" w:rsidP="00F831F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6C7D7467" w14:textId="77777777" w:rsidR="00080144" w:rsidRPr="00080144" w:rsidRDefault="00080144" w:rsidP="00F831F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5,000</w:t>
            </w:r>
          </w:p>
        </w:tc>
        <w:tc>
          <w:tcPr>
            <w:tcW w:w="0" w:type="auto"/>
          </w:tcPr>
          <w:p w14:paraId="23E78B3B" w14:textId="77777777" w:rsidR="00080144" w:rsidRPr="00080144" w:rsidRDefault="00080144" w:rsidP="00F831F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21,827</w:t>
            </w:r>
          </w:p>
        </w:tc>
        <w:tc>
          <w:tcPr>
            <w:tcW w:w="0" w:type="auto"/>
          </w:tcPr>
          <w:p w14:paraId="04D51AFF" w14:textId="77777777" w:rsidR="00080144" w:rsidRPr="00080144" w:rsidRDefault="00080144" w:rsidP="00F831F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21,827</w:t>
            </w:r>
          </w:p>
        </w:tc>
        <w:tc>
          <w:tcPr>
            <w:tcW w:w="0" w:type="auto"/>
          </w:tcPr>
          <w:p w14:paraId="7E7963D4" w14:textId="77777777" w:rsidR="00080144" w:rsidRPr="00080144" w:rsidRDefault="00080144" w:rsidP="00F831F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21,827</w:t>
            </w:r>
          </w:p>
        </w:tc>
      </w:tr>
      <w:tr w:rsidR="00080144" w:rsidRPr="00C610AD" w14:paraId="39174F2A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7A5DF184" w14:textId="77777777" w:rsidR="00080144" w:rsidRDefault="00080144" w:rsidP="00F831F0">
            <w:pPr>
              <w:rPr>
                <w:iCs w:val="0"/>
                <w:noProof/>
              </w:rPr>
            </w:pPr>
            <w:r>
              <w:rPr>
                <w:iCs w:val="0"/>
                <w:noProof/>
              </w:rPr>
              <w:t>Cemetery Charges for Services</w:t>
            </w:r>
          </w:p>
          <w:p w14:paraId="6516E374" w14:textId="508ADD70" w:rsidR="00080144" w:rsidRPr="00C610AD" w:rsidRDefault="00080144" w:rsidP="00F831F0">
            <w:pPr>
              <w:rPr>
                <w:noProof/>
              </w:rPr>
            </w:pPr>
          </w:p>
        </w:tc>
        <w:tc>
          <w:tcPr>
            <w:tcW w:w="0" w:type="auto"/>
          </w:tcPr>
          <w:p w14:paraId="3A20D4EC" w14:textId="77777777" w:rsidR="00080144" w:rsidRPr="00C610AD" w:rsidRDefault="00080144" w:rsidP="00F831F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011-34411 CEMETERY BURIAL</w:t>
            </w:r>
          </w:p>
        </w:tc>
        <w:tc>
          <w:tcPr>
            <w:tcW w:w="0" w:type="auto"/>
          </w:tcPr>
          <w:p w14:paraId="18953E46" w14:textId="77777777" w:rsidR="00080144" w:rsidRPr="00C610AD" w:rsidRDefault="00080144" w:rsidP="00F831F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1,325</w:t>
            </w:r>
          </w:p>
        </w:tc>
        <w:tc>
          <w:tcPr>
            <w:tcW w:w="0" w:type="auto"/>
          </w:tcPr>
          <w:p w14:paraId="3082C36B" w14:textId="77777777" w:rsidR="00080144" w:rsidRPr="00C610AD" w:rsidRDefault="00080144" w:rsidP="00F831F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22,323</w:t>
            </w:r>
          </w:p>
        </w:tc>
        <w:tc>
          <w:tcPr>
            <w:tcW w:w="0" w:type="auto"/>
          </w:tcPr>
          <w:p w14:paraId="238FBE5C" w14:textId="77777777" w:rsidR="00080144" w:rsidRPr="00C610AD" w:rsidRDefault="00080144" w:rsidP="00F831F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9,620</w:t>
            </w:r>
          </w:p>
        </w:tc>
        <w:tc>
          <w:tcPr>
            <w:tcW w:w="0" w:type="auto"/>
          </w:tcPr>
          <w:p w14:paraId="5C8684C5" w14:textId="77777777" w:rsidR="00080144" w:rsidRPr="00C610AD" w:rsidRDefault="00080144" w:rsidP="00F831F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4,836</w:t>
            </w:r>
          </w:p>
        </w:tc>
        <w:tc>
          <w:tcPr>
            <w:tcW w:w="0" w:type="auto"/>
          </w:tcPr>
          <w:p w14:paraId="2FA05FFF" w14:textId="77777777" w:rsidR="00080144" w:rsidRPr="00C610AD" w:rsidRDefault="00080144" w:rsidP="00F831F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4,836</w:t>
            </w:r>
          </w:p>
        </w:tc>
        <w:tc>
          <w:tcPr>
            <w:tcW w:w="0" w:type="auto"/>
          </w:tcPr>
          <w:p w14:paraId="368F78BA" w14:textId="77777777" w:rsidR="00080144" w:rsidRPr="00C610AD" w:rsidRDefault="00080144" w:rsidP="00F831F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48,312</w:t>
            </w:r>
          </w:p>
        </w:tc>
      </w:tr>
      <w:tr w:rsidR="00080144" w:rsidRPr="00C610AD" w14:paraId="225876C3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4E44BEB2" w14:textId="132F3C47" w:rsidR="00080144" w:rsidRPr="00C610AD" w:rsidRDefault="00080144" w:rsidP="00F831F0">
            <w:pPr>
              <w:rPr>
                <w:noProof/>
              </w:rPr>
            </w:pPr>
          </w:p>
        </w:tc>
        <w:tc>
          <w:tcPr>
            <w:tcW w:w="0" w:type="auto"/>
          </w:tcPr>
          <w:p w14:paraId="3E549499" w14:textId="77777777" w:rsidR="00080144" w:rsidRPr="00C610AD" w:rsidRDefault="00080144" w:rsidP="00F831F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011-34412 CEMETERY LOTS</w:t>
            </w:r>
          </w:p>
        </w:tc>
        <w:tc>
          <w:tcPr>
            <w:tcW w:w="0" w:type="auto"/>
          </w:tcPr>
          <w:p w14:paraId="4DD57491" w14:textId="77777777" w:rsidR="00080144" w:rsidRPr="00C610AD" w:rsidRDefault="00080144" w:rsidP="00F831F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2,400</w:t>
            </w:r>
          </w:p>
        </w:tc>
        <w:tc>
          <w:tcPr>
            <w:tcW w:w="0" w:type="auto"/>
          </w:tcPr>
          <w:p w14:paraId="10E5C75B" w14:textId="77777777" w:rsidR="00080144" w:rsidRPr="00C610AD" w:rsidRDefault="00080144" w:rsidP="00F831F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600</w:t>
            </w:r>
          </w:p>
        </w:tc>
        <w:tc>
          <w:tcPr>
            <w:tcW w:w="0" w:type="auto"/>
          </w:tcPr>
          <w:p w14:paraId="5A1D9804" w14:textId="77777777" w:rsidR="00080144" w:rsidRPr="00C610AD" w:rsidRDefault="00080144" w:rsidP="00F831F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8,217</w:t>
            </w:r>
          </w:p>
        </w:tc>
        <w:tc>
          <w:tcPr>
            <w:tcW w:w="0" w:type="auto"/>
          </w:tcPr>
          <w:p w14:paraId="3C5DC6DE" w14:textId="77777777" w:rsidR="00080144" w:rsidRPr="00C610AD" w:rsidRDefault="00080144" w:rsidP="00F831F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51,222</w:t>
            </w:r>
          </w:p>
        </w:tc>
        <w:tc>
          <w:tcPr>
            <w:tcW w:w="0" w:type="auto"/>
          </w:tcPr>
          <w:p w14:paraId="74A2FE53" w14:textId="77777777" w:rsidR="00080144" w:rsidRPr="00C610AD" w:rsidRDefault="00080144" w:rsidP="00F831F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51,222</w:t>
            </w:r>
          </w:p>
        </w:tc>
        <w:tc>
          <w:tcPr>
            <w:tcW w:w="0" w:type="auto"/>
          </w:tcPr>
          <w:p w14:paraId="2C03A187" w14:textId="77777777" w:rsidR="00080144" w:rsidRPr="00C610AD" w:rsidRDefault="00080144" w:rsidP="00F831F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66,802</w:t>
            </w:r>
          </w:p>
        </w:tc>
      </w:tr>
      <w:tr w:rsidR="00080144" w:rsidRPr="00C610AD" w14:paraId="4844E236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36D0CB97" w14:textId="244EEA0E" w:rsidR="00080144" w:rsidRPr="00C610AD" w:rsidRDefault="00080144" w:rsidP="00F831F0">
            <w:pPr>
              <w:rPr>
                <w:noProof/>
              </w:rPr>
            </w:pPr>
          </w:p>
        </w:tc>
        <w:tc>
          <w:tcPr>
            <w:tcW w:w="0" w:type="auto"/>
          </w:tcPr>
          <w:p w14:paraId="031F34E7" w14:textId="77777777" w:rsidR="00080144" w:rsidRPr="00C610AD" w:rsidRDefault="00080144" w:rsidP="00F831F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011-34510 Police Charges</w:t>
            </w:r>
          </w:p>
        </w:tc>
        <w:tc>
          <w:tcPr>
            <w:tcW w:w="0" w:type="auto"/>
          </w:tcPr>
          <w:p w14:paraId="5F3D3B9C" w14:textId="77777777" w:rsidR="00080144" w:rsidRPr="00C610AD" w:rsidRDefault="00080144" w:rsidP="00F831F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4,817</w:t>
            </w:r>
          </w:p>
        </w:tc>
        <w:tc>
          <w:tcPr>
            <w:tcW w:w="0" w:type="auto"/>
          </w:tcPr>
          <w:p w14:paraId="4B24CAA2" w14:textId="77777777" w:rsidR="00080144" w:rsidRPr="00C610AD" w:rsidRDefault="00080144" w:rsidP="00F831F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4,368</w:t>
            </w:r>
          </w:p>
        </w:tc>
        <w:tc>
          <w:tcPr>
            <w:tcW w:w="0" w:type="auto"/>
          </w:tcPr>
          <w:p w14:paraId="5D7E761A" w14:textId="77777777" w:rsidR="00080144" w:rsidRPr="00C610AD" w:rsidRDefault="00080144" w:rsidP="00F831F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4,317</w:t>
            </w:r>
          </w:p>
        </w:tc>
        <w:tc>
          <w:tcPr>
            <w:tcW w:w="0" w:type="auto"/>
          </w:tcPr>
          <w:p w14:paraId="5785A7B3" w14:textId="77777777" w:rsidR="00080144" w:rsidRPr="00C610AD" w:rsidRDefault="00080144" w:rsidP="00F831F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4,040</w:t>
            </w:r>
          </w:p>
        </w:tc>
        <w:tc>
          <w:tcPr>
            <w:tcW w:w="0" w:type="auto"/>
          </w:tcPr>
          <w:p w14:paraId="3D7F5937" w14:textId="77777777" w:rsidR="00080144" w:rsidRPr="00C610AD" w:rsidRDefault="00080144" w:rsidP="00F831F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4,040</w:t>
            </w:r>
          </w:p>
        </w:tc>
        <w:tc>
          <w:tcPr>
            <w:tcW w:w="0" w:type="auto"/>
          </w:tcPr>
          <w:p w14:paraId="598E6EFE" w14:textId="77777777" w:rsidR="00080144" w:rsidRPr="00C610AD" w:rsidRDefault="00080144" w:rsidP="00F831F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3,155</w:t>
            </w:r>
          </w:p>
        </w:tc>
      </w:tr>
      <w:tr w:rsidR="00080144" w:rsidRPr="00C610AD" w14:paraId="5808034C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15A70697" w14:textId="69673F9A" w:rsidR="00080144" w:rsidRPr="00C610AD" w:rsidRDefault="00080144" w:rsidP="00F831F0">
            <w:pPr>
              <w:rPr>
                <w:noProof/>
              </w:rPr>
            </w:pPr>
          </w:p>
        </w:tc>
        <w:tc>
          <w:tcPr>
            <w:tcW w:w="0" w:type="auto"/>
          </w:tcPr>
          <w:p w14:paraId="43B48195" w14:textId="77777777" w:rsidR="00080144" w:rsidRPr="00C610AD" w:rsidRDefault="00080144" w:rsidP="00F831F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011-34511 RESORT POLICE SERVICE</w:t>
            </w:r>
          </w:p>
        </w:tc>
        <w:tc>
          <w:tcPr>
            <w:tcW w:w="0" w:type="auto"/>
          </w:tcPr>
          <w:p w14:paraId="7EDC09D7" w14:textId="77777777" w:rsidR="00080144" w:rsidRPr="00C610AD" w:rsidRDefault="00080144" w:rsidP="00F831F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,245</w:t>
            </w:r>
          </w:p>
        </w:tc>
        <w:tc>
          <w:tcPr>
            <w:tcW w:w="0" w:type="auto"/>
          </w:tcPr>
          <w:p w14:paraId="5A727FB4" w14:textId="77777777" w:rsidR="00080144" w:rsidRPr="00C610AD" w:rsidRDefault="00080144" w:rsidP="00F831F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330</w:t>
            </w:r>
          </w:p>
        </w:tc>
        <w:tc>
          <w:tcPr>
            <w:tcW w:w="0" w:type="auto"/>
          </w:tcPr>
          <w:p w14:paraId="759A0D4E" w14:textId="77777777" w:rsidR="00080144" w:rsidRPr="00C610AD" w:rsidRDefault="00080144" w:rsidP="00F831F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31FD5F46" w14:textId="77777777" w:rsidR="00080144" w:rsidRPr="00C610AD" w:rsidRDefault="00080144" w:rsidP="00F831F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603CD6AC" w14:textId="77777777" w:rsidR="00080144" w:rsidRPr="00C610AD" w:rsidRDefault="00080144" w:rsidP="00F831F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190460F3" w14:textId="77777777" w:rsidR="00080144" w:rsidRPr="00C610AD" w:rsidRDefault="00080144" w:rsidP="00F831F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</w:tr>
      <w:tr w:rsidR="00080144" w:rsidRPr="00080144" w14:paraId="7DE7A668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46735D37" w14:textId="1D1720AB" w:rsidR="00080144" w:rsidRPr="00080144" w:rsidRDefault="00080144" w:rsidP="00F831F0">
            <w:pPr>
              <w:rPr>
                <w:b/>
                <w:noProof/>
              </w:rPr>
            </w:pPr>
          </w:p>
        </w:tc>
        <w:tc>
          <w:tcPr>
            <w:tcW w:w="0" w:type="auto"/>
          </w:tcPr>
          <w:p w14:paraId="4CE64AA9" w14:textId="77777777" w:rsidR="00080144" w:rsidRPr="00080144" w:rsidRDefault="00080144" w:rsidP="00F831F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Total Cemetery Charges for Services</w:t>
            </w:r>
          </w:p>
          <w:p w14:paraId="3E4AE003" w14:textId="77777777" w:rsidR="00080144" w:rsidRPr="00080144" w:rsidRDefault="00080144" w:rsidP="00F831F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</w:p>
          <w:p w14:paraId="52CBE251" w14:textId="39CB10A8" w:rsidR="00080144" w:rsidRPr="00080144" w:rsidRDefault="00080144" w:rsidP="00F831F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</w:p>
        </w:tc>
        <w:tc>
          <w:tcPr>
            <w:tcW w:w="0" w:type="auto"/>
          </w:tcPr>
          <w:p w14:paraId="72B6275F" w14:textId="77777777" w:rsidR="00080144" w:rsidRPr="00080144" w:rsidRDefault="00080144" w:rsidP="00F831F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9,787</w:t>
            </w:r>
          </w:p>
        </w:tc>
        <w:tc>
          <w:tcPr>
            <w:tcW w:w="0" w:type="auto"/>
          </w:tcPr>
          <w:p w14:paraId="51116192" w14:textId="77777777" w:rsidR="00080144" w:rsidRPr="00080144" w:rsidRDefault="00080144" w:rsidP="00F831F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27,621</w:t>
            </w:r>
          </w:p>
        </w:tc>
        <w:tc>
          <w:tcPr>
            <w:tcW w:w="0" w:type="auto"/>
          </w:tcPr>
          <w:p w14:paraId="22D8F3D6" w14:textId="77777777" w:rsidR="00080144" w:rsidRPr="00080144" w:rsidRDefault="00080144" w:rsidP="00F831F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22,154</w:t>
            </w:r>
          </w:p>
        </w:tc>
        <w:tc>
          <w:tcPr>
            <w:tcW w:w="0" w:type="auto"/>
          </w:tcPr>
          <w:p w14:paraId="780F0B64" w14:textId="77777777" w:rsidR="00080144" w:rsidRPr="00080144" w:rsidRDefault="00080144" w:rsidP="00F831F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70,098</w:t>
            </w:r>
          </w:p>
        </w:tc>
        <w:tc>
          <w:tcPr>
            <w:tcW w:w="0" w:type="auto"/>
          </w:tcPr>
          <w:p w14:paraId="7434F36F" w14:textId="77777777" w:rsidR="00080144" w:rsidRPr="00080144" w:rsidRDefault="00080144" w:rsidP="00F831F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70,098</w:t>
            </w:r>
          </w:p>
        </w:tc>
        <w:tc>
          <w:tcPr>
            <w:tcW w:w="0" w:type="auto"/>
          </w:tcPr>
          <w:p w14:paraId="2E6BF01F" w14:textId="77777777" w:rsidR="00080144" w:rsidRPr="00080144" w:rsidRDefault="00080144" w:rsidP="00F831F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228,269</w:t>
            </w:r>
          </w:p>
        </w:tc>
      </w:tr>
      <w:tr w:rsidR="00080144" w:rsidRPr="00C610AD" w14:paraId="43277CF5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25ACDEB2" w14:textId="77777777" w:rsidR="00080144" w:rsidRDefault="00080144" w:rsidP="00F831F0">
            <w:pPr>
              <w:rPr>
                <w:iCs w:val="0"/>
                <w:noProof/>
              </w:rPr>
            </w:pPr>
            <w:r>
              <w:rPr>
                <w:iCs w:val="0"/>
                <w:noProof/>
              </w:rPr>
              <w:t>Recreation</w:t>
            </w:r>
          </w:p>
          <w:p w14:paraId="3AE7D91F" w14:textId="38295BA0" w:rsidR="00080144" w:rsidRPr="00C610AD" w:rsidRDefault="00080144" w:rsidP="00F831F0">
            <w:pPr>
              <w:rPr>
                <w:noProof/>
              </w:rPr>
            </w:pPr>
          </w:p>
        </w:tc>
        <w:tc>
          <w:tcPr>
            <w:tcW w:w="0" w:type="auto"/>
          </w:tcPr>
          <w:p w14:paraId="6B813F1E" w14:textId="77777777" w:rsidR="00080144" w:rsidRPr="00C610AD" w:rsidRDefault="00080144" w:rsidP="00F831F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011-34609 FACILITY RENTAL FEE</w:t>
            </w:r>
          </w:p>
        </w:tc>
        <w:tc>
          <w:tcPr>
            <w:tcW w:w="0" w:type="auto"/>
          </w:tcPr>
          <w:p w14:paraId="585F5F54" w14:textId="77777777" w:rsidR="00080144" w:rsidRPr="00C610AD" w:rsidRDefault="00080144" w:rsidP="00F831F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7,861</w:t>
            </w:r>
          </w:p>
        </w:tc>
        <w:tc>
          <w:tcPr>
            <w:tcW w:w="0" w:type="auto"/>
          </w:tcPr>
          <w:p w14:paraId="5DD8F60D" w14:textId="77777777" w:rsidR="00080144" w:rsidRPr="00C610AD" w:rsidRDefault="00080144" w:rsidP="00F831F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6,640</w:t>
            </w:r>
          </w:p>
        </w:tc>
        <w:tc>
          <w:tcPr>
            <w:tcW w:w="0" w:type="auto"/>
          </w:tcPr>
          <w:p w14:paraId="67643713" w14:textId="77777777" w:rsidR="00080144" w:rsidRPr="00C610AD" w:rsidRDefault="00080144" w:rsidP="00F831F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1,501</w:t>
            </w:r>
          </w:p>
        </w:tc>
        <w:tc>
          <w:tcPr>
            <w:tcW w:w="0" w:type="auto"/>
          </w:tcPr>
          <w:p w14:paraId="0AA1B264" w14:textId="77777777" w:rsidR="00080144" w:rsidRPr="00C610AD" w:rsidRDefault="00080144" w:rsidP="00F831F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9,771</w:t>
            </w:r>
          </w:p>
        </w:tc>
        <w:tc>
          <w:tcPr>
            <w:tcW w:w="0" w:type="auto"/>
          </w:tcPr>
          <w:p w14:paraId="78455BAD" w14:textId="77777777" w:rsidR="00080144" w:rsidRPr="00C610AD" w:rsidRDefault="00080144" w:rsidP="00F831F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9,771</w:t>
            </w:r>
          </w:p>
        </w:tc>
        <w:tc>
          <w:tcPr>
            <w:tcW w:w="0" w:type="auto"/>
          </w:tcPr>
          <w:p w14:paraId="17DAE247" w14:textId="77777777" w:rsidR="00080144" w:rsidRPr="00C610AD" w:rsidRDefault="00080144" w:rsidP="00F831F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1,245</w:t>
            </w:r>
          </w:p>
        </w:tc>
      </w:tr>
      <w:tr w:rsidR="00080144" w:rsidRPr="00C610AD" w14:paraId="6C49359B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5CF1A190" w14:textId="29BE880B" w:rsidR="00080144" w:rsidRPr="00C610AD" w:rsidRDefault="00080144" w:rsidP="00F831F0">
            <w:pPr>
              <w:rPr>
                <w:noProof/>
              </w:rPr>
            </w:pPr>
          </w:p>
        </w:tc>
        <w:tc>
          <w:tcPr>
            <w:tcW w:w="0" w:type="auto"/>
          </w:tcPr>
          <w:p w14:paraId="3CCFF3FE" w14:textId="77777777" w:rsidR="00080144" w:rsidRPr="00C610AD" w:rsidRDefault="00080144" w:rsidP="00F831F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011-34610 FACILITY USAGE FEE</w:t>
            </w:r>
          </w:p>
        </w:tc>
        <w:tc>
          <w:tcPr>
            <w:tcW w:w="0" w:type="auto"/>
          </w:tcPr>
          <w:p w14:paraId="10D03995" w14:textId="77777777" w:rsidR="00080144" w:rsidRPr="00C610AD" w:rsidRDefault="00080144" w:rsidP="00F831F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570,141</w:t>
            </w:r>
          </w:p>
        </w:tc>
        <w:tc>
          <w:tcPr>
            <w:tcW w:w="0" w:type="auto"/>
          </w:tcPr>
          <w:p w14:paraId="1F3DC898" w14:textId="77777777" w:rsidR="00080144" w:rsidRPr="00C610AD" w:rsidRDefault="00080144" w:rsidP="00F831F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842,693</w:t>
            </w:r>
          </w:p>
        </w:tc>
        <w:tc>
          <w:tcPr>
            <w:tcW w:w="0" w:type="auto"/>
          </w:tcPr>
          <w:p w14:paraId="2045434A" w14:textId="77777777" w:rsidR="00080144" w:rsidRPr="00C610AD" w:rsidRDefault="00080144" w:rsidP="00F831F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743,401</w:t>
            </w:r>
          </w:p>
        </w:tc>
        <w:tc>
          <w:tcPr>
            <w:tcW w:w="0" w:type="auto"/>
          </w:tcPr>
          <w:p w14:paraId="1C334015" w14:textId="77777777" w:rsidR="00080144" w:rsidRPr="00C610AD" w:rsidRDefault="00080144" w:rsidP="00F831F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766,410</w:t>
            </w:r>
          </w:p>
        </w:tc>
        <w:tc>
          <w:tcPr>
            <w:tcW w:w="0" w:type="auto"/>
          </w:tcPr>
          <w:p w14:paraId="752E2311" w14:textId="77777777" w:rsidR="00080144" w:rsidRPr="00C610AD" w:rsidRDefault="00080144" w:rsidP="00F831F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766,410</w:t>
            </w:r>
          </w:p>
        </w:tc>
        <w:tc>
          <w:tcPr>
            <w:tcW w:w="0" w:type="auto"/>
          </w:tcPr>
          <w:p w14:paraId="06044149" w14:textId="77777777" w:rsidR="00080144" w:rsidRPr="00C610AD" w:rsidRDefault="00080144" w:rsidP="00F831F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881,969</w:t>
            </w:r>
          </w:p>
        </w:tc>
      </w:tr>
      <w:tr w:rsidR="00080144" w:rsidRPr="00C610AD" w14:paraId="40B290FD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4F9A5BF7" w14:textId="11349202" w:rsidR="00080144" w:rsidRPr="00C610AD" w:rsidRDefault="00080144" w:rsidP="00F831F0">
            <w:pPr>
              <w:rPr>
                <w:noProof/>
              </w:rPr>
            </w:pPr>
          </w:p>
        </w:tc>
        <w:tc>
          <w:tcPr>
            <w:tcW w:w="0" w:type="auto"/>
          </w:tcPr>
          <w:p w14:paraId="6FC6F8DB" w14:textId="77777777" w:rsidR="00080144" w:rsidRPr="00C610AD" w:rsidRDefault="00080144" w:rsidP="00F831F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011-34611 CAMPS</w:t>
            </w:r>
          </w:p>
        </w:tc>
        <w:tc>
          <w:tcPr>
            <w:tcW w:w="0" w:type="auto"/>
          </w:tcPr>
          <w:p w14:paraId="3F45D980" w14:textId="77777777" w:rsidR="00080144" w:rsidRPr="00C610AD" w:rsidRDefault="00080144" w:rsidP="00F831F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279,702</w:t>
            </w:r>
          </w:p>
        </w:tc>
        <w:tc>
          <w:tcPr>
            <w:tcW w:w="0" w:type="auto"/>
          </w:tcPr>
          <w:p w14:paraId="75B5EBB9" w14:textId="77777777" w:rsidR="00080144" w:rsidRPr="00C610AD" w:rsidRDefault="00080144" w:rsidP="00F831F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324,562</w:t>
            </w:r>
          </w:p>
        </w:tc>
        <w:tc>
          <w:tcPr>
            <w:tcW w:w="0" w:type="auto"/>
          </w:tcPr>
          <w:p w14:paraId="5F210B72" w14:textId="77777777" w:rsidR="00080144" w:rsidRPr="00C610AD" w:rsidRDefault="00080144" w:rsidP="00F831F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269,445</w:t>
            </w:r>
          </w:p>
        </w:tc>
        <w:tc>
          <w:tcPr>
            <w:tcW w:w="0" w:type="auto"/>
          </w:tcPr>
          <w:p w14:paraId="11C0FC58" w14:textId="77777777" w:rsidR="00080144" w:rsidRPr="00C610AD" w:rsidRDefault="00080144" w:rsidP="00F831F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257,460</w:t>
            </w:r>
          </w:p>
        </w:tc>
        <w:tc>
          <w:tcPr>
            <w:tcW w:w="0" w:type="auto"/>
          </w:tcPr>
          <w:p w14:paraId="339D6CF9" w14:textId="77777777" w:rsidR="00080144" w:rsidRPr="00C610AD" w:rsidRDefault="00080144" w:rsidP="00F831F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257,460</w:t>
            </w:r>
          </w:p>
        </w:tc>
        <w:tc>
          <w:tcPr>
            <w:tcW w:w="0" w:type="auto"/>
          </w:tcPr>
          <w:p w14:paraId="396A5E5B" w14:textId="77777777" w:rsidR="00080144" w:rsidRPr="00C610AD" w:rsidRDefault="00080144" w:rsidP="00F831F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296,280</w:t>
            </w:r>
          </w:p>
        </w:tc>
      </w:tr>
      <w:tr w:rsidR="00080144" w:rsidRPr="00C610AD" w14:paraId="149A3CAC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1D712223" w14:textId="51BC292E" w:rsidR="00080144" w:rsidRPr="00C610AD" w:rsidRDefault="00080144" w:rsidP="00F831F0">
            <w:pPr>
              <w:rPr>
                <w:noProof/>
              </w:rPr>
            </w:pPr>
          </w:p>
        </w:tc>
        <w:tc>
          <w:tcPr>
            <w:tcW w:w="0" w:type="auto"/>
          </w:tcPr>
          <w:p w14:paraId="18376598" w14:textId="77777777" w:rsidR="00080144" w:rsidRPr="00C610AD" w:rsidRDefault="00080144" w:rsidP="00F831F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011-34612 CLASSES</w:t>
            </w:r>
          </w:p>
        </w:tc>
        <w:tc>
          <w:tcPr>
            <w:tcW w:w="0" w:type="auto"/>
          </w:tcPr>
          <w:p w14:paraId="204139A2" w14:textId="77777777" w:rsidR="00080144" w:rsidRPr="00C610AD" w:rsidRDefault="00080144" w:rsidP="00F831F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53,729</w:t>
            </w:r>
          </w:p>
        </w:tc>
        <w:tc>
          <w:tcPr>
            <w:tcW w:w="0" w:type="auto"/>
          </w:tcPr>
          <w:p w14:paraId="014CC549" w14:textId="77777777" w:rsidR="00080144" w:rsidRPr="00C610AD" w:rsidRDefault="00080144" w:rsidP="00F831F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49,825</w:t>
            </w:r>
          </w:p>
        </w:tc>
        <w:tc>
          <w:tcPr>
            <w:tcW w:w="0" w:type="auto"/>
          </w:tcPr>
          <w:p w14:paraId="7939354B" w14:textId="77777777" w:rsidR="00080144" w:rsidRPr="00C610AD" w:rsidRDefault="00080144" w:rsidP="00F831F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39,244</w:t>
            </w:r>
          </w:p>
        </w:tc>
        <w:tc>
          <w:tcPr>
            <w:tcW w:w="0" w:type="auto"/>
          </w:tcPr>
          <w:p w14:paraId="22BE6BCB" w14:textId="77777777" w:rsidR="00080144" w:rsidRPr="00C610AD" w:rsidRDefault="00080144" w:rsidP="00F831F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44,872</w:t>
            </w:r>
          </w:p>
        </w:tc>
        <w:tc>
          <w:tcPr>
            <w:tcW w:w="0" w:type="auto"/>
          </w:tcPr>
          <w:p w14:paraId="7E3A1F30" w14:textId="77777777" w:rsidR="00080144" w:rsidRPr="00C610AD" w:rsidRDefault="00080144" w:rsidP="00F831F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44,872</w:t>
            </w:r>
          </w:p>
        </w:tc>
        <w:tc>
          <w:tcPr>
            <w:tcW w:w="0" w:type="auto"/>
          </w:tcPr>
          <w:p w14:paraId="16CB697A" w14:textId="77777777" w:rsidR="00080144" w:rsidRPr="00C610AD" w:rsidRDefault="00080144" w:rsidP="00F831F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51,638</w:t>
            </w:r>
          </w:p>
        </w:tc>
      </w:tr>
      <w:tr w:rsidR="00080144" w:rsidRPr="00C610AD" w14:paraId="0D7D9C34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7C1653AB" w14:textId="4CEF6DDF" w:rsidR="00080144" w:rsidRPr="00C610AD" w:rsidRDefault="00080144" w:rsidP="00F831F0">
            <w:pPr>
              <w:rPr>
                <w:noProof/>
              </w:rPr>
            </w:pPr>
          </w:p>
        </w:tc>
        <w:tc>
          <w:tcPr>
            <w:tcW w:w="0" w:type="auto"/>
          </w:tcPr>
          <w:p w14:paraId="7F94C85E" w14:textId="77777777" w:rsidR="00080144" w:rsidRPr="00C610AD" w:rsidRDefault="00080144" w:rsidP="00F831F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011-34613 CHILD CARE</w:t>
            </w:r>
          </w:p>
        </w:tc>
        <w:tc>
          <w:tcPr>
            <w:tcW w:w="0" w:type="auto"/>
          </w:tcPr>
          <w:p w14:paraId="09D7CB18" w14:textId="77777777" w:rsidR="00080144" w:rsidRPr="00C610AD" w:rsidRDefault="00080144" w:rsidP="00F831F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(32)</w:t>
            </w:r>
          </w:p>
        </w:tc>
        <w:tc>
          <w:tcPr>
            <w:tcW w:w="0" w:type="auto"/>
          </w:tcPr>
          <w:p w14:paraId="3696FE75" w14:textId="77777777" w:rsidR="00080144" w:rsidRPr="00C610AD" w:rsidRDefault="00080144" w:rsidP="00F831F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893</w:t>
            </w:r>
          </w:p>
        </w:tc>
        <w:tc>
          <w:tcPr>
            <w:tcW w:w="0" w:type="auto"/>
          </w:tcPr>
          <w:p w14:paraId="59ACA4D2" w14:textId="77777777" w:rsidR="00080144" w:rsidRPr="00C610AD" w:rsidRDefault="00080144" w:rsidP="00F831F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4F3BEFB8" w14:textId="77777777" w:rsidR="00080144" w:rsidRPr="00C610AD" w:rsidRDefault="00080144" w:rsidP="00F831F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6,084</w:t>
            </w:r>
          </w:p>
        </w:tc>
        <w:tc>
          <w:tcPr>
            <w:tcW w:w="0" w:type="auto"/>
          </w:tcPr>
          <w:p w14:paraId="4968411B" w14:textId="77777777" w:rsidR="00080144" w:rsidRPr="00C610AD" w:rsidRDefault="00080144" w:rsidP="00F831F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6,084</w:t>
            </w:r>
          </w:p>
        </w:tc>
        <w:tc>
          <w:tcPr>
            <w:tcW w:w="0" w:type="auto"/>
          </w:tcPr>
          <w:p w14:paraId="3F968BCA" w14:textId="77777777" w:rsidR="00080144" w:rsidRPr="00C610AD" w:rsidRDefault="00080144" w:rsidP="00F831F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7,001</w:t>
            </w:r>
          </w:p>
        </w:tc>
      </w:tr>
      <w:tr w:rsidR="00080144" w:rsidRPr="00C610AD" w14:paraId="16F7B175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26DE25DF" w14:textId="4593F97B" w:rsidR="00080144" w:rsidRPr="00C610AD" w:rsidRDefault="00080144" w:rsidP="00F831F0">
            <w:pPr>
              <w:rPr>
                <w:noProof/>
              </w:rPr>
            </w:pPr>
          </w:p>
        </w:tc>
        <w:tc>
          <w:tcPr>
            <w:tcW w:w="0" w:type="auto"/>
          </w:tcPr>
          <w:p w14:paraId="335FB195" w14:textId="77777777" w:rsidR="00080144" w:rsidRPr="00C610AD" w:rsidRDefault="00080144" w:rsidP="00F831F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011-34622 LEAGUES ADULT</w:t>
            </w:r>
          </w:p>
        </w:tc>
        <w:tc>
          <w:tcPr>
            <w:tcW w:w="0" w:type="auto"/>
          </w:tcPr>
          <w:p w14:paraId="792C653C" w14:textId="77777777" w:rsidR="00080144" w:rsidRPr="00C610AD" w:rsidRDefault="00080144" w:rsidP="00F831F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38,908</w:t>
            </w:r>
          </w:p>
        </w:tc>
        <w:tc>
          <w:tcPr>
            <w:tcW w:w="0" w:type="auto"/>
          </w:tcPr>
          <w:p w14:paraId="3734B345" w14:textId="77777777" w:rsidR="00080144" w:rsidRPr="00C610AD" w:rsidRDefault="00080144" w:rsidP="00F831F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41,049</w:t>
            </w:r>
          </w:p>
        </w:tc>
        <w:tc>
          <w:tcPr>
            <w:tcW w:w="0" w:type="auto"/>
          </w:tcPr>
          <w:p w14:paraId="7BCE3D4C" w14:textId="77777777" w:rsidR="00080144" w:rsidRPr="00C610AD" w:rsidRDefault="00080144" w:rsidP="00F831F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41,226</w:t>
            </w:r>
          </w:p>
        </w:tc>
        <w:tc>
          <w:tcPr>
            <w:tcW w:w="0" w:type="auto"/>
          </w:tcPr>
          <w:p w14:paraId="321287A5" w14:textId="77777777" w:rsidR="00080144" w:rsidRPr="00C610AD" w:rsidRDefault="00080144" w:rsidP="00F831F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62,831</w:t>
            </w:r>
          </w:p>
        </w:tc>
        <w:tc>
          <w:tcPr>
            <w:tcW w:w="0" w:type="auto"/>
          </w:tcPr>
          <w:p w14:paraId="0BEA8250" w14:textId="77777777" w:rsidR="00080144" w:rsidRPr="00C610AD" w:rsidRDefault="00080144" w:rsidP="00F831F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62,831</w:t>
            </w:r>
          </w:p>
        </w:tc>
        <w:tc>
          <w:tcPr>
            <w:tcW w:w="0" w:type="auto"/>
          </w:tcPr>
          <w:p w14:paraId="3E95E179" w14:textId="77777777" w:rsidR="00080144" w:rsidRPr="00C610AD" w:rsidRDefault="00080144" w:rsidP="00F831F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72,304</w:t>
            </w:r>
          </w:p>
        </w:tc>
      </w:tr>
      <w:tr w:rsidR="00080144" w:rsidRPr="00C610AD" w14:paraId="3D0D4137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375F8875" w14:textId="6667D839" w:rsidR="00080144" w:rsidRPr="00C610AD" w:rsidRDefault="00080144" w:rsidP="00F831F0">
            <w:pPr>
              <w:rPr>
                <w:noProof/>
              </w:rPr>
            </w:pPr>
          </w:p>
        </w:tc>
        <w:tc>
          <w:tcPr>
            <w:tcW w:w="0" w:type="auto"/>
          </w:tcPr>
          <w:p w14:paraId="6702B7C2" w14:textId="77777777" w:rsidR="00080144" w:rsidRPr="00C610AD" w:rsidRDefault="00080144" w:rsidP="00F831F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011-34624 WESTERN SUMMIT YOUTH</w:t>
            </w:r>
          </w:p>
        </w:tc>
        <w:tc>
          <w:tcPr>
            <w:tcW w:w="0" w:type="auto"/>
          </w:tcPr>
          <w:p w14:paraId="6E5083B6" w14:textId="77777777" w:rsidR="00080144" w:rsidRPr="00C610AD" w:rsidRDefault="00080144" w:rsidP="00F831F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7,105</w:t>
            </w:r>
          </w:p>
        </w:tc>
        <w:tc>
          <w:tcPr>
            <w:tcW w:w="0" w:type="auto"/>
          </w:tcPr>
          <w:p w14:paraId="21D9CF16" w14:textId="77777777" w:rsidR="00080144" w:rsidRPr="00C610AD" w:rsidRDefault="00080144" w:rsidP="00F831F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6,934</w:t>
            </w:r>
          </w:p>
        </w:tc>
        <w:tc>
          <w:tcPr>
            <w:tcW w:w="0" w:type="auto"/>
          </w:tcPr>
          <w:p w14:paraId="3BEA3D1C" w14:textId="77777777" w:rsidR="00080144" w:rsidRPr="00C610AD" w:rsidRDefault="00080144" w:rsidP="00F831F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25,335</w:t>
            </w:r>
          </w:p>
        </w:tc>
        <w:tc>
          <w:tcPr>
            <w:tcW w:w="0" w:type="auto"/>
          </w:tcPr>
          <w:p w14:paraId="243724E7" w14:textId="77777777" w:rsidR="00080144" w:rsidRPr="00C610AD" w:rsidRDefault="00080144" w:rsidP="00F831F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23,971</w:t>
            </w:r>
          </w:p>
        </w:tc>
        <w:tc>
          <w:tcPr>
            <w:tcW w:w="0" w:type="auto"/>
          </w:tcPr>
          <w:p w14:paraId="728F8190" w14:textId="77777777" w:rsidR="00080144" w:rsidRPr="00C610AD" w:rsidRDefault="00080144" w:rsidP="00F831F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23,971</w:t>
            </w:r>
          </w:p>
        </w:tc>
        <w:tc>
          <w:tcPr>
            <w:tcW w:w="0" w:type="auto"/>
          </w:tcPr>
          <w:p w14:paraId="066A74BE" w14:textId="77777777" w:rsidR="00080144" w:rsidRPr="00C610AD" w:rsidRDefault="00080144" w:rsidP="00F831F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27,585</w:t>
            </w:r>
          </w:p>
        </w:tc>
      </w:tr>
      <w:tr w:rsidR="00080144" w:rsidRPr="00C610AD" w14:paraId="27C3B232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408BAA8E" w14:textId="5BA58975" w:rsidR="00080144" w:rsidRPr="00C610AD" w:rsidRDefault="00080144" w:rsidP="00F831F0">
            <w:pPr>
              <w:rPr>
                <w:noProof/>
              </w:rPr>
            </w:pPr>
          </w:p>
        </w:tc>
        <w:tc>
          <w:tcPr>
            <w:tcW w:w="0" w:type="auto"/>
          </w:tcPr>
          <w:p w14:paraId="491ADFAE" w14:textId="77777777" w:rsidR="00080144" w:rsidRPr="00C610AD" w:rsidRDefault="00080144" w:rsidP="00F831F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011-34626 FITNESS CENTER SENIOR PROGRAMS</w:t>
            </w:r>
          </w:p>
        </w:tc>
        <w:tc>
          <w:tcPr>
            <w:tcW w:w="0" w:type="auto"/>
          </w:tcPr>
          <w:p w14:paraId="2703E4BD" w14:textId="77777777" w:rsidR="00080144" w:rsidRPr="00C610AD" w:rsidRDefault="00080144" w:rsidP="00F831F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5,614</w:t>
            </w:r>
          </w:p>
        </w:tc>
        <w:tc>
          <w:tcPr>
            <w:tcW w:w="0" w:type="auto"/>
          </w:tcPr>
          <w:p w14:paraId="5B6AE7EC" w14:textId="77777777" w:rsidR="00080144" w:rsidRPr="00C610AD" w:rsidRDefault="00080144" w:rsidP="00F831F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3,288</w:t>
            </w:r>
          </w:p>
        </w:tc>
        <w:tc>
          <w:tcPr>
            <w:tcW w:w="0" w:type="auto"/>
          </w:tcPr>
          <w:p w14:paraId="2F502A98" w14:textId="77777777" w:rsidR="00080144" w:rsidRPr="00C610AD" w:rsidRDefault="00080144" w:rsidP="00F831F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0,633</w:t>
            </w:r>
          </w:p>
        </w:tc>
        <w:tc>
          <w:tcPr>
            <w:tcW w:w="0" w:type="auto"/>
          </w:tcPr>
          <w:p w14:paraId="317EC53D" w14:textId="77777777" w:rsidR="00080144" w:rsidRPr="00C610AD" w:rsidRDefault="00080144" w:rsidP="00F831F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23,247</w:t>
            </w:r>
          </w:p>
        </w:tc>
        <w:tc>
          <w:tcPr>
            <w:tcW w:w="0" w:type="auto"/>
          </w:tcPr>
          <w:p w14:paraId="67617B97" w14:textId="77777777" w:rsidR="00080144" w:rsidRPr="00C610AD" w:rsidRDefault="00080144" w:rsidP="00F831F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23,247</w:t>
            </w:r>
          </w:p>
        </w:tc>
        <w:tc>
          <w:tcPr>
            <w:tcW w:w="0" w:type="auto"/>
          </w:tcPr>
          <w:p w14:paraId="21CF462B" w14:textId="77777777" w:rsidR="00080144" w:rsidRPr="00C610AD" w:rsidRDefault="00080144" w:rsidP="00F831F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26,753</w:t>
            </w:r>
          </w:p>
        </w:tc>
      </w:tr>
      <w:tr w:rsidR="00080144" w:rsidRPr="00C610AD" w14:paraId="45C425FA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1997E216" w14:textId="2188D547" w:rsidR="00080144" w:rsidRPr="00C610AD" w:rsidRDefault="00080144" w:rsidP="00F831F0">
            <w:pPr>
              <w:rPr>
                <w:noProof/>
              </w:rPr>
            </w:pPr>
          </w:p>
        </w:tc>
        <w:tc>
          <w:tcPr>
            <w:tcW w:w="0" w:type="auto"/>
          </w:tcPr>
          <w:p w14:paraId="72C92920" w14:textId="77777777" w:rsidR="00080144" w:rsidRPr="00C610AD" w:rsidRDefault="00080144" w:rsidP="00F831F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011-34629 TENNIS LEAGUE FEES</w:t>
            </w:r>
          </w:p>
        </w:tc>
        <w:tc>
          <w:tcPr>
            <w:tcW w:w="0" w:type="auto"/>
          </w:tcPr>
          <w:p w14:paraId="2A3BA73D" w14:textId="77777777" w:rsidR="00080144" w:rsidRPr="00C610AD" w:rsidRDefault="00080144" w:rsidP="00F831F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43,935</w:t>
            </w:r>
          </w:p>
        </w:tc>
        <w:tc>
          <w:tcPr>
            <w:tcW w:w="0" w:type="auto"/>
          </w:tcPr>
          <w:p w14:paraId="4D8B9751" w14:textId="77777777" w:rsidR="00080144" w:rsidRPr="00C610AD" w:rsidRDefault="00080144" w:rsidP="00F831F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23,595</w:t>
            </w:r>
          </w:p>
        </w:tc>
        <w:tc>
          <w:tcPr>
            <w:tcW w:w="0" w:type="auto"/>
          </w:tcPr>
          <w:p w14:paraId="7F38D530" w14:textId="77777777" w:rsidR="00080144" w:rsidRPr="00C610AD" w:rsidRDefault="00080144" w:rsidP="00F831F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8,320</w:t>
            </w:r>
          </w:p>
        </w:tc>
        <w:tc>
          <w:tcPr>
            <w:tcW w:w="0" w:type="auto"/>
          </w:tcPr>
          <w:p w14:paraId="42579FAD" w14:textId="77777777" w:rsidR="00080144" w:rsidRPr="00C610AD" w:rsidRDefault="00080144" w:rsidP="00F831F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36,131</w:t>
            </w:r>
          </w:p>
        </w:tc>
        <w:tc>
          <w:tcPr>
            <w:tcW w:w="0" w:type="auto"/>
          </w:tcPr>
          <w:p w14:paraId="369598D3" w14:textId="77777777" w:rsidR="00080144" w:rsidRPr="00C610AD" w:rsidRDefault="00080144" w:rsidP="00F831F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36,131</w:t>
            </w:r>
          </w:p>
        </w:tc>
        <w:tc>
          <w:tcPr>
            <w:tcW w:w="0" w:type="auto"/>
          </w:tcPr>
          <w:p w14:paraId="24149C7D" w14:textId="77777777" w:rsidR="00080144" w:rsidRPr="00C610AD" w:rsidRDefault="00080144" w:rsidP="00F831F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41,579</w:t>
            </w:r>
          </w:p>
        </w:tc>
      </w:tr>
      <w:tr w:rsidR="00080144" w:rsidRPr="00C610AD" w14:paraId="46E973E0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10F1B500" w14:textId="7C876C01" w:rsidR="00080144" w:rsidRPr="00C610AD" w:rsidRDefault="00080144" w:rsidP="00F831F0">
            <w:pPr>
              <w:rPr>
                <w:noProof/>
              </w:rPr>
            </w:pPr>
          </w:p>
        </w:tc>
        <w:tc>
          <w:tcPr>
            <w:tcW w:w="0" w:type="auto"/>
          </w:tcPr>
          <w:p w14:paraId="23B977ED" w14:textId="77777777" w:rsidR="00080144" w:rsidRPr="00C610AD" w:rsidRDefault="00080144" w:rsidP="00F831F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011-34631 PARK RESERVATION</w:t>
            </w:r>
          </w:p>
        </w:tc>
        <w:tc>
          <w:tcPr>
            <w:tcW w:w="0" w:type="auto"/>
          </w:tcPr>
          <w:p w14:paraId="1D3A780C" w14:textId="77777777" w:rsidR="00080144" w:rsidRPr="00C610AD" w:rsidRDefault="00080144" w:rsidP="00F831F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22,438</w:t>
            </w:r>
          </w:p>
        </w:tc>
        <w:tc>
          <w:tcPr>
            <w:tcW w:w="0" w:type="auto"/>
          </w:tcPr>
          <w:p w14:paraId="671C19A2" w14:textId="77777777" w:rsidR="00080144" w:rsidRPr="00C610AD" w:rsidRDefault="00080144" w:rsidP="00F831F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20,953</w:t>
            </w:r>
          </w:p>
        </w:tc>
        <w:tc>
          <w:tcPr>
            <w:tcW w:w="0" w:type="auto"/>
          </w:tcPr>
          <w:p w14:paraId="3C103B50" w14:textId="77777777" w:rsidR="00080144" w:rsidRPr="00C610AD" w:rsidRDefault="00080144" w:rsidP="00F831F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4,155</w:t>
            </w:r>
          </w:p>
        </w:tc>
        <w:tc>
          <w:tcPr>
            <w:tcW w:w="0" w:type="auto"/>
          </w:tcPr>
          <w:p w14:paraId="55C02F46" w14:textId="77777777" w:rsidR="00080144" w:rsidRPr="00C610AD" w:rsidRDefault="00080144" w:rsidP="00F831F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8,829</w:t>
            </w:r>
          </w:p>
        </w:tc>
        <w:tc>
          <w:tcPr>
            <w:tcW w:w="0" w:type="auto"/>
          </w:tcPr>
          <w:p w14:paraId="48E267A5" w14:textId="77777777" w:rsidR="00080144" w:rsidRPr="00C610AD" w:rsidRDefault="00080144" w:rsidP="00F831F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8,829</w:t>
            </w:r>
          </w:p>
        </w:tc>
        <w:tc>
          <w:tcPr>
            <w:tcW w:w="0" w:type="auto"/>
          </w:tcPr>
          <w:p w14:paraId="30AF0F44" w14:textId="77777777" w:rsidR="00080144" w:rsidRPr="00C610AD" w:rsidRDefault="00080144" w:rsidP="00F831F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21,668</w:t>
            </w:r>
          </w:p>
        </w:tc>
      </w:tr>
      <w:tr w:rsidR="00080144" w:rsidRPr="00C610AD" w14:paraId="6C63CEF4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050F3FDB" w14:textId="324D3865" w:rsidR="00080144" w:rsidRPr="00C610AD" w:rsidRDefault="00080144" w:rsidP="00F831F0">
            <w:pPr>
              <w:rPr>
                <w:noProof/>
              </w:rPr>
            </w:pPr>
          </w:p>
        </w:tc>
        <w:tc>
          <w:tcPr>
            <w:tcW w:w="0" w:type="auto"/>
          </w:tcPr>
          <w:p w14:paraId="3511621E" w14:textId="77777777" w:rsidR="00080144" w:rsidRPr="00C610AD" w:rsidRDefault="00080144" w:rsidP="00F831F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011-34641 TENNIS COURT FEES</w:t>
            </w:r>
          </w:p>
        </w:tc>
        <w:tc>
          <w:tcPr>
            <w:tcW w:w="0" w:type="auto"/>
          </w:tcPr>
          <w:p w14:paraId="76EDDD28" w14:textId="77777777" w:rsidR="00080144" w:rsidRPr="00C610AD" w:rsidRDefault="00080144" w:rsidP="00F831F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221,907</w:t>
            </w:r>
          </w:p>
        </w:tc>
        <w:tc>
          <w:tcPr>
            <w:tcW w:w="0" w:type="auto"/>
          </w:tcPr>
          <w:p w14:paraId="1E4A3395" w14:textId="77777777" w:rsidR="00080144" w:rsidRPr="00C610AD" w:rsidRDefault="00080144" w:rsidP="00F831F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93,313</w:t>
            </w:r>
          </w:p>
        </w:tc>
        <w:tc>
          <w:tcPr>
            <w:tcW w:w="0" w:type="auto"/>
          </w:tcPr>
          <w:p w14:paraId="1FA98BE9" w14:textId="77777777" w:rsidR="00080144" w:rsidRPr="00C610AD" w:rsidRDefault="00080144" w:rsidP="00F831F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71,164</w:t>
            </w:r>
          </w:p>
        </w:tc>
        <w:tc>
          <w:tcPr>
            <w:tcW w:w="0" w:type="auto"/>
          </w:tcPr>
          <w:p w14:paraId="466926A3" w14:textId="77777777" w:rsidR="00080144" w:rsidRPr="00C610AD" w:rsidRDefault="00080144" w:rsidP="00F831F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213,379</w:t>
            </w:r>
          </w:p>
        </w:tc>
        <w:tc>
          <w:tcPr>
            <w:tcW w:w="0" w:type="auto"/>
          </w:tcPr>
          <w:p w14:paraId="4AFC0F82" w14:textId="77777777" w:rsidR="00080144" w:rsidRPr="00C610AD" w:rsidRDefault="00080144" w:rsidP="00F831F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213,379</w:t>
            </w:r>
          </w:p>
        </w:tc>
        <w:tc>
          <w:tcPr>
            <w:tcW w:w="0" w:type="auto"/>
          </w:tcPr>
          <w:p w14:paraId="42EBD554" w14:textId="77777777" w:rsidR="00080144" w:rsidRPr="00C610AD" w:rsidRDefault="00080144" w:rsidP="00F831F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245,552</w:t>
            </w:r>
          </w:p>
        </w:tc>
      </w:tr>
      <w:tr w:rsidR="00080144" w:rsidRPr="00C610AD" w14:paraId="3FF860D1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4C0765DE" w14:textId="1E6D2409" w:rsidR="00080144" w:rsidRPr="00C610AD" w:rsidRDefault="00080144" w:rsidP="00F831F0">
            <w:pPr>
              <w:rPr>
                <w:noProof/>
              </w:rPr>
            </w:pPr>
          </w:p>
        </w:tc>
        <w:tc>
          <w:tcPr>
            <w:tcW w:w="0" w:type="auto"/>
          </w:tcPr>
          <w:p w14:paraId="52DBDFF9" w14:textId="77777777" w:rsidR="00080144" w:rsidRPr="00C610AD" w:rsidRDefault="00080144" w:rsidP="00F831F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011-34642 PICKLEBALL</w:t>
            </w:r>
          </w:p>
        </w:tc>
        <w:tc>
          <w:tcPr>
            <w:tcW w:w="0" w:type="auto"/>
          </w:tcPr>
          <w:p w14:paraId="582C23A1" w14:textId="77777777" w:rsidR="00080144" w:rsidRPr="00C610AD" w:rsidRDefault="00080144" w:rsidP="00F831F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49,745</w:t>
            </w:r>
          </w:p>
        </w:tc>
        <w:tc>
          <w:tcPr>
            <w:tcW w:w="0" w:type="auto"/>
          </w:tcPr>
          <w:p w14:paraId="305FBEF7" w14:textId="77777777" w:rsidR="00080144" w:rsidRPr="00C610AD" w:rsidRDefault="00080144" w:rsidP="00F831F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71,706</w:t>
            </w:r>
          </w:p>
        </w:tc>
        <w:tc>
          <w:tcPr>
            <w:tcW w:w="0" w:type="auto"/>
          </w:tcPr>
          <w:p w14:paraId="642DDDA6" w14:textId="77777777" w:rsidR="00080144" w:rsidRPr="00C610AD" w:rsidRDefault="00080144" w:rsidP="00F831F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83,807</w:t>
            </w:r>
          </w:p>
        </w:tc>
        <w:tc>
          <w:tcPr>
            <w:tcW w:w="0" w:type="auto"/>
          </w:tcPr>
          <w:p w14:paraId="4E9D13ED" w14:textId="77777777" w:rsidR="00080144" w:rsidRPr="00C610AD" w:rsidRDefault="00080144" w:rsidP="00F831F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21,669</w:t>
            </w:r>
          </w:p>
        </w:tc>
        <w:tc>
          <w:tcPr>
            <w:tcW w:w="0" w:type="auto"/>
          </w:tcPr>
          <w:p w14:paraId="7B125724" w14:textId="77777777" w:rsidR="00080144" w:rsidRPr="00C610AD" w:rsidRDefault="00080144" w:rsidP="00F831F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21,669</w:t>
            </w:r>
          </w:p>
        </w:tc>
        <w:tc>
          <w:tcPr>
            <w:tcW w:w="0" w:type="auto"/>
          </w:tcPr>
          <w:p w14:paraId="09A5FD70" w14:textId="77777777" w:rsidR="00080144" w:rsidRPr="00C610AD" w:rsidRDefault="00080144" w:rsidP="00F831F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24,936</w:t>
            </w:r>
          </w:p>
        </w:tc>
      </w:tr>
      <w:tr w:rsidR="00080144" w:rsidRPr="00C610AD" w14:paraId="58FA569C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36A7156E" w14:textId="2AFD5AC0" w:rsidR="00080144" w:rsidRPr="00C610AD" w:rsidRDefault="00080144" w:rsidP="00F831F0">
            <w:pPr>
              <w:rPr>
                <w:noProof/>
              </w:rPr>
            </w:pPr>
          </w:p>
        </w:tc>
        <w:tc>
          <w:tcPr>
            <w:tcW w:w="0" w:type="auto"/>
          </w:tcPr>
          <w:p w14:paraId="42EDFF31" w14:textId="77777777" w:rsidR="00080144" w:rsidRPr="00C610AD" w:rsidRDefault="00080144" w:rsidP="00F831F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011-34643 Y. CAMPS/CLINICS</w:t>
            </w:r>
          </w:p>
        </w:tc>
        <w:tc>
          <w:tcPr>
            <w:tcW w:w="0" w:type="auto"/>
          </w:tcPr>
          <w:p w14:paraId="3F63D9A9" w14:textId="77777777" w:rsidR="00080144" w:rsidRPr="00C610AD" w:rsidRDefault="00080144" w:rsidP="00F831F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2,775</w:t>
            </w:r>
          </w:p>
        </w:tc>
        <w:tc>
          <w:tcPr>
            <w:tcW w:w="0" w:type="auto"/>
          </w:tcPr>
          <w:p w14:paraId="74A20095" w14:textId="77777777" w:rsidR="00080144" w:rsidRPr="00C610AD" w:rsidRDefault="00080144" w:rsidP="00F831F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38,875</w:t>
            </w:r>
          </w:p>
        </w:tc>
        <w:tc>
          <w:tcPr>
            <w:tcW w:w="0" w:type="auto"/>
          </w:tcPr>
          <w:p w14:paraId="05FD4C51" w14:textId="77777777" w:rsidR="00080144" w:rsidRPr="00C610AD" w:rsidRDefault="00080144" w:rsidP="00F831F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60,389</w:t>
            </w:r>
          </w:p>
        </w:tc>
        <w:tc>
          <w:tcPr>
            <w:tcW w:w="0" w:type="auto"/>
          </w:tcPr>
          <w:p w14:paraId="61658063" w14:textId="77777777" w:rsidR="00080144" w:rsidRPr="00C610AD" w:rsidRDefault="00080144" w:rsidP="00F831F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0DFB4251" w14:textId="77777777" w:rsidR="00080144" w:rsidRPr="00C610AD" w:rsidRDefault="00080144" w:rsidP="00F831F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7B2BC390" w14:textId="77777777" w:rsidR="00080144" w:rsidRPr="00C610AD" w:rsidRDefault="00080144" w:rsidP="00F831F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</w:tr>
      <w:tr w:rsidR="00080144" w:rsidRPr="00C610AD" w14:paraId="615B5B7D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16D97CB6" w14:textId="44949AEB" w:rsidR="00080144" w:rsidRPr="00C610AD" w:rsidRDefault="00080144" w:rsidP="00F831F0">
            <w:pPr>
              <w:rPr>
                <w:noProof/>
              </w:rPr>
            </w:pPr>
          </w:p>
        </w:tc>
        <w:tc>
          <w:tcPr>
            <w:tcW w:w="0" w:type="auto"/>
          </w:tcPr>
          <w:p w14:paraId="30920405" w14:textId="77777777" w:rsidR="00080144" w:rsidRPr="00C610AD" w:rsidRDefault="00080144" w:rsidP="00F831F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011-34644 SWIM FEES</w:t>
            </w:r>
          </w:p>
        </w:tc>
        <w:tc>
          <w:tcPr>
            <w:tcW w:w="0" w:type="auto"/>
          </w:tcPr>
          <w:p w14:paraId="6CB10C9B" w14:textId="77777777" w:rsidR="00080144" w:rsidRPr="00C610AD" w:rsidRDefault="00080144" w:rsidP="00F831F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86,617</w:t>
            </w:r>
          </w:p>
        </w:tc>
        <w:tc>
          <w:tcPr>
            <w:tcW w:w="0" w:type="auto"/>
          </w:tcPr>
          <w:p w14:paraId="5F3D7983" w14:textId="77777777" w:rsidR="00080144" w:rsidRPr="00C610AD" w:rsidRDefault="00080144" w:rsidP="00F831F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68,539</w:t>
            </w:r>
          </w:p>
        </w:tc>
        <w:tc>
          <w:tcPr>
            <w:tcW w:w="0" w:type="auto"/>
          </w:tcPr>
          <w:p w14:paraId="546B834F" w14:textId="77777777" w:rsidR="00080144" w:rsidRPr="00C610AD" w:rsidRDefault="00080144" w:rsidP="00F831F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44,571</w:t>
            </w:r>
          </w:p>
        </w:tc>
        <w:tc>
          <w:tcPr>
            <w:tcW w:w="0" w:type="auto"/>
          </w:tcPr>
          <w:p w14:paraId="3B995D0B" w14:textId="77777777" w:rsidR="00080144" w:rsidRPr="00C610AD" w:rsidRDefault="00080144" w:rsidP="00F831F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74,530</w:t>
            </w:r>
          </w:p>
        </w:tc>
        <w:tc>
          <w:tcPr>
            <w:tcW w:w="0" w:type="auto"/>
          </w:tcPr>
          <w:p w14:paraId="059345B1" w14:textId="77777777" w:rsidR="00080144" w:rsidRPr="00C610AD" w:rsidRDefault="00080144" w:rsidP="00F831F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74,530</w:t>
            </w:r>
          </w:p>
        </w:tc>
        <w:tc>
          <w:tcPr>
            <w:tcW w:w="0" w:type="auto"/>
          </w:tcPr>
          <w:p w14:paraId="7DE550D8" w14:textId="77777777" w:rsidR="00080144" w:rsidRPr="00C610AD" w:rsidRDefault="00080144" w:rsidP="00F831F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85,767</w:t>
            </w:r>
          </w:p>
        </w:tc>
      </w:tr>
      <w:tr w:rsidR="00080144" w:rsidRPr="00C610AD" w14:paraId="14D42DAA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08D1AF58" w14:textId="32C764A6" w:rsidR="00080144" w:rsidRPr="00C610AD" w:rsidRDefault="00080144" w:rsidP="00F831F0">
            <w:pPr>
              <w:rPr>
                <w:noProof/>
              </w:rPr>
            </w:pPr>
          </w:p>
        </w:tc>
        <w:tc>
          <w:tcPr>
            <w:tcW w:w="0" w:type="auto"/>
          </w:tcPr>
          <w:p w14:paraId="6F4069C7" w14:textId="77777777" w:rsidR="00080144" w:rsidRPr="00C610AD" w:rsidRDefault="00080144" w:rsidP="00F831F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011-34646 TOURNAMENT FEES</w:t>
            </w:r>
          </w:p>
        </w:tc>
        <w:tc>
          <w:tcPr>
            <w:tcW w:w="0" w:type="auto"/>
          </w:tcPr>
          <w:p w14:paraId="1526FAF2" w14:textId="77777777" w:rsidR="00080144" w:rsidRPr="00C610AD" w:rsidRDefault="00080144" w:rsidP="00F831F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6,789</w:t>
            </w:r>
          </w:p>
        </w:tc>
        <w:tc>
          <w:tcPr>
            <w:tcW w:w="0" w:type="auto"/>
          </w:tcPr>
          <w:p w14:paraId="1375CEF0" w14:textId="77777777" w:rsidR="00080144" w:rsidRPr="00C610AD" w:rsidRDefault="00080144" w:rsidP="00F831F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,560</w:t>
            </w:r>
          </w:p>
        </w:tc>
        <w:tc>
          <w:tcPr>
            <w:tcW w:w="0" w:type="auto"/>
          </w:tcPr>
          <w:p w14:paraId="2990896E" w14:textId="77777777" w:rsidR="00080144" w:rsidRPr="00C610AD" w:rsidRDefault="00080144" w:rsidP="00F831F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4,790</w:t>
            </w:r>
          </w:p>
        </w:tc>
        <w:tc>
          <w:tcPr>
            <w:tcW w:w="0" w:type="auto"/>
          </w:tcPr>
          <w:p w14:paraId="28F51C4D" w14:textId="77777777" w:rsidR="00080144" w:rsidRPr="00C610AD" w:rsidRDefault="00080144" w:rsidP="00F831F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1,041</w:t>
            </w:r>
          </w:p>
        </w:tc>
        <w:tc>
          <w:tcPr>
            <w:tcW w:w="0" w:type="auto"/>
          </w:tcPr>
          <w:p w14:paraId="5E4B798E" w14:textId="77777777" w:rsidR="00080144" w:rsidRPr="00C610AD" w:rsidRDefault="00080144" w:rsidP="00F831F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1,041</w:t>
            </w:r>
          </w:p>
        </w:tc>
        <w:tc>
          <w:tcPr>
            <w:tcW w:w="0" w:type="auto"/>
          </w:tcPr>
          <w:p w14:paraId="108336A6" w14:textId="77777777" w:rsidR="00080144" w:rsidRPr="00C610AD" w:rsidRDefault="00080144" w:rsidP="00F831F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2,706</w:t>
            </w:r>
          </w:p>
        </w:tc>
      </w:tr>
      <w:tr w:rsidR="00080144" w:rsidRPr="00C610AD" w14:paraId="27F4C564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2AE87E71" w14:textId="5FDC21BD" w:rsidR="00080144" w:rsidRPr="00C610AD" w:rsidRDefault="00080144" w:rsidP="00F831F0">
            <w:pPr>
              <w:rPr>
                <w:noProof/>
              </w:rPr>
            </w:pPr>
          </w:p>
        </w:tc>
        <w:tc>
          <w:tcPr>
            <w:tcW w:w="0" w:type="auto"/>
          </w:tcPr>
          <w:p w14:paraId="34478AEB" w14:textId="77777777" w:rsidR="00080144" w:rsidRPr="00C610AD" w:rsidRDefault="00080144" w:rsidP="00F831F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011-34647 TENNIS LESSONS</w:t>
            </w:r>
          </w:p>
        </w:tc>
        <w:tc>
          <w:tcPr>
            <w:tcW w:w="0" w:type="auto"/>
          </w:tcPr>
          <w:p w14:paraId="37A9395B" w14:textId="77777777" w:rsidR="00080144" w:rsidRPr="00C610AD" w:rsidRDefault="00080144" w:rsidP="00F831F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732,245</w:t>
            </w:r>
          </w:p>
        </w:tc>
        <w:tc>
          <w:tcPr>
            <w:tcW w:w="0" w:type="auto"/>
          </w:tcPr>
          <w:p w14:paraId="720A25AE" w14:textId="77777777" w:rsidR="00080144" w:rsidRPr="00C610AD" w:rsidRDefault="00080144" w:rsidP="00F831F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806,662</w:t>
            </w:r>
          </w:p>
        </w:tc>
        <w:tc>
          <w:tcPr>
            <w:tcW w:w="0" w:type="auto"/>
          </w:tcPr>
          <w:p w14:paraId="0A548B4F" w14:textId="77777777" w:rsidR="00080144" w:rsidRPr="00C610AD" w:rsidRDefault="00080144" w:rsidP="00F831F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630,556</w:t>
            </w:r>
          </w:p>
        </w:tc>
        <w:tc>
          <w:tcPr>
            <w:tcW w:w="0" w:type="auto"/>
          </w:tcPr>
          <w:p w14:paraId="68711C5B" w14:textId="77777777" w:rsidR="00080144" w:rsidRPr="00C610AD" w:rsidRDefault="00080144" w:rsidP="00F831F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663,269</w:t>
            </w:r>
          </w:p>
        </w:tc>
        <w:tc>
          <w:tcPr>
            <w:tcW w:w="0" w:type="auto"/>
          </w:tcPr>
          <w:p w14:paraId="5659B3E9" w14:textId="77777777" w:rsidR="00080144" w:rsidRPr="00C610AD" w:rsidRDefault="00080144" w:rsidP="00F831F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663,269</w:t>
            </w:r>
          </w:p>
        </w:tc>
        <w:tc>
          <w:tcPr>
            <w:tcW w:w="0" w:type="auto"/>
          </w:tcPr>
          <w:p w14:paraId="4A57DE37" w14:textId="77777777" w:rsidR="00080144" w:rsidRPr="00C610AD" w:rsidRDefault="00080144" w:rsidP="00F831F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763,277</w:t>
            </w:r>
          </w:p>
        </w:tc>
      </w:tr>
      <w:tr w:rsidR="00080144" w:rsidRPr="00C610AD" w14:paraId="71FF6F25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744545E5" w14:textId="230C7179" w:rsidR="00080144" w:rsidRPr="00C610AD" w:rsidRDefault="00080144" w:rsidP="00F831F0">
            <w:pPr>
              <w:rPr>
                <w:noProof/>
              </w:rPr>
            </w:pPr>
          </w:p>
        </w:tc>
        <w:tc>
          <w:tcPr>
            <w:tcW w:w="0" w:type="auto"/>
          </w:tcPr>
          <w:p w14:paraId="209767B7" w14:textId="77777777" w:rsidR="00080144" w:rsidRPr="00C610AD" w:rsidRDefault="00080144" w:rsidP="00F831F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011-34648 AEROBICS</w:t>
            </w:r>
          </w:p>
        </w:tc>
        <w:tc>
          <w:tcPr>
            <w:tcW w:w="0" w:type="auto"/>
          </w:tcPr>
          <w:p w14:paraId="6B72A554" w14:textId="77777777" w:rsidR="00080144" w:rsidRPr="00C610AD" w:rsidRDefault="00080144" w:rsidP="00F831F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6,022</w:t>
            </w:r>
          </w:p>
        </w:tc>
        <w:tc>
          <w:tcPr>
            <w:tcW w:w="0" w:type="auto"/>
          </w:tcPr>
          <w:p w14:paraId="283D7D28" w14:textId="77777777" w:rsidR="00080144" w:rsidRPr="00C610AD" w:rsidRDefault="00080144" w:rsidP="00F831F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636</w:t>
            </w:r>
          </w:p>
        </w:tc>
        <w:tc>
          <w:tcPr>
            <w:tcW w:w="0" w:type="auto"/>
          </w:tcPr>
          <w:p w14:paraId="59F721E6" w14:textId="77777777" w:rsidR="00080144" w:rsidRPr="00C610AD" w:rsidRDefault="00080144" w:rsidP="00F831F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287</w:t>
            </w:r>
          </w:p>
        </w:tc>
        <w:tc>
          <w:tcPr>
            <w:tcW w:w="0" w:type="auto"/>
          </w:tcPr>
          <w:p w14:paraId="78DC617F" w14:textId="77777777" w:rsidR="00080144" w:rsidRPr="00C610AD" w:rsidRDefault="00080144" w:rsidP="00F831F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2,520</w:t>
            </w:r>
          </w:p>
        </w:tc>
        <w:tc>
          <w:tcPr>
            <w:tcW w:w="0" w:type="auto"/>
          </w:tcPr>
          <w:p w14:paraId="39954963" w14:textId="77777777" w:rsidR="00080144" w:rsidRPr="00C610AD" w:rsidRDefault="00080144" w:rsidP="00F831F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2,520</w:t>
            </w:r>
          </w:p>
        </w:tc>
        <w:tc>
          <w:tcPr>
            <w:tcW w:w="0" w:type="auto"/>
          </w:tcPr>
          <w:p w14:paraId="2F2D255F" w14:textId="77777777" w:rsidR="00080144" w:rsidRPr="00C610AD" w:rsidRDefault="00080144" w:rsidP="00F831F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2,899</w:t>
            </w:r>
          </w:p>
        </w:tc>
      </w:tr>
      <w:tr w:rsidR="00080144" w:rsidRPr="00C610AD" w14:paraId="787B739A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6F57E323" w14:textId="27E0A15B" w:rsidR="00080144" w:rsidRPr="00C610AD" w:rsidRDefault="00080144" w:rsidP="00F831F0">
            <w:pPr>
              <w:rPr>
                <w:noProof/>
              </w:rPr>
            </w:pPr>
          </w:p>
        </w:tc>
        <w:tc>
          <w:tcPr>
            <w:tcW w:w="0" w:type="auto"/>
          </w:tcPr>
          <w:p w14:paraId="19B1A9EE" w14:textId="77777777" w:rsidR="00080144" w:rsidRPr="00C610AD" w:rsidRDefault="00080144" w:rsidP="00F831F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011-34649 FEE REDUCTION DISCOUNTS</w:t>
            </w:r>
          </w:p>
        </w:tc>
        <w:tc>
          <w:tcPr>
            <w:tcW w:w="0" w:type="auto"/>
          </w:tcPr>
          <w:p w14:paraId="4FD0DECF" w14:textId="77777777" w:rsidR="00080144" w:rsidRPr="00C610AD" w:rsidRDefault="00080144" w:rsidP="00F831F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(17,850)</w:t>
            </w:r>
          </w:p>
        </w:tc>
        <w:tc>
          <w:tcPr>
            <w:tcW w:w="0" w:type="auto"/>
          </w:tcPr>
          <w:p w14:paraId="1B0092C1" w14:textId="77777777" w:rsidR="00080144" w:rsidRPr="00C610AD" w:rsidRDefault="00080144" w:rsidP="00F831F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(1,363)</w:t>
            </w:r>
          </w:p>
        </w:tc>
        <w:tc>
          <w:tcPr>
            <w:tcW w:w="0" w:type="auto"/>
          </w:tcPr>
          <w:p w14:paraId="000AAAA4" w14:textId="77777777" w:rsidR="00080144" w:rsidRPr="00C610AD" w:rsidRDefault="00080144" w:rsidP="00F831F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(4,385)</w:t>
            </w:r>
          </w:p>
        </w:tc>
        <w:tc>
          <w:tcPr>
            <w:tcW w:w="0" w:type="auto"/>
          </w:tcPr>
          <w:p w14:paraId="344115B8" w14:textId="77777777" w:rsidR="00080144" w:rsidRPr="00C610AD" w:rsidRDefault="00080144" w:rsidP="00F831F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3FEAF9E7" w14:textId="77777777" w:rsidR="00080144" w:rsidRPr="00C610AD" w:rsidRDefault="00080144" w:rsidP="00F831F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3481F407" w14:textId="77777777" w:rsidR="00080144" w:rsidRPr="00C610AD" w:rsidRDefault="00080144" w:rsidP="00F831F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</w:tr>
      <w:tr w:rsidR="00080144" w:rsidRPr="00C610AD" w14:paraId="720E7737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330ECA97" w14:textId="69480D0C" w:rsidR="00080144" w:rsidRPr="00C610AD" w:rsidRDefault="00080144" w:rsidP="00F831F0">
            <w:pPr>
              <w:rPr>
                <w:noProof/>
              </w:rPr>
            </w:pPr>
          </w:p>
        </w:tc>
        <w:tc>
          <w:tcPr>
            <w:tcW w:w="0" w:type="auto"/>
          </w:tcPr>
          <w:p w14:paraId="597ECF35" w14:textId="77777777" w:rsidR="00080144" w:rsidRPr="00C610AD" w:rsidRDefault="00080144" w:rsidP="00F831F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011-34651 EQUIPMENT RENTAL</w:t>
            </w:r>
          </w:p>
        </w:tc>
        <w:tc>
          <w:tcPr>
            <w:tcW w:w="0" w:type="auto"/>
          </w:tcPr>
          <w:p w14:paraId="70E0019D" w14:textId="77777777" w:rsidR="00080144" w:rsidRPr="00C610AD" w:rsidRDefault="00080144" w:rsidP="00F831F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37,771</w:t>
            </w:r>
          </w:p>
        </w:tc>
        <w:tc>
          <w:tcPr>
            <w:tcW w:w="0" w:type="auto"/>
          </w:tcPr>
          <w:p w14:paraId="5CAACA50" w14:textId="77777777" w:rsidR="00080144" w:rsidRPr="00C610AD" w:rsidRDefault="00080144" w:rsidP="00F831F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42,503</w:t>
            </w:r>
          </w:p>
        </w:tc>
        <w:tc>
          <w:tcPr>
            <w:tcW w:w="0" w:type="auto"/>
          </w:tcPr>
          <w:p w14:paraId="1F2036A8" w14:textId="77777777" w:rsidR="00080144" w:rsidRPr="00C610AD" w:rsidRDefault="00080144" w:rsidP="00F831F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1,260</w:t>
            </w:r>
          </w:p>
        </w:tc>
        <w:tc>
          <w:tcPr>
            <w:tcW w:w="0" w:type="auto"/>
          </w:tcPr>
          <w:p w14:paraId="31DD8B79" w14:textId="77777777" w:rsidR="00080144" w:rsidRPr="00C610AD" w:rsidRDefault="00080144" w:rsidP="00F831F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59,435</w:t>
            </w:r>
          </w:p>
        </w:tc>
        <w:tc>
          <w:tcPr>
            <w:tcW w:w="0" w:type="auto"/>
          </w:tcPr>
          <w:p w14:paraId="1B3C5C87" w14:textId="77777777" w:rsidR="00080144" w:rsidRPr="00C610AD" w:rsidRDefault="00080144" w:rsidP="00F831F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59,435</w:t>
            </w:r>
          </w:p>
        </w:tc>
        <w:tc>
          <w:tcPr>
            <w:tcW w:w="0" w:type="auto"/>
          </w:tcPr>
          <w:p w14:paraId="75B66A07" w14:textId="77777777" w:rsidR="00080144" w:rsidRPr="00C610AD" w:rsidRDefault="00080144" w:rsidP="00F831F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68,397</w:t>
            </w:r>
          </w:p>
        </w:tc>
      </w:tr>
      <w:tr w:rsidR="00080144" w:rsidRPr="00C610AD" w14:paraId="2AE50CC0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30006FBE" w14:textId="41CA844A" w:rsidR="00080144" w:rsidRPr="00C610AD" w:rsidRDefault="00080144" w:rsidP="00F831F0">
            <w:pPr>
              <w:rPr>
                <w:noProof/>
              </w:rPr>
            </w:pPr>
          </w:p>
        </w:tc>
        <w:tc>
          <w:tcPr>
            <w:tcW w:w="0" w:type="auto"/>
          </w:tcPr>
          <w:p w14:paraId="1BCBA21E" w14:textId="77777777" w:rsidR="00080144" w:rsidRPr="00C610AD" w:rsidRDefault="00080144" w:rsidP="00F831F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011-34653 LOCKER RENTAL</w:t>
            </w:r>
          </w:p>
        </w:tc>
        <w:tc>
          <w:tcPr>
            <w:tcW w:w="0" w:type="auto"/>
          </w:tcPr>
          <w:p w14:paraId="6E17276C" w14:textId="77777777" w:rsidR="00080144" w:rsidRPr="00C610AD" w:rsidRDefault="00080144" w:rsidP="00F831F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422</w:t>
            </w:r>
          </w:p>
        </w:tc>
        <w:tc>
          <w:tcPr>
            <w:tcW w:w="0" w:type="auto"/>
          </w:tcPr>
          <w:p w14:paraId="095041DD" w14:textId="77777777" w:rsidR="00080144" w:rsidRPr="00C610AD" w:rsidRDefault="00080144" w:rsidP="00F831F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2,130</w:t>
            </w:r>
          </w:p>
        </w:tc>
        <w:tc>
          <w:tcPr>
            <w:tcW w:w="0" w:type="auto"/>
          </w:tcPr>
          <w:p w14:paraId="66FB76DA" w14:textId="77777777" w:rsidR="00080144" w:rsidRPr="00C610AD" w:rsidRDefault="00080144" w:rsidP="00F831F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514</w:t>
            </w:r>
          </w:p>
        </w:tc>
        <w:tc>
          <w:tcPr>
            <w:tcW w:w="0" w:type="auto"/>
          </w:tcPr>
          <w:p w14:paraId="580B728B" w14:textId="77777777" w:rsidR="00080144" w:rsidRPr="00C610AD" w:rsidRDefault="00080144" w:rsidP="00F831F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,200</w:t>
            </w:r>
          </w:p>
        </w:tc>
        <w:tc>
          <w:tcPr>
            <w:tcW w:w="0" w:type="auto"/>
          </w:tcPr>
          <w:p w14:paraId="4A36272C" w14:textId="77777777" w:rsidR="00080144" w:rsidRPr="00C610AD" w:rsidRDefault="00080144" w:rsidP="00F831F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,200</w:t>
            </w:r>
          </w:p>
        </w:tc>
        <w:tc>
          <w:tcPr>
            <w:tcW w:w="0" w:type="auto"/>
          </w:tcPr>
          <w:p w14:paraId="1A89934F" w14:textId="77777777" w:rsidR="00080144" w:rsidRPr="00C610AD" w:rsidRDefault="00080144" w:rsidP="00F831F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,381</w:t>
            </w:r>
          </w:p>
        </w:tc>
      </w:tr>
      <w:tr w:rsidR="00080144" w:rsidRPr="00C610AD" w14:paraId="5EBFBE99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3026ED6E" w14:textId="670E18E0" w:rsidR="00080144" w:rsidRPr="00C610AD" w:rsidRDefault="00080144" w:rsidP="00F831F0">
            <w:pPr>
              <w:rPr>
                <w:noProof/>
              </w:rPr>
            </w:pPr>
          </w:p>
        </w:tc>
        <w:tc>
          <w:tcPr>
            <w:tcW w:w="0" w:type="auto"/>
          </w:tcPr>
          <w:p w14:paraId="606F59F8" w14:textId="77777777" w:rsidR="00080144" w:rsidRPr="00C610AD" w:rsidRDefault="00080144" w:rsidP="00F831F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011-34694 RETAIL SALES</w:t>
            </w:r>
          </w:p>
        </w:tc>
        <w:tc>
          <w:tcPr>
            <w:tcW w:w="0" w:type="auto"/>
          </w:tcPr>
          <w:p w14:paraId="2ADB6419" w14:textId="77777777" w:rsidR="00080144" w:rsidRPr="00C610AD" w:rsidRDefault="00080144" w:rsidP="00F831F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32,718</w:t>
            </w:r>
          </w:p>
        </w:tc>
        <w:tc>
          <w:tcPr>
            <w:tcW w:w="0" w:type="auto"/>
          </w:tcPr>
          <w:p w14:paraId="3D9BE73A" w14:textId="77777777" w:rsidR="00080144" w:rsidRPr="00C610AD" w:rsidRDefault="00080144" w:rsidP="00F831F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31,284</w:t>
            </w:r>
          </w:p>
        </w:tc>
        <w:tc>
          <w:tcPr>
            <w:tcW w:w="0" w:type="auto"/>
          </w:tcPr>
          <w:p w14:paraId="2102753D" w14:textId="77777777" w:rsidR="00080144" w:rsidRPr="00C610AD" w:rsidRDefault="00080144" w:rsidP="00F831F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96,441</w:t>
            </w:r>
          </w:p>
        </w:tc>
        <w:tc>
          <w:tcPr>
            <w:tcW w:w="0" w:type="auto"/>
          </w:tcPr>
          <w:p w14:paraId="76585E7A" w14:textId="77777777" w:rsidR="00080144" w:rsidRPr="00C610AD" w:rsidRDefault="00080144" w:rsidP="00F831F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50,554</w:t>
            </w:r>
          </w:p>
        </w:tc>
        <w:tc>
          <w:tcPr>
            <w:tcW w:w="0" w:type="auto"/>
          </w:tcPr>
          <w:p w14:paraId="372D6CCD" w14:textId="77777777" w:rsidR="00080144" w:rsidRPr="00C610AD" w:rsidRDefault="00080144" w:rsidP="00F831F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50,554</w:t>
            </w:r>
          </w:p>
        </w:tc>
        <w:tc>
          <w:tcPr>
            <w:tcW w:w="0" w:type="auto"/>
          </w:tcPr>
          <w:p w14:paraId="64B3BF53" w14:textId="77777777" w:rsidR="00080144" w:rsidRPr="00C610AD" w:rsidRDefault="00080144" w:rsidP="00F831F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58,176</w:t>
            </w:r>
          </w:p>
        </w:tc>
      </w:tr>
      <w:tr w:rsidR="00080144" w:rsidRPr="00C610AD" w14:paraId="35A26AB2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7CFFDF8D" w14:textId="23AE61C6" w:rsidR="00080144" w:rsidRPr="00C610AD" w:rsidRDefault="00080144" w:rsidP="00F831F0">
            <w:pPr>
              <w:rPr>
                <w:noProof/>
              </w:rPr>
            </w:pPr>
          </w:p>
        </w:tc>
        <w:tc>
          <w:tcPr>
            <w:tcW w:w="0" w:type="auto"/>
          </w:tcPr>
          <w:p w14:paraId="7F301A9B" w14:textId="77777777" w:rsidR="00080144" w:rsidRPr="00C610AD" w:rsidRDefault="00080144" w:rsidP="00F831F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011-34696 VENDING COMMISSION</w:t>
            </w:r>
          </w:p>
        </w:tc>
        <w:tc>
          <w:tcPr>
            <w:tcW w:w="0" w:type="auto"/>
          </w:tcPr>
          <w:p w14:paraId="7379AC35" w14:textId="77777777" w:rsidR="00080144" w:rsidRPr="00C610AD" w:rsidRDefault="00080144" w:rsidP="00F831F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8,292</w:t>
            </w:r>
          </w:p>
        </w:tc>
        <w:tc>
          <w:tcPr>
            <w:tcW w:w="0" w:type="auto"/>
          </w:tcPr>
          <w:p w14:paraId="1DD06FDB" w14:textId="77777777" w:rsidR="00080144" w:rsidRPr="00C610AD" w:rsidRDefault="00080144" w:rsidP="00F831F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0,762</w:t>
            </w:r>
          </w:p>
        </w:tc>
        <w:tc>
          <w:tcPr>
            <w:tcW w:w="0" w:type="auto"/>
          </w:tcPr>
          <w:p w14:paraId="605FEF1C" w14:textId="77777777" w:rsidR="00080144" w:rsidRPr="00C610AD" w:rsidRDefault="00080144" w:rsidP="00F831F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4,963</w:t>
            </w:r>
          </w:p>
        </w:tc>
        <w:tc>
          <w:tcPr>
            <w:tcW w:w="0" w:type="auto"/>
          </w:tcPr>
          <w:p w14:paraId="5B64FB1C" w14:textId="77777777" w:rsidR="00080144" w:rsidRPr="00C610AD" w:rsidRDefault="00080144" w:rsidP="00F831F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5,707</w:t>
            </w:r>
          </w:p>
        </w:tc>
        <w:tc>
          <w:tcPr>
            <w:tcW w:w="0" w:type="auto"/>
          </w:tcPr>
          <w:p w14:paraId="4C023744" w14:textId="77777777" w:rsidR="00080144" w:rsidRPr="00C610AD" w:rsidRDefault="00080144" w:rsidP="00F831F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5,707</w:t>
            </w:r>
          </w:p>
        </w:tc>
        <w:tc>
          <w:tcPr>
            <w:tcW w:w="0" w:type="auto"/>
          </w:tcPr>
          <w:p w14:paraId="0C0EFA3B" w14:textId="77777777" w:rsidR="00080144" w:rsidRPr="00C610AD" w:rsidRDefault="00080144" w:rsidP="00F831F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6,567</w:t>
            </w:r>
          </w:p>
        </w:tc>
      </w:tr>
      <w:tr w:rsidR="00080144" w:rsidRPr="00C610AD" w14:paraId="194E01EC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32E41086" w14:textId="46FA5802" w:rsidR="00080144" w:rsidRPr="00C610AD" w:rsidRDefault="00080144" w:rsidP="00F831F0">
            <w:pPr>
              <w:rPr>
                <w:noProof/>
              </w:rPr>
            </w:pPr>
          </w:p>
        </w:tc>
        <w:tc>
          <w:tcPr>
            <w:tcW w:w="0" w:type="auto"/>
          </w:tcPr>
          <w:p w14:paraId="725AA0B2" w14:textId="77777777" w:rsidR="00080144" w:rsidRPr="00C610AD" w:rsidRDefault="00080144" w:rsidP="00F831F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011-34697 SPECIAL EVENT - MH</w:t>
            </w:r>
          </w:p>
        </w:tc>
        <w:tc>
          <w:tcPr>
            <w:tcW w:w="0" w:type="auto"/>
          </w:tcPr>
          <w:p w14:paraId="19D3B976" w14:textId="77777777" w:rsidR="00080144" w:rsidRPr="00C610AD" w:rsidRDefault="00080144" w:rsidP="00F831F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6A7EB3D0" w14:textId="77777777" w:rsidR="00080144" w:rsidRPr="00C610AD" w:rsidRDefault="00080144" w:rsidP="00F831F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19C52B80" w14:textId="77777777" w:rsidR="00080144" w:rsidRPr="00C610AD" w:rsidRDefault="00080144" w:rsidP="00F831F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3C22876C" w14:textId="77777777" w:rsidR="00080144" w:rsidRPr="00C610AD" w:rsidRDefault="00080144" w:rsidP="00F831F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2,418</w:t>
            </w:r>
          </w:p>
        </w:tc>
        <w:tc>
          <w:tcPr>
            <w:tcW w:w="0" w:type="auto"/>
          </w:tcPr>
          <w:p w14:paraId="13B1FD60" w14:textId="77777777" w:rsidR="00080144" w:rsidRPr="00C610AD" w:rsidRDefault="00080144" w:rsidP="00F831F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2,418</w:t>
            </w:r>
          </w:p>
        </w:tc>
        <w:tc>
          <w:tcPr>
            <w:tcW w:w="0" w:type="auto"/>
          </w:tcPr>
          <w:p w14:paraId="2E51F5C3" w14:textId="77777777" w:rsidR="00080144" w:rsidRPr="00C610AD" w:rsidRDefault="00080144" w:rsidP="00F831F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2,782</w:t>
            </w:r>
          </w:p>
        </w:tc>
      </w:tr>
      <w:tr w:rsidR="00080144" w:rsidRPr="00C610AD" w14:paraId="0B6AF3F8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60AC8A88" w14:textId="3477F804" w:rsidR="00080144" w:rsidRPr="00C610AD" w:rsidRDefault="00080144" w:rsidP="00F831F0">
            <w:pPr>
              <w:rPr>
                <w:noProof/>
              </w:rPr>
            </w:pPr>
          </w:p>
        </w:tc>
        <w:tc>
          <w:tcPr>
            <w:tcW w:w="0" w:type="auto"/>
          </w:tcPr>
          <w:p w14:paraId="564B6E67" w14:textId="77777777" w:rsidR="00080144" w:rsidRPr="00C610AD" w:rsidRDefault="00080144" w:rsidP="00F831F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011-34698 PARTY ROOM</w:t>
            </w:r>
          </w:p>
        </w:tc>
        <w:tc>
          <w:tcPr>
            <w:tcW w:w="0" w:type="auto"/>
          </w:tcPr>
          <w:p w14:paraId="26D74DF2" w14:textId="77777777" w:rsidR="00080144" w:rsidRPr="00C610AD" w:rsidRDefault="00080144" w:rsidP="00F831F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,780</w:t>
            </w:r>
          </w:p>
        </w:tc>
        <w:tc>
          <w:tcPr>
            <w:tcW w:w="0" w:type="auto"/>
          </w:tcPr>
          <w:p w14:paraId="2CD5FF4D" w14:textId="77777777" w:rsidR="00080144" w:rsidRPr="00C610AD" w:rsidRDefault="00080144" w:rsidP="00F831F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6,066</w:t>
            </w:r>
          </w:p>
        </w:tc>
        <w:tc>
          <w:tcPr>
            <w:tcW w:w="0" w:type="auto"/>
          </w:tcPr>
          <w:p w14:paraId="28B00444" w14:textId="77777777" w:rsidR="00080144" w:rsidRPr="00C610AD" w:rsidRDefault="00080144" w:rsidP="00F831F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5,762</w:t>
            </w:r>
          </w:p>
        </w:tc>
        <w:tc>
          <w:tcPr>
            <w:tcW w:w="0" w:type="auto"/>
          </w:tcPr>
          <w:p w14:paraId="03A06FA3" w14:textId="77777777" w:rsidR="00080144" w:rsidRPr="00C610AD" w:rsidRDefault="00080144" w:rsidP="00F831F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4,530</w:t>
            </w:r>
          </w:p>
        </w:tc>
        <w:tc>
          <w:tcPr>
            <w:tcW w:w="0" w:type="auto"/>
          </w:tcPr>
          <w:p w14:paraId="3CE765E7" w14:textId="77777777" w:rsidR="00080144" w:rsidRPr="00C610AD" w:rsidRDefault="00080144" w:rsidP="00F831F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4,530</w:t>
            </w:r>
          </w:p>
        </w:tc>
        <w:tc>
          <w:tcPr>
            <w:tcW w:w="0" w:type="auto"/>
          </w:tcPr>
          <w:p w14:paraId="143D36C6" w14:textId="77777777" w:rsidR="00080144" w:rsidRPr="00C610AD" w:rsidRDefault="00080144" w:rsidP="00F831F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5,213</w:t>
            </w:r>
          </w:p>
        </w:tc>
      </w:tr>
      <w:tr w:rsidR="00080144" w:rsidRPr="00080144" w14:paraId="3B1B2C8E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211E20C0" w14:textId="02D6CC56" w:rsidR="00080144" w:rsidRPr="00080144" w:rsidRDefault="00080144" w:rsidP="00F831F0">
            <w:pPr>
              <w:rPr>
                <w:b/>
                <w:noProof/>
              </w:rPr>
            </w:pPr>
          </w:p>
        </w:tc>
        <w:tc>
          <w:tcPr>
            <w:tcW w:w="0" w:type="auto"/>
          </w:tcPr>
          <w:p w14:paraId="406721AA" w14:textId="77777777" w:rsidR="00080144" w:rsidRPr="00080144" w:rsidRDefault="00080144" w:rsidP="00F831F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Total Recreation</w:t>
            </w:r>
          </w:p>
          <w:p w14:paraId="7AD1D999" w14:textId="77777777" w:rsidR="00080144" w:rsidRPr="00080144" w:rsidRDefault="00080144" w:rsidP="00F831F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</w:p>
          <w:p w14:paraId="1BDB2D4F" w14:textId="4F834A9A" w:rsidR="00080144" w:rsidRPr="00080144" w:rsidRDefault="00080144" w:rsidP="00F831F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</w:p>
        </w:tc>
        <w:tc>
          <w:tcPr>
            <w:tcW w:w="0" w:type="auto"/>
          </w:tcPr>
          <w:p w14:paraId="4265F515" w14:textId="77777777" w:rsidR="00080144" w:rsidRPr="00080144" w:rsidRDefault="00080144" w:rsidP="00F831F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2,318,635</w:t>
            </w:r>
          </w:p>
        </w:tc>
        <w:tc>
          <w:tcPr>
            <w:tcW w:w="0" w:type="auto"/>
          </w:tcPr>
          <w:p w14:paraId="5C78081C" w14:textId="77777777" w:rsidR="00080144" w:rsidRPr="00080144" w:rsidRDefault="00080144" w:rsidP="00F831F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2,713,105</w:t>
            </w:r>
          </w:p>
        </w:tc>
        <w:tc>
          <w:tcPr>
            <w:tcW w:w="0" w:type="auto"/>
          </w:tcPr>
          <w:p w14:paraId="03DC0014" w14:textId="77777777" w:rsidR="00080144" w:rsidRPr="00080144" w:rsidRDefault="00080144" w:rsidP="00F831F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2,283,380</w:t>
            </w:r>
          </w:p>
        </w:tc>
        <w:tc>
          <w:tcPr>
            <w:tcW w:w="0" w:type="auto"/>
          </w:tcPr>
          <w:p w14:paraId="29FBB3F1" w14:textId="77777777" w:rsidR="00080144" w:rsidRPr="00080144" w:rsidRDefault="00080144" w:rsidP="00F831F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2,359,858</w:t>
            </w:r>
          </w:p>
        </w:tc>
        <w:tc>
          <w:tcPr>
            <w:tcW w:w="0" w:type="auto"/>
          </w:tcPr>
          <w:p w14:paraId="3832F2A0" w14:textId="77777777" w:rsidR="00080144" w:rsidRPr="00080144" w:rsidRDefault="00080144" w:rsidP="00F831F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2,359,858</w:t>
            </w:r>
          </w:p>
        </w:tc>
        <w:tc>
          <w:tcPr>
            <w:tcW w:w="0" w:type="auto"/>
          </w:tcPr>
          <w:p w14:paraId="1592C84F" w14:textId="77777777" w:rsidR="00080144" w:rsidRPr="00080144" w:rsidRDefault="00080144" w:rsidP="00F831F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2,715,675</w:t>
            </w:r>
          </w:p>
        </w:tc>
      </w:tr>
      <w:tr w:rsidR="00080144" w:rsidRPr="00C610AD" w14:paraId="00C6F533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05563CF7" w14:textId="77777777" w:rsidR="00080144" w:rsidRDefault="00080144" w:rsidP="00F831F0">
            <w:pPr>
              <w:rPr>
                <w:iCs w:val="0"/>
                <w:noProof/>
              </w:rPr>
            </w:pPr>
            <w:r>
              <w:rPr>
                <w:iCs w:val="0"/>
                <w:noProof/>
              </w:rPr>
              <w:t>Ice</w:t>
            </w:r>
          </w:p>
          <w:p w14:paraId="1C8923B9" w14:textId="0CF74672" w:rsidR="00080144" w:rsidRPr="00C610AD" w:rsidRDefault="00080144" w:rsidP="00F831F0">
            <w:pPr>
              <w:rPr>
                <w:noProof/>
              </w:rPr>
            </w:pPr>
          </w:p>
        </w:tc>
        <w:tc>
          <w:tcPr>
            <w:tcW w:w="0" w:type="auto"/>
          </w:tcPr>
          <w:p w14:paraId="542C2568" w14:textId="77777777" w:rsidR="00080144" w:rsidRPr="00C610AD" w:rsidRDefault="00080144" w:rsidP="00F831F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011-34727 EMPLOYEE WELLNESS</w:t>
            </w:r>
          </w:p>
        </w:tc>
        <w:tc>
          <w:tcPr>
            <w:tcW w:w="0" w:type="auto"/>
          </w:tcPr>
          <w:p w14:paraId="3CA3DF46" w14:textId="77777777" w:rsidR="00080144" w:rsidRPr="00C610AD" w:rsidRDefault="00080144" w:rsidP="00F831F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75B947C2" w14:textId="77777777" w:rsidR="00080144" w:rsidRPr="00C610AD" w:rsidRDefault="00080144" w:rsidP="00F831F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(6,058)</w:t>
            </w:r>
          </w:p>
        </w:tc>
        <w:tc>
          <w:tcPr>
            <w:tcW w:w="0" w:type="auto"/>
          </w:tcPr>
          <w:p w14:paraId="6002DAAE" w14:textId="77777777" w:rsidR="00080144" w:rsidRPr="00C610AD" w:rsidRDefault="00080144" w:rsidP="00F831F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688C3321" w14:textId="77777777" w:rsidR="00080144" w:rsidRPr="00C610AD" w:rsidRDefault="00080144" w:rsidP="00F831F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659264BC" w14:textId="77777777" w:rsidR="00080144" w:rsidRPr="00C610AD" w:rsidRDefault="00080144" w:rsidP="00F831F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3C2F61C7" w14:textId="77777777" w:rsidR="00080144" w:rsidRPr="00C610AD" w:rsidRDefault="00080144" w:rsidP="00F831F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</w:tr>
      <w:tr w:rsidR="00080144" w:rsidRPr="00080144" w14:paraId="315A6A7A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6BB95A33" w14:textId="796F7B08" w:rsidR="00080144" w:rsidRPr="00080144" w:rsidRDefault="00080144" w:rsidP="00F831F0">
            <w:pPr>
              <w:rPr>
                <w:b/>
                <w:noProof/>
              </w:rPr>
            </w:pPr>
          </w:p>
        </w:tc>
        <w:tc>
          <w:tcPr>
            <w:tcW w:w="0" w:type="auto"/>
          </w:tcPr>
          <w:p w14:paraId="5222DAE9" w14:textId="77777777" w:rsidR="00080144" w:rsidRPr="00080144" w:rsidRDefault="00080144" w:rsidP="00F831F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Total Ice</w:t>
            </w:r>
          </w:p>
          <w:p w14:paraId="74DD36CE" w14:textId="77777777" w:rsidR="00080144" w:rsidRPr="00080144" w:rsidRDefault="00080144" w:rsidP="00F831F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</w:p>
          <w:p w14:paraId="40C64AF8" w14:textId="1E351116" w:rsidR="00080144" w:rsidRPr="00080144" w:rsidRDefault="00080144" w:rsidP="00F831F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</w:p>
        </w:tc>
        <w:tc>
          <w:tcPr>
            <w:tcW w:w="0" w:type="auto"/>
          </w:tcPr>
          <w:p w14:paraId="1236D574" w14:textId="77777777" w:rsidR="00080144" w:rsidRPr="00080144" w:rsidRDefault="00080144" w:rsidP="00F831F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5CA76FF2" w14:textId="77777777" w:rsidR="00080144" w:rsidRPr="00080144" w:rsidRDefault="00080144" w:rsidP="00F831F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(6,058)</w:t>
            </w:r>
          </w:p>
        </w:tc>
        <w:tc>
          <w:tcPr>
            <w:tcW w:w="0" w:type="auto"/>
          </w:tcPr>
          <w:p w14:paraId="1E7E8895" w14:textId="77777777" w:rsidR="00080144" w:rsidRPr="00080144" w:rsidRDefault="00080144" w:rsidP="00F831F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774A84A8" w14:textId="77777777" w:rsidR="00080144" w:rsidRPr="00080144" w:rsidRDefault="00080144" w:rsidP="00F831F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00D01AA5" w14:textId="77777777" w:rsidR="00080144" w:rsidRPr="00080144" w:rsidRDefault="00080144" w:rsidP="00F831F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4A9AD7ED" w14:textId="77777777" w:rsidR="00080144" w:rsidRPr="00080144" w:rsidRDefault="00080144" w:rsidP="00F831F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</w:tr>
      <w:tr w:rsidR="00080144" w:rsidRPr="00C610AD" w14:paraId="33DBA51D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774815EC" w14:textId="77777777" w:rsidR="00080144" w:rsidRDefault="00080144" w:rsidP="00F831F0">
            <w:pPr>
              <w:rPr>
                <w:iCs w:val="0"/>
                <w:noProof/>
              </w:rPr>
            </w:pPr>
            <w:r>
              <w:rPr>
                <w:iCs w:val="0"/>
                <w:noProof/>
              </w:rPr>
              <w:t>Other Service Revenue</w:t>
            </w:r>
          </w:p>
          <w:p w14:paraId="74B3A548" w14:textId="58CE2401" w:rsidR="00080144" w:rsidRPr="00C610AD" w:rsidRDefault="00080144" w:rsidP="00F831F0">
            <w:pPr>
              <w:rPr>
                <w:noProof/>
              </w:rPr>
            </w:pPr>
          </w:p>
        </w:tc>
        <w:tc>
          <w:tcPr>
            <w:tcW w:w="0" w:type="auto"/>
          </w:tcPr>
          <w:p w14:paraId="2AD8A8A1" w14:textId="77777777" w:rsidR="00080144" w:rsidRPr="00C610AD" w:rsidRDefault="00080144" w:rsidP="00F831F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011-34917 REIMBURSED COURT FEE</w:t>
            </w:r>
          </w:p>
        </w:tc>
        <w:tc>
          <w:tcPr>
            <w:tcW w:w="0" w:type="auto"/>
          </w:tcPr>
          <w:p w14:paraId="54C9EA80" w14:textId="77777777" w:rsidR="00080144" w:rsidRPr="00C610AD" w:rsidRDefault="00080144" w:rsidP="00F831F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54,964</w:t>
            </w:r>
          </w:p>
        </w:tc>
        <w:tc>
          <w:tcPr>
            <w:tcW w:w="0" w:type="auto"/>
          </w:tcPr>
          <w:p w14:paraId="61360B50" w14:textId="77777777" w:rsidR="00080144" w:rsidRPr="00C610AD" w:rsidRDefault="00080144" w:rsidP="00F831F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57,542</w:t>
            </w:r>
          </w:p>
        </w:tc>
        <w:tc>
          <w:tcPr>
            <w:tcW w:w="0" w:type="auto"/>
          </w:tcPr>
          <w:p w14:paraId="715CDB98" w14:textId="77777777" w:rsidR="00080144" w:rsidRPr="00C610AD" w:rsidRDefault="00080144" w:rsidP="00F831F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53,480</w:t>
            </w:r>
          </w:p>
        </w:tc>
        <w:tc>
          <w:tcPr>
            <w:tcW w:w="0" w:type="auto"/>
          </w:tcPr>
          <w:p w14:paraId="126146C4" w14:textId="77777777" w:rsidR="00080144" w:rsidRPr="00C610AD" w:rsidRDefault="00080144" w:rsidP="00F831F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56,768</w:t>
            </w:r>
          </w:p>
        </w:tc>
        <w:tc>
          <w:tcPr>
            <w:tcW w:w="0" w:type="auto"/>
          </w:tcPr>
          <w:p w14:paraId="38E47A16" w14:textId="77777777" w:rsidR="00080144" w:rsidRPr="00C610AD" w:rsidRDefault="00080144" w:rsidP="00F831F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56,768</w:t>
            </w:r>
          </w:p>
        </w:tc>
        <w:tc>
          <w:tcPr>
            <w:tcW w:w="0" w:type="auto"/>
          </w:tcPr>
          <w:p w14:paraId="302C7044" w14:textId="77777777" w:rsidR="00080144" w:rsidRPr="00C610AD" w:rsidRDefault="00080144" w:rsidP="00F831F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56,768</w:t>
            </w:r>
          </w:p>
        </w:tc>
      </w:tr>
      <w:tr w:rsidR="00080144" w:rsidRPr="00080144" w14:paraId="45E87248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0C5A1D29" w14:textId="33765143" w:rsidR="00080144" w:rsidRPr="00080144" w:rsidRDefault="00080144" w:rsidP="00F831F0">
            <w:pPr>
              <w:rPr>
                <w:b/>
                <w:noProof/>
              </w:rPr>
            </w:pPr>
          </w:p>
        </w:tc>
        <w:tc>
          <w:tcPr>
            <w:tcW w:w="0" w:type="auto"/>
          </w:tcPr>
          <w:p w14:paraId="66C95C3E" w14:textId="77777777" w:rsidR="00080144" w:rsidRPr="00080144" w:rsidRDefault="00080144" w:rsidP="00F831F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Total Other Service Revenue</w:t>
            </w:r>
          </w:p>
          <w:p w14:paraId="40ECBEA2" w14:textId="77777777" w:rsidR="00080144" w:rsidRPr="00080144" w:rsidRDefault="00080144" w:rsidP="00F831F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</w:p>
          <w:p w14:paraId="781D5647" w14:textId="55E4ADCF" w:rsidR="00080144" w:rsidRPr="00080144" w:rsidRDefault="00080144" w:rsidP="00F831F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</w:p>
        </w:tc>
        <w:tc>
          <w:tcPr>
            <w:tcW w:w="0" w:type="auto"/>
          </w:tcPr>
          <w:p w14:paraId="1883DE54" w14:textId="77777777" w:rsidR="00080144" w:rsidRPr="00080144" w:rsidRDefault="00080144" w:rsidP="00F831F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54,964</w:t>
            </w:r>
          </w:p>
        </w:tc>
        <w:tc>
          <w:tcPr>
            <w:tcW w:w="0" w:type="auto"/>
          </w:tcPr>
          <w:p w14:paraId="15F4EBCC" w14:textId="77777777" w:rsidR="00080144" w:rsidRPr="00080144" w:rsidRDefault="00080144" w:rsidP="00F831F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57,542</w:t>
            </w:r>
          </w:p>
        </w:tc>
        <w:tc>
          <w:tcPr>
            <w:tcW w:w="0" w:type="auto"/>
          </w:tcPr>
          <w:p w14:paraId="7006BC2F" w14:textId="77777777" w:rsidR="00080144" w:rsidRPr="00080144" w:rsidRDefault="00080144" w:rsidP="00F831F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53,480</w:t>
            </w:r>
          </w:p>
        </w:tc>
        <w:tc>
          <w:tcPr>
            <w:tcW w:w="0" w:type="auto"/>
          </w:tcPr>
          <w:p w14:paraId="4D6E576D" w14:textId="77777777" w:rsidR="00080144" w:rsidRPr="00080144" w:rsidRDefault="00080144" w:rsidP="00F831F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56,768</w:t>
            </w:r>
          </w:p>
        </w:tc>
        <w:tc>
          <w:tcPr>
            <w:tcW w:w="0" w:type="auto"/>
          </w:tcPr>
          <w:p w14:paraId="1D1CD049" w14:textId="77777777" w:rsidR="00080144" w:rsidRPr="00080144" w:rsidRDefault="00080144" w:rsidP="00F831F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56,768</w:t>
            </w:r>
          </w:p>
        </w:tc>
        <w:tc>
          <w:tcPr>
            <w:tcW w:w="0" w:type="auto"/>
          </w:tcPr>
          <w:p w14:paraId="756F3245" w14:textId="77777777" w:rsidR="00080144" w:rsidRPr="00080144" w:rsidRDefault="00080144" w:rsidP="00F831F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56,768</w:t>
            </w:r>
          </w:p>
        </w:tc>
      </w:tr>
      <w:tr w:rsidR="00080144" w:rsidRPr="00C610AD" w14:paraId="579F8F57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550E35A3" w14:textId="77777777" w:rsidR="00080144" w:rsidRDefault="00080144" w:rsidP="00F831F0">
            <w:pPr>
              <w:rPr>
                <w:iCs w:val="0"/>
                <w:noProof/>
              </w:rPr>
            </w:pPr>
            <w:r>
              <w:rPr>
                <w:iCs w:val="0"/>
                <w:noProof/>
              </w:rPr>
              <w:t>Library Fees</w:t>
            </w:r>
          </w:p>
          <w:p w14:paraId="01751FAF" w14:textId="7D3AD51A" w:rsidR="00080144" w:rsidRPr="00C610AD" w:rsidRDefault="00080144" w:rsidP="00F831F0">
            <w:pPr>
              <w:rPr>
                <w:noProof/>
              </w:rPr>
            </w:pPr>
          </w:p>
        </w:tc>
        <w:tc>
          <w:tcPr>
            <w:tcW w:w="0" w:type="auto"/>
          </w:tcPr>
          <w:p w14:paraId="054D22CB" w14:textId="77777777" w:rsidR="00080144" w:rsidRPr="00C610AD" w:rsidRDefault="00080144" w:rsidP="00F831F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011-35211 LIBRARY FINES &amp; FEE</w:t>
            </w:r>
          </w:p>
        </w:tc>
        <w:tc>
          <w:tcPr>
            <w:tcW w:w="0" w:type="auto"/>
          </w:tcPr>
          <w:p w14:paraId="7B3C6B48" w14:textId="77777777" w:rsidR="00080144" w:rsidRPr="00C610AD" w:rsidRDefault="00080144" w:rsidP="00F831F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3,483</w:t>
            </w:r>
          </w:p>
        </w:tc>
        <w:tc>
          <w:tcPr>
            <w:tcW w:w="0" w:type="auto"/>
          </w:tcPr>
          <w:p w14:paraId="57ECB4EE" w14:textId="77777777" w:rsidR="00080144" w:rsidRPr="00C610AD" w:rsidRDefault="00080144" w:rsidP="00F831F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6,811</w:t>
            </w:r>
          </w:p>
        </w:tc>
        <w:tc>
          <w:tcPr>
            <w:tcW w:w="0" w:type="auto"/>
          </w:tcPr>
          <w:p w14:paraId="2EE5EE25" w14:textId="77777777" w:rsidR="00080144" w:rsidRPr="00C610AD" w:rsidRDefault="00080144" w:rsidP="00F831F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2,134</w:t>
            </w:r>
          </w:p>
        </w:tc>
        <w:tc>
          <w:tcPr>
            <w:tcW w:w="0" w:type="auto"/>
          </w:tcPr>
          <w:p w14:paraId="45EDD98F" w14:textId="77777777" w:rsidR="00080144" w:rsidRPr="00C610AD" w:rsidRDefault="00080144" w:rsidP="00F831F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3,691</w:t>
            </w:r>
          </w:p>
        </w:tc>
        <w:tc>
          <w:tcPr>
            <w:tcW w:w="0" w:type="auto"/>
          </w:tcPr>
          <w:p w14:paraId="50C00DCD" w14:textId="77777777" w:rsidR="00080144" w:rsidRPr="00C610AD" w:rsidRDefault="00080144" w:rsidP="00F831F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3,691</w:t>
            </w:r>
          </w:p>
        </w:tc>
        <w:tc>
          <w:tcPr>
            <w:tcW w:w="0" w:type="auto"/>
          </w:tcPr>
          <w:p w14:paraId="72DE5CEB" w14:textId="77777777" w:rsidR="00080144" w:rsidRPr="00C610AD" w:rsidRDefault="00080144" w:rsidP="00F831F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</w:tr>
      <w:tr w:rsidR="00080144" w:rsidRPr="00080144" w14:paraId="07DAB7D6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1F4AF312" w14:textId="539CAE07" w:rsidR="00080144" w:rsidRPr="00080144" w:rsidRDefault="00080144" w:rsidP="00F831F0">
            <w:pPr>
              <w:rPr>
                <w:b/>
                <w:noProof/>
              </w:rPr>
            </w:pPr>
          </w:p>
        </w:tc>
        <w:tc>
          <w:tcPr>
            <w:tcW w:w="0" w:type="auto"/>
          </w:tcPr>
          <w:p w14:paraId="6C766B64" w14:textId="77777777" w:rsidR="00080144" w:rsidRPr="00080144" w:rsidRDefault="00080144" w:rsidP="00F831F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Total Library Fees</w:t>
            </w:r>
          </w:p>
          <w:p w14:paraId="06F77ECB" w14:textId="77777777" w:rsidR="00080144" w:rsidRPr="00080144" w:rsidRDefault="00080144" w:rsidP="00F831F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</w:p>
          <w:p w14:paraId="195BB3B0" w14:textId="1602DD7B" w:rsidR="00080144" w:rsidRPr="00080144" w:rsidRDefault="00080144" w:rsidP="00F831F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</w:p>
        </w:tc>
        <w:tc>
          <w:tcPr>
            <w:tcW w:w="0" w:type="auto"/>
          </w:tcPr>
          <w:p w14:paraId="6E09189D" w14:textId="77777777" w:rsidR="00080144" w:rsidRPr="00080144" w:rsidRDefault="00080144" w:rsidP="00F831F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3,483</w:t>
            </w:r>
          </w:p>
        </w:tc>
        <w:tc>
          <w:tcPr>
            <w:tcW w:w="0" w:type="auto"/>
          </w:tcPr>
          <w:p w14:paraId="6E022948" w14:textId="77777777" w:rsidR="00080144" w:rsidRPr="00080144" w:rsidRDefault="00080144" w:rsidP="00F831F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6,811</w:t>
            </w:r>
          </w:p>
        </w:tc>
        <w:tc>
          <w:tcPr>
            <w:tcW w:w="0" w:type="auto"/>
          </w:tcPr>
          <w:p w14:paraId="63F69EDF" w14:textId="77777777" w:rsidR="00080144" w:rsidRPr="00080144" w:rsidRDefault="00080144" w:rsidP="00F831F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2,134</w:t>
            </w:r>
          </w:p>
        </w:tc>
        <w:tc>
          <w:tcPr>
            <w:tcW w:w="0" w:type="auto"/>
          </w:tcPr>
          <w:p w14:paraId="0739CAA0" w14:textId="77777777" w:rsidR="00080144" w:rsidRPr="00080144" w:rsidRDefault="00080144" w:rsidP="00F831F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3,691</w:t>
            </w:r>
          </w:p>
        </w:tc>
        <w:tc>
          <w:tcPr>
            <w:tcW w:w="0" w:type="auto"/>
          </w:tcPr>
          <w:p w14:paraId="4F1F0808" w14:textId="77777777" w:rsidR="00080144" w:rsidRPr="00080144" w:rsidRDefault="00080144" w:rsidP="00F831F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3,691</w:t>
            </w:r>
          </w:p>
        </w:tc>
        <w:tc>
          <w:tcPr>
            <w:tcW w:w="0" w:type="auto"/>
          </w:tcPr>
          <w:p w14:paraId="748405AD" w14:textId="77777777" w:rsidR="00080144" w:rsidRPr="00080144" w:rsidRDefault="00080144" w:rsidP="00F831F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</w:tr>
      <w:tr w:rsidR="00080144" w:rsidRPr="00C610AD" w14:paraId="53FA0DDF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639F7086" w14:textId="77777777" w:rsidR="00080144" w:rsidRDefault="00080144" w:rsidP="00F831F0">
            <w:pPr>
              <w:rPr>
                <w:iCs w:val="0"/>
                <w:noProof/>
              </w:rPr>
            </w:pPr>
            <w:r>
              <w:rPr>
                <w:iCs w:val="0"/>
                <w:noProof/>
              </w:rPr>
              <w:t>Misc. Revenues</w:t>
            </w:r>
          </w:p>
          <w:p w14:paraId="6CCB3520" w14:textId="14DC546C" w:rsidR="00080144" w:rsidRPr="00C610AD" w:rsidRDefault="00080144" w:rsidP="00F831F0">
            <w:pPr>
              <w:rPr>
                <w:noProof/>
              </w:rPr>
            </w:pPr>
          </w:p>
        </w:tc>
        <w:tc>
          <w:tcPr>
            <w:tcW w:w="0" w:type="auto"/>
          </w:tcPr>
          <w:p w14:paraId="4AC20928" w14:textId="77777777" w:rsidR="00080144" w:rsidRPr="00C610AD" w:rsidRDefault="00080144" w:rsidP="00F831F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011-36111 INTEREST EARNINGS</w:t>
            </w:r>
          </w:p>
        </w:tc>
        <w:tc>
          <w:tcPr>
            <w:tcW w:w="0" w:type="auto"/>
          </w:tcPr>
          <w:p w14:paraId="10E6192D" w14:textId="77777777" w:rsidR="00080144" w:rsidRPr="00C610AD" w:rsidRDefault="00080144" w:rsidP="00F831F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95,601</w:t>
            </w:r>
          </w:p>
        </w:tc>
        <w:tc>
          <w:tcPr>
            <w:tcW w:w="0" w:type="auto"/>
          </w:tcPr>
          <w:p w14:paraId="66609E6C" w14:textId="77777777" w:rsidR="00080144" w:rsidRPr="00C610AD" w:rsidRDefault="00080144" w:rsidP="00F831F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55,673</w:t>
            </w:r>
          </w:p>
        </w:tc>
        <w:tc>
          <w:tcPr>
            <w:tcW w:w="0" w:type="auto"/>
          </w:tcPr>
          <w:p w14:paraId="23AA9597" w14:textId="77777777" w:rsidR="00080144" w:rsidRPr="00C610AD" w:rsidRDefault="00080144" w:rsidP="00F831F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62397B19" w14:textId="77777777" w:rsidR="00080144" w:rsidRPr="00C610AD" w:rsidRDefault="00080144" w:rsidP="00F831F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90,479</w:t>
            </w:r>
          </w:p>
        </w:tc>
        <w:tc>
          <w:tcPr>
            <w:tcW w:w="0" w:type="auto"/>
          </w:tcPr>
          <w:p w14:paraId="52346598" w14:textId="77777777" w:rsidR="00080144" w:rsidRPr="00C610AD" w:rsidRDefault="00080144" w:rsidP="00F831F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90,479</w:t>
            </w:r>
          </w:p>
        </w:tc>
        <w:tc>
          <w:tcPr>
            <w:tcW w:w="0" w:type="auto"/>
          </w:tcPr>
          <w:p w14:paraId="3F2A4732" w14:textId="77777777" w:rsidR="00080144" w:rsidRPr="00C610AD" w:rsidRDefault="00080144" w:rsidP="00F831F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519,117</w:t>
            </w:r>
          </w:p>
        </w:tc>
      </w:tr>
      <w:tr w:rsidR="00080144" w:rsidRPr="00C610AD" w14:paraId="2EB5DD1A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3AF31381" w14:textId="5AA2BF73" w:rsidR="00080144" w:rsidRPr="00C610AD" w:rsidRDefault="00080144" w:rsidP="00F831F0">
            <w:pPr>
              <w:rPr>
                <w:noProof/>
              </w:rPr>
            </w:pPr>
          </w:p>
        </w:tc>
        <w:tc>
          <w:tcPr>
            <w:tcW w:w="0" w:type="auto"/>
          </w:tcPr>
          <w:p w14:paraId="1A40207F" w14:textId="77777777" w:rsidR="00080144" w:rsidRPr="00C610AD" w:rsidRDefault="00080144" w:rsidP="00F831F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011-36150 BUSINESS IMPROVEMENT DISTRICT</w:t>
            </w:r>
          </w:p>
        </w:tc>
        <w:tc>
          <w:tcPr>
            <w:tcW w:w="0" w:type="auto"/>
          </w:tcPr>
          <w:p w14:paraId="292B5971" w14:textId="77777777" w:rsidR="00080144" w:rsidRPr="00C610AD" w:rsidRDefault="00080144" w:rsidP="00F831F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51,273</w:t>
            </w:r>
          </w:p>
        </w:tc>
        <w:tc>
          <w:tcPr>
            <w:tcW w:w="0" w:type="auto"/>
          </w:tcPr>
          <w:p w14:paraId="7F130B74" w14:textId="77777777" w:rsidR="00080144" w:rsidRPr="00C610AD" w:rsidRDefault="00080144" w:rsidP="00F831F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50,344</w:t>
            </w:r>
          </w:p>
        </w:tc>
        <w:tc>
          <w:tcPr>
            <w:tcW w:w="0" w:type="auto"/>
          </w:tcPr>
          <w:p w14:paraId="18AB6551" w14:textId="77777777" w:rsidR="00080144" w:rsidRPr="00C610AD" w:rsidRDefault="00080144" w:rsidP="00F831F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64,152</w:t>
            </w:r>
          </w:p>
        </w:tc>
        <w:tc>
          <w:tcPr>
            <w:tcW w:w="0" w:type="auto"/>
          </w:tcPr>
          <w:p w14:paraId="025A97CA" w14:textId="77777777" w:rsidR="00080144" w:rsidRPr="00C610AD" w:rsidRDefault="00080144" w:rsidP="00F831F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30,602</w:t>
            </w:r>
          </w:p>
        </w:tc>
        <w:tc>
          <w:tcPr>
            <w:tcW w:w="0" w:type="auto"/>
          </w:tcPr>
          <w:p w14:paraId="687DDF2C" w14:textId="77777777" w:rsidR="00080144" w:rsidRPr="00C610AD" w:rsidRDefault="00080144" w:rsidP="00F831F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30,602</w:t>
            </w:r>
          </w:p>
        </w:tc>
        <w:tc>
          <w:tcPr>
            <w:tcW w:w="0" w:type="auto"/>
          </w:tcPr>
          <w:p w14:paraId="3FE77D11" w14:textId="77777777" w:rsidR="00080144" w:rsidRPr="00C610AD" w:rsidRDefault="00080144" w:rsidP="00F831F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99,655</w:t>
            </w:r>
          </w:p>
        </w:tc>
      </w:tr>
      <w:tr w:rsidR="00080144" w:rsidRPr="00C610AD" w14:paraId="5164F301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11F005D1" w14:textId="3963F03E" w:rsidR="00080144" w:rsidRPr="00C610AD" w:rsidRDefault="00080144" w:rsidP="00F831F0">
            <w:pPr>
              <w:rPr>
                <w:noProof/>
              </w:rPr>
            </w:pPr>
          </w:p>
        </w:tc>
        <w:tc>
          <w:tcPr>
            <w:tcW w:w="0" w:type="auto"/>
          </w:tcPr>
          <w:p w14:paraId="401BCE76" w14:textId="77777777" w:rsidR="00080144" w:rsidRPr="00C610AD" w:rsidRDefault="00080144" w:rsidP="00F831F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011-36210 RENTAL INCOME</w:t>
            </w:r>
          </w:p>
        </w:tc>
        <w:tc>
          <w:tcPr>
            <w:tcW w:w="0" w:type="auto"/>
          </w:tcPr>
          <w:p w14:paraId="05CC4CCD" w14:textId="77777777" w:rsidR="00080144" w:rsidRPr="00C610AD" w:rsidRDefault="00080144" w:rsidP="00F831F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85,857</w:t>
            </w:r>
          </w:p>
        </w:tc>
        <w:tc>
          <w:tcPr>
            <w:tcW w:w="0" w:type="auto"/>
          </w:tcPr>
          <w:p w14:paraId="09AB1657" w14:textId="77777777" w:rsidR="00080144" w:rsidRPr="00C610AD" w:rsidRDefault="00080144" w:rsidP="00F831F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296,799</w:t>
            </w:r>
          </w:p>
        </w:tc>
        <w:tc>
          <w:tcPr>
            <w:tcW w:w="0" w:type="auto"/>
          </w:tcPr>
          <w:p w14:paraId="0384AE1F" w14:textId="77777777" w:rsidR="00080144" w:rsidRPr="00C610AD" w:rsidRDefault="00080144" w:rsidP="00F831F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13,192</w:t>
            </w:r>
          </w:p>
        </w:tc>
        <w:tc>
          <w:tcPr>
            <w:tcW w:w="0" w:type="auto"/>
          </w:tcPr>
          <w:p w14:paraId="14189CAD" w14:textId="77777777" w:rsidR="00080144" w:rsidRPr="00C610AD" w:rsidRDefault="00080144" w:rsidP="00F831F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38,331</w:t>
            </w:r>
          </w:p>
        </w:tc>
        <w:tc>
          <w:tcPr>
            <w:tcW w:w="0" w:type="auto"/>
          </w:tcPr>
          <w:p w14:paraId="0F3F6248" w14:textId="77777777" w:rsidR="00080144" w:rsidRPr="00C610AD" w:rsidRDefault="00080144" w:rsidP="00F831F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38,331</w:t>
            </w:r>
          </w:p>
        </w:tc>
        <w:tc>
          <w:tcPr>
            <w:tcW w:w="0" w:type="auto"/>
          </w:tcPr>
          <w:p w14:paraId="0DAA17EF" w14:textId="77777777" w:rsidR="00080144" w:rsidRPr="00C610AD" w:rsidRDefault="00080144" w:rsidP="00F831F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</w:tr>
      <w:tr w:rsidR="00080144" w:rsidRPr="00C610AD" w14:paraId="60FB0D79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28CB5CA2" w14:textId="4AC38467" w:rsidR="00080144" w:rsidRPr="00C610AD" w:rsidRDefault="00080144" w:rsidP="00F831F0">
            <w:pPr>
              <w:rPr>
                <w:noProof/>
              </w:rPr>
            </w:pPr>
          </w:p>
        </w:tc>
        <w:tc>
          <w:tcPr>
            <w:tcW w:w="0" w:type="auto"/>
          </w:tcPr>
          <w:p w14:paraId="1CAD8294" w14:textId="77777777" w:rsidR="00080144" w:rsidRPr="00C610AD" w:rsidRDefault="00080144" w:rsidP="00F831F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011-36216 FIXED RENT - CARL WINTER'S</w:t>
            </w:r>
          </w:p>
        </w:tc>
        <w:tc>
          <w:tcPr>
            <w:tcW w:w="0" w:type="auto"/>
          </w:tcPr>
          <w:p w14:paraId="4777256E" w14:textId="77777777" w:rsidR="00080144" w:rsidRPr="00C610AD" w:rsidRDefault="00080144" w:rsidP="00F831F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94</w:t>
            </w:r>
          </w:p>
        </w:tc>
        <w:tc>
          <w:tcPr>
            <w:tcW w:w="0" w:type="auto"/>
          </w:tcPr>
          <w:p w14:paraId="40E3D99B" w14:textId="77777777" w:rsidR="00080144" w:rsidRPr="00C610AD" w:rsidRDefault="00080144" w:rsidP="00F831F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7,650</w:t>
            </w:r>
          </w:p>
        </w:tc>
        <w:tc>
          <w:tcPr>
            <w:tcW w:w="0" w:type="auto"/>
          </w:tcPr>
          <w:p w14:paraId="001FF7B0" w14:textId="77777777" w:rsidR="00080144" w:rsidRPr="00C610AD" w:rsidRDefault="00080144" w:rsidP="00F831F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1,729</w:t>
            </w:r>
          </w:p>
        </w:tc>
        <w:tc>
          <w:tcPr>
            <w:tcW w:w="0" w:type="auto"/>
          </w:tcPr>
          <w:p w14:paraId="656DCF63" w14:textId="77777777" w:rsidR="00080144" w:rsidRPr="00C610AD" w:rsidRDefault="00080144" w:rsidP="00F831F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1,250</w:t>
            </w:r>
          </w:p>
        </w:tc>
        <w:tc>
          <w:tcPr>
            <w:tcW w:w="0" w:type="auto"/>
          </w:tcPr>
          <w:p w14:paraId="40B9E880" w14:textId="77777777" w:rsidR="00080144" w:rsidRPr="00C610AD" w:rsidRDefault="00080144" w:rsidP="00F831F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1,250</w:t>
            </w:r>
          </w:p>
        </w:tc>
        <w:tc>
          <w:tcPr>
            <w:tcW w:w="0" w:type="auto"/>
          </w:tcPr>
          <w:p w14:paraId="37194F11" w14:textId="77777777" w:rsidR="00080144" w:rsidRPr="00C610AD" w:rsidRDefault="00080144" w:rsidP="00F831F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</w:tr>
      <w:tr w:rsidR="00080144" w:rsidRPr="00C610AD" w14:paraId="4786EA6A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1A40D40B" w14:textId="37A62A38" w:rsidR="00080144" w:rsidRPr="00C610AD" w:rsidRDefault="00080144" w:rsidP="00F831F0">
            <w:pPr>
              <w:rPr>
                <w:noProof/>
              </w:rPr>
            </w:pPr>
          </w:p>
        </w:tc>
        <w:tc>
          <w:tcPr>
            <w:tcW w:w="0" w:type="auto"/>
          </w:tcPr>
          <w:p w14:paraId="441371DA" w14:textId="77777777" w:rsidR="00080144" w:rsidRPr="00C610AD" w:rsidRDefault="00080144" w:rsidP="00F831F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011-36220 AFFORDABLE HOUSING RENT</w:t>
            </w:r>
          </w:p>
        </w:tc>
        <w:tc>
          <w:tcPr>
            <w:tcW w:w="0" w:type="auto"/>
          </w:tcPr>
          <w:p w14:paraId="39039974" w14:textId="77777777" w:rsidR="00080144" w:rsidRPr="00C610AD" w:rsidRDefault="00080144" w:rsidP="00F831F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71,547</w:t>
            </w:r>
          </w:p>
        </w:tc>
        <w:tc>
          <w:tcPr>
            <w:tcW w:w="0" w:type="auto"/>
          </w:tcPr>
          <w:p w14:paraId="5A22C823" w14:textId="77777777" w:rsidR="00080144" w:rsidRPr="00C610AD" w:rsidRDefault="00080144" w:rsidP="00F831F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69,114</w:t>
            </w:r>
          </w:p>
        </w:tc>
        <w:tc>
          <w:tcPr>
            <w:tcW w:w="0" w:type="auto"/>
          </w:tcPr>
          <w:p w14:paraId="0364CE1F" w14:textId="77777777" w:rsidR="00080144" w:rsidRPr="00C610AD" w:rsidRDefault="00080144" w:rsidP="00F831F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56,170</w:t>
            </w:r>
          </w:p>
        </w:tc>
        <w:tc>
          <w:tcPr>
            <w:tcW w:w="0" w:type="auto"/>
          </w:tcPr>
          <w:p w14:paraId="4D4421D9" w14:textId="77777777" w:rsidR="00080144" w:rsidRPr="00C610AD" w:rsidRDefault="00080144" w:rsidP="00F831F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7,052</w:t>
            </w:r>
          </w:p>
        </w:tc>
        <w:tc>
          <w:tcPr>
            <w:tcW w:w="0" w:type="auto"/>
          </w:tcPr>
          <w:p w14:paraId="49D37093" w14:textId="77777777" w:rsidR="00080144" w:rsidRPr="00C610AD" w:rsidRDefault="00080144" w:rsidP="00F831F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7,052</w:t>
            </w:r>
          </w:p>
        </w:tc>
        <w:tc>
          <w:tcPr>
            <w:tcW w:w="0" w:type="auto"/>
          </w:tcPr>
          <w:p w14:paraId="4F92A313" w14:textId="77777777" w:rsidR="00080144" w:rsidRPr="00C610AD" w:rsidRDefault="00080144" w:rsidP="00F831F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20,000</w:t>
            </w:r>
          </w:p>
        </w:tc>
      </w:tr>
      <w:tr w:rsidR="00080144" w:rsidRPr="00C610AD" w14:paraId="237D86AD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1DDBCE89" w14:textId="43424C74" w:rsidR="00080144" w:rsidRPr="00C610AD" w:rsidRDefault="00080144" w:rsidP="00F831F0">
            <w:pPr>
              <w:rPr>
                <w:noProof/>
              </w:rPr>
            </w:pPr>
          </w:p>
        </w:tc>
        <w:tc>
          <w:tcPr>
            <w:tcW w:w="0" w:type="auto"/>
          </w:tcPr>
          <w:p w14:paraId="148F1213" w14:textId="77777777" w:rsidR="00080144" w:rsidRPr="00C610AD" w:rsidRDefault="00080144" w:rsidP="00F831F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011-36310 SALE OF ASSETS</w:t>
            </w:r>
          </w:p>
        </w:tc>
        <w:tc>
          <w:tcPr>
            <w:tcW w:w="0" w:type="auto"/>
          </w:tcPr>
          <w:p w14:paraId="4FB50E23" w14:textId="77777777" w:rsidR="00080144" w:rsidRPr="00C610AD" w:rsidRDefault="00080144" w:rsidP="00F831F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6FEC2722" w14:textId="77777777" w:rsidR="00080144" w:rsidRPr="00C610AD" w:rsidRDefault="00080144" w:rsidP="00F831F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51A63C0F" w14:textId="77777777" w:rsidR="00080144" w:rsidRPr="00C610AD" w:rsidRDefault="00080144" w:rsidP="00F831F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715AFD43" w14:textId="77777777" w:rsidR="00080144" w:rsidRPr="00C610AD" w:rsidRDefault="00080144" w:rsidP="00F831F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2,162</w:t>
            </w:r>
          </w:p>
        </w:tc>
        <w:tc>
          <w:tcPr>
            <w:tcW w:w="0" w:type="auto"/>
          </w:tcPr>
          <w:p w14:paraId="4AB2F02C" w14:textId="77777777" w:rsidR="00080144" w:rsidRPr="00C610AD" w:rsidRDefault="00080144" w:rsidP="00F831F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2,162</w:t>
            </w:r>
          </w:p>
        </w:tc>
        <w:tc>
          <w:tcPr>
            <w:tcW w:w="0" w:type="auto"/>
          </w:tcPr>
          <w:p w14:paraId="4DB49323" w14:textId="77777777" w:rsidR="00080144" w:rsidRPr="00C610AD" w:rsidRDefault="00080144" w:rsidP="00F831F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</w:tr>
      <w:tr w:rsidR="00080144" w:rsidRPr="00C610AD" w14:paraId="1A060A4A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21A44FF9" w14:textId="7AF960C7" w:rsidR="00080144" w:rsidRPr="00C610AD" w:rsidRDefault="00080144" w:rsidP="00F831F0">
            <w:pPr>
              <w:rPr>
                <w:noProof/>
              </w:rPr>
            </w:pPr>
          </w:p>
        </w:tc>
        <w:tc>
          <w:tcPr>
            <w:tcW w:w="0" w:type="auto"/>
          </w:tcPr>
          <w:p w14:paraId="379CD4FB" w14:textId="77777777" w:rsidR="00080144" w:rsidRPr="00C610AD" w:rsidRDefault="00080144" w:rsidP="00F831F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011-36321 SALE OF PUBLIC DOCUMENTS</w:t>
            </w:r>
          </w:p>
        </w:tc>
        <w:tc>
          <w:tcPr>
            <w:tcW w:w="0" w:type="auto"/>
          </w:tcPr>
          <w:p w14:paraId="16A36CA4" w14:textId="77777777" w:rsidR="00080144" w:rsidRPr="00C610AD" w:rsidRDefault="00080144" w:rsidP="00F831F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2,358</w:t>
            </w:r>
          </w:p>
        </w:tc>
        <w:tc>
          <w:tcPr>
            <w:tcW w:w="0" w:type="auto"/>
          </w:tcPr>
          <w:p w14:paraId="168B7FAF" w14:textId="77777777" w:rsidR="00080144" w:rsidRPr="00C610AD" w:rsidRDefault="00080144" w:rsidP="00F831F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,870</w:t>
            </w:r>
          </w:p>
        </w:tc>
        <w:tc>
          <w:tcPr>
            <w:tcW w:w="0" w:type="auto"/>
          </w:tcPr>
          <w:p w14:paraId="00AE2795" w14:textId="77777777" w:rsidR="00080144" w:rsidRPr="00C610AD" w:rsidRDefault="00080144" w:rsidP="00F831F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2,130</w:t>
            </w:r>
          </w:p>
        </w:tc>
        <w:tc>
          <w:tcPr>
            <w:tcW w:w="0" w:type="auto"/>
          </w:tcPr>
          <w:p w14:paraId="34312BCA" w14:textId="77777777" w:rsidR="00080144" w:rsidRPr="00C610AD" w:rsidRDefault="00080144" w:rsidP="00F831F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,280</w:t>
            </w:r>
          </w:p>
        </w:tc>
        <w:tc>
          <w:tcPr>
            <w:tcW w:w="0" w:type="auto"/>
          </w:tcPr>
          <w:p w14:paraId="5D69A1C0" w14:textId="77777777" w:rsidR="00080144" w:rsidRPr="00C610AD" w:rsidRDefault="00080144" w:rsidP="00F831F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,280</w:t>
            </w:r>
          </w:p>
        </w:tc>
        <w:tc>
          <w:tcPr>
            <w:tcW w:w="0" w:type="auto"/>
          </w:tcPr>
          <w:p w14:paraId="386F1F06" w14:textId="77777777" w:rsidR="00080144" w:rsidRPr="00C610AD" w:rsidRDefault="00080144" w:rsidP="00F831F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</w:tr>
      <w:tr w:rsidR="00080144" w:rsidRPr="00C610AD" w14:paraId="0341C08C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74C57BF1" w14:textId="7DF3248E" w:rsidR="00080144" w:rsidRPr="00C610AD" w:rsidRDefault="00080144" w:rsidP="00F831F0">
            <w:pPr>
              <w:rPr>
                <w:noProof/>
              </w:rPr>
            </w:pPr>
          </w:p>
        </w:tc>
        <w:tc>
          <w:tcPr>
            <w:tcW w:w="0" w:type="auto"/>
          </w:tcPr>
          <w:p w14:paraId="5730BC31" w14:textId="77777777" w:rsidR="00080144" w:rsidRPr="00C610AD" w:rsidRDefault="00080144" w:rsidP="00F831F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011-36911 OTHER MISCELLANEOUS</w:t>
            </w:r>
          </w:p>
        </w:tc>
        <w:tc>
          <w:tcPr>
            <w:tcW w:w="0" w:type="auto"/>
          </w:tcPr>
          <w:p w14:paraId="03B09685" w14:textId="77777777" w:rsidR="00080144" w:rsidRPr="00C610AD" w:rsidRDefault="00080144" w:rsidP="00F831F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33,613</w:t>
            </w:r>
          </w:p>
        </w:tc>
        <w:tc>
          <w:tcPr>
            <w:tcW w:w="0" w:type="auto"/>
          </w:tcPr>
          <w:p w14:paraId="288B2351" w14:textId="77777777" w:rsidR="00080144" w:rsidRPr="00C610AD" w:rsidRDefault="00080144" w:rsidP="00F831F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4,654</w:t>
            </w:r>
          </w:p>
        </w:tc>
        <w:tc>
          <w:tcPr>
            <w:tcW w:w="0" w:type="auto"/>
          </w:tcPr>
          <w:p w14:paraId="7CD69A56" w14:textId="77777777" w:rsidR="00080144" w:rsidRPr="00C610AD" w:rsidRDefault="00080144" w:rsidP="00F831F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53,549</w:t>
            </w:r>
          </w:p>
        </w:tc>
        <w:tc>
          <w:tcPr>
            <w:tcW w:w="0" w:type="auto"/>
          </w:tcPr>
          <w:p w14:paraId="4FEBD31F" w14:textId="77777777" w:rsidR="00080144" w:rsidRPr="00C610AD" w:rsidRDefault="00080144" w:rsidP="00F831F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4,577</w:t>
            </w:r>
          </w:p>
        </w:tc>
        <w:tc>
          <w:tcPr>
            <w:tcW w:w="0" w:type="auto"/>
          </w:tcPr>
          <w:p w14:paraId="250F2C19" w14:textId="77777777" w:rsidR="00080144" w:rsidRPr="00C610AD" w:rsidRDefault="00080144" w:rsidP="00F831F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4,577</w:t>
            </w:r>
          </w:p>
        </w:tc>
        <w:tc>
          <w:tcPr>
            <w:tcW w:w="0" w:type="auto"/>
          </w:tcPr>
          <w:p w14:paraId="521B7AC5" w14:textId="77777777" w:rsidR="00080144" w:rsidRPr="00C610AD" w:rsidRDefault="00080144" w:rsidP="00F831F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47,470</w:t>
            </w:r>
          </w:p>
        </w:tc>
      </w:tr>
      <w:tr w:rsidR="00080144" w:rsidRPr="00C610AD" w14:paraId="13556A16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0C845A55" w14:textId="2E0906DB" w:rsidR="00080144" w:rsidRPr="00C610AD" w:rsidRDefault="00080144" w:rsidP="00F831F0">
            <w:pPr>
              <w:rPr>
                <w:noProof/>
              </w:rPr>
            </w:pPr>
          </w:p>
        </w:tc>
        <w:tc>
          <w:tcPr>
            <w:tcW w:w="0" w:type="auto"/>
          </w:tcPr>
          <w:p w14:paraId="4C8A2D72" w14:textId="77777777" w:rsidR="00080144" w:rsidRPr="00C610AD" w:rsidRDefault="00080144" w:rsidP="00F831F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011-36916 BONANZA PARK EAST RENT</w:t>
            </w:r>
          </w:p>
        </w:tc>
        <w:tc>
          <w:tcPr>
            <w:tcW w:w="0" w:type="auto"/>
          </w:tcPr>
          <w:p w14:paraId="6BFE5295" w14:textId="77777777" w:rsidR="00080144" w:rsidRPr="00C610AD" w:rsidRDefault="00080144" w:rsidP="00F831F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4,439</w:t>
            </w:r>
          </w:p>
        </w:tc>
        <w:tc>
          <w:tcPr>
            <w:tcW w:w="0" w:type="auto"/>
          </w:tcPr>
          <w:p w14:paraId="16B3096E" w14:textId="77777777" w:rsidR="00080144" w:rsidRPr="00C610AD" w:rsidRDefault="00080144" w:rsidP="00F831F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6D7D78A1" w14:textId="77777777" w:rsidR="00080144" w:rsidRPr="00C610AD" w:rsidRDefault="00080144" w:rsidP="00F831F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0189B71F" w14:textId="77777777" w:rsidR="00080144" w:rsidRPr="00C610AD" w:rsidRDefault="00080144" w:rsidP="00F831F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1B42D2D7" w14:textId="77777777" w:rsidR="00080144" w:rsidRPr="00C610AD" w:rsidRDefault="00080144" w:rsidP="00F831F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6D9F4CE2" w14:textId="77777777" w:rsidR="00080144" w:rsidRPr="00C610AD" w:rsidRDefault="00080144" w:rsidP="00F831F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</w:tr>
      <w:tr w:rsidR="00080144" w:rsidRPr="00C610AD" w14:paraId="4A7C48AF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4ED3801E" w14:textId="014DEEF0" w:rsidR="00080144" w:rsidRPr="00C610AD" w:rsidRDefault="00080144" w:rsidP="00F831F0">
            <w:pPr>
              <w:rPr>
                <w:noProof/>
              </w:rPr>
            </w:pPr>
          </w:p>
        </w:tc>
        <w:tc>
          <w:tcPr>
            <w:tcW w:w="0" w:type="auto"/>
          </w:tcPr>
          <w:p w14:paraId="22E6EC98" w14:textId="77777777" w:rsidR="00080144" w:rsidRPr="00C610AD" w:rsidRDefault="00080144" w:rsidP="00F831F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011-36917 BONANZA PARK EAST KAC RENT</w:t>
            </w:r>
          </w:p>
        </w:tc>
        <w:tc>
          <w:tcPr>
            <w:tcW w:w="0" w:type="auto"/>
          </w:tcPr>
          <w:p w14:paraId="100F5A10" w14:textId="77777777" w:rsidR="00080144" w:rsidRPr="00C610AD" w:rsidRDefault="00080144" w:rsidP="00F831F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34,240</w:t>
            </w:r>
          </w:p>
        </w:tc>
        <w:tc>
          <w:tcPr>
            <w:tcW w:w="0" w:type="auto"/>
          </w:tcPr>
          <w:p w14:paraId="37FEDF4B" w14:textId="77777777" w:rsidR="00080144" w:rsidRPr="00C610AD" w:rsidRDefault="00080144" w:rsidP="00F831F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47C92506" w14:textId="77777777" w:rsidR="00080144" w:rsidRPr="00C610AD" w:rsidRDefault="00080144" w:rsidP="00F831F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500</w:t>
            </w:r>
          </w:p>
        </w:tc>
        <w:tc>
          <w:tcPr>
            <w:tcW w:w="0" w:type="auto"/>
          </w:tcPr>
          <w:p w14:paraId="0A9E3CC9" w14:textId="77777777" w:rsidR="00080144" w:rsidRPr="00C610AD" w:rsidRDefault="00080144" w:rsidP="00F831F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738EAA2E" w14:textId="77777777" w:rsidR="00080144" w:rsidRPr="00C610AD" w:rsidRDefault="00080144" w:rsidP="00F831F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4323ABA2" w14:textId="77777777" w:rsidR="00080144" w:rsidRPr="00C610AD" w:rsidRDefault="00080144" w:rsidP="00F831F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</w:tr>
      <w:tr w:rsidR="00080144" w:rsidRPr="00C610AD" w14:paraId="1295FF8F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1CFD2B75" w14:textId="75BCE9BA" w:rsidR="00080144" w:rsidRPr="00C610AD" w:rsidRDefault="00080144" w:rsidP="00F831F0">
            <w:pPr>
              <w:rPr>
                <w:noProof/>
              </w:rPr>
            </w:pPr>
          </w:p>
        </w:tc>
        <w:tc>
          <w:tcPr>
            <w:tcW w:w="0" w:type="auto"/>
          </w:tcPr>
          <w:p w14:paraId="3778DEBA" w14:textId="77777777" w:rsidR="00080144" w:rsidRPr="00C610AD" w:rsidRDefault="00080144" w:rsidP="00F831F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011-36921 CASH OVER/SHORT</w:t>
            </w:r>
          </w:p>
        </w:tc>
        <w:tc>
          <w:tcPr>
            <w:tcW w:w="0" w:type="auto"/>
          </w:tcPr>
          <w:p w14:paraId="33055A64" w14:textId="77777777" w:rsidR="00080144" w:rsidRPr="00C610AD" w:rsidRDefault="00080144" w:rsidP="00F831F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(2)</w:t>
            </w:r>
          </w:p>
        </w:tc>
        <w:tc>
          <w:tcPr>
            <w:tcW w:w="0" w:type="auto"/>
          </w:tcPr>
          <w:p w14:paraId="6F69797B" w14:textId="77777777" w:rsidR="00080144" w:rsidRPr="00C610AD" w:rsidRDefault="00080144" w:rsidP="00F831F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</w:t>
            </w:r>
          </w:p>
        </w:tc>
        <w:tc>
          <w:tcPr>
            <w:tcW w:w="0" w:type="auto"/>
          </w:tcPr>
          <w:p w14:paraId="3C6644A4" w14:textId="77777777" w:rsidR="00080144" w:rsidRPr="00C610AD" w:rsidRDefault="00080144" w:rsidP="00F831F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3A642337" w14:textId="77777777" w:rsidR="00080144" w:rsidRPr="00C610AD" w:rsidRDefault="00080144" w:rsidP="00F831F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2EA7D471" w14:textId="77777777" w:rsidR="00080144" w:rsidRPr="00C610AD" w:rsidRDefault="00080144" w:rsidP="00F831F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778DB642" w14:textId="77777777" w:rsidR="00080144" w:rsidRPr="00C610AD" w:rsidRDefault="00080144" w:rsidP="00F831F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</w:tr>
      <w:tr w:rsidR="00080144" w:rsidRPr="00C610AD" w14:paraId="55A87A97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1F79D4E9" w14:textId="500AF94B" w:rsidR="00080144" w:rsidRPr="00C610AD" w:rsidRDefault="00080144" w:rsidP="00F831F0">
            <w:pPr>
              <w:rPr>
                <w:noProof/>
              </w:rPr>
            </w:pPr>
          </w:p>
        </w:tc>
        <w:tc>
          <w:tcPr>
            <w:tcW w:w="0" w:type="auto"/>
          </w:tcPr>
          <w:p w14:paraId="1FE9BED2" w14:textId="77777777" w:rsidR="00080144" w:rsidRPr="00C610AD" w:rsidRDefault="00080144" w:rsidP="00F831F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011-36922 CASH OVER/SHORT-RACQ CL</w:t>
            </w:r>
          </w:p>
        </w:tc>
        <w:tc>
          <w:tcPr>
            <w:tcW w:w="0" w:type="auto"/>
          </w:tcPr>
          <w:p w14:paraId="654A3F66" w14:textId="77777777" w:rsidR="00080144" w:rsidRPr="00C610AD" w:rsidRDefault="00080144" w:rsidP="00F831F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(132)</w:t>
            </w:r>
          </w:p>
        </w:tc>
        <w:tc>
          <w:tcPr>
            <w:tcW w:w="0" w:type="auto"/>
          </w:tcPr>
          <w:p w14:paraId="6C6F2656" w14:textId="77777777" w:rsidR="00080144" w:rsidRPr="00C610AD" w:rsidRDefault="00080144" w:rsidP="00F831F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(317)</w:t>
            </w:r>
          </w:p>
        </w:tc>
        <w:tc>
          <w:tcPr>
            <w:tcW w:w="0" w:type="auto"/>
          </w:tcPr>
          <w:p w14:paraId="7F1E9BDD" w14:textId="77777777" w:rsidR="00080144" w:rsidRPr="00C610AD" w:rsidRDefault="00080144" w:rsidP="00F831F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14</w:t>
            </w:r>
          </w:p>
        </w:tc>
        <w:tc>
          <w:tcPr>
            <w:tcW w:w="0" w:type="auto"/>
          </w:tcPr>
          <w:p w14:paraId="544E5968" w14:textId="77777777" w:rsidR="00080144" w:rsidRPr="00C610AD" w:rsidRDefault="00080144" w:rsidP="00F831F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5CC8C8D1" w14:textId="77777777" w:rsidR="00080144" w:rsidRPr="00C610AD" w:rsidRDefault="00080144" w:rsidP="00F831F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1DCCD232" w14:textId="77777777" w:rsidR="00080144" w:rsidRPr="00C610AD" w:rsidRDefault="00080144" w:rsidP="00F831F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</w:tr>
      <w:tr w:rsidR="00080144" w:rsidRPr="00080144" w14:paraId="23D2E51A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3B73D610" w14:textId="6DDFAD61" w:rsidR="00080144" w:rsidRPr="00080144" w:rsidRDefault="00080144" w:rsidP="00F831F0">
            <w:pPr>
              <w:rPr>
                <w:b/>
                <w:noProof/>
              </w:rPr>
            </w:pPr>
          </w:p>
        </w:tc>
        <w:tc>
          <w:tcPr>
            <w:tcW w:w="0" w:type="auto"/>
          </w:tcPr>
          <w:p w14:paraId="29F2415E" w14:textId="77777777" w:rsidR="00080144" w:rsidRPr="00080144" w:rsidRDefault="00080144" w:rsidP="00F831F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Total Misc. Revenues</w:t>
            </w:r>
          </w:p>
          <w:p w14:paraId="39B36E16" w14:textId="77777777" w:rsidR="00080144" w:rsidRPr="00080144" w:rsidRDefault="00080144" w:rsidP="00F831F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</w:p>
          <w:p w14:paraId="65E7EA2B" w14:textId="4DC27FF3" w:rsidR="00080144" w:rsidRPr="00080144" w:rsidRDefault="00080144" w:rsidP="00F831F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</w:p>
        </w:tc>
        <w:tc>
          <w:tcPr>
            <w:tcW w:w="0" w:type="auto"/>
          </w:tcPr>
          <w:p w14:paraId="0D0F62F8" w14:textId="77777777" w:rsidR="00080144" w:rsidRPr="00080144" w:rsidRDefault="00080144" w:rsidP="00F831F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378,988</w:t>
            </w:r>
          </w:p>
        </w:tc>
        <w:tc>
          <w:tcPr>
            <w:tcW w:w="0" w:type="auto"/>
          </w:tcPr>
          <w:p w14:paraId="2254746D" w14:textId="77777777" w:rsidR="00080144" w:rsidRPr="00080144" w:rsidRDefault="00080144" w:rsidP="00F831F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595,788</w:t>
            </w:r>
          </w:p>
        </w:tc>
        <w:tc>
          <w:tcPr>
            <w:tcW w:w="0" w:type="auto"/>
          </w:tcPr>
          <w:p w14:paraId="1D033325" w14:textId="77777777" w:rsidR="00080144" w:rsidRPr="00080144" w:rsidRDefault="00080144" w:rsidP="00F831F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301,536</w:t>
            </w:r>
          </w:p>
        </w:tc>
        <w:tc>
          <w:tcPr>
            <w:tcW w:w="0" w:type="auto"/>
          </w:tcPr>
          <w:p w14:paraId="1ECDD91A" w14:textId="77777777" w:rsidR="00080144" w:rsidRPr="00080144" w:rsidRDefault="00080144" w:rsidP="00F831F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205,733</w:t>
            </w:r>
          </w:p>
        </w:tc>
        <w:tc>
          <w:tcPr>
            <w:tcW w:w="0" w:type="auto"/>
          </w:tcPr>
          <w:p w14:paraId="5A0E78EF" w14:textId="77777777" w:rsidR="00080144" w:rsidRPr="00080144" w:rsidRDefault="00080144" w:rsidP="00F831F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205,733</w:t>
            </w:r>
          </w:p>
        </w:tc>
        <w:tc>
          <w:tcPr>
            <w:tcW w:w="0" w:type="auto"/>
          </w:tcPr>
          <w:p w14:paraId="78425564" w14:textId="77777777" w:rsidR="00080144" w:rsidRPr="00080144" w:rsidRDefault="00080144" w:rsidP="00F831F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686,242</w:t>
            </w:r>
          </w:p>
        </w:tc>
      </w:tr>
      <w:tr w:rsidR="00080144" w:rsidRPr="00C610AD" w14:paraId="6E566C68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37B0D20B" w14:textId="77777777" w:rsidR="00080144" w:rsidRDefault="00080144" w:rsidP="00F831F0">
            <w:pPr>
              <w:rPr>
                <w:iCs w:val="0"/>
                <w:noProof/>
              </w:rPr>
            </w:pPr>
            <w:r>
              <w:rPr>
                <w:iCs w:val="0"/>
                <w:noProof/>
              </w:rPr>
              <w:t>Interfund Transactions (Admin)</w:t>
            </w:r>
          </w:p>
          <w:p w14:paraId="6CABCF04" w14:textId="2BC82143" w:rsidR="00080144" w:rsidRPr="00C610AD" w:rsidRDefault="00080144" w:rsidP="00F831F0">
            <w:pPr>
              <w:rPr>
                <w:noProof/>
              </w:rPr>
            </w:pPr>
          </w:p>
        </w:tc>
        <w:tc>
          <w:tcPr>
            <w:tcW w:w="0" w:type="auto"/>
          </w:tcPr>
          <w:p w14:paraId="1631AB9D" w14:textId="77777777" w:rsidR="00080144" w:rsidRPr="00C610AD" w:rsidRDefault="00080144" w:rsidP="00F831F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011-38161 ADM CHG FR WATER</w:t>
            </w:r>
          </w:p>
        </w:tc>
        <w:tc>
          <w:tcPr>
            <w:tcW w:w="0" w:type="auto"/>
          </w:tcPr>
          <w:p w14:paraId="0A9173E4" w14:textId="77777777" w:rsidR="00080144" w:rsidRPr="00C610AD" w:rsidRDefault="00080144" w:rsidP="00F831F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826,405</w:t>
            </w:r>
          </w:p>
        </w:tc>
        <w:tc>
          <w:tcPr>
            <w:tcW w:w="0" w:type="auto"/>
          </w:tcPr>
          <w:p w14:paraId="09179ABE" w14:textId="77777777" w:rsidR="00080144" w:rsidRPr="00C610AD" w:rsidRDefault="00080144" w:rsidP="00F831F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894,170</w:t>
            </w:r>
          </w:p>
        </w:tc>
        <w:tc>
          <w:tcPr>
            <w:tcW w:w="0" w:type="auto"/>
          </w:tcPr>
          <w:p w14:paraId="6998253E" w14:textId="77777777" w:rsidR="00080144" w:rsidRPr="00C610AD" w:rsidRDefault="00080144" w:rsidP="00F831F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,024,573</w:t>
            </w:r>
          </w:p>
        </w:tc>
        <w:tc>
          <w:tcPr>
            <w:tcW w:w="0" w:type="auto"/>
          </w:tcPr>
          <w:p w14:paraId="0CD99A89" w14:textId="77777777" w:rsidR="00080144" w:rsidRPr="00C610AD" w:rsidRDefault="00080144" w:rsidP="00F831F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,117,713</w:t>
            </w:r>
          </w:p>
        </w:tc>
        <w:tc>
          <w:tcPr>
            <w:tcW w:w="0" w:type="auto"/>
          </w:tcPr>
          <w:p w14:paraId="130A3989" w14:textId="77777777" w:rsidR="00080144" w:rsidRPr="00C610AD" w:rsidRDefault="00080144" w:rsidP="00F831F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,117,713</w:t>
            </w:r>
          </w:p>
        </w:tc>
        <w:tc>
          <w:tcPr>
            <w:tcW w:w="0" w:type="auto"/>
          </w:tcPr>
          <w:p w14:paraId="0A4E065A" w14:textId="77777777" w:rsidR="00080144" w:rsidRPr="00C610AD" w:rsidRDefault="00080144" w:rsidP="00F831F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,229,484</w:t>
            </w:r>
          </w:p>
        </w:tc>
      </w:tr>
      <w:tr w:rsidR="00080144" w:rsidRPr="00C610AD" w14:paraId="6C3FF23A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0489B717" w14:textId="09B6C215" w:rsidR="00080144" w:rsidRPr="00C610AD" w:rsidRDefault="00080144" w:rsidP="00F831F0">
            <w:pPr>
              <w:rPr>
                <w:noProof/>
              </w:rPr>
            </w:pPr>
          </w:p>
        </w:tc>
        <w:tc>
          <w:tcPr>
            <w:tcW w:w="0" w:type="auto"/>
          </w:tcPr>
          <w:p w14:paraId="324190A6" w14:textId="77777777" w:rsidR="00080144" w:rsidRPr="00C610AD" w:rsidRDefault="00080144" w:rsidP="00F831F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011-38162 ADM CHG FR GOLF</w:t>
            </w:r>
          </w:p>
        </w:tc>
        <w:tc>
          <w:tcPr>
            <w:tcW w:w="0" w:type="auto"/>
          </w:tcPr>
          <w:p w14:paraId="1856F8FD" w14:textId="77777777" w:rsidR="00080144" w:rsidRPr="00C610AD" w:rsidRDefault="00080144" w:rsidP="00F831F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06,045</w:t>
            </w:r>
          </w:p>
        </w:tc>
        <w:tc>
          <w:tcPr>
            <w:tcW w:w="0" w:type="auto"/>
          </w:tcPr>
          <w:p w14:paraId="5B9ABCBA" w14:textId="77777777" w:rsidR="00080144" w:rsidRPr="00C610AD" w:rsidRDefault="00080144" w:rsidP="00F831F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14,740</w:t>
            </w:r>
          </w:p>
        </w:tc>
        <w:tc>
          <w:tcPr>
            <w:tcW w:w="0" w:type="auto"/>
          </w:tcPr>
          <w:p w14:paraId="5A471BF6" w14:textId="77777777" w:rsidR="00080144" w:rsidRPr="00C610AD" w:rsidRDefault="00080144" w:rsidP="00F831F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20,956</w:t>
            </w:r>
          </w:p>
        </w:tc>
        <w:tc>
          <w:tcPr>
            <w:tcW w:w="0" w:type="auto"/>
          </w:tcPr>
          <w:p w14:paraId="750897E3" w14:textId="77777777" w:rsidR="00080144" w:rsidRPr="00C610AD" w:rsidRDefault="00080144" w:rsidP="00F831F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31,951</w:t>
            </w:r>
          </w:p>
        </w:tc>
        <w:tc>
          <w:tcPr>
            <w:tcW w:w="0" w:type="auto"/>
          </w:tcPr>
          <w:p w14:paraId="65B7D267" w14:textId="77777777" w:rsidR="00080144" w:rsidRPr="00C610AD" w:rsidRDefault="00080144" w:rsidP="00F831F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31,951</w:t>
            </w:r>
          </w:p>
        </w:tc>
        <w:tc>
          <w:tcPr>
            <w:tcW w:w="0" w:type="auto"/>
          </w:tcPr>
          <w:p w14:paraId="580FABD5" w14:textId="77777777" w:rsidR="00080144" w:rsidRPr="00C610AD" w:rsidRDefault="00080144" w:rsidP="00F831F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42,070</w:t>
            </w:r>
          </w:p>
        </w:tc>
      </w:tr>
      <w:tr w:rsidR="00080144" w:rsidRPr="00C610AD" w14:paraId="5988BD05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6C3C91D4" w14:textId="6C0D697D" w:rsidR="00080144" w:rsidRPr="00C610AD" w:rsidRDefault="00080144" w:rsidP="00F831F0">
            <w:pPr>
              <w:rPr>
                <w:noProof/>
              </w:rPr>
            </w:pPr>
          </w:p>
        </w:tc>
        <w:tc>
          <w:tcPr>
            <w:tcW w:w="0" w:type="auto"/>
          </w:tcPr>
          <w:p w14:paraId="6AB36E78" w14:textId="77777777" w:rsidR="00080144" w:rsidRPr="00C610AD" w:rsidRDefault="00080144" w:rsidP="00F831F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011-38163 ADM CHG FR TRANSP</w:t>
            </w:r>
          </w:p>
        </w:tc>
        <w:tc>
          <w:tcPr>
            <w:tcW w:w="0" w:type="auto"/>
          </w:tcPr>
          <w:p w14:paraId="00A1E690" w14:textId="77777777" w:rsidR="00080144" w:rsidRPr="00C610AD" w:rsidRDefault="00080144" w:rsidP="00F831F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977,397</w:t>
            </w:r>
          </w:p>
        </w:tc>
        <w:tc>
          <w:tcPr>
            <w:tcW w:w="0" w:type="auto"/>
          </w:tcPr>
          <w:p w14:paraId="5E16C42E" w14:textId="77777777" w:rsidR="00080144" w:rsidRPr="00C610AD" w:rsidRDefault="00080144" w:rsidP="00F831F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,118,181</w:t>
            </w:r>
          </w:p>
        </w:tc>
        <w:tc>
          <w:tcPr>
            <w:tcW w:w="0" w:type="auto"/>
          </w:tcPr>
          <w:p w14:paraId="2A70F673" w14:textId="77777777" w:rsidR="00080144" w:rsidRPr="00C610AD" w:rsidRDefault="00080144" w:rsidP="00F831F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,178,749</w:t>
            </w:r>
          </w:p>
        </w:tc>
        <w:tc>
          <w:tcPr>
            <w:tcW w:w="0" w:type="auto"/>
          </w:tcPr>
          <w:p w14:paraId="4AAB61A2" w14:textId="77777777" w:rsidR="00080144" w:rsidRPr="00C610AD" w:rsidRDefault="00080144" w:rsidP="00F831F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,285,908</w:t>
            </w:r>
          </w:p>
        </w:tc>
        <w:tc>
          <w:tcPr>
            <w:tcW w:w="0" w:type="auto"/>
          </w:tcPr>
          <w:p w14:paraId="2BCD651C" w14:textId="77777777" w:rsidR="00080144" w:rsidRPr="00C610AD" w:rsidRDefault="00080144" w:rsidP="00F831F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,285,908</w:t>
            </w:r>
          </w:p>
        </w:tc>
        <w:tc>
          <w:tcPr>
            <w:tcW w:w="0" w:type="auto"/>
          </w:tcPr>
          <w:p w14:paraId="01ACB42C" w14:textId="77777777" w:rsidR="00080144" w:rsidRPr="00C610AD" w:rsidRDefault="00080144" w:rsidP="00F831F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,342,302</w:t>
            </w:r>
          </w:p>
        </w:tc>
      </w:tr>
      <w:tr w:rsidR="00080144" w:rsidRPr="00C610AD" w14:paraId="2C7196D2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6DC85C22" w14:textId="53FABF10" w:rsidR="00080144" w:rsidRPr="00C610AD" w:rsidRDefault="00080144" w:rsidP="00F831F0">
            <w:pPr>
              <w:rPr>
                <w:noProof/>
              </w:rPr>
            </w:pPr>
          </w:p>
        </w:tc>
        <w:tc>
          <w:tcPr>
            <w:tcW w:w="0" w:type="auto"/>
          </w:tcPr>
          <w:p w14:paraId="3A8363BC" w14:textId="77777777" w:rsidR="00080144" w:rsidRPr="00C610AD" w:rsidRDefault="00080144" w:rsidP="00F831F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011-38165 ADM CHG FR STORM WATER</w:t>
            </w:r>
          </w:p>
        </w:tc>
        <w:tc>
          <w:tcPr>
            <w:tcW w:w="0" w:type="auto"/>
          </w:tcPr>
          <w:p w14:paraId="5D9605FA" w14:textId="77777777" w:rsidR="00080144" w:rsidRPr="00C610AD" w:rsidRDefault="00080144" w:rsidP="00F831F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00,000</w:t>
            </w:r>
          </w:p>
        </w:tc>
        <w:tc>
          <w:tcPr>
            <w:tcW w:w="0" w:type="auto"/>
          </w:tcPr>
          <w:p w14:paraId="5F702A20" w14:textId="77777777" w:rsidR="00080144" w:rsidRPr="00C610AD" w:rsidRDefault="00080144" w:rsidP="00F831F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08,200</w:t>
            </w:r>
          </w:p>
        </w:tc>
        <w:tc>
          <w:tcPr>
            <w:tcW w:w="0" w:type="auto"/>
          </w:tcPr>
          <w:p w14:paraId="6D0CF373" w14:textId="77777777" w:rsidR="00080144" w:rsidRPr="00C610AD" w:rsidRDefault="00080144" w:rsidP="00F831F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14,059</w:t>
            </w:r>
          </w:p>
        </w:tc>
        <w:tc>
          <w:tcPr>
            <w:tcW w:w="0" w:type="auto"/>
          </w:tcPr>
          <w:p w14:paraId="24E47D36" w14:textId="77777777" w:rsidR="00080144" w:rsidRPr="00C610AD" w:rsidRDefault="00080144" w:rsidP="00F831F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24,430</w:t>
            </w:r>
          </w:p>
        </w:tc>
        <w:tc>
          <w:tcPr>
            <w:tcW w:w="0" w:type="auto"/>
          </w:tcPr>
          <w:p w14:paraId="6CA452F6" w14:textId="77777777" w:rsidR="00080144" w:rsidRPr="00C610AD" w:rsidRDefault="00080144" w:rsidP="00F831F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24,430</w:t>
            </w:r>
          </w:p>
        </w:tc>
        <w:tc>
          <w:tcPr>
            <w:tcW w:w="0" w:type="auto"/>
          </w:tcPr>
          <w:p w14:paraId="770F991B" w14:textId="77777777" w:rsidR="00080144" w:rsidRPr="00C610AD" w:rsidRDefault="00080144" w:rsidP="00F831F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33,774</w:t>
            </w:r>
          </w:p>
        </w:tc>
      </w:tr>
      <w:tr w:rsidR="00080144" w:rsidRPr="00C610AD" w14:paraId="404BE276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1CB3D36D" w14:textId="44771648" w:rsidR="00080144" w:rsidRPr="00C610AD" w:rsidRDefault="00080144" w:rsidP="00F831F0">
            <w:pPr>
              <w:rPr>
                <w:noProof/>
              </w:rPr>
            </w:pPr>
          </w:p>
        </w:tc>
        <w:tc>
          <w:tcPr>
            <w:tcW w:w="0" w:type="auto"/>
          </w:tcPr>
          <w:p w14:paraId="39C2CDF8" w14:textId="77777777" w:rsidR="00080144" w:rsidRPr="00C610AD" w:rsidRDefault="00080144" w:rsidP="00F831F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011-38168 UTILITIES TRANSFER IN</w:t>
            </w:r>
          </w:p>
        </w:tc>
        <w:tc>
          <w:tcPr>
            <w:tcW w:w="0" w:type="auto"/>
          </w:tcPr>
          <w:p w14:paraId="016486FA" w14:textId="77777777" w:rsidR="00080144" w:rsidRPr="00C610AD" w:rsidRDefault="00080144" w:rsidP="00F831F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715,000</w:t>
            </w:r>
          </w:p>
        </w:tc>
        <w:tc>
          <w:tcPr>
            <w:tcW w:w="0" w:type="auto"/>
          </w:tcPr>
          <w:p w14:paraId="089ADD2C" w14:textId="77777777" w:rsidR="00080144" w:rsidRPr="00C610AD" w:rsidRDefault="00080144" w:rsidP="00F831F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715,000</w:t>
            </w:r>
          </w:p>
        </w:tc>
        <w:tc>
          <w:tcPr>
            <w:tcW w:w="0" w:type="auto"/>
          </w:tcPr>
          <w:p w14:paraId="382384E1" w14:textId="77777777" w:rsidR="00080144" w:rsidRPr="00C610AD" w:rsidRDefault="00080144" w:rsidP="00F831F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45AD6AF1" w14:textId="77777777" w:rsidR="00080144" w:rsidRPr="00C610AD" w:rsidRDefault="00080144" w:rsidP="00F831F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715,000</w:t>
            </w:r>
          </w:p>
        </w:tc>
        <w:tc>
          <w:tcPr>
            <w:tcW w:w="0" w:type="auto"/>
          </w:tcPr>
          <w:p w14:paraId="28EC6E61" w14:textId="77777777" w:rsidR="00080144" w:rsidRPr="00C610AD" w:rsidRDefault="00080144" w:rsidP="00F831F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715,000</w:t>
            </w:r>
          </w:p>
        </w:tc>
        <w:tc>
          <w:tcPr>
            <w:tcW w:w="0" w:type="auto"/>
          </w:tcPr>
          <w:p w14:paraId="11533604" w14:textId="77777777" w:rsidR="00080144" w:rsidRPr="00C610AD" w:rsidRDefault="00080144" w:rsidP="00F831F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,051,810</w:t>
            </w:r>
          </w:p>
        </w:tc>
      </w:tr>
      <w:tr w:rsidR="00080144" w:rsidRPr="00080144" w14:paraId="1B62192B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3A3BACBF" w14:textId="288CCA71" w:rsidR="00080144" w:rsidRPr="00080144" w:rsidRDefault="00080144" w:rsidP="00F831F0">
            <w:pPr>
              <w:rPr>
                <w:b/>
                <w:noProof/>
              </w:rPr>
            </w:pPr>
          </w:p>
        </w:tc>
        <w:tc>
          <w:tcPr>
            <w:tcW w:w="0" w:type="auto"/>
          </w:tcPr>
          <w:p w14:paraId="32122ECF" w14:textId="77777777" w:rsidR="00080144" w:rsidRPr="00080144" w:rsidRDefault="00080144" w:rsidP="00F831F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Total Interfund Transactions (Admin)</w:t>
            </w:r>
          </w:p>
          <w:p w14:paraId="0BE9EB95" w14:textId="77777777" w:rsidR="00080144" w:rsidRPr="00080144" w:rsidRDefault="00080144" w:rsidP="00F831F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</w:p>
          <w:p w14:paraId="1E5EFA19" w14:textId="7E9A98EE" w:rsidR="00080144" w:rsidRPr="00080144" w:rsidRDefault="00080144" w:rsidP="00F831F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</w:p>
        </w:tc>
        <w:tc>
          <w:tcPr>
            <w:tcW w:w="0" w:type="auto"/>
          </w:tcPr>
          <w:p w14:paraId="3CAD5B56" w14:textId="77777777" w:rsidR="00080144" w:rsidRPr="00080144" w:rsidRDefault="00080144" w:rsidP="00F831F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2,724,847</w:t>
            </w:r>
          </w:p>
        </w:tc>
        <w:tc>
          <w:tcPr>
            <w:tcW w:w="0" w:type="auto"/>
          </w:tcPr>
          <w:p w14:paraId="6195CC4E" w14:textId="77777777" w:rsidR="00080144" w:rsidRPr="00080144" w:rsidRDefault="00080144" w:rsidP="00F831F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2,950,291</w:t>
            </w:r>
          </w:p>
        </w:tc>
        <w:tc>
          <w:tcPr>
            <w:tcW w:w="0" w:type="auto"/>
          </w:tcPr>
          <w:p w14:paraId="4ACBB2EA" w14:textId="77777777" w:rsidR="00080144" w:rsidRPr="00080144" w:rsidRDefault="00080144" w:rsidP="00F831F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2,438,337</w:t>
            </w:r>
          </w:p>
        </w:tc>
        <w:tc>
          <w:tcPr>
            <w:tcW w:w="0" w:type="auto"/>
          </w:tcPr>
          <w:p w14:paraId="039B880A" w14:textId="77777777" w:rsidR="00080144" w:rsidRPr="00080144" w:rsidRDefault="00080144" w:rsidP="00F831F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3,375,002</w:t>
            </w:r>
          </w:p>
        </w:tc>
        <w:tc>
          <w:tcPr>
            <w:tcW w:w="0" w:type="auto"/>
          </w:tcPr>
          <w:p w14:paraId="00BE909F" w14:textId="77777777" w:rsidR="00080144" w:rsidRPr="00080144" w:rsidRDefault="00080144" w:rsidP="00F831F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3,375,002</w:t>
            </w:r>
          </w:p>
        </w:tc>
        <w:tc>
          <w:tcPr>
            <w:tcW w:w="0" w:type="auto"/>
          </w:tcPr>
          <w:p w14:paraId="29BEE4F3" w14:textId="77777777" w:rsidR="00080144" w:rsidRPr="00080144" w:rsidRDefault="00080144" w:rsidP="00F831F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3,899,440</w:t>
            </w:r>
          </w:p>
        </w:tc>
      </w:tr>
      <w:tr w:rsidR="00080144" w:rsidRPr="00C610AD" w14:paraId="09F212B3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79F794D4" w14:textId="77777777" w:rsidR="00080144" w:rsidRDefault="00080144" w:rsidP="00F831F0">
            <w:pPr>
              <w:rPr>
                <w:iCs w:val="0"/>
                <w:noProof/>
              </w:rPr>
            </w:pPr>
            <w:r>
              <w:rPr>
                <w:iCs w:val="0"/>
                <w:noProof/>
              </w:rPr>
              <w:t>Special Revenues &amp; Resources</w:t>
            </w:r>
          </w:p>
          <w:p w14:paraId="1D6C5243" w14:textId="0E65FF16" w:rsidR="00080144" w:rsidRPr="00C610AD" w:rsidRDefault="00080144" w:rsidP="00F831F0">
            <w:pPr>
              <w:rPr>
                <w:noProof/>
              </w:rPr>
            </w:pPr>
          </w:p>
        </w:tc>
        <w:tc>
          <w:tcPr>
            <w:tcW w:w="0" w:type="auto"/>
          </w:tcPr>
          <w:p w14:paraId="5F9CA90B" w14:textId="77777777" w:rsidR="00080144" w:rsidRPr="00C610AD" w:rsidRDefault="00080144" w:rsidP="00F831F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011-39110 DONATIONS</w:t>
            </w:r>
          </w:p>
        </w:tc>
        <w:tc>
          <w:tcPr>
            <w:tcW w:w="0" w:type="auto"/>
          </w:tcPr>
          <w:p w14:paraId="180E053F" w14:textId="77777777" w:rsidR="00080144" w:rsidRPr="00C610AD" w:rsidRDefault="00080144" w:rsidP="00F831F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3,500</w:t>
            </w:r>
          </w:p>
        </w:tc>
        <w:tc>
          <w:tcPr>
            <w:tcW w:w="0" w:type="auto"/>
          </w:tcPr>
          <w:p w14:paraId="6CEBEF71" w14:textId="77777777" w:rsidR="00080144" w:rsidRPr="00C610AD" w:rsidRDefault="00080144" w:rsidP="00F831F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,000</w:t>
            </w:r>
          </w:p>
        </w:tc>
        <w:tc>
          <w:tcPr>
            <w:tcW w:w="0" w:type="auto"/>
          </w:tcPr>
          <w:p w14:paraId="324DACAD" w14:textId="77777777" w:rsidR="00080144" w:rsidRPr="00C610AD" w:rsidRDefault="00080144" w:rsidP="00F831F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5,000</w:t>
            </w:r>
          </w:p>
        </w:tc>
        <w:tc>
          <w:tcPr>
            <w:tcW w:w="0" w:type="auto"/>
          </w:tcPr>
          <w:p w14:paraId="68E62E9B" w14:textId="77777777" w:rsidR="00080144" w:rsidRPr="00C610AD" w:rsidRDefault="00080144" w:rsidP="00F831F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6196CE44" w14:textId="77777777" w:rsidR="00080144" w:rsidRPr="00C610AD" w:rsidRDefault="00080144" w:rsidP="00F831F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7173FE5C" w14:textId="77777777" w:rsidR="00080144" w:rsidRPr="00C610AD" w:rsidRDefault="00080144" w:rsidP="00F831F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</w:tr>
      <w:tr w:rsidR="00080144" w:rsidRPr="00C610AD" w14:paraId="07F70580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26C4197F" w14:textId="15AE6CFF" w:rsidR="00080144" w:rsidRPr="00C610AD" w:rsidRDefault="00080144" w:rsidP="00F831F0">
            <w:pPr>
              <w:rPr>
                <w:noProof/>
              </w:rPr>
            </w:pPr>
          </w:p>
        </w:tc>
        <w:tc>
          <w:tcPr>
            <w:tcW w:w="0" w:type="auto"/>
          </w:tcPr>
          <w:p w14:paraId="4C12E704" w14:textId="77777777" w:rsidR="00080144" w:rsidRPr="00C610AD" w:rsidRDefault="00080144" w:rsidP="00F831F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011-39111 CARES ACT FUNDS</w:t>
            </w:r>
          </w:p>
        </w:tc>
        <w:tc>
          <w:tcPr>
            <w:tcW w:w="0" w:type="auto"/>
          </w:tcPr>
          <w:p w14:paraId="0C35620B" w14:textId="77777777" w:rsidR="00080144" w:rsidRPr="00C610AD" w:rsidRDefault="00080144" w:rsidP="00F831F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3,183,055</w:t>
            </w:r>
          </w:p>
        </w:tc>
        <w:tc>
          <w:tcPr>
            <w:tcW w:w="0" w:type="auto"/>
          </w:tcPr>
          <w:p w14:paraId="76FEEE73" w14:textId="77777777" w:rsidR="00080144" w:rsidRPr="00C610AD" w:rsidRDefault="00080144" w:rsidP="00F831F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2D0EA34C" w14:textId="77777777" w:rsidR="00080144" w:rsidRPr="00C610AD" w:rsidRDefault="00080144" w:rsidP="00F831F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259B5548" w14:textId="77777777" w:rsidR="00080144" w:rsidRPr="00C610AD" w:rsidRDefault="00080144" w:rsidP="00F831F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5323673F" w14:textId="77777777" w:rsidR="00080144" w:rsidRPr="00C610AD" w:rsidRDefault="00080144" w:rsidP="00F831F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103CCFA7" w14:textId="77777777" w:rsidR="00080144" w:rsidRPr="00C610AD" w:rsidRDefault="00080144" w:rsidP="00F831F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</w:tr>
      <w:tr w:rsidR="00080144" w:rsidRPr="00C610AD" w14:paraId="7DDFAE3F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2A9AAC15" w14:textId="0FC9ED21" w:rsidR="00080144" w:rsidRPr="00C610AD" w:rsidRDefault="00080144" w:rsidP="00F831F0">
            <w:pPr>
              <w:rPr>
                <w:noProof/>
              </w:rPr>
            </w:pPr>
          </w:p>
        </w:tc>
        <w:tc>
          <w:tcPr>
            <w:tcW w:w="0" w:type="auto"/>
          </w:tcPr>
          <w:p w14:paraId="0AC87E65" w14:textId="77777777" w:rsidR="00080144" w:rsidRPr="00C610AD" w:rsidRDefault="00080144" w:rsidP="00F831F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011-39112 ARPA FUNDS</w:t>
            </w:r>
          </w:p>
        </w:tc>
        <w:tc>
          <w:tcPr>
            <w:tcW w:w="0" w:type="auto"/>
          </w:tcPr>
          <w:p w14:paraId="48A59739" w14:textId="77777777" w:rsidR="00080144" w:rsidRPr="00C610AD" w:rsidRDefault="00080144" w:rsidP="00F831F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13A737D5" w14:textId="77777777" w:rsidR="00080144" w:rsidRPr="00C610AD" w:rsidRDefault="00080144" w:rsidP="00F831F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504,529</w:t>
            </w:r>
          </w:p>
        </w:tc>
        <w:tc>
          <w:tcPr>
            <w:tcW w:w="0" w:type="auto"/>
          </w:tcPr>
          <w:p w14:paraId="11159CDB" w14:textId="77777777" w:rsidR="00080144" w:rsidRPr="00C610AD" w:rsidRDefault="00080144" w:rsidP="00F831F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504,529</w:t>
            </w:r>
          </w:p>
        </w:tc>
        <w:tc>
          <w:tcPr>
            <w:tcW w:w="0" w:type="auto"/>
          </w:tcPr>
          <w:p w14:paraId="052F3310" w14:textId="77777777" w:rsidR="00080144" w:rsidRPr="00C610AD" w:rsidRDefault="00080144" w:rsidP="00F831F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504,529</w:t>
            </w:r>
          </w:p>
        </w:tc>
        <w:tc>
          <w:tcPr>
            <w:tcW w:w="0" w:type="auto"/>
          </w:tcPr>
          <w:p w14:paraId="7EC69472" w14:textId="77777777" w:rsidR="00080144" w:rsidRPr="00C610AD" w:rsidRDefault="00080144" w:rsidP="00F831F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504,529</w:t>
            </w:r>
          </w:p>
        </w:tc>
        <w:tc>
          <w:tcPr>
            <w:tcW w:w="0" w:type="auto"/>
          </w:tcPr>
          <w:p w14:paraId="2339DCFD" w14:textId="77777777" w:rsidR="00080144" w:rsidRPr="00C610AD" w:rsidRDefault="00080144" w:rsidP="00F831F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</w:tr>
      <w:tr w:rsidR="00080144" w:rsidRPr="00C610AD" w14:paraId="5AEA4581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092CAD03" w14:textId="4589D2B0" w:rsidR="00080144" w:rsidRPr="00C610AD" w:rsidRDefault="00080144" w:rsidP="00F831F0">
            <w:pPr>
              <w:rPr>
                <w:noProof/>
              </w:rPr>
            </w:pPr>
          </w:p>
        </w:tc>
        <w:tc>
          <w:tcPr>
            <w:tcW w:w="0" w:type="auto"/>
          </w:tcPr>
          <w:p w14:paraId="11F604F7" w14:textId="77777777" w:rsidR="00080144" w:rsidRPr="00C610AD" w:rsidRDefault="00080144" w:rsidP="00F831F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011-39126 OTHER CONTRIBUTIONS</w:t>
            </w:r>
          </w:p>
        </w:tc>
        <w:tc>
          <w:tcPr>
            <w:tcW w:w="0" w:type="auto"/>
          </w:tcPr>
          <w:p w14:paraId="2629260A" w14:textId="77777777" w:rsidR="00080144" w:rsidRPr="00C610AD" w:rsidRDefault="00080144" w:rsidP="00F831F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13A50ADA" w14:textId="77777777" w:rsidR="00080144" w:rsidRPr="00C610AD" w:rsidRDefault="00080144" w:rsidP="00F831F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3D9E1008" w14:textId="77777777" w:rsidR="00080144" w:rsidRPr="00C610AD" w:rsidRDefault="00080144" w:rsidP="00F831F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73D9DDA4" w14:textId="77777777" w:rsidR="00080144" w:rsidRPr="00C610AD" w:rsidRDefault="00080144" w:rsidP="00F831F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280,000</w:t>
            </w:r>
          </w:p>
        </w:tc>
        <w:tc>
          <w:tcPr>
            <w:tcW w:w="0" w:type="auto"/>
          </w:tcPr>
          <w:p w14:paraId="0818DB83" w14:textId="77777777" w:rsidR="00080144" w:rsidRPr="00C610AD" w:rsidRDefault="00080144" w:rsidP="00F831F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280,000</w:t>
            </w:r>
          </w:p>
        </w:tc>
        <w:tc>
          <w:tcPr>
            <w:tcW w:w="0" w:type="auto"/>
          </w:tcPr>
          <w:p w14:paraId="3CA9D8AD" w14:textId="77777777" w:rsidR="00080144" w:rsidRPr="00C610AD" w:rsidRDefault="00080144" w:rsidP="00F831F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</w:tr>
      <w:tr w:rsidR="00080144" w:rsidRPr="00C610AD" w14:paraId="4C6BFFBF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68794BD7" w14:textId="491766F4" w:rsidR="00080144" w:rsidRPr="00C610AD" w:rsidRDefault="00080144" w:rsidP="00F831F0">
            <w:pPr>
              <w:rPr>
                <w:noProof/>
              </w:rPr>
            </w:pPr>
          </w:p>
        </w:tc>
        <w:tc>
          <w:tcPr>
            <w:tcW w:w="0" w:type="auto"/>
          </w:tcPr>
          <w:p w14:paraId="105F591D" w14:textId="77777777" w:rsidR="00080144" w:rsidRPr="00C610AD" w:rsidRDefault="00080144" w:rsidP="00F831F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011-39140 SUMMIT LEADERSHIP</w:t>
            </w:r>
          </w:p>
        </w:tc>
        <w:tc>
          <w:tcPr>
            <w:tcW w:w="0" w:type="auto"/>
          </w:tcPr>
          <w:p w14:paraId="34EA777E" w14:textId="77777777" w:rsidR="00080144" w:rsidRPr="00C610AD" w:rsidRDefault="00080144" w:rsidP="00F831F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21F6DAF7" w14:textId="77777777" w:rsidR="00080144" w:rsidRPr="00C610AD" w:rsidRDefault="00080144" w:rsidP="00F831F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25,836</w:t>
            </w:r>
          </w:p>
        </w:tc>
        <w:tc>
          <w:tcPr>
            <w:tcW w:w="0" w:type="auto"/>
          </w:tcPr>
          <w:p w14:paraId="163B066E" w14:textId="77777777" w:rsidR="00080144" w:rsidRPr="00C610AD" w:rsidRDefault="00080144" w:rsidP="00F831F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23,742</w:t>
            </w:r>
          </w:p>
        </w:tc>
        <w:tc>
          <w:tcPr>
            <w:tcW w:w="0" w:type="auto"/>
          </w:tcPr>
          <w:p w14:paraId="7172757C" w14:textId="77777777" w:rsidR="00080144" w:rsidRPr="00C610AD" w:rsidRDefault="00080144" w:rsidP="00F831F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6,000</w:t>
            </w:r>
          </w:p>
        </w:tc>
        <w:tc>
          <w:tcPr>
            <w:tcW w:w="0" w:type="auto"/>
          </w:tcPr>
          <w:p w14:paraId="4F1219D8" w14:textId="77777777" w:rsidR="00080144" w:rsidRPr="00C610AD" w:rsidRDefault="00080144" w:rsidP="00F831F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6,000</w:t>
            </w:r>
          </w:p>
        </w:tc>
        <w:tc>
          <w:tcPr>
            <w:tcW w:w="0" w:type="auto"/>
          </w:tcPr>
          <w:p w14:paraId="047660CB" w14:textId="77777777" w:rsidR="00080144" w:rsidRPr="00C610AD" w:rsidRDefault="00080144" w:rsidP="00F831F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</w:tr>
      <w:tr w:rsidR="00080144" w:rsidRPr="00C610AD" w14:paraId="6B0A5F44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663F1E79" w14:textId="47986689" w:rsidR="00080144" w:rsidRPr="00C610AD" w:rsidRDefault="00080144" w:rsidP="00F831F0">
            <w:pPr>
              <w:rPr>
                <w:noProof/>
              </w:rPr>
            </w:pPr>
          </w:p>
        </w:tc>
        <w:tc>
          <w:tcPr>
            <w:tcW w:w="0" w:type="auto"/>
          </w:tcPr>
          <w:p w14:paraId="1E80EADD" w14:textId="77777777" w:rsidR="00080144" w:rsidRPr="00C610AD" w:rsidRDefault="00080144" w:rsidP="00F831F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011-39142 LEADERSHIP 101</w:t>
            </w:r>
          </w:p>
        </w:tc>
        <w:tc>
          <w:tcPr>
            <w:tcW w:w="0" w:type="auto"/>
          </w:tcPr>
          <w:p w14:paraId="52BEF122" w14:textId="77777777" w:rsidR="00080144" w:rsidRPr="00C610AD" w:rsidRDefault="00080144" w:rsidP="00F831F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02357ED2" w14:textId="77777777" w:rsidR="00080144" w:rsidRPr="00C610AD" w:rsidRDefault="00080144" w:rsidP="00F831F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594EED1E" w14:textId="77777777" w:rsidR="00080144" w:rsidRPr="00C610AD" w:rsidRDefault="00080144" w:rsidP="00F831F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7,486</w:t>
            </w:r>
          </w:p>
        </w:tc>
        <w:tc>
          <w:tcPr>
            <w:tcW w:w="0" w:type="auto"/>
          </w:tcPr>
          <w:p w14:paraId="43EB85E5" w14:textId="77777777" w:rsidR="00080144" w:rsidRPr="00C610AD" w:rsidRDefault="00080144" w:rsidP="00F831F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3D7C858C" w14:textId="77777777" w:rsidR="00080144" w:rsidRPr="00C610AD" w:rsidRDefault="00080144" w:rsidP="00F831F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6D1C2027" w14:textId="77777777" w:rsidR="00080144" w:rsidRPr="00C610AD" w:rsidRDefault="00080144" w:rsidP="00F831F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</w:tr>
      <w:tr w:rsidR="00080144" w:rsidRPr="00C610AD" w14:paraId="39E4F9E8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07F5B183" w14:textId="726007C6" w:rsidR="00080144" w:rsidRPr="00C610AD" w:rsidRDefault="00080144" w:rsidP="00F831F0">
            <w:pPr>
              <w:rPr>
                <w:noProof/>
              </w:rPr>
            </w:pPr>
          </w:p>
        </w:tc>
        <w:tc>
          <w:tcPr>
            <w:tcW w:w="0" w:type="auto"/>
          </w:tcPr>
          <w:p w14:paraId="77A7A12A" w14:textId="77777777" w:rsidR="00080144" w:rsidRPr="00C610AD" w:rsidRDefault="00080144" w:rsidP="00F831F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011-39143 LEADERSHIP FUNDRAISING</w:t>
            </w:r>
          </w:p>
        </w:tc>
        <w:tc>
          <w:tcPr>
            <w:tcW w:w="0" w:type="auto"/>
          </w:tcPr>
          <w:p w14:paraId="74DEB966" w14:textId="77777777" w:rsidR="00080144" w:rsidRPr="00C610AD" w:rsidRDefault="00080144" w:rsidP="00F831F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34,900</w:t>
            </w:r>
          </w:p>
        </w:tc>
        <w:tc>
          <w:tcPr>
            <w:tcW w:w="0" w:type="auto"/>
          </w:tcPr>
          <w:p w14:paraId="1F7B62B0" w14:textId="77777777" w:rsidR="00080144" w:rsidRPr="00C610AD" w:rsidRDefault="00080144" w:rsidP="00F831F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36,900</w:t>
            </w:r>
          </w:p>
        </w:tc>
        <w:tc>
          <w:tcPr>
            <w:tcW w:w="0" w:type="auto"/>
          </w:tcPr>
          <w:p w14:paraId="5B85AB50" w14:textId="77777777" w:rsidR="00080144" w:rsidRPr="00C610AD" w:rsidRDefault="00080144" w:rsidP="00F831F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50,400</w:t>
            </w:r>
          </w:p>
        </w:tc>
        <w:tc>
          <w:tcPr>
            <w:tcW w:w="0" w:type="auto"/>
          </w:tcPr>
          <w:p w14:paraId="320A10CD" w14:textId="77777777" w:rsidR="00080144" w:rsidRPr="00C610AD" w:rsidRDefault="00080144" w:rsidP="00F831F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47336229" w14:textId="77777777" w:rsidR="00080144" w:rsidRPr="00C610AD" w:rsidRDefault="00080144" w:rsidP="00F831F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1949A8FF" w14:textId="77777777" w:rsidR="00080144" w:rsidRPr="00C610AD" w:rsidRDefault="00080144" w:rsidP="00F831F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</w:tr>
      <w:tr w:rsidR="00080144" w:rsidRPr="00080144" w14:paraId="543A402B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205406C2" w14:textId="616BDE7D" w:rsidR="00080144" w:rsidRPr="00080144" w:rsidRDefault="00080144" w:rsidP="00F831F0">
            <w:pPr>
              <w:rPr>
                <w:b/>
                <w:noProof/>
              </w:rPr>
            </w:pPr>
          </w:p>
        </w:tc>
        <w:tc>
          <w:tcPr>
            <w:tcW w:w="0" w:type="auto"/>
          </w:tcPr>
          <w:p w14:paraId="00BE2EBA" w14:textId="77777777" w:rsidR="00080144" w:rsidRPr="00080144" w:rsidRDefault="00080144" w:rsidP="00F831F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Total Special Revenues &amp; Resources</w:t>
            </w:r>
          </w:p>
          <w:p w14:paraId="50364864" w14:textId="77777777" w:rsidR="00080144" w:rsidRPr="00080144" w:rsidRDefault="00080144" w:rsidP="00F831F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</w:p>
          <w:p w14:paraId="52941346" w14:textId="1B13587C" w:rsidR="00080144" w:rsidRPr="00080144" w:rsidRDefault="00080144" w:rsidP="00F831F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</w:p>
        </w:tc>
        <w:tc>
          <w:tcPr>
            <w:tcW w:w="0" w:type="auto"/>
          </w:tcPr>
          <w:p w14:paraId="15B43342" w14:textId="77777777" w:rsidR="00080144" w:rsidRPr="00080144" w:rsidRDefault="00080144" w:rsidP="00F831F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3,221,455</w:t>
            </w:r>
          </w:p>
        </w:tc>
        <w:tc>
          <w:tcPr>
            <w:tcW w:w="0" w:type="auto"/>
          </w:tcPr>
          <w:p w14:paraId="3D1F21C0" w14:textId="77777777" w:rsidR="00080144" w:rsidRPr="00080144" w:rsidRDefault="00080144" w:rsidP="00F831F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568,265</w:t>
            </w:r>
          </w:p>
        </w:tc>
        <w:tc>
          <w:tcPr>
            <w:tcW w:w="0" w:type="auto"/>
          </w:tcPr>
          <w:p w14:paraId="6E5E941F" w14:textId="77777777" w:rsidR="00080144" w:rsidRPr="00080144" w:rsidRDefault="00080144" w:rsidP="00F831F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591,157</w:t>
            </w:r>
          </w:p>
        </w:tc>
        <w:tc>
          <w:tcPr>
            <w:tcW w:w="0" w:type="auto"/>
          </w:tcPr>
          <w:p w14:paraId="3D654D24" w14:textId="77777777" w:rsidR="00080144" w:rsidRPr="00080144" w:rsidRDefault="00080144" w:rsidP="00F831F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790,529</w:t>
            </w:r>
          </w:p>
        </w:tc>
        <w:tc>
          <w:tcPr>
            <w:tcW w:w="0" w:type="auto"/>
          </w:tcPr>
          <w:p w14:paraId="724D3CDC" w14:textId="77777777" w:rsidR="00080144" w:rsidRPr="00080144" w:rsidRDefault="00080144" w:rsidP="00F831F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790,529</w:t>
            </w:r>
          </w:p>
        </w:tc>
        <w:tc>
          <w:tcPr>
            <w:tcW w:w="0" w:type="auto"/>
          </w:tcPr>
          <w:p w14:paraId="1824BB83" w14:textId="77777777" w:rsidR="00080144" w:rsidRPr="00080144" w:rsidRDefault="00080144" w:rsidP="00F831F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</w:tr>
      <w:tr w:rsidR="00080144" w:rsidRPr="00C610AD" w14:paraId="628A5C70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399E01A9" w14:textId="77777777" w:rsidR="00080144" w:rsidRDefault="00080144" w:rsidP="00F831F0">
            <w:pPr>
              <w:rPr>
                <w:iCs w:val="0"/>
                <w:noProof/>
              </w:rPr>
            </w:pPr>
            <w:r>
              <w:rPr>
                <w:iCs w:val="0"/>
                <w:noProof/>
              </w:rPr>
              <w:t>Beginning Balance</w:t>
            </w:r>
          </w:p>
          <w:p w14:paraId="59BC9892" w14:textId="5CA4CECA" w:rsidR="00080144" w:rsidRPr="00C610AD" w:rsidRDefault="00080144" w:rsidP="00F831F0">
            <w:pPr>
              <w:rPr>
                <w:noProof/>
              </w:rPr>
            </w:pPr>
          </w:p>
        </w:tc>
        <w:tc>
          <w:tcPr>
            <w:tcW w:w="0" w:type="auto"/>
          </w:tcPr>
          <w:p w14:paraId="333608E8" w14:textId="77777777" w:rsidR="00080144" w:rsidRPr="00C610AD" w:rsidRDefault="00080144" w:rsidP="00F831F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011-39990 BEGINNING BALANCE</w:t>
            </w:r>
          </w:p>
        </w:tc>
        <w:tc>
          <w:tcPr>
            <w:tcW w:w="0" w:type="auto"/>
          </w:tcPr>
          <w:p w14:paraId="3B008D64" w14:textId="77777777" w:rsidR="00080144" w:rsidRPr="00C610AD" w:rsidRDefault="00080144" w:rsidP="00F831F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2,987,123</w:t>
            </w:r>
          </w:p>
        </w:tc>
        <w:tc>
          <w:tcPr>
            <w:tcW w:w="0" w:type="auto"/>
          </w:tcPr>
          <w:p w14:paraId="1F3CF864" w14:textId="77777777" w:rsidR="00080144" w:rsidRPr="00C610AD" w:rsidRDefault="00080144" w:rsidP="00F831F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9,222,320</w:t>
            </w:r>
          </w:p>
        </w:tc>
        <w:tc>
          <w:tcPr>
            <w:tcW w:w="0" w:type="auto"/>
          </w:tcPr>
          <w:p w14:paraId="0111DD9D" w14:textId="77777777" w:rsidR="00080144" w:rsidRPr="00C610AD" w:rsidRDefault="00080144" w:rsidP="00F831F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256F75E0" w14:textId="77777777" w:rsidR="00080144" w:rsidRPr="00C610AD" w:rsidRDefault="00080144" w:rsidP="00F831F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7,491,953</w:t>
            </w:r>
          </w:p>
        </w:tc>
        <w:tc>
          <w:tcPr>
            <w:tcW w:w="0" w:type="auto"/>
          </w:tcPr>
          <w:p w14:paraId="4009E1CD" w14:textId="77777777" w:rsidR="00080144" w:rsidRPr="00C610AD" w:rsidRDefault="00080144" w:rsidP="00F831F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20,682,028</w:t>
            </w:r>
          </w:p>
        </w:tc>
        <w:tc>
          <w:tcPr>
            <w:tcW w:w="0" w:type="auto"/>
          </w:tcPr>
          <w:p w14:paraId="56284921" w14:textId="77777777" w:rsidR="00080144" w:rsidRPr="00C610AD" w:rsidRDefault="00080144" w:rsidP="00F831F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5,969,280</w:t>
            </w:r>
          </w:p>
        </w:tc>
      </w:tr>
      <w:tr w:rsidR="00080144" w:rsidRPr="00080144" w14:paraId="6DD67A07" w14:textId="77777777" w:rsidTr="00080144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0" w:type="auto"/>
          </w:tcPr>
          <w:p w14:paraId="710932A4" w14:textId="4514D57A" w:rsidR="00080144" w:rsidRPr="00080144" w:rsidRDefault="00080144" w:rsidP="00F831F0">
            <w:pPr>
              <w:rPr>
                <w:noProof/>
              </w:rPr>
            </w:pPr>
          </w:p>
        </w:tc>
        <w:tc>
          <w:tcPr>
            <w:tcW w:w="0" w:type="auto"/>
          </w:tcPr>
          <w:p w14:paraId="08E8A462" w14:textId="7AA74094" w:rsidR="00080144" w:rsidRPr="00080144" w:rsidRDefault="00080144" w:rsidP="00F831F0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bCs w:val="0"/>
                <w:noProof/>
              </w:rPr>
              <w:t>Grand Total</w:t>
            </w:r>
          </w:p>
        </w:tc>
        <w:tc>
          <w:tcPr>
            <w:tcW w:w="0" w:type="auto"/>
          </w:tcPr>
          <w:p w14:paraId="5FF6FF2B" w14:textId="77777777" w:rsidR="00080144" w:rsidRPr="00080144" w:rsidRDefault="00080144" w:rsidP="00F831F0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 w:rsidRPr="00080144">
              <w:rPr>
                <w:noProof/>
              </w:rPr>
              <w:t>$12,987,123</w:t>
            </w:r>
          </w:p>
        </w:tc>
        <w:tc>
          <w:tcPr>
            <w:tcW w:w="0" w:type="auto"/>
          </w:tcPr>
          <w:p w14:paraId="21A7FDF9" w14:textId="77777777" w:rsidR="00080144" w:rsidRPr="00080144" w:rsidRDefault="00080144" w:rsidP="00F831F0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 w:rsidRPr="00080144">
              <w:rPr>
                <w:noProof/>
              </w:rPr>
              <w:t>$19,222,320</w:t>
            </w:r>
          </w:p>
        </w:tc>
        <w:tc>
          <w:tcPr>
            <w:tcW w:w="0" w:type="auto"/>
          </w:tcPr>
          <w:p w14:paraId="44C6FBC5" w14:textId="77777777" w:rsidR="00080144" w:rsidRPr="00080144" w:rsidRDefault="00080144" w:rsidP="00F831F0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 w:rsidRPr="00080144"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20B584E4" w14:textId="77777777" w:rsidR="00080144" w:rsidRPr="00080144" w:rsidRDefault="00080144" w:rsidP="00F831F0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 w:rsidRPr="00080144">
              <w:rPr>
                <w:noProof/>
              </w:rPr>
              <w:t>$17,491,953</w:t>
            </w:r>
          </w:p>
        </w:tc>
        <w:tc>
          <w:tcPr>
            <w:tcW w:w="0" w:type="auto"/>
          </w:tcPr>
          <w:p w14:paraId="6EB7EDE0" w14:textId="77777777" w:rsidR="00080144" w:rsidRPr="00080144" w:rsidRDefault="00080144" w:rsidP="00F831F0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 w:rsidRPr="00080144">
              <w:rPr>
                <w:noProof/>
              </w:rPr>
              <w:t>$20,682,028</w:t>
            </w:r>
          </w:p>
        </w:tc>
        <w:tc>
          <w:tcPr>
            <w:tcW w:w="0" w:type="auto"/>
          </w:tcPr>
          <w:p w14:paraId="212D9C6B" w14:textId="77777777" w:rsidR="00080144" w:rsidRPr="00080144" w:rsidRDefault="00080144" w:rsidP="00F831F0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 w:rsidRPr="00080144">
              <w:rPr>
                <w:noProof/>
              </w:rPr>
              <w:t>$15,969,280</w:t>
            </w:r>
          </w:p>
        </w:tc>
      </w:tr>
    </w:tbl>
    <w:p w14:paraId="5814517B" w14:textId="77777777" w:rsidR="00080144" w:rsidRPr="00EE2F99" w:rsidRDefault="00080144" w:rsidP="00EE2F99">
      <w:pPr>
        <w:rPr>
          <w:rStyle w:val="Strong"/>
        </w:rPr>
      </w:pPr>
    </w:p>
    <w:p w14:paraId="1E86CE1A" w14:textId="77777777" w:rsidR="00080144" w:rsidRDefault="00080144" w:rsidP="005046ED">
      <w:pPr>
        <w:pStyle w:val="Heading2"/>
        <w:rPr>
          <w:rStyle w:val="Strong"/>
        </w:rPr>
      </w:pPr>
      <w:r w:rsidRPr="00BB6210">
        <w:rPr>
          <w:b/>
          <w:bCs/>
          <w:noProof/>
        </w:rPr>
        <w:t>011 GENERAL FUND</w:t>
      </w:r>
      <w:r w:rsidRPr="00EE2F99">
        <w:rPr>
          <w:rStyle w:val="Strong"/>
        </w:rPr>
        <w:t xml:space="preserve"> – Expenditures by Department and Type</w:t>
      </w:r>
    </w:p>
    <w:p w14:paraId="349D7CEF" w14:textId="77777777" w:rsidR="00080144" w:rsidRPr="00CB5A15" w:rsidRDefault="00080144" w:rsidP="00654547">
      <w:pPr>
        <w:rPr>
          <w:noProof/>
          <w:vanish/>
        </w:rPr>
      </w:pPr>
    </w:p>
    <w:tbl>
      <w:tblPr>
        <w:tblStyle w:val="GridTable3-Accent1"/>
        <w:tblW w:w="0" w:type="auto"/>
        <w:tblLook w:val="04E0" w:firstRow="1" w:lastRow="1" w:firstColumn="1" w:lastColumn="0" w:noHBand="0" w:noVBand="1"/>
      </w:tblPr>
      <w:tblGrid>
        <w:gridCol w:w="3105"/>
        <w:gridCol w:w="3248"/>
        <w:gridCol w:w="1333"/>
        <w:gridCol w:w="1333"/>
        <w:gridCol w:w="1330"/>
        <w:gridCol w:w="1359"/>
        <w:gridCol w:w="1333"/>
        <w:gridCol w:w="1359"/>
      </w:tblGrid>
      <w:tr w:rsidR="00080144" w:rsidRPr="00BE5517" w14:paraId="0B8BFAD1" w14:textId="77777777" w:rsidTr="0008014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0" w:type="auto"/>
          </w:tcPr>
          <w:p w14:paraId="18CEAD3A" w14:textId="7D655E28" w:rsidR="00080144" w:rsidRPr="00BE5517" w:rsidRDefault="00080144" w:rsidP="00535C5D">
            <w:pPr>
              <w:rPr>
                <w:noProof/>
              </w:rPr>
            </w:pPr>
          </w:p>
        </w:tc>
        <w:tc>
          <w:tcPr>
            <w:tcW w:w="0" w:type="auto"/>
          </w:tcPr>
          <w:p w14:paraId="4BD839B9" w14:textId="34DA100E" w:rsidR="00080144" w:rsidRPr="00BE5517" w:rsidRDefault="00080144" w:rsidP="00535C5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4216C533" w14:textId="77777777" w:rsidR="00080144" w:rsidRDefault="00080144" w:rsidP="00535C5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 xml:space="preserve">Actuals </w:t>
            </w:r>
          </w:p>
          <w:p w14:paraId="412B5C21" w14:textId="7E980E8A" w:rsidR="00080144" w:rsidRPr="00BE5517" w:rsidRDefault="00080144" w:rsidP="00535C5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FY 2021</w:t>
            </w:r>
          </w:p>
        </w:tc>
        <w:tc>
          <w:tcPr>
            <w:tcW w:w="0" w:type="auto"/>
          </w:tcPr>
          <w:p w14:paraId="095C6614" w14:textId="77777777" w:rsidR="00080144" w:rsidRDefault="00080144" w:rsidP="00535C5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 xml:space="preserve">Actuals </w:t>
            </w:r>
          </w:p>
          <w:p w14:paraId="377A235F" w14:textId="38C4D546" w:rsidR="00080144" w:rsidRPr="00BE5517" w:rsidRDefault="00080144" w:rsidP="00535C5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FY 2022</w:t>
            </w:r>
          </w:p>
        </w:tc>
        <w:tc>
          <w:tcPr>
            <w:tcW w:w="0" w:type="auto"/>
          </w:tcPr>
          <w:p w14:paraId="74E146F1" w14:textId="77777777" w:rsidR="00080144" w:rsidRDefault="00080144" w:rsidP="00535C5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YTD</w:t>
            </w:r>
          </w:p>
          <w:p w14:paraId="63ABD4FE" w14:textId="016B7ECB" w:rsidR="00080144" w:rsidRPr="00BE5517" w:rsidRDefault="00080144" w:rsidP="00535C5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FY 2023</w:t>
            </w:r>
          </w:p>
        </w:tc>
        <w:tc>
          <w:tcPr>
            <w:tcW w:w="0" w:type="auto"/>
          </w:tcPr>
          <w:p w14:paraId="40836A93" w14:textId="77777777" w:rsidR="00080144" w:rsidRDefault="00080144" w:rsidP="00535C5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Original</w:t>
            </w:r>
          </w:p>
          <w:p w14:paraId="5216FA2D" w14:textId="0C9C6006" w:rsidR="00080144" w:rsidRPr="00BE5517" w:rsidRDefault="00080144" w:rsidP="00535C5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FY 2023</w:t>
            </w:r>
          </w:p>
        </w:tc>
        <w:tc>
          <w:tcPr>
            <w:tcW w:w="0" w:type="auto"/>
          </w:tcPr>
          <w:p w14:paraId="690C2317" w14:textId="77777777" w:rsidR="00080144" w:rsidRDefault="00080144" w:rsidP="00535C5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Adjusted</w:t>
            </w:r>
          </w:p>
          <w:p w14:paraId="56886B62" w14:textId="11AB1987" w:rsidR="00080144" w:rsidRPr="00BE5517" w:rsidRDefault="00080144" w:rsidP="00535C5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FY 2023</w:t>
            </w:r>
          </w:p>
        </w:tc>
        <w:tc>
          <w:tcPr>
            <w:tcW w:w="0" w:type="auto"/>
          </w:tcPr>
          <w:p w14:paraId="1A0EB814" w14:textId="77777777" w:rsidR="00080144" w:rsidRDefault="00080144" w:rsidP="00535C5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Budget</w:t>
            </w:r>
          </w:p>
          <w:p w14:paraId="4A8C830A" w14:textId="41B89C5A" w:rsidR="00080144" w:rsidRPr="00BE5517" w:rsidRDefault="00080144" w:rsidP="00535C5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FY 2024</w:t>
            </w:r>
          </w:p>
        </w:tc>
      </w:tr>
      <w:tr w:rsidR="00080144" w:rsidRPr="00BE5517" w14:paraId="6E76572D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1421D1C9" w14:textId="77777777" w:rsidR="00080144" w:rsidRPr="00BE5517" w:rsidRDefault="00080144" w:rsidP="00535C5D">
            <w:pPr>
              <w:rPr>
                <w:noProof/>
              </w:rPr>
            </w:pPr>
            <w:r>
              <w:rPr>
                <w:noProof/>
              </w:rPr>
              <w:t>40011 CITY COUNCIL</w:t>
            </w:r>
          </w:p>
        </w:tc>
        <w:tc>
          <w:tcPr>
            <w:tcW w:w="0" w:type="auto"/>
          </w:tcPr>
          <w:p w14:paraId="14D400F7" w14:textId="77777777" w:rsidR="00080144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Personnel</w:t>
            </w:r>
          </w:p>
          <w:p w14:paraId="7079C5C9" w14:textId="228CF65D" w:rsidR="00080144" w:rsidRPr="00BE5517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0AA5B1F3" w14:textId="77777777" w:rsidR="00080144" w:rsidRPr="00BE5517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318,664</w:t>
            </w:r>
          </w:p>
        </w:tc>
        <w:tc>
          <w:tcPr>
            <w:tcW w:w="0" w:type="auto"/>
          </w:tcPr>
          <w:p w14:paraId="11A8698F" w14:textId="77777777" w:rsidR="00080144" w:rsidRPr="00BE5517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310,178</w:t>
            </w:r>
          </w:p>
        </w:tc>
        <w:tc>
          <w:tcPr>
            <w:tcW w:w="0" w:type="auto"/>
          </w:tcPr>
          <w:p w14:paraId="04E641DC" w14:textId="77777777" w:rsidR="00080144" w:rsidRPr="00BE5517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306,611</w:t>
            </w:r>
          </w:p>
        </w:tc>
        <w:tc>
          <w:tcPr>
            <w:tcW w:w="0" w:type="auto"/>
          </w:tcPr>
          <w:p w14:paraId="10793D29" w14:textId="77777777" w:rsidR="00080144" w:rsidRPr="00BE5517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336,446</w:t>
            </w:r>
          </w:p>
        </w:tc>
        <w:tc>
          <w:tcPr>
            <w:tcW w:w="0" w:type="auto"/>
          </w:tcPr>
          <w:p w14:paraId="162C1621" w14:textId="77777777" w:rsidR="00080144" w:rsidRPr="00BE5517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336,446</w:t>
            </w:r>
          </w:p>
        </w:tc>
        <w:tc>
          <w:tcPr>
            <w:tcW w:w="0" w:type="auto"/>
          </w:tcPr>
          <w:p w14:paraId="3459A75D" w14:textId="77777777" w:rsidR="00080144" w:rsidRPr="00BE5517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345,849</w:t>
            </w:r>
          </w:p>
        </w:tc>
      </w:tr>
      <w:tr w:rsidR="00080144" w:rsidRPr="00BE5517" w14:paraId="4CB70CF6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4CFB429F" w14:textId="6547EDEB" w:rsidR="00080144" w:rsidRPr="00BE5517" w:rsidRDefault="00080144" w:rsidP="00535C5D">
            <w:pPr>
              <w:rPr>
                <w:noProof/>
              </w:rPr>
            </w:pPr>
          </w:p>
        </w:tc>
        <w:tc>
          <w:tcPr>
            <w:tcW w:w="0" w:type="auto"/>
          </w:tcPr>
          <w:p w14:paraId="0055591A" w14:textId="77777777" w:rsidR="00080144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Mat, Suppls, Services</w:t>
            </w:r>
          </w:p>
          <w:p w14:paraId="5E37AF8B" w14:textId="3C1B59EB" w:rsidR="00080144" w:rsidRPr="00BE5517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195642E9" w14:textId="77777777" w:rsidR="00080144" w:rsidRPr="00BE5517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80,575</w:t>
            </w:r>
          </w:p>
        </w:tc>
        <w:tc>
          <w:tcPr>
            <w:tcW w:w="0" w:type="auto"/>
          </w:tcPr>
          <w:p w14:paraId="1D51AF33" w14:textId="77777777" w:rsidR="00080144" w:rsidRPr="00BE5517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26,783</w:t>
            </w:r>
          </w:p>
        </w:tc>
        <w:tc>
          <w:tcPr>
            <w:tcW w:w="0" w:type="auto"/>
          </w:tcPr>
          <w:p w14:paraId="61BB0719" w14:textId="77777777" w:rsidR="00080144" w:rsidRPr="00BE5517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97,148</w:t>
            </w:r>
          </w:p>
        </w:tc>
        <w:tc>
          <w:tcPr>
            <w:tcW w:w="0" w:type="auto"/>
          </w:tcPr>
          <w:p w14:paraId="5F0C4689" w14:textId="77777777" w:rsidR="00080144" w:rsidRPr="00BE5517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70,600</w:t>
            </w:r>
          </w:p>
        </w:tc>
        <w:tc>
          <w:tcPr>
            <w:tcW w:w="0" w:type="auto"/>
          </w:tcPr>
          <w:p w14:paraId="74FAEAA8" w14:textId="77777777" w:rsidR="00080144" w:rsidRPr="00BE5517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70,600</w:t>
            </w:r>
          </w:p>
        </w:tc>
        <w:tc>
          <w:tcPr>
            <w:tcW w:w="0" w:type="auto"/>
          </w:tcPr>
          <w:p w14:paraId="590916A8" w14:textId="77777777" w:rsidR="00080144" w:rsidRPr="00BE5517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70,600</w:t>
            </w:r>
          </w:p>
        </w:tc>
      </w:tr>
      <w:tr w:rsidR="00080144" w:rsidRPr="00080144" w14:paraId="72EF60FB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257922B8" w14:textId="4916EB60" w:rsidR="00080144" w:rsidRPr="00080144" w:rsidRDefault="00080144" w:rsidP="00535C5D">
            <w:pPr>
              <w:rPr>
                <w:b/>
                <w:noProof/>
              </w:rPr>
            </w:pPr>
          </w:p>
        </w:tc>
        <w:tc>
          <w:tcPr>
            <w:tcW w:w="0" w:type="auto"/>
          </w:tcPr>
          <w:p w14:paraId="2E212861" w14:textId="77777777" w:rsidR="00080144" w:rsidRPr="00080144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Total 40011 CITY COUNCIL</w:t>
            </w:r>
          </w:p>
          <w:p w14:paraId="3335AF28" w14:textId="1509A58F" w:rsidR="00080144" w:rsidRPr="00080144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</w:p>
        </w:tc>
        <w:tc>
          <w:tcPr>
            <w:tcW w:w="0" w:type="auto"/>
          </w:tcPr>
          <w:p w14:paraId="2D8D61DB" w14:textId="77777777" w:rsidR="00080144" w:rsidRPr="00080144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399,238</w:t>
            </w:r>
          </w:p>
        </w:tc>
        <w:tc>
          <w:tcPr>
            <w:tcW w:w="0" w:type="auto"/>
          </w:tcPr>
          <w:p w14:paraId="23EFDD9C" w14:textId="77777777" w:rsidR="00080144" w:rsidRPr="00080144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436,962</w:t>
            </w:r>
          </w:p>
        </w:tc>
        <w:tc>
          <w:tcPr>
            <w:tcW w:w="0" w:type="auto"/>
          </w:tcPr>
          <w:p w14:paraId="44157559" w14:textId="77777777" w:rsidR="00080144" w:rsidRPr="00080144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403,759</w:t>
            </w:r>
          </w:p>
        </w:tc>
        <w:tc>
          <w:tcPr>
            <w:tcW w:w="0" w:type="auto"/>
          </w:tcPr>
          <w:p w14:paraId="0643C2B5" w14:textId="77777777" w:rsidR="00080144" w:rsidRPr="00080144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407,046</w:t>
            </w:r>
          </w:p>
        </w:tc>
        <w:tc>
          <w:tcPr>
            <w:tcW w:w="0" w:type="auto"/>
          </w:tcPr>
          <w:p w14:paraId="70915864" w14:textId="77777777" w:rsidR="00080144" w:rsidRPr="00080144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407,046</w:t>
            </w:r>
          </w:p>
        </w:tc>
        <w:tc>
          <w:tcPr>
            <w:tcW w:w="0" w:type="auto"/>
          </w:tcPr>
          <w:p w14:paraId="12F8EED7" w14:textId="77777777" w:rsidR="00080144" w:rsidRPr="00080144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416,449</w:t>
            </w:r>
          </w:p>
        </w:tc>
      </w:tr>
      <w:tr w:rsidR="00080144" w:rsidRPr="00BE5517" w14:paraId="629FD25D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646863D5" w14:textId="77777777" w:rsidR="00080144" w:rsidRPr="00BE5517" w:rsidRDefault="00080144" w:rsidP="00535C5D">
            <w:pPr>
              <w:rPr>
                <w:noProof/>
              </w:rPr>
            </w:pPr>
            <w:r>
              <w:rPr>
                <w:noProof/>
              </w:rPr>
              <w:t>40021 CITY MANAGER</w:t>
            </w:r>
          </w:p>
        </w:tc>
        <w:tc>
          <w:tcPr>
            <w:tcW w:w="0" w:type="auto"/>
          </w:tcPr>
          <w:p w14:paraId="69F4B3CD" w14:textId="77777777" w:rsidR="00080144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Personnel</w:t>
            </w:r>
          </w:p>
          <w:p w14:paraId="13CADCE4" w14:textId="25668B24" w:rsidR="00080144" w:rsidRPr="00BE5517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6888C9A1" w14:textId="77777777" w:rsidR="00080144" w:rsidRPr="00BE5517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,020,274</w:t>
            </w:r>
          </w:p>
        </w:tc>
        <w:tc>
          <w:tcPr>
            <w:tcW w:w="0" w:type="auto"/>
          </w:tcPr>
          <w:p w14:paraId="62AC052B" w14:textId="77777777" w:rsidR="00080144" w:rsidRPr="00BE5517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,164,415</w:t>
            </w:r>
          </w:p>
        </w:tc>
        <w:tc>
          <w:tcPr>
            <w:tcW w:w="0" w:type="auto"/>
          </w:tcPr>
          <w:p w14:paraId="7C4F4119" w14:textId="77777777" w:rsidR="00080144" w:rsidRPr="00BE5517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,180,321</w:t>
            </w:r>
          </w:p>
        </w:tc>
        <w:tc>
          <w:tcPr>
            <w:tcW w:w="0" w:type="auto"/>
          </w:tcPr>
          <w:p w14:paraId="07814D4D" w14:textId="77777777" w:rsidR="00080144" w:rsidRPr="00BE5517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,347,364</w:t>
            </w:r>
          </w:p>
        </w:tc>
        <w:tc>
          <w:tcPr>
            <w:tcW w:w="0" w:type="auto"/>
          </w:tcPr>
          <w:p w14:paraId="067F4823" w14:textId="77777777" w:rsidR="00080144" w:rsidRPr="00BE5517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,347,364</w:t>
            </w:r>
          </w:p>
        </w:tc>
        <w:tc>
          <w:tcPr>
            <w:tcW w:w="0" w:type="auto"/>
          </w:tcPr>
          <w:p w14:paraId="5BFF0CED" w14:textId="77777777" w:rsidR="00080144" w:rsidRPr="00BE5517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,400,382</w:t>
            </w:r>
          </w:p>
        </w:tc>
      </w:tr>
      <w:tr w:rsidR="00080144" w:rsidRPr="00BE5517" w14:paraId="25FF6BBD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285613B3" w14:textId="55A1157B" w:rsidR="00080144" w:rsidRPr="00BE5517" w:rsidRDefault="00080144" w:rsidP="00535C5D">
            <w:pPr>
              <w:rPr>
                <w:noProof/>
              </w:rPr>
            </w:pPr>
          </w:p>
        </w:tc>
        <w:tc>
          <w:tcPr>
            <w:tcW w:w="0" w:type="auto"/>
          </w:tcPr>
          <w:p w14:paraId="6BC73DF7" w14:textId="77777777" w:rsidR="00080144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Mat, Suppls, Services</w:t>
            </w:r>
          </w:p>
          <w:p w14:paraId="093E92AC" w14:textId="59675225" w:rsidR="00080144" w:rsidRPr="00BE5517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408D7F64" w14:textId="77777777" w:rsidR="00080144" w:rsidRPr="00BE5517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54,124</w:t>
            </w:r>
          </w:p>
        </w:tc>
        <w:tc>
          <w:tcPr>
            <w:tcW w:w="0" w:type="auto"/>
          </w:tcPr>
          <w:p w14:paraId="0F5CEDEE" w14:textId="77777777" w:rsidR="00080144" w:rsidRPr="00BE5517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244,060</w:t>
            </w:r>
          </w:p>
        </w:tc>
        <w:tc>
          <w:tcPr>
            <w:tcW w:w="0" w:type="auto"/>
          </w:tcPr>
          <w:p w14:paraId="7B208BB0" w14:textId="77777777" w:rsidR="00080144" w:rsidRPr="00BE5517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23,868</w:t>
            </w:r>
          </w:p>
        </w:tc>
        <w:tc>
          <w:tcPr>
            <w:tcW w:w="0" w:type="auto"/>
          </w:tcPr>
          <w:p w14:paraId="2A9BE30A" w14:textId="77777777" w:rsidR="00080144" w:rsidRPr="00BE5517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94,300</w:t>
            </w:r>
          </w:p>
        </w:tc>
        <w:tc>
          <w:tcPr>
            <w:tcW w:w="0" w:type="auto"/>
          </w:tcPr>
          <w:p w14:paraId="3961B31A" w14:textId="77777777" w:rsidR="00080144" w:rsidRPr="00BE5517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94,300</w:t>
            </w:r>
          </w:p>
        </w:tc>
        <w:tc>
          <w:tcPr>
            <w:tcW w:w="0" w:type="auto"/>
          </w:tcPr>
          <w:p w14:paraId="7420B652" w14:textId="77777777" w:rsidR="00080144" w:rsidRPr="00BE5517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28,762</w:t>
            </w:r>
          </w:p>
        </w:tc>
      </w:tr>
      <w:tr w:rsidR="00080144" w:rsidRPr="00080144" w14:paraId="7F47C144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52D5068E" w14:textId="4B4F74CE" w:rsidR="00080144" w:rsidRPr="00080144" w:rsidRDefault="00080144" w:rsidP="00535C5D">
            <w:pPr>
              <w:rPr>
                <w:b/>
                <w:noProof/>
              </w:rPr>
            </w:pPr>
          </w:p>
        </w:tc>
        <w:tc>
          <w:tcPr>
            <w:tcW w:w="0" w:type="auto"/>
          </w:tcPr>
          <w:p w14:paraId="7EA99894" w14:textId="77777777" w:rsidR="00080144" w:rsidRPr="00080144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Total 40021 CITY MANAGER</w:t>
            </w:r>
          </w:p>
          <w:p w14:paraId="516947B5" w14:textId="6CCC8F7D" w:rsidR="00080144" w:rsidRPr="00080144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</w:p>
        </w:tc>
        <w:tc>
          <w:tcPr>
            <w:tcW w:w="0" w:type="auto"/>
          </w:tcPr>
          <w:p w14:paraId="4EF0C797" w14:textId="77777777" w:rsidR="00080144" w:rsidRPr="00080144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,174,398</w:t>
            </w:r>
          </w:p>
        </w:tc>
        <w:tc>
          <w:tcPr>
            <w:tcW w:w="0" w:type="auto"/>
          </w:tcPr>
          <w:p w14:paraId="0625C7B9" w14:textId="77777777" w:rsidR="00080144" w:rsidRPr="00080144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,408,475</w:t>
            </w:r>
          </w:p>
        </w:tc>
        <w:tc>
          <w:tcPr>
            <w:tcW w:w="0" w:type="auto"/>
          </w:tcPr>
          <w:p w14:paraId="726BABD7" w14:textId="77777777" w:rsidR="00080144" w:rsidRPr="00080144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,304,189</w:t>
            </w:r>
          </w:p>
        </w:tc>
        <w:tc>
          <w:tcPr>
            <w:tcW w:w="0" w:type="auto"/>
          </w:tcPr>
          <w:p w14:paraId="27AC5AAE" w14:textId="77777777" w:rsidR="00080144" w:rsidRPr="00080144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,441,664</w:t>
            </w:r>
          </w:p>
        </w:tc>
        <w:tc>
          <w:tcPr>
            <w:tcW w:w="0" w:type="auto"/>
          </w:tcPr>
          <w:p w14:paraId="1A1F9D8E" w14:textId="77777777" w:rsidR="00080144" w:rsidRPr="00080144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,441,664</w:t>
            </w:r>
          </w:p>
        </w:tc>
        <w:tc>
          <w:tcPr>
            <w:tcW w:w="0" w:type="auto"/>
          </w:tcPr>
          <w:p w14:paraId="49EC09FB" w14:textId="77777777" w:rsidR="00080144" w:rsidRPr="00080144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,529,144</w:t>
            </w:r>
          </w:p>
        </w:tc>
      </w:tr>
      <w:tr w:rsidR="00080144" w:rsidRPr="00BE5517" w14:paraId="23B95D31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7ECE3ACC" w14:textId="77777777" w:rsidR="00080144" w:rsidRPr="00BE5517" w:rsidRDefault="00080144" w:rsidP="00535C5D">
            <w:pPr>
              <w:rPr>
                <w:noProof/>
              </w:rPr>
            </w:pPr>
            <w:r>
              <w:rPr>
                <w:noProof/>
              </w:rPr>
              <w:t>40023 ELECTIONS</w:t>
            </w:r>
          </w:p>
        </w:tc>
        <w:tc>
          <w:tcPr>
            <w:tcW w:w="0" w:type="auto"/>
          </w:tcPr>
          <w:p w14:paraId="7D186B7B" w14:textId="77777777" w:rsidR="00080144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Mat, Suppls, Services</w:t>
            </w:r>
          </w:p>
          <w:p w14:paraId="48B28FEE" w14:textId="4BF47AD0" w:rsidR="00080144" w:rsidRPr="00BE5517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054885FD" w14:textId="77777777" w:rsidR="00080144" w:rsidRPr="00BE5517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79</w:t>
            </w:r>
          </w:p>
        </w:tc>
        <w:tc>
          <w:tcPr>
            <w:tcW w:w="0" w:type="auto"/>
          </w:tcPr>
          <w:p w14:paraId="4A48FD4C" w14:textId="77777777" w:rsidR="00080144" w:rsidRPr="00BE5517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,665</w:t>
            </w:r>
          </w:p>
        </w:tc>
        <w:tc>
          <w:tcPr>
            <w:tcW w:w="0" w:type="auto"/>
          </w:tcPr>
          <w:p w14:paraId="6D2A23E6" w14:textId="77777777" w:rsidR="00080144" w:rsidRPr="00BE5517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04B01FDA" w14:textId="77777777" w:rsidR="00080144" w:rsidRPr="00BE5517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3,000</w:t>
            </w:r>
          </w:p>
        </w:tc>
        <w:tc>
          <w:tcPr>
            <w:tcW w:w="0" w:type="auto"/>
          </w:tcPr>
          <w:p w14:paraId="73C293E2" w14:textId="77777777" w:rsidR="00080144" w:rsidRPr="00BE5517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3,000</w:t>
            </w:r>
          </w:p>
        </w:tc>
        <w:tc>
          <w:tcPr>
            <w:tcW w:w="0" w:type="auto"/>
          </w:tcPr>
          <w:p w14:paraId="0AB02CF5" w14:textId="77777777" w:rsidR="00080144" w:rsidRPr="00BE5517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25,000</w:t>
            </w:r>
          </w:p>
        </w:tc>
      </w:tr>
      <w:tr w:rsidR="00080144" w:rsidRPr="00080144" w14:paraId="711769E7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1938DE65" w14:textId="21AC6576" w:rsidR="00080144" w:rsidRPr="00080144" w:rsidRDefault="00080144" w:rsidP="00535C5D">
            <w:pPr>
              <w:rPr>
                <w:b/>
                <w:noProof/>
              </w:rPr>
            </w:pPr>
          </w:p>
        </w:tc>
        <w:tc>
          <w:tcPr>
            <w:tcW w:w="0" w:type="auto"/>
          </w:tcPr>
          <w:p w14:paraId="1DBE1EB2" w14:textId="77777777" w:rsidR="00080144" w:rsidRPr="00080144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Total 40023 ELECTIONS</w:t>
            </w:r>
          </w:p>
          <w:p w14:paraId="35B88802" w14:textId="31081298" w:rsidR="00080144" w:rsidRPr="00080144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</w:p>
        </w:tc>
        <w:tc>
          <w:tcPr>
            <w:tcW w:w="0" w:type="auto"/>
          </w:tcPr>
          <w:p w14:paraId="03467ADD" w14:textId="77777777" w:rsidR="00080144" w:rsidRPr="00080144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79</w:t>
            </w:r>
          </w:p>
        </w:tc>
        <w:tc>
          <w:tcPr>
            <w:tcW w:w="0" w:type="auto"/>
          </w:tcPr>
          <w:p w14:paraId="41E4245C" w14:textId="77777777" w:rsidR="00080144" w:rsidRPr="00080144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,665</w:t>
            </w:r>
          </w:p>
        </w:tc>
        <w:tc>
          <w:tcPr>
            <w:tcW w:w="0" w:type="auto"/>
          </w:tcPr>
          <w:p w14:paraId="6853C07A" w14:textId="77777777" w:rsidR="00080144" w:rsidRPr="00080144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700BFE1B" w14:textId="77777777" w:rsidR="00080144" w:rsidRPr="00080144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3,000</w:t>
            </w:r>
          </w:p>
        </w:tc>
        <w:tc>
          <w:tcPr>
            <w:tcW w:w="0" w:type="auto"/>
          </w:tcPr>
          <w:p w14:paraId="17204055" w14:textId="77777777" w:rsidR="00080144" w:rsidRPr="00080144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3,000</w:t>
            </w:r>
          </w:p>
        </w:tc>
        <w:tc>
          <w:tcPr>
            <w:tcW w:w="0" w:type="auto"/>
          </w:tcPr>
          <w:p w14:paraId="4B50AD5B" w14:textId="77777777" w:rsidR="00080144" w:rsidRPr="00080144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25,000</w:t>
            </w:r>
          </w:p>
        </w:tc>
      </w:tr>
      <w:tr w:rsidR="00080144" w:rsidRPr="00BE5517" w14:paraId="4E871254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2A46A7B3" w14:textId="77777777" w:rsidR="00080144" w:rsidRPr="00BE5517" w:rsidRDefault="00080144" w:rsidP="00535C5D">
            <w:pPr>
              <w:rPr>
                <w:noProof/>
              </w:rPr>
            </w:pPr>
            <w:r>
              <w:rPr>
                <w:noProof/>
              </w:rPr>
              <w:t>40031 CITY ATTORNEY</w:t>
            </w:r>
          </w:p>
        </w:tc>
        <w:tc>
          <w:tcPr>
            <w:tcW w:w="0" w:type="auto"/>
          </w:tcPr>
          <w:p w14:paraId="779DAF22" w14:textId="77777777" w:rsidR="00080144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Personnel</w:t>
            </w:r>
          </w:p>
          <w:p w14:paraId="739C3D57" w14:textId="0DB51971" w:rsidR="00080144" w:rsidRPr="00BE5517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4BEA1F1A" w14:textId="77777777" w:rsidR="00080144" w:rsidRPr="00BE5517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,079,072</w:t>
            </w:r>
          </w:p>
        </w:tc>
        <w:tc>
          <w:tcPr>
            <w:tcW w:w="0" w:type="auto"/>
          </w:tcPr>
          <w:p w14:paraId="6FB802E2" w14:textId="77777777" w:rsidR="00080144" w:rsidRPr="00BE5517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,306,175</w:t>
            </w:r>
          </w:p>
        </w:tc>
        <w:tc>
          <w:tcPr>
            <w:tcW w:w="0" w:type="auto"/>
          </w:tcPr>
          <w:p w14:paraId="01537B29" w14:textId="77777777" w:rsidR="00080144" w:rsidRPr="00BE5517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,355,425</w:t>
            </w:r>
          </w:p>
        </w:tc>
        <w:tc>
          <w:tcPr>
            <w:tcW w:w="0" w:type="auto"/>
          </w:tcPr>
          <w:p w14:paraId="7AA88C76" w14:textId="77777777" w:rsidR="00080144" w:rsidRPr="00BE5517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,664,388</w:t>
            </w:r>
          </w:p>
        </w:tc>
        <w:tc>
          <w:tcPr>
            <w:tcW w:w="0" w:type="auto"/>
          </w:tcPr>
          <w:p w14:paraId="2F219064" w14:textId="77777777" w:rsidR="00080144" w:rsidRPr="00BE5517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,504,388</w:t>
            </w:r>
          </w:p>
        </w:tc>
        <w:tc>
          <w:tcPr>
            <w:tcW w:w="0" w:type="auto"/>
          </w:tcPr>
          <w:p w14:paraId="35AD2592" w14:textId="77777777" w:rsidR="00080144" w:rsidRPr="00BE5517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,777,763</w:t>
            </w:r>
          </w:p>
        </w:tc>
      </w:tr>
      <w:tr w:rsidR="00080144" w:rsidRPr="00BE5517" w14:paraId="68CFFB92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2ED6F483" w14:textId="0F7FEF3E" w:rsidR="00080144" w:rsidRPr="00BE5517" w:rsidRDefault="00080144" w:rsidP="00535C5D">
            <w:pPr>
              <w:rPr>
                <w:noProof/>
              </w:rPr>
            </w:pPr>
          </w:p>
        </w:tc>
        <w:tc>
          <w:tcPr>
            <w:tcW w:w="0" w:type="auto"/>
          </w:tcPr>
          <w:p w14:paraId="0A8AF259" w14:textId="77777777" w:rsidR="00080144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Mat, Suppls, Services</w:t>
            </w:r>
          </w:p>
          <w:p w14:paraId="076F10D2" w14:textId="0312FD45" w:rsidR="00080144" w:rsidRPr="00BE5517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4AE509DA" w14:textId="77777777" w:rsidR="00080144" w:rsidRPr="00BE5517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43,335</w:t>
            </w:r>
          </w:p>
        </w:tc>
        <w:tc>
          <w:tcPr>
            <w:tcW w:w="0" w:type="auto"/>
          </w:tcPr>
          <w:p w14:paraId="4FB7C790" w14:textId="77777777" w:rsidR="00080144" w:rsidRPr="00BE5517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48,675</w:t>
            </w:r>
          </w:p>
        </w:tc>
        <w:tc>
          <w:tcPr>
            <w:tcW w:w="0" w:type="auto"/>
          </w:tcPr>
          <w:p w14:paraId="586FB135" w14:textId="77777777" w:rsidR="00080144" w:rsidRPr="00BE5517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60,043</w:t>
            </w:r>
          </w:p>
        </w:tc>
        <w:tc>
          <w:tcPr>
            <w:tcW w:w="0" w:type="auto"/>
          </w:tcPr>
          <w:p w14:paraId="4FEE2C8C" w14:textId="77777777" w:rsidR="00080144" w:rsidRPr="00BE5517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90,050</w:t>
            </w:r>
          </w:p>
        </w:tc>
        <w:tc>
          <w:tcPr>
            <w:tcW w:w="0" w:type="auto"/>
          </w:tcPr>
          <w:p w14:paraId="7F2FDF15" w14:textId="77777777" w:rsidR="00080144" w:rsidRPr="00BE5517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90,050</w:t>
            </w:r>
          </w:p>
        </w:tc>
        <w:tc>
          <w:tcPr>
            <w:tcW w:w="0" w:type="auto"/>
          </w:tcPr>
          <w:p w14:paraId="6A8E1BDE" w14:textId="77777777" w:rsidR="00080144" w:rsidRPr="00BE5517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90,050</w:t>
            </w:r>
          </w:p>
        </w:tc>
      </w:tr>
      <w:tr w:rsidR="00080144" w:rsidRPr="00BE5517" w14:paraId="3B7715FB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0DF30DC6" w14:textId="29D153B6" w:rsidR="00080144" w:rsidRPr="00BE5517" w:rsidRDefault="00080144" w:rsidP="00535C5D">
            <w:pPr>
              <w:rPr>
                <w:noProof/>
              </w:rPr>
            </w:pPr>
          </w:p>
        </w:tc>
        <w:tc>
          <w:tcPr>
            <w:tcW w:w="0" w:type="auto"/>
          </w:tcPr>
          <w:p w14:paraId="293D256B" w14:textId="77777777" w:rsidR="00080144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Capital</w:t>
            </w:r>
          </w:p>
          <w:p w14:paraId="40641077" w14:textId="2766AE65" w:rsidR="00080144" w:rsidRPr="00BE5517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59D86D29" w14:textId="77777777" w:rsidR="00080144" w:rsidRPr="00BE5517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751</w:t>
            </w:r>
          </w:p>
        </w:tc>
        <w:tc>
          <w:tcPr>
            <w:tcW w:w="0" w:type="auto"/>
          </w:tcPr>
          <w:p w14:paraId="5EE0A61E" w14:textId="77777777" w:rsidR="00080144" w:rsidRPr="00BE5517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2,616</w:t>
            </w:r>
          </w:p>
        </w:tc>
        <w:tc>
          <w:tcPr>
            <w:tcW w:w="0" w:type="auto"/>
          </w:tcPr>
          <w:p w14:paraId="6B51C023" w14:textId="77777777" w:rsidR="00080144" w:rsidRPr="00BE5517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0,381</w:t>
            </w:r>
          </w:p>
        </w:tc>
        <w:tc>
          <w:tcPr>
            <w:tcW w:w="0" w:type="auto"/>
          </w:tcPr>
          <w:p w14:paraId="3A44E67E" w14:textId="77777777" w:rsidR="00080144" w:rsidRPr="00BE5517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0,600</w:t>
            </w:r>
          </w:p>
        </w:tc>
        <w:tc>
          <w:tcPr>
            <w:tcW w:w="0" w:type="auto"/>
          </w:tcPr>
          <w:p w14:paraId="004B3948" w14:textId="77777777" w:rsidR="00080144" w:rsidRPr="00BE5517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0,600</w:t>
            </w:r>
          </w:p>
        </w:tc>
        <w:tc>
          <w:tcPr>
            <w:tcW w:w="0" w:type="auto"/>
          </w:tcPr>
          <w:p w14:paraId="60E139E6" w14:textId="77777777" w:rsidR="00080144" w:rsidRPr="00BE5517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0,600</w:t>
            </w:r>
          </w:p>
        </w:tc>
      </w:tr>
      <w:tr w:rsidR="00080144" w:rsidRPr="00080144" w14:paraId="5A61E80F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629315D9" w14:textId="5EA7E048" w:rsidR="00080144" w:rsidRPr="00080144" w:rsidRDefault="00080144" w:rsidP="00535C5D">
            <w:pPr>
              <w:rPr>
                <w:b/>
                <w:noProof/>
              </w:rPr>
            </w:pPr>
          </w:p>
        </w:tc>
        <w:tc>
          <w:tcPr>
            <w:tcW w:w="0" w:type="auto"/>
          </w:tcPr>
          <w:p w14:paraId="37AC0E28" w14:textId="77777777" w:rsidR="00080144" w:rsidRPr="00080144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Total 40031 CITY ATTORNEY</w:t>
            </w:r>
          </w:p>
          <w:p w14:paraId="3FBA139A" w14:textId="38C6A4C6" w:rsidR="00080144" w:rsidRPr="00080144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</w:p>
        </w:tc>
        <w:tc>
          <w:tcPr>
            <w:tcW w:w="0" w:type="auto"/>
          </w:tcPr>
          <w:p w14:paraId="608ED8C1" w14:textId="77777777" w:rsidR="00080144" w:rsidRPr="00080144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,123,158</w:t>
            </w:r>
          </w:p>
        </w:tc>
        <w:tc>
          <w:tcPr>
            <w:tcW w:w="0" w:type="auto"/>
          </w:tcPr>
          <w:p w14:paraId="631E4DD6" w14:textId="77777777" w:rsidR="00080144" w:rsidRPr="00080144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,367,466</w:t>
            </w:r>
          </w:p>
        </w:tc>
        <w:tc>
          <w:tcPr>
            <w:tcW w:w="0" w:type="auto"/>
          </w:tcPr>
          <w:p w14:paraId="1C9CEFE6" w14:textId="77777777" w:rsidR="00080144" w:rsidRPr="00080144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,425,849</w:t>
            </w:r>
          </w:p>
        </w:tc>
        <w:tc>
          <w:tcPr>
            <w:tcW w:w="0" w:type="auto"/>
          </w:tcPr>
          <w:p w14:paraId="4BAC0646" w14:textId="77777777" w:rsidR="00080144" w:rsidRPr="00080144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,765,038</w:t>
            </w:r>
          </w:p>
        </w:tc>
        <w:tc>
          <w:tcPr>
            <w:tcW w:w="0" w:type="auto"/>
          </w:tcPr>
          <w:p w14:paraId="21797C5B" w14:textId="77777777" w:rsidR="00080144" w:rsidRPr="00080144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,605,038</w:t>
            </w:r>
          </w:p>
        </w:tc>
        <w:tc>
          <w:tcPr>
            <w:tcW w:w="0" w:type="auto"/>
          </w:tcPr>
          <w:p w14:paraId="4CA46921" w14:textId="77777777" w:rsidR="00080144" w:rsidRPr="00080144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,878,413</w:t>
            </w:r>
          </w:p>
        </w:tc>
      </w:tr>
      <w:tr w:rsidR="00080144" w:rsidRPr="00BE5517" w14:paraId="3F965892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791075D1" w14:textId="77777777" w:rsidR="00080144" w:rsidRPr="00BE5517" w:rsidRDefault="00080144" w:rsidP="00535C5D">
            <w:pPr>
              <w:rPr>
                <w:noProof/>
              </w:rPr>
            </w:pPr>
            <w:r>
              <w:rPr>
                <w:noProof/>
              </w:rPr>
              <w:t>40034 BUDGET, DEBT &amp; GRANTS</w:t>
            </w:r>
          </w:p>
        </w:tc>
        <w:tc>
          <w:tcPr>
            <w:tcW w:w="0" w:type="auto"/>
          </w:tcPr>
          <w:p w14:paraId="61F13555" w14:textId="77777777" w:rsidR="00080144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Personnel</w:t>
            </w:r>
          </w:p>
          <w:p w14:paraId="0784C220" w14:textId="5AD61505" w:rsidR="00080144" w:rsidRPr="00BE5517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0B17E805" w14:textId="77777777" w:rsidR="00080144" w:rsidRPr="00BE5517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469,974</w:t>
            </w:r>
          </w:p>
        </w:tc>
        <w:tc>
          <w:tcPr>
            <w:tcW w:w="0" w:type="auto"/>
          </w:tcPr>
          <w:p w14:paraId="2F2CC99B" w14:textId="77777777" w:rsidR="00080144" w:rsidRPr="00BE5517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531,611</w:t>
            </w:r>
          </w:p>
        </w:tc>
        <w:tc>
          <w:tcPr>
            <w:tcW w:w="0" w:type="auto"/>
          </w:tcPr>
          <w:p w14:paraId="643F0537" w14:textId="77777777" w:rsidR="00080144" w:rsidRPr="00BE5517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510,379</w:t>
            </w:r>
          </w:p>
        </w:tc>
        <w:tc>
          <w:tcPr>
            <w:tcW w:w="0" w:type="auto"/>
          </w:tcPr>
          <w:p w14:paraId="60B7FAE0" w14:textId="77777777" w:rsidR="00080144" w:rsidRPr="00BE5517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677,217</w:t>
            </w:r>
          </w:p>
        </w:tc>
        <w:tc>
          <w:tcPr>
            <w:tcW w:w="0" w:type="auto"/>
          </w:tcPr>
          <w:p w14:paraId="0D2052CC" w14:textId="77777777" w:rsidR="00080144" w:rsidRPr="00BE5517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607,217</w:t>
            </w:r>
          </w:p>
        </w:tc>
        <w:tc>
          <w:tcPr>
            <w:tcW w:w="0" w:type="auto"/>
          </w:tcPr>
          <w:p w14:paraId="2C151368" w14:textId="77777777" w:rsidR="00080144" w:rsidRPr="00BE5517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887,448</w:t>
            </w:r>
          </w:p>
        </w:tc>
      </w:tr>
      <w:tr w:rsidR="00080144" w:rsidRPr="00BE5517" w14:paraId="395CCCAD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05D0A013" w14:textId="3748CE66" w:rsidR="00080144" w:rsidRPr="00BE5517" w:rsidRDefault="00080144" w:rsidP="00535C5D">
            <w:pPr>
              <w:rPr>
                <w:noProof/>
              </w:rPr>
            </w:pPr>
          </w:p>
        </w:tc>
        <w:tc>
          <w:tcPr>
            <w:tcW w:w="0" w:type="auto"/>
          </w:tcPr>
          <w:p w14:paraId="040462A4" w14:textId="77777777" w:rsidR="00080144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Mat, Suppls, Services</w:t>
            </w:r>
          </w:p>
          <w:p w14:paraId="2F99B3DF" w14:textId="4A5A448B" w:rsidR="00080144" w:rsidRPr="00BE5517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369649FA" w14:textId="77777777" w:rsidR="00080144" w:rsidRPr="00BE5517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3,762</w:t>
            </w:r>
          </w:p>
        </w:tc>
        <w:tc>
          <w:tcPr>
            <w:tcW w:w="0" w:type="auto"/>
          </w:tcPr>
          <w:p w14:paraId="3EA0DF1A" w14:textId="77777777" w:rsidR="00080144" w:rsidRPr="00BE5517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82,350</w:t>
            </w:r>
          </w:p>
        </w:tc>
        <w:tc>
          <w:tcPr>
            <w:tcW w:w="0" w:type="auto"/>
          </w:tcPr>
          <w:p w14:paraId="3C9BB5C6" w14:textId="77777777" w:rsidR="00080144" w:rsidRPr="00BE5517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37,991</w:t>
            </w:r>
          </w:p>
        </w:tc>
        <w:tc>
          <w:tcPr>
            <w:tcW w:w="0" w:type="auto"/>
          </w:tcPr>
          <w:p w14:paraId="3C9931CA" w14:textId="77777777" w:rsidR="00080144" w:rsidRPr="00BE5517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59,200</w:t>
            </w:r>
          </w:p>
        </w:tc>
        <w:tc>
          <w:tcPr>
            <w:tcW w:w="0" w:type="auto"/>
          </w:tcPr>
          <w:p w14:paraId="5C17E973" w14:textId="77777777" w:rsidR="00080144" w:rsidRPr="00BE5517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59,200</w:t>
            </w:r>
          </w:p>
        </w:tc>
        <w:tc>
          <w:tcPr>
            <w:tcW w:w="0" w:type="auto"/>
          </w:tcPr>
          <w:p w14:paraId="1C63BD2B" w14:textId="77777777" w:rsidR="00080144" w:rsidRPr="00BE5517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59,200</w:t>
            </w:r>
          </w:p>
        </w:tc>
      </w:tr>
      <w:tr w:rsidR="00080144" w:rsidRPr="00080144" w14:paraId="68BCA47F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3824C936" w14:textId="1BAF3253" w:rsidR="00080144" w:rsidRPr="00080144" w:rsidRDefault="00080144" w:rsidP="00535C5D">
            <w:pPr>
              <w:rPr>
                <w:b/>
                <w:noProof/>
              </w:rPr>
            </w:pPr>
          </w:p>
        </w:tc>
        <w:tc>
          <w:tcPr>
            <w:tcW w:w="0" w:type="auto"/>
          </w:tcPr>
          <w:p w14:paraId="4BBC8E62" w14:textId="77777777" w:rsidR="00080144" w:rsidRPr="00080144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Total 40034 BUDGET, DEBT &amp; GRANTS</w:t>
            </w:r>
          </w:p>
          <w:p w14:paraId="7647F794" w14:textId="79299816" w:rsidR="00080144" w:rsidRPr="00080144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</w:p>
        </w:tc>
        <w:tc>
          <w:tcPr>
            <w:tcW w:w="0" w:type="auto"/>
          </w:tcPr>
          <w:p w14:paraId="41F1D63C" w14:textId="77777777" w:rsidR="00080144" w:rsidRPr="00080144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483,736</w:t>
            </w:r>
          </w:p>
        </w:tc>
        <w:tc>
          <w:tcPr>
            <w:tcW w:w="0" w:type="auto"/>
          </w:tcPr>
          <w:p w14:paraId="75B4A42B" w14:textId="77777777" w:rsidR="00080144" w:rsidRPr="00080144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613,961</w:t>
            </w:r>
          </w:p>
        </w:tc>
        <w:tc>
          <w:tcPr>
            <w:tcW w:w="0" w:type="auto"/>
          </w:tcPr>
          <w:p w14:paraId="2E0B06CD" w14:textId="77777777" w:rsidR="00080144" w:rsidRPr="00080144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548,370</w:t>
            </w:r>
          </w:p>
        </w:tc>
        <w:tc>
          <w:tcPr>
            <w:tcW w:w="0" w:type="auto"/>
          </w:tcPr>
          <w:p w14:paraId="78109FA4" w14:textId="77777777" w:rsidR="00080144" w:rsidRPr="00080144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736,417</w:t>
            </w:r>
          </w:p>
        </w:tc>
        <w:tc>
          <w:tcPr>
            <w:tcW w:w="0" w:type="auto"/>
          </w:tcPr>
          <w:p w14:paraId="30C9471F" w14:textId="77777777" w:rsidR="00080144" w:rsidRPr="00080144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666,417</w:t>
            </w:r>
          </w:p>
        </w:tc>
        <w:tc>
          <w:tcPr>
            <w:tcW w:w="0" w:type="auto"/>
          </w:tcPr>
          <w:p w14:paraId="34BA4382" w14:textId="77777777" w:rsidR="00080144" w:rsidRPr="00080144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946,648</w:t>
            </w:r>
          </w:p>
        </w:tc>
      </w:tr>
      <w:tr w:rsidR="00080144" w:rsidRPr="00BE5517" w14:paraId="6D2BC4F5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27FF86E9" w14:textId="77777777" w:rsidR="00080144" w:rsidRPr="00BE5517" w:rsidRDefault="00080144" w:rsidP="00535C5D">
            <w:pPr>
              <w:rPr>
                <w:noProof/>
              </w:rPr>
            </w:pPr>
            <w:r>
              <w:rPr>
                <w:noProof/>
              </w:rPr>
              <w:t>40062 HUMAN RESOURCES</w:t>
            </w:r>
          </w:p>
        </w:tc>
        <w:tc>
          <w:tcPr>
            <w:tcW w:w="0" w:type="auto"/>
          </w:tcPr>
          <w:p w14:paraId="266B13E8" w14:textId="77777777" w:rsidR="00080144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Personnel</w:t>
            </w:r>
          </w:p>
          <w:p w14:paraId="10E76C45" w14:textId="1429E60C" w:rsidR="00080144" w:rsidRPr="00BE5517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19313B75" w14:textId="77777777" w:rsidR="00080144" w:rsidRPr="00BE5517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485,424</w:t>
            </w:r>
          </w:p>
        </w:tc>
        <w:tc>
          <w:tcPr>
            <w:tcW w:w="0" w:type="auto"/>
          </w:tcPr>
          <w:p w14:paraId="10C2A750" w14:textId="77777777" w:rsidR="00080144" w:rsidRPr="00BE5517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573,406</w:t>
            </w:r>
          </w:p>
        </w:tc>
        <w:tc>
          <w:tcPr>
            <w:tcW w:w="0" w:type="auto"/>
          </w:tcPr>
          <w:p w14:paraId="16995732" w14:textId="77777777" w:rsidR="00080144" w:rsidRPr="00BE5517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666,971</w:t>
            </w:r>
          </w:p>
        </w:tc>
        <w:tc>
          <w:tcPr>
            <w:tcW w:w="0" w:type="auto"/>
          </w:tcPr>
          <w:p w14:paraId="13B2D64F" w14:textId="77777777" w:rsidR="00080144" w:rsidRPr="00BE5517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832,906</w:t>
            </w:r>
          </w:p>
        </w:tc>
        <w:tc>
          <w:tcPr>
            <w:tcW w:w="0" w:type="auto"/>
          </w:tcPr>
          <w:p w14:paraId="4ED45091" w14:textId="77777777" w:rsidR="00080144" w:rsidRPr="00BE5517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732,906</w:t>
            </w:r>
          </w:p>
        </w:tc>
        <w:tc>
          <w:tcPr>
            <w:tcW w:w="0" w:type="auto"/>
          </w:tcPr>
          <w:p w14:paraId="4223A989" w14:textId="77777777" w:rsidR="00080144" w:rsidRPr="00BE5517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946,789</w:t>
            </w:r>
          </w:p>
        </w:tc>
      </w:tr>
      <w:tr w:rsidR="00080144" w:rsidRPr="00BE5517" w14:paraId="0D81C648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432FE330" w14:textId="5EF5991D" w:rsidR="00080144" w:rsidRPr="00BE5517" w:rsidRDefault="00080144" w:rsidP="00535C5D">
            <w:pPr>
              <w:rPr>
                <w:noProof/>
              </w:rPr>
            </w:pPr>
          </w:p>
        </w:tc>
        <w:tc>
          <w:tcPr>
            <w:tcW w:w="0" w:type="auto"/>
          </w:tcPr>
          <w:p w14:paraId="339B115B" w14:textId="77777777" w:rsidR="00080144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Mat, Suppls, Services</w:t>
            </w:r>
          </w:p>
          <w:p w14:paraId="1F2B8FC4" w14:textId="6E0AE90A" w:rsidR="00080144" w:rsidRPr="00BE5517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6537182F" w14:textId="77777777" w:rsidR="00080144" w:rsidRPr="00BE5517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15,026</w:t>
            </w:r>
          </w:p>
        </w:tc>
        <w:tc>
          <w:tcPr>
            <w:tcW w:w="0" w:type="auto"/>
          </w:tcPr>
          <w:p w14:paraId="0DA7B5F1" w14:textId="77777777" w:rsidR="00080144" w:rsidRPr="00BE5517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361,980</w:t>
            </w:r>
          </w:p>
        </w:tc>
        <w:tc>
          <w:tcPr>
            <w:tcW w:w="0" w:type="auto"/>
          </w:tcPr>
          <w:p w14:paraId="75FBA37B" w14:textId="77777777" w:rsidR="00080144" w:rsidRPr="00BE5517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262,014</w:t>
            </w:r>
          </w:p>
        </w:tc>
        <w:tc>
          <w:tcPr>
            <w:tcW w:w="0" w:type="auto"/>
          </w:tcPr>
          <w:p w14:paraId="51BBAA15" w14:textId="77777777" w:rsidR="00080144" w:rsidRPr="00BE5517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344,750</w:t>
            </w:r>
          </w:p>
        </w:tc>
        <w:tc>
          <w:tcPr>
            <w:tcW w:w="0" w:type="auto"/>
          </w:tcPr>
          <w:p w14:paraId="2778BFF9" w14:textId="77777777" w:rsidR="00080144" w:rsidRPr="00BE5517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344,750</w:t>
            </w:r>
          </w:p>
        </w:tc>
        <w:tc>
          <w:tcPr>
            <w:tcW w:w="0" w:type="auto"/>
          </w:tcPr>
          <w:p w14:paraId="5E696CDA" w14:textId="77777777" w:rsidR="00080144" w:rsidRPr="00BE5517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530,150</w:t>
            </w:r>
          </w:p>
        </w:tc>
      </w:tr>
      <w:tr w:rsidR="00080144" w:rsidRPr="00BE5517" w14:paraId="209A4164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46A07EE3" w14:textId="71431AD0" w:rsidR="00080144" w:rsidRPr="00BE5517" w:rsidRDefault="00080144" w:rsidP="00535C5D">
            <w:pPr>
              <w:rPr>
                <w:noProof/>
              </w:rPr>
            </w:pPr>
          </w:p>
        </w:tc>
        <w:tc>
          <w:tcPr>
            <w:tcW w:w="0" w:type="auto"/>
          </w:tcPr>
          <w:p w14:paraId="0B810FAD" w14:textId="77777777" w:rsidR="00080144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Capital</w:t>
            </w:r>
          </w:p>
          <w:p w14:paraId="1630B64A" w14:textId="062318F4" w:rsidR="00080144" w:rsidRPr="00BE5517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65CDF6F8" w14:textId="77777777" w:rsidR="00080144" w:rsidRPr="00BE5517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298869E0" w14:textId="77777777" w:rsidR="00080144" w:rsidRPr="00BE5517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,564</w:t>
            </w:r>
          </w:p>
        </w:tc>
        <w:tc>
          <w:tcPr>
            <w:tcW w:w="0" w:type="auto"/>
          </w:tcPr>
          <w:p w14:paraId="715291C9" w14:textId="77777777" w:rsidR="00080144" w:rsidRPr="00BE5517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644</w:t>
            </w:r>
          </w:p>
        </w:tc>
        <w:tc>
          <w:tcPr>
            <w:tcW w:w="0" w:type="auto"/>
          </w:tcPr>
          <w:p w14:paraId="07AFBCF1" w14:textId="77777777" w:rsidR="00080144" w:rsidRPr="00BE5517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3,000</w:t>
            </w:r>
          </w:p>
        </w:tc>
        <w:tc>
          <w:tcPr>
            <w:tcW w:w="0" w:type="auto"/>
          </w:tcPr>
          <w:p w14:paraId="7BF012D5" w14:textId="77777777" w:rsidR="00080144" w:rsidRPr="00BE5517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3,000</w:t>
            </w:r>
          </w:p>
        </w:tc>
        <w:tc>
          <w:tcPr>
            <w:tcW w:w="0" w:type="auto"/>
          </w:tcPr>
          <w:p w14:paraId="440F78CE" w14:textId="77777777" w:rsidR="00080144" w:rsidRPr="00BE5517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3,000</w:t>
            </w:r>
          </w:p>
        </w:tc>
      </w:tr>
      <w:tr w:rsidR="00080144" w:rsidRPr="00080144" w14:paraId="18ED8E4A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58CB68E7" w14:textId="641E6F23" w:rsidR="00080144" w:rsidRPr="00080144" w:rsidRDefault="00080144" w:rsidP="00535C5D">
            <w:pPr>
              <w:rPr>
                <w:b/>
                <w:noProof/>
              </w:rPr>
            </w:pPr>
          </w:p>
        </w:tc>
        <w:tc>
          <w:tcPr>
            <w:tcW w:w="0" w:type="auto"/>
          </w:tcPr>
          <w:p w14:paraId="0ED3883E" w14:textId="77777777" w:rsidR="00080144" w:rsidRPr="00080144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Total 40062 HUMAN RESOURCES</w:t>
            </w:r>
          </w:p>
          <w:p w14:paraId="0E843C04" w14:textId="66315D42" w:rsidR="00080144" w:rsidRPr="00080144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</w:p>
        </w:tc>
        <w:tc>
          <w:tcPr>
            <w:tcW w:w="0" w:type="auto"/>
          </w:tcPr>
          <w:p w14:paraId="01FF0D9E" w14:textId="77777777" w:rsidR="00080144" w:rsidRPr="00080144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600,450</w:t>
            </w:r>
          </w:p>
        </w:tc>
        <w:tc>
          <w:tcPr>
            <w:tcW w:w="0" w:type="auto"/>
          </w:tcPr>
          <w:p w14:paraId="30BA27AA" w14:textId="77777777" w:rsidR="00080144" w:rsidRPr="00080144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936,950</w:t>
            </w:r>
          </w:p>
        </w:tc>
        <w:tc>
          <w:tcPr>
            <w:tcW w:w="0" w:type="auto"/>
          </w:tcPr>
          <w:p w14:paraId="70906040" w14:textId="77777777" w:rsidR="00080144" w:rsidRPr="00080144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929,628</w:t>
            </w:r>
          </w:p>
        </w:tc>
        <w:tc>
          <w:tcPr>
            <w:tcW w:w="0" w:type="auto"/>
          </w:tcPr>
          <w:p w14:paraId="6DC970A2" w14:textId="77777777" w:rsidR="00080144" w:rsidRPr="00080144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,180,656</w:t>
            </w:r>
          </w:p>
        </w:tc>
        <w:tc>
          <w:tcPr>
            <w:tcW w:w="0" w:type="auto"/>
          </w:tcPr>
          <w:p w14:paraId="63F2DA94" w14:textId="77777777" w:rsidR="00080144" w:rsidRPr="00080144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,080,656</w:t>
            </w:r>
          </w:p>
        </w:tc>
        <w:tc>
          <w:tcPr>
            <w:tcW w:w="0" w:type="auto"/>
          </w:tcPr>
          <w:p w14:paraId="76B856F9" w14:textId="77777777" w:rsidR="00080144" w:rsidRPr="00080144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,479,939</w:t>
            </w:r>
          </w:p>
        </w:tc>
      </w:tr>
      <w:tr w:rsidR="00080144" w:rsidRPr="00BE5517" w14:paraId="1EB8F2EE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6C785BDC" w14:textId="77777777" w:rsidR="00080144" w:rsidRPr="00BE5517" w:rsidRDefault="00080144" w:rsidP="00535C5D">
            <w:pPr>
              <w:rPr>
                <w:noProof/>
              </w:rPr>
            </w:pPr>
            <w:r>
              <w:rPr>
                <w:noProof/>
              </w:rPr>
              <w:t>40072 FINANCE</w:t>
            </w:r>
          </w:p>
        </w:tc>
        <w:tc>
          <w:tcPr>
            <w:tcW w:w="0" w:type="auto"/>
          </w:tcPr>
          <w:p w14:paraId="2ED3726A" w14:textId="77777777" w:rsidR="00080144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Personnel</w:t>
            </w:r>
          </w:p>
          <w:p w14:paraId="606902DA" w14:textId="0A8F198A" w:rsidR="00080144" w:rsidRPr="00BE5517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379F4FD2" w14:textId="77777777" w:rsidR="00080144" w:rsidRPr="00BE5517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666,611</w:t>
            </w:r>
          </w:p>
        </w:tc>
        <w:tc>
          <w:tcPr>
            <w:tcW w:w="0" w:type="auto"/>
          </w:tcPr>
          <w:p w14:paraId="75C5F0F8" w14:textId="77777777" w:rsidR="00080144" w:rsidRPr="00BE5517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825,109</w:t>
            </w:r>
          </w:p>
        </w:tc>
        <w:tc>
          <w:tcPr>
            <w:tcW w:w="0" w:type="auto"/>
          </w:tcPr>
          <w:p w14:paraId="45BA5773" w14:textId="77777777" w:rsidR="00080144" w:rsidRPr="00BE5517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770,507</w:t>
            </w:r>
          </w:p>
        </w:tc>
        <w:tc>
          <w:tcPr>
            <w:tcW w:w="0" w:type="auto"/>
          </w:tcPr>
          <w:p w14:paraId="18B9AC46" w14:textId="77777777" w:rsidR="00080144" w:rsidRPr="00BE5517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963,551</w:t>
            </w:r>
          </w:p>
        </w:tc>
        <w:tc>
          <w:tcPr>
            <w:tcW w:w="0" w:type="auto"/>
          </w:tcPr>
          <w:p w14:paraId="2612B693" w14:textId="77777777" w:rsidR="00080144" w:rsidRPr="00BE5517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858,551</w:t>
            </w:r>
          </w:p>
        </w:tc>
        <w:tc>
          <w:tcPr>
            <w:tcW w:w="0" w:type="auto"/>
          </w:tcPr>
          <w:p w14:paraId="36F2E145" w14:textId="77777777" w:rsidR="00080144" w:rsidRPr="00BE5517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,075,661</w:t>
            </w:r>
          </w:p>
        </w:tc>
      </w:tr>
      <w:tr w:rsidR="00080144" w:rsidRPr="00BE5517" w14:paraId="2D2AC2D0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384C464A" w14:textId="3E01D6E5" w:rsidR="00080144" w:rsidRPr="00BE5517" w:rsidRDefault="00080144" w:rsidP="00535C5D">
            <w:pPr>
              <w:rPr>
                <w:noProof/>
              </w:rPr>
            </w:pPr>
          </w:p>
        </w:tc>
        <w:tc>
          <w:tcPr>
            <w:tcW w:w="0" w:type="auto"/>
          </w:tcPr>
          <w:p w14:paraId="4EDAE14B" w14:textId="77777777" w:rsidR="00080144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Mat, Suppls, Services</w:t>
            </w:r>
          </w:p>
          <w:p w14:paraId="613156B4" w14:textId="236AAF7C" w:rsidR="00080144" w:rsidRPr="00BE5517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3CD81EB8" w14:textId="77777777" w:rsidR="00080144" w:rsidRPr="00BE5517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07,586</w:t>
            </w:r>
          </w:p>
        </w:tc>
        <w:tc>
          <w:tcPr>
            <w:tcW w:w="0" w:type="auto"/>
          </w:tcPr>
          <w:p w14:paraId="4A1F3ED4" w14:textId="77777777" w:rsidR="00080144" w:rsidRPr="00BE5517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83,035</w:t>
            </w:r>
          </w:p>
        </w:tc>
        <w:tc>
          <w:tcPr>
            <w:tcW w:w="0" w:type="auto"/>
          </w:tcPr>
          <w:p w14:paraId="2BBA1785" w14:textId="77777777" w:rsidR="00080144" w:rsidRPr="00BE5517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65,563</w:t>
            </w:r>
          </w:p>
        </w:tc>
        <w:tc>
          <w:tcPr>
            <w:tcW w:w="0" w:type="auto"/>
          </w:tcPr>
          <w:p w14:paraId="1D250E41" w14:textId="77777777" w:rsidR="00080144" w:rsidRPr="00BE5517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237,750</w:t>
            </w:r>
          </w:p>
        </w:tc>
        <w:tc>
          <w:tcPr>
            <w:tcW w:w="0" w:type="auto"/>
          </w:tcPr>
          <w:p w14:paraId="31A08B49" w14:textId="77777777" w:rsidR="00080144" w:rsidRPr="00BE5517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237,750</w:t>
            </w:r>
          </w:p>
        </w:tc>
        <w:tc>
          <w:tcPr>
            <w:tcW w:w="0" w:type="auto"/>
          </w:tcPr>
          <w:p w14:paraId="770C47C8" w14:textId="77777777" w:rsidR="00080144" w:rsidRPr="00BE5517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92,250</w:t>
            </w:r>
          </w:p>
        </w:tc>
      </w:tr>
      <w:tr w:rsidR="00080144" w:rsidRPr="00080144" w14:paraId="0E192E1D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5C80627A" w14:textId="541D0319" w:rsidR="00080144" w:rsidRPr="00080144" w:rsidRDefault="00080144" w:rsidP="00535C5D">
            <w:pPr>
              <w:rPr>
                <w:b/>
                <w:noProof/>
              </w:rPr>
            </w:pPr>
          </w:p>
        </w:tc>
        <w:tc>
          <w:tcPr>
            <w:tcW w:w="0" w:type="auto"/>
          </w:tcPr>
          <w:p w14:paraId="42DA8494" w14:textId="77777777" w:rsidR="00080144" w:rsidRPr="00080144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Total 40072 FINANCE</w:t>
            </w:r>
          </w:p>
          <w:p w14:paraId="444ED602" w14:textId="309442FC" w:rsidR="00080144" w:rsidRPr="00080144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</w:p>
        </w:tc>
        <w:tc>
          <w:tcPr>
            <w:tcW w:w="0" w:type="auto"/>
          </w:tcPr>
          <w:p w14:paraId="1F74F5F4" w14:textId="77777777" w:rsidR="00080144" w:rsidRPr="00080144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774,198</w:t>
            </w:r>
          </w:p>
        </w:tc>
        <w:tc>
          <w:tcPr>
            <w:tcW w:w="0" w:type="auto"/>
          </w:tcPr>
          <w:p w14:paraId="650C4258" w14:textId="77777777" w:rsidR="00080144" w:rsidRPr="00080144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,008,143</w:t>
            </w:r>
          </w:p>
        </w:tc>
        <w:tc>
          <w:tcPr>
            <w:tcW w:w="0" w:type="auto"/>
          </w:tcPr>
          <w:p w14:paraId="225A065C" w14:textId="77777777" w:rsidR="00080144" w:rsidRPr="00080144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936,071</w:t>
            </w:r>
          </w:p>
        </w:tc>
        <w:tc>
          <w:tcPr>
            <w:tcW w:w="0" w:type="auto"/>
          </w:tcPr>
          <w:p w14:paraId="72B2A979" w14:textId="77777777" w:rsidR="00080144" w:rsidRPr="00080144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,201,301</w:t>
            </w:r>
          </w:p>
        </w:tc>
        <w:tc>
          <w:tcPr>
            <w:tcW w:w="0" w:type="auto"/>
          </w:tcPr>
          <w:p w14:paraId="4B1C6DAF" w14:textId="77777777" w:rsidR="00080144" w:rsidRPr="00080144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,096,301</w:t>
            </w:r>
          </w:p>
        </w:tc>
        <w:tc>
          <w:tcPr>
            <w:tcW w:w="0" w:type="auto"/>
          </w:tcPr>
          <w:p w14:paraId="1CA8AD9D" w14:textId="77777777" w:rsidR="00080144" w:rsidRPr="00080144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,267,911</w:t>
            </w:r>
          </w:p>
        </w:tc>
      </w:tr>
      <w:tr w:rsidR="00080144" w:rsidRPr="00BE5517" w14:paraId="20A74AB0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770ACC59" w14:textId="77777777" w:rsidR="00080144" w:rsidRPr="00BE5517" w:rsidRDefault="00080144" w:rsidP="00535C5D">
            <w:pPr>
              <w:rPr>
                <w:noProof/>
              </w:rPr>
            </w:pPr>
            <w:r>
              <w:rPr>
                <w:noProof/>
              </w:rPr>
              <w:t>40082 TECHNICAL &amp; CUSTOMER SERVICES</w:t>
            </w:r>
          </w:p>
        </w:tc>
        <w:tc>
          <w:tcPr>
            <w:tcW w:w="0" w:type="auto"/>
          </w:tcPr>
          <w:p w14:paraId="0DDF91FC" w14:textId="77777777" w:rsidR="00080144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Personnel</w:t>
            </w:r>
          </w:p>
          <w:p w14:paraId="744E6CE9" w14:textId="197DE5A4" w:rsidR="00080144" w:rsidRPr="00BE5517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7FB52D23" w14:textId="77777777" w:rsidR="00080144" w:rsidRPr="00BE5517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,015,217</w:t>
            </w:r>
          </w:p>
        </w:tc>
        <w:tc>
          <w:tcPr>
            <w:tcW w:w="0" w:type="auto"/>
          </w:tcPr>
          <w:p w14:paraId="649199B7" w14:textId="77777777" w:rsidR="00080144" w:rsidRPr="00BE5517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,129,747</w:t>
            </w:r>
          </w:p>
        </w:tc>
        <w:tc>
          <w:tcPr>
            <w:tcW w:w="0" w:type="auto"/>
          </w:tcPr>
          <w:p w14:paraId="40C2E104" w14:textId="77777777" w:rsidR="00080144" w:rsidRPr="00BE5517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,248,381</w:t>
            </w:r>
          </w:p>
        </w:tc>
        <w:tc>
          <w:tcPr>
            <w:tcW w:w="0" w:type="auto"/>
          </w:tcPr>
          <w:p w14:paraId="0F3F20A3" w14:textId="77777777" w:rsidR="00080144" w:rsidRPr="00BE5517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,676,831</w:t>
            </w:r>
          </w:p>
        </w:tc>
        <w:tc>
          <w:tcPr>
            <w:tcW w:w="0" w:type="auto"/>
          </w:tcPr>
          <w:p w14:paraId="03D3B9F3" w14:textId="77777777" w:rsidR="00080144" w:rsidRPr="00BE5517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,436,831</w:t>
            </w:r>
          </w:p>
        </w:tc>
        <w:tc>
          <w:tcPr>
            <w:tcW w:w="0" w:type="auto"/>
          </w:tcPr>
          <w:p w14:paraId="6C91639C" w14:textId="77777777" w:rsidR="00080144" w:rsidRPr="00BE5517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,886,251</w:t>
            </w:r>
          </w:p>
        </w:tc>
      </w:tr>
      <w:tr w:rsidR="00080144" w:rsidRPr="00BE5517" w14:paraId="7F2DDF60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4CE914E2" w14:textId="2B3609CD" w:rsidR="00080144" w:rsidRPr="00BE5517" w:rsidRDefault="00080144" w:rsidP="00535C5D">
            <w:pPr>
              <w:rPr>
                <w:noProof/>
              </w:rPr>
            </w:pPr>
          </w:p>
        </w:tc>
        <w:tc>
          <w:tcPr>
            <w:tcW w:w="0" w:type="auto"/>
          </w:tcPr>
          <w:p w14:paraId="4203EA08" w14:textId="77777777" w:rsidR="00080144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Mat, Suppls, Services</w:t>
            </w:r>
          </w:p>
          <w:p w14:paraId="24D2FEDD" w14:textId="1989440A" w:rsidR="00080144" w:rsidRPr="00BE5517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4D88392E" w14:textId="77777777" w:rsidR="00080144" w:rsidRPr="00BE5517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826,206</w:t>
            </w:r>
          </w:p>
        </w:tc>
        <w:tc>
          <w:tcPr>
            <w:tcW w:w="0" w:type="auto"/>
          </w:tcPr>
          <w:p w14:paraId="7E066BD4" w14:textId="77777777" w:rsidR="00080144" w:rsidRPr="00BE5517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908,758</w:t>
            </w:r>
          </w:p>
        </w:tc>
        <w:tc>
          <w:tcPr>
            <w:tcW w:w="0" w:type="auto"/>
          </w:tcPr>
          <w:p w14:paraId="5763A737" w14:textId="77777777" w:rsidR="00080144" w:rsidRPr="00BE5517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,219,058</w:t>
            </w:r>
          </w:p>
        </w:tc>
        <w:tc>
          <w:tcPr>
            <w:tcW w:w="0" w:type="auto"/>
          </w:tcPr>
          <w:p w14:paraId="2512C4EB" w14:textId="77777777" w:rsidR="00080144" w:rsidRPr="00BE5517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,361,500</w:t>
            </w:r>
          </w:p>
        </w:tc>
        <w:tc>
          <w:tcPr>
            <w:tcW w:w="0" w:type="auto"/>
          </w:tcPr>
          <w:p w14:paraId="5C194057" w14:textId="77777777" w:rsidR="00080144" w:rsidRPr="00BE5517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,361,500</w:t>
            </w:r>
          </w:p>
        </w:tc>
        <w:tc>
          <w:tcPr>
            <w:tcW w:w="0" w:type="auto"/>
          </w:tcPr>
          <w:p w14:paraId="4FC622B2" w14:textId="77777777" w:rsidR="00080144" w:rsidRPr="00BE5517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,261,500</w:t>
            </w:r>
          </w:p>
        </w:tc>
      </w:tr>
      <w:tr w:rsidR="00080144" w:rsidRPr="00BE5517" w14:paraId="754B3D74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1DDF687A" w14:textId="114DAB6E" w:rsidR="00080144" w:rsidRPr="00BE5517" w:rsidRDefault="00080144" w:rsidP="00535C5D">
            <w:pPr>
              <w:rPr>
                <w:noProof/>
              </w:rPr>
            </w:pPr>
          </w:p>
        </w:tc>
        <w:tc>
          <w:tcPr>
            <w:tcW w:w="0" w:type="auto"/>
          </w:tcPr>
          <w:p w14:paraId="2B810FF3" w14:textId="77777777" w:rsidR="00080144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Capital</w:t>
            </w:r>
          </w:p>
          <w:p w14:paraId="1EB7DAE0" w14:textId="7982D70D" w:rsidR="00080144" w:rsidRPr="00BE5517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0E5492F4" w14:textId="77777777" w:rsidR="00080144" w:rsidRPr="00BE5517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56,264</w:t>
            </w:r>
          </w:p>
        </w:tc>
        <w:tc>
          <w:tcPr>
            <w:tcW w:w="0" w:type="auto"/>
          </w:tcPr>
          <w:p w14:paraId="5D964A5E" w14:textId="77777777" w:rsidR="00080144" w:rsidRPr="00BE5517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31,117</w:t>
            </w:r>
          </w:p>
        </w:tc>
        <w:tc>
          <w:tcPr>
            <w:tcW w:w="0" w:type="auto"/>
          </w:tcPr>
          <w:p w14:paraId="69AFED09" w14:textId="77777777" w:rsidR="00080144" w:rsidRPr="00BE5517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23,974</w:t>
            </w:r>
          </w:p>
        </w:tc>
        <w:tc>
          <w:tcPr>
            <w:tcW w:w="0" w:type="auto"/>
          </w:tcPr>
          <w:p w14:paraId="1D2559E6" w14:textId="77777777" w:rsidR="00080144" w:rsidRPr="00BE5517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28,900</w:t>
            </w:r>
          </w:p>
        </w:tc>
        <w:tc>
          <w:tcPr>
            <w:tcW w:w="0" w:type="auto"/>
          </w:tcPr>
          <w:p w14:paraId="3CF6880C" w14:textId="77777777" w:rsidR="00080144" w:rsidRPr="00BE5517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28,900</w:t>
            </w:r>
          </w:p>
        </w:tc>
        <w:tc>
          <w:tcPr>
            <w:tcW w:w="0" w:type="auto"/>
          </w:tcPr>
          <w:p w14:paraId="58CE16BD" w14:textId="77777777" w:rsidR="00080144" w:rsidRPr="00BE5517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28,900</w:t>
            </w:r>
          </w:p>
        </w:tc>
      </w:tr>
      <w:tr w:rsidR="00080144" w:rsidRPr="00BE5517" w14:paraId="03DC9620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62818173" w14:textId="3E33827F" w:rsidR="00080144" w:rsidRPr="00BE5517" w:rsidRDefault="00080144" w:rsidP="00535C5D">
            <w:pPr>
              <w:rPr>
                <w:noProof/>
              </w:rPr>
            </w:pPr>
          </w:p>
        </w:tc>
        <w:tc>
          <w:tcPr>
            <w:tcW w:w="0" w:type="auto"/>
          </w:tcPr>
          <w:p w14:paraId="36FA5FA1" w14:textId="77777777" w:rsidR="00080144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Interfund Transfer</w:t>
            </w:r>
          </w:p>
          <w:p w14:paraId="1D5011CA" w14:textId="4E83F27C" w:rsidR="00080144" w:rsidRPr="00BE5517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23C73346" w14:textId="77777777" w:rsidR="00080144" w:rsidRPr="00BE5517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,750</w:t>
            </w:r>
          </w:p>
        </w:tc>
        <w:tc>
          <w:tcPr>
            <w:tcW w:w="0" w:type="auto"/>
          </w:tcPr>
          <w:p w14:paraId="2C06C372" w14:textId="77777777" w:rsidR="00080144" w:rsidRPr="00BE5517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,250</w:t>
            </w:r>
          </w:p>
        </w:tc>
        <w:tc>
          <w:tcPr>
            <w:tcW w:w="0" w:type="auto"/>
          </w:tcPr>
          <w:p w14:paraId="1A84BD0A" w14:textId="77777777" w:rsidR="00080144" w:rsidRPr="00BE5517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,155</w:t>
            </w:r>
          </w:p>
        </w:tc>
        <w:tc>
          <w:tcPr>
            <w:tcW w:w="0" w:type="auto"/>
          </w:tcPr>
          <w:p w14:paraId="7154ED31" w14:textId="77777777" w:rsidR="00080144" w:rsidRPr="00BE5517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,250</w:t>
            </w:r>
          </w:p>
        </w:tc>
        <w:tc>
          <w:tcPr>
            <w:tcW w:w="0" w:type="auto"/>
          </w:tcPr>
          <w:p w14:paraId="621C525B" w14:textId="77777777" w:rsidR="00080144" w:rsidRPr="00BE5517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4,250</w:t>
            </w:r>
          </w:p>
        </w:tc>
        <w:tc>
          <w:tcPr>
            <w:tcW w:w="0" w:type="auto"/>
          </w:tcPr>
          <w:p w14:paraId="73905A14" w14:textId="77777777" w:rsidR="00080144" w:rsidRPr="00BE5517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3,750</w:t>
            </w:r>
          </w:p>
        </w:tc>
      </w:tr>
      <w:tr w:rsidR="00080144" w:rsidRPr="00080144" w14:paraId="794C521E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4077E99F" w14:textId="1DA478BD" w:rsidR="00080144" w:rsidRPr="00080144" w:rsidRDefault="00080144" w:rsidP="00535C5D">
            <w:pPr>
              <w:rPr>
                <w:b/>
                <w:noProof/>
              </w:rPr>
            </w:pPr>
          </w:p>
        </w:tc>
        <w:tc>
          <w:tcPr>
            <w:tcW w:w="0" w:type="auto"/>
          </w:tcPr>
          <w:p w14:paraId="66E5EC3B" w14:textId="77777777" w:rsidR="00080144" w:rsidRPr="00080144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Total 40082 TECHNICAL &amp; CUSTOMER SERVICES</w:t>
            </w:r>
          </w:p>
          <w:p w14:paraId="534A41BE" w14:textId="0E6F8249" w:rsidR="00080144" w:rsidRPr="00080144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</w:p>
        </w:tc>
        <w:tc>
          <w:tcPr>
            <w:tcW w:w="0" w:type="auto"/>
          </w:tcPr>
          <w:p w14:paraId="62C8ECB7" w14:textId="77777777" w:rsidR="00080144" w:rsidRPr="00080144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,899,437</w:t>
            </w:r>
          </w:p>
        </w:tc>
        <w:tc>
          <w:tcPr>
            <w:tcW w:w="0" w:type="auto"/>
          </w:tcPr>
          <w:p w14:paraId="512E0863" w14:textId="77777777" w:rsidR="00080144" w:rsidRPr="00080144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2,070,872</w:t>
            </w:r>
          </w:p>
        </w:tc>
        <w:tc>
          <w:tcPr>
            <w:tcW w:w="0" w:type="auto"/>
          </w:tcPr>
          <w:p w14:paraId="6E04AAFC" w14:textId="77777777" w:rsidR="00080144" w:rsidRPr="00080144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2,492,568</w:t>
            </w:r>
          </w:p>
        </w:tc>
        <w:tc>
          <w:tcPr>
            <w:tcW w:w="0" w:type="auto"/>
          </w:tcPr>
          <w:p w14:paraId="44206A67" w14:textId="77777777" w:rsidR="00080144" w:rsidRPr="00080144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3,068,481</w:t>
            </w:r>
          </w:p>
        </w:tc>
        <w:tc>
          <w:tcPr>
            <w:tcW w:w="0" w:type="auto"/>
          </w:tcPr>
          <w:p w14:paraId="2A9EB7C7" w14:textId="77777777" w:rsidR="00080144" w:rsidRPr="00080144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2,831,481</w:t>
            </w:r>
          </w:p>
        </w:tc>
        <w:tc>
          <w:tcPr>
            <w:tcW w:w="0" w:type="auto"/>
          </w:tcPr>
          <w:p w14:paraId="25FD1646" w14:textId="77777777" w:rsidR="00080144" w:rsidRPr="00080144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3,180,401</w:t>
            </w:r>
          </w:p>
        </w:tc>
      </w:tr>
      <w:tr w:rsidR="00080144" w:rsidRPr="00BE5517" w14:paraId="4EC1238E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7FF74F2B" w14:textId="77777777" w:rsidR="00080144" w:rsidRPr="00BE5517" w:rsidRDefault="00080144" w:rsidP="00535C5D">
            <w:pPr>
              <w:rPr>
                <w:noProof/>
              </w:rPr>
            </w:pPr>
            <w:r>
              <w:rPr>
                <w:noProof/>
              </w:rPr>
              <w:t>40091 BLDG MAINT ADM</w:t>
            </w:r>
          </w:p>
        </w:tc>
        <w:tc>
          <w:tcPr>
            <w:tcW w:w="0" w:type="auto"/>
          </w:tcPr>
          <w:p w14:paraId="310FFCFE" w14:textId="77777777" w:rsidR="00080144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Personnel</w:t>
            </w:r>
          </w:p>
          <w:p w14:paraId="4DA511A4" w14:textId="4DEA501B" w:rsidR="00080144" w:rsidRPr="00BE5517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50A2A581" w14:textId="77777777" w:rsidR="00080144" w:rsidRPr="00BE5517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644,115</w:t>
            </w:r>
          </w:p>
        </w:tc>
        <w:tc>
          <w:tcPr>
            <w:tcW w:w="0" w:type="auto"/>
          </w:tcPr>
          <w:p w14:paraId="0AB43968" w14:textId="77777777" w:rsidR="00080144" w:rsidRPr="00BE5517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739,297</w:t>
            </w:r>
          </w:p>
        </w:tc>
        <w:tc>
          <w:tcPr>
            <w:tcW w:w="0" w:type="auto"/>
          </w:tcPr>
          <w:p w14:paraId="3F0B01B4" w14:textId="77777777" w:rsidR="00080144" w:rsidRPr="00BE5517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804,375</w:t>
            </w:r>
          </w:p>
        </w:tc>
        <w:tc>
          <w:tcPr>
            <w:tcW w:w="0" w:type="auto"/>
          </w:tcPr>
          <w:p w14:paraId="244D35B4" w14:textId="77777777" w:rsidR="00080144" w:rsidRPr="00BE5517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,075,418</w:t>
            </w:r>
          </w:p>
        </w:tc>
        <w:tc>
          <w:tcPr>
            <w:tcW w:w="0" w:type="auto"/>
          </w:tcPr>
          <w:p w14:paraId="4111EFAA" w14:textId="77777777" w:rsidR="00080144" w:rsidRPr="00BE5517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955,418</w:t>
            </w:r>
          </w:p>
        </w:tc>
        <w:tc>
          <w:tcPr>
            <w:tcW w:w="0" w:type="auto"/>
          </w:tcPr>
          <w:p w14:paraId="68242C37" w14:textId="77777777" w:rsidR="00080144" w:rsidRPr="00BE5517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,123,222</w:t>
            </w:r>
          </w:p>
        </w:tc>
      </w:tr>
      <w:tr w:rsidR="00080144" w:rsidRPr="00BE5517" w14:paraId="29FD6E0E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627DD5CD" w14:textId="3B841762" w:rsidR="00080144" w:rsidRPr="00BE5517" w:rsidRDefault="00080144" w:rsidP="00535C5D">
            <w:pPr>
              <w:rPr>
                <w:noProof/>
              </w:rPr>
            </w:pPr>
          </w:p>
        </w:tc>
        <w:tc>
          <w:tcPr>
            <w:tcW w:w="0" w:type="auto"/>
          </w:tcPr>
          <w:p w14:paraId="466F6BB7" w14:textId="77777777" w:rsidR="00080144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Mat, Suppls, Services</w:t>
            </w:r>
          </w:p>
          <w:p w14:paraId="108003CD" w14:textId="5F86837E" w:rsidR="00080144" w:rsidRPr="00BE5517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1A1E7949" w14:textId="77777777" w:rsidR="00080144" w:rsidRPr="00BE5517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748,323</w:t>
            </w:r>
          </w:p>
        </w:tc>
        <w:tc>
          <w:tcPr>
            <w:tcW w:w="0" w:type="auto"/>
          </w:tcPr>
          <w:p w14:paraId="1E1FA6A2" w14:textId="77777777" w:rsidR="00080144" w:rsidRPr="00BE5517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798,914</w:t>
            </w:r>
          </w:p>
        </w:tc>
        <w:tc>
          <w:tcPr>
            <w:tcW w:w="0" w:type="auto"/>
          </w:tcPr>
          <w:p w14:paraId="3F4868C6" w14:textId="77777777" w:rsidR="00080144" w:rsidRPr="00BE5517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995,785</w:t>
            </w:r>
          </w:p>
        </w:tc>
        <w:tc>
          <w:tcPr>
            <w:tcW w:w="0" w:type="auto"/>
          </w:tcPr>
          <w:p w14:paraId="57E83830" w14:textId="77777777" w:rsidR="00080144" w:rsidRPr="00BE5517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882,692</w:t>
            </w:r>
          </w:p>
        </w:tc>
        <w:tc>
          <w:tcPr>
            <w:tcW w:w="0" w:type="auto"/>
          </w:tcPr>
          <w:p w14:paraId="02C0757D" w14:textId="77777777" w:rsidR="00080144" w:rsidRPr="00BE5517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882,692</w:t>
            </w:r>
          </w:p>
        </w:tc>
        <w:tc>
          <w:tcPr>
            <w:tcW w:w="0" w:type="auto"/>
          </w:tcPr>
          <w:p w14:paraId="2C67ED0A" w14:textId="77777777" w:rsidR="00080144" w:rsidRPr="00BE5517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916,509</w:t>
            </w:r>
          </w:p>
        </w:tc>
      </w:tr>
      <w:tr w:rsidR="00080144" w:rsidRPr="00BE5517" w14:paraId="509E45CC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7A73DC42" w14:textId="149E4A2A" w:rsidR="00080144" w:rsidRPr="00BE5517" w:rsidRDefault="00080144" w:rsidP="00535C5D">
            <w:pPr>
              <w:rPr>
                <w:noProof/>
              </w:rPr>
            </w:pPr>
          </w:p>
        </w:tc>
        <w:tc>
          <w:tcPr>
            <w:tcW w:w="0" w:type="auto"/>
          </w:tcPr>
          <w:p w14:paraId="720DC07C" w14:textId="77777777" w:rsidR="00080144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Capital</w:t>
            </w:r>
          </w:p>
          <w:p w14:paraId="49D5D3A0" w14:textId="73287497" w:rsidR="00080144" w:rsidRPr="00BE5517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2B248083" w14:textId="77777777" w:rsidR="00080144" w:rsidRPr="00BE5517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3262DDD5" w14:textId="77777777" w:rsidR="00080144" w:rsidRPr="00BE5517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15E50FB8" w14:textId="77777777" w:rsidR="00080144" w:rsidRPr="00BE5517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0F98C96F" w14:textId="77777777" w:rsidR="00080144" w:rsidRPr="00BE5517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36,000</w:t>
            </w:r>
          </w:p>
        </w:tc>
        <w:tc>
          <w:tcPr>
            <w:tcW w:w="0" w:type="auto"/>
          </w:tcPr>
          <w:p w14:paraId="737454A7" w14:textId="77777777" w:rsidR="00080144" w:rsidRPr="00BE5517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36,000</w:t>
            </w:r>
          </w:p>
        </w:tc>
        <w:tc>
          <w:tcPr>
            <w:tcW w:w="0" w:type="auto"/>
          </w:tcPr>
          <w:p w14:paraId="50E086C0" w14:textId="77777777" w:rsidR="00080144" w:rsidRPr="00BE5517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</w:tr>
      <w:tr w:rsidR="00080144" w:rsidRPr="00BE5517" w14:paraId="0C3437DC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62E878FA" w14:textId="2034758B" w:rsidR="00080144" w:rsidRPr="00BE5517" w:rsidRDefault="00080144" w:rsidP="00535C5D">
            <w:pPr>
              <w:rPr>
                <w:noProof/>
              </w:rPr>
            </w:pPr>
          </w:p>
        </w:tc>
        <w:tc>
          <w:tcPr>
            <w:tcW w:w="0" w:type="auto"/>
          </w:tcPr>
          <w:p w14:paraId="39C6F1BB" w14:textId="77777777" w:rsidR="00080144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Interfund Transfer</w:t>
            </w:r>
          </w:p>
          <w:p w14:paraId="0B75EECF" w14:textId="0523642E" w:rsidR="00080144" w:rsidRPr="00BE5517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46572276" w14:textId="77777777" w:rsidR="00080144" w:rsidRPr="00BE5517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8,500</w:t>
            </w:r>
          </w:p>
        </w:tc>
        <w:tc>
          <w:tcPr>
            <w:tcW w:w="0" w:type="auto"/>
          </w:tcPr>
          <w:p w14:paraId="17D1E99A" w14:textId="77777777" w:rsidR="00080144" w:rsidRPr="00BE5517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8,750</w:t>
            </w:r>
          </w:p>
        </w:tc>
        <w:tc>
          <w:tcPr>
            <w:tcW w:w="0" w:type="auto"/>
          </w:tcPr>
          <w:p w14:paraId="6AFB7F87" w14:textId="77777777" w:rsidR="00080144" w:rsidRPr="00BE5517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7,193</w:t>
            </w:r>
          </w:p>
        </w:tc>
        <w:tc>
          <w:tcPr>
            <w:tcW w:w="0" w:type="auto"/>
          </w:tcPr>
          <w:p w14:paraId="4D583BED" w14:textId="77777777" w:rsidR="00080144" w:rsidRPr="00BE5517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8,750</w:t>
            </w:r>
          </w:p>
        </w:tc>
        <w:tc>
          <w:tcPr>
            <w:tcW w:w="0" w:type="auto"/>
          </w:tcPr>
          <w:p w14:paraId="4CFFE3DD" w14:textId="77777777" w:rsidR="00080144" w:rsidRPr="00BE5517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21,500</w:t>
            </w:r>
          </w:p>
        </w:tc>
        <w:tc>
          <w:tcPr>
            <w:tcW w:w="0" w:type="auto"/>
          </w:tcPr>
          <w:p w14:paraId="0FD57D4A" w14:textId="77777777" w:rsidR="00080144" w:rsidRPr="00BE5517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21,500</w:t>
            </w:r>
          </w:p>
        </w:tc>
      </w:tr>
      <w:tr w:rsidR="00080144" w:rsidRPr="00080144" w14:paraId="3F91F533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4A4F9A55" w14:textId="16273486" w:rsidR="00080144" w:rsidRPr="00080144" w:rsidRDefault="00080144" w:rsidP="00535C5D">
            <w:pPr>
              <w:rPr>
                <w:b/>
                <w:noProof/>
              </w:rPr>
            </w:pPr>
          </w:p>
        </w:tc>
        <w:tc>
          <w:tcPr>
            <w:tcW w:w="0" w:type="auto"/>
          </w:tcPr>
          <w:p w14:paraId="5D40B331" w14:textId="77777777" w:rsidR="00080144" w:rsidRPr="00080144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Total 40091 BLDG MAINT ADM</w:t>
            </w:r>
          </w:p>
          <w:p w14:paraId="6AE09D8C" w14:textId="3F34878B" w:rsidR="00080144" w:rsidRPr="00080144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</w:p>
        </w:tc>
        <w:tc>
          <w:tcPr>
            <w:tcW w:w="0" w:type="auto"/>
          </w:tcPr>
          <w:p w14:paraId="4608E890" w14:textId="77777777" w:rsidR="00080144" w:rsidRPr="00080144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,410,938</w:t>
            </w:r>
          </w:p>
        </w:tc>
        <w:tc>
          <w:tcPr>
            <w:tcW w:w="0" w:type="auto"/>
          </w:tcPr>
          <w:p w14:paraId="5ECEBAF2" w14:textId="77777777" w:rsidR="00080144" w:rsidRPr="00080144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,556,961</w:t>
            </w:r>
          </w:p>
        </w:tc>
        <w:tc>
          <w:tcPr>
            <w:tcW w:w="0" w:type="auto"/>
          </w:tcPr>
          <w:p w14:paraId="3BE6BF90" w14:textId="77777777" w:rsidR="00080144" w:rsidRPr="00080144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,817,353</w:t>
            </w:r>
          </w:p>
        </w:tc>
        <w:tc>
          <w:tcPr>
            <w:tcW w:w="0" w:type="auto"/>
          </w:tcPr>
          <w:p w14:paraId="1E4FD580" w14:textId="77777777" w:rsidR="00080144" w:rsidRPr="00080144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2,012,860</w:t>
            </w:r>
          </w:p>
        </w:tc>
        <w:tc>
          <w:tcPr>
            <w:tcW w:w="0" w:type="auto"/>
          </w:tcPr>
          <w:p w14:paraId="77BE4F56" w14:textId="77777777" w:rsidR="00080144" w:rsidRPr="00080144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,895,610</w:t>
            </w:r>
          </w:p>
        </w:tc>
        <w:tc>
          <w:tcPr>
            <w:tcW w:w="0" w:type="auto"/>
          </w:tcPr>
          <w:p w14:paraId="5AF68D27" w14:textId="77777777" w:rsidR="00080144" w:rsidRPr="00080144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2,061,231</w:t>
            </w:r>
          </w:p>
        </w:tc>
      </w:tr>
      <w:tr w:rsidR="00080144" w:rsidRPr="00BE5517" w14:paraId="3541FC50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5D786BCF" w14:textId="77777777" w:rsidR="00080144" w:rsidRPr="00BE5517" w:rsidRDefault="00080144" w:rsidP="00535C5D">
            <w:pPr>
              <w:rPr>
                <w:noProof/>
              </w:rPr>
            </w:pPr>
            <w:r>
              <w:rPr>
                <w:noProof/>
              </w:rPr>
              <w:t>40092 PC MARC</w:t>
            </w:r>
          </w:p>
        </w:tc>
        <w:tc>
          <w:tcPr>
            <w:tcW w:w="0" w:type="auto"/>
          </w:tcPr>
          <w:p w14:paraId="12F83BCE" w14:textId="77777777" w:rsidR="00080144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Personnel</w:t>
            </w:r>
          </w:p>
          <w:p w14:paraId="6FCCCC92" w14:textId="74AC59A6" w:rsidR="00080144" w:rsidRPr="00BE5517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1ED0FE38" w14:textId="77777777" w:rsidR="00080144" w:rsidRPr="00BE5517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887,190</w:t>
            </w:r>
          </w:p>
        </w:tc>
        <w:tc>
          <w:tcPr>
            <w:tcW w:w="0" w:type="auto"/>
          </w:tcPr>
          <w:p w14:paraId="52B56383" w14:textId="77777777" w:rsidR="00080144" w:rsidRPr="00BE5517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,006,734</w:t>
            </w:r>
          </w:p>
        </w:tc>
        <w:tc>
          <w:tcPr>
            <w:tcW w:w="0" w:type="auto"/>
          </w:tcPr>
          <w:p w14:paraId="13B78923" w14:textId="77777777" w:rsidR="00080144" w:rsidRPr="00BE5517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,015,558</w:t>
            </w:r>
          </w:p>
        </w:tc>
        <w:tc>
          <w:tcPr>
            <w:tcW w:w="0" w:type="auto"/>
          </w:tcPr>
          <w:p w14:paraId="0314B073" w14:textId="77777777" w:rsidR="00080144" w:rsidRPr="00BE5517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,041,177</w:t>
            </w:r>
          </w:p>
        </w:tc>
        <w:tc>
          <w:tcPr>
            <w:tcW w:w="0" w:type="auto"/>
          </w:tcPr>
          <w:p w14:paraId="4BC1F01D" w14:textId="77777777" w:rsidR="00080144" w:rsidRPr="00BE5517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,041,177</w:t>
            </w:r>
          </w:p>
        </w:tc>
        <w:tc>
          <w:tcPr>
            <w:tcW w:w="0" w:type="auto"/>
          </w:tcPr>
          <w:p w14:paraId="6A255530" w14:textId="77777777" w:rsidR="00080144" w:rsidRPr="00BE5517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,176,958</w:t>
            </w:r>
          </w:p>
        </w:tc>
      </w:tr>
      <w:tr w:rsidR="00080144" w:rsidRPr="00BE5517" w14:paraId="5EB2112E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3F7955CA" w14:textId="4BD24707" w:rsidR="00080144" w:rsidRPr="00BE5517" w:rsidRDefault="00080144" w:rsidP="00535C5D">
            <w:pPr>
              <w:rPr>
                <w:noProof/>
              </w:rPr>
            </w:pPr>
          </w:p>
        </w:tc>
        <w:tc>
          <w:tcPr>
            <w:tcW w:w="0" w:type="auto"/>
          </w:tcPr>
          <w:p w14:paraId="544A9210" w14:textId="77777777" w:rsidR="00080144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Mat, Suppls, Services</w:t>
            </w:r>
          </w:p>
          <w:p w14:paraId="2CDD0039" w14:textId="1F5328A2" w:rsidR="00080144" w:rsidRPr="00BE5517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355E5C61" w14:textId="77777777" w:rsidR="00080144" w:rsidRPr="00BE5517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357,031</w:t>
            </w:r>
          </w:p>
        </w:tc>
        <w:tc>
          <w:tcPr>
            <w:tcW w:w="0" w:type="auto"/>
          </w:tcPr>
          <w:p w14:paraId="000ACEA2" w14:textId="77777777" w:rsidR="00080144" w:rsidRPr="00BE5517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480,358</w:t>
            </w:r>
          </w:p>
        </w:tc>
        <w:tc>
          <w:tcPr>
            <w:tcW w:w="0" w:type="auto"/>
          </w:tcPr>
          <w:p w14:paraId="39A5C4B7" w14:textId="77777777" w:rsidR="00080144" w:rsidRPr="00BE5517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442,240</w:t>
            </w:r>
          </w:p>
        </w:tc>
        <w:tc>
          <w:tcPr>
            <w:tcW w:w="0" w:type="auto"/>
          </w:tcPr>
          <w:p w14:paraId="27786C3C" w14:textId="77777777" w:rsidR="00080144" w:rsidRPr="00BE5517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475,346</w:t>
            </w:r>
          </w:p>
        </w:tc>
        <w:tc>
          <w:tcPr>
            <w:tcW w:w="0" w:type="auto"/>
          </w:tcPr>
          <w:p w14:paraId="51DD1369" w14:textId="77777777" w:rsidR="00080144" w:rsidRPr="00BE5517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492,346</w:t>
            </w:r>
          </w:p>
        </w:tc>
        <w:tc>
          <w:tcPr>
            <w:tcW w:w="0" w:type="auto"/>
          </w:tcPr>
          <w:p w14:paraId="293E8647" w14:textId="77777777" w:rsidR="00080144" w:rsidRPr="00BE5517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498,882</w:t>
            </w:r>
          </w:p>
        </w:tc>
      </w:tr>
      <w:tr w:rsidR="00080144" w:rsidRPr="00BE5517" w14:paraId="71B32F28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704A052C" w14:textId="6B072F1F" w:rsidR="00080144" w:rsidRPr="00BE5517" w:rsidRDefault="00080144" w:rsidP="00535C5D">
            <w:pPr>
              <w:rPr>
                <w:noProof/>
              </w:rPr>
            </w:pPr>
          </w:p>
        </w:tc>
        <w:tc>
          <w:tcPr>
            <w:tcW w:w="0" w:type="auto"/>
          </w:tcPr>
          <w:p w14:paraId="30092CC4" w14:textId="77777777" w:rsidR="00080144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Capital</w:t>
            </w:r>
          </w:p>
          <w:p w14:paraId="62B565AA" w14:textId="414931D2" w:rsidR="00080144" w:rsidRPr="00BE5517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640A0E30" w14:textId="77777777" w:rsidR="00080144" w:rsidRPr="00BE5517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2,083</w:t>
            </w:r>
          </w:p>
        </w:tc>
        <w:tc>
          <w:tcPr>
            <w:tcW w:w="0" w:type="auto"/>
          </w:tcPr>
          <w:p w14:paraId="70CF22B3" w14:textId="77777777" w:rsidR="00080144" w:rsidRPr="00BE5517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7,933</w:t>
            </w:r>
          </w:p>
        </w:tc>
        <w:tc>
          <w:tcPr>
            <w:tcW w:w="0" w:type="auto"/>
          </w:tcPr>
          <w:p w14:paraId="55731002" w14:textId="77777777" w:rsidR="00080144" w:rsidRPr="00BE5517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5,538</w:t>
            </w:r>
          </w:p>
        </w:tc>
        <w:tc>
          <w:tcPr>
            <w:tcW w:w="0" w:type="auto"/>
          </w:tcPr>
          <w:p w14:paraId="3A39F49E" w14:textId="77777777" w:rsidR="00080144" w:rsidRPr="00BE5517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22,700</w:t>
            </w:r>
          </w:p>
        </w:tc>
        <w:tc>
          <w:tcPr>
            <w:tcW w:w="0" w:type="auto"/>
          </w:tcPr>
          <w:p w14:paraId="5C6A2DB5" w14:textId="77777777" w:rsidR="00080144" w:rsidRPr="00BE5517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22,700</w:t>
            </w:r>
          </w:p>
        </w:tc>
        <w:tc>
          <w:tcPr>
            <w:tcW w:w="0" w:type="auto"/>
          </w:tcPr>
          <w:p w14:paraId="70687090" w14:textId="77777777" w:rsidR="00080144" w:rsidRPr="00BE5517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20,700</w:t>
            </w:r>
          </w:p>
        </w:tc>
      </w:tr>
      <w:tr w:rsidR="00080144" w:rsidRPr="00BE5517" w14:paraId="3EBA3A6F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022512A3" w14:textId="7911FD91" w:rsidR="00080144" w:rsidRPr="00BE5517" w:rsidRDefault="00080144" w:rsidP="00535C5D">
            <w:pPr>
              <w:rPr>
                <w:noProof/>
              </w:rPr>
            </w:pPr>
          </w:p>
        </w:tc>
        <w:tc>
          <w:tcPr>
            <w:tcW w:w="0" w:type="auto"/>
          </w:tcPr>
          <w:p w14:paraId="4648FCAB" w14:textId="77777777" w:rsidR="00080144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Interfund Transfer</w:t>
            </w:r>
          </w:p>
          <w:p w14:paraId="6348A97D" w14:textId="7320A438" w:rsidR="00080144" w:rsidRPr="00BE5517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759B1C0B" w14:textId="77777777" w:rsidR="00080144" w:rsidRPr="00BE5517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5,500</w:t>
            </w:r>
          </w:p>
        </w:tc>
        <w:tc>
          <w:tcPr>
            <w:tcW w:w="0" w:type="auto"/>
          </w:tcPr>
          <w:p w14:paraId="5A8FB799" w14:textId="77777777" w:rsidR="00080144" w:rsidRPr="00BE5517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8,100</w:t>
            </w:r>
          </w:p>
        </w:tc>
        <w:tc>
          <w:tcPr>
            <w:tcW w:w="0" w:type="auto"/>
          </w:tcPr>
          <w:p w14:paraId="56834E1C" w14:textId="77777777" w:rsidR="00080144" w:rsidRPr="00BE5517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7,425</w:t>
            </w:r>
          </w:p>
        </w:tc>
        <w:tc>
          <w:tcPr>
            <w:tcW w:w="0" w:type="auto"/>
          </w:tcPr>
          <w:p w14:paraId="065866BC" w14:textId="77777777" w:rsidR="00080144" w:rsidRPr="00BE5517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8,100</w:t>
            </w:r>
          </w:p>
        </w:tc>
        <w:tc>
          <w:tcPr>
            <w:tcW w:w="0" w:type="auto"/>
          </w:tcPr>
          <w:p w14:paraId="0869F69E" w14:textId="77777777" w:rsidR="00080144" w:rsidRPr="00BE5517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5,500</w:t>
            </w:r>
          </w:p>
        </w:tc>
        <w:tc>
          <w:tcPr>
            <w:tcW w:w="0" w:type="auto"/>
          </w:tcPr>
          <w:p w14:paraId="6426C757" w14:textId="77777777" w:rsidR="00080144" w:rsidRPr="00BE5517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5,500</w:t>
            </w:r>
          </w:p>
        </w:tc>
      </w:tr>
      <w:tr w:rsidR="00080144" w:rsidRPr="00080144" w14:paraId="68A9C82A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09608866" w14:textId="785FC0FC" w:rsidR="00080144" w:rsidRPr="00080144" w:rsidRDefault="00080144" w:rsidP="00535C5D">
            <w:pPr>
              <w:rPr>
                <w:b/>
                <w:noProof/>
              </w:rPr>
            </w:pPr>
          </w:p>
        </w:tc>
        <w:tc>
          <w:tcPr>
            <w:tcW w:w="0" w:type="auto"/>
          </w:tcPr>
          <w:p w14:paraId="48943270" w14:textId="77777777" w:rsidR="00080144" w:rsidRPr="00080144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Total 40092 PC MARC</w:t>
            </w:r>
          </w:p>
          <w:p w14:paraId="575D5CE3" w14:textId="351D856B" w:rsidR="00080144" w:rsidRPr="00080144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</w:p>
        </w:tc>
        <w:tc>
          <w:tcPr>
            <w:tcW w:w="0" w:type="auto"/>
          </w:tcPr>
          <w:p w14:paraId="33C15445" w14:textId="77777777" w:rsidR="00080144" w:rsidRPr="00080144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,251,804</w:t>
            </w:r>
          </w:p>
        </w:tc>
        <w:tc>
          <w:tcPr>
            <w:tcW w:w="0" w:type="auto"/>
          </w:tcPr>
          <w:p w14:paraId="1ACAB2CF" w14:textId="77777777" w:rsidR="00080144" w:rsidRPr="00080144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,513,125</w:t>
            </w:r>
          </w:p>
        </w:tc>
        <w:tc>
          <w:tcPr>
            <w:tcW w:w="0" w:type="auto"/>
          </w:tcPr>
          <w:p w14:paraId="6D3A7D92" w14:textId="77777777" w:rsidR="00080144" w:rsidRPr="00080144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,480,762</w:t>
            </w:r>
          </w:p>
        </w:tc>
        <w:tc>
          <w:tcPr>
            <w:tcW w:w="0" w:type="auto"/>
          </w:tcPr>
          <w:p w14:paraId="77F04A17" w14:textId="77777777" w:rsidR="00080144" w:rsidRPr="00080144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,547,323</w:t>
            </w:r>
          </w:p>
        </w:tc>
        <w:tc>
          <w:tcPr>
            <w:tcW w:w="0" w:type="auto"/>
          </w:tcPr>
          <w:p w14:paraId="58573E87" w14:textId="77777777" w:rsidR="00080144" w:rsidRPr="00080144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,561,723</w:t>
            </w:r>
          </w:p>
        </w:tc>
        <w:tc>
          <w:tcPr>
            <w:tcW w:w="0" w:type="auto"/>
          </w:tcPr>
          <w:p w14:paraId="2606A9B8" w14:textId="77777777" w:rsidR="00080144" w:rsidRPr="00080144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,702,040</w:t>
            </w:r>
          </w:p>
        </w:tc>
      </w:tr>
      <w:tr w:rsidR="00080144" w:rsidRPr="00BE5517" w14:paraId="13B6A71F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5470E8AB" w14:textId="77777777" w:rsidR="00080144" w:rsidRPr="00BE5517" w:rsidRDefault="00080144" w:rsidP="00535C5D">
            <w:pPr>
              <w:rPr>
                <w:noProof/>
              </w:rPr>
            </w:pPr>
            <w:r>
              <w:rPr>
                <w:noProof/>
              </w:rPr>
              <w:t>40093 TENNIS</w:t>
            </w:r>
          </w:p>
        </w:tc>
        <w:tc>
          <w:tcPr>
            <w:tcW w:w="0" w:type="auto"/>
          </w:tcPr>
          <w:p w14:paraId="73327302" w14:textId="77777777" w:rsidR="00080144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Personnel</w:t>
            </w:r>
          </w:p>
          <w:p w14:paraId="0A9ADA2A" w14:textId="78691AB4" w:rsidR="00080144" w:rsidRPr="00BE5517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71B04244" w14:textId="77777777" w:rsidR="00080144" w:rsidRPr="00BE5517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796,833</w:t>
            </w:r>
          </w:p>
        </w:tc>
        <w:tc>
          <w:tcPr>
            <w:tcW w:w="0" w:type="auto"/>
          </w:tcPr>
          <w:p w14:paraId="11EB0FB6" w14:textId="77777777" w:rsidR="00080144" w:rsidRPr="00BE5517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847,752</w:t>
            </w:r>
          </w:p>
        </w:tc>
        <w:tc>
          <w:tcPr>
            <w:tcW w:w="0" w:type="auto"/>
          </w:tcPr>
          <w:p w14:paraId="01C666E7" w14:textId="77777777" w:rsidR="00080144" w:rsidRPr="00BE5517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710,223</w:t>
            </w:r>
          </w:p>
        </w:tc>
        <w:tc>
          <w:tcPr>
            <w:tcW w:w="0" w:type="auto"/>
          </w:tcPr>
          <w:p w14:paraId="33665EB8" w14:textId="77777777" w:rsidR="00080144" w:rsidRPr="00BE5517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900,730</w:t>
            </w:r>
          </w:p>
        </w:tc>
        <w:tc>
          <w:tcPr>
            <w:tcW w:w="0" w:type="auto"/>
          </w:tcPr>
          <w:p w14:paraId="794C9887" w14:textId="77777777" w:rsidR="00080144" w:rsidRPr="00BE5517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830,730</w:t>
            </w:r>
          </w:p>
        </w:tc>
        <w:tc>
          <w:tcPr>
            <w:tcW w:w="0" w:type="auto"/>
          </w:tcPr>
          <w:p w14:paraId="0A84622A" w14:textId="77777777" w:rsidR="00080144" w:rsidRPr="00BE5517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,108,097</w:t>
            </w:r>
          </w:p>
        </w:tc>
      </w:tr>
      <w:tr w:rsidR="00080144" w:rsidRPr="00BE5517" w14:paraId="16E3E3C1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61361D23" w14:textId="79DD817C" w:rsidR="00080144" w:rsidRPr="00BE5517" w:rsidRDefault="00080144" w:rsidP="00535C5D">
            <w:pPr>
              <w:rPr>
                <w:noProof/>
              </w:rPr>
            </w:pPr>
          </w:p>
        </w:tc>
        <w:tc>
          <w:tcPr>
            <w:tcW w:w="0" w:type="auto"/>
          </w:tcPr>
          <w:p w14:paraId="6B92CD5E" w14:textId="77777777" w:rsidR="00080144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Mat, Suppls, Services</w:t>
            </w:r>
          </w:p>
          <w:p w14:paraId="7408AF7D" w14:textId="6582F235" w:rsidR="00080144" w:rsidRPr="00BE5517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0C413E35" w14:textId="77777777" w:rsidR="00080144" w:rsidRPr="00BE5517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40,925</w:t>
            </w:r>
          </w:p>
        </w:tc>
        <w:tc>
          <w:tcPr>
            <w:tcW w:w="0" w:type="auto"/>
          </w:tcPr>
          <w:p w14:paraId="3DFC2B08" w14:textId="77777777" w:rsidR="00080144" w:rsidRPr="00BE5517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30,245</w:t>
            </w:r>
          </w:p>
        </w:tc>
        <w:tc>
          <w:tcPr>
            <w:tcW w:w="0" w:type="auto"/>
          </w:tcPr>
          <w:p w14:paraId="0E0B9917" w14:textId="77777777" w:rsidR="00080144" w:rsidRPr="00BE5517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44,207</w:t>
            </w:r>
          </w:p>
        </w:tc>
        <w:tc>
          <w:tcPr>
            <w:tcW w:w="0" w:type="auto"/>
          </w:tcPr>
          <w:p w14:paraId="6DFCD042" w14:textId="77777777" w:rsidR="00080144" w:rsidRPr="00BE5517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72,950</w:t>
            </w:r>
          </w:p>
        </w:tc>
        <w:tc>
          <w:tcPr>
            <w:tcW w:w="0" w:type="auto"/>
          </w:tcPr>
          <w:p w14:paraId="16CE6A11" w14:textId="77777777" w:rsidR="00080144" w:rsidRPr="00BE5517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72,950</w:t>
            </w:r>
          </w:p>
        </w:tc>
        <w:tc>
          <w:tcPr>
            <w:tcW w:w="0" w:type="auto"/>
          </w:tcPr>
          <w:p w14:paraId="07C7CBD8" w14:textId="77777777" w:rsidR="00080144" w:rsidRPr="00BE5517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75,950</w:t>
            </w:r>
          </w:p>
        </w:tc>
      </w:tr>
      <w:tr w:rsidR="00080144" w:rsidRPr="00BE5517" w14:paraId="59D2862B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3FA52520" w14:textId="75C6F434" w:rsidR="00080144" w:rsidRPr="00BE5517" w:rsidRDefault="00080144" w:rsidP="00535C5D">
            <w:pPr>
              <w:rPr>
                <w:noProof/>
              </w:rPr>
            </w:pPr>
          </w:p>
        </w:tc>
        <w:tc>
          <w:tcPr>
            <w:tcW w:w="0" w:type="auto"/>
          </w:tcPr>
          <w:p w14:paraId="29171680" w14:textId="77777777" w:rsidR="00080144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Capital</w:t>
            </w:r>
          </w:p>
          <w:p w14:paraId="3D8E1770" w14:textId="1CE8C695" w:rsidR="00080144" w:rsidRPr="00BE5517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0F260339" w14:textId="77777777" w:rsidR="00080144" w:rsidRPr="00BE5517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452</w:t>
            </w:r>
          </w:p>
        </w:tc>
        <w:tc>
          <w:tcPr>
            <w:tcW w:w="0" w:type="auto"/>
          </w:tcPr>
          <w:p w14:paraId="40566BE3" w14:textId="77777777" w:rsidR="00080144" w:rsidRPr="00BE5517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352</w:t>
            </w:r>
          </w:p>
        </w:tc>
        <w:tc>
          <w:tcPr>
            <w:tcW w:w="0" w:type="auto"/>
          </w:tcPr>
          <w:p w14:paraId="4E75B68F" w14:textId="77777777" w:rsidR="00080144" w:rsidRPr="00BE5517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,849</w:t>
            </w:r>
          </w:p>
        </w:tc>
        <w:tc>
          <w:tcPr>
            <w:tcW w:w="0" w:type="auto"/>
          </w:tcPr>
          <w:p w14:paraId="14E976A6" w14:textId="77777777" w:rsidR="00080144" w:rsidRPr="00BE5517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5B798AF4" w14:textId="77777777" w:rsidR="00080144" w:rsidRPr="00BE5517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60D4ABDF" w14:textId="77777777" w:rsidR="00080144" w:rsidRPr="00BE5517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</w:tr>
      <w:tr w:rsidR="00080144" w:rsidRPr="00080144" w14:paraId="4F511803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7C71F8A2" w14:textId="35B4C560" w:rsidR="00080144" w:rsidRPr="00080144" w:rsidRDefault="00080144" w:rsidP="00535C5D">
            <w:pPr>
              <w:rPr>
                <w:b/>
                <w:noProof/>
              </w:rPr>
            </w:pPr>
          </w:p>
        </w:tc>
        <w:tc>
          <w:tcPr>
            <w:tcW w:w="0" w:type="auto"/>
          </w:tcPr>
          <w:p w14:paraId="4F95824E" w14:textId="77777777" w:rsidR="00080144" w:rsidRPr="00080144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Total 40093 TENNIS</w:t>
            </w:r>
          </w:p>
          <w:p w14:paraId="3B5C56F6" w14:textId="6E1FA8A4" w:rsidR="00080144" w:rsidRPr="00080144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</w:p>
        </w:tc>
        <w:tc>
          <w:tcPr>
            <w:tcW w:w="0" w:type="auto"/>
          </w:tcPr>
          <w:p w14:paraId="6080FBCC" w14:textId="77777777" w:rsidR="00080144" w:rsidRPr="00080144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938,210</w:t>
            </w:r>
          </w:p>
        </w:tc>
        <w:tc>
          <w:tcPr>
            <w:tcW w:w="0" w:type="auto"/>
          </w:tcPr>
          <w:p w14:paraId="4F48B88B" w14:textId="77777777" w:rsidR="00080144" w:rsidRPr="00080144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978,349</w:t>
            </w:r>
          </w:p>
        </w:tc>
        <w:tc>
          <w:tcPr>
            <w:tcW w:w="0" w:type="auto"/>
          </w:tcPr>
          <w:p w14:paraId="33DC9ADE" w14:textId="77777777" w:rsidR="00080144" w:rsidRPr="00080144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856,279</w:t>
            </w:r>
          </w:p>
        </w:tc>
        <w:tc>
          <w:tcPr>
            <w:tcW w:w="0" w:type="auto"/>
          </w:tcPr>
          <w:p w14:paraId="312DFF7B" w14:textId="77777777" w:rsidR="00080144" w:rsidRPr="00080144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,073,680</w:t>
            </w:r>
          </w:p>
        </w:tc>
        <w:tc>
          <w:tcPr>
            <w:tcW w:w="0" w:type="auto"/>
          </w:tcPr>
          <w:p w14:paraId="4CAEDA70" w14:textId="77777777" w:rsidR="00080144" w:rsidRPr="00080144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,003,680</w:t>
            </w:r>
          </w:p>
        </w:tc>
        <w:tc>
          <w:tcPr>
            <w:tcW w:w="0" w:type="auto"/>
          </w:tcPr>
          <w:p w14:paraId="6AFEE2D6" w14:textId="77777777" w:rsidR="00080144" w:rsidRPr="00080144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,284,047</w:t>
            </w:r>
          </w:p>
        </w:tc>
      </w:tr>
      <w:tr w:rsidR="00080144" w:rsidRPr="00BE5517" w14:paraId="741F2C15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7513170F" w14:textId="77777777" w:rsidR="00080144" w:rsidRPr="00BE5517" w:rsidRDefault="00080144" w:rsidP="00535C5D">
            <w:pPr>
              <w:rPr>
                <w:noProof/>
              </w:rPr>
            </w:pPr>
            <w:r>
              <w:rPr>
                <w:noProof/>
              </w:rPr>
              <w:lastRenderedPageBreak/>
              <w:t>40094 MCPOLIN BARN</w:t>
            </w:r>
          </w:p>
        </w:tc>
        <w:tc>
          <w:tcPr>
            <w:tcW w:w="0" w:type="auto"/>
          </w:tcPr>
          <w:p w14:paraId="1DD43BCD" w14:textId="77777777" w:rsidR="00080144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Personnel</w:t>
            </w:r>
          </w:p>
          <w:p w14:paraId="786890D5" w14:textId="18916B76" w:rsidR="00080144" w:rsidRPr="00BE5517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5E893B48" w14:textId="77777777" w:rsidR="00080144" w:rsidRPr="00BE5517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27,013</w:t>
            </w:r>
          </w:p>
        </w:tc>
        <w:tc>
          <w:tcPr>
            <w:tcW w:w="0" w:type="auto"/>
          </w:tcPr>
          <w:p w14:paraId="51B41564" w14:textId="77777777" w:rsidR="00080144" w:rsidRPr="00BE5517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8,481</w:t>
            </w:r>
          </w:p>
        </w:tc>
        <w:tc>
          <w:tcPr>
            <w:tcW w:w="0" w:type="auto"/>
          </w:tcPr>
          <w:p w14:paraId="04A58E2D" w14:textId="77777777" w:rsidR="00080144" w:rsidRPr="00BE5517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9,417</w:t>
            </w:r>
          </w:p>
        </w:tc>
        <w:tc>
          <w:tcPr>
            <w:tcW w:w="0" w:type="auto"/>
          </w:tcPr>
          <w:p w14:paraId="5E4BF697" w14:textId="77777777" w:rsidR="00080144" w:rsidRPr="00BE5517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50,725</w:t>
            </w:r>
          </w:p>
        </w:tc>
        <w:tc>
          <w:tcPr>
            <w:tcW w:w="0" w:type="auto"/>
          </w:tcPr>
          <w:p w14:paraId="233FD912" w14:textId="77777777" w:rsidR="00080144" w:rsidRPr="00BE5517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25,725</w:t>
            </w:r>
          </w:p>
        </w:tc>
        <w:tc>
          <w:tcPr>
            <w:tcW w:w="0" w:type="auto"/>
          </w:tcPr>
          <w:p w14:paraId="637755B0" w14:textId="77777777" w:rsidR="00080144" w:rsidRPr="00BE5517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52,505</w:t>
            </w:r>
          </w:p>
        </w:tc>
      </w:tr>
      <w:tr w:rsidR="00080144" w:rsidRPr="00BE5517" w14:paraId="057B7EBF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6AEB1817" w14:textId="0D6CAE1C" w:rsidR="00080144" w:rsidRPr="00BE5517" w:rsidRDefault="00080144" w:rsidP="00535C5D">
            <w:pPr>
              <w:rPr>
                <w:noProof/>
              </w:rPr>
            </w:pPr>
          </w:p>
        </w:tc>
        <w:tc>
          <w:tcPr>
            <w:tcW w:w="0" w:type="auto"/>
          </w:tcPr>
          <w:p w14:paraId="45D81364" w14:textId="77777777" w:rsidR="00080144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Mat, Suppls, Services</w:t>
            </w:r>
          </w:p>
          <w:p w14:paraId="58080AF0" w14:textId="0E073710" w:rsidR="00080144" w:rsidRPr="00BE5517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47987845" w14:textId="77777777" w:rsidR="00080144" w:rsidRPr="00BE5517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6,318</w:t>
            </w:r>
          </w:p>
        </w:tc>
        <w:tc>
          <w:tcPr>
            <w:tcW w:w="0" w:type="auto"/>
          </w:tcPr>
          <w:p w14:paraId="3F4ADC2A" w14:textId="77777777" w:rsidR="00080144" w:rsidRPr="00BE5517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6,342</w:t>
            </w:r>
          </w:p>
        </w:tc>
        <w:tc>
          <w:tcPr>
            <w:tcW w:w="0" w:type="auto"/>
          </w:tcPr>
          <w:p w14:paraId="35ECFCB8" w14:textId="77777777" w:rsidR="00080144" w:rsidRPr="00BE5517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3,935</w:t>
            </w:r>
          </w:p>
        </w:tc>
        <w:tc>
          <w:tcPr>
            <w:tcW w:w="0" w:type="auto"/>
          </w:tcPr>
          <w:p w14:paraId="5FA7E0EE" w14:textId="77777777" w:rsidR="00080144" w:rsidRPr="00BE5517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5,200</w:t>
            </w:r>
          </w:p>
        </w:tc>
        <w:tc>
          <w:tcPr>
            <w:tcW w:w="0" w:type="auto"/>
          </w:tcPr>
          <w:p w14:paraId="466CEC3E" w14:textId="77777777" w:rsidR="00080144" w:rsidRPr="00BE5517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5,200</w:t>
            </w:r>
          </w:p>
        </w:tc>
        <w:tc>
          <w:tcPr>
            <w:tcW w:w="0" w:type="auto"/>
          </w:tcPr>
          <w:p w14:paraId="5BAFE1EF" w14:textId="77777777" w:rsidR="00080144" w:rsidRPr="00BE5517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7,503</w:t>
            </w:r>
          </w:p>
        </w:tc>
      </w:tr>
      <w:tr w:rsidR="00080144" w:rsidRPr="00BE5517" w14:paraId="518DF577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6DBA0E98" w14:textId="64CDF2A2" w:rsidR="00080144" w:rsidRPr="00BE5517" w:rsidRDefault="00080144" w:rsidP="00535C5D">
            <w:pPr>
              <w:rPr>
                <w:noProof/>
              </w:rPr>
            </w:pPr>
          </w:p>
        </w:tc>
        <w:tc>
          <w:tcPr>
            <w:tcW w:w="0" w:type="auto"/>
          </w:tcPr>
          <w:p w14:paraId="649C8CAF" w14:textId="77777777" w:rsidR="00080144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Capital</w:t>
            </w:r>
          </w:p>
          <w:p w14:paraId="15CED9AD" w14:textId="0CA9AE9E" w:rsidR="00080144" w:rsidRPr="00BE5517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3B819073" w14:textId="77777777" w:rsidR="00080144" w:rsidRPr="00BE5517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748F5401" w14:textId="77777777" w:rsidR="00080144" w:rsidRPr="00BE5517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3996AE76" w14:textId="77777777" w:rsidR="00080144" w:rsidRPr="00BE5517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64AFC7B2" w14:textId="77777777" w:rsidR="00080144" w:rsidRPr="00BE5517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,000</w:t>
            </w:r>
          </w:p>
        </w:tc>
        <w:tc>
          <w:tcPr>
            <w:tcW w:w="0" w:type="auto"/>
          </w:tcPr>
          <w:p w14:paraId="468CE7E8" w14:textId="77777777" w:rsidR="00080144" w:rsidRPr="00BE5517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,000</w:t>
            </w:r>
          </w:p>
        </w:tc>
        <w:tc>
          <w:tcPr>
            <w:tcW w:w="0" w:type="auto"/>
          </w:tcPr>
          <w:p w14:paraId="26A98CDE" w14:textId="77777777" w:rsidR="00080144" w:rsidRPr="00BE5517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</w:tr>
      <w:tr w:rsidR="00080144" w:rsidRPr="00080144" w14:paraId="60C457DB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4E0EC7BF" w14:textId="770C971A" w:rsidR="00080144" w:rsidRPr="00080144" w:rsidRDefault="00080144" w:rsidP="00535C5D">
            <w:pPr>
              <w:rPr>
                <w:b/>
                <w:noProof/>
              </w:rPr>
            </w:pPr>
          </w:p>
        </w:tc>
        <w:tc>
          <w:tcPr>
            <w:tcW w:w="0" w:type="auto"/>
          </w:tcPr>
          <w:p w14:paraId="0B6D3165" w14:textId="77777777" w:rsidR="00080144" w:rsidRPr="00080144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Total 40094 MCPOLIN BARN</w:t>
            </w:r>
          </w:p>
          <w:p w14:paraId="2811CB59" w14:textId="3D309266" w:rsidR="00080144" w:rsidRPr="00080144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</w:p>
        </w:tc>
        <w:tc>
          <w:tcPr>
            <w:tcW w:w="0" w:type="auto"/>
          </w:tcPr>
          <w:p w14:paraId="4DB2CA75" w14:textId="77777777" w:rsidR="00080144" w:rsidRPr="00080144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43,331</w:t>
            </w:r>
          </w:p>
        </w:tc>
        <w:tc>
          <w:tcPr>
            <w:tcW w:w="0" w:type="auto"/>
          </w:tcPr>
          <w:p w14:paraId="5F0DBC06" w14:textId="77777777" w:rsidR="00080144" w:rsidRPr="00080144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34,823</w:t>
            </w:r>
          </w:p>
        </w:tc>
        <w:tc>
          <w:tcPr>
            <w:tcW w:w="0" w:type="auto"/>
          </w:tcPr>
          <w:p w14:paraId="2CF323FF" w14:textId="77777777" w:rsidR="00080144" w:rsidRPr="00080144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33,353</w:t>
            </w:r>
          </w:p>
        </w:tc>
        <w:tc>
          <w:tcPr>
            <w:tcW w:w="0" w:type="auto"/>
          </w:tcPr>
          <w:p w14:paraId="06B8C41C" w14:textId="77777777" w:rsidR="00080144" w:rsidRPr="00080144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66,925</w:t>
            </w:r>
          </w:p>
        </w:tc>
        <w:tc>
          <w:tcPr>
            <w:tcW w:w="0" w:type="auto"/>
          </w:tcPr>
          <w:p w14:paraId="79480ACF" w14:textId="77777777" w:rsidR="00080144" w:rsidRPr="00080144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41,925</w:t>
            </w:r>
          </w:p>
        </w:tc>
        <w:tc>
          <w:tcPr>
            <w:tcW w:w="0" w:type="auto"/>
          </w:tcPr>
          <w:p w14:paraId="5BD3A095" w14:textId="77777777" w:rsidR="00080144" w:rsidRPr="00080144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70,008</w:t>
            </w:r>
          </w:p>
        </w:tc>
      </w:tr>
      <w:tr w:rsidR="00080144" w:rsidRPr="00BE5517" w14:paraId="43B211F5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676B63B1" w14:textId="77777777" w:rsidR="00080144" w:rsidRPr="00BE5517" w:rsidRDefault="00080144" w:rsidP="00535C5D">
            <w:pPr>
              <w:rPr>
                <w:noProof/>
              </w:rPr>
            </w:pPr>
            <w:r>
              <w:rPr>
                <w:noProof/>
              </w:rPr>
              <w:t>40098 RECREATION PROGRAMS</w:t>
            </w:r>
          </w:p>
        </w:tc>
        <w:tc>
          <w:tcPr>
            <w:tcW w:w="0" w:type="auto"/>
          </w:tcPr>
          <w:p w14:paraId="765B72AA" w14:textId="77777777" w:rsidR="00080144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Personnel</w:t>
            </w:r>
          </w:p>
          <w:p w14:paraId="1DDC762A" w14:textId="5D03D050" w:rsidR="00080144" w:rsidRPr="00BE5517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2DADDC36" w14:textId="77777777" w:rsidR="00080144" w:rsidRPr="00BE5517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688,207</w:t>
            </w:r>
          </w:p>
        </w:tc>
        <w:tc>
          <w:tcPr>
            <w:tcW w:w="0" w:type="auto"/>
          </w:tcPr>
          <w:p w14:paraId="01E5CAE1" w14:textId="77777777" w:rsidR="00080144" w:rsidRPr="00BE5517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837,013</w:t>
            </w:r>
          </w:p>
        </w:tc>
        <w:tc>
          <w:tcPr>
            <w:tcW w:w="0" w:type="auto"/>
          </w:tcPr>
          <w:p w14:paraId="67A4C33F" w14:textId="77777777" w:rsidR="00080144" w:rsidRPr="00BE5517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737,998</w:t>
            </w:r>
          </w:p>
        </w:tc>
        <w:tc>
          <w:tcPr>
            <w:tcW w:w="0" w:type="auto"/>
          </w:tcPr>
          <w:p w14:paraId="36E339DB" w14:textId="77777777" w:rsidR="00080144" w:rsidRPr="00BE5517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945,970</w:t>
            </w:r>
          </w:p>
        </w:tc>
        <w:tc>
          <w:tcPr>
            <w:tcW w:w="0" w:type="auto"/>
          </w:tcPr>
          <w:p w14:paraId="462F5B9A" w14:textId="77777777" w:rsidR="00080144" w:rsidRPr="00BE5517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925,970</w:t>
            </w:r>
          </w:p>
        </w:tc>
        <w:tc>
          <w:tcPr>
            <w:tcW w:w="0" w:type="auto"/>
          </w:tcPr>
          <w:p w14:paraId="21DA0301" w14:textId="77777777" w:rsidR="00080144" w:rsidRPr="00BE5517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982,668</w:t>
            </w:r>
          </w:p>
        </w:tc>
      </w:tr>
      <w:tr w:rsidR="00080144" w:rsidRPr="00BE5517" w14:paraId="2C9D7729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2167C09E" w14:textId="7EA4C11B" w:rsidR="00080144" w:rsidRPr="00BE5517" w:rsidRDefault="00080144" w:rsidP="00535C5D">
            <w:pPr>
              <w:rPr>
                <w:noProof/>
              </w:rPr>
            </w:pPr>
          </w:p>
        </w:tc>
        <w:tc>
          <w:tcPr>
            <w:tcW w:w="0" w:type="auto"/>
          </w:tcPr>
          <w:p w14:paraId="388FC5D1" w14:textId="77777777" w:rsidR="00080144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Mat, Suppls, Services</w:t>
            </w:r>
          </w:p>
          <w:p w14:paraId="2455345C" w14:textId="2918D428" w:rsidR="00080144" w:rsidRPr="00BE5517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73C6616B" w14:textId="77777777" w:rsidR="00080144" w:rsidRPr="00BE5517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49,844</w:t>
            </w:r>
          </w:p>
        </w:tc>
        <w:tc>
          <w:tcPr>
            <w:tcW w:w="0" w:type="auto"/>
          </w:tcPr>
          <w:p w14:paraId="1C944853" w14:textId="77777777" w:rsidR="00080144" w:rsidRPr="00BE5517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40,707</w:t>
            </w:r>
          </w:p>
        </w:tc>
        <w:tc>
          <w:tcPr>
            <w:tcW w:w="0" w:type="auto"/>
          </w:tcPr>
          <w:p w14:paraId="7FA754C4" w14:textId="77777777" w:rsidR="00080144" w:rsidRPr="00BE5517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37,525</w:t>
            </w:r>
          </w:p>
        </w:tc>
        <w:tc>
          <w:tcPr>
            <w:tcW w:w="0" w:type="auto"/>
          </w:tcPr>
          <w:p w14:paraId="516BE162" w14:textId="77777777" w:rsidR="00080144" w:rsidRPr="00BE5517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77,070</w:t>
            </w:r>
          </w:p>
        </w:tc>
        <w:tc>
          <w:tcPr>
            <w:tcW w:w="0" w:type="auto"/>
          </w:tcPr>
          <w:p w14:paraId="32B241F2" w14:textId="77777777" w:rsidR="00080144" w:rsidRPr="00BE5517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77,070</w:t>
            </w:r>
          </w:p>
        </w:tc>
        <w:tc>
          <w:tcPr>
            <w:tcW w:w="0" w:type="auto"/>
          </w:tcPr>
          <w:p w14:paraId="7B98B67B" w14:textId="77777777" w:rsidR="00080144" w:rsidRPr="00BE5517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78,370</w:t>
            </w:r>
          </w:p>
        </w:tc>
      </w:tr>
      <w:tr w:rsidR="00080144" w:rsidRPr="00080144" w14:paraId="3F160B51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2FF117B8" w14:textId="27B6121E" w:rsidR="00080144" w:rsidRPr="00080144" w:rsidRDefault="00080144" w:rsidP="00535C5D">
            <w:pPr>
              <w:rPr>
                <w:b/>
                <w:noProof/>
              </w:rPr>
            </w:pPr>
          </w:p>
        </w:tc>
        <w:tc>
          <w:tcPr>
            <w:tcW w:w="0" w:type="auto"/>
          </w:tcPr>
          <w:p w14:paraId="07B43731" w14:textId="77777777" w:rsidR="00080144" w:rsidRPr="00080144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Total 40098 RECREATION PROGRAMS</w:t>
            </w:r>
          </w:p>
          <w:p w14:paraId="4F27ADAF" w14:textId="0AB9746D" w:rsidR="00080144" w:rsidRPr="00080144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</w:p>
        </w:tc>
        <w:tc>
          <w:tcPr>
            <w:tcW w:w="0" w:type="auto"/>
          </w:tcPr>
          <w:p w14:paraId="403EE31F" w14:textId="77777777" w:rsidR="00080144" w:rsidRPr="00080144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738,051</w:t>
            </w:r>
          </w:p>
        </w:tc>
        <w:tc>
          <w:tcPr>
            <w:tcW w:w="0" w:type="auto"/>
          </w:tcPr>
          <w:p w14:paraId="479C0037" w14:textId="77777777" w:rsidR="00080144" w:rsidRPr="00080144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877,719</w:t>
            </w:r>
          </w:p>
        </w:tc>
        <w:tc>
          <w:tcPr>
            <w:tcW w:w="0" w:type="auto"/>
          </w:tcPr>
          <w:p w14:paraId="46C123A8" w14:textId="77777777" w:rsidR="00080144" w:rsidRPr="00080144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775,523</w:t>
            </w:r>
          </w:p>
        </w:tc>
        <w:tc>
          <w:tcPr>
            <w:tcW w:w="0" w:type="auto"/>
          </w:tcPr>
          <w:p w14:paraId="7A81D086" w14:textId="77777777" w:rsidR="00080144" w:rsidRPr="00080144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,023,040</w:t>
            </w:r>
          </w:p>
        </w:tc>
        <w:tc>
          <w:tcPr>
            <w:tcW w:w="0" w:type="auto"/>
          </w:tcPr>
          <w:p w14:paraId="6129A57B" w14:textId="77777777" w:rsidR="00080144" w:rsidRPr="00080144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,003,040</w:t>
            </w:r>
          </w:p>
        </w:tc>
        <w:tc>
          <w:tcPr>
            <w:tcW w:w="0" w:type="auto"/>
          </w:tcPr>
          <w:p w14:paraId="15BE42D1" w14:textId="77777777" w:rsidR="00080144" w:rsidRPr="00080144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,061,038</w:t>
            </w:r>
          </w:p>
        </w:tc>
      </w:tr>
      <w:tr w:rsidR="00080144" w:rsidRPr="00BE5517" w14:paraId="46B5116E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4BBCEF87" w14:textId="77777777" w:rsidR="00080144" w:rsidRPr="00BE5517" w:rsidRDefault="00080144" w:rsidP="00535C5D">
            <w:pPr>
              <w:rPr>
                <w:noProof/>
              </w:rPr>
            </w:pPr>
            <w:r>
              <w:rPr>
                <w:noProof/>
              </w:rPr>
              <w:t>40100 COMMUNITY ENGAGEMENT</w:t>
            </w:r>
          </w:p>
        </w:tc>
        <w:tc>
          <w:tcPr>
            <w:tcW w:w="0" w:type="auto"/>
          </w:tcPr>
          <w:p w14:paraId="5B415306" w14:textId="77777777" w:rsidR="00080144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Personnel</w:t>
            </w:r>
          </w:p>
          <w:p w14:paraId="2A3DE45D" w14:textId="07D04059" w:rsidR="00080144" w:rsidRPr="00BE5517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236E80DB" w14:textId="77777777" w:rsidR="00080144" w:rsidRPr="00BE5517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412,119</w:t>
            </w:r>
          </w:p>
        </w:tc>
        <w:tc>
          <w:tcPr>
            <w:tcW w:w="0" w:type="auto"/>
          </w:tcPr>
          <w:p w14:paraId="61520675" w14:textId="77777777" w:rsidR="00080144" w:rsidRPr="00BE5517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480,643</w:t>
            </w:r>
          </w:p>
        </w:tc>
        <w:tc>
          <w:tcPr>
            <w:tcW w:w="0" w:type="auto"/>
          </w:tcPr>
          <w:p w14:paraId="22CE997C" w14:textId="77777777" w:rsidR="00080144" w:rsidRPr="00BE5517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459,140</w:t>
            </w:r>
          </w:p>
        </w:tc>
        <w:tc>
          <w:tcPr>
            <w:tcW w:w="0" w:type="auto"/>
          </w:tcPr>
          <w:p w14:paraId="6AE301DC" w14:textId="77777777" w:rsidR="00080144" w:rsidRPr="00BE5517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626,604</w:t>
            </w:r>
          </w:p>
        </w:tc>
        <w:tc>
          <w:tcPr>
            <w:tcW w:w="0" w:type="auto"/>
          </w:tcPr>
          <w:p w14:paraId="21CB50A1" w14:textId="77777777" w:rsidR="00080144" w:rsidRPr="00BE5517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526,604</w:t>
            </w:r>
          </w:p>
        </w:tc>
        <w:tc>
          <w:tcPr>
            <w:tcW w:w="0" w:type="auto"/>
          </w:tcPr>
          <w:p w14:paraId="0FE10622" w14:textId="77777777" w:rsidR="00080144" w:rsidRPr="00BE5517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650,771</w:t>
            </w:r>
          </w:p>
        </w:tc>
      </w:tr>
      <w:tr w:rsidR="00080144" w:rsidRPr="00BE5517" w14:paraId="1762CAF3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2B6A82F4" w14:textId="1DFB5415" w:rsidR="00080144" w:rsidRPr="00BE5517" w:rsidRDefault="00080144" w:rsidP="00535C5D">
            <w:pPr>
              <w:rPr>
                <w:noProof/>
              </w:rPr>
            </w:pPr>
          </w:p>
        </w:tc>
        <w:tc>
          <w:tcPr>
            <w:tcW w:w="0" w:type="auto"/>
          </w:tcPr>
          <w:p w14:paraId="3F64ED95" w14:textId="77777777" w:rsidR="00080144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Mat, Suppls, Services</w:t>
            </w:r>
          </w:p>
          <w:p w14:paraId="302E83E3" w14:textId="47DB33F4" w:rsidR="00080144" w:rsidRPr="00BE5517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03866C9E" w14:textId="77777777" w:rsidR="00080144" w:rsidRPr="00BE5517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41,842</w:t>
            </w:r>
          </w:p>
        </w:tc>
        <w:tc>
          <w:tcPr>
            <w:tcW w:w="0" w:type="auto"/>
          </w:tcPr>
          <w:p w14:paraId="57019202" w14:textId="77777777" w:rsidR="00080144" w:rsidRPr="00BE5517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60,998</w:t>
            </w:r>
          </w:p>
        </w:tc>
        <w:tc>
          <w:tcPr>
            <w:tcW w:w="0" w:type="auto"/>
          </w:tcPr>
          <w:p w14:paraId="724B41CC" w14:textId="77777777" w:rsidR="00080144" w:rsidRPr="00BE5517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02,315</w:t>
            </w:r>
          </w:p>
        </w:tc>
        <w:tc>
          <w:tcPr>
            <w:tcW w:w="0" w:type="auto"/>
          </w:tcPr>
          <w:p w14:paraId="4C281E9A" w14:textId="77777777" w:rsidR="00080144" w:rsidRPr="00BE5517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83,000</w:t>
            </w:r>
          </w:p>
        </w:tc>
        <w:tc>
          <w:tcPr>
            <w:tcW w:w="0" w:type="auto"/>
          </w:tcPr>
          <w:p w14:paraId="3A2ADE93" w14:textId="77777777" w:rsidR="00080144" w:rsidRPr="00BE5517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83,000</w:t>
            </w:r>
          </w:p>
        </w:tc>
        <w:tc>
          <w:tcPr>
            <w:tcW w:w="0" w:type="auto"/>
          </w:tcPr>
          <w:p w14:paraId="19A98512" w14:textId="77777777" w:rsidR="00080144" w:rsidRPr="00BE5517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26,000</w:t>
            </w:r>
          </w:p>
        </w:tc>
      </w:tr>
      <w:tr w:rsidR="00080144" w:rsidRPr="00BE5517" w14:paraId="7C8A8816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441083B9" w14:textId="56FA40BD" w:rsidR="00080144" w:rsidRPr="00BE5517" w:rsidRDefault="00080144" w:rsidP="00535C5D">
            <w:pPr>
              <w:rPr>
                <w:noProof/>
              </w:rPr>
            </w:pPr>
          </w:p>
        </w:tc>
        <w:tc>
          <w:tcPr>
            <w:tcW w:w="0" w:type="auto"/>
          </w:tcPr>
          <w:p w14:paraId="1B1A31EE" w14:textId="77777777" w:rsidR="00080144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Capital</w:t>
            </w:r>
          </w:p>
          <w:p w14:paraId="489A39EE" w14:textId="10AEC076" w:rsidR="00080144" w:rsidRPr="00BE5517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5FAD449D" w14:textId="77777777" w:rsidR="00080144" w:rsidRPr="00BE5517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,852</w:t>
            </w:r>
          </w:p>
        </w:tc>
        <w:tc>
          <w:tcPr>
            <w:tcW w:w="0" w:type="auto"/>
          </w:tcPr>
          <w:p w14:paraId="152E1D1F" w14:textId="77777777" w:rsidR="00080144" w:rsidRPr="00BE5517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86</w:t>
            </w:r>
          </w:p>
        </w:tc>
        <w:tc>
          <w:tcPr>
            <w:tcW w:w="0" w:type="auto"/>
          </w:tcPr>
          <w:p w14:paraId="251FD8D3" w14:textId="77777777" w:rsidR="00080144" w:rsidRPr="00BE5517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98</w:t>
            </w:r>
          </w:p>
        </w:tc>
        <w:tc>
          <w:tcPr>
            <w:tcW w:w="0" w:type="auto"/>
          </w:tcPr>
          <w:p w14:paraId="51CDD0B9" w14:textId="77777777" w:rsidR="00080144" w:rsidRPr="00BE5517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2,000</w:t>
            </w:r>
          </w:p>
        </w:tc>
        <w:tc>
          <w:tcPr>
            <w:tcW w:w="0" w:type="auto"/>
          </w:tcPr>
          <w:p w14:paraId="5FCD1A47" w14:textId="77777777" w:rsidR="00080144" w:rsidRPr="00BE5517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2,000</w:t>
            </w:r>
          </w:p>
        </w:tc>
        <w:tc>
          <w:tcPr>
            <w:tcW w:w="0" w:type="auto"/>
          </w:tcPr>
          <w:p w14:paraId="5A760429" w14:textId="77777777" w:rsidR="00080144" w:rsidRPr="00BE5517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4,100</w:t>
            </w:r>
          </w:p>
        </w:tc>
      </w:tr>
      <w:tr w:rsidR="00080144" w:rsidRPr="00080144" w14:paraId="464F2242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6993A31C" w14:textId="28ACBD04" w:rsidR="00080144" w:rsidRPr="00080144" w:rsidRDefault="00080144" w:rsidP="00535C5D">
            <w:pPr>
              <w:rPr>
                <w:b/>
                <w:noProof/>
              </w:rPr>
            </w:pPr>
          </w:p>
        </w:tc>
        <w:tc>
          <w:tcPr>
            <w:tcW w:w="0" w:type="auto"/>
          </w:tcPr>
          <w:p w14:paraId="5E2ABD4B" w14:textId="77777777" w:rsidR="00080144" w:rsidRPr="00080144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Total 40100 COMMUNITY ENGAGEMENT</w:t>
            </w:r>
          </w:p>
          <w:p w14:paraId="5FE55165" w14:textId="650DD17E" w:rsidR="00080144" w:rsidRPr="00080144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</w:p>
        </w:tc>
        <w:tc>
          <w:tcPr>
            <w:tcW w:w="0" w:type="auto"/>
          </w:tcPr>
          <w:p w14:paraId="7B7082EE" w14:textId="77777777" w:rsidR="00080144" w:rsidRPr="00080144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455,814</w:t>
            </w:r>
          </w:p>
        </w:tc>
        <w:tc>
          <w:tcPr>
            <w:tcW w:w="0" w:type="auto"/>
          </w:tcPr>
          <w:p w14:paraId="265BCC3D" w14:textId="77777777" w:rsidR="00080144" w:rsidRPr="00080144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541,726</w:t>
            </w:r>
          </w:p>
        </w:tc>
        <w:tc>
          <w:tcPr>
            <w:tcW w:w="0" w:type="auto"/>
          </w:tcPr>
          <w:p w14:paraId="2AB709AB" w14:textId="77777777" w:rsidR="00080144" w:rsidRPr="00080144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561,652</w:t>
            </w:r>
          </w:p>
        </w:tc>
        <w:tc>
          <w:tcPr>
            <w:tcW w:w="0" w:type="auto"/>
          </w:tcPr>
          <w:p w14:paraId="4AFA9FDD" w14:textId="77777777" w:rsidR="00080144" w:rsidRPr="00080144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711,604</w:t>
            </w:r>
          </w:p>
        </w:tc>
        <w:tc>
          <w:tcPr>
            <w:tcW w:w="0" w:type="auto"/>
          </w:tcPr>
          <w:p w14:paraId="0BD3CAB6" w14:textId="77777777" w:rsidR="00080144" w:rsidRPr="00080144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611,604</w:t>
            </w:r>
          </w:p>
        </w:tc>
        <w:tc>
          <w:tcPr>
            <w:tcW w:w="0" w:type="auto"/>
          </w:tcPr>
          <w:p w14:paraId="57147165" w14:textId="77777777" w:rsidR="00080144" w:rsidRPr="00080144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780,871</w:t>
            </w:r>
          </w:p>
        </w:tc>
      </w:tr>
      <w:tr w:rsidR="00080144" w:rsidRPr="00BE5517" w14:paraId="072D2857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64E20D66" w14:textId="77777777" w:rsidR="00080144" w:rsidRPr="00BE5517" w:rsidRDefault="00080144" w:rsidP="00535C5D">
            <w:pPr>
              <w:rPr>
                <w:noProof/>
              </w:rPr>
            </w:pPr>
            <w:r>
              <w:rPr>
                <w:noProof/>
              </w:rPr>
              <w:t>40101 ECONOMY</w:t>
            </w:r>
          </w:p>
        </w:tc>
        <w:tc>
          <w:tcPr>
            <w:tcW w:w="0" w:type="auto"/>
          </w:tcPr>
          <w:p w14:paraId="6A8753B7" w14:textId="77777777" w:rsidR="00080144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Personnel</w:t>
            </w:r>
          </w:p>
          <w:p w14:paraId="4F28F093" w14:textId="646AA6A1" w:rsidR="00080144" w:rsidRPr="00BE5517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70A20E2B" w14:textId="77777777" w:rsidR="00080144" w:rsidRPr="00BE5517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808,221</w:t>
            </w:r>
          </w:p>
        </w:tc>
        <w:tc>
          <w:tcPr>
            <w:tcW w:w="0" w:type="auto"/>
          </w:tcPr>
          <w:p w14:paraId="14066E80" w14:textId="77777777" w:rsidR="00080144" w:rsidRPr="00BE5517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,095,088</w:t>
            </w:r>
          </w:p>
        </w:tc>
        <w:tc>
          <w:tcPr>
            <w:tcW w:w="0" w:type="auto"/>
          </w:tcPr>
          <w:p w14:paraId="55C9E71C" w14:textId="77777777" w:rsidR="00080144" w:rsidRPr="00BE5517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778,864</w:t>
            </w:r>
          </w:p>
        </w:tc>
        <w:tc>
          <w:tcPr>
            <w:tcW w:w="0" w:type="auto"/>
          </w:tcPr>
          <w:p w14:paraId="3DB4095E" w14:textId="77777777" w:rsidR="00080144" w:rsidRPr="00BE5517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966,508</w:t>
            </w:r>
          </w:p>
        </w:tc>
        <w:tc>
          <w:tcPr>
            <w:tcW w:w="0" w:type="auto"/>
          </w:tcPr>
          <w:p w14:paraId="3ED84014" w14:textId="77777777" w:rsidR="00080144" w:rsidRPr="00BE5517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966,508</w:t>
            </w:r>
          </w:p>
        </w:tc>
        <w:tc>
          <w:tcPr>
            <w:tcW w:w="0" w:type="auto"/>
          </w:tcPr>
          <w:p w14:paraId="091F0C72" w14:textId="77777777" w:rsidR="00080144" w:rsidRPr="00BE5517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210,867</w:t>
            </w:r>
          </w:p>
        </w:tc>
      </w:tr>
      <w:tr w:rsidR="00080144" w:rsidRPr="00BE5517" w14:paraId="79FC4D3D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6A714A8C" w14:textId="0AE0075E" w:rsidR="00080144" w:rsidRPr="00BE5517" w:rsidRDefault="00080144" w:rsidP="00535C5D">
            <w:pPr>
              <w:rPr>
                <w:noProof/>
              </w:rPr>
            </w:pPr>
          </w:p>
        </w:tc>
        <w:tc>
          <w:tcPr>
            <w:tcW w:w="0" w:type="auto"/>
          </w:tcPr>
          <w:p w14:paraId="1DDEE410" w14:textId="77777777" w:rsidR="00080144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Mat, Suppls, Services</w:t>
            </w:r>
          </w:p>
          <w:p w14:paraId="1745DEDD" w14:textId="6EED3A35" w:rsidR="00080144" w:rsidRPr="00BE5517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6E837D61" w14:textId="77777777" w:rsidR="00080144" w:rsidRPr="00BE5517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97,195</w:t>
            </w:r>
          </w:p>
        </w:tc>
        <w:tc>
          <w:tcPr>
            <w:tcW w:w="0" w:type="auto"/>
          </w:tcPr>
          <w:p w14:paraId="456DDBD0" w14:textId="77777777" w:rsidR="00080144" w:rsidRPr="00BE5517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394,020</w:t>
            </w:r>
          </w:p>
        </w:tc>
        <w:tc>
          <w:tcPr>
            <w:tcW w:w="0" w:type="auto"/>
          </w:tcPr>
          <w:p w14:paraId="229691DB" w14:textId="77777777" w:rsidR="00080144" w:rsidRPr="00BE5517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607,181</w:t>
            </w:r>
          </w:p>
        </w:tc>
        <w:tc>
          <w:tcPr>
            <w:tcW w:w="0" w:type="auto"/>
          </w:tcPr>
          <w:p w14:paraId="0566497E" w14:textId="77777777" w:rsidR="00080144" w:rsidRPr="00BE5517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498,325</w:t>
            </w:r>
          </w:p>
        </w:tc>
        <w:tc>
          <w:tcPr>
            <w:tcW w:w="0" w:type="auto"/>
          </w:tcPr>
          <w:p w14:paraId="401E0C76" w14:textId="77777777" w:rsidR="00080144" w:rsidRPr="00BE5517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523,325</w:t>
            </w:r>
          </w:p>
        </w:tc>
        <w:tc>
          <w:tcPr>
            <w:tcW w:w="0" w:type="auto"/>
          </w:tcPr>
          <w:p w14:paraId="5BD0F2B7" w14:textId="77777777" w:rsidR="00080144" w:rsidRPr="00BE5517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56,250</w:t>
            </w:r>
          </w:p>
        </w:tc>
      </w:tr>
      <w:tr w:rsidR="00080144" w:rsidRPr="00BE5517" w14:paraId="1F62EC3A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5F2C198A" w14:textId="5A829285" w:rsidR="00080144" w:rsidRPr="00BE5517" w:rsidRDefault="00080144" w:rsidP="00535C5D">
            <w:pPr>
              <w:rPr>
                <w:noProof/>
              </w:rPr>
            </w:pPr>
          </w:p>
        </w:tc>
        <w:tc>
          <w:tcPr>
            <w:tcW w:w="0" w:type="auto"/>
          </w:tcPr>
          <w:p w14:paraId="05A9B49D" w14:textId="77777777" w:rsidR="00080144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Capital</w:t>
            </w:r>
          </w:p>
          <w:p w14:paraId="39DCB10E" w14:textId="15C36FEE" w:rsidR="00080144" w:rsidRPr="00BE5517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62812B78" w14:textId="77777777" w:rsidR="00080144" w:rsidRPr="00BE5517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7,785</w:t>
            </w:r>
          </w:p>
        </w:tc>
        <w:tc>
          <w:tcPr>
            <w:tcW w:w="0" w:type="auto"/>
          </w:tcPr>
          <w:p w14:paraId="106D7C14" w14:textId="77777777" w:rsidR="00080144" w:rsidRPr="00BE5517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54,291</w:t>
            </w:r>
          </w:p>
        </w:tc>
        <w:tc>
          <w:tcPr>
            <w:tcW w:w="0" w:type="auto"/>
          </w:tcPr>
          <w:p w14:paraId="533DCACE" w14:textId="77777777" w:rsidR="00080144" w:rsidRPr="00BE5517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32,203</w:t>
            </w:r>
          </w:p>
        </w:tc>
        <w:tc>
          <w:tcPr>
            <w:tcW w:w="0" w:type="auto"/>
          </w:tcPr>
          <w:p w14:paraId="049A1BE1" w14:textId="77777777" w:rsidR="00080144" w:rsidRPr="00BE5517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6,900</w:t>
            </w:r>
          </w:p>
        </w:tc>
        <w:tc>
          <w:tcPr>
            <w:tcW w:w="0" w:type="auto"/>
          </w:tcPr>
          <w:p w14:paraId="272C2E74" w14:textId="77777777" w:rsidR="00080144" w:rsidRPr="00BE5517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6,900</w:t>
            </w:r>
          </w:p>
        </w:tc>
        <w:tc>
          <w:tcPr>
            <w:tcW w:w="0" w:type="auto"/>
          </w:tcPr>
          <w:p w14:paraId="64FED5F4" w14:textId="77777777" w:rsidR="00080144" w:rsidRPr="00BE5517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</w:tr>
      <w:tr w:rsidR="00080144" w:rsidRPr="00080144" w14:paraId="1DE9C37E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310D26D7" w14:textId="4817D19C" w:rsidR="00080144" w:rsidRPr="00080144" w:rsidRDefault="00080144" w:rsidP="00535C5D">
            <w:pPr>
              <w:rPr>
                <w:b/>
                <w:noProof/>
              </w:rPr>
            </w:pPr>
          </w:p>
        </w:tc>
        <w:tc>
          <w:tcPr>
            <w:tcW w:w="0" w:type="auto"/>
          </w:tcPr>
          <w:p w14:paraId="60D78BB7" w14:textId="77777777" w:rsidR="00080144" w:rsidRPr="00080144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Total 40101 ECONOMY</w:t>
            </w:r>
          </w:p>
          <w:p w14:paraId="6097E1AB" w14:textId="3C248A39" w:rsidR="00080144" w:rsidRPr="00080144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</w:p>
        </w:tc>
        <w:tc>
          <w:tcPr>
            <w:tcW w:w="0" w:type="auto"/>
          </w:tcPr>
          <w:p w14:paraId="3DB9359D" w14:textId="77777777" w:rsidR="00080144" w:rsidRPr="00080144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913,201</w:t>
            </w:r>
          </w:p>
        </w:tc>
        <w:tc>
          <w:tcPr>
            <w:tcW w:w="0" w:type="auto"/>
          </w:tcPr>
          <w:p w14:paraId="054A8F5F" w14:textId="77777777" w:rsidR="00080144" w:rsidRPr="00080144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,543,400</w:t>
            </w:r>
          </w:p>
        </w:tc>
        <w:tc>
          <w:tcPr>
            <w:tcW w:w="0" w:type="auto"/>
          </w:tcPr>
          <w:p w14:paraId="186ADFFE" w14:textId="77777777" w:rsidR="00080144" w:rsidRPr="00080144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,418,248</w:t>
            </w:r>
          </w:p>
        </w:tc>
        <w:tc>
          <w:tcPr>
            <w:tcW w:w="0" w:type="auto"/>
          </w:tcPr>
          <w:p w14:paraId="571FDAC1" w14:textId="77777777" w:rsidR="00080144" w:rsidRPr="00080144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,481,733</w:t>
            </w:r>
          </w:p>
        </w:tc>
        <w:tc>
          <w:tcPr>
            <w:tcW w:w="0" w:type="auto"/>
          </w:tcPr>
          <w:p w14:paraId="7C1802E3" w14:textId="77777777" w:rsidR="00080144" w:rsidRPr="00080144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,506,733</w:t>
            </w:r>
          </w:p>
        </w:tc>
        <w:tc>
          <w:tcPr>
            <w:tcW w:w="0" w:type="auto"/>
          </w:tcPr>
          <w:p w14:paraId="4033CA6E" w14:textId="77777777" w:rsidR="00080144" w:rsidRPr="00080144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367,117</w:t>
            </w:r>
          </w:p>
        </w:tc>
      </w:tr>
      <w:tr w:rsidR="00080144" w:rsidRPr="00BE5517" w14:paraId="4CDE65F0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2BFD70F9" w14:textId="77777777" w:rsidR="00080144" w:rsidRPr="00BE5517" w:rsidRDefault="00080144" w:rsidP="00535C5D">
            <w:pPr>
              <w:rPr>
                <w:noProof/>
              </w:rPr>
            </w:pPr>
            <w:r>
              <w:rPr>
                <w:noProof/>
              </w:rPr>
              <w:t>40102 ENVIRONMENTAL REGULATORY</w:t>
            </w:r>
          </w:p>
        </w:tc>
        <w:tc>
          <w:tcPr>
            <w:tcW w:w="0" w:type="auto"/>
          </w:tcPr>
          <w:p w14:paraId="68458774" w14:textId="77777777" w:rsidR="00080144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Personnel</w:t>
            </w:r>
          </w:p>
          <w:p w14:paraId="34E3BCC6" w14:textId="7475DA53" w:rsidR="00080144" w:rsidRPr="00BE5517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1FCDDA3D" w14:textId="77777777" w:rsidR="00080144" w:rsidRPr="00BE5517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373A15A0" w14:textId="77777777" w:rsidR="00080144" w:rsidRPr="00BE5517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27,534</w:t>
            </w:r>
          </w:p>
        </w:tc>
        <w:tc>
          <w:tcPr>
            <w:tcW w:w="0" w:type="auto"/>
          </w:tcPr>
          <w:p w14:paraId="4A5C6F32" w14:textId="77777777" w:rsidR="00080144" w:rsidRPr="00BE5517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44,762</w:t>
            </w:r>
          </w:p>
        </w:tc>
        <w:tc>
          <w:tcPr>
            <w:tcW w:w="0" w:type="auto"/>
          </w:tcPr>
          <w:p w14:paraId="5722A35C" w14:textId="77777777" w:rsidR="00080144" w:rsidRPr="00BE5517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98,659</w:t>
            </w:r>
          </w:p>
        </w:tc>
        <w:tc>
          <w:tcPr>
            <w:tcW w:w="0" w:type="auto"/>
          </w:tcPr>
          <w:p w14:paraId="66E1E439" w14:textId="77777777" w:rsidR="00080144" w:rsidRPr="00BE5517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78,659</w:t>
            </w:r>
          </w:p>
        </w:tc>
        <w:tc>
          <w:tcPr>
            <w:tcW w:w="0" w:type="auto"/>
          </w:tcPr>
          <w:p w14:paraId="02FD5CD1" w14:textId="77777777" w:rsidR="00080144" w:rsidRPr="00BE5517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207,023</w:t>
            </w:r>
          </w:p>
        </w:tc>
      </w:tr>
      <w:tr w:rsidR="00080144" w:rsidRPr="00BE5517" w14:paraId="41CDDDFE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0AF981E2" w14:textId="7AD27285" w:rsidR="00080144" w:rsidRPr="00BE5517" w:rsidRDefault="00080144" w:rsidP="00535C5D">
            <w:pPr>
              <w:rPr>
                <w:noProof/>
              </w:rPr>
            </w:pPr>
          </w:p>
        </w:tc>
        <w:tc>
          <w:tcPr>
            <w:tcW w:w="0" w:type="auto"/>
          </w:tcPr>
          <w:p w14:paraId="3B5D0696" w14:textId="77777777" w:rsidR="00080144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Mat, Suppls, Services</w:t>
            </w:r>
          </w:p>
          <w:p w14:paraId="20F86F7B" w14:textId="6184B693" w:rsidR="00080144" w:rsidRPr="00BE5517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75D973E2" w14:textId="77777777" w:rsidR="00080144" w:rsidRPr="00BE5517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9,730</w:t>
            </w:r>
          </w:p>
        </w:tc>
        <w:tc>
          <w:tcPr>
            <w:tcW w:w="0" w:type="auto"/>
          </w:tcPr>
          <w:p w14:paraId="323F99C4" w14:textId="77777777" w:rsidR="00080144" w:rsidRPr="00BE5517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39,290</w:t>
            </w:r>
          </w:p>
        </w:tc>
        <w:tc>
          <w:tcPr>
            <w:tcW w:w="0" w:type="auto"/>
          </w:tcPr>
          <w:p w14:paraId="4CFAC700" w14:textId="77777777" w:rsidR="00080144" w:rsidRPr="00BE5517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85,241</w:t>
            </w:r>
          </w:p>
        </w:tc>
        <w:tc>
          <w:tcPr>
            <w:tcW w:w="0" w:type="auto"/>
          </w:tcPr>
          <w:p w14:paraId="4BB119D3" w14:textId="77777777" w:rsidR="00080144" w:rsidRPr="00BE5517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35,000</w:t>
            </w:r>
          </w:p>
        </w:tc>
        <w:tc>
          <w:tcPr>
            <w:tcW w:w="0" w:type="auto"/>
          </w:tcPr>
          <w:p w14:paraId="643890C9" w14:textId="77777777" w:rsidR="00080144" w:rsidRPr="00BE5517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35,000</w:t>
            </w:r>
          </w:p>
        </w:tc>
        <w:tc>
          <w:tcPr>
            <w:tcW w:w="0" w:type="auto"/>
          </w:tcPr>
          <w:p w14:paraId="691766C1" w14:textId="77777777" w:rsidR="00080144" w:rsidRPr="00BE5517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93,000</w:t>
            </w:r>
          </w:p>
        </w:tc>
      </w:tr>
      <w:tr w:rsidR="00080144" w:rsidRPr="00080144" w14:paraId="3100BA86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11CA37FC" w14:textId="7D78AFFE" w:rsidR="00080144" w:rsidRPr="00080144" w:rsidRDefault="00080144" w:rsidP="00535C5D">
            <w:pPr>
              <w:rPr>
                <w:b/>
                <w:noProof/>
              </w:rPr>
            </w:pPr>
          </w:p>
        </w:tc>
        <w:tc>
          <w:tcPr>
            <w:tcW w:w="0" w:type="auto"/>
          </w:tcPr>
          <w:p w14:paraId="6247F46C" w14:textId="77777777" w:rsidR="00080144" w:rsidRPr="00080144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Total 40102 ENVIRONMENTAL REGULATORY</w:t>
            </w:r>
          </w:p>
          <w:p w14:paraId="15D288CE" w14:textId="31B75BC2" w:rsidR="00080144" w:rsidRPr="00080144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</w:p>
        </w:tc>
        <w:tc>
          <w:tcPr>
            <w:tcW w:w="0" w:type="auto"/>
          </w:tcPr>
          <w:p w14:paraId="48D6FA89" w14:textId="77777777" w:rsidR="00080144" w:rsidRPr="00080144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9,730</w:t>
            </w:r>
          </w:p>
        </w:tc>
        <w:tc>
          <w:tcPr>
            <w:tcW w:w="0" w:type="auto"/>
          </w:tcPr>
          <w:p w14:paraId="7A564058" w14:textId="77777777" w:rsidR="00080144" w:rsidRPr="00080144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66,824</w:t>
            </w:r>
          </w:p>
        </w:tc>
        <w:tc>
          <w:tcPr>
            <w:tcW w:w="0" w:type="auto"/>
          </w:tcPr>
          <w:p w14:paraId="59EF635B" w14:textId="77777777" w:rsidR="00080144" w:rsidRPr="00080144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230,004</w:t>
            </w:r>
          </w:p>
        </w:tc>
        <w:tc>
          <w:tcPr>
            <w:tcW w:w="0" w:type="auto"/>
          </w:tcPr>
          <w:p w14:paraId="4FC38FC5" w14:textId="77777777" w:rsidR="00080144" w:rsidRPr="00080144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333,659</w:t>
            </w:r>
          </w:p>
        </w:tc>
        <w:tc>
          <w:tcPr>
            <w:tcW w:w="0" w:type="auto"/>
          </w:tcPr>
          <w:p w14:paraId="1C6F601F" w14:textId="77777777" w:rsidR="00080144" w:rsidRPr="00080144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313,659</w:t>
            </w:r>
          </w:p>
        </w:tc>
        <w:tc>
          <w:tcPr>
            <w:tcW w:w="0" w:type="auto"/>
          </w:tcPr>
          <w:p w14:paraId="77C739C9" w14:textId="77777777" w:rsidR="00080144" w:rsidRPr="00080144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400,023</w:t>
            </w:r>
          </w:p>
        </w:tc>
      </w:tr>
      <w:tr w:rsidR="00080144" w:rsidRPr="00BE5517" w14:paraId="083BD572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04006CBE" w14:textId="77777777" w:rsidR="00080144" w:rsidRPr="00BE5517" w:rsidRDefault="00080144" w:rsidP="00535C5D">
            <w:pPr>
              <w:rPr>
                <w:noProof/>
              </w:rPr>
            </w:pPr>
            <w:r>
              <w:rPr>
                <w:noProof/>
              </w:rPr>
              <w:t>40104 ENVIRONMENTAL SUSTAINABILITY</w:t>
            </w:r>
          </w:p>
        </w:tc>
        <w:tc>
          <w:tcPr>
            <w:tcW w:w="0" w:type="auto"/>
          </w:tcPr>
          <w:p w14:paraId="1C0B8CC1" w14:textId="77777777" w:rsidR="00080144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Personnel</w:t>
            </w:r>
          </w:p>
          <w:p w14:paraId="1F586222" w14:textId="3E42999A" w:rsidR="00080144" w:rsidRPr="00BE5517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1CB9732B" w14:textId="77777777" w:rsidR="00080144" w:rsidRPr="00BE5517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297,344</w:t>
            </w:r>
          </w:p>
        </w:tc>
        <w:tc>
          <w:tcPr>
            <w:tcW w:w="0" w:type="auto"/>
          </w:tcPr>
          <w:p w14:paraId="1183F0AC" w14:textId="77777777" w:rsidR="00080144" w:rsidRPr="00BE5517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356,981</w:t>
            </w:r>
          </w:p>
        </w:tc>
        <w:tc>
          <w:tcPr>
            <w:tcW w:w="0" w:type="auto"/>
          </w:tcPr>
          <w:p w14:paraId="0DB4A4DE" w14:textId="77777777" w:rsidR="00080144" w:rsidRPr="00BE5517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319,432</w:t>
            </w:r>
          </w:p>
        </w:tc>
        <w:tc>
          <w:tcPr>
            <w:tcW w:w="0" w:type="auto"/>
          </w:tcPr>
          <w:p w14:paraId="66259CD5" w14:textId="77777777" w:rsidR="00080144" w:rsidRPr="00BE5517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428,274</w:t>
            </w:r>
          </w:p>
        </w:tc>
        <w:tc>
          <w:tcPr>
            <w:tcW w:w="0" w:type="auto"/>
          </w:tcPr>
          <w:p w14:paraId="4BFE7C75" w14:textId="77777777" w:rsidR="00080144" w:rsidRPr="00BE5517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368,274</w:t>
            </w:r>
          </w:p>
        </w:tc>
        <w:tc>
          <w:tcPr>
            <w:tcW w:w="0" w:type="auto"/>
          </w:tcPr>
          <w:p w14:paraId="7CF96F9D" w14:textId="77777777" w:rsidR="00080144" w:rsidRPr="00BE5517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446,777</w:t>
            </w:r>
          </w:p>
        </w:tc>
      </w:tr>
      <w:tr w:rsidR="00080144" w:rsidRPr="00BE5517" w14:paraId="4044A70C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7A78302E" w14:textId="2E88EEE0" w:rsidR="00080144" w:rsidRPr="00BE5517" w:rsidRDefault="00080144" w:rsidP="00535C5D">
            <w:pPr>
              <w:rPr>
                <w:noProof/>
              </w:rPr>
            </w:pPr>
          </w:p>
        </w:tc>
        <w:tc>
          <w:tcPr>
            <w:tcW w:w="0" w:type="auto"/>
          </w:tcPr>
          <w:p w14:paraId="4EE47C7F" w14:textId="77777777" w:rsidR="00080144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Mat, Suppls, Services</w:t>
            </w:r>
          </w:p>
          <w:p w14:paraId="6FDD56A2" w14:textId="25F8A526" w:rsidR="00080144" w:rsidRPr="00BE5517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195183DC" w14:textId="77777777" w:rsidR="00080144" w:rsidRPr="00BE5517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51,174</w:t>
            </w:r>
          </w:p>
        </w:tc>
        <w:tc>
          <w:tcPr>
            <w:tcW w:w="0" w:type="auto"/>
          </w:tcPr>
          <w:p w14:paraId="673C3DE6" w14:textId="77777777" w:rsidR="00080144" w:rsidRPr="00BE5517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36,733</w:t>
            </w:r>
          </w:p>
        </w:tc>
        <w:tc>
          <w:tcPr>
            <w:tcW w:w="0" w:type="auto"/>
          </w:tcPr>
          <w:p w14:paraId="0D1F9C7D" w14:textId="77777777" w:rsidR="00080144" w:rsidRPr="00BE5517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79,824</w:t>
            </w:r>
          </w:p>
        </w:tc>
        <w:tc>
          <w:tcPr>
            <w:tcW w:w="0" w:type="auto"/>
          </w:tcPr>
          <w:p w14:paraId="10C32B86" w14:textId="77777777" w:rsidR="00080144" w:rsidRPr="00BE5517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294,650</w:t>
            </w:r>
          </w:p>
        </w:tc>
        <w:tc>
          <w:tcPr>
            <w:tcW w:w="0" w:type="auto"/>
          </w:tcPr>
          <w:p w14:paraId="2A696B6E" w14:textId="77777777" w:rsidR="00080144" w:rsidRPr="00BE5517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294,650</w:t>
            </w:r>
          </w:p>
        </w:tc>
        <w:tc>
          <w:tcPr>
            <w:tcW w:w="0" w:type="auto"/>
          </w:tcPr>
          <w:p w14:paraId="294B13D5" w14:textId="77777777" w:rsidR="00080144" w:rsidRPr="00BE5517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372,577</w:t>
            </w:r>
          </w:p>
        </w:tc>
      </w:tr>
      <w:tr w:rsidR="00080144" w:rsidRPr="00BE5517" w14:paraId="41533DF4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24C95AF1" w14:textId="31A8463B" w:rsidR="00080144" w:rsidRPr="00BE5517" w:rsidRDefault="00080144" w:rsidP="00535C5D">
            <w:pPr>
              <w:rPr>
                <w:noProof/>
              </w:rPr>
            </w:pPr>
          </w:p>
        </w:tc>
        <w:tc>
          <w:tcPr>
            <w:tcW w:w="0" w:type="auto"/>
          </w:tcPr>
          <w:p w14:paraId="3D66F3EB" w14:textId="77777777" w:rsidR="00080144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Capital</w:t>
            </w:r>
          </w:p>
          <w:p w14:paraId="5BB29263" w14:textId="11DBEEDB" w:rsidR="00080144" w:rsidRPr="00BE5517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6CA6BAB3" w14:textId="77777777" w:rsidR="00080144" w:rsidRPr="00BE5517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535563F4" w14:textId="77777777" w:rsidR="00080144" w:rsidRPr="00BE5517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,910</w:t>
            </w:r>
          </w:p>
        </w:tc>
        <w:tc>
          <w:tcPr>
            <w:tcW w:w="0" w:type="auto"/>
          </w:tcPr>
          <w:p w14:paraId="0DE87C75" w14:textId="77777777" w:rsidR="00080144" w:rsidRPr="00BE5517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2AFB4ECD" w14:textId="77777777" w:rsidR="00080144" w:rsidRPr="00BE5517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060ACE17" w14:textId="77777777" w:rsidR="00080144" w:rsidRPr="00BE5517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679103FF" w14:textId="77777777" w:rsidR="00080144" w:rsidRPr="00BE5517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</w:tr>
      <w:tr w:rsidR="00080144" w:rsidRPr="00080144" w14:paraId="707AA9DE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317C9E32" w14:textId="61382439" w:rsidR="00080144" w:rsidRPr="00080144" w:rsidRDefault="00080144" w:rsidP="00535C5D">
            <w:pPr>
              <w:rPr>
                <w:b/>
                <w:noProof/>
              </w:rPr>
            </w:pPr>
          </w:p>
        </w:tc>
        <w:tc>
          <w:tcPr>
            <w:tcW w:w="0" w:type="auto"/>
          </w:tcPr>
          <w:p w14:paraId="7857F3FD" w14:textId="77777777" w:rsidR="00080144" w:rsidRPr="00080144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Total 40104 ENVIRONMENTAL SUSTAINABILITY</w:t>
            </w:r>
          </w:p>
          <w:p w14:paraId="14CDB4DD" w14:textId="18686784" w:rsidR="00080144" w:rsidRPr="00080144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</w:p>
        </w:tc>
        <w:tc>
          <w:tcPr>
            <w:tcW w:w="0" w:type="auto"/>
          </w:tcPr>
          <w:p w14:paraId="32A04DD0" w14:textId="77777777" w:rsidR="00080144" w:rsidRPr="00080144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348,518</w:t>
            </w:r>
          </w:p>
        </w:tc>
        <w:tc>
          <w:tcPr>
            <w:tcW w:w="0" w:type="auto"/>
          </w:tcPr>
          <w:p w14:paraId="4AD601FF" w14:textId="77777777" w:rsidR="00080144" w:rsidRPr="00080144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495,624</w:t>
            </w:r>
          </w:p>
        </w:tc>
        <w:tc>
          <w:tcPr>
            <w:tcW w:w="0" w:type="auto"/>
          </w:tcPr>
          <w:p w14:paraId="0F1780E3" w14:textId="77777777" w:rsidR="00080144" w:rsidRPr="00080144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399,256</w:t>
            </w:r>
          </w:p>
        </w:tc>
        <w:tc>
          <w:tcPr>
            <w:tcW w:w="0" w:type="auto"/>
          </w:tcPr>
          <w:p w14:paraId="13B83180" w14:textId="77777777" w:rsidR="00080144" w:rsidRPr="00080144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722,924</w:t>
            </w:r>
          </w:p>
        </w:tc>
        <w:tc>
          <w:tcPr>
            <w:tcW w:w="0" w:type="auto"/>
          </w:tcPr>
          <w:p w14:paraId="1C4FB559" w14:textId="77777777" w:rsidR="00080144" w:rsidRPr="00080144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662,924</w:t>
            </w:r>
          </w:p>
        </w:tc>
        <w:tc>
          <w:tcPr>
            <w:tcW w:w="0" w:type="auto"/>
          </w:tcPr>
          <w:p w14:paraId="38ECD380" w14:textId="77777777" w:rsidR="00080144" w:rsidRPr="00080144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819,354</w:t>
            </w:r>
          </w:p>
        </w:tc>
      </w:tr>
      <w:tr w:rsidR="00080144" w:rsidRPr="00BE5517" w14:paraId="6C80F872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2CD397B8" w14:textId="77777777" w:rsidR="00080144" w:rsidRPr="00BE5517" w:rsidRDefault="00080144" w:rsidP="00535C5D">
            <w:pPr>
              <w:rPr>
                <w:noProof/>
              </w:rPr>
            </w:pPr>
            <w:r>
              <w:rPr>
                <w:noProof/>
              </w:rPr>
              <w:t>40111 INSURANCE &amp; SECURITY BONDS</w:t>
            </w:r>
          </w:p>
        </w:tc>
        <w:tc>
          <w:tcPr>
            <w:tcW w:w="0" w:type="auto"/>
          </w:tcPr>
          <w:p w14:paraId="308C602F" w14:textId="77777777" w:rsidR="00080144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Interfund Transfer</w:t>
            </w:r>
          </w:p>
          <w:p w14:paraId="4C70413D" w14:textId="458C4052" w:rsidR="00080144" w:rsidRPr="00BE5517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0983A15F" w14:textId="77777777" w:rsidR="00080144" w:rsidRPr="00BE5517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823,716</w:t>
            </w:r>
          </w:p>
        </w:tc>
        <w:tc>
          <w:tcPr>
            <w:tcW w:w="0" w:type="auto"/>
          </w:tcPr>
          <w:p w14:paraId="19D275AF" w14:textId="77777777" w:rsidR="00080144" w:rsidRPr="00BE5517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924,685</w:t>
            </w:r>
          </w:p>
        </w:tc>
        <w:tc>
          <w:tcPr>
            <w:tcW w:w="0" w:type="auto"/>
          </w:tcPr>
          <w:p w14:paraId="39F96895" w14:textId="77777777" w:rsidR="00080144" w:rsidRPr="00BE5517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898,359</w:t>
            </w:r>
          </w:p>
        </w:tc>
        <w:tc>
          <w:tcPr>
            <w:tcW w:w="0" w:type="auto"/>
          </w:tcPr>
          <w:p w14:paraId="302DE3D6" w14:textId="77777777" w:rsidR="00080144" w:rsidRPr="00BE5517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980,030</w:t>
            </w:r>
          </w:p>
        </w:tc>
        <w:tc>
          <w:tcPr>
            <w:tcW w:w="0" w:type="auto"/>
          </w:tcPr>
          <w:p w14:paraId="6B8A5C0F" w14:textId="77777777" w:rsidR="00080144" w:rsidRPr="00BE5517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980,030</w:t>
            </w:r>
          </w:p>
        </w:tc>
        <w:tc>
          <w:tcPr>
            <w:tcW w:w="0" w:type="auto"/>
          </w:tcPr>
          <w:p w14:paraId="35FAAB0E" w14:textId="77777777" w:rsidR="00080144" w:rsidRPr="00BE5517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,026,307</w:t>
            </w:r>
          </w:p>
        </w:tc>
      </w:tr>
      <w:tr w:rsidR="00080144" w:rsidRPr="00080144" w14:paraId="3DEB959B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2AC82EBE" w14:textId="6AC0B92A" w:rsidR="00080144" w:rsidRPr="00080144" w:rsidRDefault="00080144" w:rsidP="00535C5D">
            <w:pPr>
              <w:rPr>
                <w:b/>
                <w:noProof/>
              </w:rPr>
            </w:pPr>
          </w:p>
        </w:tc>
        <w:tc>
          <w:tcPr>
            <w:tcW w:w="0" w:type="auto"/>
          </w:tcPr>
          <w:p w14:paraId="08BD8C6C" w14:textId="77777777" w:rsidR="00080144" w:rsidRPr="00080144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Total 40111 INSURANCE &amp; SECURITY BONDS</w:t>
            </w:r>
          </w:p>
          <w:p w14:paraId="5CB5F647" w14:textId="43149C50" w:rsidR="00080144" w:rsidRPr="00080144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</w:p>
        </w:tc>
        <w:tc>
          <w:tcPr>
            <w:tcW w:w="0" w:type="auto"/>
          </w:tcPr>
          <w:p w14:paraId="4BB5F808" w14:textId="77777777" w:rsidR="00080144" w:rsidRPr="00080144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823,716</w:t>
            </w:r>
          </w:p>
        </w:tc>
        <w:tc>
          <w:tcPr>
            <w:tcW w:w="0" w:type="auto"/>
          </w:tcPr>
          <w:p w14:paraId="1EF91683" w14:textId="77777777" w:rsidR="00080144" w:rsidRPr="00080144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924,685</w:t>
            </w:r>
          </w:p>
        </w:tc>
        <w:tc>
          <w:tcPr>
            <w:tcW w:w="0" w:type="auto"/>
          </w:tcPr>
          <w:p w14:paraId="54E15DA1" w14:textId="77777777" w:rsidR="00080144" w:rsidRPr="00080144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898,359</w:t>
            </w:r>
          </w:p>
        </w:tc>
        <w:tc>
          <w:tcPr>
            <w:tcW w:w="0" w:type="auto"/>
          </w:tcPr>
          <w:p w14:paraId="64D1D29C" w14:textId="77777777" w:rsidR="00080144" w:rsidRPr="00080144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980,030</w:t>
            </w:r>
          </w:p>
        </w:tc>
        <w:tc>
          <w:tcPr>
            <w:tcW w:w="0" w:type="auto"/>
          </w:tcPr>
          <w:p w14:paraId="6089A4CE" w14:textId="77777777" w:rsidR="00080144" w:rsidRPr="00080144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980,030</w:t>
            </w:r>
          </w:p>
        </w:tc>
        <w:tc>
          <w:tcPr>
            <w:tcW w:w="0" w:type="auto"/>
          </w:tcPr>
          <w:p w14:paraId="1B844F86" w14:textId="77777777" w:rsidR="00080144" w:rsidRPr="00080144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,026,307</w:t>
            </w:r>
          </w:p>
        </w:tc>
      </w:tr>
      <w:tr w:rsidR="00080144" w:rsidRPr="00BE5517" w14:paraId="3E062B07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11D7318E" w14:textId="77777777" w:rsidR="00080144" w:rsidRPr="00BE5517" w:rsidRDefault="00080144" w:rsidP="00535C5D">
            <w:pPr>
              <w:rPr>
                <w:noProof/>
              </w:rPr>
            </w:pPr>
            <w:r>
              <w:rPr>
                <w:noProof/>
              </w:rPr>
              <w:t>40118 LEAD TRAINING</w:t>
            </w:r>
          </w:p>
        </w:tc>
        <w:tc>
          <w:tcPr>
            <w:tcW w:w="0" w:type="auto"/>
          </w:tcPr>
          <w:p w14:paraId="44E1F63A" w14:textId="77777777" w:rsidR="00080144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Mat, Suppls, Services</w:t>
            </w:r>
          </w:p>
          <w:p w14:paraId="0794CAB0" w14:textId="6B660BDC" w:rsidR="00080144" w:rsidRPr="00BE5517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72307AF5" w14:textId="77777777" w:rsidR="00080144" w:rsidRPr="00BE5517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2,341</w:t>
            </w:r>
          </w:p>
        </w:tc>
        <w:tc>
          <w:tcPr>
            <w:tcW w:w="0" w:type="auto"/>
          </w:tcPr>
          <w:p w14:paraId="48E9EB9C" w14:textId="77777777" w:rsidR="00080144" w:rsidRPr="00BE5517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,045</w:t>
            </w:r>
          </w:p>
        </w:tc>
        <w:tc>
          <w:tcPr>
            <w:tcW w:w="0" w:type="auto"/>
          </w:tcPr>
          <w:p w14:paraId="51009B02" w14:textId="77777777" w:rsidR="00080144" w:rsidRPr="00BE5517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4,956</w:t>
            </w:r>
          </w:p>
        </w:tc>
        <w:tc>
          <w:tcPr>
            <w:tcW w:w="0" w:type="auto"/>
          </w:tcPr>
          <w:p w14:paraId="1F4785AD" w14:textId="77777777" w:rsidR="00080144" w:rsidRPr="00BE5517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0,000</w:t>
            </w:r>
          </w:p>
        </w:tc>
        <w:tc>
          <w:tcPr>
            <w:tcW w:w="0" w:type="auto"/>
          </w:tcPr>
          <w:p w14:paraId="15E0118C" w14:textId="77777777" w:rsidR="00080144" w:rsidRPr="00BE5517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0,000</w:t>
            </w:r>
          </w:p>
        </w:tc>
        <w:tc>
          <w:tcPr>
            <w:tcW w:w="0" w:type="auto"/>
          </w:tcPr>
          <w:p w14:paraId="500DD737" w14:textId="77777777" w:rsidR="00080144" w:rsidRPr="00BE5517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</w:tr>
      <w:tr w:rsidR="00080144" w:rsidRPr="00080144" w14:paraId="228CDAC7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0DAD816A" w14:textId="6EFF2798" w:rsidR="00080144" w:rsidRPr="00080144" w:rsidRDefault="00080144" w:rsidP="00535C5D">
            <w:pPr>
              <w:rPr>
                <w:b/>
                <w:noProof/>
              </w:rPr>
            </w:pPr>
          </w:p>
        </w:tc>
        <w:tc>
          <w:tcPr>
            <w:tcW w:w="0" w:type="auto"/>
          </w:tcPr>
          <w:p w14:paraId="2DBAB6AF" w14:textId="77777777" w:rsidR="00080144" w:rsidRPr="00080144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Total 40118 LEAD TRAINING</w:t>
            </w:r>
          </w:p>
          <w:p w14:paraId="544A7920" w14:textId="14481E2F" w:rsidR="00080144" w:rsidRPr="00080144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</w:p>
        </w:tc>
        <w:tc>
          <w:tcPr>
            <w:tcW w:w="0" w:type="auto"/>
          </w:tcPr>
          <w:p w14:paraId="4815B49D" w14:textId="77777777" w:rsidR="00080144" w:rsidRPr="00080144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2,341</w:t>
            </w:r>
          </w:p>
        </w:tc>
        <w:tc>
          <w:tcPr>
            <w:tcW w:w="0" w:type="auto"/>
          </w:tcPr>
          <w:p w14:paraId="03BECBC6" w14:textId="77777777" w:rsidR="00080144" w:rsidRPr="00080144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,045</w:t>
            </w:r>
          </w:p>
        </w:tc>
        <w:tc>
          <w:tcPr>
            <w:tcW w:w="0" w:type="auto"/>
          </w:tcPr>
          <w:p w14:paraId="499C0B26" w14:textId="77777777" w:rsidR="00080144" w:rsidRPr="00080144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4,956</w:t>
            </w:r>
          </w:p>
        </w:tc>
        <w:tc>
          <w:tcPr>
            <w:tcW w:w="0" w:type="auto"/>
          </w:tcPr>
          <w:p w14:paraId="02648EB2" w14:textId="77777777" w:rsidR="00080144" w:rsidRPr="00080144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0,000</w:t>
            </w:r>
          </w:p>
        </w:tc>
        <w:tc>
          <w:tcPr>
            <w:tcW w:w="0" w:type="auto"/>
          </w:tcPr>
          <w:p w14:paraId="66C2E6A1" w14:textId="77777777" w:rsidR="00080144" w:rsidRPr="00080144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0,000</w:t>
            </w:r>
          </w:p>
        </w:tc>
        <w:tc>
          <w:tcPr>
            <w:tcW w:w="0" w:type="auto"/>
          </w:tcPr>
          <w:p w14:paraId="5E168F85" w14:textId="77777777" w:rsidR="00080144" w:rsidRPr="00080144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</w:tr>
      <w:tr w:rsidR="00080144" w:rsidRPr="00BE5517" w14:paraId="090087D5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10B1C8A1" w14:textId="77777777" w:rsidR="00080144" w:rsidRPr="00BE5517" w:rsidRDefault="00080144" w:rsidP="00535C5D">
            <w:pPr>
              <w:rPr>
                <w:noProof/>
              </w:rPr>
            </w:pPr>
            <w:r>
              <w:rPr>
                <w:noProof/>
              </w:rPr>
              <w:t>40122 SPEC. SRVC. CNTRT/HIST SOC MUS</w:t>
            </w:r>
          </w:p>
        </w:tc>
        <w:tc>
          <w:tcPr>
            <w:tcW w:w="0" w:type="auto"/>
          </w:tcPr>
          <w:p w14:paraId="6217D7FA" w14:textId="77777777" w:rsidR="00080144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Mat, Suppls, Services</w:t>
            </w:r>
          </w:p>
          <w:p w14:paraId="0F6A9525" w14:textId="65BB6B7F" w:rsidR="00080144" w:rsidRPr="00BE5517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06E858F4" w14:textId="77777777" w:rsidR="00080144" w:rsidRPr="00BE5517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65,000</w:t>
            </w:r>
          </w:p>
        </w:tc>
        <w:tc>
          <w:tcPr>
            <w:tcW w:w="0" w:type="auto"/>
          </w:tcPr>
          <w:p w14:paraId="1AA93813" w14:textId="77777777" w:rsidR="00080144" w:rsidRPr="00BE5517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25,000</w:t>
            </w:r>
          </w:p>
        </w:tc>
        <w:tc>
          <w:tcPr>
            <w:tcW w:w="0" w:type="auto"/>
          </w:tcPr>
          <w:p w14:paraId="68D8E38D" w14:textId="77777777" w:rsidR="00080144" w:rsidRPr="00BE5517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20,000</w:t>
            </w:r>
          </w:p>
        </w:tc>
        <w:tc>
          <w:tcPr>
            <w:tcW w:w="0" w:type="auto"/>
          </w:tcPr>
          <w:p w14:paraId="639E9055" w14:textId="77777777" w:rsidR="00080144" w:rsidRPr="00BE5517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5513ED3C" w14:textId="77777777" w:rsidR="00080144" w:rsidRPr="00BE5517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78810743" w14:textId="77777777" w:rsidR="00080144" w:rsidRPr="00BE5517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</w:tr>
      <w:tr w:rsidR="00080144" w:rsidRPr="00080144" w14:paraId="4BC1870F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7467BED5" w14:textId="437FB728" w:rsidR="00080144" w:rsidRPr="00080144" w:rsidRDefault="00080144" w:rsidP="00535C5D">
            <w:pPr>
              <w:rPr>
                <w:b/>
                <w:noProof/>
              </w:rPr>
            </w:pPr>
          </w:p>
        </w:tc>
        <w:tc>
          <w:tcPr>
            <w:tcW w:w="0" w:type="auto"/>
          </w:tcPr>
          <w:p w14:paraId="09F97EBC" w14:textId="77777777" w:rsidR="00080144" w:rsidRPr="00080144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Total 40122 SPEC. SRVC. CNTRT/HIST SOC MUS</w:t>
            </w:r>
          </w:p>
          <w:p w14:paraId="4B10E405" w14:textId="7EEA9F98" w:rsidR="00080144" w:rsidRPr="00080144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</w:p>
        </w:tc>
        <w:tc>
          <w:tcPr>
            <w:tcW w:w="0" w:type="auto"/>
          </w:tcPr>
          <w:p w14:paraId="62086A5B" w14:textId="77777777" w:rsidR="00080144" w:rsidRPr="00080144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65,000</w:t>
            </w:r>
          </w:p>
        </w:tc>
        <w:tc>
          <w:tcPr>
            <w:tcW w:w="0" w:type="auto"/>
          </w:tcPr>
          <w:p w14:paraId="77E51D64" w14:textId="77777777" w:rsidR="00080144" w:rsidRPr="00080144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25,000</w:t>
            </w:r>
          </w:p>
        </w:tc>
        <w:tc>
          <w:tcPr>
            <w:tcW w:w="0" w:type="auto"/>
          </w:tcPr>
          <w:p w14:paraId="2BA57A98" w14:textId="77777777" w:rsidR="00080144" w:rsidRPr="00080144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20,000</w:t>
            </w:r>
          </w:p>
        </w:tc>
        <w:tc>
          <w:tcPr>
            <w:tcW w:w="0" w:type="auto"/>
          </w:tcPr>
          <w:p w14:paraId="065CD70A" w14:textId="77777777" w:rsidR="00080144" w:rsidRPr="00080144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32B2487D" w14:textId="77777777" w:rsidR="00080144" w:rsidRPr="00080144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7C93C38A" w14:textId="77777777" w:rsidR="00080144" w:rsidRPr="00080144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</w:tr>
      <w:tr w:rsidR="00080144" w:rsidRPr="00BE5517" w14:paraId="5D72AA32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5A672317" w14:textId="77777777" w:rsidR="00080144" w:rsidRPr="00BE5517" w:rsidRDefault="00080144" w:rsidP="00535C5D">
            <w:pPr>
              <w:rPr>
                <w:noProof/>
              </w:rPr>
            </w:pPr>
            <w:r>
              <w:rPr>
                <w:noProof/>
              </w:rPr>
              <w:t>40126 TRANSFER TO SALES TAX BOND DSF</w:t>
            </w:r>
          </w:p>
        </w:tc>
        <w:tc>
          <w:tcPr>
            <w:tcW w:w="0" w:type="auto"/>
          </w:tcPr>
          <w:p w14:paraId="4888D782" w14:textId="77777777" w:rsidR="00080144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Interfund Transfer</w:t>
            </w:r>
          </w:p>
          <w:p w14:paraId="41B9FEA0" w14:textId="0EFAD9F9" w:rsidR="00080144" w:rsidRPr="00BE5517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176A0EBA" w14:textId="77777777" w:rsidR="00080144" w:rsidRPr="00BE5517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22,495</w:t>
            </w:r>
          </w:p>
        </w:tc>
        <w:tc>
          <w:tcPr>
            <w:tcW w:w="0" w:type="auto"/>
          </w:tcPr>
          <w:p w14:paraId="5AC3BDCD" w14:textId="77777777" w:rsidR="00080144" w:rsidRPr="00BE5517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22553F36" w14:textId="77777777" w:rsidR="00080144" w:rsidRPr="00BE5517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3B66B703" w14:textId="77777777" w:rsidR="00080144" w:rsidRPr="00BE5517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6E87B100" w14:textId="77777777" w:rsidR="00080144" w:rsidRPr="00BE5517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669E2EB4" w14:textId="77777777" w:rsidR="00080144" w:rsidRPr="00BE5517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</w:tr>
      <w:tr w:rsidR="00080144" w:rsidRPr="00080144" w14:paraId="6716CFBD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12F83535" w14:textId="66C596CE" w:rsidR="00080144" w:rsidRPr="00080144" w:rsidRDefault="00080144" w:rsidP="00535C5D">
            <w:pPr>
              <w:rPr>
                <w:b/>
                <w:noProof/>
              </w:rPr>
            </w:pPr>
          </w:p>
        </w:tc>
        <w:tc>
          <w:tcPr>
            <w:tcW w:w="0" w:type="auto"/>
          </w:tcPr>
          <w:p w14:paraId="6CA73C6A" w14:textId="77777777" w:rsidR="00080144" w:rsidRPr="00080144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Total 40126 TRANSFER TO SALES TAX BOND DSF</w:t>
            </w:r>
          </w:p>
          <w:p w14:paraId="571DDB17" w14:textId="2786779B" w:rsidR="00080144" w:rsidRPr="00080144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</w:p>
        </w:tc>
        <w:tc>
          <w:tcPr>
            <w:tcW w:w="0" w:type="auto"/>
          </w:tcPr>
          <w:p w14:paraId="2F6ADAF9" w14:textId="77777777" w:rsidR="00080144" w:rsidRPr="00080144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22,495</w:t>
            </w:r>
          </w:p>
        </w:tc>
        <w:tc>
          <w:tcPr>
            <w:tcW w:w="0" w:type="auto"/>
          </w:tcPr>
          <w:p w14:paraId="315F3F3A" w14:textId="77777777" w:rsidR="00080144" w:rsidRPr="00080144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2E095376" w14:textId="77777777" w:rsidR="00080144" w:rsidRPr="00080144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36D3A2F8" w14:textId="77777777" w:rsidR="00080144" w:rsidRPr="00080144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701FDA69" w14:textId="77777777" w:rsidR="00080144" w:rsidRPr="00080144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110AD194" w14:textId="77777777" w:rsidR="00080144" w:rsidRPr="00080144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</w:tr>
      <w:tr w:rsidR="00080144" w:rsidRPr="00BE5517" w14:paraId="3023727C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712C6F9B" w14:textId="77777777" w:rsidR="00080144" w:rsidRPr="00BE5517" w:rsidRDefault="00080144" w:rsidP="00535C5D">
            <w:pPr>
              <w:rPr>
                <w:noProof/>
              </w:rPr>
            </w:pPr>
            <w:r>
              <w:rPr>
                <w:noProof/>
              </w:rPr>
              <w:t>40135 SPEC. SRVC. CNTRT./UNSPECIFIED</w:t>
            </w:r>
          </w:p>
        </w:tc>
        <w:tc>
          <w:tcPr>
            <w:tcW w:w="0" w:type="auto"/>
          </w:tcPr>
          <w:p w14:paraId="3471E479" w14:textId="77777777" w:rsidR="00080144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Mat, Suppls, Services</w:t>
            </w:r>
          </w:p>
          <w:p w14:paraId="50C2875E" w14:textId="771324A6" w:rsidR="00080144" w:rsidRPr="00BE5517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51CFF6F1" w14:textId="77777777" w:rsidR="00080144" w:rsidRPr="00BE5517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250,000</w:t>
            </w:r>
          </w:p>
        </w:tc>
        <w:tc>
          <w:tcPr>
            <w:tcW w:w="0" w:type="auto"/>
          </w:tcPr>
          <w:p w14:paraId="32415491" w14:textId="77777777" w:rsidR="00080144" w:rsidRPr="00BE5517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495,900</w:t>
            </w:r>
          </w:p>
        </w:tc>
        <w:tc>
          <w:tcPr>
            <w:tcW w:w="0" w:type="auto"/>
          </w:tcPr>
          <w:p w14:paraId="0F56106D" w14:textId="77777777" w:rsidR="00080144" w:rsidRPr="00BE5517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450,900</w:t>
            </w:r>
          </w:p>
        </w:tc>
        <w:tc>
          <w:tcPr>
            <w:tcW w:w="0" w:type="auto"/>
          </w:tcPr>
          <w:p w14:paraId="73C0DF97" w14:textId="77777777" w:rsidR="00080144" w:rsidRPr="00BE5517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630,000</w:t>
            </w:r>
          </w:p>
        </w:tc>
        <w:tc>
          <w:tcPr>
            <w:tcW w:w="0" w:type="auto"/>
          </w:tcPr>
          <w:p w14:paraId="494E9453" w14:textId="77777777" w:rsidR="00080144" w:rsidRPr="00BE5517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630,000</w:t>
            </w:r>
          </w:p>
        </w:tc>
        <w:tc>
          <w:tcPr>
            <w:tcW w:w="0" w:type="auto"/>
          </w:tcPr>
          <w:p w14:paraId="669D005A" w14:textId="77777777" w:rsidR="00080144" w:rsidRPr="00BE5517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630,000</w:t>
            </w:r>
          </w:p>
        </w:tc>
      </w:tr>
      <w:tr w:rsidR="00080144" w:rsidRPr="00080144" w14:paraId="6631AEAE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5AEBC734" w14:textId="44D58225" w:rsidR="00080144" w:rsidRPr="00080144" w:rsidRDefault="00080144" w:rsidP="00535C5D">
            <w:pPr>
              <w:rPr>
                <w:b/>
                <w:noProof/>
              </w:rPr>
            </w:pPr>
          </w:p>
        </w:tc>
        <w:tc>
          <w:tcPr>
            <w:tcW w:w="0" w:type="auto"/>
          </w:tcPr>
          <w:p w14:paraId="2F0DF0A4" w14:textId="77777777" w:rsidR="00080144" w:rsidRPr="00080144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Total 40135 SPEC. SRVC. CNTRT./UNSPECIFIED</w:t>
            </w:r>
          </w:p>
          <w:p w14:paraId="2245ECA9" w14:textId="6CF5DC36" w:rsidR="00080144" w:rsidRPr="00080144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</w:p>
        </w:tc>
        <w:tc>
          <w:tcPr>
            <w:tcW w:w="0" w:type="auto"/>
          </w:tcPr>
          <w:p w14:paraId="6F94CFE8" w14:textId="77777777" w:rsidR="00080144" w:rsidRPr="00080144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250,000</w:t>
            </w:r>
          </w:p>
        </w:tc>
        <w:tc>
          <w:tcPr>
            <w:tcW w:w="0" w:type="auto"/>
          </w:tcPr>
          <w:p w14:paraId="3AF8E02E" w14:textId="77777777" w:rsidR="00080144" w:rsidRPr="00080144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495,900</w:t>
            </w:r>
          </w:p>
        </w:tc>
        <w:tc>
          <w:tcPr>
            <w:tcW w:w="0" w:type="auto"/>
          </w:tcPr>
          <w:p w14:paraId="78BD29F0" w14:textId="77777777" w:rsidR="00080144" w:rsidRPr="00080144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450,900</w:t>
            </w:r>
          </w:p>
        </w:tc>
        <w:tc>
          <w:tcPr>
            <w:tcW w:w="0" w:type="auto"/>
          </w:tcPr>
          <w:p w14:paraId="0BFEC53E" w14:textId="77777777" w:rsidR="00080144" w:rsidRPr="00080144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630,000</w:t>
            </w:r>
          </w:p>
        </w:tc>
        <w:tc>
          <w:tcPr>
            <w:tcW w:w="0" w:type="auto"/>
          </w:tcPr>
          <w:p w14:paraId="47E1821D" w14:textId="77777777" w:rsidR="00080144" w:rsidRPr="00080144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630,000</w:t>
            </w:r>
          </w:p>
        </w:tc>
        <w:tc>
          <w:tcPr>
            <w:tcW w:w="0" w:type="auto"/>
          </w:tcPr>
          <w:p w14:paraId="31495AEB" w14:textId="77777777" w:rsidR="00080144" w:rsidRPr="00080144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630,000</w:t>
            </w:r>
          </w:p>
        </w:tc>
      </w:tr>
      <w:tr w:rsidR="00080144" w:rsidRPr="00BE5517" w14:paraId="0FF6CB7D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1B0723BA" w14:textId="77777777" w:rsidR="00080144" w:rsidRPr="00BE5517" w:rsidRDefault="00080144" w:rsidP="00535C5D">
            <w:pPr>
              <w:rPr>
                <w:noProof/>
              </w:rPr>
            </w:pPr>
            <w:r>
              <w:rPr>
                <w:noProof/>
              </w:rPr>
              <w:lastRenderedPageBreak/>
              <w:t>40136 LEADERSHIP</w:t>
            </w:r>
          </w:p>
        </w:tc>
        <w:tc>
          <w:tcPr>
            <w:tcW w:w="0" w:type="auto"/>
          </w:tcPr>
          <w:p w14:paraId="2403DCE3" w14:textId="77777777" w:rsidR="00080144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Personnel</w:t>
            </w:r>
          </w:p>
          <w:p w14:paraId="7BF25A3A" w14:textId="547B94AF" w:rsidR="00080144" w:rsidRPr="00BE5517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1B7C6419" w14:textId="77777777" w:rsidR="00080144" w:rsidRPr="00BE5517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70,292</w:t>
            </w:r>
          </w:p>
        </w:tc>
        <w:tc>
          <w:tcPr>
            <w:tcW w:w="0" w:type="auto"/>
          </w:tcPr>
          <w:p w14:paraId="0E18E4D5" w14:textId="77777777" w:rsidR="00080144" w:rsidRPr="00BE5517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70,365</w:t>
            </w:r>
          </w:p>
        </w:tc>
        <w:tc>
          <w:tcPr>
            <w:tcW w:w="0" w:type="auto"/>
          </w:tcPr>
          <w:p w14:paraId="6C0F795F" w14:textId="77777777" w:rsidR="00080144" w:rsidRPr="00BE5517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62,489</w:t>
            </w:r>
          </w:p>
        </w:tc>
        <w:tc>
          <w:tcPr>
            <w:tcW w:w="0" w:type="auto"/>
          </w:tcPr>
          <w:p w14:paraId="28B021FB" w14:textId="77777777" w:rsidR="00080144" w:rsidRPr="00BE5517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70,070</w:t>
            </w:r>
          </w:p>
        </w:tc>
        <w:tc>
          <w:tcPr>
            <w:tcW w:w="0" w:type="auto"/>
          </w:tcPr>
          <w:p w14:paraId="08146664" w14:textId="77777777" w:rsidR="00080144" w:rsidRPr="00BE5517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70,070</w:t>
            </w:r>
          </w:p>
        </w:tc>
        <w:tc>
          <w:tcPr>
            <w:tcW w:w="0" w:type="auto"/>
          </w:tcPr>
          <w:p w14:paraId="11A8B364" w14:textId="77777777" w:rsidR="00080144" w:rsidRPr="00BE5517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70,070</w:t>
            </w:r>
          </w:p>
        </w:tc>
      </w:tr>
      <w:tr w:rsidR="00080144" w:rsidRPr="00BE5517" w14:paraId="60B8DB5E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09E92AD1" w14:textId="09403C2D" w:rsidR="00080144" w:rsidRPr="00BE5517" w:rsidRDefault="00080144" w:rsidP="00535C5D">
            <w:pPr>
              <w:rPr>
                <w:noProof/>
              </w:rPr>
            </w:pPr>
          </w:p>
        </w:tc>
        <w:tc>
          <w:tcPr>
            <w:tcW w:w="0" w:type="auto"/>
          </w:tcPr>
          <w:p w14:paraId="7FAC1F78" w14:textId="77777777" w:rsidR="00080144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Mat, Suppls, Services</w:t>
            </w:r>
          </w:p>
          <w:p w14:paraId="511C5470" w14:textId="2F0C231F" w:rsidR="00080144" w:rsidRPr="00BE5517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46E03596" w14:textId="77777777" w:rsidR="00080144" w:rsidRPr="00BE5517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3,113</w:t>
            </w:r>
          </w:p>
        </w:tc>
        <w:tc>
          <w:tcPr>
            <w:tcW w:w="0" w:type="auto"/>
          </w:tcPr>
          <w:p w14:paraId="2274A0B9" w14:textId="77777777" w:rsidR="00080144" w:rsidRPr="00BE5517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42,590</w:t>
            </w:r>
          </w:p>
        </w:tc>
        <w:tc>
          <w:tcPr>
            <w:tcW w:w="0" w:type="auto"/>
          </w:tcPr>
          <w:p w14:paraId="6F469BE4" w14:textId="77777777" w:rsidR="00080144" w:rsidRPr="00BE5517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41,026</w:t>
            </w:r>
          </w:p>
        </w:tc>
        <w:tc>
          <w:tcPr>
            <w:tcW w:w="0" w:type="auto"/>
          </w:tcPr>
          <w:p w14:paraId="02D76CFF" w14:textId="77777777" w:rsidR="00080144" w:rsidRPr="00BE5517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50,000</w:t>
            </w:r>
          </w:p>
        </w:tc>
        <w:tc>
          <w:tcPr>
            <w:tcW w:w="0" w:type="auto"/>
          </w:tcPr>
          <w:p w14:paraId="1D7D2D28" w14:textId="77777777" w:rsidR="00080144" w:rsidRPr="00BE5517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50,000</w:t>
            </w:r>
          </w:p>
        </w:tc>
        <w:tc>
          <w:tcPr>
            <w:tcW w:w="0" w:type="auto"/>
          </w:tcPr>
          <w:p w14:paraId="663A2C0D" w14:textId="77777777" w:rsidR="00080144" w:rsidRPr="00BE5517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50,000</w:t>
            </w:r>
          </w:p>
        </w:tc>
      </w:tr>
      <w:tr w:rsidR="00080144" w:rsidRPr="00080144" w14:paraId="621F3E51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2EC48D86" w14:textId="7E8E43B6" w:rsidR="00080144" w:rsidRPr="00080144" w:rsidRDefault="00080144" w:rsidP="00535C5D">
            <w:pPr>
              <w:rPr>
                <w:b/>
                <w:noProof/>
              </w:rPr>
            </w:pPr>
          </w:p>
        </w:tc>
        <w:tc>
          <w:tcPr>
            <w:tcW w:w="0" w:type="auto"/>
          </w:tcPr>
          <w:p w14:paraId="1432DE7E" w14:textId="77777777" w:rsidR="00080144" w:rsidRPr="00080144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Total 40136 LEADERSHIP</w:t>
            </w:r>
          </w:p>
          <w:p w14:paraId="4576287E" w14:textId="4A35FCDF" w:rsidR="00080144" w:rsidRPr="00080144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</w:p>
        </w:tc>
        <w:tc>
          <w:tcPr>
            <w:tcW w:w="0" w:type="auto"/>
          </w:tcPr>
          <w:p w14:paraId="60FC494E" w14:textId="77777777" w:rsidR="00080144" w:rsidRPr="00080144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83,405</w:t>
            </w:r>
          </w:p>
        </w:tc>
        <w:tc>
          <w:tcPr>
            <w:tcW w:w="0" w:type="auto"/>
          </w:tcPr>
          <w:p w14:paraId="499525E1" w14:textId="77777777" w:rsidR="00080144" w:rsidRPr="00080144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12,955</w:t>
            </w:r>
          </w:p>
        </w:tc>
        <w:tc>
          <w:tcPr>
            <w:tcW w:w="0" w:type="auto"/>
          </w:tcPr>
          <w:p w14:paraId="79DAFBD5" w14:textId="77777777" w:rsidR="00080144" w:rsidRPr="00080144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03,515</w:t>
            </w:r>
          </w:p>
        </w:tc>
        <w:tc>
          <w:tcPr>
            <w:tcW w:w="0" w:type="auto"/>
          </w:tcPr>
          <w:p w14:paraId="60FC0513" w14:textId="77777777" w:rsidR="00080144" w:rsidRPr="00080144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20,070</w:t>
            </w:r>
          </w:p>
        </w:tc>
        <w:tc>
          <w:tcPr>
            <w:tcW w:w="0" w:type="auto"/>
          </w:tcPr>
          <w:p w14:paraId="3F5B9CEB" w14:textId="77777777" w:rsidR="00080144" w:rsidRPr="00080144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20,070</w:t>
            </w:r>
          </w:p>
        </w:tc>
        <w:tc>
          <w:tcPr>
            <w:tcW w:w="0" w:type="auto"/>
          </w:tcPr>
          <w:p w14:paraId="389FB63E" w14:textId="77777777" w:rsidR="00080144" w:rsidRPr="00080144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20,070</w:t>
            </w:r>
          </w:p>
        </w:tc>
      </w:tr>
      <w:tr w:rsidR="00080144" w:rsidRPr="00BE5517" w14:paraId="6B2AD269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63A68270" w14:textId="77777777" w:rsidR="00080144" w:rsidRPr="00BE5517" w:rsidRDefault="00080144" w:rsidP="00535C5D">
            <w:pPr>
              <w:rPr>
                <w:noProof/>
              </w:rPr>
            </w:pPr>
            <w:r>
              <w:rPr>
                <w:noProof/>
              </w:rPr>
              <w:t>40137 GRANTS/HISTORICAL SOCIETY</w:t>
            </w:r>
          </w:p>
        </w:tc>
        <w:tc>
          <w:tcPr>
            <w:tcW w:w="0" w:type="auto"/>
          </w:tcPr>
          <w:p w14:paraId="37B0AAA2" w14:textId="77777777" w:rsidR="00080144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Mat, Suppls, Services</w:t>
            </w:r>
          </w:p>
          <w:p w14:paraId="05E6FACD" w14:textId="57140FD8" w:rsidR="00080144" w:rsidRPr="00BE5517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09304479" w14:textId="77777777" w:rsidR="00080144" w:rsidRPr="00BE5517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1BBF79B3" w14:textId="77777777" w:rsidR="00080144" w:rsidRPr="00BE5517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1BAC9428" w14:textId="77777777" w:rsidR="00080144" w:rsidRPr="00BE5517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46BC8AFD" w14:textId="77777777" w:rsidR="00080144" w:rsidRPr="00BE5517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25,000</w:t>
            </w:r>
          </w:p>
        </w:tc>
        <w:tc>
          <w:tcPr>
            <w:tcW w:w="0" w:type="auto"/>
          </w:tcPr>
          <w:p w14:paraId="4A2CD830" w14:textId="77777777" w:rsidR="00080144" w:rsidRPr="00BE5517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25,000</w:t>
            </w:r>
          </w:p>
        </w:tc>
        <w:tc>
          <w:tcPr>
            <w:tcW w:w="0" w:type="auto"/>
          </w:tcPr>
          <w:p w14:paraId="356E7FD5" w14:textId="77777777" w:rsidR="00080144" w:rsidRPr="00BE5517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25,000</w:t>
            </w:r>
          </w:p>
        </w:tc>
      </w:tr>
      <w:tr w:rsidR="00080144" w:rsidRPr="00080144" w14:paraId="209136AD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64D703A6" w14:textId="6A3560F2" w:rsidR="00080144" w:rsidRPr="00080144" w:rsidRDefault="00080144" w:rsidP="00535C5D">
            <w:pPr>
              <w:rPr>
                <w:b/>
                <w:noProof/>
              </w:rPr>
            </w:pPr>
          </w:p>
        </w:tc>
        <w:tc>
          <w:tcPr>
            <w:tcW w:w="0" w:type="auto"/>
          </w:tcPr>
          <w:p w14:paraId="3AE47A52" w14:textId="77777777" w:rsidR="00080144" w:rsidRPr="00080144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Total 40137 GRANTS/HISTORICAL SOCIETY</w:t>
            </w:r>
          </w:p>
          <w:p w14:paraId="27B3DABD" w14:textId="787BA7E2" w:rsidR="00080144" w:rsidRPr="00080144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</w:p>
        </w:tc>
        <w:tc>
          <w:tcPr>
            <w:tcW w:w="0" w:type="auto"/>
          </w:tcPr>
          <w:p w14:paraId="39DB398F" w14:textId="77777777" w:rsidR="00080144" w:rsidRPr="00080144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2A3C05EE" w14:textId="77777777" w:rsidR="00080144" w:rsidRPr="00080144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5BBC5347" w14:textId="77777777" w:rsidR="00080144" w:rsidRPr="00080144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62D3A022" w14:textId="77777777" w:rsidR="00080144" w:rsidRPr="00080144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25,000</w:t>
            </w:r>
          </w:p>
        </w:tc>
        <w:tc>
          <w:tcPr>
            <w:tcW w:w="0" w:type="auto"/>
          </w:tcPr>
          <w:p w14:paraId="6BB33448" w14:textId="77777777" w:rsidR="00080144" w:rsidRPr="00080144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25,000</w:t>
            </w:r>
          </w:p>
        </w:tc>
        <w:tc>
          <w:tcPr>
            <w:tcW w:w="0" w:type="auto"/>
          </w:tcPr>
          <w:p w14:paraId="54E998A1" w14:textId="77777777" w:rsidR="00080144" w:rsidRPr="00080144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25,000</w:t>
            </w:r>
          </w:p>
        </w:tc>
      </w:tr>
      <w:tr w:rsidR="00080144" w:rsidRPr="00BE5517" w14:paraId="0921A413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7DEB4AAF" w14:textId="77777777" w:rsidR="00080144" w:rsidRPr="00BE5517" w:rsidRDefault="00080144" w:rsidP="00535C5D">
            <w:pPr>
              <w:rPr>
                <w:noProof/>
              </w:rPr>
            </w:pPr>
            <w:r>
              <w:rPr>
                <w:noProof/>
              </w:rPr>
              <w:t>40144 CARES ACT EXPENDITURES</w:t>
            </w:r>
          </w:p>
        </w:tc>
        <w:tc>
          <w:tcPr>
            <w:tcW w:w="0" w:type="auto"/>
          </w:tcPr>
          <w:p w14:paraId="1E8AD7C9" w14:textId="77777777" w:rsidR="00080144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Mat, Suppls, Services</w:t>
            </w:r>
          </w:p>
          <w:p w14:paraId="469D127C" w14:textId="35DA9B76" w:rsidR="00080144" w:rsidRPr="00BE5517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12DB0314" w14:textId="77777777" w:rsidR="00080144" w:rsidRPr="00BE5517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2,200,000</w:t>
            </w:r>
          </w:p>
        </w:tc>
        <w:tc>
          <w:tcPr>
            <w:tcW w:w="0" w:type="auto"/>
          </w:tcPr>
          <w:p w14:paraId="7711DC8C" w14:textId="77777777" w:rsidR="00080144" w:rsidRPr="00BE5517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0346CF3D" w14:textId="77777777" w:rsidR="00080144" w:rsidRPr="00BE5517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4E890BAF" w14:textId="77777777" w:rsidR="00080144" w:rsidRPr="00BE5517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504,529</w:t>
            </w:r>
          </w:p>
        </w:tc>
        <w:tc>
          <w:tcPr>
            <w:tcW w:w="0" w:type="auto"/>
          </w:tcPr>
          <w:p w14:paraId="7A921F13" w14:textId="77777777" w:rsidR="00080144" w:rsidRPr="00BE5517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504,529</w:t>
            </w:r>
          </w:p>
        </w:tc>
        <w:tc>
          <w:tcPr>
            <w:tcW w:w="0" w:type="auto"/>
          </w:tcPr>
          <w:p w14:paraId="52BF1F53" w14:textId="77777777" w:rsidR="00080144" w:rsidRPr="00BE5517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</w:tr>
      <w:tr w:rsidR="00080144" w:rsidRPr="00080144" w14:paraId="15AB9F9C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6AA0161C" w14:textId="3C3913D6" w:rsidR="00080144" w:rsidRPr="00080144" w:rsidRDefault="00080144" w:rsidP="00535C5D">
            <w:pPr>
              <w:rPr>
                <w:b/>
                <w:noProof/>
              </w:rPr>
            </w:pPr>
          </w:p>
        </w:tc>
        <w:tc>
          <w:tcPr>
            <w:tcW w:w="0" w:type="auto"/>
          </w:tcPr>
          <w:p w14:paraId="30E42A57" w14:textId="77777777" w:rsidR="00080144" w:rsidRPr="00080144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Total 40144 CARES ACT EXPENDITURES</w:t>
            </w:r>
          </w:p>
          <w:p w14:paraId="1A7D2CA1" w14:textId="3969F4E1" w:rsidR="00080144" w:rsidRPr="00080144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</w:p>
        </w:tc>
        <w:tc>
          <w:tcPr>
            <w:tcW w:w="0" w:type="auto"/>
          </w:tcPr>
          <w:p w14:paraId="4F25EB03" w14:textId="77777777" w:rsidR="00080144" w:rsidRPr="00080144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2,200,000</w:t>
            </w:r>
          </w:p>
        </w:tc>
        <w:tc>
          <w:tcPr>
            <w:tcW w:w="0" w:type="auto"/>
          </w:tcPr>
          <w:p w14:paraId="7CB5B9B6" w14:textId="77777777" w:rsidR="00080144" w:rsidRPr="00080144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62A28356" w14:textId="77777777" w:rsidR="00080144" w:rsidRPr="00080144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0F955CC7" w14:textId="77777777" w:rsidR="00080144" w:rsidRPr="00080144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504,529</w:t>
            </w:r>
          </w:p>
        </w:tc>
        <w:tc>
          <w:tcPr>
            <w:tcW w:w="0" w:type="auto"/>
          </w:tcPr>
          <w:p w14:paraId="7014EC4C" w14:textId="77777777" w:rsidR="00080144" w:rsidRPr="00080144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504,529</w:t>
            </w:r>
          </w:p>
        </w:tc>
        <w:tc>
          <w:tcPr>
            <w:tcW w:w="0" w:type="auto"/>
          </w:tcPr>
          <w:p w14:paraId="6DBA0DAD" w14:textId="77777777" w:rsidR="00080144" w:rsidRPr="00080144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</w:tr>
      <w:tr w:rsidR="00080144" w:rsidRPr="00BE5517" w14:paraId="4B5B5616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7416DD97" w14:textId="77777777" w:rsidR="00080144" w:rsidRPr="00BE5517" w:rsidRDefault="00080144" w:rsidP="00535C5D">
            <w:pPr>
              <w:rPr>
                <w:noProof/>
              </w:rPr>
            </w:pPr>
            <w:r>
              <w:rPr>
                <w:noProof/>
              </w:rPr>
              <w:t>40146 VACANCY FACTOR</w:t>
            </w:r>
          </w:p>
        </w:tc>
        <w:tc>
          <w:tcPr>
            <w:tcW w:w="0" w:type="auto"/>
          </w:tcPr>
          <w:p w14:paraId="56746753" w14:textId="77777777" w:rsidR="00080144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Personnel</w:t>
            </w:r>
          </w:p>
          <w:p w14:paraId="2C3FD35B" w14:textId="3EC2E914" w:rsidR="00080144" w:rsidRPr="00BE5517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279C1A4F" w14:textId="77777777" w:rsidR="00080144" w:rsidRPr="00BE5517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2AAA10C8" w14:textId="77777777" w:rsidR="00080144" w:rsidRPr="00BE5517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59529874" w14:textId="77777777" w:rsidR="00080144" w:rsidRPr="00BE5517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50AF8523" w14:textId="77777777" w:rsidR="00080144" w:rsidRPr="00BE5517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(2,356,547)</w:t>
            </w:r>
          </w:p>
        </w:tc>
        <w:tc>
          <w:tcPr>
            <w:tcW w:w="0" w:type="auto"/>
          </w:tcPr>
          <w:p w14:paraId="7893783D" w14:textId="77777777" w:rsidR="00080144" w:rsidRPr="00BE5517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4C78A4E9" w14:textId="77777777" w:rsidR="00080144" w:rsidRPr="00BE5517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(2,551,605)</w:t>
            </w:r>
          </w:p>
        </w:tc>
      </w:tr>
      <w:tr w:rsidR="00080144" w:rsidRPr="00080144" w14:paraId="7D04D94F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0A0262DC" w14:textId="0E0C5F92" w:rsidR="00080144" w:rsidRPr="00080144" w:rsidRDefault="00080144" w:rsidP="00535C5D">
            <w:pPr>
              <w:rPr>
                <w:b/>
                <w:noProof/>
              </w:rPr>
            </w:pPr>
          </w:p>
        </w:tc>
        <w:tc>
          <w:tcPr>
            <w:tcW w:w="0" w:type="auto"/>
          </w:tcPr>
          <w:p w14:paraId="529A8C7C" w14:textId="77777777" w:rsidR="00080144" w:rsidRPr="00080144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Total 40146 VACANCY FACTOR</w:t>
            </w:r>
          </w:p>
          <w:p w14:paraId="189755BC" w14:textId="61ECC04F" w:rsidR="00080144" w:rsidRPr="00080144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</w:p>
        </w:tc>
        <w:tc>
          <w:tcPr>
            <w:tcW w:w="0" w:type="auto"/>
          </w:tcPr>
          <w:p w14:paraId="00C0CF8A" w14:textId="77777777" w:rsidR="00080144" w:rsidRPr="00080144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7FE6841F" w14:textId="77777777" w:rsidR="00080144" w:rsidRPr="00080144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496792CC" w14:textId="77777777" w:rsidR="00080144" w:rsidRPr="00080144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257772F4" w14:textId="77777777" w:rsidR="00080144" w:rsidRPr="00080144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(2,356,547)</w:t>
            </w:r>
          </w:p>
        </w:tc>
        <w:tc>
          <w:tcPr>
            <w:tcW w:w="0" w:type="auto"/>
          </w:tcPr>
          <w:p w14:paraId="7281C21F" w14:textId="77777777" w:rsidR="00080144" w:rsidRPr="00080144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7701040A" w14:textId="77777777" w:rsidR="00080144" w:rsidRPr="00080144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(2,551,605)</w:t>
            </w:r>
          </w:p>
        </w:tc>
      </w:tr>
      <w:tr w:rsidR="00080144" w:rsidRPr="00BE5517" w14:paraId="7F16E6FF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3E119845" w14:textId="77777777" w:rsidR="00080144" w:rsidRPr="00BE5517" w:rsidRDefault="00080144" w:rsidP="00535C5D">
            <w:pPr>
              <w:rPr>
                <w:noProof/>
              </w:rPr>
            </w:pPr>
            <w:r>
              <w:rPr>
                <w:noProof/>
              </w:rPr>
              <w:t>40148 EMERGENCY MANAGEMENT</w:t>
            </w:r>
          </w:p>
        </w:tc>
        <w:tc>
          <w:tcPr>
            <w:tcW w:w="0" w:type="auto"/>
          </w:tcPr>
          <w:p w14:paraId="224B8200" w14:textId="77777777" w:rsidR="00080144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Personnel</w:t>
            </w:r>
          </w:p>
          <w:p w14:paraId="440B708C" w14:textId="230C19EE" w:rsidR="00080144" w:rsidRPr="00BE5517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05E990C4" w14:textId="77777777" w:rsidR="00080144" w:rsidRPr="00BE5517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09,389</w:t>
            </w:r>
          </w:p>
        </w:tc>
        <w:tc>
          <w:tcPr>
            <w:tcW w:w="0" w:type="auto"/>
          </w:tcPr>
          <w:p w14:paraId="6C6363E0" w14:textId="77777777" w:rsidR="00080144" w:rsidRPr="00BE5517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18,926</w:t>
            </w:r>
          </w:p>
        </w:tc>
        <w:tc>
          <w:tcPr>
            <w:tcW w:w="0" w:type="auto"/>
          </w:tcPr>
          <w:p w14:paraId="3BFB7CD0" w14:textId="77777777" w:rsidR="00080144" w:rsidRPr="00BE5517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14,888</w:t>
            </w:r>
          </w:p>
        </w:tc>
        <w:tc>
          <w:tcPr>
            <w:tcW w:w="0" w:type="auto"/>
          </w:tcPr>
          <w:p w14:paraId="39F01BE4" w14:textId="77777777" w:rsidR="00080144" w:rsidRPr="00BE5517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314,320</w:t>
            </w:r>
          </w:p>
        </w:tc>
        <w:tc>
          <w:tcPr>
            <w:tcW w:w="0" w:type="auto"/>
          </w:tcPr>
          <w:p w14:paraId="4B6ADBFC" w14:textId="77777777" w:rsidR="00080144" w:rsidRPr="00BE5517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84,320</w:t>
            </w:r>
          </w:p>
        </w:tc>
        <w:tc>
          <w:tcPr>
            <w:tcW w:w="0" w:type="auto"/>
          </w:tcPr>
          <w:p w14:paraId="5D862A70" w14:textId="77777777" w:rsidR="00080144" w:rsidRPr="00BE5517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76,788</w:t>
            </w:r>
          </w:p>
        </w:tc>
      </w:tr>
      <w:tr w:rsidR="00080144" w:rsidRPr="00BE5517" w14:paraId="046E1B36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2CA8BC73" w14:textId="0574CDE2" w:rsidR="00080144" w:rsidRPr="00BE5517" w:rsidRDefault="00080144" w:rsidP="00535C5D">
            <w:pPr>
              <w:rPr>
                <w:noProof/>
              </w:rPr>
            </w:pPr>
          </w:p>
        </w:tc>
        <w:tc>
          <w:tcPr>
            <w:tcW w:w="0" w:type="auto"/>
          </w:tcPr>
          <w:p w14:paraId="062CF30C" w14:textId="77777777" w:rsidR="00080144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Mat, Suppls, Services</w:t>
            </w:r>
          </w:p>
          <w:p w14:paraId="60524C56" w14:textId="7D461F55" w:rsidR="00080144" w:rsidRPr="00BE5517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504760CC" w14:textId="77777777" w:rsidR="00080144" w:rsidRPr="00BE5517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26,801</w:t>
            </w:r>
          </w:p>
        </w:tc>
        <w:tc>
          <w:tcPr>
            <w:tcW w:w="0" w:type="auto"/>
          </w:tcPr>
          <w:p w14:paraId="5D595EFB" w14:textId="77777777" w:rsidR="00080144" w:rsidRPr="00BE5517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30,520</w:t>
            </w:r>
          </w:p>
        </w:tc>
        <w:tc>
          <w:tcPr>
            <w:tcW w:w="0" w:type="auto"/>
          </w:tcPr>
          <w:p w14:paraId="489D9A1A" w14:textId="77777777" w:rsidR="00080144" w:rsidRPr="00BE5517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64,979</w:t>
            </w:r>
          </w:p>
        </w:tc>
        <w:tc>
          <w:tcPr>
            <w:tcW w:w="0" w:type="auto"/>
          </w:tcPr>
          <w:p w14:paraId="612DA5E5" w14:textId="77777777" w:rsidR="00080144" w:rsidRPr="00BE5517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92,500</w:t>
            </w:r>
          </w:p>
        </w:tc>
        <w:tc>
          <w:tcPr>
            <w:tcW w:w="0" w:type="auto"/>
          </w:tcPr>
          <w:p w14:paraId="2F4222DA" w14:textId="77777777" w:rsidR="00080144" w:rsidRPr="00BE5517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92,500</w:t>
            </w:r>
          </w:p>
        </w:tc>
        <w:tc>
          <w:tcPr>
            <w:tcW w:w="0" w:type="auto"/>
          </w:tcPr>
          <w:p w14:paraId="173FC4D0" w14:textId="77777777" w:rsidR="00080144" w:rsidRPr="00BE5517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42,500</w:t>
            </w:r>
          </w:p>
        </w:tc>
      </w:tr>
      <w:tr w:rsidR="00080144" w:rsidRPr="00BE5517" w14:paraId="19B6BAA8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0F168A36" w14:textId="557CB1F7" w:rsidR="00080144" w:rsidRPr="00BE5517" w:rsidRDefault="00080144" w:rsidP="00535C5D">
            <w:pPr>
              <w:rPr>
                <w:noProof/>
              </w:rPr>
            </w:pPr>
          </w:p>
        </w:tc>
        <w:tc>
          <w:tcPr>
            <w:tcW w:w="0" w:type="auto"/>
          </w:tcPr>
          <w:p w14:paraId="4D33C0EA" w14:textId="77777777" w:rsidR="00080144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Capital</w:t>
            </w:r>
          </w:p>
          <w:p w14:paraId="6EC0F7CE" w14:textId="5AD58A9E" w:rsidR="00080144" w:rsidRPr="00BE5517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7BEF90E5" w14:textId="77777777" w:rsidR="00080144" w:rsidRPr="00BE5517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37,785</w:t>
            </w:r>
          </w:p>
        </w:tc>
        <w:tc>
          <w:tcPr>
            <w:tcW w:w="0" w:type="auto"/>
          </w:tcPr>
          <w:p w14:paraId="30969329" w14:textId="77777777" w:rsidR="00080144" w:rsidRPr="00BE5517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7,928</w:t>
            </w:r>
          </w:p>
        </w:tc>
        <w:tc>
          <w:tcPr>
            <w:tcW w:w="0" w:type="auto"/>
          </w:tcPr>
          <w:p w14:paraId="1B984A03" w14:textId="77777777" w:rsidR="00080144" w:rsidRPr="00BE5517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29,526</w:t>
            </w:r>
          </w:p>
        </w:tc>
        <w:tc>
          <w:tcPr>
            <w:tcW w:w="0" w:type="auto"/>
          </w:tcPr>
          <w:p w14:paraId="3C5C1ED2" w14:textId="77777777" w:rsidR="00080144" w:rsidRPr="00BE5517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75,000</w:t>
            </w:r>
          </w:p>
        </w:tc>
        <w:tc>
          <w:tcPr>
            <w:tcW w:w="0" w:type="auto"/>
          </w:tcPr>
          <w:p w14:paraId="35172DF0" w14:textId="77777777" w:rsidR="00080144" w:rsidRPr="00BE5517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75,000</w:t>
            </w:r>
          </w:p>
        </w:tc>
        <w:tc>
          <w:tcPr>
            <w:tcW w:w="0" w:type="auto"/>
          </w:tcPr>
          <w:p w14:paraId="554A2D3F" w14:textId="77777777" w:rsidR="00080144" w:rsidRPr="00BE5517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75,000</w:t>
            </w:r>
          </w:p>
        </w:tc>
      </w:tr>
      <w:tr w:rsidR="00080144" w:rsidRPr="00080144" w14:paraId="5987A5C9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122380AC" w14:textId="292904EA" w:rsidR="00080144" w:rsidRPr="00080144" w:rsidRDefault="00080144" w:rsidP="00535C5D">
            <w:pPr>
              <w:rPr>
                <w:b/>
                <w:noProof/>
              </w:rPr>
            </w:pPr>
          </w:p>
        </w:tc>
        <w:tc>
          <w:tcPr>
            <w:tcW w:w="0" w:type="auto"/>
          </w:tcPr>
          <w:p w14:paraId="1D42DD1B" w14:textId="77777777" w:rsidR="00080144" w:rsidRPr="00080144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Total 40148 EMERGENCY MANAGEMENT</w:t>
            </w:r>
          </w:p>
          <w:p w14:paraId="770BFE74" w14:textId="1FE131DE" w:rsidR="00080144" w:rsidRPr="00080144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</w:p>
        </w:tc>
        <w:tc>
          <w:tcPr>
            <w:tcW w:w="0" w:type="auto"/>
          </w:tcPr>
          <w:p w14:paraId="222D9C48" w14:textId="77777777" w:rsidR="00080144" w:rsidRPr="00080144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73,975</w:t>
            </w:r>
          </w:p>
        </w:tc>
        <w:tc>
          <w:tcPr>
            <w:tcW w:w="0" w:type="auto"/>
          </w:tcPr>
          <w:p w14:paraId="4AD13E9D" w14:textId="77777777" w:rsidR="00080144" w:rsidRPr="00080144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67,373</w:t>
            </w:r>
          </w:p>
        </w:tc>
        <w:tc>
          <w:tcPr>
            <w:tcW w:w="0" w:type="auto"/>
          </w:tcPr>
          <w:p w14:paraId="585BD950" w14:textId="77777777" w:rsidR="00080144" w:rsidRPr="00080144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309,393</w:t>
            </w:r>
          </w:p>
        </w:tc>
        <w:tc>
          <w:tcPr>
            <w:tcW w:w="0" w:type="auto"/>
          </w:tcPr>
          <w:p w14:paraId="56ACA874" w14:textId="77777777" w:rsidR="00080144" w:rsidRPr="00080144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581,820</w:t>
            </w:r>
          </w:p>
        </w:tc>
        <w:tc>
          <w:tcPr>
            <w:tcW w:w="0" w:type="auto"/>
          </w:tcPr>
          <w:p w14:paraId="38C7548A" w14:textId="77777777" w:rsidR="00080144" w:rsidRPr="00080144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451,820</w:t>
            </w:r>
          </w:p>
        </w:tc>
        <w:tc>
          <w:tcPr>
            <w:tcW w:w="0" w:type="auto"/>
          </w:tcPr>
          <w:p w14:paraId="52030946" w14:textId="77777777" w:rsidR="00080144" w:rsidRPr="00080144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294,288</w:t>
            </w:r>
          </w:p>
        </w:tc>
      </w:tr>
      <w:tr w:rsidR="00080144" w:rsidRPr="00BE5517" w14:paraId="7BE00AE4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43EFE450" w14:textId="77777777" w:rsidR="00080144" w:rsidRPr="00BE5517" w:rsidRDefault="00080144" w:rsidP="00535C5D">
            <w:pPr>
              <w:rPr>
                <w:noProof/>
              </w:rPr>
            </w:pPr>
            <w:r>
              <w:rPr>
                <w:noProof/>
              </w:rPr>
              <w:t>40149 ARTS &amp; CULTURE</w:t>
            </w:r>
          </w:p>
        </w:tc>
        <w:tc>
          <w:tcPr>
            <w:tcW w:w="0" w:type="auto"/>
          </w:tcPr>
          <w:p w14:paraId="5E3453E6" w14:textId="77777777" w:rsidR="00080144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Personnel</w:t>
            </w:r>
          </w:p>
          <w:p w14:paraId="6516B829" w14:textId="2B40561D" w:rsidR="00080144" w:rsidRPr="00BE5517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33A3FAB3" w14:textId="77777777" w:rsidR="00080144" w:rsidRPr="00BE5517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29,403</w:t>
            </w:r>
          </w:p>
        </w:tc>
        <w:tc>
          <w:tcPr>
            <w:tcW w:w="0" w:type="auto"/>
          </w:tcPr>
          <w:p w14:paraId="34D57DE5" w14:textId="77777777" w:rsidR="00080144" w:rsidRPr="00BE5517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66,852</w:t>
            </w:r>
          </w:p>
        </w:tc>
        <w:tc>
          <w:tcPr>
            <w:tcW w:w="0" w:type="auto"/>
          </w:tcPr>
          <w:p w14:paraId="7D4B7E00" w14:textId="77777777" w:rsidR="00080144" w:rsidRPr="00BE5517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73,474</w:t>
            </w:r>
          </w:p>
        </w:tc>
        <w:tc>
          <w:tcPr>
            <w:tcW w:w="0" w:type="auto"/>
          </w:tcPr>
          <w:p w14:paraId="542DAE99" w14:textId="77777777" w:rsidR="00080144" w:rsidRPr="00BE5517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59,015</w:t>
            </w:r>
          </w:p>
        </w:tc>
        <w:tc>
          <w:tcPr>
            <w:tcW w:w="0" w:type="auto"/>
          </w:tcPr>
          <w:p w14:paraId="7790134C" w14:textId="77777777" w:rsidR="00080144" w:rsidRPr="00BE5517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24,015</w:t>
            </w:r>
          </w:p>
        </w:tc>
        <w:tc>
          <w:tcPr>
            <w:tcW w:w="0" w:type="auto"/>
          </w:tcPr>
          <w:p w14:paraId="6D414424" w14:textId="77777777" w:rsidR="00080144" w:rsidRPr="00BE5517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64,345</w:t>
            </w:r>
          </w:p>
        </w:tc>
      </w:tr>
      <w:tr w:rsidR="00080144" w:rsidRPr="00BE5517" w14:paraId="4820E380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5D0EC9BB" w14:textId="079AFCDC" w:rsidR="00080144" w:rsidRPr="00BE5517" w:rsidRDefault="00080144" w:rsidP="00535C5D">
            <w:pPr>
              <w:rPr>
                <w:noProof/>
              </w:rPr>
            </w:pPr>
          </w:p>
        </w:tc>
        <w:tc>
          <w:tcPr>
            <w:tcW w:w="0" w:type="auto"/>
          </w:tcPr>
          <w:p w14:paraId="5ED7606C" w14:textId="77777777" w:rsidR="00080144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Mat, Suppls, Services</w:t>
            </w:r>
          </w:p>
          <w:p w14:paraId="1B5E0359" w14:textId="0B1279CD" w:rsidR="00080144" w:rsidRPr="00BE5517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00B31CD7" w14:textId="77777777" w:rsidR="00080144" w:rsidRPr="00BE5517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49,264</w:t>
            </w:r>
          </w:p>
        </w:tc>
        <w:tc>
          <w:tcPr>
            <w:tcW w:w="0" w:type="auto"/>
          </w:tcPr>
          <w:p w14:paraId="72661DB9" w14:textId="77777777" w:rsidR="00080144" w:rsidRPr="00BE5517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61,771</w:t>
            </w:r>
          </w:p>
        </w:tc>
        <w:tc>
          <w:tcPr>
            <w:tcW w:w="0" w:type="auto"/>
          </w:tcPr>
          <w:p w14:paraId="528F3632" w14:textId="77777777" w:rsidR="00080144" w:rsidRPr="00BE5517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42,132</w:t>
            </w:r>
          </w:p>
        </w:tc>
        <w:tc>
          <w:tcPr>
            <w:tcW w:w="0" w:type="auto"/>
          </w:tcPr>
          <w:p w14:paraId="5B1F086F" w14:textId="77777777" w:rsidR="00080144" w:rsidRPr="00BE5517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34,000</w:t>
            </w:r>
          </w:p>
        </w:tc>
        <w:tc>
          <w:tcPr>
            <w:tcW w:w="0" w:type="auto"/>
          </w:tcPr>
          <w:p w14:paraId="50937638" w14:textId="77777777" w:rsidR="00080144" w:rsidRPr="00BE5517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34,000</w:t>
            </w:r>
          </w:p>
        </w:tc>
        <w:tc>
          <w:tcPr>
            <w:tcW w:w="0" w:type="auto"/>
          </w:tcPr>
          <w:p w14:paraId="442B31C3" w14:textId="77777777" w:rsidR="00080144" w:rsidRPr="00BE5517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3,760</w:t>
            </w:r>
          </w:p>
        </w:tc>
      </w:tr>
      <w:tr w:rsidR="00080144" w:rsidRPr="00080144" w14:paraId="7524DBC9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30C4814A" w14:textId="7351559F" w:rsidR="00080144" w:rsidRPr="00080144" w:rsidRDefault="00080144" w:rsidP="00535C5D">
            <w:pPr>
              <w:rPr>
                <w:b/>
                <w:noProof/>
              </w:rPr>
            </w:pPr>
          </w:p>
        </w:tc>
        <w:tc>
          <w:tcPr>
            <w:tcW w:w="0" w:type="auto"/>
          </w:tcPr>
          <w:p w14:paraId="67A65680" w14:textId="77777777" w:rsidR="00080144" w:rsidRPr="00080144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Total 40149 ARTS &amp; CULTURE</w:t>
            </w:r>
          </w:p>
          <w:p w14:paraId="7DA0BAE9" w14:textId="2952C6EE" w:rsidR="00080144" w:rsidRPr="00080144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</w:p>
        </w:tc>
        <w:tc>
          <w:tcPr>
            <w:tcW w:w="0" w:type="auto"/>
          </w:tcPr>
          <w:p w14:paraId="1A2F8458" w14:textId="77777777" w:rsidR="00080144" w:rsidRPr="00080144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78,667</w:t>
            </w:r>
          </w:p>
        </w:tc>
        <w:tc>
          <w:tcPr>
            <w:tcW w:w="0" w:type="auto"/>
          </w:tcPr>
          <w:p w14:paraId="2BF4D5A6" w14:textId="77777777" w:rsidR="00080144" w:rsidRPr="00080144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228,623</w:t>
            </w:r>
          </w:p>
        </w:tc>
        <w:tc>
          <w:tcPr>
            <w:tcW w:w="0" w:type="auto"/>
          </w:tcPr>
          <w:p w14:paraId="6AB50530" w14:textId="77777777" w:rsidR="00080144" w:rsidRPr="00080144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15,606</w:t>
            </w:r>
          </w:p>
        </w:tc>
        <w:tc>
          <w:tcPr>
            <w:tcW w:w="0" w:type="auto"/>
          </w:tcPr>
          <w:p w14:paraId="3D94F202" w14:textId="77777777" w:rsidR="00080144" w:rsidRPr="00080144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93,015</w:t>
            </w:r>
          </w:p>
        </w:tc>
        <w:tc>
          <w:tcPr>
            <w:tcW w:w="0" w:type="auto"/>
          </w:tcPr>
          <w:p w14:paraId="1614FBF7" w14:textId="77777777" w:rsidR="00080144" w:rsidRPr="00080144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58,015</w:t>
            </w:r>
          </w:p>
        </w:tc>
        <w:tc>
          <w:tcPr>
            <w:tcW w:w="0" w:type="auto"/>
          </w:tcPr>
          <w:p w14:paraId="3E12DFEA" w14:textId="77777777" w:rsidR="00080144" w:rsidRPr="00080144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68,105</w:t>
            </w:r>
          </w:p>
        </w:tc>
      </w:tr>
      <w:tr w:rsidR="00080144" w:rsidRPr="00BE5517" w14:paraId="43967DFB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2210AEAC" w14:textId="77777777" w:rsidR="00080144" w:rsidRPr="00BE5517" w:rsidRDefault="00080144" w:rsidP="00535C5D">
            <w:pPr>
              <w:rPr>
                <w:noProof/>
              </w:rPr>
            </w:pPr>
            <w:r>
              <w:rPr>
                <w:noProof/>
              </w:rPr>
              <w:t>40150 TRAILS O&amp;M</w:t>
            </w:r>
          </w:p>
        </w:tc>
        <w:tc>
          <w:tcPr>
            <w:tcW w:w="0" w:type="auto"/>
          </w:tcPr>
          <w:p w14:paraId="44423C68" w14:textId="77777777" w:rsidR="00080144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Personnel</w:t>
            </w:r>
          </w:p>
          <w:p w14:paraId="7509D1AD" w14:textId="6F986406" w:rsidR="00080144" w:rsidRPr="00BE5517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14BDC7D8" w14:textId="77777777" w:rsidR="00080144" w:rsidRPr="00BE5517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4FA875D2" w14:textId="77777777" w:rsidR="00080144" w:rsidRPr="00BE5517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0CBCD6A7" w14:textId="77777777" w:rsidR="00080144" w:rsidRPr="00BE5517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365,487</w:t>
            </w:r>
          </w:p>
        </w:tc>
        <w:tc>
          <w:tcPr>
            <w:tcW w:w="0" w:type="auto"/>
          </w:tcPr>
          <w:p w14:paraId="43838495" w14:textId="77777777" w:rsidR="00080144" w:rsidRPr="00BE5517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459,935</w:t>
            </w:r>
          </w:p>
        </w:tc>
        <w:tc>
          <w:tcPr>
            <w:tcW w:w="0" w:type="auto"/>
          </w:tcPr>
          <w:p w14:paraId="27821FA6" w14:textId="77777777" w:rsidR="00080144" w:rsidRPr="00BE5517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434,935</w:t>
            </w:r>
          </w:p>
        </w:tc>
        <w:tc>
          <w:tcPr>
            <w:tcW w:w="0" w:type="auto"/>
          </w:tcPr>
          <w:p w14:paraId="4604DCC6" w14:textId="77777777" w:rsidR="00080144" w:rsidRPr="00BE5517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476,366</w:t>
            </w:r>
          </w:p>
        </w:tc>
      </w:tr>
      <w:tr w:rsidR="00080144" w:rsidRPr="00BE5517" w14:paraId="6B4DEB3A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7F6BEF28" w14:textId="66B2BE26" w:rsidR="00080144" w:rsidRPr="00BE5517" w:rsidRDefault="00080144" w:rsidP="00535C5D">
            <w:pPr>
              <w:rPr>
                <w:noProof/>
              </w:rPr>
            </w:pPr>
          </w:p>
        </w:tc>
        <w:tc>
          <w:tcPr>
            <w:tcW w:w="0" w:type="auto"/>
          </w:tcPr>
          <w:p w14:paraId="557438C5" w14:textId="77777777" w:rsidR="00080144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Mat, Suppls, Services</w:t>
            </w:r>
          </w:p>
          <w:p w14:paraId="6AC2BDBA" w14:textId="6D7FA89B" w:rsidR="00080144" w:rsidRPr="00BE5517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4BF56D80" w14:textId="77777777" w:rsidR="00080144" w:rsidRPr="00BE5517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217694AE" w14:textId="77777777" w:rsidR="00080144" w:rsidRPr="00BE5517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5D328E22" w14:textId="77777777" w:rsidR="00080144" w:rsidRPr="00BE5517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55,943</w:t>
            </w:r>
          </w:p>
        </w:tc>
        <w:tc>
          <w:tcPr>
            <w:tcW w:w="0" w:type="auto"/>
          </w:tcPr>
          <w:p w14:paraId="77838DA8" w14:textId="77777777" w:rsidR="00080144" w:rsidRPr="00BE5517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47,000</w:t>
            </w:r>
          </w:p>
        </w:tc>
        <w:tc>
          <w:tcPr>
            <w:tcW w:w="0" w:type="auto"/>
          </w:tcPr>
          <w:p w14:paraId="0CDE6809" w14:textId="77777777" w:rsidR="00080144" w:rsidRPr="00BE5517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258,000</w:t>
            </w:r>
          </w:p>
        </w:tc>
        <w:tc>
          <w:tcPr>
            <w:tcW w:w="0" w:type="auto"/>
          </w:tcPr>
          <w:p w14:paraId="4B49DA71" w14:textId="77777777" w:rsidR="00080144" w:rsidRPr="00BE5517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283,900</w:t>
            </w:r>
          </w:p>
        </w:tc>
      </w:tr>
      <w:tr w:rsidR="00080144" w:rsidRPr="00BE5517" w14:paraId="1B92F392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27460988" w14:textId="159579B0" w:rsidR="00080144" w:rsidRPr="00BE5517" w:rsidRDefault="00080144" w:rsidP="00535C5D">
            <w:pPr>
              <w:rPr>
                <w:noProof/>
              </w:rPr>
            </w:pPr>
          </w:p>
        </w:tc>
        <w:tc>
          <w:tcPr>
            <w:tcW w:w="0" w:type="auto"/>
          </w:tcPr>
          <w:p w14:paraId="2A8042F5" w14:textId="77777777" w:rsidR="00080144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Capital</w:t>
            </w:r>
          </w:p>
          <w:p w14:paraId="44E86AD1" w14:textId="0CE78FB1" w:rsidR="00080144" w:rsidRPr="00BE5517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2356A78C" w14:textId="77777777" w:rsidR="00080144" w:rsidRPr="00BE5517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4E66749C" w14:textId="77777777" w:rsidR="00080144" w:rsidRPr="00BE5517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4B945AD7" w14:textId="77777777" w:rsidR="00080144" w:rsidRPr="00BE5517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24,700</w:t>
            </w:r>
          </w:p>
        </w:tc>
        <w:tc>
          <w:tcPr>
            <w:tcW w:w="0" w:type="auto"/>
          </w:tcPr>
          <w:p w14:paraId="156DBF9A" w14:textId="77777777" w:rsidR="00080144" w:rsidRPr="00BE5517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22,000</w:t>
            </w:r>
          </w:p>
        </w:tc>
        <w:tc>
          <w:tcPr>
            <w:tcW w:w="0" w:type="auto"/>
          </w:tcPr>
          <w:p w14:paraId="2E5C3417" w14:textId="77777777" w:rsidR="00080144" w:rsidRPr="00BE5517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22,000</w:t>
            </w:r>
          </w:p>
        </w:tc>
        <w:tc>
          <w:tcPr>
            <w:tcW w:w="0" w:type="auto"/>
          </w:tcPr>
          <w:p w14:paraId="2247123A" w14:textId="77777777" w:rsidR="00080144" w:rsidRPr="00BE5517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5,200</w:t>
            </w:r>
          </w:p>
        </w:tc>
      </w:tr>
      <w:tr w:rsidR="00080144" w:rsidRPr="00080144" w14:paraId="1A0D52C3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6F96D9DD" w14:textId="0366E98C" w:rsidR="00080144" w:rsidRPr="00080144" w:rsidRDefault="00080144" w:rsidP="00535C5D">
            <w:pPr>
              <w:rPr>
                <w:b/>
                <w:noProof/>
              </w:rPr>
            </w:pPr>
          </w:p>
        </w:tc>
        <w:tc>
          <w:tcPr>
            <w:tcW w:w="0" w:type="auto"/>
          </w:tcPr>
          <w:p w14:paraId="3355F363" w14:textId="77777777" w:rsidR="00080144" w:rsidRPr="00080144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Total 40150 TRAILS O&amp;M</w:t>
            </w:r>
          </w:p>
          <w:p w14:paraId="0930EB79" w14:textId="59EB4F81" w:rsidR="00080144" w:rsidRPr="00080144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</w:p>
        </w:tc>
        <w:tc>
          <w:tcPr>
            <w:tcW w:w="0" w:type="auto"/>
          </w:tcPr>
          <w:p w14:paraId="34C641EC" w14:textId="77777777" w:rsidR="00080144" w:rsidRPr="00080144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34DBC0B8" w14:textId="77777777" w:rsidR="00080144" w:rsidRPr="00080144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6D7D1F58" w14:textId="77777777" w:rsidR="00080144" w:rsidRPr="00080144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546,129</w:t>
            </w:r>
          </w:p>
        </w:tc>
        <w:tc>
          <w:tcPr>
            <w:tcW w:w="0" w:type="auto"/>
          </w:tcPr>
          <w:p w14:paraId="74285E43" w14:textId="77777777" w:rsidR="00080144" w:rsidRPr="00080144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628,935</w:t>
            </w:r>
          </w:p>
        </w:tc>
        <w:tc>
          <w:tcPr>
            <w:tcW w:w="0" w:type="auto"/>
          </w:tcPr>
          <w:p w14:paraId="4BB534BD" w14:textId="77777777" w:rsidR="00080144" w:rsidRPr="00080144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714,935</w:t>
            </w:r>
          </w:p>
        </w:tc>
        <w:tc>
          <w:tcPr>
            <w:tcW w:w="0" w:type="auto"/>
          </w:tcPr>
          <w:p w14:paraId="01B50F01" w14:textId="77777777" w:rsidR="00080144" w:rsidRPr="00080144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765,466</w:t>
            </w:r>
          </w:p>
        </w:tc>
      </w:tr>
      <w:tr w:rsidR="00080144" w:rsidRPr="00BE5517" w14:paraId="2E59FAAF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0C2CBB91" w14:textId="77777777" w:rsidR="00080144" w:rsidRPr="00BE5517" w:rsidRDefault="00080144" w:rsidP="00535C5D">
            <w:pPr>
              <w:rPr>
                <w:noProof/>
              </w:rPr>
            </w:pPr>
            <w:r>
              <w:rPr>
                <w:noProof/>
              </w:rPr>
              <w:t>40151 SOCIAL EQUITY</w:t>
            </w:r>
          </w:p>
        </w:tc>
        <w:tc>
          <w:tcPr>
            <w:tcW w:w="0" w:type="auto"/>
          </w:tcPr>
          <w:p w14:paraId="240789BC" w14:textId="77777777" w:rsidR="00080144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Personnel</w:t>
            </w:r>
          </w:p>
          <w:p w14:paraId="2B24610D" w14:textId="70E533F7" w:rsidR="00080144" w:rsidRPr="00BE5517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2DABEC1E" w14:textId="77777777" w:rsidR="00080144" w:rsidRPr="00BE5517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30,914</w:t>
            </w:r>
          </w:p>
        </w:tc>
        <w:tc>
          <w:tcPr>
            <w:tcW w:w="0" w:type="auto"/>
          </w:tcPr>
          <w:p w14:paraId="378DFDCF" w14:textId="77777777" w:rsidR="00080144" w:rsidRPr="00BE5517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8,591</w:t>
            </w:r>
          </w:p>
        </w:tc>
        <w:tc>
          <w:tcPr>
            <w:tcW w:w="0" w:type="auto"/>
          </w:tcPr>
          <w:p w14:paraId="5D4ECFE7" w14:textId="77777777" w:rsidR="00080144" w:rsidRPr="00BE5517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3,053</w:t>
            </w:r>
          </w:p>
        </w:tc>
        <w:tc>
          <w:tcPr>
            <w:tcW w:w="0" w:type="auto"/>
          </w:tcPr>
          <w:p w14:paraId="338ACBBA" w14:textId="77777777" w:rsidR="00080144" w:rsidRPr="00BE5517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53,838</w:t>
            </w:r>
          </w:p>
        </w:tc>
        <w:tc>
          <w:tcPr>
            <w:tcW w:w="0" w:type="auto"/>
          </w:tcPr>
          <w:p w14:paraId="6EB66D3E" w14:textId="77777777" w:rsidR="00080144" w:rsidRPr="00BE5517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8,838</w:t>
            </w:r>
          </w:p>
        </w:tc>
        <w:tc>
          <w:tcPr>
            <w:tcW w:w="0" w:type="auto"/>
          </w:tcPr>
          <w:p w14:paraId="6789D915" w14:textId="77777777" w:rsidR="00080144" w:rsidRPr="00BE5517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55,467</w:t>
            </w:r>
          </w:p>
        </w:tc>
      </w:tr>
      <w:tr w:rsidR="00080144" w:rsidRPr="00BE5517" w14:paraId="492BADBB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4CF2CF4F" w14:textId="6A01BF1E" w:rsidR="00080144" w:rsidRPr="00BE5517" w:rsidRDefault="00080144" w:rsidP="00535C5D">
            <w:pPr>
              <w:rPr>
                <w:noProof/>
              </w:rPr>
            </w:pPr>
          </w:p>
        </w:tc>
        <w:tc>
          <w:tcPr>
            <w:tcW w:w="0" w:type="auto"/>
          </w:tcPr>
          <w:p w14:paraId="5F5C10EA" w14:textId="77777777" w:rsidR="00080144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Mat, Suppls, Services</w:t>
            </w:r>
          </w:p>
          <w:p w14:paraId="1A07EB55" w14:textId="20405726" w:rsidR="00080144" w:rsidRPr="00BE5517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3CDBE95B" w14:textId="77777777" w:rsidR="00080144" w:rsidRPr="00BE5517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37,581</w:t>
            </w:r>
          </w:p>
        </w:tc>
        <w:tc>
          <w:tcPr>
            <w:tcW w:w="0" w:type="auto"/>
          </w:tcPr>
          <w:p w14:paraId="5B941ADA" w14:textId="77777777" w:rsidR="00080144" w:rsidRPr="00BE5517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4,831</w:t>
            </w:r>
          </w:p>
        </w:tc>
        <w:tc>
          <w:tcPr>
            <w:tcW w:w="0" w:type="auto"/>
          </w:tcPr>
          <w:p w14:paraId="5BD71262" w14:textId="77777777" w:rsidR="00080144" w:rsidRPr="00BE5517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4,925</w:t>
            </w:r>
          </w:p>
        </w:tc>
        <w:tc>
          <w:tcPr>
            <w:tcW w:w="0" w:type="auto"/>
          </w:tcPr>
          <w:p w14:paraId="64E916BC" w14:textId="77777777" w:rsidR="00080144" w:rsidRPr="00BE5517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06,479</w:t>
            </w:r>
          </w:p>
        </w:tc>
        <w:tc>
          <w:tcPr>
            <w:tcW w:w="0" w:type="auto"/>
          </w:tcPr>
          <w:p w14:paraId="5D1A2208" w14:textId="77777777" w:rsidR="00080144" w:rsidRPr="00BE5517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06,479</w:t>
            </w:r>
          </w:p>
        </w:tc>
        <w:tc>
          <w:tcPr>
            <w:tcW w:w="0" w:type="auto"/>
          </w:tcPr>
          <w:p w14:paraId="4E9870C9" w14:textId="77777777" w:rsidR="00080144" w:rsidRPr="00BE5517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06,479</w:t>
            </w:r>
          </w:p>
        </w:tc>
      </w:tr>
      <w:tr w:rsidR="00080144" w:rsidRPr="00080144" w14:paraId="51F55300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2BB4A930" w14:textId="775B1CE3" w:rsidR="00080144" w:rsidRPr="00080144" w:rsidRDefault="00080144" w:rsidP="00535C5D">
            <w:pPr>
              <w:rPr>
                <w:b/>
                <w:noProof/>
              </w:rPr>
            </w:pPr>
          </w:p>
        </w:tc>
        <w:tc>
          <w:tcPr>
            <w:tcW w:w="0" w:type="auto"/>
          </w:tcPr>
          <w:p w14:paraId="2B084566" w14:textId="77777777" w:rsidR="00080144" w:rsidRPr="00080144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Total 40151 SOCIAL EQUITY</w:t>
            </w:r>
          </w:p>
          <w:p w14:paraId="4CCB7080" w14:textId="0AB70A06" w:rsidR="00080144" w:rsidRPr="00080144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</w:p>
        </w:tc>
        <w:tc>
          <w:tcPr>
            <w:tcW w:w="0" w:type="auto"/>
          </w:tcPr>
          <w:p w14:paraId="33A7C514" w14:textId="77777777" w:rsidR="00080144" w:rsidRPr="00080144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68,496</w:t>
            </w:r>
          </w:p>
        </w:tc>
        <w:tc>
          <w:tcPr>
            <w:tcW w:w="0" w:type="auto"/>
          </w:tcPr>
          <w:p w14:paraId="46405D4B" w14:textId="77777777" w:rsidR="00080144" w:rsidRPr="00080144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3,422</w:t>
            </w:r>
          </w:p>
        </w:tc>
        <w:tc>
          <w:tcPr>
            <w:tcW w:w="0" w:type="auto"/>
          </w:tcPr>
          <w:p w14:paraId="2E47D599" w14:textId="77777777" w:rsidR="00080144" w:rsidRPr="00080144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7,978</w:t>
            </w:r>
          </w:p>
        </w:tc>
        <w:tc>
          <w:tcPr>
            <w:tcW w:w="0" w:type="auto"/>
          </w:tcPr>
          <w:p w14:paraId="14DA0FC6" w14:textId="77777777" w:rsidR="00080144" w:rsidRPr="00080144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60,317</w:t>
            </w:r>
          </w:p>
        </w:tc>
        <w:tc>
          <w:tcPr>
            <w:tcW w:w="0" w:type="auto"/>
          </w:tcPr>
          <w:p w14:paraId="0C9BD375" w14:textId="77777777" w:rsidR="00080144" w:rsidRPr="00080144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15,317</w:t>
            </w:r>
          </w:p>
        </w:tc>
        <w:tc>
          <w:tcPr>
            <w:tcW w:w="0" w:type="auto"/>
          </w:tcPr>
          <w:p w14:paraId="510BEFA4" w14:textId="77777777" w:rsidR="00080144" w:rsidRPr="00080144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61,946</w:t>
            </w:r>
          </w:p>
        </w:tc>
      </w:tr>
      <w:tr w:rsidR="00080144" w:rsidRPr="00BE5517" w14:paraId="6AC4711E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4B7DFA78" w14:textId="77777777" w:rsidR="00080144" w:rsidRPr="00BE5517" w:rsidRDefault="00080144" w:rsidP="00535C5D">
            <w:pPr>
              <w:rPr>
                <w:noProof/>
              </w:rPr>
            </w:pPr>
            <w:r>
              <w:rPr>
                <w:noProof/>
              </w:rPr>
              <w:t>40221 POLICE</w:t>
            </w:r>
          </w:p>
        </w:tc>
        <w:tc>
          <w:tcPr>
            <w:tcW w:w="0" w:type="auto"/>
          </w:tcPr>
          <w:p w14:paraId="78BDD8C4" w14:textId="77777777" w:rsidR="00080144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Personnel</w:t>
            </w:r>
          </w:p>
          <w:p w14:paraId="3AFEB4C5" w14:textId="542A6051" w:rsidR="00080144" w:rsidRPr="00BE5517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5869C7FA" w14:textId="77777777" w:rsidR="00080144" w:rsidRPr="00BE5517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5,501,740</w:t>
            </w:r>
          </w:p>
        </w:tc>
        <w:tc>
          <w:tcPr>
            <w:tcW w:w="0" w:type="auto"/>
          </w:tcPr>
          <w:p w14:paraId="6D299690" w14:textId="77777777" w:rsidR="00080144" w:rsidRPr="00BE5517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6,126,611</w:t>
            </w:r>
          </w:p>
        </w:tc>
        <w:tc>
          <w:tcPr>
            <w:tcW w:w="0" w:type="auto"/>
          </w:tcPr>
          <w:p w14:paraId="6F81FCDC" w14:textId="77777777" w:rsidR="00080144" w:rsidRPr="00BE5517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6,192,776</w:t>
            </w:r>
          </w:p>
        </w:tc>
        <w:tc>
          <w:tcPr>
            <w:tcW w:w="0" w:type="auto"/>
          </w:tcPr>
          <w:p w14:paraId="68CE6926" w14:textId="77777777" w:rsidR="00080144" w:rsidRPr="00BE5517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7,021,808</w:t>
            </w:r>
          </w:p>
        </w:tc>
        <w:tc>
          <w:tcPr>
            <w:tcW w:w="0" w:type="auto"/>
          </w:tcPr>
          <w:p w14:paraId="51A4BFEE" w14:textId="77777777" w:rsidR="00080144" w:rsidRPr="00BE5517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7,011,808</w:t>
            </w:r>
          </w:p>
        </w:tc>
        <w:tc>
          <w:tcPr>
            <w:tcW w:w="0" w:type="auto"/>
          </w:tcPr>
          <w:p w14:paraId="3863E13B" w14:textId="77777777" w:rsidR="00080144" w:rsidRPr="00BE5517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7,443,343</w:t>
            </w:r>
          </w:p>
        </w:tc>
      </w:tr>
      <w:tr w:rsidR="00080144" w:rsidRPr="00BE5517" w14:paraId="39EA80D0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0D348031" w14:textId="10B6A8DC" w:rsidR="00080144" w:rsidRPr="00BE5517" w:rsidRDefault="00080144" w:rsidP="00535C5D">
            <w:pPr>
              <w:rPr>
                <w:noProof/>
              </w:rPr>
            </w:pPr>
          </w:p>
        </w:tc>
        <w:tc>
          <w:tcPr>
            <w:tcW w:w="0" w:type="auto"/>
          </w:tcPr>
          <w:p w14:paraId="4FEEA181" w14:textId="77777777" w:rsidR="00080144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Mat, Suppls, Services</w:t>
            </w:r>
          </w:p>
          <w:p w14:paraId="322687AE" w14:textId="607DA9F9" w:rsidR="00080144" w:rsidRPr="00BE5517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0B2FFAAD" w14:textId="77777777" w:rsidR="00080144" w:rsidRPr="00BE5517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226,292</w:t>
            </w:r>
          </w:p>
        </w:tc>
        <w:tc>
          <w:tcPr>
            <w:tcW w:w="0" w:type="auto"/>
          </w:tcPr>
          <w:p w14:paraId="4AB077DE" w14:textId="77777777" w:rsidR="00080144" w:rsidRPr="00BE5517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242,940</w:t>
            </w:r>
          </w:p>
        </w:tc>
        <w:tc>
          <w:tcPr>
            <w:tcW w:w="0" w:type="auto"/>
          </w:tcPr>
          <w:p w14:paraId="6EF36240" w14:textId="77777777" w:rsidR="00080144" w:rsidRPr="00BE5517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294,615</w:t>
            </w:r>
          </w:p>
        </w:tc>
        <w:tc>
          <w:tcPr>
            <w:tcW w:w="0" w:type="auto"/>
          </w:tcPr>
          <w:p w14:paraId="0A0D32F4" w14:textId="77777777" w:rsidR="00080144" w:rsidRPr="00BE5517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261,070</w:t>
            </w:r>
          </w:p>
        </w:tc>
        <w:tc>
          <w:tcPr>
            <w:tcW w:w="0" w:type="auto"/>
          </w:tcPr>
          <w:p w14:paraId="37687E4D" w14:textId="77777777" w:rsidR="00080144" w:rsidRPr="00BE5517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266,070</w:t>
            </w:r>
          </w:p>
        </w:tc>
        <w:tc>
          <w:tcPr>
            <w:tcW w:w="0" w:type="auto"/>
          </w:tcPr>
          <w:p w14:paraId="3EC22AA3" w14:textId="77777777" w:rsidR="00080144" w:rsidRPr="00BE5517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284,929</w:t>
            </w:r>
          </w:p>
        </w:tc>
      </w:tr>
      <w:tr w:rsidR="00080144" w:rsidRPr="00BE5517" w14:paraId="15C07460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745C7DFB" w14:textId="792BF0A0" w:rsidR="00080144" w:rsidRPr="00BE5517" w:rsidRDefault="00080144" w:rsidP="00535C5D">
            <w:pPr>
              <w:rPr>
                <w:noProof/>
              </w:rPr>
            </w:pPr>
          </w:p>
        </w:tc>
        <w:tc>
          <w:tcPr>
            <w:tcW w:w="0" w:type="auto"/>
          </w:tcPr>
          <w:p w14:paraId="57EB4E69" w14:textId="77777777" w:rsidR="00080144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Capital</w:t>
            </w:r>
          </w:p>
          <w:p w14:paraId="1B59FEE5" w14:textId="12DD895C" w:rsidR="00080144" w:rsidRPr="00BE5517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669462A4" w14:textId="77777777" w:rsidR="00080144" w:rsidRPr="00BE5517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04,537</w:t>
            </w:r>
          </w:p>
        </w:tc>
        <w:tc>
          <w:tcPr>
            <w:tcW w:w="0" w:type="auto"/>
          </w:tcPr>
          <w:p w14:paraId="65992A68" w14:textId="77777777" w:rsidR="00080144" w:rsidRPr="00BE5517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07,231</w:t>
            </w:r>
          </w:p>
        </w:tc>
        <w:tc>
          <w:tcPr>
            <w:tcW w:w="0" w:type="auto"/>
          </w:tcPr>
          <w:p w14:paraId="3FFCC926" w14:textId="77777777" w:rsidR="00080144" w:rsidRPr="00BE5517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92,712</w:t>
            </w:r>
          </w:p>
        </w:tc>
        <w:tc>
          <w:tcPr>
            <w:tcW w:w="0" w:type="auto"/>
          </w:tcPr>
          <w:p w14:paraId="5FBD89D3" w14:textId="77777777" w:rsidR="00080144" w:rsidRPr="00BE5517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252,546</w:t>
            </w:r>
          </w:p>
        </w:tc>
        <w:tc>
          <w:tcPr>
            <w:tcW w:w="0" w:type="auto"/>
          </w:tcPr>
          <w:p w14:paraId="055D4763" w14:textId="77777777" w:rsidR="00080144" w:rsidRPr="00BE5517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280,997</w:t>
            </w:r>
          </w:p>
        </w:tc>
        <w:tc>
          <w:tcPr>
            <w:tcW w:w="0" w:type="auto"/>
          </w:tcPr>
          <w:p w14:paraId="66884B5F" w14:textId="77777777" w:rsidR="00080144" w:rsidRPr="00BE5517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72,836</w:t>
            </w:r>
          </w:p>
        </w:tc>
      </w:tr>
      <w:tr w:rsidR="00080144" w:rsidRPr="00BE5517" w14:paraId="3C28F5D0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133D39D4" w14:textId="7196844F" w:rsidR="00080144" w:rsidRPr="00BE5517" w:rsidRDefault="00080144" w:rsidP="00535C5D">
            <w:pPr>
              <w:rPr>
                <w:noProof/>
              </w:rPr>
            </w:pPr>
          </w:p>
        </w:tc>
        <w:tc>
          <w:tcPr>
            <w:tcW w:w="0" w:type="auto"/>
          </w:tcPr>
          <w:p w14:paraId="21952419" w14:textId="77777777" w:rsidR="00080144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Interfund Transfer</w:t>
            </w:r>
          </w:p>
          <w:p w14:paraId="2EE04146" w14:textId="189B86F5" w:rsidR="00080144" w:rsidRPr="00BE5517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6C34EA4D" w14:textId="77777777" w:rsidR="00080144" w:rsidRPr="00BE5517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30,500</w:t>
            </w:r>
          </w:p>
        </w:tc>
        <w:tc>
          <w:tcPr>
            <w:tcW w:w="0" w:type="auto"/>
          </w:tcPr>
          <w:p w14:paraId="450D7DF0" w14:textId="77777777" w:rsidR="00080144" w:rsidRPr="00BE5517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261,250</w:t>
            </w:r>
          </w:p>
        </w:tc>
        <w:tc>
          <w:tcPr>
            <w:tcW w:w="0" w:type="auto"/>
          </w:tcPr>
          <w:p w14:paraId="31A544AB" w14:textId="77777777" w:rsidR="00080144" w:rsidRPr="00BE5517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239,481</w:t>
            </w:r>
          </w:p>
        </w:tc>
        <w:tc>
          <w:tcPr>
            <w:tcW w:w="0" w:type="auto"/>
          </w:tcPr>
          <w:p w14:paraId="2C481DDA" w14:textId="77777777" w:rsidR="00080144" w:rsidRPr="00BE5517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261,250</w:t>
            </w:r>
          </w:p>
        </w:tc>
        <w:tc>
          <w:tcPr>
            <w:tcW w:w="0" w:type="auto"/>
          </w:tcPr>
          <w:p w14:paraId="65AE03D8" w14:textId="77777777" w:rsidR="00080144" w:rsidRPr="00BE5517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270,000</w:t>
            </w:r>
          </w:p>
        </w:tc>
        <w:tc>
          <w:tcPr>
            <w:tcW w:w="0" w:type="auto"/>
          </w:tcPr>
          <w:p w14:paraId="5FD65287" w14:textId="77777777" w:rsidR="00080144" w:rsidRPr="00BE5517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270,000</w:t>
            </w:r>
          </w:p>
        </w:tc>
      </w:tr>
      <w:tr w:rsidR="00080144" w:rsidRPr="00080144" w14:paraId="2CA02C65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0A6AEE34" w14:textId="26E27560" w:rsidR="00080144" w:rsidRPr="00080144" w:rsidRDefault="00080144" w:rsidP="00535C5D">
            <w:pPr>
              <w:rPr>
                <w:b/>
                <w:noProof/>
              </w:rPr>
            </w:pPr>
          </w:p>
        </w:tc>
        <w:tc>
          <w:tcPr>
            <w:tcW w:w="0" w:type="auto"/>
          </w:tcPr>
          <w:p w14:paraId="60292E4F" w14:textId="77777777" w:rsidR="00080144" w:rsidRPr="00080144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Total 40221 POLICE</w:t>
            </w:r>
          </w:p>
          <w:p w14:paraId="4340F8DD" w14:textId="69CC5D6E" w:rsidR="00080144" w:rsidRPr="00080144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</w:p>
        </w:tc>
        <w:tc>
          <w:tcPr>
            <w:tcW w:w="0" w:type="auto"/>
          </w:tcPr>
          <w:p w14:paraId="2E980410" w14:textId="77777777" w:rsidR="00080144" w:rsidRPr="00080144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5,963,069</w:t>
            </w:r>
          </w:p>
        </w:tc>
        <w:tc>
          <w:tcPr>
            <w:tcW w:w="0" w:type="auto"/>
          </w:tcPr>
          <w:p w14:paraId="18E0A21F" w14:textId="77777777" w:rsidR="00080144" w:rsidRPr="00080144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6,738,032</w:t>
            </w:r>
          </w:p>
        </w:tc>
        <w:tc>
          <w:tcPr>
            <w:tcW w:w="0" w:type="auto"/>
          </w:tcPr>
          <w:p w14:paraId="7CB83D99" w14:textId="77777777" w:rsidR="00080144" w:rsidRPr="00080144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6,919,584</w:t>
            </w:r>
          </w:p>
        </w:tc>
        <w:tc>
          <w:tcPr>
            <w:tcW w:w="0" w:type="auto"/>
          </w:tcPr>
          <w:p w14:paraId="43201B94" w14:textId="77777777" w:rsidR="00080144" w:rsidRPr="00080144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7,796,674</w:t>
            </w:r>
          </w:p>
        </w:tc>
        <w:tc>
          <w:tcPr>
            <w:tcW w:w="0" w:type="auto"/>
          </w:tcPr>
          <w:p w14:paraId="41CEE67D" w14:textId="77777777" w:rsidR="00080144" w:rsidRPr="00080144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7,828,875</w:t>
            </w:r>
          </w:p>
        </w:tc>
        <w:tc>
          <w:tcPr>
            <w:tcW w:w="0" w:type="auto"/>
          </w:tcPr>
          <w:p w14:paraId="396D2E90" w14:textId="77777777" w:rsidR="00080144" w:rsidRPr="00080144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8,171,108</w:t>
            </w:r>
          </w:p>
        </w:tc>
      </w:tr>
      <w:tr w:rsidR="00080144" w:rsidRPr="00BE5517" w14:paraId="50260004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17D3EF9E" w14:textId="77777777" w:rsidR="00080144" w:rsidRPr="00BE5517" w:rsidRDefault="00080144" w:rsidP="00535C5D">
            <w:pPr>
              <w:rPr>
                <w:noProof/>
              </w:rPr>
            </w:pPr>
            <w:r>
              <w:rPr>
                <w:noProof/>
              </w:rPr>
              <w:t>40222 DRUG EDUCATION</w:t>
            </w:r>
          </w:p>
        </w:tc>
        <w:tc>
          <w:tcPr>
            <w:tcW w:w="0" w:type="auto"/>
          </w:tcPr>
          <w:p w14:paraId="01791473" w14:textId="77777777" w:rsidR="00080144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Personnel</w:t>
            </w:r>
          </w:p>
          <w:p w14:paraId="389C3A78" w14:textId="00B6D795" w:rsidR="00080144" w:rsidRPr="00BE5517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5C7BDEAA" w14:textId="77777777" w:rsidR="00080144" w:rsidRPr="00BE5517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28,811</w:t>
            </w:r>
          </w:p>
        </w:tc>
        <w:tc>
          <w:tcPr>
            <w:tcW w:w="0" w:type="auto"/>
          </w:tcPr>
          <w:p w14:paraId="171A0E21" w14:textId="77777777" w:rsidR="00080144" w:rsidRPr="00BE5517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32,384</w:t>
            </w:r>
          </w:p>
        </w:tc>
        <w:tc>
          <w:tcPr>
            <w:tcW w:w="0" w:type="auto"/>
          </w:tcPr>
          <w:p w14:paraId="5D9CD0D1" w14:textId="77777777" w:rsidR="00080144" w:rsidRPr="00BE5517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30,124</w:t>
            </w:r>
          </w:p>
        </w:tc>
        <w:tc>
          <w:tcPr>
            <w:tcW w:w="0" w:type="auto"/>
          </w:tcPr>
          <w:p w14:paraId="6403D10B" w14:textId="77777777" w:rsidR="00080144" w:rsidRPr="00BE5517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30,814</w:t>
            </w:r>
          </w:p>
        </w:tc>
        <w:tc>
          <w:tcPr>
            <w:tcW w:w="0" w:type="auto"/>
          </w:tcPr>
          <w:p w14:paraId="01777B27" w14:textId="77777777" w:rsidR="00080144" w:rsidRPr="00BE5517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30,814</w:t>
            </w:r>
          </w:p>
        </w:tc>
        <w:tc>
          <w:tcPr>
            <w:tcW w:w="0" w:type="auto"/>
          </w:tcPr>
          <w:p w14:paraId="5FBC26B6" w14:textId="77777777" w:rsidR="00080144" w:rsidRPr="00BE5517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32,637</w:t>
            </w:r>
          </w:p>
        </w:tc>
      </w:tr>
      <w:tr w:rsidR="00080144" w:rsidRPr="00BE5517" w14:paraId="53EB3CD6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5CDB6DF9" w14:textId="710CF161" w:rsidR="00080144" w:rsidRPr="00BE5517" w:rsidRDefault="00080144" w:rsidP="00535C5D">
            <w:pPr>
              <w:rPr>
                <w:noProof/>
              </w:rPr>
            </w:pPr>
          </w:p>
        </w:tc>
        <w:tc>
          <w:tcPr>
            <w:tcW w:w="0" w:type="auto"/>
          </w:tcPr>
          <w:p w14:paraId="5CB6EF73" w14:textId="77777777" w:rsidR="00080144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Mat, Suppls, Services</w:t>
            </w:r>
          </w:p>
          <w:p w14:paraId="6916BF19" w14:textId="5B2605BC" w:rsidR="00080144" w:rsidRPr="00BE5517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28AE1386" w14:textId="77777777" w:rsidR="00080144" w:rsidRPr="00BE5517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4,901</w:t>
            </w:r>
          </w:p>
        </w:tc>
        <w:tc>
          <w:tcPr>
            <w:tcW w:w="0" w:type="auto"/>
          </w:tcPr>
          <w:p w14:paraId="392FD5AB" w14:textId="77777777" w:rsidR="00080144" w:rsidRPr="00BE5517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7B24E0BA" w14:textId="77777777" w:rsidR="00080144" w:rsidRPr="00BE5517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50CE3715" w14:textId="77777777" w:rsidR="00080144" w:rsidRPr="00BE5517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5,000</w:t>
            </w:r>
          </w:p>
        </w:tc>
        <w:tc>
          <w:tcPr>
            <w:tcW w:w="0" w:type="auto"/>
          </w:tcPr>
          <w:p w14:paraId="1223EFAE" w14:textId="77777777" w:rsidR="00080144" w:rsidRPr="00BE5517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5,000</w:t>
            </w:r>
          </w:p>
        </w:tc>
        <w:tc>
          <w:tcPr>
            <w:tcW w:w="0" w:type="auto"/>
          </w:tcPr>
          <w:p w14:paraId="07AEB1E4" w14:textId="77777777" w:rsidR="00080144" w:rsidRPr="00BE5517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5,000</w:t>
            </w:r>
          </w:p>
        </w:tc>
      </w:tr>
      <w:tr w:rsidR="00080144" w:rsidRPr="00080144" w14:paraId="60743031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0289C2C0" w14:textId="45FEA1C1" w:rsidR="00080144" w:rsidRPr="00080144" w:rsidRDefault="00080144" w:rsidP="00535C5D">
            <w:pPr>
              <w:rPr>
                <w:b/>
                <w:noProof/>
              </w:rPr>
            </w:pPr>
          </w:p>
        </w:tc>
        <w:tc>
          <w:tcPr>
            <w:tcW w:w="0" w:type="auto"/>
          </w:tcPr>
          <w:p w14:paraId="4546BE48" w14:textId="77777777" w:rsidR="00080144" w:rsidRPr="00080144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Total 40222 DRUG EDUCATION</w:t>
            </w:r>
          </w:p>
          <w:p w14:paraId="7A00ED87" w14:textId="2AC43C36" w:rsidR="00080144" w:rsidRPr="00080144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</w:p>
        </w:tc>
        <w:tc>
          <w:tcPr>
            <w:tcW w:w="0" w:type="auto"/>
          </w:tcPr>
          <w:p w14:paraId="10A55394" w14:textId="77777777" w:rsidR="00080144" w:rsidRPr="00080144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33,712</w:t>
            </w:r>
          </w:p>
        </w:tc>
        <w:tc>
          <w:tcPr>
            <w:tcW w:w="0" w:type="auto"/>
          </w:tcPr>
          <w:p w14:paraId="3183FECD" w14:textId="77777777" w:rsidR="00080144" w:rsidRPr="00080144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32,384</w:t>
            </w:r>
          </w:p>
        </w:tc>
        <w:tc>
          <w:tcPr>
            <w:tcW w:w="0" w:type="auto"/>
          </w:tcPr>
          <w:p w14:paraId="2FD2D47E" w14:textId="77777777" w:rsidR="00080144" w:rsidRPr="00080144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30,124</w:t>
            </w:r>
          </w:p>
        </w:tc>
        <w:tc>
          <w:tcPr>
            <w:tcW w:w="0" w:type="auto"/>
          </w:tcPr>
          <w:p w14:paraId="462EAD54" w14:textId="77777777" w:rsidR="00080144" w:rsidRPr="00080144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35,814</w:t>
            </w:r>
          </w:p>
        </w:tc>
        <w:tc>
          <w:tcPr>
            <w:tcW w:w="0" w:type="auto"/>
          </w:tcPr>
          <w:p w14:paraId="07BC5B44" w14:textId="77777777" w:rsidR="00080144" w:rsidRPr="00080144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35,814</w:t>
            </w:r>
          </w:p>
        </w:tc>
        <w:tc>
          <w:tcPr>
            <w:tcW w:w="0" w:type="auto"/>
          </w:tcPr>
          <w:p w14:paraId="6005FAD2" w14:textId="77777777" w:rsidR="00080144" w:rsidRPr="00080144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37,637</w:t>
            </w:r>
          </w:p>
        </w:tc>
      </w:tr>
      <w:tr w:rsidR="00080144" w:rsidRPr="00BE5517" w14:paraId="3A43C34C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6469A2D6" w14:textId="77777777" w:rsidR="00080144" w:rsidRPr="00BE5517" w:rsidRDefault="00080144" w:rsidP="00535C5D">
            <w:pPr>
              <w:rPr>
                <w:noProof/>
              </w:rPr>
            </w:pPr>
            <w:r>
              <w:rPr>
                <w:noProof/>
              </w:rPr>
              <w:t>40223 STATE LIQUOR ENFORCEMENT</w:t>
            </w:r>
          </w:p>
        </w:tc>
        <w:tc>
          <w:tcPr>
            <w:tcW w:w="0" w:type="auto"/>
          </w:tcPr>
          <w:p w14:paraId="4F584F47" w14:textId="77777777" w:rsidR="00080144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Personnel</w:t>
            </w:r>
          </w:p>
          <w:p w14:paraId="4398E02E" w14:textId="3C48C91E" w:rsidR="00080144" w:rsidRPr="00BE5517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5ADD28E4" w14:textId="77777777" w:rsidR="00080144" w:rsidRPr="00BE5517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49,082</w:t>
            </w:r>
          </w:p>
        </w:tc>
        <w:tc>
          <w:tcPr>
            <w:tcW w:w="0" w:type="auto"/>
          </w:tcPr>
          <w:p w14:paraId="7176870B" w14:textId="77777777" w:rsidR="00080144" w:rsidRPr="00BE5517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71,292</w:t>
            </w:r>
          </w:p>
        </w:tc>
        <w:tc>
          <w:tcPr>
            <w:tcW w:w="0" w:type="auto"/>
          </w:tcPr>
          <w:p w14:paraId="6B27B77D" w14:textId="77777777" w:rsidR="00080144" w:rsidRPr="00BE5517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45,926</w:t>
            </w:r>
          </w:p>
        </w:tc>
        <w:tc>
          <w:tcPr>
            <w:tcW w:w="0" w:type="auto"/>
          </w:tcPr>
          <w:p w14:paraId="6DB73869" w14:textId="77777777" w:rsidR="00080144" w:rsidRPr="00BE5517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59,750</w:t>
            </w:r>
          </w:p>
        </w:tc>
        <w:tc>
          <w:tcPr>
            <w:tcW w:w="0" w:type="auto"/>
          </w:tcPr>
          <w:p w14:paraId="28FBF3AE" w14:textId="77777777" w:rsidR="00080144" w:rsidRPr="00BE5517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59,750</w:t>
            </w:r>
          </w:p>
        </w:tc>
        <w:tc>
          <w:tcPr>
            <w:tcW w:w="0" w:type="auto"/>
          </w:tcPr>
          <w:p w14:paraId="64C02477" w14:textId="77777777" w:rsidR="00080144" w:rsidRPr="00BE5517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62,980</w:t>
            </w:r>
          </w:p>
        </w:tc>
      </w:tr>
      <w:tr w:rsidR="00080144" w:rsidRPr="00BE5517" w14:paraId="79E0A9E3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54A7FAD2" w14:textId="440D82C8" w:rsidR="00080144" w:rsidRPr="00BE5517" w:rsidRDefault="00080144" w:rsidP="00535C5D">
            <w:pPr>
              <w:rPr>
                <w:noProof/>
              </w:rPr>
            </w:pPr>
          </w:p>
        </w:tc>
        <w:tc>
          <w:tcPr>
            <w:tcW w:w="0" w:type="auto"/>
          </w:tcPr>
          <w:p w14:paraId="0E614129" w14:textId="77777777" w:rsidR="00080144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Mat, Suppls, Services</w:t>
            </w:r>
          </w:p>
          <w:p w14:paraId="4B4E3DAE" w14:textId="5D57DA5E" w:rsidR="00080144" w:rsidRPr="00BE5517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13A10B90" w14:textId="77777777" w:rsidR="00080144" w:rsidRPr="00BE5517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8,568</w:t>
            </w:r>
          </w:p>
        </w:tc>
        <w:tc>
          <w:tcPr>
            <w:tcW w:w="0" w:type="auto"/>
          </w:tcPr>
          <w:p w14:paraId="24455481" w14:textId="77777777" w:rsidR="00080144" w:rsidRPr="00BE5517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12C78D64" w14:textId="77777777" w:rsidR="00080144" w:rsidRPr="00BE5517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0C87F578" w14:textId="77777777" w:rsidR="00080144" w:rsidRPr="00BE5517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0,000</w:t>
            </w:r>
          </w:p>
        </w:tc>
        <w:tc>
          <w:tcPr>
            <w:tcW w:w="0" w:type="auto"/>
          </w:tcPr>
          <w:p w14:paraId="56E0C2A7" w14:textId="77777777" w:rsidR="00080144" w:rsidRPr="00BE5517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0,000</w:t>
            </w:r>
          </w:p>
        </w:tc>
        <w:tc>
          <w:tcPr>
            <w:tcW w:w="0" w:type="auto"/>
          </w:tcPr>
          <w:p w14:paraId="07985424" w14:textId="77777777" w:rsidR="00080144" w:rsidRPr="00BE5517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0,000</w:t>
            </w:r>
          </w:p>
        </w:tc>
      </w:tr>
      <w:tr w:rsidR="00080144" w:rsidRPr="00080144" w14:paraId="2D73AC87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3AE26E3D" w14:textId="7F60F14E" w:rsidR="00080144" w:rsidRPr="00080144" w:rsidRDefault="00080144" w:rsidP="00535C5D">
            <w:pPr>
              <w:rPr>
                <w:b/>
                <w:noProof/>
              </w:rPr>
            </w:pPr>
          </w:p>
        </w:tc>
        <w:tc>
          <w:tcPr>
            <w:tcW w:w="0" w:type="auto"/>
          </w:tcPr>
          <w:p w14:paraId="2DCBD2C1" w14:textId="77777777" w:rsidR="00080144" w:rsidRPr="00080144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Total 40223 STATE LIQUOR ENFORCEMENT</w:t>
            </w:r>
          </w:p>
          <w:p w14:paraId="1BABEEE8" w14:textId="3C29E1E5" w:rsidR="00080144" w:rsidRPr="00080144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</w:p>
        </w:tc>
        <w:tc>
          <w:tcPr>
            <w:tcW w:w="0" w:type="auto"/>
          </w:tcPr>
          <w:p w14:paraId="2DF8FE78" w14:textId="77777777" w:rsidR="00080144" w:rsidRPr="00080144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57,650</w:t>
            </w:r>
          </w:p>
        </w:tc>
        <w:tc>
          <w:tcPr>
            <w:tcW w:w="0" w:type="auto"/>
          </w:tcPr>
          <w:p w14:paraId="4447004F" w14:textId="77777777" w:rsidR="00080144" w:rsidRPr="00080144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71,292</w:t>
            </w:r>
          </w:p>
        </w:tc>
        <w:tc>
          <w:tcPr>
            <w:tcW w:w="0" w:type="auto"/>
          </w:tcPr>
          <w:p w14:paraId="72E3B1CF" w14:textId="77777777" w:rsidR="00080144" w:rsidRPr="00080144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45,926</w:t>
            </w:r>
          </w:p>
        </w:tc>
        <w:tc>
          <w:tcPr>
            <w:tcW w:w="0" w:type="auto"/>
          </w:tcPr>
          <w:p w14:paraId="24294D9C" w14:textId="77777777" w:rsidR="00080144" w:rsidRPr="00080144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69,750</w:t>
            </w:r>
          </w:p>
        </w:tc>
        <w:tc>
          <w:tcPr>
            <w:tcW w:w="0" w:type="auto"/>
          </w:tcPr>
          <w:p w14:paraId="5F931371" w14:textId="77777777" w:rsidR="00080144" w:rsidRPr="00080144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69,750</w:t>
            </w:r>
          </w:p>
        </w:tc>
        <w:tc>
          <w:tcPr>
            <w:tcW w:w="0" w:type="auto"/>
          </w:tcPr>
          <w:p w14:paraId="285DB19D" w14:textId="77777777" w:rsidR="00080144" w:rsidRPr="00080144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72,980</w:t>
            </w:r>
          </w:p>
        </w:tc>
      </w:tr>
      <w:tr w:rsidR="00080144" w:rsidRPr="00BE5517" w14:paraId="4A02DA7E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49AE7E60" w14:textId="77777777" w:rsidR="00080144" w:rsidRPr="00BE5517" w:rsidRDefault="00080144" w:rsidP="00535C5D">
            <w:pPr>
              <w:rPr>
                <w:noProof/>
              </w:rPr>
            </w:pPr>
            <w:r>
              <w:rPr>
                <w:noProof/>
              </w:rPr>
              <w:t>40231 COMMUNICATION CENTER</w:t>
            </w:r>
          </w:p>
        </w:tc>
        <w:tc>
          <w:tcPr>
            <w:tcW w:w="0" w:type="auto"/>
          </w:tcPr>
          <w:p w14:paraId="78BBE84D" w14:textId="77777777" w:rsidR="00080144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Mat, Suppls, Services</w:t>
            </w:r>
          </w:p>
          <w:p w14:paraId="4632FFB8" w14:textId="7E5E0A3E" w:rsidR="00080144" w:rsidRPr="00BE5517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2D88FD54" w14:textId="77777777" w:rsidR="00080144" w:rsidRPr="00BE5517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643,626</w:t>
            </w:r>
          </w:p>
        </w:tc>
        <w:tc>
          <w:tcPr>
            <w:tcW w:w="0" w:type="auto"/>
          </w:tcPr>
          <w:p w14:paraId="7B6B3DED" w14:textId="77777777" w:rsidR="00080144" w:rsidRPr="00BE5517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683,418</w:t>
            </w:r>
          </w:p>
        </w:tc>
        <w:tc>
          <w:tcPr>
            <w:tcW w:w="0" w:type="auto"/>
          </w:tcPr>
          <w:p w14:paraId="5C33B910" w14:textId="77777777" w:rsidR="00080144" w:rsidRPr="00BE5517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740,813</w:t>
            </w:r>
          </w:p>
        </w:tc>
        <w:tc>
          <w:tcPr>
            <w:tcW w:w="0" w:type="auto"/>
          </w:tcPr>
          <w:p w14:paraId="474F8057" w14:textId="77777777" w:rsidR="00080144" w:rsidRPr="00BE5517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695,000</w:t>
            </w:r>
          </w:p>
        </w:tc>
        <w:tc>
          <w:tcPr>
            <w:tcW w:w="0" w:type="auto"/>
          </w:tcPr>
          <w:p w14:paraId="4FFB682A" w14:textId="77777777" w:rsidR="00080144" w:rsidRPr="00BE5517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740,000</w:t>
            </w:r>
          </w:p>
        </w:tc>
        <w:tc>
          <w:tcPr>
            <w:tcW w:w="0" w:type="auto"/>
          </w:tcPr>
          <w:p w14:paraId="7AD7F5EF" w14:textId="77777777" w:rsidR="00080144" w:rsidRPr="00BE5517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695,000</w:t>
            </w:r>
          </w:p>
        </w:tc>
      </w:tr>
      <w:tr w:rsidR="00080144" w:rsidRPr="00080144" w14:paraId="49521F99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6A84F999" w14:textId="19742FAC" w:rsidR="00080144" w:rsidRPr="00080144" w:rsidRDefault="00080144" w:rsidP="00535C5D">
            <w:pPr>
              <w:rPr>
                <w:b/>
                <w:noProof/>
              </w:rPr>
            </w:pPr>
          </w:p>
        </w:tc>
        <w:tc>
          <w:tcPr>
            <w:tcW w:w="0" w:type="auto"/>
          </w:tcPr>
          <w:p w14:paraId="15848F25" w14:textId="77777777" w:rsidR="00080144" w:rsidRPr="00080144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Total 40231 COMMUNICATION CENTER</w:t>
            </w:r>
          </w:p>
          <w:p w14:paraId="0A685D05" w14:textId="35B25571" w:rsidR="00080144" w:rsidRPr="00080144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</w:p>
        </w:tc>
        <w:tc>
          <w:tcPr>
            <w:tcW w:w="0" w:type="auto"/>
          </w:tcPr>
          <w:p w14:paraId="60C534A6" w14:textId="77777777" w:rsidR="00080144" w:rsidRPr="00080144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643,626</w:t>
            </w:r>
          </w:p>
        </w:tc>
        <w:tc>
          <w:tcPr>
            <w:tcW w:w="0" w:type="auto"/>
          </w:tcPr>
          <w:p w14:paraId="0881A81D" w14:textId="77777777" w:rsidR="00080144" w:rsidRPr="00080144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683,418</w:t>
            </w:r>
          </w:p>
        </w:tc>
        <w:tc>
          <w:tcPr>
            <w:tcW w:w="0" w:type="auto"/>
          </w:tcPr>
          <w:p w14:paraId="711B11E9" w14:textId="77777777" w:rsidR="00080144" w:rsidRPr="00080144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740,813</w:t>
            </w:r>
          </w:p>
        </w:tc>
        <w:tc>
          <w:tcPr>
            <w:tcW w:w="0" w:type="auto"/>
          </w:tcPr>
          <w:p w14:paraId="368B0C62" w14:textId="77777777" w:rsidR="00080144" w:rsidRPr="00080144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695,000</w:t>
            </w:r>
          </w:p>
        </w:tc>
        <w:tc>
          <w:tcPr>
            <w:tcW w:w="0" w:type="auto"/>
          </w:tcPr>
          <w:p w14:paraId="0F66E572" w14:textId="77777777" w:rsidR="00080144" w:rsidRPr="00080144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740,000</w:t>
            </w:r>
          </w:p>
        </w:tc>
        <w:tc>
          <w:tcPr>
            <w:tcW w:w="0" w:type="auto"/>
          </w:tcPr>
          <w:p w14:paraId="797CF1B8" w14:textId="77777777" w:rsidR="00080144" w:rsidRPr="00080144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695,000</w:t>
            </w:r>
          </w:p>
        </w:tc>
      </w:tr>
      <w:tr w:rsidR="00080144" w:rsidRPr="00BE5517" w14:paraId="14F9357C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6E92FEE1" w14:textId="77777777" w:rsidR="00080144" w:rsidRPr="00BE5517" w:rsidRDefault="00080144" w:rsidP="00535C5D">
            <w:pPr>
              <w:rPr>
                <w:noProof/>
              </w:rPr>
            </w:pPr>
            <w:r>
              <w:rPr>
                <w:noProof/>
              </w:rPr>
              <w:t>40240 SPEC. SRVC. CONTRT/SISTER CITY ADMINISTR</w:t>
            </w:r>
          </w:p>
        </w:tc>
        <w:tc>
          <w:tcPr>
            <w:tcW w:w="0" w:type="auto"/>
          </w:tcPr>
          <w:p w14:paraId="6231671B" w14:textId="77777777" w:rsidR="00080144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Mat, Suppls, Services</w:t>
            </w:r>
          </w:p>
          <w:p w14:paraId="1848F6D3" w14:textId="03FED4AB" w:rsidR="00080144" w:rsidRPr="00BE5517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4231C482" w14:textId="77777777" w:rsidR="00080144" w:rsidRPr="00BE5517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0A4C907D" w14:textId="77777777" w:rsidR="00080144" w:rsidRPr="00BE5517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364FB60C" w14:textId="77777777" w:rsidR="00080144" w:rsidRPr="00BE5517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2B07AB66" w14:textId="77777777" w:rsidR="00080144" w:rsidRPr="00BE5517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8,500</w:t>
            </w:r>
          </w:p>
        </w:tc>
        <w:tc>
          <w:tcPr>
            <w:tcW w:w="0" w:type="auto"/>
          </w:tcPr>
          <w:p w14:paraId="60473501" w14:textId="77777777" w:rsidR="00080144" w:rsidRPr="00BE5517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8,500</w:t>
            </w:r>
          </w:p>
        </w:tc>
        <w:tc>
          <w:tcPr>
            <w:tcW w:w="0" w:type="auto"/>
          </w:tcPr>
          <w:p w14:paraId="26C9561C" w14:textId="77777777" w:rsidR="00080144" w:rsidRPr="00BE5517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8,500</w:t>
            </w:r>
          </w:p>
        </w:tc>
      </w:tr>
      <w:tr w:rsidR="00080144" w:rsidRPr="00080144" w14:paraId="582FCFC5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37858A33" w14:textId="188986FE" w:rsidR="00080144" w:rsidRPr="00080144" w:rsidRDefault="00080144" w:rsidP="00535C5D">
            <w:pPr>
              <w:rPr>
                <w:b/>
                <w:noProof/>
              </w:rPr>
            </w:pPr>
          </w:p>
        </w:tc>
        <w:tc>
          <w:tcPr>
            <w:tcW w:w="0" w:type="auto"/>
          </w:tcPr>
          <w:p w14:paraId="5763538F" w14:textId="77777777" w:rsidR="00080144" w:rsidRPr="00080144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Total 40240 SPEC. SRVC. CONTRT/SISTER CITY ADMINISTR</w:t>
            </w:r>
          </w:p>
          <w:p w14:paraId="19138A31" w14:textId="5F54E85E" w:rsidR="00080144" w:rsidRPr="00080144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</w:p>
        </w:tc>
        <w:tc>
          <w:tcPr>
            <w:tcW w:w="0" w:type="auto"/>
          </w:tcPr>
          <w:p w14:paraId="1DA92E1A" w14:textId="77777777" w:rsidR="00080144" w:rsidRPr="00080144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7E5A6D0A" w14:textId="77777777" w:rsidR="00080144" w:rsidRPr="00080144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6E16116A" w14:textId="77777777" w:rsidR="00080144" w:rsidRPr="00080144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5FA70837" w14:textId="77777777" w:rsidR="00080144" w:rsidRPr="00080144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8,500</w:t>
            </w:r>
          </w:p>
        </w:tc>
        <w:tc>
          <w:tcPr>
            <w:tcW w:w="0" w:type="auto"/>
          </w:tcPr>
          <w:p w14:paraId="25F317CC" w14:textId="77777777" w:rsidR="00080144" w:rsidRPr="00080144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8,500</w:t>
            </w:r>
          </w:p>
        </w:tc>
        <w:tc>
          <w:tcPr>
            <w:tcW w:w="0" w:type="auto"/>
          </w:tcPr>
          <w:p w14:paraId="79E4C393" w14:textId="77777777" w:rsidR="00080144" w:rsidRPr="00080144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8,500</w:t>
            </w:r>
          </w:p>
        </w:tc>
      </w:tr>
      <w:tr w:rsidR="00080144" w:rsidRPr="00BE5517" w14:paraId="113C1E3B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3D428BAA" w14:textId="77777777" w:rsidR="00080144" w:rsidRPr="00BE5517" w:rsidRDefault="00080144" w:rsidP="00535C5D">
            <w:pPr>
              <w:rPr>
                <w:noProof/>
              </w:rPr>
            </w:pPr>
            <w:r>
              <w:rPr>
                <w:noProof/>
              </w:rPr>
              <w:t>40241 SPEC. SRVC. CONTRT/TRAILS MANAGEMENT</w:t>
            </w:r>
          </w:p>
        </w:tc>
        <w:tc>
          <w:tcPr>
            <w:tcW w:w="0" w:type="auto"/>
          </w:tcPr>
          <w:p w14:paraId="2131670B" w14:textId="77777777" w:rsidR="00080144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Mat, Suppls, Services</w:t>
            </w:r>
          </w:p>
          <w:p w14:paraId="3CF4BD18" w14:textId="4E154629" w:rsidR="00080144" w:rsidRPr="00BE5517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14070E60" w14:textId="77777777" w:rsidR="00080144" w:rsidRPr="00BE5517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6DBF2561" w14:textId="77777777" w:rsidR="00080144" w:rsidRPr="00BE5517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5909F665" w14:textId="77777777" w:rsidR="00080144" w:rsidRPr="00BE5517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6E3E59C7" w14:textId="77777777" w:rsidR="00080144" w:rsidRPr="00BE5517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5,000</w:t>
            </w:r>
          </w:p>
        </w:tc>
        <w:tc>
          <w:tcPr>
            <w:tcW w:w="0" w:type="auto"/>
          </w:tcPr>
          <w:p w14:paraId="6907265F" w14:textId="77777777" w:rsidR="00080144" w:rsidRPr="00BE5517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5,000</w:t>
            </w:r>
          </w:p>
        </w:tc>
        <w:tc>
          <w:tcPr>
            <w:tcW w:w="0" w:type="auto"/>
          </w:tcPr>
          <w:p w14:paraId="5257E6BF" w14:textId="77777777" w:rsidR="00080144" w:rsidRPr="00BE5517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5,000</w:t>
            </w:r>
          </w:p>
        </w:tc>
      </w:tr>
      <w:tr w:rsidR="00080144" w:rsidRPr="00080144" w14:paraId="2AB2C4DB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4A60860A" w14:textId="3A30A816" w:rsidR="00080144" w:rsidRPr="00080144" w:rsidRDefault="00080144" w:rsidP="00535C5D">
            <w:pPr>
              <w:rPr>
                <w:b/>
                <w:noProof/>
              </w:rPr>
            </w:pPr>
          </w:p>
        </w:tc>
        <w:tc>
          <w:tcPr>
            <w:tcW w:w="0" w:type="auto"/>
          </w:tcPr>
          <w:p w14:paraId="0D636BF1" w14:textId="77777777" w:rsidR="00080144" w:rsidRPr="00080144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Total 40241 SPEC. SRVC. CONTRT/TRAILS MANAGEMENT</w:t>
            </w:r>
          </w:p>
          <w:p w14:paraId="740307D8" w14:textId="724648CA" w:rsidR="00080144" w:rsidRPr="00080144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</w:p>
        </w:tc>
        <w:tc>
          <w:tcPr>
            <w:tcW w:w="0" w:type="auto"/>
          </w:tcPr>
          <w:p w14:paraId="3350DDFC" w14:textId="77777777" w:rsidR="00080144" w:rsidRPr="00080144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4060D168" w14:textId="77777777" w:rsidR="00080144" w:rsidRPr="00080144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5D4E59D9" w14:textId="77777777" w:rsidR="00080144" w:rsidRPr="00080144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21D9B639" w14:textId="77777777" w:rsidR="00080144" w:rsidRPr="00080144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5,000</w:t>
            </w:r>
          </w:p>
        </w:tc>
        <w:tc>
          <w:tcPr>
            <w:tcW w:w="0" w:type="auto"/>
          </w:tcPr>
          <w:p w14:paraId="38305AC3" w14:textId="77777777" w:rsidR="00080144" w:rsidRPr="00080144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5,000</w:t>
            </w:r>
          </w:p>
        </w:tc>
        <w:tc>
          <w:tcPr>
            <w:tcW w:w="0" w:type="auto"/>
          </w:tcPr>
          <w:p w14:paraId="3216AB34" w14:textId="77777777" w:rsidR="00080144" w:rsidRPr="00080144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5,000</w:t>
            </w:r>
          </w:p>
        </w:tc>
      </w:tr>
      <w:tr w:rsidR="00080144" w:rsidRPr="00BE5517" w14:paraId="547876C8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2736CCAB" w14:textId="77777777" w:rsidR="00080144" w:rsidRPr="00BE5517" w:rsidRDefault="00080144" w:rsidP="00535C5D">
            <w:pPr>
              <w:rPr>
                <w:noProof/>
              </w:rPr>
            </w:pPr>
            <w:r>
              <w:rPr>
                <w:noProof/>
              </w:rPr>
              <w:t>40242 SPEC. SRVC. CONTRT/WASTE/RECYCLING MGMT</w:t>
            </w:r>
          </w:p>
        </w:tc>
        <w:tc>
          <w:tcPr>
            <w:tcW w:w="0" w:type="auto"/>
          </w:tcPr>
          <w:p w14:paraId="0ED1EE52" w14:textId="77777777" w:rsidR="00080144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Mat, Suppls, Services</w:t>
            </w:r>
          </w:p>
          <w:p w14:paraId="7C567E0E" w14:textId="471514F6" w:rsidR="00080144" w:rsidRPr="00BE5517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1D2ED94C" w14:textId="77777777" w:rsidR="00080144" w:rsidRPr="00BE5517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50,000</w:t>
            </w:r>
          </w:p>
        </w:tc>
        <w:tc>
          <w:tcPr>
            <w:tcW w:w="0" w:type="auto"/>
          </w:tcPr>
          <w:p w14:paraId="2952F5FA" w14:textId="77777777" w:rsidR="00080144" w:rsidRPr="00BE5517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50,000</w:t>
            </w:r>
          </w:p>
        </w:tc>
        <w:tc>
          <w:tcPr>
            <w:tcW w:w="0" w:type="auto"/>
          </w:tcPr>
          <w:p w14:paraId="6EB34897" w14:textId="77777777" w:rsidR="00080144" w:rsidRPr="00BE5517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40,000</w:t>
            </w:r>
          </w:p>
        </w:tc>
        <w:tc>
          <w:tcPr>
            <w:tcW w:w="0" w:type="auto"/>
          </w:tcPr>
          <w:p w14:paraId="6EF4C1B6" w14:textId="77777777" w:rsidR="00080144" w:rsidRPr="00BE5517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50,000</w:t>
            </w:r>
          </w:p>
        </w:tc>
        <w:tc>
          <w:tcPr>
            <w:tcW w:w="0" w:type="auto"/>
          </w:tcPr>
          <w:p w14:paraId="3EB862DF" w14:textId="77777777" w:rsidR="00080144" w:rsidRPr="00BE5517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50,000</w:t>
            </w:r>
          </w:p>
        </w:tc>
        <w:tc>
          <w:tcPr>
            <w:tcW w:w="0" w:type="auto"/>
          </w:tcPr>
          <w:p w14:paraId="42B5D350" w14:textId="77777777" w:rsidR="00080144" w:rsidRPr="00BE5517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50,000</w:t>
            </w:r>
          </w:p>
        </w:tc>
      </w:tr>
      <w:tr w:rsidR="00080144" w:rsidRPr="00080144" w14:paraId="719D6581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2C71C4E1" w14:textId="3AE40480" w:rsidR="00080144" w:rsidRPr="00080144" w:rsidRDefault="00080144" w:rsidP="00535C5D">
            <w:pPr>
              <w:rPr>
                <w:b/>
                <w:noProof/>
              </w:rPr>
            </w:pPr>
          </w:p>
        </w:tc>
        <w:tc>
          <w:tcPr>
            <w:tcW w:w="0" w:type="auto"/>
          </w:tcPr>
          <w:p w14:paraId="7DF1A8C2" w14:textId="77777777" w:rsidR="00080144" w:rsidRPr="00080144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Total 40242 SPEC. SRVC. CONTRT/WASTE/RECYCLING MGMT</w:t>
            </w:r>
          </w:p>
          <w:p w14:paraId="239AA6A2" w14:textId="5D64C54B" w:rsidR="00080144" w:rsidRPr="00080144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</w:p>
        </w:tc>
        <w:tc>
          <w:tcPr>
            <w:tcW w:w="0" w:type="auto"/>
          </w:tcPr>
          <w:p w14:paraId="7EF765D8" w14:textId="77777777" w:rsidR="00080144" w:rsidRPr="00080144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50,000</w:t>
            </w:r>
          </w:p>
        </w:tc>
        <w:tc>
          <w:tcPr>
            <w:tcW w:w="0" w:type="auto"/>
          </w:tcPr>
          <w:p w14:paraId="740B1D3B" w14:textId="77777777" w:rsidR="00080144" w:rsidRPr="00080144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50,000</w:t>
            </w:r>
          </w:p>
        </w:tc>
        <w:tc>
          <w:tcPr>
            <w:tcW w:w="0" w:type="auto"/>
          </w:tcPr>
          <w:p w14:paraId="696D53BF" w14:textId="77777777" w:rsidR="00080144" w:rsidRPr="00080144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40,000</w:t>
            </w:r>
          </w:p>
        </w:tc>
        <w:tc>
          <w:tcPr>
            <w:tcW w:w="0" w:type="auto"/>
          </w:tcPr>
          <w:p w14:paraId="2232B535" w14:textId="77777777" w:rsidR="00080144" w:rsidRPr="00080144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50,000</w:t>
            </w:r>
          </w:p>
        </w:tc>
        <w:tc>
          <w:tcPr>
            <w:tcW w:w="0" w:type="auto"/>
          </w:tcPr>
          <w:p w14:paraId="0E5E7E89" w14:textId="77777777" w:rsidR="00080144" w:rsidRPr="00080144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50,000</w:t>
            </w:r>
          </w:p>
        </w:tc>
        <w:tc>
          <w:tcPr>
            <w:tcW w:w="0" w:type="auto"/>
          </w:tcPr>
          <w:p w14:paraId="5A28FDCC" w14:textId="77777777" w:rsidR="00080144" w:rsidRPr="00080144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50,000</w:t>
            </w:r>
          </w:p>
        </w:tc>
      </w:tr>
      <w:tr w:rsidR="00080144" w:rsidRPr="00BE5517" w14:paraId="49E14951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3E4C035E" w14:textId="77777777" w:rsidR="00080144" w:rsidRPr="00BE5517" w:rsidRDefault="00080144" w:rsidP="00535C5D">
            <w:pPr>
              <w:rPr>
                <w:noProof/>
              </w:rPr>
            </w:pPr>
            <w:r>
              <w:rPr>
                <w:noProof/>
              </w:rPr>
              <w:t>40243 SPEC. SRVC. CONTRT/HOUSING RESOURCE</w:t>
            </w:r>
          </w:p>
        </w:tc>
        <w:tc>
          <w:tcPr>
            <w:tcW w:w="0" w:type="auto"/>
          </w:tcPr>
          <w:p w14:paraId="74ED5EDE" w14:textId="77777777" w:rsidR="00080144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Mat, Suppls, Services</w:t>
            </w:r>
          </w:p>
          <w:p w14:paraId="052A1095" w14:textId="470A65BA" w:rsidR="00080144" w:rsidRPr="00BE5517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39CAD907" w14:textId="77777777" w:rsidR="00080144" w:rsidRPr="00BE5517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35F4C486" w14:textId="77777777" w:rsidR="00080144" w:rsidRPr="00BE5517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0A242080" w14:textId="77777777" w:rsidR="00080144" w:rsidRPr="00BE5517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26FF7D7B" w14:textId="77777777" w:rsidR="00080144" w:rsidRPr="00BE5517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5,000</w:t>
            </w:r>
          </w:p>
        </w:tc>
        <w:tc>
          <w:tcPr>
            <w:tcW w:w="0" w:type="auto"/>
          </w:tcPr>
          <w:p w14:paraId="327DAD41" w14:textId="77777777" w:rsidR="00080144" w:rsidRPr="00BE5517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5,000</w:t>
            </w:r>
          </w:p>
        </w:tc>
        <w:tc>
          <w:tcPr>
            <w:tcW w:w="0" w:type="auto"/>
          </w:tcPr>
          <w:p w14:paraId="1A6C5ABA" w14:textId="77777777" w:rsidR="00080144" w:rsidRPr="00BE5517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5,000</w:t>
            </w:r>
          </w:p>
        </w:tc>
      </w:tr>
      <w:tr w:rsidR="00080144" w:rsidRPr="00080144" w14:paraId="3997CCE9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62C687A8" w14:textId="78D6DE98" w:rsidR="00080144" w:rsidRPr="00080144" w:rsidRDefault="00080144" w:rsidP="00535C5D">
            <w:pPr>
              <w:rPr>
                <w:b/>
                <w:noProof/>
              </w:rPr>
            </w:pPr>
          </w:p>
        </w:tc>
        <w:tc>
          <w:tcPr>
            <w:tcW w:w="0" w:type="auto"/>
          </w:tcPr>
          <w:p w14:paraId="3E95186D" w14:textId="77777777" w:rsidR="00080144" w:rsidRPr="00080144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Total 40243 SPEC. SRVC. CONTRT/HOUSING RESOURCE</w:t>
            </w:r>
          </w:p>
          <w:p w14:paraId="754F3310" w14:textId="06C7EB28" w:rsidR="00080144" w:rsidRPr="00080144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</w:p>
        </w:tc>
        <w:tc>
          <w:tcPr>
            <w:tcW w:w="0" w:type="auto"/>
          </w:tcPr>
          <w:p w14:paraId="7A66D064" w14:textId="77777777" w:rsidR="00080144" w:rsidRPr="00080144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5555759A" w14:textId="77777777" w:rsidR="00080144" w:rsidRPr="00080144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4A8D76BA" w14:textId="77777777" w:rsidR="00080144" w:rsidRPr="00080144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301098FC" w14:textId="77777777" w:rsidR="00080144" w:rsidRPr="00080144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5,000</w:t>
            </w:r>
          </w:p>
        </w:tc>
        <w:tc>
          <w:tcPr>
            <w:tcW w:w="0" w:type="auto"/>
          </w:tcPr>
          <w:p w14:paraId="07C9C61B" w14:textId="77777777" w:rsidR="00080144" w:rsidRPr="00080144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5,000</w:t>
            </w:r>
          </w:p>
        </w:tc>
        <w:tc>
          <w:tcPr>
            <w:tcW w:w="0" w:type="auto"/>
          </w:tcPr>
          <w:p w14:paraId="62C1A304" w14:textId="77777777" w:rsidR="00080144" w:rsidRPr="00080144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5,000</w:t>
            </w:r>
          </w:p>
        </w:tc>
      </w:tr>
      <w:tr w:rsidR="00080144" w:rsidRPr="00BE5517" w14:paraId="50DF7F3C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0F9CD52C" w14:textId="77777777" w:rsidR="00080144" w:rsidRPr="00BE5517" w:rsidRDefault="00080144" w:rsidP="00535C5D">
            <w:pPr>
              <w:rPr>
                <w:noProof/>
              </w:rPr>
            </w:pPr>
            <w:r>
              <w:rPr>
                <w:noProof/>
              </w:rPr>
              <w:t>40244 SPEC. SRVC CONTRT/LEGAL MEDIATION</w:t>
            </w:r>
          </w:p>
        </w:tc>
        <w:tc>
          <w:tcPr>
            <w:tcW w:w="0" w:type="auto"/>
          </w:tcPr>
          <w:p w14:paraId="135248DD" w14:textId="77777777" w:rsidR="00080144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Mat, Suppls, Services</w:t>
            </w:r>
          </w:p>
          <w:p w14:paraId="0EAABA40" w14:textId="678924B6" w:rsidR="00080144" w:rsidRPr="00BE5517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46B7E4BE" w14:textId="77777777" w:rsidR="00080144" w:rsidRPr="00BE5517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7,500</w:t>
            </w:r>
          </w:p>
        </w:tc>
        <w:tc>
          <w:tcPr>
            <w:tcW w:w="0" w:type="auto"/>
          </w:tcPr>
          <w:p w14:paraId="17CF2F68" w14:textId="77777777" w:rsidR="00080144" w:rsidRPr="00BE5517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5,000</w:t>
            </w:r>
          </w:p>
        </w:tc>
        <w:tc>
          <w:tcPr>
            <w:tcW w:w="0" w:type="auto"/>
          </w:tcPr>
          <w:p w14:paraId="025A6F38" w14:textId="77777777" w:rsidR="00080144" w:rsidRPr="00BE5517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7,500</w:t>
            </w:r>
          </w:p>
        </w:tc>
        <w:tc>
          <w:tcPr>
            <w:tcW w:w="0" w:type="auto"/>
          </w:tcPr>
          <w:p w14:paraId="626960ED" w14:textId="77777777" w:rsidR="00080144" w:rsidRPr="00BE5517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5,000</w:t>
            </w:r>
          </w:p>
        </w:tc>
        <w:tc>
          <w:tcPr>
            <w:tcW w:w="0" w:type="auto"/>
          </w:tcPr>
          <w:p w14:paraId="7FB85D08" w14:textId="77777777" w:rsidR="00080144" w:rsidRPr="00BE5517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5,000</w:t>
            </w:r>
          </w:p>
        </w:tc>
        <w:tc>
          <w:tcPr>
            <w:tcW w:w="0" w:type="auto"/>
          </w:tcPr>
          <w:p w14:paraId="5ED5F331" w14:textId="77777777" w:rsidR="00080144" w:rsidRPr="00BE5517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5,000</w:t>
            </w:r>
          </w:p>
        </w:tc>
      </w:tr>
      <w:tr w:rsidR="00080144" w:rsidRPr="00080144" w14:paraId="5C77E697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2920F1DF" w14:textId="23C304BE" w:rsidR="00080144" w:rsidRPr="00080144" w:rsidRDefault="00080144" w:rsidP="00535C5D">
            <w:pPr>
              <w:rPr>
                <w:b/>
                <w:noProof/>
              </w:rPr>
            </w:pPr>
          </w:p>
        </w:tc>
        <w:tc>
          <w:tcPr>
            <w:tcW w:w="0" w:type="auto"/>
          </w:tcPr>
          <w:p w14:paraId="567A0FF5" w14:textId="77777777" w:rsidR="00080144" w:rsidRPr="00080144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Total 40244 SPEC. SRVC CONTRT/LEGAL MEDIATION</w:t>
            </w:r>
          </w:p>
          <w:p w14:paraId="6FEBC004" w14:textId="6D43A0BB" w:rsidR="00080144" w:rsidRPr="00080144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</w:p>
        </w:tc>
        <w:tc>
          <w:tcPr>
            <w:tcW w:w="0" w:type="auto"/>
          </w:tcPr>
          <w:p w14:paraId="423248A6" w14:textId="77777777" w:rsidR="00080144" w:rsidRPr="00080144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7,500</w:t>
            </w:r>
          </w:p>
        </w:tc>
        <w:tc>
          <w:tcPr>
            <w:tcW w:w="0" w:type="auto"/>
          </w:tcPr>
          <w:p w14:paraId="1E19D110" w14:textId="77777777" w:rsidR="00080144" w:rsidRPr="00080144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5,000</w:t>
            </w:r>
          </w:p>
        </w:tc>
        <w:tc>
          <w:tcPr>
            <w:tcW w:w="0" w:type="auto"/>
          </w:tcPr>
          <w:p w14:paraId="5F761499" w14:textId="77777777" w:rsidR="00080144" w:rsidRPr="00080144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7,500</w:t>
            </w:r>
          </w:p>
        </w:tc>
        <w:tc>
          <w:tcPr>
            <w:tcW w:w="0" w:type="auto"/>
          </w:tcPr>
          <w:p w14:paraId="50011DDA" w14:textId="77777777" w:rsidR="00080144" w:rsidRPr="00080144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5,000</w:t>
            </w:r>
          </w:p>
        </w:tc>
        <w:tc>
          <w:tcPr>
            <w:tcW w:w="0" w:type="auto"/>
          </w:tcPr>
          <w:p w14:paraId="55E32017" w14:textId="77777777" w:rsidR="00080144" w:rsidRPr="00080144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5,000</w:t>
            </w:r>
          </w:p>
        </w:tc>
        <w:tc>
          <w:tcPr>
            <w:tcW w:w="0" w:type="auto"/>
          </w:tcPr>
          <w:p w14:paraId="055301C7" w14:textId="77777777" w:rsidR="00080144" w:rsidRPr="00080144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5,000</w:t>
            </w:r>
          </w:p>
        </w:tc>
      </w:tr>
      <w:tr w:rsidR="00080144" w:rsidRPr="00BE5517" w14:paraId="1FB40606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7ED60AA4" w14:textId="77777777" w:rsidR="00080144" w:rsidRPr="00BE5517" w:rsidRDefault="00080144" w:rsidP="00535C5D">
            <w:pPr>
              <w:rPr>
                <w:noProof/>
              </w:rPr>
            </w:pPr>
            <w:r>
              <w:rPr>
                <w:noProof/>
              </w:rPr>
              <w:t>40311 COMM DEVELOP ADMIN</w:t>
            </w:r>
          </w:p>
        </w:tc>
        <w:tc>
          <w:tcPr>
            <w:tcW w:w="0" w:type="auto"/>
          </w:tcPr>
          <w:p w14:paraId="5698D140" w14:textId="77777777" w:rsidR="00080144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Personnel</w:t>
            </w:r>
          </w:p>
          <w:p w14:paraId="746322F8" w14:textId="253E0028" w:rsidR="00080144" w:rsidRPr="00BE5517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1A418BCB" w14:textId="77777777" w:rsidR="00080144" w:rsidRPr="00BE5517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273,217</w:t>
            </w:r>
          </w:p>
        </w:tc>
        <w:tc>
          <w:tcPr>
            <w:tcW w:w="0" w:type="auto"/>
          </w:tcPr>
          <w:p w14:paraId="5F9C9C6C" w14:textId="77777777" w:rsidR="00080144" w:rsidRPr="00BE5517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315,646</w:t>
            </w:r>
          </w:p>
        </w:tc>
        <w:tc>
          <w:tcPr>
            <w:tcW w:w="0" w:type="auto"/>
          </w:tcPr>
          <w:p w14:paraId="1629C57C" w14:textId="77777777" w:rsidR="00080144" w:rsidRPr="00BE5517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366,348</w:t>
            </w:r>
          </w:p>
        </w:tc>
        <w:tc>
          <w:tcPr>
            <w:tcW w:w="0" w:type="auto"/>
          </w:tcPr>
          <w:p w14:paraId="5B89EF40" w14:textId="77777777" w:rsidR="00080144" w:rsidRPr="00BE5517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634,797</w:t>
            </w:r>
          </w:p>
        </w:tc>
        <w:tc>
          <w:tcPr>
            <w:tcW w:w="0" w:type="auto"/>
          </w:tcPr>
          <w:p w14:paraId="55AC55D9" w14:textId="77777777" w:rsidR="00080144" w:rsidRPr="00BE5517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434,797</w:t>
            </w:r>
          </w:p>
        </w:tc>
        <w:tc>
          <w:tcPr>
            <w:tcW w:w="0" w:type="auto"/>
          </w:tcPr>
          <w:p w14:paraId="4F663960" w14:textId="77777777" w:rsidR="00080144" w:rsidRPr="00BE5517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699,271</w:t>
            </w:r>
          </w:p>
        </w:tc>
      </w:tr>
      <w:tr w:rsidR="00080144" w:rsidRPr="00BE5517" w14:paraId="614A77DE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5857C81B" w14:textId="7FDB4133" w:rsidR="00080144" w:rsidRPr="00BE5517" w:rsidRDefault="00080144" w:rsidP="00535C5D">
            <w:pPr>
              <w:rPr>
                <w:noProof/>
              </w:rPr>
            </w:pPr>
          </w:p>
        </w:tc>
        <w:tc>
          <w:tcPr>
            <w:tcW w:w="0" w:type="auto"/>
          </w:tcPr>
          <w:p w14:paraId="012EEA32" w14:textId="77777777" w:rsidR="00080144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Mat, Suppls, Services</w:t>
            </w:r>
          </w:p>
          <w:p w14:paraId="3AA488EE" w14:textId="095446DB" w:rsidR="00080144" w:rsidRPr="00BE5517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5525D320" w14:textId="77777777" w:rsidR="00080144" w:rsidRPr="00BE5517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31,512</w:t>
            </w:r>
          </w:p>
        </w:tc>
        <w:tc>
          <w:tcPr>
            <w:tcW w:w="0" w:type="auto"/>
          </w:tcPr>
          <w:p w14:paraId="2721431A" w14:textId="77777777" w:rsidR="00080144" w:rsidRPr="00BE5517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85,626</w:t>
            </w:r>
          </w:p>
        </w:tc>
        <w:tc>
          <w:tcPr>
            <w:tcW w:w="0" w:type="auto"/>
          </w:tcPr>
          <w:p w14:paraId="4217F311" w14:textId="77777777" w:rsidR="00080144" w:rsidRPr="00BE5517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92,528</w:t>
            </w:r>
          </w:p>
        </w:tc>
        <w:tc>
          <w:tcPr>
            <w:tcW w:w="0" w:type="auto"/>
          </w:tcPr>
          <w:p w14:paraId="2BD4BCFA" w14:textId="77777777" w:rsidR="00080144" w:rsidRPr="00BE5517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16,015</w:t>
            </w:r>
          </w:p>
        </w:tc>
        <w:tc>
          <w:tcPr>
            <w:tcW w:w="0" w:type="auto"/>
          </w:tcPr>
          <w:p w14:paraId="1B628895" w14:textId="77777777" w:rsidR="00080144" w:rsidRPr="00BE5517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16,015</w:t>
            </w:r>
          </w:p>
        </w:tc>
        <w:tc>
          <w:tcPr>
            <w:tcW w:w="0" w:type="auto"/>
          </w:tcPr>
          <w:p w14:paraId="2E1E73BA" w14:textId="77777777" w:rsidR="00080144" w:rsidRPr="00BE5517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20,865</w:t>
            </w:r>
          </w:p>
        </w:tc>
      </w:tr>
      <w:tr w:rsidR="00080144" w:rsidRPr="00BE5517" w14:paraId="35A39157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00E55C90" w14:textId="4EEAD66E" w:rsidR="00080144" w:rsidRPr="00BE5517" w:rsidRDefault="00080144" w:rsidP="00535C5D">
            <w:pPr>
              <w:rPr>
                <w:noProof/>
              </w:rPr>
            </w:pPr>
          </w:p>
        </w:tc>
        <w:tc>
          <w:tcPr>
            <w:tcW w:w="0" w:type="auto"/>
          </w:tcPr>
          <w:p w14:paraId="2CAB9E76" w14:textId="77777777" w:rsidR="00080144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Capital</w:t>
            </w:r>
          </w:p>
          <w:p w14:paraId="7A1CBCC7" w14:textId="41351677" w:rsidR="00080144" w:rsidRPr="00BE5517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3B830E8A" w14:textId="77777777" w:rsidR="00080144" w:rsidRPr="00BE5517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2DD186E5" w14:textId="77777777" w:rsidR="00080144" w:rsidRPr="00BE5517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5A30D2F6" w14:textId="77777777" w:rsidR="00080144" w:rsidRPr="00BE5517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1E1A040E" w14:textId="77777777" w:rsidR="00080144" w:rsidRPr="00BE5517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450</w:t>
            </w:r>
          </w:p>
        </w:tc>
        <w:tc>
          <w:tcPr>
            <w:tcW w:w="0" w:type="auto"/>
          </w:tcPr>
          <w:p w14:paraId="671A5B02" w14:textId="77777777" w:rsidR="00080144" w:rsidRPr="00BE5517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450</w:t>
            </w:r>
          </w:p>
        </w:tc>
        <w:tc>
          <w:tcPr>
            <w:tcW w:w="0" w:type="auto"/>
          </w:tcPr>
          <w:p w14:paraId="79225854" w14:textId="77777777" w:rsidR="00080144" w:rsidRPr="00BE5517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450</w:t>
            </w:r>
          </w:p>
        </w:tc>
      </w:tr>
      <w:tr w:rsidR="00080144" w:rsidRPr="00080144" w14:paraId="3769E4A0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5F0B9623" w14:textId="59BB6FE9" w:rsidR="00080144" w:rsidRPr="00080144" w:rsidRDefault="00080144" w:rsidP="00535C5D">
            <w:pPr>
              <w:rPr>
                <w:b/>
                <w:noProof/>
              </w:rPr>
            </w:pPr>
          </w:p>
        </w:tc>
        <w:tc>
          <w:tcPr>
            <w:tcW w:w="0" w:type="auto"/>
          </w:tcPr>
          <w:p w14:paraId="79DACB70" w14:textId="77777777" w:rsidR="00080144" w:rsidRPr="00080144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Total 40311 COMM DEVELOP ADMIN</w:t>
            </w:r>
          </w:p>
          <w:p w14:paraId="5A8BAD41" w14:textId="4F729569" w:rsidR="00080144" w:rsidRPr="00080144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</w:p>
        </w:tc>
        <w:tc>
          <w:tcPr>
            <w:tcW w:w="0" w:type="auto"/>
          </w:tcPr>
          <w:p w14:paraId="3B829013" w14:textId="77777777" w:rsidR="00080144" w:rsidRPr="00080144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304,729</w:t>
            </w:r>
          </w:p>
        </w:tc>
        <w:tc>
          <w:tcPr>
            <w:tcW w:w="0" w:type="auto"/>
          </w:tcPr>
          <w:p w14:paraId="1ADDED3D" w14:textId="77777777" w:rsidR="00080144" w:rsidRPr="00080144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401,271</w:t>
            </w:r>
          </w:p>
        </w:tc>
        <w:tc>
          <w:tcPr>
            <w:tcW w:w="0" w:type="auto"/>
          </w:tcPr>
          <w:p w14:paraId="4EE309D0" w14:textId="77777777" w:rsidR="00080144" w:rsidRPr="00080144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458,877</w:t>
            </w:r>
          </w:p>
        </w:tc>
        <w:tc>
          <w:tcPr>
            <w:tcW w:w="0" w:type="auto"/>
          </w:tcPr>
          <w:p w14:paraId="76FC436E" w14:textId="77777777" w:rsidR="00080144" w:rsidRPr="00080144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751,261</w:t>
            </w:r>
          </w:p>
        </w:tc>
        <w:tc>
          <w:tcPr>
            <w:tcW w:w="0" w:type="auto"/>
          </w:tcPr>
          <w:p w14:paraId="46B3CF1E" w14:textId="77777777" w:rsidR="00080144" w:rsidRPr="00080144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551,261</w:t>
            </w:r>
          </w:p>
        </w:tc>
        <w:tc>
          <w:tcPr>
            <w:tcW w:w="0" w:type="auto"/>
          </w:tcPr>
          <w:p w14:paraId="7B1D8AFC" w14:textId="77777777" w:rsidR="00080144" w:rsidRPr="00080144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820,586</w:t>
            </w:r>
          </w:p>
        </w:tc>
      </w:tr>
      <w:tr w:rsidR="00080144" w:rsidRPr="00BE5517" w14:paraId="68C6089A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7474AA5C" w14:textId="77777777" w:rsidR="00080144" w:rsidRPr="00BE5517" w:rsidRDefault="00080144" w:rsidP="00535C5D">
            <w:pPr>
              <w:rPr>
                <w:noProof/>
              </w:rPr>
            </w:pPr>
            <w:r>
              <w:rPr>
                <w:noProof/>
              </w:rPr>
              <w:t>40313 ENGINEERING</w:t>
            </w:r>
          </w:p>
        </w:tc>
        <w:tc>
          <w:tcPr>
            <w:tcW w:w="0" w:type="auto"/>
          </w:tcPr>
          <w:p w14:paraId="18CF2C10" w14:textId="77777777" w:rsidR="00080144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Personnel</w:t>
            </w:r>
          </w:p>
          <w:p w14:paraId="3AB87C44" w14:textId="3C8015C0" w:rsidR="00080144" w:rsidRPr="00BE5517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52840575" w14:textId="77777777" w:rsidR="00080144" w:rsidRPr="00BE5517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444,709</w:t>
            </w:r>
          </w:p>
        </w:tc>
        <w:tc>
          <w:tcPr>
            <w:tcW w:w="0" w:type="auto"/>
          </w:tcPr>
          <w:p w14:paraId="2DD241A8" w14:textId="77777777" w:rsidR="00080144" w:rsidRPr="00BE5517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608,424</w:t>
            </w:r>
          </w:p>
        </w:tc>
        <w:tc>
          <w:tcPr>
            <w:tcW w:w="0" w:type="auto"/>
          </w:tcPr>
          <w:p w14:paraId="762D8FF0" w14:textId="77777777" w:rsidR="00080144" w:rsidRPr="00BE5517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745,656</w:t>
            </w:r>
          </w:p>
        </w:tc>
        <w:tc>
          <w:tcPr>
            <w:tcW w:w="0" w:type="auto"/>
          </w:tcPr>
          <w:p w14:paraId="4CF7D615" w14:textId="77777777" w:rsidR="00080144" w:rsidRPr="00BE5517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942,702</w:t>
            </w:r>
          </w:p>
        </w:tc>
        <w:tc>
          <w:tcPr>
            <w:tcW w:w="0" w:type="auto"/>
          </w:tcPr>
          <w:p w14:paraId="5ADCD30C" w14:textId="77777777" w:rsidR="00080144" w:rsidRPr="00BE5517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836,155</w:t>
            </w:r>
          </w:p>
        </w:tc>
        <w:tc>
          <w:tcPr>
            <w:tcW w:w="0" w:type="auto"/>
          </w:tcPr>
          <w:p w14:paraId="64995105" w14:textId="77777777" w:rsidR="00080144" w:rsidRPr="00BE5517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,606,203</w:t>
            </w:r>
          </w:p>
        </w:tc>
      </w:tr>
      <w:tr w:rsidR="00080144" w:rsidRPr="00BE5517" w14:paraId="3E4E1911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1044E958" w14:textId="32BE4805" w:rsidR="00080144" w:rsidRPr="00BE5517" w:rsidRDefault="00080144" w:rsidP="00535C5D">
            <w:pPr>
              <w:rPr>
                <w:noProof/>
              </w:rPr>
            </w:pPr>
          </w:p>
        </w:tc>
        <w:tc>
          <w:tcPr>
            <w:tcW w:w="0" w:type="auto"/>
          </w:tcPr>
          <w:p w14:paraId="05769EFF" w14:textId="77777777" w:rsidR="00080144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Mat, Suppls, Services</w:t>
            </w:r>
          </w:p>
          <w:p w14:paraId="3EB88FF0" w14:textId="6F896863" w:rsidR="00080144" w:rsidRPr="00BE5517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4976C227" w14:textId="77777777" w:rsidR="00080144" w:rsidRPr="00BE5517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18,018</w:t>
            </w:r>
          </w:p>
        </w:tc>
        <w:tc>
          <w:tcPr>
            <w:tcW w:w="0" w:type="auto"/>
          </w:tcPr>
          <w:p w14:paraId="6C033572" w14:textId="77777777" w:rsidR="00080144" w:rsidRPr="00BE5517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92,493</w:t>
            </w:r>
          </w:p>
        </w:tc>
        <w:tc>
          <w:tcPr>
            <w:tcW w:w="0" w:type="auto"/>
          </w:tcPr>
          <w:p w14:paraId="52264A1A" w14:textId="77777777" w:rsidR="00080144" w:rsidRPr="00BE5517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97,231</w:t>
            </w:r>
          </w:p>
        </w:tc>
        <w:tc>
          <w:tcPr>
            <w:tcW w:w="0" w:type="auto"/>
          </w:tcPr>
          <w:p w14:paraId="21F5B2AB" w14:textId="77777777" w:rsidR="00080144" w:rsidRPr="00BE5517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44,520</w:t>
            </w:r>
          </w:p>
        </w:tc>
        <w:tc>
          <w:tcPr>
            <w:tcW w:w="0" w:type="auto"/>
          </w:tcPr>
          <w:p w14:paraId="69D4212F" w14:textId="77777777" w:rsidR="00080144" w:rsidRPr="00BE5517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44,520</w:t>
            </w:r>
          </w:p>
        </w:tc>
        <w:tc>
          <w:tcPr>
            <w:tcW w:w="0" w:type="auto"/>
          </w:tcPr>
          <w:p w14:paraId="0A0A0AD4" w14:textId="77777777" w:rsidR="00080144" w:rsidRPr="00BE5517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67,050</w:t>
            </w:r>
          </w:p>
        </w:tc>
      </w:tr>
      <w:tr w:rsidR="00080144" w:rsidRPr="00BE5517" w14:paraId="28FC2A26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552487E7" w14:textId="1E348586" w:rsidR="00080144" w:rsidRPr="00BE5517" w:rsidRDefault="00080144" w:rsidP="00535C5D">
            <w:pPr>
              <w:rPr>
                <w:noProof/>
              </w:rPr>
            </w:pPr>
          </w:p>
        </w:tc>
        <w:tc>
          <w:tcPr>
            <w:tcW w:w="0" w:type="auto"/>
          </w:tcPr>
          <w:p w14:paraId="02309E46" w14:textId="77777777" w:rsidR="00080144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Capital</w:t>
            </w:r>
          </w:p>
          <w:p w14:paraId="757E83E1" w14:textId="7F553073" w:rsidR="00080144" w:rsidRPr="00BE5517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11963C36" w14:textId="77777777" w:rsidR="00080144" w:rsidRPr="00BE5517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298</w:t>
            </w:r>
          </w:p>
        </w:tc>
        <w:tc>
          <w:tcPr>
            <w:tcW w:w="0" w:type="auto"/>
          </w:tcPr>
          <w:p w14:paraId="4B90A5A1" w14:textId="77777777" w:rsidR="00080144" w:rsidRPr="00BE5517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072EEC4E" w14:textId="77777777" w:rsidR="00080144" w:rsidRPr="00BE5517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,954</w:t>
            </w:r>
          </w:p>
        </w:tc>
        <w:tc>
          <w:tcPr>
            <w:tcW w:w="0" w:type="auto"/>
          </w:tcPr>
          <w:p w14:paraId="2E2C2582" w14:textId="77777777" w:rsidR="00080144" w:rsidRPr="00BE5517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200</w:t>
            </w:r>
          </w:p>
        </w:tc>
        <w:tc>
          <w:tcPr>
            <w:tcW w:w="0" w:type="auto"/>
          </w:tcPr>
          <w:p w14:paraId="6EA7B667" w14:textId="77777777" w:rsidR="00080144" w:rsidRPr="00BE5517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200</w:t>
            </w:r>
          </w:p>
        </w:tc>
        <w:tc>
          <w:tcPr>
            <w:tcW w:w="0" w:type="auto"/>
          </w:tcPr>
          <w:p w14:paraId="330D86E1" w14:textId="77777777" w:rsidR="00080144" w:rsidRPr="00BE5517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41,880</w:t>
            </w:r>
          </w:p>
        </w:tc>
      </w:tr>
      <w:tr w:rsidR="00080144" w:rsidRPr="00080144" w14:paraId="40EB9021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6CE9C76C" w14:textId="3FA8A8EE" w:rsidR="00080144" w:rsidRPr="00080144" w:rsidRDefault="00080144" w:rsidP="00535C5D">
            <w:pPr>
              <w:rPr>
                <w:b/>
                <w:noProof/>
              </w:rPr>
            </w:pPr>
          </w:p>
        </w:tc>
        <w:tc>
          <w:tcPr>
            <w:tcW w:w="0" w:type="auto"/>
          </w:tcPr>
          <w:p w14:paraId="4A9B3763" w14:textId="77777777" w:rsidR="00080144" w:rsidRPr="00080144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Total 40313 ENGINEERING</w:t>
            </w:r>
          </w:p>
          <w:p w14:paraId="5F946F58" w14:textId="0FD07167" w:rsidR="00080144" w:rsidRPr="00080144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</w:p>
        </w:tc>
        <w:tc>
          <w:tcPr>
            <w:tcW w:w="0" w:type="auto"/>
          </w:tcPr>
          <w:p w14:paraId="5C807F93" w14:textId="77777777" w:rsidR="00080144" w:rsidRPr="00080144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563,025</w:t>
            </w:r>
          </w:p>
        </w:tc>
        <w:tc>
          <w:tcPr>
            <w:tcW w:w="0" w:type="auto"/>
          </w:tcPr>
          <w:p w14:paraId="48AB06DD" w14:textId="77777777" w:rsidR="00080144" w:rsidRPr="00080144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800,917</w:t>
            </w:r>
          </w:p>
        </w:tc>
        <w:tc>
          <w:tcPr>
            <w:tcW w:w="0" w:type="auto"/>
          </w:tcPr>
          <w:p w14:paraId="64332BAB" w14:textId="77777777" w:rsidR="00080144" w:rsidRPr="00080144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844,842</w:t>
            </w:r>
          </w:p>
        </w:tc>
        <w:tc>
          <w:tcPr>
            <w:tcW w:w="0" w:type="auto"/>
          </w:tcPr>
          <w:p w14:paraId="1A1F21BB" w14:textId="77777777" w:rsidR="00080144" w:rsidRPr="00080144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,087,422</w:t>
            </w:r>
          </w:p>
        </w:tc>
        <w:tc>
          <w:tcPr>
            <w:tcW w:w="0" w:type="auto"/>
          </w:tcPr>
          <w:p w14:paraId="375DB7E9" w14:textId="77777777" w:rsidR="00080144" w:rsidRPr="00080144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980,875</w:t>
            </w:r>
          </w:p>
        </w:tc>
        <w:tc>
          <w:tcPr>
            <w:tcW w:w="0" w:type="auto"/>
          </w:tcPr>
          <w:p w14:paraId="2165293B" w14:textId="77777777" w:rsidR="00080144" w:rsidRPr="00080144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,815,133</w:t>
            </w:r>
          </w:p>
        </w:tc>
      </w:tr>
      <w:tr w:rsidR="00080144" w:rsidRPr="00BE5517" w14:paraId="057AC5E0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280517B5" w14:textId="77777777" w:rsidR="00080144" w:rsidRPr="00BE5517" w:rsidRDefault="00080144" w:rsidP="00535C5D">
            <w:pPr>
              <w:rPr>
                <w:noProof/>
              </w:rPr>
            </w:pPr>
            <w:r>
              <w:rPr>
                <w:noProof/>
              </w:rPr>
              <w:t>40342 PLANNING DEPT.</w:t>
            </w:r>
          </w:p>
        </w:tc>
        <w:tc>
          <w:tcPr>
            <w:tcW w:w="0" w:type="auto"/>
          </w:tcPr>
          <w:p w14:paraId="773FAC8D" w14:textId="77777777" w:rsidR="00080144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Personnel</w:t>
            </w:r>
          </w:p>
          <w:p w14:paraId="666B4CCC" w14:textId="082E675A" w:rsidR="00080144" w:rsidRPr="00BE5517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3D6E2A57" w14:textId="77777777" w:rsidR="00080144" w:rsidRPr="00BE5517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905,982</w:t>
            </w:r>
          </w:p>
        </w:tc>
        <w:tc>
          <w:tcPr>
            <w:tcW w:w="0" w:type="auto"/>
          </w:tcPr>
          <w:p w14:paraId="465B2B97" w14:textId="77777777" w:rsidR="00080144" w:rsidRPr="00BE5517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,158,628</w:t>
            </w:r>
          </w:p>
        </w:tc>
        <w:tc>
          <w:tcPr>
            <w:tcW w:w="0" w:type="auto"/>
          </w:tcPr>
          <w:p w14:paraId="32A40D7B" w14:textId="77777777" w:rsidR="00080144" w:rsidRPr="00BE5517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,141,645</w:t>
            </w:r>
          </w:p>
        </w:tc>
        <w:tc>
          <w:tcPr>
            <w:tcW w:w="0" w:type="auto"/>
          </w:tcPr>
          <w:p w14:paraId="5AA6086A" w14:textId="77777777" w:rsidR="00080144" w:rsidRPr="00BE5517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,515,258</w:t>
            </w:r>
          </w:p>
        </w:tc>
        <w:tc>
          <w:tcPr>
            <w:tcW w:w="0" w:type="auto"/>
          </w:tcPr>
          <w:p w14:paraId="2E9DB774" w14:textId="77777777" w:rsidR="00080144" w:rsidRPr="00BE5517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,265,258</w:t>
            </w:r>
          </w:p>
        </w:tc>
        <w:tc>
          <w:tcPr>
            <w:tcW w:w="0" w:type="auto"/>
          </w:tcPr>
          <w:p w14:paraId="7393BB06" w14:textId="77777777" w:rsidR="00080144" w:rsidRPr="00BE5517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,774,377</w:t>
            </w:r>
          </w:p>
        </w:tc>
      </w:tr>
      <w:tr w:rsidR="00080144" w:rsidRPr="00BE5517" w14:paraId="51C93EFD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5205DD0B" w14:textId="0C80B329" w:rsidR="00080144" w:rsidRPr="00BE5517" w:rsidRDefault="00080144" w:rsidP="00535C5D">
            <w:pPr>
              <w:rPr>
                <w:noProof/>
              </w:rPr>
            </w:pPr>
          </w:p>
        </w:tc>
        <w:tc>
          <w:tcPr>
            <w:tcW w:w="0" w:type="auto"/>
          </w:tcPr>
          <w:p w14:paraId="4E18123E" w14:textId="77777777" w:rsidR="00080144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Mat, Suppls, Services</w:t>
            </w:r>
          </w:p>
          <w:p w14:paraId="45FDD174" w14:textId="7DF8D533" w:rsidR="00080144" w:rsidRPr="00BE5517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35591C8B" w14:textId="77777777" w:rsidR="00080144" w:rsidRPr="00BE5517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21,474</w:t>
            </w:r>
          </w:p>
        </w:tc>
        <w:tc>
          <w:tcPr>
            <w:tcW w:w="0" w:type="auto"/>
          </w:tcPr>
          <w:p w14:paraId="36A8CC53" w14:textId="77777777" w:rsidR="00080144" w:rsidRPr="00BE5517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17,309</w:t>
            </w:r>
          </w:p>
        </w:tc>
        <w:tc>
          <w:tcPr>
            <w:tcW w:w="0" w:type="auto"/>
          </w:tcPr>
          <w:p w14:paraId="04B35F1A" w14:textId="77777777" w:rsidR="00080144" w:rsidRPr="00BE5517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36,272</w:t>
            </w:r>
          </w:p>
        </w:tc>
        <w:tc>
          <w:tcPr>
            <w:tcW w:w="0" w:type="auto"/>
          </w:tcPr>
          <w:p w14:paraId="70541ED7" w14:textId="77777777" w:rsidR="00080144" w:rsidRPr="00BE5517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305,375</w:t>
            </w:r>
          </w:p>
        </w:tc>
        <w:tc>
          <w:tcPr>
            <w:tcW w:w="0" w:type="auto"/>
          </w:tcPr>
          <w:p w14:paraId="6630195C" w14:textId="77777777" w:rsidR="00080144" w:rsidRPr="00BE5517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305,375</w:t>
            </w:r>
          </w:p>
        </w:tc>
        <w:tc>
          <w:tcPr>
            <w:tcW w:w="0" w:type="auto"/>
          </w:tcPr>
          <w:p w14:paraId="5E49D6FB" w14:textId="77777777" w:rsidR="00080144" w:rsidRPr="00BE5517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610,475</w:t>
            </w:r>
          </w:p>
        </w:tc>
      </w:tr>
      <w:tr w:rsidR="00080144" w:rsidRPr="00BE5517" w14:paraId="1B18540A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308247A7" w14:textId="75DFEB3D" w:rsidR="00080144" w:rsidRPr="00BE5517" w:rsidRDefault="00080144" w:rsidP="00535C5D">
            <w:pPr>
              <w:rPr>
                <w:noProof/>
              </w:rPr>
            </w:pPr>
          </w:p>
        </w:tc>
        <w:tc>
          <w:tcPr>
            <w:tcW w:w="0" w:type="auto"/>
          </w:tcPr>
          <w:p w14:paraId="02A45866" w14:textId="77777777" w:rsidR="00080144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Capital</w:t>
            </w:r>
          </w:p>
          <w:p w14:paraId="1103A00C" w14:textId="219595E6" w:rsidR="00080144" w:rsidRPr="00BE5517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531F9FAF" w14:textId="77777777" w:rsidR="00080144" w:rsidRPr="00BE5517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553</w:t>
            </w:r>
          </w:p>
        </w:tc>
        <w:tc>
          <w:tcPr>
            <w:tcW w:w="0" w:type="auto"/>
          </w:tcPr>
          <w:p w14:paraId="7F3DE6AB" w14:textId="77777777" w:rsidR="00080144" w:rsidRPr="00BE5517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04C7361F" w14:textId="77777777" w:rsidR="00080144" w:rsidRPr="00BE5517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51</w:t>
            </w:r>
          </w:p>
        </w:tc>
        <w:tc>
          <w:tcPr>
            <w:tcW w:w="0" w:type="auto"/>
          </w:tcPr>
          <w:p w14:paraId="6973EA72" w14:textId="77777777" w:rsidR="00080144" w:rsidRPr="00BE5517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4,000</w:t>
            </w:r>
          </w:p>
        </w:tc>
        <w:tc>
          <w:tcPr>
            <w:tcW w:w="0" w:type="auto"/>
          </w:tcPr>
          <w:p w14:paraId="1EF6178B" w14:textId="77777777" w:rsidR="00080144" w:rsidRPr="00BE5517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4,000</w:t>
            </w:r>
          </w:p>
        </w:tc>
        <w:tc>
          <w:tcPr>
            <w:tcW w:w="0" w:type="auto"/>
          </w:tcPr>
          <w:p w14:paraId="61F1FA33" w14:textId="77777777" w:rsidR="00080144" w:rsidRPr="00BE5517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4,000</w:t>
            </w:r>
          </w:p>
        </w:tc>
      </w:tr>
      <w:tr w:rsidR="00080144" w:rsidRPr="00080144" w14:paraId="26B7C8C7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0F5CD17D" w14:textId="035CBE4D" w:rsidR="00080144" w:rsidRPr="00080144" w:rsidRDefault="00080144" w:rsidP="00535C5D">
            <w:pPr>
              <w:rPr>
                <w:b/>
                <w:noProof/>
              </w:rPr>
            </w:pPr>
          </w:p>
        </w:tc>
        <w:tc>
          <w:tcPr>
            <w:tcW w:w="0" w:type="auto"/>
          </w:tcPr>
          <w:p w14:paraId="712DC147" w14:textId="77777777" w:rsidR="00080144" w:rsidRPr="00080144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Total 40342 PLANNING DEPT.</w:t>
            </w:r>
          </w:p>
          <w:p w14:paraId="76DD5151" w14:textId="6990C04A" w:rsidR="00080144" w:rsidRPr="00080144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</w:p>
        </w:tc>
        <w:tc>
          <w:tcPr>
            <w:tcW w:w="0" w:type="auto"/>
          </w:tcPr>
          <w:p w14:paraId="23859760" w14:textId="77777777" w:rsidR="00080144" w:rsidRPr="00080144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,028,009</w:t>
            </w:r>
          </w:p>
        </w:tc>
        <w:tc>
          <w:tcPr>
            <w:tcW w:w="0" w:type="auto"/>
          </w:tcPr>
          <w:p w14:paraId="570CF698" w14:textId="77777777" w:rsidR="00080144" w:rsidRPr="00080144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,275,937</w:t>
            </w:r>
          </w:p>
        </w:tc>
        <w:tc>
          <w:tcPr>
            <w:tcW w:w="0" w:type="auto"/>
          </w:tcPr>
          <w:p w14:paraId="275D1251" w14:textId="77777777" w:rsidR="00080144" w:rsidRPr="00080144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,277,967</w:t>
            </w:r>
          </w:p>
        </w:tc>
        <w:tc>
          <w:tcPr>
            <w:tcW w:w="0" w:type="auto"/>
          </w:tcPr>
          <w:p w14:paraId="389472E3" w14:textId="77777777" w:rsidR="00080144" w:rsidRPr="00080144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,824,633</w:t>
            </w:r>
          </w:p>
        </w:tc>
        <w:tc>
          <w:tcPr>
            <w:tcW w:w="0" w:type="auto"/>
          </w:tcPr>
          <w:p w14:paraId="3208308E" w14:textId="77777777" w:rsidR="00080144" w:rsidRPr="00080144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,574,633</w:t>
            </w:r>
          </w:p>
        </w:tc>
        <w:tc>
          <w:tcPr>
            <w:tcW w:w="0" w:type="auto"/>
          </w:tcPr>
          <w:p w14:paraId="7F3B7300" w14:textId="77777777" w:rsidR="00080144" w:rsidRPr="00080144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2,388,852</w:t>
            </w:r>
          </w:p>
        </w:tc>
      </w:tr>
      <w:tr w:rsidR="00080144" w:rsidRPr="00BE5517" w14:paraId="258EBF5C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739E44D8" w14:textId="77777777" w:rsidR="00080144" w:rsidRPr="00BE5517" w:rsidRDefault="00080144" w:rsidP="00535C5D">
            <w:pPr>
              <w:rPr>
                <w:noProof/>
              </w:rPr>
            </w:pPr>
            <w:r>
              <w:rPr>
                <w:noProof/>
              </w:rPr>
              <w:t>40352 BUILDING DEPT.</w:t>
            </w:r>
          </w:p>
        </w:tc>
        <w:tc>
          <w:tcPr>
            <w:tcW w:w="0" w:type="auto"/>
          </w:tcPr>
          <w:p w14:paraId="5B7C5B2C" w14:textId="77777777" w:rsidR="00080144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Personnel</w:t>
            </w:r>
          </w:p>
          <w:p w14:paraId="19C40869" w14:textId="6B8153E5" w:rsidR="00080144" w:rsidRPr="00BE5517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10835407" w14:textId="77777777" w:rsidR="00080144" w:rsidRPr="00BE5517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,513,544</w:t>
            </w:r>
          </w:p>
        </w:tc>
        <w:tc>
          <w:tcPr>
            <w:tcW w:w="0" w:type="auto"/>
          </w:tcPr>
          <w:p w14:paraId="193B46A5" w14:textId="77777777" w:rsidR="00080144" w:rsidRPr="00BE5517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,771,614</w:t>
            </w:r>
          </w:p>
        </w:tc>
        <w:tc>
          <w:tcPr>
            <w:tcW w:w="0" w:type="auto"/>
          </w:tcPr>
          <w:p w14:paraId="1211E0F7" w14:textId="77777777" w:rsidR="00080144" w:rsidRPr="00BE5517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,802,820</w:t>
            </w:r>
          </w:p>
        </w:tc>
        <w:tc>
          <w:tcPr>
            <w:tcW w:w="0" w:type="auto"/>
          </w:tcPr>
          <w:p w14:paraId="52F01FF9" w14:textId="77777777" w:rsidR="00080144" w:rsidRPr="00BE5517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2,355,643</w:t>
            </w:r>
          </w:p>
        </w:tc>
        <w:tc>
          <w:tcPr>
            <w:tcW w:w="0" w:type="auto"/>
          </w:tcPr>
          <w:p w14:paraId="61076ECB" w14:textId="77777777" w:rsidR="00080144" w:rsidRPr="00BE5517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2,015,643</w:t>
            </w:r>
          </w:p>
        </w:tc>
        <w:tc>
          <w:tcPr>
            <w:tcW w:w="0" w:type="auto"/>
          </w:tcPr>
          <w:p w14:paraId="75324BB1" w14:textId="77777777" w:rsidR="00080144" w:rsidRPr="00BE5517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2,603,289</w:t>
            </w:r>
          </w:p>
        </w:tc>
      </w:tr>
      <w:tr w:rsidR="00080144" w:rsidRPr="00BE5517" w14:paraId="3C59C37B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70500236" w14:textId="06C77274" w:rsidR="00080144" w:rsidRPr="00BE5517" w:rsidRDefault="00080144" w:rsidP="00535C5D">
            <w:pPr>
              <w:rPr>
                <w:noProof/>
              </w:rPr>
            </w:pPr>
          </w:p>
        </w:tc>
        <w:tc>
          <w:tcPr>
            <w:tcW w:w="0" w:type="auto"/>
          </w:tcPr>
          <w:p w14:paraId="3CEDB863" w14:textId="77777777" w:rsidR="00080144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Mat, Suppls, Services</w:t>
            </w:r>
          </w:p>
          <w:p w14:paraId="4871D0FF" w14:textId="5C8A33AF" w:rsidR="00080144" w:rsidRPr="00BE5517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516B9862" w14:textId="77777777" w:rsidR="00080144" w:rsidRPr="00BE5517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55,089</w:t>
            </w:r>
          </w:p>
        </w:tc>
        <w:tc>
          <w:tcPr>
            <w:tcW w:w="0" w:type="auto"/>
          </w:tcPr>
          <w:p w14:paraId="27C1C7F6" w14:textId="77777777" w:rsidR="00080144" w:rsidRPr="00BE5517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75,124</w:t>
            </w:r>
          </w:p>
        </w:tc>
        <w:tc>
          <w:tcPr>
            <w:tcW w:w="0" w:type="auto"/>
          </w:tcPr>
          <w:p w14:paraId="5020F278" w14:textId="77777777" w:rsidR="00080144" w:rsidRPr="00BE5517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77,078</w:t>
            </w:r>
          </w:p>
        </w:tc>
        <w:tc>
          <w:tcPr>
            <w:tcW w:w="0" w:type="auto"/>
          </w:tcPr>
          <w:p w14:paraId="1B02D816" w14:textId="77777777" w:rsidR="00080144" w:rsidRPr="00BE5517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14,250</w:t>
            </w:r>
          </w:p>
        </w:tc>
        <w:tc>
          <w:tcPr>
            <w:tcW w:w="0" w:type="auto"/>
          </w:tcPr>
          <w:p w14:paraId="57288C72" w14:textId="77777777" w:rsidR="00080144" w:rsidRPr="00BE5517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14,250</w:t>
            </w:r>
          </w:p>
        </w:tc>
        <w:tc>
          <w:tcPr>
            <w:tcW w:w="0" w:type="auto"/>
          </w:tcPr>
          <w:p w14:paraId="49A0E40E" w14:textId="77777777" w:rsidR="00080144" w:rsidRPr="00BE5517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14,250</w:t>
            </w:r>
          </w:p>
        </w:tc>
      </w:tr>
      <w:tr w:rsidR="00080144" w:rsidRPr="00BE5517" w14:paraId="0581709C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5AAD09B8" w14:textId="408E4BB7" w:rsidR="00080144" w:rsidRPr="00BE5517" w:rsidRDefault="00080144" w:rsidP="00535C5D">
            <w:pPr>
              <w:rPr>
                <w:noProof/>
              </w:rPr>
            </w:pPr>
          </w:p>
        </w:tc>
        <w:tc>
          <w:tcPr>
            <w:tcW w:w="0" w:type="auto"/>
          </w:tcPr>
          <w:p w14:paraId="450088D6" w14:textId="77777777" w:rsidR="00080144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Capital</w:t>
            </w:r>
          </w:p>
          <w:p w14:paraId="3B5AAEFC" w14:textId="0C0F60C8" w:rsidR="00080144" w:rsidRPr="00BE5517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20F7DCE7" w14:textId="77777777" w:rsidR="00080144" w:rsidRPr="00BE5517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,858</w:t>
            </w:r>
          </w:p>
        </w:tc>
        <w:tc>
          <w:tcPr>
            <w:tcW w:w="0" w:type="auto"/>
          </w:tcPr>
          <w:p w14:paraId="5FE25E36" w14:textId="77777777" w:rsidR="00080144" w:rsidRPr="00BE5517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7,102</w:t>
            </w:r>
          </w:p>
        </w:tc>
        <w:tc>
          <w:tcPr>
            <w:tcW w:w="0" w:type="auto"/>
          </w:tcPr>
          <w:p w14:paraId="0A4524B9" w14:textId="77777777" w:rsidR="00080144" w:rsidRPr="00BE5517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38,607</w:t>
            </w:r>
          </w:p>
        </w:tc>
        <w:tc>
          <w:tcPr>
            <w:tcW w:w="0" w:type="auto"/>
          </w:tcPr>
          <w:p w14:paraId="199E7E4A" w14:textId="77777777" w:rsidR="00080144" w:rsidRPr="00BE5517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52,100</w:t>
            </w:r>
          </w:p>
        </w:tc>
        <w:tc>
          <w:tcPr>
            <w:tcW w:w="0" w:type="auto"/>
          </w:tcPr>
          <w:p w14:paraId="705F8F62" w14:textId="77777777" w:rsidR="00080144" w:rsidRPr="00BE5517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52,100</w:t>
            </w:r>
          </w:p>
        </w:tc>
        <w:tc>
          <w:tcPr>
            <w:tcW w:w="0" w:type="auto"/>
          </w:tcPr>
          <w:p w14:paraId="1D0C8CC7" w14:textId="77777777" w:rsidR="00080144" w:rsidRPr="00BE5517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05,433</w:t>
            </w:r>
          </w:p>
        </w:tc>
      </w:tr>
      <w:tr w:rsidR="00080144" w:rsidRPr="00BE5517" w14:paraId="3ED599E4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51C9BAA2" w14:textId="154F289A" w:rsidR="00080144" w:rsidRPr="00BE5517" w:rsidRDefault="00080144" w:rsidP="00535C5D">
            <w:pPr>
              <w:rPr>
                <w:noProof/>
              </w:rPr>
            </w:pPr>
          </w:p>
        </w:tc>
        <w:tc>
          <w:tcPr>
            <w:tcW w:w="0" w:type="auto"/>
          </w:tcPr>
          <w:p w14:paraId="4FC36038" w14:textId="77777777" w:rsidR="00080144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Interfund Transfer</w:t>
            </w:r>
          </w:p>
          <w:p w14:paraId="4309A7E7" w14:textId="2392BF58" w:rsidR="00080144" w:rsidRPr="00BE5517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647B1498" w14:textId="77777777" w:rsidR="00080144" w:rsidRPr="00BE5517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4,000</w:t>
            </w:r>
          </w:p>
        </w:tc>
        <w:tc>
          <w:tcPr>
            <w:tcW w:w="0" w:type="auto"/>
          </w:tcPr>
          <w:p w14:paraId="60D1F697" w14:textId="77777777" w:rsidR="00080144" w:rsidRPr="00BE5517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34,800</w:t>
            </w:r>
          </w:p>
        </w:tc>
        <w:tc>
          <w:tcPr>
            <w:tcW w:w="0" w:type="auto"/>
          </w:tcPr>
          <w:p w14:paraId="71EDE3DB" w14:textId="77777777" w:rsidR="00080144" w:rsidRPr="00BE5517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31,900</w:t>
            </w:r>
          </w:p>
        </w:tc>
        <w:tc>
          <w:tcPr>
            <w:tcW w:w="0" w:type="auto"/>
          </w:tcPr>
          <w:p w14:paraId="4E4B4311" w14:textId="77777777" w:rsidR="00080144" w:rsidRPr="00BE5517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34,800</w:t>
            </w:r>
          </w:p>
        </w:tc>
        <w:tc>
          <w:tcPr>
            <w:tcW w:w="0" w:type="auto"/>
          </w:tcPr>
          <w:p w14:paraId="3858BC6B" w14:textId="77777777" w:rsidR="00080144" w:rsidRPr="00BE5517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71,500</w:t>
            </w:r>
          </w:p>
        </w:tc>
        <w:tc>
          <w:tcPr>
            <w:tcW w:w="0" w:type="auto"/>
          </w:tcPr>
          <w:p w14:paraId="3F411529" w14:textId="77777777" w:rsidR="00080144" w:rsidRPr="00BE5517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71,500</w:t>
            </w:r>
          </w:p>
        </w:tc>
      </w:tr>
      <w:tr w:rsidR="00080144" w:rsidRPr="00080144" w14:paraId="53017DE9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237D8B0F" w14:textId="39C5CC5C" w:rsidR="00080144" w:rsidRPr="00080144" w:rsidRDefault="00080144" w:rsidP="00535C5D">
            <w:pPr>
              <w:rPr>
                <w:b/>
                <w:noProof/>
              </w:rPr>
            </w:pPr>
          </w:p>
        </w:tc>
        <w:tc>
          <w:tcPr>
            <w:tcW w:w="0" w:type="auto"/>
          </w:tcPr>
          <w:p w14:paraId="6F7A16B3" w14:textId="77777777" w:rsidR="00080144" w:rsidRPr="00080144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Total 40352 BUILDING DEPT.</w:t>
            </w:r>
          </w:p>
          <w:p w14:paraId="224C8003" w14:textId="4A887194" w:rsidR="00080144" w:rsidRPr="00080144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</w:p>
        </w:tc>
        <w:tc>
          <w:tcPr>
            <w:tcW w:w="0" w:type="auto"/>
          </w:tcPr>
          <w:p w14:paraId="6BD7CA74" w14:textId="77777777" w:rsidR="00080144" w:rsidRPr="00080144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,584,491</w:t>
            </w:r>
          </w:p>
        </w:tc>
        <w:tc>
          <w:tcPr>
            <w:tcW w:w="0" w:type="auto"/>
          </w:tcPr>
          <w:p w14:paraId="507EBC66" w14:textId="77777777" w:rsidR="00080144" w:rsidRPr="00080144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,888,640</w:t>
            </w:r>
          </w:p>
        </w:tc>
        <w:tc>
          <w:tcPr>
            <w:tcW w:w="0" w:type="auto"/>
          </w:tcPr>
          <w:p w14:paraId="290E836D" w14:textId="77777777" w:rsidR="00080144" w:rsidRPr="00080144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2,050,406</w:t>
            </w:r>
          </w:p>
        </w:tc>
        <w:tc>
          <w:tcPr>
            <w:tcW w:w="0" w:type="auto"/>
          </w:tcPr>
          <w:p w14:paraId="2CD4B56E" w14:textId="77777777" w:rsidR="00080144" w:rsidRPr="00080144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2,656,793</w:t>
            </w:r>
          </w:p>
        </w:tc>
        <w:tc>
          <w:tcPr>
            <w:tcW w:w="0" w:type="auto"/>
          </w:tcPr>
          <w:p w14:paraId="774105B7" w14:textId="77777777" w:rsidR="00080144" w:rsidRPr="00080144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2,353,493</w:t>
            </w:r>
          </w:p>
        </w:tc>
        <w:tc>
          <w:tcPr>
            <w:tcW w:w="0" w:type="auto"/>
          </w:tcPr>
          <w:p w14:paraId="148525A2" w14:textId="77777777" w:rsidR="00080144" w:rsidRPr="00080144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2,894,472</w:t>
            </w:r>
          </w:p>
        </w:tc>
      </w:tr>
      <w:tr w:rsidR="00080144" w:rsidRPr="00BE5517" w14:paraId="152872C0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7B48271D" w14:textId="77777777" w:rsidR="00080144" w:rsidRPr="00BE5517" w:rsidRDefault="00080144" w:rsidP="00535C5D">
            <w:pPr>
              <w:rPr>
                <w:noProof/>
              </w:rPr>
            </w:pPr>
            <w:r>
              <w:rPr>
                <w:noProof/>
              </w:rPr>
              <w:t>40412 PARKS &amp; CEMETERY</w:t>
            </w:r>
          </w:p>
        </w:tc>
        <w:tc>
          <w:tcPr>
            <w:tcW w:w="0" w:type="auto"/>
          </w:tcPr>
          <w:p w14:paraId="404DE081" w14:textId="77777777" w:rsidR="00080144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Personnel</w:t>
            </w:r>
          </w:p>
          <w:p w14:paraId="1A116AB7" w14:textId="7FC8400B" w:rsidR="00080144" w:rsidRPr="00BE5517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2937A69A" w14:textId="77777777" w:rsidR="00080144" w:rsidRPr="00BE5517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,453,596</w:t>
            </w:r>
          </w:p>
        </w:tc>
        <w:tc>
          <w:tcPr>
            <w:tcW w:w="0" w:type="auto"/>
          </w:tcPr>
          <w:p w14:paraId="56FF3DA8" w14:textId="77777777" w:rsidR="00080144" w:rsidRPr="00BE5517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,460,452</w:t>
            </w:r>
          </w:p>
        </w:tc>
        <w:tc>
          <w:tcPr>
            <w:tcW w:w="0" w:type="auto"/>
          </w:tcPr>
          <w:p w14:paraId="18ED3C76" w14:textId="77777777" w:rsidR="00080144" w:rsidRPr="00BE5517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,536,150</w:t>
            </w:r>
          </w:p>
        </w:tc>
        <w:tc>
          <w:tcPr>
            <w:tcW w:w="0" w:type="auto"/>
          </w:tcPr>
          <w:p w14:paraId="603539F5" w14:textId="77777777" w:rsidR="00080144" w:rsidRPr="00BE5517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,772,698</w:t>
            </w:r>
          </w:p>
        </w:tc>
        <w:tc>
          <w:tcPr>
            <w:tcW w:w="0" w:type="auto"/>
          </w:tcPr>
          <w:p w14:paraId="74FD4398" w14:textId="77777777" w:rsidR="00080144" w:rsidRPr="00BE5517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,717,698</w:t>
            </w:r>
          </w:p>
        </w:tc>
        <w:tc>
          <w:tcPr>
            <w:tcW w:w="0" w:type="auto"/>
          </w:tcPr>
          <w:p w14:paraId="33170505" w14:textId="77777777" w:rsidR="00080144" w:rsidRPr="00BE5517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,911,726</w:t>
            </w:r>
          </w:p>
        </w:tc>
      </w:tr>
      <w:tr w:rsidR="00080144" w:rsidRPr="00BE5517" w14:paraId="24C1436C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4BC6F2BC" w14:textId="2AF8237F" w:rsidR="00080144" w:rsidRPr="00BE5517" w:rsidRDefault="00080144" w:rsidP="00535C5D">
            <w:pPr>
              <w:rPr>
                <w:noProof/>
              </w:rPr>
            </w:pPr>
          </w:p>
        </w:tc>
        <w:tc>
          <w:tcPr>
            <w:tcW w:w="0" w:type="auto"/>
          </w:tcPr>
          <w:p w14:paraId="07322D15" w14:textId="77777777" w:rsidR="00080144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Mat, Suppls, Services</w:t>
            </w:r>
          </w:p>
          <w:p w14:paraId="2A5AFEF9" w14:textId="581A6219" w:rsidR="00080144" w:rsidRPr="00BE5517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7FF466C7" w14:textId="77777777" w:rsidR="00080144" w:rsidRPr="00BE5517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415,651</w:t>
            </w:r>
          </w:p>
        </w:tc>
        <w:tc>
          <w:tcPr>
            <w:tcW w:w="0" w:type="auto"/>
          </w:tcPr>
          <w:p w14:paraId="5E17D5B4" w14:textId="77777777" w:rsidR="00080144" w:rsidRPr="00BE5517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404,894</w:t>
            </w:r>
          </w:p>
        </w:tc>
        <w:tc>
          <w:tcPr>
            <w:tcW w:w="0" w:type="auto"/>
          </w:tcPr>
          <w:p w14:paraId="536E4C81" w14:textId="77777777" w:rsidR="00080144" w:rsidRPr="00BE5517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357,028</w:t>
            </w:r>
          </w:p>
        </w:tc>
        <w:tc>
          <w:tcPr>
            <w:tcW w:w="0" w:type="auto"/>
          </w:tcPr>
          <w:p w14:paraId="4979E334" w14:textId="77777777" w:rsidR="00080144" w:rsidRPr="00BE5517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453,971</w:t>
            </w:r>
          </w:p>
        </w:tc>
        <w:tc>
          <w:tcPr>
            <w:tcW w:w="0" w:type="auto"/>
          </w:tcPr>
          <w:p w14:paraId="640E22C5" w14:textId="77777777" w:rsidR="00080144" w:rsidRPr="00BE5517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453,971</w:t>
            </w:r>
          </w:p>
        </w:tc>
        <w:tc>
          <w:tcPr>
            <w:tcW w:w="0" w:type="auto"/>
          </w:tcPr>
          <w:p w14:paraId="0D58DA74" w14:textId="77777777" w:rsidR="00080144" w:rsidRPr="00BE5517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459,805</w:t>
            </w:r>
          </w:p>
        </w:tc>
      </w:tr>
      <w:tr w:rsidR="00080144" w:rsidRPr="00BE5517" w14:paraId="03396235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25445151" w14:textId="5D7A06C9" w:rsidR="00080144" w:rsidRPr="00BE5517" w:rsidRDefault="00080144" w:rsidP="00535C5D">
            <w:pPr>
              <w:rPr>
                <w:noProof/>
              </w:rPr>
            </w:pPr>
          </w:p>
        </w:tc>
        <w:tc>
          <w:tcPr>
            <w:tcW w:w="0" w:type="auto"/>
          </w:tcPr>
          <w:p w14:paraId="214B3697" w14:textId="77777777" w:rsidR="00080144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Capital</w:t>
            </w:r>
          </w:p>
          <w:p w14:paraId="48F0440D" w14:textId="39342A65" w:rsidR="00080144" w:rsidRPr="00BE5517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446F8655" w14:textId="77777777" w:rsidR="00080144" w:rsidRPr="00BE5517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8,425</w:t>
            </w:r>
          </w:p>
        </w:tc>
        <w:tc>
          <w:tcPr>
            <w:tcW w:w="0" w:type="auto"/>
          </w:tcPr>
          <w:p w14:paraId="05813C08" w14:textId="77777777" w:rsidR="00080144" w:rsidRPr="00BE5517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2,608</w:t>
            </w:r>
          </w:p>
        </w:tc>
        <w:tc>
          <w:tcPr>
            <w:tcW w:w="0" w:type="auto"/>
          </w:tcPr>
          <w:p w14:paraId="49E8A784" w14:textId="77777777" w:rsidR="00080144" w:rsidRPr="00BE5517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9,875</w:t>
            </w:r>
          </w:p>
        </w:tc>
        <w:tc>
          <w:tcPr>
            <w:tcW w:w="0" w:type="auto"/>
          </w:tcPr>
          <w:p w14:paraId="7D6F5E06" w14:textId="77777777" w:rsidR="00080144" w:rsidRPr="00BE5517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7,793</w:t>
            </w:r>
          </w:p>
        </w:tc>
        <w:tc>
          <w:tcPr>
            <w:tcW w:w="0" w:type="auto"/>
          </w:tcPr>
          <w:p w14:paraId="3476FBAD" w14:textId="77777777" w:rsidR="00080144" w:rsidRPr="00BE5517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7,793</w:t>
            </w:r>
          </w:p>
        </w:tc>
        <w:tc>
          <w:tcPr>
            <w:tcW w:w="0" w:type="auto"/>
          </w:tcPr>
          <w:p w14:paraId="53A1DA1D" w14:textId="77777777" w:rsidR="00080144" w:rsidRPr="00BE5517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22,793</w:t>
            </w:r>
          </w:p>
        </w:tc>
      </w:tr>
      <w:tr w:rsidR="00080144" w:rsidRPr="00BE5517" w14:paraId="49BBE377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4B792C4C" w14:textId="000904D5" w:rsidR="00080144" w:rsidRPr="00BE5517" w:rsidRDefault="00080144" w:rsidP="00535C5D">
            <w:pPr>
              <w:rPr>
                <w:noProof/>
              </w:rPr>
            </w:pPr>
          </w:p>
        </w:tc>
        <w:tc>
          <w:tcPr>
            <w:tcW w:w="0" w:type="auto"/>
          </w:tcPr>
          <w:p w14:paraId="2B51E69E" w14:textId="77777777" w:rsidR="00080144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Interfund Transfer</w:t>
            </w:r>
          </w:p>
          <w:p w14:paraId="02A53D6D" w14:textId="51FE7EC3" w:rsidR="00080144" w:rsidRPr="00BE5517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1832329A" w14:textId="77777777" w:rsidR="00080144" w:rsidRPr="00BE5517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15,750</w:t>
            </w:r>
          </w:p>
        </w:tc>
        <w:tc>
          <w:tcPr>
            <w:tcW w:w="0" w:type="auto"/>
          </w:tcPr>
          <w:p w14:paraId="58CBF3AC" w14:textId="77777777" w:rsidR="00080144" w:rsidRPr="00BE5517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25,000</w:t>
            </w:r>
          </w:p>
        </w:tc>
        <w:tc>
          <w:tcPr>
            <w:tcW w:w="0" w:type="auto"/>
          </w:tcPr>
          <w:p w14:paraId="234FE108" w14:textId="77777777" w:rsidR="00080144" w:rsidRPr="00BE5517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14,587</w:t>
            </w:r>
          </w:p>
        </w:tc>
        <w:tc>
          <w:tcPr>
            <w:tcW w:w="0" w:type="auto"/>
          </w:tcPr>
          <w:p w14:paraId="4A78B7B0" w14:textId="77777777" w:rsidR="00080144" w:rsidRPr="00BE5517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25,000</w:t>
            </w:r>
          </w:p>
        </w:tc>
        <w:tc>
          <w:tcPr>
            <w:tcW w:w="0" w:type="auto"/>
          </w:tcPr>
          <w:p w14:paraId="142BB53B" w14:textId="77777777" w:rsidR="00080144" w:rsidRPr="00BE5517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218,000</w:t>
            </w:r>
          </w:p>
        </w:tc>
        <w:tc>
          <w:tcPr>
            <w:tcW w:w="0" w:type="auto"/>
          </w:tcPr>
          <w:p w14:paraId="6BD44730" w14:textId="77777777" w:rsidR="00080144" w:rsidRPr="00BE5517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218,000</w:t>
            </w:r>
          </w:p>
        </w:tc>
      </w:tr>
      <w:tr w:rsidR="00080144" w:rsidRPr="00080144" w14:paraId="773CD9CB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48121CC7" w14:textId="23E2DAE5" w:rsidR="00080144" w:rsidRPr="00080144" w:rsidRDefault="00080144" w:rsidP="00535C5D">
            <w:pPr>
              <w:rPr>
                <w:b/>
                <w:noProof/>
              </w:rPr>
            </w:pPr>
          </w:p>
        </w:tc>
        <w:tc>
          <w:tcPr>
            <w:tcW w:w="0" w:type="auto"/>
          </w:tcPr>
          <w:p w14:paraId="79F0BF2B" w14:textId="77777777" w:rsidR="00080144" w:rsidRPr="00080144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Total 40412 PARKS &amp; CEMETERY</w:t>
            </w:r>
          </w:p>
          <w:p w14:paraId="79E6E23E" w14:textId="44EAACB7" w:rsidR="00080144" w:rsidRPr="00080144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</w:p>
        </w:tc>
        <w:tc>
          <w:tcPr>
            <w:tcW w:w="0" w:type="auto"/>
          </w:tcPr>
          <w:p w14:paraId="29827091" w14:textId="77777777" w:rsidR="00080144" w:rsidRPr="00080144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,993,422</w:t>
            </w:r>
          </w:p>
        </w:tc>
        <w:tc>
          <w:tcPr>
            <w:tcW w:w="0" w:type="auto"/>
          </w:tcPr>
          <w:p w14:paraId="0C2530E3" w14:textId="77777777" w:rsidR="00080144" w:rsidRPr="00080144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2,002,954</w:t>
            </w:r>
          </w:p>
        </w:tc>
        <w:tc>
          <w:tcPr>
            <w:tcW w:w="0" w:type="auto"/>
          </w:tcPr>
          <w:p w14:paraId="09D12F83" w14:textId="77777777" w:rsidR="00080144" w:rsidRPr="00080144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2,017,640</w:t>
            </w:r>
          </w:p>
        </w:tc>
        <w:tc>
          <w:tcPr>
            <w:tcW w:w="0" w:type="auto"/>
          </w:tcPr>
          <w:p w14:paraId="39186D29" w14:textId="77777777" w:rsidR="00080144" w:rsidRPr="00080144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2,369,462</w:t>
            </w:r>
          </w:p>
        </w:tc>
        <w:tc>
          <w:tcPr>
            <w:tcW w:w="0" w:type="auto"/>
          </w:tcPr>
          <w:p w14:paraId="79209D0D" w14:textId="77777777" w:rsidR="00080144" w:rsidRPr="00080144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2,407,462</w:t>
            </w:r>
          </w:p>
        </w:tc>
        <w:tc>
          <w:tcPr>
            <w:tcW w:w="0" w:type="auto"/>
          </w:tcPr>
          <w:p w14:paraId="7335EFC9" w14:textId="77777777" w:rsidR="00080144" w:rsidRPr="00080144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2,612,324</w:t>
            </w:r>
          </w:p>
        </w:tc>
      </w:tr>
      <w:tr w:rsidR="00080144" w:rsidRPr="00BE5517" w14:paraId="0F806267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747C309C" w14:textId="77777777" w:rsidR="00080144" w:rsidRPr="00BE5517" w:rsidRDefault="00080144" w:rsidP="00535C5D">
            <w:pPr>
              <w:rPr>
                <w:noProof/>
              </w:rPr>
            </w:pPr>
            <w:r>
              <w:rPr>
                <w:noProof/>
              </w:rPr>
              <w:t>40421 STREET MAINTENANCE</w:t>
            </w:r>
          </w:p>
        </w:tc>
        <w:tc>
          <w:tcPr>
            <w:tcW w:w="0" w:type="auto"/>
          </w:tcPr>
          <w:p w14:paraId="18EE9C26" w14:textId="77777777" w:rsidR="00080144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Personnel</w:t>
            </w:r>
          </w:p>
          <w:p w14:paraId="5B61D837" w14:textId="46C1EEAF" w:rsidR="00080144" w:rsidRPr="00BE5517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53B0A672" w14:textId="77777777" w:rsidR="00080144" w:rsidRPr="00BE5517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,393,650</w:t>
            </w:r>
          </w:p>
        </w:tc>
        <w:tc>
          <w:tcPr>
            <w:tcW w:w="0" w:type="auto"/>
          </w:tcPr>
          <w:p w14:paraId="3AEE55E8" w14:textId="77777777" w:rsidR="00080144" w:rsidRPr="00BE5517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,700,290</w:t>
            </w:r>
          </w:p>
        </w:tc>
        <w:tc>
          <w:tcPr>
            <w:tcW w:w="0" w:type="auto"/>
          </w:tcPr>
          <w:p w14:paraId="64626DBC" w14:textId="77777777" w:rsidR="00080144" w:rsidRPr="00BE5517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,670,660</w:t>
            </w:r>
          </w:p>
        </w:tc>
        <w:tc>
          <w:tcPr>
            <w:tcW w:w="0" w:type="auto"/>
          </w:tcPr>
          <w:p w14:paraId="2F18B7F0" w14:textId="77777777" w:rsidR="00080144" w:rsidRPr="00BE5517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2,084,864</w:t>
            </w:r>
          </w:p>
        </w:tc>
        <w:tc>
          <w:tcPr>
            <w:tcW w:w="0" w:type="auto"/>
          </w:tcPr>
          <w:p w14:paraId="62554894" w14:textId="77777777" w:rsidR="00080144" w:rsidRPr="00BE5517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2,064,864</w:t>
            </w:r>
          </w:p>
        </w:tc>
        <w:tc>
          <w:tcPr>
            <w:tcW w:w="0" w:type="auto"/>
          </w:tcPr>
          <w:p w14:paraId="7CCE4029" w14:textId="77777777" w:rsidR="00080144" w:rsidRPr="00BE5517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2,096,403</w:t>
            </w:r>
          </w:p>
        </w:tc>
      </w:tr>
      <w:tr w:rsidR="00080144" w:rsidRPr="00BE5517" w14:paraId="45208E70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4B4BC67C" w14:textId="3FAE767C" w:rsidR="00080144" w:rsidRPr="00BE5517" w:rsidRDefault="00080144" w:rsidP="00535C5D">
            <w:pPr>
              <w:rPr>
                <w:noProof/>
              </w:rPr>
            </w:pPr>
          </w:p>
        </w:tc>
        <w:tc>
          <w:tcPr>
            <w:tcW w:w="0" w:type="auto"/>
          </w:tcPr>
          <w:p w14:paraId="21150D5D" w14:textId="77777777" w:rsidR="00080144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Mat, Suppls, Services</w:t>
            </w:r>
          </w:p>
          <w:p w14:paraId="350A5E4F" w14:textId="4D6B1BC4" w:rsidR="00080144" w:rsidRPr="00BE5517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69D0DFAD" w14:textId="77777777" w:rsidR="00080144" w:rsidRPr="00BE5517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428,134</w:t>
            </w:r>
          </w:p>
        </w:tc>
        <w:tc>
          <w:tcPr>
            <w:tcW w:w="0" w:type="auto"/>
          </w:tcPr>
          <w:p w14:paraId="0D21EE08" w14:textId="77777777" w:rsidR="00080144" w:rsidRPr="00BE5517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504,571</w:t>
            </w:r>
          </w:p>
        </w:tc>
        <w:tc>
          <w:tcPr>
            <w:tcW w:w="0" w:type="auto"/>
          </w:tcPr>
          <w:p w14:paraId="69B557E2" w14:textId="77777777" w:rsidR="00080144" w:rsidRPr="00BE5517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554,081</w:t>
            </w:r>
          </w:p>
        </w:tc>
        <w:tc>
          <w:tcPr>
            <w:tcW w:w="0" w:type="auto"/>
          </w:tcPr>
          <w:p w14:paraId="6CF97508" w14:textId="77777777" w:rsidR="00080144" w:rsidRPr="00BE5517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621,297</w:t>
            </w:r>
          </w:p>
        </w:tc>
        <w:tc>
          <w:tcPr>
            <w:tcW w:w="0" w:type="auto"/>
          </w:tcPr>
          <w:p w14:paraId="390B9E61" w14:textId="77777777" w:rsidR="00080144" w:rsidRPr="00BE5517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621,297</w:t>
            </w:r>
          </w:p>
        </w:tc>
        <w:tc>
          <w:tcPr>
            <w:tcW w:w="0" w:type="auto"/>
          </w:tcPr>
          <w:p w14:paraId="0DC7CD6D" w14:textId="77777777" w:rsidR="00080144" w:rsidRPr="00BE5517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619,890</w:t>
            </w:r>
          </w:p>
        </w:tc>
      </w:tr>
      <w:tr w:rsidR="00080144" w:rsidRPr="00BE5517" w14:paraId="3C413A99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0D052F3D" w14:textId="469309B2" w:rsidR="00080144" w:rsidRPr="00BE5517" w:rsidRDefault="00080144" w:rsidP="00535C5D">
            <w:pPr>
              <w:rPr>
                <w:noProof/>
              </w:rPr>
            </w:pPr>
          </w:p>
        </w:tc>
        <w:tc>
          <w:tcPr>
            <w:tcW w:w="0" w:type="auto"/>
          </w:tcPr>
          <w:p w14:paraId="7E3807E0" w14:textId="77777777" w:rsidR="00080144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Capital</w:t>
            </w:r>
          </w:p>
          <w:p w14:paraId="1AF1F4C1" w14:textId="791A3A35" w:rsidR="00080144" w:rsidRPr="00BE5517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4F474F6D" w14:textId="77777777" w:rsidR="00080144" w:rsidRPr="00BE5517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7DBEF517" w14:textId="77777777" w:rsidR="00080144" w:rsidRPr="00BE5517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711</w:t>
            </w:r>
          </w:p>
        </w:tc>
        <w:tc>
          <w:tcPr>
            <w:tcW w:w="0" w:type="auto"/>
          </w:tcPr>
          <w:p w14:paraId="21CD7429" w14:textId="77777777" w:rsidR="00080144" w:rsidRPr="00BE5517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93</w:t>
            </w:r>
          </w:p>
        </w:tc>
        <w:tc>
          <w:tcPr>
            <w:tcW w:w="0" w:type="auto"/>
          </w:tcPr>
          <w:p w14:paraId="61EE05A9" w14:textId="77777777" w:rsidR="00080144" w:rsidRPr="00BE5517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9,000</w:t>
            </w:r>
          </w:p>
        </w:tc>
        <w:tc>
          <w:tcPr>
            <w:tcW w:w="0" w:type="auto"/>
          </w:tcPr>
          <w:p w14:paraId="035C0A27" w14:textId="77777777" w:rsidR="00080144" w:rsidRPr="00BE5517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9,000</w:t>
            </w:r>
          </w:p>
        </w:tc>
        <w:tc>
          <w:tcPr>
            <w:tcW w:w="0" w:type="auto"/>
          </w:tcPr>
          <w:p w14:paraId="7CFE20E7" w14:textId="77777777" w:rsidR="00080144" w:rsidRPr="00BE5517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58,000</w:t>
            </w:r>
          </w:p>
        </w:tc>
      </w:tr>
      <w:tr w:rsidR="00080144" w:rsidRPr="00BE5517" w14:paraId="6B196756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2D71E303" w14:textId="28667EBE" w:rsidR="00080144" w:rsidRPr="00BE5517" w:rsidRDefault="00080144" w:rsidP="00535C5D">
            <w:pPr>
              <w:rPr>
                <w:noProof/>
              </w:rPr>
            </w:pPr>
          </w:p>
        </w:tc>
        <w:tc>
          <w:tcPr>
            <w:tcW w:w="0" w:type="auto"/>
          </w:tcPr>
          <w:p w14:paraId="5283E149" w14:textId="77777777" w:rsidR="00080144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Interfund Transfer</w:t>
            </w:r>
          </w:p>
          <w:p w14:paraId="051EC55B" w14:textId="048DE481" w:rsidR="00080144" w:rsidRPr="00BE5517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0885F0AE" w14:textId="77777777" w:rsidR="00080144" w:rsidRPr="00BE5517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263,500</w:t>
            </w:r>
          </w:p>
        </w:tc>
        <w:tc>
          <w:tcPr>
            <w:tcW w:w="0" w:type="auto"/>
          </w:tcPr>
          <w:p w14:paraId="156EF4AB" w14:textId="77777777" w:rsidR="00080144" w:rsidRPr="00BE5517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400,000</w:t>
            </w:r>
          </w:p>
        </w:tc>
        <w:tc>
          <w:tcPr>
            <w:tcW w:w="0" w:type="auto"/>
          </w:tcPr>
          <w:p w14:paraId="5CACF31A" w14:textId="77777777" w:rsidR="00080144" w:rsidRPr="00BE5517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366,663</w:t>
            </w:r>
          </w:p>
        </w:tc>
        <w:tc>
          <w:tcPr>
            <w:tcW w:w="0" w:type="auto"/>
          </w:tcPr>
          <w:p w14:paraId="71F70203" w14:textId="77777777" w:rsidR="00080144" w:rsidRPr="00BE5517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400,000</w:t>
            </w:r>
          </w:p>
        </w:tc>
        <w:tc>
          <w:tcPr>
            <w:tcW w:w="0" w:type="auto"/>
          </w:tcPr>
          <w:p w14:paraId="2C151791" w14:textId="77777777" w:rsidR="00080144" w:rsidRPr="00BE5517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657,000</w:t>
            </w:r>
          </w:p>
        </w:tc>
        <w:tc>
          <w:tcPr>
            <w:tcW w:w="0" w:type="auto"/>
          </w:tcPr>
          <w:p w14:paraId="4035CD7F" w14:textId="77777777" w:rsidR="00080144" w:rsidRPr="00BE5517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657,000</w:t>
            </w:r>
          </w:p>
        </w:tc>
      </w:tr>
      <w:tr w:rsidR="00080144" w:rsidRPr="00080144" w14:paraId="4E492DED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489E4527" w14:textId="1BC3D51E" w:rsidR="00080144" w:rsidRPr="00080144" w:rsidRDefault="00080144" w:rsidP="00535C5D">
            <w:pPr>
              <w:rPr>
                <w:b/>
                <w:noProof/>
              </w:rPr>
            </w:pPr>
          </w:p>
        </w:tc>
        <w:tc>
          <w:tcPr>
            <w:tcW w:w="0" w:type="auto"/>
          </w:tcPr>
          <w:p w14:paraId="1F79B93B" w14:textId="77777777" w:rsidR="00080144" w:rsidRPr="00080144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Total 40421 STREET MAINTENANCE</w:t>
            </w:r>
          </w:p>
          <w:p w14:paraId="7ACFCD32" w14:textId="00462EB0" w:rsidR="00080144" w:rsidRPr="00080144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</w:p>
        </w:tc>
        <w:tc>
          <w:tcPr>
            <w:tcW w:w="0" w:type="auto"/>
          </w:tcPr>
          <w:p w14:paraId="10FFE3D0" w14:textId="77777777" w:rsidR="00080144" w:rsidRPr="00080144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2,085,284</w:t>
            </w:r>
          </w:p>
        </w:tc>
        <w:tc>
          <w:tcPr>
            <w:tcW w:w="0" w:type="auto"/>
          </w:tcPr>
          <w:p w14:paraId="43D364B9" w14:textId="77777777" w:rsidR="00080144" w:rsidRPr="00080144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2,605,573</w:t>
            </w:r>
          </w:p>
        </w:tc>
        <w:tc>
          <w:tcPr>
            <w:tcW w:w="0" w:type="auto"/>
          </w:tcPr>
          <w:p w14:paraId="1FCBF5F6" w14:textId="77777777" w:rsidR="00080144" w:rsidRPr="00080144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2,591,498</w:t>
            </w:r>
          </w:p>
        </w:tc>
        <w:tc>
          <w:tcPr>
            <w:tcW w:w="0" w:type="auto"/>
          </w:tcPr>
          <w:p w14:paraId="6EA78F4B" w14:textId="77777777" w:rsidR="00080144" w:rsidRPr="00080144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3,115,161</w:t>
            </w:r>
          </w:p>
        </w:tc>
        <w:tc>
          <w:tcPr>
            <w:tcW w:w="0" w:type="auto"/>
          </w:tcPr>
          <w:p w14:paraId="2D31218A" w14:textId="77777777" w:rsidR="00080144" w:rsidRPr="00080144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3,352,161</w:t>
            </w:r>
          </w:p>
        </w:tc>
        <w:tc>
          <w:tcPr>
            <w:tcW w:w="0" w:type="auto"/>
          </w:tcPr>
          <w:p w14:paraId="50E0772F" w14:textId="77777777" w:rsidR="00080144" w:rsidRPr="00080144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3,531,293</w:t>
            </w:r>
          </w:p>
        </w:tc>
      </w:tr>
      <w:tr w:rsidR="00080144" w:rsidRPr="00BE5517" w14:paraId="6CE236D5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6873AD7E" w14:textId="77777777" w:rsidR="00080144" w:rsidRPr="00BE5517" w:rsidRDefault="00080144" w:rsidP="00535C5D">
            <w:pPr>
              <w:rPr>
                <w:noProof/>
              </w:rPr>
            </w:pPr>
            <w:r>
              <w:rPr>
                <w:noProof/>
              </w:rPr>
              <w:t>40423 STREET LIGHTS/SIGN</w:t>
            </w:r>
          </w:p>
        </w:tc>
        <w:tc>
          <w:tcPr>
            <w:tcW w:w="0" w:type="auto"/>
          </w:tcPr>
          <w:p w14:paraId="4225178B" w14:textId="77777777" w:rsidR="00080144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Mat, Suppls, Services</w:t>
            </w:r>
          </w:p>
          <w:p w14:paraId="38D3B728" w14:textId="4D0B360B" w:rsidR="00080144" w:rsidRPr="00BE5517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2D264117" w14:textId="77777777" w:rsidR="00080144" w:rsidRPr="00BE5517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18,411</w:t>
            </w:r>
          </w:p>
        </w:tc>
        <w:tc>
          <w:tcPr>
            <w:tcW w:w="0" w:type="auto"/>
          </w:tcPr>
          <w:p w14:paraId="2F9BD4BE" w14:textId="77777777" w:rsidR="00080144" w:rsidRPr="00BE5517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96,326</w:t>
            </w:r>
          </w:p>
        </w:tc>
        <w:tc>
          <w:tcPr>
            <w:tcW w:w="0" w:type="auto"/>
          </w:tcPr>
          <w:p w14:paraId="083D3825" w14:textId="77777777" w:rsidR="00080144" w:rsidRPr="00BE5517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08,801</w:t>
            </w:r>
          </w:p>
        </w:tc>
        <w:tc>
          <w:tcPr>
            <w:tcW w:w="0" w:type="auto"/>
          </w:tcPr>
          <w:p w14:paraId="2F9FA2FB" w14:textId="77777777" w:rsidR="00080144" w:rsidRPr="00BE5517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36,800</w:t>
            </w:r>
          </w:p>
        </w:tc>
        <w:tc>
          <w:tcPr>
            <w:tcW w:w="0" w:type="auto"/>
          </w:tcPr>
          <w:p w14:paraId="1A3C5239" w14:textId="77777777" w:rsidR="00080144" w:rsidRPr="00BE5517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36,800</w:t>
            </w:r>
          </w:p>
        </w:tc>
        <w:tc>
          <w:tcPr>
            <w:tcW w:w="0" w:type="auto"/>
          </w:tcPr>
          <w:p w14:paraId="172B22C9" w14:textId="77777777" w:rsidR="00080144" w:rsidRPr="00BE5517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10,312</w:t>
            </w:r>
          </w:p>
        </w:tc>
      </w:tr>
      <w:tr w:rsidR="00080144" w:rsidRPr="00BE5517" w14:paraId="17F7361C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3D5E83F6" w14:textId="189C196A" w:rsidR="00080144" w:rsidRPr="00BE5517" w:rsidRDefault="00080144" w:rsidP="00535C5D">
            <w:pPr>
              <w:rPr>
                <w:noProof/>
              </w:rPr>
            </w:pPr>
          </w:p>
        </w:tc>
        <w:tc>
          <w:tcPr>
            <w:tcW w:w="0" w:type="auto"/>
          </w:tcPr>
          <w:p w14:paraId="2A8DAFC0" w14:textId="77777777" w:rsidR="00080144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Capital</w:t>
            </w:r>
          </w:p>
          <w:p w14:paraId="6DF9547F" w14:textId="6D8F3914" w:rsidR="00080144" w:rsidRPr="00BE5517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112B8E11" w14:textId="77777777" w:rsidR="00080144" w:rsidRPr="00BE5517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48,653</w:t>
            </w:r>
          </w:p>
        </w:tc>
        <w:tc>
          <w:tcPr>
            <w:tcW w:w="0" w:type="auto"/>
          </w:tcPr>
          <w:p w14:paraId="4EF5D474" w14:textId="77777777" w:rsidR="00080144" w:rsidRPr="00BE5517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49,760</w:t>
            </w:r>
          </w:p>
        </w:tc>
        <w:tc>
          <w:tcPr>
            <w:tcW w:w="0" w:type="auto"/>
          </w:tcPr>
          <w:p w14:paraId="47E43B69" w14:textId="77777777" w:rsidR="00080144" w:rsidRPr="00BE5517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42,353</w:t>
            </w:r>
          </w:p>
        </w:tc>
        <w:tc>
          <w:tcPr>
            <w:tcW w:w="0" w:type="auto"/>
          </w:tcPr>
          <w:p w14:paraId="19C7F9BF" w14:textId="77777777" w:rsidR="00080144" w:rsidRPr="00BE5517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55,000</w:t>
            </w:r>
          </w:p>
        </w:tc>
        <w:tc>
          <w:tcPr>
            <w:tcW w:w="0" w:type="auto"/>
          </w:tcPr>
          <w:p w14:paraId="27C4DC9F" w14:textId="77777777" w:rsidR="00080144" w:rsidRPr="00BE5517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55,000</w:t>
            </w:r>
          </w:p>
        </w:tc>
        <w:tc>
          <w:tcPr>
            <w:tcW w:w="0" w:type="auto"/>
          </w:tcPr>
          <w:p w14:paraId="46507722" w14:textId="77777777" w:rsidR="00080144" w:rsidRPr="00BE5517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55,000</w:t>
            </w:r>
          </w:p>
        </w:tc>
      </w:tr>
      <w:tr w:rsidR="00080144" w:rsidRPr="00080144" w14:paraId="67EE9DD2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01E39316" w14:textId="2379B0FF" w:rsidR="00080144" w:rsidRPr="00080144" w:rsidRDefault="00080144" w:rsidP="00535C5D">
            <w:pPr>
              <w:rPr>
                <w:b/>
                <w:noProof/>
              </w:rPr>
            </w:pPr>
          </w:p>
        </w:tc>
        <w:tc>
          <w:tcPr>
            <w:tcW w:w="0" w:type="auto"/>
          </w:tcPr>
          <w:p w14:paraId="4B0BEC6B" w14:textId="77777777" w:rsidR="00080144" w:rsidRPr="00080144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Total 40423 STREET LIGHTS/SIGN</w:t>
            </w:r>
          </w:p>
          <w:p w14:paraId="128E6E57" w14:textId="6F0FC52B" w:rsidR="00080144" w:rsidRPr="00080144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</w:p>
        </w:tc>
        <w:tc>
          <w:tcPr>
            <w:tcW w:w="0" w:type="auto"/>
          </w:tcPr>
          <w:p w14:paraId="7D2BADAF" w14:textId="77777777" w:rsidR="00080144" w:rsidRPr="00080144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67,064</w:t>
            </w:r>
          </w:p>
        </w:tc>
        <w:tc>
          <w:tcPr>
            <w:tcW w:w="0" w:type="auto"/>
          </w:tcPr>
          <w:p w14:paraId="0FB31E9E" w14:textId="77777777" w:rsidR="00080144" w:rsidRPr="00080144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46,086</w:t>
            </w:r>
          </w:p>
        </w:tc>
        <w:tc>
          <w:tcPr>
            <w:tcW w:w="0" w:type="auto"/>
          </w:tcPr>
          <w:p w14:paraId="65AA599B" w14:textId="77777777" w:rsidR="00080144" w:rsidRPr="00080144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51,154</w:t>
            </w:r>
          </w:p>
        </w:tc>
        <w:tc>
          <w:tcPr>
            <w:tcW w:w="0" w:type="auto"/>
          </w:tcPr>
          <w:p w14:paraId="533C70B7" w14:textId="77777777" w:rsidR="00080144" w:rsidRPr="00080144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91,800</w:t>
            </w:r>
          </w:p>
        </w:tc>
        <w:tc>
          <w:tcPr>
            <w:tcW w:w="0" w:type="auto"/>
          </w:tcPr>
          <w:p w14:paraId="50BCFB6A" w14:textId="77777777" w:rsidR="00080144" w:rsidRPr="00080144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91,800</w:t>
            </w:r>
          </w:p>
        </w:tc>
        <w:tc>
          <w:tcPr>
            <w:tcW w:w="0" w:type="auto"/>
          </w:tcPr>
          <w:p w14:paraId="7D05F0AA" w14:textId="77777777" w:rsidR="00080144" w:rsidRPr="00080144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65,312</w:t>
            </w:r>
          </w:p>
        </w:tc>
      </w:tr>
      <w:tr w:rsidR="00080144" w:rsidRPr="00BE5517" w14:paraId="5E4F257B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48296911" w14:textId="77777777" w:rsidR="00080144" w:rsidRPr="00BE5517" w:rsidRDefault="00080144" w:rsidP="00535C5D">
            <w:pPr>
              <w:rPr>
                <w:noProof/>
              </w:rPr>
            </w:pPr>
            <w:r>
              <w:rPr>
                <w:noProof/>
              </w:rPr>
              <w:t>40424 SWEDE ALLEY PARKING STRUCT.</w:t>
            </w:r>
          </w:p>
        </w:tc>
        <w:tc>
          <w:tcPr>
            <w:tcW w:w="0" w:type="auto"/>
          </w:tcPr>
          <w:p w14:paraId="0849F6A2" w14:textId="77777777" w:rsidR="00080144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Mat, Suppls, Services</w:t>
            </w:r>
          </w:p>
          <w:p w14:paraId="77B07A9A" w14:textId="0D657519" w:rsidR="00080144" w:rsidRPr="00BE5517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485C6672" w14:textId="77777777" w:rsidR="00080144" w:rsidRPr="00BE5517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37,364</w:t>
            </w:r>
          </w:p>
        </w:tc>
        <w:tc>
          <w:tcPr>
            <w:tcW w:w="0" w:type="auto"/>
          </w:tcPr>
          <w:p w14:paraId="1BD31109" w14:textId="77777777" w:rsidR="00080144" w:rsidRPr="00BE5517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34,217</w:t>
            </w:r>
          </w:p>
        </w:tc>
        <w:tc>
          <w:tcPr>
            <w:tcW w:w="0" w:type="auto"/>
          </w:tcPr>
          <w:p w14:paraId="0B415626" w14:textId="77777777" w:rsidR="00080144" w:rsidRPr="00BE5517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36,076</w:t>
            </w:r>
          </w:p>
        </w:tc>
        <w:tc>
          <w:tcPr>
            <w:tcW w:w="0" w:type="auto"/>
          </w:tcPr>
          <w:p w14:paraId="6492950B" w14:textId="77777777" w:rsidR="00080144" w:rsidRPr="00BE5517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41,100</w:t>
            </w:r>
          </w:p>
        </w:tc>
        <w:tc>
          <w:tcPr>
            <w:tcW w:w="0" w:type="auto"/>
          </w:tcPr>
          <w:p w14:paraId="666CAB66" w14:textId="77777777" w:rsidR="00080144" w:rsidRPr="00BE5517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41,100</w:t>
            </w:r>
          </w:p>
        </w:tc>
        <w:tc>
          <w:tcPr>
            <w:tcW w:w="0" w:type="auto"/>
          </w:tcPr>
          <w:p w14:paraId="71F8512D" w14:textId="77777777" w:rsidR="00080144" w:rsidRPr="00BE5517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45,364</w:t>
            </w:r>
          </w:p>
        </w:tc>
      </w:tr>
      <w:tr w:rsidR="00080144" w:rsidRPr="00BE5517" w14:paraId="029F699D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1D5DBC86" w14:textId="56D52D92" w:rsidR="00080144" w:rsidRPr="00BE5517" w:rsidRDefault="00080144" w:rsidP="00535C5D">
            <w:pPr>
              <w:rPr>
                <w:noProof/>
              </w:rPr>
            </w:pPr>
          </w:p>
        </w:tc>
        <w:tc>
          <w:tcPr>
            <w:tcW w:w="0" w:type="auto"/>
          </w:tcPr>
          <w:p w14:paraId="3FFC8DB5" w14:textId="77777777" w:rsidR="00080144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Capital</w:t>
            </w:r>
          </w:p>
          <w:p w14:paraId="3016162E" w14:textId="1CAD50AC" w:rsidR="00080144" w:rsidRPr="00BE5517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5A5DB0B6" w14:textId="77777777" w:rsidR="00080144" w:rsidRPr="00BE5517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57511354" w14:textId="77777777" w:rsidR="00080144" w:rsidRPr="00BE5517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5C5F55DB" w14:textId="77777777" w:rsidR="00080144" w:rsidRPr="00BE5517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506D9251" w14:textId="77777777" w:rsidR="00080144" w:rsidRPr="00BE5517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4,500</w:t>
            </w:r>
          </w:p>
        </w:tc>
        <w:tc>
          <w:tcPr>
            <w:tcW w:w="0" w:type="auto"/>
          </w:tcPr>
          <w:p w14:paraId="16930C83" w14:textId="77777777" w:rsidR="00080144" w:rsidRPr="00BE5517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4,500</w:t>
            </w:r>
          </w:p>
        </w:tc>
        <w:tc>
          <w:tcPr>
            <w:tcW w:w="0" w:type="auto"/>
          </w:tcPr>
          <w:p w14:paraId="2253C453" w14:textId="77777777" w:rsidR="00080144" w:rsidRPr="00BE5517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4,500</w:t>
            </w:r>
          </w:p>
        </w:tc>
      </w:tr>
      <w:tr w:rsidR="00080144" w:rsidRPr="00080144" w14:paraId="6E957ADB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38A36E1F" w14:textId="6EA56711" w:rsidR="00080144" w:rsidRPr="00080144" w:rsidRDefault="00080144" w:rsidP="00535C5D">
            <w:pPr>
              <w:rPr>
                <w:b/>
                <w:noProof/>
              </w:rPr>
            </w:pPr>
          </w:p>
        </w:tc>
        <w:tc>
          <w:tcPr>
            <w:tcW w:w="0" w:type="auto"/>
          </w:tcPr>
          <w:p w14:paraId="0E2CFAFD" w14:textId="77777777" w:rsidR="00080144" w:rsidRPr="00080144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Total 40424 SWEDE ALLEY PARKING STRUCT.</w:t>
            </w:r>
          </w:p>
          <w:p w14:paraId="70C47D0B" w14:textId="448DC78B" w:rsidR="00080144" w:rsidRPr="00080144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</w:p>
        </w:tc>
        <w:tc>
          <w:tcPr>
            <w:tcW w:w="0" w:type="auto"/>
          </w:tcPr>
          <w:p w14:paraId="3CFE016A" w14:textId="77777777" w:rsidR="00080144" w:rsidRPr="00080144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37,364</w:t>
            </w:r>
          </w:p>
        </w:tc>
        <w:tc>
          <w:tcPr>
            <w:tcW w:w="0" w:type="auto"/>
          </w:tcPr>
          <w:p w14:paraId="77890111" w14:textId="77777777" w:rsidR="00080144" w:rsidRPr="00080144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34,217</w:t>
            </w:r>
          </w:p>
        </w:tc>
        <w:tc>
          <w:tcPr>
            <w:tcW w:w="0" w:type="auto"/>
          </w:tcPr>
          <w:p w14:paraId="5DFAE6E7" w14:textId="77777777" w:rsidR="00080144" w:rsidRPr="00080144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36,076</w:t>
            </w:r>
          </w:p>
        </w:tc>
        <w:tc>
          <w:tcPr>
            <w:tcW w:w="0" w:type="auto"/>
          </w:tcPr>
          <w:p w14:paraId="7D792453" w14:textId="77777777" w:rsidR="00080144" w:rsidRPr="00080144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45,600</w:t>
            </w:r>
          </w:p>
        </w:tc>
        <w:tc>
          <w:tcPr>
            <w:tcW w:w="0" w:type="auto"/>
          </w:tcPr>
          <w:p w14:paraId="2B738063" w14:textId="77777777" w:rsidR="00080144" w:rsidRPr="00080144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45,600</w:t>
            </w:r>
          </w:p>
        </w:tc>
        <w:tc>
          <w:tcPr>
            <w:tcW w:w="0" w:type="auto"/>
          </w:tcPr>
          <w:p w14:paraId="09110FBD" w14:textId="77777777" w:rsidR="00080144" w:rsidRPr="00080144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49,864</w:t>
            </w:r>
          </w:p>
        </w:tc>
      </w:tr>
      <w:tr w:rsidR="00080144" w:rsidRPr="00BE5517" w14:paraId="0E1251B0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77972269" w14:textId="77777777" w:rsidR="00080144" w:rsidRPr="00BE5517" w:rsidRDefault="00080144" w:rsidP="00535C5D">
            <w:pPr>
              <w:rPr>
                <w:noProof/>
              </w:rPr>
            </w:pPr>
            <w:r>
              <w:rPr>
                <w:noProof/>
              </w:rPr>
              <w:t>40551 LIBRARY</w:t>
            </w:r>
          </w:p>
        </w:tc>
        <w:tc>
          <w:tcPr>
            <w:tcW w:w="0" w:type="auto"/>
          </w:tcPr>
          <w:p w14:paraId="42F2D9E6" w14:textId="77777777" w:rsidR="00080144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Personnel</w:t>
            </w:r>
          </w:p>
          <w:p w14:paraId="7C1003E9" w14:textId="124A2ED2" w:rsidR="00080144" w:rsidRPr="00BE5517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0D7305E5" w14:textId="77777777" w:rsidR="00080144" w:rsidRPr="00BE5517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,080,772</w:t>
            </w:r>
          </w:p>
        </w:tc>
        <w:tc>
          <w:tcPr>
            <w:tcW w:w="0" w:type="auto"/>
          </w:tcPr>
          <w:p w14:paraId="10B5EC99" w14:textId="77777777" w:rsidR="00080144" w:rsidRPr="00BE5517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,295,933</w:t>
            </w:r>
          </w:p>
        </w:tc>
        <w:tc>
          <w:tcPr>
            <w:tcW w:w="0" w:type="auto"/>
          </w:tcPr>
          <w:p w14:paraId="2E426B38" w14:textId="77777777" w:rsidR="00080144" w:rsidRPr="00BE5517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,276,118</w:t>
            </w:r>
          </w:p>
        </w:tc>
        <w:tc>
          <w:tcPr>
            <w:tcW w:w="0" w:type="auto"/>
          </w:tcPr>
          <w:p w14:paraId="451821AE" w14:textId="77777777" w:rsidR="00080144" w:rsidRPr="00BE5517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,440,301</w:t>
            </w:r>
          </w:p>
        </w:tc>
        <w:tc>
          <w:tcPr>
            <w:tcW w:w="0" w:type="auto"/>
          </w:tcPr>
          <w:p w14:paraId="49D0DDFC" w14:textId="77777777" w:rsidR="00080144" w:rsidRPr="00BE5517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,425,301</w:t>
            </w:r>
          </w:p>
        </w:tc>
        <w:tc>
          <w:tcPr>
            <w:tcW w:w="0" w:type="auto"/>
          </w:tcPr>
          <w:p w14:paraId="6CE0FB37" w14:textId="77777777" w:rsidR="00080144" w:rsidRPr="00BE5517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,708,950</w:t>
            </w:r>
          </w:p>
        </w:tc>
      </w:tr>
      <w:tr w:rsidR="00080144" w:rsidRPr="00BE5517" w14:paraId="24879933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6FD48535" w14:textId="43FC25F8" w:rsidR="00080144" w:rsidRPr="00BE5517" w:rsidRDefault="00080144" w:rsidP="00535C5D">
            <w:pPr>
              <w:rPr>
                <w:noProof/>
              </w:rPr>
            </w:pPr>
          </w:p>
        </w:tc>
        <w:tc>
          <w:tcPr>
            <w:tcW w:w="0" w:type="auto"/>
          </w:tcPr>
          <w:p w14:paraId="4F8BDF23" w14:textId="77777777" w:rsidR="00080144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Mat, Suppls, Services</w:t>
            </w:r>
          </w:p>
          <w:p w14:paraId="47072BE7" w14:textId="4190153F" w:rsidR="00080144" w:rsidRPr="00BE5517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792C1B40" w14:textId="77777777" w:rsidR="00080144" w:rsidRPr="00BE5517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258,942</w:t>
            </w:r>
          </w:p>
        </w:tc>
        <w:tc>
          <w:tcPr>
            <w:tcW w:w="0" w:type="auto"/>
          </w:tcPr>
          <w:p w14:paraId="2C1E5A64" w14:textId="77777777" w:rsidR="00080144" w:rsidRPr="00BE5517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285,305</w:t>
            </w:r>
          </w:p>
        </w:tc>
        <w:tc>
          <w:tcPr>
            <w:tcW w:w="0" w:type="auto"/>
          </w:tcPr>
          <w:p w14:paraId="237E76C9" w14:textId="77777777" w:rsidR="00080144" w:rsidRPr="00BE5517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294,051</w:t>
            </w:r>
          </w:p>
        </w:tc>
        <w:tc>
          <w:tcPr>
            <w:tcW w:w="0" w:type="auto"/>
          </w:tcPr>
          <w:p w14:paraId="459FC94C" w14:textId="77777777" w:rsidR="00080144" w:rsidRPr="00BE5517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330,446</w:t>
            </w:r>
          </w:p>
        </w:tc>
        <w:tc>
          <w:tcPr>
            <w:tcW w:w="0" w:type="auto"/>
          </w:tcPr>
          <w:p w14:paraId="1DFA3F01" w14:textId="77777777" w:rsidR="00080144" w:rsidRPr="00BE5517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330,446</w:t>
            </w:r>
          </w:p>
        </w:tc>
        <w:tc>
          <w:tcPr>
            <w:tcW w:w="0" w:type="auto"/>
          </w:tcPr>
          <w:p w14:paraId="244FCD66" w14:textId="77777777" w:rsidR="00080144" w:rsidRPr="00BE5517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322,164</w:t>
            </w:r>
          </w:p>
        </w:tc>
      </w:tr>
      <w:tr w:rsidR="00080144" w:rsidRPr="00BE5517" w14:paraId="6203B701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010CF686" w14:textId="3251DFEB" w:rsidR="00080144" w:rsidRPr="00BE5517" w:rsidRDefault="00080144" w:rsidP="00535C5D">
            <w:pPr>
              <w:rPr>
                <w:noProof/>
              </w:rPr>
            </w:pPr>
          </w:p>
        </w:tc>
        <w:tc>
          <w:tcPr>
            <w:tcW w:w="0" w:type="auto"/>
          </w:tcPr>
          <w:p w14:paraId="481A418F" w14:textId="77777777" w:rsidR="00080144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Capital</w:t>
            </w:r>
          </w:p>
          <w:p w14:paraId="695A209C" w14:textId="0C4B842C" w:rsidR="00080144" w:rsidRPr="00BE5517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41A1E7C6" w14:textId="77777777" w:rsidR="00080144" w:rsidRPr="00BE5517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6,456</w:t>
            </w:r>
          </w:p>
        </w:tc>
        <w:tc>
          <w:tcPr>
            <w:tcW w:w="0" w:type="auto"/>
          </w:tcPr>
          <w:p w14:paraId="7B4579D5" w14:textId="77777777" w:rsidR="00080144" w:rsidRPr="00BE5517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43,281</w:t>
            </w:r>
          </w:p>
        </w:tc>
        <w:tc>
          <w:tcPr>
            <w:tcW w:w="0" w:type="auto"/>
          </w:tcPr>
          <w:p w14:paraId="335FD797" w14:textId="77777777" w:rsidR="00080144" w:rsidRPr="00BE5517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7,478</w:t>
            </w:r>
          </w:p>
        </w:tc>
        <w:tc>
          <w:tcPr>
            <w:tcW w:w="0" w:type="auto"/>
          </w:tcPr>
          <w:p w14:paraId="7EDE9564" w14:textId="77777777" w:rsidR="00080144" w:rsidRPr="00BE5517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3,000</w:t>
            </w:r>
          </w:p>
        </w:tc>
        <w:tc>
          <w:tcPr>
            <w:tcW w:w="0" w:type="auto"/>
          </w:tcPr>
          <w:p w14:paraId="3C161FDB" w14:textId="77777777" w:rsidR="00080144" w:rsidRPr="00BE5517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3,000</w:t>
            </w:r>
          </w:p>
        </w:tc>
        <w:tc>
          <w:tcPr>
            <w:tcW w:w="0" w:type="auto"/>
          </w:tcPr>
          <w:p w14:paraId="37D0D838" w14:textId="77777777" w:rsidR="00080144" w:rsidRPr="00BE5517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8,930</w:t>
            </w:r>
          </w:p>
        </w:tc>
      </w:tr>
      <w:tr w:rsidR="00080144" w:rsidRPr="00080144" w14:paraId="36D0FADB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43909953" w14:textId="67A6AEB3" w:rsidR="00080144" w:rsidRPr="00080144" w:rsidRDefault="00080144" w:rsidP="00535C5D">
            <w:pPr>
              <w:rPr>
                <w:b/>
                <w:noProof/>
              </w:rPr>
            </w:pPr>
          </w:p>
        </w:tc>
        <w:tc>
          <w:tcPr>
            <w:tcW w:w="0" w:type="auto"/>
          </w:tcPr>
          <w:p w14:paraId="00A2265F" w14:textId="77777777" w:rsidR="00080144" w:rsidRPr="00080144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Total 40551 LIBRARY</w:t>
            </w:r>
          </w:p>
          <w:p w14:paraId="1D56D793" w14:textId="72DF6E94" w:rsidR="00080144" w:rsidRPr="00080144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</w:p>
        </w:tc>
        <w:tc>
          <w:tcPr>
            <w:tcW w:w="0" w:type="auto"/>
          </w:tcPr>
          <w:p w14:paraId="2798F4C0" w14:textId="77777777" w:rsidR="00080144" w:rsidRPr="00080144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,356,170</w:t>
            </w:r>
          </w:p>
        </w:tc>
        <w:tc>
          <w:tcPr>
            <w:tcW w:w="0" w:type="auto"/>
          </w:tcPr>
          <w:p w14:paraId="31F23521" w14:textId="77777777" w:rsidR="00080144" w:rsidRPr="00080144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,624,519</w:t>
            </w:r>
          </w:p>
        </w:tc>
        <w:tc>
          <w:tcPr>
            <w:tcW w:w="0" w:type="auto"/>
          </w:tcPr>
          <w:p w14:paraId="33ED027D" w14:textId="77777777" w:rsidR="00080144" w:rsidRPr="00080144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,587,647</w:t>
            </w:r>
          </w:p>
        </w:tc>
        <w:tc>
          <w:tcPr>
            <w:tcW w:w="0" w:type="auto"/>
          </w:tcPr>
          <w:p w14:paraId="26854489" w14:textId="77777777" w:rsidR="00080144" w:rsidRPr="00080144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,783,747</w:t>
            </w:r>
          </w:p>
        </w:tc>
        <w:tc>
          <w:tcPr>
            <w:tcW w:w="0" w:type="auto"/>
          </w:tcPr>
          <w:p w14:paraId="61A30E6A" w14:textId="77777777" w:rsidR="00080144" w:rsidRPr="00080144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,768,747</w:t>
            </w:r>
          </w:p>
        </w:tc>
        <w:tc>
          <w:tcPr>
            <w:tcW w:w="0" w:type="auto"/>
          </w:tcPr>
          <w:p w14:paraId="476CDFC2" w14:textId="77777777" w:rsidR="00080144" w:rsidRPr="00080144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2,050,044</w:t>
            </w:r>
          </w:p>
        </w:tc>
      </w:tr>
      <w:tr w:rsidR="00080144" w:rsidRPr="00BE5517" w14:paraId="60AF4870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0A34742F" w14:textId="77777777" w:rsidR="00080144" w:rsidRPr="00BE5517" w:rsidRDefault="00080144" w:rsidP="00535C5D">
            <w:pPr>
              <w:rPr>
                <w:noProof/>
              </w:rPr>
            </w:pPr>
            <w:r>
              <w:rPr>
                <w:noProof/>
              </w:rPr>
              <w:t>40621 RDA - OPERATIONS</w:t>
            </w:r>
          </w:p>
        </w:tc>
        <w:tc>
          <w:tcPr>
            <w:tcW w:w="0" w:type="auto"/>
          </w:tcPr>
          <w:p w14:paraId="754B7C63" w14:textId="77777777" w:rsidR="00080144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Mat, Suppls, Services</w:t>
            </w:r>
          </w:p>
          <w:p w14:paraId="1959F3A3" w14:textId="22AA2B4A" w:rsidR="00080144" w:rsidRPr="00BE5517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2AE46F69" w14:textId="77777777" w:rsidR="00080144" w:rsidRPr="00BE5517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,262,266</w:t>
            </w:r>
          </w:p>
        </w:tc>
        <w:tc>
          <w:tcPr>
            <w:tcW w:w="0" w:type="auto"/>
          </w:tcPr>
          <w:p w14:paraId="1892D5A8" w14:textId="77777777" w:rsidR="00080144" w:rsidRPr="00BE5517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,280,320</w:t>
            </w:r>
          </w:p>
        </w:tc>
        <w:tc>
          <w:tcPr>
            <w:tcW w:w="0" w:type="auto"/>
          </w:tcPr>
          <w:p w14:paraId="541B3E95" w14:textId="77777777" w:rsidR="00080144" w:rsidRPr="00BE5517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915,422</w:t>
            </w:r>
          </w:p>
        </w:tc>
        <w:tc>
          <w:tcPr>
            <w:tcW w:w="0" w:type="auto"/>
          </w:tcPr>
          <w:p w14:paraId="343CCEF1" w14:textId="77777777" w:rsidR="00080144" w:rsidRPr="00BE5517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,300,000</w:t>
            </w:r>
          </w:p>
        </w:tc>
        <w:tc>
          <w:tcPr>
            <w:tcW w:w="0" w:type="auto"/>
          </w:tcPr>
          <w:p w14:paraId="1BDBD436" w14:textId="77777777" w:rsidR="00080144" w:rsidRPr="00BE5517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,300,000</w:t>
            </w:r>
          </w:p>
        </w:tc>
        <w:tc>
          <w:tcPr>
            <w:tcW w:w="0" w:type="auto"/>
          </w:tcPr>
          <w:p w14:paraId="5B68DB3B" w14:textId="77777777" w:rsidR="00080144" w:rsidRPr="00BE5517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,300,000</w:t>
            </w:r>
          </w:p>
        </w:tc>
      </w:tr>
      <w:tr w:rsidR="00080144" w:rsidRPr="00080144" w14:paraId="43F256AD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3F7AE101" w14:textId="38C7328C" w:rsidR="00080144" w:rsidRPr="00080144" w:rsidRDefault="00080144" w:rsidP="00535C5D">
            <w:pPr>
              <w:rPr>
                <w:b/>
                <w:noProof/>
              </w:rPr>
            </w:pPr>
          </w:p>
        </w:tc>
        <w:tc>
          <w:tcPr>
            <w:tcW w:w="0" w:type="auto"/>
          </w:tcPr>
          <w:p w14:paraId="16BBAC21" w14:textId="77777777" w:rsidR="00080144" w:rsidRPr="00080144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Total 40621 RDA - OPERATIONS</w:t>
            </w:r>
          </w:p>
          <w:p w14:paraId="6816C7EA" w14:textId="6E0D7E85" w:rsidR="00080144" w:rsidRPr="00080144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</w:p>
        </w:tc>
        <w:tc>
          <w:tcPr>
            <w:tcW w:w="0" w:type="auto"/>
          </w:tcPr>
          <w:p w14:paraId="4D005312" w14:textId="77777777" w:rsidR="00080144" w:rsidRPr="00080144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,262,266</w:t>
            </w:r>
          </w:p>
        </w:tc>
        <w:tc>
          <w:tcPr>
            <w:tcW w:w="0" w:type="auto"/>
          </w:tcPr>
          <w:p w14:paraId="207FA512" w14:textId="77777777" w:rsidR="00080144" w:rsidRPr="00080144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,280,320</w:t>
            </w:r>
          </w:p>
        </w:tc>
        <w:tc>
          <w:tcPr>
            <w:tcW w:w="0" w:type="auto"/>
          </w:tcPr>
          <w:p w14:paraId="5BEC5A9C" w14:textId="77777777" w:rsidR="00080144" w:rsidRPr="00080144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915,422</w:t>
            </w:r>
          </w:p>
        </w:tc>
        <w:tc>
          <w:tcPr>
            <w:tcW w:w="0" w:type="auto"/>
          </w:tcPr>
          <w:p w14:paraId="155CFFEC" w14:textId="77777777" w:rsidR="00080144" w:rsidRPr="00080144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,300,000</w:t>
            </w:r>
          </w:p>
        </w:tc>
        <w:tc>
          <w:tcPr>
            <w:tcW w:w="0" w:type="auto"/>
          </w:tcPr>
          <w:p w14:paraId="2BD2ADC5" w14:textId="77777777" w:rsidR="00080144" w:rsidRPr="00080144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,300,000</w:t>
            </w:r>
          </w:p>
        </w:tc>
        <w:tc>
          <w:tcPr>
            <w:tcW w:w="0" w:type="auto"/>
          </w:tcPr>
          <w:p w14:paraId="4C611869" w14:textId="77777777" w:rsidR="00080144" w:rsidRPr="00080144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,300,000</w:t>
            </w:r>
          </w:p>
        </w:tc>
      </w:tr>
      <w:tr w:rsidR="00080144" w:rsidRPr="00BE5517" w14:paraId="74791C7C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42F3FF38" w14:textId="77777777" w:rsidR="00080144" w:rsidRPr="00BE5517" w:rsidRDefault="00080144" w:rsidP="00535C5D">
            <w:pPr>
              <w:rPr>
                <w:noProof/>
              </w:rPr>
            </w:pPr>
            <w:r>
              <w:rPr>
                <w:noProof/>
              </w:rPr>
              <w:t>40700 LUMP MERIT</w:t>
            </w:r>
          </w:p>
        </w:tc>
        <w:tc>
          <w:tcPr>
            <w:tcW w:w="0" w:type="auto"/>
          </w:tcPr>
          <w:p w14:paraId="1D424928" w14:textId="77777777" w:rsidR="00080144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Personnel</w:t>
            </w:r>
          </w:p>
          <w:p w14:paraId="2592CF0D" w14:textId="6F61FD60" w:rsidR="00080144" w:rsidRPr="00BE5517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0C1DF90C" w14:textId="77777777" w:rsidR="00080144" w:rsidRPr="00BE5517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74E7F43C" w14:textId="77777777" w:rsidR="00080144" w:rsidRPr="00BE5517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01918874" w14:textId="77777777" w:rsidR="00080144" w:rsidRPr="00BE5517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472C77EC" w14:textId="77777777" w:rsidR="00080144" w:rsidRPr="00BE5517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850,000</w:t>
            </w:r>
          </w:p>
        </w:tc>
        <w:tc>
          <w:tcPr>
            <w:tcW w:w="0" w:type="auto"/>
          </w:tcPr>
          <w:p w14:paraId="100171E7" w14:textId="77777777" w:rsidR="00080144" w:rsidRPr="00BE5517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850,000</w:t>
            </w:r>
          </w:p>
        </w:tc>
        <w:tc>
          <w:tcPr>
            <w:tcW w:w="0" w:type="auto"/>
          </w:tcPr>
          <w:p w14:paraId="227B6FB4" w14:textId="77777777" w:rsidR="00080144" w:rsidRPr="00BE5517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850,000</w:t>
            </w:r>
          </w:p>
        </w:tc>
      </w:tr>
      <w:tr w:rsidR="00080144" w:rsidRPr="00080144" w14:paraId="3A2431AF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6546C7EA" w14:textId="1A0FA7A3" w:rsidR="00080144" w:rsidRPr="00080144" w:rsidRDefault="00080144" w:rsidP="00535C5D">
            <w:pPr>
              <w:rPr>
                <w:b/>
                <w:noProof/>
              </w:rPr>
            </w:pPr>
          </w:p>
        </w:tc>
        <w:tc>
          <w:tcPr>
            <w:tcW w:w="0" w:type="auto"/>
          </w:tcPr>
          <w:p w14:paraId="57C42015" w14:textId="77777777" w:rsidR="00080144" w:rsidRPr="00080144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Total 40700 LUMP MERIT</w:t>
            </w:r>
          </w:p>
          <w:p w14:paraId="67705A69" w14:textId="1B3EEAD8" w:rsidR="00080144" w:rsidRPr="00080144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</w:p>
        </w:tc>
        <w:tc>
          <w:tcPr>
            <w:tcW w:w="0" w:type="auto"/>
          </w:tcPr>
          <w:p w14:paraId="5C495864" w14:textId="77777777" w:rsidR="00080144" w:rsidRPr="00080144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04D0E3E6" w14:textId="77777777" w:rsidR="00080144" w:rsidRPr="00080144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5CC3B3C9" w14:textId="77777777" w:rsidR="00080144" w:rsidRPr="00080144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5AD51FED" w14:textId="77777777" w:rsidR="00080144" w:rsidRPr="00080144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850,000</w:t>
            </w:r>
          </w:p>
        </w:tc>
        <w:tc>
          <w:tcPr>
            <w:tcW w:w="0" w:type="auto"/>
          </w:tcPr>
          <w:p w14:paraId="3D36B53E" w14:textId="77777777" w:rsidR="00080144" w:rsidRPr="00080144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850,000</w:t>
            </w:r>
          </w:p>
        </w:tc>
        <w:tc>
          <w:tcPr>
            <w:tcW w:w="0" w:type="auto"/>
          </w:tcPr>
          <w:p w14:paraId="76D3E5CF" w14:textId="77777777" w:rsidR="00080144" w:rsidRPr="00080144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850,000</w:t>
            </w:r>
          </w:p>
        </w:tc>
      </w:tr>
      <w:tr w:rsidR="00080144" w:rsidRPr="00BE5517" w14:paraId="51AFBB04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1992C73D" w14:textId="77777777" w:rsidR="00080144" w:rsidRPr="00BE5517" w:rsidRDefault="00080144" w:rsidP="00535C5D">
            <w:pPr>
              <w:rPr>
                <w:noProof/>
              </w:rPr>
            </w:pPr>
            <w:r>
              <w:rPr>
                <w:noProof/>
              </w:rPr>
              <w:t>40821 TRANS TO OTHER FUND</w:t>
            </w:r>
          </w:p>
        </w:tc>
        <w:tc>
          <w:tcPr>
            <w:tcW w:w="0" w:type="auto"/>
          </w:tcPr>
          <w:p w14:paraId="04773F0D" w14:textId="77777777" w:rsidR="00080144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Interfund Transfer</w:t>
            </w:r>
          </w:p>
          <w:p w14:paraId="2EF23FA2" w14:textId="1B57702D" w:rsidR="00080144" w:rsidRPr="00BE5517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1E8006D7" w14:textId="77777777" w:rsidR="00080144" w:rsidRPr="00BE5517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,485,138</w:t>
            </w:r>
          </w:p>
        </w:tc>
        <w:tc>
          <w:tcPr>
            <w:tcW w:w="0" w:type="auto"/>
          </w:tcPr>
          <w:p w14:paraId="3093298B" w14:textId="77777777" w:rsidR="00080144" w:rsidRPr="00BE5517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5,060,901</w:t>
            </w:r>
          </w:p>
        </w:tc>
        <w:tc>
          <w:tcPr>
            <w:tcW w:w="0" w:type="auto"/>
          </w:tcPr>
          <w:p w14:paraId="18AD7F42" w14:textId="77777777" w:rsidR="00080144" w:rsidRPr="00BE5517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,476,376</w:t>
            </w:r>
          </w:p>
        </w:tc>
        <w:tc>
          <w:tcPr>
            <w:tcW w:w="0" w:type="auto"/>
          </w:tcPr>
          <w:p w14:paraId="52F7BE93" w14:textId="77777777" w:rsidR="00080144" w:rsidRPr="00BE5517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,610,600</w:t>
            </w:r>
          </w:p>
        </w:tc>
        <w:tc>
          <w:tcPr>
            <w:tcW w:w="0" w:type="auto"/>
          </w:tcPr>
          <w:p w14:paraId="0556DEB4" w14:textId="77777777" w:rsidR="00080144" w:rsidRPr="00BE5517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,610,600</w:t>
            </w:r>
          </w:p>
        </w:tc>
        <w:tc>
          <w:tcPr>
            <w:tcW w:w="0" w:type="auto"/>
          </w:tcPr>
          <w:p w14:paraId="70AA55F0" w14:textId="77777777" w:rsidR="00080144" w:rsidRPr="00BE5517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,910,600</w:t>
            </w:r>
          </w:p>
        </w:tc>
      </w:tr>
      <w:tr w:rsidR="00080144" w:rsidRPr="00080144" w14:paraId="049108D1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5DA678C5" w14:textId="391DCABD" w:rsidR="00080144" w:rsidRPr="00080144" w:rsidRDefault="00080144" w:rsidP="00535C5D">
            <w:pPr>
              <w:rPr>
                <w:b/>
                <w:noProof/>
              </w:rPr>
            </w:pPr>
          </w:p>
        </w:tc>
        <w:tc>
          <w:tcPr>
            <w:tcW w:w="0" w:type="auto"/>
          </w:tcPr>
          <w:p w14:paraId="4A18EBE0" w14:textId="77777777" w:rsidR="00080144" w:rsidRPr="00080144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Total 40821 TRANS TO OTHER FUND</w:t>
            </w:r>
          </w:p>
          <w:p w14:paraId="5674021E" w14:textId="260933E7" w:rsidR="00080144" w:rsidRPr="00080144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</w:p>
        </w:tc>
        <w:tc>
          <w:tcPr>
            <w:tcW w:w="0" w:type="auto"/>
          </w:tcPr>
          <w:p w14:paraId="3B822FF6" w14:textId="77777777" w:rsidR="00080144" w:rsidRPr="00080144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,485,138</w:t>
            </w:r>
          </w:p>
        </w:tc>
        <w:tc>
          <w:tcPr>
            <w:tcW w:w="0" w:type="auto"/>
          </w:tcPr>
          <w:p w14:paraId="0C76BBE6" w14:textId="77777777" w:rsidR="00080144" w:rsidRPr="00080144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5,060,901</w:t>
            </w:r>
          </w:p>
        </w:tc>
        <w:tc>
          <w:tcPr>
            <w:tcW w:w="0" w:type="auto"/>
          </w:tcPr>
          <w:p w14:paraId="42131DA1" w14:textId="77777777" w:rsidR="00080144" w:rsidRPr="00080144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,476,376</w:t>
            </w:r>
          </w:p>
        </w:tc>
        <w:tc>
          <w:tcPr>
            <w:tcW w:w="0" w:type="auto"/>
          </w:tcPr>
          <w:p w14:paraId="7264705E" w14:textId="77777777" w:rsidR="00080144" w:rsidRPr="00080144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,610,600</w:t>
            </w:r>
          </w:p>
        </w:tc>
        <w:tc>
          <w:tcPr>
            <w:tcW w:w="0" w:type="auto"/>
          </w:tcPr>
          <w:p w14:paraId="1237BFE9" w14:textId="77777777" w:rsidR="00080144" w:rsidRPr="00080144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,610,600</w:t>
            </w:r>
          </w:p>
        </w:tc>
        <w:tc>
          <w:tcPr>
            <w:tcW w:w="0" w:type="auto"/>
          </w:tcPr>
          <w:p w14:paraId="7FCA078F" w14:textId="77777777" w:rsidR="00080144" w:rsidRPr="00080144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,910,600</w:t>
            </w:r>
          </w:p>
        </w:tc>
      </w:tr>
      <w:tr w:rsidR="00080144" w:rsidRPr="00BE5517" w14:paraId="07826449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4B0BE3CF" w14:textId="77777777" w:rsidR="00080144" w:rsidRPr="00BE5517" w:rsidRDefault="00080144" w:rsidP="00535C5D">
            <w:pPr>
              <w:rPr>
                <w:noProof/>
              </w:rPr>
            </w:pPr>
            <w:r>
              <w:rPr>
                <w:noProof/>
              </w:rPr>
              <w:t>40981 CONTINGENCY/GENERAL</w:t>
            </w:r>
          </w:p>
        </w:tc>
        <w:tc>
          <w:tcPr>
            <w:tcW w:w="0" w:type="auto"/>
          </w:tcPr>
          <w:p w14:paraId="10285819" w14:textId="77777777" w:rsidR="00080144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Mat, Suppls, Services</w:t>
            </w:r>
          </w:p>
          <w:p w14:paraId="222F6AA5" w14:textId="2278D24B" w:rsidR="00080144" w:rsidRPr="00BE5517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101B0BBE" w14:textId="77777777" w:rsidR="00080144" w:rsidRPr="00BE5517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789E3CA8" w14:textId="77777777" w:rsidR="00080144" w:rsidRPr="00BE5517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7,825</w:t>
            </w:r>
          </w:p>
        </w:tc>
        <w:tc>
          <w:tcPr>
            <w:tcW w:w="0" w:type="auto"/>
          </w:tcPr>
          <w:p w14:paraId="6989E18E" w14:textId="77777777" w:rsidR="00080144" w:rsidRPr="00BE5517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32,000</w:t>
            </w:r>
          </w:p>
        </w:tc>
        <w:tc>
          <w:tcPr>
            <w:tcW w:w="0" w:type="auto"/>
          </w:tcPr>
          <w:p w14:paraId="699EED69" w14:textId="77777777" w:rsidR="00080144" w:rsidRPr="00BE5517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00,000</w:t>
            </w:r>
          </w:p>
        </w:tc>
        <w:tc>
          <w:tcPr>
            <w:tcW w:w="0" w:type="auto"/>
          </w:tcPr>
          <w:p w14:paraId="1106B368" w14:textId="77777777" w:rsidR="00080144" w:rsidRPr="00BE5517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00,000</w:t>
            </w:r>
          </w:p>
        </w:tc>
        <w:tc>
          <w:tcPr>
            <w:tcW w:w="0" w:type="auto"/>
          </w:tcPr>
          <w:p w14:paraId="491D6397" w14:textId="77777777" w:rsidR="00080144" w:rsidRPr="00BE5517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00,000</w:t>
            </w:r>
          </w:p>
        </w:tc>
      </w:tr>
      <w:tr w:rsidR="00080144" w:rsidRPr="00BE5517" w14:paraId="60546345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304E027D" w14:textId="32B95741" w:rsidR="00080144" w:rsidRPr="00BE5517" w:rsidRDefault="00080144" w:rsidP="00535C5D">
            <w:pPr>
              <w:rPr>
                <w:noProof/>
              </w:rPr>
            </w:pPr>
          </w:p>
        </w:tc>
        <w:tc>
          <w:tcPr>
            <w:tcW w:w="0" w:type="auto"/>
          </w:tcPr>
          <w:p w14:paraId="342CB8C6" w14:textId="77777777" w:rsidR="00080144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Contingency</w:t>
            </w:r>
          </w:p>
          <w:p w14:paraId="3BC23134" w14:textId="019E6246" w:rsidR="00080144" w:rsidRPr="00BE5517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23E66FC9" w14:textId="77777777" w:rsidR="00080144" w:rsidRPr="00BE5517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5A5B27F7" w14:textId="77777777" w:rsidR="00080144" w:rsidRPr="00BE5517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7619268A" w14:textId="77777777" w:rsidR="00080144" w:rsidRPr="00BE5517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3DE866FB" w14:textId="77777777" w:rsidR="00080144" w:rsidRPr="00BE5517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00,000</w:t>
            </w:r>
          </w:p>
        </w:tc>
        <w:tc>
          <w:tcPr>
            <w:tcW w:w="0" w:type="auto"/>
          </w:tcPr>
          <w:p w14:paraId="17C385ED" w14:textId="77777777" w:rsidR="00080144" w:rsidRPr="00BE5517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00,000</w:t>
            </w:r>
          </w:p>
        </w:tc>
        <w:tc>
          <w:tcPr>
            <w:tcW w:w="0" w:type="auto"/>
          </w:tcPr>
          <w:p w14:paraId="42F5874D" w14:textId="77777777" w:rsidR="00080144" w:rsidRPr="00BE5517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00,000</w:t>
            </w:r>
          </w:p>
        </w:tc>
      </w:tr>
      <w:tr w:rsidR="00080144" w:rsidRPr="00080144" w14:paraId="344ECB55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20714727" w14:textId="2B1D0597" w:rsidR="00080144" w:rsidRPr="00080144" w:rsidRDefault="00080144" w:rsidP="00535C5D">
            <w:pPr>
              <w:rPr>
                <w:b/>
                <w:noProof/>
              </w:rPr>
            </w:pPr>
          </w:p>
        </w:tc>
        <w:tc>
          <w:tcPr>
            <w:tcW w:w="0" w:type="auto"/>
          </w:tcPr>
          <w:p w14:paraId="2AB63507" w14:textId="77777777" w:rsidR="00080144" w:rsidRPr="00080144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Total 40981 CONTINGENCY/GENERAL</w:t>
            </w:r>
          </w:p>
          <w:p w14:paraId="34C36B06" w14:textId="5A5FDD36" w:rsidR="00080144" w:rsidRPr="00080144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</w:p>
        </w:tc>
        <w:tc>
          <w:tcPr>
            <w:tcW w:w="0" w:type="auto"/>
          </w:tcPr>
          <w:p w14:paraId="47EDA670" w14:textId="77777777" w:rsidR="00080144" w:rsidRPr="00080144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0316E7B0" w14:textId="77777777" w:rsidR="00080144" w:rsidRPr="00080144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7,825</w:t>
            </w:r>
          </w:p>
        </w:tc>
        <w:tc>
          <w:tcPr>
            <w:tcW w:w="0" w:type="auto"/>
          </w:tcPr>
          <w:p w14:paraId="20C30BFA" w14:textId="77777777" w:rsidR="00080144" w:rsidRPr="00080144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32,000</w:t>
            </w:r>
          </w:p>
        </w:tc>
        <w:tc>
          <w:tcPr>
            <w:tcW w:w="0" w:type="auto"/>
          </w:tcPr>
          <w:p w14:paraId="75AF42C5" w14:textId="77777777" w:rsidR="00080144" w:rsidRPr="00080144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200,000</w:t>
            </w:r>
          </w:p>
        </w:tc>
        <w:tc>
          <w:tcPr>
            <w:tcW w:w="0" w:type="auto"/>
          </w:tcPr>
          <w:p w14:paraId="5FA18550" w14:textId="77777777" w:rsidR="00080144" w:rsidRPr="00080144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200,000</w:t>
            </w:r>
          </w:p>
        </w:tc>
        <w:tc>
          <w:tcPr>
            <w:tcW w:w="0" w:type="auto"/>
          </w:tcPr>
          <w:p w14:paraId="528430BE" w14:textId="77777777" w:rsidR="00080144" w:rsidRPr="00080144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200,000</w:t>
            </w:r>
          </w:p>
        </w:tc>
      </w:tr>
      <w:tr w:rsidR="00080144" w:rsidRPr="00BE5517" w14:paraId="52F1374A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4DDB3B58" w14:textId="77777777" w:rsidR="00080144" w:rsidRPr="00BE5517" w:rsidRDefault="00080144" w:rsidP="00535C5D">
            <w:pPr>
              <w:rPr>
                <w:noProof/>
              </w:rPr>
            </w:pPr>
            <w:r>
              <w:rPr>
                <w:noProof/>
              </w:rPr>
              <w:t>40985 CONTINGENCY/SNOW REMOVAL</w:t>
            </w:r>
          </w:p>
        </w:tc>
        <w:tc>
          <w:tcPr>
            <w:tcW w:w="0" w:type="auto"/>
          </w:tcPr>
          <w:p w14:paraId="32D84511" w14:textId="77777777" w:rsidR="00080144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Contingency</w:t>
            </w:r>
          </w:p>
          <w:p w14:paraId="6E807309" w14:textId="3BDD4621" w:rsidR="00080144" w:rsidRPr="00BE5517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50CA18D4" w14:textId="77777777" w:rsidR="00080144" w:rsidRPr="00BE5517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742760E4" w14:textId="77777777" w:rsidR="00080144" w:rsidRPr="00BE5517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25BD0FE7" w14:textId="77777777" w:rsidR="00080144" w:rsidRPr="00BE5517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6117DB2C" w14:textId="77777777" w:rsidR="00080144" w:rsidRPr="00BE5517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50,000</w:t>
            </w:r>
          </w:p>
        </w:tc>
        <w:tc>
          <w:tcPr>
            <w:tcW w:w="0" w:type="auto"/>
          </w:tcPr>
          <w:p w14:paraId="6B40010C" w14:textId="77777777" w:rsidR="00080144" w:rsidRPr="00BE5517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50,000</w:t>
            </w:r>
          </w:p>
        </w:tc>
        <w:tc>
          <w:tcPr>
            <w:tcW w:w="0" w:type="auto"/>
          </w:tcPr>
          <w:p w14:paraId="11750FF0" w14:textId="77777777" w:rsidR="00080144" w:rsidRPr="00BE5517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50,000</w:t>
            </w:r>
          </w:p>
        </w:tc>
      </w:tr>
      <w:tr w:rsidR="00080144" w:rsidRPr="00080144" w14:paraId="1EEDAB05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0AE2E834" w14:textId="08DE0221" w:rsidR="00080144" w:rsidRPr="00080144" w:rsidRDefault="00080144" w:rsidP="00535C5D">
            <w:pPr>
              <w:rPr>
                <w:b/>
                <w:noProof/>
              </w:rPr>
            </w:pPr>
          </w:p>
        </w:tc>
        <w:tc>
          <w:tcPr>
            <w:tcW w:w="0" w:type="auto"/>
          </w:tcPr>
          <w:p w14:paraId="4A06FB28" w14:textId="77777777" w:rsidR="00080144" w:rsidRPr="00080144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Total 40985 CONTINGENCY/SNOW REMOVAL</w:t>
            </w:r>
          </w:p>
          <w:p w14:paraId="3DF2CFF5" w14:textId="4AB983ED" w:rsidR="00080144" w:rsidRPr="00080144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</w:p>
        </w:tc>
        <w:tc>
          <w:tcPr>
            <w:tcW w:w="0" w:type="auto"/>
          </w:tcPr>
          <w:p w14:paraId="2720C545" w14:textId="77777777" w:rsidR="00080144" w:rsidRPr="00080144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2F3CA4AF" w14:textId="77777777" w:rsidR="00080144" w:rsidRPr="00080144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4486A564" w14:textId="77777777" w:rsidR="00080144" w:rsidRPr="00080144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7C83C2AB" w14:textId="77777777" w:rsidR="00080144" w:rsidRPr="00080144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50,000</w:t>
            </w:r>
          </w:p>
        </w:tc>
        <w:tc>
          <w:tcPr>
            <w:tcW w:w="0" w:type="auto"/>
          </w:tcPr>
          <w:p w14:paraId="65D0160D" w14:textId="77777777" w:rsidR="00080144" w:rsidRPr="00080144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50,000</w:t>
            </w:r>
          </w:p>
        </w:tc>
        <w:tc>
          <w:tcPr>
            <w:tcW w:w="0" w:type="auto"/>
          </w:tcPr>
          <w:p w14:paraId="7AEADB58" w14:textId="77777777" w:rsidR="00080144" w:rsidRPr="00080144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50,000</w:t>
            </w:r>
          </w:p>
        </w:tc>
      </w:tr>
      <w:tr w:rsidR="00080144" w:rsidRPr="00BE5517" w14:paraId="58619CD1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1EC68F99" w14:textId="77777777" w:rsidR="00080144" w:rsidRPr="00BE5517" w:rsidRDefault="00080144" w:rsidP="00535C5D">
            <w:pPr>
              <w:rPr>
                <w:noProof/>
              </w:rPr>
            </w:pPr>
            <w:r>
              <w:rPr>
                <w:noProof/>
              </w:rPr>
              <w:t>40986 CONTINGENCY/COUNCIL</w:t>
            </w:r>
          </w:p>
        </w:tc>
        <w:tc>
          <w:tcPr>
            <w:tcW w:w="0" w:type="auto"/>
          </w:tcPr>
          <w:p w14:paraId="18B4AA44" w14:textId="77777777" w:rsidR="00080144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Contingency</w:t>
            </w:r>
          </w:p>
          <w:p w14:paraId="427F9D93" w14:textId="6B39851D" w:rsidR="00080144" w:rsidRPr="00BE5517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34CCE4B3" w14:textId="77777777" w:rsidR="00080144" w:rsidRPr="00BE5517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918</w:t>
            </w:r>
          </w:p>
        </w:tc>
        <w:tc>
          <w:tcPr>
            <w:tcW w:w="0" w:type="auto"/>
          </w:tcPr>
          <w:p w14:paraId="336E67C4" w14:textId="77777777" w:rsidR="00080144" w:rsidRPr="00BE5517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24,600</w:t>
            </w:r>
          </w:p>
        </w:tc>
        <w:tc>
          <w:tcPr>
            <w:tcW w:w="0" w:type="auto"/>
          </w:tcPr>
          <w:p w14:paraId="2D8FA1A5" w14:textId="77777777" w:rsidR="00080144" w:rsidRPr="00BE5517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7A390FCE" w14:textId="77777777" w:rsidR="00080144" w:rsidRPr="00BE5517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50,000</w:t>
            </w:r>
          </w:p>
        </w:tc>
        <w:tc>
          <w:tcPr>
            <w:tcW w:w="0" w:type="auto"/>
          </w:tcPr>
          <w:p w14:paraId="7A203C02" w14:textId="77777777" w:rsidR="00080144" w:rsidRPr="00BE5517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50,000</w:t>
            </w:r>
          </w:p>
        </w:tc>
        <w:tc>
          <w:tcPr>
            <w:tcW w:w="0" w:type="auto"/>
          </w:tcPr>
          <w:p w14:paraId="41AB0167" w14:textId="77777777" w:rsidR="00080144" w:rsidRPr="00BE5517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50,000</w:t>
            </w:r>
          </w:p>
        </w:tc>
      </w:tr>
      <w:tr w:rsidR="00080144" w:rsidRPr="00080144" w14:paraId="32AB0F14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33C9D3F2" w14:textId="7F3C710F" w:rsidR="00080144" w:rsidRPr="00080144" w:rsidRDefault="00080144" w:rsidP="00535C5D">
            <w:pPr>
              <w:rPr>
                <w:b/>
                <w:noProof/>
              </w:rPr>
            </w:pPr>
          </w:p>
        </w:tc>
        <w:tc>
          <w:tcPr>
            <w:tcW w:w="0" w:type="auto"/>
          </w:tcPr>
          <w:p w14:paraId="2CBA397E" w14:textId="77777777" w:rsidR="00080144" w:rsidRPr="00080144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Total 40986 CONTINGENCY/COUNCIL</w:t>
            </w:r>
          </w:p>
          <w:p w14:paraId="60D4B278" w14:textId="75F4003E" w:rsidR="00080144" w:rsidRPr="00080144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</w:p>
        </w:tc>
        <w:tc>
          <w:tcPr>
            <w:tcW w:w="0" w:type="auto"/>
          </w:tcPr>
          <w:p w14:paraId="5ACF9157" w14:textId="77777777" w:rsidR="00080144" w:rsidRPr="00080144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918</w:t>
            </w:r>
          </w:p>
        </w:tc>
        <w:tc>
          <w:tcPr>
            <w:tcW w:w="0" w:type="auto"/>
          </w:tcPr>
          <w:p w14:paraId="68079816" w14:textId="77777777" w:rsidR="00080144" w:rsidRPr="00080144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24,600</w:t>
            </w:r>
          </w:p>
        </w:tc>
        <w:tc>
          <w:tcPr>
            <w:tcW w:w="0" w:type="auto"/>
          </w:tcPr>
          <w:p w14:paraId="066269E6" w14:textId="77777777" w:rsidR="00080144" w:rsidRPr="00080144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0885513C" w14:textId="77777777" w:rsidR="00080144" w:rsidRPr="00080144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50,000</w:t>
            </w:r>
          </w:p>
        </w:tc>
        <w:tc>
          <w:tcPr>
            <w:tcW w:w="0" w:type="auto"/>
          </w:tcPr>
          <w:p w14:paraId="7D8A1281" w14:textId="77777777" w:rsidR="00080144" w:rsidRPr="00080144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50,000</w:t>
            </w:r>
          </w:p>
        </w:tc>
        <w:tc>
          <w:tcPr>
            <w:tcW w:w="0" w:type="auto"/>
          </w:tcPr>
          <w:p w14:paraId="34F4E968" w14:textId="77777777" w:rsidR="00080144" w:rsidRPr="00080144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50,000</w:t>
            </w:r>
          </w:p>
        </w:tc>
      </w:tr>
      <w:tr w:rsidR="00080144" w:rsidRPr="00BE5517" w14:paraId="6A156A5F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676E3300" w14:textId="77777777" w:rsidR="00080144" w:rsidRPr="00BE5517" w:rsidRDefault="00080144" w:rsidP="00535C5D">
            <w:pPr>
              <w:rPr>
                <w:noProof/>
              </w:rPr>
            </w:pPr>
            <w:r>
              <w:rPr>
                <w:noProof/>
              </w:rPr>
              <w:t>40990 EMERGENCY CONTINGENCY</w:t>
            </w:r>
          </w:p>
        </w:tc>
        <w:tc>
          <w:tcPr>
            <w:tcW w:w="0" w:type="auto"/>
          </w:tcPr>
          <w:p w14:paraId="4B86F7E2" w14:textId="77777777" w:rsidR="00080144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Contingency</w:t>
            </w:r>
          </w:p>
          <w:p w14:paraId="09A784CF" w14:textId="07365C7E" w:rsidR="00080144" w:rsidRPr="00BE5517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7A9EABB3" w14:textId="77777777" w:rsidR="00080144" w:rsidRPr="00BE5517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71,824</w:t>
            </w:r>
          </w:p>
        </w:tc>
        <w:tc>
          <w:tcPr>
            <w:tcW w:w="0" w:type="auto"/>
          </w:tcPr>
          <w:p w14:paraId="342DDC34" w14:textId="77777777" w:rsidR="00080144" w:rsidRPr="00BE5517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5E657933" w14:textId="77777777" w:rsidR="00080144" w:rsidRPr="00BE5517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75E79036" w14:textId="77777777" w:rsidR="00080144" w:rsidRPr="00BE5517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00,000</w:t>
            </w:r>
          </w:p>
        </w:tc>
        <w:tc>
          <w:tcPr>
            <w:tcW w:w="0" w:type="auto"/>
          </w:tcPr>
          <w:p w14:paraId="4F945D07" w14:textId="77777777" w:rsidR="00080144" w:rsidRPr="00BE5517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00,000</w:t>
            </w:r>
          </w:p>
        </w:tc>
        <w:tc>
          <w:tcPr>
            <w:tcW w:w="0" w:type="auto"/>
          </w:tcPr>
          <w:p w14:paraId="09C1C7AA" w14:textId="77777777" w:rsidR="00080144" w:rsidRPr="00BE5517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00,000</w:t>
            </w:r>
          </w:p>
        </w:tc>
      </w:tr>
      <w:tr w:rsidR="00080144" w:rsidRPr="00080144" w14:paraId="03BAE607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529E9F65" w14:textId="2683EAD3" w:rsidR="00080144" w:rsidRPr="00080144" w:rsidRDefault="00080144" w:rsidP="00535C5D">
            <w:pPr>
              <w:rPr>
                <w:b/>
                <w:noProof/>
              </w:rPr>
            </w:pPr>
          </w:p>
        </w:tc>
        <w:tc>
          <w:tcPr>
            <w:tcW w:w="0" w:type="auto"/>
          </w:tcPr>
          <w:p w14:paraId="34471881" w14:textId="77777777" w:rsidR="00080144" w:rsidRPr="00080144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Total 40990 EMERGENCY CONTINGENCY</w:t>
            </w:r>
          </w:p>
          <w:p w14:paraId="2A55BA36" w14:textId="251F13CB" w:rsidR="00080144" w:rsidRPr="00080144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</w:p>
        </w:tc>
        <w:tc>
          <w:tcPr>
            <w:tcW w:w="0" w:type="auto"/>
          </w:tcPr>
          <w:p w14:paraId="35D57F43" w14:textId="77777777" w:rsidR="00080144" w:rsidRPr="00080144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71,824</w:t>
            </w:r>
          </w:p>
        </w:tc>
        <w:tc>
          <w:tcPr>
            <w:tcW w:w="0" w:type="auto"/>
          </w:tcPr>
          <w:p w14:paraId="5A7FF86B" w14:textId="77777777" w:rsidR="00080144" w:rsidRPr="00080144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7A69FADB" w14:textId="77777777" w:rsidR="00080144" w:rsidRPr="00080144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4EC9A988" w14:textId="77777777" w:rsidR="00080144" w:rsidRPr="00080144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00,000</w:t>
            </w:r>
          </w:p>
        </w:tc>
        <w:tc>
          <w:tcPr>
            <w:tcW w:w="0" w:type="auto"/>
          </w:tcPr>
          <w:p w14:paraId="2979978E" w14:textId="77777777" w:rsidR="00080144" w:rsidRPr="00080144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00,000</w:t>
            </w:r>
          </w:p>
        </w:tc>
        <w:tc>
          <w:tcPr>
            <w:tcW w:w="0" w:type="auto"/>
          </w:tcPr>
          <w:p w14:paraId="38B7F190" w14:textId="77777777" w:rsidR="00080144" w:rsidRPr="00080144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00,000</w:t>
            </w:r>
          </w:p>
        </w:tc>
      </w:tr>
      <w:tr w:rsidR="00080144" w:rsidRPr="00BE5517" w14:paraId="5B6AD05B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34173D50" w14:textId="77777777" w:rsidR="00080144" w:rsidRPr="00BE5517" w:rsidRDefault="00080144" w:rsidP="00535C5D">
            <w:pPr>
              <w:rPr>
                <w:noProof/>
              </w:rPr>
            </w:pPr>
            <w:r>
              <w:rPr>
                <w:noProof/>
              </w:rPr>
              <w:t>40999 END BAL SUR(DEF)</w:t>
            </w:r>
          </w:p>
        </w:tc>
        <w:tc>
          <w:tcPr>
            <w:tcW w:w="0" w:type="auto"/>
          </w:tcPr>
          <w:p w14:paraId="6EBE9844" w14:textId="77777777" w:rsidR="00080144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Ending Balance</w:t>
            </w:r>
          </w:p>
          <w:p w14:paraId="7A97E453" w14:textId="4A245430" w:rsidR="00080144" w:rsidRPr="00BE5517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301F422F" w14:textId="77777777" w:rsidR="00080144" w:rsidRPr="00BE5517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9,222,320</w:t>
            </w:r>
          </w:p>
        </w:tc>
        <w:tc>
          <w:tcPr>
            <w:tcW w:w="0" w:type="auto"/>
          </w:tcPr>
          <w:p w14:paraId="3A3ACCA2" w14:textId="77777777" w:rsidR="00080144" w:rsidRPr="00BE5517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20,682,028</w:t>
            </w:r>
          </w:p>
        </w:tc>
        <w:tc>
          <w:tcPr>
            <w:tcW w:w="0" w:type="auto"/>
          </w:tcPr>
          <w:p w14:paraId="7CC9283B" w14:textId="77777777" w:rsidR="00080144" w:rsidRPr="00BE5517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4C196747" w14:textId="77777777" w:rsidR="00080144" w:rsidRPr="00BE5517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3,408,275</w:t>
            </w:r>
          </w:p>
        </w:tc>
        <w:tc>
          <w:tcPr>
            <w:tcW w:w="0" w:type="auto"/>
          </w:tcPr>
          <w:p w14:paraId="059BF4C6" w14:textId="77777777" w:rsidR="00080144" w:rsidRPr="00BE5517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5,969,280</w:t>
            </w:r>
          </w:p>
        </w:tc>
        <w:tc>
          <w:tcPr>
            <w:tcW w:w="0" w:type="auto"/>
          </w:tcPr>
          <w:p w14:paraId="4B0A0B92" w14:textId="77777777" w:rsidR="00080144" w:rsidRPr="00BE5517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1,366,282</w:t>
            </w:r>
          </w:p>
        </w:tc>
      </w:tr>
      <w:tr w:rsidR="00080144" w:rsidRPr="00080144" w14:paraId="33974E2A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2BC8179D" w14:textId="61DEA0DF" w:rsidR="00080144" w:rsidRPr="00080144" w:rsidRDefault="00080144" w:rsidP="00535C5D">
            <w:pPr>
              <w:rPr>
                <w:b/>
                <w:noProof/>
              </w:rPr>
            </w:pPr>
          </w:p>
        </w:tc>
        <w:tc>
          <w:tcPr>
            <w:tcW w:w="0" w:type="auto"/>
          </w:tcPr>
          <w:p w14:paraId="5725D80F" w14:textId="77777777" w:rsidR="00080144" w:rsidRPr="00080144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Total 40999 END BAL SUR(DEF)</w:t>
            </w:r>
          </w:p>
          <w:p w14:paraId="363EB2BC" w14:textId="733519A6" w:rsidR="00080144" w:rsidRPr="00080144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</w:p>
        </w:tc>
        <w:tc>
          <w:tcPr>
            <w:tcW w:w="0" w:type="auto"/>
          </w:tcPr>
          <w:p w14:paraId="1E5BA1D4" w14:textId="77777777" w:rsidR="00080144" w:rsidRPr="00080144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9,222,320</w:t>
            </w:r>
          </w:p>
        </w:tc>
        <w:tc>
          <w:tcPr>
            <w:tcW w:w="0" w:type="auto"/>
          </w:tcPr>
          <w:p w14:paraId="3C5BF917" w14:textId="77777777" w:rsidR="00080144" w:rsidRPr="00080144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20,682,028</w:t>
            </w:r>
          </w:p>
        </w:tc>
        <w:tc>
          <w:tcPr>
            <w:tcW w:w="0" w:type="auto"/>
          </w:tcPr>
          <w:p w14:paraId="2F6FAE3D" w14:textId="77777777" w:rsidR="00080144" w:rsidRPr="00080144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6A7C2D8E" w14:textId="77777777" w:rsidR="00080144" w:rsidRPr="00080144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3,408,275</w:t>
            </w:r>
          </w:p>
        </w:tc>
        <w:tc>
          <w:tcPr>
            <w:tcW w:w="0" w:type="auto"/>
          </w:tcPr>
          <w:p w14:paraId="38EC80CB" w14:textId="77777777" w:rsidR="00080144" w:rsidRPr="00080144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5,969,280</w:t>
            </w:r>
          </w:p>
        </w:tc>
        <w:tc>
          <w:tcPr>
            <w:tcW w:w="0" w:type="auto"/>
          </w:tcPr>
          <w:p w14:paraId="6415CE46" w14:textId="77777777" w:rsidR="00080144" w:rsidRPr="00080144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1,366,282</w:t>
            </w:r>
          </w:p>
        </w:tc>
      </w:tr>
      <w:tr w:rsidR="00080144" w:rsidRPr="00BE5517" w14:paraId="62730C12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4E9E68F7" w14:textId="77777777" w:rsidR="00080144" w:rsidRPr="00BE5517" w:rsidRDefault="00080144" w:rsidP="00535C5D">
            <w:pPr>
              <w:rPr>
                <w:noProof/>
              </w:rPr>
            </w:pPr>
            <w:r>
              <w:rPr>
                <w:noProof/>
              </w:rPr>
              <w:lastRenderedPageBreak/>
              <w:t>42170 DESTINATION TOURISM</w:t>
            </w:r>
          </w:p>
        </w:tc>
        <w:tc>
          <w:tcPr>
            <w:tcW w:w="0" w:type="auto"/>
          </w:tcPr>
          <w:p w14:paraId="07070C3A" w14:textId="77777777" w:rsidR="00080144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Mat, Suppls, Services</w:t>
            </w:r>
          </w:p>
          <w:p w14:paraId="2E2D9F0D" w14:textId="70444B3B" w:rsidR="00080144" w:rsidRPr="00BE5517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273B8EF7" w14:textId="77777777" w:rsidR="00080144" w:rsidRPr="00BE5517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25,044</w:t>
            </w:r>
          </w:p>
        </w:tc>
        <w:tc>
          <w:tcPr>
            <w:tcW w:w="0" w:type="auto"/>
          </w:tcPr>
          <w:p w14:paraId="32E85A05" w14:textId="77777777" w:rsidR="00080144" w:rsidRPr="00BE5517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7,678</w:t>
            </w:r>
          </w:p>
        </w:tc>
        <w:tc>
          <w:tcPr>
            <w:tcW w:w="0" w:type="auto"/>
          </w:tcPr>
          <w:p w14:paraId="16D245D0" w14:textId="77777777" w:rsidR="00080144" w:rsidRPr="00BE5517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1BCD07CB" w14:textId="77777777" w:rsidR="00080144" w:rsidRPr="00BE5517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23B0B84F" w14:textId="77777777" w:rsidR="00080144" w:rsidRPr="00BE5517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4D9B8611" w14:textId="77777777" w:rsidR="00080144" w:rsidRPr="00BE5517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</w:tr>
      <w:tr w:rsidR="00080144" w:rsidRPr="00080144" w14:paraId="4BC2FAF1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72A2FCD5" w14:textId="0BC46E7C" w:rsidR="00080144" w:rsidRPr="00080144" w:rsidRDefault="00080144" w:rsidP="00535C5D">
            <w:pPr>
              <w:rPr>
                <w:b/>
                <w:noProof/>
              </w:rPr>
            </w:pPr>
          </w:p>
        </w:tc>
        <w:tc>
          <w:tcPr>
            <w:tcW w:w="0" w:type="auto"/>
          </w:tcPr>
          <w:p w14:paraId="04E9789A" w14:textId="77777777" w:rsidR="00080144" w:rsidRPr="00080144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Total 42170 DESTINATION TOURISM</w:t>
            </w:r>
          </w:p>
          <w:p w14:paraId="71CA5F9A" w14:textId="487D2B0D" w:rsidR="00080144" w:rsidRPr="00080144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</w:p>
        </w:tc>
        <w:tc>
          <w:tcPr>
            <w:tcW w:w="0" w:type="auto"/>
          </w:tcPr>
          <w:p w14:paraId="7BC28A42" w14:textId="77777777" w:rsidR="00080144" w:rsidRPr="00080144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25,044</w:t>
            </w:r>
          </w:p>
        </w:tc>
        <w:tc>
          <w:tcPr>
            <w:tcW w:w="0" w:type="auto"/>
          </w:tcPr>
          <w:p w14:paraId="713EF4CB" w14:textId="77777777" w:rsidR="00080144" w:rsidRPr="00080144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7,678</w:t>
            </w:r>
          </w:p>
        </w:tc>
        <w:tc>
          <w:tcPr>
            <w:tcW w:w="0" w:type="auto"/>
          </w:tcPr>
          <w:p w14:paraId="17420277" w14:textId="77777777" w:rsidR="00080144" w:rsidRPr="00080144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5A65464D" w14:textId="77777777" w:rsidR="00080144" w:rsidRPr="00080144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7A46E537" w14:textId="77777777" w:rsidR="00080144" w:rsidRPr="00080144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0CD468BE" w14:textId="77777777" w:rsidR="00080144" w:rsidRPr="00080144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</w:tr>
      <w:tr w:rsidR="00080144" w:rsidRPr="00BE5517" w14:paraId="5AD2680F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1221D90E" w14:textId="77777777" w:rsidR="00080144" w:rsidRPr="00BE5517" w:rsidRDefault="00080144" w:rsidP="00535C5D">
            <w:pPr>
              <w:rPr>
                <w:noProof/>
              </w:rPr>
            </w:pPr>
            <w:r>
              <w:rPr>
                <w:noProof/>
              </w:rPr>
              <w:t>42180 SUNDANCE MITIGATION</w:t>
            </w:r>
          </w:p>
        </w:tc>
        <w:tc>
          <w:tcPr>
            <w:tcW w:w="0" w:type="auto"/>
          </w:tcPr>
          <w:p w14:paraId="487E7177" w14:textId="77777777" w:rsidR="00080144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Mat, Suppls, Services</w:t>
            </w:r>
          </w:p>
          <w:p w14:paraId="379097F9" w14:textId="705358B1" w:rsidR="00080144" w:rsidRPr="00BE5517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4122F38A" w14:textId="77777777" w:rsidR="00080144" w:rsidRPr="00BE5517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310,829</w:t>
            </w:r>
          </w:p>
        </w:tc>
        <w:tc>
          <w:tcPr>
            <w:tcW w:w="0" w:type="auto"/>
          </w:tcPr>
          <w:p w14:paraId="74E5C4EE" w14:textId="77777777" w:rsidR="00080144" w:rsidRPr="00BE5517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302,600</w:t>
            </w:r>
          </w:p>
        </w:tc>
        <w:tc>
          <w:tcPr>
            <w:tcW w:w="0" w:type="auto"/>
          </w:tcPr>
          <w:p w14:paraId="2DC0C976" w14:textId="77777777" w:rsidR="00080144" w:rsidRPr="00BE5517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57FD7607" w14:textId="77777777" w:rsidR="00080144" w:rsidRPr="00BE5517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302,600</w:t>
            </w:r>
          </w:p>
        </w:tc>
        <w:tc>
          <w:tcPr>
            <w:tcW w:w="0" w:type="auto"/>
          </w:tcPr>
          <w:p w14:paraId="31A5D34B" w14:textId="77777777" w:rsidR="00080144" w:rsidRPr="00BE5517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322,600</w:t>
            </w:r>
          </w:p>
        </w:tc>
        <w:tc>
          <w:tcPr>
            <w:tcW w:w="0" w:type="auto"/>
          </w:tcPr>
          <w:p w14:paraId="41A7BB8A" w14:textId="77777777" w:rsidR="00080144" w:rsidRPr="00BE5517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322,600</w:t>
            </w:r>
          </w:p>
        </w:tc>
      </w:tr>
      <w:tr w:rsidR="00080144" w:rsidRPr="00080144" w14:paraId="1698DDD5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54EEF9DD" w14:textId="5F196B03" w:rsidR="00080144" w:rsidRPr="00080144" w:rsidRDefault="00080144" w:rsidP="00535C5D">
            <w:pPr>
              <w:rPr>
                <w:b/>
                <w:noProof/>
              </w:rPr>
            </w:pPr>
          </w:p>
        </w:tc>
        <w:tc>
          <w:tcPr>
            <w:tcW w:w="0" w:type="auto"/>
          </w:tcPr>
          <w:p w14:paraId="143562BB" w14:textId="77777777" w:rsidR="00080144" w:rsidRPr="00080144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Total 42180 SUNDANCE MITIGATION</w:t>
            </w:r>
          </w:p>
          <w:p w14:paraId="6EF47B22" w14:textId="17F1040F" w:rsidR="00080144" w:rsidRPr="00080144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</w:p>
        </w:tc>
        <w:tc>
          <w:tcPr>
            <w:tcW w:w="0" w:type="auto"/>
          </w:tcPr>
          <w:p w14:paraId="3424BE1D" w14:textId="77777777" w:rsidR="00080144" w:rsidRPr="00080144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310,829</w:t>
            </w:r>
          </w:p>
        </w:tc>
        <w:tc>
          <w:tcPr>
            <w:tcW w:w="0" w:type="auto"/>
          </w:tcPr>
          <w:p w14:paraId="009E34A2" w14:textId="77777777" w:rsidR="00080144" w:rsidRPr="00080144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302,600</w:t>
            </w:r>
          </w:p>
        </w:tc>
        <w:tc>
          <w:tcPr>
            <w:tcW w:w="0" w:type="auto"/>
          </w:tcPr>
          <w:p w14:paraId="5055D303" w14:textId="77777777" w:rsidR="00080144" w:rsidRPr="00080144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078D01B8" w14:textId="77777777" w:rsidR="00080144" w:rsidRPr="00080144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302,600</w:t>
            </w:r>
          </w:p>
        </w:tc>
        <w:tc>
          <w:tcPr>
            <w:tcW w:w="0" w:type="auto"/>
          </w:tcPr>
          <w:p w14:paraId="4787B6CD" w14:textId="77777777" w:rsidR="00080144" w:rsidRPr="00080144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322,600</w:t>
            </w:r>
          </w:p>
        </w:tc>
        <w:tc>
          <w:tcPr>
            <w:tcW w:w="0" w:type="auto"/>
          </w:tcPr>
          <w:p w14:paraId="3C7CB0D6" w14:textId="77777777" w:rsidR="00080144" w:rsidRPr="00080144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322,600</w:t>
            </w:r>
          </w:p>
        </w:tc>
      </w:tr>
      <w:tr w:rsidR="00080144" w:rsidRPr="00BE5517" w14:paraId="625D88C4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0182F0ED" w14:textId="77777777" w:rsidR="00080144" w:rsidRPr="00BE5517" w:rsidRDefault="00080144" w:rsidP="00535C5D">
            <w:pPr>
              <w:rPr>
                <w:noProof/>
              </w:rPr>
            </w:pPr>
            <w:r>
              <w:rPr>
                <w:noProof/>
              </w:rPr>
              <w:t>42181 ECONOMIC DEVELOPMENT GRANT</w:t>
            </w:r>
          </w:p>
        </w:tc>
        <w:tc>
          <w:tcPr>
            <w:tcW w:w="0" w:type="auto"/>
          </w:tcPr>
          <w:p w14:paraId="35479486" w14:textId="77777777" w:rsidR="00080144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Mat, Suppls, Services</w:t>
            </w:r>
          </w:p>
          <w:p w14:paraId="17615E96" w14:textId="2C46DAE0" w:rsidR="00080144" w:rsidRPr="00BE5517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0D765399" w14:textId="77777777" w:rsidR="00080144" w:rsidRPr="00BE5517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0F71CEEB" w14:textId="77777777" w:rsidR="00080144" w:rsidRPr="00BE5517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0,000</w:t>
            </w:r>
          </w:p>
        </w:tc>
        <w:tc>
          <w:tcPr>
            <w:tcW w:w="0" w:type="auto"/>
          </w:tcPr>
          <w:p w14:paraId="1C1BBD4A" w14:textId="77777777" w:rsidR="00080144" w:rsidRPr="00BE5517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6F398CA5" w14:textId="77777777" w:rsidR="00080144" w:rsidRPr="00BE5517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0,000</w:t>
            </w:r>
          </w:p>
        </w:tc>
        <w:tc>
          <w:tcPr>
            <w:tcW w:w="0" w:type="auto"/>
          </w:tcPr>
          <w:p w14:paraId="0DD58673" w14:textId="77777777" w:rsidR="00080144" w:rsidRPr="00BE5517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0,000</w:t>
            </w:r>
          </w:p>
        </w:tc>
        <w:tc>
          <w:tcPr>
            <w:tcW w:w="0" w:type="auto"/>
          </w:tcPr>
          <w:p w14:paraId="5393A63E" w14:textId="77777777" w:rsidR="00080144" w:rsidRPr="00BE5517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0,000</w:t>
            </w:r>
          </w:p>
        </w:tc>
      </w:tr>
      <w:tr w:rsidR="00080144" w:rsidRPr="00080144" w14:paraId="35628370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3954A4CA" w14:textId="598B32CC" w:rsidR="00080144" w:rsidRPr="00080144" w:rsidRDefault="00080144" w:rsidP="00535C5D">
            <w:pPr>
              <w:rPr>
                <w:b/>
                <w:noProof/>
              </w:rPr>
            </w:pPr>
          </w:p>
        </w:tc>
        <w:tc>
          <w:tcPr>
            <w:tcW w:w="0" w:type="auto"/>
          </w:tcPr>
          <w:p w14:paraId="7D26EE26" w14:textId="77777777" w:rsidR="00080144" w:rsidRPr="00080144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Total 42181 ECONOMIC DEVELOPMENT GRANT</w:t>
            </w:r>
          </w:p>
          <w:p w14:paraId="7F42AE33" w14:textId="71419CBD" w:rsidR="00080144" w:rsidRPr="00080144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</w:p>
        </w:tc>
        <w:tc>
          <w:tcPr>
            <w:tcW w:w="0" w:type="auto"/>
          </w:tcPr>
          <w:p w14:paraId="3C21CC0B" w14:textId="77777777" w:rsidR="00080144" w:rsidRPr="00080144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779DA306" w14:textId="77777777" w:rsidR="00080144" w:rsidRPr="00080144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0,000</w:t>
            </w:r>
          </w:p>
        </w:tc>
        <w:tc>
          <w:tcPr>
            <w:tcW w:w="0" w:type="auto"/>
          </w:tcPr>
          <w:p w14:paraId="758425FF" w14:textId="77777777" w:rsidR="00080144" w:rsidRPr="00080144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69B29B8C" w14:textId="77777777" w:rsidR="00080144" w:rsidRPr="00080144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0,000</w:t>
            </w:r>
          </w:p>
        </w:tc>
        <w:tc>
          <w:tcPr>
            <w:tcW w:w="0" w:type="auto"/>
          </w:tcPr>
          <w:p w14:paraId="04064A11" w14:textId="77777777" w:rsidR="00080144" w:rsidRPr="00080144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0,000</w:t>
            </w:r>
          </w:p>
        </w:tc>
        <w:tc>
          <w:tcPr>
            <w:tcW w:w="0" w:type="auto"/>
          </w:tcPr>
          <w:p w14:paraId="0054197D" w14:textId="77777777" w:rsidR="00080144" w:rsidRPr="00080144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0,000</w:t>
            </w:r>
          </w:p>
        </w:tc>
      </w:tr>
      <w:tr w:rsidR="00080144" w:rsidRPr="00BE5517" w14:paraId="522928B7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1F592DEB" w14:textId="77777777" w:rsidR="00080144" w:rsidRPr="00BE5517" w:rsidRDefault="00080144" w:rsidP="00535C5D">
            <w:pPr>
              <w:rPr>
                <w:noProof/>
              </w:rPr>
            </w:pPr>
            <w:r>
              <w:rPr>
                <w:noProof/>
              </w:rPr>
              <w:t>42182 PUBLIC ART</w:t>
            </w:r>
          </w:p>
        </w:tc>
        <w:tc>
          <w:tcPr>
            <w:tcW w:w="0" w:type="auto"/>
          </w:tcPr>
          <w:p w14:paraId="28001ABB" w14:textId="77777777" w:rsidR="00080144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Mat, Suppls, Services</w:t>
            </w:r>
          </w:p>
          <w:p w14:paraId="3B434426" w14:textId="4BBCE092" w:rsidR="00080144" w:rsidRPr="00BE5517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1E9A2CFD" w14:textId="77777777" w:rsidR="00080144" w:rsidRPr="00BE5517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500</w:t>
            </w:r>
          </w:p>
        </w:tc>
        <w:tc>
          <w:tcPr>
            <w:tcW w:w="0" w:type="auto"/>
          </w:tcPr>
          <w:p w14:paraId="1BBCAED1" w14:textId="77777777" w:rsidR="00080144" w:rsidRPr="00BE5517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308B57A7" w14:textId="77777777" w:rsidR="00080144" w:rsidRPr="00BE5517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2,398</w:t>
            </w:r>
          </w:p>
        </w:tc>
        <w:tc>
          <w:tcPr>
            <w:tcW w:w="0" w:type="auto"/>
          </w:tcPr>
          <w:p w14:paraId="6CAE5F55" w14:textId="77777777" w:rsidR="00080144" w:rsidRPr="00BE5517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7,000</w:t>
            </w:r>
          </w:p>
        </w:tc>
        <w:tc>
          <w:tcPr>
            <w:tcW w:w="0" w:type="auto"/>
          </w:tcPr>
          <w:p w14:paraId="788C2C86" w14:textId="77777777" w:rsidR="00080144" w:rsidRPr="00BE5517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7,000</w:t>
            </w:r>
          </w:p>
        </w:tc>
        <w:tc>
          <w:tcPr>
            <w:tcW w:w="0" w:type="auto"/>
          </w:tcPr>
          <w:p w14:paraId="3494F935" w14:textId="77777777" w:rsidR="00080144" w:rsidRPr="00BE5517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7,000</w:t>
            </w:r>
          </w:p>
        </w:tc>
      </w:tr>
      <w:tr w:rsidR="00080144" w:rsidRPr="00080144" w14:paraId="4177AC11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100BD2BE" w14:textId="2A9918A7" w:rsidR="00080144" w:rsidRPr="00080144" w:rsidRDefault="00080144" w:rsidP="00535C5D">
            <w:pPr>
              <w:rPr>
                <w:b/>
                <w:noProof/>
              </w:rPr>
            </w:pPr>
          </w:p>
        </w:tc>
        <w:tc>
          <w:tcPr>
            <w:tcW w:w="0" w:type="auto"/>
          </w:tcPr>
          <w:p w14:paraId="6007E996" w14:textId="77777777" w:rsidR="00080144" w:rsidRPr="00080144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Total 42182 PUBLIC ART</w:t>
            </w:r>
          </w:p>
          <w:p w14:paraId="30A089D5" w14:textId="6813F0C0" w:rsidR="00080144" w:rsidRPr="00080144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</w:p>
        </w:tc>
        <w:tc>
          <w:tcPr>
            <w:tcW w:w="0" w:type="auto"/>
          </w:tcPr>
          <w:p w14:paraId="19D47CCF" w14:textId="77777777" w:rsidR="00080144" w:rsidRPr="00080144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500</w:t>
            </w:r>
          </w:p>
        </w:tc>
        <w:tc>
          <w:tcPr>
            <w:tcW w:w="0" w:type="auto"/>
          </w:tcPr>
          <w:p w14:paraId="07C4CF2B" w14:textId="77777777" w:rsidR="00080144" w:rsidRPr="00080144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244C606A" w14:textId="77777777" w:rsidR="00080144" w:rsidRPr="00080144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2,398</w:t>
            </w:r>
          </w:p>
        </w:tc>
        <w:tc>
          <w:tcPr>
            <w:tcW w:w="0" w:type="auto"/>
          </w:tcPr>
          <w:p w14:paraId="211B9A67" w14:textId="77777777" w:rsidR="00080144" w:rsidRPr="00080144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7,000</w:t>
            </w:r>
          </w:p>
        </w:tc>
        <w:tc>
          <w:tcPr>
            <w:tcW w:w="0" w:type="auto"/>
          </w:tcPr>
          <w:p w14:paraId="3AFF175E" w14:textId="77777777" w:rsidR="00080144" w:rsidRPr="00080144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7,000</w:t>
            </w:r>
          </w:p>
        </w:tc>
        <w:tc>
          <w:tcPr>
            <w:tcW w:w="0" w:type="auto"/>
          </w:tcPr>
          <w:p w14:paraId="67304298" w14:textId="77777777" w:rsidR="00080144" w:rsidRPr="00080144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7,000</w:t>
            </w:r>
          </w:p>
        </w:tc>
      </w:tr>
      <w:tr w:rsidR="00080144" w:rsidRPr="00BE5517" w14:paraId="4EA2F1A8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2710E2C4" w14:textId="77777777" w:rsidR="00080144" w:rsidRPr="00BE5517" w:rsidRDefault="00080144" w:rsidP="00535C5D">
            <w:pPr>
              <w:rPr>
                <w:noProof/>
              </w:rPr>
            </w:pPr>
            <w:r>
              <w:rPr>
                <w:noProof/>
              </w:rPr>
              <w:t>42183 MENTAL HEALTH</w:t>
            </w:r>
          </w:p>
        </w:tc>
        <w:tc>
          <w:tcPr>
            <w:tcW w:w="0" w:type="auto"/>
          </w:tcPr>
          <w:p w14:paraId="0D9E7705" w14:textId="77777777" w:rsidR="00080144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Mat, Suppls, Services</w:t>
            </w:r>
          </w:p>
          <w:p w14:paraId="4DD843D5" w14:textId="7667F7E8" w:rsidR="00080144" w:rsidRPr="00BE5517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7CAF18EB" w14:textId="77777777" w:rsidR="00080144" w:rsidRPr="00BE5517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60,000</w:t>
            </w:r>
          </w:p>
        </w:tc>
        <w:tc>
          <w:tcPr>
            <w:tcW w:w="0" w:type="auto"/>
          </w:tcPr>
          <w:p w14:paraId="645BE7B4" w14:textId="77777777" w:rsidR="00080144" w:rsidRPr="00BE5517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60,000</w:t>
            </w:r>
          </w:p>
        </w:tc>
        <w:tc>
          <w:tcPr>
            <w:tcW w:w="0" w:type="auto"/>
          </w:tcPr>
          <w:p w14:paraId="34D4D9CE" w14:textId="77777777" w:rsidR="00080144" w:rsidRPr="00BE5517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58,042</w:t>
            </w:r>
          </w:p>
        </w:tc>
        <w:tc>
          <w:tcPr>
            <w:tcW w:w="0" w:type="auto"/>
          </w:tcPr>
          <w:p w14:paraId="64B47F83" w14:textId="77777777" w:rsidR="00080144" w:rsidRPr="00BE5517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20,000</w:t>
            </w:r>
          </w:p>
        </w:tc>
        <w:tc>
          <w:tcPr>
            <w:tcW w:w="0" w:type="auto"/>
          </w:tcPr>
          <w:p w14:paraId="7B8CAFF5" w14:textId="77777777" w:rsidR="00080144" w:rsidRPr="00BE5517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20,000</w:t>
            </w:r>
          </w:p>
        </w:tc>
        <w:tc>
          <w:tcPr>
            <w:tcW w:w="0" w:type="auto"/>
          </w:tcPr>
          <w:p w14:paraId="5F47555E" w14:textId="77777777" w:rsidR="00080144" w:rsidRPr="00BE5517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57,458</w:t>
            </w:r>
          </w:p>
        </w:tc>
      </w:tr>
      <w:tr w:rsidR="00080144" w:rsidRPr="00080144" w14:paraId="664A37A3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5C1D9332" w14:textId="6B1ED6A4" w:rsidR="00080144" w:rsidRPr="00080144" w:rsidRDefault="00080144" w:rsidP="00535C5D">
            <w:pPr>
              <w:rPr>
                <w:b/>
                <w:noProof/>
              </w:rPr>
            </w:pPr>
          </w:p>
        </w:tc>
        <w:tc>
          <w:tcPr>
            <w:tcW w:w="0" w:type="auto"/>
          </w:tcPr>
          <w:p w14:paraId="38F005E4" w14:textId="77777777" w:rsidR="00080144" w:rsidRPr="00080144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Total 42183 MENTAL HEALTH</w:t>
            </w:r>
          </w:p>
          <w:p w14:paraId="75A4C4D8" w14:textId="67DA3354" w:rsidR="00080144" w:rsidRPr="00080144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</w:p>
        </w:tc>
        <w:tc>
          <w:tcPr>
            <w:tcW w:w="0" w:type="auto"/>
          </w:tcPr>
          <w:p w14:paraId="4D2090F2" w14:textId="77777777" w:rsidR="00080144" w:rsidRPr="00080144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60,000</w:t>
            </w:r>
          </w:p>
        </w:tc>
        <w:tc>
          <w:tcPr>
            <w:tcW w:w="0" w:type="auto"/>
          </w:tcPr>
          <w:p w14:paraId="75658521" w14:textId="77777777" w:rsidR="00080144" w:rsidRPr="00080144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60,000</w:t>
            </w:r>
          </w:p>
        </w:tc>
        <w:tc>
          <w:tcPr>
            <w:tcW w:w="0" w:type="auto"/>
          </w:tcPr>
          <w:p w14:paraId="52B12E6F" w14:textId="77777777" w:rsidR="00080144" w:rsidRPr="00080144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58,042</w:t>
            </w:r>
          </w:p>
        </w:tc>
        <w:tc>
          <w:tcPr>
            <w:tcW w:w="0" w:type="auto"/>
          </w:tcPr>
          <w:p w14:paraId="724F4471" w14:textId="77777777" w:rsidR="00080144" w:rsidRPr="00080144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20,000</w:t>
            </w:r>
          </w:p>
        </w:tc>
        <w:tc>
          <w:tcPr>
            <w:tcW w:w="0" w:type="auto"/>
          </w:tcPr>
          <w:p w14:paraId="6601A75F" w14:textId="77777777" w:rsidR="00080144" w:rsidRPr="00080144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20,000</w:t>
            </w:r>
          </w:p>
        </w:tc>
        <w:tc>
          <w:tcPr>
            <w:tcW w:w="0" w:type="auto"/>
          </w:tcPr>
          <w:p w14:paraId="687EDF52" w14:textId="77777777" w:rsidR="00080144" w:rsidRPr="00080144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57,458</w:t>
            </w:r>
          </w:p>
        </w:tc>
      </w:tr>
      <w:tr w:rsidR="00080144" w:rsidRPr="00BE5517" w14:paraId="6DD41934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484542CE" w14:textId="77777777" w:rsidR="00080144" w:rsidRPr="00BE5517" w:rsidRDefault="00080144" w:rsidP="00535C5D">
            <w:pPr>
              <w:rPr>
                <w:noProof/>
              </w:rPr>
            </w:pPr>
            <w:r>
              <w:rPr>
                <w:noProof/>
              </w:rPr>
              <w:t>42190 MARSAC-SWEDE CONDO HOA</w:t>
            </w:r>
          </w:p>
        </w:tc>
        <w:tc>
          <w:tcPr>
            <w:tcW w:w="0" w:type="auto"/>
          </w:tcPr>
          <w:p w14:paraId="4F88F272" w14:textId="77777777" w:rsidR="00080144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Mat, Suppls, Services</w:t>
            </w:r>
          </w:p>
          <w:p w14:paraId="2420A377" w14:textId="0FF1EFCB" w:rsidR="00080144" w:rsidRPr="00BE5517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132BE2C7" w14:textId="77777777" w:rsidR="00080144" w:rsidRPr="00BE5517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1,160</w:t>
            </w:r>
          </w:p>
        </w:tc>
        <w:tc>
          <w:tcPr>
            <w:tcW w:w="0" w:type="auto"/>
          </w:tcPr>
          <w:p w14:paraId="15A797E7" w14:textId="77777777" w:rsidR="00080144" w:rsidRPr="00BE5517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5,600</w:t>
            </w:r>
          </w:p>
        </w:tc>
        <w:tc>
          <w:tcPr>
            <w:tcW w:w="0" w:type="auto"/>
          </w:tcPr>
          <w:p w14:paraId="597B47D1" w14:textId="77777777" w:rsidR="00080144" w:rsidRPr="00BE5517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2,000</w:t>
            </w:r>
          </w:p>
        </w:tc>
        <w:tc>
          <w:tcPr>
            <w:tcW w:w="0" w:type="auto"/>
          </w:tcPr>
          <w:p w14:paraId="697F0107" w14:textId="77777777" w:rsidR="00080144" w:rsidRPr="00BE5517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3,000</w:t>
            </w:r>
          </w:p>
        </w:tc>
        <w:tc>
          <w:tcPr>
            <w:tcW w:w="0" w:type="auto"/>
          </w:tcPr>
          <w:p w14:paraId="48575D28" w14:textId="77777777" w:rsidR="00080144" w:rsidRPr="00BE5517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3,000</w:t>
            </w:r>
          </w:p>
        </w:tc>
        <w:tc>
          <w:tcPr>
            <w:tcW w:w="0" w:type="auto"/>
          </w:tcPr>
          <w:p w14:paraId="5A9DABC9" w14:textId="77777777" w:rsidR="00080144" w:rsidRPr="00BE5517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3,000</w:t>
            </w:r>
          </w:p>
        </w:tc>
      </w:tr>
      <w:tr w:rsidR="00080144" w:rsidRPr="00080144" w14:paraId="1AF67345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7CD7E243" w14:textId="78198456" w:rsidR="00080144" w:rsidRPr="00080144" w:rsidRDefault="00080144" w:rsidP="00535C5D">
            <w:pPr>
              <w:rPr>
                <w:b/>
                <w:noProof/>
              </w:rPr>
            </w:pPr>
          </w:p>
        </w:tc>
        <w:tc>
          <w:tcPr>
            <w:tcW w:w="0" w:type="auto"/>
          </w:tcPr>
          <w:p w14:paraId="3BF66F53" w14:textId="77777777" w:rsidR="00080144" w:rsidRPr="00080144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Total 42190 MARSAC-SWEDE CONDO HOA</w:t>
            </w:r>
          </w:p>
          <w:p w14:paraId="011026A5" w14:textId="03890E4E" w:rsidR="00080144" w:rsidRPr="00080144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</w:p>
        </w:tc>
        <w:tc>
          <w:tcPr>
            <w:tcW w:w="0" w:type="auto"/>
          </w:tcPr>
          <w:p w14:paraId="63A7369F" w14:textId="77777777" w:rsidR="00080144" w:rsidRPr="00080144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1,160</w:t>
            </w:r>
          </w:p>
        </w:tc>
        <w:tc>
          <w:tcPr>
            <w:tcW w:w="0" w:type="auto"/>
          </w:tcPr>
          <w:p w14:paraId="20E751D3" w14:textId="77777777" w:rsidR="00080144" w:rsidRPr="00080144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5,600</w:t>
            </w:r>
          </w:p>
        </w:tc>
        <w:tc>
          <w:tcPr>
            <w:tcW w:w="0" w:type="auto"/>
          </w:tcPr>
          <w:p w14:paraId="653AC558" w14:textId="77777777" w:rsidR="00080144" w:rsidRPr="00080144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2,000</w:t>
            </w:r>
          </w:p>
        </w:tc>
        <w:tc>
          <w:tcPr>
            <w:tcW w:w="0" w:type="auto"/>
          </w:tcPr>
          <w:p w14:paraId="1AB1BBEE" w14:textId="77777777" w:rsidR="00080144" w:rsidRPr="00080144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3,000</w:t>
            </w:r>
          </w:p>
        </w:tc>
        <w:tc>
          <w:tcPr>
            <w:tcW w:w="0" w:type="auto"/>
          </w:tcPr>
          <w:p w14:paraId="2F834FB6" w14:textId="77777777" w:rsidR="00080144" w:rsidRPr="00080144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3,000</w:t>
            </w:r>
          </w:p>
        </w:tc>
        <w:tc>
          <w:tcPr>
            <w:tcW w:w="0" w:type="auto"/>
          </w:tcPr>
          <w:p w14:paraId="5B95C013" w14:textId="77777777" w:rsidR="00080144" w:rsidRPr="00080144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3,000</w:t>
            </w:r>
          </w:p>
        </w:tc>
      </w:tr>
      <w:tr w:rsidR="00080144" w:rsidRPr="00BE5517" w14:paraId="17DB4EF2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7BB0D3C9" w14:textId="77777777" w:rsidR="00080144" w:rsidRPr="00BE5517" w:rsidRDefault="00080144" w:rsidP="00535C5D">
            <w:pPr>
              <w:rPr>
                <w:noProof/>
              </w:rPr>
            </w:pPr>
            <w:r>
              <w:rPr>
                <w:noProof/>
              </w:rPr>
              <w:t>42200 RDA OPERATING EXPENDITURE</w:t>
            </w:r>
          </w:p>
        </w:tc>
        <w:tc>
          <w:tcPr>
            <w:tcW w:w="0" w:type="auto"/>
          </w:tcPr>
          <w:p w14:paraId="419D89B9" w14:textId="77777777" w:rsidR="00080144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Mat, Suppls, Services</w:t>
            </w:r>
          </w:p>
          <w:p w14:paraId="49B9CF4A" w14:textId="69DC4059" w:rsidR="00080144" w:rsidRPr="00BE5517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78521ABA" w14:textId="77777777" w:rsidR="00080144" w:rsidRPr="00BE5517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275</w:t>
            </w:r>
          </w:p>
        </w:tc>
        <w:tc>
          <w:tcPr>
            <w:tcW w:w="0" w:type="auto"/>
          </w:tcPr>
          <w:p w14:paraId="00D85167" w14:textId="77777777" w:rsidR="00080144" w:rsidRPr="00BE5517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20</w:t>
            </w:r>
          </w:p>
        </w:tc>
        <w:tc>
          <w:tcPr>
            <w:tcW w:w="0" w:type="auto"/>
          </w:tcPr>
          <w:p w14:paraId="05B78B67" w14:textId="77777777" w:rsidR="00080144" w:rsidRPr="00BE5517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6D6B9D9F" w14:textId="77777777" w:rsidR="00080144" w:rsidRPr="00BE5517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548AD2BB" w14:textId="77777777" w:rsidR="00080144" w:rsidRPr="00BE5517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6CC33529" w14:textId="77777777" w:rsidR="00080144" w:rsidRPr="00BE5517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</w:tr>
      <w:tr w:rsidR="00080144" w:rsidRPr="00080144" w14:paraId="64A9D782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537066DD" w14:textId="19BD7773" w:rsidR="00080144" w:rsidRPr="00080144" w:rsidRDefault="00080144" w:rsidP="00535C5D">
            <w:pPr>
              <w:rPr>
                <w:b/>
                <w:noProof/>
              </w:rPr>
            </w:pPr>
          </w:p>
        </w:tc>
        <w:tc>
          <w:tcPr>
            <w:tcW w:w="0" w:type="auto"/>
          </w:tcPr>
          <w:p w14:paraId="06CDA19B" w14:textId="77777777" w:rsidR="00080144" w:rsidRPr="00080144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Total 42200 RDA OPERATING EXPENDITURE</w:t>
            </w:r>
          </w:p>
          <w:p w14:paraId="1A271B08" w14:textId="06E12824" w:rsidR="00080144" w:rsidRPr="00080144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</w:p>
        </w:tc>
        <w:tc>
          <w:tcPr>
            <w:tcW w:w="0" w:type="auto"/>
          </w:tcPr>
          <w:p w14:paraId="6944C736" w14:textId="77777777" w:rsidR="00080144" w:rsidRPr="00080144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275</w:t>
            </w:r>
          </w:p>
        </w:tc>
        <w:tc>
          <w:tcPr>
            <w:tcW w:w="0" w:type="auto"/>
          </w:tcPr>
          <w:p w14:paraId="0E9B637F" w14:textId="77777777" w:rsidR="00080144" w:rsidRPr="00080144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20</w:t>
            </w:r>
          </w:p>
        </w:tc>
        <w:tc>
          <w:tcPr>
            <w:tcW w:w="0" w:type="auto"/>
          </w:tcPr>
          <w:p w14:paraId="7A44C2CB" w14:textId="77777777" w:rsidR="00080144" w:rsidRPr="00080144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3AF1E6C6" w14:textId="77777777" w:rsidR="00080144" w:rsidRPr="00080144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6D2F0BAD" w14:textId="77777777" w:rsidR="00080144" w:rsidRPr="00080144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40DFCC35" w14:textId="77777777" w:rsidR="00080144" w:rsidRPr="00080144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</w:tr>
      <w:tr w:rsidR="00080144" w:rsidRPr="00BE5517" w14:paraId="35A97015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62BD704A" w14:textId="77777777" w:rsidR="00080144" w:rsidRPr="00BE5517" w:rsidRDefault="00080144" w:rsidP="00535C5D">
            <w:pPr>
              <w:rPr>
                <w:noProof/>
              </w:rPr>
            </w:pPr>
            <w:r>
              <w:rPr>
                <w:noProof/>
              </w:rPr>
              <w:t>42305 ABATEMENT</w:t>
            </w:r>
          </w:p>
        </w:tc>
        <w:tc>
          <w:tcPr>
            <w:tcW w:w="0" w:type="auto"/>
          </w:tcPr>
          <w:p w14:paraId="6F594BCA" w14:textId="77777777" w:rsidR="00080144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Mat, Suppls, Services</w:t>
            </w:r>
          </w:p>
          <w:p w14:paraId="1889AD76" w14:textId="48D6B136" w:rsidR="00080144" w:rsidRPr="00BE5517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74D054E4" w14:textId="77777777" w:rsidR="00080144" w:rsidRPr="00BE5517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7755A48A" w14:textId="77777777" w:rsidR="00080144" w:rsidRPr="00BE5517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2B9629C3" w14:textId="77777777" w:rsidR="00080144" w:rsidRPr="00BE5517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3ACCD969" w14:textId="77777777" w:rsidR="00080144" w:rsidRPr="00BE5517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48,688</w:t>
            </w:r>
          </w:p>
        </w:tc>
        <w:tc>
          <w:tcPr>
            <w:tcW w:w="0" w:type="auto"/>
          </w:tcPr>
          <w:p w14:paraId="5FBD5421" w14:textId="77777777" w:rsidR="00080144" w:rsidRPr="00BE5517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48,688</w:t>
            </w:r>
          </w:p>
        </w:tc>
        <w:tc>
          <w:tcPr>
            <w:tcW w:w="0" w:type="auto"/>
          </w:tcPr>
          <w:p w14:paraId="7D515EA9" w14:textId="77777777" w:rsidR="00080144" w:rsidRPr="00BE5517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48,688</w:t>
            </w:r>
          </w:p>
        </w:tc>
      </w:tr>
      <w:tr w:rsidR="00080144" w:rsidRPr="00080144" w14:paraId="355A1C02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403DA4AE" w14:textId="0D471EE7" w:rsidR="00080144" w:rsidRPr="00080144" w:rsidRDefault="00080144" w:rsidP="00535C5D">
            <w:pPr>
              <w:rPr>
                <w:b/>
                <w:noProof/>
              </w:rPr>
            </w:pPr>
          </w:p>
        </w:tc>
        <w:tc>
          <w:tcPr>
            <w:tcW w:w="0" w:type="auto"/>
          </w:tcPr>
          <w:p w14:paraId="7D359FF9" w14:textId="77777777" w:rsidR="00080144" w:rsidRPr="00080144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Total 42305 ABATEMENT</w:t>
            </w:r>
          </w:p>
          <w:p w14:paraId="17E372E4" w14:textId="35439847" w:rsidR="00080144" w:rsidRPr="00080144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</w:p>
        </w:tc>
        <w:tc>
          <w:tcPr>
            <w:tcW w:w="0" w:type="auto"/>
          </w:tcPr>
          <w:p w14:paraId="0BBB59D7" w14:textId="77777777" w:rsidR="00080144" w:rsidRPr="00080144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2D724BBF" w14:textId="77777777" w:rsidR="00080144" w:rsidRPr="00080144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14D0B289" w14:textId="77777777" w:rsidR="00080144" w:rsidRPr="00080144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255DE493" w14:textId="77777777" w:rsidR="00080144" w:rsidRPr="00080144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48,688</w:t>
            </w:r>
          </w:p>
        </w:tc>
        <w:tc>
          <w:tcPr>
            <w:tcW w:w="0" w:type="auto"/>
          </w:tcPr>
          <w:p w14:paraId="1E1694BA" w14:textId="77777777" w:rsidR="00080144" w:rsidRPr="00080144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48,688</w:t>
            </w:r>
          </w:p>
        </w:tc>
        <w:tc>
          <w:tcPr>
            <w:tcW w:w="0" w:type="auto"/>
          </w:tcPr>
          <w:p w14:paraId="63545552" w14:textId="77777777" w:rsidR="00080144" w:rsidRPr="00080144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48,688</w:t>
            </w:r>
          </w:p>
        </w:tc>
      </w:tr>
      <w:tr w:rsidR="00080144" w:rsidRPr="00BE5517" w14:paraId="6CF70405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5CF13DCF" w14:textId="77777777" w:rsidR="00080144" w:rsidRPr="00BE5517" w:rsidRDefault="00080144" w:rsidP="00535C5D">
            <w:pPr>
              <w:rPr>
                <w:noProof/>
              </w:rPr>
            </w:pPr>
            <w:r>
              <w:rPr>
                <w:noProof/>
              </w:rPr>
              <w:lastRenderedPageBreak/>
              <w:t>42310 HISTORICAL INCENTIVE GRANT</w:t>
            </w:r>
          </w:p>
        </w:tc>
        <w:tc>
          <w:tcPr>
            <w:tcW w:w="0" w:type="auto"/>
          </w:tcPr>
          <w:p w14:paraId="1D350E36" w14:textId="77777777" w:rsidR="00080144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Mat, Suppls, Services</w:t>
            </w:r>
          </w:p>
          <w:p w14:paraId="2DDD1A2C" w14:textId="5182AD09" w:rsidR="00080144" w:rsidRPr="00BE5517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1641DA03" w14:textId="77777777" w:rsidR="00080144" w:rsidRPr="00BE5517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47,136</w:t>
            </w:r>
          </w:p>
        </w:tc>
        <w:tc>
          <w:tcPr>
            <w:tcW w:w="0" w:type="auto"/>
          </w:tcPr>
          <w:p w14:paraId="77555843" w14:textId="77777777" w:rsidR="00080144" w:rsidRPr="00BE5517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46,940</w:t>
            </w:r>
          </w:p>
        </w:tc>
        <w:tc>
          <w:tcPr>
            <w:tcW w:w="0" w:type="auto"/>
          </w:tcPr>
          <w:p w14:paraId="202804DE" w14:textId="77777777" w:rsidR="00080144" w:rsidRPr="00BE5517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8,400</w:t>
            </w:r>
          </w:p>
        </w:tc>
        <w:tc>
          <w:tcPr>
            <w:tcW w:w="0" w:type="auto"/>
          </w:tcPr>
          <w:p w14:paraId="3A4F7C4F" w14:textId="77777777" w:rsidR="00080144" w:rsidRPr="00BE5517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47,136</w:t>
            </w:r>
          </w:p>
        </w:tc>
        <w:tc>
          <w:tcPr>
            <w:tcW w:w="0" w:type="auto"/>
          </w:tcPr>
          <w:p w14:paraId="1660BD5E" w14:textId="77777777" w:rsidR="00080144" w:rsidRPr="00BE5517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47,136</w:t>
            </w:r>
          </w:p>
        </w:tc>
        <w:tc>
          <w:tcPr>
            <w:tcW w:w="0" w:type="auto"/>
          </w:tcPr>
          <w:p w14:paraId="184D6A63" w14:textId="77777777" w:rsidR="00080144" w:rsidRPr="00BE5517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47,136</w:t>
            </w:r>
          </w:p>
        </w:tc>
      </w:tr>
      <w:tr w:rsidR="00080144" w:rsidRPr="00080144" w14:paraId="40D853F3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5B622C86" w14:textId="3B9A03E4" w:rsidR="00080144" w:rsidRPr="00080144" w:rsidRDefault="00080144" w:rsidP="00535C5D">
            <w:pPr>
              <w:rPr>
                <w:b/>
                <w:noProof/>
              </w:rPr>
            </w:pPr>
          </w:p>
        </w:tc>
        <w:tc>
          <w:tcPr>
            <w:tcW w:w="0" w:type="auto"/>
          </w:tcPr>
          <w:p w14:paraId="01191DD4" w14:textId="77777777" w:rsidR="00080144" w:rsidRPr="00080144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Total 42310 HISTORICAL INCENTIVE GRANT</w:t>
            </w:r>
          </w:p>
          <w:p w14:paraId="6053027E" w14:textId="13034FCD" w:rsidR="00080144" w:rsidRPr="00080144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</w:p>
        </w:tc>
        <w:tc>
          <w:tcPr>
            <w:tcW w:w="0" w:type="auto"/>
          </w:tcPr>
          <w:p w14:paraId="6B93989A" w14:textId="77777777" w:rsidR="00080144" w:rsidRPr="00080144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47,136</w:t>
            </w:r>
          </w:p>
        </w:tc>
        <w:tc>
          <w:tcPr>
            <w:tcW w:w="0" w:type="auto"/>
          </w:tcPr>
          <w:p w14:paraId="18523D51" w14:textId="77777777" w:rsidR="00080144" w:rsidRPr="00080144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46,940</w:t>
            </w:r>
          </w:p>
        </w:tc>
        <w:tc>
          <w:tcPr>
            <w:tcW w:w="0" w:type="auto"/>
          </w:tcPr>
          <w:p w14:paraId="2606F929" w14:textId="77777777" w:rsidR="00080144" w:rsidRPr="00080144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8,400</w:t>
            </w:r>
          </w:p>
        </w:tc>
        <w:tc>
          <w:tcPr>
            <w:tcW w:w="0" w:type="auto"/>
          </w:tcPr>
          <w:p w14:paraId="74915E3A" w14:textId="77777777" w:rsidR="00080144" w:rsidRPr="00080144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47,136</w:t>
            </w:r>
          </w:p>
        </w:tc>
        <w:tc>
          <w:tcPr>
            <w:tcW w:w="0" w:type="auto"/>
          </w:tcPr>
          <w:p w14:paraId="07D8CA17" w14:textId="77777777" w:rsidR="00080144" w:rsidRPr="00080144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47,136</w:t>
            </w:r>
          </w:p>
        </w:tc>
        <w:tc>
          <w:tcPr>
            <w:tcW w:w="0" w:type="auto"/>
          </w:tcPr>
          <w:p w14:paraId="22CD80F1" w14:textId="77777777" w:rsidR="00080144" w:rsidRPr="00080144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47,136</w:t>
            </w:r>
          </w:p>
        </w:tc>
      </w:tr>
      <w:tr w:rsidR="00080144" w:rsidRPr="00BE5517" w14:paraId="0DE333CA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4619662C" w14:textId="77777777" w:rsidR="00080144" w:rsidRPr="00BE5517" w:rsidRDefault="00080144" w:rsidP="00535C5D">
            <w:pPr>
              <w:rPr>
                <w:noProof/>
              </w:rPr>
            </w:pPr>
            <w:r>
              <w:rPr>
                <w:noProof/>
              </w:rPr>
              <w:t>43010 BUSINESS IMPROVEMENT DISTRICT</w:t>
            </w:r>
          </w:p>
        </w:tc>
        <w:tc>
          <w:tcPr>
            <w:tcW w:w="0" w:type="auto"/>
          </w:tcPr>
          <w:p w14:paraId="5F7585C3" w14:textId="77777777" w:rsidR="00080144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Mat, Suppls, Services</w:t>
            </w:r>
          </w:p>
          <w:p w14:paraId="5771781B" w14:textId="30A906C5" w:rsidR="00080144" w:rsidRPr="00BE5517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371980A5" w14:textId="77777777" w:rsidR="00080144" w:rsidRPr="00BE5517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50,673</w:t>
            </w:r>
          </w:p>
        </w:tc>
        <w:tc>
          <w:tcPr>
            <w:tcW w:w="0" w:type="auto"/>
          </w:tcPr>
          <w:p w14:paraId="686915CD" w14:textId="77777777" w:rsidR="00080144" w:rsidRPr="00BE5517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50,344</w:t>
            </w:r>
          </w:p>
        </w:tc>
        <w:tc>
          <w:tcPr>
            <w:tcW w:w="0" w:type="auto"/>
          </w:tcPr>
          <w:p w14:paraId="22764DD7" w14:textId="77777777" w:rsidR="00080144" w:rsidRPr="00BE5517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2F94E7F4" w14:textId="77777777" w:rsidR="00080144" w:rsidRPr="00BE5517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64,419</w:t>
            </w:r>
          </w:p>
        </w:tc>
        <w:tc>
          <w:tcPr>
            <w:tcW w:w="0" w:type="auto"/>
          </w:tcPr>
          <w:p w14:paraId="7E9353FA" w14:textId="77777777" w:rsidR="00080144" w:rsidRPr="00BE5517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64,419</w:t>
            </w:r>
          </w:p>
        </w:tc>
        <w:tc>
          <w:tcPr>
            <w:tcW w:w="0" w:type="auto"/>
          </w:tcPr>
          <w:p w14:paraId="7509A3F0" w14:textId="77777777" w:rsidR="00080144" w:rsidRPr="00BE5517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64,419</w:t>
            </w:r>
          </w:p>
        </w:tc>
      </w:tr>
      <w:tr w:rsidR="00080144" w:rsidRPr="00080144" w14:paraId="1511C389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60467AC3" w14:textId="581BC8F7" w:rsidR="00080144" w:rsidRPr="00080144" w:rsidRDefault="00080144" w:rsidP="00535C5D">
            <w:pPr>
              <w:rPr>
                <w:b/>
                <w:noProof/>
              </w:rPr>
            </w:pPr>
          </w:p>
        </w:tc>
        <w:tc>
          <w:tcPr>
            <w:tcW w:w="0" w:type="auto"/>
          </w:tcPr>
          <w:p w14:paraId="264249F3" w14:textId="77777777" w:rsidR="00080144" w:rsidRPr="00080144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Total 43010 BUSINESS IMPROVEMENT DISTRICT</w:t>
            </w:r>
          </w:p>
          <w:p w14:paraId="0AE07564" w14:textId="2B102AAF" w:rsidR="00080144" w:rsidRPr="00080144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</w:p>
        </w:tc>
        <w:tc>
          <w:tcPr>
            <w:tcW w:w="0" w:type="auto"/>
          </w:tcPr>
          <w:p w14:paraId="60043C0B" w14:textId="77777777" w:rsidR="00080144" w:rsidRPr="00080144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50,673</w:t>
            </w:r>
          </w:p>
        </w:tc>
        <w:tc>
          <w:tcPr>
            <w:tcW w:w="0" w:type="auto"/>
          </w:tcPr>
          <w:p w14:paraId="1D804D1C" w14:textId="77777777" w:rsidR="00080144" w:rsidRPr="00080144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50,344</w:t>
            </w:r>
          </w:p>
        </w:tc>
        <w:tc>
          <w:tcPr>
            <w:tcW w:w="0" w:type="auto"/>
          </w:tcPr>
          <w:p w14:paraId="5E1B0037" w14:textId="77777777" w:rsidR="00080144" w:rsidRPr="00080144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4CE41E0A" w14:textId="77777777" w:rsidR="00080144" w:rsidRPr="00080144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64,419</w:t>
            </w:r>
          </w:p>
        </w:tc>
        <w:tc>
          <w:tcPr>
            <w:tcW w:w="0" w:type="auto"/>
          </w:tcPr>
          <w:p w14:paraId="66613A3A" w14:textId="77777777" w:rsidR="00080144" w:rsidRPr="00080144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64,419</w:t>
            </w:r>
          </w:p>
        </w:tc>
        <w:tc>
          <w:tcPr>
            <w:tcW w:w="0" w:type="auto"/>
          </w:tcPr>
          <w:p w14:paraId="3B039FAF" w14:textId="77777777" w:rsidR="00080144" w:rsidRPr="00080144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64,419</w:t>
            </w:r>
          </w:p>
        </w:tc>
      </w:tr>
      <w:tr w:rsidR="00080144" w:rsidRPr="00BE5517" w14:paraId="69720EC6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658712C5" w14:textId="77777777" w:rsidR="00080144" w:rsidRPr="00BE5517" w:rsidRDefault="00080144" w:rsidP="00535C5D">
            <w:pPr>
              <w:rPr>
                <w:noProof/>
              </w:rPr>
            </w:pPr>
            <w:r>
              <w:rPr>
                <w:noProof/>
              </w:rPr>
              <w:t>43015 UTILITIES EXPENDITURE</w:t>
            </w:r>
          </w:p>
        </w:tc>
        <w:tc>
          <w:tcPr>
            <w:tcW w:w="0" w:type="auto"/>
          </w:tcPr>
          <w:p w14:paraId="68F8F8C7" w14:textId="77777777" w:rsidR="00080144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Mat, Suppls, Services</w:t>
            </w:r>
          </w:p>
          <w:p w14:paraId="09E7EBA8" w14:textId="4DF5C7A6" w:rsidR="00080144" w:rsidRPr="00BE5517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21484893" w14:textId="77777777" w:rsidR="00080144" w:rsidRPr="00BE5517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715,000</w:t>
            </w:r>
          </w:p>
        </w:tc>
        <w:tc>
          <w:tcPr>
            <w:tcW w:w="0" w:type="auto"/>
          </w:tcPr>
          <w:p w14:paraId="6D15003F" w14:textId="77777777" w:rsidR="00080144" w:rsidRPr="00BE5517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715,000</w:t>
            </w:r>
          </w:p>
        </w:tc>
        <w:tc>
          <w:tcPr>
            <w:tcW w:w="0" w:type="auto"/>
          </w:tcPr>
          <w:p w14:paraId="59B770B7" w14:textId="77777777" w:rsidR="00080144" w:rsidRPr="00BE5517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6D6BF1D2" w14:textId="77777777" w:rsidR="00080144" w:rsidRPr="00BE5517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715,000</w:t>
            </w:r>
          </w:p>
        </w:tc>
        <w:tc>
          <w:tcPr>
            <w:tcW w:w="0" w:type="auto"/>
          </w:tcPr>
          <w:p w14:paraId="61290138" w14:textId="77777777" w:rsidR="00080144" w:rsidRPr="00BE5517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715,000</w:t>
            </w:r>
          </w:p>
        </w:tc>
        <w:tc>
          <w:tcPr>
            <w:tcW w:w="0" w:type="auto"/>
          </w:tcPr>
          <w:p w14:paraId="7D20ABF7" w14:textId="77777777" w:rsidR="00080144" w:rsidRPr="00BE5517" w:rsidRDefault="00080144" w:rsidP="00535C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,051,810</w:t>
            </w:r>
          </w:p>
        </w:tc>
      </w:tr>
      <w:tr w:rsidR="00080144" w:rsidRPr="00080144" w14:paraId="602C8B49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57ADBF6F" w14:textId="6E289505" w:rsidR="00080144" w:rsidRPr="00080144" w:rsidRDefault="00080144" w:rsidP="00535C5D">
            <w:pPr>
              <w:rPr>
                <w:b/>
                <w:noProof/>
              </w:rPr>
            </w:pPr>
          </w:p>
        </w:tc>
        <w:tc>
          <w:tcPr>
            <w:tcW w:w="0" w:type="auto"/>
          </w:tcPr>
          <w:p w14:paraId="485E8BDE" w14:textId="77777777" w:rsidR="00080144" w:rsidRPr="00080144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Total 43015 UTILITIES EXPENDITURE</w:t>
            </w:r>
          </w:p>
          <w:p w14:paraId="3F95E8AE" w14:textId="165EA7F8" w:rsidR="00080144" w:rsidRPr="00080144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</w:p>
        </w:tc>
        <w:tc>
          <w:tcPr>
            <w:tcW w:w="0" w:type="auto"/>
          </w:tcPr>
          <w:p w14:paraId="750C2F81" w14:textId="77777777" w:rsidR="00080144" w:rsidRPr="00080144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715,000</w:t>
            </w:r>
          </w:p>
        </w:tc>
        <w:tc>
          <w:tcPr>
            <w:tcW w:w="0" w:type="auto"/>
          </w:tcPr>
          <w:p w14:paraId="6F874EF6" w14:textId="77777777" w:rsidR="00080144" w:rsidRPr="00080144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715,000</w:t>
            </w:r>
          </w:p>
        </w:tc>
        <w:tc>
          <w:tcPr>
            <w:tcW w:w="0" w:type="auto"/>
          </w:tcPr>
          <w:p w14:paraId="34ED312C" w14:textId="77777777" w:rsidR="00080144" w:rsidRPr="00080144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0A843DEE" w14:textId="77777777" w:rsidR="00080144" w:rsidRPr="00080144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715,000</w:t>
            </w:r>
          </w:p>
        </w:tc>
        <w:tc>
          <w:tcPr>
            <w:tcW w:w="0" w:type="auto"/>
          </w:tcPr>
          <w:p w14:paraId="0E4877E1" w14:textId="77777777" w:rsidR="00080144" w:rsidRPr="00080144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715,000</w:t>
            </w:r>
          </w:p>
        </w:tc>
        <w:tc>
          <w:tcPr>
            <w:tcW w:w="0" w:type="auto"/>
          </w:tcPr>
          <w:p w14:paraId="0D2BB0DB" w14:textId="77777777" w:rsidR="00080144" w:rsidRPr="00080144" w:rsidRDefault="00080144" w:rsidP="00535C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,051,810</w:t>
            </w:r>
          </w:p>
        </w:tc>
      </w:tr>
      <w:tr w:rsidR="00080144" w:rsidRPr="00080144" w14:paraId="7276EB23" w14:textId="77777777" w:rsidTr="00080144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0" w:type="auto"/>
          </w:tcPr>
          <w:p w14:paraId="27E86589" w14:textId="0E4185F2" w:rsidR="00080144" w:rsidRPr="00080144" w:rsidRDefault="00080144" w:rsidP="00535C5D">
            <w:pPr>
              <w:rPr>
                <w:b w:val="0"/>
                <w:noProof/>
              </w:rPr>
            </w:pPr>
          </w:p>
        </w:tc>
        <w:tc>
          <w:tcPr>
            <w:tcW w:w="0" w:type="auto"/>
          </w:tcPr>
          <w:p w14:paraId="198BEF78" w14:textId="02BC5595" w:rsidR="00080144" w:rsidRPr="00080144" w:rsidRDefault="00080144" w:rsidP="00535C5D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b w:val="0"/>
                <w:noProof/>
              </w:rPr>
            </w:pPr>
            <w:r>
              <w:rPr>
                <w:b w:val="0"/>
                <w:bCs w:val="0"/>
                <w:noProof/>
              </w:rPr>
              <w:t>Grand Total</w:t>
            </w:r>
          </w:p>
        </w:tc>
        <w:tc>
          <w:tcPr>
            <w:tcW w:w="0" w:type="auto"/>
          </w:tcPr>
          <w:p w14:paraId="286E9900" w14:textId="77777777" w:rsidR="00080144" w:rsidRPr="00080144" w:rsidRDefault="00080144" w:rsidP="00535C5D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b w:val="0"/>
                <w:noProof/>
              </w:rPr>
            </w:pPr>
            <w:r w:rsidRPr="00080144">
              <w:rPr>
                <w:b w:val="0"/>
                <w:noProof/>
              </w:rPr>
              <w:t>$55,580,585</w:t>
            </w:r>
          </w:p>
        </w:tc>
        <w:tc>
          <w:tcPr>
            <w:tcW w:w="0" w:type="auto"/>
          </w:tcPr>
          <w:p w14:paraId="35F056A3" w14:textId="77777777" w:rsidR="00080144" w:rsidRPr="00080144" w:rsidRDefault="00080144" w:rsidP="00535C5D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b w:val="0"/>
                <w:noProof/>
              </w:rPr>
            </w:pPr>
            <w:r w:rsidRPr="00080144">
              <w:rPr>
                <w:b w:val="0"/>
                <w:noProof/>
              </w:rPr>
              <w:t>$64,066,244</w:t>
            </w:r>
          </w:p>
        </w:tc>
        <w:tc>
          <w:tcPr>
            <w:tcW w:w="0" w:type="auto"/>
          </w:tcPr>
          <w:p w14:paraId="6038898C" w14:textId="77777777" w:rsidR="00080144" w:rsidRPr="00080144" w:rsidRDefault="00080144" w:rsidP="00535C5D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b w:val="0"/>
                <w:noProof/>
              </w:rPr>
            </w:pPr>
            <w:r w:rsidRPr="00080144">
              <w:rPr>
                <w:b w:val="0"/>
                <w:noProof/>
              </w:rPr>
              <w:t>$39,484,389</w:t>
            </w:r>
          </w:p>
        </w:tc>
        <w:tc>
          <w:tcPr>
            <w:tcW w:w="0" w:type="auto"/>
          </w:tcPr>
          <w:p w14:paraId="7401B3FF" w14:textId="77777777" w:rsidR="00080144" w:rsidRPr="00080144" w:rsidRDefault="00080144" w:rsidP="00535C5D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b w:val="0"/>
                <w:noProof/>
              </w:rPr>
            </w:pPr>
            <w:r w:rsidRPr="00080144">
              <w:rPr>
                <w:b w:val="0"/>
                <w:noProof/>
              </w:rPr>
              <w:t>$61,687,857</w:t>
            </w:r>
          </w:p>
        </w:tc>
        <w:tc>
          <w:tcPr>
            <w:tcW w:w="0" w:type="auto"/>
          </w:tcPr>
          <w:p w14:paraId="00632C4F" w14:textId="77777777" w:rsidR="00080144" w:rsidRPr="00080144" w:rsidRDefault="00080144" w:rsidP="00535C5D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b w:val="0"/>
                <w:noProof/>
              </w:rPr>
            </w:pPr>
            <w:r w:rsidRPr="00080144">
              <w:rPr>
                <w:b w:val="0"/>
                <w:noProof/>
              </w:rPr>
              <w:t>$64,933,913</w:t>
            </w:r>
          </w:p>
        </w:tc>
        <w:tc>
          <w:tcPr>
            <w:tcW w:w="0" w:type="auto"/>
          </w:tcPr>
          <w:p w14:paraId="77A7911D" w14:textId="77777777" w:rsidR="00080144" w:rsidRPr="00080144" w:rsidRDefault="00080144" w:rsidP="00535C5D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b w:val="0"/>
                <w:noProof/>
              </w:rPr>
            </w:pPr>
            <w:r w:rsidRPr="00080144">
              <w:rPr>
                <w:b w:val="0"/>
                <w:noProof/>
              </w:rPr>
              <w:t>$62,866,307</w:t>
            </w:r>
          </w:p>
        </w:tc>
      </w:tr>
    </w:tbl>
    <w:p w14:paraId="572791A1" w14:textId="77777777" w:rsidR="00080144" w:rsidRPr="005046ED" w:rsidRDefault="00080144" w:rsidP="00802681">
      <w:pPr>
        <w:pStyle w:val="Heading1"/>
      </w:pPr>
      <w:r w:rsidRPr="00BB6210">
        <w:rPr>
          <w:noProof/>
        </w:rPr>
        <w:lastRenderedPageBreak/>
        <w:t>QUINNS RECREATION COMPLEX</w:t>
      </w:r>
      <w:r>
        <w:t xml:space="preserve"> </w:t>
      </w:r>
      <w:r w:rsidRPr="005046ED">
        <w:t>– Budget Summary</w:t>
      </w:r>
    </w:p>
    <w:p w14:paraId="240AA754" w14:textId="77777777" w:rsidR="00080144" w:rsidRDefault="00080144" w:rsidP="005046ED">
      <w:pPr>
        <w:pStyle w:val="Heading2"/>
        <w:rPr>
          <w:rStyle w:val="Strong"/>
        </w:rPr>
      </w:pPr>
      <w:r w:rsidRPr="00BB6210">
        <w:rPr>
          <w:b/>
          <w:bCs/>
          <w:noProof/>
        </w:rPr>
        <w:t>012 QUINNS RECREATION COMPLEX</w:t>
      </w:r>
      <w:r w:rsidRPr="00EE2F99">
        <w:rPr>
          <w:rStyle w:val="Strong"/>
        </w:rPr>
        <w:t xml:space="preserve"> – Revenue Summary </w:t>
      </w:r>
    </w:p>
    <w:p w14:paraId="47C21330" w14:textId="77777777" w:rsidR="00080144" w:rsidRDefault="00080144" w:rsidP="00BA7413">
      <w:pPr>
        <w:tabs>
          <w:tab w:val="left" w:pos="4860"/>
        </w:tabs>
        <w:rPr>
          <w:b/>
          <w:bCs/>
          <w:noProof/>
          <w:vanish/>
        </w:rPr>
      </w:pPr>
    </w:p>
    <w:tbl>
      <w:tblPr>
        <w:tblStyle w:val="GridTable3-Accent1"/>
        <w:tblW w:w="0" w:type="auto"/>
        <w:tblLook w:val="04E0" w:firstRow="1" w:lastRow="1" w:firstColumn="1" w:lastColumn="0" w:noHBand="0" w:noVBand="1"/>
      </w:tblPr>
      <w:tblGrid>
        <w:gridCol w:w="1081"/>
        <w:gridCol w:w="2918"/>
        <w:gridCol w:w="1359"/>
        <w:gridCol w:w="1359"/>
        <w:gridCol w:w="1054"/>
        <w:gridCol w:w="1359"/>
        <w:gridCol w:w="1359"/>
        <w:gridCol w:w="1359"/>
      </w:tblGrid>
      <w:tr w:rsidR="00080144" w:rsidRPr="003232AB" w14:paraId="27B6A871" w14:textId="77777777" w:rsidTr="0008014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0" w:type="auto"/>
          </w:tcPr>
          <w:p w14:paraId="7B66F1D3" w14:textId="0E2BDF3E" w:rsidR="00080144" w:rsidRPr="003232AB" w:rsidRDefault="00080144" w:rsidP="00F16014">
            <w:pPr>
              <w:rPr>
                <w:noProof/>
              </w:rPr>
            </w:pPr>
          </w:p>
        </w:tc>
        <w:tc>
          <w:tcPr>
            <w:tcW w:w="0" w:type="auto"/>
          </w:tcPr>
          <w:p w14:paraId="3758203E" w14:textId="44200426" w:rsidR="00080144" w:rsidRPr="003232AB" w:rsidRDefault="00080144" w:rsidP="00F16014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478B658D" w14:textId="77777777" w:rsidR="00080144" w:rsidRDefault="00080144" w:rsidP="00F16014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 xml:space="preserve">Actuals </w:t>
            </w:r>
          </w:p>
          <w:p w14:paraId="4AD9B647" w14:textId="49C3A372" w:rsidR="00080144" w:rsidRPr="003232AB" w:rsidRDefault="00080144" w:rsidP="00F16014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FY 2021</w:t>
            </w:r>
          </w:p>
        </w:tc>
        <w:tc>
          <w:tcPr>
            <w:tcW w:w="0" w:type="auto"/>
          </w:tcPr>
          <w:p w14:paraId="3B5410BF" w14:textId="77777777" w:rsidR="00080144" w:rsidRDefault="00080144" w:rsidP="00F16014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 xml:space="preserve">Actuals </w:t>
            </w:r>
          </w:p>
          <w:p w14:paraId="1D328DC6" w14:textId="23133812" w:rsidR="00080144" w:rsidRPr="003232AB" w:rsidRDefault="00080144" w:rsidP="00F16014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FY 2022</w:t>
            </w:r>
          </w:p>
        </w:tc>
        <w:tc>
          <w:tcPr>
            <w:tcW w:w="0" w:type="auto"/>
          </w:tcPr>
          <w:p w14:paraId="364D3B4D" w14:textId="77777777" w:rsidR="00080144" w:rsidRDefault="00080144" w:rsidP="00F16014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YTD</w:t>
            </w:r>
          </w:p>
          <w:p w14:paraId="37759F73" w14:textId="4BE8C58D" w:rsidR="00080144" w:rsidRPr="003232AB" w:rsidRDefault="00080144" w:rsidP="00F16014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FY 2023</w:t>
            </w:r>
          </w:p>
        </w:tc>
        <w:tc>
          <w:tcPr>
            <w:tcW w:w="0" w:type="auto"/>
          </w:tcPr>
          <w:p w14:paraId="701865C5" w14:textId="77777777" w:rsidR="00080144" w:rsidRDefault="00080144" w:rsidP="00F16014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Original</w:t>
            </w:r>
          </w:p>
          <w:p w14:paraId="3672D34C" w14:textId="73053245" w:rsidR="00080144" w:rsidRPr="003232AB" w:rsidRDefault="00080144" w:rsidP="00F16014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FY 2023</w:t>
            </w:r>
          </w:p>
        </w:tc>
        <w:tc>
          <w:tcPr>
            <w:tcW w:w="0" w:type="auto"/>
          </w:tcPr>
          <w:p w14:paraId="30D6B30B" w14:textId="77777777" w:rsidR="00080144" w:rsidRDefault="00080144" w:rsidP="00F16014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Adjusted</w:t>
            </w:r>
          </w:p>
          <w:p w14:paraId="6E20E040" w14:textId="379F887C" w:rsidR="00080144" w:rsidRPr="003232AB" w:rsidRDefault="00080144" w:rsidP="00F16014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FY 2023</w:t>
            </w:r>
          </w:p>
        </w:tc>
        <w:tc>
          <w:tcPr>
            <w:tcW w:w="0" w:type="auto"/>
          </w:tcPr>
          <w:p w14:paraId="0092F252" w14:textId="77777777" w:rsidR="00080144" w:rsidRDefault="00080144" w:rsidP="00F16014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Budget</w:t>
            </w:r>
          </w:p>
          <w:p w14:paraId="7E47E8B0" w14:textId="2066DF66" w:rsidR="00080144" w:rsidRPr="003232AB" w:rsidRDefault="00080144" w:rsidP="00F16014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FY 2024</w:t>
            </w:r>
          </w:p>
        </w:tc>
      </w:tr>
      <w:tr w:rsidR="00080144" w:rsidRPr="003232AB" w14:paraId="067BE5F5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515536C9" w14:textId="77777777" w:rsidR="00080144" w:rsidRDefault="00080144" w:rsidP="00F16014">
            <w:pPr>
              <w:rPr>
                <w:noProof/>
              </w:rPr>
            </w:pPr>
            <w:r>
              <w:rPr>
                <w:noProof/>
              </w:rPr>
              <w:t>Revenues</w:t>
            </w:r>
          </w:p>
          <w:p w14:paraId="2568BE4F" w14:textId="6437F23F" w:rsidR="00080144" w:rsidRPr="003232AB" w:rsidRDefault="00080144" w:rsidP="00F16014">
            <w:pPr>
              <w:rPr>
                <w:noProof/>
              </w:rPr>
            </w:pPr>
          </w:p>
        </w:tc>
        <w:tc>
          <w:tcPr>
            <w:tcW w:w="0" w:type="auto"/>
          </w:tcPr>
          <w:p w14:paraId="7D2C65C0" w14:textId="77777777" w:rsidR="00080144" w:rsidRDefault="00080144" w:rsidP="00F1601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County/SP District Revenue</w:t>
            </w:r>
          </w:p>
          <w:p w14:paraId="3E59AC93" w14:textId="6B0014D7" w:rsidR="00080144" w:rsidRPr="003232AB" w:rsidRDefault="00080144" w:rsidP="00F1601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113E4F02" w14:textId="77777777" w:rsidR="00080144" w:rsidRPr="003232AB" w:rsidRDefault="00080144" w:rsidP="00F1601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0,300</w:t>
            </w:r>
          </w:p>
        </w:tc>
        <w:tc>
          <w:tcPr>
            <w:tcW w:w="0" w:type="auto"/>
          </w:tcPr>
          <w:p w14:paraId="1E69BDC5" w14:textId="77777777" w:rsidR="00080144" w:rsidRPr="003232AB" w:rsidRDefault="00080144" w:rsidP="00F1601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59A1F154" w14:textId="77777777" w:rsidR="00080144" w:rsidRPr="003232AB" w:rsidRDefault="00080144" w:rsidP="00F1601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34B3F749" w14:textId="77777777" w:rsidR="00080144" w:rsidRPr="003232AB" w:rsidRDefault="00080144" w:rsidP="00F1601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77228834" w14:textId="77777777" w:rsidR="00080144" w:rsidRPr="003232AB" w:rsidRDefault="00080144" w:rsidP="00F1601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02D0272F" w14:textId="77777777" w:rsidR="00080144" w:rsidRPr="003232AB" w:rsidRDefault="00080144" w:rsidP="00F1601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</w:tr>
      <w:tr w:rsidR="00080144" w:rsidRPr="003232AB" w14:paraId="66266192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5A319E1A" w14:textId="16B4B8A1" w:rsidR="00080144" w:rsidRPr="003232AB" w:rsidRDefault="00080144" w:rsidP="00F16014">
            <w:pPr>
              <w:rPr>
                <w:noProof/>
              </w:rPr>
            </w:pPr>
          </w:p>
        </w:tc>
        <w:tc>
          <w:tcPr>
            <w:tcW w:w="0" w:type="auto"/>
          </w:tcPr>
          <w:p w14:paraId="733DCAA6" w14:textId="77777777" w:rsidR="00080144" w:rsidRDefault="00080144" w:rsidP="00F1601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Recreation</w:t>
            </w:r>
          </w:p>
          <w:p w14:paraId="3C8B41D3" w14:textId="67D8623E" w:rsidR="00080144" w:rsidRPr="003232AB" w:rsidRDefault="00080144" w:rsidP="00F1601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456905E8" w14:textId="77777777" w:rsidR="00080144" w:rsidRPr="003232AB" w:rsidRDefault="00080144" w:rsidP="00F1601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638</w:t>
            </w:r>
          </w:p>
        </w:tc>
        <w:tc>
          <w:tcPr>
            <w:tcW w:w="0" w:type="auto"/>
          </w:tcPr>
          <w:p w14:paraId="69146F58" w14:textId="77777777" w:rsidR="00080144" w:rsidRPr="003232AB" w:rsidRDefault="00080144" w:rsidP="00F1601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2,570</w:t>
            </w:r>
          </w:p>
        </w:tc>
        <w:tc>
          <w:tcPr>
            <w:tcW w:w="0" w:type="auto"/>
          </w:tcPr>
          <w:p w14:paraId="5000698C" w14:textId="77777777" w:rsidR="00080144" w:rsidRPr="003232AB" w:rsidRDefault="00080144" w:rsidP="00F1601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7,702</w:t>
            </w:r>
          </w:p>
        </w:tc>
        <w:tc>
          <w:tcPr>
            <w:tcW w:w="0" w:type="auto"/>
          </w:tcPr>
          <w:p w14:paraId="3ADDECE3" w14:textId="77777777" w:rsidR="00080144" w:rsidRPr="003232AB" w:rsidRDefault="00080144" w:rsidP="00F1601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5,218</w:t>
            </w:r>
          </w:p>
        </w:tc>
        <w:tc>
          <w:tcPr>
            <w:tcW w:w="0" w:type="auto"/>
          </w:tcPr>
          <w:p w14:paraId="6ED58FD0" w14:textId="77777777" w:rsidR="00080144" w:rsidRPr="003232AB" w:rsidRDefault="00080144" w:rsidP="00F1601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5,218</w:t>
            </w:r>
          </w:p>
        </w:tc>
        <w:tc>
          <w:tcPr>
            <w:tcW w:w="0" w:type="auto"/>
          </w:tcPr>
          <w:p w14:paraId="11FB061E" w14:textId="77777777" w:rsidR="00080144" w:rsidRPr="003232AB" w:rsidRDefault="00080144" w:rsidP="00F1601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4,806</w:t>
            </w:r>
          </w:p>
        </w:tc>
      </w:tr>
      <w:tr w:rsidR="00080144" w:rsidRPr="003232AB" w14:paraId="68920286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697A127A" w14:textId="6458831C" w:rsidR="00080144" w:rsidRPr="003232AB" w:rsidRDefault="00080144" w:rsidP="00F16014">
            <w:pPr>
              <w:rPr>
                <w:noProof/>
              </w:rPr>
            </w:pPr>
          </w:p>
        </w:tc>
        <w:tc>
          <w:tcPr>
            <w:tcW w:w="0" w:type="auto"/>
          </w:tcPr>
          <w:p w14:paraId="0063F767" w14:textId="77777777" w:rsidR="00080144" w:rsidRDefault="00080144" w:rsidP="00F1601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Ice</w:t>
            </w:r>
          </w:p>
          <w:p w14:paraId="0B23B681" w14:textId="4DA2FA2A" w:rsidR="00080144" w:rsidRPr="003232AB" w:rsidRDefault="00080144" w:rsidP="00F1601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741D20B7" w14:textId="77777777" w:rsidR="00080144" w:rsidRPr="003232AB" w:rsidRDefault="00080144" w:rsidP="00F1601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634,725</w:t>
            </w:r>
          </w:p>
        </w:tc>
        <w:tc>
          <w:tcPr>
            <w:tcW w:w="0" w:type="auto"/>
          </w:tcPr>
          <w:p w14:paraId="1C7D12FB" w14:textId="77777777" w:rsidR="00080144" w:rsidRPr="003232AB" w:rsidRDefault="00080144" w:rsidP="00F1601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856,082</w:t>
            </w:r>
          </w:p>
        </w:tc>
        <w:tc>
          <w:tcPr>
            <w:tcW w:w="0" w:type="auto"/>
          </w:tcPr>
          <w:p w14:paraId="054DDC76" w14:textId="77777777" w:rsidR="00080144" w:rsidRPr="003232AB" w:rsidRDefault="00080144" w:rsidP="00F1601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767,693</w:t>
            </w:r>
          </w:p>
        </w:tc>
        <w:tc>
          <w:tcPr>
            <w:tcW w:w="0" w:type="auto"/>
          </w:tcPr>
          <w:p w14:paraId="170F53F7" w14:textId="77777777" w:rsidR="00080144" w:rsidRPr="003232AB" w:rsidRDefault="00080144" w:rsidP="00F1601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955,233</w:t>
            </w:r>
          </w:p>
        </w:tc>
        <w:tc>
          <w:tcPr>
            <w:tcW w:w="0" w:type="auto"/>
          </w:tcPr>
          <w:p w14:paraId="4214EDF1" w14:textId="77777777" w:rsidR="00080144" w:rsidRPr="003232AB" w:rsidRDefault="00080144" w:rsidP="00F1601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955,233</w:t>
            </w:r>
          </w:p>
        </w:tc>
        <w:tc>
          <w:tcPr>
            <w:tcW w:w="0" w:type="auto"/>
          </w:tcPr>
          <w:p w14:paraId="37F90DC5" w14:textId="77777777" w:rsidR="00080144" w:rsidRPr="003232AB" w:rsidRDefault="00080144" w:rsidP="00F1601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716,838</w:t>
            </w:r>
          </w:p>
        </w:tc>
      </w:tr>
      <w:tr w:rsidR="00080144" w:rsidRPr="003232AB" w14:paraId="17B4C4A4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4477C537" w14:textId="037FAC12" w:rsidR="00080144" w:rsidRPr="003232AB" w:rsidRDefault="00080144" w:rsidP="00F16014">
            <w:pPr>
              <w:rPr>
                <w:noProof/>
              </w:rPr>
            </w:pPr>
          </w:p>
        </w:tc>
        <w:tc>
          <w:tcPr>
            <w:tcW w:w="0" w:type="auto"/>
          </w:tcPr>
          <w:p w14:paraId="7F144526" w14:textId="77777777" w:rsidR="00080144" w:rsidRDefault="00080144" w:rsidP="00F1601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Misc. Revenues</w:t>
            </w:r>
          </w:p>
          <w:p w14:paraId="41D5B675" w14:textId="2A32EF54" w:rsidR="00080144" w:rsidRPr="003232AB" w:rsidRDefault="00080144" w:rsidP="00F1601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3EC57A6D" w14:textId="77777777" w:rsidR="00080144" w:rsidRPr="003232AB" w:rsidRDefault="00080144" w:rsidP="00F1601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27</w:t>
            </w:r>
          </w:p>
        </w:tc>
        <w:tc>
          <w:tcPr>
            <w:tcW w:w="0" w:type="auto"/>
          </w:tcPr>
          <w:p w14:paraId="38F66BDC" w14:textId="77777777" w:rsidR="00080144" w:rsidRPr="003232AB" w:rsidRDefault="00080144" w:rsidP="00F1601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354</w:t>
            </w:r>
          </w:p>
        </w:tc>
        <w:tc>
          <w:tcPr>
            <w:tcW w:w="0" w:type="auto"/>
          </w:tcPr>
          <w:p w14:paraId="60949C9B" w14:textId="77777777" w:rsidR="00080144" w:rsidRPr="003232AB" w:rsidRDefault="00080144" w:rsidP="00F1601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(18)</w:t>
            </w:r>
          </w:p>
        </w:tc>
        <w:tc>
          <w:tcPr>
            <w:tcW w:w="0" w:type="auto"/>
          </w:tcPr>
          <w:p w14:paraId="4048BD4D" w14:textId="77777777" w:rsidR="00080144" w:rsidRPr="003232AB" w:rsidRDefault="00080144" w:rsidP="00F1601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,316</w:t>
            </w:r>
          </w:p>
        </w:tc>
        <w:tc>
          <w:tcPr>
            <w:tcW w:w="0" w:type="auto"/>
          </w:tcPr>
          <w:p w14:paraId="41930864" w14:textId="77777777" w:rsidR="00080144" w:rsidRPr="003232AB" w:rsidRDefault="00080144" w:rsidP="00F1601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,316</w:t>
            </w:r>
          </w:p>
        </w:tc>
        <w:tc>
          <w:tcPr>
            <w:tcW w:w="0" w:type="auto"/>
          </w:tcPr>
          <w:p w14:paraId="40B5C0DD" w14:textId="77777777" w:rsidR="00080144" w:rsidRPr="003232AB" w:rsidRDefault="00080144" w:rsidP="00F1601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,212</w:t>
            </w:r>
          </w:p>
        </w:tc>
      </w:tr>
      <w:tr w:rsidR="00080144" w:rsidRPr="003232AB" w14:paraId="14719FB3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0CE87FB4" w14:textId="70F68BD9" w:rsidR="00080144" w:rsidRPr="003232AB" w:rsidRDefault="00080144" w:rsidP="00F16014">
            <w:pPr>
              <w:rPr>
                <w:noProof/>
              </w:rPr>
            </w:pPr>
          </w:p>
        </w:tc>
        <w:tc>
          <w:tcPr>
            <w:tcW w:w="0" w:type="auto"/>
          </w:tcPr>
          <w:p w14:paraId="018F125D" w14:textId="77777777" w:rsidR="00080144" w:rsidRDefault="00080144" w:rsidP="00F1601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Special Revenues &amp; Resources</w:t>
            </w:r>
          </w:p>
          <w:p w14:paraId="4E77D1BD" w14:textId="17A3CA28" w:rsidR="00080144" w:rsidRPr="003232AB" w:rsidRDefault="00080144" w:rsidP="00F1601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65B62616" w14:textId="77777777" w:rsidR="00080144" w:rsidRPr="003232AB" w:rsidRDefault="00080144" w:rsidP="00F1601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5,000</w:t>
            </w:r>
          </w:p>
        </w:tc>
        <w:tc>
          <w:tcPr>
            <w:tcW w:w="0" w:type="auto"/>
          </w:tcPr>
          <w:p w14:paraId="17DFFF73" w14:textId="77777777" w:rsidR="00080144" w:rsidRPr="003232AB" w:rsidRDefault="00080144" w:rsidP="00F1601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07579002" w14:textId="77777777" w:rsidR="00080144" w:rsidRPr="003232AB" w:rsidRDefault="00080144" w:rsidP="00F1601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453C5D2A" w14:textId="77777777" w:rsidR="00080144" w:rsidRPr="003232AB" w:rsidRDefault="00080144" w:rsidP="00F1601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37CEF631" w14:textId="77777777" w:rsidR="00080144" w:rsidRPr="003232AB" w:rsidRDefault="00080144" w:rsidP="00F1601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19C778CA" w14:textId="77777777" w:rsidR="00080144" w:rsidRPr="003232AB" w:rsidRDefault="00080144" w:rsidP="00F1601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</w:tr>
      <w:tr w:rsidR="00080144" w:rsidRPr="00080144" w14:paraId="2FC2126B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66083FFC" w14:textId="2E61A2DA" w:rsidR="00080144" w:rsidRPr="00080144" w:rsidRDefault="00080144" w:rsidP="00F16014">
            <w:pPr>
              <w:rPr>
                <w:b/>
                <w:noProof/>
              </w:rPr>
            </w:pPr>
          </w:p>
        </w:tc>
        <w:tc>
          <w:tcPr>
            <w:tcW w:w="0" w:type="auto"/>
          </w:tcPr>
          <w:p w14:paraId="74F0C7CE" w14:textId="77777777" w:rsidR="00080144" w:rsidRPr="00080144" w:rsidRDefault="00080144" w:rsidP="00F1601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Total Revenues</w:t>
            </w:r>
          </w:p>
          <w:p w14:paraId="0854E74D" w14:textId="77777777" w:rsidR="00080144" w:rsidRPr="00080144" w:rsidRDefault="00080144" w:rsidP="00F1601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</w:p>
          <w:p w14:paraId="658B9BF5" w14:textId="542E1E80" w:rsidR="00080144" w:rsidRPr="00080144" w:rsidRDefault="00080144" w:rsidP="00F1601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</w:p>
        </w:tc>
        <w:tc>
          <w:tcPr>
            <w:tcW w:w="0" w:type="auto"/>
          </w:tcPr>
          <w:p w14:paraId="37EAF80C" w14:textId="77777777" w:rsidR="00080144" w:rsidRPr="00080144" w:rsidRDefault="00080144" w:rsidP="00F1601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650,790</w:t>
            </w:r>
          </w:p>
        </w:tc>
        <w:tc>
          <w:tcPr>
            <w:tcW w:w="0" w:type="auto"/>
          </w:tcPr>
          <w:p w14:paraId="4C3AA95E" w14:textId="77777777" w:rsidR="00080144" w:rsidRPr="00080144" w:rsidRDefault="00080144" w:rsidP="00F1601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859,006</w:t>
            </w:r>
          </w:p>
        </w:tc>
        <w:tc>
          <w:tcPr>
            <w:tcW w:w="0" w:type="auto"/>
          </w:tcPr>
          <w:p w14:paraId="01806028" w14:textId="77777777" w:rsidR="00080144" w:rsidRPr="00080144" w:rsidRDefault="00080144" w:rsidP="00F1601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775,377</w:t>
            </w:r>
          </w:p>
        </w:tc>
        <w:tc>
          <w:tcPr>
            <w:tcW w:w="0" w:type="auto"/>
          </w:tcPr>
          <w:p w14:paraId="34F58C50" w14:textId="77777777" w:rsidR="00080144" w:rsidRPr="00080144" w:rsidRDefault="00080144" w:rsidP="00F1601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961,767</w:t>
            </w:r>
          </w:p>
        </w:tc>
        <w:tc>
          <w:tcPr>
            <w:tcW w:w="0" w:type="auto"/>
          </w:tcPr>
          <w:p w14:paraId="4B14B23A" w14:textId="77777777" w:rsidR="00080144" w:rsidRPr="00080144" w:rsidRDefault="00080144" w:rsidP="00F1601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961,767</w:t>
            </w:r>
          </w:p>
        </w:tc>
        <w:tc>
          <w:tcPr>
            <w:tcW w:w="0" w:type="auto"/>
          </w:tcPr>
          <w:p w14:paraId="74064641" w14:textId="77777777" w:rsidR="00080144" w:rsidRPr="00080144" w:rsidRDefault="00080144" w:rsidP="00F1601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722,856</w:t>
            </w:r>
          </w:p>
        </w:tc>
      </w:tr>
      <w:tr w:rsidR="00080144" w:rsidRPr="003232AB" w14:paraId="55D3CDEC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29B9683E" w14:textId="77777777" w:rsidR="00080144" w:rsidRDefault="00080144" w:rsidP="00F16014">
            <w:pPr>
              <w:rPr>
                <w:iCs w:val="0"/>
                <w:noProof/>
              </w:rPr>
            </w:pPr>
            <w:r>
              <w:rPr>
                <w:iCs w:val="0"/>
                <w:noProof/>
              </w:rPr>
              <w:t>Other</w:t>
            </w:r>
          </w:p>
          <w:p w14:paraId="43494E70" w14:textId="1C880876" w:rsidR="00080144" w:rsidRPr="003232AB" w:rsidRDefault="00080144" w:rsidP="00F16014">
            <w:pPr>
              <w:rPr>
                <w:noProof/>
              </w:rPr>
            </w:pPr>
          </w:p>
        </w:tc>
        <w:tc>
          <w:tcPr>
            <w:tcW w:w="0" w:type="auto"/>
          </w:tcPr>
          <w:p w14:paraId="73597038" w14:textId="77777777" w:rsidR="00080144" w:rsidRDefault="00080144" w:rsidP="00F1601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Beginning Balance</w:t>
            </w:r>
          </w:p>
          <w:p w14:paraId="6E530809" w14:textId="7399EE57" w:rsidR="00080144" w:rsidRPr="003232AB" w:rsidRDefault="00080144" w:rsidP="00F1601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026829F3" w14:textId="77777777" w:rsidR="00080144" w:rsidRPr="003232AB" w:rsidRDefault="00080144" w:rsidP="00F1601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(5,138,717)</w:t>
            </w:r>
          </w:p>
        </w:tc>
        <w:tc>
          <w:tcPr>
            <w:tcW w:w="0" w:type="auto"/>
          </w:tcPr>
          <w:p w14:paraId="711DF94F" w14:textId="77777777" w:rsidR="00080144" w:rsidRPr="003232AB" w:rsidRDefault="00080144" w:rsidP="00F1601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(5,621,751)</w:t>
            </w:r>
          </w:p>
        </w:tc>
        <w:tc>
          <w:tcPr>
            <w:tcW w:w="0" w:type="auto"/>
          </w:tcPr>
          <w:p w14:paraId="25F24816" w14:textId="77777777" w:rsidR="00080144" w:rsidRPr="003232AB" w:rsidRDefault="00080144" w:rsidP="00F1601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5AC42C43" w14:textId="77777777" w:rsidR="00080144" w:rsidRPr="003232AB" w:rsidRDefault="00080144" w:rsidP="00F1601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(6,084,994)</w:t>
            </w:r>
          </w:p>
        </w:tc>
        <w:tc>
          <w:tcPr>
            <w:tcW w:w="0" w:type="auto"/>
          </w:tcPr>
          <w:p w14:paraId="32E2EFFD" w14:textId="77777777" w:rsidR="00080144" w:rsidRPr="003232AB" w:rsidRDefault="00080144" w:rsidP="00F1601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(6,097,439)</w:t>
            </w:r>
          </w:p>
        </w:tc>
        <w:tc>
          <w:tcPr>
            <w:tcW w:w="0" w:type="auto"/>
          </w:tcPr>
          <w:p w14:paraId="471D9B18" w14:textId="77777777" w:rsidR="00080144" w:rsidRPr="003232AB" w:rsidRDefault="00080144" w:rsidP="00F1601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(6,650,485)</w:t>
            </w:r>
          </w:p>
        </w:tc>
      </w:tr>
      <w:tr w:rsidR="00080144" w:rsidRPr="00080144" w14:paraId="418369D0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398FA748" w14:textId="47B39017" w:rsidR="00080144" w:rsidRPr="00080144" w:rsidRDefault="00080144" w:rsidP="00F16014">
            <w:pPr>
              <w:rPr>
                <w:b/>
                <w:noProof/>
              </w:rPr>
            </w:pPr>
          </w:p>
        </w:tc>
        <w:tc>
          <w:tcPr>
            <w:tcW w:w="0" w:type="auto"/>
          </w:tcPr>
          <w:p w14:paraId="501EAD9C" w14:textId="77777777" w:rsidR="00080144" w:rsidRPr="00080144" w:rsidRDefault="00080144" w:rsidP="00F1601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Total Other</w:t>
            </w:r>
          </w:p>
          <w:p w14:paraId="77CB84BC" w14:textId="77777777" w:rsidR="00080144" w:rsidRPr="00080144" w:rsidRDefault="00080144" w:rsidP="00F1601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</w:p>
          <w:p w14:paraId="5711591C" w14:textId="43F70D71" w:rsidR="00080144" w:rsidRPr="00080144" w:rsidRDefault="00080144" w:rsidP="00F1601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</w:p>
        </w:tc>
        <w:tc>
          <w:tcPr>
            <w:tcW w:w="0" w:type="auto"/>
          </w:tcPr>
          <w:p w14:paraId="4F946CD9" w14:textId="77777777" w:rsidR="00080144" w:rsidRPr="00080144" w:rsidRDefault="00080144" w:rsidP="00F1601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(5,138,717)</w:t>
            </w:r>
          </w:p>
        </w:tc>
        <w:tc>
          <w:tcPr>
            <w:tcW w:w="0" w:type="auto"/>
          </w:tcPr>
          <w:p w14:paraId="0C20AD55" w14:textId="77777777" w:rsidR="00080144" w:rsidRPr="00080144" w:rsidRDefault="00080144" w:rsidP="00F1601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(5,621,751)</w:t>
            </w:r>
          </w:p>
        </w:tc>
        <w:tc>
          <w:tcPr>
            <w:tcW w:w="0" w:type="auto"/>
          </w:tcPr>
          <w:p w14:paraId="5CA649F4" w14:textId="77777777" w:rsidR="00080144" w:rsidRPr="00080144" w:rsidRDefault="00080144" w:rsidP="00F1601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726FF8B1" w14:textId="77777777" w:rsidR="00080144" w:rsidRPr="00080144" w:rsidRDefault="00080144" w:rsidP="00F1601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(6,084,994)</w:t>
            </w:r>
          </w:p>
        </w:tc>
        <w:tc>
          <w:tcPr>
            <w:tcW w:w="0" w:type="auto"/>
          </w:tcPr>
          <w:p w14:paraId="4CA4A373" w14:textId="77777777" w:rsidR="00080144" w:rsidRPr="00080144" w:rsidRDefault="00080144" w:rsidP="00F1601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(6,097,439)</w:t>
            </w:r>
          </w:p>
        </w:tc>
        <w:tc>
          <w:tcPr>
            <w:tcW w:w="0" w:type="auto"/>
          </w:tcPr>
          <w:p w14:paraId="631F4413" w14:textId="77777777" w:rsidR="00080144" w:rsidRPr="00080144" w:rsidRDefault="00080144" w:rsidP="00F1601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(6,650,485)</w:t>
            </w:r>
          </w:p>
        </w:tc>
      </w:tr>
      <w:tr w:rsidR="00080144" w:rsidRPr="00080144" w14:paraId="35260EF1" w14:textId="77777777" w:rsidTr="00080144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0" w:type="auto"/>
          </w:tcPr>
          <w:p w14:paraId="697F3364" w14:textId="5F1294BC" w:rsidR="00080144" w:rsidRPr="00080144" w:rsidRDefault="00080144" w:rsidP="00F16014">
            <w:pPr>
              <w:rPr>
                <w:noProof/>
              </w:rPr>
            </w:pPr>
          </w:p>
        </w:tc>
        <w:tc>
          <w:tcPr>
            <w:tcW w:w="0" w:type="auto"/>
          </w:tcPr>
          <w:p w14:paraId="4FE37392" w14:textId="18087B13" w:rsidR="00080144" w:rsidRPr="00080144" w:rsidRDefault="00080144" w:rsidP="00F16014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bCs w:val="0"/>
                <w:noProof/>
              </w:rPr>
              <w:t>Grand Total</w:t>
            </w:r>
          </w:p>
        </w:tc>
        <w:tc>
          <w:tcPr>
            <w:tcW w:w="0" w:type="auto"/>
          </w:tcPr>
          <w:p w14:paraId="63D5859F" w14:textId="77777777" w:rsidR="00080144" w:rsidRPr="00080144" w:rsidRDefault="00080144" w:rsidP="00F16014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 w:rsidRPr="00080144">
              <w:rPr>
                <w:noProof/>
              </w:rPr>
              <w:t>$(4,487,927)</w:t>
            </w:r>
          </w:p>
        </w:tc>
        <w:tc>
          <w:tcPr>
            <w:tcW w:w="0" w:type="auto"/>
          </w:tcPr>
          <w:p w14:paraId="11741FF2" w14:textId="77777777" w:rsidR="00080144" w:rsidRPr="00080144" w:rsidRDefault="00080144" w:rsidP="00F16014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 w:rsidRPr="00080144">
              <w:rPr>
                <w:noProof/>
              </w:rPr>
              <w:t>$(4,762,745)</w:t>
            </w:r>
          </w:p>
        </w:tc>
        <w:tc>
          <w:tcPr>
            <w:tcW w:w="0" w:type="auto"/>
          </w:tcPr>
          <w:p w14:paraId="2EFA5212" w14:textId="77777777" w:rsidR="00080144" w:rsidRPr="00080144" w:rsidRDefault="00080144" w:rsidP="00F16014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 w:rsidRPr="00080144">
              <w:rPr>
                <w:noProof/>
              </w:rPr>
              <w:t>$775,377</w:t>
            </w:r>
          </w:p>
        </w:tc>
        <w:tc>
          <w:tcPr>
            <w:tcW w:w="0" w:type="auto"/>
          </w:tcPr>
          <w:p w14:paraId="542B3722" w14:textId="77777777" w:rsidR="00080144" w:rsidRPr="00080144" w:rsidRDefault="00080144" w:rsidP="00F16014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 w:rsidRPr="00080144">
              <w:rPr>
                <w:noProof/>
              </w:rPr>
              <w:t>$(5,123,227)</w:t>
            </w:r>
          </w:p>
        </w:tc>
        <w:tc>
          <w:tcPr>
            <w:tcW w:w="0" w:type="auto"/>
          </w:tcPr>
          <w:p w14:paraId="18EEEED7" w14:textId="77777777" w:rsidR="00080144" w:rsidRPr="00080144" w:rsidRDefault="00080144" w:rsidP="00F16014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 w:rsidRPr="00080144">
              <w:rPr>
                <w:noProof/>
              </w:rPr>
              <w:t>$(5,135,672)</w:t>
            </w:r>
          </w:p>
        </w:tc>
        <w:tc>
          <w:tcPr>
            <w:tcW w:w="0" w:type="auto"/>
          </w:tcPr>
          <w:p w14:paraId="214D7FA1" w14:textId="77777777" w:rsidR="00080144" w:rsidRPr="00080144" w:rsidRDefault="00080144" w:rsidP="00F16014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 w:rsidRPr="00080144">
              <w:rPr>
                <w:noProof/>
              </w:rPr>
              <w:t>$(5,927,629)</w:t>
            </w:r>
          </w:p>
        </w:tc>
      </w:tr>
    </w:tbl>
    <w:p w14:paraId="10180A05" w14:textId="77777777" w:rsidR="00080144" w:rsidRDefault="00080144" w:rsidP="00BA7413">
      <w:pPr>
        <w:tabs>
          <w:tab w:val="left" w:pos="4860"/>
        </w:tabs>
      </w:pPr>
      <w:r>
        <w:br w:type="textWrapping" w:clear="all"/>
      </w:r>
    </w:p>
    <w:p w14:paraId="05452CD3" w14:textId="77777777" w:rsidR="00080144" w:rsidRDefault="00080144" w:rsidP="005046ED">
      <w:pPr>
        <w:pStyle w:val="Heading2"/>
        <w:rPr>
          <w:rStyle w:val="Strong"/>
        </w:rPr>
      </w:pPr>
      <w:r w:rsidRPr="00BB6210">
        <w:rPr>
          <w:b/>
          <w:bCs/>
          <w:noProof/>
        </w:rPr>
        <w:t>012 QUINNS RECREATION COMPLEX</w:t>
      </w:r>
      <w:r w:rsidRPr="00EE2F99">
        <w:rPr>
          <w:rStyle w:val="Strong"/>
        </w:rPr>
        <w:t xml:space="preserve"> – Expense Summary </w:t>
      </w:r>
    </w:p>
    <w:p w14:paraId="49D5474F" w14:textId="77777777" w:rsidR="00080144" w:rsidRDefault="00080144" w:rsidP="00006D0F">
      <w:pPr>
        <w:rPr>
          <w:b/>
          <w:bCs/>
          <w:noProof/>
          <w:vanish/>
        </w:rPr>
      </w:pPr>
    </w:p>
    <w:tbl>
      <w:tblPr>
        <w:tblStyle w:val="GridTable3-Accent1"/>
        <w:tblW w:w="0" w:type="auto"/>
        <w:tblLook w:val="04E0" w:firstRow="1" w:lastRow="1" w:firstColumn="1" w:lastColumn="0" w:noHBand="0" w:noVBand="1"/>
      </w:tblPr>
      <w:tblGrid>
        <w:gridCol w:w="738"/>
        <w:gridCol w:w="2103"/>
        <w:gridCol w:w="1359"/>
        <w:gridCol w:w="1359"/>
        <w:gridCol w:w="1222"/>
        <w:gridCol w:w="1359"/>
        <w:gridCol w:w="1359"/>
        <w:gridCol w:w="1359"/>
      </w:tblGrid>
      <w:tr w:rsidR="00080144" w:rsidRPr="00A44E43" w14:paraId="6FB26386" w14:textId="77777777" w:rsidTr="0008014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0" w:type="auto"/>
          </w:tcPr>
          <w:p w14:paraId="161D856F" w14:textId="18663397" w:rsidR="00080144" w:rsidRPr="00A44E43" w:rsidRDefault="00080144" w:rsidP="00361833">
            <w:pPr>
              <w:rPr>
                <w:noProof/>
              </w:rPr>
            </w:pPr>
          </w:p>
        </w:tc>
        <w:tc>
          <w:tcPr>
            <w:tcW w:w="0" w:type="auto"/>
          </w:tcPr>
          <w:p w14:paraId="05949DBD" w14:textId="23D5D75D" w:rsidR="00080144" w:rsidRPr="00A44E43" w:rsidRDefault="00080144" w:rsidP="00361833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30F75184" w14:textId="77777777" w:rsidR="00080144" w:rsidRDefault="00080144" w:rsidP="00361833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 xml:space="preserve">Actuals </w:t>
            </w:r>
          </w:p>
          <w:p w14:paraId="317407CB" w14:textId="1AFEFB8A" w:rsidR="00080144" w:rsidRPr="00A44E43" w:rsidRDefault="00080144" w:rsidP="00361833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FY 2021</w:t>
            </w:r>
          </w:p>
        </w:tc>
        <w:tc>
          <w:tcPr>
            <w:tcW w:w="0" w:type="auto"/>
          </w:tcPr>
          <w:p w14:paraId="066B9975" w14:textId="77777777" w:rsidR="00080144" w:rsidRDefault="00080144" w:rsidP="00361833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 xml:space="preserve">Actuals </w:t>
            </w:r>
          </w:p>
          <w:p w14:paraId="4B5BD00F" w14:textId="68EAD998" w:rsidR="00080144" w:rsidRPr="00A44E43" w:rsidRDefault="00080144" w:rsidP="00361833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FY 2022</w:t>
            </w:r>
          </w:p>
        </w:tc>
        <w:tc>
          <w:tcPr>
            <w:tcW w:w="0" w:type="auto"/>
          </w:tcPr>
          <w:p w14:paraId="54306FD2" w14:textId="77777777" w:rsidR="00080144" w:rsidRDefault="00080144" w:rsidP="00361833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YTD</w:t>
            </w:r>
          </w:p>
          <w:p w14:paraId="1C49BD12" w14:textId="613EA820" w:rsidR="00080144" w:rsidRPr="00A44E43" w:rsidRDefault="00080144" w:rsidP="00361833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FY 2023</w:t>
            </w:r>
          </w:p>
        </w:tc>
        <w:tc>
          <w:tcPr>
            <w:tcW w:w="0" w:type="auto"/>
          </w:tcPr>
          <w:p w14:paraId="5787C55B" w14:textId="77777777" w:rsidR="00080144" w:rsidRDefault="00080144" w:rsidP="00361833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Original</w:t>
            </w:r>
          </w:p>
          <w:p w14:paraId="53E72B69" w14:textId="0EAB0C67" w:rsidR="00080144" w:rsidRPr="00A44E43" w:rsidRDefault="00080144" w:rsidP="00361833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FY 2023</w:t>
            </w:r>
          </w:p>
        </w:tc>
        <w:tc>
          <w:tcPr>
            <w:tcW w:w="0" w:type="auto"/>
          </w:tcPr>
          <w:p w14:paraId="3CFBED0A" w14:textId="77777777" w:rsidR="00080144" w:rsidRDefault="00080144" w:rsidP="00361833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Adjusted</w:t>
            </w:r>
          </w:p>
          <w:p w14:paraId="66794D1C" w14:textId="27C15E18" w:rsidR="00080144" w:rsidRPr="00A44E43" w:rsidRDefault="00080144" w:rsidP="00361833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FY 2023</w:t>
            </w:r>
          </w:p>
        </w:tc>
        <w:tc>
          <w:tcPr>
            <w:tcW w:w="0" w:type="auto"/>
          </w:tcPr>
          <w:p w14:paraId="4308C8D0" w14:textId="77777777" w:rsidR="00080144" w:rsidRDefault="00080144" w:rsidP="00361833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Budget</w:t>
            </w:r>
          </w:p>
          <w:p w14:paraId="56900F93" w14:textId="430C9E1E" w:rsidR="00080144" w:rsidRPr="00A44E43" w:rsidRDefault="00080144" w:rsidP="00361833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FY 2024</w:t>
            </w:r>
          </w:p>
        </w:tc>
      </w:tr>
      <w:tr w:rsidR="00080144" w:rsidRPr="00A44E43" w14:paraId="4CECFBD2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2BFA2D40" w14:textId="77777777" w:rsidR="00080144" w:rsidRDefault="00080144" w:rsidP="00361833">
            <w:pPr>
              <w:rPr>
                <w:noProof/>
              </w:rPr>
            </w:pPr>
            <w:r>
              <w:rPr>
                <w:noProof/>
              </w:rPr>
              <w:t>Depts</w:t>
            </w:r>
          </w:p>
          <w:p w14:paraId="29A105D1" w14:textId="598A5C0C" w:rsidR="00080144" w:rsidRPr="00A44E43" w:rsidRDefault="00080144" w:rsidP="00361833">
            <w:pPr>
              <w:rPr>
                <w:noProof/>
              </w:rPr>
            </w:pPr>
          </w:p>
        </w:tc>
        <w:tc>
          <w:tcPr>
            <w:tcW w:w="0" w:type="auto"/>
          </w:tcPr>
          <w:p w14:paraId="1AED87CC" w14:textId="77777777" w:rsidR="00080144" w:rsidRDefault="00080144" w:rsidP="0036183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Personnel</w:t>
            </w:r>
          </w:p>
          <w:p w14:paraId="2168D967" w14:textId="10F4D073" w:rsidR="00080144" w:rsidRPr="00A44E43" w:rsidRDefault="00080144" w:rsidP="0036183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4E68F9EB" w14:textId="77777777" w:rsidR="00080144" w:rsidRPr="00A44E43" w:rsidRDefault="00080144" w:rsidP="0036183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826,807</w:t>
            </w:r>
          </w:p>
        </w:tc>
        <w:tc>
          <w:tcPr>
            <w:tcW w:w="0" w:type="auto"/>
          </w:tcPr>
          <w:p w14:paraId="2C487A5F" w14:textId="77777777" w:rsidR="00080144" w:rsidRPr="00A44E43" w:rsidRDefault="00080144" w:rsidP="0036183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,004,185</w:t>
            </w:r>
          </w:p>
        </w:tc>
        <w:tc>
          <w:tcPr>
            <w:tcW w:w="0" w:type="auto"/>
          </w:tcPr>
          <w:p w14:paraId="738B6BB8" w14:textId="77777777" w:rsidR="00080144" w:rsidRPr="00A44E43" w:rsidRDefault="00080144" w:rsidP="0036183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943,660</w:t>
            </w:r>
          </w:p>
        </w:tc>
        <w:tc>
          <w:tcPr>
            <w:tcW w:w="0" w:type="auto"/>
          </w:tcPr>
          <w:p w14:paraId="46B0708C" w14:textId="77777777" w:rsidR="00080144" w:rsidRPr="00A44E43" w:rsidRDefault="00080144" w:rsidP="0036183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,142,784</w:t>
            </w:r>
          </w:p>
        </w:tc>
        <w:tc>
          <w:tcPr>
            <w:tcW w:w="0" w:type="auto"/>
          </w:tcPr>
          <w:p w14:paraId="79DA8AB1" w14:textId="77777777" w:rsidR="00080144" w:rsidRPr="00A44E43" w:rsidRDefault="00080144" w:rsidP="0036183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,107,784</w:t>
            </w:r>
          </w:p>
        </w:tc>
        <w:tc>
          <w:tcPr>
            <w:tcW w:w="0" w:type="auto"/>
          </w:tcPr>
          <w:p w14:paraId="50078E5A" w14:textId="77777777" w:rsidR="00080144" w:rsidRPr="00A44E43" w:rsidRDefault="00080144" w:rsidP="0036183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,244,390</w:t>
            </w:r>
          </w:p>
        </w:tc>
      </w:tr>
      <w:tr w:rsidR="00080144" w:rsidRPr="00A44E43" w14:paraId="15A9F3ED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3A857B0F" w14:textId="231A9B72" w:rsidR="00080144" w:rsidRPr="00A44E43" w:rsidRDefault="00080144" w:rsidP="00361833">
            <w:pPr>
              <w:rPr>
                <w:noProof/>
              </w:rPr>
            </w:pPr>
          </w:p>
        </w:tc>
        <w:tc>
          <w:tcPr>
            <w:tcW w:w="0" w:type="auto"/>
          </w:tcPr>
          <w:p w14:paraId="7C6BD733" w14:textId="77777777" w:rsidR="00080144" w:rsidRDefault="00080144" w:rsidP="0036183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Mat, Suppls, Services</w:t>
            </w:r>
          </w:p>
          <w:p w14:paraId="2DCECB23" w14:textId="71664B83" w:rsidR="00080144" w:rsidRPr="00A44E43" w:rsidRDefault="00080144" w:rsidP="0036183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7153CBA3" w14:textId="77777777" w:rsidR="00080144" w:rsidRPr="00A44E43" w:rsidRDefault="00080144" w:rsidP="0036183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307,017</w:t>
            </w:r>
          </w:p>
        </w:tc>
        <w:tc>
          <w:tcPr>
            <w:tcW w:w="0" w:type="auto"/>
          </w:tcPr>
          <w:p w14:paraId="36B828D2" w14:textId="77777777" w:rsidR="00080144" w:rsidRPr="00A44E43" w:rsidRDefault="00080144" w:rsidP="0036183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330,508</w:t>
            </w:r>
          </w:p>
        </w:tc>
        <w:tc>
          <w:tcPr>
            <w:tcW w:w="0" w:type="auto"/>
          </w:tcPr>
          <w:p w14:paraId="5202DCD3" w14:textId="77777777" w:rsidR="00080144" w:rsidRPr="00A44E43" w:rsidRDefault="00080144" w:rsidP="0036183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333,253</w:t>
            </w:r>
          </w:p>
        </w:tc>
        <w:tc>
          <w:tcPr>
            <w:tcW w:w="0" w:type="auto"/>
          </w:tcPr>
          <w:p w14:paraId="52DE7101" w14:textId="77777777" w:rsidR="00080144" w:rsidRPr="00A44E43" w:rsidRDefault="00080144" w:rsidP="0036183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406,029</w:t>
            </w:r>
          </w:p>
        </w:tc>
        <w:tc>
          <w:tcPr>
            <w:tcW w:w="0" w:type="auto"/>
          </w:tcPr>
          <w:p w14:paraId="3AA211D9" w14:textId="77777777" w:rsidR="00080144" w:rsidRPr="00A44E43" w:rsidRDefault="00080144" w:rsidP="0036183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406,029</w:t>
            </w:r>
          </w:p>
        </w:tc>
        <w:tc>
          <w:tcPr>
            <w:tcW w:w="0" w:type="auto"/>
          </w:tcPr>
          <w:p w14:paraId="76938D8B" w14:textId="77777777" w:rsidR="00080144" w:rsidRPr="00A44E43" w:rsidRDefault="00080144" w:rsidP="0036183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416,387</w:t>
            </w:r>
          </w:p>
        </w:tc>
      </w:tr>
      <w:tr w:rsidR="00080144" w:rsidRPr="00A44E43" w14:paraId="23A2B23E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33FF8A43" w14:textId="36C0D934" w:rsidR="00080144" w:rsidRPr="00A44E43" w:rsidRDefault="00080144" w:rsidP="00361833">
            <w:pPr>
              <w:rPr>
                <w:noProof/>
              </w:rPr>
            </w:pPr>
          </w:p>
        </w:tc>
        <w:tc>
          <w:tcPr>
            <w:tcW w:w="0" w:type="auto"/>
          </w:tcPr>
          <w:p w14:paraId="4B1EF293" w14:textId="77777777" w:rsidR="00080144" w:rsidRDefault="00080144" w:rsidP="0036183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Capital</w:t>
            </w:r>
          </w:p>
          <w:p w14:paraId="6D680AE6" w14:textId="7215D87C" w:rsidR="00080144" w:rsidRPr="00A44E43" w:rsidRDefault="00080144" w:rsidP="0036183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4B76FC3C" w14:textId="77777777" w:rsidR="00080144" w:rsidRPr="00A44E43" w:rsidRDefault="00080144" w:rsidP="0036183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2EB76C2E" w14:textId="77777777" w:rsidR="00080144" w:rsidRPr="00A44E43" w:rsidRDefault="00080144" w:rsidP="0036183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4DBDE725" w14:textId="77777777" w:rsidR="00080144" w:rsidRPr="00A44E43" w:rsidRDefault="00080144" w:rsidP="0036183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09594665" w14:textId="77777777" w:rsidR="00080144" w:rsidRPr="00A44E43" w:rsidRDefault="00080144" w:rsidP="0036183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,000</w:t>
            </w:r>
          </w:p>
        </w:tc>
        <w:tc>
          <w:tcPr>
            <w:tcW w:w="0" w:type="auto"/>
          </w:tcPr>
          <w:p w14:paraId="40EE3CE6" w14:textId="77777777" w:rsidR="00080144" w:rsidRPr="00A44E43" w:rsidRDefault="00080144" w:rsidP="0036183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,000</w:t>
            </w:r>
          </w:p>
        </w:tc>
        <w:tc>
          <w:tcPr>
            <w:tcW w:w="0" w:type="auto"/>
          </w:tcPr>
          <w:p w14:paraId="0EA323D7" w14:textId="77777777" w:rsidR="00080144" w:rsidRPr="00A44E43" w:rsidRDefault="00080144" w:rsidP="0036183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,000</w:t>
            </w:r>
          </w:p>
        </w:tc>
      </w:tr>
      <w:tr w:rsidR="00080144" w:rsidRPr="00080144" w14:paraId="04ABFEAA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339CC4C6" w14:textId="06D5D2EC" w:rsidR="00080144" w:rsidRPr="00080144" w:rsidRDefault="00080144" w:rsidP="00361833">
            <w:pPr>
              <w:rPr>
                <w:b/>
                <w:noProof/>
              </w:rPr>
            </w:pPr>
          </w:p>
        </w:tc>
        <w:tc>
          <w:tcPr>
            <w:tcW w:w="0" w:type="auto"/>
          </w:tcPr>
          <w:p w14:paraId="4502FFD2" w14:textId="77777777" w:rsidR="00080144" w:rsidRPr="00080144" w:rsidRDefault="00080144" w:rsidP="0036183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Total Depts</w:t>
            </w:r>
          </w:p>
          <w:p w14:paraId="35ACBC62" w14:textId="77777777" w:rsidR="00080144" w:rsidRPr="00080144" w:rsidRDefault="00080144" w:rsidP="0036183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</w:p>
          <w:p w14:paraId="2035A803" w14:textId="1F1CF9ED" w:rsidR="00080144" w:rsidRPr="00080144" w:rsidRDefault="00080144" w:rsidP="0036183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</w:p>
        </w:tc>
        <w:tc>
          <w:tcPr>
            <w:tcW w:w="0" w:type="auto"/>
          </w:tcPr>
          <w:p w14:paraId="457B4AE3" w14:textId="77777777" w:rsidR="00080144" w:rsidRPr="00080144" w:rsidRDefault="00080144" w:rsidP="0036183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,133,824</w:t>
            </w:r>
          </w:p>
        </w:tc>
        <w:tc>
          <w:tcPr>
            <w:tcW w:w="0" w:type="auto"/>
          </w:tcPr>
          <w:p w14:paraId="25F4D177" w14:textId="77777777" w:rsidR="00080144" w:rsidRPr="00080144" w:rsidRDefault="00080144" w:rsidP="0036183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,334,693</w:t>
            </w:r>
          </w:p>
        </w:tc>
        <w:tc>
          <w:tcPr>
            <w:tcW w:w="0" w:type="auto"/>
          </w:tcPr>
          <w:p w14:paraId="3C148465" w14:textId="77777777" w:rsidR="00080144" w:rsidRPr="00080144" w:rsidRDefault="00080144" w:rsidP="0036183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,276,913</w:t>
            </w:r>
          </w:p>
        </w:tc>
        <w:tc>
          <w:tcPr>
            <w:tcW w:w="0" w:type="auto"/>
          </w:tcPr>
          <w:p w14:paraId="7A27D913" w14:textId="77777777" w:rsidR="00080144" w:rsidRPr="00080144" w:rsidRDefault="00080144" w:rsidP="0036183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,549,813</w:t>
            </w:r>
          </w:p>
        </w:tc>
        <w:tc>
          <w:tcPr>
            <w:tcW w:w="0" w:type="auto"/>
          </w:tcPr>
          <w:p w14:paraId="65BFAB8E" w14:textId="77777777" w:rsidR="00080144" w:rsidRPr="00080144" w:rsidRDefault="00080144" w:rsidP="0036183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,514,813</w:t>
            </w:r>
          </w:p>
        </w:tc>
        <w:tc>
          <w:tcPr>
            <w:tcW w:w="0" w:type="auto"/>
          </w:tcPr>
          <w:p w14:paraId="052557F5" w14:textId="77777777" w:rsidR="00080144" w:rsidRPr="00080144" w:rsidRDefault="00080144" w:rsidP="0036183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,661,777</w:t>
            </w:r>
          </w:p>
        </w:tc>
      </w:tr>
      <w:tr w:rsidR="00080144" w:rsidRPr="00A44E43" w14:paraId="15C565FA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226E8D42" w14:textId="77777777" w:rsidR="00080144" w:rsidRDefault="00080144" w:rsidP="00361833">
            <w:pPr>
              <w:rPr>
                <w:iCs w:val="0"/>
                <w:noProof/>
              </w:rPr>
            </w:pPr>
            <w:r>
              <w:rPr>
                <w:iCs w:val="0"/>
                <w:noProof/>
              </w:rPr>
              <w:lastRenderedPageBreak/>
              <w:t>Other</w:t>
            </w:r>
          </w:p>
          <w:p w14:paraId="55557D20" w14:textId="7A86DA38" w:rsidR="00080144" w:rsidRPr="00A44E43" w:rsidRDefault="00080144" w:rsidP="00361833">
            <w:pPr>
              <w:rPr>
                <w:noProof/>
              </w:rPr>
            </w:pPr>
          </w:p>
        </w:tc>
        <w:tc>
          <w:tcPr>
            <w:tcW w:w="0" w:type="auto"/>
          </w:tcPr>
          <w:p w14:paraId="62A71D15" w14:textId="77777777" w:rsidR="00080144" w:rsidRDefault="00080144" w:rsidP="0036183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Ending Balance</w:t>
            </w:r>
          </w:p>
          <w:p w14:paraId="4BAE0566" w14:textId="2829B23A" w:rsidR="00080144" w:rsidRPr="00A44E43" w:rsidRDefault="00080144" w:rsidP="0036183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6E11EC8C" w14:textId="77777777" w:rsidR="00080144" w:rsidRPr="00A44E43" w:rsidRDefault="00080144" w:rsidP="0036183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(5,621,751)</w:t>
            </w:r>
          </w:p>
        </w:tc>
        <w:tc>
          <w:tcPr>
            <w:tcW w:w="0" w:type="auto"/>
          </w:tcPr>
          <w:p w14:paraId="40ACB68A" w14:textId="77777777" w:rsidR="00080144" w:rsidRPr="00A44E43" w:rsidRDefault="00080144" w:rsidP="0036183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(6,097,439)</w:t>
            </w:r>
          </w:p>
        </w:tc>
        <w:tc>
          <w:tcPr>
            <w:tcW w:w="0" w:type="auto"/>
          </w:tcPr>
          <w:p w14:paraId="3CE39364" w14:textId="77777777" w:rsidR="00080144" w:rsidRPr="00A44E43" w:rsidRDefault="00080144" w:rsidP="0036183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019A3335" w14:textId="77777777" w:rsidR="00080144" w:rsidRPr="00A44E43" w:rsidRDefault="00080144" w:rsidP="0036183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(6,673,040)</w:t>
            </w:r>
          </w:p>
        </w:tc>
        <w:tc>
          <w:tcPr>
            <w:tcW w:w="0" w:type="auto"/>
          </w:tcPr>
          <w:p w14:paraId="13AB1D7F" w14:textId="77777777" w:rsidR="00080144" w:rsidRPr="00A44E43" w:rsidRDefault="00080144" w:rsidP="0036183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(6,650,485)</w:t>
            </w:r>
          </w:p>
        </w:tc>
        <w:tc>
          <w:tcPr>
            <w:tcW w:w="0" w:type="auto"/>
          </w:tcPr>
          <w:p w14:paraId="26974F2E" w14:textId="77777777" w:rsidR="00080144" w:rsidRPr="00A44E43" w:rsidRDefault="00080144" w:rsidP="0036183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(7,589,406)</w:t>
            </w:r>
          </w:p>
        </w:tc>
      </w:tr>
      <w:tr w:rsidR="00080144" w:rsidRPr="00080144" w14:paraId="5AC5CE84" w14:textId="77777777" w:rsidTr="00080144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0" w:type="auto"/>
          </w:tcPr>
          <w:p w14:paraId="50E5E3E0" w14:textId="488C9396" w:rsidR="00080144" w:rsidRPr="00080144" w:rsidRDefault="00080144" w:rsidP="00361833">
            <w:pPr>
              <w:rPr>
                <w:noProof/>
              </w:rPr>
            </w:pPr>
          </w:p>
        </w:tc>
        <w:tc>
          <w:tcPr>
            <w:tcW w:w="0" w:type="auto"/>
          </w:tcPr>
          <w:p w14:paraId="1E63E57A" w14:textId="6BEE4301" w:rsidR="00080144" w:rsidRPr="00080144" w:rsidRDefault="00080144" w:rsidP="00361833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bCs w:val="0"/>
                <w:noProof/>
              </w:rPr>
              <w:t>Grand Total</w:t>
            </w:r>
          </w:p>
        </w:tc>
        <w:tc>
          <w:tcPr>
            <w:tcW w:w="0" w:type="auto"/>
          </w:tcPr>
          <w:p w14:paraId="79673410" w14:textId="77777777" w:rsidR="00080144" w:rsidRPr="00080144" w:rsidRDefault="00080144" w:rsidP="00361833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 w:rsidRPr="00080144">
              <w:rPr>
                <w:noProof/>
              </w:rPr>
              <w:t>$(5,621,751)</w:t>
            </w:r>
          </w:p>
        </w:tc>
        <w:tc>
          <w:tcPr>
            <w:tcW w:w="0" w:type="auto"/>
          </w:tcPr>
          <w:p w14:paraId="0745333E" w14:textId="77777777" w:rsidR="00080144" w:rsidRPr="00080144" w:rsidRDefault="00080144" w:rsidP="00361833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 w:rsidRPr="00080144">
              <w:rPr>
                <w:noProof/>
              </w:rPr>
              <w:t>$(6,097,439)</w:t>
            </w:r>
          </w:p>
        </w:tc>
        <w:tc>
          <w:tcPr>
            <w:tcW w:w="0" w:type="auto"/>
          </w:tcPr>
          <w:p w14:paraId="04CB7485" w14:textId="77777777" w:rsidR="00080144" w:rsidRPr="00080144" w:rsidRDefault="00080144" w:rsidP="00361833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 w:rsidRPr="00080144"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0C41BF21" w14:textId="77777777" w:rsidR="00080144" w:rsidRPr="00080144" w:rsidRDefault="00080144" w:rsidP="00361833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 w:rsidRPr="00080144">
              <w:rPr>
                <w:noProof/>
              </w:rPr>
              <w:t>$(6,673,040)</w:t>
            </w:r>
          </w:p>
        </w:tc>
        <w:tc>
          <w:tcPr>
            <w:tcW w:w="0" w:type="auto"/>
          </w:tcPr>
          <w:p w14:paraId="514DF9ED" w14:textId="77777777" w:rsidR="00080144" w:rsidRPr="00080144" w:rsidRDefault="00080144" w:rsidP="00361833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 w:rsidRPr="00080144">
              <w:rPr>
                <w:noProof/>
              </w:rPr>
              <w:t>$(6,650,485)</w:t>
            </w:r>
          </w:p>
        </w:tc>
        <w:tc>
          <w:tcPr>
            <w:tcW w:w="0" w:type="auto"/>
          </w:tcPr>
          <w:p w14:paraId="3779E7FE" w14:textId="77777777" w:rsidR="00080144" w:rsidRPr="00080144" w:rsidRDefault="00080144" w:rsidP="00361833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 w:rsidRPr="00080144">
              <w:rPr>
                <w:noProof/>
              </w:rPr>
              <w:t>$(7,589,406)</w:t>
            </w:r>
          </w:p>
        </w:tc>
      </w:tr>
    </w:tbl>
    <w:p w14:paraId="71909696" w14:textId="77777777" w:rsidR="00080144" w:rsidRPr="00006D0F" w:rsidRDefault="00080144" w:rsidP="00006D0F">
      <w:pPr>
        <w:rPr>
          <w:b/>
          <w:bCs/>
        </w:rPr>
      </w:pPr>
    </w:p>
    <w:p w14:paraId="52EDE344" w14:textId="77777777" w:rsidR="00080144" w:rsidRDefault="00080144" w:rsidP="005046ED">
      <w:pPr>
        <w:pStyle w:val="Heading2"/>
        <w:rPr>
          <w:rStyle w:val="Strong"/>
        </w:rPr>
      </w:pPr>
      <w:r w:rsidRPr="00BB6210">
        <w:rPr>
          <w:b/>
          <w:bCs/>
          <w:noProof/>
        </w:rPr>
        <w:t>012 QUINNS RECREATION COMPLEX</w:t>
      </w:r>
      <w:r w:rsidRPr="00EE2F99">
        <w:rPr>
          <w:rStyle w:val="Strong"/>
        </w:rPr>
        <w:t xml:space="preserve"> – Revenue by Type</w:t>
      </w:r>
    </w:p>
    <w:p w14:paraId="0B347B67" w14:textId="77777777" w:rsidR="00080144" w:rsidRDefault="00080144" w:rsidP="00EE2F99">
      <w:pPr>
        <w:rPr>
          <w:b/>
          <w:bCs/>
          <w:noProof/>
          <w:vanish/>
        </w:rPr>
      </w:pPr>
    </w:p>
    <w:tbl>
      <w:tblPr>
        <w:tblStyle w:val="GridTable3-Accent1"/>
        <w:tblW w:w="0" w:type="auto"/>
        <w:tblLook w:val="04E0" w:firstRow="1" w:lastRow="1" w:firstColumn="1" w:lastColumn="0" w:noHBand="0" w:noVBand="1"/>
      </w:tblPr>
      <w:tblGrid>
        <w:gridCol w:w="2585"/>
        <w:gridCol w:w="3966"/>
        <w:gridCol w:w="1359"/>
        <w:gridCol w:w="1359"/>
        <w:gridCol w:w="1054"/>
        <w:gridCol w:w="1359"/>
        <w:gridCol w:w="1359"/>
        <w:gridCol w:w="1359"/>
      </w:tblGrid>
      <w:tr w:rsidR="00080144" w:rsidRPr="00370BAD" w14:paraId="46F8A1A0" w14:textId="77777777" w:rsidTr="0008014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0" w:type="auto"/>
          </w:tcPr>
          <w:p w14:paraId="776ECDC5" w14:textId="2E8D6D3C" w:rsidR="00080144" w:rsidRPr="00370BAD" w:rsidRDefault="00080144" w:rsidP="005723C6">
            <w:pPr>
              <w:rPr>
                <w:noProof/>
              </w:rPr>
            </w:pPr>
          </w:p>
        </w:tc>
        <w:tc>
          <w:tcPr>
            <w:tcW w:w="0" w:type="auto"/>
          </w:tcPr>
          <w:p w14:paraId="70D8F6F9" w14:textId="02A4519F" w:rsidR="00080144" w:rsidRPr="00370BAD" w:rsidRDefault="00080144" w:rsidP="005723C6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005229D8" w14:textId="77777777" w:rsidR="00080144" w:rsidRDefault="00080144" w:rsidP="005723C6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 xml:space="preserve">Actuals </w:t>
            </w:r>
          </w:p>
          <w:p w14:paraId="4E87AAC3" w14:textId="6B1C064D" w:rsidR="00080144" w:rsidRPr="00370BAD" w:rsidRDefault="00080144" w:rsidP="005723C6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FY 2021</w:t>
            </w:r>
          </w:p>
        </w:tc>
        <w:tc>
          <w:tcPr>
            <w:tcW w:w="0" w:type="auto"/>
          </w:tcPr>
          <w:p w14:paraId="4E631EEF" w14:textId="77777777" w:rsidR="00080144" w:rsidRDefault="00080144" w:rsidP="005723C6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 xml:space="preserve">Actuals </w:t>
            </w:r>
          </w:p>
          <w:p w14:paraId="45AEE1DE" w14:textId="4BA693CF" w:rsidR="00080144" w:rsidRPr="00370BAD" w:rsidRDefault="00080144" w:rsidP="005723C6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FY 2022</w:t>
            </w:r>
          </w:p>
        </w:tc>
        <w:tc>
          <w:tcPr>
            <w:tcW w:w="0" w:type="auto"/>
          </w:tcPr>
          <w:p w14:paraId="30160770" w14:textId="77777777" w:rsidR="00080144" w:rsidRDefault="00080144" w:rsidP="005723C6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YTD</w:t>
            </w:r>
          </w:p>
          <w:p w14:paraId="611BD21F" w14:textId="582824FC" w:rsidR="00080144" w:rsidRPr="00370BAD" w:rsidRDefault="00080144" w:rsidP="005723C6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FY 2023</w:t>
            </w:r>
          </w:p>
        </w:tc>
        <w:tc>
          <w:tcPr>
            <w:tcW w:w="0" w:type="auto"/>
          </w:tcPr>
          <w:p w14:paraId="54D0E01F" w14:textId="77777777" w:rsidR="00080144" w:rsidRDefault="00080144" w:rsidP="005723C6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Original</w:t>
            </w:r>
          </w:p>
          <w:p w14:paraId="0358CC40" w14:textId="6C32E2D8" w:rsidR="00080144" w:rsidRPr="00370BAD" w:rsidRDefault="00080144" w:rsidP="005723C6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FY 2023</w:t>
            </w:r>
          </w:p>
        </w:tc>
        <w:tc>
          <w:tcPr>
            <w:tcW w:w="0" w:type="auto"/>
          </w:tcPr>
          <w:p w14:paraId="70CD9152" w14:textId="77777777" w:rsidR="00080144" w:rsidRDefault="00080144" w:rsidP="005723C6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Adjusted</w:t>
            </w:r>
          </w:p>
          <w:p w14:paraId="00A076B1" w14:textId="194CD93F" w:rsidR="00080144" w:rsidRPr="00370BAD" w:rsidRDefault="00080144" w:rsidP="005723C6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FY 2023</w:t>
            </w:r>
          </w:p>
        </w:tc>
        <w:tc>
          <w:tcPr>
            <w:tcW w:w="0" w:type="auto"/>
          </w:tcPr>
          <w:p w14:paraId="3032F1D8" w14:textId="77777777" w:rsidR="00080144" w:rsidRDefault="00080144" w:rsidP="005723C6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Budget</w:t>
            </w:r>
          </w:p>
          <w:p w14:paraId="26F603B3" w14:textId="2D74C8FB" w:rsidR="00080144" w:rsidRPr="00370BAD" w:rsidRDefault="00080144" w:rsidP="005723C6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FY 2024</w:t>
            </w:r>
          </w:p>
        </w:tc>
      </w:tr>
      <w:tr w:rsidR="00080144" w:rsidRPr="00370BAD" w14:paraId="4A13B371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6953283A" w14:textId="77777777" w:rsidR="00080144" w:rsidRDefault="00080144" w:rsidP="005723C6">
            <w:pPr>
              <w:rPr>
                <w:noProof/>
              </w:rPr>
            </w:pPr>
            <w:r>
              <w:rPr>
                <w:noProof/>
              </w:rPr>
              <w:t>County/SP District Revenue</w:t>
            </w:r>
          </w:p>
          <w:p w14:paraId="4B5D53EC" w14:textId="189A0F8C" w:rsidR="00080144" w:rsidRPr="00370BAD" w:rsidRDefault="00080144" w:rsidP="005723C6">
            <w:pPr>
              <w:rPr>
                <w:noProof/>
              </w:rPr>
            </w:pPr>
          </w:p>
        </w:tc>
        <w:tc>
          <w:tcPr>
            <w:tcW w:w="0" w:type="auto"/>
          </w:tcPr>
          <w:p w14:paraId="56697055" w14:textId="77777777" w:rsidR="00080144" w:rsidRPr="00370BAD" w:rsidRDefault="00080144" w:rsidP="005723C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012-33312 RECR, ARTS&amp;PARK-RAP TAX GRANT</w:t>
            </w:r>
          </w:p>
        </w:tc>
        <w:tc>
          <w:tcPr>
            <w:tcW w:w="0" w:type="auto"/>
          </w:tcPr>
          <w:p w14:paraId="2607406D" w14:textId="77777777" w:rsidR="00080144" w:rsidRPr="00370BAD" w:rsidRDefault="00080144" w:rsidP="005723C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0,300</w:t>
            </w:r>
          </w:p>
        </w:tc>
        <w:tc>
          <w:tcPr>
            <w:tcW w:w="0" w:type="auto"/>
          </w:tcPr>
          <w:p w14:paraId="7F3F5D60" w14:textId="77777777" w:rsidR="00080144" w:rsidRPr="00370BAD" w:rsidRDefault="00080144" w:rsidP="005723C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3CEE2C87" w14:textId="77777777" w:rsidR="00080144" w:rsidRPr="00370BAD" w:rsidRDefault="00080144" w:rsidP="005723C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182F0C3D" w14:textId="77777777" w:rsidR="00080144" w:rsidRPr="00370BAD" w:rsidRDefault="00080144" w:rsidP="005723C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5FF547CA" w14:textId="77777777" w:rsidR="00080144" w:rsidRPr="00370BAD" w:rsidRDefault="00080144" w:rsidP="005723C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5FD00319" w14:textId="77777777" w:rsidR="00080144" w:rsidRPr="00370BAD" w:rsidRDefault="00080144" w:rsidP="005723C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</w:tr>
      <w:tr w:rsidR="00080144" w:rsidRPr="00080144" w14:paraId="2BB0C520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70D7DC53" w14:textId="162E4557" w:rsidR="00080144" w:rsidRPr="00080144" w:rsidRDefault="00080144" w:rsidP="005723C6">
            <w:pPr>
              <w:rPr>
                <w:b/>
                <w:noProof/>
              </w:rPr>
            </w:pPr>
          </w:p>
        </w:tc>
        <w:tc>
          <w:tcPr>
            <w:tcW w:w="0" w:type="auto"/>
          </w:tcPr>
          <w:p w14:paraId="152A37DB" w14:textId="77777777" w:rsidR="00080144" w:rsidRPr="00080144" w:rsidRDefault="00080144" w:rsidP="005723C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Total County/SP District Revenue</w:t>
            </w:r>
          </w:p>
          <w:p w14:paraId="11BEC0C9" w14:textId="77777777" w:rsidR="00080144" w:rsidRPr="00080144" w:rsidRDefault="00080144" w:rsidP="005723C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</w:p>
          <w:p w14:paraId="242C5A09" w14:textId="0FAD9877" w:rsidR="00080144" w:rsidRPr="00080144" w:rsidRDefault="00080144" w:rsidP="005723C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</w:p>
        </w:tc>
        <w:tc>
          <w:tcPr>
            <w:tcW w:w="0" w:type="auto"/>
          </w:tcPr>
          <w:p w14:paraId="5486C4BD" w14:textId="77777777" w:rsidR="00080144" w:rsidRPr="00080144" w:rsidRDefault="00080144" w:rsidP="005723C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0,300</w:t>
            </w:r>
          </w:p>
        </w:tc>
        <w:tc>
          <w:tcPr>
            <w:tcW w:w="0" w:type="auto"/>
          </w:tcPr>
          <w:p w14:paraId="51366CB6" w14:textId="77777777" w:rsidR="00080144" w:rsidRPr="00080144" w:rsidRDefault="00080144" w:rsidP="005723C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2FF56B18" w14:textId="77777777" w:rsidR="00080144" w:rsidRPr="00080144" w:rsidRDefault="00080144" w:rsidP="005723C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751A3D8D" w14:textId="77777777" w:rsidR="00080144" w:rsidRPr="00080144" w:rsidRDefault="00080144" w:rsidP="005723C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0AB82F28" w14:textId="77777777" w:rsidR="00080144" w:rsidRPr="00080144" w:rsidRDefault="00080144" w:rsidP="005723C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56F5B86B" w14:textId="77777777" w:rsidR="00080144" w:rsidRPr="00080144" w:rsidRDefault="00080144" w:rsidP="005723C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</w:tr>
      <w:tr w:rsidR="00080144" w:rsidRPr="00370BAD" w14:paraId="0C31445E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09EFB757" w14:textId="77777777" w:rsidR="00080144" w:rsidRDefault="00080144" w:rsidP="005723C6">
            <w:pPr>
              <w:rPr>
                <w:iCs w:val="0"/>
                <w:noProof/>
              </w:rPr>
            </w:pPr>
            <w:r>
              <w:rPr>
                <w:iCs w:val="0"/>
                <w:noProof/>
              </w:rPr>
              <w:t>Recreation</w:t>
            </w:r>
          </w:p>
          <w:p w14:paraId="378737D0" w14:textId="5730E5E0" w:rsidR="00080144" w:rsidRPr="00370BAD" w:rsidRDefault="00080144" w:rsidP="005723C6">
            <w:pPr>
              <w:rPr>
                <w:noProof/>
              </w:rPr>
            </w:pPr>
          </w:p>
        </w:tc>
        <w:tc>
          <w:tcPr>
            <w:tcW w:w="0" w:type="auto"/>
          </w:tcPr>
          <w:p w14:paraId="59750293" w14:textId="77777777" w:rsidR="00080144" w:rsidRPr="00370BAD" w:rsidRDefault="00080144" w:rsidP="005723C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012-34696 VENDING COMMISSION</w:t>
            </w:r>
          </w:p>
        </w:tc>
        <w:tc>
          <w:tcPr>
            <w:tcW w:w="0" w:type="auto"/>
          </w:tcPr>
          <w:p w14:paraId="78F09D56" w14:textId="77777777" w:rsidR="00080144" w:rsidRPr="00370BAD" w:rsidRDefault="00080144" w:rsidP="005723C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638</w:t>
            </w:r>
          </w:p>
        </w:tc>
        <w:tc>
          <w:tcPr>
            <w:tcW w:w="0" w:type="auto"/>
          </w:tcPr>
          <w:p w14:paraId="41D0E793" w14:textId="77777777" w:rsidR="00080144" w:rsidRPr="00370BAD" w:rsidRDefault="00080144" w:rsidP="005723C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2,570</w:t>
            </w:r>
          </w:p>
        </w:tc>
        <w:tc>
          <w:tcPr>
            <w:tcW w:w="0" w:type="auto"/>
          </w:tcPr>
          <w:p w14:paraId="0650CBA5" w14:textId="77777777" w:rsidR="00080144" w:rsidRPr="00370BAD" w:rsidRDefault="00080144" w:rsidP="005723C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7,702</w:t>
            </w:r>
          </w:p>
        </w:tc>
        <w:tc>
          <w:tcPr>
            <w:tcW w:w="0" w:type="auto"/>
          </w:tcPr>
          <w:p w14:paraId="64A1393A" w14:textId="77777777" w:rsidR="00080144" w:rsidRPr="00370BAD" w:rsidRDefault="00080144" w:rsidP="005723C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5,218</w:t>
            </w:r>
          </w:p>
        </w:tc>
        <w:tc>
          <w:tcPr>
            <w:tcW w:w="0" w:type="auto"/>
          </w:tcPr>
          <w:p w14:paraId="181D606E" w14:textId="77777777" w:rsidR="00080144" w:rsidRPr="00370BAD" w:rsidRDefault="00080144" w:rsidP="005723C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5,218</w:t>
            </w:r>
          </w:p>
        </w:tc>
        <w:tc>
          <w:tcPr>
            <w:tcW w:w="0" w:type="auto"/>
          </w:tcPr>
          <w:p w14:paraId="3A092731" w14:textId="77777777" w:rsidR="00080144" w:rsidRPr="00370BAD" w:rsidRDefault="00080144" w:rsidP="005723C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4,806</w:t>
            </w:r>
          </w:p>
        </w:tc>
      </w:tr>
      <w:tr w:rsidR="00080144" w:rsidRPr="00080144" w14:paraId="7D9B6BF8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59187B26" w14:textId="18E58B7B" w:rsidR="00080144" w:rsidRPr="00080144" w:rsidRDefault="00080144" w:rsidP="005723C6">
            <w:pPr>
              <w:rPr>
                <w:b/>
                <w:noProof/>
              </w:rPr>
            </w:pPr>
          </w:p>
        </w:tc>
        <w:tc>
          <w:tcPr>
            <w:tcW w:w="0" w:type="auto"/>
          </w:tcPr>
          <w:p w14:paraId="5B10B187" w14:textId="77777777" w:rsidR="00080144" w:rsidRPr="00080144" w:rsidRDefault="00080144" w:rsidP="005723C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Total Recreation</w:t>
            </w:r>
          </w:p>
          <w:p w14:paraId="45065DD4" w14:textId="77777777" w:rsidR="00080144" w:rsidRPr="00080144" w:rsidRDefault="00080144" w:rsidP="005723C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</w:p>
          <w:p w14:paraId="1B395911" w14:textId="2A777D15" w:rsidR="00080144" w:rsidRPr="00080144" w:rsidRDefault="00080144" w:rsidP="005723C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</w:p>
        </w:tc>
        <w:tc>
          <w:tcPr>
            <w:tcW w:w="0" w:type="auto"/>
          </w:tcPr>
          <w:p w14:paraId="021AA91C" w14:textId="77777777" w:rsidR="00080144" w:rsidRPr="00080144" w:rsidRDefault="00080144" w:rsidP="005723C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638</w:t>
            </w:r>
          </w:p>
        </w:tc>
        <w:tc>
          <w:tcPr>
            <w:tcW w:w="0" w:type="auto"/>
          </w:tcPr>
          <w:p w14:paraId="53D65908" w14:textId="77777777" w:rsidR="00080144" w:rsidRPr="00080144" w:rsidRDefault="00080144" w:rsidP="005723C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2,570</w:t>
            </w:r>
          </w:p>
        </w:tc>
        <w:tc>
          <w:tcPr>
            <w:tcW w:w="0" w:type="auto"/>
          </w:tcPr>
          <w:p w14:paraId="61227B26" w14:textId="77777777" w:rsidR="00080144" w:rsidRPr="00080144" w:rsidRDefault="00080144" w:rsidP="005723C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7,702</w:t>
            </w:r>
          </w:p>
        </w:tc>
        <w:tc>
          <w:tcPr>
            <w:tcW w:w="0" w:type="auto"/>
          </w:tcPr>
          <w:p w14:paraId="02DB3939" w14:textId="77777777" w:rsidR="00080144" w:rsidRPr="00080144" w:rsidRDefault="00080144" w:rsidP="005723C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5,218</w:t>
            </w:r>
          </w:p>
        </w:tc>
        <w:tc>
          <w:tcPr>
            <w:tcW w:w="0" w:type="auto"/>
          </w:tcPr>
          <w:p w14:paraId="2F2F0012" w14:textId="77777777" w:rsidR="00080144" w:rsidRPr="00080144" w:rsidRDefault="00080144" w:rsidP="005723C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5,218</w:t>
            </w:r>
          </w:p>
        </w:tc>
        <w:tc>
          <w:tcPr>
            <w:tcW w:w="0" w:type="auto"/>
          </w:tcPr>
          <w:p w14:paraId="39228D81" w14:textId="77777777" w:rsidR="00080144" w:rsidRPr="00080144" w:rsidRDefault="00080144" w:rsidP="005723C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4,806</w:t>
            </w:r>
          </w:p>
        </w:tc>
      </w:tr>
      <w:tr w:rsidR="00080144" w:rsidRPr="00370BAD" w14:paraId="5F54CB54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177E8927" w14:textId="77777777" w:rsidR="00080144" w:rsidRDefault="00080144" w:rsidP="005723C6">
            <w:pPr>
              <w:rPr>
                <w:iCs w:val="0"/>
                <w:noProof/>
              </w:rPr>
            </w:pPr>
            <w:r>
              <w:rPr>
                <w:iCs w:val="0"/>
                <w:noProof/>
              </w:rPr>
              <w:t>Ice</w:t>
            </w:r>
          </w:p>
          <w:p w14:paraId="4E8A0EB1" w14:textId="61766E9E" w:rsidR="00080144" w:rsidRPr="00370BAD" w:rsidRDefault="00080144" w:rsidP="005723C6">
            <w:pPr>
              <w:rPr>
                <w:noProof/>
              </w:rPr>
            </w:pPr>
          </w:p>
        </w:tc>
        <w:tc>
          <w:tcPr>
            <w:tcW w:w="0" w:type="auto"/>
          </w:tcPr>
          <w:p w14:paraId="2162710C" w14:textId="77777777" w:rsidR="00080144" w:rsidRPr="00370BAD" w:rsidRDefault="00080144" w:rsidP="005723C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012-34727 EMPLOYEE WELLNESS</w:t>
            </w:r>
          </w:p>
        </w:tc>
        <w:tc>
          <w:tcPr>
            <w:tcW w:w="0" w:type="auto"/>
          </w:tcPr>
          <w:p w14:paraId="58979D8B" w14:textId="77777777" w:rsidR="00080144" w:rsidRPr="00370BAD" w:rsidRDefault="00080144" w:rsidP="005723C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(2,653)</w:t>
            </w:r>
          </w:p>
        </w:tc>
        <w:tc>
          <w:tcPr>
            <w:tcW w:w="0" w:type="auto"/>
          </w:tcPr>
          <w:p w14:paraId="4B83C293" w14:textId="77777777" w:rsidR="00080144" w:rsidRPr="00370BAD" w:rsidRDefault="00080144" w:rsidP="005723C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(2,955)</w:t>
            </w:r>
          </w:p>
        </w:tc>
        <w:tc>
          <w:tcPr>
            <w:tcW w:w="0" w:type="auto"/>
          </w:tcPr>
          <w:p w14:paraId="18CC5C85" w14:textId="77777777" w:rsidR="00080144" w:rsidRPr="00370BAD" w:rsidRDefault="00080144" w:rsidP="005723C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(7,028)</w:t>
            </w:r>
          </w:p>
        </w:tc>
        <w:tc>
          <w:tcPr>
            <w:tcW w:w="0" w:type="auto"/>
          </w:tcPr>
          <w:p w14:paraId="730608FE" w14:textId="77777777" w:rsidR="00080144" w:rsidRPr="00370BAD" w:rsidRDefault="00080144" w:rsidP="005723C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4993FEB2" w14:textId="77777777" w:rsidR="00080144" w:rsidRPr="00370BAD" w:rsidRDefault="00080144" w:rsidP="005723C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4D9EC768" w14:textId="77777777" w:rsidR="00080144" w:rsidRPr="00370BAD" w:rsidRDefault="00080144" w:rsidP="005723C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</w:tr>
      <w:tr w:rsidR="00080144" w:rsidRPr="00370BAD" w14:paraId="28D7FA7B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53093A98" w14:textId="49D9AF62" w:rsidR="00080144" w:rsidRPr="00370BAD" w:rsidRDefault="00080144" w:rsidP="005723C6">
            <w:pPr>
              <w:rPr>
                <w:noProof/>
              </w:rPr>
            </w:pPr>
          </w:p>
        </w:tc>
        <w:tc>
          <w:tcPr>
            <w:tcW w:w="0" w:type="auto"/>
          </w:tcPr>
          <w:p w14:paraId="2419B455" w14:textId="77777777" w:rsidR="00080144" w:rsidRPr="00370BAD" w:rsidRDefault="00080144" w:rsidP="005723C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012-34728 EQUIP/LOCKER/SKATE  RENTAL</w:t>
            </w:r>
          </w:p>
        </w:tc>
        <w:tc>
          <w:tcPr>
            <w:tcW w:w="0" w:type="auto"/>
          </w:tcPr>
          <w:p w14:paraId="0927F5ED" w14:textId="77777777" w:rsidR="00080144" w:rsidRPr="00370BAD" w:rsidRDefault="00080144" w:rsidP="005723C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4,906</w:t>
            </w:r>
          </w:p>
        </w:tc>
        <w:tc>
          <w:tcPr>
            <w:tcW w:w="0" w:type="auto"/>
          </w:tcPr>
          <w:p w14:paraId="5D123ECA" w14:textId="77777777" w:rsidR="00080144" w:rsidRPr="00370BAD" w:rsidRDefault="00080144" w:rsidP="005723C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38,566</w:t>
            </w:r>
          </w:p>
        </w:tc>
        <w:tc>
          <w:tcPr>
            <w:tcW w:w="0" w:type="auto"/>
          </w:tcPr>
          <w:p w14:paraId="1FFFC658" w14:textId="77777777" w:rsidR="00080144" w:rsidRPr="00370BAD" w:rsidRDefault="00080144" w:rsidP="005723C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34,243</w:t>
            </w:r>
          </w:p>
        </w:tc>
        <w:tc>
          <w:tcPr>
            <w:tcW w:w="0" w:type="auto"/>
          </w:tcPr>
          <w:p w14:paraId="3268D438" w14:textId="77777777" w:rsidR="00080144" w:rsidRPr="00370BAD" w:rsidRDefault="00080144" w:rsidP="005723C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36,139</w:t>
            </w:r>
          </w:p>
        </w:tc>
        <w:tc>
          <w:tcPr>
            <w:tcW w:w="0" w:type="auto"/>
          </w:tcPr>
          <w:p w14:paraId="7AA22F4C" w14:textId="77777777" w:rsidR="00080144" w:rsidRPr="00370BAD" w:rsidRDefault="00080144" w:rsidP="005723C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36,139</w:t>
            </w:r>
          </w:p>
        </w:tc>
        <w:tc>
          <w:tcPr>
            <w:tcW w:w="0" w:type="auto"/>
          </w:tcPr>
          <w:p w14:paraId="3AFD7756" w14:textId="77777777" w:rsidR="00080144" w:rsidRPr="00370BAD" w:rsidRDefault="00080144" w:rsidP="005723C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33,287</w:t>
            </w:r>
          </w:p>
        </w:tc>
      </w:tr>
      <w:tr w:rsidR="00080144" w:rsidRPr="00370BAD" w14:paraId="28A107F8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00B10B2B" w14:textId="1568409B" w:rsidR="00080144" w:rsidRPr="00370BAD" w:rsidRDefault="00080144" w:rsidP="005723C6">
            <w:pPr>
              <w:rPr>
                <w:noProof/>
              </w:rPr>
            </w:pPr>
          </w:p>
        </w:tc>
        <w:tc>
          <w:tcPr>
            <w:tcW w:w="0" w:type="auto"/>
          </w:tcPr>
          <w:p w14:paraId="230612DE" w14:textId="77777777" w:rsidR="00080144" w:rsidRPr="00370BAD" w:rsidRDefault="00080144" w:rsidP="005723C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012-34729 ROOM RENTAL</w:t>
            </w:r>
          </w:p>
        </w:tc>
        <w:tc>
          <w:tcPr>
            <w:tcW w:w="0" w:type="auto"/>
          </w:tcPr>
          <w:p w14:paraId="3B0E8280" w14:textId="77777777" w:rsidR="00080144" w:rsidRPr="00370BAD" w:rsidRDefault="00080144" w:rsidP="005723C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2,160</w:t>
            </w:r>
          </w:p>
        </w:tc>
        <w:tc>
          <w:tcPr>
            <w:tcW w:w="0" w:type="auto"/>
          </w:tcPr>
          <w:p w14:paraId="36B14227" w14:textId="77777777" w:rsidR="00080144" w:rsidRPr="00370BAD" w:rsidRDefault="00080144" w:rsidP="005723C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4,849</w:t>
            </w:r>
          </w:p>
        </w:tc>
        <w:tc>
          <w:tcPr>
            <w:tcW w:w="0" w:type="auto"/>
          </w:tcPr>
          <w:p w14:paraId="4943A5A3" w14:textId="77777777" w:rsidR="00080144" w:rsidRPr="00370BAD" w:rsidRDefault="00080144" w:rsidP="005723C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,230</w:t>
            </w:r>
          </w:p>
        </w:tc>
        <w:tc>
          <w:tcPr>
            <w:tcW w:w="0" w:type="auto"/>
          </w:tcPr>
          <w:p w14:paraId="43364564" w14:textId="77777777" w:rsidR="00080144" w:rsidRPr="00370BAD" w:rsidRDefault="00080144" w:rsidP="005723C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6,512</w:t>
            </w:r>
          </w:p>
        </w:tc>
        <w:tc>
          <w:tcPr>
            <w:tcW w:w="0" w:type="auto"/>
          </w:tcPr>
          <w:p w14:paraId="1410EBBE" w14:textId="77777777" w:rsidR="00080144" w:rsidRPr="00370BAD" w:rsidRDefault="00080144" w:rsidP="005723C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6,512</w:t>
            </w:r>
          </w:p>
        </w:tc>
        <w:tc>
          <w:tcPr>
            <w:tcW w:w="0" w:type="auto"/>
          </w:tcPr>
          <w:p w14:paraId="68308667" w14:textId="77777777" w:rsidR="00080144" w:rsidRPr="00370BAD" w:rsidRDefault="00080144" w:rsidP="005723C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5,998</w:t>
            </w:r>
          </w:p>
        </w:tc>
      </w:tr>
      <w:tr w:rsidR="00080144" w:rsidRPr="00370BAD" w14:paraId="17535E12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44BB73CF" w14:textId="7D2AB9A4" w:rsidR="00080144" w:rsidRPr="00370BAD" w:rsidRDefault="00080144" w:rsidP="005723C6">
            <w:pPr>
              <w:rPr>
                <w:noProof/>
              </w:rPr>
            </w:pPr>
          </w:p>
        </w:tc>
        <w:tc>
          <w:tcPr>
            <w:tcW w:w="0" w:type="auto"/>
          </w:tcPr>
          <w:p w14:paraId="6656A74F" w14:textId="77777777" w:rsidR="00080144" w:rsidRPr="00370BAD" w:rsidRDefault="00080144" w:rsidP="005723C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012-34730 ICE RENTAL</w:t>
            </w:r>
          </w:p>
        </w:tc>
        <w:tc>
          <w:tcPr>
            <w:tcW w:w="0" w:type="auto"/>
          </w:tcPr>
          <w:p w14:paraId="255D7D1C" w14:textId="77777777" w:rsidR="00080144" w:rsidRPr="00370BAD" w:rsidRDefault="00080144" w:rsidP="005723C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67,444</w:t>
            </w:r>
          </w:p>
        </w:tc>
        <w:tc>
          <w:tcPr>
            <w:tcW w:w="0" w:type="auto"/>
          </w:tcPr>
          <w:p w14:paraId="0E9554DF" w14:textId="77777777" w:rsidR="00080144" w:rsidRPr="00370BAD" w:rsidRDefault="00080144" w:rsidP="005723C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96,886</w:t>
            </w:r>
          </w:p>
        </w:tc>
        <w:tc>
          <w:tcPr>
            <w:tcW w:w="0" w:type="auto"/>
          </w:tcPr>
          <w:p w14:paraId="11E59D3F" w14:textId="77777777" w:rsidR="00080144" w:rsidRPr="00370BAD" w:rsidRDefault="00080144" w:rsidP="005723C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49,346</w:t>
            </w:r>
          </w:p>
        </w:tc>
        <w:tc>
          <w:tcPr>
            <w:tcW w:w="0" w:type="auto"/>
          </w:tcPr>
          <w:p w14:paraId="30CE3023" w14:textId="77777777" w:rsidR="00080144" w:rsidRPr="00370BAD" w:rsidRDefault="00080144" w:rsidP="005723C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249,294</w:t>
            </w:r>
          </w:p>
        </w:tc>
        <w:tc>
          <w:tcPr>
            <w:tcW w:w="0" w:type="auto"/>
          </w:tcPr>
          <w:p w14:paraId="711975AB" w14:textId="77777777" w:rsidR="00080144" w:rsidRPr="00370BAD" w:rsidRDefault="00080144" w:rsidP="005723C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249,294</w:t>
            </w:r>
          </w:p>
        </w:tc>
        <w:tc>
          <w:tcPr>
            <w:tcW w:w="0" w:type="auto"/>
          </w:tcPr>
          <w:p w14:paraId="78C421D8" w14:textId="77777777" w:rsidR="00080144" w:rsidRPr="00370BAD" w:rsidRDefault="00080144" w:rsidP="005723C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229,618</w:t>
            </w:r>
          </w:p>
        </w:tc>
      </w:tr>
      <w:tr w:rsidR="00080144" w:rsidRPr="00370BAD" w14:paraId="1AF07D2F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744CA317" w14:textId="7044C58E" w:rsidR="00080144" w:rsidRPr="00370BAD" w:rsidRDefault="00080144" w:rsidP="005723C6">
            <w:pPr>
              <w:rPr>
                <w:noProof/>
              </w:rPr>
            </w:pPr>
          </w:p>
        </w:tc>
        <w:tc>
          <w:tcPr>
            <w:tcW w:w="0" w:type="auto"/>
          </w:tcPr>
          <w:p w14:paraId="3B199F4B" w14:textId="77777777" w:rsidR="00080144" w:rsidRPr="00370BAD" w:rsidRDefault="00080144" w:rsidP="005723C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012-34731 LEAGUES</w:t>
            </w:r>
          </w:p>
        </w:tc>
        <w:tc>
          <w:tcPr>
            <w:tcW w:w="0" w:type="auto"/>
          </w:tcPr>
          <w:p w14:paraId="6100D67D" w14:textId="77777777" w:rsidR="00080144" w:rsidRPr="00370BAD" w:rsidRDefault="00080144" w:rsidP="005723C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70,630</w:t>
            </w:r>
          </w:p>
        </w:tc>
        <w:tc>
          <w:tcPr>
            <w:tcW w:w="0" w:type="auto"/>
          </w:tcPr>
          <w:p w14:paraId="783155DE" w14:textId="77777777" w:rsidR="00080144" w:rsidRPr="00370BAD" w:rsidRDefault="00080144" w:rsidP="005723C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45,716</w:t>
            </w:r>
          </w:p>
        </w:tc>
        <w:tc>
          <w:tcPr>
            <w:tcW w:w="0" w:type="auto"/>
          </w:tcPr>
          <w:p w14:paraId="17B82B66" w14:textId="77777777" w:rsidR="00080144" w:rsidRPr="00370BAD" w:rsidRDefault="00080144" w:rsidP="005723C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32,060</w:t>
            </w:r>
          </w:p>
        </w:tc>
        <w:tc>
          <w:tcPr>
            <w:tcW w:w="0" w:type="auto"/>
          </w:tcPr>
          <w:p w14:paraId="0F65A460" w14:textId="77777777" w:rsidR="00080144" w:rsidRPr="00370BAD" w:rsidRDefault="00080144" w:rsidP="005723C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97,373</w:t>
            </w:r>
          </w:p>
        </w:tc>
        <w:tc>
          <w:tcPr>
            <w:tcW w:w="0" w:type="auto"/>
          </w:tcPr>
          <w:p w14:paraId="495FB2D1" w14:textId="77777777" w:rsidR="00080144" w:rsidRPr="00370BAD" w:rsidRDefault="00080144" w:rsidP="005723C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97,373</w:t>
            </w:r>
          </w:p>
        </w:tc>
        <w:tc>
          <w:tcPr>
            <w:tcW w:w="0" w:type="auto"/>
          </w:tcPr>
          <w:p w14:paraId="775BE1C0" w14:textId="77777777" w:rsidR="00080144" w:rsidRPr="00370BAD" w:rsidRDefault="00080144" w:rsidP="005723C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8,795</w:t>
            </w:r>
          </w:p>
        </w:tc>
      </w:tr>
      <w:tr w:rsidR="00080144" w:rsidRPr="00370BAD" w14:paraId="70ABF7DD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16FF466C" w14:textId="642E12DD" w:rsidR="00080144" w:rsidRPr="00370BAD" w:rsidRDefault="00080144" w:rsidP="005723C6">
            <w:pPr>
              <w:rPr>
                <w:noProof/>
              </w:rPr>
            </w:pPr>
          </w:p>
        </w:tc>
        <w:tc>
          <w:tcPr>
            <w:tcW w:w="0" w:type="auto"/>
          </w:tcPr>
          <w:p w14:paraId="5A3D689C" w14:textId="77777777" w:rsidR="00080144" w:rsidRPr="00370BAD" w:rsidRDefault="00080144" w:rsidP="005723C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012-34732 LEARN TO PLAY HOCKEY</w:t>
            </w:r>
          </w:p>
        </w:tc>
        <w:tc>
          <w:tcPr>
            <w:tcW w:w="0" w:type="auto"/>
          </w:tcPr>
          <w:p w14:paraId="00E31E8A" w14:textId="77777777" w:rsidR="00080144" w:rsidRPr="00370BAD" w:rsidRDefault="00080144" w:rsidP="005723C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4,858</w:t>
            </w:r>
          </w:p>
        </w:tc>
        <w:tc>
          <w:tcPr>
            <w:tcW w:w="0" w:type="auto"/>
          </w:tcPr>
          <w:p w14:paraId="24173CE5" w14:textId="77777777" w:rsidR="00080144" w:rsidRPr="00370BAD" w:rsidRDefault="00080144" w:rsidP="005723C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24,067</w:t>
            </w:r>
          </w:p>
        </w:tc>
        <w:tc>
          <w:tcPr>
            <w:tcW w:w="0" w:type="auto"/>
          </w:tcPr>
          <w:p w14:paraId="2A87EFD7" w14:textId="77777777" w:rsidR="00080144" w:rsidRPr="00370BAD" w:rsidRDefault="00080144" w:rsidP="005723C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27,930</w:t>
            </w:r>
          </w:p>
        </w:tc>
        <w:tc>
          <w:tcPr>
            <w:tcW w:w="0" w:type="auto"/>
          </w:tcPr>
          <w:p w14:paraId="3C08D77F" w14:textId="77777777" w:rsidR="00080144" w:rsidRPr="00370BAD" w:rsidRDefault="00080144" w:rsidP="005723C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34,913</w:t>
            </w:r>
          </w:p>
        </w:tc>
        <w:tc>
          <w:tcPr>
            <w:tcW w:w="0" w:type="auto"/>
          </w:tcPr>
          <w:p w14:paraId="3A3FF0CD" w14:textId="77777777" w:rsidR="00080144" w:rsidRPr="00370BAD" w:rsidRDefault="00080144" w:rsidP="005723C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34,913</w:t>
            </w:r>
          </w:p>
        </w:tc>
        <w:tc>
          <w:tcPr>
            <w:tcW w:w="0" w:type="auto"/>
          </w:tcPr>
          <w:p w14:paraId="4205B98C" w14:textId="77777777" w:rsidR="00080144" w:rsidRPr="00370BAD" w:rsidRDefault="00080144" w:rsidP="005723C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32,157</w:t>
            </w:r>
          </w:p>
        </w:tc>
      </w:tr>
      <w:tr w:rsidR="00080144" w:rsidRPr="00370BAD" w14:paraId="4BEB3C5D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1050C87B" w14:textId="060EB9B3" w:rsidR="00080144" w:rsidRPr="00370BAD" w:rsidRDefault="00080144" w:rsidP="005723C6">
            <w:pPr>
              <w:rPr>
                <w:noProof/>
              </w:rPr>
            </w:pPr>
          </w:p>
        </w:tc>
        <w:tc>
          <w:tcPr>
            <w:tcW w:w="0" w:type="auto"/>
          </w:tcPr>
          <w:p w14:paraId="0627DF71" w14:textId="77777777" w:rsidR="00080144" w:rsidRPr="00370BAD" w:rsidRDefault="00080144" w:rsidP="005723C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012-34733 DROP-IN HOCKEY</w:t>
            </w:r>
          </w:p>
        </w:tc>
        <w:tc>
          <w:tcPr>
            <w:tcW w:w="0" w:type="auto"/>
          </w:tcPr>
          <w:p w14:paraId="42B3B3D7" w14:textId="77777777" w:rsidR="00080144" w:rsidRPr="00370BAD" w:rsidRDefault="00080144" w:rsidP="005723C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43,274</w:t>
            </w:r>
          </w:p>
        </w:tc>
        <w:tc>
          <w:tcPr>
            <w:tcW w:w="0" w:type="auto"/>
          </w:tcPr>
          <w:p w14:paraId="03070505" w14:textId="77777777" w:rsidR="00080144" w:rsidRPr="00370BAD" w:rsidRDefault="00080144" w:rsidP="005723C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35,240</w:t>
            </w:r>
          </w:p>
        </w:tc>
        <w:tc>
          <w:tcPr>
            <w:tcW w:w="0" w:type="auto"/>
          </w:tcPr>
          <w:p w14:paraId="3F582FFD" w14:textId="77777777" w:rsidR="00080144" w:rsidRPr="00370BAD" w:rsidRDefault="00080144" w:rsidP="005723C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39,505</w:t>
            </w:r>
          </w:p>
        </w:tc>
        <w:tc>
          <w:tcPr>
            <w:tcW w:w="0" w:type="auto"/>
          </w:tcPr>
          <w:p w14:paraId="3535C5F8" w14:textId="77777777" w:rsidR="00080144" w:rsidRPr="00370BAD" w:rsidRDefault="00080144" w:rsidP="005723C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52,606</w:t>
            </w:r>
          </w:p>
        </w:tc>
        <w:tc>
          <w:tcPr>
            <w:tcW w:w="0" w:type="auto"/>
          </w:tcPr>
          <w:p w14:paraId="6AF88964" w14:textId="77777777" w:rsidR="00080144" w:rsidRPr="00370BAD" w:rsidRDefault="00080144" w:rsidP="005723C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52,606</w:t>
            </w:r>
          </w:p>
        </w:tc>
        <w:tc>
          <w:tcPr>
            <w:tcW w:w="0" w:type="auto"/>
          </w:tcPr>
          <w:p w14:paraId="5BBBBA69" w14:textId="77777777" w:rsidR="00080144" w:rsidRPr="00370BAD" w:rsidRDefault="00080144" w:rsidP="005723C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48,453</w:t>
            </w:r>
          </w:p>
        </w:tc>
      </w:tr>
      <w:tr w:rsidR="00080144" w:rsidRPr="00370BAD" w14:paraId="38523CEE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1A779D0B" w14:textId="517F3D9E" w:rsidR="00080144" w:rsidRPr="00370BAD" w:rsidRDefault="00080144" w:rsidP="005723C6">
            <w:pPr>
              <w:rPr>
                <w:noProof/>
              </w:rPr>
            </w:pPr>
          </w:p>
        </w:tc>
        <w:tc>
          <w:tcPr>
            <w:tcW w:w="0" w:type="auto"/>
          </w:tcPr>
          <w:p w14:paraId="79D07FFE" w14:textId="77777777" w:rsidR="00080144" w:rsidRPr="00370BAD" w:rsidRDefault="00080144" w:rsidP="005723C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012-34734 DROP-IN SPEEDSKATING</w:t>
            </w:r>
          </w:p>
        </w:tc>
        <w:tc>
          <w:tcPr>
            <w:tcW w:w="0" w:type="auto"/>
          </w:tcPr>
          <w:p w14:paraId="4ECB1AAD" w14:textId="77777777" w:rsidR="00080144" w:rsidRPr="00370BAD" w:rsidRDefault="00080144" w:rsidP="005723C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2,912</w:t>
            </w:r>
          </w:p>
        </w:tc>
        <w:tc>
          <w:tcPr>
            <w:tcW w:w="0" w:type="auto"/>
          </w:tcPr>
          <w:p w14:paraId="60CB2BCC" w14:textId="77777777" w:rsidR="00080144" w:rsidRPr="00370BAD" w:rsidRDefault="00080144" w:rsidP="005723C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1,407</w:t>
            </w:r>
          </w:p>
        </w:tc>
        <w:tc>
          <w:tcPr>
            <w:tcW w:w="0" w:type="auto"/>
          </w:tcPr>
          <w:p w14:paraId="6D5C1FDA" w14:textId="77777777" w:rsidR="00080144" w:rsidRPr="00370BAD" w:rsidRDefault="00080144" w:rsidP="005723C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1,822</w:t>
            </w:r>
          </w:p>
        </w:tc>
        <w:tc>
          <w:tcPr>
            <w:tcW w:w="0" w:type="auto"/>
          </w:tcPr>
          <w:p w14:paraId="023ED9DF" w14:textId="77777777" w:rsidR="00080144" w:rsidRPr="00370BAD" w:rsidRDefault="00080144" w:rsidP="005723C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4,267</w:t>
            </w:r>
          </w:p>
        </w:tc>
        <w:tc>
          <w:tcPr>
            <w:tcW w:w="0" w:type="auto"/>
          </w:tcPr>
          <w:p w14:paraId="4038F43D" w14:textId="77777777" w:rsidR="00080144" w:rsidRPr="00370BAD" w:rsidRDefault="00080144" w:rsidP="005723C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4,267</w:t>
            </w:r>
          </w:p>
        </w:tc>
        <w:tc>
          <w:tcPr>
            <w:tcW w:w="0" w:type="auto"/>
          </w:tcPr>
          <w:p w14:paraId="63FE92CA" w14:textId="77777777" w:rsidR="00080144" w:rsidRPr="00370BAD" w:rsidRDefault="00080144" w:rsidP="005723C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3,141</w:t>
            </w:r>
          </w:p>
        </w:tc>
      </w:tr>
      <w:tr w:rsidR="00080144" w:rsidRPr="00370BAD" w14:paraId="2EB85E8B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45F83F5E" w14:textId="59377366" w:rsidR="00080144" w:rsidRPr="00370BAD" w:rsidRDefault="00080144" w:rsidP="005723C6">
            <w:pPr>
              <w:rPr>
                <w:noProof/>
              </w:rPr>
            </w:pPr>
          </w:p>
        </w:tc>
        <w:tc>
          <w:tcPr>
            <w:tcW w:w="0" w:type="auto"/>
          </w:tcPr>
          <w:p w14:paraId="5FA3C8DF" w14:textId="77777777" w:rsidR="00080144" w:rsidRPr="00370BAD" w:rsidRDefault="00080144" w:rsidP="005723C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012-34735 RETAIL SALES</w:t>
            </w:r>
          </w:p>
        </w:tc>
        <w:tc>
          <w:tcPr>
            <w:tcW w:w="0" w:type="auto"/>
          </w:tcPr>
          <w:p w14:paraId="295DF70B" w14:textId="77777777" w:rsidR="00080144" w:rsidRPr="00370BAD" w:rsidRDefault="00080144" w:rsidP="005723C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24,914</w:t>
            </w:r>
          </w:p>
        </w:tc>
        <w:tc>
          <w:tcPr>
            <w:tcW w:w="0" w:type="auto"/>
          </w:tcPr>
          <w:p w14:paraId="14DB2748" w14:textId="77777777" w:rsidR="00080144" w:rsidRPr="00370BAD" w:rsidRDefault="00080144" w:rsidP="005723C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30,837</w:t>
            </w:r>
          </w:p>
        </w:tc>
        <w:tc>
          <w:tcPr>
            <w:tcW w:w="0" w:type="auto"/>
          </w:tcPr>
          <w:p w14:paraId="367EB72B" w14:textId="77777777" w:rsidR="00080144" w:rsidRPr="00370BAD" w:rsidRDefault="00080144" w:rsidP="005723C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8,652</w:t>
            </w:r>
          </w:p>
        </w:tc>
        <w:tc>
          <w:tcPr>
            <w:tcW w:w="0" w:type="auto"/>
          </w:tcPr>
          <w:p w14:paraId="3645C76F" w14:textId="77777777" w:rsidR="00080144" w:rsidRPr="00370BAD" w:rsidRDefault="00080144" w:rsidP="005723C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44,851</w:t>
            </w:r>
          </w:p>
        </w:tc>
        <w:tc>
          <w:tcPr>
            <w:tcW w:w="0" w:type="auto"/>
          </w:tcPr>
          <w:p w14:paraId="2E00CCDC" w14:textId="77777777" w:rsidR="00080144" w:rsidRPr="00370BAD" w:rsidRDefault="00080144" w:rsidP="005723C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44,851</w:t>
            </w:r>
          </w:p>
        </w:tc>
        <w:tc>
          <w:tcPr>
            <w:tcW w:w="0" w:type="auto"/>
          </w:tcPr>
          <w:p w14:paraId="6FBFDE19" w14:textId="77777777" w:rsidR="00080144" w:rsidRPr="00370BAD" w:rsidRDefault="00080144" w:rsidP="005723C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41,311</w:t>
            </w:r>
          </w:p>
        </w:tc>
      </w:tr>
      <w:tr w:rsidR="00080144" w:rsidRPr="00370BAD" w14:paraId="7313A6D9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720FBEE7" w14:textId="450CD1C2" w:rsidR="00080144" w:rsidRPr="00370BAD" w:rsidRDefault="00080144" w:rsidP="005723C6">
            <w:pPr>
              <w:rPr>
                <w:noProof/>
              </w:rPr>
            </w:pPr>
          </w:p>
        </w:tc>
        <w:tc>
          <w:tcPr>
            <w:tcW w:w="0" w:type="auto"/>
          </w:tcPr>
          <w:p w14:paraId="611B9DE6" w14:textId="77777777" w:rsidR="00080144" w:rsidRPr="00370BAD" w:rsidRDefault="00080144" w:rsidP="005723C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012-34736 SKATE SERVICES</w:t>
            </w:r>
          </w:p>
        </w:tc>
        <w:tc>
          <w:tcPr>
            <w:tcW w:w="0" w:type="auto"/>
          </w:tcPr>
          <w:p w14:paraId="7B8575AA" w14:textId="77777777" w:rsidR="00080144" w:rsidRPr="00370BAD" w:rsidRDefault="00080144" w:rsidP="005723C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0,213</w:t>
            </w:r>
          </w:p>
        </w:tc>
        <w:tc>
          <w:tcPr>
            <w:tcW w:w="0" w:type="auto"/>
          </w:tcPr>
          <w:p w14:paraId="49FFF74A" w14:textId="77777777" w:rsidR="00080144" w:rsidRPr="00370BAD" w:rsidRDefault="00080144" w:rsidP="005723C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3,726</w:t>
            </w:r>
          </w:p>
        </w:tc>
        <w:tc>
          <w:tcPr>
            <w:tcW w:w="0" w:type="auto"/>
          </w:tcPr>
          <w:p w14:paraId="7BBEA786" w14:textId="77777777" w:rsidR="00080144" w:rsidRPr="00370BAD" w:rsidRDefault="00080144" w:rsidP="005723C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1,839</w:t>
            </w:r>
          </w:p>
        </w:tc>
        <w:tc>
          <w:tcPr>
            <w:tcW w:w="0" w:type="auto"/>
          </w:tcPr>
          <w:p w14:paraId="5C2DB11F" w14:textId="77777777" w:rsidR="00080144" w:rsidRPr="00370BAD" w:rsidRDefault="00080144" w:rsidP="005723C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5,057</w:t>
            </w:r>
          </w:p>
        </w:tc>
        <w:tc>
          <w:tcPr>
            <w:tcW w:w="0" w:type="auto"/>
          </w:tcPr>
          <w:p w14:paraId="5FF0CC66" w14:textId="77777777" w:rsidR="00080144" w:rsidRPr="00370BAD" w:rsidRDefault="00080144" w:rsidP="005723C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5,057</w:t>
            </w:r>
          </w:p>
        </w:tc>
        <w:tc>
          <w:tcPr>
            <w:tcW w:w="0" w:type="auto"/>
          </w:tcPr>
          <w:p w14:paraId="33DE529A" w14:textId="77777777" w:rsidR="00080144" w:rsidRPr="00370BAD" w:rsidRDefault="00080144" w:rsidP="005723C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3,869</w:t>
            </w:r>
          </w:p>
        </w:tc>
      </w:tr>
      <w:tr w:rsidR="00080144" w:rsidRPr="00370BAD" w14:paraId="5D311757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53F4C8EB" w14:textId="4930B49B" w:rsidR="00080144" w:rsidRPr="00370BAD" w:rsidRDefault="00080144" w:rsidP="005723C6">
            <w:pPr>
              <w:rPr>
                <w:noProof/>
              </w:rPr>
            </w:pPr>
          </w:p>
        </w:tc>
        <w:tc>
          <w:tcPr>
            <w:tcW w:w="0" w:type="auto"/>
          </w:tcPr>
          <w:p w14:paraId="70CCC366" w14:textId="77777777" w:rsidR="00080144" w:rsidRPr="00370BAD" w:rsidRDefault="00080144" w:rsidP="005723C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012-34737 ADVERTISING</w:t>
            </w:r>
          </w:p>
        </w:tc>
        <w:tc>
          <w:tcPr>
            <w:tcW w:w="0" w:type="auto"/>
          </w:tcPr>
          <w:p w14:paraId="7A710CB3" w14:textId="77777777" w:rsidR="00080144" w:rsidRPr="00370BAD" w:rsidRDefault="00080144" w:rsidP="005723C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6,502</w:t>
            </w:r>
          </w:p>
        </w:tc>
        <w:tc>
          <w:tcPr>
            <w:tcW w:w="0" w:type="auto"/>
          </w:tcPr>
          <w:p w14:paraId="5E01178D" w14:textId="77777777" w:rsidR="00080144" w:rsidRPr="00370BAD" w:rsidRDefault="00080144" w:rsidP="005723C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0,800</w:t>
            </w:r>
          </w:p>
        </w:tc>
        <w:tc>
          <w:tcPr>
            <w:tcW w:w="0" w:type="auto"/>
          </w:tcPr>
          <w:p w14:paraId="6AF1650C" w14:textId="77777777" w:rsidR="00080144" w:rsidRPr="00370BAD" w:rsidRDefault="00080144" w:rsidP="005723C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7,076</w:t>
            </w:r>
          </w:p>
        </w:tc>
        <w:tc>
          <w:tcPr>
            <w:tcW w:w="0" w:type="auto"/>
          </w:tcPr>
          <w:p w14:paraId="49BE5B9E" w14:textId="77777777" w:rsidR="00080144" w:rsidRPr="00370BAD" w:rsidRDefault="00080144" w:rsidP="005723C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37,225</w:t>
            </w:r>
          </w:p>
        </w:tc>
        <w:tc>
          <w:tcPr>
            <w:tcW w:w="0" w:type="auto"/>
          </w:tcPr>
          <w:p w14:paraId="26CDA9B8" w14:textId="77777777" w:rsidR="00080144" w:rsidRPr="00370BAD" w:rsidRDefault="00080144" w:rsidP="005723C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37,225</w:t>
            </w:r>
          </w:p>
        </w:tc>
        <w:tc>
          <w:tcPr>
            <w:tcW w:w="0" w:type="auto"/>
          </w:tcPr>
          <w:p w14:paraId="3AF4D235" w14:textId="77777777" w:rsidR="00080144" w:rsidRPr="00370BAD" w:rsidRDefault="00080144" w:rsidP="005723C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34,287</w:t>
            </w:r>
          </w:p>
        </w:tc>
      </w:tr>
      <w:tr w:rsidR="00080144" w:rsidRPr="00370BAD" w14:paraId="1965D7A9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3F594783" w14:textId="49B9E65B" w:rsidR="00080144" w:rsidRPr="00370BAD" w:rsidRDefault="00080144" w:rsidP="005723C6">
            <w:pPr>
              <w:rPr>
                <w:noProof/>
              </w:rPr>
            </w:pPr>
          </w:p>
        </w:tc>
        <w:tc>
          <w:tcPr>
            <w:tcW w:w="0" w:type="auto"/>
          </w:tcPr>
          <w:p w14:paraId="5F193D70" w14:textId="77777777" w:rsidR="00080144" w:rsidRPr="00370BAD" w:rsidRDefault="00080144" w:rsidP="005723C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012-34738 SEASON PASSES</w:t>
            </w:r>
          </w:p>
        </w:tc>
        <w:tc>
          <w:tcPr>
            <w:tcW w:w="0" w:type="auto"/>
          </w:tcPr>
          <w:p w14:paraId="6656CB26" w14:textId="77777777" w:rsidR="00080144" w:rsidRPr="00370BAD" w:rsidRDefault="00080144" w:rsidP="005723C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2,097</w:t>
            </w:r>
          </w:p>
        </w:tc>
        <w:tc>
          <w:tcPr>
            <w:tcW w:w="0" w:type="auto"/>
          </w:tcPr>
          <w:p w14:paraId="2ABC6C5D" w14:textId="77777777" w:rsidR="00080144" w:rsidRPr="00370BAD" w:rsidRDefault="00080144" w:rsidP="005723C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75</w:t>
            </w:r>
          </w:p>
        </w:tc>
        <w:tc>
          <w:tcPr>
            <w:tcW w:w="0" w:type="auto"/>
          </w:tcPr>
          <w:p w14:paraId="1995F36B" w14:textId="77777777" w:rsidR="00080144" w:rsidRPr="00370BAD" w:rsidRDefault="00080144" w:rsidP="005723C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2,858</w:t>
            </w:r>
          </w:p>
        </w:tc>
        <w:tc>
          <w:tcPr>
            <w:tcW w:w="0" w:type="auto"/>
          </w:tcPr>
          <w:p w14:paraId="28A81C3A" w14:textId="77777777" w:rsidR="00080144" w:rsidRPr="00370BAD" w:rsidRDefault="00080144" w:rsidP="005723C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,456</w:t>
            </w:r>
          </w:p>
        </w:tc>
        <w:tc>
          <w:tcPr>
            <w:tcW w:w="0" w:type="auto"/>
          </w:tcPr>
          <w:p w14:paraId="544F9411" w14:textId="77777777" w:rsidR="00080144" w:rsidRPr="00370BAD" w:rsidRDefault="00080144" w:rsidP="005723C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,456</w:t>
            </w:r>
          </w:p>
        </w:tc>
        <w:tc>
          <w:tcPr>
            <w:tcW w:w="0" w:type="auto"/>
          </w:tcPr>
          <w:p w14:paraId="0BF03675" w14:textId="77777777" w:rsidR="00080144" w:rsidRPr="00370BAD" w:rsidRDefault="00080144" w:rsidP="005723C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,341</w:t>
            </w:r>
          </w:p>
        </w:tc>
      </w:tr>
      <w:tr w:rsidR="00080144" w:rsidRPr="00370BAD" w14:paraId="771D388A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730F27DD" w14:textId="742FA035" w:rsidR="00080144" w:rsidRPr="00370BAD" w:rsidRDefault="00080144" w:rsidP="005723C6">
            <w:pPr>
              <w:rPr>
                <w:noProof/>
              </w:rPr>
            </w:pPr>
          </w:p>
        </w:tc>
        <w:tc>
          <w:tcPr>
            <w:tcW w:w="0" w:type="auto"/>
          </w:tcPr>
          <w:p w14:paraId="27792F57" w14:textId="77777777" w:rsidR="00080144" w:rsidRPr="00370BAD" w:rsidRDefault="00080144" w:rsidP="005723C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012-34740 PRIVATE LESSONS</w:t>
            </w:r>
          </w:p>
        </w:tc>
        <w:tc>
          <w:tcPr>
            <w:tcW w:w="0" w:type="auto"/>
          </w:tcPr>
          <w:p w14:paraId="6F19DF5D" w14:textId="77777777" w:rsidR="00080144" w:rsidRPr="00370BAD" w:rsidRDefault="00080144" w:rsidP="005723C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,045</w:t>
            </w:r>
          </w:p>
        </w:tc>
        <w:tc>
          <w:tcPr>
            <w:tcW w:w="0" w:type="auto"/>
          </w:tcPr>
          <w:p w14:paraId="4E9AECEB" w14:textId="77777777" w:rsidR="00080144" w:rsidRPr="00370BAD" w:rsidRDefault="00080144" w:rsidP="005723C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9,622</w:t>
            </w:r>
          </w:p>
        </w:tc>
        <w:tc>
          <w:tcPr>
            <w:tcW w:w="0" w:type="auto"/>
          </w:tcPr>
          <w:p w14:paraId="287FD036" w14:textId="77777777" w:rsidR="00080144" w:rsidRPr="00370BAD" w:rsidRDefault="00080144" w:rsidP="005723C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3,422</w:t>
            </w:r>
          </w:p>
        </w:tc>
        <w:tc>
          <w:tcPr>
            <w:tcW w:w="0" w:type="auto"/>
          </w:tcPr>
          <w:p w14:paraId="4A635D1E" w14:textId="77777777" w:rsidR="00080144" w:rsidRPr="00370BAD" w:rsidRDefault="00080144" w:rsidP="005723C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6,926</w:t>
            </w:r>
          </w:p>
        </w:tc>
        <w:tc>
          <w:tcPr>
            <w:tcW w:w="0" w:type="auto"/>
          </w:tcPr>
          <w:p w14:paraId="60F815E6" w14:textId="77777777" w:rsidR="00080144" w:rsidRPr="00370BAD" w:rsidRDefault="00080144" w:rsidP="005723C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6,926</w:t>
            </w:r>
          </w:p>
        </w:tc>
        <w:tc>
          <w:tcPr>
            <w:tcW w:w="0" w:type="auto"/>
          </w:tcPr>
          <w:p w14:paraId="286CF5C4" w14:textId="77777777" w:rsidR="00080144" w:rsidRPr="00370BAD" w:rsidRDefault="00080144" w:rsidP="005723C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6,379</w:t>
            </w:r>
          </w:p>
        </w:tc>
      </w:tr>
      <w:tr w:rsidR="00080144" w:rsidRPr="00370BAD" w14:paraId="74869462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370F0C41" w14:textId="6505C6DE" w:rsidR="00080144" w:rsidRPr="00370BAD" w:rsidRDefault="00080144" w:rsidP="005723C6">
            <w:pPr>
              <w:rPr>
                <w:noProof/>
              </w:rPr>
            </w:pPr>
          </w:p>
        </w:tc>
        <w:tc>
          <w:tcPr>
            <w:tcW w:w="0" w:type="auto"/>
          </w:tcPr>
          <w:p w14:paraId="5755F8D9" w14:textId="77777777" w:rsidR="00080144" w:rsidRPr="00370BAD" w:rsidRDefault="00080144" w:rsidP="005723C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012-34764 FREESTYLE</w:t>
            </w:r>
          </w:p>
        </w:tc>
        <w:tc>
          <w:tcPr>
            <w:tcW w:w="0" w:type="auto"/>
          </w:tcPr>
          <w:p w14:paraId="18387181" w14:textId="77777777" w:rsidR="00080144" w:rsidRPr="00370BAD" w:rsidRDefault="00080144" w:rsidP="005723C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78,907</w:t>
            </w:r>
          </w:p>
        </w:tc>
        <w:tc>
          <w:tcPr>
            <w:tcW w:w="0" w:type="auto"/>
          </w:tcPr>
          <w:p w14:paraId="48671F14" w14:textId="77777777" w:rsidR="00080144" w:rsidRPr="00370BAD" w:rsidRDefault="00080144" w:rsidP="005723C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76,328</w:t>
            </w:r>
          </w:p>
        </w:tc>
        <w:tc>
          <w:tcPr>
            <w:tcW w:w="0" w:type="auto"/>
          </w:tcPr>
          <w:p w14:paraId="37202B77" w14:textId="77777777" w:rsidR="00080144" w:rsidRPr="00370BAD" w:rsidRDefault="00080144" w:rsidP="005723C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78,559</w:t>
            </w:r>
          </w:p>
        </w:tc>
        <w:tc>
          <w:tcPr>
            <w:tcW w:w="0" w:type="auto"/>
          </w:tcPr>
          <w:p w14:paraId="68304EF7" w14:textId="77777777" w:rsidR="00080144" w:rsidRPr="00370BAD" w:rsidRDefault="00080144" w:rsidP="005723C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86,788</w:t>
            </w:r>
          </w:p>
        </w:tc>
        <w:tc>
          <w:tcPr>
            <w:tcW w:w="0" w:type="auto"/>
          </w:tcPr>
          <w:p w14:paraId="205258A9" w14:textId="77777777" w:rsidR="00080144" w:rsidRPr="00370BAD" w:rsidRDefault="00080144" w:rsidP="005723C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86,788</w:t>
            </w:r>
          </w:p>
        </w:tc>
        <w:tc>
          <w:tcPr>
            <w:tcW w:w="0" w:type="auto"/>
          </w:tcPr>
          <w:p w14:paraId="122019B3" w14:textId="77777777" w:rsidR="00080144" w:rsidRPr="00370BAD" w:rsidRDefault="00080144" w:rsidP="005723C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79,938</w:t>
            </w:r>
          </w:p>
        </w:tc>
      </w:tr>
      <w:tr w:rsidR="00080144" w:rsidRPr="00370BAD" w14:paraId="04F6A66D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69F761D2" w14:textId="36C593AF" w:rsidR="00080144" w:rsidRPr="00370BAD" w:rsidRDefault="00080144" w:rsidP="005723C6">
            <w:pPr>
              <w:rPr>
                <w:noProof/>
              </w:rPr>
            </w:pPr>
          </w:p>
        </w:tc>
        <w:tc>
          <w:tcPr>
            <w:tcW w:w="0" w:type="auto"/>
          </w:tcPr>
          <w:p w14:paraId="5270969F" w14:textId="77777777" w:rsidR="00080144" w:rsidRPr="00370BAD" w:rsidRDefault="00080144" w:rsidP="005723C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012-34765 CLASSES</w:t>
            </w:r>
          </w:p>
        </w:tc>
        <w:tc>
          <w:tcPr>
            <w:tcW w:w="0" w:type="auto"/>
          </w:tcPr>
          <w:p w14:paraId="444F29BA" w14:textId="77777777" w:rsidR="00080144" w:rsidRPr="00370BAD" w:rsidRDefault="00080144" w:rsidP="005723C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50,601</w:t>
            </w:r>
          </w:p>
        </w:tc>
        <w:tc>
          <w:tcPr>
            <w:tcW w:w="0" w:type="auto"/>
          </w:tcPr>
          <w:p w14:paraId="2C00A7DA" w14:textId="77777777" w:rsidR="00080144" w:rsidRPr="00370BAD" w:rsidRDefault="00080144" w:rsidP="005723C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86,366</w:t>
            </w:r>
          </w:p>
        </w:tc>
        <w:tc>
          <w:tcPr>
            <w:tcW w:w="0" w:type="auto"/>
          </w:tcPr>
          <w:p w14:paraId="30342386" w14:textId="77777777" w:rsidR="00080144" w:rsidRPr="00370BAD" w:rsidRDefault="00080144" w:rsidP="005723C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91,798</w:t>
            </w:r>
          </w:p>
        </w:tc>
        <w:tc>
          <w:tcPr>
            <w:tcW w:w="0" w:type="auto"/>
          </w:tcPr>
          <w:p w14:paraId="5B43908A" w14:textId="77777777" w:rsidR="00080144" w:rsidRPr="00370BAD" w:rsidRDefault="00080144" w:rsidP="005723C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84,770</w:t>
            </w:r>
          </w:p>
        </w:tc>
        <w:tc>
          <w:tcPr>
            <w:tcW w:w="0" w:type="auto"/>
          </w:tcPr>
          <w:p w14:paraId="4A0CD533" w14:textId="77777777" w:rsidR="00080144" w:rsidRPr="00370BAD" w:rsidRDefault="00080144" w:rsidP="005723C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84,770</w:t>
            </w:r>
          </w:p>
        </w:tc>
        <w:tc>
          <w:tcPr>
            <w:tcW w:w="0" w:type="auto"/>
          </w:tcPr>
          <w:p w14:paraId="695BE1E9" w14:textId="77777777" w:rsidR="00080144" w:rsidRPr="00370BAD" w:rsidRDefault="00080144" w:rsidP="005723C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78,079</w:t>
            </w:r>
          </w:p>
        </w:tc>
      </w:tr>
      <w:tr w:rsidR="00080144" w:rsidRPr="00370BAD" w14:paraId="4EF9F499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055B63F7" w14:textId="6224ED53" w:rsidR="00080144" w:rsidRPr="00370BAD" w:rsidRDefault="00080144" w:rsidP="005723C6">
            <w:pPr>
              <w:rPr>
                <w:noProof/>
              </w:rPr>
            </w:pPr>
          </w:p>
        </w:tc>
        <w:tc>
          <w:tcPr>
            <w:tcW w:w="0" w:type="auto"/>
          </w:tcPr>
          <w:p w14:paraId="1E16AF55" w14:textId="77777777" w:rsidR="00080144" w:rsidRPr="00370BAD" w:rsidRDefault="00080144" w:rsidP="005723C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012-34766 34766</w:t>
            </w:r>
          </w:p>
        </w:tc>
        <w:tc>
          <w:tcPr>
            <w:tcW w:w="0" w:type="auto"/>
          </w:tcPr>
          <w:p w14:paraId="675116FC" w14:textId="77777777" w:rsidR="00080144" w:rsidRPr="00370BAD" w:rsidRDefault="00080144" w:rsidP="005723C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2CEBA9D9" w14:textId="77777777" w:rsidR="00080144" w:rsidRPr="00370BAD" w:rsidRDefault="00080144" w:rsidP="005723C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621</w:t>
            </w:r>
          </w:p>
        </w:tc>
        <w:tc>
          <w:tcPr>
            <w:tcW w:w="0" w:type="auto"/>
          </w:tcPr>
          <w:p w14:paraId="67DFBDAD" w14:textId="77777777" w:rsidR="00080144" w:rsidRPr="00370BAD" w:rsidRDefault="00080144" w:rsidP="005723C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396</w:t>
            </w:r>
          </w:p>
        </w:tc>
        <w:tc>
          <w:tcPr>
            <w:tcW w:w="0" w:type="auto"/>
          </w:tcPr>
          <w:p w14:paraId="0D7C7981" w14:textId="77777777" w:rsidR="00080144" w:rsidRPr="00370BAD" w:rsidRDefault="00080144" w:rsidP="005723C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7B4E13AA" w14:textId="77777777" w:rsidR="00080144" w:rsidRPr="00370BAD" w:rsidRDefault="00080144" w:rsidP="005723C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7D555DBC" w14:textId="77777777" w:rsidR="00080144" w:rsidRPr="00370BAD" w:rsidRDefault="00080144" w:rsidP="005723C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</w:tr>
      <w:tr w:rsidR="00080144" w:rsidRPr="00370BAD" w14:paraId="3E7E8445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662982CC" w14:textId="231B0D70" w:rsidR="00080144" w:rsidRPr="00370BAD" w:rsidRDefault="00080144" w:rsidP="005723C6">
            <w:pPr>
              <w:rPr>
                <w:noProof/>
              </w:rPr>
            </w:pPr>
          </w:p>
        </w:tc>
        <w:tc>
          <w:tcPr>
            <w:tcW w:w="0" w:type="auto"/>
          </w:tcPr>
          <w:p w14:paraId="618BB78E" w14:textId="77777777" w:rsidR="00080144" w:rsidRPr="00370BAD" w:rsidRDefault="00080144" w:rsidP="005723C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012-34769 DROP-IN PROGRAMS</w:t>
            </w:r>
          </w:p>
        </w:tc>
        <w:tc>
          <w:tcPr>
            <w:tcW w:w="0" w:type="auto"/>
          </w:tcPr>
          <w:p w14:paraId="480DAE8F" w14:textId="77777777" w:rsidR="00080144" w:rsidRPr="00370BAD" w:rsidRDefault="00080144" w:rsidP="005723C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48,774</w:t>
            </w:r>
          </w:p>
        </w:tc>
        <w:tc>
          <w:tcPr>
            <w:tcW w:w="0" w:type="auto"/>
          </w:tcPr>
          <w:p w14:paraId="4FEE73F9" w14:textId="77777777" w:rsidR="00080144" w:rsidRPr="00370BAD" w:rsidRDefault="00080144" w:rsidP="005723C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50,512</w:t>
            </w:r>
          </w:p>
        </w:tc>
        <w:tc>
          <w:tcPr>
            <w:tcW w:w="0" w:type="auto"/>
          </w:tcPr>
          <w:p w14:paraId="09E3F100" w14:textId="77777777" w:rsidR="00080144" w:rsidRPr="00370BAD" w:rsidRDefault="00080144" w:rsidP="005723C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42,777</w:t>
            </w:r>
          </w:p>
        </w:tc>
        <w:tc>
          <w:tcPr>
            <w:tcW w:w="0" w:type="auto"/>
          </w:tcPr>
          <w:p w14:paraId="08A142CD" w14:textId="77777777" w:rsidR="00080144" w:rsidRPr="00370BAD" w:rsidRDefault="00080144" w:rsidP="005723C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83,814</w:t>
            </w:r>
          </w:p>
        </w:tc>
        <w:tc>
          <w:tcPr>
            <w:tcW w:w="0" w:type="auto"/>
          </w:tcPr>
          <w:p w14:paraId="2D8C75FC" w14:textId="77777777" w:rsidR="00080144" w:rsidRPr="00370BAD" w:rsidRDefault="00080144" w:rsidP="005723C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83,814</w:t>
            </w:r>
          </w:p>
        </w:tc>
        <w:tc>
          <w:tcPr>
            <w:tcW w:w="0" w:type="auto"/>
          </w:tcPr>
          <w:p w14:paraId="00971147" w14:textId="77777777" w:rsidR="00080144" w:rsidRPr="00370BAD" w:rsidRDefault="00080144" w:rsidP="005723C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77,199</w:t>
            </w:r>
          </w:p>
        </w:tc>
      </w:tr>
      <w:tr w:rsidR="00080144" w:rsidRPr="00370BAD" w14:paraId="6C833B9A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16A51CBE" w14:textId="7C3EAD6D" w:rsidR="00080144" w:rsidRPr="00370BAD" w:rsidRDefault="00080144" w:rsidP="005723C6">
            <w:pPr>
              <w:rPr>
                <w:noProof/>
              </w:rPr>
            </w:pPr>
          </w:p>
        </w:tc>
        <w:tc>
          <w:tcPr>
            <w:tcW w:w="0" w:type="auto"/>
          </w:tcPr>
          <w:p w14:paraId="574C6383" w14:textId="77777777" w:rsidR="00080144" w:rsidRPr="00370BAD" w:rsidRDefault="00080144" w:rsidP="005723C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012-34770 FIELDS RENTAL</w:t>
            </w:r>
          </w:p>
        </w:tc>
        <w:tc>
          <w:tcPr>
            <w:tcW w:w="0" w:type="auto"/>
          </w:tcPr>
          <w:p w14:paraId="2892852A" w14:textId="77777777" w:rsidR="00080144" w:rsidRPr="00370BAD" w:rsidRDefault="00080144" w:rsidP="005723C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(9)</w:t>
            </w:r>
          </w:p>
        </w:tc>
        <w:tc>
          <w:tcPr>
            <w:tcW w:w="0" w:type="auto"/>
          </w:tcPr>
          <w:p w14:paraId="180B574E" w14:textId="77777777" w:rsidR="00080144" w:rsidRPr="00370BAD" w:rsidRDefault="00080144" w:rsidP="005723C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3,819</w:t>
            </w:r>
          </w:p>
        </w:tc>
        <w:tc>
          <w:tcPr>
            <w:tcW w:w="0" w:type="auto"/>
          </w:tcPr>
          <w:p w14:paraId="062103E9" w14:textId="77777777" w:rsidR="00080144" w:rsidRPr="00370BAD" w:rsidRDefault="00080144" w:rsidP="005723C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4,590</w:t>
            </w:r>
          </w:p>
        </w:tc>
        <w:tc>
          <w:tcPr>
            <w:tcW w:w="0" w:type="auto"/>
          </w:tcPr>
          <w:p w14:paraId="3B9FBA71" w14:textId="77777777" w:rsidR="00080144" w:rsidRPr="00370BAD" w:rsidRDefault="00080144" w:rsidP="005723C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3,242</w:t>
            </w:r>
          </w:p>
        </w:tc>
        <w:tc>
          <w:tcPr>
            <w:tcW w:w="0" w:type="auto"/>
          </w:tcPr>
          <w:p w14:paraId="79C04EC0" w14:textId="77777777" w:rsidR="00080144" w:rsidRPr="00370BAD" w:rsidRDefault="00080144" w:rsidP="005723C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3,242</w:t>
            </w:r>
          </w:p>
        </w:tc>
        <w:tc>
          <w:tcPr>
            <w:tcW w:w="0" w:type="auto"/>
          </w:tcPr>
          <w:p w14:paraId="619A0373" w14:textId="77777777" w:rsidR="00080144" w:rsidRPr="00370BAD" w:rsidRDefault="00080144" w:rsidP="005723C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2,986</w:t>
            </w:r>
          </w:p>
        </w:tc>
      </w:tr>
      <w:tr w:rsidR="00080144" w:rsidRPr="00370BAD" w14:paraId="7AE8036F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01926136" w14:textId="03CB4A8C" w:rsidR="00080144" w:rsidRPr="00370BAD" w:rsidRDefault="00080144" w:rsidP="005723C6">
            <w:pPr>
              <w:rPr>
                <w:noProof/>
              </w:rPr>
            </w:pPr>
          </w:p>
        </w:tc>
        <w:tc>
          <w:tcPr>
            <w:tcW w:w="0" w:type="auto"/>
          </w:tcPr>
          <w:p w14:paraId="67A7F535" w14:textId="77777777" w:rsidR="00080144" w:rsidRPr="00370BAD" w:rsidRDefault="00080144" w:rsidP="005723C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012-34786 ICE RENTAL (SALES TAX EXEMPT)</w:t>
            </w:r>
          </w:p>
        </w:tc>
        <w:tc>
          <w:tcPr>
            <w:tcW w:w="0" w:type="auto"/>
          </w:tcPr>
          <w:p w14:paraId="3176F2FC" w14:textId="77777777" w:rsidR="00080144" w:rsidRPr="00370BAD" w:rsidRDefault="00080144" w:rsidP="005723C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88,150</w:t>
            </w:r>
          </w:p>
        </w:tc>
        <w:tc>
          <w:tcPr>
            <w:tcW w:w="0" w:type="auto"/>
          </w:tcPr>
          <w:p w14:paraId="3B546EBC" w14:textId="77777777" w:rsidR="00080144" w:rsidRPr="00370BAD" w:rsidRDefault="00080144" w:rsidP="005723C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219,500</w:t>
            </w:r>
          </w:p>
        </w:tc>
        <w:tc>
          <w:tcPr>
            <w:tcW w:w="0" w:type="auto"/>
          </w:tcPr>
          <w:p w14:paraId="3128FD30" w14:textId="77777777" w:rsidR="00080144" w:rsidRPr="00370BAD" w:rsidRDefault="00080144" w:rsidP="005723C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216,619</w:t>
            </w:r>
          </w:p>
        </w:tc>
        <w:tc>
          <w:tcPr>
            <w:tcW w:w="0" w:type="auto"/>
          </w:tcPr>
          <w:p w14:paraId="0C85DA94" w14:textId="77777777" w:rsidR="00080144" w:rsidRPr="00370BAD" w:rsidRDefault="00080144" w:rsidP="005723C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061F25D4" w14:textId="77777777" w:rsidR="00080144" w:rsidRPr="00370BAD" w:rsidRDefault="00080144" w:rsidP="005723C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73FAE31F" w14:textId="77777777" w:rsidR="00080144" w:rsidRPr="00370BAD" w:rsidRDefault="00080144" w:rsidP="005723C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</w:tr>
      <w:tr w:rsidR="00080144" w:rsidRPr="00080144" w14:paraId="2E5FAEB7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31D8BE2C" w14:textId="63392694" w:rsidR="00080144" w:rsidRPr="00080144" w:rsidRDefault="00080144" w:rsidP="005723C6">
            <w:pPr>
              <w:rPr>
                <w:b/>
                <w:noProof/>
              </w:rPr>
            </w:pPr>
          </w:p>
        </w:tc>
        <w:tc>
          <w:tcPr>
            <w:tcW w:w="0" w:type="auto"/>
          </w:tcPr>
          <w:p w14:paraId="2DF4E9C9" w14:textId="77777777" w:rsidR="00080144" w:rsidRPr="00080144" w:rsidRDefault="00080144" w:rsidP="005723C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Total Ice</w:t>
            </w:r>
          </w:p>
          <w:p w14:paraId="15B6406F" w14:textId="77777777" w:rsidR="00080144" w:rsidRPr="00080144" w:rsidRDefault="00080144" w:rsidP="005723C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</w:p>
          <w:p w14:paraId="630479C5" w14:textId="27B995D8" w:rsidR="00080144" w:rsidRPr="00080144" w:rsidRDefault="00080144" w:rsidP="005723C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</w:p>
        </w:tc>
        <w:tc>
          <w:tcPr>
            <w:tcW w:w="0" w:type="auto"/>
          </w:tcPr>
          <w:p w14:paraId="3DC067F6" w14:textId="77777777" w:rsidR="00080144" w:rsidRPr="00080144" w:rsidRDefault="00080144" w:rsidP="005723C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634,725</w:t>
            </w:r>
          </w:p>
        </w:tc>
        <w:tc>
          <w:tcPr>
            <w:tcW w:w="0" w:type="auto"/>
          </w:tcPr>
          <w:p w14:paraId="196129B4" w14:textId="77777777" w:rsidR="00080144" w:rsidRPr="00080144" w:rsidRDefault="00080144" w:rsidP="005723C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856,082</w:t>
            </w:r>
          </w:p>
        </w:tc>
        <w:tc>
          <w:tcPr>
            <w:tcW w:w="0" w:type="auto"/>
          </w:tcPr>
          <w:p w14:paraId="3F898FFE" w14:textId="77777777" w:rsidR="00080144" w:rsidRPr="00080144" w:rsidRDefault="00080144" w:rsidP="005723C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767,693</w:t>
            </w:r>
          </w:p>
        </w:tc>
        <w:tc>
          <w:tcPr>
            <w:tcW w:w="0" w:type="auto"/>
          </w:tcPr>
          <w:p w14:paraId="1B65E68E" w14:textId="77777777" w:rsidR="00080144" w:rsidRPr="00080144" w:rsidRDefault="00080144" w:rsidP="005723C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955,233</w:t>
            </w:r>
          </w:p>
        </w:tc>
        <w:tc>
          <w:tcPr>
            <w:tcW w:w="0" w:type="auto"/>
          </w:tcPr>
          <w:p w14:paraId="2F4AA2EA" w14:textId="77777777" w:rsidR="00080144" w:rsidRPr="00080144" w:rsidRDefault="00080144" w:rsidP="005723C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955,233</w:t>
            </w:r>
          </w:p>
        </w:tc>
        <w:tc>
          <w:tcPr>
            <w:tcW w:w="0" w:type="auto"/>
          </w:tcPr>
          <w:p w14:paraId="5D58AFDE" w14:textId="77777777" w:rsidR="00080144" w:rsidRPr="00080144" w:rsidRDefault="00080144" w:rsidP="005723C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716,838</w:t>
            </w:r>
          </w:p>
        </w:tc>
      </w:tr>
      <w:tr w:rsidR="00080144" w:rsidRPr="00370BAD" w14:paraId="089788FF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41A7AED3" w14:textId="77777777" w:rsidR="00080144" w:rsidRDefault="00080144" w:rsidP="005723C6">
            <w:pPr>
              <w:rPr>
                <w:iCs w:val="0"/>
                <w:noProof/>
              </w:rPr>
            </w:pPr>
            <w:r>
              <w:rPr>
                <w:iCs w:val="0"/>
                <w:noProof/>
              </w:rPr>
              <w:t>Misc. Revenues</w:t>
            </w:r>
          </w:p>
          <w:p w14:paraId="27BE7EDE" w14:textId="2B8FAB34" w:rsidR="00080144" w:rsidRPr="00370BAD" w:rsidRDefault="00080144" w:rsidP="005723C6">
            <w:pPr>
              <w:rPr>
                <w:noProof/>
              </w:rPr>
            </w:pPr>
          </w:p>
        </w:tc>
        <w:tc>
          <w:tcPr>
            <w:tcW w:w="0" w:type="auto"/>
          </w:tcPr>
          <w:p w14:paraId="5215E310" w14:textId="77777777" w:rsidR="00080144" w:rsidRPr="00370BAD" w:rsidRDefault="00080144" w:rsidP="005723C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012-36911 OTHER MISCELLANEOUS</w:t>
            </w:r>
          </w:p>
        </w:tc>
        <w:tc>
          <w:tcPr>
            <w:tcW w:w="0" w:type="auto"/>
          </w:tcPr>
          <w:p w14:paraId="2CB4C38A" w14:textId="77777777" w:rsidR="00080144" w:rsidRPr="00370BAD" w:rsidRDefault="00080144" w:rsidP="005723C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2DBE6019" w14:textId="77777777" w:rsidR="00080144" w:rsidRPr="00370BAD" w:rsidRDefault="00080144" w:rsidP="005723C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7B796630" w14:textId="77777777" w:rsidR="00080144" w:rsidRPr="00370BAD" w:rsidRDefault="00080144" w:rsidP="005723C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7B5227BC" w14:textId="77777777" w:rsidR="00080144" w:rsidRPr="00370BAD" w:rsidRDefault="00080144" w:rsidP="005723C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,316</w:t>
            </w:r>
          </w:p>
        </w:tc>
        <w:tc>
          <w:tcPr>
            <w:tcW w:w="0" w:type="auto"/>
          </w:tcPr>
          <w:p w14:paraId="19CB5182" w14:textId="77777777" w:rsidR="00080144" w:rsidRPr="00370BAD" w:rsidRDefault="00080144" w:rsidP="005723C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,316</w:t>
            </w:r>
          </w:p>
        </w:tc>
        <w:tc>
          <w:tcPr>
            <w:tcW w:w="0" w:type="auto"/>
          </w:tcPr>
          <w:p w14:paraId="2802A598" w14:textId="77777777" w:rsidR="00080144" w:rsidRPr="00370BAD" w:rsidRDefault="00080144" w:rsidP="005723C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,212</w:t>
            </w:r>
          </w:p>
        </w:tc>
      </w:tr>
      <w:tr w:rsidR="00080144" w:rsidRPr="00370BAD" w14:paraId="7EA96AFE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386F4AC5" w14:textId="3ED5E234" w:rsidR="00080144" w:rsidRPr="00370BAD" w:rsidRDefault="00080144" w:rsidP="005723C6">
            <w:pPr>
              <w:rPr>
                <w:noProof/>
              </w:rPr>
            </w:pPr>
          </w:p>
        </w:tc>
        <w:tc>
          <w:tcPr>
            <w:tcW w:w="0" w:type="auto"/>
          </w:tcPr>
          <w:p w14:paraId="209440E2" w14:textId="77777777" w:rsidR="00080144" w:rsidRPr="00370BAD" w:rsidRDefault="00080144" w:rsidP="005723C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012-36921 CASH OVER/SHORT</w:t>
            </w:r>
          </w:p>
        </w:tc>
        <w:tc>
          <w:tcPr>
            <w:tcW w:w="0" w:type="auto"/>
          </w:tcPr>
          <w:p w14:paraId="7289E55B" w14:textId="77777777" w:rsidR="00080144" w:rsidRPr="00370BAD" w:rsidRDefault="00080144" w:rsidP="005723C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27</w:t>
            </w:r>
          </w:p>
        </w:tc>
        <w:tc>
          <w:tcPr>
            <w:tcW w:w="0" w:type="auto"/>
          </w:tcPr>
          <w:p w14:paraId="2F30CA4C" w14:textId="77777777" w:rsidR="00080144" w:rsidRPr="00370BAD" w:rsidRDefault="00080144" w:rsidP="005723C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354</w:t>
            </w:r>
          </w:p>
        </w:tc>
        <w:tc>
          <w:tcPr>
            <w:tcW w:w="0" w:type="auto"/>
          </w:tcPr>
          <w:p w14:paraId="7DCD915C" w14:textId="77777777" w:rsidR="00080144" w:rsidRPr="00370BAD" w:rsidRDefault="00080144" w:rsidP="005723C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(18)</w:t>
            </w:r>
          </w:p>
        </w:tc>
        <w:tc>
          <w:tcPr>
            <w:tcW w:w="0" w:type="auto"/>
          </w:tcPr>
          <w:p w14:paraId="524E68C3" w14:textId="77777777" w:rsidR="00080144" w:rsidRPr="00370BAD" w:rsidRDefault="00080144" w:rsidP="005723C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2515E1E0" w14:textId="77777777" w:rsidR="00080144" w:rsidRPr="00370BAD" w:rsidRDefault="00080144" w:rsidP="005723C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53870A77" w14:textId="77777777" w:rsidR="00080144" w:rsidRPr="00370BAD" w:rsidRDefault="00080144" w:rsidP="005723C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</w:tr>
      <w:tr w:rsidR="00080144" w:rsidRPr="00080144" w14:paraId="3F8F40B8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447A8477" w14:textId="7610923A" w:rsidR="00080144" w:rsidRPr="00080144" w:rsidRDefault="00080144" w:rsidP="005723C6">
            <w:pPr>
              <w:rPr>
                <w:b/>
                <w:noProof/>
              </w:rPr>
            </w:pPr>
          </w:p>
        </w:tc>
        <w:tc>
          <w:tcPr>
            <w:tcW w:w="0" w:type="auto"/>
          </w:tcPr>
          <w:p w14:paraId="798CC9FE" w14:textId="77777777" w:rsidR="00080144" w:rsidRPr="00080144" w:rsidRDefault="00080144" w:rsidP="005723C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Total Misc. Revenues</w:t>
            </w:r>
          </w:p>
          <w:p w14:paraId="691FEDE0" w14:textId="77777777" w:rsidR="00080144" w:rsidRPr="00080144" w:rsidRDefault="00080144" w:rsidP="005723C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</w:p>
          <w:p w14:paraId="2B389C2D" w14:textId="292E1D1F" w:rsidR="00080144" w:rsidRPr="00080144" w:rsidRDefault="00080144" w:rsidP="005723C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</w:p>
        </w:tc>
        <w:tc>
          <w:tcPr>
            <w:tcW w:w="0" w:type="auto"/>
          </w:tcPr>
          <w:p w14:paraId="35CC471C" w14:textId="77777777" w:rsidR="00080144" w:rsidRPr="00080144" w:rsidRDefault="00080144" w:rsidP="005723C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27</w:t>
            </w:r>
          </w:p>
        </w:tc>
        <w:tc>
          <w:tcPr>
            <w:tcW w:w="0" w:type="auto"/>
          </w:tcPr>
          <w:p w14:paraId="78D0D210" w14:textId="77777777" w:rsidR="00080144" w:rsidRPr="00080144" w:rsidRDefault="00080144" w:rsidP="005723C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354</w:t>
            </w:r>
          </w:p>
        </w:tc>
        <w:tc>
          <w:tcPr>
            <w:tcW w:w="0" w:type="auto"/>
          </w:tcPr>
          <w:p w14:paraId="7E17A84B" w14:textId="77777777" w:rsidR="00080144" w:rsidRPr="00080144" w:rsidRDefault="00080144" w:rsidP="005723C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(18)</w:t>
            </w:r>
          </w:p>
        </w:tc>
        <w:tc>
          <w:tcPr>
            <w:tcW w:w="0" w:type="auto"/>
          </w:tcPr>
          <w:p w14:paraId="6CA04871" w14:textId="77777777" w:rsidR="00080144" w:rsidRPr="00080144" w:rsidRDefault="00080144" w:rsidP="005723C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,316</w:t>
            </w:r>
          </w:p>
        </w:tc>
        <w:tc>
          <w:tcPr>
            <w:tcW w:w="0" w:type="auto"/>
          </w:tcPr>
          <w:p w14:paraId="5C08195A" w14:textId="77777777" w:rsidR="00080144" w:rsidRPr="00080144" w:rsidRDefault="00080144" w:rsidP="005723C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,316</w:t>
            </w:r>
          </w:p>
        </w:tc>
        <w:tc>
          <w:tcPr>
            <w:tcW w:w="0" w:type="auto"/>
          </w:tcPr>
          <w:p w14:paraId="3DC166BD" w14:textId="77777777" w:rsidR="00080144" w:rsidRPr="00080144" w:rsidRDefault="00080144" w:rsidP="005723C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,212</w:t>
            </w:r>
          </w:p>
        </w:tc>
      </w:tr>
      <w:tr w:rsidR="00080144" w:rsidRPr="00370BAD" w14:paraId="458D30A3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4D3A0D24" w14:textId="77777777" w:rsidR="00080144" w:rsidRDefault="00080144" w:rsidP="005723C6">
            <w:pPr>
              <w:rPr>
                <w:iCs w:val="0"/>
                <w:noProof/>
              </w:rPr>
            </w:pPr>
            <w:r>
              <w:rPr>
                <w:iCs w:val="0"/>
                <w:noProof/>
              </w:rPr>
              <w:t>Special Revenues &amp; Resources</w:t>
            </w:r>
          </w:p>
          <w:p w14:paraId="75B2A76F" w14:textId="4F17558E" w:rsidR="00080144" w:rsidRPr="00370BAD" w:rsidRDefault="00080144" w:rsidP="005723C6">
            <w:pPr>
              <w:rPr>
                <w:noProof/>
              </w:rPr>
            </w:pPr>
          </w:p>
        </w:tc>
        <w:tc>
          <w:tcPr>
            <w:tcW w:w="0" w:type="auto"/>
          </w:tcPr>
          <w:p w14:paraId="61CE504C" w14:textId="77777777" w:rsidR="00080144" w:rsidRPr="00370BAD" w:rsidRDefault="00080144" w:rsidP="005723C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012-39110 DONATIONS</w:t>
            </w:r>
          </w:p>
        </w:tc>
        <w:tc>
          <w:tcPr>
            <w:tcW w:w="0" w:type="auto"/>
          </w:tcPr>
          <w:p w14:paraId="42EB60EE" w14:textId="77777777" w:rsidR="00080144" w:rsidRPr="00370BAD" w:rsidRDefault="00080144" w:rsidP="005723C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5,000</w:t>
            </w:r>
          </w:p>
        </w:tc>
        <w:tc>
          <w:tcPr>
            <w:tcW w:w="0" w:type="auto"/>
          </w:tcPr>
          <w:p w14:paraId="5AF264D3" w14:textId="77777777" w:rsidR="00080144" w:rsidRPr="00370BAD" w:rsidRDefault="00080144" w:rsidP="005723C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2012CEBE" w14:textId="77777777" w:rsidR="00080144" w:rsidRPr="00370BAD" w:rsidRDefault="00080144" w:rsidP="005723C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0C920B92" w14:textId="77777777" w:rsidR="00080144" w:rsidRPr="00370BAD" w:rsidRDefault="00080144" w:rsidP="005723C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59D28A86" w14:textId="77777777" w:rsidR="00080144" w:rsidRPr="00370BAD" w:rsidRDefault="00080144" w:rsidP="005723C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7D191024" w14:textId="77777777" w:rsidR="00080144" w:rsidRPr="00370BAD" w:rsidRDefault="00080144" w:rsidP="005723C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</w:tr>
      <w:tr w:rsidR="00080144" w:rsidRPr="00080144" w14:paraId="16BBFBD4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548FA4EC" w14:textId="55D313D2" w:rsidR="00080144" w:rsidRPr="00080144" w:rsidRDefault="00080144" w:rsidP="005723C6">
            <w:pPr>
              <w:rPr>
                <w:b/>
                <w:noProof/>
              </w:rPr>
            </w:pPr>
          </w:p>
        </w:tc>
        <w:tc>
          <w:tcPr>
            <w:tcW w:w="0" w:type="auto"/>
          </w:tcPr>
          <w:p w14:paraId="37AE2B0E" w14:textId="77777777" w:rsidR="00080144" w:rsidRPr="00080144" w:rsidRDefault="00080144" w:rsidP="005723C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Total Special Revenues &amp; Resources</w:t>
            </w:r>
          </w:p>
          <w:p w14:paraId="06A209F6" w14:textId="77777777" w:rsidR="00080144" w:rsidRPr="00080144" w:rsidRDefault="00080144" w:rsidP="005723C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</w:p>
          <w:p w14:paraId="25B6C50E" w14:textId="2FB67B39" w:rsidR="00080144" w:rsidRPr="00080144" w:rsidRDefault="00080144" w:rsidP="005723C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</w:p>
        </w:tc>
        <w:tc>
          <w:tcPr>
            <w:tcW w:w="0" w:type="auto"/>
          </w:tcPr>
          <w:p w14:paraId="6FB28353" w14:textId="77777777" w:rsidR="00080144" w:rsidRPr="00080144" w:rsidRDefault="00080144" w:rsidP="005723C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5,000</w:t>
            </w:r>
          </w:p>
        </w:tc>
        <w:tc>
          <w:tcPr>
            <w:tcW w:w="0" w:type="auto"/>
          </w:tcPr>
          <w:p w14:paraId="2E64EDCE" w14:textId="77777777" w:rsidR="00080144" w:rsidRPr="00080144" w:rsidRDefault="00080144" w:rsidP="005723C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7103CBFA" w14:textId="77777777" w:rsidR="00080144" w:rsidRPr="00080144" w:rsidRDefault="00080144" w:rsidP="005723C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39B53559" w14:textId="77777777" w:rsidR="00080144" w:rsidRPr="00080144" w:rsidRDefault="00080144" w:rsidP="005723C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77CC772A" w14:textId="77777777" w:rsidR="00080144" w:rsidRPr="00080144" w:rsidRDefault="00080144" w:rsidP="005723C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7A046C4F" w14:textId="77777777" w:rsidR="00080144" w:rsidRPr="00080144" w:rsidRDefault="00080144" w:rsidP="005723C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</w:tr>
      <w:tr w:rsidR="00080144" w:rsidRPr="00370BAD" w14:paraId="09F147A4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1CD8E362" w14:textId="77777777" w:rsidR="00080144" w:rsidRDefault="00080144" w:rsidP="005723C6">
            <w:pPr>
              <w:rPr>
                <w:iCs w:val="0"/>
                <w:noProof/>
              </w:rPr>
            </w:pPr>
            <w:r>
              <w:rPr>
                <w:iCs w:val="0"/>
                <w:noProof/>
              </w:rPr>
              <w:t>Beginning Balance</w:t>
            </w:r>
          </w:p>
          <w:p w14:paraId="44B8A17F" w14:textId="61C34FCA" w:rsidR="00080144" w:rsidRPr="00370BAD" w:rsidRDefault="00080144" w:rsidP="005723C6">
            <w:pPr>
              <w:rPr>
                <w:noProof/>
              </w:rPr>
            </w:pPr>
          </w:p>
        </w:tc>
        <w:tc>
          <w:tcPr>
            <w:tcW w:w="0" w:type="auto"/>
          </w:tcPr>
          <w:p w14:paraId="7A1868CA" w14:textId="77777777" w:rsidR="00080144" w:rsidRPr="00370BAD" w:rsidRDefault="00080144" w:rsidP="005723C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012-39990 BEGINNING BALANCE</w:t>
            </w:r>
          </w:p>
        </w:tc>
        <w:tc>
          <w:tcPr>
            <w:tcW w:w="0" w:type="auto"/>
          </w:tcPr>
          <w:p w14:paraId="1578FD8E" w14:textId="77777777" w:rsidR="00080144" w:rsidRPr="00370BAD" w:rsidRDefault="00080144" w:rsidP="005723C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(5,138,717)</w:t>
            </w:r>
          </w:p>
        </w:tc>
        <w:tc>
          <w:tcPr>
            <w:tcW w:w="0" w:type="auto"/>
          </w:tcPr>
          <w:p w14:paraId="5DA3E0EA" w14:textId="77777777" w:rsidR="00080144" w:rsidRPr="00370BAD" w:rsidRDefault="00080144" w:rsidP="005723C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(5,621,751)</w:t>
            </w:r>
          </w:p>
        </w:tc>
        <w:tc>
          <w:tcPr>
            <w:tcW w:w="0" w:type="auto"/>
          </w:tcPr>
          <w:p w14:paraId="72F850EA" w14:textId="77777777" w:rsidR="00080144" w:rsidRPr="00370BAD" w:rsidRDefault="00080144" w:rsidP="005723C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3B450E07" w14:textId="77777777" w:rsidR="00080144" w:rsidRPr="00370BAD" w:rsidRDefault="00080144" w:rsidP="005723C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(6,084,994)</w:t>
            </w:r>
          </w:p>
        </w:tc>
        <w:tc>
          <w:tcPr>
            <w:tcW w:w="0" w:type="auto"/>
          </w:tcPr>
          <w:p w14:paraId="63380778" w14:textId="77777777" w:rsidR="00080144" w:rsidRPr="00370BAD" w:rsidRDefault="00080144" w:rsidP="005723C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(6,097,439)</w:t>
            </w:r>
          </w:p>
        </w:tc>
        <w:tc>
          <w:tcPr>
            <w:tcW w:w="0" w:type="auto"/>
          </w:tcPr>
          <w:p w14:paraId="77837A21" w14:textId="77777777" w:rsidR="00080144" w:rsidRPr="00370BAD" w:rsidRDefault="00080144" w:rsidP="005723C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(6,650,485)</w:t>
            </w:r>
          </w:p>
        </w:tc>
      </w:tr>
      <w:tr w:rsidR="00080144" w:rsidRPr="00080144" w14:paraId="4F205C45" w14:textId="77777777" w:rsidTr="00080144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0" w:type="auto"/>
          </w:tcPr>
          <w:p w14:paraId="0856179A" w14:textId="29C96997" w:rsidR="00080144" w:rsidRPr="00080144" w:rsidRDefault="00080144" w:rsidP="005723C6">
            <w:pPr>
              <w:rPr>
                <w:noProof/>
              </w:rPr>
            </w:pPr>
          </w:p>
        </w:tc>
        <w:tc>
          <w:tcPr>
            <w:tcW w:w="0" w:type="auto"/>
          </w:tcPr>
          <w:p w14:paraId="69D42B2F" w14:textId="552C8F29" w:rsidR="00080144" w:rsidRPr="00080144" w:rsidRDefault="00080144" w:rsidP="005723C6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bCs w:val="0"/>
                <w:noProof/>
              </w:rPr>
              <w:t>Grand Total</w:t>
            </w:r>
          </w:p>
        </w:tc>
        <w:tc>
          <w:tcPr>
            <w:tcW w:w="0" w:type="auto"/>
          </w:tcPr>
          <w:p w14:paraId="0B89ABC7" w14:textId="77777777" w:rsidR="00080144" w:rsidRPr="00080144" w:rsidRDefault="00080144" w:rsidP="005723C6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 w:rsidRPr="00080144">
              <w:rPr>
                <w:noProof/>
              </w:rPr>
              <w:t>$(5,138,717)</w:t>
            </w:r>
          </w:p>
        </w:tc>
        <w:tc>
          <w:tcPr>
            <w:tcW w:w="0" w:type="auto"/>
          </w:tcPr>
          <w:p w14:paraId="3B8FB4E1" w14:textId="77777777" w:rsidR="00080144" w:rsidRPr="00080144" w:rsidRDefault="00080144" w:rsidP="005723C6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 w:rsidRPr="00080144">
              <w:rPr>
                <w:noProof/>
              </w:rPr>
              <w:t>$(5,621,751)</w:t>
            </w:r>
          </w:p>
        </w:tc>
        <w:tc>
          <w:tcPr>
            <w:tcW w:w="0" w:type="auto"/>
          </w:tcPr>
          <w:p w14:paraId="131AEF70" w14:textId="77777777" w:rsidR="00080144" w:rsidRPr="00080144" w:rsidRDefault="00080144" w:rsidP="005723C6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 w:rsidRPr="00080144"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0B604B0C" w14:textId="77777777" w:rsidR="00080144" w:rsidRPr="00080144" w:rsidRDefault="00080144" w:rsidP="005723C6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 w:rsidRPr="00080144">
              <w:rPr>
                <w:noProof/>
              </w:rPr>
              <w:t>$(6,084,994)</w:t>
            </w:r>
          </w:p>
        </w:tc>
        <w:tc>
          <w:tcPr>
            <w:tcW w:w="0" w:type="auto"/>
          </w:tcPr>
          <w:p w14:paraId="082BB70C" w14:textId="77777777" w:rsidR="00080144" w:rsidRPr="00080144" w:rsidRDefault="00080144" w:rsidP="005723C6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 w:rsidRPr="00080144">
              <w:rPr>
                <w:noProof/>
              </w:rPr>
              <w:t>$(6,097,439)</w:t>
            </w:r>
          </w:p>
        </w:tc>
        <w:tc>
          <w:tcPr>
            <w:tcW w:w="0" w:type="auto"/>
          </w:tcPr>
          <w:p w14:paraId="1019F6DE" w14:textId="77777777" w:rsidR="00080144" w:rsidRPr="00080144" w:rsidRDefault="00080144" w:rsidP="005723C6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 w:rsidRPr="00080144">
              <w:rPr>
                <w:noProof/>
              </w:rPr>
              <w:t>$(6,650,485)</w:t>
            </w:r>
          </w:p>
        </w:tc>
      </w:tr>
    </w:tbl>
    <w:p w14:paraId="278090B2" w14:textId="77777777" w:rsidR="00080144" w:rsidRPr="00EE2F99" w:rsidRDefault="00080144" w:rsidP="00EE2F99">
      <w:pPr>
        <w:rPr>
          <w:rStyle w:val="Strong"/>
        </w:rPr>
      </w:pPr>
    </w:p>
    <w:p w14:paraId="0A3BB709" w14:textId="77777777" w:rsidR="00080144" w:rsidRDefault="00080144" w:rsidP="005046ED">
      <w:pPr>
        <w:pStyle w:val="Heading2"/>
        <w:rPr>
          <w:rStyle w:val="Strong"/>
        </w:rPr>
      </w:pPr>
      <w:r w:rsidRPr="00BB6210">
        <w:rPr>
          <w:b/>
          <w:bCs/>
          <w:noProof/>
        </w:rPr>
        <w:t>012 QUINNS RECREATION COMPLEX</w:t>
      </w:r>
      <w:r w:rsidRPr="00EE2F99">
        <w:rPr>
          <w:rStyle w:val="Strong"/>
        </w:rPr>
        <w:t xml:space="preserve"> – Expenditures by Department and Type</w:t>
      </w:r>
    </w:p>
    <w:p w14:paraId="2FE99ADA" w14:textId="77777777" w:rsidR="00080144" w:rsidRPr="00CB5A15" w:rsidRDefault="00080144" w:rsidP="00654547">
      <w:pPr>
        <w:rPr>
          <w:noProof/>
          <w:vanish/>
        </w:rPr>
      </w:pPr>
    </w:p>
    <w:tbl>
      <w:tblPr>
        <w:tblStyle w:val="GridTable3-Accent1"/>
        <w:tblW w:w="0" w:type="auto"/>
        <w:tblLook w:val="04E0" w:firstRow="1" w:lastRow="1" w:firstColumn="1" w:lastColumn="0" w:noHBand="0" w:noVBand="1"/>
      </w:tblPr>
      <w:tblGrid>
        <w:gridCol w:w="2486"/>
        <w:gridCol w:w="3035"/>
        <w:gridCol w:w="1359"/>
        <w:gridCol w:w="1359"/>
        <w:gridCol w:w="1222"/>
        <w:gridCol w:w="1359"/>
        <w:gridCol w:w="1359"/>
        <w:gridCol w:w="1359"/>
      </w:tblGrid>
      <w:tr w:rsidR="00080144" w:rsidRPr="00480B54" w14:paraId="1F27920A" w14:textId="77777777" w:rsidTr="0008014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0" w:type="auto"/>
          </w:tcPr>
          <w:p w14:paraId="2FE67B15" w14:textId="297CF508" w:rsidR="00080144" w:rsidRPr="00480B54" w:rsidRDefault="00080144" w:rsidP="002A6CD6">
            <w:pPr>
              <w:rPr>
                <w:noProof/>
              </w:rPr>
            </w:pPr>
          </w:p>
        </w:tc>
        <w:tc>
          <w:tcPr>
            <w:tcW w:w="0" w:type="auto"/>
          </w:tcPr>
          <w:p w14:paraId="380C9EF5" w14:textId="39D10547" w:rsidR="00080144" w:rsidRPr="00480B54" w:rsidRDefault="00080144" w:rsidP="002A6CD6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1DBD516C" w14:textId="77777777" w:rsidR="00080144" w:rsidRDefault="00080144" w:rsidP="002A6CD6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 xml:space="preserve">Actuals </w:t>
            </w:r>
          </w:p>
          <w:p w14:paraId="573AFE09" w14:textId="02E94FF0" w:rsidR="00080144" w:rsidRPr="00480B54" w:rsidRDefault="00080144" w:rsidP="002A6CD6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FY 2021</w:t>
            </w:r>
          </w:p>
        </w:tc>
        <w:tc>
          <w:tcPr>
            <w:tcW w:w="0" w:type="auto"/>
          </w:tcPr>
          <w:p w14:paraId="6FE901C3" w14:textId="77777777" w:rsidR="00080144" w:rsidRDefault="00080144" w:rsidP="002A6CD6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 xml:space="preserve">Actuals </w:t>
            </w:r>
          </w:p>
          <w:p w14:paraId="0D3081BB" w14:textId="58F59AB0" w:rsidR="00080144" w:rsidRPr="00480B54" w:rsidRDefault="00080144" w:rsidP="002A6CD6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FY 2022</w:t>
            </w:r>
          </w:p>
        </w:tc>
        <w:tc>
          <w:tcPr>
            <w:tcW w:w="0" w:type="auto"/>
          </w:tcPr>
          <w:p w14:paraId="5A049847" w14:textId="77777777" w:rsidR="00080144" w:rsidRDefault="00080144" w:rsidP="002A6CD6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YTD</w:t>
            </w:r>
          </w:p>
          <w:p w14:paraId="18ED89F9" w14:textId="7D52B3C1" w:rsidR="00080144" w:rsidRPr="00480B54" w:rsidRDefault="00080144" w:rsidP="002A6CD6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FY 2023</w:t>
            </w:r>
          </w:p>
        </w:tc>
        <w:tc>
          <w:tcPr>
            <w:tcW w:w="0" w:type="auto"/>
          </w:tcPr>
          <w:p w14:paraId="60C66290" w14:textId="77777777" w:rsidR="00080144" w:rsidRDefault="00080144" w:rsidP="002A6CD6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Original</w:t>
            </w:r>
          </w:p>
          <w:p w14:paraId="6BD2E148" w14:textId="35C0279F" w:rsidR="00080144" w:rsidRPr="00480B54" w:rsidRDefault="00080144" w:rsidP="002A6CD6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FY 2023</w:t>
            </w:r>
          </w:p>
        </w:tc>
        <w:tc>
          <w:tcPr>
            <w:tcW w:w="0" w:type="auto"/>
          </w:tcPr>
          <w:p w14:paraId="5EA47186" w14:textId="77777777" w:rsidR="00080144" w:rsidRDefault="00080144" w:rsidP="002A6CD6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Adjusted</w:t>
            </w:r>
          </w:p>
          <w:p w14:paraId="14198078" w14:textId="65A3FE84" w:rsidR="00080144" w:rsidRPr="00480B54" w:rsidRDefault="00080144" w:rsidP="002A6CD6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FY 2023</w:t>
            </w:r>
          </w:p>
        </w:tc>
        <w:tc>
          <w:tcPr>
            <w:tcW w:w="0" w:type="auto"/>
          </w:tcPr>
          <w:p w14:paraId="7D6C954E" w14:textId="77777777" w:rsidR="00080144" w:rsidRDefault="00080144" w:rsidP="002A6CD6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Budget</w:t>
            </w:r>
          </w:p>
          <w:p w14:paraId="31623211" w14:textId="49A8D00A" w:rsidR="00080144" w:rsidRPr="00480B54" w:rsidRDefault="00080144" w:rsidP="002A6CD6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FY 2024</w:t>
            </w:r>
          </w:p>
        </w:tc>
      </w:tr>
      <w:tr w:rsidR="00080144" w:rsidRPr="00480B54" w14:paraId="414C9777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4C1A57A2" w14:textId="77777777" w:rsidR="00080144" w:rsidRPr="00480B54" w:rsidRDefault="00080144" w:rsidP="002A6CD6">
            <w:pPr>
              <w:rPr>
                <w:noProof/>
              </w:rPr>
            </w:pPr>
            <w:r>
              <w:rPr>
                <w:noProof/>
              </w:rPr>
              <w:t>40095 ICE FACILITY</w:t>
            </w:r>
          </w:p>
        </w:tc>
        <w:tc>
          <w:tcPr>
            <w:tcW w:w="0" w:type="auto"/>
          </w:tcPr>
          <w:p w14:paraId="033B4949" w14:textId="77777777" w:rsidR="00080144" w:rsidRDefault="00080144" w:rsidP="002A6CD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Personnel</w:t>
            </w:r>
          </w:p>
          <w:p w14:paraId="29A0BF10" w14:textId="388C8E49" w:rsidR="00080144" w:rsidRPr="00480B54" w:rsidRDefault="00080144" w:rsidP="002A6CD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16CEA128" w14:textId="77777777" w:rsidR="00080144" w:rsidRPr="00480B54" w:rsidRDefault="00080144" w:rsidP="002A6CD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656,874</w:t>
            </w:r>
          </w:p>
        </w:tc>
        <w:tc>
          <w:tcPr>
            <w:tcW w:w="0" w:type="auto"/>
          </w:tcPr>
          <w:p w14:paraId="100934EE" w14:textId="77777777" w:rsidR="00080144" w:rsidRPr="00480B54" w:rsidRDefault="00080144" w:rsidP="002A6CD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798,410</w:t>
            </w:r>
          </w:p>
        </w:tc>
        <w:tc>
          <w:tcPr>
            <w:tcW w:w="0" w:type="auto"/>
          </w:tcPr>
          <w:p w14:paraId="4C40472E" w14:textId="77777777" w:rsidR="00080144" w:rsidRPr="00480B54" w:rsidRDefault="00080144" w:rsidP="002A6CD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762,455</w:t>
            </w:r>
          </w:p>
        </w:tc>
        <w:tc>
          <w:tcPr>
            <w:tcW w:w="0" w:type="auto"/>
          </w:tcPr>
          <w:p w14:paraId="58F79CCE" w14:textId="77777777" w:rsidR="00080144" w:rsidRPr="00480B54" w:rsidRDefault="00080144" w:rsidP="002A6CD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893,461</w:t>
            </w:r>
          </w:p>
        </w:tc>
        <w:tc>
          <w:tcPr>
            <w:tcW w:w="0" w:type="auto"/>
          </w:tcPr>
          <w:p w14:paraId="2E4776A9" w14:textId="77777777" w:rsidR="00080144" w:rsidRPr="00480B54" w:rsidRDefault="00080144" w:rsidP="002A6CD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873,461</w:t>
            </w:r>
          </w:p>
        </w:tc>
        <w:tc>
          <w:tcPr>
            <w:tcW w:w="0" w:type="auto"/>
          </w:tcPr>
          <w:p w14:paraId="069FF37C" w14:textId="77777777" w:rsidR="00080144" w:rsidRPr="00480B54" w:rsidRDefault="00080144" w:rsidP="002A6CD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974,159</w:t>
            </w:r>
          </w:p>
        </w:tc>
      </w:tr>
      <w:tr w:rsidR="00080144" w:rsidRPr="00480B54" w14:paraId="14C92951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325B8BA5" w14:textId="0B025875" w:rsidR="00080144" w:rsidRPr="00480B54" w:rsidRDefault="00080144" w:rsidP="002A6CD6">
            <w:pPr>
              <w:rPr>
                <w:noProof/>
              </w:rPr>
            </w:pPr>
          </w:p>
        </w:tc>
        <w:tc>
          <w:tcPr>
            <w:tcW w:w="0" w:type="auto"/>
          </w:tcPr>
          <w:p w14:paraId="0DA195F4" w14:textId="77777777" w:rsidR="00080144" w:rsidRDefault="00080144" w:rsidP="002A6CD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Mat, Suppls, Services</w:t>
            </w:r>
          </w:p>
          <w:p w14:paraId="7D09037E" w14:textId="3983BAC9" w:rsidR="00080144" w:rsidRPr="00480B54" w:rsidRDefault="00080144" w:rsidP="002A6CD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5DD7EEB6" w14:textId="77777777" w:rsidR="00080144" w:rsidRPr="00480B54" w:rsidRDefault="00080144" w:rsidP="002A6CD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245,365</w:t>
            </w:r>
          </w:p>
        </w:tc>
        <w:tc>
          <w:tcPr>
            <w:tcW w:w="0" w:type="auto"/>
          </w:tcPr>
          <w:p w14:paraId="3FED925C" w14:textId="77777777" w:rsidR="00080144" w:rsidRPr="00480B54" w:rsidRDefault="00080144" w:rsidP="002A6CD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280,058</w:t>
            </w:r>
          </w:p>
        </w:tc>
        <w:tc>
          <w:tcPr>
            <w:tcW w:w="0" w:type="auto"/>
          </w:tcPr>
          <w:p w14:paraId="1814AFE3" w14:textId="77777777" w:rsidR="00080144" w:rsidRPr="00480B54" w:rsidRDefault="00080144" w:rsidP="002A6CD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284,618</w:t>
            </w:r>
          </w:p>
        </w:tc>
        <w:tc>
          <w:tcPr>
            <w:tcW w:w="0" w:type="auto"/>
          </w:tcPr>
          <w:p w14:paraId="6CAC507C" w14:textId="77777777" w:rsidR="00080144" w:rsidRPr="00480B54" w:rsidRDefault="00080144" w:rsidP="002A6CD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342,829</w:t>
            </w:r>
          </w:p>
        </w:tc>
        <w:tc>
          <w:tcPr>
            <w:tcW w:w="0" w:type="auto"/>
          </w:tcPr>
          <w:p w14:paraId="299887A7" w14:textId="77777777" w:rsidR="00080144" w:rsidRPr="00480B54" w:rsidRDefault="00080144" w:rsidP="002A6CD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342,829</w:t>
            </w:r>
          </w:p>
        </w:tc>
        <w:tc>
          <w:tcPr>
            <w:tcW w:w="0" w:type="auto"/>
          </w:tcPr>
          <w:p w14:paraId="5B98ED01" w14:textId="77777777" w:rsidR="00080144" w:rsidRPr="00480B54" w:rsidRDefault="00080144" w:rsidP="002A6CD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358,290</w:t>
            </w:r>
          </w:p>
        </w:tc>
      </w:tr>
      <w:tr w:rsidR="00080144" w:rsidRPr="00480B54" w14:paraId="691E1D26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0442B5C3" w14:textId="3689C0E8" w:rsidR="00080144" w:rsidRPr="00480B54" w:rsidRDefault="00080144" w:rsidP="002A6CD6">
            <w:pPr>
              <w:rPr>
                <w:noProof/>
              </w:rPr>
            </w:pPr>
          </w:p>
        </w:tc>
        <w:tc>
          <w:tcPr>
            <w:tcW w:w="0" w:type="auto"/>
          </w:tcPr>
          <w:p w14:paraId="7E91B2EA" w14:textId="77777777" w:rsidR="00080144" w:rsidRDefault="00080144" w:rsidP="002A6CD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Capital</w:t>
            </w:r>
          </w:p>
          <w:p w14:paraId="0E43A933" w14:textId="7A432FE7" w:rsidR="00080144" w:rsidRPr="00480B54" w:rsidRDefault="00080144" w:rsidP="002A6CD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54BEB536" w14:textId="77777777" w:rsidR="00080144" w:rsidRPr="00480B54" w:rsidRDefault="00080144" w:rsidP="002A6CD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333AAE7C" w14:textId="77777777" w:rsidR="00080144" w:rsidRPr="00480B54" w:rsidRDefault="00080144" w:rsidP="002A6CD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6D44AB07" w14:textId="77777777" w:rsidR="00080144" w:rsidRPr="00480B54" w:rsidRDefault="00080144" w:rsidP="002A6CD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7E621F87" w14:textId="77777777" w:rsidR="00080144" w:rsidRPr="00480B54" w:rsidRDefault="00080144" w:rsidP="002A6CD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,000</w:t>
            </w:r>
          </w:p>
        </w:tc>
        <w:tc>
          <w:tcPr>
            <w:tcW w:w="0" w:type="auto"/>
          </w:tcPr>
          <w:p w14:paraId="15608524" w14:textId="77777777" w:rsidR="00080144" w:rsidRPr="00480B54" w:rsidRDefault="00080144" w:rsidP="002A6CD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,000</w:t>
            </w:r>
          </w:p>
        </w:tc>
        <w:tc>
          <w:tcPr>
            <w:tcW w:w="0" w:type="auto"/>
          </w:tcPr>
          <w:p w14:paraId="32E07CBD" w14:textId="77777777" w:rsidR="00080144" w:rsidRPr="00480B54" w:rsidRDefault="00080144" w:rsidP="002A6CD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,000</w:t>
            </w:r>
          </w:p>
        </w:tc>
      </w:tr>
      <w:tr w:rsidR="00080144" w:rsidRPr="00080144" w14:paraId="23D5B1DB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43512760" w14:textId="1DE52008" w:rsidR="00080144" w:rsidRPr="00080144" w:rsidRDefault="00080144" w:rsidP="002A6CD6">
            <w:pPr>
              <w:rPr>
                <w:b/>
                <w:noProof/>
              </w:rPr>
            </w:pPr>
          </w:p>
        </w:tc>
        <w:tc>
          <w:tcPr>
            <w:tcW w:w="0" w:type="auto"/>
          </w:tcPr>
          <w:p w14:paraId="3F904CF5" w14:textId="77777777" w:rsidR="00080144" w:rsidRPr="00080144" w:rsidRDefault="00080144" w:rsidP="002A6CD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Total 40095 ICE FACILITY</w:t>
            </w:r>
          </w:p>
          <w:p w14:paraId="1B606F49" w14:textId="4F63B7D5" w:rsidR="00080144" w:rsidRPr="00080144" w:rsidRDefault="00080144" w:rsidP="002A6CD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</w:p>
        </w:tc>
        <w:tc>
          <w:tcPr>
            <w:tcW w:w="0" w:type="auto"/>
          </w:tcPr>
          <w:p w14:paraId="5D99FC17" w14:textId="77777777" w:rsidR="00080144" w:rsidRPr="00080144" w:rsidRDefault="00080144" w:rsidP="002A6CD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902,239</w:t>
            </w:r>
          </w:p>
        </w:tc>
        <w:tc>
          <w:tcPr>
            <w:tcW w:w="0" w:type="auto"/>
          </w:tcPr>
          <w:p w14:paraId="7768DD83" w14:textId="77777777" w:rsidR="00080144" w:rsidRPr="00080144" w:rsidRDefault="00080144" w:rsidP="002A6CD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,078,468</w:t>
            </w:r>
          </w:p>
        </w:tc>
        <w:tc>
          <w:tcPr>
            <w:tcW w:w="0" w:type="auto"/>
          </w:tcPr>
          <w:p w14:paraId="0D06DEA8" w14:textId="77777777" w:rsidR="00080144" w:rsidRPr="00080144" w:rsidRDefault="00080144" w:rsidP="002A6CD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,047,073</w:t>
            </w:r>
          </w:p>
        </w:tc>
        <w:tc>
          <w:tcPr>
            <w:tcW w:w="0" w:type="auto"/>
          </w:tcPr>
          <w:p w14:paraId="5B989471" w14:textId="77777777" w:rsidR="00080144" w:rsidRPr="00080144" w:rsidRDefault="00080144" w:rsidP="002A6CD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,237,290</w:t>
            </w:r>
          </w:p>
        </w:tc>
        <w:tc>
          <w:tcPr>
            <w:tcW w:w="0" w:type="auto"/>
          </w:tcPr>
          <w:p w14:paraId="0783A2D9" w14:textId="77777777" w:rsidR="00080144" w:rsidRPr="00080144" w:rsidRDefault="00080144" w:rsidP="002A6CD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,217,290</w:t>
            </w:r>
          </w:p>
        </w:tc>
        <w:tc>
          <w:tcPr>
            <w:tcW w:w="0" w:type="auto"/>
          </w:tcPr>
          <w:p w14:paraId="600B129B" w14:textId="77777777" w:rsidR="00080144" w:rsidRPr="00080144" w:rsidRDefault="00080144" w:rsidP="002A6CD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,333,449</w:t>
            </w:r>
          </w:p>
        </w:tc>
      </w:tr>
      <w:tr w:rsidR="00080144" w:rsidRPr="00480B54" w14:paraId="2212B0C9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5814E776" w14:textId="77777777" w:rsidR="00080144" w:rsidRPr="00480B54" w:rsidRDefault="00080144" w:rsidP="002A6CD6">
            <w:pPr>
              <w:rPr>
                <w:noProof/>
              </w:rPr>
            </w:pPr>
            <w:r>
              <w:rPr>
                <w:noProof/>
              </w:rPr>
              <w:t>40096 FIELDS</w:t>
            </w:r>
          </w:p>
        </w:tc>
        <w:tc>
          <w:tcPr>
            <w:tcW w:w="0" w:type="auto"/>
          </w:tcPr>
          <w:p w14:paraId="58BE494B" w14:textId="77777777" w:rsidR="00080144" w:rsidRDefault="00080144" w:rsidP="002A6CD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Personnel</w:t>
            </w:r>
          </w:p>
          <w:p w14:paraId="35008FF5" w14:textId="04FF7F2B" w:rsidR="00080144" w:rsidRPr="00480B54" w:rsidRDefault="00080144" w:rsidP="002A6CD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719F67AB" w14:textId="77777777" w:rsidR="00080144" w:rsidRPr="00480B54" w:rsidRDefault="00080144" w:rsidP="002A6CD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69,934</w:t>
            </w:r>
          </w:p>
        </w:tc>
        <w:tc>
          <w:tcPr>
            <w:tcW w:w="0" w:type="auto"/>
          </w:tcPr>
          <w:p w14:paraId="0B58F7C5" w14:textId="77777777" w:rsidR="00080144" w:rsidRPr="00480B54" w:rsidRDefault="00080144" w:rsidP="002A6CD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205,775</w:t>
            </w:r>
          </w:p>
        </w:tc>
        <w:tc>
          <w:tcPr>
            <w:tcW w:w="0" w:type="auto"/>
          </w:tcPr>
          <w:p w14:paraId="6F2602BA" w14:textId="77777777" w:rsidR="00080144" w:rsidRPr="00480B54" w:rsidRDefault="00080144" w:rsidP="002A6CD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81,205</w:t>
            </w:r>
          </w:p>
        </w:tc>
        <w:tc>
          <w:tcPr>
            <w:tcW w:w="0" w:type="auto"/>
          </w:tcPr>
          <w:p w14:paraId="20438253" w14:textId="77777777" w:rsidR="00080144" w:rsidRPr="00480B54" w:rsidRDefault="00080144" w:rsidP="002A6CD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249,323</w:t>
            </w:r>
          </w:p>
        </w:tc>
        <w:tc>
          <w:tcPr>
            <w:tcW w:w="0" w:type="auto"/>
          </w:tcPr>
          <w:p w14:paraId="58EB5B3B" w14:textId="77777777" w:rsidR="00080144" w:rsidRPr="00480B54" w:rsidRDefault="00080144" w:rsidP="002A6CD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234,323</w:t>
            </w:r>
          </w:p>
        </w:tc>
        <w:tc>
          <w:tcPr>
            <w:tcW w:w="0" w:type="auto"/>
          </w:tcPr>
          <w:p w14:paraId="5817BF4C" w14:textId="77777777" w:rsidR="00080144" w:rsidRPr="00480B54" w:rsidRDefault="00080144" w:rsidP="002A6CD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270,231</w:t>
            </w:r>
          </w:p>
        </w:tc>
      </w:tr>
      <w:tr w:rsidR="00080144" w:rsidRPr="00480B54" w14:paraId="467BCBB5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4214D142" w14:textId="745CB002" w:rsidR="00080144" w:rsidRPr="00480B54" w:rsidRDefault="00080144" w:rsidP="002A6CD6">
            <w:pPr>
              <w:rPr>
                <w:noProof/>
              </w:rPr>
            </w:pPr>
          </w:p>
        </w:tc>
        <w:tc>
          <w:tcPr>
            <w:tcW w:w="0" w:type="auto"/>
          </w:tcPr>
          <w:p w14:paraId="07982F56" w14:textId="77777777" w:rsidR="00080144" w:rsidRDefault="00080144" w:rsidP="002A6CD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Mat, Suppls, Services</w:t>
            </w:r>
          </w:p>
          <w:p w14:paraId="33AC9A55" w14:textId="2A833BC1" w:rsidR="00080144" w:rsidRPr="00480B54" w:rsidRDefault="00080144" w:rsidP="002A6CD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7FA9820C" w14:textId="77777777" w:rsidR="00080144" w:rsidRPr="00480B54" w:rsidRDefault="00080144" w:rsidP="002A6CD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61,652</w:t>
            </w:r>
          </w:p>
        </w:tc>
        <w:tc>
          <w:tcPr>
            <w:tcW w:w="0" w:type="auto"/>
          </w:tcPr>
          <w:p w14:paraId="24EEF807" w14:textId="77777777" w:rsidR="00080144" w:rsidRPr="00480B54" w:rsidRDefault="00080144" w:rsidP="002A6CD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50,451</w:t>
            </w:r>
          </w:p>
        </w:tc>
        <w:tc>
          <w:tcPr>
            <w:tcW w:w="0" w:type="auto"/>
          </w:tcPr>
          <w:p w14:paraId="7EADED25" w14:textId="77777777" w:rsidR="00080144" w:rsidRPr="00480B54" w:rsidRDefault="00080144" w:rsidP="002A6CD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48,635</w:t>
            </w:r>
          </w:p>
        </w:tc>
        <w:tc>
          <w:tcPr>
            <w:tcW w:w="0" w:type="auto"/>
          </w:tcPr>
          <w:p w14:paraId="716FA504" w14:textId="77777777" w:rsidR="00080144" w:rsidRPr="00480B54" w:rsidRDefault="00080144" w:rsidP="002A6CD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63,200</w:t>
            </w:r>
          </w:p>
        </w:tc>
        <w:tc>
          <w:tcPr>
            <w:tcW w:w="0" w:type="auto"/>
          </w:tcPr>
          <w:p w14:paraId="631A7EF7" w14:textId="77777777" w:rsidR="00080144" w:rsidRPr="00480B54" w:rsidRDefault="00080144" w:rsidP="002A6CD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63,200</w:t>
            </w:r>
          </w:p>
        </w:tc>
        <w:tc>
          <w:tcPr>
            <w:tcW w:w="0" w:type="auto"/>
          </w:tcPr>
          <w:p w14:paraId="0A85B4F5" w14:textId="77777777" w:rsidR="00080144" w:rsidRPr="00480B54" w:rsidRDefault="00080144" w:rsidP="002A6CD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58,097</w:t>
            </w:r>
          </w:p>
        </w:tc>
      </w:tr>
      <w:tr w:rsidR="00080144" w:rsidRPr="00080144" w14:paraId="0AEFA14C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1642BB25" w14:textId="449764B2" w:rsidR="00080144" w:rsidRPr="00080144" w:rsidRDefault="00080144" w:rsidP="002A6CD6">
            <w:pPr>
              <w:rPr>
                <w:b/>
                <w:noProof/>
              </w:rPr>
            </w:pPr>
          </w:p>
        </w:tc>
        <w:tc>
          <w:tcPr>
            <w:tcW w:w="0" w:type="auto"/>
          </w:tcPr>
          <w:p w14:paraId="184C5CF8" w14:textId="77777777" w:rsidR="00080144" w:rsidRPr="00080144" w:rsidRDefault="00080144" w:rsidP="002A6CD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Total 40096 FIELDS</w:t>
            </w:r>
          </w:p>
          <w:p w14:paraId="19122C7F" w14:textId="03456550" w:rsidR="00080144" w:rsidRPr="00080144" w:rsidRDefault="00080144" w:rsidP="002A6CD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</w:p>
        </w:tc>
        <w:tc>
          <w:tcPr>
            <w:tcW w:w="0" w:type="auto"/>
          </w:tcPr>
          <w:p w14:paraId="6941C47F" w14:textId="77777777" w:rsidR="00080144" w:rsidRPr="00080144" w:rsidRDefault="00080144" w:rsidP="002A6CD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231,586</w:t>
            </w:r>
          </w:p>
        </w:tc>
        <w:tc>
          <w:tcPr>
            <w:tcW w:w="0" w:type="auto"/>
          </w:tcPr>
          <w:p w14:paraId="1B1C3D77" w14:textId="77777777" w:rsidR="00080144" w:rsidRPr="00080144" w:rsidRDefault="00080144" w:rsidP="002A6CD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256,226</w:t>
            </w:r>
          </w:p>
        </w:tc>
        <w:tc>
          <w:tcPr>
            <w:tcW w:w="0" w:type="auto"/>
          </w:tcPr>
          <w:p w14:paraId="256EC557" w14:textId="77777777" w:rsidR="00080144" w:rsidRPr="00080144" w:rsidRDefault="00080144" w:rsidP="002A6CD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229,840</w:t>
            </w:r>
          </w:p>
        </w:tc>
        <w:tc>
          <w:tcPr>
            <w:tcW w:w="0" w:type="auto"/>
          </w:tcPr>
          <w:p w14:paraId="25955C8B" w14:textId="77777777" w:rsidR="00080144" w:rsidRPr="00080144" w:rsidRDefault="00080144" w:rsidP="002A6CD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312,523</w:t>
            </w:r>
          </w:p>
        </w:tc>
        <w:tc>
          <w:tcPr>
            <w:tcW w:w="0" w:type="auto"/>
          </w:tcPr>
          <w:p w14:paraId="6E0C1457" w14:textId="77777777" w:rsidR="00080144" w:rsidRPr="00080144" w:rsidRDefault="00080144" w:rsidP="002A6CD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297,523</w:t>
            </w:r>
          </w:p>
        </w:tc>
        <w:tc>
          <w:tcPr>
            <w:tcW w:w="0" w:type="auto"/>
          </w:tcPr>
          <w:p w14:paraId="60753142" w14:textId="77777777" w:rsidR="00080144" w:rsidRPr="00080144" w:rsidRDefault="00080144" w:rsidP="002A6CD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328,328</w:t>
            </w:r>
          </w:p>
        </w:tc>
      </w:tr>
      <w:tr w:rsidR="00080144" w:rsidRPr="00480B54" w14:paraId="61CFD35A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260B9ECD" w14:textId="77777777" w:rsidR="00080144" w:rsidRPr="00480B54" w:rsidRDefault="00080144" w:rsidP="002A6CD6">
            <w:pPr>
              <w:rPr>
                <w:noProof/>
              </w:rPr>
            </w:pPr>
            <w:r>
              <w:rPr>
                <w:noProof/>
              </w:rPr>
              <w:t>40999 END BAL SUR(DEF)</w:t>
            </w:r>
          </w:p>
        </w:tc>
        <w:tc>
          <w:tcPr>
            <w:tcW w:w="0" w:type="auto"/>
          </w:tcPr>
          <w:p w14:paraId="424C2170" w14:textId="77777777" w:rsidR="00080144" w:rsidRDefault="00080144" w:rsidP="002A6CD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Ending Balance</w:t>
            </w:r>
          </w:p>
          <w:p w14:paraId="26D7EF2C" w14:textId="12E04F3A" w:rsidR="00080144" w:rsidRPr="00480B54" w:rsidRDefault="00080144" w:rsidP="002A6CD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44FF3683" w14:textId="77777777" w:rsidR="00080144" w:rsidRPr="00480B54" w:rsidRDefault="00080144" w:rsidP="002A6CD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(5,621,751)</w:t>
            </w:r>
          </w:p>
        </w:tc>
        <w:tc>
          <w:tcPr>
            <w:tcW w:w="0" w:type="auto"/>
          </w:tcPr>
          <w:p w14:paraId="0DDB1D07" w14:textId="77777777" w:rsidR="00080144" w:rsidRPr="00480B54" w:rsidRDefault="00080144" w:rsidP="002A6CD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(6,097,439)</w:t>
            </w:r>
          </w:p>
        </w:tc>
        <w:tc>
          <w:tcPr>
            <w:tcW w:w="0" w:type="auto"/>
          </w:tcPr>
          <w:p w14:paraId="29F55C6D" w14:textId="77777777" w:rsidR="00080144" w:rsidRPr="00480B54" w:rsidRDefault="00080144" w:rsidP="002A6CD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44E794FE" w14:textId="77777777" w:rsidR="00080144" w:rsidRPr="00480B54" w:rsidRDefault="00080144" w:rsidP="002A6CD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(6,673,040)</w:t>
            </w:r>
          </w:p>
        </w:tc>
        <w:tc>
          <w:tcPr>
            <w:tcW w:w="0" w:type="auto"/>
          </w:tcPr>
          <w:p w14:paraId="034BB47C" w14:textId="77777777" w:rsidR="00080144" w:rsidRPr="00480B54" w:rsidRDefault="00080144" w:rsidP="002A6CD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(6,650,485)</w:t>
            </w:r>
          </w:p>
        </w:tc>
        <w:tc>
          <w:tcPr>
            <w:tcW w:w="0" w:type="auto"/>
          </w:tcPr>
          <w:p w14:paraId="0A57B538" w14:textId="77777777" w:rsidR="00080144" w:rsidRPr="00480B54" w:rsidRDefault="00080144" w:rsidP="002A6CD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(7,589,406)</w:t>
            </w:r>
          </w:p>
        </w:tc>
      </w:tr>
      <w:tr w:rsidR="00080144" w:rsidRPr="00080144" w14:paraId="00BD19C5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7CEC0264" w14:textId="205EC893" w:rsidR="00080144" w:rsidRPr="00080144" w:rsidRDefault="00080144" w:rsidP="002A6CD6">
            <w:pPr>
              <w:rPr>
                <w:b/>
                <w:noProof/>
              </w:rPr>
            </w:pPr>
          </w:p>
        </w:tc>
        <w:tc>
          <w:tcPr>
            <w:tcW w:w="0" w:type="auto"/>
          </w:tcPr>
          <w:p w14:paraId="3FCC6C2D" w14:textId="77777777" w:rsidR="00080144" w:rsidRPr="00080144" w:rsidRDefault="00080144" w:rsidP="002A6CD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Total 40999 END BAL SUR(DEF)</w:t>
            </w:r>
          </w:p>
          <w:p w14:paraId="0524BE07" w14:textId="3AB7FF5D" w:rsidR="00080144" w:rsidRPr="00080144" w:rsidRDefault="00080144" w:rsidP="002A6CD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</w:p>
        </w:tc>
        <w:tc>
          <w:tcPr>
            <w:tcW w:w="0" w:type="auto"/>
          </w:tcPr>
          <w:p w14:paraId="6D9AC438" w14:textId="77777777" w:rsidR="00080144" w:rsidRPr="00080144" w:rsidRDefault="00080144" w:rsidP="002A6CD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(5,621,751)</w:t>
            </w:r>
          </w:p>
        </w:tc>
        <w:tc>
          <w:tcPr>
            <w:tcW w:w="0" w:type="auto"/>
          </w:tcPr>
          <w:p w14:paraId="65668297" w14:textId="77777777" w:rsidR="00080144" w:rsidRPr="00080144" w:rsidRDefault="00080144" w:rsidP="002A6CD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(6,097,439)</w:t>
            </w:r>
          </w:p>
        </w:tc>
        <w:tc>
          <w:tcPr>
            <w:tcW w:w="0" w:type="auto"/>
          </w:tcPr>
          <w:p w14:paraId="28ACCA93" w14:textId="77777777" w:rsidR="00080144" w:rsidRPr="00080144" w:rsidRDefault="00080144" w:rsidP="002A6CD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07E43C94" w14:textId="77777777" w:rsidR="00080144" w:rsidRPr="00080144" w:rsidRDefault="00080144" w:rsidP="002A6CD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(6,673,040)</w:t>
            </w:r>
          </w:p>
        </w:tc>
        <w:tc>
          <w:tcPr>
            <w:tcW w:w="0" w:type="auto"/>
          </w:tcPr>
          <w:p w14:paraId="59F49EB4" w14:textId="77777777" w:rsidR="00080144" w:rsidRPr="00080144" w:rsidRDefault="00080144" w:rsidP="002A6CD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(6,650,485)</w:t>
            </w:r>
          </w:p>
        </w:tc>
        <w:tc>
          <w:tcPr>
            <w:tcW w:w="0" w:type="auto"/>
          </w:tcPr>
          <w:p w14:paraId="18794E4A" w14:textId="77777777" w:rsidR="00080144" w:rsidRPr="00080144" w:rsidRDefault="00080144" w:rsidP="002A6CD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(7,589,406)</w:t>
            </w:r>
          </w:p>
        </w:tc>
      </w:tr>
      <w:tr w:rsidR="00080144" w:rsidRPr="00080144" w14:paraId="39E57E71" w14:textId="77777777" w:rsidTr="00080144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0" w:type="auto"/>
          </w:tcPr>
          <w:p w14:paraId="71924679" w14:textId="4FC2336F" w:rsidR="00080144" w:rsidRPr="00080144" w:rsidRDefault="00080144" w:rsidP="002A6CD6">
            <w:pPr>
              <w:rPr>
                <w:b w:val="0"/>
                <w:noProof/>
              </w:rPr>
            </w:pPr>
          </w:p>
        </w:tc>
        <w:tc>
          <w:tcPr>
            <w:tcW w:w="0" w:type="auto"/>
          </w:tcPr>
          <w:p w14:paraId="13A67ABC" w14:textId="683BF6B9" w:rsidR="00080144" w:rsidRPr="00080144" w:rsidRDefault="00080144" w:rsidP="002A6CD6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b w:val="0"/>
                <w:noProof/>
              </w:rPr>
            </w:pPr>
            <w:r>
              <w:rPr>
                <w:b w:val="0"/>
                <w:bCs w:val="0"/>
                <w:noProof/>
              </w:rPr>
              <w:t>Grand Total</w:t>
            </w:r>
          </w:p>
        </w:tc>
        <w:tc>
          <w:tcPr>
            <w:tcW w:w="0" w:type="auto"/>
          </w:tcPr>
          <w:p w14:paraId="74BF372A" w14:textId="77777777" w:rsidR="00080144" w:rsidRPr="00080144" w:rsidRDefault="00080144" w:rsidP="002A6CD6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b w:val="0"/>
                <w:noProof/>
              </w:rPr>
            </w:pPr>
            <w:r w:rsidRPr="00080144">
              <w:rPr>
                <w:b w:val="0"/>
                <w:noProof/>
              </w:rPr>
              <w:t>$(4,487,927)</w:t>
            </w:r>
          </w:p>
        </w:tc>
        <w:tc>
          <w:tcPr>
            <w:tcW w:w="0" w:type="auto"/>
          </w:tcPr>
          <w:p w14:paraId="66B4414A" w14:textId="77777777" w:rsidR="00080144" w:rsidRPr="00080144" w:rsidRDefault="00080144" w:rsidP="002A6CD6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b w:val="0"/>
                <w:noProof/>
              </w:rPr>
            </w:pPr>
            <w:r w:rsidRPr="00080144">
              <w:rPr>
                <w:b w:val="0"/>
                <w:noProof/>
              </w:rPr>
              <w:t>$(4,762,746)</w:t>
            </w:r>
          </w:p>
        </w:tc>
        <w:tc>
          <w:tcPr>
            <w:tcW w:w="0" w:type="auto"/>
          </w:tcPr>
          <w:p w14:paraId="2C39979D" w14:textId="77777777" w:rsidR="00080144" w:rsidRPr="00080144" w:rsidRDefault="00080144" w:rsidP="002A6CD6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b w:val="0"/>
                <w:noProof/>
              </w:rPr>
            </w:pPr>
            <w:r w:rsidRPr="00080144">
              <w:rPr>
                <w:b w:val="0"/>
                <w:noProof/>
              </w:rPr>
              <w:t>$1,276,913</w:t>
            </w:r>
          </w:p>
        </w:tc>
        <w:tc>
          <w:tcPr>
            <w:tcW w:w="0" w:type="auto"/>
          </w:tcPr>
          <w:p w14:paraId="387A32CF" w14:textId="77777777" w:rsidR="00080144" w:rsidRPr="00080144" w:rsidRDefault="00080144" w:rsidP="002A6CD6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b w:val="0"/>
                <w:noProof/>
              </w:rPr>
            </w:pPr>
            <w:r w:rsidRPr="00080144">
              <w:rPr>
                <w:b w:val="0"/>
                <w:noProof/>
              </w:rPr>
              <w:t>$(5,123,227)</w:t>
            </w:r>
          </w:p>
        </w:tc>
        <w:tc>
          <w:tcPr>
            <w:tcW w:w="0" w:type="auto"/>
          </w:tcPr>
          <w:p w14:paraId="42FC01B2" w14:textId="77777777" w:rsidR="00080144" w:rsidRPr="00080144" w:rsidRDefault="00080144" w:rsidP="002A6CD6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b w:val="0"/>
                <w:noProof/>
              </w:rPr>
            </w:pPr>
            <w:r w:rsidRPr="00080144">
              <w:rPr>
                <w:b w:val="0"/>
                <w:noProof/>
              </w:rPr>
              <w:t>$(5,135,672)</w:t>
            </w:r>
          </w:p>
        </w:tc>
        <w:tc>
          <w:tcPr>
            <w:tcW w:w="0" w:type="auto"/>
          </w:tcPr>
          <w:p w14:paraId="58D9E2FA" w14:textId="77777777" w:rsidR="00080144" w:rsidRPr="00080144" w:rsidRDefault="00080144" w:rsidP="002A6CD6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b w:val="0"/>
                <w:noProof/>
              </w:rPr>
            </w:pPr>
            <w:r w:rsidRPr="00080144">
              <w:rPr>
                <w:b w:val="0"/>
                <w:noProof/>
              </w:rPr>
              <w:t>$(5,927,629)</w:t>
            </w:r>
          </w:p>
        </w:tc>
      </w:tr>
    </w:tbl>
    <w:p w14:paraId="343084ED" w14:textId="77777777" w:rsidR="00080144" w:rsidRPr="005046ED" w:rsidRDefault="00080144" w:rsidP="00802681">
      <w:pPr>
        <w:pStyle w:val="Heading1"/>
      </w:pPr>
      <w:r w:rsidRPr="00BB6210">
        <w:rPr>
          <w:noProof/>
        </w:rPr>
        <w:lastRenderedPageBreak/>
        <w:t>POLICE SPECIAL REVENUE FUND</w:t>
      </w:r>
      <w:r>
        <w:t xml:space="preserve"> </w:t>
      </w:r>
      <w:r w:rsidRPr="005046ED">
        <w:t>– Budget Summary</w:t>
      </w:r>
    </w:p>
    <w:p w14:paraId="446843B3" w14:textId="77777777" w:rsidR="00080144" w:rsidRDefault="00080144" w:rsidP="005046ED">
      <w:pPr>
        <w:pStyle w:val="Heading2"/>
        <w:rPr>
          <w:rStyle w:val="Strong"/>
        </w:rPr>
      </w:pPr>
      <w:r w:rsidRPr="00BB6210">
        <w:rPr>
          <w:b/>
          <w:bCs/>
          <w:noProof/>
        </w:rPr>
        <w:t>021 POLICE SPECIAL REVENUE FUND</w:t>
      </w:r>
      <w:r w:rsidRPr="00EE2F99">
        <w:rPr>
          <w:rStyle w:val="Strong"/>
        </w:rPr>
        <w:t xml:space="preserve"> – Revenue Summary </w:t>
      </w:r>
    </w:p>
    <w:p w14:paraId="6EFA0E6E" w14:textId="77777777" w:rsidR="00080144" w:rsidRDefault="00080144" w:rsidP="00BA7413">
      <w:pPr>
        <w:tabs>
          <w:tab w:val="left" w:pos="4860"/>
        </w:tabs>
        <w:rPr>
          <w:b/>
          <w:bCs/>
          <w:noProof/>
          <w:vanish/>
        </w:rPr>
      </w:pPr>
    </w:p>
    <w:tbl>
      <w:tblPr>
        <w:tblStyle w:val="GridTable3-Accent1"/>
        <w:tblW w:w="0" w:type="auto"/>
        <w:tblLook w:val="04E0" w:firstRow="1" w:lastRow="1" w:firstColumn="1" w:lastColumn="0" w:noHBand="0" w:noVBand="1"/>
      </w:tblPr>
      <w:tblGrid>
        <w:gridCol w:w="738"/>
        <w:gridCol w:w="1849"/>
        <w:gridCol w:w="942"/>
        <w:gridCol w:w="942"/>
        <w:gridCol w:w="928"/>
        <w:gridCol w:w="937"/>
        <w:gridCol w:w="1035"/>
        <w:gridCol w:w="928"/>
      </w:tblGrid>
      <w:tr w:rsidR="00080144" w:rsidRPr="003357B3" w14:paraId="4D899A50" w14:textId="77777777" w:rsidTr="0008014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0" w:type="auto"/>
          </w:tcPr>
          <w:p w14:paraId="0A087B17" w14:textId="5F750965" w:rsidR="00080144" w:rsidRPr="003357B3" w:rsidRDefault="00080144" w:rsidP="004B5C86">
            <w:pPr>
              <w:rPr>
                <w:noProof/>
              </w:rPr>
            </w:pPr>
          </w:p>
        </w:tc>
        <w:tc>
          <w:tcPr>
            <w:tcW w:w="0" w:type="auto"/>
          </w:tcPr>
          <w:p w14:paraId="0266CED7" w14:textId="27F66101" w:rsidR="00080144" w:rsidRPr="003357B3" w:rsidRDefault="00080144" w:rsidP="004B5C86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4D7A586B" w14:textId="77777777" w:rsidR="00080144" w:rsidRDefault="00080144" w:rsidP="004B5C86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 xml:space="preserve">Actuals </w:t>
            </w:r>
          </w:p>
          <w:p w14:paraId="3D19CB66" w14:textId="699EDDB4" w:rsidR="00080144" w:rsidRPr="003357B3" w:rsidRDefault="00080144" w:rsidP="004B5C86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FY 2021</w:t>
            </w:r>
          </w:p>
        </w:tc>
        <w:tc>
          <w:tcPr>
            <w:tcW w:w="0" w:type="auto"/>
          </w:tcPr>
          <w:p w14:paraId="51143944" w14:textId="77777777" w:rsidR="00080144" w:rsidRDefault="00080144" w:rsidP="004B5C86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 xml:space="preserve">Actuals </w:t>
            </w:r>
          </w:p>
          <w:p w14:paraId="219CD1DD" w14:textId="0FE5BE0D" w:rsidR="00080144" w:rsidRPr="003357B3" w:rsidRDefault="00080144" w:rsidP="004B5C86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FY 2022</w:t>
            </w:r>
          </w:p>
        </w:tc>
        <w:tc>
          <w:tcPr>
            <w:tcW w:w="0" w:type="auto"/>
          </w:tcPr>
          <w:p w14:paraId="035A49B3" w14:textId="77777777" w:rsidR="00080144" w:rsidRDefault="00080144" w:rsidP="004B5C86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YTD</w:t>
            </w:r>
          </w:p>
          <w:p w14:paraId="182BD28B" w14:textId="39C9F720" w:rsidR="00080144" w:rsidRPr="003357B3" w:rsidRDefault="00080144" w:rsidP="004B5C86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FY 2023</w:t>
            </w:r>
          </w:p>
        </w:tc>
        <w:tc>
          <w:tcPr>
            <w:tcW w:w="0" w:type="auto"/>
          </w:tcPr>
          <w:p w14:paraId="565A05F7" w14:textId="77777777" w:rsidR="00080144" w:rsidRDefault="00080144" w:rsidP="004B5C86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Original</w:t>
            </w:r>
          </w:p>
          <w:p w14:paraId="6438EE5E" w14:textId="56A3C5A5" w:rsidR="00080144" w:rsidRPr="003357B3" w:rsidRDefault="00080144" w:rsidP="004B5C86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FY 2023</w:t>
            </w:r>
          </w:p>
        </w:tc>
        <w:tc>
          <w:tcPr>
            <w:tcW w:w="0" w:type="auto"/>
          </w:tcPr>
          <w:p w14:paraId="19E832E8" w14:textId="77777777" w:rsidR="00080144" w:rsidRDefault="00080144" w:rsidP="004B5C86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Adjusted</w:t>
            </w:r>
          </w:p>
          <w:p w14:paraId="771D7E1D" w14:textId="7BF5AF8A" w:rsidR="00080144" w:rsidRPr="003357B3" w:rsidRDefault="00080144" w:rsidP="004B5C86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FY 2023</w:t>
            </w:r>
          </w:p>
        </w:tc>
        <w:tc>
          <w:tcPr>
            <w:tcW w:w="0" w:type="auto"/>
          </w:tcPr>
          <w:p w14:paraId="721E5970" w14:textId="77777777" w:rsidR="00080144" w:rsidRDefault="00080144" w:rsidP="004B5C86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Budget</w:t>
            </w:r>
          </w:p>
          <w:p w14:paraId="417C02F0" w14:textId="115A0BC3" w:rsidR="00080144" w:rsidRPr="003357B3" w:rsidRDefault="00080144" w:rsidP="004B5C86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FY 2024</w:t>
            </w:r>
          </w:p>
        </w:tc>
      </w:tr>
      <w:tr w:rsidR="00080144" w:rsidRPr="003357B3" w14:paraId="15875015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375889E0" w14:textId="77777777" w:rsidR="00080144" w:rsidRDefault="00080144" w:rsidP="004B5C86">
            <w:pPr>
              <w:rPr>
                <w:noProof/>
              </w:rPr>
            </w:pPr>
            <w:r>
              <w:rPr>
                <w:noProof/>
              </w:rPr>
              <w:t>Other</w:t>
            </w:r>
          </w:p>
          <w:p w14:paraId="32F1C2D5" w14:textId="00361F39" w:rsidR="00080144" w:rsidRPr="003357B3" w:rsidRDefault="00080144" w:rsidP="004B5C86">
            <w:pPr>
              <w:rPr>
                <w:noProof/>
              </w:rPr>
            </w:pPr>
          </w:p>
        </w:tc>
        <w:tc>
          <w:tcPr>
            <w:tcW w:w="0" w:type="auto"/>
          </w:tcPr>
          <w:p w14:paraId="3E4DB835" w14:textId="77777777" w:rsidR="00080144" w:rsidRDefault="00080144" w:rsidP="004B5C8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Beginning Balance</w:t>
            </w:r>
          </w:p>
          <w:p w14:paraId="7FCC4210" w14:textId="66AAB77A" w:rsidR="00080144" w:rsidRPr="003357B3" w:rsidRDefault="00080144" w:rsidP="004B5C8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5A0F541A" w14:textId="77777777" w:rsidR="00080144" w:rsidRPr="003357B3" w:rsidRDefault="00080144" w:rsidP="004B5C8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35,773</w:t>
            </w:r>
          </w:p>
        </w:tc>
        <w:tc>
          <w:tcPr>
            <w:tcW w:w="0" w:type="auto"/>
          </w:tcPr>
          <w:p w14:paraId="191A3FB1" w14:textId="77777777" w:rsidR="00080144" w:rsidRPr="003357B3" w:rsidRDefault="00080144" w:rsidP="004B5C8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35,773</w:t>
            </w:r>
          </w:p>
        </w:tc>
        <w:tc>
          <w:tcPr>
            <w:tcW w:w="0" w:type="auto"/>
          </w:tcPr>
          <w:p w14:paraId="1F0A1F67" w14:textId="77777777" w:rsidR="00080144" w:rsidRPr="003357B3" w:rsidRDefault="00080144" w:rsidP="004B5C8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62636B70" w14:textId="77777777" w:rsidR="00080144" w:rsidRPr="003357B3" w:rsidRDefault="00080144" w:rsidP="004B5C8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1B1D8A4C" w14:textId="77777777" w:rsidR="00080144" w:rsidRPr="003357B3" w:rsidRDefault="00080144" w:rsidP="004B5C8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35,773</w:t>
            </w:r>
          </w:p>
        </w:tc>
        <w:tc>
          <w:tcPr>
            <w:tcW w:w="0" w:type="auto"/>
          </w:tcPr>
          <w:p w14:paraId="574F3A95" w14:textId="77777777" w:rsidR="00080144" w:rsidRPr="003357B3" w:rsidRDefault="00080144" w:rsidP="004B5C8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</w:tr>
      <w:tr w:rsidR="00080144" w:rsidRPr="00080144" w14:paraId="6106C742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0317E2F7" w14:textId="1DAE8999" w:rsidR="00080144" w:rsidRPr="00080144" w:rsidRDefault="00080144" w:rsidP="004B5C86">
            <w:pPr>
              <w:rPr>
                <w:b/>
                <w:noProof/>
              </w:rPr>
            </w:pPr>
          </w:p>
        </w:tc>
        <w:tc>
          <w:tcPr>
            <w:tcW w:w="0" w:type="auto"/>
          </w:tcPr>
          <w:p w14:paraId="33A8A902" w14:textId="77777777" w:rsidR="00080144" w:rsidRPr="00080144" w:rsidRDefault="00080144" w:rsidP="004B5C8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Total Other</w:t>
            </w:r>
          </w:p>
          <w:p w14:paraId="0EB6403B" w14:textId="77777777" w:rsidR="00080144" w:rsidRPr="00080144" w:rsidRDefault="00080144" w:rsidP="004B5C8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</w:p>
          <w:p w14:paraId="466ACD16" w14:textId="68689202" w:rsidR="00080144" w:rsidRPr="00080144" w:rsidRDefault="00080144" w:rsidP="004B5C8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</w:p>
        </w:tc>
        <w:tc>
          <w:tcPr>
            <w:tcW w:w="0" w:type="auto"/>
          </w:tcPr>
          <w:p w14:paraId="0A4A970B" w14:textId="77777777" w:rsidR="00080144" w:rsidRPr="00080144" w:rsidRDefault="00080144" w:rsidP="004B5C8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35,773</w:t>
            </w:r>
          </w:p>
        </w:tc>
        <w:tc>
          <w:tcPr>
            <w:tcW w:w="0" w:type="auto"/>
          </w:tcPr>
          <w:p w14:paraId="6A914780" w14:textId="77777777" w:rsidR="00080144" w:rsidRPr="00080144" w:rsidRDefault="00080144" w:rsidP="004B5C8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35,773</w:t>
            </w:r>
          </w:p>
        </w:tc>
        <w:tc>
          <w:tcPr>
            <w:tcW w:w="0" w:type="auto"/>
          </w:tcPr>
          <w:p w14:paraId="6270F6C7" w14:textId="77777777" w:rsidR="00080144" w:rsidRPr="00080144" w:rsidRDefault="00080144" w:rsidP="004B5C8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22B8251C" w14:textId="77777777" w:rsidR="00080144" w:rsidRPr="00080144" w:rsidRDefault="00080144" w:rsidP="004B5C8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0D745D78" w14:textId="77777777" w:rsidR="00080144" w:rsidRPr="00080144" w:rsidRDefault="00080144" w:rsidP="004B5C8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35,773</w:t>
            </w:r>
          </w:p>
        </w:tc>
        <w:tc>
          <w:tcPr>
            <w:tcW w:w="0" w:type="auto"/>
          </w:tcPr>
          <w:p w14:paraId="44328435" w14:textId="77777777" w:rsidR="00080144" w:rsidRPr="00080144" w:rsidRDefault="00080144" w:rsidP="004B5C8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</w:tr>
      <w:tr w:rsidR="00080144" w:rsidRPr="00080144" w14:paraId="6B2AA002" w14:textId="77777777" w:rsidTr="00080144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0" w:type="auto"/>
          </w:tcPr>
          <w:p w14:paraId="5C171F4B" w14:textId="7D672EDE" w:rsidR="00080144" w:rsidRPr="00080144" w:rsidRDefault="00080144" w:rsidP="004B5C86">
            <w:pPr>
              <w:rPr>
                <w:noProof/>
              </w:rPr>
            </w:pPr>
          </w:p>
        </w:tc>
        <w:tc>
          <w:tcPr>
            <w:tcW w:w="0" w:type="auto"/>
          </w:tcPr>
          <w:p w14:paraId="7E1864CC" w14:textId="78E26CB4" w:rsidR="00080144" w:rsidRPr="00080144" w:rsidRDefault="00080144" w:rsidP="004B5C86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bCs w:val="0"/>
                <w:noProof/>
              </w:rPr>
              <w:t>Grand Total</w:t>
            </w:r>
          </w:p>
        </w:tc>
        <w:tc>
          <w:tcPr>
            <w:tcW w:w="0" w:type="auto"/>
          </w:tcPr>
          <w:p w14:paraId="08DFDD2D" w14:textId="77777777" w:rsidR="00080144" w:rsidRPr="00080144" w:rsidRDefault="00080144" w:rsidP="004B5C86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 w:rsidRPr="00080144">
              <w:rPr>
                <w:noProof/>
              </w:rPr>
              <w:t>$35,773</w:t>
            </w:r>
          </w:p>
        </w:tc>
        <w:tc>
          <w:tcPr>
            <w:tcW w:w="0" w:type="auto"/>
          </w:tcPr>
          <w:p w14:paraId="0F34AC97" w14:textId="77777777" w:rsidR="00080144" w:rsidRPr="00080144" w:rsidRDefault="00080144" w:rsidP="004B5C86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 w:rsidRPr="00080144">
              <w:rPr>
                <w:noProof/>
              </w:rPr>
              <w:t>$35,773</w:t>
            </w:r>
          </w:p>
        </w:tc>
        <w:tc>
          <w:tcPr>
            <w:tcW w:w="0" w:type="auto"/>
          </w:tcPr>
          <w:p w14:paraId="72CDDAE5" w14:textId="77777777" w:rsidR="00080144" w:rsidRPr="00080144" w:rsidRDefault="00080144" w:rsidP="004B5C86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 w:rsidRPr="00080144"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5E536C50" w14:textId="77777777" w:rsidR="00080144" w:rsidRPr="00080144" w:rsidRDefault="00080144" w:rsidP="004B5C86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 w:rsidRPr="00080144"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416F3345" w14:textId="77777777" w:rsidR="00080144" w:rsidRPr="00080144" w:rsidRDefault="00080144" w:rsidP="004B5C86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 w:rsidRPr="00080144">
              <w:rPr>
                <w:noProof/>
              </w:rPr>
              <w:t>$35,773</w:t>
            </w:r>
          </w:p>
        </w:tc>
        <w:tc>
          <w:tcPr>
            <w:tcW w:w="0" w:type="auto"/>
          </w:tcPr>
          <w:p w14:paraId="620EC1B8" w14:textId="77777777" w:rsidR="00080144" w:rsidRPr="00080144" w:rsidRDefault="00080144" w:rsidP="004B5C86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 w:rsidRPr="00080144">
              <w:rPr>
                <w:noProof/>
              </w:rPr>
              <w:t>$0</w:t>
            </w:r>
          </w:p>
        </w:tc>
      </w:tr>
    </w:tbl>
    <w:p w14:paraId="5D4969B5" w14:textId="77777777" w:rsidR="00080144" w:rsidRDefault="00080144" w:rsidP="00BA7413">
      <w:pPr>
        <w:tabs>
          <w:tab w:val="left" w:pos="4860"/>
        </w:tabs>
      </w:pPr>
      <w:r>
        <w:br w:type="textWrapping" w:clear="all"/>
      </w:r>
    </w:p>
    <w:p w14:paraId="64691DB1" w14:textId="77777777" w:rsidR="00080144" w:rsidRDefault="00080144" w:rsidP="005046ED">
      <w:pPr>
        <w:pStyle w:val="Heading2"/>
        <w:rPr>
          <w:rStyle w:val="Strong"/>
        </w:rPr>
      </w:pPr>
      <w:r w:rsidRPr="00BB6210">
        <w:rPr>
          <w:b/>
          <w:bCs/>
          <w:noProof/>
        </w:rPr>
        <w:t>021 POLICE SPECIAL REVENUE FUND</w:t>
      </w:r>
      <w:r w:rsidRPr="00EE2F99">
        <w:rPr>
          <w:rStyle w:val="Strong"/>
        </w:rPr>
        <w:t xml:space="preserve"> – Expense Summary </w:t>
      </w:r>
    </w:p>
    <w:p w14:paraId="2FA50072" w14:textId="77777777" w:rsidR="00080144" w:rsidRDefault="00080144" w:rsidP="00006D0F">
      <w:pPr>
        <w:rPr>
          <w:b/>
          <w:bCs/>
          <w:noProof/>
          <w:vanish/>
        </w:rPr>
      </w:pPr>
    </w:p>
    <w:tbl>
      <w:tblPr>
        <w:tblStyle w:val="GridTable3-Accent1"/>
        <w:tblW w:w="0" w:type="auto"/>
        <w:tblLook w:val="04E0" w:firstRow="1" w:lastRow="1" w:firstColumn="1" w:lastColumn="0" w:noHBand="0" w:noVBand="1"/>
      </w:tblPr>
      <w:tblGrid>
        <w:gridCol w:w="738"/>
        <w:gridCol w:w="1573"/>
        <w:gridCol w:w="942"/>
        <w:gridCol w:w="942"/>
        <w:gridCol w:w="928"/>
        <w:gridCol w:w="937"/>
        <w:gridCol w:w="1035"/>
        <w:gridCol w:w="928"/>
      </w:tblGrid>
      <w:tr w:rsidR="00080144" w:rsidRPr="000870FC" w14:paraId="5CE4A1D8" w14:textId="77777777" w:rsidTr="0008014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0" w:type="auto"/>
          </w:tcPr>
          <w:p w14:paraId="680ED387" w14:textId="21711E71" w:rsidR="00080144" w:rsidRPr="000870FC" w:rsidRDefault="00080144" w:rsidP="00C71832">
            <w:pPr>
              <w:rPr>
                <w:noProof/>
              </w:rPr>
            </w:pPr>
          </w:p>
        </w:tc>
        <w:tc>
          <w:tcPr>
            <w:tcW w:w="0" w:type="auto"/>
          </w:tcPr>
          <w:p w14:paraId="1BD5D223" w14:textId="0BA9A201" w:rsidR="00080144" w:rsidRPr="000870FC" w:rsidRDefault="00080144" w:rsidP="00C7183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3FC5E32E" w14:textId="77777777" w:rsidR="00080144" w:rsidRDefault="00080144" w:rsidP="00C7183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 xml:space="preserve">Actuals </w:t>
            </w:r>
          </w:p>
          <w:p w14:paraId="74EB585C" w14:textId="25A91F60" w:rsidR="00080144" w:rsidRPr="000870FC" w:rsidRDefault="00080144" w:rsidP="00C7183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FY 2021</w:t>
            </w:r>
          </w:p>
        </w:tc>
        <w:tc>
          <w:tcPr>
            <w:tcW w:w="0" w:type="auto"/>
          </w:tcPr>
          <w:p w14:paraId="334BB356" w14:textId="77777777" w:rsidR="00080144" w:rsidRDefault="00080144" w:rsidP="00C7183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 xml:space="preserve">Actuals </w:t>
            </w:r>
          </w:p>
          <w:p w14:paraId="03A9C4DA" w14:textId="7A2BBC96" w:rsidR="00080144" w:rsidRPr="000870FC" w:rsidRDefault="00080144" w:rsidP="00C7183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FY 2022</w:t>
            </w:r>
          </w:p>
        </w:tc>
        <w:tc>
          <w:tcPr>
            <w:tcW w:w="0" w:type="auto"/>
          </w:tcPr>
          <w:p w14:paraId="39BDE38D" w14:textId="77777777" w:rsidR="00080144" w:rsidRDefault="00080144" w:rsidP="00C7183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YTD</w:t>
            </w:r>
          </w:p>
          <w:p w14:paraId="22F18363" w14:textId="44CF6998" w:rsidR="00080144" w:rsidRPr="000870FC" w:rsidRDefault="00080144" w:rsidP="00C7183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FY 2023</w:t>
            </w:r>
          </w:p>
        </w:tc>
        <w:tc>
          <w:tcPr>
            <w:tcW w:w="0" w:type="auto"/>
          </w:tcPr>
          <w:p w14:paraId="0DD78F01" w14:textId="77777777" w:rsidR="00080144" w:rsidRDefault="00080144" w:rsidP="00C7183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Original</w:t>
            </w:r>
          </w:p>
          <w:p w14:paraId="264A3C8A" w14:textId="2195CD11" w:rsidR="00080144" w:rsidRPr="000870FC" w:rsidRDefault="00080144" w:rsidP="00C7183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FY 2023</w:t>
            </w:r>
          </w:p>
        </w:tc>
        <w:tc>
          <w:tcPr>
            <w:tcW w:w="0" w:type="auto"/>
          </w:tcPr>
          <w:p w14:paraId="793C2468" w14:textId="77777777" w:rsidR="00080144" w:rsidRDefault="00080144" w:rsidP="00C7183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Adjusted</w:t>
            </w:r>
          </w:p>
          <w:p w14:paraId="0901503B" w14:textId="134D9156" w:rsidR="00080144" w:rsidRPr="000870FC" w:rsidRDefault="00080144" w:rsidP="00C7183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FY 2023</w:t>
            </w:r>
          </w:p>
        </w:tc>
        <w:tc>
          <w:tcPr>
            <w:tcW w:w="0" w:type="auto"/>
          </w:tcPr>
          <w:p w14:paraId="6DAC2E97" w14:textId="77777777" w:rsidR="00080144" w:rsidRDefault="00080144" w:rsidP="00C7183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Budget</w:t>
            </w:r>
          </w:p>
          <w:p w14:paraId="126F8F99" w14:textId="01845171" w:rsidR="00080144" w:rsidRPr="000870FC" w:rsidRDefault="00080144" w:rsidP="00C7183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FY 2024</w:t>
            </w:r>
          </w:p>
        </w:tc>
      </w:tr>
      <w:tr w:rsidR="00080144" w:rsidRPr="000870FC" w14:paraId="46837F7A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3FC83326" w14:textId="77777777" w:rsidR="00080144" w:rsidRDefault="00080144" w:rsidP="00C71832">
            <w:pPr>
              <w:rPr>
                <w:noProof/>
              </w:rPr>
            </w:pPr>
            <w:r>
              <w:rPr>
                <w:noProof/>
              </w:rPr>
              <w:t>Depts</w:t>
            </w:r>
          </w:p>
          <w:p w14:paraId="4A21BD53" w14:textId="2B92F4DB" w:rsidR="00080144" w:rsidRPr="000870FC" w:rsidRDefault="00080144" w:rsidP="00C71832">
            <w:pPr>
              <w:rPr>
                <w:noProof/>
              </w:rPr>
            </w:pPr>
          </w:p>
        </w:tc>
        <w:tc>
          <w:tcPr>
            <w:tcW w:w="0" w:type="auto"/>
          </w:tcPr>
          <w:p w14:paraId="70CE5C26" w14:textId="77777777" w:rsidR="00080144" w:rsidRDefault="00080144" w:rsidP="00C718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Capital</w:t>
            </w:r>
          </w:p>
          <w:p w14:paraId="0B68FB89" w14:textId="2221412F" w:rsidR="00080144" w:rsidRPr="000870FC" w:rsidRDefault="00080144" w:rsidP="00C718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55867D33" w14:textId="77777777" w:rsidR="00080144" w:rsidRPr="000870FC" w:rsidRDefault="00080144" w:rsidP="00C718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237E03D7" w14:textId="77777777" w:rsidR="00080144" w:rsidRPr="000870FC" w:rsidRDefault="00080144" w:rsidP="00C718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346621AD" w14:textId="77777777" w:rsidR="00080144" w:rsidRPr="000870FC" w:rsidRDefault="00080144" w:rsidP="00C718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4D26CA21" w14:textId="77777777" w:rsidR="00080144" w:rsidRPr="000870FC" w:rsidRDefault="00080144" w:rsidP="00C718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64253D7C" w14:textId="77777777" w:rsidR="00080144" w:rsidRPr="000870FC" w:rsidRDefault="00080144" w:rsidP="00C718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35,773</w:t>
            </w:r>
          </w:p>
        </w:tc>
        <w:tc>
          <w:tcPr>
            <w:tcW w:w="0" w:type="auto"/>
          </w:tcPr>
          <w:p w14:paraId="03B4B4AA" w14:textId="77777777" w:rsidR="00080144" w:rsidRPr="000870FC" w:rsidRDefault="00080144" w:rsidP="00C718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</w:tr>
      <w:tr w:rsidR="00080144" w:rsidRPr="00080144" w14:paraId="1BF1410A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3DBE3B1F" w14:textId="42D7D6DB" w:rsidR="00080144" w:rsidRPr="00080144" w:rsidRDefault="00080144" w:rsidP="00C71832">
            <w:pPr>
              <w:rPr>
                <w:b/>
                <w:noProof/>
              </w:rPr>
            </w:pPr>
          </w:p>
        </w:tc>
        <w:tc>
          <w:tcPr>
            <w:tcW w:w="0" w:type="auto"/>
          </w:tcPr>
          <w:p w14:paraId="2C8818DC" w14:textId="77777777" w:rsidR="00080144" w:rsidRPr="00080144" w:rsidRDefault="00080144" w:rsidP="00C718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Total Depts</w:t>
            </w:r>
          </w:p>
          <w:p w14:paraId="20734EFF" w14:textId="77777777" w:rsidR="00080144" w:rsidRPr="00080144" w:rsidRDefault="00080144" w:rsidP="00C718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</w:p>
          <w:p w14:paraId="45EED8E5" w14:textId="7C2E8A0F" w:rsidR="00080144" w:rsidRPr="00080144" w:rsidRDefault="00080144" w:rsidP="00C718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</w:p>
        </w:tc>
        <w:tc>
          <w:tcPr>
            <w:tcW w:w="0" w:type="auto"/>
          </w:tcPr>
          <w:p w14:paraId="7703B1B7" w14:textId="77777777" w:rsidR="00080144" w:rsidRPr="00080144" w:rsidRDefault="00080144" w:rsidP="00C718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63C5A23A" w14:textId="77777777" w:rsidR="00080144" w:rsidRPr="00080144" w:rsidRDefault="00080144" w:rsidP="00C718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2FED88E0" w14:textId="77777777" w:rsidR="00080144" w:rsidRPr="00080144" w:rsidRDefault="00080144" w:rsidP="00C718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46A8D23D" w14:textId="77777777" w:rsidR="00080144" w:rsidRPr="00080144" w:rsidRDefault="00080144" w:rsidP="00C718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55965855" w14:textId="77777777" w:rsidR="00080144" w:rsidRPr="00080144" w:rsidRDefault="00080144" w:rsidP="00C718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35,773</w:t>
            </w:r>
          </w:p>
        </w:tc>
        <w:tc>
          <w:tcPr>
            <w:tcW w:w="0" w:type="auto"/>
          </w:tcPr>
          <w:p w14:paraId="03C79D7C" w14:textId="77777777" w:rsidR="00080144" w:rsidRPr="00080144" w:rsidRDefault="00080144" w:rsidP="00C718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</w:tr>
      <w:tr w:rsidR="00080144" w:rsidRPr="000870FC" w14:paraId="45B8FA84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14B06D29" w14:textId="77777777" w:rsidR="00080144" w:rsidRDefault="00080144" w:rsidP="00C71832">
            <w:pPr>
              <w:rPr>
                <w:iCs w:val="0"/>
                <w:noProof/>
              </w:rPr>
            </w:pPr>
            <w:r>
              <w:rPr>
                <w:iCs w:val="0"/>
                <w:noProof/>
              </w:rPr>
              <w:t>Other</w:t>
            </w:r>
          </w:p>
          <w:p w14:paraId="1158EFCE" w14:textId="5BA644F6" w:rsidR="00080144" w:rsidRPr="000870FC" w:rsidRDefault="00080144" w:rsidP="00C71832">
            <w:pPr>
              <w:rPr>
                <w:noProof/>
              </w:rPr>
            </w:pPr>
          </w:p>
        </w:tc>
        <w:tc>
          <w:tcPr>
            <w:tcW w:w="0" w:type="auto"/>
          </w:tcPr>
          <w:p w14:paraId="7E40DD56" w14:textId="77777777" w:rsidR="00080144" w:rsidRDefault="00080144" w:rsidP="00C718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Ending Balance</w:t>
            </w:r>
          </w:p>
          <w:p w14:paraId="1BF47D24" w14:textId="0FA313F2" w:rsidR="00080144" w:rsidRPr="000870FC" w:rsidRDefault="00080144" w:rsidP="00C718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0D71969D" w14:textId="77777777" w:rsidR="00080144" w:rsidRPr="000870FC" w:rsidRDefault="00080144" w:rsidP="00C718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35,773</w:t>
            </w:r>
          </w:p>
        </w:tc>
        <w:tc>
          <w:tcPr>
            <w:tcW w:w="0" w:type="auto"/>
          </w:tcPr>
          <w:p w14:paraId="59ABB1EA" w14:textId="77777777" w:rsidR="00080144" w:rsidRPr="000870FC" w:rsidRDefault="00080144" w:rsidP="00C718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35,773</w:t>
            </w:r>
          </w:p>
        </w:tc>
        <w:tc>
          <w:tcPr>
            <w:tcW w:w="0" w:type="auto"/>
          </w:tcPr>
          <w:p w14:paraId="2AD556A5" w14:textId="77777777" w:rsidR="00080144" w:rsidRPr="000870FC" w:rsidRDefault="00080144" w:rsidP="00C718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5569BC5A" w14:textId="77777777" w:rsidR="00080144" w:rsidRPr="000870FC" w:rsidRDefault="00080144" w:rsidP="00C718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546B9C50" w14:textId="77777777" w:rsidR="00080144" w:rsidRPr="000870FC" w:rsidRDefault="00080144" w:rsidP="00C718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3F589E2D" w14:textId="77777777" w:rsidR="00080144" w:rsidRPr="000870FC" w:rsidRDefault="00080144" w:rsidP="00C718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</w:tr>
      <w:tr w:rsidR="00080144" w:rsidRPr="00080144" w14:paraId="735CCED1" w14:textId="77777777" w:rsidTr="00080144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0" w:type="auto"/>
          </w:tcPr>
          <w:p w14:paraId="646F6F72" w14:textId="33B532EC" w:rsidR="00080144" w:rsidRPr="00080144" w:rsidRDefault="00080144" w:rsidP="00C71832">
            <w:pPr>
              <w:rPr>
                <w:noProof/>
              </w:rPr>
            </w:pPr>
          </w:p>
        </w:tc>
        <w:tc>
          <w:tcPr>
            <w:tcW w:w="0" w:type="auto"/>
          </w:tcPr>
          <w:p w14:paraId="22134BEC" w14:textId="6D6386BD" w:rsidR="00080144" w:rsidRPr="00080144" w:rsidRDefault="00080144" w:rsidP="00C71832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bCs w:val="0"/>
                <w:noProof/>
              </w:rPr>
              <w:t>Grand Total</w:t>
            </w:r>
          </w:p>
        </w:tc>
        <w:tc>
          <w:tcPr>
            <w:tcW w:w="0" w:type="auto"/>
          </w:tcPr>
          <w:p w14:paraId="5954589A" w14:textId="77777777" w:rsidR="00080144" w:rsidRPr="00080144" w:rsidRDefault="00080144" w:rsidP="00C71832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 w:rsidRPr="00080144">
              <w:rPr>
                <w:noProof/>
              </w:rPr>
              <w:t>$35,773</w:t>
            </w:r>
          </w:p>
        </w:tc>
        <w:tc>
          <w:tcPr>
            <w:tcW w:w="0" w:type="auto"/>
          </w:tcPr>
          <w:p w14:paraId="13D7EACF" w14:textId="77777777" w:rsidR="00080144" w:rsidRPr="00080144" w:rsidRDefault="00080144" w:rsidP="00C71832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 w:rsidRPr="00080144">
              <w:rPr>
                <w:noProof/>
              </w:rPr>
              <w:t>$35,773</w:t>
            </w:r>
          </w:p>
        </w:tc>
        <w:tc>
          <w:tcPr>
            <w:tcW w:w="0" w:type="auto"/>
          </w:tcPr>
          <w:p w14:paraId="5D57B906" w14:textId="77777777" w:rsidR="00080144" w:rsidRPr="00080144" w:rsidRDefault="00080144" w:rsidP="00C71832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 w:rsidRPr="00080144"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0962135E" w14:textId="77777777" w:rsidR="00080144" w:rsidRPr="00080144" w:rsidRDefault="00080144" w:rsidP="00C71832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 w:rsidRPr="00080144"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128DBE1D" w14:textId="77777777" w:rsidR="00080144" w:rsidRPr="00080144" w:rsidRDefault="00080144" w:rsidP="00C71832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 w:rsidRPr="00080144"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62C32484" w14:textId="77777777" w:rsidR="00080144" w:rsidRPr="00080144" w:rsidRDefault="00080144" w:rsidP="00C71832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 w:rsidRPr="00080144">
              <w:rPr>
                <w:noProof/>
              </w:rPr>
              <w:t>$0</w:t>
            </w:r>
          </w:p>
        </w:tc>
      </w:tr>
    </w:tbl>
    <w:p w14:paraId="4A771339" w14:textId="77777777" w:rsidR="00080144" w:rsidRPr="00006D0F" w:rsidRDefault="00080144" w:rsidP="00006D0F">
      <w:pPr>
        <w:rPr>
          <w:b/>
          <w:bCs/>
        </w:rPr>
      </w:pPr>
    </w:p>
    <w:p w14:paraId="55294FBE" w14:textId="77777777" w:rsidR="00080144" w:rsidRDefault="00080144" w:rsidP="005046ED">
      <w:pPr>
        <w:pStyle w:val="Heading2"/>
        <w:rPr>
          <w:rStyle w:val="Strong"/>
        </w:rPr>
      </w:pPr>
      <w:r w:rsidRPr="00BB6210">
        <w:rPr>
          <w:b/>
          <w:bCs/>
          <w:noProof/>
        </w:rPr>
        <w:t>021 POLICE SPECIAL REVENUE FUND</w:t>
      </w:r>
      <w:r w:rsidRPr="00EE2F99">
        <w:rPr>
          <w:rStyle w:val="Strong"/>
        </w:rPr>
        <w:t xml:space="preserve"> – Revenue by Type</w:t>
      </w:r>
    </w:p>
    <w:p w14:paraId="2CE5044A" w14:textId="77777777" w:rsidR="00080144" w:rsidRDefault="00080144" w:rsidP="00EE2F99">
      <w:pPr>
        <w:rPr>
          <w:b/>
          <w:bCs/>
          <w:noProof/>
          <w:vanish/>
        </w:rPr>
      </w:pPr>
    </w:p>
    <w:tbl>
      <w:tblPr>
        <w:tblStyle w:val="GridTable3-Accent1"/>
        <w:tblW w:w="0" w:type="auto"/>
        <w:tblInd w:w="5" w:type="dxa"/>
        <w:tblLook w:val="04E0" w:firstRow="1" w:lastRow="1" w:firstColumn="1" w:lastColumn="0" w:noHBand="0" w:noVBand="1"/>
      </w:tblPr>
      <w:tblGrid>
        <w:gridCol w:w="1849"/>
        <w:gridCol w:w="3150"/>
        <w:gridCol w:w="940"/>
        <w:gridCol w:w="940"/>
        <w:gridCol w:w="928"/>
        <w:gridCol w:w="937"/>
        <w:gridCol w:w="1035"/>
        <w:gridCol w:w="928"/>
      </w:tblGrid>
      <w:tr w:rsidR="00080144" w:rsidRPr="0005227A" w14:paraId="7FA4A399" w14:textId="77777777" w:rsidTr="0008014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0" w:type="auto"/>
          </w:tcPr>
          <w:p w14:paraId="68E263AC" w14:textId="1E34DFF9" w:rsidR="00080144" w:rsidRPr="0005227A" w:rsidRDefault="00080144" w:rsidP="0000767E">
            <w:pPr>
              <w:rPr>
                <w:noProof/>
              </w:rPr>
            </w:pPr>
          </w:p>
        </w:tc>
        <w:tc>
          <w:tcPr>
            <w:tcW w:w="0" w:type="auto"/>
          </w:tcPr>
          <w:p w14:paraId="5016A0B0" w14:textId="6D8108BB" w:rsidR="00080144" w:rsidRPr="0005227A" w:rsidRDefault="00080144" w:rsidP="0000767E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01475AE1" w14:textId="77777777" w:rsidR="00080144" w:rsidRDefault="00080144" w:rsidP="0000767E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 xml:space="preserve">Actuals </w:t>
            </w:r>
          </w:p>
          <w:p w14:paraId="0F1F6CA9" w14:textId="29762575" w:rsidR="00080144" w:rsidRPr="0005227A" w:rsidRDefault="00080144" w:rsidP="0000767E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FY 2021</w:t>
            </w:r>
          </w:p>
        </w:tc>
        <w:tc>
          <w:tcPr>
            <w:tcW w:w="0" w:type="auto"/>
          </w:tcPr>
          <w:p w14:paraId="01277822" w14:textId="77777777" w:rsidR="00080144" w:rsidRDefault="00080144" w:rsidP="0000767E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 xml:space="preserve">Actuals </w:t>
            </w:r>
          </w:p>
          <w:p w14:paraId="43985860" w14:textId="6238525E" w:rsidR="00080144" w:rsidRPr="0005227A" w:rsidRDefault="00080144" w:rsidP="0000767E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FY 2022</w:t>
            </w:r>
          </w:p>
        </w:tc>
        <w:tc>
          <w:tcPr>
            <w:tcW w:w="0" w:type="auto"/>
          </w:tcPr>
          <w:p w14:paraId="08439BB7" w14:textId="77777777" w:rsidR="00080144" w:rsidRDefault="00080144" w:rsidP="0000767E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YTD</w:t>
            </w:r>
          </w:p>
          <w:p w14:paraId="46833191" w14:textId="24B95F13" w:rsidR="00080144" w:rsidRPr="0005227A" w:rsidRDefault="00080144" w:rsidP="0000767E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FY 2023</w:t>
            </w:r>
          </w:p>
        </w:tc>
        <w:tc>
          <w:tcPr>
            <w:tcW w:w="0" w:type="auto"/>
          </w:tcPr>
          <w:p w14:paraId="2138637A" w14:textId="77777777" w:rsidR="00080144" w:rsidRDefault="00080144" w:rsidP="0000767E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Original</w:t>
            </w:r>
          </w:p>
          <w:p w14:paraId="32116796" w14:textId="0B4CFD5D" w:rsidR="00080144" w:rsidRPr="0005227A" w:rsidRDefault="00080144" w:rsidP="0000767E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FY 2023</w:t>
            </w:r>
          </w:p>
        </w:tc>
        <w:tc>
          <w:tcPr>
            <w:tcW w:w="0" w:type="auto"/>
          </w:tcPr>
          <w:p w14:paraId="2B89862D" w14:textId="77777777" w:rsidR="00080144" w:rsidRDefault="00080144" w:rsidP="0000767E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Adjusted</w:t>
            </w:r>
          </w:p>
          <w:p w14:paraId="60BFAC26" w14:textId="55ED3A46" w:rsidR="00080144" w:rsidRPr="0005227A" w:rsidRDefault="00080144" w:rsidP="0000767E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FY 2023</w:t>
            </w:r>
          </w:p>
        </w:tc>
        <w:tc>
          <w:tcPr>
            <w:tcW w:w="0" w:type="auto"/>
          </w:tcPr>
          <w:p w14:paraId="6FCF4A4C" w14:textId="77777777" w:rsidR="00080144" w:rsidRDefault="00080144" w:rsidP="0000767E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Budget</w:t>
            </w:r>
          </w:p>
          <w:p w14:paraId="343C12A9" w14:textId="7E622836" w:rsidR="00080144" w:rsidRPr="0005227A" w:rsidRDefault="00080144" w:rsidP="0000767E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FY 2024</w:t>
            </w:r>
          </w:p>
        </w:tc>
      </w:tr>
      <w:tr w:rsidR="00080144" w:rsidRPr="0005227A" w14:paraId="4DE566FD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48563871" w14:textId="77777777" w:rsidR="00080144" w:rsidRDefault="00080144" w:rsidP="0000767E">
            <w:pPr>
              <w:rPr>
                <w:noProof/>
              </w:rPr>
            </w:pPr>
            <w:r>
              <w:rPr>
                <w:noProof/>
              </w:rPr>
              <w:t>Beginning Balance</w:t>
            </w:r>
          </w:p>
          <w:p w14:paraId="6A252C5A" w14:textId="1E128A74" w:rsidR="00080144" w:rsidRPr="0005227A" w:rsidRDefault="00080144" w:rsidP="0000767E">
            <w:pPr>
              <w:rPr>
                <w:noProof/>
              </w:rPr>
            </w:pPr>
          </w:p>
        </w:tc>
        <w:tc>
          <w:tcPr>
            <w:tcW w:w="0" w:type="auto"/>
          </w:tcPr>
          <w:p w14:paraId="2F2357A1" w14:textId="77777777" w:rsidR="00080144" w:rsidRPr="0005227A" w:rsidRDefault="00080144" w:rsidP="0000767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021-39990 BEGINNING BALANCE</w:t>
            </w:r>
          </w:p>
        </w:tc>
        <w:tc>
          <w:tcPr>
            <w:tcW w:w="0" w:type="auto"/>
          </w:tcPr>
          <w:p w14:paraId="79E59AA5" w14:textId="77777777" w:rsidR="00080144" w:rsidRPr="0005227A" w:rsidRDefault="00080144" w:rsidP="0000767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35,773</w:t>
            </w:r>
          </w:p>
        </w:tc>
        <w:tc>
          <w:tcPr>
            <w:tcW w:w="0" w:type="auto"/>
          </w:tcPr>
          <w:p w14:paraId="786AA001" w14:textId="77777777" w:rsidR="00080144" w:rsidRPr="0005227A" w:rsidRDefault="00080144" w:rsidP="0000767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35,773</w:t>
            </w:r>
          </w:p>
        </w:tc>
        <w:tc>
          <w:tcPr>
            <w:tcW w:w="0" w:type="auto"/>
          </w:tcPr>
          <w:p w14:paraId="2D892E24" w14:textId="77777777" w:rsidR="00080144" w:rsidRPr="0005227A" w:rsidRDefault="00080144" w:rsidP="0000767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02BBE496" w14:textId="77777777" w:rsidR="00080144" w:rsidRPr="0005227A" w:rsidRDefault="00080144" w:rsidP="0000767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7D3D093C" w14:textId="77777777" w:rsidR="00080144" w:rsidRPr="0005227A" w:rsidRDefault="00080144" w:rsidP="0000767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35,773</w:t>
            </w:r>
          </w:p>
        </w:tc>
        <w:tc>
          <w:tcPr>
            <w:tcW w:w="0" w:type="auto"/>
          </w:tcPr>
          <w:p w14:paraId="29982C3A" w14:textId="77777777" w:rsidR="00080144" w:rsidRPr="0005227A" w:rsidRDefault="00080144" w:rsidP="0000767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</w:tr>
      <w:tr w:rsidR="00080144" w:rsidRPr="00080144" w14:paraId="2A610A3A" w14:textId="77777777" w:rsidTr="00080144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0" w:type="auto"/>
          </w:tcPr>
          <w:p w14:paraId="74ACE168" w14:textId="1A7E6ABA" w:rsidR="00080144" w:rsidRPr="00080144" w:rsidRDefault="00080144" w:rsidP="0000767E">
            <w:pPr>
              <w:rPr>
                <w:b w:val="0"/>
                <w:noProof/>
              </w:rPr>
            </w:pPr>
          </w:p>
        </w:tc>
        <w:tc>
          <w:tcPr>
            <w:tcW w:w="0" w:type="auto"/>
          </w:tcPr>
          <w:p w14:paraId="27504965" w14:textId="113AC4CC" w:rsidR="00080144" w:rsidRPr="00080144" w:rsidRDefault="00080144" w:rsidP="0000767E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b w:val="0"/>
                <w:noProof/>
              </w:rPr>
            </w:pPr>
            <w:r>
              <w:rPr>
                <w:b w:val="0"/>
                <w:noProof/>
              </w:rPr>
              <w:t>Grand Total</w:t>
            </w:r>
          </w:p>
        </w:tc>
        <w:tc>
          <w:tcPr>
            <w:tcW w:w="0" w:type="auto"/>
          </w:tcPr>
          <w:p w14:paraId="4E1C6FD9" w14:textId="77777777" w:rsidR="00080144" w:rsidRPr="00080144" w:rsidRDefault="00080144" w:rsidP="0000767E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b w:val="0"/>
                <w:noProof/>
              </w:rPr>
            </w:pPr>
            <w:r w:rsidRPr="00080144">
              <w:rPr>
                <w:b w:val="0"/>
                <w:noProof/>
              </w:rPr>
              <w:t>$35,773</w:t>
            </w:r>
          </w:p>
        </w:tc>
        <w:tc>
          <w:tcPr>
            <w:tcW w:w="0" w:type="auto"/>
          </w:tcPr>
          <w:p w14:paraId="33FBAE9A" w14:textId="77777777" w:rsidR="00080144" w:rsidRPr="00080144" w:rsidRDefault="00080144" w:rsidP="0000767E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b w:val="0"/>
                <w:noProof/>
              </w:rPr>
            </w:pPr>
            <w:r w:rsidRPr="00080144">
              <w:rPr>
                <w:b w:val="0"/>
                <w:noProof/>
              </w:rPr>
              <w:t>$35,773</w:t>
            </w:r>
          </w:p>
        </w:tc>
        <w:tc>
          <w:tcPr>
            <w:tcW w:w="0" w:type="auto"/>
          </w:tcPr>
          <w:p w14:paraId="59660A75" w14:textId="77777777" w:rsidR="00080144" w:rsidRPr="00080144" w:rsidRDefault="00080144" w:rsidP="0000767E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b w:val="0"/>
                <w:noProof/>
              </w:rPr>
            </w:pPr>
            <w:r w:rsidRPr="00080144">
              <w:rPr>
                <w:b w:val="0"/>
                <w:noProof/>
              </w:rPr>
              <w:t>$0</w:t>
            </w:r>
          </w:p>
        </w:tc>
        <w:tc>
          <w:tcPr>
            <w:tcW w:w="0" w:type="auto"/>
          </w:tcPr>
          <w:p w14:paraId="3AAC1367" w14:textId="77777777" w:rsidR="00080144" w:rsidRPr="00080144" w:rsidRDefault="00080144" w:rsidP="0000767E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b w:val="0"/>
                <w:noProof/>
              </w:rPr>
            </w:pPr>
            <w:r w:rsidRPr="00080144">
              <w:rPr>
                <w:b w:val="0"/>
                <w:noProof/>
              </w:rPr>
              <w:t>$0</w:t>
            </w:r>
          </w:p>
        </w:tc>
        <w:tc>
          <w:tcPr>
            <w:tcW w:w="0" w:type="auto"/>
          </w:tcPr>
          <w:p w14:paraId="76713BA5" w14:textId="77777777" w:rsidR="00080144" w:rsidRPr="00080144" w:rsidRDefault="00080144" w:rsidP="0000767E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b w:val="0"/>
                <w:noProof/>
              </w:rPr>
            </w:pPr>
            <w:r w:rsidRPr="00080144">
              <w:rPr>
                <w:b w:val="0"/>
                <w:noProof/>
              </w:rPr>
              <w:t>$35,773</w:t>
            </w:r>
          </w:p>
        </w:tc>
        <w:tc>
          <w:tcPr>
            <w:tcW w:w="0" w:type="auto"/>
          </w:tcPr>
          <w:p w14:paraId="710A11FD" w14:textId="77777777" w:rsidR="00080144" w:rsidRPr="00080144" w:rsidRDefault="00080144" w:rsidP="0000767E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b w:val="0"/>
                <w:noProof/>
              </w:rPr>
            </w:pPr>
            <w:r w:rsidRPr="00080144">
              <w:rPr>
                <w:b w:val="0"/>
                <w:noProof/>
              </w:rPr>
              <w:t>$0</w:t>
            </w:r>
          </w:p>
        </w:tc>
      </w:tr>
    </w:tbl>
    <w:p w14:paraId="67D21B86" w14:textId="77777777" w:rsidR="00080144" w:rsidRPr="00EE2F99" w:rsidRDefault="00080144" w:rsidP="00EE2F99">
      <w:pPr>
        <w:rPr>
          <w:rStyle w:val="Strong"/>
        </w:rPr>
      </w:pPr>
    </w:p>
    <w:p w14:paraId="0276D653" w14:textId="77777777" w:rsidR="00080144" w:rsidRDefault="00080144" w:rsidP="005046ED">
      <w:pPr>
        <w:pStyle w:val="Heading2"/>
        <w:rPr>
          <w:rStyle w:val="Strong"/>
        </w:rPr>
      </w:pPr>
      <w:r w:rsidRPr="00BB6210">
        <w:rPr>
          <w:b/>
          <w:bCs/>
          <w:noProof/>
        </w:rPr>
        <w:t>021 POLICE SPECIAL REVENUE FUND</w:t>
      </w:r>
      <w:r w:rsidRPr="00EE2F99">
        <w:rPr>
          <w:rStyle w:val="Strong"/>
        </w:rPr>
        <w:t xml:space="preserve"> – Expenditures by Department and Type</w:t>
      </w:r>
    </w:p>
    <w:p w14:paraId="2408DE2F" w14:textId="77777777" w:rsidR="00080144" w:rsidRPr="00CB5A15" w:rsidRDefault="00080144" w:rsidP="00654547">
      <w:pPr>
        <w:rPr>
          <w:noProof/>
          <w:vanish/>
        </w:rPr>
      </w:pPr>
    </w:p>
    <w:tbl>
      <w:tblPr>
        <w:tblStyle w:val="GridTable3-Accent1"/>
        <w:tblW w:w="0" w:type="auto"/>
        <w:tblLook w:val="04E0" w:firstRow="1" w:lastRow="1" w:firstColumn="1" w:lastColumn="0" w:noHBand="0" w:noVBand="1"/>
      </w:tblPr>
      <w:tblGrid>
        <w:gridCol w:w="3689"/>
        <w:gridCol w:w="4253"/>
        <w:gridCol w:w="942"/>
        <w:gridCol w:w="942"/>
        <w:gridCol w:w="928"/>
        <w:gridCol w:w="937"/>
        <w:gridCol w:w="1035"/>
        <w:gridCol w:w="928"/>
      </w:tblGrid>
      <w:tr w:rsidR="00080144" w:rsidRPr="00C33AD1" w14:paraId="234D6E5F" w14:textId="77777777" w:rsidTr="0008014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0" w:type="auto"/>
          </w:tcPr>
          <w:p w14:paraId="0340751E" w14:textId="169C6D86" w:rsidR="00080144" w:rsidRPr="00C33AD1" w:rsidRDefault="00080144" w:rsidP="00D84E89">
            <w:pPr>
              <w:rPr>
                <w:noProof/>
              </w:rPr>
            </w:pPr>
          </w:p>
        </w:tc>
        <w:tc>
          <w:tcPr>
            <w:tcW w:w="0" w:type="auto"/>
          </w:tcPr>
          <w:p w14:paraId="5AD9A151" w14:textId="0A2275FD" w:rsidR="00080144" w:rsidRPr="00C33AD1" w:rsidRDefault="00080144" w:rsidP="00D84E89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6D9779BF" w14:textId="77777777" w:rsidR="00080144" w:rsidRDefault="00080144" w:rsidP="00D84E89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 xml:space="preserve">Actuals </w:t>
            </w:r>
          </w:p>
          <w:p w14:paraId="6A0E7AB7" w14:textId="672698EF" w:rsidR="00080144" w:rsidRPr="00C33AD1" w:rsidRDefault="00080144" w:rsidP="00D84E89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FY 2021</w:t>
            </w:r>
          </w:p>
        </w:tc>
        <w:tc>
          <w:tcPr>
            <w:tcW w:w="0" w:type="auto"/>
          </w:tcPr>
          <w:p w14:paraId="3809B034" w14:textId="77777777" w:rsidR="00080144" w:rsidRDefault="00080144" w:rsidP="00D84E89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 xml:space="preserve">Actuals </w:t>
            </w:r>
          </w:p>
          <w:p w14:paraId="4886AA9A" w14:textId="66B97A94" w:rsidR="00080144" w:rsidRPr="00C33AD1" w:rsidRDefault="00080144" w:rsidP="00D84E89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FY 2022</w:t>
            </w:r>
          </w:p>
        </w:tc>
        <w:tc>
          <w:tcPr>
            <w:tcW w:w="0" w:type="auto"/>
          </w:tcPr>
          <w:p w14:paraId="2F16E47D" w14:textId="77777777" w:rsidR="00080144" w:rsidRDefault="00080144" w:rsidP="00D84E89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YTD</w:t>
            </w:r>
          </w:p>
          <w:p w14:paraId="714BB3E7" w14:textId="1C485C97" w:rsidR="00080144" w:rsidRPr="00C33AD1" w:rsidRDefault="00080144" w:rsidP="00D84E89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FY 2023</w:t>
            </w:r>
          </w:p>
        </w:tc>
        <w:tc>
          <w:tcPr>
            <w:tcW w:w="0" w:type="auto"/>
          </w:tcPr>
          <w:p w14:paraId="08305796" w14:textId="77777777" w:rsidR="00080144" w:rsidRDefault="00080144" w:rsidP="00D84E89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Original</w:t>
            </w:r>
          </w:p>
          <w:p w14:paraId="00419C95" w14:textId="419CCEAA" w:rsidR="00080144" w:rsidRPr="00C33AD1" w:rsidRDefault="00080144" w:rsidP="00D84E89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FY 2023</w:t>
            </w:r>
          </w:p>
        </w:tc>
        <w:tc>
          <w:tcPr>
            <w:tcW w:w="0" w:type="auto"/>
          </w:tcPr>
          <w:p w14:paraId="5A4EB7DA" w14:textId="77777777" w:rsidR="00080144" w:rsidRDefault="00080144" w:rsidP="00D84E89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Adjusted</w:t>
            </w:r>
          </w:p>
          <w:p w14:paraId="7020B6C0" w14:textId="18F01937" w:rsidR="00080144" w:rsidRPr="00C33AD1" w:rsidRDefault="00080144" w:rsidP="00D84E89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FY 2023</w:t>
            </w:r>
          </w:p>
        </w:tc>
        <w:tc>
          <w:tcPr>
            <w:tcW w:w="0" w:type="auto"/>
          </w:tcPr>
          <w:p w14:paraId="1A7887E8" w14:textId="77777777" w:rsidR="00080144" w:rsidRDefault="00080144" w:rsidP="00D84E89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Budget</w:t>
            </w:r>
          </w:p>
          <w:p w14:paraId="320FCD8D" w14:textId="1D02A108" w:rsidR="00080144" w:rsidRPr="00C33AD1" w:rsidRDefault="00080144" w:rsidP="00D84E89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FY 2024</w:t>
            </w:r>
          </w:p>
        </w:tc>
      </w:tr>
      <w:tr w:rsidR="00080144" w:rsidRPr="00C33AD1" w14:paraId="565D8C83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6C8FE550" w14:textId="77777777" w:rsidR="00080144" w:rsidRPr="00C33AD1" w:rsidRDefault="00080144" w:rsidP="00D84E89">
            <w:pPr>
              <w:rPr>
                <w:noProof/>
              </w:rPr>
            </w:pPr>
            <w:r>
              <w:rPr>
                <w:noProof/>
              </w:rPr>
              <w:t>40999 END BAL SUR(DEF)</w:t>
            </w:r>
          </w:p>
        </w:tc>
        <w:tc>
          <w:tcPr>
            <w:tcW w:w="0" w:type="auto"/>
          </w:tcPr>
          <w:p w14:paraId="6FB5EB4E" w14:textId="77777777" w:rsidR="00080144" w:rsidRDefault="00080144" w:rsidP="00D84E8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Ending Balance</w:t>
            </w:r>
          </w:p>
          <w:p w14:paraId="675D0DBE" w14:textId="57338D05" w:rsidR="00080144" w:rsidRPr="00C33AD1" w:rsidRDefault="00080144" w:rsidP="00D84E8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77E53093" w14:textId="77777777" w:rsidR="00080144" w:rsidRPr="00C33AD1" w:rsidRDefault="00080144" w:rsidP="00D84E8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35,773</w:t>
            </w:r>
          </w:p>
        </w:tc>
        <w:tc>
          <w:tcPr>
            <w:tcW w:w="0" w:type="auto"/>
          </w:tcPr>
          <w:p w14:paraId="2E856F97" w14:textId="77777777" w:rsidR="00080144" w:rsidRPr="00C33AD1" w:rsidRDefault="00080144" w:rsidP="00D84E8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35,773</w:t>
            </w:r>
          </w:p>
        </w:tc>
        <w:tc>
          <w:tcPr>
            <w:tcW w:w="0" w:type="auto"/>
          </w:tcPr>
          <w:p w14:paraId="5016B4D1" w14:textId="77777777" w:rsidR="00080144" w:rsidRPr="00C33AD1" w:rsidRDefault="00080144" w:rsidP="00D84E8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1223A246" w14:textId="77777777" w:rsidR="00080144" w:rsidRPr="00C33AD1" w:rsidRDefault="00080144" w:rsidP="00D84E8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7C1523EE" w14:textId="77777777" w:rsidR="00080144" w:rsidRPr="00C33AD1" w:rsidRDefault="00080144" w:rsidP="00D84E8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52104CC2" w14:textId="77777777" w:rsidR="00080144" w:rsidRPr="00C33AD1" w:rsidRDefault="00080144" w:rsidP="00D84E8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</w:tr>
      <w:tr w:rsidR="00080144" w:rsidRPr="00080144" w14:paraId="211B8AA8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5DE455DB" w14:textId="5782144B" w:rsidR="00080144" w:rsidRPr="00080144" w:rsidRDefault="00080144" w:rsidP="00D84E89">
            <w:pPr>
              <w:rPr>
                <w:b/>
                <w:noProof/>
              </w:rPr>
            </w:pPr>
          </w:p>
        </w:tc>
        <w:tc>
          <w:tcPr>
            <w:tcW w:w="0" w:type="auto"/>
          </w:tcPr>
          <w:p w14:paraId="4EDB8B76" w14:textId="77777777" w:rsidR="00080144" w:rsidRPr="00080144" w:rsidRDefault="00080144" w:rsidP="00D84E8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Total 40999 END BAL SUR(DEF)</w:t>
            </w:r>
          </w:p>
          <w:p w14:paraId="1BBE8B5A" w14:textId="73F310E1" w:rsidR="00080144" w:rsidRPr="00080144" w:rsidRDefault="00080144" w:rsidP="00D84E8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</w:p>
        </w:tc>
        <w:tc>
          <w:tcPr>
            <w:tcW w:w="0" w:type="auto"/>
          </w:tcPr>
          <w:p w14:paraId="77F4B889" w14:textId="77777777" w:rsidR="00080144" w:rsidRPr="00080144" w:rsidRDefault="00080144" w:rsidP="00D84E8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35,773</w:t>
            </w:r>
          </w:p>
        </w:tc>
        <w:tc>
          <w:tcPr>
            <w:tcW w:w="0" w:type="auto"/>
          </w:tcPr>
          <w:p w14:paraId="02584C7F" w14:textId="77777777" w:rsidR="00080144" w:rsidRPr="00080144" w:rsidRDefault="00080144" w:rsidP="00D84E8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35,773</w:t>
            </w:r>
          </w:p>
        </w:tc>
        <w:tc>
          <w:tcPr>
            <w:tcW w:w="0" w:type="auto"/>
          </w:tcPr>
          <w:p w14:paraId="107B46D5" w14:textId="77777777" w:rsidR="00080144" w:rsidRPr="00080144" w:rsidRDefault="00080144" w:rsidP="00D84E8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645910AD" w14:textId="77777777" w:rsidR="00080144" w:rsidRPr="00080144" w:rsidRDefault="00080144" w:rsidP="00D84E8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47E1AFA3" w14:textId="77777777" w:rsidR="00080144" w:rsidRPr="00080144" w:rsidRDefault="00080144" w:rsidP="00D84E8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381BE48B" w14:textId="77777777" w:rsidR="00080144" w:rsidRPr="00080144" w:rsidRDefault="00080144" w:rsidP="00D84E8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</w:tr>
      <w:tr w:rsidR="00080144" w:rsidRPr="00C33AD1" w14:paraId="3A6FB170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38A3008F" w14:textId="77777777" w:rsidR="00080144" w:rsidRPr="00C33AD1" w:rsidRDefault="00080144" w:rsidP="00D84E89">
            <w:pPr>
              <w:rPr>
                <w:noProof/>
              </w:rPr>
            </w:pPr>
            <w:r>
              <w:rPr>
                <w:noProof/>
              </w:rPr>
              <w:t>41001 POLICE SPECIAL REVENUE FUND</w:t>
            </w:r>
          </w:p>
        </w:tc>
        <w:tc>
          <w:tcPr>
            <w:tcW w:w="0" w:type="auto"/>
          </w:tcPr>
          <w:p w14:paraId="22006C34" w14:textId="77777777" w:rsidR="00080144" w:rsidRDefault="00080144" w:rsidP="00D84E8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Capital</w:t>
            </w:r>
          </w:p>
          <w:p w14:paraId="60594A42" w14:textId="31DDB89F" w:rsidR="00080144" w:rsidRPr="00C33AD1" w:rsidRDefault="00080144" w:rsidP="00D84E8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5C82BDC9" w14:textId="77777777" w:rsidR="00080144" w:rsidRPr="00C33AD1" w:rsidRDefault="00080144" w:rsidP="00D84E8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1EB7B2DF" w14:textId="77777777" w:rsidR="00080144" w:rsidRPr="00C33AD1" w:rsidRDefault="00080144" w:rsidP="00D84E8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0855C93E" w14:textId="77777777" w:rsidR="00080144" w:rsidRPr="00C33AD1" w:rsidRDefault="00080144" w:rsidP="00D84E8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5E15F3CA" w14:textId="77777777" w:rsidR="00080144" w:rsidRPr="00C33AD1" w:rsidRDefault="00080144" w:rsidP="00D84E8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0B3662EE" w14:textId="77777777" w:rsidR="00080144" w:rsidRPr="00C33AD1" w:rsidRDefault="00080144" w:rsidP="00D84E8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35,773</w:t>
            </w:r>
          </w:p>
        </w:tc>
        <w:tc>
          <w:tcPr>
            <w:tcW w:w="0" w:type="auto"/>
          </w:tcPr>
          <w:p w14:paraId="407DF012" w14:textId="77777777" w:rsidR="00080144" w:rsidRPr="00C33AD1" w:rsidRDefault="00080144" w:rsidP="00D84E8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</w:tr>
      <w:tr w:rsidR="00080144" w:rsidRPr="00080144" w14:paraId="15174AA2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69F6F9CA" w14:textId="41C52556" w:rsidR="00080144" w:rsidRPr="00080144" w:rsidRDefault="00080144" w:rsidP="00D84E89">
            <w:pPr>
              <w:rPr>
                <w:b/>
                <w:noProof/>
              </w:rPr>
            </w:pPr>
          </w:p>
        </w:tc>
        <w:tc>
          <w:tcPr>
            <w:tcW w:w="0" w:type="auto"/>
          </w:tcPr>
          <w:p w14:paraId="606FF2DE" w14:textId="77777777" w:rsidR="00080144" w:rsidRPr="00080144" w:rsidRDefault="00080144" w:rsidP="00D84E8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Total 41001 POLICE SPECIAL REVENUE FUND</w:t>
            </w:r>
          </w:p>
          <w:p w14:paraId="42D9ADFF" w14:textId="1387EBDB" w:rsidR="00080144" w:rsidRPr="00080144" w:rsidRDefault="00080144" w:rsidP="00D84E8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</w:p>
        </w:tc>
        <w:tc>
          <w:tcPr>
            <w:tcW w:w="0" w:type="auto"/>
          </w:tcPr>
          <w:p w14:paraId="33F4F3E4" w14:textId="77777777" w:rsidR="00080144" w:rsidRPr="00080144" w:rsidRDefault="00080144" w:rsidP="00D84E8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573D4D04" w14:textId="77777777" w:rsidR="00080144" w:rsidRPr="00080144" w:rsidRDefault="00080144" w:rsidP="00D84E8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65C06E77" w14:textId="77777777" w:rsidR="00080144" w:rsidRPr="00080144" w:rsidRDefault="00080144" w:rsidP="00D84E8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225AA72B" w14:textId="77777777" w:rsidR="00080144" w:rsidRPr="00080144" w:rsidRDefault="00080144" w:rsidP="00D84E8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0ACBF198" w14:textId="77777777" w:rsidR="00080144" w:rsidRPr="00080144" w:rsidRDefault="00080144" w:rsidP="00D84E8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35,773</w:t>
            </w:r>
          </w:p>
        </w:tc>
        <w:tc>
          <w:tcPr>
            <w:tcW w:w="0" w:type="auto"/>
          </w:tcPr>
          <w:p w14:paraId="4D0006F2" w14:textId="77777777" w:rsidR="00080144" w:rsidRPr="00080144" w:rsidRDefault="00080144" w:rsidP="00D84E8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</w:tr>
      <w:tr w:rsidR="00080144" w:rsidRPr="00080144" w14:paraId="090931B1" w14:textId="77777777" w:rsidTr="00080144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0" w:type="auto"/>
          </w:tcPr>
          <w:p w14:paraId="3996DEBA" w14:textId="169E6CD1" w:rsidR="00080144" w:rsidRPr="00080144" w:rsidRDefault="00080144" w:rsidP="00D84E89">
            <w:pPr>
              <w:rPr>
                <w:b w:val="0"/>
                <w:noProof/>
              </w:rPr>
            </w:pPr>
          </w:p>
        </w:tc>
        <w:tc>
          <w:tcPr>
            <w:tcW w:w="0" w:type="auto"/>
          </w:tcPr>
          <w:p w14:paraId="6BEB500C" w14:textId="56C13BB5" w:rsidR="00080144" w:rsidRPr="00080144" w:rsidRDefault="00080144" w:rsidP="00D84E89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b w:val="0"/>
                <w:noProof/>
              </w:rPr>
            </w:pPr>
            <w:r>
              <w:rPr>
                <w:b w:val="0"/>
                <w:bCs w:val="0"/>
                <w:noProof/>
              </w:rPr>
              <w:t>Grand Total</w:t>
            </w:r>
          </w:p>
        </w:tc>
        <w:tc>
          <w:tcPr>
            <w:tcW w:w="0" w:type="auto"/>
          </w:tcPr>
          <w:p w14:paraId="3D6ACB54" w14:textId="77777777" w:rsidR="00080144" w:rsidRPr="00080144" w:rsidRDefault="00080144" w:rsidP="00D84E89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b w:val="0"/>
                <w:noProof/>
              </w:rPr>
            </w:pPr>
            <w:r w:rsidRPr="00080144">
              <w:rPr>
                <w:b w:val="0"/>
                <w:noProof/>
              </w:rPr>
              <w:t>$35,773</w:t>
            </w:r>
          </w:p>
        </w:tc>
        <w:tc>
          <w:tcPr>
            <w:tcW w:w="0" w:type="auto"/>
          </w:tcPr>
          <w:p w14:paraId="45072FCE" w14:textId="77777777" w:rsidR="00080144" w:rsidRPr="00080144" w:rsidRDefault="00080144" w:rsidP="00D84E89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b w:val="0"/>
                <w:noProof/>
              </w:rPr>
            </w:pPr>
            <w:r w:rsidRPr="00080144">
              <w:rPr>
                <w:b w:val="0"/>
                <w:noProof/>
              </w:rPr>
              <w:t>$35,773</w:t>
            </w:r>
          </w:p>
        </w:tc>
        <w:tc>
          <w:tcPr>
            <w:tcW w:w="0" w:type="auto"/>
          </w:tcPr>
          <w:p w14:paraId="3FC1C6F4" w14:textId="77777777" w:rsidR="00080144" w:rsidRPr="00080144" w:rsidRDefault="00080144" w:rsidP="00D84E89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b w:val="0"/>
                <w:noProof/>
              </w:rPr>
            </w:pPr>
            <w:r w:rsidRPr="00080144">
              <w:rPr>
                <w:b w:val="0"/>
                <w:noProof/>
              </w:rPr>
              <w:t>$0</w:t>
            </w:r>
          </w:p>
        </w:tc>
        <w:tc>
          <w:tcPr>
            <w:tcW w:w="0" w:type="auto"/>
          </w:tcPr>
          <w:p w14:paraId="07FA65AC" w14:textId="77777777" w:rsidR="00080144" w:rsidRPr="00080144" w:rsidRDefault="00080144" w:rsidP="00D84E89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b w:val="0"/>
                <w:noProof/>
              </w:rPr>
            </w:pPr>
            <w:r w:rsidRPr="00080144">
              <w:rPr>
                <w:b w:val="0"/>
                <w:noProof/>
              </w:rPr>
              <w:t>$0</w:t>
            </w:r>
          </w:p>
        </w:tc>
        <w:tc>
          <w:tcPr>
            <w:tcW w:w="0" w:type="auto"/>
          </w:tcPr>
          <w:p w14:paraId="2C1B2198" w14:textId="77777777" w:rsidR="00080144" w:rsidRPr="00080144" w:rsidRDefault="00080144" w:rsidP="00D84E89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b w:val="0"/>
                <w:noProof/>
              </w:rPr>
            </w:pPr>
            <w:r w:rsidRPr="00080144">
              <w:rPr>
                <w:b w:val="0"/>
                <w:noProof/>
              </w:rPr>
              <w:t>$35,773</w:t>
            </w:r>
          </w:p>
        </w:tc>
        <w:tc>
          <w:tcPr>
            <w:tcW w:w="0" w:type="auto"/>
          </w:tcPr>
          <w:p w14:paraId="27E4A135" w14:textId="77777777" w:rsidR="00080144" w:rsidRPr="00080144" w:rsidRDefault="00080144" w:rsidP="00D84E89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b w:val="0"/>
                <w:noProof/>
              </w:rPr>
            </w:pPr>
            <w:r w:rsidRPr="00080144">
              <w:rPr>
                <w:b w:val="0"/>
                <w:noProof/>
              </w:rPr>
              <w:t>$0</w:t>
            </w:r>
          </w:p>
        </w:tc>
      </w:tr>
    </w:tbl>
    <w:p w14:paraId="40C4190F" w14:textId="77777777" w:rsidR="00080144" w:rsidRPr="005046ED" w:rsidRDefault="00080144" w:rsidP="00802681">
      <w:pPr>
        <w:pStyle w:val="Heading1"/>
      </w:pPr>
      <w:r w:rsidRPr="00BB6210">
        <w:rPr>
          <w:noProof/>
        </w:rPr>
        <w:lastRenderedPageBreak/>
        <w:t>DRUG CONFISCATIONS</w:t>
      </w:r>
      <w:r>
        <w:t xml:space="preserve"> </w:t>
      </w:r>
      <w:r w:rsidRPr="005046ED">
        <w:t>– Budget Summary</w:t>
      </w:r>
    </w:p>
    <w:p w14:paraId="3E023269" w14:textId="77777777" w:rsidR="00080144" w:rsidRDefault="00080144" w:rsidP="005046ED">
      <w:pPr>
        <w:pStyle w:val="Heading2"/>
        <w:rPr>
          <w:rStyle w:val="Strong"/>
        </w:rPr>
      </w:pPr>
      <w:r w:rsidRPr="00BB6210">
        <w:rPr>
          <w:b/>
          <w:bCs/>
          <w:noProof/>
        </w:rPr>
        <w:t>022 DRUG CONFISCATIONS</w:t>
      </w:r>
      <w:r w:rsidRPr="00EE2F99">
        <w:rPr>
          <w:rStyle w:val="Strong"/>
        </w:rPr>
        <w:t xml:space="preserve"> – Revenue Summary </w:t>
      </w:r>
    </w:p>
    <w:p w14:paraId="7554B770" w14:textId="77777777" w:rsidR="00080144" w:rsidRDefault="00080144" w:rsidP="00BA7413">
      <w:pPr>
        <w:tabs>
          <w:tab w:val="left" w:pos="4860"/>
        </w:tabs>
        <w:rPr>
          <w:b/>
          <w:bCs/>
          <w:noProof/>
          <w:vanish/>
        </w:rPr>
      </w:pPr>
    </w:p>
    <w:tbl>
      <w:tblPr>
        <w:tblStyle w:val="GridTable3-Accent1"/>
        <w:tblW w:w="0" w:type="auto"/>
        <w:tblLook w:val="04E0" w:firstRow="1" w:lastRow="1" w:firstColumn="1" w:lastColumn="0" w:noHBand="0" w:noVBand="1"/>
      </w:tblPr>
      <w:tblGrid>
        <w:gridCol w:w="1081"/>
        <w:gridCol w:w="1849"/>
        <w:gridCol w:w="942"/>
        <w:gridCol w:w="942"/>
        <w:gridCol w:w="928"/>
        <w:gridCol w:w="937"/>
        <w:gridCol w:w="1035"/>
        <w:gridCol w:w="928"/>
      </w:tblGrid>
      <w:tr w:rsidR="00080144" w:rsidRPr="00AF1EE4" w14:paraId="32117C0C" w14:textId="77777777" w:rsidTr="0008014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0" w:type="auto"/>
          </w:tcPr>
          <w:p w14:paraId="4E0E46F6" w14:textId="4E1C67EB" w:rsidR="00080144" w:rsidRPr="00AF1EE4" w:rsidRDefault="00080144" w:rsidP="00240BE4">
            <w:pPr>
              <w:rPr>
                <w:noProof/>
              </w:rPr>
            </w:pPr>
          </w:p>
        </w:tc>
        <w:tc>
          <w:tcPr>
            <w:tcW w:w="0" w:type="auto"/>
          </w:tcPr>
          <w:p w14:paraId="14C52E33" w14:textId="32CB820E" w:rsidR="00080144" w:rsidRPr="00AF1EE4" w:rsidRDefault="00080144" w:rsidP="00240BE4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36F34879" w14:textId="77777777" w:rsidR="00080144" w:rsidRDefault="00080144" w:rsidP="00240BE4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 xml:space="preserve">Actuals </w:t>
            </w:r>
          </w:p>
          <w:p w14:paraId="6B8A2468" w14:textId="2E300F91" w:rsidR="00080144" w:rsidRPr="00AF1EE4" w:rsidRDefault="00080144" w:rsidP="00240BE4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FY 2021</w:t>
            </w:r>
          </w:p>
        </w:tc>
        <w:tc>
          <w:tcPr>
            <w:tcW w:w="0" w:type="auto"/>
          </w:tcPr>
          <w:p w14:paraId="6FBCB7D6" w14:textId="77777777" w:rsidR="00080144" w:rsidRDefault="00080144" w:rsidP="00240BE4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 xml:space="preserve">Actuals </w:t>
            </w:r>
          </w:p>
          <w:p w14:paraId="2DA3875E" w14:textId="35E5769E" w:rsidR="00080144" w:rsidRPr="00AF1EE4" w:rsidRDefault="00080144" w:rsidP="00240BE4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FY 2022</w:t>
            </w:r>
          </w:p>
        </w:tc>
        <w:tc>
          <w:tcPr>
            <w:tcW w:w="0" w:type="auto"/>
          </w:tcPr>
          <w:p w14:paraId="54AD19CB" w14:textId="77777777" w:rsidR="00080144" w:rsidRDefault="00080144" w:rsidP="00240BE4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YTD</w:t>
            </w:r>
          </w:p>
          <w:p w14:paraId="758CF60A" w14:textId="0FC35A83" w:rsidR="00080144" w:rsidRPr="00AF1EE4" w:rsidRDefault="00080144" w:rsidP="00240BE4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FY 2023</w:t>
            </w:r>
          </w:p>
        </w:tc>
        <w:tc>
          <w:tcPr>
            <w:tcW w:w="0" w:type="auto"/>
          </w:tcPr>
          <w:p w14:paraId="7218E053" w14:textId="77777777" w:rsidR="00080144" w:rsidRDefault="00080144" w:rsidP="00240BE4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Original</w:t>
            </w:r>
          </w:p>
          <w:p w14:paraId="3BC7D61E" w14:textId="3F62C5CA" w:rsidR="00080144" w:rsidRPr="00AF1EE4" w:rsidRDefault="00080144" w:rsidP="00240BE4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FY 2023</w:t>
            </w:r>
          </w:p>
        </w:tc>
        <w:tc>
          <w:tcPr>
            <w:tcW w:w="0" w:type="auto"/>
          </w:tcPr>
          <w:p w14:paraId="50680C91" w14:textId="77777777" w:rsidR="00080144" w:rsidRDefault="00080144" w:rsidP="00240BE4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Adjusted</w:t>
            </w:r>
          </w:p>
          <w:p w14:paraId="7C6E19BB" w14:textId="42B7075E" w:rsidR="00080144" w:rsidRPr="00AF1EE4" w:rsidRDefault="00080144" w:rsidP="00240BE4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FY 2023</w:t>
            </w:r>
          </w:p>
        </w:tc>
        <w:tc>
          <w:tcPr>
            <w:tcW w:w="0" w:type="auto"/>
          </w:tcPr>
          <w:p w14:paraId="6A5E9C06" w14:textId="77777777" w:rsidR="00080144" w:rsidRDefault="00080144" w:rsidP="00240BE4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Budget</w:t>
            </w:r>
          </w:p>
          <w:p w14:paraId="26DE1D29" w14:textId="4A947503" w:rsidR="00080144" w:rsidRPr="00AF1EE4" w:rsidRDefault="00080144" w:rsidP="00240BE4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FY 2024</w:t>
            </w:r>
          </w:p>
        </w:tc>
      </w:tr>
      <w:tr w:rsidR="00080144" w:rsidRPr="00AF1EE4" w14:paraId="2247AB9B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0F5BD808" w14:textId="77777777" w:rsidR="00080144" w:rsidRDefault="00080144" w:rsidP="00240BE4">
            <w:pPr>
              <w:rPr>
                <w:noProof/>
              </w:rPr>
            </w:pPr>
            <w:r>
              <w:rPr>
                <w:noProof/>
              </w:rPr>
              <w:t>Revenues</w:t>
            </w:r>
          </w:p>
          <w:p w14:paraId="63D09D24" w14:textId="59D9B0AE" w:rsidR="00080144" w:rsidRPr="00AF1EE4" w:rsidRDefault="00080144" w:rsidP="00240BE4">
            <w:pPr>
              <w:rPr>
                <w:noProof/>
              </w:rPr>
            </w:pPr>
          </w:p>
        </w:tc>
        <w:tc>
          <w:tcPr>
            <w:tcW w:w="0" w:type="auto"/>
          </w:tcPr>
          <w:p w14:paraId="5868B744" w14:textId="77777777" w:rsidR="00080144" w:rsidRDefault="00080144" w:rsidP="00240BE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State Revenue</w:t>
            </w:r>
          </w:p>
          <w:p w14:paraId="5529648A" w14:textId="086CFE69" w:rsidR="00080144" w:rsidRPr="00AF1EE4" w:rsidRDefault="00080144" w:rsidP="00240BE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3002E2A4" w14:textId="77777777" w:rsidR="00080144" w:rsidRPr="00AF1EE4" w:rsidRDefault="00080144" w:rsidP="00240BE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79BD859E" w14:textId="77777777" w:rsidR="00080144" w:rsidRPr="00AF1EE4" w:rsidRDefault="00080144" w:rsidP="00240BE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3,021</w:t>
            </w:r>
          </w:p>
        </w:tc>
        <w:tc>
          <w:tcPr>
            <w:tcW w:w="0" w:type="auto"/>
          </w:tcPr>
          <w:p w14:paraId="76BBE8A5" w14:textId="77777777" w:rsidR="00080144" w:rsidRPr="00AF1EE4" w:rsidRDefault="00080144" w:rsidP="00240BE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750</w:t>
            </w:r>
          </w:p>
        </w:tc>
        <w:tc>
          <w:tcPr>
            <w:tcW w:w="0" w:type="auto"/>
          </w:tcPr>
          <w:p w14:paraId="21D8F1A9" w14:textId="77777777" w:rsidR="00080144" w:rsidRPr="00AF1EE4" w:rsidRDefault="00080144" w:rsidP="00240BE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1ABBB3A4" w14:textId="77777777" w:rsidR="00080144" w:rsidRPr="00AF1EE4" w:rsidRDefault="00080144" w:rsidP="00240BE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2DE76CDA" w14:textId="77777777" w:rsidR="00080144" w:rsidRPr="00AF1EE4" w:rsidRDefault="00080144" w:rsidP="00240BE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</w:tr>
      <w:tr w:rsidR="00080144" w:rsidRPr="00080144" w14:paraId="09597E1B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328F2CEE" w14:textId="24CFA34F" w:rsidR="00080144" w:rsidRPr="00080144" w:rsidRDefault="00080144" w:rsidP="00240BE4">
            <w:pPr>
              <w:rPr>
                <w:b/>
                <w:noProof/>
              </w:rPr>
            </w:pPr>
          </w:p>
        </w:tc>
        <w:tc>
          <w:tcPr>
            <w:tcW w:w="0" w:type="auto"/>
          </w:tcPr>
          <w:p w14:paraId="0501782D" w14:textId="77777777" w:rsidR="00080144" w:rsidRPr="00080144" w:rsidRDefault="00080144" w:rsidP="00240BE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Total Revenues</w:t>
            </w:r>
          </w:p>
          <w:p w14:paraId="5E65E4F9" w14:textId="77777777" w:rsidR="00080144" w:rsidRPr="00080144" w:rsidRDefault="00080144" w:rsidP="00240BE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</w:p>
          <w:p w14:paraId="39BB7536" w14:textId="246C00C2" w:rsidR="00080144" w:rsidRPr="00080144" w:rsidRDefault="00080144" w:rsidP="00240BE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</w:p>
        </w:tc>
        <w:tc>
          <w:tcPr>
            <w:tcW w:w="0" w:type="auto"/>
          </w:tcPr>
          <w:p w14:paraId="678C6EC8" w14:textId="77777777" w:rsidR="00080144" w:rsidRPr="00080144" w:rsidRDefault="00080144" w:rsidP="00240BE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1182EA84" w14:textId="77777777" w:rsidR="00080144" w:rsidRPr="00080144" w:rsidRDefault="00080144" w:rsidP="00240BE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3,021</w:t>
            </w:r>
          </w:p>
        </w:tc>
        <w:tc>
          <w:tcPr>
            <w:tcW w:w="0" w:type="auto"/>
          </w:tcPr>
          <w:p w14:paraId="666B8718" w14:textId="77777777" w:rsidR="00080144" w:rsidRPr="00080144" w:rsidRDefault="00080144" w:rsidP="00240BE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750</w:t>
            </w:r>
          </w:p>
        </w:tc>
        <w:tc>
          <w:tcPr>
            <w:tcW w:w="0" w:type="auto"/>
          </w:tcPr>
          <w:p w14:paraId="462A85F3" w14:textId="77777777" w:rsidR="00080144" w:rsidRPr="00080144" w:rsidRDefault="00080144" w:rsidP="00240BE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68619A22" w14:textId="77777777" w:rsidR="00080144" w:rsidRPr="00080144" w:rsidRDefault="00080144" w:rsidP="00240BE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036308E9" w14:textId="77777777" w:rsidR="00080144" w:rsidRPr="00080144" w:rsidRDefault="00080144" w:rsidP="00240BE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</w:tr>
      <w:tr w:rsidR="00080144" w:rsidRPr="00AF1EE4" w14:paraId="2B2DC2F2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1E566D50" w14:textId="77777777" w:rsidR="00080144" w:rsidRDefault="00080144" w:rsidP="00240BE4">
            <w:pPr>
              <w:rPr>
                <w:iCs w:val="0"/>
                <w:noProof/>
              </w:rPr>
            </w:pPr>
            <w:r>
              <w:rPr>
                <w:iCs w:val="0"/>
                <w:noProof/>
              </w:rPr>
              <w:t>Other</w:t>
            </w:r>
          </w:p>
          <w:p w14:paraId="494792C5" w14:textId="61CD5C2F" w:rsidR="00080144" w:rsidRPr="00AF1EE4" w:rsidRDefault="00080144" w:rsidP="00240BE4">
            <w:pPr>
              <w:rPr>
                <w:noProof/>
              </w:rPr>
            </w:pPr>
          </w:p>
        </w:tc>
        <w:tc>
          <w:tcPr>
            <w:tcW w:w="0" w:type="auto"/>
          </w:tcPr>
          <w:p w14:paraId="67EC5D04" w14:textId="77777777" w:rsidR="00080144" w:rsidRDefault="00080144" w:rsidP="00240BE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Beginning Balance</w:t>
            </w:r>
          </w:p>
          <w:p w14:paraId="59D67BE9" w14:textId="142B9B2A" w:rsidR="00080144" w:rsidRPr="00AF1EE4" w:rsidRDefault="00080144" w:rsidP="00240BE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145C8C83" w14:textId="77777777" w:rsidR="00080144" w:rsidRPr="00AF1EE4" w:rsidRDefault="00080144" w:rsidP="00240BE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23,168</w:t>
            </w:r>
          </w:p>
        </w:tc>
        <w:tc>
          <w:tcPr>
            <w:tcW w:w="0" w:type="auto"/>
          </w:tcPr>
          <w:p w14:paraId="3D874286" w14:textId="77777777" w:rsidR="00080144" w:rsidRPr="00AF1EE4" w:rsidRDefault="00080144" w:rsidP="00240BE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23,168</w:t>
            </w:r>
          </w:p>
        </w:tc>
        <w:tc>
          <w:tcPr>
            <w:tcW w:w="0" w:type="auto"/>
          </w:tcPr>
          <w:p w14:paraId="090FECB8" w14:textId="77777777" w:rsidR="00080144" w:rsidRPr="00AF1EE4" w:rsidRDefault="00080144" w:rsidP="00240BE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42F900BF" w14:textId="77777777" w:rsidR="00080144" w:rsidRPr="00AF1EE4" w:rsidRDefault="00080144" w:rsidP="00240BE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659E782D" w14:textId="77777777" w:rsidR="00080144" w:rsidRPr="00AF1EE4" w:rsidRDefault="00080144" w:rsidP="00240BE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23,168</w:t>
            </w:r>
          </w:p>
        </w:tc>
        <w:tc>
          <w:tcPr>
            <w:tcW w:w="0" w:type="auto"/>
          </w:tcPr>
          <w:p w14:paraId="0B75398E" w14:textId="77777777" w:rsidR="00080144" w:rsidRPr="00AF1EE4" w:rsidRDefault="00080144" w:rsidP="00240BE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749</w:t>
            </w:r>
          </w:p>
        </w:tc>
      </w:tr>
      <w:tr w:rsidR="00080144" w:rsidRPr="00080144" w14:paraId="63A4EBA9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159C86E6" w14:textId="6F21C32D" w:rsidR="00080144" w:rsidRPr="00080144" w:rsidRDefault="00080144" w:rsidP="00240BE4">
            <w:pPr>
              <w:rPr>
                <w:b/>
                <w:noProof/>
              </w:rPr>
            </w:pPr>
          </w:p>
        </w:tc>
        <w:tc>
          <w:tcPr>
            <w:tcW w:w="0" w:type="auto"/>
          </w:tcPr>
          <w:p w14:paraId="09DA1915" w14:textId="77777777" w:rsidR="00080144" w:rsidRPr="00080144" w:rsidRDefault="00080144" w:rsidP="00240BE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Total Other</w:t>
            </w:r>
          </w:p>
          <w:p w14:paraId="31F4D0E5" w14:textId="77777777" w:rsidR="00080144" w:rsidRPr="00080144" w:rsidRDefault="00080144" w:rsidP="00240BE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</w:p>
          <w:p w14:paraId="30EFD5E2" w14:textId="0F00EF9B" w:rsidR="00080144" w:rsidRPr="00080144" w:rsidRDefault="00080144" w:rsidP="00240BE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</w:p>
        </w:tc>
        <w:tc>
          <w:tcPr>
            <w:tcW w:w="0" w:type="auto"/>
          </w:tcPr>
          <w:p w14:paraId="7BED1F02" w14:textId="77777777" w:rsidR="00080144" w:rsidRPr="00080144" w:rsidRDefault="00080144" w:rsidP="00240BE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23,168</w:t>
            </w:r>
          </w:p>
        </w:tc>
        <w:tc>
          <w:tcPr>
            <w:tcW w:w="0" w:type="auto"/>
          </w:tcPr>
          <w:p w14:paraId="52CB7CBF" w14:textId="77777777" w:rsidR="00080144" w:rsidRPr="00080144" w:rsidRDefault="00080144" w:rsidP="00240BE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23,168</w:t>
            </w:r>
          </w:p>
        </w:tc>
        <w:tc>
          <w:tcPr>
            <w:tcW w:w="0" w:type="auto"/>
          </w:tcPr>
          <w:p w14:paraId="637D9050" w14:textId="77777777" w:rsidR="00080144" w:rsidRPr="00080144" w:rsidRDefault="00080144" w:rsidP="00240BE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6316409A" w14:textId="77777777" w:rsidR="00080144" w:rsidRPr="00080144" w:rsidRDefault="00080144" w:rsidP="00240BE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67B9313B" w14:textId="77777777" w:rsidR="00080144" w:rsidRPr="00080144" w:rsidRDefault="00080144" w:rsidP="00240BE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23,168</w:t>
            </w:r>
          </w:p>
        </w:tc>
        <w:tc>
          <w:tcPr>
            <w:tcW w:w="0" w:type="auto"/>
          </w:tcPr>
          <w:p w14:paraId="46A283BE" w14:textId="77777777" w:rsidR="00080144" w:rsidRPr="00080144" w:rsidRDefault="00080144" w:rsidP="00240BE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749</w:t>
            </w:r>
          </w:p>
        </w:tc>
      </w:tr>
      <w:tr w:rsidR="00080144" w:rsidRPr="00080144" w14:paraId="4459E8FF" w14:textId="77777777" w:rsidTr="00080144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0" w:type="auto"/>
          </w:tcPr>
          <w:p w14:paraId="48F191DA" w14:textId="216E3E2F" w:rsidR="00080144" w:rsidRPr="00080144" w:rsidRDefault="00080144" w:rsidP="00240BE4">
            <w:pPr>
              <w:rPr>
                <w:noProof/>
              </w:rPr>
            </w:pPr>
          </w:p>
        </w:tc>
        <w:tc>
          <w:tcPr>
            <w:tcW w:w="0" w:type="auto"/>
          </w:tcPr>
          <w:p w14:paraId="767541C4" w14:textId="23138909" w:rsidR="00080144" w:rsidRPr="00080144" w:rsidRDefault="00080144" w:rsidP="00240BE4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bCs w:val="0"/>
                <w:noProof/>
              </w:rPr>
              <w:t>Grand Total</w:t>
            </w:r>
          </w:p>
        </w:tc>
        <w:tc>
          <w:tcPr>
            <w:tcW w:w="0" w:type="auto"/>
          </w:tcPr>
          <w:p w14:paraId="0B68F9C9" w14:textId="77777777" w:rsidR="00080144" w:rsidRPr="00080144" w:rsidRDefault="00080144" w:rsidP="00240BE4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 w:rsidRPr="00080144">
              <w:rPr>
                <w:noProof/>
              </w:rPr>
              <w:t>$23,168</w:t>
            </w:r>
          </w:p>
        </w:tc>
        <w:tc>
          <w:tcPr>
            <w:tcW w:w="0" w:type="auto"/>
          </w:tcPr>
          <w:p w14:paraId="554357FB" w14:textId="77777777" w:rsidR="00080144" w:rsidRPr="00080144" w:rsidRDefault="00080144" w:rsidP="00240BE4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 w:rsidRPr="00080144">
              <w:rPr>
                <w:noProof/>
              </w:rPr>
              <w:t>$26,189</w:t>
            </w:r>
          </w:p>
        </w:tc>
        <w:tc>
          <w:tcPr>
            <w:tcW w:w="0" w:type="auto"/>
          </w:tcPr>
          <w:p w14:paraId="1393085C" w14:textId="77777777" w:rsidR="00080144" w:rsidRPr="00080144" w:rsidRDefault="00080144" w:rsidP="00240BE4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 w:rsidRPr="00080144">
              <w:rPr>
                <w:noProof/>
              </w:rPr>
              <w:t>$750</w:t>
            </w:r>
          </w:p>
        </w:tc>
        <w:tc>
          <w:tcPr>
            <w:tcW w:w="0" w:type="auto"/>
          </w:tcPr>
          <w:p w14:paraId="0AB4728A" w14:textId="77777777" w:rsidR="00080144" w:rsidRPr="00080144" w:rsidRDefault="00080144" w:rsidP="00240BE4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 w:rsidRPr="00080144"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479AC5B0" w14:textId="77777777" w:rsidR="00080144" w:rsidRPr="00080144" w:rsidRDefault="00080144" w:rsidP="00240BE4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 w:rsidRPr="00080144">
              <w:rPr>
                <w:noProof/>
              </w:rPr>
              <w:t>$23,168</w:t>
            </w:r>
          </w:p>
        </w:tc>
        <w:tc>
          <w:tcPr>
            <w:tcW w:w="0" w:type="auto"/>
          </w:tcPr>
          <w:p w14:paraId="179EDB90" w14:textId="77777777" w:rsidR="00080144" w:rsidRPr="00080144" w:rsidRDefault="00080144" w:rsidP="00240BE4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 w:rsidRPr="00080144">
              <w:rPr>
                <w:noProof/>
              </w:rPr>
              <w:t>$749</w:t>
            </w:r>
          </w:p>
        </w:tc>
      </w:tr>
    </w:tbl>
    <w:p w14:paraId="484C55A1" w14:textId="77777777" w:rsidR="00080144" w:rsidRDefault="00080144" w:rsidP="00BA7413">
      <w:pPr>
        <w:tabs>
          <w:tab w:val="left" w:pos="4860"/>
        </w:tabs>
      </w:pPr>
      <w:r>
        <w:br w:type="textWrapping" w:clear="all"/>
      </w:r>
    </w:p>
    <w:p w14:paraId="337DD6E8" w14:textId="77777777" w:rsidR="00080144" w:rsidRDefault="00080144" w:rsidP="005046ED">
      <w:pPr>
        <w:pStyle w:val="Heading2"/>
        <w:rPr>
          <w:rStyle w:val="Strong"/>
        </w:rPr>
      </w:pPr>
      <w:r w:rsidRPr="00BB6210">
        <w:rPr>
          <w:b/>
          <w:bCs/>
          <w:noProof/>
        </w:rPr>
        <w:t>022 DRUG CONFISCATIONS</w:t>
      </w:r>
      <w:r w:rsidRPr="00EE2F99">
        <w:rPr>
          <w:rStyle w:val="Strong"/>
        </w:rPr>
        <w:t xml:space="preserve"> – Expense Summary </w:t>
      </w:r>
    </w:p>
    <w:p w14:paraId="7DAA5ED0" w14:textId="77777777" w:rsidR="00080144" w:rsidRDefault="00080144" w:rsidP="00006D0F">
      <w:pPr>
        <w:rPr>
          <w:b/>
          <w:bCs/>
          <w:noProof/>
          <w:vanish/>
        </w:rPr>
      </w:pPr>
    </w:p>
    <w:tbl>
      <w:tblPr>
        <w:tblStyle w:val="GridTable3-Accent1"/>
        <w:tblW w:w="0" w:type="auto"/>
        <w:tblLook w:val="04E0" w:firstRow="1" w:lastRow="1" w:firstColumn="1" w:lastColumn="0" w:noHBand="0" w:noVBand="1"/>
      </w:tblPr>
      <w:tblGrid>
        <w:gridCol w:w="738"/>
        <w:gridCol w:w="1573"/>
        <w:gridCol w:w="942"/>
        <w:gridCol w:w="942"/>
        <w:gridCol w:w="928"/>
        <w:gridCol w:w="937"/>
        <w:gridCol w:w="1035"/>
        <w:gridCol w:w="928"/>
      </w:tblGrid>
      <w:tr w:rsidR="00080144" w:rsidRPr="00697E02" w14:paraId="47549EFD" w14:textId="77777777" w:rsidTr="0008014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0" w:type="auto"/>
          </w:tcPr>
          <w:p w14:paraId="0C045E48" w14:textId="3F7CE899" w:rsidR="00080144" w:rsidRPr="00697E02" w:rsidRDefault="00080144" w:rsidP="003B0E9D">
            <w:pPr>
              <w:rPr>
                <w:noProof/>
              </w:rPr>
            </w:pPr>
          </w:p>
        </w:tc>
        <w:tc>
          <w:tcPr>
            <w:tcW w:w="0" w:type="auto"/>
          </w:tcPr>
          <w:p w14:paraId="1EA1A86E" w14:textId="35F4169D" w:rsidR="00080144" w:rsidRPr="00697E02" w:rsidRDefault="00080144" w:rsidP="003B0E9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129FFC41" w14:textId="77777777" w:rsidR="00080144" w:rsidRDefault="00080144" w:rsidP="003B0E9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 xml:space="preserve">Actuals </w:t>
            </w:r>
          </w:p>
          <w:p w14:paraId="3AC7473F" w14:textId="1E9CFD2B" w:rsidR="00080144" w:rsidRPr="00697E02" w:rsidRDefault="00080144" w:rsidP="003B0E9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FY 2021</w:t>
            </w:r>
          </w:p>
        </w:tc>
        <w:tc>
          <w:tcPr>
            <w:tcW w:w="0" w:type="auto"/>
          </w:tcPr>
          <w:p w14:paraId="46397541" w14:textId="77777777" w:rsidR="00080144" w:rsidRDefault="00080144" w:rsidP="003B0E9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 xml:space="preserve">Actuals </w:t>
            </w:r>
          </w:p>
          <w:p w14:paraId="0A051A13" w14:textId="255406EC" w:rsidR="00080144" w:rsidRPr="00697E02" w:rsidRDefault="00080144" w:rsidP="003B0E9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FY 2022</w:t>
            </w:r>
          </w:p>
        </w:tc>
        <w:tc>
          <w:tcPr>
            <w:tcW w:w="0" w:type="auto"/>
          </w:tcPr>
          <w:p w14:paraId="57C7066B" w14:textId="77777777" w:rsidR="00080144" w:rsidRDefault="00080144" w:rsidP="003B0E9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YTD</w:t>
            </w:r>
          </w:p>
          <w:p w14:paraId="00C60ABF" w14:textId="094E1536" w:rsidR="00080144" w:rsidRPr="00697E02" w:rsidRDefault="00080144" w:rsidP="003B0E9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FY 2023</w:t>
            </w:r>
          </w:p>
        </w:tc>
        <w:tc>
          <w:tcPr>
            <w:tcW w:w="0" w:type="auto"/>
          </w:tcPr>
          <w:p w14:paraId="15A68B53" w14:textId="77777777" w:rsidR="00080144" w:rsidRDefault="00080144" w:rsidP="003B0E9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Original</w:t>
            </w:r>
          </w:p>
          <w:p w14:paraId="4896EB92" w14:textId="313BA76D" w:rsidR="00080144" w:rsidRPr="00697E02" w:rsidRDefault="00080144" w:rsidP="003B0E9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FY 2023</w:t>
            </w:r>
          </w:p>
        </w:tc>
        <w:tc>
          <w:tcPr>
            <w:tcW w:w="0" w:type="auto"/>
          </w:tcPr>
          <w:p w14:paraId="4D2C3DB9" w14:textId="77777777" w:rsidR="00080144" w:rsidRDefault="00080144" w:rsidP="003B0E9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Adjusted</w:t>
            </w:r>
          </w:p>
          <w:p w14:paraId="60D823FE" w14:textId="3548B2C2" w:rsidR="00080144" w:rsidRPr="00697E02" w:rsidRDefault="00080144" w:rsidP="003B0E9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FY 2023</w:t>
            </w:r>
          </w:p>
        </w:tc>
        <w:tc>
          <w:tcPr>
            <w:tcW w:w="0" w:type="auto"/>
          </w:tcPr>
          <w:p w14:paraId="286F6EB1" w14:textId="77777777" w:rsidR="00080144" w:rsidRDefault="00080144" w:rsidP="003B0E9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Budget</w:t>
            </w:r>
          </w:p>
          <w:p w14:paraId="5EE9B86A" w14:textId="55F656BD" w:rsidR="00080144" w:rsidRPr="00697E02" w:rsidRDefault="00080144" w:rsidP="003B0E9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FY 2024</w:t>
            </w:r>
          </w:p>
        </w:tc>
      </w:tr>
      <w:tr w:rsidR="00080144" w:rsidRPr="00697E02" w14:paraId="11FE07A5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41578BED" w14:textId="77777777" w:rsidR="00080144" w:rsidRDefault="00080144" w:rsidP="003B0E9D">
            <w:pPr>
              <w:rPr>
                <w:noProof/>
              </w:rPr>
            </w:pPr>
            <w:r>
              <w:rPr>
                <w:noProof/>
              </w:rPr>
              <w:t>Depts</w:t>
            </w:r>
          </w:p>
          <w:p w14:paraId="146419A5" w14:textId="1CE61244" w:rsidR="00080144" w:rsidRPr="00697E02" w:rsidRDefault="00080144" w:rsidP="003B0E9D">
            <w:pPr>
              <w:rPr>
                <w:noProof/>
              </w:rPr>
            </w:pPr>
          </w:p>
        </w:tc>
        <w:tc>
          <w:tcPr>
            <w:tcW w:w="0" w:type="auto"/>
          </w:tcPr>
          <w:p w14:paraId="0038B300" w14:textId="77777777" w:rsidR="00080144" w:rsidRDefault="00080144" w:rsidP="003B0E9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Capital</w:t>
            </w:r>
          </w:p>
          <w:p w14:paraId="5F38783A" w14:textId="4D563B95" w:rsidR="00080144" w:rsidRPr="00697E02" w:rsidRDefault="00080144" w:rsidP="003B0E9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14692622" w14:textId="77777777" w:rsidR="00080144" w:rsidRPr="00697E02" w:rsidRDefault="00080144" w:rsidP="003B0E9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20E8B0C2" w14:textId="77777777" w:rsidR="00080144" w:rsidRPr="00697E02" w:rsidRDefault="00080144" w:rsidP="003B0E9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3,021</w:t>
            </w:r>
          </w:p>
        </w:tc>
        <w:tc>
          <w:tcPr>
            <w:tcW w:w="0" w:type="auto"/>
          </w:tcPr>
          <w:p w14:paraId="19D1C41E" w14:textId="77777777" w:rsidR="00080144" w:rsidRPr="00697E02" w:rsidRDefault="00080144" w:rsidP="003B0E9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750</w:t>
            </w:r>
          </w:p>
        </w:tc>
        <w:tc>
          <w:tcPr>
            <w:tcW w:w="0" w:type="auto"/>
          </w:tcPr>
          <w:p w14:paraId="1F5D6ADF" w14:textId="77777777" w:rsidR="00080144" w:rsidRPr="00697E02" w:rsidRDefault="00080144" w:rsidP="003B0E9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5DD9BAC9" w14:textId="77777777" w:rsidR="00080144" w:rsidRPr="00697E02" w:rsidRDefault="00080144" w:rsidP="003B0E9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22,419</w:t>
            </w:r>
          </w:p>
        </w:tc>
        <w:tc>
          <w:tcPr>
            <w:tcW w:w="0" w:type="auto"/>
          </w:tcPr>
          <w:p w14:paraId="04DF9FB1" w14:textId="77777777" w:rsidR="00080144" w:rsidRPr="00697E02" w:rsidRDefault="00080144" w:rsidP="003B0E9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</w:tr>
      <w:tr w:rsidR="00080144" w:rsidRPr="00080144" w14:paraId="1DEAFDC3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5977FD36" w14:textId="68107F72" w:rsidR="00080144" w:rsidRPr="00080144" w:rsidRDefault="00080144" w:rsidP="003B0E9D">
            <w:pPr>
              <w:rPr>
                <w:b/>
                <w:noProof/>
              </w:rPr>
            </w:pPr>
          </w:p>
        </w:tc>
        <w:tc>
          <w:tcPr>
            <w:tcW w:w="0" w:type="auto"/>
          </w:tcPr>
          <w:p w14:paraId="2B8B373B" w14:textId="77777777" w:rsidR="00080144" w:rsidRPr="00080144" w:rsidRDefault="00080144" w:rsidP="003B0E9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Total Depts</w:t>
            </w:r>
          </w:p>
          <w:p w14:paraId="273F781C" w14:textId="77777777" w:rsidR="00080144" w:rsidRPr="00080144" w:rsidRDefault="00080144" w:rsidP="003B0E9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</w:p>
          <w:p w14:paraId="6B39EA44" w14:textId="16D29233" w:rsidR="00080144" w:rsidRPr="00080144" w:rsidRDefault="00080144" w:rsidP="003B0E9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</w:p>
        </w:tc>
        <w:tc>
          <w:tcPr>
            <w:tcW w:w="0" w:type="auto"/>
          </w:tcPr>
          <w:p w14:paraId="27DD10E4" w14:textId="77777777" w:rsidR="00080144" w:rsidRPr="00080144" w:rsidRDefault="00080144" w:rsidP="003B0E9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66DDBABD" w14:textId="77777777" w:rsidR="00080144" w:rsidRPr="00080144" w:rsidRDefault="00080144" w:rsidP="003B0E9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3,021</w:t>
            </w:r>
          </w:p>
        </w:tc>
        <w:tc>
          <w:tcPr>
            <w:tcW w:w="0" w:type="auto"/>
          </w:tcPr>
          <w:p w14:paraId="6351E28A" w14:textId="77777777" w:rsidR="00080144" w:rsidRPr="00080144" w:rsidRDefault="00080144" w:rsidP="003B0E9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750</w:t>
            </w:r>
          </w:p>
        </w:tc>
        <w:tc>
          <w:tcPr>
            <w:tcW w:w="0" w:type="auto"/>
          </w:tcPr>
          <w:p w14:paraId="576CA7F7" w14:textId="77777777" w:rsidR="00080144" w:rsidRPr="00080144" w:rsidRDefault="00080144" w:rsidP="003B0E9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7E7494C8" w14:textId="77777777" w:rsidR="00080144" w:rsidRPr="00080144" w:rsidRDefault="00080144" w:rsidP="003B0E9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22,419</w:t>
            </w:r>
          </w:p>
        </w:tc>
        <w:tc>
          <w:tcPr>
            <w:tcW w:w="0" w:type="auto"/>
          </w:tcPr>
          <w:p w14:paraId="597CA5A1" w14:textId="77777777" w:rsidR="00080144" w:rsidRPr="00080144" w:rsidRDefault="00080144" w:rsidP="003B0E9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</w:tr>
      <w:tr w:rsidR="00080144" w:rsidRPr="00697E02" w14:paraId="09728959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3EBE5970" w14:textId="77777777" w:rsidR="00080144" w:rsidRDefault="00080144" w:rsidP="003B0E9D">
            <w:pPr>
              <w:rPr>
                <w:iCs w:val="0"/>
                <w:noProof/>
              </w:rPr>
            </w:pPr>
            <w:r>
              <w:rPr>
                <w:iCs w:val="0"/>
                <w:noProof/>
              </w:rPr>
              <w:t>Other</w:t>
            </w:r>
          </w:p>
          <w:p w14:paraId="5B15E75F" w14:textId="28D64268" w:rsidR="00080144" w:rsidRPr="00697E02" w:rsidRDefault="00080144" w:rsidP="003B0E9D">
            <w:pPr>
              <w:rPr>
                <w:noProof/>
              </w:rPr>
            </w:pPr>
          </w:p>
        </w:tc>
        <w:tc>
          <w:tcPr>
            <w:tcW w:w="0" w:type="auto"/>
          </w:tcPr>
          <w:p w14:paraId="0C12D7E9" w14:textId="77777777" w:rsidR="00080144" w:rsidRDefault="00080144" w:rsidP="003B0E9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Ending Balance</w:t>
            </w:r>
          </w:p>
          <w:p w14:paraId="725A16ED" w14:textId="0A878556" w:rsidR="00080144" w:rsidRPr="00697E02" w:rsidRDefault="00080144" w:rsidP="003B0E9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052E8620" w14:textId="77777777" w:rsidR="00080144" w:rsidRPr="00697E02" w:rsidRDefault="00080144" w:rsidP="003B0E9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23,168</w:t>
            </w:r>
          </w:p>
        </w:tc>
        <w:tc>
          <w:tcPr>
            <w:tcW w:w="0" w:type="auto"/>
          </w:tcPr>
          <w:p w14:paraId="64DC2F32" w14:textId="77777777" w:rsidR="00080144" w:rsidRPr="00697E02" w:rsidRDefault="00080144" w:rsidP="003B0E9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23,168</w:t>
            </w:r>
          </w:p>
        </w:tc>
        <w:tc>
          <w:tcPr>
            <w:tcW w:w="0" w:type="auto"/>
          </w:tcPr>
          <w:p w14:paraId="6E0B8C7E" w14:textId="77777777" w:rsidR="00080144" w:rsidRPr="00697E02" w:rsidRDefault="00080144" w:rsidP="003B0E9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4C19BD3A" w14:textId="77777777" w:rsidR="00080144" w:rsidRPr="00697E02" w:rsidRDefault="00080144" w:rsidP="003B0E9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127D32DD" w14:textId="77777777" w:rsidR="00080144" w:rsidRPr="00697E02" w:rsidRDefault="00080144" w:rsidP="003B0E9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749</w:t>
            </w:r>
          </w:p>
        </w:tc>
        <w:tc>
          <w:tcPr>
            <w:tcW w:w="0" w:type="auto"/>
          </w:tcPr>
          <w:p w14:paraId="68150520" w14:textId="77777777" w:rsidR="00080144" w:rsidRPr="00697E02" w:rsidRDefault="00080144" w:rsidP="003B0E9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749</w:t>
            </w:r>
          </w:p>
        </w:tc>
      </w:tr>
      <w:tr w:rsidR="00080144" w:rsidRPr="00080144" w14:paraId="7D131C95" w14:textId="77777777" w:rsidTr="00080144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0" w:type="auto"/>
          </w:tcPr>
          <w:p w14:paraId="0A0BE451" w14:textId="5BFE0D69" w:rsidR="00080144" w:rsidRPr="00080144" w:rsidRDefault="00080144" w:rsidP="003B0E9D">
            <w:pPr>
              <w:rPr>
                <w:noProof/>
              </w:rPr>
            </w:pPr>
          </w:p>
        </w:tc>
        <w:tc>
          <w:tcPr>
            <w:tcW w:w="0" w:type="auto"/>
          </w:tcPr>
          <w:p w14:paraId="0542A7C2" w14:textId="523A04FD" w:rsidR="00080144" w:rsidRPr="00080144" w:rsidRDefault="00080144" w:rsidP="003B0E9D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bCs w:val="0"/>
                <w:noProof/>
              </w:rPr>
              <w:t>Grand Total</w:t>
            </w:r>
          </w:p>
        </w:tc>
        <w:tc>
          <w:tcPr>
            <w:tcW w:w="0" w:type="auto"/>
          </w:tcPr>
          <w:p w14:paraId="692A7705" w14:textId="77777777" w:rsidR="00080144" w:rsidRPr="00080144" w:rsidRDefault="00080144" w:rsidP="003B0E9D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 w:rsidRPr="00080144">
              <w:rPr>
                <w:noProof/>
              </w:rPr>
              <w:t>$23,168</w:t>
            </w:r>
          </w:p>
        </w:tc>
        <w:tc>
          <w:tcPr>
            <w:tcW w:w="0" w:type="auto"/>
          </w:tcPr>
          <w:p w14:paraId="1D24E7D7" w14:textId="77777777" w:rsidR="00080144" w:rsidRPr="00080144" w:rsidRDefault="00080144" w:rsidP="003B0E9D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 w:rsidRPr="00080144">
              <w:rPr>
                <w:noProof/>
              </w:rPr>
              <w:t>$23,168</w:t>
            </w:r>
          </w:p>
        </w:tc>
        <w:tc>
          <w:tcPr>
            <w:tcW w:w="0" w:type="auto"/>
          </w:tcPr>
          <w:p w14:paraId="2BDEE199" w14:textId="77777777" w:rsidR="00080144" w:rsidRPr="00080144" w:rsidRDefault="00080144" w:rsidP="003B0E9D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 w:rsidRPr="00080144"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208170CB" w14:textId="77777777" w:rsidR="00080144" w:rsidRPr="00080144" w:rsidRDefault="00080144" w:rsidP="003B0E9D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 w:rsidRPr="00080144"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20D0D6CB" w14:textId="77777777" w:rsidR="00080144" w:rsidRPr="00080144" w:rsidRDefault="00080144" w:rsidP="003B0E9D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 w:rsidRPr="00080144">
              <w:rPr>
                <w:noProof/>
              </w:rPr>
              <w:t>$749</w:t>
            </w:r>
          </w:p>
        </w:tc>
        <w:tc>
          <w:tcPr>
            <w:tcW w:w="0" w:type="auto"/>
          </w:tcPr>
          <w:p w14:paraId="06CCE252" w14:textId="77777777" w:rsidR="00080144" w:rsidRPr="00080144" w:rsidRDefault="00080144" w:rsidP="003B0E9D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 w:rsidRPr="00080144">
              <w:rPr>
                <w:noProof/>
              </w:rPr>
              <w:t>$749</w:t>
            </w:r>
          </w:p>
        </w:tc>
      </w:tr>
    </w:tbl>
    <w:p w14:paraId="613C7431" w14:textId="77777777" w:rsidR="00080144" w:rsidRPr="00006D0F" w:rsidRDefault="00080144" w:rsidP="00006D0F">
      <w:pPr>
        <w:rPr>
          <w:b/>
          <w:bCs/>
        </w:rPr>
      </w:pPr>
    </w:p>
    <w:p w14:paraId="67426393" w14:textId="77777777" w:rsidR="00080144" w:rsidRDefault="00080144" w:rsidP="005046ED">
      <w:pPr>
        <w:pStyle w:val="Heading2"/>
        <w:rPr>
          <w:rStyle w:val="Strong"/>
        </w:rPr>
      </w:pPr>
      <w:r w:rsidRPr="00BB6210">
        <w:rPr>
          <w:b/>
          <w:bCs/>
          <w:noProof/>
        </w:rPr>
        <w:t>022 DRUG CONFISCATIONS</w:t>
      </w:r>
      <w:r w:rsidRPr="00EE2F99">
        <w:rPr>
          <w:rStyle w:val="Strong"/>
        </w:rPr>
        <w:t xml:space="preserve"> – Revenue by Type</w:t>
      </w:r>
    </w:p>
    <w:p w14:paraId="78F2EE31" w14:textId="77777777" w:rsidR="00080144" w:rsidRDefault="00080144" w:rsidP="00EE2F99">
      <w:pPr>
        <w:rPr>
          <w:b/>
          <w:bCs/>
          <w:noProof/>
          <w:vanish/>
        </w:rPr>
      </w:pPr>
    </w:p>
    <w:tbl>
      <w:tblPr>
        <w:tblStyle w:val="GridTable3-Accent1"/>
        <w:tblW w:w="0" w:type="auto"/>
        <w:tblLook w:val="04E0" w:firstRow="1" w:lastRow="1" w:firstColumn="1" w:lastColumn="0" w:noHBand="0" w:noVBand="1"/>
      </w:tblPr>
      <w:tblGrid>
        <w:gridCol w:w="1849"/>
        <w:gridCol w:w="3150"/>
        <w:gridCol w:w="942"/>
        <w:gridCol w:w="942"/>
        <w:gridCol w:w="928"/>
        <w:gridCol w:w="937"/>
        <w:gridCol w:w="1035"/>
        <w:gridCol w:w="928"/>
      </w:tblGrid>
      <w:tr w:rsidR="00080144" w:rsidRPr="000D2424" w14:paraId="09E72EFD" w14:textId="77777777" w:rsidTr="0008014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0" w:type="auto"/>
          </w:tcPr>
          <w:p w14:paraId="1AA8CE4E" w14:textId="16DE416B" w:rsidR="00080144" w:rsidRPr="000D2424" w:rsidRDefault="00080144" w:rsidP="00255616">
            <w:pPr>
              <w:rPr>
                <w:noProof/>
              </w:rPr>
            </w:pPr>
          </w:p>
        </w:tc>
        <w:tc>
          <w:tcPr>
            <w:tcW w:w="0" w:type="auto"/>
          </w:tcPr>
          <w:p w14:paraId="58FF4D97" w14:textId="678061BD" w:rsidR="00080144" w:rsidRPr="000D2424" w:rsidRDefault="00080144" w:rsidP="00255616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633A990C" w14:textId="77777777" w:rsidR="00080144" w:rsidRDefault="00080144" w:rsidP="00255616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 xml:space="preserve">Actuals </w:t>
            </w:r>
          </w:p>
          <w:p w14:paraId="55509017" w14:textId="5A0E48AF" w:rsidR="00080144" w:rsidRPr="000D2424" w:rsidRDefault="00080144" w:rsidP="00255616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FY 2021</w:t>
            </w:r>
          </w:p>
        </w:tc>
        <w:tc>
          <w:tcPr>
            <w:tcW w:w="0" w:type="auto"/>
          </w:tcPr>
          <w:p w14:paraId="1F7AE985" w14:textId="77777777" w:rsidR="00080144" w:rsidRDefault="00080144" w:rsidP="00255616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 xml:space="preserve">Actuals </w:t>
            </w:r>
          </w:p>
          <w:p w14:paraId="0EB4B453" w14:textId="495D4585" w:rsidR="00080144" w:rsidRPr="000D2424" w:rsidRDefault="00080144" w:rsidP="00255616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FY 2022</w:t>
            </w:r>
          </w:p>
        </w:tc>
        <w:tc>
          <w:tcPr>
            <w:tcW w:w="0" w:type="auto"/>
          </w:tcPr>
          <w:p w14:paraId="498DE21E" w14:textId="77777777" w:rsidR="00080144" w:rsidRDefault="00080144" w:rsidP="00255616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YTD</w:t>
            </w:r>
          </w:p>
          <w:p w14:paraId="45769231" w14:textId="63287A27" w:rsidR="00080144" w:rsidRPr="000D2424" w:rsidRDefault="00080144" w:rsidP="00255616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FY 2023</w:t>
            </w:r>
          </w:p>
        </w:tc>
        <w:tc>
          <w:tcPr>
            <w:tcW w:w="0" w:type="auto"/>
          </w:tcPr>
          <w:p w14:paraId="13E5255E" w14:textId="77777777" w:rsidR="00080144" w:rsidRDefault="00080144" w:rsidP="00255616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Original</w:t>
            </w:r>
          </w:p>
          <w:p w14:paraId="70D34AEC" w14:textId="58D74F9A" w:rsidR="00080144" w:rsidRPr="000D2424" w:rsidRDefault="00080144" w:rsidP="00255616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FY 2023</w:t>
            </w:r>
          </w:p>
        </w:tc>
        <w:tc>
          <w:tcPr>
            <w:tcW w:w="0" w:type="auto"/>
          </w:tcPr>
          <w:p w14:paraId="25861980" w14:textId="77777777" w:rsidR="00080144" w:rsidRDefault="00080144" w:rsidP="00255616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Adjusted</w:t>
            </w:r>
          </w:p>
          <w:p w14:paraId="74EE39DD" w14:textId="248D1AA5" w:rsidR="00080144" w:rsidRPr="000D2424" w:rsidRDefault="00080144" w:rsidP="00255616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FY 2023</w:t>
            </w:r>
          </w:p>
        </w:tc>
        <w:tc>
          <w:tcPr>
            <w:tcW w:w="0" w:type="auto"/>
          </w:tcPr>
          <w:p w14:paraId="17D47F01" w14:textId="77777777" w:rsidR="00080144" w:rsidRDefault="00080144" w:rsidP="00255616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Budget</w:t>
            </w:r>
          </w:p>
          <w:p w14:paraId="722ED67B" w14:textId="4E18FA71" w:rsidR="00080144" w:rsidRPr="000D2424" w:rsidRDefault="00080144" w:rsidP="00255616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FY 2024</w:t>
            </w:r>
          </w:p>
        </w:tc>
      </w:tr>
      <w:tr w:rsidR="00080144" w:rsidRPr="000D2424" w14:paraId="6E112A91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71DD1D4F" w14:textId="77777777" w:rsidR="00080144" w:rsidRDefault="00080144" w:rsidP="00255616">
            <w:pPr>
              <w:rPr>
                <w:noProof/>
              </w:rPr>
            </w:pPr>
            <w:r>
              <w:rPr>
                <w:noProof/>
              </w:rPr>
              <w:t>State Revenue</w:t>
            </w:r>
          </w:p>
          <w:p w14:paraId="05024E98" w14:textId="28B9902F" w:rsidR="00080144" w:rsidRPr="000D2424" w:rsidRDefault="00080144" w:rsidP="00255616">
            <w:pPr>
              <w:rPr>
                <w:noProof/>
              </w:rPr>
            </w:pPr>
          </w:p>
        </w:tc>
        <w:tc>
          <w:tcPr>
            <w:tcW w:w="0" w:type="auto"/>
          </w:tcPr>
          <w:p w14:paraId="448DD6EA" w14:textId="77777777" w:rsidR="00080144" w:rsidRPr="000D2424" w:rsidRDefault="00080144" w:rsidP="0025561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022-33271 EQUITABLE SHARING</w:t>
            </w:r>
          </w:p>
        </w:tc>
        <w:tc>
          <w:tcPr>
            <w:tcW w:w="0" w:type="auto"/>
          </w:tcPr>
          <w:p w14:paraId="107AA39B" w14:textId="77777777" w:rsidR="00080144" w:rsidRPr="000D2424" w:rsidRDefault="00080144" w:rsidP="0025561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4BE3278E" w14:textId="77777777" w:rsidR="00080144" w:rsidRPr="000D2424" w:rsidRDefault="00080144" w:rsidP="0025561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3,021</w:t>
            </w:r>
          </w:p>
        </w:tc>
        <w:tc>
          <w:tcPr>
            <w:tcW w:w="0" w:type="auto"/>
          </w:tcPr>
          <w:p w14:paraId="64715FE8" w14:textId="77777777" w:rsidR="00080144" w:rsidRPr="000D2424" w:rsidRDefault="00080144" w:rsidP="0025561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750</w:t>
            </w:r>
          </w:p>
        </w:tc>
        <w:tc>
          <w:tcPr>
            <w:tcW w:w="0" w:type="auto"/>
          </w:tcPr>
          <w:p w14:paraId="6C7921A4" w14:textId="77777777" w:rsidR="00080144" w:rsidRPr="000D2424" w:rsidRDefault="00080144" w:rsidP="0025561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7E0C9306" w14:textId="77777777" w:rsidR="00080144" w:rsidRPr="000D2424" w:rsidRDefault="00080144" w:rsidP="0025561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43715686" w14:textId="77777777" w:rsidR="00080144" w:rsidRPr="000D2424" w:rsidRDefault="00080144" w:rsidP="0025561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</w:tr>
      <w:tr w:rsidR="00080144" w:rsidRPr="00080144" w14:paraId="6BB7FC7E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239AFF5A" w14:textId="68858F1D" w:rsidR="00080144" w:rsidRPr="00080144" w:rsidRDefault="00080144" w:rsidP="00255616">
            <w:pPr>
              <w:rPr>
                <w:b/>
                <w:noProof/>
              </w:rPr>
            </w:pPr>
          </w:p>
        </w:tc>
        <w:tc>
          <w:tcPr>
            <w:tcW w:w="0" w:type="auto"/>
          </w:tcPr>
          <w:p w14:paraId="0F15B9D1" w14:textId="77777777" w:rsidR="00080144" w:rsidRPr="00080144" w:rsidRDefault="00080144" w:rsidP="0025561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Total State Revenue</w:t>
            </w:r>
          </w:p>
          <w:p w14:paraId="6AEE796D" w14:textId="77777777" w:rsidR="00080144" w:rsidRPr="00080144" w:rsidRDefault="00080144" w:rsidP="0025561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</w:p>
          <w:p w14:paraId="0C42F125" w14:textId="4F8636BB" w:rsidR="00080144" w:rsidRPr="00080144" w:rsidRDefault="00080144" w:rsidP="0025561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</w:p>
        </w:tc>
        <w:tc>
          <w:tcPr>
            <w:tcW w:w="0" w:type="auto"/>
          </w:tcPr>
          <w:p w14:paraId="7F29DCEC" w14:textId="77777777" w:rsidR="00080144" w:rsidRPr="00080144" w:rsidRDefault="00080144" w:rsidP="0025561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040D4AB1" w14:textId="77777777" w:rsidR="00080144" w:rsidRPr="00080144" w:rsidRDefault="00080144" w:rsidP="0025561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3,021</w:t>
            </w:r>
          </w:p>
        </w:tc>
        <w:tc>
          <w:tcPr>
            <w:tcW w:w="0" w:type="auto"/>
          </w:tcPr>
          <w:p w14:paraId="0CF70CA5" w14:textId="77777777" w:rsidR="00080144" w:rsidRPr="00080144" w:rsidRDefault="00080144" w:rsidP="0025561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750</w:t>
            </w:r>
          </w:p>
        </w:tc>
        <w:tc>
          <w:tcPr>
            <w:tcW w:w="0" w:type="auto"/>
          </w:tcPr>
          <w:p w14:paraId="7CACCD16" w14:textId="77777777" w:rsidR="00080144" w:rsidRPr="00080144" w:rsidRDefault="00080144" w:rsidP="0025561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0C44B936" w14:textId="77777777" w:rsidR="00080144" w:rsidRPr="00080144" w:rsidRDefault="00080144" w:rsidP="0025561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4381F59A" w14:textId="77777777" w:rsidR="00080144" w:rsidRPr="00080144" w:rsidRDefault="00080144" w:rsidP="0025561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</w:tr>
      <w:tr w:rsidR="00080144" w:rsidRPr="000D2424" w14:paraId="04471CD3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720034B4" w14:textId="77777777" w:rsidR="00080144" w:rsidRDefault="00080144" w:rsidP="00255616">
            <w:pPr>
              <w:rPr>
                <w:iCs w:val="0"/>
                <w:noProof/>
              </w:rPr>
            </w:pPr>
            <w:r>
              <w:rPr>
                <w:iCs w:val="0"/>
                <w:noProof/>
              </w:rPr>
              <w:t>Beginning Balance</w:t>
            </w:r>
          </w:p>
          <w:p w14:paraId="0C5E6F07" w14:textId="16B67DAE" w:rsidR="00080144" w:rsidRPr="000D2424" w:rsidRDefault="00080144" w:rsidP="00255616">
            <w:pPr>
              <w:rPr>
                <w:noProof/>
              </w:rPr>
            </w:pPr>
          </w:p>
        </w:tc>
        <w:tc>
          <w:tcPr>
            <w:tcW w:w="0" w:type="auto"/>
          </w:tcPr>
          <w:p w14:paraId="1DD61FC2" w14:textId="77777777" w:rsidR="00080144" w:rsidRPr="000D2424" w:rsidRDefault="00080144" w:rsidP="0025561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022-39990 BEGINNING BALANCE</w:t>
            </w:r>
          </w:p>
        </w:tc>
        <w:tc>
          <w:tcPr>
            <w:tcW w:w="0" w:type="auto"/>
          </w:tcPr>
          <w:p w14:paraId="3A8D2281" w14:textId="77777777" w:rsidR="00080144" w:rsidRPr="000D2424" w:rsidRDefault="00080144" w:rsidP="0025561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23,168</w:t>
            </w:r>
          </w:p>
        </w:tc>
        <w:tc>
          <w:tcPr>
            <w:tcW w:w="0" w:type="auto"/>
          </w:tcPr>
          <w:p w14:paraId="53717E36" w14:textId="77777777" w:rsidR="00080144" w:rsidRPr="000D2424" w:rsidRDefault="00080144" w:rsidP="0025561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23,168</w:t>
            </w:r>
          </w:p>
        </w:tc>
        <w:tc>
          <w:tcPr>
            <w:tcW w:w="0" w:type="auto"/>
          </w:tcPr>
          <w:p w14:paraId="4403C52B" w14:textId="77777777" w:rsidR="00080144" w:rsidRPr="000D2424" w:rsidRDefault="00080144" w:rsidP="0025561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5FAFDD82" w14:textId="77777777" w:rsidR="00080144" w:rsidRPr="000D2424" w:rsidRDefault="00080144" w:rsidP="0025561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78D1AABA" w14:textId="77777777" w:rsidR="00080144" w:rsidRPr="000D2424" w:rsidRDefault="00080144" w:rsidP="0025561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23,168</w:t>
            </w:r>
          </w:p>
        </w:tc>
        <w:tc>
          <w:tcPr>
            <w:tcW w:w="0" w:type="auto"/>
          </w:tcPr>
          <w:p w14:paraId="1E8F8DFE" w14:textId="77777777" w:rsidR="00080144" w:rsidRPr="000D2424" w:rsidRDefault="00080144" w:rsidP="0025561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749</w:t>
            </w:r>
          </w:p>
        </w:tc>
      </w:tr>
      <w:tr w:rsidR="00080144" w:rsidRPr="00080144" w14:paraId="0A9399E8" w14:textId="77777777" w:rsidTr="00080144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0" w:type="auto"/>
          </w:tcPr>
          <w:p w14:paraId="37296C12" w14:textId="5BECA4CF" w:rsidR="00080144" w:rsidRPr="00080144" w:rsidRDefault="00080144" w:rsidP="00255616">
            <w:pPr>
              <w:rPr>
                <w:noProof/>
              </w:rPr>
            </w:pPr>
          </w:p>
        </w:tc>
        <w:tc>
          <w:tcPr>
            <w:tcW w:w="0" w:type="auto"/>
          </w:tcPr>
          <w:p w14:paraId="4B23C8D4" w14:textId="22AC4E64" w:rsidR="00080144" w:rsidRPr="00080144" w:rsidRDefault="00080144" w:rsidP="00255616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bCs w:val="0"/>
                <w:noProof/>
              </w:rPr>
              <w:t>Grand Total</w:t>
            </w:r>
          </w:p>
        </w:tc>
        <w:tc>
          <w:tcPr>
            <w:tcW w:w="0" w:type="auto"/>
          </w:tcPr>
          <w:p w14:paraId="36DC4223" w14:textId="77777777" w:rsidR="00080144" w:rsidRPr="00080144" w:rsidRDefault="00080144" w:rsidP="00255616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 w:rsidRPr="00080144">
              <w:rPr>
                <w:noProof/>
              </w:rPr>
              <w:t>$23,168</w:t>
            </w:r>
          </w:p>
        </w:tc>
        <w:tc>
          <w:tcPr>
            <w:tcW w:w="0" w:type="auto"/>
          </w:tcPr>
          <w:p w14:paraId="3AE1F961" w14:textId="77777777" w:rsidR="00080144" w:rsidRPr="00080144" w:rsidRDefault="00080144" w:rsidP="00255616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 w:rsidRPr="00080144">
              <w:rPr>
                <w:noProof/>
              </w:rPr>
              <w:t>$23,168</w:t>
            </w:r>
          </w:p>
        </w:tc>
        <w:tc>
          <w:tcPr>
            <w:tcW w:w="0" w:type="auto"/>
          </w:tcPr>
          <w:p w14:paraId="0A28CEB7" w14:textId="77777777" w:rsidR="00080144" w:rsidRPr="00080144" w:rsidRDefault="00080144" w:rsidP="00255616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 w:rsidRPr="00080144"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5A8EF91A" w14:textId="77777777" w:rsidR="00080144" w:rsidRPr="00080144" w:rsidRDefault="00080144" w:rsidP="00255616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 w:rsidRPr="00080144"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39F7443F" w14:textId="77777777" w:rsidR="00080144" w:rsidRPr="00080144" w:rsidRDefault="00080144" w:rsidP="00255616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 w:rsidRPr="00080144">
              <w:rPr>
                <w:noProof/>
              </w:rPr>
              <w:t>$23,168</w:t>
            </w:r>
          </w:p>
        </w:tc>
        <w:tc>
          <w:tcPr>
            <w:tcW w:w="0" w:type="auto"/>
          </w:tcPr>
          <w:p w14:paraId="5E01EAA5" w14:textId="77777777" w:rsidR="00080144" w:rsidRPr="00080144" w:rsidRDefault="00080144" w:rsidP="00255616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 w:rsidRPr="00080144">
              <w:rPr>
                <w:noProof/>
              </w:rPr>
              <w:t>$749</w:t>
            </w:r>
          </w:p>
        </w:tc>
      </w:tr>
    </w:tbl>
    <w:p w14:paraId="5B840437" w14:textId="77777777" w:rsidR="00080144" w:rsidRPr="00EE2F99" w:rsidRDefault="00080144" w:rsidP="00EE2F99">
      <w:pPr>
        <w:rPr>
          <w:rStyle w:val="Strong"/>
        </w:rPr>
      </w:pPr>
    </w:p>
    <w:p w14:paraId="72A28EE4" w14:textId="77777777" w:rsidR="00080144" w:rsidRDefault="00080144" w:rsidP="005046ED">
      <w:pPr>
        <w:pStyle w:val="Heading2"/>
        <w:rPr>
          <w:rStyle w:val="Strong"/>
        </w:rPr>
      </w:pPr>
      <w:r w:rsidRPr="00BB6210">
        <w:rPr>
          <w:b/>
          <w:bCs/>
          <w:noProof/>
        </w:rPr>
        <w:t>022 DRUG CONFISCATIONS</w:t>
      </w:r>
      <w:r w:rsidRPr="00EE2F99">
        <w:rPr>
          <w:rStyle w:val="Strong"/>
        </w:rPr>
        <w:t xml:space="preserve"> – Expenditures by Department and Type</w:t>
      </w:r>
    </w:p>
    <w:p w14:paraId="6150A3A8" w14:textId="77777777" w:rsidR="00080144" w:rsidRPr="00CB5A15" w:rsidRDefault="00080144" w:rsidP="00654547">
      <w:pPr>
        <w:rPr>
          <w:noProof/>
          <w:vanish/>
        </w:rPr>
      </w:pPr>
    </w:p>
    <w:tbl>
      <w:tblPr>
        <w:tblStyle w:val="GridTable3-Accent1"/>
        <w:tblW w:w="0" w:type="auto"/>
        <w:tblLook w:val="04E0" w:firstRow="1" w:lastRow="1" w:firstColumn="1" w:lastColumn="0" w:noHBand="0" w:noVBand="1"/>
      </w:tblPr>
      <w:tblGrid>
        <w:gridCol w:w="3689"/>
        <w:gridCol w:w="4253"/>
        <w:gridCol w:w="942"/>
        <w:gridCol w:w="942"/>
        <w:gridCol w:w="928"/>
        <w:gridCol w:w="937"/>
        <w:gridCol w:w="1035"/>
        <w:gridCol w:w="928"/>
      </w:tblGrid>
      <w:tr w:rsidR="00080144" w:rsidRPr="00440CE5" w14:paraId="2476A154" w14:textId="77777777" w:rsidTr="0008014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0" w:type="auto"/>
          </w:tcPr>
          <w:p w14:paraId="6DA35459" w14:textId="47481B3C" w:rsidR="00080144" w:rsidRPr="00440CE5" w:rsidRDefault="00080144" w:rsidP="00904FE8">
            <w:pPr>
              <w:rPr>
                <w:noProof/>
              </w:rPr>
            </w:pPr>
          </w:p>
        </w:tc>
        <w:tc>
          <w:tcPr>
            <w:tcW w:w="0" w:type="auto"/>
          </w:tcPr>
          <w:p w14:paraId="2DE7BEE3" w14:textId="34499C86" w:rsidR="00080144" w:rsidRPr="00440CE5" w:rsidRDefault="00080144" w:rsidP="00904FE8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24E7896A" w14:textId="77777777" w:rsidR="00080144" w:rsidRDefault="00080144" w:rsidP="00904FE8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 xml:space="preserve">Actuals </w:t>
            </w:r>
          </w:p>
          <w:p w14:paraId="2E92DB50" w14:textId="618F5BF5" w:rsidR="00080144" w:rsidRPr="00440CE5" w:rsidRDefault="00080144" w:rsidP="00904FE8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FY 2021</w:t>
            </w:r>
          </w:p>
        </w:tc>
        <w:tc>
          <w:tcPr>
            <w:tcW w:w="0" w:type="auto"/>
          </w:tcPr>
          <w:p w14:paraId="35A2F529" w14:textId="77777777" w:rsidR="00080144" w:rsidRDefault="00080144" w:rsidP="00904FE8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 xml:space="preserve">Actuals </w:t>
            </w:r>
          </w:p>
          <w:p w14:paraId="52F46587" w14:textId="47A3EA3B" w:rsidR="00080144" w:rsidRPr="00440CE5" w:rsidRDefault="00080144" w:rsidP="00904FE8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FY 2022</w:t>
            </w:r>
          </w:p>
        </w:tc>
        <w:tc>
          <w:tcPr>
            <w:tcW w:w="0" w:type="auto"/>
          </w:tcPr>
          <w:p w14:paraId="4192303A" w14:textId="77777777" w:rsidR="00080144" w:rsidRDefault="00080144" w:rsidP="00904FE8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YTD</w:t>
            </w:r>
          </w:p>
          <w:p w14:paraId="04E7C13E" w14:textId="20510807" w:rsidR="00080144" w:rsidRPr="00440CE5" w:rsidRDefault="00080144" w:rsidP="00904FE8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FY 2023</w:t>
            </w:r>
          </w:p>
        </w:tc>
        <w:tc>
          <w:tcPr>
            <w:tcW w:w="0" w:type="auto"/>
          </w:tcPr>
          <w:p w14:paraId="756EFA11" w14:textId="77777777" w:rsidR="00080144" w:rsidRDefault="00080144" w:rsidP="00904FE8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Original</w:t>
            </w:r>
          </w:p>
          <w:p w14:paraId="49ED08CB" w14:textId="3D7C4DBF" w:rsidR="00080144" w:rsidRPr="00440CE5" w:rsidRDefault="00080144" w:rsidP="00904FE8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FY 2023</w:t>
            </w:r>
          </w:p>
        </w:tc>
        <w:tc>
          <w:tcPr>
            <w:tcW w:w="0" w:type="auto"/>
          </w:tcPr>
          <w:p w14:paraId="1B62B860" w14:textId="77777777" w:rsidR="00080144" w:rsidRDefault="00080144" w:rsidP="00904FE8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Adjusted</w:t>
            </w:r>
          </w:p>
          <w:p w14:paraId="2577201A" w14:textId="3547EF2D" w:rsidR="00080144" w:rsidRPr="00440CE5" w:rsidRDefault="00080144" w:rsidP="00904FE8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FY 2023</w:t>
            </w:r>
          </w:p>
        </w:tc>
        <w:tc>
          <w:tcPr>
            <w:tcW w:w="0" w:type="auto"/>
          </w:tcPr>
          <w:p w14:paraId="6340A596" w14:textId="77777777" w:rsidR="00080144" w:rsidRDefault="00080144" w:rsidP="00904FE8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Budget</w:t>
            </w:r>
          </w:p>
          <w:p w14:paraId="66173C71" w14:textId="421D5D3C" w:rsidR="00080144" w:rsidRPr="00440CE5" w:rsidRDefault="00080144" w:rsidP="00904FE8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FY 2024</w:t>
            </w:r>
          </w:p>
        </w:tc>
      </w:tr>
      <w:tr w:rsidR="00080144" w:rsidRPr="00440CE5" w14:paraId="74D69EF2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7617EB07" w14:textId="77777777" w:rsidR="00080144" w:rsidRPr="00440CE5" w:rsidRDefault="00080144" w:rsidP="00904FE8">
            <w:pPr>
              <w:rPr>
                <w:noProof/>
              </w:rPr>
            </w:pPr>
            <w:r>
              <w:rPr>
                <w:noProof/>
              </w:rPr>
              <w:t>40999 END BAL SUR(DEF)</w:t>
            </w:r>
          </w:p>
        </w:tc>
        <w:tc>
          <w:tcPr>
            <w:tcW w:w="0" w:type="auto"/>
          </w:tcPr>
          <w:p w14:paraId="3C10EEF1" w14:textId="77777777" w:rsidR="00080144" w:rsidRDefault="00080144" w:rsidP="00904F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Ending Balance</w:t>
            </w:r>
          </w:p>
          <w:p w14:paraId="0EA071BE" w14:textId="2828B0BC" w:rsidR="00080144" w:rsidRPr="00440CE5" w:rsidRDefault="00080144" w:rsidP="00904F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3C3845CA" w14:textId="77777777" w:rsidR="00080144" w:rsidRPr="00440CE5" w:rsidRDefault="00080144" w:rsidP="00904F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23,168</w:t>
            </w:r>
          </w:p>
        </w:tc>
        <w:tc>
          <w:tcPr>
            <w:tcW w:w="0" w:type="auto"/>
          </w:tcPr>
          <w:p w14:paraId="55DA1FF6" w14:textId="77777777" w:rsidR="00080144" w:rsidRPr="00440CE5" w:rsidRDefault="00080144" w:rsidP="00904F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23,168</w:t>
            </w:r>
          </w:p>
        </w:tc>
        <w:tc>
          <w:tcPr>
            <w:tcW w:w="0" w:type="auto"/>
          </w:tcPr>
          <w:p w14:paraId="2C090872" w14:textId="77777777" w:rsidR="00080144" w:rsidRPr="00440CE5" w:rsidRDefault="00080144" w:rsidP="00904F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7195BC5A" w14:textId="77777777" w:rsidR="00080144" w:rsidRPr="00440CE5" w:rsidRDefault="00080144" w:rsidP="00904F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1867B8B7" w14:textId="77777777" w:rsidR="00080144" w:rsidRPr="00440CE5" w:rsidRDefault="00080144" w:rsidP="00904F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749</w:t>
            </w:r>
          </w:p>
        </w:tc>
        <w:tc>
          <w:tcPr>
            <w:tcW w:w="0" w:type="auto"/>
          </w:tcPr>
          <w:p w14:paraId="5E260D3C" w14:textId="77777777" w:rsidR="00080144" w:rsidRPr="00440CE5" w:rsidRDefault="00080144" w:rsidP="00904F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749</w:t>
            </w:r>
          </w:p>
        </w:tc>
      </w:tr>
      <w:tr w:rsidR="00080144" w:rsidRPr="00080144" w14:paraId="2911F7FE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689C962F" w14:textId="1EC772CC" w:rsidR="00080144" w:rsidRPr="00080144" w:rsidRDefault="00080144" w:rsidP="00904FE8">
            <w:pPr>
              <w:rPr>
                <w:b/>
                <w:noProof/>
              </w:rPr>
            </w:pPr>
          </w:p>
        </w:tc>
        <w:tc>
          <w:tcPr>
            <w:tcW w:w="0" w:type="auto"/>
          </w:tcPr>
          <w:p w14:paraId="09084EE6" w14:textId="77777777" w:rsidR="00080144" w:rsidRPr="00080144" w:rsidRDefault="00080144" w:rsidP="00904F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Total 40999 END BAL SUR(DEF)</w:t>
            </w:r>
          </w:p>
          <w:p w14:paraId="5A3A750B" w14:textId="7D92EFD9" w:rsidR="00080144" w:rsidRPr="00080144" w:rsidRDefault="00080144" w:rsidP="00904F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</w:p>
        </w:tc>
        <w:tc>
          <w:tcPr>
            <w:tcW w:w="0" w:type="auto"/>
          </w:tcPr>
          <w:p w14:paraId="0FA91D63" w14:textId="77777777" w:rsidR="00080144" w:rsidRPr="00080144" w:rsidRDefault="00080144" w:rsidP="00904F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23,168</w:t>
            </w:r>
          </w:p>
        </w:tc>
        <w:tc>
          <w:tcPr>
            <w:tcW w:w="0" w:type="auto"/>
          </w:tcPr>
          <w:p w14:paraId="65D91224" w14:textId="77777777" w:rsidR="00080144" w:rsidRPr="00080144" w:rsidRDefault="00080144" w:rsidP="00904F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23,168</w:t>
            </w:r>
          </w:p>
        </w:tc>
        <w:tc>
          <w:tcPr>
            <w:tcW w:w="0" w:type="auto"/>
          </w:tcPr>
          <w:p w14:paraId="5399CB3D" w14:textId="77777777" w:rsidR="00080144" w:rsidRPr="00080144" w:rsidRDefault="00080144" w:rsidP="00904F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4E16CD09" w14:textId="77777777" w:rsidR="00080144" w:rsidRPr="00080144" w:rsidRDefault="00080144" w:rsidP="00904F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5BC49EFF" w14:textId="77777777" w:rsidR="00080144" w:rsidRPr="00080144" w:rsidRDefault="00080144" w:rsidP="00904F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749</w:t>
            </w:r>
          </w:p>
        </w:tc>
        <w:tc>
          <w:tcPr>
            <w:tcW w:w="0" w:type="auto"/>
          </w:tcPr>
          <w:p w14:paraId="2114767A" w14:textId="77777777" w:rsidR="00080144" w:rsidRPr="00080144" w:rsidRDefault="00080144" w:rsidP="00904F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749</w:t>
            </w:r>
          </w:p>
        </w:tc>
      </w:tr>
      <w:tr w:rsidR="00080144" w:rsidRPr="00440CE5" w14:paraId="68EDB106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3163A4AA" w14:textId="77777777" w:rsidR="00080144" w:rsidRPr="00440CE5" w:rsidRDefault="00080144" w:rsidP="00904FE8">
            <w:pPr>
              <w:rPr>
                <w:noProof/>
              </w:rPr>
            </w:pPr>
            <w:r>
              <w:rPr>
                <w:noProof/>
              </w:rPr>
              <w:t>41001 POLICE SPECIAL REVENUE FUND</w:t>
            </w:r>
          </w:p>
        </w:tc>
        <w:tc>
          <w:tcPr>
            <w:tcW w:w="0" w:type="auto"/>
          </w:tcPr>
          <w:p w14:paraId="13D57A3C" w14:textId="77777777" w:rsidR="00080144" w:rsidRDefault="00080144" w:rsidP="00904F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Capital</w:t>
            </w:r>
          </w:p>
          <w:p w14:paraId="56B0DBFB" w14:textId="5F712CED" w:rsidR="00080144" w:rsidRPr="00440CE5" w:rsidRDefault="00080144" w:rsidP="00904F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59F41E4C" w14:textId="77777777" w:rsidR="00080144" w:rsidRPr="00440CE5" w:rsidRDefault="00080144" w:rsidP="00904F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053B3BF4" w14:textId="77777777" w:rsidR="00080144" w:rsidRPr="00440CE5" w:rsidRDefault="00080144" w:rsidP="00904F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3,021</w:t>
            </w:r>
          </w:p>
        </w:tc>
        <w:tc>
          <w:tcPr>
            <w:tcW w:w="0" w:type="auto"/>
          </w:tcPr>
          <w:p w14:paraId="4C77BA29" w14:textId="77777777" w:rsidR="00080144" w:rsidRPr="00440CE5" w:rsidRDefault="00080144" w:rsidP="00904F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750</w:t>
            </w:r>
          </w:p>
        </w:tc>
        <w:tc>
          <w:tcPr>
            <w:tcW w:w="0" w:type="auto"/>
          </w:tcPr>
          <w:p w14:paraId="282D8B6A" w14:textId="77777777" w:rsidR="00080144" w:rsidRPr="00440CE5" w:rsidRDefault="00080144" w:rsidP="00904F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764A3726" w14:textId="77777777" w:rsidR="00080144" w:rsidRPr="00440CE5" w:rsidRDefault="00080144" w:rsidP="00904F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22,419</w:t>
            </w:r>
          </w:p>
        </w:tc>
        <w:tc>
          <w:tcPr>
            <w:tcW w:w="0" w:type="auto"/>
          </w:tcPr>
          <w:p w14:paraId="18329E40" w14:textId="77777777" w:rsidR="00080144" w:rsidRPr="00440CE5" w:rsidRDefault="00080144" w:rsidP="00904F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</w:tr>
      <w:tr w:rsidR="00080144" w:rsidRPr="00080144" w14:paraId="7DF7CDE0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01AD20BB" w14:textId="077CE3AD" w:rsidR="00080144" w:rsidRPr="00080144" w:rsidRDefault="00080144" w:rsidP="00904FE8">
            <w:pPr>
              <w:rPr>
                <w:b/>
                <w:noProof/>
              </w:rPr>
            </w:pPr>
          </w:p>
        </w:tc>
        <w:tc>
          <w:tcPr>
            <w:tcW w:w="0" w:type="auto"/>
          </w:tcPr>
          <w:p w14:paraId="55E684AE" w14:textId="77777777" w:rsidR="00080144" w:rsidRPr="00080144" w:rsidRDefault="00080144" w:rsidP="00904F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Total 41001 POLICE SPECIAL REVENUE FUND</w:t>
            </w:r>
          </w:p>
          <w:p w14:paraId="69CD4879" w14:textId="5E5AA130" w:rsidR="00080144" w:rsidRPr="00080144" w:rsidRDefault="00080144" w:rsidP="00904F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</w:p>
        </w:tc>
        <w:tc>
          <w:tcPr>
            <w:tcW w:w="0" w:type="auto"/>
          </w:tcPr>
          <w:p w14:paraId="0362400D" w14:textId="77777777" w:rsidR="00080144" w:rsidRPr="00080144" w:rsidRDefault="00080144" w:rsidP="00904F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6B3FE107" w14:textId="77777777" w:rsidR="00080144" w:rsidRPr="00080144" w:rsidRDefault="00080144" w:rsidP="00904F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3,021</w:t>
            </w:r>
          </w:p>
        </w:tc>
        <w:tc>
          <w:tcPr>
            <w:tcW w:w="0" w:type="auto"/>
          </w:tcPr>
          <w:p w14:paraId="0CA8AD20" w14:textId="77777777" w:rsidR="00080144" w:rsidRPr="00080144" w:rsidRDefault="00080144" w:rsidP="00904F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750</w:t>
            </w:r>
          </w:p>
        </w:tc>
        <w:tc>
          <w:tcPr>
            <w:tcW w:w="0" w:type="auto"/>
          </w:tcPr>
          <w:p w14:paraId="3E066789" w14:textId="77777777" w:rsidR="00080144" w:rsidRPr="00080144" w:rsidRDefault="00080144" w:rsidP="00904F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16BED47B" w14:textId="77777777" w:rsidR="00080144" w:rsidRPr="00080144" w:rsidRDefault="00080144" w:rsidP="00904F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22,419</w:t>
            </w:r>
          </w:p>
        </w:tc>
        <w:tc>
          <w:tcPr>
            <w:tcW w:w="0" w:type="auto"/>
          </w:tcPr>
          <w:p w14:paraId="31EA20C4" w14:textId="77777777" w:rsidR="00080144" w:rsidRPr="00080144" w:rsidRDefault="00080144" w:rsidP="00904F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</w:tr>
      <w:tr w:rsidR="00080144" w:rsidRPr="00080144" w14:paraId="5A75218A" w14:textId="77777777" w:rsidTr="00080144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0" w:type="auto"/>
          </w:tcPr>
          <w:p w14:paraId="26A1FFF0" w14:textId="43F1B73A" w:rsidR="00080144" w:rsidRPr="00080144" w:rsidRDefault="00080144" w:rsidP="00904FE8">
            <w:pPr>
              <w:rPr>
                <w:b w:val="0"/>
                <w:noProof/>
              </w:rPr>
            </w:pPr>
          </w:p>
        </w:tc>
        <w:tc>
          <w:tcPr>
            <w:tcW w:w="0" w:type="auto"/>
          </w:tcPr>
          <w:p w14:paraId="2FE473E1" w14:textId="2B0EFFC4" w:rsidR="00080144" w:rsidRPr="00080144" w:rsidRDefault="00080144" w:rsidP="00904FE8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b w:val="0"/>
                <w:noProof/>
              </w:rPr>
            </w:pPr>
            <w:r>
              <w:rPr>
                <w:b w:val="0"/>
                <w:bCs w:val="0"/>
                <w:noProof/>
              </w:rPr>
              <w:t>Grand Total</w:t>
            </w:r>
          </w:p>
        </w:tc>
        <w:tc>
          <w:tcPr>
            <w:tcW w:w="0" w:type="auto"/>
          </w:tcPr>
          <w:p w14:paraId="6A3E4279" w14:textId="77777777" w:rsidR="00080144" w:rsidRPr="00080144" w:rsidRDefault="00080144" w:rsidP="00904FE8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b w:val="0"/>
                <w:noProof/>
              </w:rPr>
            </w:pPr>
            <w:r w:rsidRPr="00080144">
              <w:rPr>
                <w:b w:val="0"/>
                <w:noProof/>
              </w:rPr>
              <w:t>$23,168</w:t>
            </w:r>
          </w:p>
        </w:tc>
        <w:tc>
          <w:tcPr>
            <w:tcW w:w="0" w:type="auto"/>
          </w:tcPr>
          <w:p w14:paraId="7188FD96" w14:textId="77777777" w:rsidR="00080144" w:rsidRPr="00080144" w:rsidRDefault="00080144" w:rsidP="00904FE8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b w:val="0"/>
                <w:noProof/>
              </w:rPr>
            </w:pPr>
            <w:r w:rsidRPr="00080144">
              <w:rPr>
                <w:b w:val="0"/>
                <w:noProof/>
              </w:rPr>
              <w:t>$26,189</w:t>
            </w:r>
          </w:p>
        </w:tc>
        <w:tc>
          <w:tcPr>
            <w:tcW w:w="0" w:type="auto"/>
          </w:tcPr>
          <w:p w14:paraId="2F755755" w14:textId="77777777" w:rsidR="00080144" w:rsidRPr="00080144" w:rsidRDefault="00080144" w:rsidP="00904FE8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b w:val="0"/>
                <w:noProof/>
              </w:rPr>
            </w:pPr>
            <w:r w:rsidRPr="00080144">
              <w:rPr>
                <w:b w:val="0"/>
                <w:noProof/>
              </w:rPr>
              <w:t>$750</w:t>
            </w:r>
          </w:p>
        </w:tc>
        <w:tc>
          <w:tcPr>
            <w:tcW w:w="0" w:type="auto"/>
          </w:tcPr>
          <w:p w14:paraId="43A42AD3" w14:textId="77777777" w:rsidR="00080144" w:rsidRPr="00080144" w:rsidRDefault="00080144" w:rsidP="00904FE8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b w:val="0"/>
                <w:noProof/>
              </w:rPr>
            </w:pPr>
            <w:r w:rsidRPr="00080144">
              <w:rPr>
                <w:b w:val="0"/>
                <w:noProof/>
              </w:rPr>
              <w:t>$0</w:t>
            </w:r>
          </w:p>
        </w:tc>
        <w:tc>
          <w:tcPr>
            <w:tcW w:w="0" w:type="auto"/>
          </w:tcPr>
          <w:p w14:paraId="0C0BBD6B" w14:textId="77777777" w:rsidR="00080144" w:rsidRPr="00080144" w:rsidRDefault="00080144" w:rsidP="00904FE8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b w:val="0"/>
                <w:noProof/>
              </w:rPr>
            </w:pPr>
            <w:r w:rsidRPr="00080144">
              <w:rPr>
                <w:b w:val="0"/>
                <w:noProof/>
              </w:rPr>
              <w:t>$23,168</w:t>
            </w:r>
          </w:p>
        </w:tc>
        <w:tc>
          <w:tcPr>
            <w:tcW w:w="0" w:type="auto"/>
          </w:tcPr>
          <w:p w14:paraId="396E6067" w14:textId="77777777" w:rsidR="00080144" w:rsidRPr="00080144" w:rsidRDefault="00080144" w:rsidP="00904FE8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b w:val="0"/>
                <w:noProof/>
              </w:rPr>
            </w:pPr>
            <w:r w:rsidRPr="00080144">
              <w:rPr>
                <w:b w:val="0"/>
                <w:noProof/>
              </w:rPr>
              <w:t>$749</w:t>
            </w:r>
          </w:p>
        </w:tc>
      </w:tr>
    </w:tbl>
    <w:p w14:paraId="5A9487F8" w14:textId="77777777" w:rsidR="00080144" w:rsidRPr="005046ED" w:rsidRDefault="00080144" w:rsidP="00802681">
      <w:pPr>
        <w:pStyle w:val="Heading1"/>
      </w:pPr>
      <w:r w:rsidRPr="00BB6210">
        <w:rPr>
          <w:noProof/>
        </w:rPr>
        <w:lastRenderedPageBreak/>
        <w:t>LOWER PARK AVE RDA SPECIAL REVENUE FUND</w:t>
      </w:r>
      <w:r>
        <w:t xml:space="preserve"> </w:t>
      </w:r>
      <w:r w:rsidRPr="005046ED">
        <w:t>– Budget Summary</w:t>
      </w:r>
    </w:p>
    <w:p w14:paraId="0F3110F6" w14:textId="77777777" w:rsidR="00080144" w:rsidRDefault="00080144" w:rsidP="005046ED">
      <w:pPr>
        <w:pStyle w:val="Heading2"/>
        <w:rPr>
          <w:rStyle w:val="Strong"/>
        </w:rPr>
      </w:pPr>
      <w:r w:rsidRPr="00BB6210">
        <w:rPr>
          <w:b/>
          <w:bCs/>
          <w:noProof/>
        </w:rPr>
        <w:t>023 LOWER PARK AVE RDA SPECIAL REVENUE FUND</w:t>
      </w:r>
      <w:r w:rsidRPr="00EE2F99">
        <w:rPr>
          <w:rStyle w:val="Strong"/>
        </w:rPr>
        <w:t xml:space="preserve"> – Revenue Summary </w:t>
      </w:r>
    </w:p>
    <w:p w14:paraId="68645501" w14:textId="77777777" w:rsidR="00080144" w:rsidRDefault="00080144" w:rsidP="00BA7413">
      <w:pPr>
        <w:tabs>
          <w:tab w:val="left" w:pos="4860"/>
        </w:tabs>
        <w:rPr>
          <w:b/>
          <w:bCs/>
          <w:noProof/>
          <w:vanish/>
        </w:rPr>
      </w:pPr>
    </w:p>
    <w:tbl>
      <w:tblPr>
        <w:tblStyle w:val="GridTable3-Accent1"/>
        <w:tblW w:w="0" w:type="auto"/>
        <w:tblLook w:val="04E0" w:firstRow="1" w:lastRow="1" w:firstColumn="1" w:lastColumn="0" w:noHBand="0" w:noVBand="1"/>
      </w:tblPr>
      <w:tblGrid>
        <w:gridCol w:w="1081"/>
        <w:gridCol w:w="1849"/>
        <w:gridCol w:w="1222"/>
        <w:gridCol w:w="1222"/>
        <w:gridCol w:w="1222"/>
        <w:gridCol w:w="1222"/>
        <w:gridCol w:w="1222"/>
        <w:gridCol w:w="1222"/>
      </w:tblGrid>
      <w:tr w:rsidR="00080144" w:rsidRPr="009B64AD" w14:paraId="00A2BB64" w14:textId="77777777" w:rsidTr="0008014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0" w:type="auto"/>
          </w:tcPr>
          <w:p w14:paraId="6C1DE492" w14:textId="7976D7EB" w:rsidR="00080144" w:rsidRPr="009B64AD" w:rsidRDefault="00080144" w:rsidP="008D3FE0">
            <w:pPr>
              <w:rPr>
                <w:noProof/>
              </w:rPr>
            </w:pPr>
          </w:p>
        </w:tc>
        <w:tc>
          <w:tcPr>
            <w:tcW w:w="0" w:type="auto"/>
          </w:tcPr>
          <w:p w14:paraId="51D6B3BE" w14:textId="5F464AC7" w:rsidR="00080144" w:rsidRPr="009B64AD" w:rsidRDefault="00080144" w:rsidP="008D3FE0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2D7E8547" w14:textId="77777777" w:rsidR="00080144" w:rsidRDefault="00080144" w:rsidP="008D3FE0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 xml:space="preserve">Actuals </w:t>
            </w:r>
          </w:p>
          <w:p w14:paraId="34BA5FDC" w14:textId="69CBAF89" w:rsidR="00080144" w:rsidRPr="009B64AD" w:rsidRDefault="00080144" w:rsidP="008D3FE0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FY 2021</w:t>
            </w:r>
          </w:p>
        </w:tc>
        <w:tc>
          <w:tcPr>
            <w:tcW w:w="0" w:type="auto"/>
          </w:tcPr>
          <w:p w14:paraId="2F66D09E" w14:textId="77777777" w:rsidR="00080144" w:rsidRDefault="00080144" w:rsidP="008D3FE0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 xml:space="preserve">Actuals </w:t>
            </w:r>
          </w:p>
          <w:p w14:paraId="6CFC3A9C" w14:textId="165E0CE6" w:rsidR="00080144" w:rsidRPr="009B64AD" w:rsidRDefault="00080144" w:rsidP="008D3FE0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FY 2022</w:t>
            </w:r>
          </w:p>
        </w:tc>
        <w:tc>
          <w:tcPr>
            <w:tcW w:w="0" w:type="auto"/>
          </w:tcPr>
          <w:p w14:paraId="044F1BD0" w14:textId="77777777" w:rsidR="00080144" w:rsidRDefault="00080144" w:rsidP="008D3FE0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YTD</w:t>
            </w:r>
          </w:p>
          <w:p w14:paraId="23615BA6" w14:textId="69EAB9BA" w:rsidR="00080144" w:rsidRPr="009B64AD" w:rsidRDefault="00080144" w:rsidP="008D3FE0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FY 2023</w:t>
            </w:r>
          </w:p>
        </w:tc>
        <w:tc>
          <w:tcPr>
            <w:tcW w:w="0" w:type="auto"/>
          </w:tcPr>
          <w:p w14:paraId="2C795181" w14:textId="77777777" w:rsidR="00080144" w:rsidRDefault="00080144" w:rsidP="008D3FE0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Original</w:t>
            </w:r>
          </w:p>
          <w:p w14:paraId="6905B536" w14:textId="4538885F" w:rsidR="00080144" w:rsidRPr="009B64AD" w:rsidRDefault="00080144" w:rsidP="008D3FE0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FY 2023</w:t>
            </w:r>
          </w:p>
        </w:tc>
        <w:tc>
          <w:tcPr>
            <w:tcW w:w="0" w:type="auto"/>
          </w:tcPr>
          <w:p w14:paraId="5C6011CD" w14:textId="77777777" w:rsidR="00080144" w:rsidRDefault="00080144" w:rsidP="008D3FE0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Adjusted</w:t>
            </w:r>
          </w:p>
          <w:p w14:paraId="1B05C484" w14:textId="6C97CB73" w:rsidR="00080144" w:rsidRPr="009B64AD" w:rsidRDefault="00080144" w:rsidP="008D3FE0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FY 2023</w:t>
            </w:r>
          </w:p>
        </w:tc>
        <w:tc>
          <w:tcPr>
            <w:tcW w:w="0" w:type="auto"/>
          </w:tcPr>
          <w:p w14:paraId="07D53904" w14:textId="77777777" w:rsidR="00080144" w:rsidRDefault="00080144" w:rsidP="008D3FE0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Budget</w:t>
            </w:r>
          </w:p>
          <w:p w14:paraId="4750C502" w14:textId="19F8F8CA" w:rsidR="00080144" w:rsidRPr="009B64AD" w:rsidRDefault="00080144" w:rsidP="008D3FE0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FY 2024</w:t>
            </w:r>
          </w:p>
        </w:tc>
      </w:tr>
      <w:tr w:rsidR="00080144" w:rsidRPr="009B64AD" w14:paraId="22D06283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0E57FC97" w14:textId="77777777" w:rsidR="00080144" w:rsidRDefault="00080144" w:rsidP="008D3FE0">
            <w:pPr>
              <w:rPr>
                <w:noProof/>
              </w:rPr>
            </w:pPr>
            <w:r>
              <w:rPr>
                <w:noProof/>
              </w:rPr>
              <w:t>Revenues</w:t>
            </w:r>
          </w:p>
          <w:p w14:paraId="7DFBA0C0" w14:textId="19C75015" w:rsidR="00080144" w:rsidRPr="009B64AD" w:rsidRDefault="00080144" w:rsidP="008D3FE0">
            <w:pPr>
              <w:rPr>
                <w:noProof/>
              </w:rPr>
            </w:pPr>
          </w:p>
        </w:tc>
        <w:tc>
          <w:tcPr>
            <w:tcW w:w="0" w:type="auto"/>
          </w:tcPr>
          <w:p w14:paraId="0AC455DA" w14:textId="77777777" w:rsidR="00080144" w:rsidRDefault="00080144" w:rsidP="008D3FE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Property Taxes</w:t>
            </w:r>
          </w:p>
          <w:p w14:paraId="3952D326" w14:textId="719C0DA5" w:rsidR="00080144" w:rsidRPr="009B64AD" w:rsidRDefault="00080144" w:rsidP="008D3FE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397B1F50" w14:textId="77777777" w:rsidR="00080144" w:rsidRPr="009B64AD" w:rsidRDefault="00080144" w:rsidP="008D3FE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3,753,919</w:t>
            </w:r>
          </w:p>
        </w:tc>
        <w:tc>
          <w:tcPr>
            <w:tcW w:w="0" w:type="auto"/>
          </w:tcPr>
          <w:p w14:paraId="436D16FB" w14:textId="77777777" w:rsidR="00080144" w:rsidRPr="009B64AD" w:rsidRDefault="00080144" w:rsidP="008D3FE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3,932,515</w:t>
            </w:r>
          </w:p>
        </w:tc>
        <w:tc>
          <w:tcPr>
            <w:tcW w:w="0" w:type="auto"/>
          </w:tcPr>
          <w:p w14:paraId="4B1769A2" w14:textId="77777777" w:rsidR="00080144" w:rsidRPr="009B64AD" w:rsidRDefault="00080144" w:rsidP="008D3FE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4,359,154</w:t>
            </w:r>
          </w:p>
        </w:tc>
        <w:tc>
          <w:tcPr>
            <w:tcW w:w="0" w:type="auto"/>
          </w:tcPr>
          <w:p w14:paraId="5C3C4C82" w14:textId="77777777" w:rsidR="00080144" w:rsidRPr="009B64AD" w:rsidRDefault="00080144" w:rsidP="008D3FE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4,252,000</w:t>
            </w:r>
          </w:p>
        </w:tc>
        <w:tc>
          <w:tcPr>
            <w:tcW w:w="0" w:type="auto"/>
          </w:tcPr>
          <w:p w14:paraId="104FFD35" w14:textId="77777777" w:rsidR="00080144" w:rsidRPr="009B64AD" w:rsidRDefault="00080144" w:rsidP="008D3FE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4,252,000</w:t>
            </w:r>
          </w:p>
        </w:tc>
        <w:tc>
          <w:tcPr>
            <w:tcW w:w="0" w:type="auto"/>
          </w:tcPr>
          <w:p w14:paraId="67B195E5" w14:textId="77777777" w:rsidR="00080144" w:rsidRPr="009B64AD" w:rsidRDefault="00080144" w:rsidP="008D3FE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4,252,000</w:t>
            </w:r>
          </w:p>
        </w:tc>
      </w:tr>
      <w:tr w:rsidR="00080144" w:rsidRPr="009B64AD" w14:paraId="72E3D334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2F5FF9C8" w14:textId="07248AAE" w:rsidR="00080144" w:rsidRPr="009B64AD" w:rsidRDefault="00080144" w:rsidP="008D3FE0">
            <w:pPr>
              <w:rPr>
                <w:noProof/>
              </w:rPr>
            </w:pPr>
          </w:p>
        </w:tc>
        <w:tc>
          <w:tcPr>
            <w:tcW w:w="0" w:type="auto"/>
          </w:tcPr>
          <w:p w14:paraId="2817DA78" w14:textId="77777777" w:rsidR="00080144" w:rsidRDefault="00080144" w:rsidP="008D3FE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Misc. Revenues</w:t>
            </w:r>
          </w:p>
          <w:p w14:paraId="0FFE3E5B" w14:textId="2DBF89D7" w:rsidR="00080144" w:rsidRPr="009B64AD" w:rsidRDefault="00080144" w:rsidP="008D3FE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27AAF497" w14:textId="77777777" w:rsidR="00080144" w:rsidRPr="009B64AD" w:rsidRDefault="00080144" w:rsidP="008D3FE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6,064</w:t>
            </w:r>
          </w:p>
        </w:tc>
        <w:tc>
          <w:tcPr>
            <w:tcW w:w="0" w:type="auto"/>
          </w:tcPr>
          <w:p w14:paraId="6475FBED" w14:textId="77777777" w:rsidR="00080144" w:rsidRPr="009B64AD" w:rsidRDefault="00080144" w:rsidP="008D3FE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7,979</w:t>
            </w:r>
          </w:p>
        </w:tc>
        <w:tc>
          <w:tcPr>
            <w:tcW w:w="0" w:type="auto"/>
          </w:tcPr>
          <w:p w14:paraId="1D4EA058" w14:textId="77777777" w:rsidR="00080144" w:rsidRPr="009B64AD" w:rsidRDefault="00080144" w:rsidP="008D3FE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6C6A235D" w14:textId="77777777" w:rsidR="00080144" w:rsidRPr="009B64AD" w:rsidRDefault="00080144" w:rsidP="008D3FE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3EDB86FE" w14:textId="77777777" w:rsidR="00080144" w:rsidRPr="009B64AD" w:rsidRDefault="00080144" w:rsidP="008D3FE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06D6A0CF" w14:textId="77777777" w:rsidR="00080144" w:rsidRPr="009B64AD" w:rsidRDefault="00080144" w:rsidP="008D3FE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</w:tr>
      <w:tr w:rsidR="00080144" w:rsidRPr="00080144" w14:paraId="7797375E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292A5FF6" w14:textId="41B86BBE" w:rsidR="00080144" w:rsidRPr="00080144" w:rsidRDefault="00080144" w:rsidP="008D3FE0">
            <w:pPr>
              <w:rPr>
                <w:b/>
                <w:noProof/>
              </w:rPr>
            </w:pPr>
          </w:p>
        </w:tc>
        <w:tc>
          <w:tcPr>
            <w:tcW w:w="0" w:type="auto"/>
          </w:tcPr>
          <w:p w14:paraId="1154ED24" w14:textId="77777777" w:rsidR="00080144" w:rsidRPr="00080144" w:rsidRDefault="00080144" w:rsidP="008D3FE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Total Revenues</w:t>
            </w:r>
          </w:p>
          <w:p w14:paraId="4395531E" w14:textId="77777777" w:rsidR="00080144" w:rsidRPr="00080144" w:rsidRDefault="00080144" w:rsidP="008D3FE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</w:p>
          <w:p w14:paraId="59B033C3" w14:textId="021A3CA6" w:rsidR="00080144" w:rsidRPr="00080144" w:rsidRDefault="00080144" w:rsidP="008D3FE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</w:p>
        </w:tc>
        <w:tc>
          <w:tcPr>
            <w:tcW w:w="0" w:type="auto"/>
          </w:tcPr>
          <w:p w14:paraId="57BEA00C" w14:textId="77777777" w:rsidR="00080144" w:rsidRPr="00080144" w:rsidRDefault="00080144" w:rsidP="008D3FE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3,759,984</w:t>
            </w:r>
          </w:p>
        </w:tc>
        <w:tc>
          <w:tcPr>
            <w:tcW w:w="0" w:type="auto"/>
          </w:tcPr>
          <w:p w14:paraId="470ECEE4" w14:textId="77777777" w:rsidR="00080144" w:rsidRPr="00080144" w:rsidRDefault="00080144" w:rsidP="008D3FE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3,940,493</w:t>
            </w:r>
          </w:p>
        </w:tc>
        <w:tc>
          <w:tcPr>
            <w:tcW w:w="0" w:type="auto"/>
          </w:tcPr>
          <w:p w14:paraId="1E23D533" w14:textId="77777777" w:rsidR="00080144" w:rsidRPr="00080144" w:rsidRDefault="00080144" w:rsidP="008D3FE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4,359,154</w:t>
            </w:r>
          </w:p>
        </w:tc>
        <w:tc>
          <w:tcPr>
            <w:tcW w:w="0" w:type="auto"/>
          </w:tcPr>
          <w:p w14:paraId="5FB6CD3B" w14:textId="77777777" w:rsidR="00080144" w:rsidRPr="00080144" w:rsidRDefault="00080144" w:rsidP="008D3FE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4,252,000</w:t>
            </w:r>
          </w:p>
        </w:tc>
        <w:tc>
          <w:tcPr>
            <w:tcW w:w="0" w:type="auto"/>
          </w:tcPr>
          <w:p w14:paraId="02EC4A1F" w14:textId="77777777" w:rsidR="00080144" w:rsidRPr="00080144" w:rsidRDefault="00080144" w:rsidP="008D3FE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4,252,000</w:t>
            </w:r>
          </w:p>
        </w:tc>
        <w:tc>
          <w:tcPr>
            <w:tcW w:w="0" w:type="auto"/>
          </w:tcPr>
          <w:p w14:paraId="3DE43A23" w14:textId="77777777" w:rsidR="00080144" w:rsidRPr="00080144" w:rsidRDefault="00080144" w:rsidP="008D3FE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4,252,000</w:t>
            </w:r>
          </w:p>
        </w:tc>
      </w:tr>
      <w:tr w:rsidR="00080144" w:rsidRPr="009B64AD" w14:paraId="645EE414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02D5E08A" w14:textId="77777777" w:rsidR="00080144" w:rsidRDefault="00080144" w:rsidP="008D3FE0">
            <w:pPr>
              <w:rPr>
                <w:iCs w:val="0"/>
                <w:noProof/>
              </w:rPr>
            </w:pPr>
            <w:r>
              <w:rPr>
                <w:iCs w:val="0"/>
                <w:noProof/>
              </w:rPr>
              <w:t>Other</w:t>
            </w:r>
          </w:p>
          <w:p w14:paraId="7F33FC24" w14:textId="3F8F9863" w:rsidR="00080144" w:rsidRPr="009B64AD" w:rsidRDefault="00080144" w:rsidP="008D3FE0">
            <w:pPr>
              <w:rPr>
                <w:noProof/>
              </w:rPr>
            </w:pPr>
          </w:p>
        </w:tc>
        <w:tc>
          <w:tcPr>
            <w:tcW w:w="0" w:type="auto"/>
          </w:tcPr>
          <w:p w14:paraId="785365F5" w14:textId="77777777" w:rsidR="00080144" w:rsidRDefault="00080144" w:rsidP="008D3FE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Beginning Balance</w:t>
            </w:r>
          </w:p>
          <w:p w14:paraId="085CFFF8" w14:textId="2BEE843A" w:rsidR="00080144" w:rsidRPr="009B64AD" w:rsidRDefault="00080144" w:rsidP="008D3FE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72D48F8D" w14:textId="77777777" w:rsidR="00080144" w:rsidRPr="009B64AD" w:rsidRDefault="00080144" w:rsidP="008D3FE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,044,819</w:t>
            </w:r>
          </w:p>
        </w:tc>
        <w:tc>
          <w:tcPr>
            <w:tcW w:w="0" w:type="auto"/>
          </w:tcPr>
          <w:p w14:paraId="5F9418D8" w14:textId="77777777" w:rsidR="00080144" w:rsidRPr="009B64AD" w:rsidRDefault="00080144" w:rsidP="008D3FE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,061,151</w:t>
            </w:r>
          </w:p>
        </w:tc>
        <w:tc>
          <w:tcPr>
            <w:tcW w:w="0" w:type="auto"/>
          </w:tcPr>
          <w:p w14:paraId="4F8A03CA" w14:textId="77777777" w:rsidR="00080144" w:rsidRPr="009B64AD" w:rsidRDefault="00080144" w:rsidP="008D3FE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7CC036BE" w14:textId="77777777" w:rsidR="00080144" w:rsidRPr="009B64AD" w:rsidRDefault="00080144" w:rsidP="008D3FE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,538,319</w:t>
            </w:r>
          </w:p>
        </w:tc>
        <w:tc>
          <w:tcPr>
            <w:tcW w:w="0" w:type="auto"/>
          </w:tcPr>
          <w:p w14:paraId="75011978" w14:textId="77777777" w:rsidR="00080144" w:rsidRPr="009B64AD" w:rsidRDefault="00080144" w:rsidP="008D3FE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,262,193</w:t>
            </w:r>
          </w:p>
        </w:tc>
        <w:tc>
          <w:tcPr>
            <w:tcW w:w="0" w:type="auto"/>
          </w:tcPr>
          <w:p w14:paraId="463B19F0" w14:textId="77777777" w:rsidR="00080144" w:rsidRPr="009B64AD" w:rsidRDefault="00080144" w:rsidP="008D3FE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,739,038</w:t>
            </w:r>
          </w:p>
        </w:tc>
      </w:tr>
      <w:tr w:rsidR="00080144" w:rsidRPr="00080144" w14:paraId="101274BE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2760AF94" w14:textId="3F54794D" w:rsidR="00080144" w:rsidRPr="00080144" w:rsidRDefault="00080144" w:rsidP="008D3FE0">
            <w:pPr>
              <w:rPr>
                <w:b/>
                <w:noProof/>
              </w:rPr>
            </w:pPr>
          </w:p>
        </w:tc>
        <w:tc>
          <w:tcPr>
            <w:tcW w:w="0" w:type="auto"/>
          </w:tcPr>
          <w:p w14:paraId="4AC7A115" w14:textId="77777777" w:rsidR="00080144" w:rsidRPr="00080144" w:rsidRDefault="00080144" w:rsidP="008D3FE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Total Other</w:t>
            </w:r>
          </w:p>
          <w:p w14:paraId="0A6DD639" w14:textId="77777777" w:rsidR="00080144" w:rsidRPr="00080144" w:rsidRDefault="00080144" w:rsidP="008D3FE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</w:p>
          <w:p w14:paraId="433C9236" w14:textId="677B90C5" w:rsidR="00080144" w:rsidRPr="00080144" w:rsidRDefault="00080144" w:rsidP="008D3FE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</w:p>
        </w:tc>
        <w:tc>
          <w:tcPr>
            <w:tcW w:w="0" w:type="auto"/>
          </w:tcPr>
          <w:p w14:paraId="05C20C78" w14:textId="77777777" w:rsidR="00080144" w:rsidRPr="00080144" w:rsidRDefault="00080144" w:rsidP="008D3FE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,044,819</w:t>
            </w:r>
          </w:p>
        </w:tc>
        <w:tc>
          <w:tcPr>
            <w:tcW w:w="0" w:type="auto"/>
          </w:tcPr>
          <w:p w14:paraId="00650BD3" w14:textId="77777777" w:rsidR="00080144" w:rsidRPr="00080144" w:rsidRDefault="00080144" w:rsidP="008D3FE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,061,151</w:t>
            </w:r>
          </w:p>
        </w:tc>
        <w:tc>
          <w:tcPr>
            <w:tcW w:w="0" w:type="auto"/>
          </w:tcPr>
          <w:p w14:paraId="3F8341EB" w14:textId="77777777" w:rsidR="00080144" w:rsidRPr="00080144" w:rsidRDefault="00080144" w:rsidP="008D3FE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2984AAEB" w14:textId="77777777" w:rsidR="00080144" w:rsidRPr="00080144" w:rsidRDefault="00080144" w:rsidP="008D3FE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,538,319</w:t>
            </w:r>
          </w:p>
        </w:tc>
        <w:tc>
          <w:tcPr>
            <w:tcW w:w="0" w:type="auto"/>
          </w:tcPr>
          <w:p w14:paraId="619DB35D" w14:textId="77777777" w:rsidR="00080144" w:rsidRPr="00080144" w:rsidRDefault="00080144" w:rsidP="008D3FE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,262,193</w:t>
            </w:r>
          </w:p>
        </w:tc>
        <w:tc>
          <w:tcPr>
            <w:tcW w:w="0" w:type="auto"/>
          </w:tcPr>
          <w:p w14:paraId="79F6E740" w14:textId="77777777" w:rsidR="00080144" w:rsidRPr="00080144" w:rsidRDefault="00080144" w:rsidP="008D3FE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,739,038</w:t>
            </w:r>
          </w:p>
        </w:tc>
      </w:tr>
      <w:tr w:rsidR="00080144" w:rsidRPr="00080144" w14:paraId="2879D350" w14:textId="77777777" w:rsidTr="00080144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0" w:type="auto"/>
          </w:tcPr>
          <w:p w14:paraId="2F15657B" w14:textId="098550E6" w:rsidR="00080144" w:rsidRPr="00080144" w:rsidRDefault="00080144" w:rsidP="008D3FE0">
            <w:pPr>
              <w:rPr>
                <w:noProof/>
              </w:rPr>
            </w:pPr>
          </w:p>
        </w:tc>
        <w:tc>
          <w:tcPr>
            <w:tcW w:w="0" w:type="auto"/>
          </w:tcPr>
          <w:p w14:paraId="62E2EBF5" w14:textId="340A78B9" w:rsidR="00080144" w:rsidRPr="00080144" w:rsidRDefault="00080144" w:rsidP="008D3FE0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bCs w:val="0"/>
                <w:noProof/>
              </w:rPr>
              <w:t>Grand Total</w:t>
            </w:r>
          </w:p>
        </w:tc>
        <w:tc>
          <w:tcPr>
            <w:tcW w:w="0" w:type="auto"/>
          </w:tcPr>
          <w:p w14:paraId="368312C3" w14:textId="77777777" w:rsidR="00080144" w:rsidRPr="00080144" w:rsidRDefault="00080144" w:rsidP="008D3FE0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 w:rsidRPr="00080144">
              <w:rPr>
                <w:noProof/>
              </w:rPr>
              <w:t>$4,804,803</w:t>
            </w:r>
          </w:p>
        </w:tc>
        <w:tc>
          <w:tcPr>
            <w:tcW w:w="0" w:type="auto"/>
          </w:tcPr>
          <w:p w14:paraId="5D7386E0" w14:textId="77777777" w:rsidR="00080144" w:rsidRPr="00080144" w:rsidRDefault="00080144" w:rsidP="008D3FE0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 w:rsidRPr="00080144">
              <w:rPr>
                <w:noProof/>
              </w:rPr>
              <w:t>$5,001,644</w:t>
            </w:r>
          </w:p>
        </w:tc>
        <w:tc>
          <w:tcPr>
            <w:tcW w:w="0" w:type="auto"/>
          </w:tcPr>
          <w:p w14:paraId="340A1685" w14:textId="77777777" w:rsidR="00080144" w:rsidRPr="00080144" w:rsidRDefault="00080144" w:rsidP="008D3FE0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 w:rsidRPr="00080144">
              <w:rPr>
                <w:noProof/>
              </w:rPr>
              <w:t>$4,359,154</w:t>
            </w:r>
          </w:p>
        </w:tc>
        <w:tc>
          <w:tcPr>
            <w:tcW w:w="0" w:type="auto"/>
          </w:tcPr>
          <w:p w14:paraId="020EA950" w14:textId="77777777" w:rsidR="00080144" w:rsidRPr="00080144" w:rsidRDefault="00080144" w:rsidP="008D3FE0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 w:rsidRPr="00080144">
              <w:rPr>
                <w:noProof/>
              </w:rPr>
              <w:t>$5,790,319</w:t>
            </w:r>
          </w:p>
        </w:tc>
        <w:tc>
          <w:tcPr>
            <w:tcW w:w="0" w:type="auto"/>
          </w:tcPr>
          <w:p w14:paraId="07820FFF" w14:textId="77777777" w:rsidR="00080144" w:rsidRPr="00080144" w:rsidRDefault="00080144" w:rsidP="008D3FE0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 w:rsidRPr="00080144">
              <w:rPr>
                <w:noProof/>
              </w:rPr>
              <w:t>$5,514,193</w:t>
            </w:r>
          </w:p>
        </w:tc>
        <w:tc>
          <w:tcPr>
            <w:tcW w:w="0" w:type="auto"/>
          </w:tcPr>
          <w:p w14:paraId="23AC6A61" w14:textId="77777777" w:rsidR="00080144" w:rsidRPr="00080144" w:rsidRDefault="00080144" w:rsidP="008D3FE0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 w:rsidRPr="00080144">
              <w:rPr>
                <w:noProof/>
              </w:rPr>
              <w:t>$5,991,038</w:t>
            </w:r>
          </w:p>
        </w:tc>
      </w:tr>
    </w:tbl>
    <w:p w14:paraId="64AC649C" w14:textId="77777777" w:rsidR="00080144" w:rsidRDefault="00080144" w:rsidP="00BA7413">
      <w:pPr>
        <w:tabs>
          <w:tab w:val="left" w:pos="4860"/>
        </w:tabs>
      </w:pPr>
      <w:r>
        <w:br w:type="textWrapping" w:clear="all"/>
      </w:r>
    </w:p>
    <w:p w14:paraId="449CB43D" w14:textId="77777777" w:rsidR="00080144" w:rsidRDefault="00080144" w:rsidP="005046ED">
      <w:pPr>
        <w:pStyle w:val="Heading2"/>
        <w:rPr>
          <w:rStyle w:val="Strong"/>
        </w:rPr>
      </w:pPr>
      <w:r w:rsidRPr="00BB6210">
        <w:rPr>
          <w:b/>
          <w:bCs/>
          <w:noProof/>
        </w:rPr>
        <w:t>023 LOWER PARK AVE RDA SPECIAL REVENUE FUND</w:t>
      </w:r>
      <w:r w:rsidRPr="00EE2F99">
        <w:rPr>
          <w:rStyle w:val="Strong"/>
        </w:rPr>
        <w:t xml:space="preserve"> – Expense Summary </w:t>
      </w:r>
    </w:p>
    <w:p w14:paraId="4ABB582F" w14:textId="77777777" w:rsidR="00080144" w:rsidRDefault="00080144" w:rsidP="00006D0F">
      <w:pPr>
        <w:rPr>
          <w:b/>
          <w:bCs/>
          <w:noProof/>
          <w:vanish/>
        </w:rPr>
      </w:pPr>
    </w:p>
    <w:tbl>
      <w:tblPr>
        <w:tblStyle w:val="GridTable3-Accent1"/>
        <w:tblW w:w="0" w:type="auto"/>
        <w:tblLook w:val="04E0" w:firstRow="1" w:lastRow="1" w:firstColumn="1" w:lastColumn="0" w:noHBand="0" w:noVBand="1"/>
      </w:tblPr>
      <w:tblGrid>
        <w:gridCol w:w="738"/>
        <w:gridCol w:w="2103"/>
        <w:gridCol w:w="1222"/>
        <w:gridCol w:w="1222"/>
        <w:gridCol w:w="1222"/>
        <w:gridCol w:w="1222"/>
        <w:gridCol w:w="1222"/>
        <w:gridCol w:w="1222"/>
      </w:tblGrid>
      <w:tr w:rsidR="00080144" w:rsidRPr="002221E2" w14:paraId="4A538C66" w14:textId="77777777" w:rsidTr="0008014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0" w:type="auto"/>
          </w:tcPr>
          <w:p w14:paraId="1032DC9E" w14:textId="10C60DAD" w:rsidR="00080144" w:rsidRPr="002221E2" w:rsidRDefault="00080144" w:rsidP="002506CF">
            <w:pPr>
              <w:rPr>
                <w:noProof/>
              </w:rPr>
            </w:pPr>
          </w:p>
        </w:tc>
        <w:tc>
          <w:tcPr>
            <w:tcW w:w="0" w:type="auto"/>
          </w:tcPr>
          <w:p w14:paraId="0A464F33" w14:textId="19076FBB" w:rsidR="00080144" w:rsidRPr="002221E2" w:rsidRDefault="00080144" w:rsidP="002506C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6EA57ED9" w14:textId="77777777" w:rsidR="00080144" w:rsidRDefault="00080144" w:rsidP="002506C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 xml:space="preserve">Actuals </w:t>
            </w:r>
          </w:p>
          <w:p w14:paraId="46591B0A" w14:textId="5E002BDD" w:rsidR="00080144" w:rsidRPr="002221E2" w:rsidRDefault="00080144" w:rsidP="002506C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FY 2021</w:t>
            </w:r>
          </w:p>
        </w:tc>
        <w:tc>
          <w:tcPr>
            <w:tcW w:w="0" w:type="auto"/>
          </w:tcPr>
          <w:p w14:paraId="3D7CD051" w14:textId="77777777" w:rsidR="00080144" w:rsidRDefault="00080144" w:rsidP="002506C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 xml:space="preserve">Actuals </w:t>
            </w:r>
          </w:p>
          <w:p w14:paraId="636F1B5C" w14:textId="785086BE" w:rsidR="00080144" w:rsidRPr="002221E2" w:rsidRDefault="00080144" w:rsidP="002506C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FY 2022</w:t>
            </w:r>
          </w:p>
        </w:tc>
        <w:tc>
          <w:tcPr>
            <w:tcW w:w="0" w:type="auto"/>
          </w:tcPr>
          <w:p w14:paraId="1E3CBC29" w14:textId="77777777" w:rsidR="00080144" w:rsidRDefault="00080144" w:rsidP="002506C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YTD</w:t>
            </w:r>
          </w:p>
          <w:p w14:paraId="38797243" w14:textId="1B0B3801" w:rsidR="00080144" w:rsidRPr="002221E2" w:rsidRDefault="00080144" w:rsidP="002506C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FY 2023</w:t>
            </w:r>
          </w:p>
        </w:tc>
        <w:tc>
          <w:tcPr>
            <w:tcW w:w="0" w:type="auto"/>
          </w:tcPr>
          <w:p w14:paraId="60363E94" w14:textId="77777777" w:rsidR="00080144" w:rsidRDefault="00080144" w:rsidP="002506C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Original</w:t>
            </w:r>
          </w:p>
          <w:p w14:paraId="26214603" w14:textId="1C0BA3F0" w:rsidR="00080144" w:rsidRPr="002221E2" w:rsidRDefault="00080144" w:rsidP="002506C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FY 2023</w:t>
            </w:r>
          </w:p>
        </w:tc>
        <w:tc>
          <w:tcPr>
            <w:tcW w:w="0" w:type="auto"/>
          </w:tcPr>
          <w:p w14:paraId="3A9E740D" w14:textId="77777777" w:rsidR="00080144" w:rsidRDefault="00080144" w:rsidP="002506C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Adjusted</w:t>
            </w:r>
          </w:p>
          <w:p w14:paraId="6587BA7A" w14:textId="6BD6FB59" w:rsidR="00080144" w:rsidRPr="002221E2" w:rsidRDefault="00080144" w:rsidP="002506C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FY 2023</w:t>
            </w:r>
          </w:p>
        </w:tc>
        <w:tc>
          <w:tcPr>
            <w:tcW w:w="0" w:type="auto"/>
          </w:tcPr>
          <w:p w14:paraId="3EF34B5A" w14:textId="77777777" w:rsidR="00080144" w:rsidRDefault="00080144" w:rsidP="002506C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Budget</w:t>
            </w:r>
          </w:p>
          <w:p w14:paraId="2309CEE9" w14:textId="169E9D2E" w:rsidR="00080144" w:rsidRPr="002221E2" w:rsidRDefault="00080144" w:rsidP="002506C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FY 2024</w:t>
            </w:r>
          </w:p>
        </w:tc>
      </w:tr>
      <w:tr w:rsidR="00080144" w:rsidRPr="002221E2" w14:paraId="36367620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286C23F6" w14:textId="77777777" w:rsidR="00080144" w:rsidRDefault="00080144" w:rsidP="002506CF">
            <w:pPr>
              <w:rPr>
                <w:noProof/>
              </w:rPr>
            </w:pPr>
            <w:r>
              <w:rPr>
                <w:noProof/>
              </w:rPr>
              <w:t>Depts</w:t>
            </w:r>
          </w:p>
          <w:p w14:paraId="023DF109" w14:textId="5B034B49" w:rsidR="00080144" w:rsidRPr="002221E2" w:rsidRDefault="00080144" w:rsidP="002506CF">
            <w:pPr>
              <w:rPr>
                <w:noProof/>
              </w:rPr>
            </w:pPr>
          </w:p>
        </w:tc>
        <w:tc>
          <w:tcPr>
            <w:tcW w:w="0" w:type="auto"/>
          </w:tcPr>
          <w:p w14:paraId="21408262" w14:textId="77777777" w:rsidR="00080144" w:rsidRDefault="00080144" w:rsidP="002506C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Personnel</w:t>
            </w:r>
          </w:p>
          <w:p w14:paraId="1D54A0CA" w14:textId="08D9A94C" w:rsidR="00080144" w:rsidRPr="002221E2" w:rsidRDefault="00080144" w:rsidP="002506C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52A939E7" w14:textId="77777777" w:rsidR="00080144" w:rsidRPr="002221E2" w:rsidRDefault="00080144" w:rsidP="002506C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4,230</w:t>
            </w:r>
          </w:p>
        </w:tc>
        <w:tc>
          <w:tcPr>
            <w:tcW w:w="0" w:type="auto"/>
          </w:tcPr>
          <w:p w14:paraId="411F3F90" w14:textId="77777777" w:rsidR="00080144" w:rsidRPr="002221E2" w:rsidRDefault="00080144" w:rsidP="002506C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66D65FB0" w14:textId="77777777" w:rsidR="00080144" w:rsidRPr="002221E2" w:rsidRDefault="00080144" w:rsidP="002506C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4921BDC0" w14:textId="77777777" w:rsidR="00080144" w:rsidRPr="002221E2" w:rsidRDefault="00080144" w:rsidP="002506C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2E794E49" w14:textId="77777777" w:rsidR="00080144" w:rsidRPr="002221E2" w:rsidRDefault="00080144" w:rsidP="002506C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7EBD10B2" w14:textId="77777777" w:rsidR="00080144" w:rsidRPr="002221E2" w:rsidRDefault="00080144" w:rsidP="002506C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</w:tr>
      <w:tr w:rsidR="00080144" w:rsidRPr="002221E2" w14:paraId="6FFE2015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625E6E08" w14:textId="3E96F6F7" w:rsidR="00080144" w:rsidRPr="002221E2" w:rsidRDefault="00080144" w:rsidP="002506CF">
            <w:pPr>
              <w:rPr>
                <w:noProof/>
              </w:rPr>
            </w:pPr>
          </w:p>
        </w:tc>
        <w:tc>
          <w:tcPr>
            <w:tcW w:w="0" w:type="auto"/>
          </w:tcPr>
          <w:p w14:paraId="322E135F" w14:textId="77777777" w:rsidR="00080144" w:rsidRDefault="00080144" w:rsidP="002506C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Mat, Suppls, Services</w:t>
            </w:r>
          </w:p>
          <w:p w14:paraId="5BB022E3" w14:textId="2FB0F184" w:rsidR="00080144" w:rsidRPr="002221E2" w:rsidRDefault="00080144" w:rsidP="002506C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0F375395" w14:textId="77777777" w:rsidR="00080144" w:rsidRPr="002221E2" w:rsidRDefault="00080144" w:rsidP="002506C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646,889</w:t>
            </w:r>
          </w:p>
        </w:tc>
        <w:tc>
          <w:tcPr>
            <w:tcW w:w="0" w:type="auto"/>
          </w:tcPr>
          <w:p w14:paraId="588E2AEF" w14:textId="77777777" w:rsidR="00080144" w:rsidRPr="002221E2" w:rsidRDefault="00080144" w:rsidP="002506C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646,919</w:t>
            </w:r>
          </w:p>
        </w:tc>
        <w:tc>
          <w:tcPr>
            <w:tcW w:w="0" w:type="auto"/>
          </w:tcPr>
          <w:p w14:paraId="6111E851" w14:textId="77777777" w:rsidR="00080144" w:rsidRPr="002221E2" w:rsidRDefault="00080144" w:rsidP="002506C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4,205</w:t>
            </w:r>
          </w:p>
        </w:tc>
        <w:tc>
          <w:tcPr>
            <w:tcW w:w="0" w:type="auto"/>
          </w:tcPr>
          <w:p w14:paraId="070A4EEF" w14:textId="77777777" w:rsidR="00080144" w:rsidRPr="002221E2" w:rsidRDefault="00080144" w:rsidP="002506C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682,623</w:t>
            </w:r>
          </w:p>
        </w:tc>
        <w:tc>
          <w:tcPr>
            <w:tcW w:w="0" w:type="auto"/>
          </w:tcPr>
          <w:p w14:paraId="3182E2B1" w14:textId="77777777" w:rsidR="00080144" w:rsidRPr="002221E2" w:rsidRDefault="00080144" w:rsidP="002506C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682,623</w:t>
            </w:r>
          </w:p>
        </w:tc>
        <w:tc>
          <w:tcPr>
            <w:tcW w:w="0" w:type="auto"/>
          </w:tcPr>
          <w:p w14:paraId="053F7F2A" w14:textId="77777777" w:rsidR="00080144" w:rsidRPr="002221E2" w:rsidRDefault="00080144" w:rsidP="002506C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657,109</w:t>
            </w:r>
          </w:p>
        </w:tc>
      </w:tr>
      <w:tr w:rsidR="00080144" w:rsidRPr="00080144" w14:paraId="1E5B6792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0321BDD1" w14:textId="0FDF3D94" w:rsidR="00080144" w:rsidRPr="00080144" w:rsidRDefault="00080144" w:rsidP="002506CF">
            <w:pPr>
              <w:rPr>
                <w:b/>
                <w:noProof/>
              </w:rPr>
            </w:pPr>
          </w:p>
        </w:tc>
        <w:tc>
          <w:tcPr>
            <w:tcW w:w="0" w:type="auto"/>
          </w:tcPr>
          <w:p w14:paraId="06C924D3" w14:textId="77777777" w:rsidR="00080144" w:rsidRPr="00080144" w:rsidRDefault="00080144" w:rsidP="002506C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Total Depts</w:t>
            </w:r>
          </w:p>
          <w:p w14:paraId="3B914BEA" w14:textId="77777777" w:rsidR="00080144" w:rsidRPr="00080144" w:rsidRDefault="00080144" w:rsidP="002506C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</w:p>
          <w:p w14:paraId="407BBBE4" w14:textId="6D9656EA" w:rsidR="00080144" w:rsidRPr="00080144" w:rsidRDefault="00080144" w:rsidP="002506C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</w:p>
        </w:tc>
        <w:tc>
          <w:tcPr>
            <w:tcW w:w="0" w:type="auto"/>
          </w:tcPr>
          <w:p w14:paraId="65E3DFD0" w14:textId="77777777" w:rsidR="00080144" w:rsidRPr="00080144" w:rsidRDefault="00080144" w:rsidP="002506C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651,119</w:t>
            </w:r>
          </w:p>
        </w:tc>
        <w:tc>
          <w:tcPr>
            <w:tcW w:w="0" w:type="auto"/>
          </w:tcPr>
          <w:p w14:paraId="720E1211" w14:textId="77777777" w:rsidR="00080144" w:rsidRPr="00080144" w:rsidRDefault="00080144" w:rsidP="002506C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646,919</w:t>
            </w:r>
          </w:p>
        </w:tc>
        <w:tc>
          <w:tcPr>
            <w:tcW w:w="0" w:type="auto"/>
          </w:tcPr>
          <w:p w14:paraId="20D7F869" w14:textId="77777777" w:rsidR="00080144" w:rsidRPr="00080144" w:rsidRDefault="00080144" w:rsidP="002506C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4,205</w:t>
            </w:r>
          </w:p>
        </w:tc>
        <w:tc>
          <w:tcPr>
            <w:tcW w:w="0" w:type="auto"/>
          </w:tcPr>
          <w:p w14:paraId="18618CB8" w14:textId="77777777" w:rsidR="00080144" w:rsidRPr="00080144" w:rsidRDefault="00080144" w:rsidP="002506C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682,623</w:t>
            </w:r>
          </w:p>
        </w:tc>
        <w:tc>
          <w:tcPr>
            <w:tcW w:w="0" w:type="auto"/>
          </w:tcPr>
          <w:p w14:paraId="716027A3" w14:textId="77777777" w:rsidR="00080144" w:rsidRPr="00080144" w:rsidRDefault="00080144" w:rsidP="002506C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682,623</w:t>
            </w:r>
          </w:p>
        </w:tc>
        <w:tc>
          <w:tcPr>
            <w:tcW w:w="0" w:type="auto"/>
          </w:tcPr>
          <w:p w14:paraId="10DD8C48" w14:textId="77777777" w:rsidR="00080144" w:rsidRPr="00080144" w:rsidRDefault="00080144" w:rsidP="002506C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657,109</w:t>
            </w:r>
          </w:p>
        </w:tc>
      </w:tr>
      <w:tr w:rsidR="00080144" w:rsidRPr="002221E2" w14:paraId="711F98F1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349098A0" w14:textId="77777777" w:rsidR="00080144" w:rsidRDefault="00080144" w:rsidP="002506CF">
            <w:pPr>
              <w:rPr>
                <w:iCs w:val="0"/>
                <w:noProof/>
              </w:rPr>
            </w:pPr>
            <w:r>
              <w:rPr>
                <w:iCs w:val="0"/>
                <w:noProof/>
              </w:rPr>
              <w:t>Other</w:t>
            </w:r>
          </w:p>
          <w:p w14:paraId="33A11578" w14:textId="159948F5" w:rsidR="00080144" w:rsidRPr="002221E2" w:rsidRDefault="00080144" w:rsidP="002506CF">
            <w:pPr>
              <w:rPr>
                <w:noProof/>
              </w:rPr>
            </w:pPr>
          </w:p>
        </w:tc>
        <w:tc>
          <w:tcPr>
            <w:tcW w:w="0" w:type="auto"/>
          </w:tcPr>
          <w:p w14:paraId="5D42E0A1" w14:textId="77777777" w:rsidR="00080144" w:rsidRDefault="00080144" w:rsidP="002506C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Interfund Transfer</w:t>
            </w:r>
          </w:p>
          <w:p w14:paraId="45C176BC" w14:textId="5ACF497B" w:rsidR="00080144" w:rsidRPr="002221E2" w:rsidRDefault="00080144" w:rsidP="002506C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29F4D17B" w14:textId="77777777" w:rsidR="00080144" w:rsidRPr="002221E2" w:rsidRDefault="00080144" w:rsidP="002506C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3,092,532</w:t>
            </w:r>
          </w:p>
        </w:tc>
        <w:tc>
          <w:tcPr>
            <w:tcW w:w="0" w:type="auto"/>
          </w:tcPr>
          <w:p w14:paraId="30152497" w14:textId="77777777" w:rsidR="00080144" w:rsidRPr="002221E2" w:rsidRDefault="00080144" w:rsidP="002506C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3,092,532</w:t>
            </w:r>
          </w:p>
        </w:tc>
        <w:tc>
          <w:tcPr>
            <w:tcW w:w="0" w:type="auto"/>
          </w:tcPr>
          <w:p w14:paraId="36298495" w14:textId="77777777" w:rsidR="00080144" w:rsidRPr="002221E2" w:rsidRDefault="00080144" w:rsidP="002506C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2,834,821</w:t>
            </w:r>
          </w:p>
        </w:tc>
        <w:tc>
          <w:tcPr>
            <w:tcW w:w="0" w:type="auto"/>
          </w:tcPr>
          <w:p w14:paraId="71D005CB" w14:textId="77777777" w:rsidR="00080144" w:rsidRPr="002221E2" w:rsidRDefault="00080144" w:rsidP="002506C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3,092,532</w:t>
            </w:r>
          </w:p>
        </w:tc>
        <w:tc>
          <w:tcPr>
            <w:tcW w:w="0" w:type="auto"/>
          </w:tcPr>
          <w:p w14:paraId="547B2964" w14:textId="77777777" w:rsidR="00080144" w:rsidRPr="002221E2" w:rsidRDefault="00080144" w:rsidP="002506C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3,092,532</w:t>
            </w:r>
          </w:p>
        </w:tc>
        <w:tc>
          <w:tcPr>
            <w:tcW w:w="0" w:type="auto"/>
          </w:tcPr>
          <w:p w14:paraId="13EFC9DB" w14:textId="77777777" w:rsidR="00080144" w:rsidRPr="002221E2" w:rsidRDefault="00080144" w:rsidP="002506C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3,092,532</w:t>
            </w:r>
          </w:p>
        </w:tc>
      </w:tr>
      <w:tr w:rsidR="00080144" w:rsidRPr="002221E2" w14:paraId="4C2C69D7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643B5334" w14:textId="2E215335" w:rsidR="00080144" w:rsidRPr="002221E2" w:rsidRDefault="00080144" w:rsidP="002506CF">
            <w:pPr>
              <w:rPr>
                <w:noProof/>
              </w:rPr>
            </w:pPr>
          </w:p>
        </w:tc>
        <w:tc>
          <w:tcPr>
            <w:tcW w:w="0" w:type="auto"/>
          </w:tcPr>
          <w:p w14:paraId="369F61B8" w14:textId="77777777" w:rsidR="00080144" w:rsidRDefault="00080144" w:rsidP="002506C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Ending Balance</w:t>
            </w:r>
          </w:p>
          <w:p w14:paraId="52F3E342" w14:textId="18134734" w:rsidR="00080144" w:rsidRPr="002221E2" w:rsidRDefault="00080144" w:rsidP="002506C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71622DFF" w14:textId="77777777" w:rsidR="00080144" w:rsidRPr="002221E2" w:rsidRDefault="00080144" w:rsidP="002506C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,061,151</w:t>
            </w:r>
          </w:p>
        </w:tc>
        <w:tc>
          <w:tcPr>
            <w:tcW w:w="0" w:type="auto"/>
          </w:tcPr>
          <w:p w14:paraId="5E8B735D" w14:textId="77777777" w:rsidR="00080144" w:rsidRPr="002221E2" w:rsidRDefault="00080144" w:rsidP="002506C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,262,193</w:t>
            </w:r>
          </w:p>
        </w:tc>
        <w:tc>
          <w:tcPr>
            <w:tcW w:w="0" w:type="auto"/>
          </w:tcPr>
          <w:p w14:paraId="26D5ADFF" w14:textId="77777777" w:rsidR="00080144" w:rsidRPr="002221E2" w:rsidRDefault="00080144" w:rsidP="002506C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6E80E919" w14:textId="77777777" w:rsidR="00080144" w:rsidRPr="002221E2" w:rsidRDefault="00080144" w:rsidP="002506C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2,015,164</w:t>
            </w:r>
          </w:p>
        </w:tc>
        <w:tc>
          <w:tcPr>
            <w:tcW w:w="0" w:type="auto"/>
          </w:tcPr>
          <w:p w14:paraId="627B5FA3" w14:textId="77777777" w:rsidR="00080144" w:rsidRPr="002221E2" w:rsidRDefault="00080144" w:rsidP="002506C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,739,038</w:t>
            </w:r>
          </w:p>
        </w:tc>
        <w:tc>
          <w:tcPr>
            <w:tcW w:w="0" w:type="auto"/>
          </w:tcPr>
          <w:p w14:paraId="3210DE49" w14:textId="77777777" w:rsidR="00080144" w:rsidRPr="002221E2" w:rsidRDefault="00080144" w:rsidP="002506C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2,241,397</w:t>
            </w:r>
          </w:p>
        </w:tc>
      </w:tr>
      <w:tr w:rsidR="00080144" w:rsidRPr="00080144" w14:paraId="27C9543D" w14:textId="77777777" w:rsidTr="00080144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0" w:type="auto"/>
          </w:tcPr>
          <w:p w14:paraId="5EE53658" w14:textId="6495FC24" w:rsidR="00080144" w:rsidRPr="00080144" w:rsidRDefault="00080144" w:rsidP="002506CF">
            <w:pPr>
              <w:rPr>
                <w:noProof/>
              </w:rPr>
            </w:pPr>
          </w:p>
        </w:tc>
        <w:tc>
          <w:tcPr>
            <w:tcW w:w="0" w:type="auto"/>
          </w:tcPr>
          <w:p w14:paraId="1A62B4A0" w14:textId="0F098E16" w:rsidR="00080144" w:rsidRPr="00080144" w:rsidRDefault="00080144" w:rsidP="002506CF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bCs w:val="0"/>
                <w:noProof/>
              </w:rPr>
              <w:t>Grand Total</w:t>
            </w:r>
          </w:p>
        </w:tc>
        <w:tc>
          <w:tcPr>
            <w:tcW w:w="0" w:type="auto"/>
          </w:tcPr>
          <w:p w14:paraId="57B80BC1" w14:textId="77777777" w:rsidR="00080144" w:rsidRPr="00080144" w:rsidRDefault="00080144" w:rsidP="002506CF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 w:rsidRPr="00080144">
              <w:rPr>
                <w:noProof/>
              </w:rPr>
              <w:t>$4,153,683</w:t>
            </w:r>
          </w:p>
        </w:tc>
        <w:tc>
          <w:tcPr>
            <w:tcW w:w="0" w:type="auto"/>
          </w:tcPr>
          <w:p w14:paraId="4AA7DCB4" w14:textId="77777777" w:rsidR="00080144" w:rsidRPr="00080144" w:rsidRDefault="00080144" w:rsidP="002506CF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 w:rsidRPr="00080144">
              <w:rPr>
                <w:noProof/>
              </w:rPr>
              <w:t>$4,354,725</w:t>
            </w:r>
          </w:p>
        </w:tc>
        <w:tc>
          <w:tcPr>
            <w:tcW w:w="0" w:type="auto"/>
          </w:tcPr>
          <w:p w14:paraId="24CACD51" w14:textId="77777777" w:rsidR="00080144" w:rsidRPr="00080144" w:rsidRDefault="00080144" w:rsidP="002506CF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 w:rsidRPr="00080144">
              <w:rPr>
                <w:noProof/>
              </w:rPr>
              <w:t>$2,834,821</w:t>
            </w:r>
          </w:p>
        </w:tc>
        <w:tc>
          <w:tcPr>
            <w:tcW w:w="0" w:type="auto"/>
          </w:tcPr>
          <w:p w14:paraId="133373CC" w14:textId="77777777" w:rsidR="00080144" w:rsidRPr="00080144" w:rsidRDefault="00080144" w:rsidP="002506CF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 w:rsidRPr="00080144">
              <w:rPr>
                <w:noProof/>
              </w:rPr>
              <w:t>$5,107,696</w:t>
            </w:r>
          </w:p>
        </w:tc>
        <w:tc>
          <w:tcPr>
            <w:tcW w:w="0" w:type="auto"/>
          </w:tcPr>
          <w:p w14:paraId="37EE04A5" w14:textId="77777777" w:rsidR="00080144" w:rsidRPr="00080144" w:rsidRDefault="00080144" w:rsidP="002506CF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 w:rsidRPr="00080144">
              <w:rPr>
                <w:noProof/>
              </w:rPr>
              <w:t>$4,831,570</w:t>
            </w:r>
          </w:p>
        </w:tc>
        <w:tc>
          <w:tcPr>
            <w:tcW w:w="0" w:type="auto"/>
          </w:tcPr>
          <w:p w14:paraId="4134F5DF" w14:textId="77777777" w:rsidR="00080144" w:rsidRPr="00080144" w:rsidRDefault="00080144" w:rsidP="002506CF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 w:rsidRPr="00080144">
              <w:rPr>
                <w:noProof/>
              </w:rPr>
              <w:t>$5,333,929</w:t>
            </w:r>
          </w:p>
        </w:tc>
      </w:tr>
    </w:tbl>
    <w:p w14:paraId="71B17509" w14:textId="77777777" w:rsidR="00080144" w:rsidRPr="00006D0F" w:rsidRDefault="00080144" w:rsidP="00006D0F">
      <w:pPr>
        <w:rPr>
          <w:b/>
          <w:bCs/>
        </w:rPr>
      </w:pPr>
    </w:p>
    <w:p w14:paraId="3FE3C20C" w14:textId="77777777" w:rsidR="00080144" w:rsidRDefault="00080144" w:rsidP="005046ED">
      <w:pPr>
        <w:pStyle w:val="Heading2"/>
        <w:rPr>
          <w:rStyle w:val="Strong"/>
        </w:rPr>
      </w:pPr>
      <w:r w:rsidRPr="00BB6210">
        <w:rPr>
          <w:b/>
          <w:bCs/>
          <w:noProof/>
        </w:rPr>
        <w:t>023 LOWER PARK AVE RDA SPECIAL REVENUE FUND</w:t>
      </w:r>
      <w:r w:rsidRPr="00EE2F99">
        <w:rPr>
          <w:rStyle w:val="Strong"/>
        </w:rPr>
        <w:t xml:space="preserve"> – Revenue by Type</w:t>
      </w:r>
    </w:p>
    <w:p w14:paraId="1F980FDE" w14:textId="77777777" w:rsidR="00080144" w:rsidRDefault="00080144" w:rsidP="00EE2F99">
      <w:pPr>
        <w:rPr>
          <w:b/>
          <w:bCs/>
          <w:noProof/>
          <w:vanish/>
        </w:rPr>
      </w:pPr>
    </w:p>
    <w:tbl>
      <w:tblPr>
        <w:tblStyle w:val="GridTable3-Accent1"/>
        <w:tblW w:w="0" w:type="auto"/>
        <w:tblLook w:val="04E0" w:firstRow="1" w:lastRow="1" w:firstColumn="1" w:lastColumn="0" w:noHBand="0" w:noVBand="1"/>
      </w:tblPr>
      <w:tblGrid>
        <w:gridCol w:w="1841"/>
        <w:gridCol w:w="5227"/>
        <w:gridCol w:w="1222"/>
        <w:gridCol w:w="1222"/>
        <w:gridCol w:w="1222"/>
        <w:gridCol w:w="1222"/>
        <w:gridCol w:w="1222"/>
        <w:gridCol w:w="1222"/>
      </w:tblGrid>
      <w:tr w:rsidR="00080144" w:rsidRPr="00F20F72" w14:paraId="4F6A0D4F" w14:textId="77777777" w:rsidTr="0008014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0" w:type="auto"/>
          </w:tcPr>
          <w:p w14:paraId="27A57265" w14:textId="7C9C9B75" w:rsidR="00080144" w:rsidRPr="00F20F72" w:rsidRDefault="00080144" w:rsidP="008C62EC">
            <w:pPr>
              <w:rPr>
                <w:noProof/>
              </w:rPr>
            </w:pPr>
          </w:p>
        </w:tc>
        <w:tc>
          <w:tcPr>
            <w:tcW w:w="0" w:type="auto"/>
          </w:tcPr>
          <w:p w14:paraId="11224FC1" w14:textId="1F04E3EC" w:rsidR="00080144" w:rsidRPr="00F20F72" w:rsidRDefault="00080144" w:rsidP="008C62E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761DBEF7" w14:textId="77777777" w:rsidR="00080144" w:rsidRDefault="00080144" w:rsidP="008C62E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 xml:space="preserve">Actuals </w:t>
            </w:r>
          </w:p>
          <w:p w14:paraId="6C5A6864" w14:textId="6E33FE17" w:rsidR="00080144" w:rsidRPr="00F20F72" w:rsidRDefault="00080144" w:rsidP="008C62E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FY 2021</w:t>
            </w:r>
          </w:p>
        </w:tc>
        <w:tc>
          <w:tcPr>
            <w:tcW w:w="0" w:type="auto"/>
          </w:tcPr>
          <w:p w14:paraId="6E20EEFD" w14:textId="77777777" w:rsidR="00080144" w:rsidRDefault="00080144" w:rsidP="008C62E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 xml:space="preserve">Actuals </w:t>
            </w:r>
          </w:p>
          <w:p w14:paraId="6363B6E4" w14:textId="007D619E" w:rsidR="00080144" w:rsidRPr="00F20F72" w:rsidRDefault="00080144" w:rsidP="008C62E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FY 2022</w:t>
            </w:r>
          </w:p>
        </w:tc>
        <w:tc>
          <w:tcPr>
            <w:tcW w:w="0" w:type="auto"/>
          </w:tcPr>
          <w:p w14:paraId="0FDA7D94" w14:textId="77777777" w:rsidR="00080144" w:rsidRDefault="00080144" w:rsidP="008C62E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YTD</w:t>
            </w:r>
          </w:p>
          <w:p w14:paraId="036C3EB2" w14:textId="4C10612B" w:rsidR="00080144" w:rsidRPr="00F20F72" w:rsidRDefault="00080144" w:rsidP="008C62E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FY 2023</w:t>
            </w:r>
          </w:p>
        </w:tc>
        <w:tc>
          <w:tcPr>
            <w:tcW w:w="0" w:type="auto"/>
          </w:tcPr>
          <w:p w14:paraId="16D0FCDC" w14:textId="77777777" w:rsidR="00080144" w:rsidRDefault="00080144" w:rsidP="008C62E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Original</w:t>
            </w:r>
          </w:p>
          <w:p w14:paraId="6AADDB6C" w14:textId="6A814C60" w:rsidR="00080144" w:rsidRPr="00F20F72" w:rsidRDefault="00080144" w:rsidP="008C62E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FY 2023</w:t>
            </w:r>
          </w:p>
        </w:tc>
        <w:tc>
          <w:tcPr>
            <w:tcW w:w="0" w:type="auto"/>
          </w:tcPr>
          <w:p w14:paraId="6A84B971" w14:textId="77777777" w:rsidR="00080144" w:rsidRDefault="00080144" w:rsidP="008C62E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Adjusted</w:t>
            </w:r>
          </w:p>
          <w:p w14:paraId="2AC7B73F" w14:textId="00CB022A" w:rsidR="00080144" w:rsidRPr="00F20F72" w:rsidRDefault="00080144" w:rsidP="008C62E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FY 2023</w:t>
            </w:r>
          </w:p>
        </w:tc>
        <w:tc>
          <w:tcPr>
            <w:tcW w:w="0" w:type="auto"/>
          </w:tcPr>
          <w:p w14:paraId="1F68381D" w14:textId="77777777" w:rsidR="00080144" w:rsidRDefault="00080144" w:rsidP="008C62E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Budget</w:t>
            </w:r>
          </w:p>
          <w:p w14:paraId="4ACDACC6" w14:textId="7C3D820E" w:rsidR="00080144" w:rsidRPr="00F20F72" w:rsidRDefault="00080144" w:rsidP="008C62E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FY 2024</w:t>
            </w:r>
          </w:p>
        </w:tc>
      </w:tr>
      <w:tr w:rsidR="00080144" w:rsidRPr="00F20F72" w14:paraId="509D2931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768808D6" w14:textId="77777777" w:rsidR="00080144" w:rsidRDefault="00080144" w:rsidP="008C62EC">
            <w:pPr>
              <w:rPr>
                <w:noProof/>
              </w:rPr>
            </w:pPr>
            <w:r>
              <w:rPr>
                <w:noProof/>
              </w:rPr>
              <w:t>Property Taxes</w:t>
            </w:r>
          </w:p>
          <w:p w14:paraId="328D6053" w14:textId="1E672876" w:rsidR="00080144" w:rsidRPr="00F20F72" w:rsidRDefault="00080144" w:rsidP="008C62EC">
            <w:pPr>
              <w:rPr>
                <w:noProof/>
              </w:rPr>
            </w:pPr>
          </w:p>
        </w:tc>
        <w:tc>
          <w:tcPr>
            <w:tcW w:w="0" w:type="auto"/>
          </w:tcPr>
          <w:p w14:paraId="74B514B5" w14:textId="77777777" w:rsidR="00080144" w:rsidRPr="00F20F72" w:rsidRDefault="00080144" w:rsidP="008C62E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023-31113 PROP TAX INCREMENT RDA</w:t>
            </w:r>
          </w:p>
        </w:tc>
        <w:tc>
          <w:tcPr>
            <w:tcW w:w="0" w:type="auto"/>
          </w:tcPr>
          <w:p w14:paraId="61E86BAC" w14:textId="77777777" w:rsidR="00080144" w:rsidRPr="00F20F72" w:rsidRDefault="00080144" w:rsidP="008C62E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863,401</w:t>
            </w:r>
          </w:p>
        </w:tc>
        <w:tc>
          <w:tcPr>
            <w:tcW w:w="0" w:type="auto"/>
          </w:tcPr>
          <w:p w14:paraId="2C779282" w14:textId="77777777" w:rsidR="00080144" w:rsidRPr="00F20F72" w:rsidRDefault="00080144" w:rsidP="008C62E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904,478</w:t>
            </w:r>
          </w:p>
        </w:tc>
        <w:tc>
          <w:tcPr>
            <w:tcW w:w="0" w:type="auto"/>
          </w:tcPr>
          <w:p w14:paraId="023C43B9" w14:textId="77777777" w:rsidR="00080144" w:rsidRPr="00F20F72" w:rsidRDefault="00080144" w:rsidP="008C62E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,002,605</w:t>
            </w:r>
          </w:p>
        </w:tc>
        <w:tc>
          <w:tcPr>
            <w:tcW w:w="0" w:type="auto"/>
          </w:tcPr>
          <w:p w14:paraId="5CFEB00D" w14:textId="77777777" w:rsidR="00080144" w:rsidRPr="00F20F72" w:rsidRDefault="00080144" w:rsidP="008C62E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,000,000</w:t>
            </w:r>
          </w:p>
        </w:tc>
        <w:tc>
          <w:tcPr>
            <w:tcW w:w="0" w:type="auto"/>
          </w:tcPr>
          <w:p w14:paraId="31B4C422" w14:textId="77777777" w:rsidR="00080144" w:rsidRPr="00F20F72" w:rsidRDefault="00080144" w:rsidP="008C62E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,000,000</w:t>
            </w:r>
          </w:p>
        </w:tc>
        <w:tc>
          <w:tcPr>
            <w:tcW w:w="0" w:type="auto"/>
          </w:tcPr>
          <w:p w14:paraId="7ED51BEC" w14:textId="77777777" w:rsidR="00080144" w:rsidRPr="00F20F72" w:rsidRDefault="00080144" w:rsidP="008C62E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,000,000</w:t>
            </w:r>
          </w:p>
        </w:tc>
      </w:tr>
      <w:tr w:rsidR="00080144" w:rsidRPr="00F20F72" w14:paraId="0A970C19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38420B67" w14:textId="2028DD8B" w:rsidR="00080144" w:rsidRPr="00F20F72" w:rsidRDefault="00080144" w:rsidP="008C62EC">
            <w:pPr>
              <w:rPr>
                <w:noProof/>
              </w:rPr>
            </w:pPr>
          </w:p>
        </w:tc>
        <w:tc>
          <w:tcPr>
            <w:tcW w:w="0" w:type="auto"/>
          </w:tcPr>
          <w:p w14:paraId="58BC36A6" w14:textId="77777777" w:rsidR="00080144" w:rsidRPr="00F20F72" w:rsidRDefault="00080144" w:rsidP="008C62E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023-31121 DEL AND PRIOR YEAR</w:t>
            </w:r>
          </w:p>
        </w:tc>
        <w:tc>
          <w:tcPr>
            <w:tcW w:w="0" w:type="auto"/>
          </w:tcPr>
          <w:p w14:paraId="47895C0A" w14:textId="77777777" w:rsidR="00080144" w:rsidRPr="00F20F72" w:rsidRDefault="00080144" w:rsidP="008C62E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7B9CCE63" w14:textId="77777777" w:rsidR="00080144" w:rsidRPr="00F20F72" w:rsidRDefault="00080144" w:rsidP="008C62E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49A6953D" w14:textId="77777777" w:rsidR="00080144" w:rsidRPr="00F20F72" w:rsidRDefault="00080144" w:rsidP="008C62E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16B826F2" w14:textId="77777777" w:rsidR="00080144" w:rsidRPr="00F20F72" w:rsidRDefault="00080144" w:rsidP="008C62E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52,000</w:t>
            </w:r>
          </w:p>
        </w:tc>
        <w:tc>
          <w:tcPr>
            <w:tcW w:w="0" w:type="auto"/>
          </w:tcPr>
          <w:p w14:paraId="31BAC6F7" w14:textId="77777777" w:rsidR="00080144" w:rsidRPr="00F20F72" w:rsidRDefault="00080144" w:rsidP="008C62E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52,000</w:t>
            </w:r>
          </w:p>
        </w:tc>
        <w:tc>
          <w:tcPr>
            <w:tcW w:w="0" w:type="auto"/>
          </w:tcPr>
          <w:p w14:paraId="656FBC48" w14:textId="77777777" w:rsidR="00080144" w:rsidRPr="00F20F72" w:rsidRDefault="00080144" w:rsidP="008C62E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52,000</w:t>
            </w:r>
          </w:p>
        </w:tc>
      </w:tr>
      <w:tr w:rsidR="00080144" w:rsidRPr="00F20F72" w14:paraId="157E7278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5FB7CACF" w14:textId="26F93799" w:rsidR="00080144" w:rsidRPr="00F20F72" w:rsidRDefault="00080144" w:rsidP="008C62EC">
            <w:pPr>
              <w:rPr>
                <w:noProof/>
              </w:rPr>
            </w:pPr>
          </w:p>
        </w:tc>
        <w:tc>
          <w:tcPr>
            <w:tcW w:w="0" w:type="auto"/>
          </w:tcPr>
          <w:p w14:paraId="28EC5C17" w14:textId="77777777" w:rsidR="00080144" w:rsidRPr="00F20F72" w:rsidRDefault="00080144" w:rsidP="008C62E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023-31125 CONTRIBUTION FROM OTHER GOVERNMENT</w:t>
            </w:r>
          </w:p>
        </w:tc>
        <w:tc>
          <w:tcPr>
            <w:tcW w:w="0" w:type="auto"/>
          </w:tcPr>
          <w:p w14:paraId="0E959F9F" w14:textId="77777777" w:rsidR="00080144" w:rsidRPr="00F20F72" w:rsidRDefault="00080144" w:rsidP="008C62E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2,890,518</w:t>
            </w:r>
          </w:p>
        </w:tc>
        <w:tc>
          <w:tcPr>
            <w:tcW w:w="0" w:type="auto"/>
          </w:tcPr>
          <w:p w14:paraId="1D195242" w14:textId="77777777" w:rsidR="00080144" w:rsidRPr="00F20F72" w:rsidRDefault="00080144" w:rsidP="008C62E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3,028,036</w:t>
            </w:r>
          </w:p>
        </w:tc>
        <w:tc>
          <w:tcPr>
            <w:tcW w:w="0" w:type="auto"/>
          </w:tcPr>
          <w:p w14:paraId="6F7569FE" w14:textId="77777777" w:rsidR="00080144" w:rsidRPr="00F20F72" w:rsidRDefault="00080144" w:rsidP="008C62E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3,356,549</w:t>
            </w:r>
          </w:p>
        </w:tc>
        <w:tc>
          <w:tcPr>
            <w:tcW w:w="0" w:type="auto"/>
          </w:tcPr>
          <w:p w14:paraId="06702213" w14:textId="77777777" w:rsidR="00080144" w:rsidRPr="00F20F72" w:rsidRDefault="00080144" w:rsidP="008C62E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3,200,000</w:t>
            </w:r>
          </w:p>
        </w:tc>
        <w:tc>
          <w:tcPr>
            <w:tcW w:w="0" w:type="auto"/>
          </w:tcPr>
          <w:p w14:paraId="16D7DC7E" w14:textId="77777777" w:rsidR="00080144" w:rsidRPr="00F20F72" w:rsidRDefault="00080144" w:rsidP="008C62E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3,200,000</w:t>
            </w:r>
          </w:p>
        </w:tc>
        <w:tc>
          <w:tcPr>
            <w:tcW w:w="0" w:type="auto"/>
          </w:tcPr>
          <w:p w14:paraId="723279FA" w14:textId="77777777" w:rsidR="00080144" w:rsidRPr="00F20F72" w:rsidRDefault="00080144" w:rsidP="008C62E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3,200,000</w:t>
            </w:r>
          </w:p>
        </w:tc>
      </w:tr>
      <w:tr w:rsidR="00080144" w:rsidRPr="00080144" w14:paraId="5FF23A49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2EFA28CE" w14:textId="7E9D7DA3" w:rsidR="00080144" w:rsidRPr="00080144" w:rsidRDefault="00080144" w:rsidP="008C62EC">
            <w:pPr>
              <w:rPr>
                <w:b/>
                <w:noProof/>
              </w:rPr>
            </w:pPr>
          </w:p>
        </w:tc>
        <w:tc>
          <w:tcPr>
            <w:tcW w:w="0" w:type="auto"/>
          </w:tcPr>
          <w:p w14:paraId="5EF9F5BD" w14:textId="77777777" w:rsidR="00080144" w:rsidRPr="00080144" w:rsidRDefault="00080144" w:rsidP="008C62E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Total Property Taxes</w:t>
            </w:r>
          </w:p>
          <w:p w14:paraId="7DFE81D1" w14:textId="77777777" w:rsidR="00080144" w:rsidRPr="00080144" w:rsidRDefault="00080144" w:rsidP="008C62E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</w:p>
          <w:p w14:paraId="4DFC3E0D" w14:textId="365535D2" w:rsidR="00080144" w:rsidRPr="00080144" w:rsidRDefault="00080144" w:rsidP="008C62E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</w:p>
        </w:tc>
        <w:tc>
          <w:tcPr>
            <w:tcW w:w="0" w:type="auto"/>
          </w:tcPr>
          <w:p w14:paraId="60E5630B" w14:textId="77777777" w:rsidR="00080144" w:rsidRPr="00080144" w:rsidRDefault="00080144" w:rsidP="008C62E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3,753,919</w:t>
            </w:r>
          </w:p>
        </w:tc>
        <w:tc>
          <w:tcPr>
            <w:tcW w:w="0" w:type="auto"/>
          </w:tcPr>
          <w:p w14:paraId="5B159388" w14:textId="77777777" w:rsidR="00080144" w:rsidRPr="00080144" w:rsidRDefault="00080144" w:rsidP="008C62E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3,932,515</w:t>
            </w:r>
          </w:p>
        </w:tc>
        <w:tc>
          <w:tcPr>
            <w:tcW w:w="0" w:type="auto"/>
          </w:tcPr>
          <w:p w14:paraId="65C9AFE1" w14:textId="77777777" w:rsidR="00080144" w:rsidRPr="00080144" w:rsidRDefault="00080144" w:rsidP="008C62E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4,359,154</w:t>
            </w:r>
          </w:p>
        </w:tc>
        <w:tc>
          <w:tcPr>
            <w:tcW w:w="0" w:type="auto"/>
          </w:tcPr>
          <w:p w14:paraId="056D4506" w14:textId="77777777" w:rsidR="00080144" w:rsidRPr="00080144" w:rsidRDefault="00080144" w:rsidP="008C62E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4,252,000</w:t>
            </w:r>
          </w:p>
        </w:tc>
        <w:tc>
          <w:tcPr>
            <w:tcW w:w="0" w:type="auto"/>
          </w:tcPr>
          <w:p w14:paraId="4BFDBB70" w14:textId="77777777" w:rsidR="00080144" w:rsidRPr="00080144" w:rsidRDefault="00080144" w:rsidP="008C62E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4,252,000</w:t>
            </w:r>
          </w:p>
        </w:tc>
        <w:tc>
          <w:tcPr>
            <w:tcW w:w="0" w:type="auto"/>
          </w:tcPr>
          <w:p w14:paraId="600CA3BC" w14:textId="77777777" w:rsidR="00080144" w:rsidRPr="00080144" w:rsidRDefault="00080144" w:rsidP="008C62E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4,252,000</w:t>
            </w:r>
          </w:p>
        </w:tc>
      </w:tr>
      <w:tr w:rsidR="00080144" w:rsidRPr="00F20F72" w14:paraId="58DC4971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05716448" w14:textId="77777777" w:rsidR="00080144" w:rsidRDefault="00080144" w:rsidP="008C62EC">
            <w:pPr>
              <w:rPr>
                <w:iCs w:val="0"/>
                <w:noProof/>
              </w:rPr>
            </w:pPr>
            <w:r>
              <w:rPr>
                <w:iCs w:val="0"/>
                <w:noProof/>
              </w:rPr>
              <w:t>Misc. Revenues</w:t>
            </w:r>
          </w:p>
          <w:p w14:paraId="6AB2FE4C" w14:textId="1E6AE21E" w:rsidR="00080144" w:rsidRPr="00F20F72" w:rsidRDefault="00080144" w:rsidP="008C62EC">
            <w:pPr>
              <w:rPr>
                <w:noProof/>
              </w:rPr>
            </w:pPr>
          </w:p>
        </w:tc>
        <w:tc>
          <w:tcPr>
            <w:tcW w:w="0" w:type="auto"/>
          </w:tcPr>
          <w:p w14:paraId="6FD2AC82" w14:textId="77777777" w:rsidR="00080144" w:rsidRPr="00F20F72" w:rsidRDefault="00080144" w:rsidP="008C62E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023-36111 INTEREST EARNINGS</w:t>
            </w:r>
          </w:p>
        </w:tc>
        <w:tc>
          <w:tcPr>
            <w:tcW w:w="0" w:type="auto"/>
          </w:tcPr>
          <w:p w14:paraId="0030DD95" w14:textId="77777777" w:rsidR="00080144" w:rsidRPr="00F20F72" w:rsidRDefault="00080144" w:rsidP="008C62E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6,064</w:t>
            </w:r>
          </w:p>
        </w:tc>
        <w:tc>
          <w:tcPr>
            <w:tcW w:w="0" w:type="auto"/>
          </w:tcPr>
          <w:p w14:paraId="6DB15566" w14:textId="77777777" w:rsidR="00080144" w:rsidRPr="00F20F72" w:rsidRDefault="00080144" w:rsidP="008C62E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7,979</w:t>
            </w:r>
          </w:p>
        </w:tc>
        <w:tc>
          <w:tcPr>
            <w:tcW w:w="0" w:type="auto"/>
          </w:tcPr>
          <w:p w14:paraId="472613B4" w14:textId="77777777" w:rsidR="00080144" w:rsidRPr="00F20F72" w:rsidRDefault="00080144" w:rsidP="008C62E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1ACECCF7" w14:textId="77777777" w:rsidR="00080144" w:rsidRPr="00F20F72" w:rsidRDefault="00080144" w:rsidP="008C62E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0A99DAC7" w14:textId="77777777" w:rsidR="00080144" w:rsidRPr="00F20F72" w:rsidRDefault="00080144" w:rsidP="008C62E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4B6ABCDD" w14:textId="77777777" w:rsidR="00080144" w:rsidRPr="00F20F72" w:rsidRDefault="00080144" w:rsidP="008C62E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</w:tr>
      <w:tr w:rsidR="00080144" w:rsidRPr="00080144" w14:paraId="71744E0D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15FA681E" w14:textId="068A5760" w:rsidR="00080144" w:rsidRPr="00080144" w:rsidRDefault="00080144" w:rsidP="008C62EC">
            <w:pPr>
              <w:rPr>
                <w:b/>
                <w:noProof/>
              </w:rPr>
            </w:pPr>
          </w:p>
        </w:tc>
        <w:tc>
          <w:tcPr>
            <w:tcW w:w="0" w:type="auto"/>
          </w:tcPr>
          <w:p w14:paraId="4EACEEE4" w14:textId="77777777" w:rsidR="00080144" w:rsidRPr="00080144" w:rsidRDefault="00080144" w:rsidP="008C62E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Total Misc. Revenues</w:t>
            </w:r>
          </w:p>
          <w:p w14:paraId="7BDF264E" w14:textId="77777777" w:rsidR="00080144" w:rsidRPr="00080144" w:rsidRDefault="00080144" w:rsidP="008C62E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</w:p>
          <w:p w14:paraId="4279083C" w14:textId="5B558BC0" w:rsidR="00080144" w:rsidRPr="00080144" w:rsidRDefault="00080144" w:rsidP="008C62E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</w:p>
        </w:tc>
        <w:tc>
          <w:tcPr>
            <w:tcW w:w="0" w:type="auto"/>
          </w:tcPr>
          <w:p w14:paraId="383DCE9F" w14:textId="77777777" w:rsidR="00080144" w:rsidRPr="00080144" w:rsidRDefault="00080144" w:rsidP="008C62E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6,064</w:t>
            </w:r>
          </w:p>
        </w:tc>
        <w:tc>
          <w:tcPr>
            <w:tcW w:w="0" w:type="auto"/>
          </w:tcPr>
          <w:p w14:paraId="362C8806" w14:textId="77777777" w:rsidR="00080144" w:rsidRPr="00080144" w:rsidRDefault="00080144" w:rsidP="008C62E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7,979</w:t>
            </w:r>
          </w:p>
        </w:tc>
        <w:tc>
          <w:tcPr>
            <w:tcW w:w="0" w:type="auto"/>
          </w:tcPr>
          <w:p w14:paraId="656B14FC" w14:textId="77777777" w:rsidR="00080144" w:rsidRPr="00080144" w:rsidRDefault="00080144" w:rsidP="008C62E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5810FA56" w14:textId="77777777" w:rsidR="00080144" w:rsidRPr="00080144" w:rsidRDefault="00080144" w:rsidP="008C62E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1E609993" w14:textId="77777777" w:rsidR="00080144" w:rsidRPr="00080144" w:rsidRDefault="00080144" w:rsidP="008C62E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7AF05831" w14:textId="77777777" w:rsidR="00080144" w:rsidRPr="00080144" w:rsidRDefault="00080144" w:rsidP="008C62E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</w:tr>
      <w:tr w:rsidR="00080144" w:rsidRPr="00F20F72" w14:paraId="04ED9A6C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2F9AF14E" w14:textId="77777777" w:rsidR="00080144" w:rsidRDefault="00080144" w:rsidP="008C62EC">
            <w:pPr>
              <w:rPr>
                <w:iCs w:val="0"/>
                <w:noProof/>
              </w:rPr>
            </w:pPr>
            <w:r>
              <w:rPr>
                <w:iCs w:val="0"/>
                <w:noProof/>
              </w:rPr>
              <w:t>Beginning Balance</w:t>
            </w:r>
          </w:p>
          <w:p w14:paraId="15E34B7A" w14:textId="7596A73E" w:rsidR="00080144" w:rsidRPr="00F20F72" w:rsidRDefault="00080144" w:rsidP="008C62EC">
            <w:pPr>
              <w:rPr>
                <w:noProof/>
              </w:rPr>
            </w:pPr>
          </w:p>
        </w:tc>
        <w:tc>
          <w:tcPr>
            <w:tcW w:w="0" w:type="auto"/>
          </w:tcPr>
          <w:p w14:paraId="4BD33972" w14:textId="77777777" w:rsidR="00080144" w:rsidRPr="00F20F72" w:rsidRDefault="00080144" w:rsidP="008C62E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023-39990 BEGINNING BALANCE</w:t>
            </w:r>
          </w:p>
        </w:tc>
        <w:tc>
          <w:tcPr>
            <w:tcW w:w="0" w:type="auto"/>
          </w:tcPr>
          <w:p w14:paraId="014FB81D" w14:textId="77777777" w:rsidR="00080144" w:rsidRPr="00F20F72" w:rsidRDefault="00080144" w:rsidP="008C62E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,044,819</w:t>
            </w:r>
          </w:p>
        </w:tc>
        <w:tc>
          <w:tcPr>
            <w:tcW w:w="0" w:type="auto"/>
          </w:tcPr>
          <w:p w14:paraId="6A56E103" w14:textId="77777777" w:rsidR="00080144" w:rsidRPr="00F20F72" w:rsidRDefault="00080144" w:rsidP="008C62E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,061,151</w:t>
            </w:r>
          </w:p>
        </w:tc>
        <w:tc>
          <w:tcPr>
            <w:tcW w:w="0" w:type="auto"/>
          </w:tcPr>
          <w:p w14:paraId="22031DF0" w14:textId="77777777" w:rsidR="00080144" w:rsidRPr="00F20F72" w:rsidRDefault="00080144" w:rsidP="008C62E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6CA04A10" w14:textId="77777777" w:rsidR="00080144" w:rsidRPr="00F20F72" w:rsidRDefault="00080144" w:rsidP="008C62E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,538,319</w:t>
            </w:r>
          </w:p>
        </w:tc>
        <w:tc>
          <w:tcPr>
            <w:tcW w:w="0" w:type="auto"/>
          </w:tcPr>
          <w:p w14:paraId="5C464BC3" w14:textId="77777777" w:rsidR="00080144" w:rsidRPr="00F20F72" w:rsidRDefault="00080144" w:rsidP="008C62E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,262,193</w:t>
            </w:r>
          </w:p>
        </w:tc>
        <w:tc>
          <w:tcPr>
            <w:tcW w:w="0" w:type="auto"/>
          </w:tcPr>
          <w:p w14:paraId="0FD54CBD" w14:textId="77777777" w:rsidR="00080144" w:rsidRPr="00F20F72" w:rsidRDefault="00080144" w:rsidP="008C62E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,739,038</w:t>
            </w:r>
          </w:p>
        </w:tc>
      </w:tr>
      <w:tr w:rsidR="00080144" w:rsidRPr="00080144" w14:paraId="662345B4" w14:textId="77777777" w:rsidTr="00080144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0" w:type="auto"/>
          </w:tcPr>
          <w:p w14:paraId="2A49D7B5" w14:textId="2B75665E" w:rsidR="00080144" w:rsidRPr="00080144" w:rsidRDefault="00080144" w:rsidP="008C62EC">
            <w:pPr>
              <w:rPr>
                <w:noProof/>
              </w:rPr>
            </w:pPr>
          </w:p>
        </w:tc>
        <w:tc>
          <w:tcPr>
            <w:tcW w:w="0" w:type="auto"/>
          </w:tcPr>
          <w:p w14:paraId="6DE5169D" w14:textId="6F84A072" w:rsidR="00080144" w:rsidRPr="00080144" w:rsidRDefault="00080144" w:rsidP="008C62EC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bCs w:val="0"/>
                <w:noProof/>
              </w:rPr>
              <w:t>Grand Total</w:t>
            </w:r>
          </w:p>
        </w:tc>
        <w:tc>
          <w:tcPr>
            <w:tcW w:w="0" w:type="auto"/>
          </w:tcPr>
          <w:p w14:paraId="08A17967" w14:textId="77777777" w:rsidR="00080144" w:rsidRPr="00080144" w:rsidRDefault="00080144" w:rsidP="008C62EC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 w:rsidRPr="00080144">
              <w:rPr>
                <w:noProof/>
              </w:rPr>
              <w:t>$1,044,819</w:t>
            </w:r>
          </w:p>
        </w:tc>
        <w:tc>
          <w:tcPr>
            <w:tcW w:w="0" w:type="auto"/>
          </w:tcPr>
          <w:p w14:paraId="35BB1B57" w14:textId="77777777" w:rsidR="00080144" w:rsidRPr="00080144" w:rsidRDefault="00080144" w:rsidP="008C62EC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 w:rsidRPr="00080144">
              <w:rPr>
                <w:noProof/>
              </w:rPr>
              <w:t>$1,061,151</w:t>
            </w:r>
          </w:p>
        </w:tc>
        <w:tc>
          <w:tcPr>
            <w:tcW w:w="0" w:type="auto"/>
          </w:tcPr>
          <w:p w14:paraId="6614B7EA" w14:textId="77777777" w:rsidR="00080144" w:rsidRPr="00080144" w:rsidRDefault="00080144" w:rsidP="008C62EC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 w:rsidRPr="00080144"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43E067A5" w14:textId="77777777" w:rsidR="00080144" w:rsidRPr="00080144" w:rsidRDefault="00080144" w:rsidP="008C62EC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 w:rsidRPr="00080144">
              <w:rPr>
                <w:noProof/>
              </w:rPr>
              <w:t>$1,538,319</w:t>
            </w:r>
          </w:p>
        </w:tc>
        <w:tc>
          <w:tcPr>
            <w:tcW w:w="0" w:type="auto"/>
          </w:tcPr>
          <w:p w14:paraId="12F50467" w14:textId="77777777" w:rsidR="00080144" w:rsidRPr="00080144" w:rsidRDefault="00080144" w:rsidP="008C62EC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 w:rsidRPr="00080144">
              <w:rPr>
                <w:noProof/>
              </w:rPr>
              <w:t>$1,262,193</w:t>
            </w:r>
          </w:p>
        </w:tc>
        <w:tc>
          <w:tcPr>
            <w:tcW w:w="0" w:type="auto"/>
          </w:tcPr>
          <w:p w14:paraId="5CB6A6A1" w14:textId="77777777" w:rsidR="00080144" w:rsidRPr="00080144" w:rsidRDefault="00080144" w:rsidP="008C62EC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 w:rsidRPr="00080144">
              <w:rPr>
                <w:noProof/>
              </w:rPr>
              <w:t>$1,739,038</w:t>
            </w:r>
          </w:p>
        </w:tc>
      </w:tr>
    </w:tbl>
    <w:p w14:paraId="7235F4B6" w14:textId="77777777" w:rsidR="00080144" w:rsidRPr="00EE2F99" w:rsidRDefault="00080144" w:rsidP="00EE2F99">
      <w:pPr>
        <w:rPr>
          <w:rStyle w:val="Strong"/>
        </w:rPr>
      </w:pPr>
    </w:p>
    <w:p w14:paraId="1AF9E0A8" w14:textId="77777777" w:rsidR="00080144" w:rsidRDefault="00080144" w:rsidP="005046ED">
      <w:pPr>
        <w:pStyle w:val="Heading2"/>
        <w:rPr>
          <w:rStyle w:val="Strong"/>
        </w:rPr>
      </w:pPr>
      <w:r w:rsidRPr="00BB6210">
        <w:rPr>
          <w:b/>
          <w:bCs/>
          <w:noProof/>
        </w:rPr>
        <w:t>023 LOWER PARK AVE RDA SPECIAL REVENUE FUND</w:t>
      </w:r>
      <w:r w:rsidRPr="00EE2F99">
        <w:rPr>
          <w:rStyle w:val="Strong"/>
        </w:rPr>
        <w:t xml:space="preserve"> – Expenditures by Department and Type</w:t>
      </w:r>
    </w:p>
    <w:p w14:paraId="7F2C4E4A" w14:textId="77777777" w:rsidR="00080144" w:rsidRPr="00CB5A15" w:rsidRDefault="00080144" w:rsidP="00654547">
      <w:pPr>
        <w:rPr>
          <w:noProof/>
          <w:vanish/>
        </w:rPr>
      </w:pPr>
    </w:p>
    <w:tbl>
      <w:tblPr>
        <w:tblStyle w:val="GridTable3-Accent1"/>
        <w:tblW w:w="0" w:type="auto"/>
        <w:tblLook w:val="04E0" w:firstRow="1" w:lastRow="1" w:firstColumn="1" w:lastColumn="0" w:noHBand="0" w:noVBand="1"/>
      </w:tblPr>
      <w:tblGrid>
        <w:gridCol w:w="3281"/>
        <w:gridCol w:w="3787"/>
        <w:gridCol w:w="1222"/>
        <w:gridCol w:w="1222"/>
        <w:gridCol w:w="1222"/>
        <w:gridCol w:w="1222"/>
        <w:gridCol w:w="1222"/>
        <w:gridCol w:w="1222"/>
      </w:tblGrid>
      <w:tr w:rsidR="00080144" w:rsidRPr="00FA7A80" w14:paraId="05A9CDC6" w14:textId="77777777" w:rsidTr="0008014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0" w:type="auto"/>
          </w:tcPr>
          <w:p w14:paraId="61C4751A" w14:textId="4E0C1ED6" w:rsidR="00080144" w:rsidRPr="00FA7A80" w:rsidRDefault="00080144" w:rsidP="00096504">
            <w:pPr>
              <w:rPr>
                <w:noProof/>
              </w:rPr>
            </w:pPr>
          </w:p>
        </w:tc>
        <w:tc>
          <w:tcPr>
            <w:tcW w:w="0" w:type="auto"/>
          </w:tcPr>
          <w:p w14:paraId="48CD48FA" w14:textId="4207E776" w:rsidR="00080144" w:rsidRPr="00FA7A80" w:rsidRDefault="00080144" w:rsidP="00096504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38EB36B8" w14:textId="77777777" w:rsidR="00080144" w:rsidRDefault="00080144" w:rsidP="00096504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 xml:space="preserve">Actuals </w:t>
            </w:r>
          </w:p>
          <w:p w14:paraId="06757332" w14:textId="329F0418" w:rsidR="00080144" w:rsidRPr="00FA7A80" w:rsidRDefault="00080144" w:rsidP="00096504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FY 2021</w:t>
            </w:r>
          </w:p>
        </w:tc>
        <w:tc>
          <w:tcPr>
            <w:tcW w:w="0" w:type="auto"/>
          </w:tcPr>
          <w:p w14:paraId="3213939C" w14:textId="77777777" w:rsidR="00080144" w:rsidRDefault="00080144" w:rsidP="00096504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 xml:space="preserve">Actuals </w:t>
            </w:r>
          </w:p>
          <w:p w14:paraId="62D0E681" w14:textId="3412966C" w:rsidR="00080144" w:rsidRPr="00FA7A80" w:rsidRDefault="00080144" w:rsidP="00096504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FY 2022</w:t>
            </w:r>
          </w:p>
        </w:tc>
        <w:tc>
          <w:tcPr>
            <w:tcW w:w="0" w:type="auto"/>
          </w:tcPr>
          <w:p w14:paraId="43935D26" w14:textId="77777777" w:rsidR="00080144" w:rsidRDefault="00080144" w:rsidP="00096504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YTD</w:t>
            </w:r>
          </w:p>
          <w:p w14:paraId="0327DC8D" w14:textId="07695D0A" w:rsidR="00080144" w:rsidRPr="00FA7A80" w:rsidRDefault="00080144" w:rsidP="00096504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FY 2023</w:t>
            </w:r>
          </w:p>
        </w:tc>
        <w:tc>
          <w:tcPr>
            <w:tcW w:w="0" w:type="auto"/>
          </w:tcPr>
          <w:p w14:paraId="36BEE19C" w14:textId="77777777" w:rsidR="00080144" w:rsidRDefault="00080144" w:rsidP="00096504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Original</w:t>
            </w:r>
          </w:p>
          <w:p w14:paraId="2B44C01A" w14:textId="53E1E59A" w:rsidR="00080144" w:rsidRPr="00FA7A80" w:rsidRDefault="00080144" w:rsidP="00096504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FY 2023</w:t>
            </w:r>
          </w:p>
        </w:tc>
        <w:tc>
          <w:tcPr>
            <w:tcW w:w="0" w:type="auto"/>
          </w:tcPr>
          <w:p w14:paraId="13AF88B3" w14:textId="77777777" w:rsidR="00080144" w:rsidRDefault="00080144" w:rsidP="00096504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Adjusted</w:t>
            </w:r>
          </w:p>
          <w:p w14:paraId="078A65BD" w14:textId="501C0475" w:rsidR="00080144" w:rsidRPr="00FA7A80" w:rsidRDefault="00080144" w:rsidP="00096504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FY 2023</w:t>
            </w:r>
          </w:p>
        </w:tc>
        <w:tc>
          <w:tcPr>
            <w:tcW w:w="0" w:type="auto"/>
          </w:tcPr>
          <w:p w14:paraId="1FB87788" w14:textId="77777777" w:rsidR="00080144" w:rsidRDefault="00080144" w:rsidP="00096504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Budget</w:t>
            </w:r>
          </w:p>
          <w:p w14:paraId="636DC84B" w14:textId="02CE6C22" w:rsidR="00080144" w:rsidRPr="00FA7A80" w:rsidRDefault="00080144" w:rsidP="00096504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FY 2024</w:t>
            </w:r>
          </w:p>
        </w:tc>
      </w:tr>
      <w:tr w:rsidR="00080144" w:rsidRPr="00FA7A80" w14:paraId="1C303F9A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5E47E751" w14:textId="77777777" w:rsidR="00080144" w:rsidRPr="00FA7A80" w:rsidRDefault="00080144" w:rsidP="00096504">
            <w:pPr>
              <w:rPr>
                <w:noProof/>
              </w:rPr>
            </w:pPr>
            <w:r>
              <w:rPr>
                <w:noProof/>
              </w:rPr>
              <w:t>40624 RDA MITIGATION</w:t>
            </w:r>
          </w:p>
        </w:tc>
        <w:tc>
          <w:tcPr>
            <w:tcW w:w="0" w:type="auto"/>
          </w:tcPr>
          <w:p w14:paraId="5D458E75" w14:textId="77777777" w:rsidR="00080144" w:rsidRDefault="00080144" w:rsidP="0009650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Mat, Suppls, Services</w:t>
            </w:r>
          </w:p>
          <w:p w14:paraId="0781E5B9" w14:textId="441B101A" w:rsidR="00080144" w:rsidRPr="00FA7A80" w:rsidRDefault="00080144" w:rsidP="0009650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1D568EC6" w14:textId="77777777" w:rsidR="00080144" w:rsidRPr="00FA7A80" w:rsidRDefault="00080144" w:rsidP="0009650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574,884</w:t>
            </w:r>
          </w:p>
        </w:tc>
        <w:tc>
          <w:tcPr>
            <w:tcW w:w="0" w:type="auto"/>
          </w:tcPr>
          <w:p w14:paraId="1CB00DFC" w14:textId="77777777" w:rsidR="00080144" w:rsidRPr="00FA7A80" w:rsidRDefault="00080144" w:rsidP="0009650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591,168</w:t>
            </w:r>
          </w:p>
        </w:tc>
        <w:tc>
          <w:tcPr>
            <w:tcW w:w="0" w:type="auto"/>
          </w:tcPr>
          <w:p w14:paraId="29153E09" w14:textId="77777777" w:rsidR="00080144" w:rsidRPr="00FA7A80" w:rsidRDefault="00080144" w:rsidP="0009650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2EF9AFAB" w14:textId="77777777" w:rsidR="00080144" w:rsidRPr="00FA7A80" w:rsidRDefault="00080144" w:rsidP="0009650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568,000</w:t>
            </w:r>
          </w:p>
        </w:tc>
        <w:tc>
          <w:tcPr>
            <w:tcW w:w="0" w:type="auto"/>
          </w:tcPr>
          <w:p w14:paraId="3BD50924" w14:textId="77777777" w:rsidR="00080144" w:rsidRPr="00FA7A80" w:rsidRDefault="00080144" w:rsidP="0009650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568,000</w:t>
            </w:r>
          </w:p>
        </w:tc>
        <w:tc>
          <w:tcPr>
            <w:tcW w:w="0" w:type="auto"/>
          </w:tcPr>
          <w:p w14:paraId="76CC71A2" w14:textId="77777777" w:rsidR="00080144" w:rsidRPr="00FA7A80" w:rsidRDefault="00080144" w:rsidP="0009650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568,000</w:t>
            </w:r>
          </w:p>
        </w:tc>
      </w:tr>
      <w:tr w:rsidR="00080144" w:rsidRPr="00080144" w14:paraId="46553B9F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0204B238" w14:textId="5F7B673C" w:rsidR="00080144" w:rsidRPr="00080144" w:rsidRDefault="00080144" w:rsidP="00096504">
            <w:pPr>
              <w:rPr>
                <w:b/>
                <w:noProof/>
              </w:rPr>
            </w:pPr>
          </w:p>
        </w:tc>
        <w:tc>
          <w:tcPr>
            <w:tcW w:w="0" w:type="auto"/>
          </w:tcPr>
          <w:p w14:paraId="615D9DCB" w14:textId="77777777" w:rsidR="00080144" w:rsidRPr="00080144" w:rsidRDefault="00080144" w:rsidP="0009650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Total 40624 RDA MITIGATION</w:t>
            </w:r>
          </w:p>
          <w:p w14:paraId="0935B576" w14:textId="03AB6566" w:rsidR="00080144" w:rsidRPr="00080144" w:rsidRDefault="00080144" w:rsidP="0009650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</w:p>
        </w:tc>
        <w:tc>
          <w:tcPr>
            <w:tcW w:w="0" w:type="auto"/>
          </w:tcPr>
          <w:p w14:paraId="6C7F1C4D" w14:textId="77777777" w:rsidR="00080144" w:rsidRPr="00080144" w:rsidRDefault="00080144" w:rsidP="0009650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574,884</w:t>
            </w:r>
          </w:p>
        </w:tc>
        <w:tc>
          <w:tcPr>
            <w:tcW w:w="0" w:type="auto"/>
          </w:tcPr>
          <w:p w14:paraId="636D9BCA" w14:textId="77777777" w:rsidR="00080144" w:rsidRPr="00080144" w:rsidRDefault="00080144" w:rsidP="0009650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591,168</w:t>
            </w:r>
          </w:p>
        </w:tc>
        <w:tc>
          <w:tcPr>
            <w:tcW w:w="0" w:type="auto"/>
          </w:tcPr>
          <w:p w14:paraId="7EFE7F9A" w14:textId="77777777" w:rsidR="00080144" w:rsidRPr="00080144" w:rsidRDefault="00080144" w:rsidP="0009650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04723461" w14:textId="77777777" w:rsidR="00080144" w:rsidRPr="00080144" w:rsidRDefault="00080144" w:rsidP="0009650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568,000</w:t>
            </w:r>
          </w:p>
        </w:tc>
        <w:tc>
          <w:tcPr>
            <w:tcW w:w="0" w:type="auto"/>
          </w:tcPr>
          <w:p w14:paraId="2C50236A" w14:textId="77777777" w:rsidR="00080144" w:rsidRPr="00080144" w:rsidRDefault="00080144" w:rsidP="0009650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568,000</w:t>
            </w:r>
          </w:p>
        </w:tc>
        <w:tc>
          <w:tcPr>
            <w:tcW w:w="0" w:type="auto"/>
          </w:tcPr>
          <w:p w14:paraId="196B5980" w14:textId="77777777" w:rsidR="00080144" w:rsidRPr="00080144" w:rsidRDefault="00080144" w:rsidP="0009650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568,000</w:t>
            </w:r>
          </w:p>
        </w:tc>
      </w:tr>
      <w:tr w:rsidR="00080144" w:rsidRPr="00FA7A80" w14:paraId="7E1E8C1C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4EDD1E79" w14:textId="77777777" w:rsidR="00080144" w:rsidRPr="00FA7A80" w:rsidRDefault="00080144" w:rsidP="00096504">
            <w:pPr>
              <w:rPr>
                <w:noProof/>
              </w:rPr>
            </w:pPr>
            <w:r>
              <w:rPr>
                <w:noProof/>
              </w:rPr>
              <w:t>40999 END BAL SUR(DEF)</w:t>
            </w:r>
          </w:p>
        </w:tc>
        <w:tc>
          <w:tcPr>
            <w:tcW w:w="0" w:type="auto"/>
          </w:tcPr>
          <w:p w14:paraId="13B0073E" w14:textId="77777777" w:rsidR="00080144" w:rsidRDefault="00080144" w:rsidP="0009650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Ending Balance</w:t>
            </w:r>
          </w:p>
          <w:p w14:paraId="13E6EE63" w14:textId="1F1214AE" w:rsidR="00080144" w:rsidRPr="00FA7A80" w:rsidRDefault="00080144" w:rsidP="0009650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1D540B0F" w14:textId="77777777" w:rsidR="00080144" w:rsidRPr="00FA7A80" w:rsidRDefault="00080144" w:rsidP="0009650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,061,151</w:t>
            </w:r>
          </w:p>
        </w:tc>
        <w:tc>
          <w:tcPr>
            <w:tcW w:w="0" w:type="auto"/>
          </w:tcPr>
          <w:p w14:paraId="3C38EFAD" w14:textId="77777777" w:rsidR="00080144" w:rsidRPr="00FA7A80" w:rsidRDefault="00080144" w:rsidP="0009650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,262,193</w:t>
            </w:r>
          </w:p>
        </w:tc>
        <w:tc>
          <w:tcPr>
            <w:tcW w:w="0" w:type="auto"/>
          </w:tcPr>
          <w:p w14:paraId="6F4FA6A6" w14:textId="77777777" w:rsidR="00080144" w:rsidRPr="00FA7A80" w:rsidRDefault="00080144" w:rsidP="0009650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5DB9103C" w14:textId="77777777" w:rsidR="00080144" w:rsidRPr="00FA7A80" w:rsidRDefault="00080144" w:rsidP="0009650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2,015,164</w:t>
            </w:r>
          </w:p>
        </w:tc>
        <w:tc>
          <w:tcPr>
            <w:tcW w:w="0" w:type="auto"/>
          </w:tcPr>
          <w:p w14:paraId="1FB0B739" w14:textId="77777777" w:rsidR="00080144" w:rsidRPr="00FA7A80" w:rsidRDefault="00080144" w:rsidP="0009650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,739,038</w:t>
            </w:r>
          </w:p>
        </w:tc>
        <w:tc>
          <w:tcPr>
            <w:tcW w:w="0" w:type="auto"/>
          </w:tcPr>
          <w:p w14:paraId="5971CEFC" w14:textId="77777777" w:rsidR="00080144" w:rsidRPr="00FA7A80" w:rsidRDefault="00080144" w:rsidP="0009650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2,241,397</w:t>
            </w:r>
          </w:p>
        </w:tc>
      </w:tr>
      <w:tr w:rsidR="00080144" w:rsidRPr="00080144" w14:paraId="166AC935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74F203F5" w14:textId="0473256A" w:rsidR="00080144" w:rsidRPr="00080144" w:rsidRDefault="00080144" w:rsidP="00096504">
            <w:pPr>
              <w:rPr>
                <w:b/>
                <w:noProof/>
              </w:rPr>
            </w:pPr>
          </w:p>
        </w:tc>
        <w:tc>
          <w:tcPr>
            <w:tcW w:w="0" w:type="auto"/>
          </w:tcPr>
          <w:p w14:paraId="385087B6" w14:textId="77777777" w:rsidR="00080144" w:rsidRPr="00080144" w:rsidRDefault="00080144" w:rsidP="0009650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Total 40999 END BAL SUR(DEF)</w:t>
            </w:r>
          </w:p>
          <w:p w14:paraId="038EBC87" w14:textId="5B99DA17" w:rsidR="00080144" w:rsidRPr="00080144" w:rsidRDefault="00080144" w:rsidP="0009650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</w:p>
        </w:tc>
        <w:tc>
          <w:tcPr>
            <w:tcW w:w="0" w:type="auto"/>
          </w:tcPr>
          <w:p w14:paraId="15E33786" w14:textId="77777777" w:rsidR="00080144" w:rsidRPr="00080144" w:rsidRDefault="00080144" w:rsidP="0009650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,061,151</w:t>
            </w:r>
          </w:p>
        </w:tc>
        <w:tc>
          <w:tcPr>
            <w:tcW w:w="0" w:type="auto"/>
          </w:tcPr>
          <w:p w14:paraId="48D5D729" w14:textId="77777777" w:rsidR="00080144" w:rsidRPr="00080144" w:rsidRDefault="00080144" w:rsidP="0009650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,262,193</w:t>
            </w:r>
          </w:p>
        </w:tc>
        <w:tc>
          <w:tcPr>
            <w:tcW w:w="0" w:type="auto"/>
          </w:tcPr>
          <w:p w14:paraId="4EAC24AC" w14:textId="77777777" w:rsidR="00080144" w:rsidRPr="00080144" w:rsidRDefault="00080144" w:rsidP="0009650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3D07C016" w14:textId="77777777" w:rsidR="00080144" w:rsidRPr="00080144" w:rsidRDefault="00080144" w:rsidP="0009650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2,015,164</w:t>
            </w:r>
          </w:p>
        </w:tc>
        <w:tc>
          <w:tcPr>
            <w:tcW w:w="0" w:type="auto"/>
          </w:tcPr>
          <w:p w14:paraId="6D60F184" w14:textId="77777777" w:rsidR="00080144" w:rsidRPr="00080144" w:rsidRDefault="00080144" w:rsidP="0009650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,739,038</w:t>
            </w:r>
          </w:p>
        </w:tc>
        <w:tc>
          <w:tcPr>
            <w:tcW w:w="0" w:type="auto"/>
          </w:tcPr>
          <w:p w14:paraId="3B1E59E0" w14:textId="77777777" w:rsidR="00080144" w:rsidRPr="00080144" w:rsidRDefault="00080144" w:rsidP="0009650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2,241,397</w:t>
            </w:r>
          </w:p>
        </w:tc>
      </w:tr>
      <w:tr w:rsidR="00080144" w:rsidRPr="00FA7A80" w14:paraId="7C03B094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19B5C023" w14:textId="77777777" w:rsidR="00080144" w:rsidRPr="00FA7A80" w:rsidRDefault="00080144" w:rsidP="00096504">
            <w:pPr>
              <w:rPr>
                <w:noProof/>
              </w:rPr>
            </w:pPr>
            <w:r>
              <w:rPr>
                <w:noProof/>
              </w:rPr>
              <w:t>42310 HISTORICAL INCENTIVE GRANT</w:t>
            </w:r>
          </w:p>
        </w:tc>
        <w:tc>
          <w:tcPr>
            <w:tcW w:w="0" w:type="auto"/>
          </w:tcPr>
          <w:p w14:paraId="55DC4B61" w14:textId="77777777" w:rsidR="00080144" w:rsidRDefault="00080144" w:rsidP="0009650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Mat, Suppls, Services</w:t>
            </w:r>
          </w:p>
          <w:p w14:paraId="6C98B5EF" w14:textId="50688C54" w:rsidR="00080144" w:rsidRPr="00FA7A80" w:rsidRDefault="00080144" w:rsidP="0009650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39888D02" w14:textId="77777777" w:rsidR="00080144" w:rsidRPr="00FA7A80" w:rsidRDefault="00080144" w:rsidP="0009650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25,409</w:t>
            </w:r>
          </w:p>
        </w:tc>
        <w:tc>
          <w:tcPr>
            <w:tcW w:w="0" w:type="auto"/>
          </w:tcPr>
          <w:p w14:paraId="469650E1" w14:textId="77777777" w:rsidR="00080144" w:rsidRPr="00FA7A80" w:rsidRDefault="00080144" w:rsidP="0009650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49,010</w:t>
            </w:r>
          </w:p>
        </w:tc>
        <w:tc>
          <w:tcPr>
            <w:tcW w:w="0" w:type="auto"/>
          </w:tcPr>
          <w:p w14:paraId="0FA9A8B3" w14:textId="77777777" w:rsidR="00080144" w:rsidRPr="00FA7A80" w:rsidRDefault="00080144" w:rsidP="0009650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1,400</w:t>
            </w:r>
          </w:p>
        </w:tc>
        <w:tc>
          <w:tcPr>
            <w:tcW w:w="0" w:type="auto"/>
          </w:tcPr>
          <w:p w14:paraId="7AB99026" w14:textId="77777777" w:rsidR="00080144" w:rsidRPr="00FA7A80" w:rsidRDefault="00080144" w:rsidP="0009650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50,000</w:t>
            </w:r>
          </w:p>
        </w:tc>
        <w:tc>
          <w:tcPr>
            <w:tcW w:w="0" w:type="auto"/>
          </w:tcPr>
          <w:p w14:paraId="3BDBF9B1" w14:textId="77777777" w:rsidR="00080144" w:rsidRPr="00FA7A80" w:rsidRDefault="00080144" w:rsidP="0009650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50,000</w:t>
            </w:r>
          </w:p>
        </w:tc>
        <w:tc>
          <w:tcPr>
            <w:tcW w:w="0" w:type="auto"/>
          </w:tcPr>
          <w:p w14:paraId="0106C6C2" w14:textId="77777777" w:rsidR="00080144" w:rsidRPr="00FA7A80" w:rsidRDefault="00080144" w:rsidP="0009650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50,000</w:t>
            </w:r>
          </w:p>
        </w:tc>
      </w:tr>
      <w:tr w:rsidR="00080144" w:rsidRPr="00080144" w14:paraId="08633E66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349A0F22" w14:textId="469C5232" w:rsidR="00080144" w:rsidRPr="00080144" w:rsidRDefault="00080144" w:rsidP="00096504">
            <w:pPr>
              <w:rPr>
                <w:b/>
                <w:noProof/>
              </w:rPr>
            </w:pPr>
          </w:p>
        </w:tc>
        <w:tc>
          <w:tcPr>
            <w:tcW w:w="0" w:type="auto"/>
          </w:tcPr>
          <w:p w14:paraId="2742BEBE" w14:textId="77777777" w:rsidR="00080144" w:rsidRPr="00080144" w:rsidRDefault="00080144" w:rsidP="0009650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Total 42310 HISTORICAL INCENTIVE GRANT</w:t>
            </w:r>
          </w:p>
          <w:p w14:paraId="154369FD" w14:textId="097D4EC0" w:rsidR="00080144" w:rsidRPr="00080144" w:rsidRDefault="00080144" w:rsidP="0009650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</w:p>
        </w:tc>
        <w:tc>
          <w:tcPr>
            <w:tcW w:w="0" w:type="auto"/>
          </w:tcPr>
          <w:p w14:paraId="5645D232" w14:textId="77777777" w:rsidR="00080144" w:rsidRPr="00080144" w:rsidRDefault="00080144" w:rsidP="0009650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25,409</w:t>
            </w:r>
          </w:p>
        </w:tc>
        <w:tc>
          <w:tcPr>
            <w:tcW w:w="0" w:type="auto"/>
          </w:tcPr>
          <w:p w14:paraId="4F9DA659" w14:textId="77777777" w:rsidR="00080144" w:rsidRPr="00080144" w:rsidRDefault="00080144" w:rsidP="0009650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49,010</w:t>
            </w:r>
          </w:p>
        </w:tc>
        <w:tc>
          <w:tcPr>
            <w:tcW w:w="0" w:type="auto"/>
          </w:tcPr>
          <w:p w14:paraId="6E038A88" w14:textId="77777777" w:rsidR="00080144" w:rsidRPr="00080144" w:rsidRDefault="00080144" w:rsidP="0009650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1,400</w:t>
            </w:r>
          </w:p>
        </w:tc>
        <w:tc>
          <w:tcPr>
            <w:tcW w:w="0" w:type="auto"/>
          </w:tcPr>
          <w:p w14:paraId="18E67A52" w14:textId="77777777" w:rsidR="00080144" w:rsidRPr="00080144" w:rsidRDefault="00080144" w:rsidP="0009650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50,000</w:t>
            </w:r>
          </w:p>
        </w:tc>
        <w:tc>
          <w:tcPr>
            <w:tcW w:w="0" w:type="auto"/>
          </w:tcPr>
          <w:p w14:paraId="5CEF5974" w14:textId="77777777" w:rsidR="00080144" w:rsidRPr="00080144" w:rsidRDefault="00080144" w:rsidP="0009650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50,000</w:t>
            </w:r>
          </w:p>
        </w:tc>
        <w:tc>
          <w:tcPr>
            <w:tcW w:w="0" w:type="auto"/>
          </w:tcPr>
          <w:p w14:paraId="6547A3C9" w14:textId="77777777" w:rsidR="00080144" w:rsidRPr="00080144" w:rsidRDefault="00080144" w:rsidP="0009650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50,000</w:t>
            </w:r>
          </w:p>
        </w:tc>
      </w:tr>
      <w:tr w:rsidR="00080144" w:rsidRPr="00FA7A80" w14:paraId="46FC4754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625D8381" w14:textId="77777777" w:rsidR="00080144" w:rsidRPr="00FA7A80" w:rsidRDefault="00080144" w:rsidP="00096504">
            <w:pPr>
              <w:rPr>
                <w:noProof/>
              </w:rPr>
            </w:pPr>
            <w:r>
              <w:rPr>
                <w:noProof/>
              </w:rPr>
              <w:t>43328 LOWER PARK AVENUE RDA</w:t>
            </w:r>
          </w:p>
        </w:tc>
        <w:tc>
          <w:tcPr>
            <w:tcW w:w="0" w:type="auto"/>
          </w:tcPr>
          <w:p w14:paraId="5146BDDF" w14:textId="77777777" w:rsidR="00080144" w:rsidRDefault="00080144" w:rsidP="0009650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Personnel</w:t>
            </w:r>
          </w:p>
          <w:p w14:paraId="388ACB66" w14:textId="7B99AB1F" w:rsidR="00080144" w:rsidRPr="00FA7A80" w:rsidRDefault="00080144" w:rsidP="0009650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3FA9D23C" w14:textId="77777777" w:rsidR="00080144" w:rsidRPr="00FA7A80" w:rsidRDefault="00080144" w:rsidP="0009650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4,230</w:t>
            </w:r>
          </w:p>
        </w:tc>
        <w:tc>
          <w:tcPr>
            <w:tcW w:w="0" w:type="auto"/>
          </w:tcPr>
          <w:p w14:paraId="70F31AE4" w14:textId="77777777" w:rsidR="00080144" w:rsidRPr="00FA7A80" w:rsidRDefault="00080144" w:rsidP="0009650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395B8787" w14:textId="77777777" w:rsidR="00080144" w:rsidRPr="00FA7A80" w:rsidRDefault="00080144" w:rsidP="0009650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076B12B3" w14:textId="77777777" w:rsidR="00080144" w:rsidRPr="00FA7A80" w:rsidRDefault="00080144" w:rsidP="0009650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31B90989" w14:textId="77777777" w:rsidR="00080144" w:rsidRPr="00FA7A80" w:rsidRDefault="00080144" w:rsidP="0009650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22AFA291" w14:textId="77777777" w:rsidR="00080144" w:rsidRPr="00FA7A80" w:rsidRDefault="00080144" w:rsidP="0009650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</w:tr>
      <w:tr w:rsidR="00080144" w:rsidRPr="00FA7A80" w14:paraId="7D9FEE7C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57493343" w14:textId="2288DC95" w:rsidR="00080144" w:rsidRPr="00FA7A80" w:rsidRDefault="00080144" w:rsidP="00096504">
            <w:pPr>
              <w:rPr>
                <w:noProof/>
              </w:rPr>
            </w:pPr>
          </w:p>
        </w:tc>
        <w:tc>
          <w:tcPr>
            <w:tcW w:w="0" w:type="auto"/>
          </w:tcPr>
          <w:p w14:paraId="042BE1FA" w14:textId="77777777" w:rsidR="00080144" w:rsidRDefault="00080144" w:rsidP="0009650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Mat, Suppls, Services</w:t>
            </w:r>
          </w:p>
          <w:p w14:paraId="2E4071B3" w14:textId="650822CC" w:rsidR="00080144" w:rsidRPr="00FA7A80" w:rsidRDefault="00080144" w:rsidP="0009650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7956AA21" w14:textId="77777777" w:rsidR="00080144" w:rsidRPr="00FA7A80" w:rsidRDefault="00080144" w:rsidP="0009650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46,596</w:t>
            </w:r>
          </w:p>
        </w:tc>
        <w:tc>
          <w:tcPr>
            <w:tcW w:w="0" w:type="auto"/>
          </w:tcPr>
          <w:p w14:paraId="0CC9A67B" w14:textId="77777777" w:rsidR="00080144" w:rsidRPr="00FA7A80" w:rsidRDefault="00080144" w:rsidP="0009650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6,741</w:t>
            </w:r>
          </w:p>
        </w:tc>
        <w:tc>
          <w:tcPr>
            <w:tcW w:w="0" w:type="auto"/>
          </w:tcPr>
          <w:p w14:paraId="2F048524" w14:textId="77777777" w:rsidR="00080144" w:rsidRPr="00FA7A80" w:rsidRDefault="00080144" w:rsidP="0009650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2,805</w:t>
            </w:r>
          </w:p>
        </w:tc>
        <w:tc>
          <w:tcPr>
            <w:tcW w:w="0" w:type="auto"/>
          </w:tcPr>
          <w:p w14:paraId="5B74825B" w14:textId="77777777" w:rsidR="00080144" w:rsidRPr="00FA7A80" w:rsidRDefault="00080144" w:rsidP="0009650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64,623</w:t>
            </w:r>
          </w:p>
        </w:tc>
        <w:tc>
          <w:tcPr>
            <w:tcW w:w="0" w:type="auto"/>
          </w:tcPr>
          <w:p w14:paraId="1FB9B374" w14:textId="77777777" w:rsidR="00080144" w:rsidRPr="00FA7A80" w:rsidRDefault="00080144" w:rsidP="0009650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64,623</w:t>
            </w:r>
          </w:p>
        </w:tc>
        <w:tc>
          <w:tcPr>
            <w:tcW w:w="0" w:type="auto"/>
          </w:tcPr>
          <w:p w14:paraId="32262D2D" w14:textId="77777777" w:rsidR="00080144" w:rsidRPr="00FA7A80" w:rsidRDefault="00080144" w:rsidP="0009650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39,109</w:t>
            </w:r>
          </w:p>
        </w:tc>
      </w:tr>
      <w:tr w:rsidR="00080144" w:rsidRPr="00FA7A80" w14:paraId="3C2D34E8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7B8D14C3" w14:textId="62D629CB" w:rsidR="00080144" w:rsidRPr="00FA7A80" w:rsidRDefault="00080144" w:rsidP="00096504">
            <w:pPr>
              <w:rPr>
                <w:noProof/>
              </w:rPr>
            </w:pPr>
          </w:p>
        </w:tc>
        <w:tc>
          <w:tcPr>
            <w:tcW w:w="0" w:type="auto"/>
          </w:tcPr>
          <w:p w14:paraId="5390533D" w14:textId="77777777" w:rsidR="00080144" w:rsidRDefault="00080144" w:rsidP="0009650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Interfund Transfer</w:t>
            </w:r>
          </w:p>
          <w:p w14:paraId="6E6277A5" w14:textId="7A741D2D" w:rsidR="00080144" w:rsidRPr="00FA7A80" w:rsidRDefault="00080144" w:rsidP="0009650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5294EA0E" w14:textId="77777777" w:rsidR="00080144" w:rsidRPr="00FA7A80" w:rsidRDefault="00080144" w:rsidP="0009650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3,092,532</w:t>
            </w:r>
          </w:p>
        </w:tc>
        <w:tc>
          <w:tcPr>
            <w:tcW w:w="0" w:type="auto"/>
          </w:tcPr>
          <w:p w14:paraId="35E3F154" w14:textId="77777777" w:rsidR="00080144" w:rsidRPr="00FA7A80" w:rsidRDefault="00080144" w:rsidP="0009650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3,092,532</w:t>
            </w:r>
          </w:p>
        </w:tc>
        <w:tc>
          <w:tcPr>
            <w:tcW w:w="0" w:type="auto"/>
          </w:tcPr>
          <w:p w14:paraId="04ADFFFB" w14:textId="77777777" w:rsidR="00080144" w:rsidRPr="00FA7A80" w:rsidRDefault="00080144" w:rsidP="0009650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2,834,821</w:t>
            </w:r>
          </w:p>
        </w:tc>
        <w:tc>
          <w:tcPr>
            <w:tcW w:w="0" w:type="auto"/>
          </w:tcPr>
          <w:p w14:paraId="2241F935" w14:textId="77777777" w:rsidR="00080144" w:rsidRPr="00FA7A80" w:rsidRDefault="00080144" w:rsidP="0009650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3,092,532</w:t>
            </w:r>
          </w:p>
        </w:tc>
        <w:tc>
          <w:tcPr>
            <w:tcW w:w="0" w:type="auto"/>
          </w:tcPr>
          <w:p w14:paraId="5802227F" w14:textId="77777777" w:rsidR="00080144" w:rsidRPr="00FA7A80" w:rsidRDefault="00080144" w:rsidP="0009650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3,092,532</w:t>
            </w:r>
          </w:p>
        </w:tc>
        <w:tc>
          <w:tcPr>
            <w:tcW w:w="0" w:type="auto"/>
          </w:tcPr>
          <w:p w14:paraId="64F23D79" w14:textId="77777777" w:rsidR="00080144" w:rsidRPr="00FA7A80" w:rsidRDefault="00080144" w:rsidP="0009650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3,092,532</w:t>
            </w:r>
          </w:p>
        </w:tc>
      </w:tr>
      <w:tr w:rsidR="00080144" w:rsidRPr="00080144" w14:paraId="646640C6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2D537BFA" w14:textId="42415B50" w:rsidR="00080144" w:rsidRPr="00080144" w:rsidRDefault="00080144" w:rsidP="00096504">
            <w:pPr>
              <w:rPr>
                <w:b/>
                <w:noProof/>
              </w:rPr>
            </w:pPr>
          </w:p>
        </w:tc>
        <w:tc>
          <w:tcPr>
            <w:tcW w:w="0" w:type="auto"/>
          </w:tcPr>
          <w:p w14:paraId="63580193" w14:textId="77777777" w:rsidR="00080144" w:rsidRPr="00080144" w:rsidRDefault="00080144" w:rsidP="0009650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Total 43328 LOWER PARK AVENUE RDA</w:t>
            </w:r>
          </w:p>
          <w:p w14:paraId="76C7FB89" w14:textId="35E312E1" w:rsidR="00080144" w:rsidRPr="00080144" w:rsidRDefault="00080144" w:rsidP="0009650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</w:p>
        </w:tc>
        <w:tc>
          <w:tcPr>
            <w:tcW w:w="0" w:type="auto"/>
          </w:tcPr>
          <w:p w14:paraId="7109AF2D" w14:textId="77777777" w:rsidR="00080144" w:rsidRPr="00080144" w:rsidRDefault="00080144" w:rsidP="0009650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3,143,359</w:t>
            </w:r>
          </w:p>
        </w:tc>
        <w:tc>
          <w:tcPr>
            <w:tcW w:w="0" w:type="auto"/>
          </w:tcPr>
          <w:p w14:paraId="1B924DA8" w14:textId="77777777" w:rsidR="00080144" w:rsidRPr="00080144" w:rsidRDefault="00080144" w:rsidP="0009650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3,099,273</w:t>
            </w:r>
          </w:p>
        </w:tc>
        <w:tc>
          <w:tcPr>
            <w:tcW w:w="0" w:type="auto"/>
          </w:tcPr>
          <w:p w14:paraId="56B9E6B1" w14:textId="77777777" w:rsidR="00080144" w:rsidRPr="00080144" w:rsidRDefault="00080144" w:rsidP="0009650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2,837,626</w:t>
            </w:r>
          </w:p>
        </w:tc>
        <w:tc>
          <w:tcPr>
            <w:tcW w:w="0" w:type="auto"/>
          </w:tcPr>
          <w:p w14:paraId="34D40B23" w14:textId="77777777" w:rsidR="00080144" w:rsidRPr="00080144" w:rsidRDefault="00080144" w:rsidP="0009650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3,157,155</w:t>
            </w:r>
          </w:p>
        </w:tc>
        <w:tc>
          <w:tcPr>
            <w:tcW w:w="0" w:type="auto"/>
          </w:tcPr>
          <w:p w14:paraId="45BC1AB3" w14:textId="77777777" w:rsidR="00080144" w:rsidRPr="00080144" w:rsidRDefault="00080144" w:rsidP="0009650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3,157,155</w:t>
            </w:r>
          </w:p>
        </w:tc>
        <w:tc>
          <w:tcPr>
            <w:tcW w:w="0" w:type="auto"/>
          </w:tcPr>
          <w:p w14:paraId="5C592ED3" w14:textId="77777777" w:rsidR="00080144" w:rsidRPr="00080144" w:rsidRDefault="00080144" w:rsidP="0009650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3,131,641</w:t>
            </w:r>
          </w:p>
        </w:tc>
      </w:tr>
      <w:tr w:rsidR="00080144" w:rsidRPr="00080144" w14:paraId="5C346759" w14:textId="77777777" w:rsidTr="00080144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0" w:type="auto"/>
          </w:tcPr>
          <w:p w14:paraId="41CFC9E4" w14:textId="3A297C7C" w:rsidR="00080144" w:rsidRPr="00080144" w:rsidRDefault="00080144" w:rsidP="00096504">
            <w:pPr>
              <w:rPr>
                <w:b w:val="0"/>
                <w:noProof/>
              </w:rPr>
            </w:pPr>
          </w:p>
        </w:tc>
        <w:tc>
          <w:tcPr>
            <w:tcW w:w="0" w:type="auto"/>
          </w:tcPr>
          <w:p w14:paraId="5B810120" w14:textId="6499841A" w:rsidR="00080144" w:rsidRPr="00080144" w:rsidRDefault="00080144" w:rsidP="00096504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b w:val="0"/>
                <w:noProof/>
              </w:rPr>
            </w:pPr>
            <w:r>
              <w:rPr>
                <w:b w:val="0"/>
                <w:bCs w:val="0"/>
                <w:noProof/>
              </w:rPr>
              <w:t>Grand Total</w:t>
            </w:r>
          </w:p>
        </w:tc>
        <w:tc>
          <w:tcPr>
            <w:tcW w:w="0" w:type="auto"/>
          </w:tcPr>
          <w:p w14:paraId="7F150588" w14:textId="77777777" w:rsidR="00080144" w:rsidRPr="00080144" w:rsidRDefault="00080144" w:rsidP="00096504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b w:val="0"/>
                <w:noProof/>
              </w:rPr>
            </w:pPr>
            <w:r w:rsidRPr="00080144">
              <w:rPr>
                <w:b w:val="0"/>
                <w:noProof/>
              </w:rPr>
              <w:t>$4,804,802</w:t>
            </w:r>
          </w:p>
        </w:tc>
        <w:tc>
          <w:tcPr>
            <w:tcW w:w="0" w:type="auto"/>
          </w:tcPr>
          <w:p w14:paraId="64823B99" w14:textId="77777777" w:rsidR="00080144" w:rsidRPr="00080144" w:rsidRDefault="00080144" w:rsidP="00096504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b w:val="0"/>
                <w:noProof/>
              </w:rPr>
            </w:pPr>
            <w:r w:rsidRPr="00080144">
              <w:rPr>
                <w:b w:val="0"/>
                <w:noProof/>
              </w:rPr>
              <w:t>$5,001,644</w:t>
            </w:r>
          </w:p>
        </w:tc>
        <w:tc>
          <w:tcPr>
            <w:tcW w:w="0" w:type="auto"/>
          </w:tcPr>
          <w:p w14:paraId="73354CE6" w14:textId="77777777" w:rsidR="00080144" w:rsidRPr="00080144" w:rsidRDefault="00080144" w:rsidP="00096504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b w:val="0"/>
                <w:noProof/>
              </w:rPr>
            </w:pPr>
            <w:r w:rsidRPr="00080144">
              <w:rPr>
                <w:b w:val="0"/>
                <w:noProof/>
              </w:rPr>
              <w:t>$2,849,026</w:t>
            </w:r>
          </w:p>
        </w:tc>
        <w:tc>
          <w:tcPr>
            <w:tcW w:w="0" w:type="auto"/>
          </w:tcPr>
          <w:p w14:paraId="5ED3F81B" w14:textId="77777777" w:rsidR="00080144" w:rsidRPr="00080144" w:rsidRDefault="00080144" w:rsidP="00096504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b w:val="0"/>
                <w:noProof/>
              </w:rPr>
            </w:pPr>
            <w:r w:rsidRPr="00080144">
              <w:rPr>
                <w:b w:val="0"/>
                <w:noProof/>
              </w:rPr>
              <w:t>$5,790,319</w:t>
            </w:r>
          </w:p>
        </w:tc>
        <w:tc>
          <w:tcPr>
            <w:tcW w:w="0" w:type="auto"/>
          </w:tcPr>
          <w:p w14:paraId="04E21B06" w14:textId="77777777" w:rsidR="00080144" w:rsidRPr="00080144" w:rsidRDefault="00080144" w:rsidP="00096504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b w:val="0"/>
                <w:noProof/>
              </w:rPr>
            </w:pPr>
            <w:r w:rsidRPr="00080144">
              <w:rPr>
                <w:b w:val="0"/>
                <w:noProof/>
              </w:rPr>
              <w:t>$5,514,193</w:t>
            </w:r>
          </w:p>
        </w:tc>
        <w:tc>
          <w:tcPr>
            <w:tcW w:w="0" w:type="auto"/>
          </w:tcPr>
          <w:p w14:paraId="71336847" w14:textId="77777777" w:rsidR="00080144" w:rsidRPr="00080144" w:rsidRDefault="00080144" w:rsidP="00096504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b w:val="0"/>
                <w:noProof/>
              </w:rPr>
            </w:pPr>
            <w:r w:rsidRPr="00080144">
              <w:rPr>
                <w:b w:val="0"/>
                <w:noProof/>
              </w:rPr>
              <w:t>$5,991,038</w:t>
            </w:r>
          </w:p>
        </w:tc>
      </w:tr>
    </w:tbl>
    <w:p w14:paraId="616DAF66" w14:textId="77777777" w:rsidR="00080144" w:rsidRPr="005046ED" w:rsidRDefault="00080144" w:rsidP="00802681">
      <w:pPr>
        <w:pStyle w:val="Heading1"/>
      </w:pPr>
      <w:r w:rsidRPr="00BB6210">
        <w:rPr>
          <w:noProof/>
        </w:rPr>
        <w:lastRenderedPageBreak/>
        <w:t>MAIN STREET RDA SPECIAL REVENUE FUND</w:t>
      </w:r>
      <w:r>
        <w:t xml:space="preserve"> </w:t>
      </w:r>
      <w:r w:rsidRPr="005046ED">
        <w:t>– Budget Summary</w:t>
      </w:r>
    </w:p>
    <w:p w14:paraId="47EED5BD" w14:textId="77777777" w:rsidR="00080144" w:rsidRDefault="00080144" w:rsidP="005046ED">
      <w:pPr>
        <w:pStyle w:val="Heading2"/>
        <w:rPr>
          <w:rStyle w:val="Strong"/>
        </w:rPr>
      </w:pPr>
      <w:r w:rsidRPr="00BB6210">
        <w:rPr>
          <w:b/>
          <w:bCs/>
          <w:noProof/>
        </w:rPr>
        <w:t>024 MAIN STREET RDA SPECIAL REVENUE FUND</w:t>
      </w:r>
      <w:r w:rsidRPr="00EE2F99">
        <w:rPr>
          <w:rStyle w:val="Strong"/>
        </w:rPr>
        <w:t xml:space="preserve"> – Revenue Summary </w:t>
      </w:r>
    </w:p>
    <w:p w14:paraId="308A8CE7" w14:textId="77777777" w:rsidR="00080144" w:rsidRDefault="00080144" w:rsidP="00BA7413">
      <w:pPr>
        <w:tabs>
          <w:tab w:val="left" w:pos="4860"/>
        </w:tabs>
        <w:rPr>
          <w:b/>
          <w:bCs/>
          <w:noProof/>
          <w:vanish/>
        </w:rPr>
      </w:pPr>
    </w:p>
    <w:tbl>
      <w:tblPr>
        <w:tblStyle w:val="GridTable3-Accent1"/>
        <w:tblW w:w="0" w:type="auto"/>
        <w:tblLook w:val="04E0" w:firstRow="1" w:lastRow="1" w:firstColumn="1" w:lastColumn="0" w:noHBand="0" w:noVBand="1"/>
      </w:tblPr>
      <w:tblGrid>
        <w:gridCol w:w="1081"/>
        <w:gridCol w:w="1849"/>
        <w:gridCol w:w="1222"/>
        <w:gridCol w:w="1222"/>
        <w:gridCol w:w="928"/>
        <w:gridCol w:w="1222"/>
        <w:gridCol w:w="1222"/>
        <w:gridCol w:w="1054"/>
      </w:tblGrid>
      <w:tr w:rsidR="00080144" w:rsidRPr="007B6954" w14:paraId="29B17244" w14:textId="77777777" w:rsidTr="0008014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0" w:type="auto"/>
          </w:tcPr>
          <w:p w14:paraId="4E4C3A35" w14:textId="706DB83A" w:rsidR="00080144" w:rsidRPr="007B6954" w:rsidRDefault="00080144" w:rsidP="000F4B54">
            <w:pPr>
              <w:rPr>
                <w:noProof/>
              </w:rPr>
            </w:pPr>
          </w:p>
        </w:tc>
        <w:tc>
          <w:tcPr>
            <w:tcW w:w="0" w:type="auto"/>
          </w:tcPr>
          <w:p w14:paraId="5D61D73F" w14:textId="3C4180A8" w:rsidR="00080144" w:rsidRPr="007B6954" w:rsidRDefault="00080144" w:rsidP="000F4B54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281D92A7" w14:textId="77777777" w:rsidR="00080144" w:rsidRDefault="00080144" w:rsidP="000F4B54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 xml:space="preserve">Actuals </w:t>
            </w:r>
          </w:p>
          <w:p w14:paraId="0D8B7D7B" w14:textId="118FCB6A" w:rsidR="00080144" w:rsidRPr="007B6954" w:rsidRDefault="00080144" w:rsidP="000F4B54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FY 2021</w:t>
            </w:r>
          </w:p>
        </w:tc>
        <w:tc>
          <w:tcPr>
            <w:tcW w:w="0" w:type="auto"/>
          </w:tcPr>
          <w:p w14:paraId="25A25BFE" w14:textId="77777777" w:rsidR="00080144" w:rsidRDefault="00080144" w:rsidP="000F4B54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 xml:space="preserve">Actuals </w:t>
            </w:r>
          </w:p>
          <w:p w14:paraId="3B59993F" w14:textId="60AFEEB2" w:rsidR="00080144" w:rsidRPr="007B6954" w:rsidRDefault="00080144" w:rsidP="000F4B54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FY 2022</w:t>
            </w:r>
          </w:p>
        </w:tc>
        <w:tc>
          <w:tcPr>
            <w:tcW w:w="0" w:type="auto"/>
          </w:tcPr>
          <w:p w14:paraId="18B334FC" w14:textId="77777777" w:rsidR="00080144" w:rsidRDefault="00080144" w:rsidP="000F4B54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YTD</w:t>
            </w:r>
          </w:p>
          <w:p w14:paraId="7758DD40" w14:textId="2E046A16" w:rsidR="00080144" w:rsidRPr="007B6954" w:rsidRDefault="00080144" w:rsidP="000F4B54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FY 2023</w:t>
            </w:r>
          </w:p>
        </w:tc>
        <w:tc>
          <w:tcPr>
            <w:tcW w:w="0" w:type="auto"/>
          </w:tcPr>
          <w:p w14:paraId="083CABA1" w14:textId="77777777" w:rsidR="00080144" w:rsidRDefault="00080144" w:rsidP="000F4B54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Original</w:t>
            </w:r>
          </w:p>
          <w:p w14:paraId="272CD883" w14:textId="1A90E182" w:rsidR="00080144" w:rsidRPr="007B6954" w:rsidRDefault="00080144" w:rsidP="000F4B54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FY 2023</w:t>
            </w:r>
          </w:p>
        </w:tc>
        <w:tc>
          <w:tcPr>
            <w:tcW w:w="0" w:type="auto"/>
          </w:tcPr>
          <w:p w14:paraId="6DF2F32D" w14:textId="77777777" w:rsidR="00080144" w:rsidRDefault="00080144" w:rsidP="000F4B54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Adjusted</w:t>
            </w:r>
          </w:p>
          <w:p w14:paraId="7E7AE198" w14:textId="1C680674" w:rsidR="00080144" w:rsidRPr="007B6954" w:rsidRDefault="00080144" w:rsidP="000F4B54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FY 2023</w:t>
            </w:r>
          </w:p>
        </w:tc>
        <w:tc>
          <w:tcPr>
            <w:tcW w:w="0" w:type="auto"/>
          </w:tcPr>
          <w:p w14:paraId="6D9CABAD" w14:textId="77777777" w:rsidR="00080144" w:rsidRDefault="00080144" w:rsidP="000F4B54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Budget</w:t>
            </w:r>
          </w:p>
          <w:p w14:paraId="4B2D7369" w14:textId="2E72FA72" w:rsidR="00080144" w:rsidRPr="007B6954" w:rsidRDefault="00080144" w:rsidP="000F4B54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FY 2024</w:t>
            </w:r>
          </w:p>
        </w:tc>
      </w:tr>
      <w:tr w:rsidR="00080144" w:rsidRPr="007B6954" w14:paraId="789932BC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584F6B36" w14:textId="77777777" w:rsidR="00080144" w:rsidRDefault="00080144" w:rsidP="000F4B54">
            <w:pPr>
              <w:rPr>
                <w:noProof/>
              </w:rPr>
            </w:pPr>
            <w:r>
              <w:rPr>
                <w:noProof/>
              </w:rPr>
              <w:t>Revenues</w:t>
            </w:r>
          </w:p>
          <w:p w14:paraId="17795C7E" w14:textId="44464EF2" w:rsidR="00080144" w:rsidRPr="007B6954" w:rsidRDefault="00080144" w:rsidP="000F4B54">
            <w:pPr>
              <w:rPr>
                <w:noProof/>
              </w:rPr>
            </w:pPr>
          </w:p>
        </w:tc>
        <w:tc>
          <w:tcPr>
            <w:tcW w:w="0" w:type="auto"/>
          </w:tcPr>
          <w:p w14:paraId="1E408F55" w14:textId="77777777" w:rsidR="00080144" w:rsidRDefault="00080144" w:rsidP="000F4B5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Property Taxes</w:t>
            </w:r>
          </w:p>
          <w:p w14:paraId="25DE13AF" w14:textId="5B4FC4DF" w:rsidR="00080144" w:rsidRPr="007B6954" w:rsidRDefault="00080144" w:rsidP="000F4B5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53A5E61B" w14:textId="77777777" w:rsidR="00080144" w:rsidRPr="007B6954" w:rsidRDefault="00080144" w:rsidP="000F4B5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,316,304</w:t>
            </w:r>
          </w:p>
        </w:tc>
        <w:tc>
          <w:tcPr>
            <w:tcW w:w="0" w:type="auto"/>
          </w:tcPr>
          <w:p w14:paraId="1E79893B" w14:textId="77777777" w:rsidR="00080144" w:rsidRPr="007B6954" w:rsidRDefault="00080144" w:rsidP="000F4B5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,312,098</w:t>
            </w:r>
          </w:p>
        </w:tc>
        <w:tc>
          <w:tcPr>
            <w:tcW w:w="0" w:type="auto"/>
          </w:tcPr>
          <w:p w14:paraId="379253BB" w14:textId="77777777" w:rsidR="00080144" w:rsidRPr="007B6954" w:rsidRDefault="00080144" w:rsidP="000F4B5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4,593</w:t>
            </w:r>
          </w:p>
        </w:tc>
        <w:tc>
          <w:tcPr>
            <w:tcW w:w="0" w:type="auto"/>
          </w:tcPr>
          <w:p w14:paraId="03A308BA" w14:textId="77777777" w:rsidR="00080144" w:rsidRPr="007B6954" w:rsidRDefault="00080144" w:rsidP="000F4B5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,276,319</w:t>
            </w:r>
          </w:p>
        </w:tc>
        <w:tc>
          <w:tcPr>
            <w:tcW w:w="0" w:type="auto"/>
          </w:tcPr>
          <w:p w14:paraId="2092683E" w14:textId="77777777" w:rsidR="00080144" w:rsidRPr="007B6954" w:rsidRDefault="00080144" w:rsidP="000F4B5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21,319</w:t>
            </w:r>
          </w:p>
        </w:tc>
        <w:tc>
          <w:tcPr>
            <w:tcW w:w="0" w:type="auto"/>
          </w:tcPr>
          <w:p w14:paraId="2BB5CD7E" w14:textId="77777777" w:rsidR="00080144" w:rsidRPr="007B6954" w:rsidRDefault="00080144" w:rsidP="000F4B5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1,319</w:t>
            </w:r>
          </w:p>
        </w:tc>
      </w:tr>
      <w:tr w:rsidR="00080144" w:rsidRPr="007B6954" w14:paraId="0041F274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283C5FF1" w14:textId="56D6793C" w:rsidR="00080144" w:rsidRPr="007B6954" w:rsidRDefault="00080144" w:rsidP="000F4B54">
            <w:pPr>
              <w:rPr>
                <w:noProof/>
              </w:rPr>
            </w:pPr>
          </w:p>
        </w:tc>
        <w:tc>
          <w:tcPr>
            <w:tcW w:w="0" w:type="auto"/>
          </w:tcPr>
          <w:p w14:paraId="3FE603BF" w14:textId="77777777" w:rsidR="00080144" w:rsidRDefault="00080144" w:rsidP="000F4B5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Misc. Revenues</w:t>
            </w:r>
          </w:p>
          <w:p w14:paraId="2F396DF4" w14:textId="0DCE56D6" w:rsidR="00080144" w:rsidRPr="007B6954" w:rsidRDefault="00080144" w:rsidP="000F4B5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493BF578" w14:textId="77777777" w:rsidR="00080144" w:rsidRPr="007B6954" w:rsidRDefault="00080144" w:rsidP="000F4B5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7,200</w:t>
            </w:r>
          </w:p>
        </w:tc>
        <w:tc>
          <w:tcPr>
            <w:tcW w:w="0" w:type="auto"/>
          </w:tcPr>
          <w:p w14:paraId="1C44CF8B" w14:textId="77777777" w:rsidR="00080144" w:rsidRPr="007B6954" w:rsidRDefault="00080144" w:rsidP="000F4B5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7,283</w:t>
            </w:r>
          </w:p>
        </w:tc>
        <w:tc>
          <w:tcPr>
            <w:tcW w:w="0" w:type="auto"/>
          </w:tcPr>
          <w:p w14:paraId="16DABDE6" w14:textId="77777777" w:rsidR="00080144" w:rsidRPr="007B6954" w:rsidRDefault="00080144" w:rsidP="000F4B5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60B3CF15" w14:textId="77777777" w:rsidR="00080144" w:rsidRPr="007B6954" w:rsidRDefault="00080144" w:rsidP="000F4B5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6D1C511C" w14:textId="77777777" w:rsidR="00080144" w:rsidRPr="007B6954" w:rsidRDefault="00080144" w:rsidP="000F4B5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7260A25E" w14:textId="77777777" w:rsidR="00080144" w:rsidRPr="007B6954" w:rsidRDefault="00080144" w:rsidP="000F4B5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</w:tr>
      <w:tr w:rsidR="00080144" w:rsidRPr="00080144" w14:paraId="6A5B8162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7CFEFAD1" w14:textId="56A9804C" w:rsidR="00080144" w:rsidRPr="00080144" w:rsidRDefault="00080144" w:rsidP="000F4B54">
            <w:pPr>
              <w:rPr>
                <w:b/>
                <w:noProof/>
              </w:rPr>
            </w:pPr>
          </w:p>
        </w:tc>
        <w:tc>
          <w:tcPr>
            <w:tcW w:w="0" w:type="auto"/>
          </w:tcPr>
          <w:p w14:paraId="351D3D27" w14:textId="77777777" w:rsidR="00080144" w:rsidRPr="00080144" w:rsidRDefault="00080144" w:rsidP="000F4B5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Total Revenues</w:t>
            </w:r>
          </w:p>
          <w:p w14:paraId="01958C2F" w14:textId="77777777" w:rsidR="00080144" w:rsidRPr="00080144" w:rsidRDefault="00080144" w:rsidP="000F4B5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</w:p>
          <w:p w14:paraId="5CE92A59" w14:textId="3DBFC92D" w:rsidR="00080144" w:rsidRPr="00080144" w:rsidRDefault="00080144" w:rsidP="000F4B5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</w:p>
        </w:tc>
        <w:tc>
          <w:tcPr>
            <w:tcW w:w="0" w:type="auto"/>
          </w:tcPr>
          <w:p w14:paraId="780A7B4F" w14:textId="77777777" w:rsidR="00080144" w:rsidRPr="00080144" w:rsidRDefault="00080144" w:rsidP="000F4B5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,323,504</w:t>
            </w:r>
          </w:p>
        </w:tc>
        <w:tc>
          <w:tcPr>
            <w:tcW w:w="0" w:type="auto"/>
          </w:tcPr>
          <w:p w14:paraId="452983E1" w14:textId="77777777" w:rsidR="00080144" w:rsidRPr="00080144" w:rsidRDefault="00080144" w:rsidP="000F4B5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,319,380</w:t>
            </w:r>
          </w:p>
        </w:tc>
        <w:tc>
          <w:tcPr>
            <w:tcW w:w="0" w:type="auto"/>
          </w:tcPr>
          <w:p w14:paraId="64B52414" w14:textId="77777777" w:rsidR="00080144" w:rsidRPr="00080144" w:rsidRDefault="00080144" w:rsidP="000F4B5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4,593</w:t>
            </w:r>
          </w:p>
        </w:tc>
        <w:tc>
          <w:tcPr>
            <w:tcW w:w="0" w:type="auto"/>
          </w:tcPr>
          <w:p w14:paraId="14360F33" w14:textId="77777777" w:rsidR="00080144" w:rsidRPr="00080144" w:rsidRDefault="00080144" w:rsidP="000F4B5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,276,319</w:t>
            </w:r>
          </w:p>
        </w:tc>
        <w:tc>
          <w:tcPr>
            <w:tcW w:w="0" w:type="auto"/>
          </w:tcPr>
          <w:p w14:paraId="78F1DBA2" w14:textId="77777777" w:rsidR="00080144" w:rsidRPr="00080144" w:rsidRDefault="00080144" w:rsidP="000F4B5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21,319</w:t>
            </w:r>
          </w:p>
        </w:tc>
        <w:tc>
          <w:tcPr>
            <w:tcW w:w="0" w:type="auto"/>
          </w:tcPr>
          <w:p w14:paraId="7183DA52" w14:textId="77777777" w:rsidR="00080144" w:rsidRPr="00080144" w:rsidRDefault="00080144" w:rsidP="000F4B5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1,319</w:t>
            </w:r>
          </w:p>
        </w:tc>
      </w:tr>
      <w:tr w:rsidR="00080144" w:rsidRPr="007B6954" w14:paraId="004D67EF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22CBBAFA" w14:textId="77777777" w:rsidR="00080144" w:rsidRDefault="00080144" w:rsidP="000F4B54">
            <w:pPr>
              <w:rPr>
                <w:iCs w:val="0"/>
                <w:noProof/>
              </w:rPr>
            </w:pPr>
            <w:r>
              <w:rPr>
                <w:iCs w:val="0"/>
                <w:noProof/>
              </w:rPr>
              <w:t>Other</w:t>
            </w:r>
          </w:p>
          <w:p w14:paraId="537F87B5" w14:textId="77B98261" w:rsidR="00080144" w:rsidRPr="007B6954" w:rsidRDefault="00080144" w:rsidP="000F4B54">
            <w:pPr>
              <w:rPr>
                <w:noProof/>
              </w:rPr>
            </w:pPr>
          </w:p>
        </w:tc>
        <w:tc>
          <w:tcPr>
            <w:tcW w:w="0" w:type="auto"/>
          </w:tcPr>
          <w:p w14:paraId="7ED8C1D2" w14:textId="77777777" w:rsidR="00080144" w:rsidRDefault="00080144" w:rsidP="000F4B5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Beginning Balance</w:t>
            </w:r>
          </w:p>
          <w:p w14:paraId="5E86154D" w14:textId="705B6FB1" w:rsidR="00080144" w:rsidRPr="007B6954" w:rsidRDefault="00080144" w:rsidP="000F4B5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58EC100D" w14:textId="77777777" w:rsidR="00080144" w:rsidRPr="007B6954" w:rsidRDefault="00080144" w:rsidP="000F4B5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,272,130</w:t>
            </w:r>
          </w:p>
        </w:tc>
        <w:tc>
          <w:tcPr>
            <w:tcW w:w="0" w:type="auto"/>
          </w:tcPr>
          <w:p w14:paraId="73309DD5" w14:textId="77777777" w:rsidR="00080144" w:rsidRPr="007B6954" w:rsidRDefault="00080144" w:rsidP="000F4B5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,130,151</w:t>
            </w:r>
          </w:p>
        </w:tc>
        <w:tc>
          <w:tcPr>
            <w:tcW w:w="0" w:type="auto"/>
          </w:tcPr>
          <w:p w14:paraId="2B23EFCA" w14:textId="77777777" w:rsidR="00080144" w:rsidRPr="007B6954" w:rsidRDefault="00080144" w:rsidP="000F4B5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1CB2D228" w14:textId="77777777" w:rsidR="00080144" w:rsidRPr="007B6954" w:rsidRDefault="00080144" w:rsidP="000F4B5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,251,470</w:t>
            </w:r>
          </w:p>
        </w:tc>
        <w:tc>
          <w:tcPr>
            <w:tcW w:w="0" w:type="auto"/>
          </w:tcPr>
          <w:p w14:paraId="1334FDBC" w14:textId="77777777" w:rsidR="00080144" w:rsidRPr="007B6954" w:rsidRDefault="00080144" w:rsidP="000F4B5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,460,076</w:t>
            </w:r>
          </w:p>
        </w:tc>
        <w:tc>
          <w:tcPr>
            <w:tcW w:w="0" w:type="auto"/>
          </w:tcPr>
          <w:p w14:paraId="72F6C76C" w14:textId="77777777" w:rsidR="00080144" w:rsidRPr="007B6954" w:rsidRDefault="00080144" w:rsidP="000F4B5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626,395</w:t>
            </w:r>
          </w:p>
        </w:tc>
      </w:tr>
      <w:tr w:rsidR="00080144" w:rsidRPr="00080144" w14:paraId="11F37199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3498EC4E" w14:textId="3402BAA8" w:rsidR="00080144" w:rsidRPr="00080144" w:rsidRDefault="00080144" w:rsidP="000F4B54">
            <w:pPr>
              <w:rPr>
                <w:b/>
                <w:noProof/>
              </w:rPr>
            </w:pPr>
          </w:p>
        </w:tc>
        <w:tc>
          <w:tcPr>
            <w:tcW w:w="0" w:type="auto"/>
          </w:tcPr>
          <w:p w14:paraId="6D27FF4F" w14:textId="77777777" w:rsidR="00080144" w:rsidRPr="00080144" w:rsidRDefault="00080144" w:rsidP="000F4B5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Total Other</w:t>
            </w:r>
          </w:p>
          <w:p w14:paraId="1C422BAB" w14:textId="77777777" w:rsidR="00080144" w:rsidRPr="00080144" w:rsidRDefault="00080144" w:rsidP="000F4B5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</w:p>
          <w:p w14:paraId="69AE33D1" w14:textId="327A6359" w:rsidR="00080144" w:rsidRPr="00080144" w:rsidRDefault="00080144" w:rsidP="000F4B5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</w:p>
        </w:tc>
        <w:tc>
          <w:tcPr>
            <w:tcW w:w="0" w:type="auto"/>
          </w:tcPr>
          <w:p w14:paraId="5B06CC17" w14:textId="77777777" w:rsidR="00080144" w:rsidRPr="00080144" w:rsidRDefault="00080144" w:rsidP="000F4B5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,272,130</w:t>
            </w:r>
          </w:p>
        </w:tc>
        <w:tc>
          <w:tcPr>
            <w:tcW w:w="0" w:type="auto"/>
          </w:tcPr>
          <w:p w14:paraId="2ED06F2A" w14:textId="77777777" w:rsidR="00080144" w:rsidRPr="00080144" w:rsidRDefault="00080144" w:rsidP="000F4B5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,130,151</w:t>
            </w:r>
          </w:p>
        </w:tc>
        <w:tc>
          <w:tcPr>
            <w:tcW w:w="0" w:type="auto"/>
          </w:tcPr>
          <w:p w14:paraId="0D456BD0" w14:textId="77777777" w:rsidR="00080144" w:rsidRPr="00080144" w:rsidRDefault="00080144" w:rsidP="000F4B5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3B45BDF7" w14:textId="77777777" w:rsidR="00080144" w:rsidRPr="00080144" w:rsidRDefault="00080144" w:rsidP="000F4B5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,251,470</w:t>
            </w:r>
          </w:p>
        </w:tc>
        <w:tc>
          <w:tcPr>
            <w:tcW w:w="0" w:type="auto"/>
          </w:tcPr>
          <w:p w14:paraId="7D95776E" w14:textId="77777777" w:rsidR="00080144" w:rsidRPr="00080144" w:rsidRDefault="00080144" w:rsidP="000F4B5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,460,076</w:t>
            </w:r>
          </w:p>
        </w:tc>
        <w:tc>
          <w:tcPr>
            <w:tcW w:w="0" w:type="auto"/>
          </w:tcPr>
          <w:p w14:paraId="6A13BAD5" w14:textId="77777777" w:rsidR="00080144" w:rsidRPr="00080144" w:rsidRDefault="00080144" w:rsidP="000F4B5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626,395</w:t>
            </w:r>
          </w:p>
        </w:tc>
      </w:tr>
      <w:tr w:rsidR="00080144" w:rsidRPr="00080144" w14:paraId="5D5A525D" w14:textId="77777777" w:rsidTr="00080144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0" w:type="auto"/>
          </w:tcPr>
          <w:p w14:paraId="4359A37E" w14:textId="4B059BDC" w:rsidR="00080144" w:rsidRPr="00080144" w:rsidRDefault="00080144" w:rsidP="000F4B54">
            <w:pPr>
              <w:rPr>
                <w:noProof/>
              </w:rPr>
            </w:pPr>
          </w:p>
        </w:tc>
        <w:tc>
          <w:tcPr>
            <w:tcW w:w="0" w:type="auto"/>
          </w:tcPr>
          <w:p w14:paraId="60E1F95B" w14:textId="0BB3E1D6" w:rsidR="00080144" w:rsidRPr="00080144" w:rsidRDefault="00080144" w:rsidP="000F4B54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bCs w:val="0"/>
                <w:noProof/>
              </w:rPr>
              <w:t>Grand Total</w:t>
            </w:r>
          </w:p>
        </w:tc>
        <w:tc>
          <w:tcPr>
            <w:tcW w:w="0" w:type="auto"/>
          </w:tcPr>
          <w:p w14:paraId="5827F711" w14:textId="77777777" w:rsidR="00080144" w:rsidRPr="00080144" w:rsidRDefault="00080144" w:rsidP="000F4B54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 w:rsidRPr="00080144">
              <w:rPr>
                <w:noProof/>
              </w:rPr>
              <w:t>$2,595,634</w:t>
            </w:r>
          </w:p>
        </w:tc>
        <w:tc>
          <w:tcPr>
            <w:tcW w:w="0" w:type="auto"/>
          </w:tcPr>
          <w:p w14:paraId="103E2D4E" w14:textId="77777777" w:rsidR="00080144" w:rsidRPr="00080144" w:rsidRDefault="00080144" w:rsidP="000F4B54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 w:rsidRPr="00080144">
              <w:rPr>
                <w:noProof/>
              </w:rPr>
              <w:t>$2,449,531</w:t>
            </w:r>
          </w:p>
        </w:tc>
        <w:tc>
          <w:tcPr>
            <w:tcW w:w="0" w:type="auto"/>
          </w:tcPr>
          <w:p w14:paraId="3C5CD2EB" w14:textId="77777777" w:rsidR="00080144" w:rsidRPr="00080144" w:rsidRDefault="00080144" w:rsidP="000F4B54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 w:rsidRPr="00080144">
              <w:rPr>
                <w:noProof/>
              </w:rPr>
              <w:t>$4,593</w:t>
            </w:r>
          </w:p>
        </w:tc>
        <w:tc>
          <w:tcPr>
            <w:tcW w:w="0" w:type="auto"/>
          </w:tcPr>
          <w:p w14:paraId="50144315" w14:textId="77777777" w:rsidR="00080144" w:rsidRPr="00080144" w:rsidRDefault="00080144" w:rsidP="000F4B54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 w:rsidRPr="00080144">
              <w:rPr>
                <w:noProof/>
              </w:rPr>
              <w:t>$2,527,789</w:t>
            </w:r>
          </w:p>
        </w:tc>
        <w:tc>
          <w:tcPr>
            <w:tcW w:w="0" w:type="auto"/>
          </w:tcPr>
          <w:p w14:paraId="345E61EF" w14:textId="77777777" w:rsidR="00080144" w:rsidRPr="00080144" w:rsidRDefault="00080144" w:rsidP="000F4B54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 w:rsidRPr="00080144">
              <w:rPr>
                <w:noProof/>
              </w:rPr>
              <w:t>$1,481,395</w:t>
            </w:r>
          </w:p>
        </w:tc>
        <w:tc>
          <w:tcPr>
            <w:tcW w:w="0" w:type="auto"/>
          </w:tcPr>
          <w:p w14:paraId="23DFD77B" w14:textId="77777777" w:rsidR="00080144" w:rsidRPr="00080144" w:rsidRDefault="00080144" w:rsidP="000F4B54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 w:rsidRPr="00080144">
              <w:rPr>
                <w:noProof/>
              </w:rPr>
              <w:t>$637,714</w:t>
            </w:r>
          </w:p>
        </w:tc>
      </w:tr>
    </w:tbl>
    <w:p w14:paraId="6D169AF7" w14:textId="77777777" w:rsidR="00080144" w:rsidRDefault="00080144" w:rsidP="00BA7413">
      <w:pPr>
        <w:tabs>
          <w:tab w:val="left" w:pos="4860"/>
        </w:tabs>
      </w:pPr>
      <w:r>
        <w:br w:type="textWrapping" w:clear="all"/>
      </w:r>
    </w:p>
    <w:p w14:paraId="1743E620" w14:textId="77777777" w:rsidR="00080144" w:rsidRDefault="00080144" w:rsidP="005046ED">
      <w:pPr>
        <w:pStyle w:val="Heading2"/>
        <w:rPr>
          <w:rStyle w:val="Strong"/>
        </w:rPr>
      </w:pPr>
      <w:r w:rsidRPr="00BB6210">
        <w:rPr>
          <w:b/>
          <w:bCs/>
          <w:noProof/>
        </w:rPr>
        <w:t>024 MAIN STREET RDA SPECIAL REVENUE FUND</w:t>
      </w:r>
      <w:r w:rsidRPr="00EE2F99">
        <w:rPr>
          <w:rStyle w:val="Strong"/>
        </w:rPr>
        <w:t xml:space="preserve"> – Expense Summary </w:t>
      </w:r>
    </w:p>
    <w:p w14:paraId="22E01EC9" w14:textId="77777777" w:rsidR="00080144" w:rsidRDefault="00080144" w:rsidP="00006D0F">
      <w:pPr>
        <w:rPr>
          <w:b/>
          <w:bCs/>
          <w:noProof/>
          <w:vanish/>
        </w:rPr>
      </w:pPr>
    </w:p>
    <w:tbl>
      <w:tblPr>
        <w:tblStyle w:val="GridTable3-Accent1"/>
        <w:tblW w:w="0" w:type="auto"/>
        <w:tblLook w:val="04E0" w:firstRow="1" w:lastRow="1" w:firstColumn="1" w:lastColumn="0" w:noHBand="0" w:noVBand="1"/>
      </w:tblPr>
      <w:tblGrid>
        <w:gridCol w:w="738"/>
        <w:gridCol w:w="2103"/>
        <w:gridCol w:w="1222"/>
        <w:gridCol w:w="1222"/>
        <w:gridCol w:w="1054"/>
        <w:gridCol w:w="1222"/>
        <w:gridCol w:w="1222"/>
        <w:gridCol w:w="1054"/>
      </w:tblGrid>
      <w:tr w:rsidR="00080144" w:rsidRPr="008A5177" w14:paraId="6E69B4DD" w14:textId="77777777" w:rsidTr="0008014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0" w:type="auto"/>
          </w:tcPr>
          <w:p w14:paraId="0B09D19A" w14:textId="0EEB7EC6" w:rsidR="00080144" w:rsidRPr="008A5177" w:rsidRDefault="00080144" w:rsidP="00204CF8">
            <w:pPr>
              <w:rPr>
                <w:noProof/>
              </w:rPr>
            </w:pPr>
          </w:p>
        </w:tc>
        <w:tc>
          <w:tcPr>
            <w:tcW w:w="0" w:type="auto"/>
          </w:tcPr>
          <w:p w14:paraId="12BAA67D" w14:textId="7B6B35F6" w:rsidR="00080144" w:rsidRPr="008A5177" w:rsidRDefault="00080144" w:rsidP="00204CF8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021A5351" w14:textId="77777777" w:rsidR="00080144" w:rsidRDefault="00080144" w:rsidP="00204CF8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 xml:space="preserve">Actuals </w:t>
            </w:r>
          </w:p>
          <w:p w14:paraId="1D91BCF7" w14:textId="46FB0731" w:rsidR="00080144" w:rsidRPr="008A5177" w:rsidRDefault="00080144" w:rsidP="00204CF8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FY 2021</w:t>
            </w:r>
          </w:p>
        </w:tc>
        <w:tc>
          <w:tcPr>
            <w:tcW w:w="0" w:type="auto"/>
          </w:tcPr>
          <w:p w14:paraId="053EFA8E" w14:textId="77777777" w:rsidR="00080144" w:rsidRDefault="00080144" w:rsidP="00204CF8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 xml:space="preserve">Actuals </w:t>
            </w:r>
          </w:p>
          <w:p w14:paraId="7B0B0201" w14:textId="5C1ED77A" w:rsidR="00080144" w:rsidRPr="008A5177" w:rsidRDefault="00080144" w:rsidP="00204CF8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FY 2022</w:t>
            </w:r>
          </w:p>
        </w:tc>
        <w:tc>
          <w:tcPr>
            <w:tcW w:w="0" w:type="auto"/>
          </w:tcPr>
          <w:p w14:paraId="419B4919" w14:textId="77777777" w:rsidR="00080144" w:rsidRDefault="00080144" w:rsidP="00204CF8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YTD</w:t>
            </w:r>
          </w:p>
          <w:p w14:paraId="7058DBFE" w14:textId="7D50190C" w:rsidR="00080144" w:rsidRPr="008A5177" w:rsidRDefault="00080144" w:rsidP="00204CF8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FY 2023</w:t>
            </w:r>
          </w:p>
        </w:tc>
        <w:tc>
          <w:tcPr>
            <w:tcW w:w="0" w:type="auto"/>
          </w:tcPr>
          <w:p w14:paraId="4344B3E7" w14:textId="77777777" w:rsidR="00080144" w:rsidRDefault="00080144" w:rsidP="00204CF8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Original</w:t>
            </w:r>
          </w:p>
          <w:p w14:paraId="1BFC9464" w14:textId="3DB66B47" w:rsidR="00080144" w:rsidRPr="008A5177" w:rsidRDefault="00080144" w:rsidP="00204CF8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FY 2023</w:t>
            </w:r>
          </w:p>
        </w:tc>
        <w:tc>
          <w:tcPr>
            <w:tcW w:w="0" w:type="auto"/>
          </w:tcPr>
          <w:p w14:paraId="5629D0AB" w14:textId="77777777" w:rsidR="00080144" w:rsidRDefault="00080144" w:rsidP="00204CF8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Adjusted</w:t>
            </w:r>
          </w:p>
          <w:p w14:paraId="43D57035" w14:textId="1D371D25" w:rsidR="00080144" w:rsidRPr="008A5177" w:rsidRDefault="00080144" w:rsidP="00204CF8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FY 2023</w:t>
            </w:r>
          </w:p>
        </w:tc>
        <w:tc>
          <w:tcPr>
            <w:tcW w:w="0" w:type="auto"/>
          </w:tcPr>
          <w:p w14:paraId="721AD14F" w14:textId="77777777" w:rsidR="00080144" w:rsidRDefault="00080144" w:rsidP="00204CF8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Budget</w:t>
            </w:r>
          </w:p>
          <w:p w14:paraId="6E3E7DB7" w14:textId="09DCC900" w:rsidR="00080144" w:rsidRPr="008A5177" w:rsidRDefault="00080144" w:rsidP="00204CF8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FY 2024</w:t>
            </w:r>
          </w:p>
        </w:tc>
      </w:tr>
      <w:tr w:rsidR="00080144" w:rsidRPr="008A5177" w14:paraId="60CD4D9D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1A7A3EF1" w14:textId="77777777" w:rsidR="00080144" w:rsidRDefault="00080144" w:rsidP="00204CF8">
            <w:pPr>
              <w:rPr>
                <w:noProof/>
              </w:rPr>
            </w:pPr>
            <w:r>
              <w:rPr>
                <w:noProof/>
              </w:rPr>
              <w:t>Depts</w:t>
            </w:r>
          </w:p>
          <w:p w14:paraId="684C64F7" w14:textId="07DBE8AF" w:rsidR="00080144" w:rsidRPr="008A5177" w:rsidRDefault="00080144" w:rsidP="00204CF8">
            <w:pPr>
              <w:rPr>
                <w:noProof/>
              </w:rPr>
            </w:pPr>
          </w:p>
        </w:tc>
        <w:tc>
          <w:tcPr>
            <w:tcW w:w="0" w:type="auto"/>
          </w:tcPr>
          <w:p w14:paraId="5D12C79E" w14:textId="77777777" w:rsidR="00080144" w:rsidRDefault="00080144" w:rsidP="00204CF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Mat, Suppls, Services</w:t>
            </w:r>
          </w:p>
          <w:p w14:paraId="55CA3A1C" w14:textId="0AF466A7" w:rsidR="00080144" w:rsidRPr="008A5177" w:rsidRDefault="00080144" w:rsidP="00204CF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4A2430F8" w14:textId="77777777" w:rsidR="00080144" w:rsidRPr="008A5177" w:rsidRDefault="00080144" w:rsidP="00204CF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265,483</w:t>
            </w:r>
          </w:p>
        </w:tc>
        <w:tc>
          <w:tcPr>
            <w:tcW w:w="0" w:type="auto"/>
          </w:tcPr>
          <w:p w14:paraId="69776A0A" w14:textId="77777777" w:rsidR="00080144" w:rsidRPr="008A5177" w:rsidRDefault="00080144" w:rsidP="00204CF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289,455</w:t>
            </w:r>
          </w:p>
        </w:tc>
        <w:tc>
          <w:tcPr>
            <w:tcW w:w="0" w:type="auto"/>
          </w:tcPr>
          <w:p w14:paraId="252BFA92" w14:textId="77777777" w:rsidR="00080144" w:rsidRPr="008A5177" w:rsidRDefault="00080144" w:rsidP="00204CF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6,830</w:t>
            </w:r>
          </w:p>
        </w:tc>
        <w:tc>
          <w:tcPr>
            <w:tcW w:w="0" w:type="auto"/>
          </w:tcPr>
          <w:p w14:paraId="23386CF6" w14:textId="77777777" w:rsidR="00080144" w:rsidRPr="008A5177" w:rsidRDefault="00080144" w:rsidP="00204CF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455,000</w:t>
            </w:r>
          </w:p>
        </w:tc>
        <w:tc>
          <w:tcPr>
            <w:tcW w:w="0" w:type="auto"/>
          </w:tcPr>
          <w:p w14:paraId="46B8DC81" w14:textId="77777777" w:rsidR="00080144" w:rsidRPr="008A5177" w:rsidRDefault="00080144" w:rsidP="00204CF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455,000</w:t>
            </w:r>
          </w:p>
        </w:tc>
        <w:tc>
          <w:tcPr>
            <w:tcW w:w="0" w:type="auto"/>
          </w:tcPr>
          <w:p w14:paraId="3CF0111D" w14:textId="77777777" w:rsidR="00080144" w:rsidRPr="008A5177" w:rsidRDefault="00080144" w:rsidP="00204CF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455,000</w:t>
            </w:r>
          </w:p>
        </w:tc>
      </w:tr>
      <w:tr w:rsidR="00080144" w:rsidRPr="00080144" w14:paraId="31AA99E1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3F277633" w14:textId="50051DB0" w:rsidR="00080144" w:rsidRPr="00080144" w:rsidRDefault="00080144" w:rsidP="00204CF8">
            <w:pPr>
              <w:rPr>
                <w:b/>
                <w:noProof/>
              </w:rPr>
            </w:pPr>
          </w:p>
        </w:tc>
        <w:tc>
          <w:tcPr>
            <w:tcW w:w="0" w:type="auto"/>
          </w:tcPr>
          <w:p w14:paraId="1EEE62C8" w14:textId="77777777" w:rsidR="00080144" w:rsidRPr="00080144" w:rsidRDefault="00080144" w:rsidP="00204CF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Total Depts</w:t>
            </w:r>
          </w:p>
          <w:p w14:paraId="350C931C" w14:textId="77777777" w:rsidR="00080144" w:rsidRPr="00080144" w:rsidRDefault="00080144" w:rsidP="00204CF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</w:p>
          <w:p w14:paraId="67EE4729" w14:textId="3A5048FB" w:rsidR="00080144" w:rsidRPr="00080144" w:rsidRDefault="00080144" w:rsidP="00204CF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</w:p>
        </w:tc>
        <w:tc>
          <w:tcPr>
            <w:tcW w:w="0" w:type="auto"/>
          </w:tcPr>
          <w:p w14:paraId="3B2CD86C" w14:textId="77777777" w:rsidR="00080144" w:rsidRPr="00080144" w:rsidRDefault="00080144" w:rsidP="00204CF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265,483</w:t>
            </w:r>
          </w:p>
        </w:tc>
        <w:tc>
          <w:tcPr>
            <w:tcW w:w="0" w:type="auto"/>
          </w:tcPr>
          <w:p w14:paraId="4277699F" w14:textId="77777777" w:rsidR="00080144" w:rsidRPr="00080144" w:rsidRDefault="00080144" w:rsidP="00204CF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289,455</w:t>
            </w:r>
          </w:p>
        </w:tc>
        <w:tc>
          <w:tcPr>
            <w:tcW w:w="0" w:type="auto"/>
          </w:tcPr>
          <w:p w14:paraId="7A1BD00D" w14:textId="77777777" w:rsidR="00080144" w:rsidRPr="00080144" w:rsidRDefault="00080144" w:rsidP="00204CF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6,830</w:t>
            </w:r>
          </w:p>
        </w:tc>
        <w:tc>
          <w:tcPr>
            <w:tcW w:w="0" w:type="auto"/>
          </w:tcPr>
          <w:p w14:paraId="18097404" w14:textId="77777777" w:rsidR="00080144" w:rsidRPr="00080144" w:rsidRDefault="00080144" w:rsidP="00204CF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455,000</w:t>
            </w:r>
          </w:p>
        </w:tc>
        <w:tc>
          <w:tcPr>
            <w:tcW w:w="0" w:type="auto"/>
          </w:tcPr>
          <w:p w14:paraId="3DB48981" w14:textId="77777777" w:rsidR="00080144" w:rsidRPr="00080144" w:rsidRDefault="00080144" w:rsidP="00204CF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455,000</w:t>
            </w:r>
          </w:p>
        </w:tc>
        <w:tc>
          <w:tcPr>
            <w:tcW w:w="0" w:type="auto"/>
          </w:tcPr>
          <w:p w14:paraId="520C01B7" w14:textId="77777777" w:rsidR="00080144" w:rsidRPr="00080144" w:rsidRDefault="00080144" w:rsidP="00204CF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455,000</w:t>
            </w:r>
          </w:p>
        </w:tc>
      </w:tr>
      <w:tr w:rsidR="00080144" w:rsidRPr="008A5177" w14:paraId="275BFA3F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0935367B" w14:textId="77777777" w:rsidR="00080144" w:rsidRDefault="00080144" w:rsidP="00204CF8">
            <w:pPr>
              <w:rPr>
                <w:iCs w:val="0"/>
                <w:noProof/>
              </w:rPr>
            </w:pPr>
            <w:r>
              <w:rPr>
                <w:iCs w:val="0"/>
                <w:noProof/>
              </w:rPr>
              <w:t>Other</w:t>
            </w:r>
          </w:p>
          <w:p w14:paraId="78DE22C1" w14:textId="13E311F9" w:rsidR="00080144" w:rsidRPr="008A5177" w:rsidRDefault="00080144" w:rsidP="00204CF8">
            <w:pPr>
              <w:rPr>
                <w:noProof/>
              </w:rPr>
            </w:pPr>
          </w:p>
        </w:tc>
        <w:tc>
          <w:tcPr>
            <w:tcW w:w="0" w:type="auto"/>
          </w:tcPr>
          <w:p w14:paraId="0F7E1747" w14:textId="77777777" w:rsidR="00080144" w:rsidRDefault="00080144" w:rsidP="00204CF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Interfund Transfer</w:t>
            </w:r>
          </w:p>
          <w:p w14:paraId="7CE83408" w14:textId="6364076F" w:rsidR="00080144" w:rsidRPr="008A5177" w:rsidRDefault="00080144" w:rsidP="00204CF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732102BA" w14:textId="77777777" w:rsidR="00080144" w:rsidRPr="008A5177" w:rsidRDefault="00080144" w:rsidP="00204CF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,200,000</w:t>
            </w:r>
          </w:p>
        </w:tc>
        <w:tc>
          <w:tcPr>
            <w:tcW w:w="0" w:type="auto"/>
          </w:tcPr>
          <w:p w14:paraId="54728218" w14:textId="77777777" w:rsidR="00080144" w:rsidRPr="008A5177" w:rsidRDefault="00080144" w:rsidP="00204CF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700,000</w:t>
            </w:r>
          </w:p>
        </w:tc>
        <w:tc>
          <w:tcPr>
            <w:tcW w:w="0" w:type="auto"/>
          </w:tcPr>
          <w:p w14:paraId="47F5BB8B" w14:textId="77777777" w:rsidR="00080144" w:rsidRPr="008A5177" w:rsidRDefault="00080144" w:rsidP="00204CF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641,663</w:t>
            </w:r>
          </w:p>
        </w:tc>
        <w:tc>
          <w:tcPr>
            <w:tcW w:w="0" w:type="auto"/>
          </w:tcPr>
          <w:p w14:paraId="3928A1C2" w14:textId="77777777" w:rsidR="00080144" w:rsidRPr="008A5177" w:rsidRDefault="00080144" w:rsidP="00204CF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700,000</w:t>
            </w:r>
          </w:p>
        </w:tc>
        <w:tc>
          <w:tcPr>
            <w:tcW w:w="0" w:type="auto"/>
          </w:tcPr>
          <w:p w14:paraId="66D25648" w14:textId="77777777" w:rsidR="00080144" w:rsidRPr="008A5177" w:rsidRDefault="00080144" w:rsidP="00204CF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400,000</w:t>
            </w:r>
          </w:p>
        </w:tc>
        <w:tc>
          <w:tcPr>
            <w:tcW w:w="0" w:type="auto"/>
          </w:tcPr>
          <w:p w14:paraId="2E44FAF3" w14:textId="77777777" w:rsidR="00080144" w:rsidRPr="008A5177" w:rsidRDefault="00080144" w:rsidP="00204CF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</w:tr>
      <w:tr w:rsidR="00080144" w:rsidRPr="008A5177" w14:paraId="2F9BD079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0E9BFEAF" w14:textId="528B1D58" w:rsidR="00080144" w:rsidRPr="008A5177" w:rsidRDefault="00080144" w:rsidP="00204CF8">
            <w:pPr>
              <w:rPr>
                <w:noProof/>
              </w:rPr>
            </w:pPr>
          </w:p>
        </w:tc>
        <w:tc>
          <w:tcPr>
            <w:tcW w:w="0" w:type="auto"/>
          </w:tcPr>
          <w:p w14:paraId="24333CA2" w14:textId="77777777" w:rsidR="00080144" w:rsidRDefault="00080144" w:rsidP="00204CF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Ending Balance</w:t>
            </w:r>
          </w:p>
          <w:p w14:paraId="1186311B" w14:textId="18B99FC6" w:rsidR="00080144" w:rsidRPr="008A5177" w:rsidRDefault="00080144" w:rsidP="00204CF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64168EC1" w14:textId="77777777" w:rsidR="00080144" w:rsidRPr="008A5177" w:rsidRDefault="00080144" w:rsidP="00204CF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,130,151</w:t>
            </w:r>
          </w:p>
        </w:tc>
        <w:tc>
          <w:tcPr>
            <w:tcW w:w="0" w:type="auto"/>
          </w:tcPr>
          <w:p w14:paraId="506F79EC" w14:textId="77777777" w:rsidR="00080144" w:rsidRPr="008A5177" w:rsidRDefault="00080144" w:rsidP="00204CF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,460,076</w:t>
            </w:r>
          </w:p>
        </w:tc>
        <w:tc>
          <w:tcPr>
            <w:tcW w:w="0" w:type="auto"/>
          </w:tcPr>
          <w:p w14:paraId="5FA53D95" w14:textId="77777777" w:rsidR="00080144" w:rsidRPr="008A5177" w:rsidRDefault="00080144" w:rsidP="00204CF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613857B7" w14:textId="77777777" w:rsidR="00080144" w:rsidRPr="008A5177" w:rsidRDefault="00080144" w:rsidP="00204CF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,372,789</w:t>
            </w:r>
          </w:p>
        </w:tc>
        <w:tc>
          <w:tcPr>
            <w:tcW w:w="0" w:type="auto"/>
          </w:tcPr>
          <w:p w14:paraId="4989F879" w14:textId="77777777" w:rsidR="00080144" w:rsidRPr="008A5177" w:rsidRDefault="00080144" w:rsidP="00204CF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626,395</w:t>
            </w:r>
          </w:p>
        </w:tc>
        <w:tc>
          <w:tcPr>
            <w:tcW w:w="0" w:type="auto"/>
          </w:tcPr>
          <w:p w14:paraId="4D0E1080" w14:textId="77777777" w:rsidR="00080144" w:rsidRPr="008A5177" w:rsidRDefault="00080144" w:rsidP="00204CF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82,714</w:t>
            </w:r>
          </w:p>
        </w:tc>
      </w:tr>
      <w:tr w:rsidR="00080144" w:rsidRPr="00080144" w14:paraId="2C80C13D" w14:textId="77777777" w:rsidTr="00080144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0" w:type="auto"/>
          </w:tcPr>
          <w:p w14:paraId="079980DC" w14:textId="7A3E1E42" w:rsidR="00080144" w:rsidRPr="00080144" w:rsidRDefault="00080144" w:rsidP="00204CF8">
            <w:pPr>
              <w:rPr>
                <w:noProof/>
              </w:rPr>
            </w:pPr>
          </w:p>
        </w:tc>
        <w:tc>
          <w:tcPr>
            <w:tcW w:w="0" w:type="auto"/>
          </w:tcPr>
          <w:p w14:paraId="26F135AA" w14:textId="3F49F5AA" w:rsidR="00080144" w:rsidRPr="00080144" w:rsidRDefault="00080144" w:rsidP="00204CF8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bCs w:val="0"/>
                <w:noProof/>
              </w:rPr>
              <w:t>Grand Total</w:t>
            </w:r>
          </w:p>
        </w:tc>
        <w:tc>
          <w:tcPr>
            <w:tcW w:w="0" w:type="auto"/>
          </w:tcPr>
          <w:p w14:paraId="0EA48803" w14:textId="77777777" w:rsidR="00080144" w:rsidRPr="00080144" w:rsidRDefault="00080144" w:rsidP="00204CF8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 w:rsidRPr="00080144">
              <w:rPr>
                <w:noProof/>
              </w:rPr>
              <w:t>$2,330,151</w:t>
            </w:r>
          </w:p>
        </w:tc>
        <w:tc>
          <w:tcPr>
            <w:tcW w:w="0" w:type="auto"/>
          </w:tcPr>
          <w:p w14:paraId="590298FB" w14:textId="77777777" w:rsidR="00080144" w:rsidRPr="00080144" w:rsidRDefault="00080144" w:rsidP="00204CF8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 w:rsidRPr="00080144">
              <w:rPr>
                <w:noProof/>
              </w:rPr>
              <w:t>$2,160,076</w:t>
            </w:r>
          </w:p>
        </w:tc>
        <w:tc>
          <w:tcPr>
            <w:tcW w:w="0" w:type="auto"/>
          </w:tcPr>
          <w:p w14:paraId="53B3B05F" w14:textId="77777777" w:rsidR="00080144" w:rsidRPr="00080144" w:rsidRDefault="00080144" w:rsidP="00204CF8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 w:rsidRPr="00080144">
              <w:rPr>
                <w:noProof/>
              </w:rPr>
              <w:t>$641,663</w:t>
            </w:r>
          </w:p>
        </w:tc>
        <w:tc>
          <w:tcPr>
            <w:tcW w:w="0" w:type="auto"/>
          </w:tcPr>
          <w:p w14:paraId="2F820886" w14:textId="77777777" w:rsidR="00080144" w:rsidRPr="00080144" w:rsidRDefault="00080144" w:rsidP="00204CF8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 w:rsidRPr="00080144">
              <w:rPr>
                <w:noProof/>
              </w:rPr>
              <w:t>$2,072,789</w:t>
            </w:r>
          </w:p>
        </w:tc>
        <w:tc>
          <w:tcPr>
            <w:tcW w:w="0" w:type="auto"/>
          </w:tcPr>
          <w:p w14:paraId="2A8DD89E" w14:textId="77777777" w:rsidR="00080144" w:rsidRPr="00080144" w:rsidRDefault="00080144" w:rsidP="00204CF8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 w:rsidRPr="00080144">
              <w:rPr>
                <w:noProof/>
              </w:rPr>
              <w:t>$1,026,395</w:t>
            </w:r>
          </w:p>
        </w:tc>
        <w:tc>
          <w:tcPr>
            <w:tcW w:w="0" w:type="auto"/>
          </w:tcPr>
          <w:p w14:paraId="1EBBFA5F" w14:textId="77777777" w:rsidR="00080144" w:rsidRPr="00080144" w:rsidRDefault="00080144" w:rsidP="00204CF8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 w:rsidRPr="00080144">
              <w:rPr>
                <w:noProof/>
              </w:rPr>
              <w:t>$182,714</w:t>
            </w:r>
          </w:p>
        </w:tc>
      </w:tr>
    </w:tbl>
    <w:p w14:paraId="628219E0" w14:textId="77777777" w:rsidR="00080144" w:rsidRPr="00006D0F" w:rsidRDefault="00080144" w:rsidP="00006D0F">
      <w:pPr>
        <w:rPr>
          <w:b/>
          <w:bCs/>
        </w:rPr>
      </w:pPr>
    </w:p>
    <w:p w14:paraId="3427829D" w14:textId="77777777" w:rsidR="00080144" w:rsidRDefault="00080144" w:rsidP="005046ED">
      <w:pPr>
        <w:pStyle w:val="Heading2"/>
        <w:rPr>
          <w:rStyle w:val="Strong"/>
        </w:rPr>
      </w:pPr>
      <w:r w:rsidRPr="00BB6210">
        <w:rPr>
          <w:b/>
          <w:bCs/>
          <w:noProof/>
        </w:rPr>
        <w:t>024 MAIN STREET RDA SPECIAL REVENUE FUND</w:t>
      </w:r>
      <w:r w:rsidRPr="00EE2F99">
        <w:rPr>
          <w:rStyle w:val="Strong"/>
        </w:rPr>
        <w:t xml:space="preserve"> – Revenue by Type</w:t>
      </w:r>
    </w:p>
    <w:p w14:paraId="6ACA8B83" w14:textId="77777777" w:rsidR="00080144" w:rsidRDefault="00080144" w:rsidP="00EE2F99">
      <w:pPr>
        <w:rPr>
          <w:b/>
          <w:bCs/>
          <w:noProof/>
          <w:vanish/>
        </w:rPr>
      </w:pPr>
    </w:p>
    <w:tbl>
      <w:tblPr>
        <w:tblStyle w:val="GridTable3-Accent1"/>
        <w:tblW w:w="0" w:type="auto"/>
        <w:tblLook w:val="04E0" w:firstRow="1" w:lastRow="1" w:firstColumn="1" w:lastColumn="0" w:noHBand="0" w:noVBand="1"/>
      </w:tblPr>
      <w:tblGrid>
        <w:gridCol w:w="1849"/>
        <w:gridCol w:w="5267"/>
        <w:gridCol w:w="1222"/>
        <w:gridCol w:w="1222"/>
        <w:gridCol w:w="928"/>
        <w:gridCol w:w="1222"/>
        <w:gridCol w:w="1222"/>
        <w:gridCol w:w="1054"/>
      </w:tblGrid>
      <w:tr w:rsidR="00080144" w:rsidRPr="00065260" w14:paraId="5DC2A3AB" w14:textId="77777777" w:rsidTr="0008014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0" w:type="auto"/>
          </w:tcPr>
          <w:p w14:paraId="77570F8E" w14:textId="13624FF4" w:rsidR="00080144" w:rsidRPr="00065260" w:rsidRDefault="00080144" w:rsidP="00D4012C">
            <w:pPr>
              <w:rPr>
                <w:noProof/>
              </w:rPr>
            </w:pPr>
          </w:p>
        </w:tc>
        <w:tc>
          <w:tcPr>
            <w:tcW w:w="0" w:type="auto"/>
          </w:tcPr>
          <w:p w14:paraId="61FCBB3C" w14:textId="3DA20B46" w:rsidR="00080144" w:rsidRPr="00065260" w:rsidRDefault="00080144" w:rsidP="00D4012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2050C5BC" w14:textId="77777777" w:rsidR="00080144" w:rsidRDefault="00080144" w:rsidP="00D4012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 xml:space="preserve">Actuals </w:t>
            </w:r>
          </w:p>
          <w:p w14:paraId="37A7E85B" w14:textId="55BE6E73" w:rsidR="00080144" w:rsidRPr="00065260" w:rsidRDefault="00080144" w:rsidP="00D4012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FY 2021</w:t>
            </w:r>
          </w:p>
        </w:tc>
        <w:tc>
          <w:tcPr>
            <w:tcW w:w="0" w:type="auto"/>
          </w:tcPr>
          <w:p w14:paraId="1FF4692F" w14:textId="77777777" w:rsidR="00080144" w:rsidRDefault="00080144" w:rsidP="00D4012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 xml:space="preserve">Actuals </w:t>
            </w:r>
          </w:p>
          <w:p w14:paraId="3F89B2B1" w14:textId="7E73F5E7" w:rsidR="00080144" w:rsidRPr="00065260" w:rsidRDefault="00080144" w:rsidP="00D4012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FY 2022</w:t>
            </w:r>
          </w:p>
        </w:tc>
        <w:tc>
          <w:tcPr>
            <w:tcW w:w="0" w:type="auto"/>
          </w:tcPr>
          <w:p w14:paraId="297976E7" w14:textId="77777777" w:rsidR="00080144" w:rsidRDefault="00080144" w:rsidP="00D4012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YTD</w:t>
            </w:r>
          </w:p>
          <w:p w14:paraId="2098FCA8" w14:textId="33D3571B" w:rsidR="00080144" w:rsidRPr="00065260" w:rsidRDefault="00080144" w:rsidP="00D4012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FY 2023</w:t>
            </w:r>
          </w:p>
        </w:tc>
        <w:tc>
          <w:tcPr>
            <w:tcW w:w="0" w:type="auto"/>
          </w:tcPr>
          <w:p w14:paraId="76911C09" w14:textId="77777777" w:rsidR="00080144" w:rsidRDefault="00080144" w:rsidP="00D4012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Original</w:t>
            </w:r>
          </w:p>
          <w:p w14:paraId="28217008" w14:textId="37ED84B9" w:rsidR="00080144" w:rsidRPr="00065260" w:rsidRDefault="00080144" w:rsidP="00D4012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FY 2023</w:t>
            </w:r>
          </w:p>
        </w:tc>
        <w:tc>
          <w:tcPr>
            <w:tcW w:w="0" w:type="auto"/>
          </w:tcPr>
          <w:p w14:paraId="7A1DA6D3" w14:textId="77777777" w:rsidR="00080144" w:rsidRDefault="00080144" w:rsidP="00D4012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Adjusted</w:t>
            </w:r>
          </w:p>
          <w:p w14:paraId="25D3A2D2" w14:textId="5E95DBFF" w:rsidR="00080144" w:rsidRPr="00065260" w:rsidRDefault="00080144" w:rsidP="00D4012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FY 2023</w:t>
            </w:r>
          </w:p>
        </w:tc>
        <w:tc>
          <w:tcPr>
            <w:tcW w:w="0" w:type="auto"/>
          </w:tcPr>
          <w:p w14:paraId="43214A09" w14:textId="77777777" w:rsidR="00080144" w:rsidRDefault="00080144" w:rsidP="00D4012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Budget</w:t>
            </w:r>
          </w:p>
          <w:p w14:paraId="431A29CE" w14:textId="6F2220DF" w:rsidR="00080144" w:rsidRPr="00065260" w:rsidRDefault="00080144" w:rsidP="00D4012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FY 2024</w:t>
            </w:r>
          </w:p>
        </w:tc>
      </w:tr>
      <w:tr w:rsidR="00080144" w:rsidRPr="00065260" w14:paraId="45A2F02E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5E3994DA" w14:textId="77777777" w:rsidR="00080144" w:rsidRDefault="00080144" w:rsidP="00D4012C">
            <w:pPr>
              <w:rPr>
                <w:noProof/>
              </w:rPr>
            </w:pPr>
            <w:r>
              <w:rPr>
                <w:noProof/>
              </w:rPr>
              <w:t>Property Taxes</w:t>
            </w:r>
          </w:p>
          <w:p w14:paraId="0F0DBD2D" w14:textId="2E3FBCC5" w:rsidR="00080144" w:rsidRPr="00065260" w:rsidRDefault="00080144" w:rsidP="00D4012C">
            <w:pPr>
              <w:rPr>
                <w:noProof/>
              </w:rPr>
            </w:pPr>
          </w:p>
        </w:tc>
        <w:tc>
          <w:tcPr>
            <w:tcW w:w="0" w:type="auto"/>
          </w:tcPr>
          <w:p w14:paraId="1D1F29F6" w14:textId="77777777" w:rsidR="00080144" w:rsidRPr="00065260" w:rsidRDefault="00080144" w:rsidP="00D4012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024-31113 PROP TAX INCREMENT RDA</w:t>
            </w:r>
          </w:p>
        </w:tc>
        <w:tc>
          <w:tcPr>
            <w:tcW w:w="0" w:type="auto"/>
          </w:tcPr>
          <w:p w14:paraId="4F998833" w14:textId="77777777" w:rsidR="00080144" w:rsidRPr="00065260" w:rsidRDefault="00080144" w:rsidP="00D4012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302,750</w:t>
            </w:r>
          </w:p>
        </w:tc>
        <w:tc>
          <w:tcPr>
            <w:tcW w:w="0" w:type="auto"/>
          </w:tcPr>
          <w:p w14:paraId="500AF175" w14:textId="77777777" w:rsidR="00080144" w:rsidRPr="00065260" w:rsidRDefault="00080144" w:rsidP="00D4012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301,782</w:t>
            </w:r>
          </w:p>
        </w:tc>
        <w:tc>
          <w:tcPr>
            <w:tcW w:w="0" w:type="auto"/>
          </w:tcPr>
          <w:p w14:paraId="4EDDE2AE" w14:textId="77777777" w:rsidR="00080144" w:rsidRPr="00065260" w:rsidRDefault="00080144" w:rsidP="00D4012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,056</w:t>
            </w:r>
          </w:p>
        </w:tc>
        <w:tc>
          <w:tcPr>
            <w:tcW w:w="0" w:type="auto"/>
          </w:tcPr>
          <w:p w14:paraId="314E0A7F" w14:textId="77777777" w:rsidR="00080144" w:rsidRPr="00065260" w:rsidRDefault="00080144" w:rsidP="00D4012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282,053</w:t>
            </w:r>
          </w:p>
        </w:tc>
        <w:tc>
          <w:tcPr>
            <w:tcW w:w="0" w:type="auto"/>
          </w:tcPr>
          <w:p w14:paraId="19F58973" w14:textId="77777777" w:rsidR="00080144" w:rsidRPr="00065260" w:rsidRDefault="00080144" w:rsidP="00D4012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2,053</w:t>
            </w:r>
          </w:p>
        </w:tc>
        <w:tc>
          <w:tcPr>
            <w:tcW w:w="0" w:type="auto"/>
          </w:tcPr>
          <w:p w14:paraId="7BA6B60C" w14:textId="77777777" w:rsidR="00080144" w:rsidRPr="00065260" w:rsidRDefault="00080144" w:rsidP="00D4012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2,053</w:t>
            </w:r>
          </w:p>
        </w:tc>
      </w:tr>
      <w:tr w:rsidR="00080144" w:rsidRPr="00065260" w14:paraId="2C3F103E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16E4FE70" w14:textId="26756871" w:rsidR="00080144" w:rsidRPr="00065260" w:rsidRDefault="00080144" w:rsidP="00D4012C">
            <w:pPr>
              <w:rPr>
                <w:noProof/>
              </w:rPr>
            </w:pPr>
          </w:p>
        </w:tc>
        <w:tc>
          <w:tcPr>
            <w:tcW w:w="0" w:type="auto"/>
          </w:tcPr>
          <w:p w14:paraId="6A01CD7A" w14:textId="77777777" w:rsidR="00080144" w:rsidRPr="00065260" w:rsidRDefault="00080144" w:rsidP="00D4012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024-31121 DEL AND PRIOR YEAR</w:t>
            </w:r>
          </w:p>
        </w:tc>
        <w:tc>
          <w:tcPr>
            <w:tcW w:w="0" w:type="auto"/>
          </w:tcPr>
          <w:p w14:paraId="6234A366" w14:textId="77777777" w:rsidR="00080144" w:rsidRPr="00065260" w:rsidRDefault="00080144" w:rsidP="00D4012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186D7758" w14:textId="77777777" w:rsidR="00080144" w:rsidRPr="00065260" w:rsidRDefault="00080144" w:rsidP="00D4012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3A88250A" w14:textId="77777777" w:rsidR="00080144" w:rsidRPr="00065260" w:rsidRDefault="00080144" w:rsidP="00D4012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1401C1B5" w14:textId="77777777" w:rsidR="00080144" w:rsidRPr="00065260" w:rsidRDefault="00080144" w:rsidP="00D4012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50,000</w:t>
            </w:r>
          </w:p>
        </w:tc>
        <w:tc>
          <w:tcPr>
            <w:tcW w:w="0" w:type="auto"/>
          </w:tcPr>
          <w:p w14:paraId="227104C3" w14:textId="77777777" w:rsidR="00080144" w:rsidRPr="00065260" w:rsidRDefault="00080144" w:rsidP="00D4012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64D075AB" w14:textId="77777777" w:rsidR="00080144" w:rsidRPr="00065260" w:rsidRDefault="00080144" w:rsidP="00D4012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</w:tr>
      <w:tr w:rsidR="00080144" w:rsidRPr="00065260" w14:paraId="1FF7711D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0A5EDC50" w14:textId="3B135973" w:rsidR="00080144" w:rsidRPr="00065260" w:rsidRDefault="00080144" w:rsidP="00D4012C">
            <w:pPr>
              <w:rPr>
                <w:noProof/>
              </w:rPr>
            </w:pPr>
          </w:p>
        </w:tc>
        <w:tc>
          <w:tcPr>
            <w:tcW w:w="0" w:type="auto"/>
          </w:tcPr>
          <w:p w14:paraId="7436AEF8" w14:textId="77777777" w:rsidR="00080144" w:rsidRPr="00065260" w:rsidRDefault="00080144" w:rsidP="00D4012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024-31125 CONTRIBUTION FROM OTHER GOVERNMENT</w:t>
            </w:r>
          </w:p>
        </w:tc>
        <w:tc>
          <w:tcPr>
            <w:tcW w:w="0" w:type="auto"/>
          </w:tcPr>
          <w:p w14:paraId="70E34BFD" w14:textId="77777777" w:rsidR="00080144" w:rsidRPr="00065260" w:rsidRDefault="00080144" w:rsidP="00D4012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,013,554</w:t>
            </w:r>
          </w:p>
        </w:tc>
        <w:tc>
          <w:tcPr>
            <w:tcW w:w="0" w:type="auto"/>
          </w:tcPr>
          <w:p w14:paraId="5AE71854" w14:textId="77777777" w:rsidR="00080144" w:rsidRPr="00065260" w:rsidRDefault="00080144" w:rsidP="00D4012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,010,315</w:t>
            </w:r>
          </w:p>
        </w:tc>
        <w:tc>
          <w:tcPr>
            <w:tcW w:w="0" w:type="auto"/>
          </w:tcPr>
          <w:p w14:paraId="6E9D2C40" w14:textId="77777777" w:rsidR="00080144" w:rsidRPr="00065260" w:rsidRDefault="00080144" w:rsidP="00D4012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3,537</w:t>
            </w:r>
          </w:p>
        </w:tc>
        <w:tc>
          <w:tcPr>
            <w:tcW w:w="0" w:type="auto"/>
          </w:tcPr>
          <w:p w14:paraId="1EB77602" w14:textId="77777777" w:rsidR="00080144" w:rsidRPr="00065260" w:rsidRDefault="00080144" w:rsidP="00D4012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944,266</w:t>
            </w:r>
          </w:p>
        </w:tc>
        <w:tc>
          <w:tcPr>
            <w:tcW w:w="0" w:type="auto"/>
          </w:tcPr>
          <w:p w14:paraId="7F36EDC9" w14:textId="77777777" w:rsidR="00080144" w:rsidRPr="00065260" w:rsidRDefault="00080144" w:rsidP="00D4012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9,266</w:t>
            </w:r>
          </w:p>
        </w:tc>
        <w:tc>
          <w:tcPr>
            <w:tcW w:w="0" w:type="auto"/>
          </w:tcPr>
          <w:p w14:paraId="794D27A9" w14:textId="77777777" w:rsidR="00080144" w:rsidRPr="00065260" w:rsidRDefault="00080144" w:rsidP="00D4012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9,266</w:t>
            </w:r>
          </w:p>
        </w:tc>
      </w:tr>
      <w:tr w:rsidR="00080144" w:rsidRPr="00080144" w14:paraId="16B14CA8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72BB1C9B" w14:textId="4AF268F5" w:rsidR="00080144" w:rsidRPr="00080144" w:rsidRDefault="00080144" w:rsidP="00D4012C">
            <w:pPr>
              <w:rPr>
                <w:b/>
                <w:noProof/>
              </w:rPr>
            </w:pPr>
          </w:p>
        </w:tc>
        <w:tc>
          <w:tcPr>
            <w:tcW w:w="0" w:type="auto"/>
          </w:tcPr>
          <w:p w14:paraId="57D890E3" w14:textId="77777777" w:rsidR="00080144" w:rsidRPr="00080144" w:rsidRDefault="00080144" w:rsidP="00D4012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Total Property Taxes</w:t>
            </w:r>
          </w:p>
          <w:p w14:paraId="3CE7A6F0" w14:textId="77777777" w:rsidR="00080144" w:rsidRPr="00080144" w:rsidRDefault="00080144" w:rsidP="00D4012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</w:p>
          <w:p w14:paraId="0F45538F" w14:textId="2A3B3832" w:rsidR="00080144" w:rsidRPr="00080144" w:rsidRDefault="00080144" w:rsidP="00D4012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</w:p>
        </w:tc>
        <w:tc>
          <w:tcPr>
            <w:tcW w:w="0" w:type="auto"/>
          </w:tcPr>
          <w:p w14:paraId="71A34221" w14:textId="77777777" w:rsidR="00080144" w:rsidRPr="00080144" w:rsidRDefault="00080144" w:rsidP="00D4012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,316,304</w:t>
            </w:r>
          </w:p>
        </w:tc>
        <w:tc>
          <w:tcPr>
            <w:tcW w:w="0" w:type="auto"/>
          </w:tcPr>
          <w:p w14:paraId="1F2CDA23" w14:textId="77777777" w:rsidR="00080144" w:rsidRPr="00080144" w:rsidRDefault="00080144" w:rsidP="00D4012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,312,098</w:t>
            </w:r>
          </w:p>
        </w:tc>
        <w:tc>
          <w:tcPr>
            <w:tcW w:w="0" w:type="auto"/>
          </w:tcPr>
          <w:p w14:paraId="16B924CB" w14:textId="77777777" w:rsidR="00080144" w:rsidRPr="00080144" w:rsidRDefault="00080144" w:rsidP="00D4012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4,593</w:t>
            </w:r>
          </w:p>
        </w:tc>
        <w:tc>
          <w:tcPr>
            <w:tcW w:w="0" w:type="auto"/>
          </w:tcPr>
          <w:p w14:paraId="57C53C70" w14:textId="77777777" w:rsidR="00080144" w:rsidRPr="00080144" w:rsidRDefault="00080144" w:rsidP="00D4012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,276,319</w:t>
            </w:r>
          </w:p>
        </w:tc>
        <w:tc>
          <w:tcPr>
            <w:tcW w:w="0" w:type="auto"/>
          </w:tcPr>
          <w:p w14:paraId="44AC7379" w14:textId="77777777" w:rsidR="00080144" w:rsidRPr="00080144" w:rsidRDefault="00080144" w:rsidP="00D4012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21,319</w:t>
            </w:r>
          </w:p>
        </w:tc>
        <w:tc>
          <w:tcPr>
            <w:tcW w:w="0" w:type="auto"/>
          </w:tcPr>
          <w:p w14:paraId="26D6BA2E" w14:textId="77777777" w:rsidR="00080144" w:rsidRPr="00080144" w:rsidRDefault="00080144" w:rsidP="00D4012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1,319</w:t>
            </w:r>
          </w:p>
        </w:tc>
      </w:tr>
      <w:tr w:rsidR="00080144" w:rsidRPr="00065260" w14:paraId="74F642B1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15F58B16" w14:textId="77777777" w:rsidR="00080144" w:rsidRDefault="00080144" w:rsidP="00D4012C">
            <w:pPr>
              <w:rPr>
                <w:iCs w:val="0"/>
                <w:noProof/>
              </w:rPr>
            </w:pPr>
            <w:r>
              <w:rPr>
                <w:iCs w:val="0"/>
                <w:noProof/>
              </w:rPr>
              <w:t>Misc. Revenues</w:t>
            </w:r>
          </w:p>
          <w:p w14:paraId="2AD6899F" w14:textId="6B256DE3" w:rsidR="00080144" w:rsidRPr="00065260" w:rsidRDefault="00080144" w:rsidP="00D4012C">
            <w:pPr>
              <w:rPr>
                <w:noProof/>
              </w:rPr>
            </w:pPr>
          </w:p>
        </w:tc>
        <w:tc>
          <w:tcPr>
            <w:tcW w:w="0" w:type="auto"/>
          </w:tcPr>
          <w:p w14:paraId="036A6245" w14:textId="77777777" w:rsidR="00080144" w:rsidRPr="00065260" w:rsidRDefault="00080144" w:rsidP="00D4012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024-36111 INTEREST EARNINGS</w:t>
            </w:r>
          </w:p>
        </w:tc>
        <w:tc>
          <w:tcPr>
            <w:tcW w:w="0" w:type="auto"/>
          </w:tcPr>
          <w:p w14:paraId="2348ABD0" w14:textId="77777777" w:rsidR="00080144" w:rsidRPr="00065260" w:rsidRDefault="00080144" w:rsidP="00D4012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7,200</w:t>
            </w:r>
          </w:p>
        </w:tc>
        <w:tc>
          <w:tcPr>
            <w:tcW w:w="0" w:type="auto"/>
          </w:tcPr>
          <w:p w14:paraId="35F40DA0" w14:textId="77777777" w:rsidR="00080144" w:rsidRPr="00065260" w:rsidRDefault="00080144" w:rsidP="00D4012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7,283</w:t>
            </w:r>
          </w:p>
        </w:tc>
        <w:tc>
          <w:tcPr>
            <w:tcW w:w="0" w:type="auto"/>
          </w:tcPr>
          <w:p w14:paraId="6EBB7C67" w14:textId="77777777" w:rsidR="00080144" w:rsidRPr="00065260" w:rsidRDefault="00080144" w:rsidP="00D4012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29A06DFC" w14:textId="77777777" w:rsidR="00080144" w:rsidRPr="00065260" w:rsidRDefault="00080144" w:rsidP="00D4012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0AA82C0D" w14:textId="77777777" w:rsidR="00080144" w:rsidRPr="00065260" w:rsidRDefault="00080144" w:rsidP="00D4012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70AE977B" w14:textId="77777777" w:rsidR="00080144" w:rsidRPr="00065260" w:rsidRDefault="00080144" w:rsidP="00D4012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</w:tr>
      <w:tr w:rsidR="00080144" w:rsidRPr="00080144" w14:paraId="1940159A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266967A1" w14:textId="0E75E220" w:rsidR="00080144" w:rsidRPr="00080144" w:rsidRDefault="00080144" w:rsidP="00D4012C">
            <w:pPr>
              <w:rPr>
                <w:b/>
                <w:noProof/>
              </w:rPr>
            </w:pPr>
          </w:p>
        </w:tc>
        <w:tc>
          <w:tcPr>
            <w:tcW w:w="0" w:type="auto"/>
          </w:tcPr>
          <w:p w14:paraId="1B0D7A8C" w14:textId="77777777" w:rsidR="00080144" w:rsidRPr="00080144" w:rsidRDefault="00080144" w:rsidP="00D4012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Total Misc. Revenues</w:t>
            </w:r>
          </w:p>
          <w:p w14:paraId="310F4408" w14:textId="77777777" w:rsidR="00080144" w:rsidRPr="00080144" w:rsidRDefault="00080144" w:rsidP="00D4012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</w:p>
          <w:p w14:paraId="34B9518C" w14:textId="6F231CA8" w:rsidR="00080144" w:rsidRPr="00080144" w:rsidRDefault="00080144" w:rsidP="00D4012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</w:p>
        </w:tc>
        <w:tc>
          <w:tcPr>
            <w:tcW w:w="0" w:type="auto"/>
          </w:tcPr>
          <w:p w14:paraId="447A3B54" w14:textId="77777777" w:rsidR="00080144" w:rsidRPr="00080144" w:rsidRDefault="00080144" w:rsidP="00D4012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7,200</w:t>
            </w:r>
          </w:p>
        </w:tc>
        <w:tc>
          <w:tcPr>
            <w:tcW w:w="0" w:type="auto"/>
          </w:tcPr>
          <w:p w14:paraId="2042ECB2" w14:textId="77777777" w:rsidR="00080144" w:rsidRPr="00080144" w:rsidRDefault="00080144" w:rsidP="00D4012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7,283</w:t>
            </w:r>
          </w:p>
        </w:tc>
        <w:tc>
          <w:tcPr>
            <w:tcW w:w="0" w:type="auto"/>
          </w:tcPr>
          <w:p w14:paraId="427F20B6" w14:textId="77777777" w:rsidR="00080144" w:rsidRPr="00080144" w:rsidRDefault="00080144" w:rsidP="00D4012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2216BADD" w14:textId="77777777" w:rsidR="00080144" w:rsidRPr="00080144" w:rsidRDefault="00080144" w:rsidP="00D4012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5D0B7478" w14:textId="77777777" w:rsidR="00080144" w:rsidRPr="00080144" w:rsidRDefault="00080144" w:rsidP="00D4012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1B8004AD" w14:textId="77777777" w:rsidR="00080144" w:rsidRPr="00080144" w:rsidRDefault="00080144" w:rsidP="00D4012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</w:tr>
      <w:tr w:rsidR="00080144" w:rsidRPr="00065260" w14:paraId="7A75D760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00483065" w14:textId="77777777" w:rsidR="00080144" w:rsidRDefault="00080144" w:rsidP="00D4012C">
            <w:pPr>
              <w:rPr>
                <w:iCs w:val="0"/>
                <w:noProof/>
              </w:rPr>
            </w:pPr>
            <w:r>
              <w:rPr>
                <w:iCs w:val="0"/>
                <w:noProof/>
              </w:rPr>
              <w:t>Beginning Balance</w:t>
            </w:r>
          </w:p>
          <w:p w14:paraId="4A8963A0" w14:textId="07AFD9EE" w:rsidR="00080144" w:rsidRPr="00065260" w:rsidRDefault="00080144" w:rsidP="00D4012C">
            <w:pPr>
              <w:rPr>
                <w:noProof/>
              </w:rPr>
            </w:pPr>
          </w:p>
        </w:tc>
        <w:tc>
          <w:tcPr>
            <w:tcW w:w="0" w:type="auto"/>
          </w:tcPr>
          <w:p w14:paraId="13BFD130" w14:textId="77777777" w:rsidR="00080144" w:rsidRPr="00065260" w:rsidRDefault="00080144" w:rsidP="00D4012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024-39990 BEGINNING BALANCE</w:t>
            </w:r>
          </w:p>
        </w:tc>
        <w:tc>
          <w:tcPr>
            <w:tcW w:w="0" w:type="auto"/>
          </w:tcPr>
          <w:p w14:paraId="40C8CCAB" w14:textId="77777777" w:rsidR="00080144" w:rsidRPr="00065260" w:rsidRDefault="00080144" w:rsidP="00D4012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,272,130</w:t>
            </w:r>
          </w:p>
        </w:tc>
        <w:tc>
          <w:tcPr>
            <w:tcW w:w="0" w:type="auto"/>
          </w:tcPr>
          <w:p w14:paraId="726098BB" w14:textId="77777777" w:rsidR="00080144" w:rsidRPr="00065260" w:rsidRDefault="00080144" w:rsidP="00D4012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,130,151</w:t>
            </w:r>
          </w:p>
        </w:tc>
        <w:tc>
          <w:tcPr>
            <w:tcW w:w="0" w:type="auto"/>
          </w:tcPr>
          <w:p w14:paraId="7ED02B40" w14:textId="77777777" w:rsidR="00080144" w:rsidRPr="00065260" w:rsidRDefault="00080144" w:rsidP="00D4012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1318370E" w14:textId="77777777" w:rsidR="00080144" w:rsidRPr="00065260" w:rsidRDefault="00080144" w:rsidP="00D4012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,251,470</w:t>
            </w:r>
          </w:p>
        </w:tc>
        <w:tc>
          <w:tcPr>
            <w:tcW w:w="0" w:type="auto"/>
          </w:tcPr>
          <w:p w14:paraId="2304D0DB" w14:textId="77777777" w:rsidR="00080144" w:rsidRPr="00065260" w:rsidRDefault="00080144" w:rsidP="00D4012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,460,076</w:t>
            </w:r>
          </w:p>
        </w:tc>
        <w:tc>
          <w:tcPr>
            <w:tcW w:w="0" w:type="auto"/>
          </w:tcPr>
          <w:p w14:paraId="0ACD20F4" w14:textId="77777777" w:rsidR="00080144" w:rsidRPr="00065260" w:rsidRDefault="00080144" w:rsidP="00D4012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626,395</w:t>
            </w:r>
          </w:p>
        </w:tc>
      </w:tr>
      <w:tr w:rsidR="00080144" w:rsidRPr="00080144" w14:paraId="3AF4BE81" w14:textId="77777777" w:rsidTr="00080144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0" w:type="auto"/>
          </w:tcPr>
          <w:p w14:paraId="15D47A8F" w14:textId="67D5AB07" w:rsidR="00080144" w:rsidRPr="00080144" w:rsidRDefault="00080144" w:rsidP="00D4012C">
            <w:pPr>
              <w:rPr>
                <w:noProof/>
              </w:rPr>
            </w:pPr>
          </w:p>
        </w:tc>
        <w:tc>
          <w:tcPr>
            <w:tcW w:w="0" w:type="auto"/>
          </w:tcPr>
          <w:p w14:paraId="136E7D05" w14:textId="0B616983" w:rsidR="00080144" w:rsidRPr="00080144" w:rsidRDefault="00080144" w:rsidP="00D4012C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bCs w:val="0"/>
                <w:noProof/>
              </w:rPr>
              <w:t>Grand Total</w:t>
            </w:r>
          </w:p>
        </w:tc>
        <w:tc>
          <w:tcPr>
            <w:tcW w:w="0" w:type="auto"/>
          </w:tcPr>
          <w:p w14:paraId="10BEDDB8" w14:textId="77777777" w:rsidR="00080144" w:rsidRPr="00080144" w:rsidRDefault="00080144" w:rsidP="00D4012C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 w:rsidRPr="00080144">
              <w:rPr>
                <w:noProof/>
              </w:rPr>
              <w:t>$1,272,130</w:t>
            </w:r>
          </w:p>
        </w:tc>
        <w:tc>
          <w:tcPr>
            <w:tcW w:w="0" w:type="auto"/>
          </w:tcPr>
          <w:p w14:paraId="054C9877" w14:textId="77777777" w:rsidR="00080144" w:rsidRPr="00080144" w:rsidRDefault="00080144" w:rsidP="00D4012C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 w:rsidRPr="00080144">
              <w:rPr>
                <w:noProof/>
              </w:rPr>
              <w:t>$1,130,151</w:t>
            </w:r>
          </w:p>
        </w:tc>
        <w:tc>
          <w:tcPr>
            <w:tcW w:w="0" w:type="auto"/>
          </w:tcPr>
          <w:p w14:paraId="6681BEAE" w14:textId="77777777" w:rsidR="00080144" w:rsidRPr="00080144" w:rsidRDefault="00080144" w:rsidP="00D4012C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 w:rsidRPr="00080144"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1A7D14EC" w14:textId="77777777" w:rsidR="00080144" w:rsidRPr="00080144" w:rsidRDefault="00080144" w:rsidP="00D4012C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 w:rsidRPr="00080144">
              <w:rPr>
                <w:noProof/>
              </w:rPr>
              <w:t>$1,251,470</w:t>
            </w:r>
          </w:p>
        </w:tc>
        <w:tc>
          <w:tcPr>
            <w:tcW w:w="0" w:type="auto"/>
          </w:tcPr>
          <w:p w14:paraId="4B9850F0" w14:textId="77777777" w:rsidR="00080144" w:rsidRPr="00080144" w:rsidRDefault="00080144" w:rsidP="00D4012C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 w:rsidRPr="00080144">
              <w:rPr>
                <w:noProof/>
              </w:rPr>
              <w:t>$1,460,076</w:t>
            </w:r>
          </w:p>
        </w:tc>
        <w:tc>
          <w:tcPr>
            <w:tcW w:w="0" w:type="auto"/>
          </w:tcPr>
          <w:p w14:paraId="2D65F1A9" w14:textId="77777777" w:rsidR="00080144" w:rsidRPr="00080144" w:rsidRDefault="00080144" w:rsidP="00D4012C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 w:rsidRPr="00080144">
              <w:rPr>
                <w:noProof/>
              </w:rPr>
              <w:t>$626,395</w:t>
            </w:r>
          </w:p>
        </w:tc>
      </w:tr>
    </w:tbl>
    <w:p w14:paraId="5A3D3A19" w14:textId="77777777" w:rsidR="00080144" w:rsidRPr="00EE2F99" w:rsidRDefault="00080144" w:rsidP="00EE2F99">
      <w:pPr>
        <w:rPr>
          <w:rStyle w:val="Strong"/>
        </w:rPr>
      </w:pPr>
    </w:p>
    <w:p w14:paraId="79EAA5BF" w14:textId="77777777" w:rsidR="00080144" w:rsidRDefault="00080144" w:rsidP="005046ED">
      <w:pPr>
        <w:pStyle w:val="Heading2"/>
        <w:rPr>
          <w:rStyle w:val="Strong"/>
        </w:rPr>
      </w:pPr>
      <w:r w:rsidRPr="00BB6210">
        <w:rPr>
          <w:b/>
          <w:bCs/>
          <w:noProof/>
        </w:rPr>
        <w:t>024 MAIN STREET RDA SPECIAL REVENUE FUND</w:t>
      </w:r>
      <w:r w:rsidRPr="00EE2F99">
        <w:rPr>
          <w:rStyle w:val="Strong"/>
        </w:rPr>
        <w:t xml:space="preserve"> – Expenditures by Department and Type</w:t>
      </w:r>
    </w:p>
    <w:p w14:paraId="39E59A55" w14:textId="77777777" w:rsidR="00080144" w:rsidRPr="00CB5A15" w:rsidRDefault="00080144" w:rsidP="00654547">
      <w:pPr>
        <w:rPr>
          <w:noProof/>
          <w:vanish/>
        </w:rPr>
      </w:pPr>
    </w:p>
    <w:tbl>
      <w:tblPr>
        <w:tblStyle w:val="GridTable3-Accent1"/>
        <w:tblW w:w="0" w:type="auto"/>
        <w:tblLook w:val="04E0" w:firstRow="1" w:lastRow="1" w:firstColumn="1" w:lastColumn="0" w:noHBand="0" w:noVBand="1"/>
      </w:tblPr>
      <w:tblGrid>
        <w:gridCol w:w="3433"/>
        <w:gridCol w:w="3975"/>
        <w:gridCol w:w="1222"/>
        <w:gridCol w:w="1222"/>
        <w:gridCol w:w="1054"/>
        <w:gridCol w:w="1222"/>
        <w:gridCol w:w="1218"/>
        <w:gridCol w:w="1054"/>
      </w:tblGrid>
      <w:tr w:rsidR="00080144" w:rsidRPr="00951D41" w14:paraId="55C75202" w14:textId="77777777" w:rsidTr="0008014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0" w:type="auto"/>
          </w:tcPr>
          <w:p w14:paraId="385E71CA" w14:textId="33198B3A" w:rsidR="00080144" w:rsidRPr="00951D41" w:rsidRDefault="00080144" w:rsidP="004910C7">
            <w:pPr>
              <w:rPr>
                <w:noProof/>
              </w:rPr>
            </w:pPr>
          </w:p>
        </w:tc>
        <w:tc>
          <w:tcPr>
            <w:tcW w:w="0" w:type="auto"/>
          </w:tcPr>
          <w:p w14:paraId="1A403418" w14:textId="75FEF23B" w:rsidR="00080144" w:rsidRPr="00951D41" w:rsidRDefault="00080144" w:rsidP="004910C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68C434D1" w14:textId="77777777" w:rsidR="00080144" w:rsidRDefault="00080144" w:rsidP="004910C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 xml:space="preserve">Actuals </w:t>
            </w:r>
          </w:p>
          <w:p w14:paraId="2C1B2ACD" w14:textId="4A2B2019" w:rsidR="00080144" w:rsidRPr="00951D41" w:rsidRDefault="00080144" w:rsidP="004910C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FY 2021</w:t>
            </w:r>
          </w:p>
        </w:tc>
        <w:tc>
          <w:tcPr>
            <w:tcW w:w="0" w:type="auto"/>
          </w:tcPr>
          <w:p w14:paraId="6ADDF6B4" w14:textId="77777777" w:rsidR="00080144" w:rsidRDefault="00080144" w:rsidP="004910C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 xml:space="preserve">Actuals </w:t>
            </w:r>
          </w:p>
          <w:p w14:paraId="2945C926" w14:textId="604E5006" w:rsidR="00080144" w:rsidRPr="00951D41" w:rsidRDefault="00080144" w:rsidP="004910C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FY 2022</w:t>
            </w:r>
          </w:p>
        </w:tc>
        <w:tc>
          <w:tcPr>
            <w:tcW w:w="0" w:type="auto"/>
          </w:tcPr>
          <w:p w14:paraId="4DDCE0DF" w14:textId="77777777" w:rsidR="00080144" w:rsidRDefault="00080144" w:rsidP="004910C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YTD</w:t>
            </w:r>
          </w:p>
          <w:p w14:paraId="75428600" w14:textId="2DABA1EE" w:rsidR="00080144" w:rsidRPr="00951D41" w:rsidRDefault="00080144" w:rsidP="004910C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FY 2023</w:t>
            </w:r>
          </w:p>
        </w:tc>
        <w:tc>
          <w:tcPr>
            <w:tcW w:w="0" w:type="auto"/>
          </w:tcPr>
          <w:p w14:paraId="6A5F8BF3" w14:textId="77777777" w:rsidR="00080144" w:rsidRDefault="00080144" w:rsidP="004910C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Original</w:t>
            </w:r>
          </w:p>
          <w:p w14:paraId="141BADFB" w14:textId="6E88CB48" w:rsidR="00080144" w:rsidRPr="00951D41" w:rsidRDefault="00080144" w:rsidP="004910C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FY 2023</w:t>
            </w:r>
          </w:p>
        </w:tc>
        <w:tc>
          <w:tcPr>
            <w:tcW w:w="0" w:type="auto"/>
          </w:tcPr>
          <w:p w14:paraId="78838128" w14:textId="77777777" w:rsidR="00080144" w:rsidRDefault="00080144" w:rsidP="004910C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Adjusted</w:t>
            </w:r>
          </w:p>
          <w:p w14:paraId="04EE32F4" w14:textId="67FEC94D" w:rsidR="00080144" w:rsidRPr="00951D41" w:rsidRDefault="00080144" w:rsidP="004910C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FY 2023</w:t>
            </w:r>
          </w:p>
        </w:tc>
        <w:tc>
          <w:tcPr>
            <w:tcW w:w="0" w:type="auto"/>
          </w:tcPr>
          <w:p w14:paraId="28B7BE49" w14:textId="77777777" w:rsidR="00080144" w:rsidRDefault="00080144" w:rsidP="004910C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Budget</w:t>
            </w:r>
          </w:p>
          <w:p w14:paraId="41257A08" w14:textId="2C0BB29D" w:rsidR="00080144" w:rsidRPr="00951D41" w:rsidRDefault="00080144" w:rsidP="004910C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FY 2024</w:t>
            </w:r>
          </w:p>
        </w:tc>
      </w:tr>
      <w:tr w:rsidR="00080144" w:rsidRPr="00951D41" w14:paraId="4AF00355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5AA1ED0B" w14:textId="77777777" w:rsidR="00080144" w:rsidRPr="00951D41" w:rsidRDefault="00080144" w:rsidP="004910C7">
            <w:pPr>
              <w:rPr>
                <w:noProof/>
              </w:rPr>
            </w:pPr>
            <w:r>
              <w:rPr>
                <w:noProof/>
              </w:rPr>
              <w:t>40623 RDA MITIGATION - MAI</w:t>
            </w:r>
          </w:p>
        </w:tc>
        <w:tc>
          <w:tcPr>
            <w:tcW w:w="0" w:type="auto"/>
          </w:tcPr>
          <w:p w14:paraId="5BABCCE6" w14:textId="77777777" w:rsidR="00080144" w:rsidRDefault="00080144" w:rsidP="004910C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Mat, Suppls, Services</w:t>
            </w:r>
          </w:p>
          <w:p w14:paraId="110FA26E" w14:textId="6160DA83" w:rsidR="00080144" w:rsidRPr="00951D41" w:rsidRDefault="00080144" w:rsidP="004910C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1FD70ADD" w14:textId="77777777" w:rsidR="00080144" w:rsidRPr="00951D41" w:rsidRDefault="00080144" w:rsidP="004910C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239,580</w:t>
            </w:r>
          </w:p>
        </w:tc>
        <w:tc>
          <w:tcPr>
            <w:tcW w:w="0" w:type="auto"/>
          </w:tcPr>
          <w:p w14:paraId="17C87CE8" w14:textId="77777777" w:rsidR="00080144" w:rsidRPr="00951D41" w:rsidRDefault="00080144" w:rsidP="004910C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239,455</w:t>
            </w:r>
          </w:p>
        </w:tc>
        <w:tc>
          <w:tcPr>
            <w:tcW w:w="0" w:type="auto"/>
          </w:tcPr>
          <w:p w14:paraId="016C81BD" w14:textId="77777777" w:rsidR="00080144" w:rsidRPr="00951D41" w:rsidRDefault="00080144" w:rsidP="004910C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3AB9DEA4" w14:textId="77777777" w:rsidR="00080144" w:rsidRPr="00951D41" w:rsidRDefault="00080144" w:rsidP="004910C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405,000</w:t>
            </w:r>
          </w:p>
        </w:tc>
        <w:tc>
          <w:tcPr>
            <w:tcW w:w="0" w:type="auto"/>
          </w:tcPr>
          <w:p w14:paraId="079F0F27" w14:textId="77777777" w:rsidR="00080144" w:rsidRPr="00951D41" w:rsidRDefault="00080144" w:rsidP="004910C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405,000</w:t>
            </w:r>
          </w:p>
        </w:tc>
        <w:tc>
          <w:tcPr>
            <w:tcW w:w="0" w:type="auto"/>
          </w:tcPr>
          <w:p w14:paraId="7C14F460" w14:textId="77777777" w:rsidR="00080144" w:rsidRPr="00951D41" w:rsidRDefault="00080144" w:rsidP="004910C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405,000</w:t>
            </w:r>
          </w:p>
        </w:tc>
      </w:tr>
      <w:tr w:rsidR="00080144" w:rsidRPr="00080144" w14:paraId="71D09F77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74BCA27A" w14:textId="1EE57E7C" w:rsidR="00080144" w:rsidRPr="00080144" w:rsidRDefault="00080144" w:rsidP="004910C7">
            <w:pPr>
              <w:rPr>
                <w:b/>
                <w:noProof/>
              </w:rPr>
            </w:pPr>
          </w:p>
        </w:tc>
        <w:tc>
          <w:tcPr>
            <w:tcW w:w="0" w:type="auto"/>
          </w:tcPr>
          <w:p w14:paraId="42E323E9" w14:textId="77777777" w:rsidR="00080144" w:rsidRPr="00080144" w:rsidRDefault="00080144" w:rsidP="004910C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Total 40623 RDA MITIGATION - MAI</w:t>
            </w:r>
          </w:p>
          <w:p w14:paraId="03B210EB" w14:textId="0541A853" w:rsidR="00080144" w:rsidRPr="00080144" w:rsidRDefault="00080144" w:rsidP="004910C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</w:p>
        </w:tc>
        <w:tc>
          <w:tcPr>
            <w:tcW w:w="0" w:type="auto"/>
          </w:tcPr>
          <w:p w14:paraId="613FBEBE" w14:textId="77777777" w:rsidR="00080144" w:rsidRPr="00080144" w:rsidRDefault="00080144" w:rsidP="004910C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239,580</w:t>
            </w:r>
          </w:p>
        </w:tc>
        <w:tc>
          <w:tcPr>
            <w:tcW w:w="0" w:type="auto"/>
          </w:tcPr>
          <w:p w14:paraId="658561C7" w14:textId="77777777" w:rsidR="00080144" w:rsidRPr="00080144" w:rsidRDefault="00080144" w:rsidP="004910C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239,455</w:t>
            </w:r>
          </w:p>
        </w:tc>
        <w:tc>
          <w:tcPr>
            <w:tcW w:w="0" w:type="auto"/>
          </w:tcPr>
          <w:p w14:paraId="4904F891" w14:textId="77777777" w:rsidR="00080144" w:rsidRPr="00080144" w:rsidRDefault="00080144" w:rsidP="004910C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5EC0B461" w14:textId="77777777" w:rsidR="00080144" w:rsidRPr="00080144" w:rsidRDefault="00080144" w:rsidP="004910C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405,000</w:t>
            </w:r>
          </w:p>
        </w:tc>
        <w:tc>
          <w:tcPr>
            <w:tcW w:w="0" w:type="auto"/>
          </w:tcPr>
          <w:p w14:paraId="21D4E80C" w14:textId="77777777" w:rsidR="00080144" w:rsidRPr="00080144" w:rsidRDefault="00080144" w:rsidP="004910C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405,000</w:t>
            </w:r>
          </w:p>
        </w:tc>
        <w:tc>
          <w:tcPr>
            <w:tcW w:w="0" w:type="auto"/>
          </w:tcPr>
          <w:p w14:paraId="7FD6E308" w14:textId="77777777" w:rsidR="00080144" w:rsidRPr="00080144" w:rsidRDefault="00080144" w:rsidP="004910C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405,000</w:t>
            </w:r>
          </w:p>
        </w:tc>
      </w:tr>
      <w:tr w:rsidR="00080144" w:rsidRPr="00951D41" w14:paraId="443E6403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6B829848" w14:textId="77777777" w:rsidR="00080144" w:rsidRPr="00951D41" w:rsidRDefault="00080144" w:rsidP="004910C7">
            <w:pPr>
              <w:rPr>
                <w:noProof/>
              </w:rPr>
            </w:pPr>
            <w:r>
              <w:rPr>
                <w:noProof/>
              </w:rPr>
              <w:t>40999 END BAL SUR(DEF)</w:t>
            </w:r>
          </w:p>
        </w:tc>
        <w:tc>
          <w:tcPr>
            <w:tcW w:w="0" w:type="auto"/>
          </w:tcPr>
          <w:p w14:paraId="54420D22" w14:textId="77777777" w:rsidR="00080144" w:rsidRDefault="00080144" w:rsidP="004910C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Ending Balance</w:t>
            </w:r>
          </w:p>
          <w:p w14:paraId="0C18EC55" w14:textId="4CB198DC" w:rsidR="00080144" w:rsidRPr="00951D41" w:rsidRDefault="00080144" w:rsidP="004910C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332F3B31" w14:textId="77777777" w:rsidR="00080144" w:rsidRPr="00951D41" w:rsidRDefault="00080144" w:rsidP="004910C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,130,151</w:t>
            </w:r>
          </w:p>
        </w:tc>
        <w:tc>
          <w:tcPr>
            <w:tcW w:w="0" w:type="auto"/>
          </w:tcPr>
          <w:p w14:paraId="35FE9720" w14:textId="77777777" w:rsidR="00080144" w:rsidRPr="00951D41" w:rsidRDefault="00080144" w:rsidP="004910C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,460,076</w:t>
            </w:r>
          </w:p>
        </w:tc>
        <w:tc>
          <w:tcPr>
            <w:tcW w:w="0" w:type="auto"/>
          </w:tcPr>
          <w:p w14:paraId="02F875AE" w14:textId="77777777" w:rsidR="00080144" w:rsidRPr="00951D41" w:rsidRDefault="00080144" w:rsidP="004910C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10C73987" w14:textId="77777777" w:rsidR="00080144" w:rsidRPr="00951D41" w:rsidRDefault="00080144" w:rsidP="004910C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,372,789</w:t>
            </w:r>
          </w:p>
        </w:tc>
        <w:tc>
          <w:tcPr>
            <w:tcW w:w="0" w:type="auto"/>
          </w:tcPr>
          <w:p w14:paraId="45F6B50E" w14:textId="77777777" w:rsidR="00080144" w:rsidRPr="00951D41" w:rsidRDefault="00080144" w:rsidP="004910C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626,395</w:t>
            </w:r>
          </w:p>
        </w:tc>
        <w:tc>
          <w:tcPr>
            <w:tcW w:w="0" w:type="auto"/>
          </w:tcPr>
          <w:p w14:paraId="248CAFBB" w14:textId="77777777" w:rsidR="00080144" w:rsidRPr="00951D41" w:rsidRDefault="00080144" w:rsidP="004910C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82,714</w:t>
            </w:r>
          </w:p>
        </w:tc>
      </w:tr>
      <w:tr w:rsidR="00080144" w:rsidRPr="00080144" w14:paraId="159F95B4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288FA115" w14:textId="08519781" w:rsidR="00080144" w:rsidRPr="00080144" w:rsidRDefault="00080144" w:rsidP="004910C7">
            <w:pPr>
              <w:rPr>
                <w:b/>
                <w:noProof/>
              </w:rPr>
            </w:pPr>
          </w:p>
        </w:tc>
        <w:tc>
          <w:tcPr>
            <w:tcW w:w="0" w:type="auto"/>
          </w:tcPr>
          <w:p w14:paraId="573ADD88" w14:textId="77777777" w:rsidR="00080144" w:rsidRPr="00080144" w:rsidRDefault="00080144" w:rsidP="004910C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Total 40999 END BAL SUR(DEF)</w:t>
            </w:r>
          </w:p>
          <w:p w14:paraId="29235BE0" w14:textId="38C0CB0F" w:rsidR="00080144" w:rsidRPr="00080144" w:rsidRDefault="00080144" w:rsidP="004910C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</w:p>
        </w:tc>
        <w:tc>
          <w:tcPr>
            <w:tcW w:w="0" w:type="auto"/>
          </w:tcPr>
          <w:p w14:paraId="4C887186" w14:textId="77777777" w:rsidR="00080144" w:rsidRPr="00080144" w:rsidRDefault="00080144" w:rsidP="004910C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,130,151</w:t>
            </w:r>
          </w:p>
        </w:tc>
        <w:tc>
          <w:tcPr>
            <w:tcW w:w="0" w:type="auto"/>
          </w:tcPr>
          <w:p w14:paraId="2977F0A8" w14:textId="77777777" w:rsidR="00080144" w:rsidRPr="00080144" w:rsidRDefault="00080144" w:rsidP="004910C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,460,076</w:t>
            </w:r>
          </w:p>
        </w:tc>
        <w:tc>
          <w:tcPr>
            <w:tcW w:w="0" w:type="auto"/>
          </w:tcPr>
          <w:p w14:paraId="795821BD" w14:textId="77777777" w:rsidR="00080144" w:rsidRPr="00080144" w:rsidRDefault="00080144" w:rsidP="004910C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45133F27" w14:textId="77777777" w:rsidR="00080144" w:rsidRPr="00080144" w:rsidRDefault="00080144" w:rsidP="004910C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,372,789</w:t>
            </w:r>
          </w:p>
        </w:tc>
        <w:tc>
          <w:tcPr>
            <w:tcW w:w="0" w:type="auto"/>
          </w:tcPr>
          <w:p w14:paraId="0E6A9FCD" w14:textId="77777777" w:rsidR="00080144" w:rsidRPr="00080144" w:rsidRDefault="00080144" w:rsidP="004910C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626,395</w:t>
            </w:r>
          </w:p>
        </w:tc>
        <w:tc>
          <w:tcPr>
            <w:tcW w:w="0" w:type="auto"/>
          </w:tcPr>
          <w:p w14:paraId="2B812CC7" w14:textId="77777777" w:rsidR="00080144" w:rsidRPr="00080144" w:rsidRDefault="00080144" w:rsidP="004910C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82,714</w:t>
            </w:r>
          </w:p>
        </w:tc>
      </w:tr>
      <w:tr w:rsidR="00080144" w:rsidRPr="00951D41" w14:paraId="70DAB1C9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263ED1D7" w14:textId="77777777" w:rsidR="00080144" w:rsidRPr="00951D41" w:rsidRDefault="00080144" w:rsidP="004910C7">
            <w:pPr>
              <w:rPr>
                <w:noProof/>
              </w:rPr>
            </w:pPr>
            <w:r>
              <w:rPr>
                <w:noProof/>
              </w:rPr>
              <w:t>42310 HISTORICAL INCENTIVE GRANT</w:t>
            </w:r>
          </w:p>
        </w:tc>
        <w:tc>
          <w:tcPr>
            <w:tcW w:w="0" w:type="auto"/>
          </w:tcPr>
          <w:p w14:paraId="729F8CF0" w14:textId="77777777" w:rsidR="00080144" w:rsidRDefault="00080144" w:rsidP="004910C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Mat, Suppls, Services</w:t>
            </w:r>
          </w:p>
          <w:p w14:paraId="5304E877" w14:textId="2729333E" w:rsidR="00080144" w:rsidRPr="00951D41" w:rsidRDefault="00080144" w:rsidP="004910C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7E570261" w14:textId="77777777" w:rsidR="00080144" w:rsidRPr="00951D41" w:rsidRDefault="00080144" w:rsidP="004910C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25,903</w:t>
            </w:r>
          </w:p>
        </w:tc>
        <w:tc>
          <w:tcPr>
            <w:tcW w:w="0" w:type="auto"/>
          </w:tcPr>
          <w:p w14:paraId="6B034BAE" w14:textId="77777777" w:rsidR="00080144" w:rsidRPr="00951D41" w:rsidRDefault="00080144" w:rsidP="004910C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30,000</w:t>
            </w:r>
          </w:p>
        </w:tc>
        <w:tc>
          <w:tcPr>
            <w:tcW w:w="0" w:type="auto"/>
          </w:tcPr>
          <w:p w14:paraId="787B4992" w14:textId="77777777" w:rsidR="00080144" w:rsidRPr="00951D41" w:rsidRDefault="00080144" w:rsidP="004910C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6,830</w:t>
            </w:r>
          </w:p>
        </w:tc>
        <w:tc>
          <w:tcPr>
            <w:tcW w:w="0" w:type="auto"/>
          </w:tcPr>
          <w:p w14:paraId="2CC24D84" w14:textId="77777777" w:rsidR="00080144" w:rsidRPr="00951D41" w:rsidRDefault="00080144" w:rsidP="004910C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30,000</w:t>
            </w:r>
          </w:p>
        </w:tc>
        <w:tc>
          <w:tcPr>
            <w:tcW w:w="0" w:type="auto"/>
          </w:tcPr>
          <w:p w14:paraId="352494F3" w14:textId="77777777" w:rsidR="00080144" w:rsidRPr="00951D41" w:rsidRDefault="00080144" w:rsidP="004910C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30,000</w:t>
            </w:r>
          </w:p>
        </w:tc>
        <w:tc>
          <w:tcPr>
            <w:tcW w:w="0" w:type="auto"/>
          </w:tcPr>
          <w:p w14:paraId="5772F981" w14:textId="77777777" w:rsidR="00080144" w:rsidRPr="00951D41" w:rsidRDefault="00080144" w:rsidP="004910C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30,000</w:t>
            </w:r>
          </w:p>
        </w:tc>
      </w:tr>
      <w:tr w:rsidR="00080144" w:rsidRPr="00080144" w14:paraId="7A252CAD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10E369C1" w14:textId="41AEF0C2" w:rsidR="00080144" w:rsidRPr="00080144" w:rsidRDefault="00080144" w:rsidP="004910C7">
            <w:pPr>
              <w:rPr>
                <w:b/>
                <w:noProof/>
              </w:rPr>
            </w:pPr>
          </w:p>
        </w:tc>
        <w:tc>
          <w:tcPr>
            <w:tcW w:w="0" w:type="auto"/>
          </w:tcPr>
          <w:p w14:paraId="2FCC0A2B" w14:textId="77777777" w:rsidR="00080144" w:rsidRPr="00080144" w:rsidRDefault="00080144" w:rsidP="004910C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Total 42310 HISTORICAL INCENTIVE GRANT</w:t>
            </w:r>
          </w:p>
          <w:p w14:paraId="7F5CBCCB" w14:textId="7E6CD248" w:rsidR="00080144" w:rsidRPr="00080144" w:rsidRDefault="00080144" w:rsidP="004910C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</w:p>
        </w:tc>
        <w:tc>
          <w:tcPr>
            <w:tcW w:w="0" w:type="auto"/>
          </w:tcPr>
          <w:p w14:paraId="23C3B3FB" w14:textId="77777777" w:rsidR="00080144" w:rsidRPr="00080144" w:rsidRDefault="00080144" w:rsidP="004910C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25,903</w:t>
            </w:r>
          </w:p>
        </w:tc>
        <w:tc>
          <w:tcPr>
            <w:tcW w:w="0" w:type="auto"/>
          </w:tcPr>
          <w:p w14:paraId="25DC5DF5" w14:textId="77777777" w:rsidR="00080144" w:rsidRPr="00080144" w:rsidRDefault="00080144" w:rsidP="004910C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30,000</w:t>
            </w:r>
          </w:p>
        </w:tc>
        <w:tc>
          <w:tcPr>
            <w:tcW w:w="0" w:type="auto"/>
          </w:tcPr>
          <w:p w14:paraId="120D3535" w14:textId="77777777" w:rsidR="00080144" w:rsidRPr="00080144" w:rsidRDefault="00080144" w:rsidP="004910C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6,830</w:t>
            </w:r>
          </w:p>
        </w:tc>
        <w:tc>
          <w:tcPr>
            <w:tcW w:w="0" w:type="auto"/>
          </w:tcPr>
          <w:p w14:paraId="1FBEE462" w14:textId="77777777" w:rsidR="00080144" w:rsidRPr="00080144" w:rsidRDefault="00080144" w:rsidP="004910C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30,000</w:t>
            </w:r>
          </w:p>
        </w:tc>
        <w:tc>
          <w:tcPr>
            <w:tcW w:w="0" w:type="auto"/>
          </w:tcPr>
          <w:p w14:paraId="794C4AEE" w14:textId="77777777" w:rsidR="00080144" w:rsidRPr="00080144" w:rsidRDefault="00080144" w:rsidP="004910C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30,000</w:t>
            </w:r>
          </w:p>
        </w:tc>
        <w:tc>
          <w:tcPr>
            <w:tcW w:w="0" w:type="auto"/>
          </w:tcPr>
          <w:p w14:paraId="7EE389AA" w14:textId="77777777" w:rsidR="00080144" w:rsidRPr="00080144" w:rsidRDefault="00080144" w:rsidP="004910C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30,000</w:t>
            </w:r>
          </w:p>
        </w:tc>
      </w:tr>
      <w:tr w:rsidR="00080144" w:rsidRPr="00951D41" w14:paraId="53C491D1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7F2FD4AA" w14:textId="77777777" w:rsidR="00080144" w:rsidRPr="00951D41" w:rsidRDefault="00080144" w:rsidP="004910C7">
            <w:pPr>
              <w:rPr>
                <w:noProof/>
              </w:rPr>
            </w:pPr>
            <w:r>
              <w:rPr>
                <w:noProof/>
              </w:rPr>
              <w:t>43303 MAIN STREET RDA</w:t>
            </w:r>
          </w:p>
        </w:tc>
        <w:tc>
          <w:tcPr>
            <w:tcW w:w="0" w:type="auto"/>
          </w:tcPr>
          <w:p w14:paraId="197BD7E7" w14:textId="77777777" w:rsidR="00080144" w:rsidRDefault="00080144" w:rsidP="004910C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Mat, Suppls, Services</w:t>
            </w:r>
          </w:p>
          <w:p w14:paraId="68FE8CA5" w14:textId="7AA14FB5" w:rsidR="00080144" w:rsidRPr="00951D41" w:rsidRDefault="00080144" w:rsidP="004910C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08667EC5" w14:textId="77777777" w:rsidR="00080144" w:rsidRPr="00951D41" w:rsidRDefault="00080144" w:rsidP="004910C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5F1A0376" w14:textId="77777777" w:rsidR="00080144" w:rsidRPr="00951D41" w:rsidRDefault="00080144" w:rsidP="004910C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20,000</w:t>
            </w:r>
          </w:p>
        </w:tc>
        <w:tc>
          <w:tcPr>
            <w:tcW w:w="0" w:type="auto"/>
          </w:tcPr>
          <w:p w14:paraId="0403B30B" w14:textId="77777777" w:rsidR="00080144" w:rsidRPr="00951D41" w:rsidRDefault="00080144" w:rsidP="004910C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1CF85310" w14:textId="77777777" w:rsidR="00080144" w:rsidRPr="00951D41" w:rsidRDefault="00080144" w:rsidP="004910C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20,000</w:t>
            </w:r>
          </w:p>
        </w:tc>
        <w:tc>
          <w:tcPr>
            <w:tcW w:w="0" w:type="auto"/>
          </w:tcPr>
          <w:p w14:paraId="7D974AC6" w14:textId="77777777" w:rsidR="00080144" w:rsidRPr="00951D41" w:rsidRDefault="00080144" w:rsidP="004910C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20,000</w:t>
            </w:r>
          </w:p>
        </w:tc>
        <w:tc>
          <w:tcPr>
            <w:tcW w:w="0" w:type="auto"/>
          </w:tcPr>
          <w:p w14:paraId="301C9673" w14:textId="77777777" w:rsidR="00080144" w:rsidRPr="00951D41" w:rsidRDefault="00080144" w:rsidP="004910C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20,000</w:t>
            </w:r>
          </w:p>
        </w:tc>
      </w:tr>
      <w:tr w:rsidR="00080144" w:rsidRPr="00951D41" w14:paraId="1AB5774F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371AE92D" w14:textId="4A2FF246" w:rsidR="00080144" w:rsidRPr="00951D41" w:rsidRDefault="00080144" w:rsidP="004910C7">
            <w:pPr>
              <w:rPr>
                <w:noProof/>
              </w:rPr>
            </w:pPr>
          </w:p>
        </w:tc>
        <w:tc>
          <w:tcPr>
            <w:tcW w:w="0" w:type="auto"/>
          </w:tcPr>
          <w:p w14:paraId="3649D9A9" w14:textId="77777777" w:rsidR="00080144" w:rsidRDefault="00080144" w:rsidP="004910C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Interfund Transfer</w:t>
            </w:r>
          </w:p>
          <w:p w14:paraId="1E702C8E" w14:textId="5EC13CE4" w:rsidR="00080144" w:rsidRPr="00951D41" w:rsidRDefault="00080144" w:rsidP="004910C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506A08D2" w14:textId="77777777" w:rsidR="00080144" w:rsidRPr="00951D41" w:rsidRDefault="00080144" w:rsidP="004910C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,200,000</w:t>
            </w:r>
          </w:p>
        </w:tc>
        <w:tc>
          <w:tcPr>
            <w:tcW w:w="0" w:type="auto"/>
          </w:tcPr>
          <w:p w14:paraId="0EE133D6" w14:textId="77777777" w:rsidR="00080144" w:rsidRPr="00951D41" w:rsidRDefault="00080144" w:rsidP="004910C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700,000</w:t>
            </w:r>
          </w:p>
        </w:tc>
        <w:tc>
          <w:tcPr>
            <w:tcW w:w="0" w:type="auto"/>
          </w:tcPr>
          <w:p w14:paraId="708E6085" w14:textId="77777777" w:rsidR="00080144" w:rsidRPr="00951D41" w:rsidRDefault="00080144" w:rsidP="004910C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641,663</w:t>
            </w:r>
          </w:p>
        </w:tc>
        <w:tc>
          <w:tcPr>
            <w:tcW w:w="0" w:type="auto"/>
          </w:tcPr>
          <w:p w14:paraId="2119CEF8" w14:textId="77777777" w:rsidR="00080144" w:rsidRPr="00951D41" w:rsidRDefault="00080144" w:rsidP="004910C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700,000</w:t>
            </w:r>
          </w:p>
        </w:tc>
        <w:tc>
          <w:tcPr>
            <w:tcW w:w="0" w:type="auto"/>
          </w:tcPr>
          <w:p w14:paraId="7625D549" w14:textId="77777777" w:rsidR="00080144" w:rsidRPr="00951D41" w:rsidRDefault="00080144" w:rsidP="004910C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400,000</w:t>
            </w:r>
          </w:p>
        </w:tc>
        <w:tc>
          <w:tcPr>
            <w:tcW w:w="0" w:type="auto"/>
          </w:tcPr>
          <w:p w14:paraId="24743F84" w14:textId="77777777" w:rsidR="00080144" w:rsidRPr="00951D41" w:rsidRDefault="00080144" w:rsidP="004910C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</w:tr>
      <w:tr w:rsidR="00080144" w:rsidRPr="00080144" w14:paraId="4905EE39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3EAEC8B2" w14:textId="04191417" w:rsidR="00080144" w:rsidRPr="00080144" w:rsidRDefault="00080144" w:rsidP="004910C7">
            <w:pPr>
              <w:rPr>
                <w:b/>
                <w:noProof/>
              </w:rPr>
            </w:pPr>
          </w:p>
        </w:tc>
        <w:tc>
          <w:tcPr>
            <w:tcW w:w="0" w:type="auto"/>
          </w:tcPr>
          <w:p w14:paraId="33D16B95" w14:textId="77777777" w:rsidR="00080144" w:rsidRPr="00080144" w:rsidRDefault="00080144" w:rsidP="004910C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Total 43303 MAIN STREET RDA</w:t>
            </w:r>
          </w:p>
          <w:p w14:paraId="52563AF1" w14:textId="1D5A7F46" w:rsidR="00080144" w:rsidRPr="00080144" w:rsidRDefault="00080144" w:rsidP="004910C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</w:p>
        </w:tc>
        <w:tc>
          <w:tcPr>
            <w:tcW w:w="0" w:type="auto"/>
          </w:tcPr>
          <w:p w14:paraId="51200711" w14:textId="77777777" w:rsidR="00080144" w:rsidRPr="00080144" w:rsidRDefault="00080144" w:rsidP="004910C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,200,000</w:t>
            </w:r>
          </w:p>
        </w:tc>
        <w:tc>
          <w:tcPr>
            <w:tcW w:w="0" w:type="auto"/>
          </w:tcPr>
          <w:p w14:paraId="54BBF702" w14:textId="77777777" w:rsidR="00080144" w:rsidRPr="00080144" w:rsidRDefault="00080144" w:rsidP="004910C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720,000</w:t>
            </w:r>
          </w:p>
        </w:tc>
        <w:tc>
          <w:tcPr>
            <w:tcW w:w="0" w:type="auto"/>
          </w:tcPr>
          <w:p w14:paraId="49FFEDC7" w14:textId="77777777" w:rsidR="00080144" w:rsidRPr="00080144" w:rsidRDefault="00080144" w:rsidP="004910C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641,663</w:t>
            </w:r>
          </w:p>
        </w:tc>
        <w:tc>
          <w:tcPr>
            <w:tcW w:w="0" w:type="auto"/>
          </w:tcPr>
          <w:p w14:paraId="7A51D444" w14:textId="77777777" w:rsidR="00080144" w:rsidRPr="00080144" w:rsidRDefault="00080144" w:rsidP="004910C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720,000</w:t>
            </w:r>
          </w:p>
        </w:tc>
        <w:tc>
          <w:tcPr>
            <w:tcW w:w="0" w:type="auto"/>
          </w:tcPr>
          <w:p w14:paraId="304920E7" w14:textId="77777777" w:rsidR="00080144" w:rsidRPr="00080144" w:rsidRDefault="00080144" w:rsidP="004910C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420,000</w:t>
            </w:r>
          </w:p>
        </w:tc>
        <w:tc>
          <w:tcPr>
            <w:tcW w:w="0" w:type="auto"/>
          </w:tcPr>
          <w:p w14:paraId="007FFC7D" w14:textId="77777777" w:rsidR="00080144" w:rsidRPr="00080144" w:rsidRDefault="00080144" w:rsidP="004910C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20,000</w:t>
            </w:r>
          </w:p>
        </w:tc>
      </w:tr>
      <w:tr w:rsidR="00080144" w:rsidRPr="00080144" w14:paraId="1045FA69" w14:textId="77777777" w:rsidTr="00080144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0" w:type="auto"/>
          </w:tcPr>
          <w:p w14:paraId="0390DDFF" w14:textId="5DAF994B" w:rsidR="00080144" w:rsidRPr="00080144" w:rsidRDefault="00080144" w:rsidP="004910C7">
            <w:pPr>
              <w:rPr>
                <w:b w:val="0"/>
                <w:noProof/>
              </w:rPr>
            </w:pPr>
          </w:p>
        </w:tc>
        <w:tc>
          <w:tcPr>
            <w:tcW w:w="0" w:type="auto"/>
          </w:tcPr>
          <w:p w14:paraId="67A1440B" w14:textId="3498CA95" w:rsidR="00080144" w:rsidRPr="00080144" w:rsidRDefault="00080144" w:rsidP="004910C7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b w:val="0"/>
                <w:noProof/>
              </w:rPr>
            </w:pPr>
            <w:r>
              <w:rPr>
                <w:b w:val="0"/>
                <w:bCs w:val="0"/>
                <w:noProof/>
              </w:rPr>
              <w:t>Grand Total</w:t>
            </w:r>
          </w:p>
        </w:tc>
        <w:tc>
          <w:tcPr>
            <w:tcW w:w="0" w:type="auto"/>
          </w:tcPr>
          <w:p w14:paraId="30BC53FB" w14:textId="77777777" w:rsidR="00080144" w:rsidRPr="00080144" w:rsidRDefault="00080144" w:rsidP="004910C7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b w:val="0"/>
                <w:noProof/>
              </w:rPr>
            </w:pPr>
            <w:r w:rsidRPr="00080144">
              <w:rPr>
                <w:b w:val="0"/>
                <w:noProof/>
              </w:rPr>
              <w:t>$2,595,634</w:t>
            </w:r>
          </w:p>
        </w:tc>
        <w:tc>
          <w:tcPr>
            <w:tcW w:w="0" w:type="auto"/>
          </w:tcPr>
          <w:p w14:paraId="43EE92EF" w14:textId="77777777" w:rsidR="00080144" w:rsidRPr="00080144" w:rsidRDefault="00080144" w:rsidP="004910C7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b w:val="0"/>
                <w:noProof/>
              </w:rPr>
            </w:pPr>
            <w:r w:rsidRPr="00080144">
              <w:rPr>
                <w:b w:val="0"/>
                <w:noProof/>
              </w:rPr>
              <w:t>$2,449,531</w:t>
            </w:r>
          </w:p>
        </w:tc>
        <w:tc>
          <w:tcPr>
            <w:tcW w:w="0" w:type="auto"/>
          </w:tcPr>
          <w:p w14:paraId="3287B0FE" w14:textId="77777777" w:rsidR="00080144" w:rsidRPr="00080144" w:rsidRDefault="00080144" w:rsidP="004910C7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b w:val="0"/>
                <w:noProof/>
              </w:rPr>
            </w:pPr>
            <w:r w:rsidRPr="00080144">
              <w:rPr>
                <w:b w:val="0"/>
                <w:noProof/>
              </w:rPr>
              <w:t>$648,493</w:t>
            </w:r>
          </w:p>
        </w:tc>
        <w:tc>
          <w:tcPr>
            <w:tcW w:w="0" w:type="auto"/>
          </w:tcPr>
          <w:p w14:paraId="1A9DD5C5" w14:textId="77777777" w:rsidR="00080144" w:rsidRPr="00080144" w:rsidRDefault="00080144" w:rsidP="004910C7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b w:val="0"/>
                <w:noProof/>
              </w:rPr>
            </w:pPr>
            <w:r w:rsidRPr="00080144">
              <w:rPr>
                <w:b w:val="0"/>
                <w:noProof/>
              </w:rPr>
              <w:t>$2,527,789</w:t>
            </w:r>
          </w:p>
        </w:tc>
        <w:tc>
          <w:tcPr>
            <w:tcW w:w="0" w:type="auto"/>
          </w:tcPr>
          <w:p w14:paraId="341EA3B5" w14:textId="77777777" w:rsidR="00080144" w:rsidRPr="00080144" w:rsidRDefault="00080144" w:rsidP="004910C7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b w:val="0"/>
                <w:noProof/>
              </w:rPr>
            </w:pPr>
            <w:r w:rsidRPr="00080144">
              <w:rPr>
                <w:b w:val="0"/>
                <w:noProof/>
              </w:rPr>
              <w:t>$1,481,395</w:t>
            </w:r>
          </w:p>
        </w:tc>
        <w:tc>
          <w:tcPr>
            <w:tcW w:w="0" w:type="auto"/>
          </w:tcPr>
          <w:p w14:paraId="167B38FD" w14:textId="77777777" w:rsidR="00080144" w:rsidRPr="00080144" w:rsidRDefault="00080144" w:rsidP="004910C7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b w:val="0"/>
                <w:noProof/>
              </w:rPr>
            </w:pPr>
            <w:r w:rsidRPr="00080144">
              <w:rPr>
                <w:b w:val="0"/>
                <w:noProof/>
              </w:rPr>
              <w:t>$637,714</w:t>
            </w:r>
          </w:p>
        </w:tc>
      </w:tr>
    </w:tbl>
    <w:p w14:paraId="67A43FF8" w14:textId="77777777" w:rsidR="00080144" w:rsidRPr="005046ED" w:rsidRDefault="00080144" w:rsidP="00802681">
      <w:pPr>
        <w:pStyle w:val="Heading1"/>
      </w:pPr>
      <w:r w:rsidRPr="00BB6210">
        <w:rPr>
          <w:noProof/>
        </w:rPr>
        <w:lastRenderedPageBreak/>
        <w:t>CAPITAL IMPROVEMENT FUND</w:t>
      </w:r>
      <w:r>
        <w:t xml:space="preserve"> </w:t>
      </w:r>
      <w:r w:rsidRPr="005046ED">
        <w:t>– Budget Summary</w:t>
      </w:r>
    </w:p>
    <w:p w14:paraId="23370548" w14:textId="77777777" w:rsidR="00080144" w:rsidRDefault="00080144" w:rsidP="005046ED">
      <w:pPr>
        <w:pStyle w:val="Heading2"/>
        <w:rPr>
          <w:rStyle w:val="Strong"/>
        </w:rPr>
      </w:pPr>
      <w:r w:rsidRPr="00BB6210">
        <w:rPr>
          <w:b/>
          <w:bCs/>
          <w:noProof/>
        </w:rPr>
        <w:t>031 CAPITAL IMPROVEMENT FUND</w:t>
      </w:r>
      <w:r w:rsidRPr="00EE2F99">
        <w:rPr>
          <w:rStyle w:val="Strong"/>
        </w:rPr>
        <w:t xml:space="preserve"> – Revenue Summary </w:t>
      </w:r>
    </w:p>
    <w:p w14:paraId="10D25C1F" w14:textId="77777777" w:rsidR="00080144" w:rsidRDefault="00080144" w:rsidP="00BA7413">
      <w:pPr>
        <w:tabs>
          <w:tab w:val="left" w:pos="4860"/>
        </w:tabs>
        <w:rPr>
          <w:b/>
          <w:bCs/>
          <w:noProof/>
          <w:vanish/>
        </w:rPr>
      </w:pPr>
    </w:p>
    <w:tbl>
      <w:tblPr>
        <w:tblStyle w:val="GridTable3-Accent1"/>
        <w:tblW w:w="0" w:type="auto"/>
        <w:tblLook w:val="04E0" w:firstRow="1" w:lastRow="1" w:firstColumn="1" w:lastColumn="0" w:noHBand="0" w:noVBand="1"/>
      </w:tblPr>
      <w:tblGrid>
        <w:gridCol w:w="1081"/>
        <w:gridCol w:w="3521"/>
        <w:gridCol w:w="1333"/>
        <w:gridCol w:w="1333"/>
        <w:gridCol w:w="1333"/>
        <w:gridCol w:w="1333"/>
        <w:gridCol w:w="1445"/>
        <w:gridCol w:w="1333"/>
      </w:tblGrid>
      <w:tr w:rsidR="00080144" w:rsidRPr="000761EE" w14:paraId="64E1BFB5" w14:textId="77777777" w:rsidTr="0008014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0" w:type="auto"/>
          </w:tcPr>
          <w:p w14:paraId="7124D73E" w14:textId="64A08507" w:rsidR="00080144" w:rsidRPr="000761EE" w:rsidRDefault="00080144" w:rsidP="00ED03CC">
            <w:pPr>
              <w:rPr>
                <w:noProof/>
              </w:rPr>
            </w:pPr>
          </w:p>
        </w:tc>
        <w:tc>
          <w:tcPr>
            <w:tcW w:w="0" w:type="auto"/>
          </w:tcPr>
          <w:p w14:paraId="2D625864" w14:textId="7D1C41A5" w:rsidR="00080144" w:rsidRPr="000761EE" w:rsidRDefault="00080144" w:rsidP="00ED03C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549EAC2A" w14:textId="77777777" w:rsidR="00080144" w:rsidRDefault="00080144" w:rsidP="00ED03C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 xml:space="preserve">Actuals </w:t>
            </w:r>
          </w:p>
          <w:p w14:paraId="30E5B957" w14:textId="663F9F26" w:rsidR="00080144" w:rsidRPr="000761EE" w:rsidRDefault="00080144" w:rsidP="00ED03C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FY 2021</w:t>
            </w:r>
          </w:p>
        </w:tc>
        <w:tc>
          <w:tcPr>
            <w:tcW w:w="0" w:type="auto"/>
          </w:tcPr>
          <w:p w14:paraId="2921C3D1" w14:textId="77777777" w:rsidR="00080144" w:rsidRDefault="00080144" w:rsidP="00ED03C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 xml:space="preserve">Actuals </w:t>
            </w:r>
          </w:p>
          <w:p w14:paraId="7803FD3E" w14:textId="0F620384" w:rsidR="00080144" w:rsidRPr="000761EE" w:rsidRDefault="00080144" w:rsidP="00ED03C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FY 2022</w:t>
            </w:r>
          </w:p>
        </w:tc>
        <w:tc>
          <w:tcPr>
            <w:tcW w:w="0" w:type="auto"/>
          </w:tcPr>
          <w:p w14:paraId="4DC78B75" w14:textId="77777777" w:rsidR="00080144" w:rsidRDefault="00080144" w:rsidP="00ED03C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YTD</w:t>
            </w:r>
          </w:p>
          <w:p w14:paraId="4C172E08" w14:textId="7B3DD68D" w:rsidR="00080144" w:rsidRPr="000761EE" w:rsidRDefault="00080144" w:rsidP="00ED03C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FY 2023</w:t>
            </w:r>
          </w:p>
        </w:tc>
        <w:tc>
          <w:tcPr>
            <w:tcW w:w="0" w:type="auto"/>
          </w:tcPr>
          <w:p w14:paraId="171004DD" w14:textId="77777777" w:rsidR="00080144" w:rsidRDefault="00080144" w:rsidP="00ED03C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Original</w:t>
            </w:r>
          </w:p>
          <w:p w14:paraId="304DC226" w14:textId="5C975E30" w:rsidR="00080144" w:rsidRPr="000761EE" w:rsidRDefault="00080144" w:rsidP="00ED03C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FY 2023</w:t>
            </w:r>
          </w:p>
        </w:tc>
        <w:tc>
          <w:tcPr>
            <w:tcW w:w="0" w:type="auto"/>
          </w:tcPr>
          <w:p w14:paraId="2A891283" w14:textId="77777777" w:rsidR="00080144" w:rsidRDefault="00080144" w:rsidP="00ED03C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Adjusted</w:t>
            </w:r>
          </w:p>
          <w:p w14:paraId="321DEC18" w14:textId="6797FA30" w:rsidR="00080144" w:rsidRPr="000761EE" w:rsidRDefault="00080144" w:rsidP="00ED03C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FY 2023</w:t>
            </w:r>
          </w:p>
        </w:tc>
        <w:tc>
          <w:tcPr>
            <w:tcW w:w="0" w:type="auto"/>
          </w:tcPr>
          <w:p w14:paraId="0825B358" w14:textId="77777777" w:rsidR="00080144" w:rsidRDefault="00080144" w:rsidP="00ED03C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Budget</w:t>
            </w:r>
          </w:p>
          <w:p w14:paraId="40F728B7" w14:textId="295DF516" w:rsidR="00080144" w:rsidRPr="000761EE" w:rsidRDefault="00080144" w:rsidP="00ED03C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FY 2024</w:t>
            </w:r>
          </w:p>
        </w:tc>
      </w:tr>
      <w:tr w:rsidR="00080144" w:rsidRPr="000761EE" w14:paraId="010CBC42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137D5661" w14:textId="77777777" w:rsidR="00080144" w:rsidRDefault="00080144" w:rsidP="00ED03CC">
            <w:pPr>
              <w:rPr>
                <w:noProof/>
              </w:rPr>
            </w:pPr>
            <w:r>
              <w:rPr>
                <w:noProof/>
              </w:rPr>
              <w:t>Revenues</w:t>
            </w:r>
          </w:p>
          <w:p w14:paraId="43846AAE" w14:textId="78EC120C" w:rsidR="00080144" w:rsidRPr="000761EE" w:rsidRDefault="00080144" w:rsidP="00ED03CC">
            <w:pPr>
              <w:rPr>
                <w:noProof/>
              </w:rPr>
            </w:pPr>
          </w:p>
        </w:tc>
        <w:tc>
          <w:tcPr>
            <w:tcW w:w="0" w:type="auto"/>
          </w:tcPr>
          <w:p w14:paraId="191B42BF" w14:textId="77777777" w:rsidR="00080144" w:rsidRDefault="00080144" w:rsidP="00ED03C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Property Taxes</w:t>
            </w:r>
          </w:p>
          <w:p w14:paraId="49FD6C94" w14:textId="7DEA1B03" w:rsidR="00080144" w:rsidRPr="000761EE" w:rsidRDefault="00080144" w:rsidP="00ED03C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1A3B3BAA" w14:textId="77777777" w:rsidR="00080144" w:rsidRPr="000761EE" w:rsidRDefault="00080144" w:rsidP="00ED03C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794,793</w:t>
            </w:r>
          </w:p>
        </w:tc>
        <w:tc>
          <w:tcPr>
            <w:tcW w:w="0" w:type="auto"/>
          </w:tcPr>
          <w:p w14:paraId="6D6CB0B0" w14:textId="77777777" w:rsidR="00080144" w:rsidRPr="000761EE" w:rsidRDefault="00080144" w:rsidP="00ED03C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7DC33829" w14:textId="77777777" w:rsidR="00080144" w:rsidRPr="000761EE" w:rsidRDefault="00080144" w:rsidP="00ED03C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454E7036" w14:textId="77777777" w:rsidR="00080144" w:rsidRPr="000761EE" w:rsidRDefault="00080144" w:rsidP="00ED03C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6D339012" w14:textId="77777777" w:rsidR="00080144" w:rsidRPr="000761EE" w:rsidRDefault="00080144" w:rsidP="00ED03C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6E2AF52D" w14:textId="77777777" w:rsidR="00080144" w:rsidRPr="000761EE" w:rsidRDefault="00080144" w:rsidP="00ED03C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</w:tr>
      <w:tr w:rsidR="00080144" w:rsidRPr="000761EE" w14:paraId="0ADF2D0A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609EDBA8" w14:textId="2ECB53FA" w:rsidR="00080144" w:rsidRPr="000761EE" w:rsidRDefault="00080144" w:rsidP="00ED03CC">
            <w:pPr>
              <w:rPr>
                <w:noProof/>
              </w:rPr>
            </w:pPr>
          </w:p>
        </w:tc>
        <w:tc>
          <w:tcPr>
            <w:tcW w:w="0" w:type="auto"/>
          </w:tcPr>
          <w:p w14:paraId="25333568" w14:textId="77777777" w:rsidR="00080144" w:rsidRDefault="00080144" w:rsidP="00ED03C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Sales Tax</w:t>
            </w:r>
          </w:p>
          <w:p w14:paraId="495DB843" w14:textId="7347D13E" w:rsidR="00080144" w:rsidRPr="000761EE" w:rsidRDefault="00080144" w:rsidP="00ED03C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2B72CDCA" w14:textId="77777777" w:rsidR="00080144" w:rsidRPr="000761EE" w:rsidRDefault="00080144" w:rsidP="00ED03C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1,049,559</w:t>
            </w:r>
          </w:p>
        </w:tc>
        <w:tc>
          <w:tcPr>
            <w:tcW w:w="0" w:type="auto"/>
          </w:tcPr>
          <w:p w14:paraId="6E4D83FD" w14:textId="77777777" w:rsidR="00080144" w:rsidRPr="000761EE" w:rsidRDefault="00080144" w:rsidP="00ED03C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7,703,739</w:t>
            </w:r>
          </w:p>
        </w:tc>
        <w:tc>
          <w:tcPr>
            <w:tcW w:w="0" w:type="auto"/>
          </w:tcPr>
          <w:p w14:paraId="2ECD774C" w14:textId="77777777" w:rsidR="00080144" w:rsidRPr="000761EE" w:rsidRDefault="00080144" w:rsidP="00ED03C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9,051,590</w:t>
            </w:r>
          </w:p>
        </w:tc>
        <w:tc>
          <w:tcPr>
            <w:tcW w:w="0" w:type="auto"/>
          </w:tcPr>
          <w:p w14:paraId="1B667827" w14:textId="77777777" w:rsidR="00080144" w:rsidRPr="000761EE" w:rsidRDefault="00080144" w:rsidP="00ED03C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2,812,034</w:t>
            </w:r>
          </w:p>
        </w:tc>
        <w:tc>
          <w:tcPr>
            <w:tcW w:w="0" w:type="auto"/>
          </w:tcPr>
          <w:p w14:paraId="451C25F7" w14:textId="77777777" w:rsidR="00080144" w:rsidRPr="000761EE" w:rsidRDefault="00080144" w:rsidP="00ED03C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2,812,034</w:t>
            </w:r>
          </w:p>
        </w:tc>
        <w:tc>
          <w:tcPr>
            <w:tcW w:w="0" w:type="auto"/>
          </w:tcPr>
          <w:p w14:paraId="63E95E9A" w14:textId="77777777" w:rsidR="00080144" w:rsidRPr="000761EE" w:rsidRDefault="00080144" w:rsidP="00ED03C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6,329,673</w:t>
            </w:r>
          </w:p>
        </w:tc>
      </w:tr>
      <w:tr w:rsidR="00080144" w:rsidRPr="000761EE" w14:paraId="5EEBC503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2ECF8C1C" w14:textId="366ECD4E" w:rsidR="00080144" w:rsidRPr="000761EE" w:rsidRDefault="00080144" w:rsidP="00ED03CC">
            <w:pPr>
              <w:rPr>
                <w:noProof/>
              </w:rPr>
            </w:pPr>
          </w:p>
        </w:tc>
        <w:tc>
          <w:tcPr>
            <w:tcW w:w="0" w:type="auto"/>
          </w:tcPr>
          <w:p w14:paraId="2F39549F" w14:textId="77777777" w:rsidR="00080144" w:rsidRDefault="00080144" w:rsidP="00ED03C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Planning Building &amp; Engineering Fees</w:t>
            </w:r>
          </w:p>
          <w:p w14:paraId="6B3EDFD7" w14:textId="40BD0A1A" w:rsidR="00080144" w:rsidRPr="000761EE" w:rsidRDefault="00080144" w:rsidP="00ED03C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661E3ADB" w14:textId="77777777" w:rsidR="00080144" w:rsidRPr="000761EE" w:rsidRDefault="00080144" w:rsidP="00ED03C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386,843</w:t>
            </w:r>
          </w:p>
        </w:tc>
        <w:tc>
          <w:tcPr>
            <w:tcW w:w="0" w:type="auto"/>
          </w:tcPr>
          <w:p w14:paraId="30C4D839" w14:textId="77777777" w:rsidR="00080144" w:rsidRPr="000761EE" w:rsidRDefault="00080144" w:rsidP="00ED03C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285,385</w:t>
            </w:r>
          </w:p>
        </w:tc>
        <w:tc>
          <w:tcPr>
            <w:tcW w:w="0" w:type="auto"/>
          </w:tcPr>
          <w:p w14:paraId="0AA7D56E" w14:textId="77777777" w:rsidR="00080144" w:rsidRPr="000761EE" w:rsidRDefault="00080144" w:rsidP="00ED03C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572,203</w:t>
            </w:r>
          </w:p>
        </w:tc>
        <w:tc>
          <w:tcPr>
            <w:tcW w:w="0" w:type="auto"/>
          </w:tcPr>
          <w:p w14:paraId="63B3A4D1" w14:textId="77777777" w:rsidR="00080144" w:rsidRPr="000761EE" w:rsidRDefault="00080144" w:rsidP="00ED03C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419,695</w:t>
            </w:r>
          </w:p>
        </w:tc>
        <w:tc>
          <w:tcPr>
            <w:tcW w:w="0" w:type="auto"/>
          </w:tcPr>
          <w:p w14:paraId="7DC6C72E" w14:textId="77777777" w:rsidR="00080144" w:rsidRPr="000761EE" w:rsidRDefault="00080144" w:rsidP="00ED03C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419,695</w:t>
            </w:r>
          </w:p>
        </w:tc>
        <w:tc>
          <w:tcPr>
            <w:tcW w:w="0" w:type="auto"/>
          </w:tcPr>
          <w:p w14:paraId="4DD42712" w14:textId="77777777" w:rsidR="00080144" w:rsidRPr="000761EE" w:rsidRDefault="00080144" w:rsidP="00ED03C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419,695</w:t>
            </w:r>
          </w:p>
        </w:tc>
      </w:tr>
      <w:tr w:rsidR="00080144" w:rsidRPr="000761EE" w14:paraId="0E135B74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15F1FE60" w14:textId="7CAFECAA" w:rsidR="00080144" w:rsidRPr="000761EE" w:rsidRDefault="00080144" w:rsidP="00ED03CC">
            <w:pPr>
              <w:rPr>
                <w:noProof/>
              </w:rPr>
            </w:pPr>
          </w:p>
        </w:tc>
        <w:tc>
          <w:tcPr>
            <w:tcW w:w="0" w:type="auto"/>
          </w:tcPr>
          <w:p w14:paraId="4BF96829" w14:textId="77777777" w:rsidR="00080144" w:rsidRDefault="00080144" w:rsidP="00ED03C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Federal Revenue</w:t>
            </w:r>
          </w:p>
          <w:p w14:paraId="7FB86D22" w14:textId="160B5646" w:rsidR="00080144" w:rsidRPr="000761EE" w:rsidRDefault="00080144" w:rsidP="00ED03C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613F9D65" w14:textId="77777777" w:rsidR="00080144" w:rsidRPr="000761EE" w:rsidRDefault="00080144" w:rsidP="00ED03C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60862932" w14:textId="77777777" w:rsidR="00080144" w:rsidRPr="000761EE" w:rsidRDefault="00080144" w:rsidP="00ED03C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15E74686" w14:textId="77777777" w:rsidR="00080144" w:rsidRPr="000761EE" w:rsidRDefault="00080144" w:rsidP="00ED03C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6489309C" w14:textId="77777777" w:rsidR="00080144" w:rsidRPr="000761EE" w:rsidRDefault="00080144" w:rsidP="00ED03C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29,478</w:t>
            </w:r>
          </w:p>
        </w:tc>
        <w:tc>
          <w:tcPr>
            <w:tcW w:w="0" w:type="auto"/>
          </w:tcPr>
          <w:p w14:paraId="7E1AB7C5" w14:textId="77777777" w:rsidR="00080144" w:rsidRPr="000761EE" w:rsidRDefault="00080144" w:rsidP="00ED03C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29,478</w:t>
            </w:r>
          </w:p>
        </w:tc>
        <w:tc>
          <w:tcPr>
            <w:tcW w:w="0" w:type="auto"/>
          </w:tcPr>
          <w:p w14:paraId="6208FE5F" w14:textId="77777777" w:rsidR="00080144" w:rsidRPr="000761EE" w:rsidRDefault="00080144" w:rsidP="00ED03C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29,478</w:t>
            </w:r>
          </w:p>
        </w:tc>
      </w:tr>
      <w:tr w:rsidR="00080144" w:rsidRPr="000761EE" w14:paraId="2A191E49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17A83BEC" w14:textId="25E4AEDF" w:rsidR="00080144" w:rsidRPr="000761EE" w:rsidRDefault="00080144" w:rsidP="00ED03CC">
            <w:pPr>
              <w:rPr>
                <w:noProof/>
              </w:rPr>
            </w:pPr>
          </w:p>
        </w:tc>
        <w:tc>
          <w:tcPr>
            <w:tcW w:w="0" w:type="auto"/>
          </w:tcPr>
          <w:p w14:paraId="7A87CEFF" w14:textId="77777777" w:rsidR="00080144" w:rsidRDefault="00080144" w:rsidP="00ED03C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State Revenue</w:t>
            </w:r>
          </w:p>
          <w:p w14:paraId="2C0F8ADA" w14:textId="36767C35" w:rsidR="00080144" w:rsidRPr="000761EE" w:rsidRDefault="00080144" w:rsidP="00ED03C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6B4E96EC" w14:textId="77777777" w:rsidR="00080144" w:rsidRPr="000761EE" w:rsidRDefault="00080144" w:rsidP="00ED03C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400,083</w:t>
            </w:r>
          </w:p>
        </w:tc>
        <w:tc>
          <w:tcPr>
            <w:tcW w:w="0" w:type="auto"/>
          </w:tcPr>
          <w:p w14:paraId="4100D1BF" w14:textId="77777777" w:rsidR="00080144" w:rsidRPr="000761EE" w:rsidRDefault="00080144" w:rsidP="00ED03C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687,927</w:t>
            </w:r>
          </w:p>
        </w:tc>
        <w:tc>
          <w:tcPr>
            <w:tcW w:w="0" w:type="auto"/>
          </w:tcPr>
          <w:p w14:paraId="577B6985" w14:textId="77777777" w:rsidR="00080144" w:rsidRPr="000761EE" w:rsidRDefault="00080144" w:rsidP="00ED03C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315,913</w:t>
            </w:r>
          </w:p>
        </w:tc>
        <w:tc>
          <w:tcPr>
            <w:tcW w:w="0" w:type="auto"/>
          </w:tcPr>
          <w:p w14:paraId="348C0B0E" w14:textId="77777777" w:rsidR="00080144" w:rsidRPr="000761EE" w:rsidRDefault="00080144" w:rsidP="00ED03C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375,029</w:t>
            </w:r>
          </w:p>
        </w:tc>
        <w:tc>
          <w:tcPr>
            <w:tcW w:w="0" w:type="auto"/>
          </w:tcPr>
          <w:p w14:paraId="7B90D599" w14:textId="77777777" w:rsidR="00080144" w:rsidRPr="000761EE" w:rsidRDefault="00080144" w:rsidP="00ED03C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375,029</w:t>
            </w:r>
          </w:p>
        </w:tc>
        <w:tc>
          <w:tcPr>
            <w:tcW w:w="0" w:type="auto"/>
          </w:tcPr>
          <w:p w14:paraId="7E5F53A7" w14:textId="77777777" w:rsidR="00080144" w:rsidRPr="000761EE" w:rsidRDefault="00080144" w:rsidP="00ED03C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62,171</w:t>
            </w:r>
          </w:p>
        </w:tc>
      </w:tr>
      <w:tr w:rsidR="00080144" w:rsidRPr="000761EE" w14:paraId="74ADE81F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20ABB0A9" w14:textId="417C7AAD" w:rsidR="00080144" w:rsidRPr="000761EE" w:rsidRDefault="00080144" w:rsidP="00ED03CC">
            <w:pPr>
              <w:rPr>
                <w:noProof/>
              </w:rPr>
            </w:pPr>
          </w:p>
        </w:tc>
        <w:tc>
          <w:tcPr>
            <w:tcW w:w="0" w:type="auto"/>
          </w:tcPr>
          <w:p w14:paraId="01D327A6" w14:textId="77777777" w:rsidR="00080144" w:rsidRDefault="00080144" w:rsidP="00ED03C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County/SP District Revenue</w:t>
            </w:r>
          </w:p>
          <w:p w14:paraId="75A50A93" w14:textId="54D81CBB" w:rsidR="00080144" w:rsidRPr="000761EE" w:rsidRDefault="00080144" w:rsidP="00ED03C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579398AB" w14:textId="77777777" w:rsidR="00080144" w:rsidRPr="000761EE" w:rsidRDefault="00080144" w:rsidP="00ED03C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,136,450</w:t>
            </w:r>
          </w:p>
        </w:tc>
        <w:tc>
          <w:tcPr>
            <w:tcW w:w="0" w:type="auto"/>
          </w:tcPr>
          <w:p w14:paraId="5454CE48" w14:textId="77777777" w:rsidR="00080144" w:rsidRPr="000761EE" w:rsidRDefault="00080144" w:rsidP="00ED03C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,644,166</w:t>
            </w:r>
          </w:p>
        </w:tc>
        <w:tc>
          <w:tcPr>
            <w:tcW w:w="0" w:type="auto"/>
          </w:tcPr>
          <w:p w14:paraId="547A8B27" w14:textId="77777777" w:rsidR="00080144" w:rsidRPr="000761EE" w:rsidRDefault="00080144" w:rsidP="00ED03C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39,126</w:t>
            </w:r>
          </w:p>
        </w:tc>
        <w:tc>
          <w:tcPr>
            <w:tcW w:w="0" w:type="auto"/>
          </w:tcPr>
          <w:p w14:paraId="7C393FB1" w14:textId="77777777" w:rsidR="00080144" w:rsidRPr="000761EE" w:rsidRDefault="00080144" w:rsidP="00ED03C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463,116</w:t>
            </w:r>
          </w:p>
        </w:tc>
        <w:tc>
          <w:tcPr>
            <w:tcW w:w="0" w:type="auto"/>
          </w:tcPr>
          <w:p w14:paraId="3B4D520D" w14:textId="77777777" w:rsidR="00080144" w:rsidRPr="000761EE" w:rsidRDefault="00080144" w:rsidP="00ED03C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463,116</w:t>
            </w:r>
          </w:p>
        </w:tc>
        <w:tc>
          <w:tcPr>
            <w:tcW w:w="0" w:type="auto"/>
          </w:tcPr>
          <w:p w14:paraId="2051942B" w14:textId="77777777" w:rsidR="00080144" w:rsidRPr="000761EE" w:rsidRDefault="00080144" w:rsidP="00ED03C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50,000</w:t>
            </w:r>
          </w:p>
        </w:tc>
      </w:tr>
      <w:tr w:rsidR="00080144" w:rsidRPr="000761EE" w14:paraId="50C1E908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4EAED76F" w14:textId="7945D8A9" w:rsidR="00080144" w:rsidRPr="000761EE" w:rsidRDefault="00080144" w:rsidP="00ED03CC">
            <w:pPr>
              <w:rPr>
                <w:noProof/>
              </w:rPr>
            </w:pPr>
          </w:p>
        </w:tc>
        <w:tc>
          <w:tcPr>
            <w:tcW w:w="0" w:type="auto"/>
          </w:tcPr>
          <w:p w14:paraId="75CFE02D" w14:textId="77777777" w:rsidR="00080144" w:rsidRDefault="00080144" w:rsidP="00ED03C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Misc. Revenues</w:t>
            </w:r>
          </w:p>
          <w:p w14:paraId="248BA600" w14:textId="440458CF" w:rsidR="00080144" w:rsidRPr="000761EE" w:rsidRDefault="00080144" w:rsidP="00ED03C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1C6C1E53" w14:textId="77777777" w:rsidR="00080144" w:rsidRPr="000761EE" w:rsidRDefault="00080144" w:rsidP="00ED03C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,958,745</w:t>
            </w:r>
          </w:p>
        </w:tc>
        <w:tc>
          <w:tcPr>
            <w:tcW w:w="0" w:type="auto"/>
          </w:tcPr>
          <w:p w14:paraId="7AD42533" w14:textId="77777777" w:rsidR="00080144" w:rsidRPr="000761EE" w:rsidRDefault="00080144" w:rsidP="00ED03C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579,422</w:t>
            </w:r>
          </w:p>
        </w:tc>
        <w:tc>
          <w:tcPr>
            <w:tcW w:w="0" w:type="auto"/>
          </w:tcPr>
          <w:p w14:paraId="37A40792" w14:textId="77777777" w:rsidR="00080144" w:rsidRPr="000761EE" w:rsidRDefault="00080144" w:rsidP="00ED03C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,110,327</w:t>
            </w:r>
          </w:p>
        </w:tc>
        <w:tc>
          <w:tcPr>
            <w:tcW w:w="0" w:type="auto"/>
          </w:tcPr>
          <w:p w14:paraId="2AC33133" w14:textId="77777777" w:rsidR="00080144" w:rsidRPr="000761EE" w:rsidRDefault="00080144" w:rsidP="00ED03C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893,355</w:t>
            </w:r>
          </w:p>
        </w:tc>
        <w:tc>
          <w:tcPr>
            <w:tcW w:w="0" w:type="auto"/>
          </w:tcPr>
          <w:p w14:paraId="1D433E1B" w14:textId="77777777" w:rsidR="00080144" w:rsidRPr="000761EE" w:rsidRDefault="00080144" w:rsidP="00ED03C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893,355</w:t>
            </w:r>
          </w:p>
        </w:tc>
        <w:tc>
          <w:tcPr>
            <w:tcW w:w="0" w:type="auto"/>
          </w:tcPr>
          <w:p w14:paraId="37B25DB6" w14:textId="77777777" w:rsidR="00080144" w:rsidRPr="000761EE" w:rsidRDefault="00080144" w:rsidP="00ED03C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3,503,219</w:t>
            </w:r>
          </w:p>
        </w:tc>
      </w:tr>
      <w:tr w:rsidR="00080144" w:rsidRPr="000761EE" w14:paraId="72A79BAF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3A15B08C" w14:textId="77CB3C62" w:rsidR="00080144" w:rsidRPr="000761EE" w:rsidRDefault="00080144" w:rsidP="00ED03CC">
            <w:pPr>
              <w:rPr>
                <w:noProof/>
              </w:rPr>
            </w:pPr>
          </w:p>
        </w:tc>
        <w:tc>
          <w:tcPr>
            <w:tcW w:w="0" w:type="auto"/>
          </w:tcPr>
          <w:p w14:paraId="40798EFF" w14:textId="77777777" w:rsidR="00080144" w:rsidRDefault="00080144" w:rsidP="00ED03C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Interfund Transactions (CIP/Debt)</w:t>
            </w:r>
          </w:p>
          <w:p w14:paraId="6D22C020" w14:textId="443F0397" w:rsidR="00080144" w:rsidRPr="000761EE" w:rsidRDefault="00080144" w:rsidP="00ED03C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69318096" w14:textId="77777777" w:rsidR="00080144" w:rsidRPr="000761EE" w:rsidRDefault="00080144" w:rsidP="00ED03C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2B1EE92A" w14:textId="77777777" w:rsidR="00080144" w:rsidRPr="000761EE" w:rsidRDefault="00080144" w:rsidP="00ED03C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3,450,301</w:t>
            </w:r>
          </w:p>
        </w:tc>
        <w:tc>
          <w:tcPr>
            <w:tcW w:w="0" w:type="auto"/>
          </w:tcPr>
          <w:p w14:paraId="5BE3AE99" w14:textId="77777777" w:rsidR="00080144" w:rsidRPr="000761EE" w:rsidRDefault="00080144" w:rsidP="00ED03C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48AE0237" w14:textId="77777777" w:rsidR="00080144" w:rsidRPr="000761EE" w:rsidRDefault="00080144" w:rsidP="00ED03C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5697E1A1" w14:textId="77777777" w:rsidR="00080144" w:rsidRPr="000761EE" w:rsidRDefault="00080144" w:rsidP="00ED03C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1BB7BBAD" w14:textId="77777777" w:rsidR="00080144" w:rsidRPr="000761EE" w:rsidRDefault="00080144" w:rsidP="00ED03C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</w:tr>
      <w:tr w:rsidR="00080144" w:rsidRPr="000761EE" w14:paraId="3099CF50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230C7F7D" w14:textId="61BF7791" w:rsidR="00080144" w:rsidRPr="000761EE" w:rsidRDefault="00080144" w:rsidP="00ED03CC">
            <w:pPr>
              <w:rPr>
                <w:noProof/>
              </w:rPr>
            </w:pPr>
          </w:p>
        </w:tc>
        <w:tc>
          <w:tcPr>
            <w:tcW w:w="0" w:type="auto"/>
          </w:tcPr>
          <w:p w14:paraId="78A1DD37" w14:textId="77777777" w:rsidR="00080144" w:rsidRDefault="00080144" w:rsidP="00ED03C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Special Revenues &amp; Resources</w:t>
            </w:r>
          </w:p>
          <w:p w14:paraId="31839C14" w14:textId="5F812629" w:rsidR="00080144" w:rsidRPr="000761EE" w:rsidRDefault="00080144" w:rsidP="00ED03C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2107718D" w14:textId="77777777" w:rsidR="00080144" w:rsidRPr="000761EE" w:rsidRDefault="00080144" w:rsidP="00ED03C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,063,795</w:t>
            </w:r>
          </w:p>
        </w:tc>
        <w:tc>
          <w:tcPr>
            <w:tcW w:w="0" w:type="auto"/>
          </w:tcPr>
          <w:p w14:paraId="359BF03C" w14:textId="77777777" w:rsidR="00080144" w:rsidRPr="000761EE" w:rsidRDefault="00080144" w:rsidP="00ED03C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782,653</w:t>
            </w:r>
          </w:p>
        </w:tc>
        <w:tc>
          <w:tcPr>
            <w:tcW w:w="0" w:type="auto"/>
          </w:tcPr>
          <w:p w14:paraId="3A5C089C" w14:textId="77777777" w:rsidR="00080144" w:rsidRPr="000761EE" w:rsidRDefault="00080144" w:rsidP="00ED03C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445,466</w:t>
            </w:r>
          </w:p>
        </w:tc>
        <w:tc>
          <w:tcPr>
            <w:tcW w:w="0" w:type="auto"/>
          </w:tcPr>
          <w:p w14:paraId="77C32834" w14:textId="77777777" w:rsidR="00080144" w:rsidRPr="000761EE" w:rsidRDefault="00080144" w:rsidP="00ED03C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396,901</w:t>
            </w:r>
          </w:p>
        </w:tc>
        <w:tc>
          <w:tcPr>
            <w:tcW w:w="0" w:type="auto"/>
          </w:tcPr>
          <w:p w14:paraId="14EA4370" w14:textId="77777777" w:rsidR="00080144" w:rsidRPr="000761EE" w:rsidRDefault="00080144" w:rsidP="00ED03C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396,901</w:t>
            </w:r>
          </w:p>
        </w:tc>
        <w:tc>
          <w:tcPr>
            <w:tcW w:w="0" w:type="auto"/>
          </w:tcPr>
          <w:p w14:paraId="7A29CC91" w14:textId="77777777" w:rsidR="00080144" w:rsidRPr="000761EE" w:rsidRDefault="00080144" w:rsidP="00ED03C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</w:tr>
      <w:tr w:rsidR="00080144" w:rsidRPr="000761EE" w14:paraId="65066DF9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17B2F4A0" w14:textId="31CC1895" w:rsidR="00080144" w:rsidRPr="000761EE" w:rsidRDefault="00080144" w:rsidP="00ED03CC">
            <w:pPr>
              <w:rPr>
                <w:noProof/>
              </w:rPr>
            </w:pPr>
          </w:p>
        </w:tc>
        <w:tc>
          <w:tcPr>
            <w:tcW w:w="0" w:type="auto"/>
          </w:tcPr>
          <w:p w14:paraId="6E0DA744" w14:textId="77777777" w:rsidR="00080144" w:rsidRDefault="00080144" w:rsidP="00ED03C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Bond Proceeds</w:t>
            </w:r>
          </w:p>
          <w:p w14:paraId="475F5951" w14:textId="6E0918E9" w:rsidR="00080144" w:rsidRPr="000761EE" w:rsidRDefault="00080144" w:rsidP="00ED03C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2FF2654C" w14:textId="77777777" w:rsidR="00080144" w:rsidRPr="000761EE" w:rsidRDefault="00080144" w:rsidP="00ED03C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0124EB88" w14:textId="77777777" w:rsidR="00080144" w:rsidRPr="000761EE" w:rsidRDefault="00080144" w:rsidP="00ED03C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006C687F" w14:textId="77777777" w:rsidR="00080144" w:rsidRPr="000761EE" w:rsidRDefault="00080144" w:rsidP="00ED03C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59F18A6E" w14:textId="77777777" w:rsidR="00080144" w:rsidRPr="000761EE" w:rsidRDefault="00080144" w:rsidP="00ED03C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3,000,000</w:t>
            </w:r>
          </w:p>
        </w:tc>
        <w:tc>
          <w:tcPr>
            <w:tcW w:w="0" w:type="auto"/>
          </w:tcPr>
          <w:p w14:paraId="22588F71" w14:textId="77777777" w:rsidR="00080144" w:rsidRPr="000761EE" w:rsidRDefault="00080144" w:rsidP="00ED03C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1,400,000</w:t>
            </w:r>
          </w:p>
        </w:tc>
        <w:tc>
          <w:tcPr>
            <w:tcW w:w="0" w:type="auto"/>
          </w:tcPr>
          <w:p w14:paraId="3A839561" w14:textId="77777777" w:rsidR="00080144" w:rsidRPr="000761EE" w:rsidRDefault="00080144" w:rsidP="00ED03C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</w:tr>
      <w:tr w:rsidR="00080144" w:rsidRPr="00080144" w14:paraId="7CBD0EA0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42B5CB17" w14:textId="76EAC59D" w:rsidR="00080144" w:rsidRPr="00080144" w:rsidRDefault="00080144" w:rsidP="00ED03CC">
            <w:pPr>
              <w:rPr>
                <w:b/>
                <w:noProof/>
              </w:rPr>
            </w:pPr>
          </w:p>
        </w:tc>
        <w:tc>
          <w:tcPr>
            <w:tcW w:w="0" w:type="auto"/>
          </w:tcPr>
          <w:p w14:paraId="57F7B983" w14:textId="77777777" w:rsidR="00080144" w:rsidRPr="00080144" w:rsidRDefault="00080144" w:rsidP="00ED03C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Total Revenues</w:t>
            </w:r>
          </w:p>
          <w:p w14:paraId="465505B5" w14:textId="77777777" w:rsidR="00080144" w:rsidRPr="00080144" w:rsidRDefault="00080144" w:rsidP="00ED03C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</w:p>
          <w:p w14:paraId="533CFED5" w14:textId="5594BE4A" w:rsidR="00080144" w:rsidRPr="00080144" w:rsidRDefault="00080144" w:rsidP="00ED03C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</w:p>
        </w:tc>
        <w:tc>
          <w:tcPr>
            <w:tcW w:w="0" w:type="auto"/>
          </w:tcPr>
          <w:p w14:paraId="6609042C" w14:textId="77777777" w:rsidR="00080144" w:rsidRPr="00080144" w:rsidRDefault="00080144" w:rsidP="00ED03C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6,790,267</w:t>
            </w:r>
          </w:p>
        </w:tc>
        <w:tc>
          <w:tcPr>
            <w:tcW w:w="0" w:type="auto"/>
          </w:tcPr>
          <w:p w14:paraId="02F2012D" w14:textId="77777777" w:rsidR="00080144" w:rsidRPr="00080144" w:rsidRDefault="00080144" w:rsidP="00ED03C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25,133,592</w:t>
            </w:r>
          </w:p>
        </w:tc>
        <w:tc>
          <w:tcPr>
            <w:tcW w:w="0" w:type="auto"/>
          </w:tcPr>
          <w:p w14:paraId="1923D21F" w14:textId="77777777" w:rsidR="00080144" w:rsidRPr="00080144" w:rsidRDefault="00080144" w:rsidP="00ED03C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1,634,624</w:t>
            </w:r>
          </w:p>
        </w:tc>
        <w:tc>
          <w:tcPr>
            <w:tcW w:w="0" w:type="auto"/>
          </w:tcPr>
          <w:p w14:paraId="0E40C0A4" w14:textId="77777777" w:rsidR="00080144" w:rsidRPr="00080144" w:rsidRDefault="00080144" w:rsidP="00ED03C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8,389,608</w:t>
            </w:r>
          </w:p>
        </w:tc>
        <w:tc>
          <w:tcPr>
            <w:tcW w:w="0" w:type="auto"/>
          </w:tcPr>
          <w:p w14:paraId="652B01BB" w14:textId="77777777" w:rsidR="00080144" w:rsidRPr="00080144" w:rsidRDefault="00080144" w:rsidP="00ED03C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26,789,608</w:t>
            </w:r>
          </w:p>
        </w:tc>
        <w:tc>
          <w:tcPr>
            <w:tcW w:w="0" w:type="auto"/>
          </w:tcPr>
          <w:p w14:paraId="3DEE5EF1" w14:textId="77777777" w:rsidR="00080144" w:rsidRPr="00080144" w:rsidRDefault="00080144" w:rsidP="00ED03C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20,394,236</w:t>
            </w:r>
          </w:p>
        </w:tc>
      </w:tr>
      <w:tr w:rsidR="00080144" w:rsidRPr="000761EE" w14:paraId="203521EE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30B03DC5" w14:textId="77777777" w:rsidR="00080144" w:rsidRDefault="00080144" w:rsidP="00ED03CC">
            <w:pPr>
              <w:rPr>
                <w:iCs w:val="0"/>
                <w:noProof/>
              </w:rPr>
            </w:pPr>
            <w:r>
              <w:rPr>
                <w:iCs w:val="0"/>
                <w:noProof/>
              </w:rPr>
              <w:t>Other</w:t>
            </w:r>
          </w:p>
          <w:p w14:paraId="7BE71079" w14:textId="20BA9343" w:rsidR="00080144" w:rsidRPr="000761EE" w:rsidRDefault="00080144" w:rsidP="00ED03CC">
            <w:pPr>
              <w:rPr>
                <w:noProof/>
              </w:rPr>
            </w:pPr>
          </w:p>
        </w:tc>
        <w:tc>
          <w:tcPr>
            <w:tcW w:w="0" w:type="auto"/>
          </w:tcPr>
          <w:p w14:paraId="54E88F5A" w14:textId="77777777" w:rsidR="00080144" w:rsidRDefault="00080144" w:rsidP="00ED03C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Beginning Balance</w:t>
            </w:r>
          </w:p>
          <w:p w14:paraId="6A6FF800" w14:textId="19D67F91" w:rsidR="00080144" w:rsidRPr="000761EE" w:rsidRDefault="00080144" w:rsidP="00ED03C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648A168D" w14:textId="77777777" w:rsidR="00080144" w:rsidRPr="000761EE" w:rsidRDefault="00080144" w:rsidP="00ED03C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59,750,463</w:t>
            </w:r>
          </w:p>
        </w:tc>
        <w:tc>
          <w:tcPr>
            <w:tcW w:w="0" w:type="auto"/>
          </w:tcPr>
          <w:p w14:paraId="20901769" w14:textId="77777777" w:rsidR="00080144" w:rsidRPr="000761EE" w:rsidRDefault="00080144" w:rsidP="00ED03C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66,506,424</w:t>
            </w:r>
          </w:p>
        </w:tc>
        <w:tc>
          <w:tcPr>
            <w:tcW w:w="0" w:type="auto"/>
          </w:tcPr>
          <w:p w14:paraId="52DED81B" w14:textId="77777777" w:rsidR="00080144" w:rsidRPr="000761EE" w:rsidRDefault="00080144" w:rsidP="00ED03C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4A157028" w14:textId="77777777" w:rsidR="00080144" w:rsidRPr="000761EE" w:rsidRDefault="00080144" w:rsidP="00ED03C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6,947,931</w:t>
            </w:r>
          </w:p>
        </w:tc>
        <w:tc>
          <w:tcPr>
            <w:tcW w:w="0" w:type="auto"/>
          </w:tcPr>
          <w:p w14:paraId="337C7B09" w14:textId="77777777" w:rsidR="00080144" w:rsidRPr="000761EE" w:rsidRDefault="00080144" w:rsidP="00ED03C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82,329,107</w:t>
            </w:r>
          </w:p>
        </w:tc>
        <w:tc>
          <w:tcPr>
            <w:tcW w:w="0" w:type="auto"/>
          </w:tcPr>
          <w:p w14:paraId="4988CD34" w14:textId="77777777" w:rsidR="00080144" w:rsidRPr="000761EE" w:rsidRDefault="00080144" w:rsidP="00ED03C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6,433,025</w:t>
            </w:r>
          </w:p>
        </w:tc>
      </w:tr>
      <w:tr w:rsidR="00080144" w:rsidRPr="00080144" w14:paraId="06B372FB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3163595D" w14:textId="6C17621E" w:rsidR="00080144" w:rsidRPr="00080144" w:rsidRDefault="00080144" w:rsidP="00ED03CC">
            <w:pPr>
              <w:rPr>
                <w:b/>
                <w:noProof/>
              </w:rPr>
            </w:pPr>
          </w:p>
        </w:tc>
        <w:tc>
          <w:tcPr>
            <w:tcW w:w="0" w:type="auto"/>
          </w:tcPr>
          <w:p w14:paraId="515C9B71" w14:textId="77777777" w:rsidR="00080144" w:rsidRPr="00080144" w:rsidRDefault="00080144" w:rsidP="00ED03C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Total Other</w:t>
            </w:r>
          </w:p>
          <w:p w14:paraId="44AA64F3" w14:textId="77777777" w:rsidR="00080144" w:rsidRPr="00080144" w:rsidRDefault="00080144" w:rsidP="00ED03C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</w:p>
          <w:p w14:paraId="4B681D93" w14:textId="68C41018" w:rsidR="00080144" w:rsidRPr="00080144" w:rsidRDefault="00080144" w:rsidP="00ED03C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</w:p>
        </w:tc>
        <w:tc>
          <w:tcPr>
            <w:tcW w:w="0" w:type="auto"/>
          </w:tcPr>
          <w:p w14:paraId="7443739B" w14:textId="77777777" w:rsidR="00080144" w:rsidRPr="00080144" w:rsidRDefault="00080144" w:rsidP="00ED03C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59,750,463</w:t>
            </w:r>
          </w:p>
        </w:tc>
        <w:tc>
          <w:tcPr>
            <w:tcW w:w="0" w:type="auto"/>
          </w:tcPr>
          <w:p w14:paraId="5AB6EE07" w14:textId="77777777" w:rsidR="00080144" w:rsidRPr="00080144" w:rsidRDefault="00080144" w:rsidP="00ED03C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66,506,424</w:t>
            </w:r>
          </w:p>
        </w:tc>
        <w:tc>
          <w:tcPr>
            <w:tcW w:w="0" w:type="auto"/>
          </w:tcPr>
          <w:p w14:paraId="36D671F6" w14:textId="77777777" w:rsidR="00080144" w:rsidRPr="00080144" w:rsidRDefault="00080144" w:rsidP="00ED03C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5BDEC807" w14:textId="77777777" w:rsidR="00080144" w:rsidRPr="00080144" w:rsidRDefault="00080144" w:rsidP="00ED03C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6,947,931</w:t>
            </w:r>
          </w:p>
        </w:tc>
        <w:tc>
          <w:tcPr>
            <w:tcW w:w="0" w:type="auto"/>
          </w:tcPr>
          <w:p w14:paraId="0CAC9055" w14:textId="77777777" w:rsidR="00080144" w:rsidRPr="00080144" w:rsidRDefault="00080144" w:rsidP="00ED03C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82,329,107</w:t>
            </w:r>
          </w:p>
        </w:tc>
        <w:tc>
          <w:tcPr>
            <w:tcW w:w="0" w:type="auto"/>
          </w:tcPr>
          <w:p w14:paraId="5329D3E9" w14:textId="77777777" w:rsidR="00080144" w:rsidRPr="00080144" w:rsidRDefault="00080144" w:rsidP="00ED03C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6,433,025</w:t>
            </w:r>
          </w:p>
        </w:tc>
      </w:tr>
      <w:tr w:rsidR="00080144" w:rsidRPr="00080144" w14:paraId="54BB4FC3" w14:textId="77777777" w:rsidTr="00080144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0" w:type="auto"/>
          </w:tcPr>
          <w:p w14:paraId="2D4EB8CA" w14:textId="1E973DF8" w:rsidR="00080144" w:rsidRPr="00080144" w:rsidRDefault="00080144" w:rsidP="00ED03CC">
            <w:pPr>
              <w:rPr>
                <w:noProof/>
              </w:rPr>
            </w:pPr>
          </w:p>
        </w:tc>
        <w:tc>
          <w:tcPr>
            <w:tcW w:w="0" w:type="auto"/>
          </w:tcPr>
          <w:p w14:paraId="4013DA4D" w14:textId="36453A96" w:rsidR="00080144" w:rsidRPr="00080144" w:rsidRDefault="00080144" w:rsidP="00ED03CC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bCs w:val="0"/>
                <w:noProof/>
              </w:rPr>
              <w:t>Grand Total</w:t>
            </w:r>
          </w:p>
        </w:tc>
        <w:tc>
          <w:tcPr>
            <w:tcW w:w="0" w:type="auto"/>
          </w:tcPr>
          <w:p w14:paraId="54AA894C" w14:textId="77777777" w:rsidR="00080144" w:rsidRPr="00080144" w:rsidRDefault="00080144" w:rsidP="00ED03CC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 w:rsidRPr="00080144">
              <w:rPr>
                <w:noProof/>
              </w:rPr>
              <w:t>$76,540,730</w:t>
            </w:r>
          </w:p>
        </w:tc>
        <w:tc>
          <w:tcPr>
            <w:tcW w:w="0" w:type="auto"/>
          </w:tcPr>
          <w:p w14:paraId="2D6213D5" w14:textId="77777777" w:rsidR="00080144" w:rsidRPr="00080144" w:rsidRDefault="00080144" w:rsidP="00ED03CC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 w:rsidRPr="00080144">
              <w:rPr>
                <w:noProof/>
              </w:rPr>
              <w:t>$91,640,016</w:t>
            </w:r>
          </w:p>
        </w:tc>
        <w:tc>
          <w:tcPr>
            <w:tcW w:w="0" w:type="auto"/>
          </w:tcPr>
          <w:p w14:paraId="269FA973" w14:textId="77777777" w:rsidR="00080144" w:rsidRPr="00080144" w:rsidRDefault="00080144" w:rsidP="00ED03CC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 w:rsidRPr="00080144">
              <w:rPr>
                <w:noProof/>
              </w:rPr>
              <w:t>$11,634,624</w:t>
            </w:r>
          </w:p>
        </w:tc>
        <w:tc>
          <w:tcPr>
            <w:tcW w:w="0" w:type="auto"/>
          </w:tcPr>
          <w:p w14:paraId="563456CD" w14:textId="77777777" w:rsidR="00080144" w:rsidRPr="00080144" w:rsidRDefault="00080144" w:rsidP="00ED03CC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 w:rsidRPr="00080144">
              <w:rPr>
                <w:noProof/>
              </w:rPr>
              <w:t>$35,337,539</w:t>
            </w:r>
          </w:p>
        </w:tc>
        <w:tc>
          <w:tcPr>
            <w:tcW w:w="0" w:type="auto"/>
          </w:tcPr>
          <w:p w14:paraId="30F2CEE4" w14:textId="77777777" w:rsidR="00080144" w:rsidRPr="00080144" w:rsidRDefault="00080144" w:rsidP="00ED03CC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 w:rsidRPr="00080144">
              <w:rPr>
                <w:noProof/>
              </w:rPr>
              <w:t>$109,118,715</w:t>
            </w:r>
          </w:p>
        </w:tc>
        <w:tc>
          <w:tcPr>
            <w:tcW w:w="0" w:type="auto"/>
          </w:tcPr>
          <w:p w14:paraId="6DF7C130" w14:textId="77777777" w:rsidR="00080144" w:rsidRPr="00080144" w:rsidRDefault="00080144" w:rsidP="00ED03CC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 w:rsidRPr="00080144">
              <w:rPr>
                <w:noProof/>
              </w:rPr>
              <w:t>$36,827,261</w:t>
            </w:r>
          </w:p>
        </w:tc>
      </w:tr>
    </w:tbl>
    <w:p w14:paraId="30EFD976" w14:textId="77777777" w:rsidR="00080144" w:rsidRDefault="00080144" w:rsidP="00BA7413">
      <w:pPr>
        <w:tabs>
          <w:tab w:val="left" w:pos="4860"/>
        </w:tabs>
      </w:pPr>
      <w:r>
        <w:br w:type="textWrapping" w:clear="all"/>
      </w:r>
    </w:p>
    <w:p w14:paraId="7C7653BD" w14:textId="77777777" w:rsidR="00080144" w:rsidRDefault="00080144" w:rsidP="005046ED">
      <w:pPr>
        <w:pStyle w:val="Heading2"/>
        <w:rPr>
          <w:rStyle w:val="Strong"/>
        </w:rPr>
      </w:pPr>
      <w:r w:rsidRPr="00BB6210">
        <w:rPr>
          <w:b/>
          <w:bCs/>
          <w:noProof/>
        </w:rPr>
        <w:t>031 CAPITAL IMPROVEMENT FUND</w:t>
      </w:r>
      <w:r w:rsidRPr="00EE2F99">
        <w:rPr>
          <w:rStyle w:val="Strong"/>
        </w:rPr>
        <w:t xml:space="preserve"> – Expense Summary </w:t>
      </w:r>
    </w:p>
    <w:p w14:paraId="62776BA0" w14:textId="77777777" w:rsidR="00080144" w:rsidRDefault="00080144" w:rsidP="00006D0F">
      <w:pPr>
        <w:rPr>
          <w:b/>
          <w:bCs/>
          <w:noProof/>
          <w:vanish/>
        </w:rPr>
      </w:pPr>
    </w:p>
    <w:tbl>
      <w:tblPr>
        <w:tblStyle w:val="GridTable3-Accent1"/>
        <w:tblW w:w="0" w:type="auto"/>
        <w:tblLook w:val="04E0" w:firstRow="1" w:lastRow="1" w:firstColumn="1" w:lastColumn="0" w:noHBand="0" w:noVBand="1"/>
      </w:tblPr>
      <w:tblGrid>
        <w:gridCol w:w="738"/>
        <w:gridCol w:w="1855"/>
        <w:gridCol w:w="1333"/>
        <w:gridCol w:w="1333"/>
        <w:gridCol w:w="1222"/>
        <w:gridCol w:w="1333"/>
        <w:gridCol w:w="1333"/>
        <w:gridCol w:w="1333"/>
      </w:tblGrid>
      <w:tr w:rsidR="00080144" w:rsidRPr="00A509FB" w14:paraId="054A310F" w14:textId="77777777" w:rsidTr="0008014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0" w:type="auto"/>
          </w:tcPr>
          <w:p w14:paraId="1A68BD9B" w14:textId="18E55434" w:rsidR="00080144" w:rsidRPr="00A509FB" w:rsidRDefault="00080144" w:rsidP="007724D4">
            <w:pPr>
              <w:rPr>
                <w:noProof/>
              </w:rPr>
            </w:pPr>
          </w:p>
        </w:tc>
        <w:tc>
          <w:tcPr>
            <w:tcW w:w="0" w:type="auto"/>
          </w:tcPr>
          <w:p w14:paraId="3F3EAD0A" w14:textId="30DBFBD9" w:rsidR="00080144" w:rsidRPr="00A509FB" w:rsidRDefault="00080144" w:rsidP="007724D4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68DD75CC" w14:textId="77777777" w:rsidR="00080144" w:rsidRDefault="00080144" w:rsidP="007724D4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 xml:space="preserve">Actuals </w:t>
            </w:r>
          </w:p>
          <w:p w14:paraId="62812848" w14:textId="12FCF558" w:rsidR="00080144" w:rsidRPr="00A509FB" w:rsidRDefault="00080144" w:rsidP="007724D4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FY 2021</w:t>
            </w:r>
          </w:p>
        </w:tc>
        <w:tc>
          <w:tcPr>
            <w:tcW w:w="0" w:type="auto"/>
          </w:tcPr>
          <w:p w14:paraId="6FE7CB0E" w14:textId="77777777" w:rsidR="00080144" w:rsidRDefault="00080144" w:rsidP="007724D4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 xml:space="preserve">Actuals </w:t>
            </w:r>
          </w:p>
          <w:p w14:paraId="0FF32F38" w14:textId="2A65BF6A" w:rsidR="00080144" w:rsidRPr="00A509FB" w:rsidRDefault="00080144" w:rsidP="007724D4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FY 2022</w:t>
            </w:r>
          </w:p>
        </w:tc>
        <w:tc>
          <w:tcPr>
            <w:tcW w:w="0" w:type="auto"/>
          </w:tcPr>
          <w:p w14:paraId="1F70AB9F" w14:textId="77777777" w:rsidR="00080144" w:rsidRDefault="00080144" w:rsidP="007724D4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YTD</w:t>
            </w:r>
          </w:p>
          <w:p w14:paraId="7F6741BE" w14:textId="4074AACF" w:rsidR="00080144" w:rsidRPr="00A509FB" w:rsidRDefault="00080144" w:rsidP="007724D4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FY 2023</w:t>
            </w:r>
          </w:p>
        </w:tc>
        <w:tc>
          <w:tcPr>
            <w:tcW w:w="0" w:type="auto"/>
          </w:tcPr>
          <w:p w14:paraId="63CA3F29" w14:textId="77777777" w:rsidR="00080144" w:rsidRDefault="00080144" w:rsidP="007724D4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Original</w:t>
            </w:r>
          </w:p>
          <w:p w14:paraId="37522463" w14:textId="60E5E301" w:rsidR="00080144" w:rsidRPr="00A509FB" w:rsidRDefault="00080144" w:rsidP="007724D4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FY 2023</w:t>
            </w:r>
          </w:p>
        </w:tc>
        <w:tc>
          <w:tcPr>
            <w:tcW w:w="0" w:type="auto"/>
          </w:tcPr>
          <w:p w14:paraId="690AD7DE" w14:textId="77777777" w:rsidR="00080144" w:rsidRDefault="00080144" w:rsidP="007724D4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Adjusted</w:t>
            </w:r>
          </w:p>
          <w:p w14:paraId="654AC84C" w14:textId="60084A32" w:rsidR="00080144" w:rsidRPr="00A509FB" w:rsidRDefault="00080144" w:rsidP="007724D4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FY 2023</w:t>
            </w:r>
          </w:p>
        </w:tc>
        <w:tc>
          <w:tcPr>
            <w:tcW w:w="0" w:type="auto"/>
          </w:tcPr>
          <w:p w14:paraId="40C0E042" w14:textId="77777777" w:rsidR="00080144" w:rsidRDefault="00080144" w:rsidP="007724D4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Budget</w:t>
            </w:r>
          </w:p>
          <w:p w14:paraId="00F2FFC1" w14:textId="42682409" w:rsidR="00080144" w:rsidRPr="00A509FB" w:rsidRDefault="00080144" w:rsidP="007724D4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FY 2024</w:t>
            </w:r>
          </w:p>
        </w:tc>
      </w:tr>
      <w:tr w:rsidR="00080144" w:rsidRPr="00A509FB" w14:paraId="7FBEAAC8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6A821982" w14:textId="77777777" w:rsidR="00080144" w:rsidRDefault="00080144" w:rsidP="007724D4">
            <w:pPr>
              <w:rPr>
                <w:noProof/>
              </w:rPr>
            </w:pPr>
            <w:r>
              <w:rPr>
                <w:noProof/>
              </w:rPr>
              <w:t>Depts</w:t>
            </w:r>
          </w:p>
          <w:p w14:paraId="0A48CACB" w14:textId="6C5A97E5" w:rsidR="00080144" w:rsidRPr="00A509FB" w:rsidRDefault="00080144" w:rsidP="007724D4">
            <w:pPr>
              <w:rPr>
                <w:noProof/>
              </w:rPr>
            </w:pPr>
          </w:p>
        </w:tc>
        <w:tc>
          <w:tcPr>
            <w:tcW w:w="0" w:type="auto"/>
          </w:tcPr>
          <w:p w14:paraId="1FCD785E" w14:textId="77777777" w:rsidR="00080144" w:rsidRDefault="00080144" w:rsidP="007724D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Personnel</w:t>
            </w:r>
          </w:p>
          <w:p w14:paraId="25989184" w14:textId="1BDD9C9A" w:rsidR="00080144" w:rsidRPr="00A509FB" w:rsidRDefault="00080144" w:rsidP="007724D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69133F43" w14:textId="77777777" w:rsidR="00080144" w:rsidRPr="00A509FB" w:rsidRDefault="00080144" w:rsidP="007724D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32,033</w:t>
            </w:r>
          </w:p>
        </w:tc>
        <w:tc>
          <w:tcPr>
            <w:tcW w:w="0" w:type="auto"/>
          </w:tcPr>
          <w:p w14:paraId="226ED63E" w14:textId="77777777" w:rsidR="00080144" w:rsidRPr="00A509FB" w:rsidRDefault="00080144" w:rsidP="007724D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9,513</w:t>
            </w:r>
          </w:p>
        </w:tc>
        <w:tc>
          <w:tcPr>
            <w:tcW w:w="0" w:type="auto"/>
          </w:tcPr>
          <w:p w14:paraId="111DC764" w14:textId="77777777" w:rsidR="00080144" w:rsidRPr="00A509FB" w:rsidRDefault="00080144" w:rsidP="007724D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8,368</w:t>
            </w:r>
          </w:p>
        </w:tc>
        <w:tc>
          <w:tcPr>
            <w:tcW w:w="0" w:type="auto"/>
          </w:tcPr>
          <w:p w14:paraId="3E770A04" w14:textId="77777777" w:rsidR="00080144" w:rsidRPr="00A509FB" w:rsidRDefault="00080144" w:rsidP="007724D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77C80840" w14:textId="77777777" w:rsidR="00080144" w:rsidRPr="00A509FB" w:rsidRDefault="00080144" w:rsidP="007724D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4FF1866C" w14:textId="77777777" w:rsidR="00080144" w:rsidRPr="00A509FB" w:rsidRDefault="00080144" w:rsidP="007724D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</w:tr>
      <w:tr w:rsidR="00080144" w:rsidRPr="00A509FB" w14:paraId="593F8467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50AABAC8" w14:textId="24163575" w:rsidR="00080144" w:rsidRPr="00A509FB" w:rsidRDefault="00080144" w:rsidP="007724D4">
            <w:pPr>
              <w:rPr>
                <w:noProof/>
              </w:rPr>
            </w:pPr>
          </w:p>
        </w:tc>
        <w:tc>
          <w:tcPr>
            <w:tcW w:w="0" w:type="auto"/>
          </w:tcPr>
          <w:p w14:paraId="7720AEFD" w14:textId="77777777" w:rsidR="00080144" w:rsidRDefault="00080144" w:rsidP="007724D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Capital</w:t>
            </w:r>
          </w:p>
          <w:p w14:paraId="40CC7BE0" w14:textId="39185FD1" w:rsidR="00080144" w:rsidRPr="00A509FB" w:rsidRDefault="00080144" w:rsidP="007724D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7FB90575" w14:textId="77777777" w:rsidR="00080144" w:rsidRPr="00A509FB" w:rsidRDefault="00080144" w:rsidP="007724D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6,413,019</w:t>
            </w:r>
          </w:p>
        </w:tc>
        <w:tc>
          <w:tcPr>
            <w:tcW w:w="0" w:type="auto"/>
          </w:tcPr>
          <w:p w14:paraId="78134579" w14:textId="77777777" w:rsidR="00080144" w:rsidRPr="00A509FB" w:rsidRDefault="00080144" w:rsidP="007724D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5,116,770</w:t>
            </w:r>
          </w:p>
        </w:tc>
        <w:tc>
          <w:tcPr>
            <w:tcW w:w="0" w:type="auto"/>
          </w:tcPr>
          <w:p w14:paraId="165D296C" w14:textId="77777777" w:rsidR="00080144" w:rsidRPr="00A509FB" w:rsidRDefault="00080144" w:rsidP="007724D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7,615,091</w:t>
            </w:r>
          </w:p>
        </w:tc>
        <w:tc>
          <w:tcPr>
            <w:tcW w:w="0" w:type="auto"/>
          </w:tcPr>
          <w:p w14:paraId="0F0ACE75" w14:textId="77777777" w:rsidR="00080144" w:rsidRPr="00A509FB" w:rsidRDefault="00080144" w:rsidP="007724D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20,500,712</w:t>
            </w:r>
          </w:p>
        </w:tc>
        <w:tc>
          <w:tcPr>
            <w:tcW w:w="0" w:type="auto"/>
          </w:tcPr>
          <w:p w14:paraId="2C9F1727" w14:textId="77777777" w:rsidR="00080144" w:rsidRPr="00A509FB" w:rsidRDefault="00080144" w:rsidP="007724D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62,976,163</w:t>
            </w:r>
          </w:p>
        </w:tc>
        <w:tc>
          <w:tcPr>
            <w:tcW w:w="0" w:type="auto"/>
          </w:tcPr>
          <w:p w14:paraId="6E47F2EE" w14:textId="77777777" w:rsidR="00080144" w:rsidRPr="00A509FB" w:rsidRDefault="00080144" w:rsidP="007724D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1,431,994</w:t>
            </w:r>
          </w:p>
        </w:tc>
      </w:tr>
      <w:tr w:rsidR="00080144" w:rsidRPr="00080144" w14:paraId="00CFEB6E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74C74BA4" w14:textId="0293B684" w:rsidR="00080144" w:rsidRPr="00080144" w:rsidRDefault="00080144" w:rsidP="007724D4">
            <w:pPr>
              <w:rPr>
                <w:b/>
                <w:noProof/>
              </w:rPr>
            </w:pPr>
          </w:p>
        </w:tc>
        <w:tc>
          <w:tcPr>
            <w:tcW w:w="0" w:type="auto"/>
          </w:tcPr>
          <w:p w14:paraId="5328E984" w14:textId="77777777" w:rsidR="00080144" w:rsidRPr="00080144" w:rsidRDefault="00080144" w:rsidP="007724D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Total Depts</w:t>
            </w:r>
          </w:p>
          <w:p w14:paraId="23E1AD7D" w14:textId="77777777" w:rsidR="00080144" w:rsidRPr="00080144" w:rsidRDefault="00080144" w:rsidP="007724D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</w:p>
          <w:p w14:paraId="1CADC5D2" w14:textId="63934597" w:rsidR="00080144" w:rsidRPr="00080144" w:rsidRDefault="00080144" w:rsidP="007724D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</w:p>
        </w:tc>
        <w:tc>
          <w:tcPr>
            <w:tcW w:w="0" w:type="auto"/>
          </w:tcPr>
          <w:p w14:paraId="518ACADA" w14:textId="77777777" w:rsidR="00080144" w:rsidRPr="00080144" w:rsidRDefault="00080144" w:rsidP="007724D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6,445,052</w:t>
            </w:r>
          </w:p>
        </w:tc>
        <w:tc>
          <w:tcPr>
            <w:tcW w:w="0" w:type="auto"/>
          </w:tcPr>
          <w:p w14:paraId="5494E490" w14:textId="77777777" w:rsidR="00080144" w:rsidRPr="00080144" w:rsidRDefault="00080144" w:rsidP="007724D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5,136,283</w:t>
            </w:r>
          </w:p>
        </w:tc>
        <w:tc>
          <w:tcPr>
            <w:tcW w:w="0" w:type="auto"/>
          </w:tcPr>
          <w:p w14:paraId="6F113A35" w14:textId="77777777" w:rsidR="00080144" w:rsidRPr="00080144" w:rsidRDefault="00080144" w:rsidP="007724D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7,633,459</w:t>
            </w:r>
          </w:p>
        </w:tc>
        <w:tc>
          <w:tcPr>
            <w:tcW w:w="0" w:type="auto"/>
          </w:tcPr>
          <w:p w14:paraId="02F2F18D" w14:textId="77777777" w:rsidR="00080144" w:rsidRPr="00080144" w:rsidRDefault="00080144" w:rsidP="007724D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20,500,712</w:t>
            </w:r>
          </w:p>
        </w:tc>
        <w:tc>
          <w:tcPr>
            <w:tcW w:w="0" w:type="auto"/>
          </w:tcPr>
          <w:p w14:paraId="3D297016" w14:textId="77777777" w:rsidR="00080144" w:rsidRPr="00080144" w:rsidRDefault="00080144" w:rsidP="007724D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62,976,163</w:t>
            </w:r>
          </w:p>
        </w:tc>
        <w:tc>
          <w:tcPr>
            <w:tcW w:w="0" w:type="auto"/>
          </w:tcPr>
          <w:p w14:paraId="79BDC8DE" w14:textId="77777777" w:rsidR="00080144" w:rsidRPr="00080144" w:rsidRDefault="00080144" w:rsidP="007724D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1,431,994</w:t>
            </w:r>
          </w:p>
        </w:tc>
      </w:tr>
      <w:tr w:rsidR="00080144" w:rsidRPr="00A509FB" w14:paraId="53283D4B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09DF5187" w14:textId="77777777" w:rsidR="00080144" w:rsidRDefault="00080144" w:rsidP="007724D4">
            <w:pPr>
              <w:rPr>
                <w:iCs w:val="0"/>
                <w:noProof/>
              </w:rPr>
            </w:pPr>
            <w:r>
              <w:rPr>
                <w:iCs w:val="0"/>
                <w:noProof/>
              </w:rPr>
              <w:t>Other</w:t>
            </w:r>
          </w:p>
          <w:p w14:paraId="43879B53" w14:textId="7FE83251" w:rsidR="00080144" w:rsidRPr="00A509FB" w:rsidRDefault="00080144" w:rsidP="007724D4">
            <w:pPr>
              <w:rPr>
                <w:noProof/>
              </w:rPr>
            </w:pPr>
          </w:p>
        </w:tc>
        <w:tc>
          <w:tcPr>
            <w:tcW w:w="0" w:type="auto"/>
          </w:tcPr>
          <w:p w14:paraId="1DA93C2E" w14:textId="77777777" w:rsidR="00080144" w:rsidRDefault="00080144" w:rsidP="007724D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Interfund Transfer</w:t>
            </w:r>
          </w:p>
          <w:p w14:paraId="445E9A1E" w14:textId="68E7BF78" w:rsidR="00080144" w:rsidRPr="00A509FB" w:rsidRDefault="00080144" w:rsidP="007724D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7C4B4377" w14:textId="77777777" w:rsidR="00080144" w:rsidRPr="00A509FB" w:rsidRDefault="00080144" w:rsidP="007724D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3,589,254</w:t>
            </w:r>
          </w:p>
        </w:tc>
        <w:tc>
          <w:tcPr>
            <w:tcW w:w="0" w:type="auto"/>
          </w:tcPr>
          <w:p w14:paraId="6E6832E0" w14:textId="77777777" w:rsidR="00080144" w:rsidRPr="00A509FB" w:rsidRDefault="00080144" w:rsidP="007724D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4,174,626</w:t>
            </w:r>
          </w:p>
        </w:tc>
        <w:tc>
          <w:tcPr>
            <w:tcW w:w="0" w:type="auto"/>
          </w:tcPr>
          <w:p w14:paraId="2E74A4F3" w14:textId="77777777" w:rsidR="00080144" w:rsidRPr="00A509FB" w:rsidRDefault="00080144" w:rsidP="007724D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3,828,990</w:t>
            </w:r>
          </w:p>
        </w:tc>
        <w:tc>
          <w:tcPr>
            <w:tcW w:w="0" w:type="auto"/>
          </w:tcPr>
          <w:p w14:paraId="4BE8D592" w14:textId="77777777" w:rsidR="00080144" w:rsidRPr="00A509FB" w:rsidRDefault="00080144" w:rsidP="007724D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4,177,076</w:t>
            </w:r>
          </w:p>
        </w:tc>
        <w:tc>
          <w:tcPr>
            <w:tcW w:w="0" w:type="auto"/>
          </w:tcPr>
          <w:p w14:paraId="3E560CF8" w14:textId="77777777" w:rsidR="00080144" w:rsidRPr="00A509FB" w:rsidRDefault="00080144" w:rsidP="007724D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4,177,076</w:t>
            </w:r>
          </w:p>
        </w:tc>
        <w:tc>
          <w:tcPr>
            <w:tcW w:w="0" w:type="auto"/>
          </w:tcPr>
          <w:p w14:paraId="063C5226" w14:textId="77777777" w:rsidR="00080144" w:rsidRPr="00A509FB" w:rsidRDefault="00080144" w:rsidP="007724D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4,174,476</w:t>
            </w:r>
          </w:p>
        </w:tc>
      </w:tr>
      <w:tr w:rsidR="00080144" w:rsidRPr="00A509FB" w14:paraId="5C7687BB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49C436A5" w14:textId="5DED7D8F" w:rsidR="00080144" w:rsidRPr="00A509FB" w:rsidRDefault="00080144" w:rsidP="007724D4">
            <w:pPr>
              <w:rPr>
                <w:noProof/>
              </w:rPr>
            </w:pPr>
          </w:p>
        </w:tc>
        <w:tc>
          <w:tcPr>
            <w:tcW w:w="0" w:type="auto"/>
          </w:tcPr>
          <w:p w14:paraId="47074BD2" w14:textId="77777777" w:rsidR="00080144" w:rsidRDefault="00080144" w:rsidP="007724D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Ending Balance</w:t>
            </w:r>
          </w:p>
          <w:p w14:paraId="07712DF6" w14:textId="48999574" w:rsidR="00080144" w:rsidRPr="00A509FB" w:rsidRDefault="00080144" w:rsidP="007724D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1BFCFDED" w14:textId="77777777" w:rsidR="00080144" w:rsidRPr="00A509FB" w:rsidRDefault="00080144" w:rsidP="007724D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66,506,424</w:t>
            </w:r>
          </w:p>
        </w:tc>
        <w:tc>
          <w:tcPr>
            <w:tcW w:w="0" w:type="auto"/>
          </w:tcPr>
          <w:p w14:paraId="53A6327B" w14:textId="77777777" w:rsidR="00080144" w:rsidRPr="00A509FB" w:rsidRDefault="00080144" w:rsidP="007724D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82,329,107</w:t>
            </w:r>
          </w:p>
        </w:tc>
        <w:tc>
          <w:tcPr>
            <w:tcW w:w="0" w:type="auto"/>
          </w:tcPr>
          <w:p w14:paraId="29EB7A2B" w14:textId="77777777" w:rsidR="00080144" w:rsidRPr="00A509FB" w:rsidRDefault="00080144" w:rsidP="007724D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49BA8329" w14:textId="77777777" w:rsidR="00080144" w:rsidRPr="00A509FB" w:rsidRDefault="00080144" w:rsidP="007724D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0,659,751</w:t>
            </w:r>
          </w:p>
        </w:tc>
        <w:tc>
          <w:tcPr>
            <w:tcW w:w="0" w:type="auto"/>
          </w:tcPr>
          <w:p w14:paraId="134696EF" w14:textId="77777777" w:rsidR="00080144" w:rsidRPr="00A509FB" w:rsidRDefault="00080144" w:rsidP="007724D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6,433,025</w:t>
            </w:r>
          </w:p>
        </w:tc>
        <w:tc>
          <w:tcPr>
            <w:tcW w:w="0" w:type="auto"/>
          </w:tcPr>
          <w:p w14:paraId="16191CE7" w14:textId="77777777" w:rsidR="00080144" w:rsidRPr="00A509FB" w:rsidRDefault="00080144" w:rsidP="007724D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3,777,415</w:t>
            </w:r>
          </w:p>
        </w:tc>
      </w:tr>
      <w:tr w:rsidR="00080144" w:rsidRPr="00080144" w14:paraId="6F068056" w14:textId="77777777" w:rsidTr="00080144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0" w:type="auto"/>
          </w:tcPr>
          <w:p w14:paraId="4A420B84" w14:textId="2B8A23FD" w:rsidR="00080144" w:rsidRPr="00080144" w:rsidRDefault="00080144" w:rsidP="007724D4">
            <w:pPr>
              <w:rPr>
                <w:noProof/>
              </w:rPr>
            </w:pPr>
          </w:p>
        </w:tc>
        <w:tc>
          <w:tcPr>
            <w:tcW w:w="0" w:type="auto"/>
          </w:tcPr>
          <w:p w14:paraId="62C0A716" w14:textId="5398891A" w:rsidR="00080144" w:rsidRPr="00080144" w:rsidRDefault="00080144" w:rsidP="007724D4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bCs w:val="0"/>
                <w:noProof/>
              </w:rPr>
              <w:t>Grand Total</w:t>
            </w:r>
          </w:p>
        </w:tc>
        <w:tc>
          <w:tcPr>
            <w:tcW w:w="0" w:type="auto"/>
          </w:tcPr>
          <w:p w14:paraId="13D6D28F" w14:textId="77777777" w:rsidR="00080144" w:rsidRPr="00080144" w:rsidRDefault="00080144" w:rsidP="007724D4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 w:rsidRPr="00080144">
              <w:rPr>
                <w:noProof/>
              </w:rPr>
              <w:t>$70,095,678</w:t>
            </w:r>
          </w:p>
        </w:tc>
        <w:tc>
          <w:tcPr>
            <w:tcW w:w="0" w:type="auto"/>
          </w:tcPr>
          <w:p w14:paraId="33586A14" w14:textId="77777777" w:rsidR="00080144" w:rsidRPr="00080144" w:rsidRDefault="00080144" w:rsidP="007724D4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 w:rsidRPr="00080144">
              <w:rPr>
                <w:noProof/>
              </w:rPr>
              <w:t>$86,503,733</w:t>
            </w:r>
          </w:p>
        </w:tc>
        <w:tc>
          <w:tcPr>
            <w:tcW w:w="0" w:type="auto"/>
          </w:tcPr>
          <w:p w14:paraId="61EA4898" w14:textId="77777777" w:rsidR="00080144" w:rsidRPr="00080144" w:rsidRDefault="00080144" w:rsidP="007724D4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 w:rsidRPr="00080144">
              <w:rPr>
                <w:noProof/>
              </w:rPr>
              <w:t>$3,828,990</w:t>
            </w:r>
          </w:p>
        </w:tc>
        <w:tc>
          <w:tcPr>
            <w:tcW w:w="0" w:type="auto"/>
          </w:tcPr>
          <w:p w14:paraId="73EFEC6C" w14:textId="77777777" w:rsidR="00080144" w:rsidRPr="00080144" w:rsidRDefault="00080144" w:rsidP="007724D4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 w:rsidRPr="00080144">
              <w:rPr>
                <w:noProof/>
              </w:rPr>
              <w:t>$14,836,827</w:t>
            </w:r>
          </w:p>
        </w:tc>
        <w:tc>
          <w:tcPr>
            <w:tcW w:w="0" w:type="auto"/>
          </w:tcPr>
          <w:p w14:paraId="564DD914" w14:textId="77777777" w:rsidR="00080144" w:rsidRPr="00080144" w:rsidRDefault="00080144" w:rsidP="007724D4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 w:rsidRPr="00080144">
              <w:rPr>
                <w:noProof/>
              </w:rPr>
              <w:t>$20,610,101</w:t>
            </w:r>
          </w:p>
        </w:tc>
        <w:tc>
          <w:tcPr>
            <w:tcW w:w="0" w:type="auto"/>
          </w:tcPr>
          <w:p w14:paraId="038DB933" w14:textId="77777777" w:rsidR="00080144" w:rsidRPr="00080144" w:rsidRDefault="00080144" w:rsidP="007724D4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 w:rsidRPr="00080144">
              <w:rPr>
                <w:noProof/>
              </w:rPr>
              <w:t>$17,951,891</w:t>
            </w:r>
          </w:p>
        </w:tc>
      </w:tr>
    </w:tbl>
    <w:p w14:paraId="677666E4" w14:textId="77777777" w:rsidR="00080144" w:rsidRPr="00006D0F" w:rsidRDefault="00080144" w:rsidP="00006D0F">
      <w:pPr>
        <w:rPr>
          <w:b/>
          <w:bCs/>
        </w:rPr>
      </w:pPr>
    </w:p>
    <w:p w14:paraId="44561836" w14:textId="77777777" w:rsidR="00080144" w:rsidRDefault="00080144" w:rsidP="005046ED">
      <w:pPr>
        <w:pStyle w:val="Heading2"/>
        <w:rPr>
          <w:rStyle w:val="Strong"/>
        </w:rPr>
      </w:pPr>
      <w:r w:rsidRPr="00BB6210">
        <w:rPr>
          <w:b/>
          <w:bCs/>
          <w:noProof/>
        </w:rPr>
        <w:t>031 CAPITAL IMPROVEMENT FUND</w:t>
      </w:r>
      <w:r w:rsidRPr="00EE2F99">
        <w:rPr>
          <w:rStyle w:val="Strong"/>
        </w:rPr>
        <w:t xml:space="preserve"> – Revenue by Type</w:t>
      </w:r>
    </w:p>
    <w:p w14:paraId="35EBB239" w14:textId="77777777" w:rsidR="00080144" w:rsidRDefault="00080144" w:rsidP="00EE2F99">
      <w:pPr>
        <w:rPr>
          <w:b/>
          <w:bCs/>
          <w:noProof/>
          <w:vanish/>
        </w:rPr>
      </w:pPr>
    </w:p>
    <w:tbl>
      <w:tblPr>
        <w:tblStyle w:val="GridTable3-Accent1"/>
        <w:tblW w:w="0" w:type="auto"/>
        <w:tblLook w:val="04E0" w:firstRow="1" w:lastRow="1" w:firstColumn="1" w:lastColumn="0" w:noHBand="0" w:noVBand="1"/>
      </w:tblPr>
      <w:tblGrid>
        <w:gridCol w:w="2697"/>
        <w:gridCol w:w="3816"/>
        <w:gridCol w:w="1333"/>
        <w:gridCol w:w="1333"/>
        <w:gridCol w:w="1222"/>
        <w:gridCol w:w="1333"/>
        <w:gridCol w:w="1333"/>
        <w:gridCol w:w="1333"/>
      </w:tblGrid>
      <w:tr w:rsidR="00080144" w:rsidRPr="00002E6F" w14:paraId="3F0BDE4C" w14:textId="77777777" w:rsidTr="0008014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0" w:type="auto"/>
          </w:tcPr>
          <w:p w14:paraId="2E21100C" w14:textId="1DD09632" w:rsidR="00080144" w:rsidRPr="00002E6F" w:rsidRDefault="00080144" w:rsidP="00645712">
            <w:pPr>
              <w:rPr>
                <w:noProof/>
              </w:rPr>
            </w:pPr>
          </w:p>
        </w:tc>
        <w:tc>
          <w:tcPr>
            <w:tcW w:w="0" w:type="auto"/>
          </w:tcPr>
          <w:p w14:paraId="45715FF2" w14:textId="661EB748" w:rsidR="00080144" w:rsidRPr="00002E6F" w:rsidRDefault="00080144" w:rsidP="0064571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1292BE7D" w14:textId="77777777" w:rsidR="00080144" w:rsidRDefault="00080144" w:rsidP="0064571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 xml:space="preserve">Actuals </w:t>
            </w:r>
          </w:p>
          <w:p w14:paraId="297A9A9C" w14:textId="22A27F3A" w:rsidR="00080144" w:rsidRPr="00002E6F" w:rsidRDefault="00080144" w:rsidP="0064571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FY 2021</w:t>
            </w:r>
          </w:p>
        </w:tc>
        <w:tc>
          <w:tcPr>
            <w:tcW w:w="0" w:type="auto"/>
          </w:tcPr>
          <w:p w14:paraId="30E71804" w14:textId="77777777" w:rsidR="00080144" w:rsidRDefault="00080144" w:rsidP="0064571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 xml:space="preserve">Actuals </w:t>
            </w:r>
          </w:p>
          <w:p w14:paraId="5F8A2863" w14:textId="2C9129F2" w:rsidR="00080144" w:rsidRPr="00002E6F" w:rsidRDefault="00080144" w:rsidP="0064571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FY 2022</w:t>
            </w:r>
          </w:p>
        </w:tc>
        <w:tc>
          <w:tcPr>
            <w:tcW w:w="0" w:type="auto"/>
          </w:tcPr>
          <w:p w14:paraId="1649086B" w14:textId="77777777" w:rsidR="00080144" w:rsidRDefault="00080144" w:rsidP="0064571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YTD</w:t>
            </w:r>
          </w:p>
          <w:p w14:paraId="523C5660" w14:textId="0AD4AF4A" w:rsidR="00080144" w:rsidRPr="00002E6F" w:rsidRDefault="00080144" w:rsidP="0064571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FY 2023</w:t>
            </w:r>
          </w:p>
        </w:tc>
        <w:tc>
          <w:tcPr>
            <w:tcW w:w="0" w:type="auto"/>
          </w:tcPr>
          <w:p w14:paraId="2F9AB6F2" w14:textId="77777777" w:rsidR="00080144" w:rsidRDefault="00080144" w:rsidP="0064571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Original</w:t>
            </w:r>
          </w:p>
          <w:p w14:paraId="6FCA76BD" w14:textId="5D691E3B" w:rsidR="00080144" w:rsidRPr="00002E6F" w:rsidRDefault="00080144" w:rsidP="0064571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FY 2023</w:t>
            </w:r>
          </w:p>
        </w:tc>
        <w:tc>
          <w:tcPr>
            <w:tcW w:w="0" w:type="auto"/>
          </w:tcPr>
          <w:p w14:paraId="1889BE7C" w14:textId="77777777" w:rsidR="00080144" w:rsidRDefault="00080144" w:rsidP="0064571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Adjusted</w:t>
            </w:r>
          </w:p>
          <w:p w14:paraId="453A3702" w14:textId="775D46E1" w:rsidR="00080144" w:rsidRPr="00002E6F" w:rsidRDefault="00080144" w:rsidP="0064571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FY 2023</w:t>
            </w:r>
          </w:p>
        </w:tc>
        <w:tc>
          <w:tcPr>
            <w:tcW w:w="0" w:type="auto"/>
          </w:tcPr>
          <w:p w14:paraId="59A3E7E8" w14:textId="77777777" w:rsidR="00080144" w:rsidRDefault="00080144" w:rsidP="0064571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Budget</w:t>
            </w:r>
          </w:p>
          <w:p w14:paraId="655D156D" w14:textId="00049BB5" w:rsidR="00080144" w:rsidRPr="00002E6F" w:rsidRDefault="00080144" w:rsidP="0064571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FY 2024</w:t>
            </w:r>
          </w:p>
        </w:tc>
      </w:tr>
      <w:tr w:rsidR="00080144" w:rsidRPr="00002E6F" w14:paraId="65B2A238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0BDEE15B" w14:textId="77777777" w:rsidR="00080144" w:rsidRDefault="00080144" w:rsidP="00645712">
            <w:pPr>
              <w:rPr>
                <w:noProof/>
              </w:rPr>
            </w:pPr>
            <w:r>
              <w:rPr>
                <w:noProof/>
              </w:rPr>
              <w:t>Property Taxes</w:t>
            </w:r>
          </w:p>
          <w:p w14:paraId="455BF26F" w14:textId="6FF7AE19" w:rsidR="00080144" w:rsidRPr="00002E6F" w:rsidRDefault="00080144" w:rsidP="00645712">
            <w:pPr>
              <w:rPr>
                <w:noProof/>
              </w:rPr>
            </w:pPr>
          </w:p>
        </w:tc>
        <w:tc>
          <w:tcPr>
            <w:tcW w:w="0" w:type="auto"/>
          </w:tcPr>
          <w:p w14:paraId="73706A95" w14:textId="77777777" w:rsidR="00080144" w:rsidRPr="00002E6F" w:rsidRDefault="00080144" w:rsidP="0064571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031-31124 FEE-IN-LIEU HOUSING</w:t>
            </w:r>
          </w:p>
        </w:tc>
        <w:tc>
          <w:tcPr>
            <w:tcW w:w="0" w:type="auto"/>
          </w:tcPr>
          <w:p w14:paraId="3AB5C34D" w14:textId="77777777" w:rsidR="00080144" w:rsidRPr="00002E6F" w:rsidRDefault="00080144" w:rsidP="0064571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794,793</w:t>
            </w:r>
          </w:p>
        </w:tc>
        <w:tc>
          <w:tcPr>
            <w:tcW w:w="0" w:type="auto"/>
          </w:tcPr>
          <w:p w14:paraId="6A122D79" w14:textId="77777777" w:rsidR="00080144" w:rsidRPr="00002E6F" w:rsidRDefault="00080144" w:rsidP="0064571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56676641" w14:textId="77777777" w:rsidR="00080144" w:rsidRPr="00002E6F" w:rsidRDefault="00080144" w:rsidP="0064571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57CAA9A6" w14:textId="77777777" w:rsidR="00080144" w:rsidRPr="00002E6F" w:rsidRDefault="00080144" w:rsidP="0064571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14DB1D93" w14:textId="77777777" w:rsidR="00080144" w:rsidRPr="00002E6F" w:rsidRDefault="00080144" w:rsidP="0064571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350A42D5" w14:textId="77777777" w:rsidR="00080144" w:rsidRPr="00002E6F" w:rsidRDefault="00080144" w:rsidP="0064571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</w:tr>
      <w:tr w:rsidR="00080144" w:rsidRPr="00080144" w14:paraId="5C10D709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11062B11" w14:textId="1C49E126" w:rsidR="00080144" w:rsidRPr="00080144" w:rsidRDefault="00080144" w:rsidP="00645712">
            <w:pPr>
              <w:rPr>
                <w:b/>
                <w:noProof/>
              </w:rPr>
            </w:pPr>
          </w:p>
        </w:tc>
        <w:tc>
          <w:tcPr>
            <w:tcW w:w="0" w:type="auto"/>
          </w:tcPr>
          <w:p w14:paraId="1ADEF47B" w14:textId="77777777" w:rsidR="00080144" w:rsidRPr="00080144" w:rsidRDefault="00080144" w:rsidP="0064571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Total Property Taxes</w:t>
            </w:r>
          </w:p>
          <w:p w14:paraId="53ED8113" w14:textId="77777777" w:rsidR="00080144" w:rsidRPr="00080144" w:rsidRDefault="00080144" w:rsidP="0064571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</w:p>
          <w:p w14:paraId="34AEF428" w14:textId="7655C82E" w:rsidR="00080144" w:rsidRPr="00080144" w:rsidRDefault="00080144" w:rsidP="0064571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</w:p>
        </w:tc>
        <w:tc>
          <w:tcPr>
            <w:tcW w:w="0" w:type="auto"/>
          </w:tcPr>
          <w:p w14:paraId="36D97939" w14:textId="77777777" w:rsidR="00080144" w:rsidRPr="00080144" w:rsidRDefault="00080144" w:rsidP="0064571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794,793</w:t>
            </w:r>
          </w:p>
        </w:tc>
        <w:tc>
          <w:tcPr>
            <w:tcW w:w="0" w:type="auto"/>
          </w:tcPr>
          <w:p w14:paraId="500C5F9D" w14:textId="77777777" w:rsidR="00080144" w:rsidRPr="00080144" w:rsidRDefault="00080144" w:rsidP="0064571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05BCF70F" w14:textId="77777777" w:rsidR="00080144" w:rsidRPr="00080144" w:rsidRDefault="00080144" w:rsidP="0064571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3D5EB8F1" w14:textId="77777777" w:rsidR="00080144" w:rsidRPr="00080144" w:rsidRDefault="00080144" w:rsidP="0064571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75E9BBC1" w14:textId="77777777" w:rsidR="00080144" w:rsidRPr="00080144" w:rsidRDefault="00080144" w:rsidP="0064571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22D4E2E3" w14:textId="77777777" w:rsidR="00080144" w:rsidRPr="00080144" w:rsidRDefault="00080144" w:rsidP="0064571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</w:tr>
      <w:tr w:rsidR="00080144" w:rsidRPr="00002E6F" w14:paraId="4F1A170C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11F2B607" w14:textId="77777777" w:rsidR="00080144" w:rsidRDefault="00080144" w:rsidP="00645712">
            <w:pPr>
              <w:rPr>
                <w:iCs w:val="0"/>
                <w:noProof/>
              </w:rPr>
            </w:pPr>
            <w:r>
              <w:rPr>
                <w:iCs w:val="0"/>
                <w:noProof/>
              </w:rPr>
              <w:t>Sales Tax</w:t>
            </w:r>
          </w:p>
          <w:p w14:paraId="0D16536F" w14:textId="418477BF" w:rsidR="00080144" w:rsidRPr="00002E6F" w:rsidRDefault="00080144" w:rsidP="00645712">
            <w:pPr>
              <w:rPr>
                <w:noProof/>
              </w:rPr>
            </w:pPr>
          </w:p>
        </w:tc>
        <w:tc>
          <w:tcPr>
            <w:tcW w:w="0" w:type="auto"/>
          </w:tcPr>
          <w:p w14:paraId="2C8B70AA" w14:textId="77777777" w:rsidR="00080144" w:rsidRPr="00002E6F" w:rsidRDefault="00080144" w:rsidP="0064571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031-31213 RESORT TAX</w:t>
            </w:r>
          </w:p>
        </w:tc>
        <w:tc>
          <w:tcPr>
            <w:tcW w:w="0" w:type="auto"/>
          </w:tcPr>
          <w:p w14:paraId="7C6DEB18" w14:textId="77777777" w:rsidR="00080144" w:rsidRPr="00002E6F" w:rsidRDefault="00080144" w:rsidP="0064571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2,550,207</w:t>
            </w:r>
          </w:p>
        </w:tc>
        <w:tc>
          <w:tcPr>
            <w:tcW w:w="0" w:type="auto"/>
          </w:tcPr>
          <w:p w14:paraId="1FE0E08C" w14:textId="77777777" w:rsidR="00080144" w:rsidRPr="00002E6F" w:rsidRDefault="00080144" w:rsidP="0064571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5,498,943</w:t>
            </w:r>
          </w:p>
        </w:tc>
        <w:tc>
          <w:tcPr>
            <w:tcW w:w="0" w:type="auto"/>
          </w:tcPr>
          <w:p w14:paraId="111312D6" w14:textId="77777777" w:rsidR="00080144" w:rsidRPr="00002E6F" w:rsidRDefault="00080144" w:rsidP="0064571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23C64328" w14:textId="77777777" w:rsidR="00080144" w:rsidRPr="00002E6F" w:rsidRDefault="00080144" w:rsidP="0064571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3,619,937</w:t>
            </w:r>
          </w:p>
        </w:tc>
        <w:tc>
          <w:tcPr>
            <w:tcW w:w="0" w:type="auto"/>
          </w:tcPr>
          <w:p w14:paraId="080B1DD7" w14:textId="77777777" w:rsidR="00080144" w:rsidRPr="00002E6F" w:rsidRDefault="00080144" w:rsidP="0064571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3,619,937</w:t>
            </w:r>
          </w:p>
        </w:tc>
        <w:tc>
          <w:tcPr>
            <w:tcW w:w="0" w:type="auto"/>
          </w:tcPr>
          <w:p w14:paraId="2D847F72" w14:textId="77777777" w:rsidR="00080144" w:rsidRPr="00002E6F" w:rsidRDefault="00080144" w:rsidP="0064571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4,212,714</w:t>
            </w:r>
          </w:p>
        </w:tc>
      </w:tr>
      <w:tr w:rsidR="00080144" w:rsidRPr="00002E6F" w14:paraId="322DF4D7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36F31102" w14:textId="0C52CDCB" w:rsidR="00080144" w:rsidRPr="00002E6F" w:rsidRDefault="00080144" w:rsidP="00645712">
            <w:pPr>
              <w:rPr>
                <w:noProof/>
              </w:rPr>
            </w:pPr>
          </w:p>
        </w:tc>
        <w:tc>
          <w:tcPr>
            <w:tcW w:w="0" w:type="auto"/>
          </w:tcPr>
          <w:p w14:paraId="25E057EA" w14:textId="77777777" w:rsidR="00080144" w:rsidRPr="00002E6F" w:rsidRDefault="00080144" w:rsidP="0064571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031-31215 ADDITIONAL RESORT SALES TAX</w:t>
            </w:r>
          </w:p>
        </w:tc>
        <w:tc>
          <w:tcPr>
            <w:tcW w:w="0" w:type="auto"/>
          </w:tcPr>
          <w:p w14:paraId="2A996BD9" w14:textId="77777777" w:rsidR="00080144" w:rsidRPr="00002E6F" w:rsidRDefault="00080144" w:rsidP="0064571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5,757,601</w:t>
            </w:r>
          </w:p>
        </w:tc>
        <w:tc>
          <w:tcPr>
            <w:tcW w:w="0" w:type="auto"/>
          </w:tcPr>
          <w:p w14:paraId="5ACB3461" w14:textId="77777777" w:rsidR="00080144" w:rsidRPr="00002E6F" w:rsidRDefault="00080144" w:rsidP="0064571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7,714,633</w:t>
            </w:r>
          </w:p>
        </w:tc>
        <w:tc>
          <w:tcPr>
            <w:tcW w:w="0" w:type="auto"/>
          </w:tcPr>
          <w:p w14:paraId="40A55131" w14:textId="77777777" w:rsidR="00080144" w:rsidRPr="00002E6F" w:rsidRDefault="00080144" w:rsidP="0064571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5,745,665</w:t>
            </w:r>
          </w:p>
        </w:tc>
        <w:tc>
          <w:tcPr>
            <w:tcW w:w="0" w:type="auto"/>
          </w:tcPr>
          <w:p w14:paraId="2128AA7B" w14:textId="77777777" w:rsidR="00080144" w:rsidRPr="00002E6F" w:rsidRDefault="00080144" w:rsidP="0064571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6,404,558</w:t>
            </w:r>
          </w:p>
        </w:tc>
        <w:tc>
          <w:tcPr>
            <w:tcW w:w="0" w:type="auto"/>
          </w:tcPr>
          <w:p w14:paraId="3020F6D1" w14:textId="77777777" w:rsidR="00080144" w:rsidRPr="00002E6F" w:rsidRDefault="00080144" w:rsidP="0064571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6,404,558</w:t>
            </w:r>
          </w:p>
        </w:tc>
        <w:tc>
          <w:tcPr>
            <w:tcW w:w="0" w:type="auto"/>
          </w:tcPr>
          <w:p w14:paraId="7BA98A5C" w14:textId="77777777" w:rsidR="00080144" w:rsidRPr="00002E6F" w:rsidRDefault="00080144" w:rsidP="0064571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7,659,111</w:t>
            </w:r>
          </w:p>
        </w:tc>
      </w:tr>
      <w:tr w:rsidR="00080144" w:rsidRPr="00002E6F" w14:paraId="55A94BBE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2816BB0B" w14:textId="3A69AC75" w:rsidR="00080144" w:rsidRPr="00002E6F" w:rsidRDefault="00080144" w:rsidP="00645712">
            <w:pPr>
              <w:rPr>
                <w:noProof/>
              </w:rPr>
            </w:pPr>
          </w:p>
        </w:tc>
        <w:tc>
          <w:tcPr>
            <w:tcW w:w="0" w:type="auto"/>
          </w:tcPr>
          <w:p w14:paraId="0B124DCC" w14:textId="77777777" w:rsidR="00080144" w:rsidRPr="00002E6F" w:rsidRDefault="00080144" w:rsidP="0064571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031-31216 TRANSIENT ROOM TAX</w:t>
            </w:r>
          </w:p>
        </w:tc>
        <w:tc>
          <w:tcPr>
            <w:tcW w:w="0" w:type="auto"/>
          </w:tcPr>
          <w:p w14:paraId="583F3272" w14:textId="77777777" w:rsidR="00080144" w:rsidRPr="00002E6F" w:rsidRDefault="00080144" w:rsidP="0064571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2,741,751</w:t>
            </w:r>
          </w:p>
        </w:tc>
        <w:tc>
          <w:tcPr>
            <w:tcW w:w="0" w:type="auto"/>
          </w:tcPr>
          <w:p w14:paraId="0B7F271E" w14:textId="77777777" w:rsidR="00080144" w:rsidRPr="00002E6F" w:rsidRDefault="00080144" w:rsidP="0064571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4,490,163</w:t>
            </w:r>
          </w:p>
        </w:tc>
        <w:tc>
          <w:tcPr>
            <w:tcW w:w="0" w:type="auto"/>
          </w:tcPr>
          <w:p w14:paraId="280C6C5D" w14:textId="77777777" w:rsidR="00080144" w:rsidRPr="00002E6F" w:rsidRDefault="00080144" w:rsidP="0064571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3,305,925</w:t>
            </w:r>
          </w:p>
        </w:tc>
        <w:tc>
          <w:tcPr>
            <w:tcW w:w="0" w:type="auto"/>
          </w:tcPr>
          <w:p w14:paraId="7FA5E3AE" w14:textId="77777777" w:rsidR="00080144" w:rsidRPr="00002E6F" w:rsidRDefault="00080144" w:rsidP="0064571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2,787,539</w:t>
            </w:r>
          </w:p>
        </w:tc>
        <w:tc>
          <w:tcPr>
            <w:tcW w:w="0" w:type="auto"/>
          </w:tcPr>
          <w:p w14:paraId="1A1C7762" w14:textId="77777777" w:rsidR="00080144" w:rsidRPr="00002E6F" w:rsidRDefault="00080144" w:rsidP="0064571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2,787,539</w:t>
            </w:r>
          </w:p>
        </w:tc>
        <w:tc>
          <w:tcPr>
            <w:tcW w:w="0" w:type="auto"/>
          </w:tcPr>
          <w:p w14:paraId="511CB71A" w14:textId="77777777" w:rsidR="00080144" w:rsidRPr="00002E6F" w:rsidRDefault="00080144" w:rsidP="0064571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4,457,848</w:t>
            </w:r>
          </w:p>
        </w:tc>
      </w:tr>
      <w:tr w:rsidR="00080144" w:rsidRPr="00080144" w14:paraId="09DE0E31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5ACB960F" w14:textId="769E980C" w:rsidR="00080144" w:rsidRPr="00080144" w:rsidRDefault="00080144" w:rsidP="00645712">
            <w:pPr>
              <w:rPr>
                <w:b/>
                <w:noProof/>
              </w:rPr>
            </w:pPr>
          </w:p>
        </w:tc>
        <w:tc>
          <w:tcPr>
            <w:tcW w:w="0" w:type="auto"/>
          </w:tcPr>
          <w:p w14:paraId="5A342402" w14:textId="77777777" w:rsidR="00080144" w:rsidRPr="00080144" w:rsidRDefault="00080144" w:rsidP="0064571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Total Sales Tax</w:t>
            </w:r>
          </w:p>
          <w:p w14:paraId="10F4B422" w14:textId="77777777" w:rsidR="00080144" w:rsidRPr="00080144" w:rsidRDefault="00080144" w:rsidP="0064571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</w:p>
          <w:p w14:paraId="4F4895B7" w14:textId="1D56407D" w:rsidR="00080144" w:rsidRPr="00080144" w:rsidRDefault="00080144" w:rsidP="0064571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</w:p>
        </w:tc>
        <w:tc>
          <w:tcPr>
            <w:tcW w:w="0" w:type="auto"/>
          </w:tcPr>
          <w:p w14:paraId="2EA46646" w14:textId="77777777" w:rsidR="00080144" w:rsidRPr="00080144" w:rsidRDefault="00080144" w:rsidP="0064571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1,049,559</w:t>
            </w:r>
          </w:p>
        </w:tc>
        <w:tc>
          <w:tcPr>
            <w:tcW w:w="0" w:type="auto"/>
          </w:tcPr>
          <w:p w14:paraId="73F44845" w14:textId="77777777" w:rsidR="00080144" w:rsidRPr="00080144" w:rsidRDefault="00080144" w:rsidP="0064571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7,703,739</w:t>
            </w:r>
          </w:p>
        </w:tc>
        <w:tc>
          <w:tcPr>
            <w:tcW w:w="0" w:type="auto"/>
          </w:tcPr>
          <w:p w14:paraId="7D856BC9" w14:textId="77777777" w:rsidR="00080144" w:rsidRPr="00080144" w:rsidRDefault="00080144" w:rsidP="0064571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9,051,590</w:t>
            </w:r>
          </w:p>
        </w:tc>
        <w:tc>
          <w:tcPr>
            <w:tcW w:w="0" w:type="auto"/>
          </w:tcPr>
          <w:p w14:paraId="0284ED71" w14:textId="77777777" w:rsidR="00080144" w:rsidRPr="00080144" w:rsidRDefault="00080144" w:rsidP="0064571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2,812,034</w:t>
            </w:r>
          </w:p>
        </w:tc>
        <w:tc>
          <w:tcPr>
            <w:tcW w:w="0" w:type="auto"/>
          </w:tcPr>
          <w:p w14:paraId="4095BF6C" w14:textId="77777777" w:rsidR="00080144" w:rsidRPr="00080144" w:rsidRDefault="00080144" w:rsidP="0064571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2,812,034</w:t>
            </w:r>
          </w:p>
        </w:tc>
        <w:tc>
          <w:tcPr>
            <w:tcW w:w="0" w:type="auto"/>
          </w:tcPr>
          <w:p w14:paraId="4BDD74FE" w14:textId="77777777" w:rsidR="00080144" w:rsidRPr="00080144" w:rsidRDefault="00080144" w:rsidP="0064571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6,329,673</w:t>
            </w:r>
          </w:p>
        </w:tc>
      </w:tr>
      <w:tr w:rsidR="00080144" w:rsidRPr="00002E6F" w14:paraId="21CA1D2F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038CEC3B" w14:textId="77777777" w:rsidR="00080144" w:rsidRDefault="00080144" w:rsidP="00645712">
            <w:pPr>
              <w:rPr>
                <w:iCs w:val="0"/>
                <w:noProof/>
              </w:rPr>
            </w:pPr>
            <w:r>
              <w:rPr>
                <w:iCs w:val="0"/>
                <w:noProof/>
              </w:rPr>
              <w:t>Planning Building &amp; Engineering Fees</w:t>
            </w:r>
          </w:p>
          <w:p w14:paraId="26D32014" w14:textId="5CAD6873" w:rsidR="00080144" w:rsidRPr="00002E6F" w:rsidRDefault="00080144" w:rsidP="00645712">
            <w:pPr>
              <w:rPr>
                <w:noProof/>
              </w:rPr>
            </w:pPr>
          </w:p>
        </w:tc>
        <w:tc>
          <w:tcPr>
            <w:tcW w:w="0" w:type="auto"/>
          </w:tcPr>
          <w:p w14:paraId="0C82748A" w14:textId="77777777" w:rsidR="00080144" w:rsidRPr="00002E6F" w:rsidRDefault="00080144" w:rsidP="0064571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031-32361 IMPACT FEES</w:t>
            </w:r>
          </w:p>
        </w:tc>
        <w:tc>
          <w:tcPr>
            <w:tcW w:w="0" w:type="auto"/>
          </w:tcPr>
          <w:p w14:paraId="03BD7A60" w14:textId="77777777" w:rsidR="00080144" w:rsidRPr="00002E6F" w:rsidRDefault="00080144" w:rsidP="0064571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386,843</w:t>
            </w:r>
          </w:p>
        </w:tc>
        <w:tc>
          <w:tcPr>
            <w:tcW w:w="0" w:type="auto"/>
          </w:tcPr>
          <w:p w14:paraId="170C56BF" w14:textId="77777777" w:rsidR="00080144" w:rsidRPr="00002E6F" w:rsidRDefault="00080144" w:rsidP="0064571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285,385</w:t>
            </w:r>
          </w:p>
        </w:tc>
        <w:tc>
          <w:tcPr>
            <w:tcW w:w="0" w:type="auto"/>
          </w:tcPr>
          <w:p w14:paraId="4F6894C2" w14:textId="77777777" w:rsidR="00080144" w:rsidRPr="00002E6F" w:rsidRDefault="00080144" w:rsidP="0064571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572,203</w:t>
            </w:r>
          </w:p>
        </w:tc>
        <w:tc>
          <w:tcPr>
            <w:tcW w:w="0" w:type="auto"/>
          </w:tcPr>
          <w:p w14:paraId="7A1FB93B" w14:textId="77777777" w:rsidR="00080144" w:rsidRPr="00002E6F" w:rsidRDefault="00080144" w:rsidP="0064571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419,695</w:t>
            </w:r>
          </w:p>
        </w:tc>
        <w:tc>
          <w:tcPr>
            <w:tcW w:w="0" w:type="auto"/>
          </w:tcPr>
          <w:p w14:paraId="2E11F5B6" w14:textId="77777777" w:rsidR="00080144" w:rsidRPr="00002E6F" w:rsidRDefault="00080144" w:rsidP="0064571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419,695</w:t>
            </w:r>
          </w:p>
        </w:tc>
        <w:tc>
          <w:tcPr>
            <w:tcW w:w="0" w:type="auto"/>
          </w:tcPr>
          <w:p w14:paraId="020C028A" w14:textId="77777777" w:rsidR="00080144" w:rsidRPr="00002E6F" w:rsidRDefault="00080144" w:rsidP="0064571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419,695</w:t>
            </w:r>
          </w:p>
        </w:tc>
      </w:tr>
      <w:tr w:rsidR="00080144" w:rsidRPr="00080144" w14:paraId="43BA9539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61CE5EA1" w14:textId="0D90DC9C" w:rsidR="00080144" w:rsidRPr="00080144" w:rsidRDefault="00080144" w:rsidP="00645712">
            <w:pPr>
              <w:rPr>
                <w:b/>
                <w:noProof/>
              </w:rPr>
            </w:pPr>
          </w:p>
        </w:tc>
        <w:tc>
          <w:tcPr>
            <w:tcW w:w="0" w:type="auto"/>
          </w:tcPr>
          <w:p w14:paraId="44896ACB" w14:textId="77777777" w:rsidR="00080144" w:rsidRPr="00080144" w:rsidRDefault="00080144" w:rsidP="0064571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Total Planning Building &amp; Engineering Fees</w:t>
            </w:r>
          </w:p>
          <w:p w14:paraId="41507F5E" w14:textId="77777777" w:rsidR="00080144" w:rsidRPr="00080144" w:rsidRDefault="00080144" w:rsidP="0064571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</w:p>
          <w:p w14:paraId="45112D11" w14:textId="66D2D55F" w:rsidR="00080144" w:rsidRPr="00080144" w:rsidRDefault="00080144" w:rsidP="0064571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</w:p>
        </w:tc>
        <w:tc>
          <w:tcPr>
            <w:tcW w:w="0" w:type="auto"/>
          </w:tcPr>
          <w:p w14:paraId="3EFAB234" w14:textId="77777777" w:rsidR="00080144" w:rsidRPr="00080144" w:rsidRDefault="00080144" w:rsidP="0064571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386,843</w:t>
            </w:r>
          </w:p>
        </w:tc>
        <w:tc>
          <w:tcPr>
            <w:tcW w:w="0" w:type="auto"/>
          </w:tcPr>
          <w:p w14:paraId="3293443E" w14:textId="77777777" w:rsidR="00080144" w:rsidRPr="00080144" w:rsidRDefault="00080144" w:rsidP="0064571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285,385</w:t>
            </w:r>
          </w:p>
        </w:tc>
        <w:tc>
          <w:tcPr>
            <w:tcW w:w="0" w:type="auto"/>
          </w:tcPr>
          <w:p w14:paraId="56ADBFB6" w14:textId="77777777" w:rsidR="00080144" w:rsidRPr="00080144" w:rsidRDefault="00080144" w:rsidP="0064571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572,203</w:t>
            </w:r>
          </w:p>
        </w:tc>
        <w:tc>
          <w:tcPr>
            <w:tcW w:w="0" w:type="auto"/>
          </w:tcPr>
          <w:p w14:paraId="62A08401" w14:textId="77777777" w:rsidR="00080144" w:rsidRPr="00080144" w:rsidRDefault="00080144" w:rsidP="0064571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419,695</w:t>
            </w:r>
          </w:p>
        </w:tc>
        <w:tc>
          <w:tcPr>
            <w:tcW w:w="0" w:type="auto"/>
          </w:tcPr>
          <w:p w14:paraId="42F500DE" w14:textId="77777777" w:rsidR="00080144" w:rsidRPr="00080144" w:rsidRDefault="00080144" w:rsidP="0064571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419,695</w:t>
            </w:r>
          </w:p>
        </w:tc>
        <w:tc>
          <w:tcPr>
            <w:tcW w:w="0" w:type="auto"/>
          </w:tcPr>
          <w:p w14:paraId="4C2F0AB5" w14:textId="77777777" w:rsidR="00080144" w:rsidRPr="00080144" w:rsidRDefault="00080144" w:rsidP="0064571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419,695</w:t>
            </w:r>
          </w:p>
        </w:tc>
      </w:tr>
      <w:tr w:rsidR="00080144" w:rsidRPr="00002E6F" w14:paraId="5E2E895B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7211660D" w14:textId="77777777" w:rsidR="00080144" w:rsidRDefault="00080144" w:rsidP="00645712">
            <w:pPr>
              <w:rPr>
                <w:iCs w:val="0"/>
                <w:noProof/>
              </w:rPr>
            </w:pPr>
            <w:r>
              <w:rPr>
                <w:iCs w:val="0"/>
                <w:noProof/>
              </w:rPr>
              <w:lastRenderedPageBreak/>
              <w:t>Federal Revenue</w:t>
            </w:r>
          </w:p>
          <w:p w14:paraId="67FB92E2" w14:textId="6BB3F6D6" w:rsidR="00080144" w:rsidRPr="00002E6F" w:rsidRDefault="00080144" w:rsidP="00645712">
            <w:pPr>
              <w:rPr>
                <w:noProof/>
              </w:rPr>
            </w:pPr>
          </w:p>
        </w:tc>
        <w:tc>
          <w:tcPr>
            <w:tcW w:w="0" w:type="auto"/>
          </w:tcPr>
          <w:p w14:paraId="393EC683" w14:textId="77777777" w:rsidR="00080144" w:rsidRPr="00002E6F" w:rsidRDefault="00080144" w:rsidP="0064571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031-33110 FEDERAL GRANTS</w:t>
            </w:r>
          </w:p>
        </w:tc>
        <w:tc>
          <w:tcPr>
            <w:tcW w:w="0" w:type="auto"/>
          </w:tcPr>
          <w:p w14:paraId="38526456" w14:textId="77777777" w:rsidR="00080144" w:rsidRPr="00002E6F" w:rsidRDefault="00080144" w:rsidP="0064571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4BDFFB6D" w14:textId="77777777" w:rsidR="00080144" w:rsidRPr="00002E6F" w:rsidRDefault="00080144" w:rsidP="0064571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6ABD69AC" w14:textId="77777777" w:rsidR="00080144" w:rsidRPr="00002E6F" w:rsidRDefault="00080144" w:rsidP="0064571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7F8BECF5" w14:textId="77777777" w:rsidR="00080144" w:rsidRPr="00002E6F" w:rsidRDefault="00080144" w:rsidP="0064571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29,478</w:t>
            </w:r>
          </w:p>
        </w:tc>
        <w:tc>
          <w:tcPr>
            <w:tcW w:w="0" w:type="auto"/>
          </w:tcPr>
          <w:p w14:paraId="360E6E69" w14:textId="77777777" w:rsidR="00080144" w:rsidRPr="00002E6F" w:rsidRDefault="00080144" w:rsidP="0064571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29,478</w:t>
            </w:r>
          </w:p>
        </w:tc>
        <w:tc>
          <w:tcPr>
            <w:tcW w:w="0" w:type="auto"/>
          </w:tcPr>
          <w:p w14:paraId="62AE9247" w14:textId="77777777" w:rsidR="00080144" w:rsidRPr="00002E6F" w:rsidRDefault="00080144" w:rsidP="0064571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29,478</w:t>
            </w:r>
          </w:p>
        </w:tc>
      </w:tr>
      <w:tr w:rsidR="00080144" w:rsidRPr="00080144" w14:paraId="23941DDD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3A58408D" w14:textId="286D6243" w:rsidR="00080144" w:rsidRPr="00080144" w:rsidRDefault="00080144" w:rsidP="00645712">
            <w:pPr>
              <w:rPr>
                <w:b/>
                <w:noProof/>
              </w:rPr>
            </w:pPr>
          </w:p>
        </w:tc>
        <w:tc>
          <w:tcPr>
            <w:tcW w:w="0" w:type="auto"/>
          </w:tcPr>
          <w:p w14:paraId="53899CC4" w14:textId="77777777" w:rsidR="00080144" w:rsidRPr="00080144" w:rsidRDefault="00080144" w:rsidP="0064571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Total Federal Revenue</w:t>
            </w:r>
          </w:p>
          <w:p w14:paraId="50D64B62" w14:textId="77777777" w:rsidR="00080144" w:rsidRPr="00080144" w:rsidRDefault="00080144" w:rsidP="0064571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</w:p>
          <w:p w14:paraId="66B1288D" w14:textId="614FE378" w:rsidR="00080144" w:rsidRPr="00080144" w:rsidRDefault="00080144" w:rsidP="0064571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</w:p>
        </w:tc>
        <w:tc>
          <w:tcPr>
            <w:tcW w:w="0" w:type="auto"/>
          </w:tcPr>
          <w:p w14:paraId="356DA66E" w14:textId="77777777" w:rsidR="00080144" w:rsidRPr="00080144" w:rsidRDefault="00080144" w:rsidP="0064571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4A969171" w14:textId="77777777" w:rsidR="00080144" w:rsidRPr="00080144" w:rsidRDefault="00080144" w:rsidP="0064571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0D5680D5" w14:textId="77777777" w:rsidR="00080144" w:rsidRPr="00080144" w:rsidRDefault="00080144" w:rsidP="0064571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4A992A9E" w14:textId="77777777" w:rsidR="00080144" w:rsidRPr="00080144" w:rsidRDefault="00080144" w:rsidP="0064571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29,478</w:t>
            </w:r>
          </w:p>
        </w:tc>
        <w:tc>
          <w:tcPr>
            <w:tcW w:w="0" w:type="auto"/>
          </w:tcPr>
          <w:p w14:paraId="7104D4EC" w14:textId="77777777" w:rsidR="00080144" w:rsidRPr="00080144" w:rsidRDefault="00080144" w:rsidP="0064571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29,478</w:t>
            </w:r>
          </w:p>
        </w:tc>
        <w:tc>
          <w:tcPr>
            <w:tcW w:w="0" w:type="auto"/>
          </w:tcPr>
          <w:p w14:paraId="616966A8" w14:textId="77777777" w:rsidR="00080144" w:rsidRPr="00080144" w:rsidRDefault="00080144" w:rsidP="0064571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29,478</w:t>
            </w:r>
          </w:p>
        </w:tc>
      </w:tr>
      <w:tr w:rsidR="00080144" w:rsidRPr="00002E6F" w14:paraId="034E9DFC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5B640EEE" w14:textId="77777777" w:rsidR="00080144" w:rsidRDefault="00080144" w:rsidP="00645712">
            <w:pPr>
              <w:rPr>
                <w:iCs w:val="0"/>
                <w:noProof/>
              </w:rPr>
            </w:pPr>
            <w:r>
              <w:rPr>
                <w:iCs w:val="0"/>
                <w:noProof/>
              </w:rPr>
              <w:t>State Revenue</w:t>
            </w:r>
          </w:p>
          <w:p w14:paraId="044A712B" w14:textId="2E7BB88F" w:rsidR="00080144" w:rsidRPr="00002E6F" w:rsidRDefault="00080144" w:rsidP="00645712">
            <w:pPr>
              <w:rPr>
                <w:noProof/>
              </w:rPr>
            </w:pPr>
          </w:p>
        </w:tc>
        <w:tc>
          <w:tcPr>
            <w:tcW w:w="0" w:type="auto"/>
          </w:tcPr>
          <w:p w14:paraId="36E435D8" w14:textId="77777777" w:rsidR="00080144" w:rsidRPr="00002E6F" w:rsidRDefault="00080144" w:rsidP="0064571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031-33252 STATE CONTRIBUTION</w:t>
            </w:r>
          </w:p>
        </w:tc>
        <w:tc>
          <w:tcPr>
            <w:tcW w:w="0" w:type="auto"/>
          </w:tcPr>
          <w:p w14:paraId="6BF27449" w14:textId="77777777" w:rsidR="00080144" w:rsidRPr="00002E6F" w:rsidRDefault="00080144" w:rsidP="0064571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25,364</w:t>
            </w:r>
          </w:p>
        </w:tc>
        <w:tc>
          <w:tcPr>
            <w:tcW w:w="0" w:type="auto"/>
          </w:tcPr>
          <w:p w14:paraId="4F640609" w14:textId="77777777" w:rsidR="00080144" w:rsidRPr="00002E6F" w:rsidRDefault="00080144" w:rsidP="0064571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91,518</w:t>
            </w:r>
          </w:p>
        </w:tc>
        <w:tc>
          <w:tcPr>
            <w:tcW w:w="0" w:type="auto"/>
          </w:tcPr>
          <w:p w14:paraId="4B48684D" w14:textId="77777777" w:rsidR="00080144" w:rsidRPr="00002E6F" w:rsidRDefault="00080144" w:rsidP="0064571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1,760</w:t>
            </w:r>
          </w:p>
        </w:tc>
        <w:tc>
          <w:tcPr>
            <w:tcW w:w="0" w:type="auto"/>
          </w:tcPr>
          <w:p w14:paraId="33D6346E" w14:textId="77777777" w:rsidR="00080144" w:rsidRPr="00002E6F" w:rsidRDefault="00080144" w:rsidP="0064571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2,171</w:t>
            </w:r>
          </w:p>
        </w:tc>
        <w:tc>
          <w:tcPr>
            <w:tcW w:w="0" w:type="auto"/>
          </w:tcPr>
          <w:p w14:paraId="3BA62D5D" w14:textId="77777777" w:rsidR="00080144" w:rsidRPr="00002E6F" w:rsidRDefault="00080144" w:rsidP="0064571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2,171</w:t>
            </w:r>
          </w:p>
        </w:tc>
        <w:tc>
          <w:tcPr>
            <w:tcW w:w="0" w:type="auto"/>
          </w:tcPr>
          <w:p w14:paraId="7127149C" w14:textId="77777777" w:rsidR="00080144" w:rsidRPr="00002E6F" w:rsidRDefault="00080144" w:rsidP="0064571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2,171</w:t>
            </w:r>
          </w:p>
        </w:tc>
      </w:tr>
      <w:tr w:rsidR="00080144" w:rsidRPr="00002E6F" w14:paraId="65606FAF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7A0F8304" w14:textId="40BC9314" w:rsidR="00080144" w:rsidRPr="00002E6F" w:rsidRDefault="00080144" w:rsidP="00645712">
            <w:pPr>
              <w:rPr>
                <w:noProof/>
              </w:rPr>
            </w:pPr>
          </w:p>
        </w:tc>
        <w:tc>
          <w:tcPr>
            <w:tcW w:w="0" w:type="auto"/>
          </w:tcPr>
          <w:p w14:paraId="402232AE" w14:textId="77777777" w:rsidR="00080144" w:rsidRPr="00002E6F" w:rsidRDefault="00080144" w:rsidP="0064571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031-33261 CLASS C ROAD</w:t>
            </w:r>
          </w:p>
        </w:tc>
        <w:tc>
          <w:tcPr>
            <w:tcW w:w="0" w:type="auto"/>
          </w:tcPr>
          <w:p w14:paraId="7AFF2249" w14:textId="77777777" w:rsidR="00080144" w:rsidRPr="00002E6F" w:rsidRDefault="00080144" w:rsidP="0064571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374,719</w:t>
            </w:r>
          </w:p>
        </w:tc>
        <w:tc>
          <w:tcPr>
            <w:tcW w:w="0" w:type="auto"/>
          </w:tcPr>
          <w:p w14:paraId="28D34BFF" w14:textId="77777777" w:rsidR="00080144" w:rsidRPr="00002E6F" w:rsidRDefault="00080144" w:rsidP="0064571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596,409</w:t>
            </w:r>
          </w:p>
        </w:tc>
        <w:tc>
          <w:tcPr>
            <w:tcW w:w="0" w:type="auto"/>
          </w:tcPr>
          <w:p w14:paraId="4D174AAE" w14:textId="77777777" w:rsidR="00080144" w:rsidRPr="00002E6F" w:rsidRDefault="00080144" w:rsidP="0064571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304,153</w:t>
            </w:r>
          </w:p>
        </w:tc>
        <w:tc>
          <w:tcPr>
            <w:tcW w:w="0" w:type="auto"/>
          </w:tcPr>
          <w:p w14:paraId="1198D546" w14:textId="77777777" w:rsidR="00080144" w:rsidRPr="00002E6F" w:rsidRDefault="00080144" w:rsidP="0064571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362,858</w:t>
            </w:r>
          </w:p>
        </w:tc>
        <w:tc>
          <w:tcPr>
            <w:tcW w:w="0" w:type="auto"/>
          </w:tcPr>
          <w:p w14:paraId="2F3A8CA9" w14:textId="77777777" w:rsidR="00080144" w:rsidRPr="00002E6F" w:rsidRDefault="00080144" w:rsidP="0064571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362,858</w:t>
            </w:r>
          </w:p>
        </w:tc>
        <w:tc>
          <w:tcPr>
            <w:tcW w:w="0" w:type="auto"/>
          </w:tcPr>
          <w:p w14:paraId="74330C01" w14:textId="77777777" w:rsidR="00080144" w:rsidRPr="00002E6F" w:rsidRDefault="00080144" w:rsidP="0064571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50,000</w:t>
            </w:r>
          </w:p>
        </w:tc>
      </w:tr>
      <w:tr w:rsidR="00080144" w:rsidRPr="00080144" w14:paraId="19C1AB58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3FA96703" w14:textId="43D0ED10" w:rsidR="00080144" w:rsidRPr="00080144" w:rsidRDefault="00080144" w:rsidP="00645712">
            <w:pPr>
              <w:rPr>
                <w:b/>
                <w:noProof/>
              </w:rPr>
            </w:pPr>
          </w:p>
        </w:tc>
        <w:tc>
          <w:tcPr>
            <w:tcW w:w="0" w:type="auto"/>
          </w:tcPr>
          <w:p w14:paraId="53F65C9D" w14:textId="77777777" w:rsidR="00080144" w:rsidRPr="00080144" w:rsidRDefault="00080144" w:rsidP="0064571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Total State Revenue</w:t>
            </w:r>
          </w:p>
          <w:p w14:paraId="4F30885C" w14:textId="77777777" w:rsidR="00080144" w:rsidRPr="00080144" w:rsidRDefault="00080144" w:rsidP="0064571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</w:p>
          <w:p w14:paraId="60E1C125" w14:textId="2D4BC77B" w:rsidR="00080144" w:rsidRPr="00080144" w:rsidRDefault="00080144" w:rsidP="0064571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</w:p>
        </w:tc>
        <w:tc>
          <w:tcPr>
            <w:tcW w:w="0" w:type="auto"/>
          </w:tcPr>
          <w:p w14:paraId="4FBB873A" w14:textId="77777777" w:rsidR="00080144" w:rsidRPr="00080144" w:rsidRDefault="00080144" w:rsidP="0064571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400,083</w:t>
            </w:r>
          </w:p>
        </w:tc>
        <w:tc>
          <w:tcPr>
            <w:tcW w:w="0" w:type="auto"/>
          </w:tcPr>
          <w:p w14:paraId="683F8D4A" w14:textId="77777777" w:rsidR="00080144" w:rsidRPr="00080144" w:rsidRDefault="00080144" w:rsidP="0064571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687,927</w:t>
            </w:r>
          </w:p>
        </w:tc>
        <w:tc>
          <w:tcPr>
            <w:tcW w:w="0" w:type="auto"/>
          </w:tcPr>
          <w:p w14:paraId="691C4C30" w14:textId="77777777" w:rsidR="00080144" w:rsidRPr="00080144" w:rsidRDefault="00080144" w:rsidP="0064571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315,913</w:t>
            </w:r>
          </w:p>
        </w:tc>
        <w:tc>
          <w:tcPr>
            <w:tcW w:w="0" w:type="auto"/>
          </w:tcPr>
          <w:p w14:paraId="7DA3B463" w14:textId="77777777" w:rsidR="00080144" w:rsidRPr="00080144" w:rsidRDefault="00080144" w:rsidP="0064571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375,029</w:t>
            </w:r>
          </w:p>
        </w:tc>
        <w:tc>
          <w:tcPr>
            <w:tcW w:w="0" w:type="auto"/>
          </w:tcPr>
          <w:p w14:paraId="0C4C29D6" w14:textId="77777777" w:rsidR="00080144" w:rsidRPr="00080144" w:rsidRDefault="00080144" w:rsidP="0064571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375,029</w:t>
            </w:r>
          </w:p>
        </w:tc>
        <w:tc>
          <w:tcPr>
            <w:tcW w:w="0" w:type="auto"/>
          </w:tcPr>
          <w:p w14:paraId="60EDB18F" w14:textId="77777777" w:rsidR="00080144" w:rsidRPr="00080144" w:rsidRDefault="00080144" w:rsidP="0064571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62,171</w:t>
            </w:r>
          </w:p>
        </w:tc>
      </w:tr>
      <w:tr w:rsidR="00080144" w:rsidRPr="00002E6F" w14:paraId="519C3647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49681F01" w14:textId="77777777" w:rsidR="00080144" w:rsidRDefault="00080144" w:rsidP="00645712">
            <w:pPr>
              <w:rPr>
                <w:iCs w:val="0"/>
                <w:noProof/>
              </w:rPr>
            </w:pPr>
            <w:r>
              <w:rPr>
                <w:iCs w:val="0"/>
                <w:noProof/>
              </w:rPr>
              <w:t>County/SP District Revenue</w:t>
            </w:r>
          </w:p>
          <w:p w14:paraId="35D71421" w14:textId="5FE0AD60" w:rsidR="00080144" w:rsidRPr="00002E6F" w:rsidRDefault="00080144" w:rsidP="00645712">
            <w:pPr>
              <w:rPr>
                <w:noProof/>
              </w:rPr>
            </w:pPr>
          </w:p>
        </w:tc>
        <w:tc>
          <w:tcPr>
            <w:tcW w:w="0" w:type="auto"/>
          </w:tcPr>
          <w:p w14:paraId="172C0291" w14:textId="77777777" w:rsidR="00080144" w:rsidRPr="00002E6F" w:rsidRDefault="00080144" w:rsidP="0064571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031-33311 COUNTY CONTRIBUTION</w:t>
            </w:r>
          </w:p>
        </w:tc>
        <w:tc>
          <w:tcPr>
            <w:tcW w:w="0" w:type="auto"/>
          </w:tcPr>
          <w:p w14:paraId="0E6B4095" w14:textId="77777777" w:rsidR="00080144" w:rsidRPr="00002E6F" w:rsidRDefault="00080144" w:rsidP="0064571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758,206</w:t>
            </w:r>
          </w:p>
        </w:tc>
        <w:tc>
          <w:tcPr>
            <w:tcW w:w="0" w:type="auto"/>
          </w:tcPr>
          <w:p w14:paraId="439947AE" w14:textId="77777777" w:rsidR="00080144" w:rsidRPr="00002E6F" w:rsidRDefault="00080144" w:rsidP="0064571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9,058</w:t>
            </w:r>
          </w:p>
        </w:tc>
        <w:tc>
          <w:tcPr>
            <w:tcW w:w="0" w:type="auto"/>
          </w:tcPr>
          <w:p w14:paraId="6A5FB6D9" w14:textId="77777777" w:rsidR="00080144" w:rsidRPr="00002E6F" w:rsidRDefault="00080144" w:rsidP="0064571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74F69E76" w14:textId="77777777" w:rsidR="00080144" w:rsidRPr="00002E6F" w:rsidRDefault="00080144" w:rsidP="0064571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40,363</w:t>
            </w:r>
          </w:p>
        </w:tc>
        <w:tc>
          <w:tcPr>
            <w:tcW w:w="0" w:type="auto"/>
          </w:tcPr>
          <w:p w14:paraId="342A09D5" w14:textId="77777777" w:rsidR="00080144" w:rsidRPr="00002E6F" w:rsidRDefault="00080144" w:rsidP="0064571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40,363</w:t>
            </w:r>
          </w:p>
        </w:tc>
        <w:tc>
          <w:tcPr>
            <w:tcW w:w="0" w:type="auto"/>
          </w:tcPr>
          <w:p w14:paraId="4BC7F8AF" w14:textId="77777777" w:rsidR="00080144" w:rsidRPr="00002E6F" w:rsidRDefault="00080144" w:rsidP="0064571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50,000</w:t>
            </w:r>
          </w:p>
        </w:tc>
      </w:tr>
      <w:tr w:rsidR="00080144" w:rsidRPr="00002E6F" w14:paraId="0DDCC8D5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70DB206D" w14:textId="0139FF01" w:rsidR="00080144" w:rsidRPr="00002E6F" w:rsidRDefault="00080144" w:rsidP="00645712">
            <w:pPr>
              <w:rPr>
                <w:noProof/>
              </w:rPr>
            </w:pPr>
          </w:p>
        </w:tc>
        <w:tc>
          <w:tcPr>
            <w:tcW w:w="0" w:type="auto"/>
          </w:tcPr>
          <w:p w14:paraId="2177DF40" w14:textId="77777777" w:rsidR="00080144" w:rsidRPr="00002E6F" w:rsidRDefault="00080144" w:rsidP="0064571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031-33312 RECR, ARTS&amp;PARK-RAP TAX GRANT</w:t>
            </w:r>
          </w:p>
        </w:tc>
        <w:tc>
          <w:tcPr>
            <w:tcW w:w="0" w:type="auto"/>
          </w:tcPr>
          <w:p w14:paraId="0EBC523A" w14:textId="77777777" w:rsidR="00080144" w:rsidRPr="00002E6F" w:rsidRDefault="00080144" w:rsidP="0064571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378,244</w:t>
            </w:r>
          </w:p>
        </w:tc>
        <w:tc>
          <w:tcPr>
            <w:tcW w:w="0" w:type="auto"/>
          </w:tcPr>
          <w:p w14:paraId="69AB227B" w14:textId="77777777" w:rsidR="00080144" w:rsidRPr="00002E6F" w:rsidRDefault="00080144" w:rsidP="0064571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,625,108</w:t>
            </w:r>
          </w:p>
        </w:tc>
        <w:tc>
          <w:tcPr>
            <w:tcW w:w="0" w:type="auto"/>
          </w:tcPr>
          <w:p w14:paraId="6556B75A" w14:textId="77777777" w:rsidR="00080144" w:rsidRPr="00002E6F" w:rsidRDefault="00080144" w:rsidP="0064571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04,126</w:t>
            </w:r>
          </w:p>
        </w:tc>
        <w:tc>
          <w:tcPr>
            <w:tcW w:w="0" w:type="auto"/>
          </w:tcPr>
          <w:p w14:paraId="4AC4DC66" w14:textId="77777777" w:rsidR="00080144" w:rsidRPr="00002E6F" w:rsidRDefault="00080144" w:rsidP="0064571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422,753</w:t>
            </w:r>
          </w:p>
        </w:tc>
        <w:tc>
          <w:tcPr>
            <w:tcW w:w="0" w:type="auto"/>
          </w:tcPr>
          <w:p w14:paraId="7D4813B0" w14:textId="77777777" w:rsidR="00080144" w:rsidRPr="00002E6F" w:rsidRDefault="00080144" w:rsidP="0064571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422,753</w:t>
            </w:r>
          </w:p>
        </w:tc>
        <w:tc>
          <w:tcPr>
            <w:tcW w:w="0" w:type="auto"/>
          </w:tcPr>
          <w:p w14:paraId="51283096" w14:textId="77777777" w:rsidR="00080144" w:rsidRPr="00002E6F" w:rsidRDefault="00080144" w:rsidP="0064571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</w:tr>
      <w:tr w:rsidR="00080144" w:rsidRPr="00002E6F" w14:paraId="1205F6EE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6A113ACA" w14:textId="0D94E753" w:rsidR="00080144" w:rsidRPr="00002E6F" w:rsidRDefault="00080144" w:rsidP="00645712">
            <w:pPr>
              <w:rPr>
                <w:noProof/>
              </w:rPr>
            </w:pPr>
          </w:p>
        </w:tc>
        <w:tc>
          <w:tcPr>
            <w:tcW w:w="0" w:type="auto"/>
          </w:tcPr>
          <w:p w14:paraId="3209460E" w14:textId="77777777" w:rsidR="00080144" w:rsidRPr="00002E6F" w:rsidRDefault="00080144" w:rsidP="0064571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031-33313 RESTAURANT TAX GRANT</w:t>
            </w:r>
          </w:p>
        </w:tc>
        <w:tc>
          <w:tcPr>
            <w:tcW w:w="0" w:type="auto"/>
          </w:tcPr>
          <w:p w14:paraId="28D1456E" w14:textId="77777777" w:rsidR="00080144" w:rsidRPr="00002E6F" w:rsidRDefault="00080144" w:rsidP="0064571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7F61453B" w14:textId="77777777" w:rsidR="00080144" w:rsidRPr="00002E6F" w:rsidRDefault="00080144" w:rsidP="0064571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51A9D215" w14:textId="77777777" w:rsidR="00080144" w:rsidRPr="00002E6F" w:rsidRDefault="00080144" w:rsidP="0064571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35,000</w:t>
            </w:r>
          </w:p>
        </w:tc>
        <w:tc>
          <w:tcPr>
            <w:tcW w:w="0" w:type="auto"/>
          </w:tcPr>
          <w:p w14:paraId="7AED4DF6" w14:textId="77777777" w:rsidR="00080144" w:rsidRPr="00002E6F" w:rsidRDefault="00080144" w:rsidP="0064571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7CD4CA81" w14:textId="77777777" w:rsidR="00080144" w:rsidRPr="00002E6F" w:rsidRDefault="00080144" w:rsidP="0064571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0A69A5B0" w14:textId="77777777" w:rsidR="00080144" w:rsidRPr="00002E6F" w:rsidRDefault="00080144" w:rsidP="0064571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</w:tr>
      <w:tr w:rsidR="00080144" w:rsidRPr="00080144" w14:paraId="5F7610C0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09DEBF76" w14:textId="7090059F" w:rsidR="00080144" w:rsidRPr="00080144" w:rsidRDefault="00080144" w:rsidP="00645712">
            <w:pPr>
              <w:rPr>
                <w:b/>
                <w:noProof/>
              </w:rPr>
            </w:pPr>
          </w:p>
        </w:tc>
        <w:tc>
          <w:tcPr>
            <w:tcW w:w="0" w:type="auto"/>
          </w:tcPr>
          <w:p w14:paraId="7457A0D2" w14:textId="77777777" w:rsidR="00080144" w:rsidRPr="00080144" w:rsidRDefault="00080144" w:rsidP="0064571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Total County/SP District Revenue</w:t>
            </w:r>
          </w:p>
          <w:p w14:paraId="7A6C14E7" w14:textId="77777777" w:rsidR="00080144" w:rsidRPr="00080144" w:rsidRDefault="00080144" w:rsidP="0064571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</w:p>
          <w:p w14:paraId="4163D1C8" w14:textId="60C18083" w:rsidR="00080144" w:rsidRPr="00080144" w:rsidRDefault="00080144" w:rsidP="0064571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</w:p>
        </w:tc>
        <w:tc>
          <w:tcPr>
            <w:tcW w:w="0" w:type="auto"/>
          </w:tcPr>
          <w:p w14:paraId="2D73BD2D" w14:textId="77777777" w:rsidR="00080144" w:rsidRPr="00080144" w:rsidRDefault="00080144" w:rsidP="0064571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,136,450</w:t>
            </w:r>
          </w:p>
        </w:tc>
        <w:tc>
          <w:tcPr>
            <w:tcW w:w="0" w:type="auto"/>
          </w:tcPr>
          <w:p w14:paraId="4C2D20D1" w14:textId="77777777" w:rsidR="00080144" w:rsidRPr="00080144" w:rsidRDefault="00080144" w:rsidP="0064571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,644,166</w:t>
            </w:r>
          </w:p>
        </w:tc>
        <w:tc>
          <w:tcPr>
            <w:tcW w:w="0" w:type="auto"/>
          </w:tcPr>
          <w:p w14:paraId="7A50D7FA" w14:textId="77777777" w:rsidR="00080144" w:rsidRPr="00080144" w:rsidRDefault="00080144" w:rsidP="0064571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39,126</w:t>
            </w:r>
          </w:p>
        </w:tc>
        <w:tc>
          <w:tcPr>
            <w:tcW w:w="0" w:type="auto"/>
          </w:tcPr>
          <w:p w14:paraId="0A7A7ACC" w14:textId="77777777" w:rsidR="00080144" w:rsidRPr="00080144" w:rsidRDefault="00080144" w:rsidP="0064571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463,116</w:t>
            </w:r>
          </w:p>
        </w:tc>
        <w:tc>
          <w:tcPr>
            <w:tcW w:w="0" w:type="auto"/>
          </w:tcPr>
          <w:p w14:paraId="17C5AA05" w14:textId="77777777" w:rsidR="00080144" w:rsidRPr="00080144" w:rsidRDefault="00080144" w:rsidP="0064571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463,116</w:t>
            </w:r>
          </w:p>
        </w:tc>
        <w:tc>
          <w:tcPr>
            <w:tcW w:w="0" w:type="auto"/>
          </w:tcPr>
          <w:p w14:paraId="1518475A" w14:textId="77777777" w:rsidR="00080144" w:rsidRPr="00080144" w:rsidRDefault="00080144" w:rsidP="0064571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50,000</w:t>
            </w:r>
          </w:p>
        </w:tc>
      </w:tr>
      <w:tr w:rsidR="00080144" w:rsidRPr="00002E6F" w14:paraId="27062215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5BC1596E" w14:textId="77777777" w:rsidR="00080144" w:rsidRDefault="00080144" w:rsidP="00645712">
            <w:pPr>
              <w:rPr>
                <w:iCs w:val="0"/>
                <w:noProof/>
              </w:rPr>
            </w:pPr>
            <w:r>
              <w:rPr>
                <w:iCs w:val="0"/>
                <w:noProof/>
              </w:rPr>
              <w:t>Misc. Revenues</w:t>
            </w:r>
          </w:p>
          <w:p w14:paraId="4F6D7369" w14:textId="5FD3CF37" w:rsidR="00080144" w:rsidRPr="00002E6F" w:rsidRDefault="00080144" w:rsidP="00645712">
            <w:pPr>
              <w:rPr>
                <w:noProof/>
              </w:rPr>
            </w:pPr>
          </w:p>
        </w:tc>
        <w:tc>
          <w:tcPr>
            <w:tcW w:w="0" w:type="auto"/>
          </w:tcPr>
          <w:p w14:paraId="34F15EEF" w14:textId="77777777" w:rsidR="00080144" w:rsidRPr="00002E6F" w:rsidRDefault="00080144" w:rsidP="0064571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031-36111 INTEREST EARNINGS</w:t>
            </w:r>
          </w:p>
        </w:tc>
        <w:tc>
          <w:tcPr>
            <w:tcW w:w="0" w:type="auto"/>
          </w:tcPr>
          <w:p w14:paraId="2AD3BDDC" w14:textId="77777777" w:rsidR="00080144" w:rsidRPr="00002E6F" w:rsidRDefault="00080144" w:rsidP="0064571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328,998</w:t>
            </w:r>
          </w:p>
        </w:tc>
        <w:tc>
          <w:tcPr>
            <w:tcW w:w="0" w:type="auto"/>
          </w:tcPr>
          <w:p w14:paraId="18275BE5" w14:textId="77777777" w:rsidR="00080144" w:rsidRPr="00002E6F" w:rsidRDefault="00080144" w:rsidP="0064571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357,256</w:t>
            </w:r>
          </w:p>
        </w:tc>
        <w:tc>
          <w:tcPr>
            <w:tcW w:w="0" w:type="auto"/>
          </w:tcPr>
          <w:p w14:paraId="38FD11CB" w14:textId="77777777" w:rsidR="00080144" w:rsidRPr="00002E6F" w:rsidRDefault="00080144" w:rsidP="0064571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61,344</w:t>
            </w:r>
          </w:p>
        </w:tc>
        <w:tc>
          <w:tcPr>
            <w:tcW w:w="0" w:type="auto"/>
          </w:tcPr>
          <w:p w14:paraId="5FA07C06" w14:textId="77777777" w:rsidR="00080144" w:rsidRPr="00002E6F" w:rsidRDefault="00080144" w:rsidP="0064571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726,501</w:t>
            </w:r>
          </w:p>
        </w:tc>
        <w:tc>
          <w:tcPr>
            <w:tcW w:w="0" w:type="auto"/>
          </w:tcPr>
          <w:p w14:paraId="2AC2E5DF" w14:textId="77777777" w:rsidR="00080144" w:rsidRPr="00002E6F" w:rsidRDefault="00080144" w:rsidP="0064571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726,501</w:t>
            </w:r>
          </w:p>
        </w:tc>
        <w:tc>
          <w:tcPr>
            <w:tcW w:w="0" w:type="auto"/>
          </w:tcPr>
          <w:p w14:paraId="11F960E0" w14:textId="77777777" w:rsidR="00080144" w:rsidRPr="00002E6F" w:rsidRDefault="00080144" w:rsidP="0064571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3,336,635</w:t>
            </w:r>
          </w:p>
        </w:tc>
      </w:tr>
      <w:tr w:rsidR="00080144" w:rsidRPr="00002E6F" w14:paraId="67ABEF9F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315635A7" w14:textId="0125FE71" w:rsidR="00080144" w:rsidRPr="00002E6F" w:rsidRDefault="00080144" w:rsidP="00645712">
            <w:pPr>
              <w:rPr>
                <w:noProof/>
              </w:rPr>
            </w:pPr>
          </w:p>
        </w:tc>
        <w:tc>
          <w:tcPr>
            <w:tcW w:w="0" w:type="auto"/>
          </w:tcPr>
          <w:p w14:paraId="53552015" w14:textId="77777777" w:rsidR="00080144" w:rsidRPr="00002E6F" w:rsidRDefault="00080144" w:rsidP="0064571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031-36210 RENTAL INCOME</w:t>
            </w:r>
          </w:p>
        </w:tc>
        <w:tc>
          <w:tcPr>
            <w:tcW w:w="0" w:type="auto"/>
          </w:tcPr>
          <w:p w14:paraId="03BCAC5C" w14:textId="77777777" w:rsidR="00080144" w:rsidRPr="00002E6F" w:rsidRDefault="00080144" w:rsidP="0064571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5,648</w:t>
            </w:r>
          </w:p>
        </w:tc>
        <w:tc>
          <w:tcPr>
            <w:tcW w:w="0" w:type="auto"/>
          </w:tcPr>
          <w:p w14:paraId="782CFA05" w14:textId="77777777" w:rsidR="00080144" w:rsidRPr="00002E6F" w:rsidRDefault="00080144" w:rsidP="0064571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4,936</w:t>
            </w:r>
          </w:p>
        </w:tc>
        <w:tc>
          <w:tcPr>
            <w:tcW w:w="0" w:type="auto"/>
          </w:tcPr>
          <w:p w14:paraId="70807F49" w14:textId="77777777" w:rsidR="00080144" w:rsidRPr="00002E6F" w:rsidRDefault="00080144" w:rsidP="0064571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5,008</w:t>
            </w:r>
          </w:p>
        </w:tc>
        <w:tc>
          <w:tcPr>
            <w:tcW w:w="0" w:type="auto"/>
          </w:tcPr>
          <w:p w14:paraId="0C9FFBE6" w14:textId="77777777" w:rsidR="00080144" w:rsidRPr="00002E6F" w:rsidRDefault="00080144" w:rsidP="0064571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2,585</w:t>
            </w:r>
          </w:p>
        </w:tc>
        <w:tc>
          <w:tcPr>
            <w:tcW w:w="0" w:type="auto"/>
          </w:tcPr>
          <w:p w14:paraId="708F5B14" w14:textId="77777777" w:rsidR="00080144" w:rsidRPr="00002E6F" w:rsidRDefault="00080144" w:rsidP="0064571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2,585</w:t>
            </w:r>
          </w:p>
        </w:tc>
        <w:tc>
          <w:tcPr>
            <w:tcW w:w="0" w:type="auto"/>
          </w:tcPr>
          <w:p w14:paraId="46A5F4C4" w14:textId="77777777" w:rsidR="00080144" w:rsidRPr="00002E6F" w:rsidRDefault="00080144" w:rsidP="0064571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2,585</w:t>
            </w:r>
          </w:p>
        </w:tc>
      </w:tr>
      <w:tr w:rsidR="00080144" w:rsidRPr="00002E6F" w14:paraId="4FEEE0F3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4A14A098" w14:textId="14E173AE" w:rsidR="00080144" w:rsidRPr="00002E6F" w:rsidRDefault="00080144" w:rsidP="00645712">
            <w:pPr>
              <w:rPr>
                <w:noProof/>
              </w:rPr>
            </w:pPr>
          </w:p>
        </w:tc>
        <w:tc>
          <w:tcPr>
            <w:tcW w:w="0" w:type="auto"/>
          </w:tcPr>
          <w:p w14:paraId="1461CE66" w14:textId="77777777" w:rsidR="00080144" w:rsidRPr="00002E6F" w:rsidRDefault="00080144" w:rsidP="0064571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031-36309 SALE OF PROPERTY-AFFORDABLE HOUSING</w:t>
            </w:r>
          </w:p>
        </w:tc>
        <w:tc>
          <w:tcPr>
            <w:tcW w:w="0" w:type="auto"/>
          </w:tcPr>
          <w:p w14:paraId="0737D71B" w14:textId="77777777" w:rsidR="00080144" w:rsidRPr="00002E6F" w:rsidRDefault="00080144" w:rsidP="0064571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,616,209</w:t>
            </w:r>
          </w:p>
        </w:tc>
        <w:tc>
          <w:tcPr>
            <w:tcW w:w="0" w:type="auto"/>
          </w:tcPr>
          <w:p w14:paraId="0443D531" w14:textId="77777777" w:rsidR="00080144" w:rsidRPr="00002E6F" w:rsidRDefault="00080144" w:rsidP="0064571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39567CFC" w14:textId="77777777" w:rsidR="00080144" w:rsidRPr="00002E6F" w:rsidRDefault="00080144" w:rsidP="0064571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687,819</w:t>
            </w:r>
          </w:p>
        </w:tc>
        <w:tc>
          <w:tcPr>
            <w:tcW w:w="0" w:type="auto"/>
          </w:tcPr>
          <w:p w14:paraId="4605B4A0" w14:textId="77777777" w:rsidR="00080144" w:rsidRPr="00002E6F" w:rsidRDefault="00080144" w:rsidP="0064571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63EF393C" w14:textId="77777777" w:rsidR="00080144" w:rsidRPr="00002E6F" w:rsidRDefault="00080144" w:rsidP="0064571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6B73AE34" w14:textId="77777777" w:rsidR="00080144" w:rsidRPr="00002E6F" w:rsidRDefault="00080144" w:rsidP="0064571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</w:tr>
      <w:tr w:rsidR="00080144" w:rsidRPr="00002E6F" w14:paraId="4A7114D2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1A389F06" w14:textId="2AE65925" w:rsidR="00080144" w:rsidRPr="00002E6F" w:rsidRDefault="00080144" w:rsidP="00645712">
            <w:pPr>
              <w:rPr>
                <w:noProof/>
              </w:rPr>
            </w:pPr>
          </w:p>
        </w:tc>
        <w:tc>
          <w:tcPr>
            <w:tcW w:w="0" w:type="auto"/>
          </w:tcPr>
          <w:p w14:paraId="09396D5E" w14:textId="77777777" w:rsidR="00080144" w:rsidRPr="00002E6F" w:rsidRDefault="00080144" w:rsidP="0064571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031-36310 SALE OF ASSETS</w:t>
            </w:r>
          </w:p>
        </w:tc>
        <w:tc>
          <w:tcPr>
            <w:tcW w:w="0" w:type="auto"/>
          </w:tcPr>
          <w:p w14:paraId="7B256DDC" w14:textId="77777777" w:rsidR="00080144" w:rsidRPr="00002E6F" w:rsidRDefault="00080144" w:rsidP="0064571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2,665</w:t>
            </w:r>
          </w:p>
        </w:tc>
        <w:tc>
          <w:tcPr>
            <w:tcW w:w="0" w:type="auto"/>
          </w:tcPr>
          <w:p w14:paraId="65F49265" w14:textId="77777777" w:rsidR="00080144" w:rsidRPr="00002E6F" w:rsidRDefault="00080144" w:rsidP="0064571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433</w:t>
            </w:r>
          </w:p>
        </w:tc>
        <w:tc>
          <w:tcPr>
            <w:tcW w:w="0" w:type="auto"/>
          </w:tcPr>
          <w:p w14:paraId="72A12818" w14:textId="77777777" w:rsidR="00080144" w:rsidRPr="00002E6F" w:rsidRDefault="00080144" w:rsidP="0064571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3,474</w:t>
            </w:r>
          </w:p>
        </w:tc>
        <w:tc>
          <w:tcPr>
            <w:tcW w:w="0" w:type="auto"/>
          </w:tcPr>
          <w:p w14:paraId="2B8C2724" w14:textId="77777777" w:rsidR="00080144" w:rsidRPr="00002E6F" w:rsidRDefault="00080144" w:rsidP="0064571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3AC664D3" w14:textId="77777777" w:rsidR="00080144" w:rsidRPr="00002E6F" w:rsidRDefault="00080144" w:rsidP="0064571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6816B6D6" w14:textId="77777777" w:rsidR="00080144" w:rsidRPr="00002E6F" w:rsidRDefault="00080144" w:rsidP="0064571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</w:tr>
      <w:tr w:rsidR="00080144" w:rsidRPr="00002E6F" w14:paraId="690609E5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6F389766" w14:textId="663923BB" w:rsidR="00080144" w:rsidRPr="00002E6F" w:rsidRDefault="00080144" w:rsidP="00645712">
            <w:pPr>
              <w:rPr>
                <w:noProof/>
              </w:rPr>
            </w:pPr>
          </w:p>
        </w:tc>
        <w:tc>
          <w:tcPr>
            <w:tcW w:w="0" w:type="auto"/>
          </w:tcPr>
          <w:p w14:paraId="69151F76" w14:textId="77777777" w:rsidR="00080144" w:rsidRPr="00002E6F" w:rsidRDefault="00080144" w:rsidP="0064571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031-36325 GARAGE REVENUE</w:t>
            </w:r>
          </w:p>
        </w:tc>
        <w:tc>
          <w:tcPr>
            <w:tcW w:w="0" w:type="auto"/>
          </w:tcPr>
          <w:p w14:paraId="6A64D1FF" w14:textId="77777777" w:rsidR="00080144" w:rsidRPr="00002E6F" w:rsidRDefault="00080144" w:rsidP="0064571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38D92590" w14:textId="77777777" w:rsidR="00080144" w:rsidRPr="00002E6F" w:rsidRDefault="00080144" w:rsidP="0064571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51,778</w:t>
            </w:r>
          </w:p>
        </w:tc>
        <w:tc>
          <w:tcPr>
            <w:tcW w:w="0" w:type="auto"/>
          </w:tcPr>
          <w:p w14:paraId="7D82DDCD" w14:textId="77777777" w:rsidR="00080144" w:rsidRPr="00002E6F" w:rsidRDefault="00080144" w:rsidP="0064571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2083EF2B" w14:textId="77777777" w:rsidR="00080144" w:rsidRPr="00002E6F" w:rsidRDefault="00080144" w:rsidP="0064571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55,632</w:t>
            </w:r>
          </w:p>
        </w:tc>
        <w:tc>
          <w:tcPr>
            <w:tcW w:w="0" w:type="auto"/>
          </w:tcPr>
          <w:p w14:paraId="007B1B78" w14:textId="77777777" w:rsidR="00080144" w:rsidRPr="00002E6F" w:rsidRDefault="00080144" w:rsidP="0064571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55,632</w:t>
            </w:r>
          </w:p>
        </w:tc>
        <w:tc>
          <w:tcPr>
            <w:tcW w:w="0" w:type="auto"/>
          </w:tcPr>
          <w:p w14:paraId="0DD96BB7" w14:textId="77777777" w:rsidR="00080144" w:rsidRPr="00002E6F" w:rsidRDefault="00080144" w:rsidP="0064571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55,362</w:t>
            </w:r>
          </w:p>
        </w:tc>
      </w:tr>
      <w:tr w:rsidR="00080144" w:rsidRPr="00002E6F" w14:paraId="69F4175E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27B6874C" w14:textId="23F3C504" w:rsidR="00080144" w:rsidRPr="00002E6F" w:rsidRDefault="00080144" w:rsidP="00645712">
            <w:pPr>
              <w:rPr>
                <w:noProof/>
              </w:rPr>
            </w:pPr>
          </w:p>
        </w:tc>
        <w:tc>
          <w:tcPr>
            <w:tcW w:w="0" w:type="auto"/>
          </w:tcPr>
          <w:p w14:paraId="20713C63" w14:textId="77777777" w:rsidR="00080144" w:rsidRPr="00002E6F" w:rsidRDefault="00080144" w:rsidP="0064571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031-36911 OTHER MISCELLANEOUS</w:t>
            </w:r>
          </w:p>
        </w:tc>
        <w:tc>
          <w:tcPr>
            <w:tcW w:w="0" w:type="auto"/>
          </w:tcPr>
          <w:p w14:paraId="33266A46" w14:textId="77777777" w:rsidR="00080144" w:rsidRPr="00002E6F" w:rsidRDefault="00080144" w:rsidP="0064571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5,225</w:t>
            </w:r>
          </w:p>
        </w:tc>
        <w:tc>
          <w:tcPr>
            <w:tcW w:w="0" w:type="auto"/>
          </w:tcPr>
          <w:p w14:paraId="63C7BDC5" w14:textId="77777777" w:rsidR="00080144" w:rsidRPr="00002E6F" w:rsidRDefault="00080144" w:rsidP="0064571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65,018</w:t>
            </w:r>
          </w:p>
        </w:tc>
        <w:tc>
          <w:tcPr>
            <w:tcW w:w="0" w:type="auto"/>
          </w:tcPr>
          <w:p w14:paraId="00C80D34" w14:textId="77777777" w:rsidR="00080144" w:rsidRPr="00002E6F" w:rsidRDefault="00080144" w:rsidP="0064571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252,681</w:t>
            </w:r>
          </w:p>
        </w:tc>
        <w:tc>
          <w:tcPr>
            <w:tcW w:w="0" w:type="auto"/>
          </w:tcPr>
          <w:p w14:paraId="15AF472E" w14:textId="77777777" w:rsidR="00080144" w:rsidRPr="00002E6F" w:rsidRDefault="00080144" w:rsidP="0064571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8,637</w:t>
            </w:r>
          </w:p>
        </w:tc>
        <w:tc>
          <w:tcPr>
            <w:tcW w:w="0" w:type="auto"/>
          </w:tcPr>
          <w:p w14:paraId="004A678A" w14:textId="77777777" w:rsidR="00080144" w:rsidRPr="00002E6F" w:rsidRDefault="00080144" w:rsidP="0064571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8,637</w:t>
            </w:r>
          </w:p>
        </w:tc>
        <w:tc>
          <w:tcPr>
            <w:tcW w:w="0" w:type="auto"/>
          </w:tcPr>
          <w:p w14:paraId="4172BE1C" w14:textId="77777777" w:rsidR="00080144" w:rsidRPr="00002E6F" w:rsidRDefault="00080144" w:rsidP="0064571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8,637</w:t>
            </w:r>
          </w:p>
        </w:tc>
      </w:tr>
      <w:tr w:rsidR="00080144" w:rsidRPr="00080144" w14:paraId="490BBA9F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543163DD" w14:textId="2205E911" w:rsidR="00080144" w:rsidRPr="00080144" w:rsidRDefault="00080144" w:rsidP="00645712">
            <w:pPr>
              <w:rPr>
                <w:b/>
                <w:noProof/>
              </w:rPr>
            </w:pPr>
          </w:p>
        </w:tc>
        <w:tc>
          <w:tcPr>
            <w:tcW w:w="0" w:type="auto"/>
          </w:tcPr>
          <w:p w14:paraId="00084411" w14:textId="77777777" w:rsidR="00080144" w:rsidRPr="00080144" w:rsidRDefault="00080144" w:rsidP="0064571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Total Misc. Revenues</w:t>
            </w:r>
          </w:p>
          <w:p w14:paraId="0CD580B6" w14:textId="77777777" w:rsidR="00080144" w:rsidRPr="00080144" w:rsidRDefault="00080144" w:rsidP="0064571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</w:p>
          <w:p w14:paraId="05D0F2A6" w14:textId="5827E052" w:rsidR="00080144" w:rsidRPr="00080144" w:rsidRDefault="00080144" w:rsidP="0064571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</w:p>
        </w:tc>
        <w:tc>
          <w:tcPr>
            <w:tcW w:w="0" w:type="auto"/>
          </w:tcPr>
          <w:p w14:paraId="3BF98A38" w14:textId="77777777" w:rsidR="00080144" w:rsidRPr="00080144" w:rsidRDefault="00080144" w:rsidP="0064571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,958,745</w:t>
            </w:r>
          </w:p>
        </w:tc>
        <w:tc>
          <w:tcPr>
            <w:tcW w:w="0" w:type="auto"/>
          </w:tcPr>
          <w:p w14:paraId="6F385DDC" w14:textId="77777777" w:rsidR="00080144" w:rsidRPr="00080144" w:rsidRDefault="00080144" w:rsidP="0064571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579,422</w:t>
            </w:r>
          </w:p>
        </w:tc>
        <w:tc>
          <w:tcPr>
            <w:tcW w:w="0" w:type="auto"/>
          </w:tcPr>
          <w:p w14:paraId="6075A0C1" w14:textId="77777777" w:rsidR="00080144" w:rsidRPr="00080144" w:rsidRDefault="00080144" w:rsidP="0064571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,110,327</w:t>
            </w:r>
          </w:p>
        </w:tc>
        <w:tc>
          <w:tcPr>
            <w:tcW w:w="0" w:type="auto"/>
          </w:tcPr>
          <w:p w14:paraId="1BA4F23E" w14:textId="77777777" w:rsidR="00080144" w:rsidRPr="00080144" w:rsidRDefault="00080144" w:rsidP="0064571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893,355</w:t>
            </w:r>
          </w:p>
        </w:tc>
        <w:tc>
          <w:tcPr>
            <w:tcW w:w="0" w:type="auto"/>
          </w:tcPr>
          <w:p w14:paraId="21EDFE1B" w14:textId="77777777" w:rsidR="00080144" w:rsidRPr="00080144" w:rsidRDefault="00080144" w:rsidP="0064571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893,355</w:t>
            </w:r>
          </w:p>
        </w:tc>
        <w:tc>
          <w:tcPr>
            <w:tcW w:w="0" w:type="auto"/>
          </w:tcPr>
          <w:p w14:paraId="423A1385" w14:textId="77777777" w:rsidR="00080144" w:rsidRPr="00080144" w:rsidRDefault="00080144" w:rsidP="0064571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3,503,219</w:t>
            </w:r>
          </w:p>
        </w:tc>
      </w:tr>
      <w:tr w:rsidR="00080144" w:rsidRPr="00002E6F" w14:paraId="03E7CFF3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5450A5F0" w14:textId="77777777" w:rsidR="00080144" w:rsidRDefault="00080144" w:rsidP="00645712">
            <w:pPr>
              <w:rPr>
                <w:iCs w:val="0"/>
                <w:noProof/>
              </w:rPr>
            </w:pPr>
            <w:r>
              <w:rPr>
                <w:iCs w:val="0"/>
                <w:noProof/>
              </w:rPr>
              <w:t>Interfund Transactions (CIP/Debt)</w:t>
            </w:r>
          </w:p>
          <w:p w14:paraId="62032F6A" w14:textId="1B16CA03" w:rsidR="00080144" w:rsidRPr="00002E6F" w:rsidRDefault="00080144" w:rsidP="00645712">
            <w:pPr>
              <w:rPr>
                <w:noProof/>
              </w:rPr>
            </w:pPr>
          </w:p>
        </w:tc>
        <w:tc>
          <w:tcPr>
            <w:tcW w:w="0" w:type="auto"/>
          </w:tcPr>
          <w:p w14:paraId="2F3EE48E" w14:textId="77777777" w:rsidR="00080144" w:rsidRPr="00002E6F" w:rsidRDefault="00080144" w:rsidP="0064571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031-38213 GEN FUND TRANS TO FUND 31 CIP</w:t>
            </w:r>
          </w:p>
        </w:tc>
        <w:tc>
          <w:tcPr>
            <w:tcW w:w="0" w:type="auto"/>
          </w:tcPr>
          <w:p w14:paraId="1AD2D668" w14:textId="77777777" w:rsidR="00080144" w:rsidRPr="00002E6F" w:rsidRDefault="00080144" w:rsidP="0064571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25781DD0" w14:textId="77777777" w:rsidR="00080144" w:rsidRPr="00002E6F" w:rsidRDefault="00080144" w:rsidP="0064571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3,450,301</w:t>
            </w:r>
          </w:p>
        </w:tc>
        <w:tc>
          <w:tcPr>
            <w:tcW w:w="0" w:type="auto"/>
          </w:tcPr>
          <w:p w14:paraId="0C1C79BA" w14:textId="77777777" w:rsidR="00080144" w:rsidRPr="00002E6F" w:rsidRDefault="00080144" w:rsidP="0064571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3B767AC9" w14:textId="77777777" w:rsidR="00080144" w:rsidRPr="00002E6F" w:rsidRDefault="00080144" w:rsidP="0064571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4B513CEC" w14:textId="77777777" w:rsidR="00080144" w:rsidRPr="00002E6F" w:rsidRDefault="00080144" w:rsidP="0064571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069B03A7" w14:textId="77777777" w:rsidR="00080144" w:rsidRPr="00002E6F" w:rsidRDefault="00080144" w:rsidP="0064571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</w:tr>
      <w:tr w:rsidR="00080144" w:rsidRPr="00080144" w14:paraId="5C337EB7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6F214C2E" w14:textId="12E3F8DD" w:rsidR="00080144" w:rsidRPr="00080144" w:rsidRDefault="00080144" w:rsidP="00645712">
            <w:pPr>
              <w:rPr>
                <w:b/>
                <w:noProof/>
              </w:rPr>
            </w:pPr>
          </w:p>
        </w:tc>
        <w:tc>
          <w:tcPr>
            <w:tcW w:w="0" w:type="auto"/>
          </w:tcPr>
          <w:p w14:paraId="4DC16B1A" w14:textId="77777777" w:rsidR="00080144" w:rsidRPr="00080144" w:rsidRDefault="00080144" w:rsidP="0064571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Total Interfund Transactions (CIP/Debt)</w:t>
            </w:r>
          </w:p>
          <w:p w14:paraId="1C20B426" w14:textId="77777777" w:rsidR="00080144" w:rsidRPr="00080144" w:rsidRDefault="00080144" w:rsidP="0064571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</w:p>
          <w:p w14:paraId="6B7475AC" w14:textId="1036A9E7" w:rsidR="00080144" w:rsidRPr="00080144" w:rsidRDefault="00080144" w:rsidP="0064571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</w:p>
        </w:tc>
        <w:tc>
          <w:tcPr>
            <w:tcW w:w="0" w:type="auto"/>
          </w:tcPr>
          <w:p w14:paraId="6DD33627" w14:textId="77777777" w:rsidR="00080144" w:rsidRPr="00080144" w:rsidRDefault="00080144" w:rsidP="0064571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5AD15AF2" w14:textId="77777777" w:rsidR="00080144" w:rsidRPr="00080144" w:rsidRDefault="00080144" w:rsidP="0064571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3,450,301</w:t>
            </w:r>
          </w:p>
        </w:tc>
        <w:tc>
          <w:tcPr>
            <w:tcW w:w="0" w:type="auto"/>
          </w:tcPr>
          <w:p w14:paraId="2C9ADB98" w14:textId="77777777" w:rsidR="00080144" w:rsidRPr="00080144" w:rsidRDefault="00080144" w:rsidP="0064571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4BE71C5A" w14:textId="77777777" w:rsidR="00080144" w:rsidRPr="00080144" w:rsidRDefault="00080144" w:rsidP="0064571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7C378321" w14:textId="77777777" w:rsidR="00080144" w:rsidRPr="00080144" w:rsidRDefault="00080144" w:rsidP="0064571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78AE9267" w14:textId="77777777" w:rsidR="00080144" w:rsidRPr="00080144" w:rsidRDefault="00080144" w:rsidP="0064571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</w:tr>
      <w:tr w:rsidR="00080144" w:rsidRPr="00002E6F" w14:paraId="3A4B5570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1F9D4D7E" w14:textId="77777777" w:rsidR="00080144" w:rsidRDefault="00080144" w:rsidP="00645712">
            <w:pPr>
              <w:rPr>
                <w:iCs w:val="0"/>
                <w:noProof/>
              </w:rPr>
            </w:pPr>
            <w:r>
              <w:rPr>
                <w:iCs w:val="0"/>
                <w:noProof/>
              </w:rPr>
              <w:lastRenderedPageBreak/>
              <w:t>Special Revenues &amp; Resources</w:t>
            </w:r>
          </w:p>
          <w:p w14:paraId="3E9111B7" w14:textId="3446EA75" w:rsidR="00080144" w:rsidRPr="00002E6F" w:rsidRDefault="00080144" w:rsidP="00645712">
            <w:pPr>
              <w:rPr>
                <w:noProof/>
              </w:rPr>
            </w:pPr>
          </w:p>
        </w:tc>
        <w:tc>
          <w:tcPr>
            <w:tcW w:w="0" w:type="auto"/>
          </w:tcPr>
          <w:p w14:paraId="5E616E26" w14:textId="77777777" w:rsidR="00080144" w:rsidRPr="00002E6F" w:rsidRDefault="00080144" w:rsidP="0064571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031-39110 DONATIONS</w:t>
            </w:r>
          </w:p>
        </w:tc>
        <w:tc>
          <w:tcPr>
            <w:tcW w:w="0" w:type="auto"/>
          </w:tcPr>
          <w:p w14:paraId="5ACB8B62" w14:textId="77777777" w:rsidR="00080144" w:rsidRPr="00002E6F" w:rsidRDefault="00080144" w:rsidP="0064571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4DAF17CD" w14:textId="77777777" w:rsidR="00080144" w:rsidRPr="00002E6F" w:rsidRDefault="00080144" w:rsidP="0064571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5130EE36" w14:textId="77777777" w:rsidR="00080144" w:rsidRPr="00002E6F" w:rsidRDefault="00080144" w:rsidP="0064571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205</w:t>
            </w:r>
          </w:p>
        </w:tc>
        <w:tc>
          <w:tcPr>
            <w:tcW w:w="0" w:type="auto"/>
          </w:tcPr>
          <w:p w14:paraId="5D2F662E" w14:textId="77777777" w:rsidR="00080144" w:rsidRPr="00002E6F" w:rsidRDefault="00080144" w:rsidP="0064571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7E6FE75F" w14:textId="77777777" w:rsidR="00080144" w:rsidRPr="00002E6F" w:rsidRDefault="00080144" w:rsidP="0064571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260C2099" w14:textId="77777777" w:rsidR="00080144" w:rsidRPr="00002E6F" w:rsidRDefault="00080144" w:rsidP="0064571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</w:tr>
      <w:tr w:rsidR="00080144" w:rsidRPr="00002E6F" w14:paraId="328DD640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77198AF1" w14:textId="0F412552" w:rsidR="00080144" w:rsidRPr="00002E6F" w:rsidRDefault="00080144" w:rsidP="00645712">
            <w:pPr>
              <w:rPr>
                <w:noProof/>
              </w:rPr>
            </w:pPr>
          </w:p>
        </w:tc>
        <w:tc>
          <w:tcPr>
            <w:tcW w:w="0" w:type="auto"/>
          </w:tcPr>
          <w:p w14:paraId="29F436EA" w14:textId="77777777" w:rsidR="00080144" w:rsidRPr="00002E6F" w:rsidRDefault="00080144" w:rsidP="0064571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031-39126 OTHER CONTRIBUTIONS</w:t>
            </w:r>
          </w:p>
        </w:tc>
        <w:tc>
          <w:tcPr>
            <w:tcW w:w="0" w:type="auto"/>
          </w:tcPr>
          <w:p w14:paraId="18EB7020" w14:textId="77777777" w:rsidR="00080144" w:rsidRPr="00002E6F" w:rsidRDefault="00080144" w:rsidP="0064571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,018,846</w:t>
            </w:r>
          </w:p>
        </w:tc>
        <w:tc>
          <w:tcPr>
            <w:tcW w:w="0" w:type="auto"/>
          </w:tcPr>
          <w:p w14:paraId="1B39292F" w14:textId="77777777" w:rsidR="00080144" w:rsidRPr="00002E6F" w:rsidRDefault="00080144" w:rsidP="0064571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774,073</w:t>
            </w:r>
          </w:p>
        </w:tc>
        <w:tc>
          <w:tcPr>
            <w:tcW w:w="0" w:type="auto"/>
          </w:tcPr>
          <w:p w14:paraId="7AEDB455" w14:textId="77777777" w:rsidR="00080144" w:rsidRPr="00002E6F" w:rsidRDefault="00080144" w:rsidP="0064571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435,466</w:t>
            </w:r>
          </w:p>
        </w:tc>
        <w:tc>
          <w:tcPr>
            <w:tcW w:w="0" w:type="auto"/>
          </w:tcPr>
          <w:p w14:paraId="0C2C0CEE" w14:textId="77777777" w:rsidR="00080144" w:rsidRPr="00002E6F" w:rsidRDefault="00080144" w:rsidP="0064571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396,901</w:t>
            </w:r>
          </w:p>
        </w:tc>
        <w:tc>
          <w:tcPr>
            <w:tcW w:w="0" w:type="auto"/>
          </w:tcPr>
          <w:p w14:paraId="10F8B73E" w14:textId="77777777" w:rsidR="00080144" w:rsidRPr="00002E6F" w:rsidRDefault="00080144" w:rsidP="0064571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396,901</w:t>
            </w:r>
          </w:p>
        </w:tc>
        <w:tc>
          <w:tcPr>
            <w:tcW w:w="0" w:type="auto"/>
          </w:tcPr>
          <w:p w14:paraId="309A8284" w14:textId="77777777" w:rsidR="00080144" w:rsidRPr="00002E6F" w:rsidRDefault="00080144" w:rsidP="0064571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</w:tr>
      <w:tr w:rsidR="00080144" w:rsidRPr="00002E6F" w14:paraId="375313B1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066115FE" w14:textId="01BCC403" w:rsidR="00080144" w:rsidRPr="00002E6F" w:rsidRDefault="00080144" w:rsidP="00645712">
            <w:pPr>
              <w:rPr>
                <w:noProof/>
              </w:rPr>
            </w:pPr>
          </w:p>
        </w:tc>
        <w:tc>
          <w:tcPr>
            <w:tcW w:w="0" w:type="auto"/>
          </w:tcPr>
          <w:p w14:paraId="5595625A" w14:textId="77777777" w:rsidR="00080144" w:rsidRPr="00002E6F" w:rsidRDefault="00080144" w:rsidP="0064571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031-39129 LIBRARY FUNDRAISING DONATION</w:t>
            </w:r>
          </w:p>
        </w:tc>
        <w:tc>
          <w:tcPr>
            <w:tcW w:w="0" w:type="auto"/>
          </w:tcPr>
          <w:p w14:paraId="5EEAEF8F" w14:textId="77777777" w:rsidR="00080144" w:rsidRPr="00002E6F" w:rsidRDefault="00080144" w:rsidP="0064571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44,949</w:t>
            </w:r>
          </w:p>
        </w:tc>
        <w:tc>
          <w:tcPr>
            <w:tcW w:w="0" w:type="auto"/>
          </w:tcPr>
          <w:p w14:paraId="75F52B1F" w14:textId="77777777" w:rsidR="00080144" w:rsidRPr="00002E6F" w:rsidRDefault="00080144" w:rsidP="0064571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8,530</w:t>
            </w:r>
          </w:p>
        </w:tc>
        <w:tc>
          <w:tcPr>
            <w:tcW w:w="0" w:type="auto"/>
          </w:tcPr>
          <w:p w14:paraId="59842CDC" w14:textId="77777777" w:rsidR="00080144" w:rsidRPr="00002E6F" w:rsidRDefault="00080144" w:rsidP="0064571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9,795</w:t>
            </w:r>
          </w:p>
        </w:tc>
        <w:tc>
          <w:tcPr>
            <w:tcW w:w="0" w:type="auto"/>
          </w:tcPr>
          <w:p w14:paraId="3EB9E3A4" w14:textId="77777777" w:rsidR="00080144" w:rsidRPr="00002E6F" w:rsidRDefault="00080144" w:rsidP="0064571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7C5EDDBF" w14:textId="77777777" w:rsidR="00080144" w:rsidRPr="00002E6F" w:rsidRDefault="00080144" w:rsidP="0064571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5E6DDA0D" w14:textId="77777777" w:rsidR="00080144" w:rsidRPr="00002E6F" w:rsidRDefault="00080144" w:rsidP="0064571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</w:tr>
      <w:tr w:rsidR="00080144" w:rsidRPr="00002E6F" w14:paraId="6BBA3692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09274785" w14:textId="209B6E6F" w:rsidR="00080144" w:rsidRPr="00002E6F" w:rsidRDefault="00080144" w:rsidP="00645712">
            <w:pPr>
              <w:rPr>
                <w:noProof/>
              </w:rPr>
            </w:pPr>
          </w:p>
        </w:tc>
        <w:tc>
          <w:tcPr>
            <w:tcW w:w="0" w:type="auto"/>
          </w:tcPr>
          <w:p w14:paraId="42EF611A" w14:textId="77777777" w:rsidR="00080144" w:rsidRPr="00002E6F" w:rsidRDefault="00080144" w:rsidP="0064571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031-39130 FRIENDS OF LIBRARY DONATION</w:t>
            </w:r>
          </w:p>
        </w:tc>
        <w:tc>
          <w:tcPr>
            <w:tcW w:w="0" w:type="auto"/>
          </w:tcPr>
          <w:p w14:paraId="746D0D97" w14:textId="77777777" w:rsidR="00080144" w:rsidRPr="00002E6F" w:rsidRDefault="00080144" w:rsidP="0064571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16AF5052" w14:textId="77777777" w:rsidR="00080144" w:rsidRPr="00002E6F" w:rsidRDefault="00080144" w:rsidP="0064571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50</w:t>
            </w:r>
          </w:p>
        </w:tc>
        <w:tc>
          <w:tcPr>
            <w:tcW w:w="0" w:type="auto"/>
          </w:tcPr>
          <w:p w14:paraId="5EA91402" w14:textId="77777777" w:rsidR="00080144" w:rsidRPr="00002E6F" w:rsidRDefault="00080144" w:rsidP="0064571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17716FBD" w14:textId="77777777" w:rsidR="00080144" w:rsidRPr="00002E6F" w:rsidRDefault="00080144" w:rsidP="0064571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75D8656C" w14:textId="77777777" w:rsidR="00080144" w:rsidRPr="00002E6F" w:rsidRDefault="00080144" w:rsidP="0064571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09B7D02E" w14:textId="77777777" w:rsidR="00080144" w:rsidRPr="00002E6F" w:rsidRDefault="00080144" w:rsidP="0064571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</w:tr>
      <w:tr w:rsidR="00080144" w:rsidRPr="00080144" w14:paraId="704E4F74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61CC7247" w14:textId="0F21688E" w:rsidR="00080144" w:rsidRPr="00080144" w:rsidRDefault="00080144" w:rsidP="00645712">
            <w:pPr>
              <w:rPr>
                <w:b/>
                <w:noProof/>
              </w:rPr>
            </w:pPr>
          </w:p>
        </w:tc>
        <w:tc>
          <w:tcPr>
            <w:tcW w:w="0" w:type="auto"/>
          </w:tcPr>
          <w:p w14:paraId="379E07B5" w14:textId="77777777" w:rsidR="00080144" w:rsidRPr="00080144" w:rsidRDefault="00080144" w:rsidP="0064571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Total Special Revenues &amp; Resources</w:t>
            </w:r>
          </w:p>
          <w:p w14:paraId="748D6787" w14:textId="77777777" w:rsidR="00080144" w:rsidRPr="00080144" w:rsidRDefault="00080144" w:rsidP="0064571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</w:p>
          <w:p w14:paraId="7B48F5B7" w14:textId="449A7528" w:rsidR="00080144" w:rsidRPr="00080144" w:rsidRDefault="00080144" w:rsidP="0064571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</w:p>
        </w:tc>
        <w:tc>
          <w:tcPr>
            <w:tcW w:w="0" w:type="auto"/>
          </w:tcPr>
          <w:p w14:paraId="39076B36" w14:textId="77777777" w:rsidR="00080144" w:rsidRPr="00080144" w:rsidRDefault="00080144" w:rsidP="0064571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,063,795</w:t>
            </w:r>
          </w:p>
        </w:tc>
        <w:tc>
          <w:tcPr>
            <w:tcW w:w="0" w:type="auto"/>
          </w:tcPr>
          <w:p w14:paraId="6CA8C8A9" w14:textId="77777777" w:rsidR="00080144" w:rsidRPr="00080144" w:rsidRDefault="00080144" w:rsidP="0064571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782,653</w:t>
            </w:r>
          </w:p>
        </w:tc>
        <w:tc>
          <w:tcPr>
            <w:tcW w:w="0" w:type="auto"/>
          </w:tcPr>
          <w:p w14:paraId="2226F7A1" w14:textId="77777777" w:rsidR="00080144" w:rsidRPr="00080144" w:rsidRDefault="00080144" w:rsidP="0064571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445,466</w:t>
            </w:r>
          </w:p>
        </w:tc>
        <w:tc>
          <w:tcPr>
            <w:tcW w:w="0" w:type="auto"/>
          </w:tcPr>
          <w:p w14:paraId="4BF69542" w14:textId="77777777" w:rsidR="00080144" w:rsidRPr="00080144" w:rsidRDefault="00080144" w:rsidP="0064571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396,901</w:t>
            </w:r>
          </w:p>
        </w:tc>
        <w:tc>
          <w:tcPr>
            <w:tcW w:w="0" w:type="auto"/>
          </w:tcPr>
          <w:p w14:paraId="4DC8E08A" w14:textId="77777777" w:rsidR="00080144" w:rsidRPr="00080144" w:rsidRDefault="00080144" w:rsidP="0064571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396,901</w:t>
            </w:r>
          </w:p>
        </w:tc>
        <w:tc>
          <w:tcPr>
            <w:tcW w:w="0" w:type="auto"/>
          </w:tcPr>
          <w:p w14:paraId="2E5AE6A0" w14:textId="77777777" w:rsidR="00080144" w:rsidRPr="00080144" w:rsidRDefault="00080144" w:rsidP="0064571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</w:tr>
      <w:tr w:rsidR="00080144" w:rsidRPr="00002E6F" w14:paraId="6E6935C7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176948BA" w14:textId="77777777" w:rsidR="00080144" w:rsidRDefault="00080144" w:rsidP="00645712">
            <w:pPr>
              <w:rPr>
                <w:iCs w:val="0"/>
                <w:noProof/>
              </w:rPr>
            </w:pPr>
            <w:r>
              <w:rPr>
                <w:iCs w:val="0"/>
                <w:noProof/>
              </w:rPr>
              <w:t>Bond Proceeds</w:t>
            </w:r>
          </w:p>
          <w:p w14:paraId="074B1259" w14:textId="26A808E0" w:rsidR="00080144" w:rsidRPr="00002E6F" w:rsidRDefault="00080144" w:rsidP="00645712">
            <w:pPr>
              <w:rPr>
                <w:noProof/>
              </w:rPr>
            </w:pPr>
          </w:p>
        </w:tc>
        <w:tc>
          <w:tcPr>
            <w:tcW w:w="0" w:type="auto"/>
          </w:tcPr>
          <w:p w14:paraId="660BA7E3" w14:textId="77777777" w:rsidR="00080144" w:rsidRPr="00002E6F" w:rsidRDefault="00080144" w:rsidP="0064571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031-39220 BOND PROCEEDS</w:t>
            </w:r>
          </w:p>
        </w:tc>
        <w:tc>
          <w:tcPr>
            <w:tcW w:w="0" w:type="auto"/>
          </w:tcPr>
          <w:p w14:paraId="68349B36" w14:textId="77777777" w:rsidR="00080144" w:rsidRPr="00002E6F" w:rsidRDefault="00080144" w:rsidP="0064571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45334819" w14:textId="77777777" w:rsidR="00080144" w:rsidRPr="00002E6F" w:rsidRDefault="00080144" w:rsidP="0064571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5B61CCFC" w14:textId="77777777" w:rsidR="00080144" w:rsidRPr="00002E6F" w:rsidRDefault="00080144" w:rsidP="0064571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5201BA95" w14:textId="77777777" w:rsidR="00080144" w:rsidRPr="00002E6F" w:rsidRDefault="00080144" w:rsidP="0064571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3,000,000</w:t>
            </w:r>
          </w:p>
        </w:tc>
        <w:tc>
          <w:tcPr>
            <w:tcW w:w="0" w:type="auto"/>
          </w:tcPr>
          <w:p w14:paraId="275FDA92" w14:textId="77777777" w:rsidR="00080144" w:rsidRPr="00002E6F" w:rsidRDefault="00080144" w:rsidP="0064571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1,400,000</w:t>
            </w:r>
          </w:p>
        </w:tc>
        <w:tc>
          <w:tcPr>
            <w:tcW w:w="0" w:type="auto"/>
          </w:tcPr>
          <w:p w14:paraId="2350D0DB" w14:textId="77777777" w:rsidR="00080144" w:rsidRPr="00002E6F" w:rsidRDefault="00080144" w:rsidP="0064571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</w:tr>
      <w:tr w:rsidR="00080144" w:rsidRPr="00080144" w14:paraId="32F2821E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5540F36D" w14:textId="547D955D" w:rsidR="00080144" w:rsidRPr="00080144" w:rsidRDefault="00080144" w:rsidP="00645712">
            <w:pPr>
              <w:rPr>
                <w:b/>
                <w:noProof/>
              </w:rPr>
            </w:pPr>
          </w:p>
        </w:tc>
        <w:tc>
          <w:tcPr>
            <w:tcW w:w="0" w:type="auto"/>
          </w:tcPr>
          <w:p w14:paraId="48F5A2DD" w14:textId="77777777" w:rsidR="00080144" w:rsidRPr="00080144" w:rsidRDefault="00080144" w:rsidP="0064571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Total Bond Proceeds</w:t>
            </w:r>
          </w:p>
          <w:p w14:paraId="4D1C2685" w14:textId="77777777" w:rsidR="00080144" w:rsidRPr="00080144" w:rsidRDefault="00080144" w:rsidP="0064571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</w:p>
          <w:p w14:paraId="37C7783C" w14:textId="1275D294" w:rsidR="00080144" w:rsidRPr="00080144" w:rsidRDefault="00080144" w:rsidP="0064571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</w:p>
        </w:tc>
        <w:tc>
          <w:tcPr>
            <w:tcW w:w="0" w:type="auto"/>
          </w:tcPr>
          <w:p w14:paraId="7A5C7541" w14:textId="77777777" w:rsidR="00080144" w:rsidRPr="00080144" w:rsidRDefault="00080144" w:rsidP="0064571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480B2830" w14:textId="77777777" w:rsidR="00080144" w:rsidRPr="00080144" w:rsidRDefault="00080144" w:rsidP="0064571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6F1190BA" w14:textId="77777777" w:rsidR="00080144" w:rsidRPr="00080144" w:rsidRDefault="00080144" w:rsidP="0064571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0FEA20DD" w14:textId="77777777" w:rsidR="00080144" w:rsidRPr="00080144" w:rsidRDefault="00080144" w:rsidP="0064571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3,000,000</w:t>
            </w:r>
          </w:p>
        </w:tc>
        <w:tc>
          <w:tcPr>
            <w:tcW w:w="0" w:type="auto"/>
          </w:tcPr>
          <w:p w14:paraId="23FB8A57" w14:textId="77777777" w:rsidR="00080144" w:rsidRPr="00080144" w:rsidRDefault="00080144" w:rsidP="0064571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1,400,000</w:t>
            </w:r>
          </w:p>
        </w:tc>
        <w:tc>
          <w:tcPr>
            <w:tcW w:w="0" w:type="auto"/>
          </w:tcPr>
          <w:p w14:paraId="03F6ED19" w14:textId="77777777" w:rsidR="00080144" w:rsidRPr="00080144" w:rsidRDefault="00080144" w:rsidP="0064571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</w:tr>
      <w:tr w:rsidR="00080144" w:rsidRPr="00002E6F" w14:paraId="734094F7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15D4C70A" w14:textId="77777777" w:rsidR="00080144" w:rsidRDefault="00080144" w:rsidP="00645712">
            <w:pPr>
              <w:rPr>
                <w:iCs w:val="0"/>
                <w:noProof/>
              </w:rPr>
            </w:pPr>
            <w:r>
              <w:rPr>
                <w:iCs w:val="0"/>
                <w:noProof/>
              </w:rPr>
              <w:t>Beginning Balance</w:t>
            </w:r>
          </w:p>
          <w:p w14:paraId="1C768EEB" w14:textId="02CD3772" w:rsidR="00080144" w:rsidRPr="00002E6F" w:rsidRDefault="00080144" w:rsidP="00645712">
            <w:pPr>
              <w:rPr>
                <w:noProof/>
              </w:rPr>
            </w:pPr>
          </w:p>
        </w:tc>
        <w:tc>
          <w:tcPr>
            <w:tcW w:w="0" w:type="auto"/>
          </w:tcPr>
          <w:p w14:paraId="0B5594EE" w14:textId="77777777" w:rsidR="00080144" w:rsidRPr="00002E6F" w:rsidRDefault="00080144" w:rsidP="0064571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031-39990 BEGINNING BALANCE</w:t>
            </w:r>
          </w:p>
        </w:tc>
        <w:tc>
          <w:tcPr>
            <w:tcW w:w="0" w:type="auto"/>
          </w:tcPr>
          <w:p w14:paraId="6D3F33D8" w14:textId="77777777" w:rsidR="00080144" w:rsidRPr="00002E6F" w:rsidRDefault="00080144" w:rsidP="0064571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59,750,463</w:t>
            </w:r>
          </w:p>
        </w:tc>
        <w:tc>
          <w:tcPr>
            <w:tcW w:w="0" w:type="auto"/>
          </w:tcPr>
          <w:p w14:paraId="2CB4C6F4" w14:textId="77777777" w:rsidR="00080144" w:rsidRPr="00002E6F" w:rsidRDefault="00080144" w:rsidP="0064571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66,506,424</w:t>
            </w:r>
          </w:p>
        </w:tc>
        <w:tc>
          <w:tcPr>
            <w:tcW w:w="0" w:type="auto"/>
          </w:tcPr>
          <w:p w14:paraId="2E413E42" w14:textId="77777777" w:rsidR="00080144" w:rsidRPr="00002E6F" w:rsidRDefault="00080144" w:rsidP="0064571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17FE259F" w14:textId="77777777" w:rsidR="00080144" w:rsidRPr="00002E6F" w:rsidRDefault="00080144" w:rsidP="0064571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6,947,931</w:t>
            </w:r>
          </w:p>
        </w:tc>
        <w:tc>
          <w:tcPr>
            <w:tcW w:w="0" w:type="auto"/>
          </w:tcPr>
          <w:p w14:paraId="0BF60EB8" w14:textId="77777777" w:rsidR="00080144" w:rsidRPr="00002E6F" w:rsidRDefault="00080144" w:rsidP="0064571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82,329,107</w:t>
            </w:r>
          </w:p>
        </w:tc>
        <w:tc>
          <w:tcPr>
            <w:tcW w:w="0" w:type="auto"/>
          </w:tcPr>
          <w:p w14:paraId="799F6708" w14:textId="77777777" w:rsidR="00080144" w:rsidRPr="00002E6F" w:rsidRDefault="00080144" w:rsidP="0064571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6,433,025</w:t>
            </w:r>
          </w:p>
        </w:tc>
      </w:tr>
      <w:tr w:rsidR="00080144" w:rsidRPr="00080144" w14:paraId="4205E979" w14:textId="77777777" w:rsidTr="00080144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0" w:type="auto"/>
          </w:tcPr>
          <w:p w14:paraId="0F9FB9B3" w14:textId="412B254D" w:rsidR="00080144" w:rsidRPr="00080144" w:rsidRDefault="00080144" w:rsidP="00645712">
            <w:pPr>
              <w:rPr>
                <w:noProof/>
              </w:rPr>
            </w:pPr>
          </w:p>
        </w:tc>
        <w:tc>
          <w:tcPr>
            <w:tcW w:w="0" w:type="auto"/>
          </w:tcPr>
          <w:p w14:paraId="7DA3C624" w14:textId="2AF9465E" w:rsidR="00080144" w:rsidRPr="00080144" w:rsidRDefault="00080144" w:rsidP="00645712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bCs w:val="0"/>
                <w:noProof/>
              </w:rPr>
              <w:t>Grand Total</w:t>
            </w:r>
          </w:p>
        </w:tc>
        <w:tc>
          <w:tcPr>
            <w:tcW w:w="0" w:type="auto"/>
          </w:tcPr>
          <w:p w14:paraId="0EF5432D" w14:textId="77777777" w:rsidR="00080144" w:rsidRPr="00080144" w:rsidRDefault="00080144" w:rsidP="00645712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 w:rsidRPr="00080144">
              <w:rPr>
                <w:noProof/>
              </w:rPr>
              <w:t>$59,750,463</w:t>
            </w:r>
          </w:p>
        </w:tc>
        <w:tc>
          <w:tcPr>
            <w:tcW w:w="0" w:type="auto"/>
          </w:tcPr>
          <w:p w14:paraId="721EBEA1" w14:textId="77777777" w:rsidR="00080144" w:rsidRPr="00080144" w:rsidRDefault="00080144" w:rsidP="00645712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 w:rsidRPr="00080144">
              <w:rPr>
                <w:noProof/>
              </w:rPr>
              <w:t>$66,506,424</w:t>
            </w:r>
          </w:p>
        </w:tc>
        <w:tc>
          <w:tcPr>
            <w:tcW w:w="0" w:type="auto"/>
          </w:tcPr>
          <w:p w14:paraId="208429EA" w14:textId="77777777" w:rsidR="00080144" w:rsidRPr="00080144" w:rsidRDefault="00080144" w:rsidP="00645712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 w:rsidRPr="00080144"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0948C091" w14:textId="77777777" w:rsidR="00080144" w:rsidRPr="00080144" w:rsidRDefault="00080144" w:rsidP="00645712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 w:rsidRPr="00080144">
              <w:rPr>
                <w:noProof/>
              </w:rPr>
              <w:t>$16,947,931</w:t>
            </w:r>
          </w:p>
        </w:tc>
        <w:tc>
          <w:tcPr>
            <w:tcW w:w="0" w:type="auto"/>
          </w:tcPr>
          <w:p w14:paraId="471023E3" w14:textId="77777777" w:rsidR="00080144" w:rsidRPr="00080144" w:rsidRDefault="00080144" w:rsidP="00645712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 w:rsidRPr="00080144">
              <w:rPr>
                <w:noProof/>
              </w:rPr>
              <w:t>$82,329,107</w:t>
            </w:r>
          </w:p>
        </w:tc>
        <w:tc>
          <w:tcPr>
            <w:tcW w:w="0" w:type="auto"/>
          </w:tcPr>
          <w:p w14:paraId="513D918F" w14:textId="77777777" w:rsidR="00080144" w:rsidRPr="00080144" w:rsidRDefault="00080144" w:rsidP="00645712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 w:rsidRPr="00080144">
              <w:rPr>
                <w:noProof/>
              </w:rPr>
              <w:t>$16,433,025</w:t>
            </w:r>
          </w:p>
        </w:tc>
      </w:tr>
    </w:tbl>
    <w:p w14:paraId="77DAAE94" w14:textId="77777777" w:rsidR="00080144" w:rsidRPr="00EE2F99" w:rsidRDefault="00080144" w:rsidP="00EE2F99">
      <w:pPr>
        <w:rPr>
          <w:rStyle w:val="Strong"/>
        </w:rPr>
      </w:pPr>
    </w:p>
    <w:p w14:paraId="1B686BFD" w14:textId="77777777" w:rsidR="00080144" w:rsidRDefault="00080144" w:rsidP="005046ED">
      <w:pPr>
        <w:pStyle w:val="Heading2"/>
        <w:rPr>
          <w:rStyle w:val="Strong"/>
        </w:rPr>
      </w:pPr>
      <w:r w:rsidRPr="00BB6210">
        <w:rPr>
          <w:b/>
          <w:bCs/>
          <w:noProof/>
        </w:rPr>
        <w:t>031 CAPITAL IMPROVEMENT FUND</w:t>
      </w:r>
      <w:r w:rsidRPr="00EE2F99">
        <w:rPr>
          <w:rStyle w:val="Strong"/>
        </w:rPr>
        <w:t xml:space="preserve"> – Expenditures by Department and Type</w:t>
      </w:r>
    </w:p>
    <w:p w14:paraId="10038515" w14:textId="77777777" w:rsidR="00080144" w:rsidRPr="00CB5A15" w:rsidRDefault="00080144" w:rsidP="00654547">
      <w:pPr>
        <w:rPr>
          <w:noProof/>
          <w:vanish/>
        </w:rPr>
      </w:pPr>
    </w:p>
    <w:tbl>
      <w:tblPr>
        <w:tblStyle w:val="GridTable3-Accent1"/>
        <w:tblW w:w="0" w:type="auto"/>
        <w:tblInd w:w="5" w:type="dxa"/>
        <w:tblLook w:val="04E0" w:firstRow="1" w:lastRow="1" w:firstColumn="1" w:lastColumn="0" w:noHBand="0" w:noVBand="1"/>
      </w:tblPr>
      <w:tblGrid>
        <w:gridCol w:w="3102"/>
        <w:gridCol w:w="3298"/>
        <w:gridCol w:w="1333"/>
        <w:gridCol w:w="1333"/>
        <w:gridCol w:w="1330"/>
        <w:gridCol w:w="1333"/>
        <w:gridCol w:w="1333"/>
        <w:gridCol w:w="1333"/>
      </w:tblGrid>
      <w:tr w:rsidR="00080144" w:rsidRPr="007D7C88" w14:paraId="79DB4051" w14:textId="77777777" w:rsidTr="0008014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0" w:type="auto"/>
          </w:tcPr>
          <w:p w14:paraId="721524A2" w14:textId="380D3D9F" w:rsidR="00080144" w:rsidRPr="007D7C88" w:rsidRDefault="00080144" w:rsidP="009B2F8C">
            <w:pPr>
              <w:rPr>
                <w:noProof/>
              </w:rPr>
            </w:pPr>
          </w:p>
        </w:tc>
        <w:tc>
          <w:tcPr>
            <w:tcW w:w="0" w:type="auto"/>
          </w:tcPr>
          <w:p w14:paraId="302B48EC" w14:textId="6F01BC73" w:rsidR="00080144" w:rsidRPr="007D7C88" w:rsidRDefault="00080144" w:rsidP="009B2F8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0AC645B7" w14:textId="77777777" w:rsidR="00080144" w:rsidRDefault="00080144" w:rsidP="009B2F8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 xml:space="preserve">Actuals </w:t>
            </w:r>
          </w:p>
          <w:p w14:paraId="07995922" w14:textId="736D4688" w:rsidR="00080144" w:rsidRPr="007D7C88" w:rsidRDefault="00080144" w:rsidP="009B2F8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FY 2021</w:t>
            </w:r>
          </w:p>
        </w:tc>
        <w:tc>
          <w:tcPr>
            <w:tcW w:w="0" w:type="auto"/>
          </w:tcPr>
          <w:p w14:paraId="715D9285" w14:textId="77777777" w:rsidR="00080144" w:rsidRDefault="00080144" w:rsidP="009B2F8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 xml:space="preserve">Actuals </w:t>
            </w:r>
          </w:p>
          <w:p w14:paraId="20FD2733" w14:textId="2DCAF7EC" w:rsidR="00080144" w:rsidRPr="007D7C88" w:rsidRDefault="00080144" w:rsidP="009B2F8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FY 2022</w:t>
            </w:r>
          </w:p>
        </w:tc>
        <w:tc>
          <w:tcPr>
            <w:tcW w:w="0" w:type="auto"/>
          </w:tcPr>
          <w:p w14:paraId="32CEE678" w14:textId="77777777" w:rsidR="00080144" w:rsidRDefault="00080144" w:rsidP="009B2F8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YTD</w:t>
            </w:r>
          </w:p>
          <w:p w14:paraId="2AD58BB2" w14:textId="466C4B88" w:rsidR="00080144" w:rsidRPr="007D7C88" w:rsidRDefault="00080144" w:rsidP="009B2F8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FY 2023</w:t>
            </w:r>
          </w:p>
        </w:tc>
        <w:tc>
          <w:tcPr>
            <w:tcW w:w="0" w:type="auto"/>
          </w:tcPr>
          <w:p w14:paraId="705EF415" w14:textId="77777777" w:rsidR="00080144" w:rsidRDefault="00080144" w:rsidP="009B2F8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Original</w:t>
            </w:r>
          </w:p>
          <w:p w14:paraId="5D5D0008" w14:textId="05C6C69D" w:rsidR="00080144" w:rsidRPr="007D7C88" w:rsidRDefault="00080144" w:rsidP="009B2F8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FY 2023</w:t>
            </w:r>
          </w:p>
        </w:tc>
        <w:tc>
          <w:tcPr>
            <w:tcW w:w="0" w:type="auto"/>
          </w:tcPr>
          <w:p w14:paraId="097B1C0C" w14:textId="77777777" w:rsidR="00080144" w:rsidRDefault="00080144" w:rsidP="009B2F8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Adjusted</w:t>
            </w:r>
          </w:p>
          <w:p w14:paraId="53D720FA" w14:textId="52EF9BBA" w:rsidR="00080144" w:rsidRPr="007D7C88" w:rsidRDefault="00080144" w:rsidP="009B2F8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FY 2023</w:t>
            </w:r>
          </w:p>
        </w:tc>
        <w:tc>
          <w:tcPr>
            <w:tcW w:w="0" w:type="auto"/>
          </w:tcPr>
          <w:p w14:paraId="17656B30" w14:textId="77777777" w:rsidR="00080144" w:rsidRDefault="00080144" w:rsidP="009B2F8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Budget</w:t>
            </w:r>
          </w:p>
          <w:p w14:paraId="7F18EA23" w14:textId="28CDD214" w:rsidR="00080144" w:rsidRPr="007D7C88" w:rsidRDefault="00080144" w:rsidP="009B2F8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FY 2024</w:t>
            </w:r>
          </w:p>
        </w:tc>
      </w:tr>
      <w:tr w:rsidR="00080144" w:rsidRPr="007D7C88" w14:paraId="321AC167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6B3F4A26" w14:textId="77777777" w:rsidR="00080144" w:rsidRPr="007D7C88" w:rsidRDefault="00080144" w:rsidP="009B2F8C">
            <w:pPr>
              <w:rPr>
                <w:noProof/>
              </w:rPr>
            </w:pPr>
            <w:r>
              <w:rPr>
                <w:noProof/>
              </w:rPr>
              <w:t>40821 TRANS TO OTHER FUND</w:t>
            </w:r>
          </w:p>
        </w:tc>
        <w:tc>
          <w:tcPr>
            <w:tcW w:w="0" w:type="auto"/>
          </w:tcPr>
          <w:p w14:paraId="447615A5" w14:textId="77777777" w:rsid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Interfund Transfer</w:t>
            </w:r>
          </w:p>
          <w:p w14:paraId="760C9534" w14:textId="70994EEF" w:rsidR="00080144" w:rsidRPr="007D7C88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5BC4E067" w14:textId="77777777" w:rsidR="00080144" w:rsidRPr="007D7C88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3,589,254</w:t>
            </w:r>
          </w:p>
        </w:tc>
        <w:tc>
          <w:tcPr>
            <w:tcW w:w="0" w:type="auto"/>
          </w:tcPr>
          <w:p w14:paraId="2AE1BAA4" w14:textId="77777777" w:rsidR="00080144" w:rsidRPr="007D7C88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4,174,626</w:t>
            </w:r>
          </w:p>
        </w:tc>
        <w:tc>
          <w:tcPr>
            <w:tcW w:w="0" w:type="auto"/>
          </w:tcPr>
          <w:p w14:paraId="30C1FCA5" w14:textId="77777777" w:rsidR="00080144" w:rsidRPr="007D7C88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3,828,990</w:t>
            </w:r>
          </w:p>
        </w:tc>
        <w:tc>
          <w:tcPr>
            <w:tcW w:w="0" w:type="auto"/>
          </w:tcPr>
          <w:p w14:paraId="1D062255" w14:textId="77777777" w:rsidR="00080144" w:rsidRPr="007D7C88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4,177,076</w:t>
            </w:r>
          </w:p>
        </w:tc>
        <w:tc>
          <w:tcPr>
            <w:tcW w:w="0" w:type="auto"/>
          </w:tcPr>
          <w:p w14:paraId="0F5FC8EF" w14:textId="77777777" w:rsidR="00080144" w:rsidRPr="007D7C88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4,177,076</w:t>
            </w:r>
          </w:p>
        </w:tc>
        <w:tc>
          <w:tcPr>
            <w:tcW w:w="0" w:type="auto"/>
          </w:tcPr>
          <w:p w14:paraId="68AC392F" w14:textId="77777777" w:rsidR="00080144" w:rsidRPr="007D7C88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4,174,476</w:t>
            </w:r>
          </w:p>
        </w:tc>
      </w:tr>
      <w:tr w:rsidR="00080144" w:rsidRPr="00080144" w14:paraId="26FD16A7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477A5386" w14:textId="1C672A83" w:rsidR="00080144" w:rsidRPr="00080144" w:rsidRDefault="00080144" w:rsidP="009B2F8C">
            <w:pPr>
              <w:rPr>
                <w:b/>
                <w:noProof/>
              </w:rPr>
            </w:pPr>
          </w:p>
        </w:tc>
        <w:tc>
          <w:tcPr>
            <w:tcW w:w="0" w:type="auto"/>
          </w:tcPr>
          <w:p w14:paraId="6ADC3196" w14:textId="77777777" w:rsidR="00080144" w:rsidRPr="00080144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Total 40821 TRANS TO OTHER FUND</w:t>
            </w:r>
          </w:p>
          <w:p w14:paraId="3AE323FB" w14:textId="22D5459C" w:rsidR="00080144" w:rsidRPr="00080144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</w:p>
        </w:tc>
        <w:tc>
          <w:tcPr>
            <w:tcW w:w="0" w:type="auto"/>
          </w:tcPr>
          <w:p w14:paraId="36E82807" w14:textId="77777777" w:rsidR="00080144" w:rsidRPr="00080144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3,589,254</w:t>
            </w:r>
          </w:p>
        </w:tc>
        <w:tc>
          <w:tcPr>
            <w:tcW w:w="0" w:type="auto"/>
          </w:tcPr>
          <w:p w14:paraId="03547834" w14:textId="77777777" w:rsidR="00080144" w:rsidRPr="00080144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4,174,626</w:t>
            </w:r>
          </w:p>
        </w:tc>
        <w:tc>
          <w:tcPr>
            <w:tcW w:w="0" w:type="auto"/>
          </w:tcPr>
          <w:p w14:paraId="5A940655" w14:textId="77777777" w:rsidR="00080144" w:rsidRPr="00080144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3,828,990</w:t>
            </w:r>
          </w:p>
        </w:tc>
        <w:tc>
          <w:tcPr>
            <w:tcW w:w="0" w:type="auto"/>
          </w:tcPr>
          <w:p w14:paraId="7BC3C17F" w14:textId="77777777" w:rsidR="00080144" w:rsidRPr="00080144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4,177,076</w:t>
            </w:r>
          </w:p>
        </w:tc>
        <w:tc>
          <w:tcPr>
            <w:tcW w:w="0" w:type="auto"/>
          </w:tcPr>
          <w:p w14:paraId="1FE31515" w14:textId="77777777" w:rsidR="00080144" w:rsidRPr="00080144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4,177,076</w:t>
            </w:r>
          </w:p>
        </w:tc>
        <w:tc>
          <w:tcPr>
            <w:tcW w:w="0" w:type="auto"/>
          </w:tcPr>
          <w:p w14:paraId="65AC887D" w14:textId="77777777" w:rsidR="00080144" w:rsidRPr="00080144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4,174,476</w:t>
            </w:r>
          </w:p>
        </w:tc>
      </w:tr>
      <w:tr w:rsidR="00080144" w:rsidRPr="007D7C88" w14:paraId="45F3132D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565AC614" w14:textId="77777777" w:rsidR="00080144" w:rsidRPr="007D7C88" w:rsidRDefault="00080144" w:rsidP="009B2F8C">
            <w:pPr>
              <w:rPr>
                <w:noProof/>
              </w:rPr>
            </w:pPr>
            <w:r>
              <w:rPr>
                <w:noProof/>
              </w:rPr>
              <w:t>40999 END BAL SUR(DEF)</w:t>
            </w:r>
          </w:p>
        </w:tc>
        <w:tc>
          <w:tcPr>
            <w:tcW w:w="0" w:type="auto"/>
          </w:tcPr>
          <w:p w14:paraId="7671E00B" w14:textId="77777777" w:rsid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Ending Balance</w:t>
            </w:r>
          </w:p>
          <w:p w14:paraId="736DDD0E" w14:textId="12879528" w:rsidR="00080144" w:rsidRPr="007D7C88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58C66296" w14:textId="77777777" w:rsidR="00080144" w:rsidRPr="007D7C88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66,506,424</w:t>
            </w:r>
          </w:p>
        </w:tc>
        <w:tc>
          <w:tcPr>
            <w:tcW w:w="0" w:type="auto"/>
          </w:tcPr>
          <w:p w14:paraId="4DC1021D" w14:textId="77777777" w:rsidR="00080144" w:rsidRPr="007D7C88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82,329,107</w:t>
            </w:r>
          </w:p>
        </w:tc>
        <w:tc>
          <w:tcPr>
            <w:tcW w:w="0" w:type="auto"/>
          </w:tcPr>
          <w:p w14:paraId="007AE26A" w14:textId="77777777" w:rsidR="00080144" w:rsidRPr="007D7C88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054CA1C0" w14:textId="77777777" w:rsidR="00080144" w:rsidRPr="007D7C88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0,659,751</w:t>
            </w:r>
          </w:p>
        </w:tc>
        <w:tc>
          <w:tcPr>
            <w:tcW w:w="0" w:type="auto"/>
          </w:tcPr>
          <w:p w14:paraId="67E600CA" w14:textId="77777777" w:rsidR="00080144" w:rsidRPr="007D7C88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6,433,025</w:t>
            </w:r>
          </w:p>
        </w:tc>
        <w:tc>
          <w:tcPr>
            <w:tcW w:w="0" w:type="auto"/>
          </w:tcPr>
          <w:p w14:paraId="7DB93A00" w14:textId="77777777" w:rsidR="00080144" w:rsidRPr="007D7C88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3,777,415</w:t>
            </w:r>
          </w:p>
        </w:tc>
      </w:tr>
      <w:tr w:rsidR="00080144" w:rsidRPr="00080144" w14:paraId="7E027A3E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193384E2" w14:textId="31B9C389" w:rsidR="00080144" w:rsidRPr="00080144" w:rsidRDefault="00080144" w:rsidP="009B2F8C">
            <w:pPr>
              <w:rPr>
                <w:b/>
                <w:noProof/>
              </w:rPr>
            </w:pPr>
          </w:p>
        </w:tc>
        <w:tc>
          <w:tcPr>
            <w:tcW w:w="0" w:type="auto"/>
          </w:tcPr>
          <w:p w14:paraId="53C46DEB" w14:textId="77777777" w:rsidR="00080144" w:rsidRPr="00080144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Total 40999 END BAL SUR(DEF)</w:t>
            </w:r>
          </w:p>
          <w:p w14:paraId="687D9C47" w14:textId="4A55AC6B" w:rsidR="00080144" w:rsidRPr="00080144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</w:p>
        </w:tc>
        <w:tc>
          <w:tcPr>
            <w:tcW w:w="0" w:type="auto"/>
          </w:tcPr>
          <w:p w14:paraId="35E14941" w14:textId="77777777" w:rsidR="00080144" w:rsidRPr="00080144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66,506,424</w:t>
            </w:r>
          </w:p>
        </w:tc>
        <w:tc>
          <w:tcPr>
            <w:tcW w:w="0" w:type="auto"/>
          </w:tcPr>
          <w:p w14:paraId="1EC406F3" w14:textId="77777777" w:rsidR="00080144" w:rsidRPr="00080144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82,329,107</w:t>
            </w:r>
          </w:p>
        </w:tc>
        <w:tc>
          <w:tcPr>
            <w:tcW w:w="0" w:type="auto"/>
          </w:tcPr>
          <w:p w14:paraId="614B64ED" w14:textId="77777777" w:rsidR="00080144" w:rsidRPr="00080144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246BD155" w14:textId="77777777" w:rsidR="00080144" w:rsidRPr="00080144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0,659,751</w:t>
            </w:r>
          </w:p>
        </w:tc>
        <w:tc>
          <w:tcPr>
            <w:tcW w:w="0" w:type="auto"/>
          </w:tcPr>
          <w:p w14:paraId="574A7FAC" w14:textId="77777777" w:rsidR="00080144" w:rsidRPr="00080144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6,433,025</w:t>
            </w:r>
          </w:p>
        </w:tc>
        <w:tc>
          <w:tcPr>
            <w:tcW w:w="0" w:type="auto"/>
          </w:tcPr>
          <w:p w14:paraId="6010C27F" w14:textId="77777777" w:rsidR="00080144" w:rsidRPr="00080144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3,777,415</w:t>
            </w:r>
          </w:p>
        </w:tc>
      </w:tr>
      <w:tr w:rsidR="00080144" w:rsidRPr="007D7C88" w14:paraId="621DB7BB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4018A33F" w14:textId="77777777" w:rsidR="00080144" w:rsidRPr="007D7C88" w:rsidRDefault="00080144" w:rsidP="009B2F8C">
            <w:pPr>
              <w:rPr>
                <w:noProof/>
              </w:rPr>
            </w:pPr>
            <w:r>
              <w:rPr>
                <w:noProof/>
              </w:rPr>
              <w:t>43300 FIVE YEAR CIP</w:t>
            </w:r>
          </w:p>
        </w:tc>
        <w:tc>
          <w:tcPr>
            <w:tcW w:w="0" w:type="auto"/>
          </w:tcPr>
          <w:p w14:paraId="090BA332" w14:textId="77777777" w:rsid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Capital</w:t>
            </w:r>
          </w:p>
          <w:p w14:paraId="0C3B7225" w14:textId="1886DE52" w:rsidR="00080144" w:rsidRPr="007D7C88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5F96A924" w14:textId="77777777" w:rsidR="00080144" w:rsidRPr="007D7C88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31E3B0A8" w14:textId="77777777" w:rsidR="00080144" w:rsidRPr="007D7C88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06FCEA10" w14:textId="77777777" w:rsidR="00080144" w:rsidRPr="007D7C88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2FAC10CD" w14:textId="77777777" w:rsidR="00080144" w:rsidRPr="007D7C88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770D49A8" w14:textId="77777777" w:rsidR="00080144" w:rsidRPr="007D7C88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5,073,395</w:t>
            </w:r>
          </w:p>
        </w:tc>
        <w:tc>
          <w:tcPr>
            <w:tcW w:w="0" w:type="auto"/>
          </w:tcPr>
          <w:p w14:paraId="53CFB348" w14:textId="77777777" w:rsidR="00080144" w:rsidRPr="007D7C88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</w:tr>
      <w:tr w:rsidR="00080144" w:rsidRPr="00080144" w14:paraId="57D13241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291E7453" w14:textId="15641DD9" w:rsidR="00080144" w:rsidRPr="00080144" w:rsidRDefault="00080144" w:rsidP="009B2F8C">
            <w:pPr>
              <w:rPr>
                <w:b/>
                <w:noProof/>
              </w:rPr>
            </w:pPr>
          </w:p>
        </w:tc>
        <w:tc>
          <w:tcPr>
            <w:tcW w:w="0" w:type="auto"/>
          </w:tcPr>
          <w:p w14:paraId="58B43BB9" w14:textId="77777777" w:rsidR="00080144" w:rsidRPr="00080144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Total 43300 FIVE YEAR CIP</w:t>
            </w:r>
          </w:p>
          <w:p w14:paraId="10616381" w14:textId="3CF68760" w:rsidR="00080144" w:rsidRPr="00080144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</w:p>
        </w:tc>
        <w:tc>
          <w:tcPr>
            <w:tcW w:w="0" w:type="auto"/>
          </w:tcPr>
          <w:p w14:paraId="03330D0E" w14:textId="77777777" w:rsidR="00080144" w:rsidRPr="00080144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5888869C" w14:textId="77777777" w:rsidR="00080144" w:rsidRPr="00080144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08A0F52E" w14:textId="77777777" w:rsidR="00080144" w:rsidRPr="00080144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21EA9C69" w14:textId="77777777" w:rsidR="00080144" w:rsidRPr="00080144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407F328C" w14:textId="77777777" w:rsidR="00080144" w:rsidRPr="00080144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5,073,395</w:t>
            </w:r>
          </w:p>
        </w:tc>
        <w:tc>
          <w:tcPr>
            <w:tcW w:w="0" w:type="auto"/>
          </w:tcPr>
          <w:p w14:paraId="6AC30CDC" w14:textId="77777777" w:rsidR="00080144" w:rsidRPr="00080144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</w:tr>
      <w:tr w:rsidR="00080144" w:rsidRPr="007D7C88" w14:paraId="652B01D2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0F81DBC1" w14:textId="77777777" w:rsidR="00080144" w:rsidRPr="007D7C88" w:rsidRDefault="00080144" w:rsidP="009B2F8C">
            <w:pPr>
              <w:rPr>
                <w:noProof/>
              </w:rPr>
            </w:pPr>
            <w:r>
              <w:rPr>
                <w:noProof/>
              </w:rPr>
              <w:lastRenderedPageBreak/>
              <w:t>43301 ENGINEERING &amp; PLANNING</w:t>
            </w:r>
          </w:p>
        </w:tc>
        <w:tc>
          <w:tcPr>
            <w:tcW w:w="0" w:type="auto"/>
          </w:tcPr>
          <w:p w14:paraId="6A36E10F" w14:textId="77777777" w:rsid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Capital</w:t>
            </w:r>
          </w:p>
          <w:p w14:paraId="03D8436C" w14:textId="09DC79BC" w:rsidR="00080144" w:rsidRPr="007D7C88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1A9F4494" w14:textId="77777777" w:rsidR="00080144" w:rsidRPr="007D7C88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23,000</w:t>
            </w:r>
          </w:p>
        </w:tc>
        <w:tc>
          <w:tcPr>
            <w:tcW w:w="0" w:type="auto"/>
          </w:tcPr>
          <w:p w14:paraId="6B169A09" w14:textId="77777777" w:rsidR="00080144" w:rsidRPr="007D7C88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5D2034EB" w14:textId="77777777" w:rsidR="00080144" w:rsidRPr="007D7C88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379AF9B5" w14:textId="77777777" w:rsidR="00080144" w:rsidRPr="007D7C88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4F6A6287" w14:textId="77777777" w:rsidR="00080144" w:rsidRPr="007D7C88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68,177</w:t>
            </w:r>
          </w:p>
        </w:tc>
        <w:tc>
          <w:tcPr>
            <w:tcW w:w="0" w:type="auto"/>
          </w:tcPr>
          <w:p w14:paraId="3F52C3B6" w14:textId="77777777" w:rsidR="00080144" w:rsidRPr="007D7C88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</w:tr>
      <w:tr w:rsidR="00080144" w:rsidRPr="00080144" w14:paraId="0FE67626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3DF1B3ED" w14:textId="317DA6DD" w:rsidR="00080144" w:rsidRPr="00080144" w:rsidRDefault="00080144" w:rsidP="009B2F8C">
            <w:pPr>
              <w:rPr>
                <w:b/>
                <w:noProof/>
              </w:rPr>
            </w:pPr>
          </w:p>
        </w:tc>
        <w:tc>
          <w:tcPr>
            <w:tcW w:w="0" w:type="auto"/>
          </w:tcPr>
          <w:p w14:paraId="038F74BA" w14:textId="77777777" w:rsidR="00080144" w:rsidRPr="00080144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Total 43301 ENGINEERING &amp; PLANNING</w:t>
            </w:r>
          </w:p>
          <w:p w14:paraId="7C904E61" w14:textId="78CDA066" w:rsidR="00080144" w:rsidRPr="00080144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</w:p>
        </w:tc>
        <w:tc>
          <w:tcPr>
            <w:tcW w:w="0" w:type="auto"/>
          </w:tcPr>
          <w:p w14:paraId="471BE3C9" w14:textId="77777777" w:rsidR="00080144" w:rsidRPr="00080144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23,000</w:t>
            </w:r>
          </w:p>
        </w:tc>
        <w:tc>
          <w:tcPr>
            <w:tcW w:w="0" w:type="auto"/>
          </w:tcPr>
          <w:p w14:paraId="13FE7C4D" w14:textId="77777777" w:rsidR="00080144" w:rsidRPr="00080144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24F34721" w14:textId="77777777" w:rsidR="00080144" w:rsidRPr="00080144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23FC7676" w14:textId="77777777" w:rsidR="00080144" w:rsidRPr="00080144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27594C8F" w14:textId="77777777" w:rsidR="00080144" w:rsidRPr="00080144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68,177</w:t>
            </w:r>
          </w:p>
        </w:tc>
        <w:tc>
          <w:tcPr>
            <w:tcW w:w="0" w:type="auto"/>
          </w:tcPr>
          <w:p w14:paraId="27DACC90" w14:textId="77777777" w:rsidR="00080144" w:rsidRPr="00080144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</w:tr>
      <w:tr w:rsidR="00080144" w:rsidRPr="007D7C88" w14:paraId="1DE9DD09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174F4E5F" w14:textId="77777777" w:rsidR="00080144" w:rsidRPr="007D7C88" w:rsidRDefault="00080144" w:rsidP="009B2F8C">
            <w:pPr>
              <w:rPr>
                <w:noProof/>
              </w:rPr>
            </w:pPr>
            <w:r>
              <w:rPr>
                <w:noProof/>
              </w:rPr>
              <w:t>43302 INFORMATION SYSTEMS ENHANCEMENT</w:t>
            </w:r>
          </w:p>
        </w:tc>
        <w:tc>
          <w:tcPr>
            <w:tcW w:w="0" w:type="auto"/>
          </w:tcPr>
          <w:p w14:paraId="2B23830A" w14:textId="77777777" w:rsid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Capital</w:t>
            </w:r>
          </w:p>
          <w:p w14:paraId="587E5FB0" w14:textId="4437C8EA" w:rsidR="00080144" w:rsidRPr="007D7C88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0329C03A" w14:textId="77777777" w:rsidR="00080144" w:rsidRPr="007D7C88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73C02A03" w14:textId="77777777" w:rsidR="00080144" w:rsidRPr="007D7C88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2E18B718" w14:textId="77777777" w:rsidR="00080144" w:rsidRPr="007D7C88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0534E3D2" w14:textId="77777777" w:rsidR="00080144" w:rsidRPr="007D7C88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20,000</w:t>
            </w:r>
          </w:p>
        </w:tc>
        <w:tc>
          <w:tcPr>
            <w:tcW w:w="0" w:type="auto"/>
          </w:tcPr>
          <w:p w14:paraId="5914A96F" w14:textId="77777777" w:rsidR="00080144" w:rsidRPr="007D7C88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22,688</w:t>
            </w:r>
          </w:p>
        </w:tc>
        <w:tc>
          <w:tcPr>
            <w:tcW w:w="0" w:type="auto"/>
          </w:tcPr>
          <w:p w14:paraId="08B4DF5E" w14:textId="77777777" w:rsidR="00080144" w:rsidRPr="007D7C88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</w:tr>
      <w:tr w:rsidR="00080144" w:rsidRPr="00080144" w14:paraId="2AAE2AEB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2FD16B7A" w14:textId="5182FE00" w:rsidR="00080144" w:rsidRPr="00080144" w:rsidRDefault="00080144" w:rsidP="009B2F8C">
            <w:pPr>
              <w:rPr>
                <w:b/>
                <w:noProof/>
              </w:rPr>
            </w:pPr>
          </w:p>
        </w:tc>
        <w:tc>
          <w:tcPr>
            <w:tcW w:w="0" w:type="auto"/>
          </w:tcPr>
          <w:p w14:paraId="758D870D" w14:textId="77777777" w:rsidR="00080144" w:rsidRPr="00080144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Total 43302 INFORMATION SYSTEMS ENHANCEMENT</w:t>
            </w:r>
          </w:p>
          <w:p w14:paraId="1014EC8F" w14:textId="610AC752" w:rsidR="00080144" w:rsidRPr="00080144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</w:p>
        </w:tc>
        <w:tc>
          <w:tcPr>
            <w:tcW w:w="0" w:type="auto"/>
          </w:tcPr>
          <w:p w14:paraId="0DC3D722" w14:textId="77777777" w:rsidR="00080144" w:rsidRPr="00080144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2D20FB22" w14:textId="77777777" w:rsidR="00080144" w:rsidRPr="00080144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654F21A3" w14:textId="77777777" w:rsidR="00080144" w:rsidRPr="00080144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27CA65B3" w14:textId="77777777" w:rsidR="00080144" w:rsidRPr="00080144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20,000</w:t>
            </w:r>
          </w:p>
        </w:tc>
        <w:tc>
          <w:tcPr>
            <w:tcW w:w="0" w:type="auto"/>
          </w:tcPr>
          <w:p w14:paraId="1AAC44B1" w14:textId="77777777" w:rsidR="00080144" w:rsidRPr="00080144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22,688</w:t>
            </w:r>
          </w:p>
        </w:tc>
        <w:tc>
          <w:tcPr>
            <w:tcW w:w="0" w:type="auto"/>
          </w:tcPr>
          <w:p w14:paraId="5DD40AC6" w14:textId="77777777" w:rsidR="00080144" w:rsidRPr="00080144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</w:tr>
      <w:tr w:rsidR="00080144" w:rsidRPr="007D7C88" w14:paraId="336C5431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76B13CCE" w14:textId="77777777" w:rsidR="00080144" w:rsidRPr="007D7C88" w:rsidRDefault="00080144" w:rsidP="009B2F8C">
            <w:pPr>
              <w:rPr>
                <w:noProof/>
              </w:rPr>
            </w:pPr>
            <w:r>
              <w:rPr>
                <w:noProof/>
              </w:rPr>
              <w:t>43308 CITY PARK</w:t>
            </w:r>
          </w:p>
        </w:tc>
        <w:tc>
          <w:tcPr>
            <w:tcW w:w="0" w:type="auto"/>
          </w:tcPr>
          <w:p w14:paraId="2DC0A96F" w14:textId="77777777" w:rsid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Capital</w:t>
            </w:r>
          </w:p>
          <w:p w14:paraId="087696F6" w14:textId="0E3F4EDA" w:rsidR="00080144" w:rsidRPr="007D7C88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488A130A" w14:textId="77777777" w:rsidR="00080144" w:rsidRPr="007D7C88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5,514</w:t>
            </w:r>
          </w:p>
        </w:tc>
        <w:tc>
          <w:tcPr>
            <w:tcW w:w="0" w:type="auto"/>
          </w:tcPr>
          <w:p w14:paraId="74093EE5" w14:textId="77777777" w:rsidR="00080144" w:rsidRPr="007D7C88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20,459</w:t>
            </w:r>
          </w:p>
        </w:tc>
        <w:tc>
          <w:tcPr>
            <w:tcW w:w="0" w:type="auto"/>
          </w:tcPr>
          <w:p w14:paraId="21BED659" w14:textId="77777777" w:rsidR="00080144" w:rsidRPr="007D7C88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3,735</w:t>
            </w:r>
          </w:p>
        </w:tc>
        <w:tc>
          <w:tcPr>
            <w:tcW w:w="0" w:type="auto"/>
          </w:tcPr>
          <w:p w14:paraId="3131D140" w14:textId="77777777" w:rsidR="00080144" w:rsidRPr="007D7C88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(50,000)</w:t>
            </w:r>
          </w:p>
        </w:tc>
        <w:tc>
          <w:tcPr>
            <w:tcW w:w="0" w:type="auto"/>
          </w:tcPr>
          <w:p w14:paraId="5F355193" w14:textId="77777777" w:rsidR="00080144" w:rsidRPr="007D7C88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(10,694)</w:t>
            </w:r>
          </w:p>
        </w:tc>
        <w:tc>
          <w:tcPr>
            <w:tcW w:w="0" w:type="auto"/>
          </w:tcPr>
          <w:p w14:paraId="1B875FA1" w14:textId="77777777" w:rsidR="00080144" w:rsidRPr="007D7C88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</w:tr>
      <w:tr w:rsidR="00080144" w:rsidRPr="00080144" w14:paraId="2C262899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5DE6B830" w14:textId="2C9AD1C6" w:rsidR="00080144" w:rsidRPr="00080144" w:rsidRDefault="00080144" w:rsidP="009B2F8C">
            <w:pPr>
              <w:rPr>
                <w:b/>
                <w:noProof/>
              </w:rPr>
            </w:pPr>
          </w:p>
        </w:tc>
        <w:tc>
          <w:tcPr>
            <w:tcW w:w="0" w:type="auto"/>
          </w:tcPr>
          <w:p w14:paraId="5324248B" w14:textId="77777777" w:rsidR="00080144" w:rsidRPr="00080144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Total 43308 CITY PARK</w:t>
            </w:r>
          </w:p>
          <w:p w14:paraId="7734E1DA" w14:textId="12975853" w:rsidR="00080144" w:rsidRPr="00080144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</w:p>
        </w:tc>
        <w:tc>
          <w:tcPr>
            <w:tcW w:w="0" w:type="auto"/>
          </w:tcPr>
          <w:p w14:paraId="42C94EEC" w14:textId="77777777" w:rsidR="00080144" w:rsidRPr="00080144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5,514</w:t>
            </w:r>
          </w:p>
        </w:tc>
        <w:tc>
          <w:tcPr>
            <w:tcW w:w="0" w:type="auto"/>
          </w:tcPr>
          <w:p w14:paraId="3FE58EC6" w14:textId="77777777" w:rsidR="00080144" w:rsidRPr="00080144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20,459</w:t>
            </w:r>
          </w:p>
        </w:tc>
        <w:tc>
          <w:tcPr>
            <w:tcW w:w="0" w:type="auto"/>
          </w:tcPr>
          <w:p w14:paraId="64A31001" w14:textId="77777777" w:rsidR="00080144" w:rsidRPr="00080144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3,735</w:t>
            </w:r>
          </w:p>
        </w:tc>
        <w:tc>
          <w:tcPr>
            <w:tcW w:w="0" w:type="auto"/>
          </w:tcPr>
          <w:p w14:paraId="5EA9DA8A" w14:textId="77777777" w:rsidR="00080144" w:rsidRPr="00080144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(50,000)</w:t>
            </w:r>
          </w:p>
        </w:tc>
        <w:tc>
          <w:tcPr>
            <w:tcW w:w="0" w:type="auto"/>
          </w:tcPr>
          <w:p w14:paraId="3531DAB7" w14:textId="77777777" w:rsidR="00080144" w:rsidRPr="00080144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(10,694)</w:t>
            </w:r>
          </w:p>
        </w:tc>
        <w:tc>
          <w:tcPr>
            <w:tcW w:w="0" w:type="auto"/>
          </w:tcPr>
          <w:p w14:paraId="54A07E9D" w14:textId="77777777" w:rsidR="00080144" w:rsidRPr="00080144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</w:tr>
      <w:tr w:rsidR="00080144" w:rsidRPr="007D7C88" w14:paraId="1899F1E5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4EF04E12" w14:textId="77777777" w:rsidR="00080144" w:rsidRPr="007D7C88" w:rsidRDefault="00080144" w:rsidP="009B2F8C">
            <w:pPr>
              <w:rPr>
                <w:noProof/>
              </w:rPr>
            </w:pPr>
            <w:r>
              <w:rPr>
                <w:noProof/>
              </w:rPr>
              <w:t>43311 PAVEMENT MANAGEMENT</w:t>
            </w:r>
          </w:p>
        </w:tc>
        <w:tc>
          <w:tcPr>
            <w:tcW w:w="0" w:type="auto"/>
          </w:tcPr>
          <w:p w14:paraId="7950C10C" w14:textId="77777777" w:rsid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Capital</w:t>
            </w:r>
          </w:p>
          <w:p w14:paraId="73EFF63B" w14:textId="05A3D5E1" w:rsidR="00080144" w:rsidRPr="007D7C88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57C632A3" w14:textId="77777777" w:rsidR="00080144" w:rsidRPr="007D7C88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925,983</w:t>
            </w:r>
          </w:p>
        </w:tc>
        <w:tc>
          <w:tcPr>
            <w:tcW w:w="0" w:type="auto"/>
          </w:tcPr>
          <w:p w14:paraId="69918522" w14:textId="77777777" w:rsidR="00080144" w:rsidRPr="007D7C88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744,533</w:t>
            </w:r>
          </w:p>
        </w:tc>
        <w:tc>
          <w:tcPr>
            <w:tcW w:w="0" w:type="auto"/>
          </w:tcPr>
          <w:p w14:paraId="0EAD551A" w14:textId="77777777" w:rsidR="00080144" w:rsidRPr="007D7C88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,047,055</w:t>
            </w:r>
          </w:p>
        </w:tc>
        <w:tc>
          <w:tcPr>
            <w:tcW w:w="0" w:type="auto"/>
          </w:tcPr>
          <w:p w14:paraId="2AA68191" w14:textId="77777777" w:rsidR="00080144" w:rsidRPr="007D7C88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,040,000</w:t>
            </w:r>
          </w:p>
        </w:tc>
        <w:tc>
          <w:tcPr>
            <w:tcW w:w="0" w:type="auto"/>
          </w:tcPr>
          <w:p w14:paraId="50C55737" w14:textId="77777777" w:rsidR="00080144" w:rsidRPr="007D7C88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,814,436</w:t>
            </w:r>
          </w:p>
        </w:tc>
        <w:tc>
          <w:tcPr>
            <w:tcW w:w="0" w:type="auto"/>
          </w:tcPr>
          <w:p w14:paraId="3DAFB405" w14:textId="77777777" w:rsidR="00080144" w:rsidRPr="007D7C88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,040,000</w:t>
            </w:r>
          </w:p>
        </w:tc>
      </w:tr>
      <w:tr w:rsidR="00080144" w:rsidRPr="00080144" w14:paraId="2E568912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64E19C01" w14:textId="0A7E3884" w:rsidR="00080144" w:rsidRPr="00080144" w:rsidRDefault="00080144" w:rsidP="009B2F8C">
            <w:pPr>
              <w:rPr>
                <w:b/>
                <w:noProof/>
              </w:rPr>
            </w:pPr>
          </w:p>
        </w:tc>
        <w:tc>
          <w:tcPr>
            <w:tcW w:w="0" w:type="auto"/>
          </w:tcPr>
          <w:p w14:paraId="4E396255" w14:textId="77777777" w:rsidR="00080144" w:rsidRPr="00080144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Total 43311 PAVEMENT MANAGEMENT</w:t>
            </w:r>
          </w:p>
          <w:p w14:paraId="3E2ACCF2" w14:textId="7E16DD6C" w:rsidR="00080144" w:rsidRPr="00080144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</w:p>
        </w:tc>
        <w:tc>
          <w:tcPr>
            <w:tcW w:w="0" w:type="auto"/>
          </w:tcPr>
          <w:p w14:paraId="0B05400D" w14:textId="77777777" w:rsidR="00080144" w:rsidRPr="00080144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925,983</w:t>
            </w:r>
          </w:p>
        </w:tc>
        <w:tc>
          <w:tcPr>
            <w:tcW w:w="0" w:type="auto"/>
          </w:tcPr>
          <w:p w14:paraId="6376E7EB" w14:textId="77777777" w:rsidR="00080144" w:rsidRPr="00080144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744,533</w:t>
            </w:r>
          </w:p>
        </w:tc>
        <w:tc>
          <w:tcPr>
            <w:tcW w:w="0" w:type="auto"/>
          </w:tcPr>
          <w:p w14:paraId="63AC2139" w14:textId="77777777" w:rsidR="00080144" w:rsidRPr="00080144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,047,055</w:t>
            </w:r>
          </w:p>
        </w:tc>
        <w:tc>
          <w:tcPr>
            <w:tcW w:w="0" w:type="auto"/>
          </w:tcPr>
          <w:p w14:paraId="5D837567" w14:textId="77777777" w:rsidR="00080144" w:rsidRPr="00080144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,040,000</w:t>
            </w:r>
          </w:p>
        </w:tc>
        <w:tc>
          <w:tcPr>
            <w:tcW w:w="0" w:type="auto"/>
          </w:tcPr>
          <w:p w14:paraId="173BC743" w14:textId="77777777" w:rsidR="00080144" w:rsidRPr="00080144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,814,436</w:t>
            </w:r>
          </w:p>
        </w:tc>
        <w:tc>
          <w:tcPr>
            <w:tcW w:w="0" w:type="auto"/>
          </w:tcPr>
          <w:p w14:paraId="6B581CD2" w14:textId="77777777" w:rsidR="00080144" w:rsidRPr="00080144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,040,000</w:t>
            </w:r>
          </w:p>
        </w:tc>
      </w:tr>
      <w:tr w:rsidR="00080144" w:rsidRPr="007D7C88" w14:paraId="156C5647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48D536DA" w14:textId="77777777" w:rsidR="00080144" w:rsidRPr="007D7C88" w:rsidRDefault="00080144" w:rsidP="009B2F8C">
            <w:pPr>
              <w:rPr>
                <w:noProof/>
              </w:rPr>
            </w:pPr>
            <w:r>
              <w:rPr>
                <w:noProof/>
              </w:rPr>
              <w:t>43320 AFFORDABLE HOUSING</w:t>
            </w:r>
          </w:p>
        </w:tc>
        <w:tc>
          <w:tcPr>
            <w:tcW w:w="0" w:type="auto"/>
          </w:tcPr>
          <w:p w14:paraId="3F5C8448" w14:textId="77777777" w:rsid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Capital</w:t>
            </w:r>
          </w:p>
          <w:p w14:paraId="36A635B1" w14:textId="7AC3A9F8" w:rsidR="00080144" w:rsidRPr="007D7C88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2166A1BE" w14:textId="77777777" w:rsidR="00080144" w:rsidRPr="007D7C88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,598</w:t>
            </w:r>
          </w:p>
        </w:tc>
        <w:tc>
          <w:tcPr>
            <w:tcW w:w="0" w:type="auto"/>
          </w:tcPr>
          <w:p w14:paraId="7957B2B6" w14:textId="77777777" w:rsidR="00080144" w:rsidRPr="007D7C88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88,750</w:t>
            </w:r>
          </w:p>
        </w:tc>
        <w:tc>
          <w:tcPr>
            <w:tcW w:w="0" w:type="auto"/>
          </w:tcPr>
          <w:p w14:paraId="346FF544" w14:textId="77777777" w:rsidR="00080144" w:rsidRPr="007D7C88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973,763</w:t>
            </w:r>
          </w:p>
        </w:tc>
        <w:tc>
          <w:tcPr>
            <w:tcW w:w="0" w:type="auto"/>
          </w:tcPr>
          <w:p w14:paraId="46210300" w14:textId="77777777" w:rsidR="00080144" w:rsidRPr="007D7C88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7B7CF3E8" w14:textId="77777777" w:rsidR="00080144" w:rsidRPr="007D7C88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699,181</w:t>
            </w:r>
          </w:p>
        </w:tc>
        <w:tc>
          <w:tcPr>
            <w:tcW w:w="0" w:type="auto"/>
          </w:tcPr>
          <w:p w14:paraId="03A6147B" w14:textId="77777777" w:rsidR="00080144" w:rsidRPr="007D7C88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</w:tr>
      <w:tr w:rsidR="00080144" w:rsidRPr="00080144" w14:paraId="70934A43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78369FFB" w14:textId="79B13493" w:rsidR="00080144" w:rsidRPr="00080144" w:rsidRDefault="00080144" w:rsidP="009B2F8C">
            <w:pPr>
              <w:rPr>
                <w:b/>
                <w:noProof/>
              </w:rPr>
            </w:pPr>
          </w:p>
        </w:tc>
        <w:tc>
          <w:tcPr>
            <w:tcW w:w="0" w:type="auto"/>
          </w:tcPr>
          <w:p w14:paraId="29C15A48" w14:textId="77777777" w:rsidR="00080144" w:rsidRPr="00080144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Total 43320 AFFORDABLE HOUSING</w:t>
            </w:r>
          </w:p>
          <w:p w14:paraId="62A4573E" w14:textId="7E915D9D" w:rsidR="00080144" w:rsidRPr="00080144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</w:p>
        </w:tc>
        <w:tc>
          <w:tcPr>
            <w:tcW w:w="0" w:type="auto"/>
          </w:tcPr>
          <w:p w14:paraId="55B3D77D" w14:textId="77777777" w:rsidR="00080144" w:rsidRPr="00080144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,598</w:t>
            </w:r>
          </w:p>
        </w:tc>
        <w:tc>
          <w:tcPr>
            <w:tcW w:w="0" w:type="auto"/>
          </w:tcPr>
          <w:p w14:paraId="6F5EBAD0" w14:textId="77777777" w:rsidR="00080144" w:rsidRPr="00080144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88,750</w:t>
            </w:r>
          </w:p>
        </w:tc>
        <w:tc>
          <w:tcPr>
            <w:tcW w:w="0" w:type="auto"/>
          </w:tcPr>
          <w:p w14:paraId="2031A6B0" w14:textId="77777777" w:rsidR="00080144" w:rsidRPr="00080144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973,763</w:t>
            </w:r>
          </w:p>
        </w:tc>
        <w:tc>
          <w:tcPr>
            <w:tcW w:w="0" w:type="auto"/>
          </w:tcPr>
          <w:p w14:paraId="2BD481C9" w14:textId="77777777" w:rsidR="00080144" w:rsidRPr="00080144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1283B950" w14:textId="77777777" w:rsidR="00080144" w:rsidRPr="00080144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699,181</w:t>
            </w:r>
          </w:p>
        </w:tc>
        <w:tc>
          <w:tcPr>
            <w:tcW w:w="0" w:type="auto"/>
          </w:tcPr>
          <w:p w14:paraId="6268FBDD" w14:textId="77777777" w:rsidR="00080144" w:rsidRPr="00080144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</w:tr>
      <w:tr w:rsidR="00080144" w:rsidRPr="007D7C88" w14:paraId="2850B745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5D94EBA4" w14:textId="77777777" w:rsidR="00080144" w:rsidRPr="007D7C88" w:rsidRDefault="00080144" w:rsidP="009B2F8C">
            <w:pPr>
              <w:rPr>
                <w:noProof/>
              </w:rPr>
            </w:pPr>
            <w:r>
              <w:rPr>
                <w:noProof/>
              </w:rPr>
              <w:t>43324 MCPOLIN FARM PROPERTY MAINTENANCE</w:t>
            </w:r>
          </w:p>
        </w:tc>
        <w:tc>
          <w:tcPr>
            <w:tcW w:w="0" w:type="auto"/>
          </w:tcPr>
          <w:p w14:paraId="580C6725" w14:textId="77777777" w:rsid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Capital</w:t>
            </w:r>
          </w:p>
          <w:p w14:paraId="3520E3CC" w14:textId="5422D9DA" w:rsidR="00080144" w:rsidRPr="007D7C88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49CFCE31" w14:textId="77777777" w:rsidR="00080144" w:rsidRPr="007D7C88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442619C6" w14:textId="77777777" w:rsidR="00080144" w:rsidRPr="007D7C88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04B790F5" w14:textId="77777777" w:rsidR="00080144" w:rsidRPr="007D7C88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1140BA2F" w14:textId="77777777" w:rsidR="00080144" w:rsidRPr="007D7C88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7B3352DF" w14:textId="77777777" w:rsidR="00080144" w:rsidRPr="007D7C88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2,280</w:t>
            </w:r>
          </w:p>
        </w:tc>
        <w:tc>
          <w:tcPr>
            <w:tcW w:w="0" w:type="auto"/>
          </w:tcPr>
          <w:p w14:paraId="7AFF1EE2" w14:textId="77777777" w:rsidR="00080144" w:rsidRPr="007D7C88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</w:tr>
      <w:tr w:rsidR="00080144" w:rsidRPr="00080144" w14:paraId="12EE777A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3B938C96" w14:textId="2036A89F" w:rsidR="00080144" w:rsidRPr="00080144" w:rsidRDefault="00080144" w:rsidP="009B2F8C">
            <w:pPr>
              <w:rPr>
                <w:b/>
                <w:noProof/>
              </w:rPr>
            </w:pPr>
          </w:p>
        </w:tc>
        <w:tc>
          <w:tcPr>
            <w:tcW w:w="0" w:type="auto"/>
          </w:tcPr>
          <w:p w14:paraId="1757D943" w14:textId="77777777" w:rsidR="00080144" w:rsidRPr="00080144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Total 43324 MCPOLIN FARM PROPERTY MAINTENANCE</w:t>
            </w:r>
          </w:p>
          <w:p w14:paraId="26852B03" w14:textId="51D945CE" w:rsidR="00080144" w:rsidRPr="00080144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</w:p>
        </w:tc>
        <w:tc>
          <w:tcPr>
            <w:tcW w:w="0" w:type="auto"/>
          </w:tcPr>
          <w:p w14:paraId="5DCFE7BB" w14:textId="77777777" w:rsidR="00080144" w:rsidRPr="00080144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0BF9E261" w14:textId="77777777" w:rsidR="00080144" w:rsidRPr="00080144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0C6E56DE" w14:textId="77777777" w:rsidR="00080144" w:rsidRPr="00080144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00073BE6" w14:textId="77777777" w:rsidR="00080144" w:rsidRPr="00080144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30919157" w14:textId="77777777" w:rsidR="00080144" w:rsidRPr="00080144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2,280</w:t>
            </w:r>
          </w:p>
        </w:tc>
        <w:tc>
          <w:tcPr>
            <w:tcW w:w="0" w:type="auto"/>
          </w:tcPr>
          <w:p w14:paraId="5B818594" w14:textId="77777777" w:rsidR="00080144" w:rsidRPr="00080144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</w:tr>
      <w:tr w:rsidR="00080144" w:rsidRPr="007D7C88" w14:paraId="6CC1B43A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616A4EB2" w14:textId="77777777" w:rsidR="00080144" w:rsidRPr="007D7C88" w:rsidRDefault="00080144" w:rsidP="009B2F8C">
            <w:pPr>
              <w:rPr>
                <w:noProof/>
              </w:rPr>
            </w:pPr>
            <w:r>
              <w:rPr>
                <w:noProof/>
              </w:rPr>
              <w:t>43332 LIBRARY DONATION EXP</w:t>
            </w:r>
          </w:p>
        </w:tc>
        <w:tc>
          <w:tcPr>
            <w:tcW w:w="0" w:type="auto"/>
          </w:tcPr>
          <w:p w14:paraId="27F38CB0" w14:textId="77777777" w:rsid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Capital</w:t>
            </w:r>
          </w:p>
          <w:p w14:paraId="4659F887" w14:textId="640B7E27" w:rsidR="00080144" w:rsidRPr="007D7C88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04A0222C" w14:textId="77777777" w:rsidR="00080144" w:rsidRPr="007D7C88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3,978</w:t>
            </w:r>
          </w:p>
        </w:tc>
        <w:tc>
          <w:tcPr>
            <w:tcW w:w="0" w:type="auto"/>
          </w:tcPr>
          <w:p w14:paraId="0E4B9E45" w14:textId="77777777" w:rsidR="00080144" w:rsidRPr="007D7C88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3,781</w:t>
            </w:r>
          </w:p>
        </w:tc>
        <w:tc>
          <w:tcPr>
            <w:tcW w:w="0" w:type="auto"/>
          </w:tcPr>
          <w:p w14:paraId="06037DF5" w14:textId="77777777" w:rsidR="00080144" w:rsidRPr="007D7C88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5,292</w:t>
            </w:r>
          </w:p>
        </w:tc>
        <w:tc>
          <w:tcPr>
            <w:tcW w:w="0" w:type="auto"/>
          </w:tcPr>
          <w:p w14:paraId="4F03DF05" w14:textId="77777777" w:rsidR="00080144" w:rsidRPr="007D7C88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628F9370" w14:textId="77777777" w:rsidR="00080144" w:rsidRPr="007D7C88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31,226</w:t>
            </w:r>
          </w:p>
        </w:tc>
        <w:tc>
          <w:tcPr>
            <w:tcW w:w="0" w:type="auto"/>
          </w:tcPr>
          <w:p w14:paraId="39181A9C" w14:textId="77777777" w:rsidR="00080144" w:rsidRPr="007D7C88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</w:tr>
      <w:tr w:rsidR="00080144" w:rsidRPr="00080144" w14:paraId="59AAF5AE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5E2C01F1" w14:textId="0A0A482D" w:rsidR="00080144" w:rsidRPr="00080144" w:rsidRDefault="00080144" w:rsidP="009B2F8C">
            <w:pPr>
              <w:rPr>
                <w:b/>
                <w:noProof/>
              </w:rPr>
            </w:pPr>
          </w:p>
        </w:tc>
        <w:tc>
          <w:tcPr>
            <w:tcW w:w="0" w:type="auto"/>
          </w:tcPr>
          <w:p w14:paraId="639C9B9A" w14:textId="77777777" w:rsidR="00080144" w:rsidRPr="00080144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Total 43332 LIBRARY DONATION EXP</w:t>
            </w:r>
          </w:p>
          <w:p w14:paraId="5953518B" w14:textId="6AFF6A44" w:rsidR="00080144" w:rsidRPr="00080144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</w:p>
        </w:tc>
        <w:tc>
          <w:tcPr>
            <w:tcW w:w="0" w:type="auto"/>
          </w:tcPr>
          <w:p w14:paraId="6C6C16E9" w14:textId="77777777" w:rsidR="00080144" w:rsidRPr="00080144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3,978</w:t>
            </w:r>
          </w:p>
        </w:tc>
        <w:tc>
          <w:tcPr>
            <w:tcW w:w="0" w:type="auto"/>
          </w:tcPr>
          <w:p w14:paraId="09B7EB8C" w14:textId="77777777" w:rsidR="00080144" w:rsidRPr="00080144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3,781</w:t>
            </w:r>
          </w:p>
        </w:tc>
        <w:tc>
          <w:tcPr>
            <w:tcW w:w="0" w:type="auto"/>
          </w:tcPr>
          <w:p w14:paraId="6FD419EC" w14:textId="77777777" w:rsidR="00080144" w:rsidRPr="00080144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5,292</w:t>
            </w:r>
          </w:p>
        </w:tc>
        <w:tc>
          <w:tcPr>
            <w:tcW w:w="0" w:type="auto"/>
          </w:tcPr>
          <w:p w14:paraId="36F35830" w14:textId="77777777" w:rsidR="00080144" w:rsidRPr="00080144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308B012E" w14:textId="77777777" w:rsidR="00080144" w:rsidRPr="00080144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31,226</w:t>
            </w:r>
          </w:p>
        </w:tc>
        <w:tc>
          <w:tcPr>
            <w:tcW w:w="0" w:type="auto"/>
          </w:tcPr>
          <w:p w14:paraId="5FB91016" w14:textId="77777777" w:rsidR="00080144" w:rsidRPr="00080144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</w:tr>
      <w:tr w:rsidR="00080144" w:rsidRPr="007D7C88" w14:paraId="0DBE3CBB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0E9FFE50" w14:textId="77777777" w:rsidR="00080144" w:rsidRPr="007D7C88" w:rsidRDefault="00080144" w:rsidP="009B2F8C">
            <w:pPr>
              <w:rPr>
                <w:noProof/>
              </w:rPr>
            </w:pPr>
            <w:r>
              <w:rPr>
                <w:noProof/>
              </w:rPr>
              <w:t>43333 DIRECTIONAL SIGNAGE</w:t>
            </w:r>
          </w:p>
        </w:tc>
        <w:tc>
          <w:tcPr>
            <w:tcW w:w="0" w:type="auto"/>
          </w:tcPr>
          <w:p w14:paraId="02D8125A" w14:textId="77777777" w:rsid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Capital</w:t>
            </w:r>
          </w:p>
          <w:p w14:paraId="2AEBFE55" w14:textId="07848B13" w:rsidR="00080144" w:rsidRPr="007D7C88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3A88D05B" w14:textId="77777777" w:rsidR="00080144" w:rsidRPr="007D7C88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2DAE05DB" w14:textId="77777777" w:rsidR="00080144" w:rsidRPr="007D7C88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8,068</w:t>
            </w:r>
          </w:p>
        </w:tc>
        <w:tc>
          <w:tcPr>
            <w:tcW w:w="0" w:type="auto"/>
          </w:tcPr>
          <w:p w14:paraId="08237163" w14:textId="77777777" w:rsidR="00080144" w:rsidRPr="007D7C88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(4,176)</w:t>
            </w:r>
          </w:p>
        </w:tc>
        <w:tc>
          <w:tcPr>
            <w:tcW w:w="0" w:type="auto"/>
          </w:tcPr>
          <w:p w14:paraId="52C199BD" w14:textId="77777777" w:rsidR="00080144" w:rsidRPr="007D7C88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6833B908" w14:textId="77777777" w:rsidR="00080144" w:rsidRPr="007D7C88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32,445</w:t>
            </w:r>
          </w:p>
        </w:tc>
        <w:tc>
          <w:tcPr>
            <w:tcW w:w="0" w:type="auto"/>
          </w:tcPr>
          <w:p w14:paraId="234E4BCA" w14:textId="77777777" w:rsidR="00080144" w:rsidRPr="007D7C88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</w:tr>
      <w:tr w:rsidR="00080144" w:rsidRPr="00080144" w14:paraId="13F9F9C9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562C9C30" w14:textId="7FCA5580" w:rsidR="00080144" w:rsidRPr="00080144" w:rsidRDefault="00080144" w:rsidP="009B2F8C">
            <w:pPr>
              <w:rPr>
                <w:b/>
                <w:noProof/>
              </w:rPr>
            </w:pPr>
          </w:p>
        </w:tc>
        <w:tc>
          <w:tcPr>
            <w:tcW w:w="0" w:type="auto"/>
          </w:tcPr>
          <w:p w14:paraId="4CF5765B" w14:textId="77777777" w:rsidR="00080144" w:rsidRPr="00080144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Total 43333 DIRECTIONAL SIGNAGE</w:t>
            </w:r>
          </w:p>
          <w:p w14:paraId="0870B781" w14:textId="03CF90DF" w:rsidR="00080144" w:rsidRPr="00080144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</w:p>
        </w:tc>
        <w:tc>
          <w:tcPr>
            <w:tcW w:w="0" w:type="auto"/>
          </w:tcPr>
          <w:p w14:paraId="673C9013" w14:textId="77777777" w:rsidR="00080144" w:rsidRPr="00080144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19701C4B" w14:textId="77777777" w:rsidR="00080144" w:rsidRPr="00080144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8,068</w:t>
            </w:r>
          </w:p>
        </w:tc>
        <w:tc>
          <w:tcPr>
            <w:tcW w:w="0" w:type="auto"/>
          </w:tcPr>
          <w:p w14:paraId="7CFA3897" w14:textId="77777777" w:rsidR="00080144" w:rsidRPr="00080144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(4,176)</w:t>
            </w:r>
          </w:p>
        </w:tc>
        <w:tc>
          <w:tcPr>
            <w:tcW w:w="0" w:type="auto"/>
          </w:tcPr>
          <w:p w14:paraId="265A06C6" w14:textId="77777777" w:rsidR="00080144" w:rsidRPr="00080144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66C28E9A" w14:textId="77777777" w:rsidR="00080144" w:rsidRPr="00080144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32,445</w:t>
            </w:r>
          </w:p>
        </w:tc>
        <w:tc>
          <w:tcPr>
            <w:tcW w:w="0" w:type="auto"/>
          </w:tcPr>
          <w:p w14:paraId="50E59E62" w14:textId="77777777" w:rsidR="00080144" w:rsidRPr="00080144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</w:tr>
      <w:tr w:rsidR="00080144" w:rsidRPr="007D7C88" w14:paraId="2C82308F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77F041DF" w14:textId="77777777" w:rsidR="00080144" w:rsidRPr="007D7C88" w:rsidRDefault="00080144" w:rsidP="009B2F8C">
            <w:pPr>
              <w:rPr>
                <w:noProof/>
              </w:rPr>
            </w:pPr>
            <w:r>
              <w:rPr>
                <w:noProof/>
              </w:rPr>
              <w:t>43349 TRAFFIC CALMING</w:t>
            </w:r>
          </w:p>
        </w:tc>
        <w:tc>
          <w:tcPr>
            <w:tcW w:w="0" w:type="auto"/>
          </w:tcPr>
          <w:p w14:paraId="3245E33C" w14:textId="77777777" w:rsid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Capital</w:t>
            </w:r>
          </w:p>
          <w:p w14:paraId="571C0E82" w14:textId="5C9DF17B" w:rsidR="00080144" w:rsidRPr="007D7C88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6A656CDD" w14:textId="77777777" w:rsidR="00080144" w:rsidRPr="007D7C88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9,466</w:t>
            </w:r>
          </w:p>
        </w:tc>
        <w:tc>
          <w:tcPr>
            <w:tcW w:w="0" w:type="auto"/>
          </w:tcPr>
          <w:p w14:paraId="500E39BE" w14:textId="77777777" w:rsidR="00080144" w:rsidRPr="007D7C88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40,838</w:t>
            </w:r>
          </w:p>
        </w:tc>
        <w:tc>
          <w:tcPr>
            <w:tcW w:w="0" w:type="auto"/>
          </w:tcPr>
          <w:p w14:paraId="4CCA1799" w14:textId="77777777" w:rsidR="00080144" w:rsidRPr="007D7C88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22,098</w:t>
            </w:r>
          </w:p>
        </w:tc>
        <w:tc>
          <w:tcPr>
            <w:tcW w:w="0" w:type="auto"/>
          </w:tcPr>
          <w:p w14:paraId="7FF81FCC" w14:textId="77777777" w:rsidR="00080144" w:rsidRPr="007D7C88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50,000</w:t>
            </w:r>
          </w:p>
        </w:tc>
        <w:tc>
          <w:tcPr>
            <w:tcW w:w="0" w:type="auto"/>
          </w:tcPr>
          <w:p w14:paraId="6CE8BF6E" w14:textId="77777777" w:rsidR="00080144" w:rsidRPr="007D7C88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93,968</w:t>
            </w:r>
          </w:p>
        </w:tc>
        <w:tc>
          <w:tcPr>
            <w:tcW w:w="0" w:type="auto"/>
          </w:tcPr>
          <w:p w14:paraId="3804D593" w14:textId="77777777" w:rsidR="00080144" w:rsidRPr="007D7C88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60,000</w:t>
            </w:r>
          </w:p>
        </w:tc>
      </w:tr>
      <w:tr w:rsidR="00080144" w:rsidRPr="00080144" w14:paraId="11842467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198DB4B8" w14:textId="04FA7FA0" w:rsidR="00080144" w:rsidRPr="00080144" w:rsidRDefault="00080144" w:rsidP="009B2F8C">
            <w:pPr>
              <w:rPr>
                <w:b/>
                <w:noProof/>
              </w:rPr>
            </w:pPr>
          </w:p>
        </w:tc>
        <w:tc>
          <w:tcPr>
            <w:tcW w:w="0" w:type="auto"/>
          </w:tcPr>
          <w:p w14:paraId="015A6C54" w14:textId="77777777" w:rsidR="00080144" w:rsidRPr="00080144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Total 43349 TRAFFIC CALMING</w:t>
            </w:r>
          </w:p>
          <w:p w14:paraId="6C5AB75B" w14:textId="1E9CD314" w:rsidR="00080144" w:rsidRPr="00080144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</w:p>
        </w:tc>
        <w:tc>
          <w:tcPr>
            <w:tcW w:w="0" w:type="auto"/>
          </w:tcPr>
          <w:p w14:paraId="6F3906F5" w14:textId="77777777" w:rsidR="00080144" w:rsidRPr="00080144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9,466</w:t>
            </w:r>
          </w:p>
        </w:tc>
        <w:tc>
          <w:tcPr>
            <w:tcW w:w="0" w:type="auto"/>
          </w:tcPr>
          <w:p w14:paraId="79CCCA3B" w14:textId="77777777" w:rsidR="00080144" w:rsidRPr="00080144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40,838</w:t>
            </w:r>
          </w:p>
        </w:tc>
        <w:tc>
          <w:tcPr>
            <w:tcW w:w="0" w:type="auto"/>
          </w:tcPr>
          <w:p w14:paraId="4077228F" w14:textId="77777777" w:rsidR="00080144" w:rsidRPr="00080144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22,098</w:t>
            </w:r>
          </w:p>
        </w:tc>
        <w:tc>
          <w:tcPr>
            <w:tcW w:w="0" w:type="auto"/>
          </w:tcPr>
          <w:p w14:paraId="35759BCC" w14:textId="77777777" w:rsidR="00080144" w:rsidRPr="00080144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50,000</w:t>
            </w:r>
          </w:p>
        </w:tc>
        <w:tc>
          <w:tcPr>
            <w:tcW w:w="0" w:type="auto"/>
          </w:tcPr>
          <w:p w14:paraId="7BE69E66" w14:textId="77777777" w:rsidR="00080144" w:rsidRPr="00080144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93,968</w:t>
            </w:r>
          </w:p>
        </w:tc>
        <w:tc>
          <w:tcPr>
            <w:tcW w:w="0" w:type="auto"/>
          </w:tcPr>
          <w:p w14:paraId="59579F39" w14:textId="77777777" w:rsidR="00080144" w:rsidRPr="00080144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60,000</w:t>
            </w:r>
          </w:p>
        </w:tc>
      </w:tr>
      <w:tr w:rsidR="00080144" w:rsidRPr="007D7C88" w14:paraId="59153824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15753CF7" w14:textId="77777777" w:rsidR="00080144" w:rsidRPr="007D7C88" w:rsidRDefault="00080144" w:rsidP="009B2F8C">
            <w:pPr>
              <w:rPr>
                <w:noProof/>
              </w:rPr>
            </w:pPr>
            <w:r>
              <w:rPr>
                <w:noProof/>
              </w:rPr>
              <w:t>43356 TRAILS MASTER PLAN IMPLEMENTATION</w:t>
            </w:r>
          </w:p>
        </w:tc>
        <w:tc>
          <w:tcPr>
            <w:tcW w:w="0" w:type="auto"/>
          </w:tcPr>
          <w:p w14:paraId="697CB67C" w14:textId="77777777" w:rsid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Capital</w:t>
            </w:r>
          </w:p>
          <w:p w14:paraId="4DB09663" w14:textId="04952A19" w:rsidR="00080144" w:rsidRPr="007D7C88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0A8638D2" w14:textId="77777777" w:rsidR="00080144" w:rsidRPr="007D7C88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09,818</w:t>
            </w:r>
          </w:p>
        </w:tc>
        <w:tc>
          <w:tcPr>
            <w:tcW w:w="0" w:type="auto"/>
          </w:tcPr>
          <w:p w14:paraId="5A3E967F" w14:textId="77777777" w:rsidR="00080144" w:rsidRPr="007D7C88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67,713</w:t>
            </w:r>
          </w:p>
        </w:tc>
        <w:tc>
          <w:tcPr>
            <w:tcW w:w="0" w:type="auto"/>
          </w:tcPr>
          <w:p w14:paraId="2E20678B" w14:textId="77777777" w:rsidR="00080144" w:rsidRPr="007D7C88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58,035</w:t>
            </w:r>
          </w:p>
        </w:tc>
        <w:tc>
          <w:tcPr>
            <w:tcW w:w="0" w:type="auto"/>
          </w:tcPr>
          <w:p w14:paraId="2C311E6F" w14:textId="77777777" w:rsidR="00080144" w:rsidRPr="007D7C88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70,000</w:t>
            </w:r>
          </w:p>
        </w:tc>
        <w:tc>
          <w:tcPr>
            <w:tcW w:w="0" w:type="auto"/>
          </w:tcPr>
          <w:p w14:paraId="7369411E" w14:textId="77777777" w:rsidR="00080144" w:rsidRPr="007D7C88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838,594</w:t>
            </w:r>
          </w:p>
        </w:tc>
        <w:tc>
          <w:tcPr>
            <w:tcW w:w="0" w:type="auto"/>
          </w:tcPr>
          <w:p w14:paraId="27F40FF7" w14:textId="77777777" w:rsidR="00080144" w:rsidRPr="007D7C88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345,000</w:t>
            </w:r>
          </w:p>
        </w:tc>
      </w:tr>
      <w:tr w:rsidR="00080144" w:rsidRPr="00080144" w14:paraId="113CF8FC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1E17ACE0" w14:textId="336B648A" w:rsidR="00080144" w:rsidRPr="00080144" w:rsidRDefault="00080144" w:rsidP="009B2F8C">
            <w:pPr>
              <w:rPr>
                <w:b/>
                <w:noProof/>
              </w:rPr>
            </w:pPr>
          </w:p>
        </w:tc>
        <w:tc>
          <w:tcPr>
            <w:tcW w:w="0" w:type="auto"/>
          </w:tcPr>
          <w:p w14:paraId="0D7743A9" w14:textId="77777777" w:rsidR="00080144" w:rsidRPr="00080144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Total 43356 TRAILS MASTER PLAN IMPLEMENTATION</w:t>
            </w:r>
          </w:p>
          <w:p w14:paraId="0D4FC127" w14:textId="53520ADB" w:rsidR="00080144" w:rsidRPr="00080144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</w:p>
        </w:tc>
        <w:tc>
          <w:tcPr>
            <w:tcW w:w="0" w:type="auto"/>
          </w:tcPr>
          <w:p w14:paraId="47B1BC5A" w14:textId="77777777" w:rsidR="00080144" w:rsidRPr="00080144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09,818</w:t>
            </w:r>
          </w:p>
        </w:tc>
        <w:tc>
          <w:tcPr>
            <w:tcW w:w="0" w:type="auto"/>
          </w:tcPr>
          <w:p w14:paraId="0893919B" w14:textId="77777777" w:rsidR="00080144" w:rsidRPr="00080144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67,713</w:t>
            </w:r>
          </w:p>
        </w:tc>
        <w:tc>
          <w:tcPr>
            <w:tcW w:w="0" w:type="auto"/>
          </w:tcPr>
          <w:p w14:paraId="204590AC" w14:textId="77777777" w:rsidR="00080144" w:rsidRPr="00080144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58,035</w:t>
            </w:r>
          </w:p>
        </w:tc>
        <w:tc>
          <w:tcPr>
            <w:tcW w:w="0" w:type="auto"/>
          </w:tcPr>
          <w:p w14:paraId="27CBD427" w14:textId="77777777" w:rsidR="00080144" w:rsidRPr="00080144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70,000</w:t>
            </w:r>
          </w:p>
        </w:tc>
        <w:tc>
          <w:tcPr>
            <w:tcW w:w="0" w:type="auto"/>
          </w:tcPr>
          <w:p w14:paraId="5196A273" w14:textId="77777777" w:rsidR="00080144" w:rsidRPr="00080144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838,594</w:t>
            </w:r>
          </w:p>
        </w:tc>
        <w:tc>
          <w:tcPr>
            <w:tcW w:w="0" w:type="auto"/>
          </w:tcPr>
          <w:p w14:paraId="1AE2FE28" w14:textId="77777777" w:rsidR="00080144" w:rsidRPr="00080144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345,000</w:t>
            </w:r>
          </w:p>
        </w:tc>
      </w:tr>
      <w:tr w:rsidR="00080144" w:rsidRPr="007D7C88" w14:paraId="3D4F2EE1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6B2894B7" w14:textId="77777777" w:rsidR="00080144" w:rsidRPr="007D7C88" w:rsidRDefault="00080144" w:rsidP="009B2F8C">
            <w:pPr>
              <w:rPr>
                <w:noProof/>
              </w:rPr>
            </w:pPr>
            <w:r>
              <w:rPr>
                <w:noProof/>
              </w:rPr>
              <w:t>43395 MARSAC IMPROVEMENTS</w:t>
            </w:r>
          </w:p>
        </w:tc>
        <w:tc>
          <w:tcPr>
            <w:tcW w:w="0" w:type="auto"/>
          </w:tcPr>
          <w:p w14:paraId="30F12B01" w14:textId="77777777" w:rsid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Capital</w:t>
            </w:r>
          </w:p>
          <w:p w14:paraId="0EDE2107" w14:textId="344AB43C" w:rsidR="00080144" w:rsidRPr="007D7C88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7AA5B66C" w14:textId="77777777" w:rsidR="00080144" w:rsidRPr="007D7C88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425445DE" w14:textId="77777777" w:rsidR="00080144" w:rsidRPr="007D7C88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36094092" w14:textId="77777777" w:rsidR="00080144" w:rsidRPr="007D7C88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1BFF0299" w14:textId="77777777" w:rsidR="00080144" w:rsidRPr="007D7C88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21136E17" w14:textId="77777777" w:rsidR="00080144" w:rsidRPr="007D7C88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,500,000</w:t>
            </w:r>
          </w:p>
        </w:tc>
        <w:tc>
          <w:tcPr>
            <w:tcW w:w="0" w:type="auto"/>
          </w:tcPr>
          <w:p w14:paraId="01733F47" w14:textId="77777777" w:rsidR="00080144" w:rsidRPr="007D7C88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(500,000)</w:t>
            </w:r>
          </w:p>
        </w:tc>
      </w:tr>
      <w:tr w:rsidR="00080144" w:rsidRPr="00080144" w14:paraId="4BFAB157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21C64E66" w14:textId="72A9CFDA" w:rsidR="00080144" w:rsidRPr="00080144" w:rsidRDefault="00080144" w:rsidP="009B2F8C">
            <w:pPr>
              <w:rPr>
                <w:b/>
                <w:noProof/>
              </w:rPr>
            </w:pPr>
          </w:p>
        </w:tc>
        <w:tc>
          <w:tcPr>
            <w:tcW w:w="0" w:type="auto"/>
          </w:tcPr>
          <w:p w14:paraId="30A630C5" w14:textId="77777777" w:rsidR="00080144" w:rsidRPr="00080144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Total 43395 MARSAC IMPROVEMENTS</w:t>
            </w:r>
          </w:p>
          <w:p w14:paraId="4FBA6A22" w14:textId="68D0E320" w:rsidR="00080144" w:rsidRPr="00080144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</w:p>
        </w:tc>
        <w:tc>
          <w:tcPr>
            <w:tcW w:w="0" w:type="auto"/>
          </w:tcPr>
          <w:p w14:paraId="3D867457" w14:textId="77777777" w:rsidR="00080144" w:rsidRPr="00080144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6A2A0D36" w14:textId="77777777" w:rsidR="00080144" w:rsidRPr="00080144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6A49C820" w14:textId="77777777" w:rsidR="00080144" w:rsidRPr="00080144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2B8F68F7" w14:textId="77777777" w:rsidR="00080144" w:rsidRPr="00080144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37BA9071" w14:textId="77777777" w:rsidR="00080144" w:rsidRPr="00080144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,500,000</w:t>
            </w:r>
          </w:p>
        </w:tc>
        <w:tc>
          <w:tcPr>
            <w:tcW w:w="0" w:type="auto"/>
          </w:tcPr>
          <w:p w14:paraId="0B44082F" w14:textId="77777777" w:rsidR="00080144" w:rsidRPr="00080144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(500,000)</w:t>
            </w:r>
          </w:p>
        </w:tc>
      </w:tr>
      <w:tr w:rsidR="00080144" w:rsidRPr="007D7C88" w14:paraId="1478F7EC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6B722E45" w14:textId="77777777" w:rsidR="00080144" w:rsidRPr="007D7C88" w:rsidRDefault="00080144" w:rsidP="009B2F8C">
            <w:pPr>
              <w:rPr>
                <w:noProof/>
              </w:rPr>
            </w:pPr>
            <w:r>
              <w:rPr>
                <w:noProof/>
              </w:rPr>
              <w:t>43401 PUBLIC ART</w:t>
            </w:r>
          </w:p>
        </w:tc>
        <w:tc>
          <w:tcPr>
            <w:tcW w:w="0" w:type="auto"/>
          </w:tcPr>
          <w:p w14:paraId="240969ED" w14:textId="77777777" w:rsid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Capital</w:t>
            </w:r>
          </w:p>
          <w:p w14:paraId="1665FAD7" w14:textId="1786A8E0" w:rsidR="00080144" w:rsidRPr="007D7C88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6154C1A0" w14:textId="77777777" w:rsidR="00080144" w:rsidRPr="007D7C88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3,516</w:t>
            </w:r>
          </w:p>
        </w:tc>
        <w:tc>
          <w:tcPr>
            <w:tcW w:w="0" w:type="auto"/>
          </w:tcPr>
          <w:p w14:paraId="0B9507D2" w14:textId="77777777" w:rsidR="00080144" w:rsidRPr="007D7C88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4,250</w:t>
            </w:r>
          </w:p>
        </w:tc>
        <w:tc>
          <w:tcPr>
            <w:tcW w:w="0" w:type="auto"/>
          </w:tcPr>
          <w:p w14:paraId="6F59BDF5" w14:textId="77777777" w:rsidR="00080144" w:rsidRPr="007D7C88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7,150</w:t>
            </w:r>
          </w:p>
        </w:tc>
        <w:tc>
          <w:tcPr>
            <w:tcW w:w="0" w:type="auto"/>
          </w:tcPr>
          <w:p w14:paraId="60D94275" w14:textId="77777777" w:rsidR="00080144" w:rsidRPr="007D7C88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40,000</w:t>
            </w:r>
          </w:p>
        </w:tc>
        <w:tc>
          <w:tcPr>
            <w:tcW w:w="0" w:type="auto"/>
          </w:tcPr>
          <w:p w14:paraId="09D7766C" w14:textId="77777777" w:rsidR="00080144" w:rsidRPr="007D7C88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429,832</w:t>
            </w:r>
          </w:p>
        </w:tc>
        <w:tc>
          <w:tcPr>
            <w:tcW w:w="0" w:type="auto"/>
          </w:tcPr>
          <w:p w14:paraId="29E6C0A3" w14:textId="77777777" w:rsidR="00080144" w:rsidRPr="007D7C88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00,000</w:t>
            </w:r>
          </w:p>
        </w:tc>
      </w:tr>
      <w:tr w:rsidR="00080144" w:rsidRPr="00080144" w14:paraId="6F267EC8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7FCBCFE1" w14:textId="4DDE2DD8" w:rsidR="00080144" w:rsidRPr="00080144" w:rsidRDefault="00080144" w:rsidP="009B2F8C">
            <w:pPr>
              <w:rPr>
                <w:b/>
                <w:noProof/>
              </w:rPr>
            </w:pPr>
          </w:p>
        </w:tc>
        <w:tc>
          <w:tcPr>
            <w:tcW w:w="0" w:type="auto"/>
          </w:tcPr>
          <w:p w14:paraId="5DBD9A88" w14:textId="77777777" w:rsidR="00080144" w:rsidRPr="00080144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Total 43401 PUBLIC ART</w:t>
            </w:r>
          </w:p>
          <w:p w14:paraId="48F2DEF4" w14:textId="3A3D539E" w:rsidR="00080144" w:rsidRPr="00080144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</w:p>
        </w:tc>
        <w:tc>
          <w:tcPr>
            <w:tcW w:w="0" w:type="auto"/>
          </w:tcPr>
          <w:p w14:paraId="286005FE" w14:textId="77777777" w:rsidR="00080144" w:rsidRPr="00080144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3,516</w:t>
            </w:r>
          </w:p>
        </w:tc>
        <w:tc>
          <w:tcPr>
            <w:tcW w:w="0" w:type="auto"/>
          </w:tcPr>
          <w:p w14:paraId="06D2A277" w14:textId="77777777" w:rsidR="00080144" w:rsidRPr="00080144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4,250</w:t>
            </w:r>
          </w:p>
        </w:tc>
        <w:tc>
          <w:tcPr>
            <w:tcW w:w="0" w:type="auto"/>
          </w:tcPr>
          <w:p w14:paraId="59AF63C1" w14:textId="77777777" w:rsidR="00080144" w:rsidRPr="00080144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7,150</w:t>
            </w:r>
          </w:p>
        </w:tc>
        <w:tc>
          <w:tcPr>
            <w:tcW w:w="0" w:type="auto"/>
          </w:tcPr>
          <w:p w14:paraId="3892C99E" w14:textId="77777777" w:rsidR="00080144" w:rsidRPr="00080144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40,000</w:t>
            </w:r>
          </w:p>
        </w:tc>
        <w:tc>
          <w:tcPr>
            <w:tcW w:w="0" w:type="auto"/>
          </w:tcPr>
          <w:p w14:paraId="724D7874" w14:textId="77777777" w:rsidR="00080144" w:rsidRPr="00080144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429,832</w:t>
            </w:r>
          </w:p>
        </w:tc>
        <w:tc>
          <w:tcPr>
            <w:tcW w:w="0" w:type="auto"/>
          </w:tcPr>
          <w:p w14:paraId="2112F3FA" w14:textId="77777777" w:rsidR="00080144" w:rsidRPr="00080144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00,000</w:t>
            </w:r>
          </w:p>
        </w:tc>
      </w:tr>
      <w:tr w:rsidR="00080144" w:rsidRPr="007D7C88" w14:paraId="5717E647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32DAAB01" w14:textId="77777777" w:rsidR="00080144" w:rsidRPr="007D7C88" w:rsidRDefault="00080144" w:rsidP="009B2F8C">
            <w:pPr>
              <w:rPr>
                <w:noProof/>
              </w:rPr>
            </w:pPr>
            <w:r>
              <w:rPr>
                <w:noProof/>
              </w:rPr>
              <w:t>43402 FRIENDS OF THE FARM</w:t>
            </w:r>
          </w:p>
        </w:tc>
        <w:tc>
          <w:tcPr>
            <w:tcW w:w="0" w:type="auto"/>
          </w:tcPr>
          <w:p w14:paraId="482CD774" w14:textId="77777777" w:rsid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Capital</w:t>
            </w:r>
          </w:p>
          <w:p w14:paraId="09DF1205" w14:textId="6FE1E576" w:rsidR="00080144" w:rsidRPr="007D7C88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4DC2F653" w14:textId="77777777" w:rsidR="00080144" w:rsidRPr="007D7C88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4B70A3F2" w14:textId="77777777" w:rsidR="00080144" w:rsidRPr="007D7C88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3B4E53EE" w14:textId="77777777" w:rsidR="00080144" w:rsidRPr="007D7C88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449</w:t>
            </w:r>
          </w:p>
        </w:tc>
        <w:tc>
          <w:tcPr>
            <w:tcW w:w="0" w:type="auto"/>
          </w:tcPr>
          <w:p w14:paraId="46F6A335" w14:textId="77777777" w:rsidR="00080144" w:rsidRPr="007D7C88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7EE0089C" w14:textId="77777777" w:rsidR="00080144" w:rsidRPr="007D7C88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21,895</w:t>
            </w:r>
          </w:p>
        </w:tc>
        <w:tc>
          <w:tcPr>
            <w:tcW w:w="0" w:type="auto"/>
          </w:tcPr>
          <w:p w14:paraId="73B73923" w14:textId="77777777" w:rsidR="00080144" w:rsidRPr="007D7C88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</w:tr>
      <w:tr w:rsidR="00080144" w:rsidRPr="00080144" w14:paraId="46167DB2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4AEA27A8" w14:textId="5C237BB3" w:rsidR="00080144" w:rsidRPr="00080144" w:rsidRDefault="00080144" w:rsidP="009B2F8C">
            <w:pPr>
              <w:rPr>
                <w:b/>
                <w:noProof/>
              </w:rPr>
            </w:pPr>
          </w:p>
        </w:tc>
        <w:tc>
          <w:tcPr>
            <w:tcW w:w="0" w:type="auto"/>
          </w:tcPr>
          <w:p w14:paraId="59A9A4C8" w14:textId="77777777" w:rsidR="00080144" w:rsidRPr="00080144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Total 43402 FRIENDS OF THE FARM</w:t>
            </w:r>
          </w:p>
          <w:p w14:paraId="14002729" w14:textId="204A3395" w:rsidR="00080144" w:rsidRPr="00080144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</w:p>
        </w:tc>
        <w:tc>
          <w:tcPr>
            <w:tcW w:w="0" w:type="auto"/>
          </w:tcPr>
          <w:p w14:paraId="64EAFC2D" w14:textId="77777777" w:rsidR="00080144" w:rsidRPr="00080144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25D9319A" w14:textId="77777777" w:rsidR="00080144" w:rsidRPr="00080144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18509FF6" w14:textId="77777777" w:rsidR="00080144" w:rsidRPr="00080144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449</w:t>
            </w:r>
          </w:p>
        </w:tc>
        <w:tc>
          <w:tcPr>
            <w:tcW w:w="0" w:type="auto"/>
          </w:tcPr>
          <w:p w14:paraId="681570FD" w14:textId="77777777" w:rsidR="00080144" w:rsidRPr="00080144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199C84D6" w14:textId="77777777" w:rsidR="00080144" w:rsidRPr="00080144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21,895</w:t>
            </w:r>
          </w:p>
        </w:tc>
        <w:tc>
          <w:tcPr>
            <w:tcW w:w="0" w:type="auto"/>
          </w:tcPr>
          <w:p w14:paraId="24A0C0F0" w14:textId="77777777" w:rsidR="00080144" w:rsidRPr="00080144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</w:tr>
      <w:tr w:rsidR="00080144" w:rsidRPr="007D7C88" w14:paraId="39483A70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67E0EC94" w14:textId="77777777" w:rsidR="00080144" w:rsidRPr="007D7C88" w:rsidRDefault="00080144" w:rsidP="009B2F8C">
            <w:pPr>
              <w:rPr>
                <w:noProof/>
              </w:rPr>
            </w:pPr>
            <w:r>
              <w:rPr>
                <w:noProof/>
              </w:rPr>
              <w:t>43404 OPEN SPACE IMPROVEMENTS</w:t>
            </w:r>
          </w:p>
        </w:tc>
        <w:tc>
          <w:tcPr>
            <w:tcW w:w="0" w:type="auto"/>
          </w:tcPr>
          <w:p w14:paraId="5EFB1D76" w14:textId="77777777" w:rsid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Personnel</w:t>
            </w:r>
          </w:p>
          <w:p w14:paraId="3AE0DE94" w14:textId="2BE3D8A6" w:rsidR="00080144" w:rsidRPr="007D7C88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5FC7B46C" w14:textId="77777777" w:rsidR="00080144" w:rsidRPr="007D7C88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8,471</w:t>
            </w:r>
          </w:p>
        </w:tc>
        <w:tc>
          <w:tcPr>
            <w:tcW w:w="0" w:type="auto"/>
          </w:tcPr>
          <w:p w14:paraId="0B617937" w14:textId="77777777" w:rsidR="00080144" w:rsidRPr="007D7C88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3573EEA0" w14:textId="77777777" w:rsidR="00080144" w:rsidRPr="007D7C88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3B963A14" w14:textId="77777777" w:rsidR="00080144" w:rsidRPr="007D7C88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0D3EF5D3" w14:textId="77777777" w:rsidR="00080144" w:rsidRPr="007D7C88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436949FD" w14:textId="77777777" w:rsidR="00080144" w:rsidRPr="007D7C88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</w:tr>
      <w:tr w:rsidR="00080144" w:rsidRPr="007D7C88" w14:paraId="1331B62E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22F6B820" w14:textId="664CF00F" w:rsidR="00080144" w:rsidRPr="007D7C88" w:rsidRDefault="00080144" w:rsidP="009B2F8C">
            <w:pPr>
              <w:rPr>
                <w:noProof/>
              </w:rPr>
            </w:pPr>
          </w:p>
        </w:tc>
        <w:tc>
          <w:tcPr>
            <w:tcW w:w="0" w:type="auto"/>
          </w:tcPr>
          <w:p w14:paraId="727AA65B" w14:textId="77777777" w:rsidR="00080144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Capital</w:t>
            </w:r>
          </w:p>
          <w:p w14:paraId="6E026A81" w14:textId="1BC5131B" w:rsidR="00080144" w:rsidRPr="007D7C88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6DBCD09F" w14:textId="77777777" w:rsidR="00080144" w:rsidRPr="007D7C88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360,340</w:t>
            </w:r>
          </w:p>
        </w:tc>
        <w:tc>
          <w:tcPr>
            <w:tcW w:w="0" w:type="auto"/>
          </w:tcPr>
          <w:p w14:paraId="7F9C440B" w14:textId="77777777" w:rsidR="00080144" w:rsidRPr="007D7C88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420,090</w:t>
            </w:r>
          </w:p>
        </w:tc>
        <w:tc>
          <w:tcPr>
            <w:tcW w:w="0" w:type="auto"/>
          </w:tcPr>
          <w:p w14:paraId="28EB4392" w14:textId="77777777" w:rsidR="00080144" w:rsidRPr="007D7C88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291,981</w:t>
            </w:r>
          </w:p>
        </w:tc>
        <w:tc>
          <w:tcPr>
            <w:tcW w:w="0" w:type="auto"/>
          </w:tcPr>
          <w:p w14:paraId="648C0F54" w14:textId="77777777" w:rsidR="00080144" w:rsidRPr="007D7C88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385,000</w:t>
            </w:r>
          </w:p>
        </w:tc>
        <w:tc>
          <w:tcPr>
            <w:tcW w:w="0" w:type="auto"/>
          </w:tcPr>
          <w:p w14:paraId="6C34FACE" w14:textId="77777777" w:rsidR="00080144" w:rsidRPr="007D7C88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676,439</w:t>
            </w:r>
          </w:p>
        </w:tc>
        <w:tc>
          <w:tcPr>
            <w:tcW w:w="0" w:type="auto"/>
          </w:tcPr>
          <w:p w14:paraId="4786A340" w14:textId="77777777" w:rsidR="00080144" w:rsidRPr="007D7C88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400,000</w:t>
            </w:r>
          </w:p>
        </w:tc>
      </w:tr>
      <w:tr w:rsidR="00080144" w:rsidRPr="00080144" w14:paraId="42E9D94F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7526B3B6" w14:textId="455615B2" w:rsidR="00080144" w:rsidRPr="00080144" w:rsidRDefault="00080144" w:rsidP="009B2F8C">
            <w:pPr>
              <w:rPr>
                <w:b/>
                <w:noProof/>
              </w:rPr>
            </w:pPr>
          </w:p>
        </w:tc>
        <w:tc>
          <w:tcPr>
            <w:tcW w:w="0" w:type="auto"/>
          </w:tcPr>
          <w:p w14:paraId="29E4B08F" w14:textId="77777777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Total 43404 OPEN SPACE IMPROVEMENTS</w:t>
            </w:r>
          </w:p>
          <w:p w14:paraId="68C94560" w14:textId="61F5B319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</w:p>
        </w:tc>
        <w:tc>
          <w:tcPr>
            <w:tcW w:w="0" w:type="auto"/>
          </w:tcPr>
          <w:p w14:paraId="0C77623F" w14:textId="77777777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368,811</w:t>
            </w:r>
          </w:p>
        </w:tc>
        <w:tc>
          <w:tcPr>
            <w:tcW w:w="0" w:type="auto"/>
          </w:tcPr>
          <w:p w14:paraId="5B00D3B7" w14:textId="77777777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420,090</w:t>
            </w:r>
          </w:p>
        </w:tc>
        <w:tc>
          <w:tcPr>
            <w:tcW w:w="0" w:type="auto"/>
          </w:tcPr>
          <w:p w14:paraId="49C70299" w14:textId="77777777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291,981</w:t>
            </w:r>
          </w:p>
        </w:tc>
        <w:tc>
          <w:tcPr>
            <w:tcW w:w="0" w:type="auto"/>
          </w:tcPr>
          <w:p w14:paraId="72BB8FBB" w14:textId="77777777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385,000</w:t>
            </w:r>
          </w:p>
        </w:tc>
        <w:tc>
          <w:tcPr>
            <w:tcW w:w="0" w:type="auto"/>
          </w:tcPr>
          <w:p w14:paraId="2085E535" w14:textId="77777777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676,439</w:t>
            </w:r>
          </w:p>
        </w:tc>
        <w:tc>
          <w:tcPr>
            <w:tcW w:w="0" w:type="auto"/>
          </w:tcPr>
          <w:p w14:paraId="4BB6E7DD" w14:textId="77777777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400,000</w:t>
            </w:r>
          </w:p>
        </w:tc>
      </w:tr>
      <w:tr w:rsidR="00080144" w:rsidRPr="007D7C88" w14:paraId="1D5FE93A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2042853E" w14:textId="77777777" w:rsidR="00080144" w:rsidRPr="007D7C88" w:rsidRDefault="00080144" w:rsidP="009B2F8C">
            <w:pPr>
              <w:rPr>
                <w:noProof/>
              </w:rPr>
            </w:pPr>
            <w:r>
              <w:rPr>
                <w:noProof/>
              </w:rPr>
              <w:t>43411 NEIGHBORHOOD PARKS</w:t>
            </w:r>
          </w:p>
        </w:tc>
        <w:tc>
          <w:tcPr>
            <w:tcW w:w="0" w:type="auto"/>
          </w:tcPr>
          <w:p w14:paraId="234D964A" w14:textId="77777777" w:rsidR="00080144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Capital</w:t>
            </w:r>
          </w:p>
          <w:p w14:paraId="32FE5153" w14:textId="0046483A" w:rsidR="00080144" w:rsidRPr="007D7C88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6182A0A9" w14:textId="77777777" w:rsidR="00080144" w:rsidRPr="007D7C88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6B5A667B" w14:textId="77777777" w:rsidR="00080144" w:rsidRPr="007D7C88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2,315</w:t>
            </w:r>
          </w:p>
        </w:tc>
        <w:tc>
          <w:tcPr>
            <w:tcW w:w="0" w:type="auto"/>
          </w:tcPr>
          <w:p w14:paraId="061A7CE4" w14:textId="77777777" w:rsidR="00080144" w:rsidRPr="007D7C88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3,424</w:t>
            </w:r>
          </w:p>
        </w:tc>
        <w:tc>
          <w:tcPr>
            <w:tcW w:w="0" w:type="auto"/>
          </w:tcPr>
          <w:p w14:paraId="4135E236" w14:textId="77777777" w:rsidR="00080144" w:rsidRPr="007D7C88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4B3411FA" w14:textId="77777777" w:rsidR="00080144" w:rsidRPr="007D7C88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13,239</w:t>
            </w:r>
          </w:p>
        </w:tc>
        <w:tc>
          <w:tcPr>
            <w:tcW w:w="0" w:type="auto"/>
          </w:tcPr>
          <w:p w14:paraId="27A26DED" w14:textId="77777777" w:rsidR="00080144" w:rsidRPr="007D7C88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</w:tr>
      <w:tr w:rsidR="00080144" w:rsidRPr="00080144" w14:paraId="1EC93CDE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03831E88" w14:textId="303009D8" w:rsidR="00080144" w:rsidRPr="00080144" w:rsidRDefault="00080144" w:rsidP="009B2F8C">
            <w:pPr>
              <w:rPr>
                <w:b/>
                <w:noProof/>
              </w:rPr>
            </w:pPr>
          </w:p>
        </w:tc>
        <w:tc>
          <w:tcPr>
            <w:tcW w:w="0" w:type="auto"/>
          </w:tcPr>
          <w:p w14:paraId="32CAFBF1" w14:textId="77777777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Total 43411 NEIGHBORHOOD PARKS</w:t>
            </w:r>
          </w:p>
          <w:p w14:paraId="5836ED52" w14:textId="66B116F7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</w:p>
        </w:tc>
        <w:tc>
          <w:tcPr>
            <w:tcW w:w="0" w:type="auto"/>
          </w:tcPr>
          <w:p w14:paraId="4E3B392E" w14:textId="77777777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510D841C" w14:textId="77777777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2,315</w:t>
            </w:r>
          </w:p>
        </w:tc>
        <w:tc>
          <w:tcPr>
            <w:tcW w:w="0" w:type="auto"/>
          </w:tcPr>
          <w:p w14:paraId="0E91FD51" w14:textId="77777777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3,424</w:t>
            </w:r>
          </w:p>
        </w:tc>
        <w:tc>
          <w:tcPr>
            <w:tcW w:w="0" w:type="auto"/>
          </w:tcPr>
          <w:p w14:paraId="11AFC96C" w14:textId="77777777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1FCEE22B" w14:textId="77777777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13,239</w:t>
            </w:r>
          </w:p>
        </w:tc>
        <w:tc>
          <w:tcPr>
            <w:tcW w:w="0" w:type="auto"/>
          </w:tcPr>
          <w:p w14:paraId="5EC74C5C" w14:textId="77777777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</w:tr>
      <w:tr w:rsidR="00080144" w:rsidRPr="007D7C88" w14:paraId="4D997140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2930C327" w14:textId="77777777" w:rsidR="00080144" w:rsidRPr="007D7C88" w:rsidRDefault="00080144" w:rsidP="009B2F8C">
            <w:pPr>
              <w:rPr>
                <w:noProof/>
              </w:rPr>
            </w:pPr>
            <w:r>
              <w:rPr>
                <w:noProof/>
              </w:rPr>
              <w:t>43456 QUINN'S ICE/FIELDS PHASE II</w:t>
            </w:r>
          </w:p>
        </w:tc>
        <w:tc>
          <w:tcPr>
            <w:tcW w:w="0" w:type="auto"/>
          </w:tcPr>
          <w:p w14:paraId="50F4BE4C" w14:textId="77777777" w:rsidR="00080144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Capital</w:t>
            </w:r>
          </w:p>
          <w:p w14:paraId="4EBB72FA" w14:textId="31CAED0C" w:rsidR="00080144" w:rsidRPr="007D7C88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0836C96D" w14:textId="77777777" w:rsidR="00080144" w:rsidRPr="007D7C88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38D9FD97" w14:textId="77777777" w:rsidR="00080144" w:rsidRPr="007D7C88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1DE25D07" w14:textId="77777777" w:rsidR="00080144" w:rsidRPr="007D7C88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1017A0D9" w14:textId="77777777" w:rsidR="00080144" w:rsidRPr="007D7C88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75826D5C" w14:textId="77777777" w:rsidR="00080144" w:rsidRPr="007D7C88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36,805</w:t>
            </w:r>
          </w:p>
        </w:tc>
        <w:tc>
          <w:tcPr>
            <w:tcW w:w="0" w:type="auto"/>
          </w:tcPr>
          <w:p w14:paraId="27AA5C08" w14:textId="77777777" w:rsidR="00080144" w:rsidRPr="007D7C88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</w:tr>
      <w:tr w:rsidR="00080144" w:rsidRPr="00080144" w14:paraId="3B6AA633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129A95FF" w14:textId="2967D3E9" w:rsidR="00080144" w:rsidRPr="00080144" w:rsidRDefault="00080144" w:rsidP="009B2F8C">
            <w:pPr>
              <w:rPr>
                <w:b/>
                <w:noProof/>
              </w:rPr>
            </w:pPr>
          </w:p>
        </w:tc>
        <w:tc>
          <w:tcPr>
            <w:tcW w:w="0" w:type="auto"/>
          </w:tcPr>
          <w:p w14:paraId="73CA0D29" w14:textId="77777777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Total 43456 QUINN'S ICE/FIELDS PHASE II</w:t>
            </w:r>
          </w:p>
          <w:p w14:paraId="4F7900C6" w14:textId="11E75C3B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</w:p>
        </w:tc>
        <w:tc>
          <w:tcPr>
            <w:tcW w:w="0" w:type="auto"/>
          </w:tcPr>
          <w:p w14:paraId="701F7B0D" w14:textId="77777777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02C09ABC" w14:textId="77777777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31FCDF43" w14:textId="77777777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4D0DD353" w14:textId="77777777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2670FAA9" w14:textId="77777777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36,805</w:t>
            </w:r>
          </w:p>
        </w:tc>
        <w:tc>
          <w:tcPr>
            <w:tcW w:w="0" w:type="auto"/>
          </w:tcPr>
          <w:p w14:paraId="574CE143" w14:textId="77777777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</w:tr>
      <w:tr w:rsidR="00080144" w:rsidRPr="007D7C88" w14:paraId="70E2DBFD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0576CAB9" w14:textId="77777777" w:rsidR="00080144" w:rsidRPr="007D7C88" w:rsidRDefault="00080144" w:rsidP="009B2F8C">
            <w:pPr>
              <w:rPr>
                <w:noProof/>
              </w:rPr>
            </w:pPr>
            <w:r>
              <w:rPr>
                <w:noProof/>
              </w:rPr>
              <w:t>43472 RACQUET CLUB PROGRAM EQUIPMENT REPLACEME</w:t>
            </w:r>
          </w:p>
        </w:tc>
        <w:tc>
          <w:tcPr>
            <w:tcW w:w="0" w:type="auto"/>
          </w:tcPr>
          <w:p w14:paraId="330EE867" w14:textId="77777777" w:rsidR="00080144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Capital</w:t>
            </w:r>
          </w:p>
          <w:p w14:paraId="394BC6AB" w14:textId="239C023F" w:rsidR="00080144" w:rsidRPr="007D7C88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2B114F16" w14:textId="77777777" w:rsidR="00080144" w:rsidRPr="007D7C88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(1,464)</w:t>
            </w:r>
          </w:p>
        </w:tc>
        <w:tc>
          <w:tcPr>
            <w:tcW w:w="0" w:type="auto"/>
          </w:tcPr>
          <w:p w14:paraId="5213C4F9" w14:textId="77777777" w:rsidR="00080144" w:rsidRPr="007D7C88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50,724</w:t>
            </w:r>
          </w:p>
        </w:tc>
        <w:tc>
          <w:tcPr>
            <w:tcW w:w="0" w:type="auto"/>
          </w:tcPr>
          <w:p w14:paraId="5B787752" w14:textId="77777777" w:rsidR="00080144" w:rsidRPr="007D7C88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201,385</w:t>
            </w:r>
          </w:p>
        </w:tc>
        <w:tc>
          <w:tcPr>
            <w:tcW w:w="0" w:type="auto"/>
          </w:tcPr>
          <w:p w14:paraId="37867016" w14:textId="77777777" w:rsidR="00080144" w:rsidRPr="007D7C88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65,000</w:t>
            </w:r>
          </w:p>
        </w:tc>
        <w:tc>
          <w:tcPr>
            <w:tcW w:w="0" w:type="auto"/>
          </w:tcPr>
          <w:p w14:paraId="3B86DA07" w14:textId="77777777" w:rsidR="00080144" w:rsidRPr="007D7C88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446,660</w:t>
            </w:r>
          </w:p>
        </w:tc>
        <w:tc>
          <w:tcPr>
            <w:tcW w:w="0" w:type="auto"/>
          </w:tcPr>
          <w:p w14:paraId="3F6716CF" w14:textId="77777777" w:rsidR="00080144" w:rsidRPr="007D7C88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65,000</w:t>
            </w:r>
          </w:p>
        </w:tc>
      </w:tr>
      <w:tr w:rsidR="00080144" w:rsidRPr="00080144" w14:paraId="0B0B03E8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4A1E5C1D" w14:textId="753FFF11" w:rsidR="00080144" w:rsidRPr="00080144" w:rsidRDefault="00080144" w:rsidP="009B2F8C">
            <w:pPr>
              <w:rPr>
                <w:b/>
                <w:noProof/>
              </w:rPr>
            </w:pPr>
          </w:p>
        </w:tc>
        <w:tc>
          <w:tcPr>
            <w:tcW w:w="0" w:type="auto"/>
          </w:tcPr>
          <w:p w14:paraId="4FC93696" w14:textId="77777777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Total 43472 RACQUET CLUB PROGRAM EQUIPMENT REPLACEME</w:t>
            </w:r>
          </w:p>
          <w:p w14:paraId="09C0B142" w14:textId="57EA3A3E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</w:p>
        </w:tc>
        <w:tc>
          <w:tcPr>
            <w:tcW w:w="0" w:type="auto"/>
          </w:tcPr>
          <w:p w14:paraId="405CF9F5" w14:textId="77777777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(1,464)</w:t>
            </w:r>
          </w:p>
        </w:tc>
        <w:tc>
          <w:tcPr>
            <w:tcW w:w="0" w:type="auto"/>
          </w:tcPr>
          <w:p w14:paraId="49EE02B2" w14:textId="77777777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50,724</w:t>
            </w:r>
          </w:p>
        </w:tc>
        <w:tc>
          <w:tcPr>
            <w:tcW w:w="0" w:type="auto"/>
          </w:tcPr>
          <w:p w14:paraId="4AEA4692" w14:textId="77777777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201,385</w:t>
            </w:r>
          </w:p>
        </w:tc>
        <w:tc>
          <w:tcPr>
            <w:tcW w:w="0" w:type="auto"/>
          </w:tcPr>
          <w:p w14:paraId="18A23C10" w14:textId="77777777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65,000</w:t>
            </w:r>
          </w:p>
        </w:tc>
        <w:tc>
          <w:tcPr>
            <w:tcW w:w="0" w:type="auto"/>
          </w:tcPr>
          <w:p w14:paraId="22E6F04E" w14:textId="77777777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446,660</w:t>
            </w:r>
          </w:p>
        </w:tc>
        <w:tc>
          <w:tcPr>
            <w:tcW w:w="0" w:type="auto"/>
          </w:tcPr>
          <w:p w14:paraId="109DA68C" w14:textId="77777777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65,000</w:t>
            </w:r>
          </w:p>
        </w:tc>
      </w:tr>
      <w:tr w:rsidR="00080144" w:rsidRPr="007D7C88" w14:paraId="7F8496E2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40A193DA" w14:textId="77777777" w:rsidR="00080144" w:rsidRPr="007D7C88" w:rsidRDefault="00080144" w:rsidP="009B2F8C">
            <w:pPr>
              <w:rPr>
                <w:noProof/>
              </w:rPr>
            </w:pPr>
            <w:r>
              <w:rPr>
                <w:noProof/>
              </w:rPr>
              <w:t>43478 ASSET MGNT/REPLACEMENT PROGRAM</w:t>
            </w:r>
          </w:p>
        </w:tc>
        <w:tc>
          <w:tcPr>
            <w:tcW w:w="0" w:type="auto"/>
          </w:tcPr>
          <w:p w14:paraId="7E7BA1BA" w14:textId="77777777" w:rsidR="00080144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Capital</w:t>
            </w:r>
          </w:p>
          <w:p w14:paraId="11B1F15B" w14:textId="4C1FE406" w:rsidR="00080144" w:rsidRPr="007D7C88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7284FDC2" w14:textId="77777777" w:rsidR="00080144" w:rsidRPr="007D7C88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852,680</w:t>
            </w:r>
          </w:p>
        </w:tc>
        <w:tc>
          <w:tcPr>
            <w:tcW w:w="0" w:type="auto"/>
          </w:tcPr>
          <w:p w14:paraId="7307E32D" w14:textId="77777777" w:rsidR="00080144" w:rsidRPr="007D7C88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409,980</w:t>
            </w:r>
          </w:p>
        </w:tc>
        <w:tc>
          <w:tcPr>
            <w:tcW w:w="0" w:type="auto"/>
          </w:tcPr>
          <w:p w14:paraId="10A31E2D" w14:textId="77777777" w:rsidR="00080144" w:rsidRPr="007D7C88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421,948</w:t>
            </w:r>
          </w:p>
        </w:tc>
        <w:tc>
          <w:tcPr>
            <w:tcW w:w="0" w:type="auto"/>
          </w:tcPr>
          <w:p w14:paraId="5CC95C51" w14:textId="77777777" w:rsidR="00080144" w:rsidRPr="007D7C88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704,760</w:t>
            </w:r>
          </w:p>
        </w:tc>
        <w:tc>
          <w:tcPr>
            <w:tcW w:w="0" w:type="auto"/>
          </w:tcPr>
          <w:p w14:paraId="33E78391" w14:textId="77777777" w:rsidR="00080144" w:rsidRPr="007D7C88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,008,131</w:t>
            </w:r>
          </w:p>
        </w:tc>
        <w:tc>
          <w:tcPr>
            <w:tcW w:w="0" w:type="auto"/>
          </w:tcPr>
          <w:p w14:paraId="53AF19FB" w14:textId="77777777" w:rsidR="00080144" w:rsidRPr="007D7C88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,105,418</w:t>
            </w:r>
          </w:p>
        </w:tc>
      </w:tr>
      <w:tr w:rsidR="00080144" w:rsidRPr="00080144" w14:paraId="24EB98D6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1C9D611A" w14:textId="42268832" w:rsidR="00080144" w:rsidRPr="00080144" w:rsidRDefault="00080144" w:rsidP="009B2F8C">
            <w:pPr>
              <w:rPr>
                <w:b/>
                <w:noProof/>
              </w:rPr>
            </w:pPr>
          </w:p>
        </w:tc>
        <w:tc>
          <w:tcPr>
            <w:tcW w:w="0" w:type="auto"/>
          </w:tcPr>
          <w:p w14:paraId="71EA3CAC" w14:textId="77777777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Total 43478 ASSET MGNT/REPLACEMENT PROGRAM</w:t>
            </w:r>
          </w:p>
          <w:p w14:paraId="5CA2E5CE" w14:textId="3E3427DE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</w:p>
        </w:tc>
        <w:tc>
          <w:tcPr>
            <w:tcW w:w="0" w:type="auto"/>
          </w:tcPr>
          <w:p w14:paraId="7056F4FD" w14:textId="77777777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852,680</w:t>
            </w:r>
          </w:p>
        </w:tc>
        <w:tc>
          <w:tcPr>
            <w:tcW w:w="0" w:type="auto"/>
          </w:tcPr>
          <w:p w14:paraId="53016FFE" w14:textId="77777777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409,980</w:t>
            </w:r>
          </w:p>
        </w:tc>
        <w:tc>
          <w:tcPr>
            <w:tcW w:w="0" w:type="auto"/>
          </w:tcPr>
          <w:p w14:paraId="79323445" w14:textId="77777777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421,948</w:t>
            </w:r>
          </w:p>
        </w:tc>
        <w:tc>
          <w:tcPr>
            <w:tcW w:w="0" w:type="auto"/>
          </w:tcPr>
          <w:p w14:paraId="160C2278" w14:textId="77777777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704,760</w:t>
            </w:r>
          </w:p>
        </w:tc>
        <w:tc>
          <w:tcPr>
            <w:tcW w:w="0" w:type="auto"/>
          </w:tcPr>
          <w:p w14:paraId="6A93228B" w14:textId="77777777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,008,131</w:t>
            </w:r>
          </w:p>
        </w:tc>
        <w:tc>
          <w:tcPr>
            <w:tcW w:w="0" w:type="auto"/>
          </w:tcPr>
          <w:p w14:paraId="29A11D3E" w14:textId="77777777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,105,418</w:t>
            </w:r>
          </w:p>
        </w:tc>
      </w:tr>
      <w:tr w:rsidR="00080144" w:rsidRPr="007D7C88" w14:paraId="378CD42F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7D52FDE4" w14:textId="77777777" w:rsidR="00080144" w:rsidRPr="007D7C88" w:rsidRDefault="00080144" w:rsidP="009B2F8C">
            <w:pPr>
              <w:rPr>
                <w:noProof/>
              </w:rPr>
            </w:pPr>
            <w:r>
              <w:rPr>
                <w:noProof/>
              </w:rPr>
              <w:t>43482 ICE FACILITY CAPITAL REPLACEMENT</w:t>
            </w:r>
          </w:p>
        </w:tc>
        <w:tc>
          <w:tcPr>
            <w:tcW w:w="0" w:type="auto"/>
          </w:tcPr>
          <w:p w14:paraId="0B22268B" w14:textId="77777777" w:rsidR="00080144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Capital</w:t>
            </w:r>
          </w:p>
          <w:p w14:paraId="73E2FDD9" w14:textId="533AA03D" w:rsidR="00080144" w:rsidRPr="007D7C88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66316EEE" w14:textId="77777777" w:rsidR="00080144" w:rsidRPr="007D7C88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25,043</w:t>
            </w:r>
          </w:p>
        </w:tc>
        <w:tc>
          <w:tcPr>
            <w:tcW w:w="0" w:type="auto"/>
          </w:tcPr>
          <w:p w14:paraId="11799F78" w14:textId="77777777" w:rsidR="00080144" w:rsidRPr="007D7C88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314,130</w:t>
            </w:r>
          </w:p>
        </w:tc>
        <w:tc>
          <w:tcPr>
            <w:tcW w:w="0" w:type="auto"/>
          </w:tcPr>
          <w:p w14:paraId="01E76D81" w14:textId="77777777" w:rsidR="00080144" w:rsidRPr="007D7C88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67,580</w:t>
            </w:r>
          </w:p>
        </w:tc>
        <w:tc>
          <w:tcPr>
            <w:tcW w:w="0" w:type="auto"/>
          </w:tcPr>
          <w:p w14:paraId="2660961A" w14:textId="77777777" w:rsidR="00080144" w:rsidRPr="007D7C88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407,000</w:t>
            </w:r>
          </w:p>
        </w:tc>
        <w:tc>
          <w:tcPr>
            <w:tcW w:w="0" w:type="auto"/>
          </w:tcPr>
          <w:p w14:paraId="626B2BAD" w14:textId="77777777" w:rsidR="00080144" w:rsidRPr="007D7C88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,201,117</w:t>
            </w:r>
          </w:p>
        </w:tc>
        <w:tc>
          <w:tcPr>
            <w:tcW w:w="0" w:type="auto"/>
          </w:tcPr>
          <w:p w14:paraId="44778096" w14:textId="77777777" w:rsidR="00080144" w:rsidRPr="007D7C88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16,000</w:t>
            </w:r>
          </w:p>
        </w:tc>
      </w:tr>
      <w:tr w:rsidR="00080144" w:rsidRPr="00080144" w14:paraId="70A3E13A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30B4D2D0" w14:textId="24E0B4C4" w:rsidR="00080144" w:rsidRPr="00080144" w:rsidRDefault="00080144" w:rsidP="009B2F8C">
            <w:pPr>
              <w:rPr>
                <w:b/>
                <w:noProof/>
              </w:rPr>
            </w:pPr>
          </w:p>
        </w:tc>
        <w:tc>
          <w:tcPr>
            <w:tcW w:w="0" w:type="auto"/>
          </w:tcPr>
          <w:p w14:paraId="674388B7" w14:textId="77777777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Total 43482 ICE FACILITY CAPITAL REPLACEMENT</w:t>
            </w:r>
          </w:p>
          <w:p w14:paraId="240830D5" w14:textId="411F4269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</w:p>
        </w:tc>
        <w:tc>
          <w:tcPr>
            <w:tcW w:w="0" w:type="auto"/>
          </w:tcPr>
          <w:p w14:paraId="694628DA" w14:textId="77777777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25,043</w:t>
            </w:r>
          </w:p>
        </w:tc>
        <w:tc>
          <w:tcPr>
            <w:tcW w:w="0" w:type="auto"/>
          </w:tcPr>
          <w:p w14:paraId="439A2C5B" w14:textId="77777777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314,130</w:t>
            </w:r>
          </w:p>
        </w:tc>
        <w:tc>
          <w:tcPr>
            <w:tcW w:w="0" w:type="auto"/>
          </w:tcPr>
          <w:p w14:paraId="0CA46DE3" w14:textId="77777777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67,580</w:t>
            </w:r>
          </w:p>
        </w:tc>
        <w:tc>
          <w:tcPr>
            <w:tcW w:w="0" w:type="auto"/>
          </w:tcPr>
          <w:p w14:paraId="1B18543D" w14:textId="77777777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407,000</w:t>
            </w:r>
          </w:p>
        </w:tc>
        <w:tc>
          <w:tcPr>
            <w:tcW w:w="0" w:type="auto"/>
          </w:tcPr>
          <w:p w14:paraId="0F647989" w14:textId="77777777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,201,117</w:t>
            </w:r>
          </w:p>
        </w:tc>
        <w:tc>
          <w:tcPr>
            <w:tcW w:w="0" w:type="auto"/>
          </w:tcPr>
          <w:p w14:paraId="1C973A4A" w14:textId="77777777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16,000</w:t>
            </w:r>
          </w:p>
        </w:tc>
      </w:tr>
      <w:tr w:rsidR="00080144" w:rsidRPr="007D7C88" w14:paraId="32A1C3F0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5A045EB0" w14:textId="77777777" w:rsidR="00080144" w:rsidRPr="007D7C88" w:rsidRDefault="00080144" w:rsidP="009B2F8C">
            <w:pPr>
              <w:rPr>
                <w:noProof/>
              </w:rPr>
            </w:pPr>
            <w:r>
              <w:rPr>
                <w:noProof/>
              </w:rPr>
              <w:t>43490 OTIS PHASE III(A)</w:t>
            </w:r>
          </w:p>
        </w:tc>
        <w:tc>
          <w:tcPr>
            <w:tcW w:w="0" w:type="auto"/>
          </w:tcPr>
          <w:p w14:paraId="37F9A4A4" w14:textId="77777777" w:rsidR="00080144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Capital</w:t>
            </w:r>
          </w:p>
          <w:p w14:paraId="74B16013" w14:textId="5FC587DA" w:rsidR="00080144" w:rsidRPr="007D7C88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53BFA672" w14:textId="77777777" w:rsidR="00080144" w:rsidRPr="007D7C88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33,294</w:t>
            </w:r>
          </w:p>
        </w:tc>
        <w:tc>
          <w:tcPr>
            <w:tcW w:w="0" w:type="auto"/>
          </w:tcPr>
          <w:p w14:paraId="7A6152D4" w14:textId="77777777" w:rsidR="00080144" w:rsidRPr="007D7C88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443,719</w:t>
            </w:r>
          </w:p>
        </w:tc>
        <w:tc>
          <w:tcPr>
            <w:tcW w:w="0" w:type="auto"/>
          </w:tcPr>
          <w:p w14:paraId="02B3930B" w14:textId="77777777" w:rsidR="00080144" w:rsidRPr="007D7C88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,665,771</w:t>
            </w:r>
          </w:p>
        </w:tc>
        <w:tc>
          <w:tcPr>
            <w:tcW w:w="0" w:type="auto"/>
          </w:tcPr>
          <w:p w14:paraId="3E1CC292" w14:textId="77777777" w:rsidR="00080144" w:rsidRPr="007D7C88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70613002" w14:textId="77777777" w:rsidR="00080144" w:rsidRPr="007D7C88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3,458,762</w:t>
            </w:r>
          </w:p>
        </w:tc>
        <w:tc>
          <w:tcPr>
            <w:tcW w:w="0" w:type="auto"/>
          </w:tcPr>
          <w:p w14:paraId="5B7BACD1" w14:textId="77777777" w:rsidR="00080144" w:rsidRPr="007D7C88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</w:tr>
      <w:tr w:rsidR="00080144" w:rsidRPr="00080144" w14:paraId="1D1A2D5B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02E6AB41" w14:textId="386DDF85" w:rsidR="00080144" w:rsidRPr="00080144" w:rsidRDefault="00080144" w:rsidP="009B2F8C">
            <w:pPr>
              <w:rPr>
                <w:b/>
                <w:noProof/>
              </w:rPr>
            </w:pPr>
          </w:p>
        </w:tc>
        <w:tc>
          <w:tcPr>
            <w:tcW w:w="0" w:type="auto"/>
          </w:tcPr>
          <w:p w14:paraId="14F93B8A" w14:textId="77777777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Total 43490 OTIS PHASE III(A)</w:t>
            </w:r>
          </w:p>
          <w:p w14:paraId="664480A7" w14:textId="217808E0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</w:p>
        </w:tc>
        <w:tc>
          <w:tcPr>
            <w:tcW w:w="0" w:type="auto"/>
          </w:tcPr>
          <w:p w14:paraId="6D086EAB" w14:textId="77777777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33,294</w:t>
            </w:r>
          </w:p>
        </w:tc>
        <w:tc>
          <w:tcPr>
            <w:tcW w:w="0" w:type="auto"/>
          </w:tcPr>
          <w:p w14:paraId="778A8B75" w14:textId="77777777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443,719</w:t>
            </w:r>
          </w:p>
        </w:tc>
        <w:tc>
          <w:tcPr>
            <w:tcW w:w="0" w:type="auto"/>
          </w:tcPr>
          <w:p w14:paraId="1914F2BB" w14:textId="77777777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,665,771</w:t>
            </w:r>
          </w:p>
        </w:tc>
        <w:tc>
          <w:tcPr>
            <w:tcW w:w="0" w:type="auto"/>
          </w:tcPr>
          <w:p w14:paraId="53B0A0B6" w14:textId="77777777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3A124979" w14:textId="77777777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3,458,762</w:t>
            </w:r>
          </w:p>
        </w:tc>
        <w:tc>
          <w:tcPr>
            <w:tcW w:w="0" w:type="auto"/>
          </w:tcPr>
          <w:p w14:paraId="6A997B40" w14:textId="77777777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</w:tr>
      <w:tr w:rsidR="00080144" w:rsidRPr="007D7C88" w14:paraId="4323080E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104AAD24" w14:textId="77777777" w:rsidR="00080144" w:rsidRPr="007D7C88" w:rsidRDefault="00080144" w:rsidP="009B2F8C">
            <w:pPr>
              <w:rPr>
                <w:noProof/>
              </w:rPr>
            </w:pPr>
            <w:r>
              <w:rPr>
                <w:noProof/>
              </w:rPr>
              <w:t>43493 ICE FACILITY CAPITAL IMPROVEMENTS</w:t>
            </w:r>
          </w:p>
        </w:tc>
        <w:tc>
          <w:tcPr>
            <w:tcW w:w="0" w:type="auto"/>
          </w:tcPr>
          <w:p w14:paraId="0C328700" w14:textId="77777777" w:rsidR="00080144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Capital</w:t>
            </w:r>
          </w:p>
          <w:p w14:paraId="1BE0F095" w14:textId="2030D39A" w:rsidR="00080144" w:rsidRPr="007D7C88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1F7A47F1" w14:textId="77777777" w:rsidR="00080144" w:rsidRPr="007D7C88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6,170</w:t>
            </w:r>
          </w:p>
        </w:tc>
        <w:tc>
          <w:tcPr>
            <w:tcW w:w="0" w:type="auto"/>
          </w:tcPr>
          <w:p w14:paraId="3126AACA" w14:textId="77777777" w:rsidR="00080144" w:rsidRPr="007D7C88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3372D0BD" w14:textId="77777777" w:rsidR="00080144" w:rsidRPr="007D7C88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56BEB5D4" w14:textId="77777777" w:rsidR="00080144" w:rsidRPr="007D7C88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6D5277AE" w14:textId="77777777" w:rsidR="00080144" w:rsidRPr="007D7C88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0FC63D1C" w14:textId="77777777" w:rsidR="00080144" w:rsidRPr="007D7C88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</w:tr>
      <w:tr w:rsidR="00080144" w:rsidRPr="00080144" w14:paraId="7BE1CC30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31F8D35C" w14:textId="0181D9E8" w:rsidR="00080144" w:rsidRPr="00080144" w:rsidRDefault="00080144" w:rsidP="009B2F8C">
            <w:pPr>
              <w:rPr>
                <w:b/>
                <w:noProof/>
              </w:rPr>
            </w:pPr>
          </w:p>
        </w:tc>
        <w:tc>
          <w:tcPr>
            <w:tcW w:w="0" w:type="auto"/>
          </w:tcPr>
          <w:p w14:paraId="46388638" w14:textId="77777777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Total 43493 ICE FACILITY CAPITAL IMPROVEMENTS</w:t>
            </w:r>
          </w:p>
          <w:p w14:paraId="31D134D5" w14:textId="6DBEA7CE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</w:p>
        </w:tc>
        <w:tc>
          <w:tcPr>
            <w:tcW w:w="0" w:type="auto"/>
          </w:tcPr>
          <w:p w14:paraId="41E4A300" w14:textId="77777777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6,170</w:t>
            </w:r>
          </w:p>
        </w:tc>
        <w:tc>
          <w:tcPr>
            <w:tcW w:w="0" w:type="auto"/>
          </w:tcPr>
          <w:p w14:paraId="7B4E05BF" w14:textId="77777777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7B3F6CEA" w14:textId="77777777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4B424904" w14:textId="77777777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48F7E99B" w14:textId="77777777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69C9C043" w14:textId="77777777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</w:tr>
      <w:tr w:rsidR="00080144" w:rsidRPr="007D7C88" w14:paraId="5FBD5501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20634553" w14:textId="77777777" w:rsidR="00080144" w:rsidRPr="007D7C88" w:rsidRDefault="00080144" w:rsidP="009B2F8C">
            <w:pPr>
              <w:rPr>
                <w:noProof/>
              </w:rPr>
            </w:pPr>
            <w:r>
              <w:rPr>
                <w:noProof/>
              </w:rPr>
              <w:t>43498 QUINN'S FIELDS PHASE III</w:t>
            </w:r>
          </w:p>
        </w:tc>
        <w:tc>
          <w:tcPr>
            <w:tcW w:w="0" w:type="auto"/>
          </w:tcPr>
          <w:p w14:paraId="183C2AA9" w14:textId="77777777" w:rsidR="00080144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Capital</w:t>
            </w:r>
          </w:p>
          <w:p w14:paraId="1B674C9C" w14:textId="7729C374" w:rsidR="00080144" w:rsidRPr="007D7C88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64F2ACC6" w14:textId="77777777" w:rsidR="00080144" w:rsidRPr="007D7C88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4CDB194C" w14:textId="77777777" w:rsidR="00080144" w:rsidRPr="007D7C88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0C664BA2" w14:textId="77777777" w:rsidR="00080144" w:rsidRPr="007D7C88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4B704338" w14:textId="77777777" w:rsidR="00080144" w:rsidRPr="007D7C88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600,000</w:t>
            </w:r>
          </w:p>
        </w:tc>
        <w:tc>
          <w:tcPr>
            <w:tcW w:w="0" w:type="auto"/>
          </w:tcPr>
          <w:p w14:paraId="2CCF8C1E" w14:textId="77777777" w:rsidR="00080144" w:rsidRPr="007D7C88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313F2D65" w14:textId="77777777" w:rsidR="00080144" w:rsidRPr="007D7C88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</w:tr>
      <w:tr w:rsidR="00080144" w:rsidRPr="00080144" w14:paraId="71A51143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7D72F4FB" w14:textId="2BB8F36C" w:rsidR="00080144" w:rsidRPr="00080144" w:rsidRDefault="00080144" w:rsidP="009B2F8C">
            <w:pPr>
              <w:rPr>
                <w:b/>
                <w:noProof/>
              </w:rPr>
            </w:pPr>
          </w:p>
        </w:tc>
        <w:tc>
          <w:tcPr>
            <w:tcW w:w="0" w:type="auto"/>
          </w:tcPr>
          <w:p w14:paraId="27881C78" w14:textId="77777777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Total 43498 QUINN'S FIELDS PHASE III</w:t>
            </w:r>
          </w:p>
          <w:p w14:paraId="3E2D376C" w14:textId="66355844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</w:p>
        </w:tc>
        <w:tc>
          <w:tcPr>
            <w:tcW w:w="0" w:type="auto"/>
          </w:tcPr>
          <w:p w14:paraId="67B3F5FC" w14:textId="77777777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7DF0B6E2" w14:textId="77777777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16A5035A" w14:textId="77777777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537E41ED" w14:textId="77777777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600,000</w:t>
            </w:r>
          </w:p>
        </w:tc>
        <w:tc>
          <w:tcPr>
            <w:tcW w:w="0" w:type="auto"/>
          </w:tcPr>
          <w:p w14:paraId="2DB3FDB6" w14:textId="77777777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6D18F612" w14:textId="77777777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</w:tr>
      <w:tr w:rsidR="00080144" w:rsidRPr="007D7C88" w14:paraId="2767AB0F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649439F0" w14:textId="77777777" w:rsidR="00080144" w:rsidRPr="007D7C88" w:rsidRDefault="00080144" w:rsidP="009B2F8C">
            <w:pPr>
              <w:rPr>
                <w:noProof/>
              </w:rPr>
            </w:pPr>
            <w:r>
              <w:rPr>
                <w:noProof/>
              </w:rPr>
              <w:t>43521 ENERGY EFFICIENCY STUDY ON CITY FACILITI</w:t>
            </w:r>
          </w:p>
        </w:tc>
        <w:tc>
          <w:tcPr>
            <w:tcW w:w="0" w:type="auto"/>
          </w:tcPr>
          <w:p w14:paraId="33A76500" w14:textId="77777777" w:rsidR="00080144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Capital</w:t>
            </w:r>
          </w:p>
          <w:p w14:paraId="257F9D1B" w14:textId="6F874678" w:rsidR="00080144" w:rsidRPr="007D7C88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2BBAE462" w14:textId="77777777" w:rsidR="00080144" w:rsidRPr="007D7C88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3BD859B2" w14:textId="77777777" w:rsidR="00080144" w:rsidRPr="007D7C88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75F5D030" w14:textId="77777777" w:rsidR="00080144" w:rsidRPr="007D7C88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7240A910" w14:textId="77777777" w:rsidR="00080144" w:rsidRPr="007D7C88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35A2ACBF" w14:textId="77777777" w:rsidR="00080144" w:rsidRPr="007D7C88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22,305</w:t>
            </w:r>
          </w:p>
        </w:tc>
        <w:tc>
          <w:tcPr>
            <w:tcW w:w="0" w:type="auto"/>
          </w:tcPr>
          <w:p w14:paraId="3CC9DE73" w14:textId="77777777" w:rsidR="00080144" w:rsidRPr="007D7C88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</w:tr>
      <w:tr w:rsidR="00080144" w:rsidRPr="00080144" w14:paraId="02B81BA2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4F1A2AA7" w14:textId="42293AD5" w:rsidR="00080144" w:rsidRPr="00080144" w:rsidRDefault="00080144" w:rsidP="009B2F8C">
            <w:pPr>
              <w:rPr>
                <w:b/>
                <w:noProof/>
              </w:rPr>
            </w:pPr>
          </w:p>
        </w:tc>
        <w:tc>
          <w:tcPr>
            <w:tcW w:w="0" w:type="auto"/>
          </w:tcPr>
          <w:p w14:paraId="01700981" w14:textId="77777777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Total 43521 ENERGY EFFICIENCY STUDY ON CITY FACILITI</w:t>
            </w:r>
          </w:p>
          <w:p w14:paraId="39E31818" w14:textId="56FEA0EA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</w:p>
        </w:tc>
        <w:tc>
          <w:tcPr>
            <w:tcW w:w="0" w:type="auto"/>
          </w:tcPr>
          <w:p w14:paraId="582018E0" w14:textId="77777777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62672024" w14:textId="77777777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2948EBF5" w14:textId="77777777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6D90D88A" w14:textId="77777777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68D00B5C" w14:textId="77777777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22,305</w:t>
            </w:r>
          </w:p>
        </w:tc>
        <w:tc>
          <w:tcPr>
            <w:tcW w:w="0" w:type="auto"/>
          </w:tcPr>
          <w:p w14:paraId="1050B18D" w14:textId="77777777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</w:tr>
      <w:tr w:rsidR="00080144" w:rsidRPr="007D7C88" w14:paraId="26658E25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6C08CC2C" w14:textId="77777777" w:rsidR="00080144" w:rsidRPr="007D7C88" w:rsidRDefault="00080144" w:rsidP="009B2F8C">
            <w:pPr>
              <w:rPr>
                <w:noProof/>
              </w:rPr>
            </w:pPr>
            <w:r>
              <w:rPr>
                <w:noProof/>
              </w:rPr>
              <w:t>43526 WALKABILITY IMPLEMENTATION</w:t>
            </w:r>
          </w:p>
        </w:tc>
        <w:tc>
          <w:tcPr>
            <w:tcW w:w="0" w:type="auto"/>
          </w:tcPr>
          <w:p w14:paraId="0B33206F" w14:textId="77777777" w:rsidR="00080144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Capital</w:t>
            </w:r>
          </w:p>
          <w:p w14:paraId="288DA847" w14:textId="475461A7" w:rsidR="00080144" w:rsidRPr="007D7C88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5D7D72C0" w14:textId="77777777" w:rsidR="00080144" w:rsidRPr="007D7C88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39,893</w:t>
            </w:r>
          </w:p>
        </w:tc>
        <w:tc>
          <w:tcPr>
            <w:tcW w:w="0" w:type="auto"/>
          </w:tcPr>
          <w:p w14:paraId="30A80A1D" w14:textId="77777777" w:rsidR="00080144" w:rsidRPr="007D7C88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56,617</w:t>
            </w:r>
          </w:p>
        </w:tc>
        <w:tc>
          <w:tcPr>
            <w:tcW w:w="0" w:type="auto"/>
          </w:tcPr>
          <w:p w14:paraId="3998D69F" w14:textId="77777777" w:rsidR="00080144" w:rsidRPr="007D7C88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376E74AB" w14:textId="77777777" w:rsidR="00080144" w:rsidRPr="007D7C88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237E94F9" w14:textId="77777777" w:rsidR="00080144" w:rsidRPr="007D7C88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0,701</w:t>
            </w:r>
          </w:p>
        </w:tc>
        <w:tc>
          <w:tcPr>
            <w:tcW w:w="0" w:type="auto"/>
          </w:tcPr>
          <w:p w14:paraId="4A25C78F" w14:textId="77777777" w:rsidR="00080144" w:rsidRPr="007D7C88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</w:tr>
      <w:tr w:rsidR="00080144" w:rsidRPr="00080144" w14:paraId="6DD16BD5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210AE913" w14:textId="79AF8338" w:rsidR="00080144" w:rsidRPr="00080144" w:rsidRDefault="00080144" w:rsidP="009B2F8C">
            <w:pPr>
              <w:rPr>
                <w:b/>
                <w:noProof/>
              </w:rPr>
            </w:pPr>
          </w:p>
        </w:tc>
        <w:tc>
          <w:tcPr>
            <w:tcW w:w="0" w:type="auto"/>
          </w:tcPr>
          <w:p w14:paraId="6800970C" w14:textId="77777777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Total 43526 WALKABILITY IMPLEMENTATION</w:t>
            </w:r>
          </w:p>
          <w:p w14:paraId="3A9C4A41" w14:textId="3877D3AE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</w:p>
        </w:tc>
        <w:tc>
          <w:tcPr>
            <w:tcW w:w="0" w:type="auto"/>
          </w:tcPr>
          <w:p w14:paraId="18D97CFA" w14:textId="77777777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39,893</w:t>
            </w:r>
          </w:p>
        </w:tc>
        <w:tc>
          <w:tcPr>
            <w:tcW w:w="0" w:type="auto"/>
          </w:tcPr>
          <w:p w14:paraId="6A9C42BB" w14:textId="77777777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56,617</w:t>
            </w:r>
          </w:p>
        </w:tc>
        <w:tc>
          <w:tcPr>
            <w:tcW w:w="0" w:type="auto"/>
          </w:tcPr>
          <w:p w14:paraId="07B8FDD1" w14:textId="77777777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5EEDF465" w14:textId="77777777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69C5ACBE" w14:textId="77777777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0,701</w:t>
            </w:r>
          </w:p>
        </w:tc>
        <w:tc>
          <w:tcPr>
            <w:tcW w:w="0" w:type="auto"/>
          </w:tcPr>
          <w:p w14:paraId="5F80DDFF" w14:textId="77777777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</w:tr>
      <w:tr w:rsidR="00080144" w:rsidRPr="007D7C88" w14:paraId="549FD2A5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1622AF4F" w14:textId="77777777" w:rsidR="00080144" w:rsidRPr="007D7C88" w:rsidRDefault="00080144" w:rsidP="009B2F8C">
            <w:pPr>
              <w:rPr>
                <w:noProof/>
              </w:rPr>
            </w:pPr>
            <w:r>
              <w:rPr>
                <w:noProof/>
              </w:rPr>
              <w:t>43529 WALKABILITY MAINTENANCE</w:t>
            </w:r>
          </w:p>
        </w:tc>
        <w:tc>
          <w:tcPr>
            <w:tcW w:w="0" w:type="auto"/>
          </w:tcPr>
          <w:p w14:paraId="0DA2EEF2" w14:textId="77777777" w:rsidR="00080144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Capital</w:t>
            </w:r>
          </w:p>
          <w:p w14:paraId="4BAC36F3" w14:textId="787DD009" w:rsidR="00080144" w:rsidRPr="007D7C88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28C4EC88" w14:textId="77777777" w:rsidR="00080144" w:rsidRPr="007D7C88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32,913</w:t>
            </w:r>
          </w:p>
        </w:tc>
        <w:tc>
          <w:tcPr>
            <w:tcW w:w="0" w:type="auto"/>
          </w:tcPr>
          <w:p w14:paraId="25B2F899" w14:textId="77777777" w:rsidR="00080144" w:rsidRPr="007D7C88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62,526</w:t>
            </w:r>
          </w:p>
        </w:tc>
        <w:tc>
          <w:tcPr>
            <w:tcW w:w="0" w:type="auto"/>
          </w:tcPr>
          <w:p w14:paraId="5DF7BB3B" w14:textId="77777777" w:rsidR="00080144" w:rsidRPr="007D7C88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37,133</w:t>
            </w:r>
          </w:p>
        </w:tc>
        <w:tc>
          <w:tcPr>
            <w:tcW w:w="0" w:type="auto"/>
          </w:tcPr>
          <w:p w14:paraId="03D6A260" w14:textId="77777777" w:rsidR="00080144" w:rsidRPr="007D7C88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71,825</w:t>
            </w:r>
          </w:p>
        </w:tc>
        <w:tc>
          <w:tcPr>
            <w:tcW w:w="0" w:type="auto"/>
          </w:tcPr>
          <w:p w14:paraId="5C1FEB7B" w14:textId="77777777" w:rsidR="00080144" w:rsidRPr="007D7C88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56,571</w:t>
            </w:r>
          </w:p>
        </w:tc>
        <w:tc>
          <w:tcPr>
            <w:tcW w:w="0" w:type="auto"/>
          </w:tcPr>
          <w:p w14:paraId="4F99A6C6" w14:textId="77777777" w:rsidR="00080144" w:rsidRPr="007D7C88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78,825</w:t>
            </w:r>
          </w:p>
        </w:tc>
      </w:tr>
      <w:tr w:rsidR="00080144" w:rsidRPr="00080144" w14:paraId="198808F1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1260E02E" w14:textId="75C2036B" w:rsidR="00080144" w:rsidRPr="00080144" w:rsidRDefault="00080144" w:rsidP="009B2F8C">
            <w:pPr>
              <w:rPr>
                <w:b/>
                <w:noProof/>
              </w:rPr>
            </w:pPr>
          </w:p>
        </w:tc>
        <w:tc>
          <w:tcPr>
            <w:tcW w:w="0" w:type="auto"/>
          </w:tcPr>
          <w:p w14:paraId="6C4031C3" w14:textId="77777777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Total 43529 WALKABILITY MAINTENANCE</w:t>
            </w:r>
          </w:p>
          <w:p w14:paraId="29850F31" w14:textId="517763E5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</w:p>
        </w:tc>
        <w:tc>
          <w:tcPr>
            <w:tcW w:w="0" w:type="auto"/>
          </w:tcPr>
          <w:p w14:paraId="70A49367" w14:textId="77777777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32,913</w:t>
            </w:r>
          </w:p>
        </w:tc>
        <w:tc>
          <w:tcPr>
            <w:tcW w:w="0" w:type="auto"/>
          </w:tcPr>
          <w:p w14:paraId="74B7D6FE" w14:textId="77777777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62,526</w:t>
            </w:r>
          </w:p>
        </w:tc>
        <w:tc>
          <w:tcPr>
            <w:tcW w:w="0" w:type="auto"/>
          </w:tcPr>
          <w:p w14:paraId="4BBFC2C9" w14:textId="77777777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37,133</w:t>
            </w:r>
          </w:p>
        </w:tc>
        <w:tc>
          <w:tcPr>
            <w:tcW w:w="0" w:type="auto"/>
          </w:tcPr>
          <w:p w14:paraId="16A0843F" w14:textId="77777777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71,825</w:t>
            </w:r>
          </w:p>
        </w:tc>
        <w:tc>
          <w:tcPr>
            <w:tcW w:w="0" w:type="auto"/>
          </w:tcPr>
          <w:p w14:paraId="26FE1598" w14:textId="77777777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56,571</w:t>
            </w:r>
          </w:p>
        </w:tc>
        <w:tc>
          <w:tcPr>
            <w:tcW w:w="0" w:type="auto"/>
          </w:tcPr>
          <w:p w14:paraId="7C8F1E3D" w14:textId="77777777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78,825</w:t>
            </w:r>
          </w:p>
        </w:tc>
      </w:tr>
      <w:tr w:rsidR="00080144" w:rsidRPr="007D7C88" w14:paraId="2F216F0E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12CBC5EB" w14:textId="77777777" w:rsidR="00080144" w:rsidRPr="007D7C88" w:rsidRDefault="00080144" w:rsidP="009B2F8C">
            <w:pPr>
              <w:rPr>
                <w:noProof/>
              </w:rPr>
            </w:pPr>
            <w:r>
              <w:rPr>
                <w:noProof/>
              </w:rPr>
              <w:t>43535 CHINA BRIDGE GARAGE EVENT PARKING</w:t>
            </w:r>
          </w:p>
        </w:tc>
        <w:tc>
          <w:tcPr>
            <w:tcW w:w="0" w:type="auto"/>
          </w:tcPr>
          <w:p w14:paraId="4354DA97" w14:textId="77777777" w:rsidR="00080144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Capital</w:t>
            </w:r>
          </w:p>
          <w:p w14:paraId="2E747CF9" w14:textId="2F35F06A" w:rsidR="00080144" w:rsidRPr="007D7C88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45EB2390" w14:textId="77777777" w:rsidR="00080144" w:rsidRPr="007D7C88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68C0339C" w14:textId="77777777" w:rsidR="00080144" w:rsidRPr="007D7C88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3088E1E2" w14:textId="77777777" w:rsidR="00080144" w:rsidRPr="007D7C88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0E4E5865" w14:textId="77777777" w:rsidR="00080144" w:rsidRPr="007D7C88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25,000</w:t>
            </w:r>
          </w:p>
        </w:tc>
        <w:tc>
          <w:tcPr>
            <w:tcW w:w="0" w:type="auto"/>
          </w:tcPr>
          <w:p w14:paraId="6EA1E47E" w14:textId="77777777" w:rsidR="00080144" w:rsidRPr="007D7C88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,475,807</w:t>
            </w:r>
          </w:p>
        </w:tc>
        <w:tc>
          <w:tcPr>
            <w:tcW w:w="0" w:type="auto"/>
          </w:tcPr>
          <w:p w14:paraId="53C7B2C1" w14:textId="77777777" w:rsidR="00080144" w:rsidRPr="007D7C88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25,000</w:t>
            </w:r>
          </w:p>
        </w:tc>
      </w:tr>
      <w:tr w:rsidR="00080144" w:rsidRPr="00080144" w14:paraId="7EBA207A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30AE36DE" w14:textId="3079AFE8" w:rsidR="00080144" w:rsidRPr="00080144" w:rsidRDefault="00080144" w:rsidP="009B2F8C">
            <w:pPr>
              <w:rPr>
                <w:b/>
                <w:noProof/>
              </w:rPr>
            </w:pPr>
          </w:p>
        </w:tc>
        <w:tc>
          <w:tcPr>
            <w:tcW w:w="0" w:type="auto"/>
          </w:tcPr>
          <w:p w14:paraId="6B302148" w14:textId="77777777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Total 43535 CHINA BRIDGE GARAGE EVENT PARKING</w:t>
            </w:r>
          </w:p>
          <w:p w14:paraId="267BA0C4" w14:textId="6236CBAA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</w:p>
        </w:tc>
        <w:tc>
          <w:tcPr>
            <w:tcW w:w="0" w:type="auto"/>
          </w:tcPr>
          <w:p w14:paraId="6FD348EE" w14:textId="77777777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17A1C87A" w14:textId="77777777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3494A718" w14:textId="77777777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45DB1517" w14:textId="77777777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25,000</w:t>
            </w:r>
          </w:p>
        </w:tc>
        <w:tc>
          <w:tcPr>
            <w:tcW w:w="0" w:type="auto"/>
          </w:tcPr>
          <w:p w14:paraId="00C4F73D" w14:textId="77777777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,475,807</w:t>
            </w:r>
          </w:p>
        </w:tc>
        <w:tc>
          <w:tcPr>
            <w:tcW w:w="0" w:type="auto"/>
          </w:tcPr>
          <w:p w14:paraId="1F4D9782" w14:textId="77777777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25,000</w:t>
            </w:r>
          </w:p>
        </w:tc>
      </w:tr>
      <w:tr w:rsidR="00080144" w:rsidRPr="007D7C88" w14:paraId="60B26285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457CF440" w14:textId="77777777" w:rsidR="00080144" w:rsidRPr="007D7C88" w:rsidRDefault="00080144" w:rsidP="009B2F8C">
            <w:pPr>
              <w:rPr>
                <w:noProof/>
              </w:rPr>
            </w:pPr>
            <w:r>
              <w:rPr>
                <w:noProof/>
              </w:rPr>
              <w:t>43542 EMERGENCY MANAGEMENT PROGRAM START UP</w:t>
            </w:r>
          </w:p>
        </w:tc>
        <w:tc>
          <w:tcPr>
            <w:tcW w:w="0" w:type="auto"/>
          </w:tcPr>
          <w:p w14:paraId="6160C4B6" w14:textId="77777777" w:rsidR="00080144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Capital</w:t>
            </w:r>
          </w:p>
          <w:p w14:paraId="65B30A26" w14:textId="03334813" w:rsidR="00080144" w:rsidRPr="007D7C88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209937E9" w14:textId="77777777" w:rsidR="00080144" w:rsidRPr="007D7C88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32,116</w:t>
            </w:r>
          </w:p>
        </w:tc>
        <w:tc>
          <w:tcPr>
            <w:tcW w:w="0" w:type="auto"/>
          </w:tcPr>
          <w:p w14:paraId="3102B2E6" w14:textId="77777777" w:rsidR="00080144" w:rsidRPr="007D7C88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6,136</w:t>
            </w:r>
          </w:p>
        </w:tc>
        <w:tc>
          <w:tcPr>
            <w:tcW w:w="0" w:type="auto"/>
          </w:tcPr>
          <w:p w14:paraId="4F95DF72" w14:textId="77777777" w:rsidR="00080144" w:rsidRPr="007D7C88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291</w:t>
            </w:r>
          </w:p>
        </w:tc>
        <w:tc>
          <w:tcPr>
            <w:tcW w:w="0" w:type="auto"/>
          </w:tcPr>
          <w:p w14:paraId="43A9F39A" w14:textId="77777777" w:rsidR="00080144" w:rsidRPr="007D7C88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5,000</w:t>
            </w:r>
          </w:p>
        </w:tc>
        <w:tc>
          <w:tcPr>
            <w:tcW w:w="0" w:type="auto"/>
          </w:tcPr>
          <w:p w14:paraId="69F336F4" w14:textId="77777777" w:rsidR="00080144" w:rsidRPr="007D7C88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5,011</w:t>
            </w:r>
          </w:p>
        </w:tc>
        <w:tc>
          <w:tcPr>
            <w:tcW w:w="0" w:type="auto"/>
          </w:tcPr>
          <w:p w14:paraId="329030F1" w14:textId="77777777" w:rsidR="00080144" w:rsidRPr="007D7C88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5,000</w:t>
            </w:r>
          </w:p>
        </w:tc>
      </w:tr>
      <w:tr w:rsidR="00080144" w:rsidRPr="00080144" w14:paraId="781B45C0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367A6168" w14:textId="40E2FBC4" w:rsidR="00080144" w:rsidRPr="00080144" w:rsidRDefault="00080144" w:rsidP="009B2F8C">
            <w:pPr>
              <w:rPr>
                <w:b/>
                <w:noProof/>
              </w:rPr>
            </w:pPr>
          </w:p>
        </w:tc>
        <w:tc>
          <w:tcPr>
            <w:tcW w:w="0" w:type="auto"/>
          </w:tcPr>
          <w:p w14:paraId="545E4DFE" w14:textId="77777777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Total 43542 EMERGENCY MANAGEMENT PROGRAM START UP</w:t>
            </w:r>
          </w:p>
          <w:p w14:paraId="0FF7AB80" w14:textId="11430D34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</w:p>
        </w:tc>
        <w:tc>
          <w:tcPr>
            <w:tcW w:w="0" w:type="auto"/>
          </w:tcPr>
          <w:p w14:paraId="2B7B0360" w14:textId="77777777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32,116</w:t>
            </w:r>
          </w:p>
        </w:tc>
        <w:tc>
          <w:tcPr>
            <w:tcW w:w="0" w:type="auto"/>
          </w:tcPr>
          <w:p w14:paraId="293D445B" w14:textId="77777777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6,136</w:t>
            </w:r>
          </w:p>
        </w:tc>
        <w:tc>
          <w:tcPr>
            <w:tcW w:w="0" w:type="auto"/>
          </w:tcPr>
          <w:p w14:paraId="2E741FAA" w14:textId="77777777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291</w:t>
            </w:r>
          </w:p>
        </w:tc>
        <w:tc>
          <w:tcPr>
            <w:tcW w:w="0" w:type="auto"/>
          </w:tcPr>
          <w:p w14:paraId="37EF96F9" w14:textId="77777777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5,000</w:t>
            </w:r>
          </w:p>
        </w:tc>
        <w:tc>
          <w:tcPr>
            <w:tcW w:w="0" w:type="auto"/>
          </w:tcPr>
          <w:p w14:paraId="7D7F9C9B" w14:textId="77777777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5,011</w:t>
            </w:r>
          </w:p>
        </w:tc>
        <w:tc>
          <w:tcPr>
            <w:tcW w:w="0" w:type="auto"/>
          </w:tcPr>
          <w:p w14:paraId="23A7D175" w14:textId="77777777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5,000</w:t>
            </w:r>
          </w:p>
        </w:tc>
      </w:tr>
      <w:tr w:rsidR="00080144" w:rsidRPr="007D7C88" w14:paraId="35972F75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494FC532" w14:textId="77777777" w:rsidR="00080144" w:rsidRPr="007D7C88" w:rsidRDefault="00080144" w:rsidP="009B2F8C">
            <w:pPr>
              <w:rPr>
                <w:noProof/>
              </w:rPr>
            </w:pPr>
            <w:r>
              <w:rPr>
                <w:noProof/>
              </w:rPr>
              <w:t>43566 TRIANGLE PROPERTY ENVIRONMENTAL REMEDIAT</w:t>
            </w:r>
          </w:p>
        </w:tc>
        <w:tc>
          <w:tcPr>
            <w:tcW w:w="0" w:type="auto"/>
          </w:tcPr>
          <w:p w14:paraId="260465E1" w14:textId="77777777" w:rsidR="00080144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Capital</w:t>
            </w:r>
          </w:p>
          <w:p w14:paraId="144CDF1E" w14:textId="05C65DAD" w:rsidR="00080144" w:rsidRPr="007D7C88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64182E1B" w14:textId="77777777" w:rsidR="00080144" w:rsidRPr="007D7C88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0EADA218" w14:textId="77777777" w:rsidR="00080144" w:rsidRPr="007D7C88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363035DB" w14:textId="77777777" w:rsidR="00080144" w:rsidRPr="007D7C88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728EE2CE" w14:textId="77777777" w:rsidR="00080144" w:rsidRPr="007D7C88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99,779</w:t>
            </w:r>
          </w:p>
        </w:tc>
        <w:tc>
          <w:tcPr>
            <w:tcW w:w="0" w:type="auto"/>
          </w:tcPr>
          <w:p w14:paraId="6E9FE747" w14:textId="77777777" w:rsidR="00080144" w:rsidRPr="007D7C88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99,779</w:t>
            </w:r>
          </w:p>
        </w:tc>
        <w:tc>
          <w:tcPr>
            <w:tcW w:w="0" w:type="auto"/>
          </w:tcPr>
          <w:p w14:paraId="0778851C" w14:textId="77777777" w:rsidR="00080144" w:rsidRPr="007D7C88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</w:tr>
      <w:tr w:rsidR="00080144" w:rsidRPr="00080144" w14:paraId="01348680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04045C65" w14:textId="5B47FD7C" w:rsidR="00080144" w:rsidRPr="00080144" w:rsidRDefault="00080144" w:rsidP="009B2F8C">
            <w:pPr>
              <w:rPr>
                <w:b/>
                <w:noProof/>
              </w:rPr>
            </w:pPr>
          </w:p>
        </w:tc>
        <w:tc>
          <w:tcPr>
            <w:tcW w:w="0" w:type="auto"/>
          </w:tcPr>
          <w:p w14:paraId="223EB8E5" w14:textId="77777777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Total 43566 TRIANGLE PROPERTY ENVIRONMENTAL REMEDIAT</w:t>
            </w:r>
          </w:p>
          <w:p w14:paraId="36594DB5" w14:textId="54537F12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</w:p>
        </w:tc>
        <w:tc>
          <w:tcPr>
            <w:tcW w:w="0" w:type="auto"/>
          </w:tcPr>
          <w:p w14:paraId="1B06E961" w14:textId="77777777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7333F2CB" w14:textId="77777777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2AF65DAB" w14:textId="77777777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48742FC7" w14:textId="77777777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99,779</w:t>
            </w:r>
          </w:p>
        </w:tc>
        <w:tc>
          <w:tcPr>
            <w:tcW w:w="0" w:type="auto"/>
          </w:tcPr>
          <w:p w14:paraId="2C59CA26" w14:textId="77777777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99,779</w:t>
            </w:r>
          </w:p>
        </w:tc>
        <w:tc>
          <w:tcPr>
            <w:tcW w:w="0" w:type="auto"/>
          </w:tcPr>
          <w:p w14:paraId="0BACDA04" w14:textId="77777777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</w:tr>
      <w:tr w:rsidR="00080144" w:rsidRPr="007D7C88" w14:paraId="53E34A1B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57189512" w14:textId="77777777" w:rsidR="00080144" w:rsidRPr="007D7C88" w:rsidRDefault="00080144" w:rsidP="009B2F8C">
            <w:pPr>
              <w:rPr>
                <w:noProof/>
              </w:rPr>
            </w:pPr>
            <w:r>
              <w:rPr>
                <w:noProof/>
              </w:rPr>
              <w:t>43577 IRRIGATION CONTROL REPLACEMENT</w:t>
            </w:r>
          </w:p>
        </w:tc>
        <w:tc>
          <w:tcPr>
            <w:tcW w:w="0" w:type="auto"/>
          </w:tcPr>
          <w:p w14:paraId="4C7C5BD3" w14:textId="77777777" w:rsidR="00080144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Capital</w:t>
            </w:r>
          </w:p>
          <w:p w14:paraId="651BB2B2" w14:textId="36393A3F" w:rsidR="00080144" w:rsidRPr="007D7C88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72A35630" w14:textId="77777777" w:rsidR="00080144" w:rsidRPr="007D7C88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8,262</w:t>
            </w:r>
          </w:p>
        </w:tc>
        <w:tc>
          <w:tcPr>
            <w:tcW w:w="0" w:type="auto"/>
          </w:tcPr>
          <w:p w14:paraId="7F2E757B" w14:textId="77777777" w:rsidR="00080144" w:rsidRPr="007D7C88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345DEE3D" w14:textId="77777777" w:rsidR="00080144" w:rsidRPr="007D7C88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12896C0F" w14:textId="77777777" w:rsidR="00080144" w:rsidRPr="007D7C88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3D034362" w14:textId="77777777" w:rsidR="00080144" w:rsidRPr="007D7C88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20,000</w:t>
            </w:r>
          </w:p>
        </w:tc>
        <w:tc>
          <w:tcPr>
            <w:tcW w:w="0" w:type="auto"/>
          </w:tcPr>
          <w:p w14:paraId="413CC877" w14:textId="77777777" w:rsidR="00080144" w:rsidRPr="007D7C88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</w:tr>
      <w:tr w:rsidR="00080144" w:rsidRPr="00080144" w14:paraId="7ED3E8E6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519ED595" w14:textId="2FE0C01F" w:rsidR="00080144" w:rsidRPr="00080144" w:rsidRDefault="00080144" w:rsidP="009B2F8C">
            <w:pPr>
              <w:rPr>
                <w:b/>
                <w:noProof/>
              </w:rPr>
            </w:pPr>
          </w:p>
        </w:tc>
        <w:tc>
          <w:tcPr>
            <w:tcW w:w="0" w:type="auto"/>
          </w:tcPr>
          <w:p w14:paraId="7AC698CC" w14:textId="77777777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Total 43577 IRRIGATION CONTROL REPLACEMENT</w:t>
            </w:r>
          </w:p>
          <w:p w14:paraId="5574A4EC" w14:textId="5967B639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</w:p>
        </w:tc>
        <w:tc>
          <w:tcPr>
            <w:tcW w:w="0" w:type="auto"/>
          </w:tcPr>
          <w:p w14:paraId="76E7CBDF" w14:textId="77777777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8,262</w:t>
            </w:r>
          </w:p>
        </w:tc>
        <w:tc>
          <w:tcPr>
            <w:tcW w:w="0" w:type="auto"/>
          </w:tcPr>
          <w:p w14:paraId="3585178F" w14:textId="77777777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4DE59201" w14:textId="77777777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7B1F0E05" w14:textId="77777777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7169D7F7" w14:textId="77777777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20,000</w:t>
            </w:r>
          </w:p>
        </w:tc>
        <w:tc>
          <w:tcPr>
            <w:tcW w:w="0" w:type="auto"/>
          </w:tcPr>
          <w:p w14:paraId="048F0C34" w14:textId="77777777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</w:tr>
      <w:tr w:rsidR="00080144" w:rsidRPr="007D7C88" w14:paraId="2BC5311A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229AC0BC" w14:textId="77777777" w:rsidR="00080144" w:rsidRPr="007D7C88" w:rsidRDefault="00080144" w:rsidP="009B2F8C">
            <w:pPr>
              <w:rPr>
                <w:noProof/>
              </w:rPr>
            </w:pPr>
            <w:r>
              <w:rPr>
                <w:noProof/>
              </w:rPr>
              <w:t>43578 ELECTRONIC RECORD ARCHIVING</w:t>
            </w:r>
          </w:p>
        </w:tc>
        <w:tc>
          <w:tcPr>
            <w:tcW w:w="0" w:type="auto"/>
          </w:tcPr>
          <w:p w14:paraId="114B7D7B" w14:textId="77777777" w:rsidR="00080144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Capital</w:t>
            </w:r>
          </w:p>
          <w:p w14:paraId="25E0A578" w14:textId="4EFB146D" w:rsidR="00080144" w:rsidRPr="007D7C88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3638B6C6" w14:textId="77777777" w:rsidR="00080144" w:rsidRPr="007D7C88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74,803</w:t>
            </w:r>
          </w:p>
        </w:tc>
        <w:tc>
          <w:tcPr>
            <w:tcW w:w="0" w:type="auto"/>
          </w:tcPr>
          <w:p w14:paraId="38C89D07" w14:textId="77777777" w:rsidR="00080144" w:rsidRPr="007D7C88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44,199</w:t>
            </w:r>
          </w:p>
        </w:tc>
        <w:tc>
          <w:tcPr>
            <w:tcW w:w="0" w:type="auto"/>
          </w:tcPr>
          <w:p w14:paraId="033CD9E2" w14:textId="77777777" w:rsidR="00080144" w:rsidRPr="007D7C88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43,619</w:t>
            </w:r>
          </w:p>
        </w:tc>
        <w:tc>
          <w:tcPr>
            <w:tcW w:w="0" w:type="auto"/>
          </w:tcPr>
          <w:p w14:paraId="507F5964" w14:textId="77777777" w:rsidR="00080144" w:rsidRPr="007D7C88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40952434" w14:textId="77777777" w:rsidR="00080144" w:rsidRPr="007D7C88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73,281</w:t>
            </w:r>
          </w:p>
        </w:tc>
        <w:tc>
          <w:tcPr>
            <w:tcW w:w="0" w:type="auto"/>
          </w:tcPr>
          <w:p w14:paraId="349AA553" w14:textId="77777777" w:rsidR="00080144" w:rsidRPr="007D7C88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(73,281)</w:t>
            </w:r>
          </w:p>
        </w:tc>
      </w:tr>
      <w:tr w:rsidR="00080144" w:rsidRPr="00080144" w14:paraId="75668E3D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46F98504" w14:textId="38905895" w:rsidR="00080144" w:rsidRPr="00080144" w:rsidRDefault="00080144" w:rsidP="009B2F8C">
            <w:pPr>
              <w:rPr>
                <w:b/>
                <w:noProof/>
              </w:rPr>
            </w:pPr>
          </w:p>
        </w:tc>
        <w:tc>
          <w:tcPr>
            <w:tcW w:w="0" w:type="auto"/>
          </w:tcPr>
          <w:p w14:paraId="3E17F7F5" w14:textId="77777777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Total 43578 ELECTRONIC RECORD ARCHIVING</w:t>
            </w:r>
          </w:p>
          <w:p w14:paraId="6D70CABC" w14:textId="27B74D29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</w:p>
        </w:tc>
        <w:tc>
          <w:tcPr>
            <w:tcW w:w="0" w:type="auto"/>
          </w:tcPr>
          <w:p w14:paraId="1B1E77CC" w14:textId="77777777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74,803</w:t>
            </w:r>
          </w:p>
        </w:tc>
        <w:tc>
          <w:tcPr>
            <w:tcW w:w="0" w:type="auto"/>
          </w:tcPr>
          <w:p w14:paraId="7AE69D5B" w14:textId="77777777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44,199</w:t>
            </w:r>
          </w:p>
        </w:tc>
        <w:tc>
          <w:tcPr>
            <w:tcW w:w="0" w:type="auto"/>
          </w:tcPr>
          <w:p w14:paraId="7C2F9A80" w14:textId="77777777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43,619</w:t>
            </w:r>
          </w:p>
        </w:tc>
        <w:tc>
          <w:tcPr>
            <w:tcW w:w="0" w:type="auto"/>
          </w:tcPr>
          <w:p w14:paraId="494716D0" w14:textId="77777777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4742FC35" w14:textId="77777777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73,281</w:t>
            </w:r>
          </w:p>
        </w:tc>
        <w:tc>
          <w:tcPr>
            <w:tcW w:w="0" w:type="auto"/>
          </w:tcPr>
          <w:p w14:paraId="6FD26481" w14:textId="77777777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(73,281)</w:t>
            </w:r>
          </w:p>
        </w:tc>
      </w:tr>
      <w:tr w:rsidR="00080144" w:rsidRPr="007D7C88" w14:paraId="083D5AA9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7A6BB138" w14:textId="77777777" w:rsidR="00080144" w:rsidRPr="007D7C88" w:rsidRDefault="00080144" w:rsidP="009B2F8C">
            <w:pPr>
              <w:rPr>
                <w:noProof/>
              </w:rPr>
            </w:pPr>
            <w:r>
              <w:rPr>
                <w:noProof/>
              </w:rPr>
              <w:t>43581 MIDDLE SILVER CREEK</w:t>
            </w:r>
          </w:p>
        </w:tc>
        <w:tc>
          <w:tcPr>
            <w:tcW w:w="0" w:type="auto"/>
          </w:tcPr>
          <w:p w14:paraId="7FF4B949" w14:textId="77777777" w:rsidR="00080144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Capital</w:t>
            </w:r>
          </w:p>
          <w:p w14:paraId="107AA350" w14:textId="5008E2E1" w:rsidR="00080144" w:rsidRPr="007D7C88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4BD7F22D" w14:textId="77777777" w:rsidR="00080144" w:rsidRPr="007D7C88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36729871" w14:textId="77777777" w:rsidR="00080144" w:rsidRPr="007D7C88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654EF6B3" w14:textId="77777777" w:rsidR="00080144" w:rsidRPr="007D7C88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215B0E17" w14:textId="77777777" w:rsidR="00080144" w:rsidRPr="007D7C88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3D3852C2" w14:textId="77777777" w:rsidR="00080144" w:rsidRPr="007D7C88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234,297</w:t>
            </w:r>
          </w:p>
        </w:tc>
        <w:tc>
          <w:tcPr>
            <w:tcW w:w="0" w:type="auto"/>
          </w:tcPr>
          <w:p w14:paraId="34CBC47A" w14:textId="77777777" w:rsidR="00080144" w:rsidRPr="007D7C88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</w:tr>
      <w:tr w:rsidR="00080144" w:rsidRPr="00080144" w14:paraId="6887151C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34CBACCF" w14:textId="4FDD4CF1" w:rsidR="00080144" w:rsidRPr="00080144" w:rsidRDefault="00080144" w:rsidP="009B2F8C">
            <w:pPr>
              <w:rPr>
                <w:b/>
                <w:noProof/>
              </w:rPr>
            </w:pPr>
          </w:p>
        </w:tc>
        <w:tc>
          <w:tcPr>
            <w:tcW w:w="0" w:type="auto"/>
          </w:tcPr>
          <w:p w14:paraId="328C6A78" w14:textId="77777777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Total 43581 MIDDLE SILVER CREEK</w:t>
            </w:r>
          </w:p>
          <w:p w14:paraId="04B14982" w14:textId="2B5D3A25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</w:p>
        </w:tc>
        <w:tc>
          <w:tcPr>
            <w:tcW w:w="0" w:type="auto"/>
          </w:tcPr>
          <w:p w14:paraId="205DBE92" w14:textId="77777777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47649F4F" w14:textId="77777777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7A408358" w14:textId="77777777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17FBCB85" w14:textId="77777777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31BB6D3B" w14:textId="77777777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234,297</w:t>
            </w:r>
          </w:p>
        </w:tc>
        <w:tc>
          <w:tcPr>
            <w:tcW w:w="0" w:type="auto"/>
          </w:tcPr>
          <w:p w14:paraId="7E5A47F2" w14:textId="77777777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</w:tr>
      <w:tr w:rsidR="00080144" w:rsidRPr="007D7C88" w14:paraId="29479523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2141B94D" w14:textId="77777777" w:rsidR="00080144" w:rsidRPr="007D7C88" w:rsidRDefault="00080144" w:rsidP="009B2F8C">
            <w:pPr>
              <w:rPr>
                <w:noProof/>
              </w:rPr>
            </w:pPr>
            <w:r>
              <w:rPr>
                <w:noProof/>
              </w:rPr>
              <w:t>43598 SECURITY PROJECTS</w:t>
            </w:r>
          </w:p>
        </w:tc>
        <w:tc>
          <w:tcPr>
            <w:tcW w:w="0" w:type="auto"/>
          </w:tcPr>
          <w:p w14:paraId="488FCC75" w14:textId="77777777" w:rsidR="00080144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Capital</w:t>
            </w:r>
          </w:p>
          <w:p w14:paraId="716E888D" w14:textId="0C7A3D56" w:rsidR="00080144" w:rsidRPr="007D7C88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3879714D" w14:textId="77777777" w:rsidR="00080144" w:rsidRPr="007D7C88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42,256</w:t>
            </w:r>
          </w:p>
        </w:tc>
        <w:tc>
          <w:tcPr>
            <w:tcW w:w="0" w:type="auto"/>
          </w:tcPr>
          <w:p w14:paraId="25FC55FD" w14:textId="77777777" w:rsidR="00080144" w:rsidRPr="007D7C88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33,140</w:t>
            </w:r>
          </w:p>
        </w:tc>
        <w:tc>
          <w:tcPr>
            <w:tcW w:w="0" w:type="auto"/>
          </w:tcPr>
          <w:p w14:paraId="5C7B9B88" w14:textId="77777777" w:rsidR="00080144" w:rsidRPr="007D7C88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0D0A9B55" w14:textId="77777777" w:rsidR="00080144" w:rsidRPr="007D7C88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6AF5C712" w14:textId="77777777" w:rsidR="00080144" w:rsidRPr="007D7C88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27,566</w:t>
            </w:r>
          </w:p>
        </w:tc>
        <w:tc>
          <w:tcPr>
            <w:tcW w:w="0" w:type="auto"/>
          </w:tcPr>
          <w:p w14:paraId="71E2EA68" w14:textId="77777777" w:rsidR="00080144" w:rsidRPr="007D7C88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</w:tr>
      <w:tr w:rsidR="00080144" w:rsidRPr="00080144" w14:paraId="3EE1B675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3A313535" w14:textId="2DA1E0A6" w:rsidR="00080144" w:rsidRPr="00080144" w:rsidRDefault="00080144" w:rsidP="009B2F8C">
            <w:pPr>
              <w:rPr>
                <w:b/>
                <w:noProof/>
              </w:rPr>
            </w:pPr>
          </w:p>
        </w:tc>
        <w:tc>
          <w:tcPr>
            <w:tcW w:w="0" w:type="auto"/>
          </w:tcPr>
          <w:p w14:paraId="6418FCAA" w14:textId="77777777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Total 43598 SECURITY PROJECTS</w:t>
            </w:r>
          </w:p>
          <w:p w14:paraId="0CD315C3" w14:textId="4C473DC1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</w:p>
        </w:tc>
        <w:tc>
          <w:tcPr>
            <w:tcW w:w="0" w:type="auto"/>
          </w:tcPr>
          <w:p w14:paraId="18F695B6" w14:textId="77777777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42,256</w:t>
            </w:r>
          </w:p>
        </w:tc>
        <w:tc>
          <w:tcPr>
            <w:tcW w:w="0" w:type="auto"/>
          </w:tcPr>
          <w:p w14:paraId="46DA1F9D" w14:textId="77777777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33,140</w:t>
            </w:r>
          </w:p>
        </w:tc>
        <w:tc>
          <w:tcPr>
            <w:tcW w:w="0" w:type="auto"/>
          </w:tcPr>
          <w:p w14:paraId="38FBA23A" w14:textId="77777777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288B5CE5" w14:textId="77777777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05777E28" w14:textId="77777777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27,566</w:t>
            </w:r>
          </w:p>
        </w:tc>
        <w:tc>
          <w:tcPr>
            <w:tcW w:w="0" w:type="auto"/>
          </w:tcPr>
          <w:p w14:paraId="542F8A83" w14:textId="77777777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</w:tr>
      <w:tr w:rsidR="00080144" w:rsidRPr="007D7C88" w14:paraId="6FD50A7A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74216B6F" w14:textId="77777777" w:rsidR="00080144" w:rsidRPr="007D7C88" w:rsidRDefault="00080144" w:rsidP="009B2F8C">
            <w:pPr>
              <w:rPr>
                <w:noProof/>
              </w:rPr>
            </w:pPr>
            <w:r>
              <w:rPr>
                <w:noProof/>
              </w:rPr>
              <w:t>43601 SOILS REPOSITORY</w:t>
            </w:r>
          </w:p>
        </w:tc>
        <w:tc>
          <w:tcPr>
            <w:tcW w:w="0" w:type="auto"/>
          </w:tcPr>
          <w:p w14:paraId="564D846D" w14:textId="77777777" w:rsidR="00080144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Personnel</w:t>
            </w:r>
          </w:p>
          <w:p w14:paraId="412385B9" w14:textId="0401DB7A" w:rsidR="00080144" w:rsidRPr="007D7C88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0ACDE28D" w14:textId="77777777" w:rsidR="00080144" w:rsidRPr="007D7C88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1778F49F" w14:textId="77777777" w:rsidR="00080144" w:rsidRPr="007D7C88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7,939</w:t>
            </w:r>
          </w:p>
        </w:tc>
        <w:tc>
          <w:tcPr>
            <w:tcW w:w="0" w:type="auto"/>
          </w:tcPr>
          <w:p w14:paraId="164D307C" w14:textId="77777777" w:rsidR="00080144" w:rsidRPr="007D7C88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9,184</w:t>
            </w:r>
          </w:p>
        </w:tc>
        <w:tc>
          <w:tcPr>
            <w:tcW w:w="0" w:type="auto"/>
          </w:tcPr>
          <w:p w14:paraId="2A49CBC8" w14:textId="77777777" w:rsidR="00080144" w:rsidRPr="007D7C88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6C1B7D1D" w14:textId="77777777" w:rsidR="00080144" w:rsidRPr="007D7C88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759BA9FB" w14:textId="77777777" w:rsidR="00080144" w:rsidRPr="007D7C88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</w:tr>
      <w:tr w:rsidR="00080144" w:rsidRPr="007D7C88" w14:paraId="36331D15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5AFFD3BE" w14:textId="749330E1" w:rsidR="00080144" w:rsidRPr="007D7C88" w:rsidRDefault="00080144" w:rsidP="009B2F8C">
            <w:pPr>
              <w:rPr>
                <w:noProof/>
              </w:rPr>
            </w:pPr>
          </w:p>
        </w:tc>
        <w:tc>
          <w:tcPr>
            <w:tcW w:w="0" w:type="auto"/>
          </w:tcPr>
          <w:p w14:paraId="77EDB059" w14:textId="77777777" w:rsid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Capital</w:t>
            </w:r>
          </w:p>
          <w:p w14:paraId="236B0FBE" w14:textId="4501FA57" w:rsidR="00080144" w:rsidRPr="007D7C88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5D47BF31" w14:textId="77777777" w:rsidR="00080144" w:rsidRPr="007D7C88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31,045</w:t>
            </w:r>
          </w:p>
        </w:tc>
        <w:tc>
          <w:tcPr>
            <w:tcW w:w="0" w:type="auto"/>
          </w:tcPr>
          <w:p w14:paraId="247EAC78" w14:textId="77777777" w:rsidR="00080144" w:rsidRPr="007D7C88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24,727</w:t>
            </w:r>
          </w:p>
        </w:tc>
        <w:tc>
          <w:tcPr>
            <w:tcW w:w="0" w:type="auto"/>
          </w:tcPr>
          <w:p w14:paraId="2AAB4020" w14:textId="77777777" w:rsidR="00080144" w:rsidRPr="007D7C88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06C7DEE0" w14:textId="77777777" w:rsidR="00080144" w:rsidRPr="007D7C88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3CBDE349" w14:textId="77777777" w:rsidR="00080144" w:rsidRPr="007D7C88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4,035,438</w:t>
            </w:r>
          </w:p>
        </w:tc>
        <w:tc>
          <w:tcPr>
            <w:tcW w:w="0" w:type="auto"/>
          </w:tcPr>
          <w:p w14:paraId="5BC52BED" w14:textId="77777777" w:rsidR="00080144" w:rsidRPr="007D7C88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</w:tr>
      <w:tr w:rsidR="00080144" w:rsidRPr="00080144" w14:paraId="04D7FDD1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61EF7D60" w14:textId="74DDEC33" w:rsidR="00080144" w:rsidRPr="00080144" w:rsidRDefault="00080144" w:rsidP="009B2F8C">
            <w:pPr>
              <w:rPr>
                <w:b/>
                <w:noProof/>
              </w:rPr>
            </w:pPr>
          </w:p>
        </w:tc>
        <w:tc>
          <w:tcPr>
            <w:tcW w:w="0" w:type="auto"/>
          </w:tcPr>
          <w:p w14:paraId="5E7CCD54" w14:textId="77777777" w:rsidR="00080144" w:rsidRPr="00080144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Total 43601 SOILS REPOSITORY</w:t>
            </w:r>
          </w:p>
          <w:p w14:paraId="3BA9C868" w14:textId="684948DA" w:rsidR="00080144" w:rsidRPr="00080144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</w:p>
        </w:tc>
        <w:tc>
          <w:tcPr>
            <w:tcW w:w="0" w:type="auto"/>
          </w:tcPr>
          <w:p w14:paraId="7B7A1345" w14:textId="77777777" w:rsidR="00080144" w:rsidRPr="00080144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31,045</w:t>
            </w:r>
          </w:p>
        </w:tc>
        <w:tc>
          <w:tcPr>
            <w:tcW w:w="0" w:type="auto"/>
          </w:tcPr>
          <w:p w14:paraId="154247F0" w14:textId="77777777" w:rsidR="00080144" w:rsidRPr="00080144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32,665</w:t>
            </w:r>
          </w:p>
        </w:tc>
        <w:tc>
          <w:tcPr>
            <w:tcW w:w="0" w:type="auto"/>
          </w:tcPr>
          <w:p w14:paraId="2ACE7E0F" w14:textId="77777777" w:rsidR="00080144" w:rsidRPr="00080144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9,184</w:t>
            </w:r>
          </w:p>
        </w:tc>
        <w:tc>
          <w:tcPr>
            <w:tcW w:w="0" w:type="auto"/>
          </w:tcPr>
          <w:p w14:paraId="4EC6BDF2" w14:textId="77777777" w:rsidR="00080144" w:rsidRPr="00080144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3971C51B" w14:textId="77777777" w:rsidR="00080144" w:rsidRPr="00080144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4,035,438</w:t>
            </w:r>
          </w:p>
        </w:tc>
        <w:tc>
          <w:tcPr>
            <w:tcW w:w="0" w:type="auto"/>
          </w:tcPr>
          <w:p w14:paraId="5CA36EA1" w14:textId="77777777" w:rsidR="00080144" w:rsidRPr="00080144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</w:tr>
      <w:tr w:rsidR="00080144" w:rsidRPr="007D7C88" w14:paraId="170CC713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6D3100E8" w14:textId="77777777" w:rsidR="00080144" w:rsidRPr="007D7C88" w:rsidRDefault="00080144" w:rsidP="009B2F8C">
            <w:pPr>
              <w:rPr>
                <w:noProof/>
              </w:rPr>
            </w:pPr>
            <w:r>
              <w:rPr>
                <w:noProof/>
              </w:rPr>
              <w:t>43606 ENVIRONMENTAL REVOLVING LOAN FUND</w:t>
            </w:r>
          </w:p>
        </w:tc>
        <w:tc>
          <w:tcPr>
            <w:tcW w:w="0" w:type="auto"/>
          </w:tcPr>
          <w:p w14:paraId="1426CA16" w14:textId="77777777" w:rsid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Capital</w:t>
            </w:r>
          </w:p>
          <w:p w14:paraId="0BFCB726" w14:textId="2DB1AC2B" w:rsidR="00080144" w:rsidRPr="007D7C88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790AF1CF" w14:textId="77777777" w:rsidR="00080144" w:rsidRPr="007D7C88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1,402</w:t>
            </w:r>
          </w:p>
        </w:tc>
        <w:tc>
          <w:tcPr>
            <w:tcW w:w="0" w:type="auto"/>
          </w:tcPr>
          <w:p w14:paraId="33EB9D91" w14:textId="77777777" w:rsidR="00080144" w:rsidRPr="007D7C88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710897D1" w14:textId="77777777" w:rsidR="00080144" w:rsidRPr="007D7C88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71B52C73" w14:textId="77777777" w:rsidR="00080144" w:rsidRPr="007D7C88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4E773DF9" w14:textId="77777777" w:rsidR="00080144" w:rsidRPr="007D7C88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58,882</w:t>
            </w:r>
          </w:p>
        </w:tc>
        <w:tc>
          <w:tcPr>
            <w:tcW w:w="0" w:type="auto"/>
          </w:tcPr>
          <w:p w14:paraId="4F915F95" w14:textId="77777777" w:rsidR="00080144" w:rsidRPr="007D7C88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</w:tr>
      <w:tr w:rsidR="00080144" w:rsidRPr="00080144" w14:paraId="64964CC0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603DE59D" w14:textId="0A3D2930" w:rsidR="00080144" w:rsidRPr="00080144" w:rsidRDefault="00080144" w:rsidP="009B2F8C">
            <w:pPr>
              <w:rPr>
                <w:b/>
                <w:noProof/>
              </w:rPr>
            </w:pPr>
          </w:p>
        </w:tc>
        <w:tc>
          <w:tcPr>
            <w:tcW w:w="0" w:type="auto"/>
          </w:tcPr>
          <w:p w14:paraId="07ACC639" w14:textId="77777777" w:rsidR="00080144" w:rsidRPr="00080144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Total 43606 ENVIRONMENTAL REVOLVING LOAN FUND</w:t>
            </w:r>
          </w:p>
          <w:p w14:paraId="419E9D57" w14:textId="7DECFCD7" w:rsidR="00080144" w:rsidRPr="00080144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</w:p>
        </w:tc>
        <w:tc>
          <w:tcPr>
            <w:tcW w:w="0" w:type="auto"/>
          </w:tcPr>
          <w:p w14:paraId="7D06DC42" w14:textId="77777777" w:rsidR="00080144" w:rsidRPr="00080144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1,402</w:t>
            </w:r>
          </w:p>
        </w:tc>
        <w:tc>
          <w:tcPr>
            <w:tcW w:w="0" w:type="auto"/>
          </w:tcPr>
          <w:p w14:paraId="0B3CBF06" w14:textId="77777777" w:rsidR="00080144" w:rsidRPr="00080144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34790426" w14:textId="77777777" w:rsidR="00080144" w:rsidRPr="00080144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21A0FDC6" w14:textId="77777777" w:rsidR="00080144" w:rsidRPr="00080144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383451D9" w14:textId="77777777" w:rsidR="00080144" w:rsidRPr="00080144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58,882</w:t>
            </w:r>
          </w:p>
        </w:tc>
        <w:tc>
          <w:tcPr>
            <w:tcW w:w="0" w:type="auto"/>
          </w:tcPr>
          <w:p w14:paraId="4A34BF28" w14:textId="77777777" w:rsidR="00080144" w:rsidRPr="00080144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</w:tr>
      <w:tr w:rsidR="00080144" w:rsidRPr="007D7C88" w14:paraId="3454C883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750B5F2D" w14:textId="77777777" w:rsidR="00080144" w:rsidRPr="007D7C88" w:rsidRDefault="00080144" w:rsidP="009B2F8C">
            <w:pPr>
              <w:rPr>
                <w:noProof/>
              </w:rPr>
            </w:pPr>
            <w:r>
              <w:rPr>
                <w:noProof/>
              </w:rPr>
              <w:t>43607 DT ENHANCEMENT PHASE 2</w:t>
            </w:r>
          </w:p>
        </w:tc>
        <w:tc>
          <w:tcPr>
            <w:tcW w:w="0" w:type="auto"/>
          </w:tcPr>
          <w:p w14:paraId="6EB44868" w14:textId="77777777" w:rsid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Personnel</w:t>
            </w:r>
          </w:p>
          <w:p w14:paraId="504F4419" w14:textId="308B6527" w:rsidR="00080144" w:rsidRPr="007D7C88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0BF44B93" w14:textId="77777777" w:rsidR="00080144" w:rsidRPr="007D7C88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2,618</w:t>
            </w:r>
          </w:p>
        </w:tc>
        <w:tc>
          <w:tcPr>
            <w:tcW w:w="0" w:type="auto"/>
          </w:tcPr>
          <w:p w14:paraId="36040DBC" w14:textId="77777777" w:rsidR="00080144" w:rsidRPr="007D7C88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404</w:t>
            </w:r>
          </w:p>
        </w:tc>
        <w:tc>
          <w:tcPr>
            <w:tcW w:w="0" w:type="auto"/>
          </w:tcPr>
          <w:p w14:paraId="548FBC23" w14:textId="77777777" w:rsidR="00080144" w:rsidRPr="007D7C88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29317890" w14:textId="77777777" w:rsidR="00080144" w:rsidRPr="007D7C88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69EAEABA" w14:textId="77777777" w:rsidR="00080144" w:rsidRPr="007D7C88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743BC72C" w14:textId="77777777" w:rsidR="00080144" w:rsidRPr="007D7C88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</w:tr>
      <w:tr w:rsidR="00080144" w:rsidRPr="007D7C88" w14:paraId="343A4FAB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339D283A" w14:textId="63EAB360" w:rsidR="00080144" w:rsidRPr="007D7C88" w:rsidRDefault="00080144" w:rsidP="009B2F8C">
            <w:pPr>
              <w:rPr>
                <w:noProof/>
              </w:rPr>
            </w:pPr>
          </w:p>
        </w:tc>
        <w:tc>
          <w:tcPr>
            <w:tcW w:w="0" w:type="auto"/>
          </w:tcPr>
          <w:p w14:paraId="0CE26288" w14:textId="77777777" w:rsidR="00080144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Capital</w:t>
            </w:r>
          </w:p>
          <w:p w14:paraId="2F1CFC5B" w14:textId="6B67EC55" w:rsidR="00080144" w:rsidRPr="007D7C88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060A0D3F" w14:textId="77777777" w:rsidR="00080144" w:rsidRPr="007D7C88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5,550</w:t>
            </w:r>
          </w:p>
        </w:tc>
        <w:tc>
          <w:tcPr>
            <w:tcW w:w="0" w:type="auto"/>
          </w:tcPr>
          <w:p w14:paraId="4AAAE9BA" w14:textId="77777777" w:rsidR="00080144" w:rsidRPr="007D7C88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710</w:t>
            </w:r>
          </w:p>
        </w:tc>
        <w:tc>
          <w:tcPr>
            <w:tcW w:w="0" w:type="auto"/>
          </w:tcPr>
          <w:p w14:paraId="19D5551F" w14:textId="77777777" w:rsidR="00080144" w:rsidRPr="007D7C88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282F43DB" w14:textId="77777777" w:rsidR="00080144" w:rsidRPr="007D7C88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327,104</w:t>
            </w:r>
          </w:p>
        </w:tc>
        <w:tc>
          <w:tcPr>
            <w:tcW w:w="0" w:type="auto"/>
          </w:tcPr>
          <w:p w14:paraId="384AE7E0" w14:textId="77777777" w:rsidR="00080144" w:rsidRPr="007D7C88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,098,930</w:t>
            </w:r>
          </w:p>
        </w:tc>
        <w:tc>
          <w:tcPr>
            <w:tcW w:w="0" w:type="auto"/>
          </w:tcPr>
          <w:p w14:paraId="2CAE4282" w14:textId="77777777" w:rsidR="00080144" w:rsidRPr="007D7C88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327,104</w:t>
            </w:r>
          </w:p>
        </w:tc>
      </w:tr>
      <w:tr w:rsidR="00080144" w:rsidRPr="00080144" w14:paraId="71CF9359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3C0F0FD0" w14:textId="2A3C7D59" w:rsidR="00080144" w:rsidRPr="00080144" w:rsidRDefault="00080144" w:rsidP="009B2F8C">
            <w:pPr>
              <w:rPr>
                <w:b/>
                <w:noProof/>
              </w:rPr>
            </w:pPr>
          </w:p>
        </w:tc>
        <w:tc>
          <w:tcPr>
            <w:tcW w:w="0" w:type="auto"/>
          </w:tcPr>
          <w:p w14:paraId="248C022F" w14:textId="77777777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Total 43607 DT ENHANCEMENT PHASE 2</w:t>
            </w:r>
          </w:p>
          <w:p w14:paraId="28DE7D59" w14:textId="495387C2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</w:p>
        </w:tc>
        <w:tc>
          <w:tcPr>
            <w:tcW w:w="0" w:type="auto"/>
          </w:tcPr>
          <w:p w14:paraId="7A7B908D" w14:textId="77777777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8,168</w:t>
            </w:r>
          </w:p>
        </w:tc>
        <w:tc>
          <w:tcPr>
            <w:tcW w:w="0" w:type="auto"/>
          </w:tcPr>
          <w:p w14:paraId="71656D87" w14:textId="77777777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,114</w:t>
            </w:r>
          </w:p>
        </w:tc>
        <w:tc>
          <w:tcPr>
            <w:tcW w:w="0" w:type="auto"/>
          </w:tcPr>
          <w:p w14:paraId="5B27BB11" w14:textId="77777777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1E407217" w14:textId="77777777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327,104</w:t>
            </w:r>
          </w:p>
        </w:tc>
        <w:tc>
          <w:tcPr>
            <w:tcW w:w="0" w:type="auto"/>
          </w:tcPr>
          <w:p w14:paraId="296599F3" w14:textId="77777777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,098,930</w:t>
            </w:r>
          </w:p>
        </w:tc>
        <w:tc>
          <w:tcPr>
            <w:tcW w:w="0" w:type="auto"/>
          </w:tcPr>
          <w:p w14:paraId="39CFBE98" w14:textId="77777777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327,104</w:t>
            </w:r>
          </w:p>
        </w:tc>
      </w:tr>
      <w:tr w:rsidR="00080144" w:rsidRPr="007D7C88" w14:paraId="4FD96AE4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4354BE22" w14:textId="77777777" w:rsidR="00080144" w:rsidRPr="007D7C88" w:rsidRDefault="00080144" w:rsidP="009B2F8C">
            <w:pPr>
              <w:rPr>
                <w:noProof/>
              </w:rPr>
            </w:pPr>
            <w:r>
              <w:rPr>
                <w:noProof/>
              </w:rPr>
              <w:t>43628 CEMETERY IMPROVEMENTS</w:t>
            </w:r>
          </w:p>
        </w:tc>
        <w:tc>
          <w:tcPr>
            <w:tcW w:w="0" w:type="auto"/>
          </w:tcPr>
          <w:p w14:paraId="32D4CB68" w14:textId="77777777" w:rsidR="00080144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Capital</w:t>
            </w:r>
          </w:p>
          <w:p w14:paraId="250F017C" w14:textId="681CC595" w:rsidR="00080144" w:rsidRPr="007D7C88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4BB8B170" w14:textId="77777777" w:rsidR="00080144" w:rsidRPr="007D7C88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2,577</w:t>
            </w:r>
          </w:p>
        </w:tc>
        <w:tc>
          <w:tcPr>
            <w:tcW w:w="0" w:type="auto"/>
          </w:tcPr>
          <w:p w14:paraId="077BE2CB" w14:textId="77777777" w:rsidR="00080144" w:rsidRPr="007D7C88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50,802</w:t>
            </w:r>
          </w:p>
        </w:tc>
        <w:tc>
          <w:tcPr>
            <w:tcW w:w="0" w:type="auto"/>
          </w:tcPr>
          <w:p w14:paraId="36B835B3" w14:textId="77777777" w:rsidR="00080144" w:rsidRPr="007D7C88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52,230</w:t>
            </w:r>
          </w:p>
        </w:tc>
        <w:tc>
          <w:tcPr>
            <w:tcW w:w="0" w:type="auto"/>
          </w:tcPr>
          <w:p w14:paraId="53F0F775" w14:textId="77777777" w:rsidR="00080144" w:rsidRPr="007D7C88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5E521EC4" w14:textId="77777777" w:rsidR="00080144" w:rsidRPr="007D7C88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36,635</w:t>
            </w:r>
          </w:p>
        </w:tc>
        <w:tc>
          <w:tcPr>
            <w:tcW w:w="0" w:type="auto"/>
          </w:tcPr>
          <w:p w14:paraId="0F732830" w14:textId="77777777" w:rsidR="00080144" w:rsidRPr="007D7C88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</w:tr>
      <w:tr w:rsidR="00080144" w:rsidRPr="00080144" w14:paraId="7352E218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62E6822B" w14:textId="2025A66C" w:rsidR="00080144" w:rsidRPr="00080144" w:rsidRDefault="00080144" w:rsidP="009B2F8C">
            <w:pPr>
              <w:rPr>
                <w:b/>
                <w:noProof/>
              </w:rPr>
            </w:pPr>
          </w:p>
        </w:tc>
        <w:tc>
          <w:tcPr>
            <w:tcW w:w="0" w:type="auto"/>
          </w:tcPr>
          <w:p w14:paraId="336AB81B" w14:textId="77777777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Total 43628 CEMETERY IMPROVEMENTS</w:t>
            </w:r>
          </w:p>
          <w:p w14:paraId="401CA78E" w14:textId="248C3F72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</w:p>
        </w:tc>
        <w:tc>
          <w:tcPr>
            <w:tcW w:w="0" w:type="auto"/>
          </w:tcPr>
          <w:p w14:paraId="2654B6B3" w14:textId="77777777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2,577</w:t>
            </w:r>
          </w:p>
        </w:tc>
        <w:tc>
          <w:tcPr>
            <w:tcW w:w="0" w:type="auto"/>
          </w:tcPr>
          <w:p w14:paraId="1AF1A8C7" w14:textId="77777777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50,802</w:t>
            </w:r>
          </w:p>
        </w:tc>
        <w:tc>
          <w:tcPr>
            <w:tcW w:w="0" w:type="auto"/>
          </w:tcPr>
          <w:p w14:paraId="43E4932A" w14:textId="77777777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52,230</w:t>
            </w:r>
          </w:p>
        </w:tc>
        <w:tc>
          <w:tcPr>
            <w:tcW w:w="0" w:type="auto"/>
          </w:tcPr>
          <w:p w14:paraId="32EE86EE" w14:textId="77777777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03BB15AE" w14:textId="77777777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36,635</w:t>
            </w:r>
          </w:p>
        </w:tc>
        <w:tc>
          <w:tcPr>
            <w:tcW w:w="0" w:type="auto"/>
          </w:tcPr>
          <w:p w14:paraId="3B3B770C" w14:textId="77777777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</w:tr>
      <w:tr w:rsidR="00080144" w:rsidRPr="007D7C88" w14:paraId="6CCB597F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4DB8B1A6" w14:textId="77777777" w:rsidR="00080144" w:rsidRPr="007D7C88" w:rsidRDefault="00080144" w:rsidP="009B2F8C">
            <w:pPr>
              <w:rPr>
                <w:noProof/>
              </w:rPr>
            </w:pPr>
            <w:r>
              <w:rPr>
                <w:noProof/>
              </w:rPr>
              <w:t>43629 AQUATICS EQUIPMENT REPLACEMENT</w:t>
            </w:r>
          </w:p>
        </w:tc>
        <w:tc>
          <w:tcPr>
            <w:tcW w:w="0" w:type="auto"/>
          </w:tcPr>
          <w:p w14:paraId="0C7C80FD" w14:textId="77777777" w:rsidR="00080144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Capital</w:t>
            </w:r>
          </w:p>
          <w:p w14:paraId="4183FBC1" w14:textId="240FC81B" w:rsidR="00080144" w:rsidRPr="007D7C88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7F5DFBC4" w14:textId="77777777" w:rsidR="00080144" w:rsidRPr="007D7C88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1,469</w:t>
            </w:r>
          </w:p>
        </w:tc>
        <w:tc>
          <w:tcPr>
            <w:tcW w:w="0" w:type="auto"/>
          </w:tcPr>
          <w:p w14:paraId="53909A8B" w14:textId="77777777" w:rsidR="00080144" w:rsidRPr="007D7C88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9,930</w:t>
            </w:r>
          </w:p>
        </w:tc>
        <w:tc>
          <w:tcPr>
            <w:tcW w:w="0" w:type="auto"/>
          </w:tcPr>
          <w:p w14:paraId="6D85A893" w14:textId="77777777" w:rsidR="00080144" w:rsidRPr="007D7C88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25,645</w:t>
            </w:r>
          </w:p>
        </w:tc>
        <w:tc>
          <w:tcPr>
            <w:tcW w:w="0" w:type="auto"/>
          </w:tcPr>
          <w:p w14:paraId="3BA106B0" w14:textId="77777777" w:rsidR="00080144" w:rsidRPr="007D7C88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25,000</w:t>
            </w:r>
          </w:p>
        </w:tc>
        <w:tc>
          <w:tcPr>
            <w:tcW w:w="0" w:type="auto"/>
          </w:tcPr>
          <w:p w14:paraId="2B8A6E5F" w14:textId="77777777" w:rsidR="00080144" w:rsidRPr="007D7C88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443,601</w:t>
            </w:r>
          </w:p>
        </w:tc>
        <w:tc>
          <w:tcPr>
            <w:tcW w:w="0" w:type="auto"/>
          </w:tcPr>
          <w:p w14:paraId="78B90395" w14:textId="77777777" w:rsidR="00080144" w:rsidRPr="007D7C88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25,000</w:t>
            </w:r>
          </w:p>
        </w:tc>
      </w:tr>
      <w:tr w:rsidR="00080144" w:rsidRPr="00080144" w14:paraId="2BA7AEC1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50354C68" w14:textId="26938FDD" w:rsidR="00080144" w:rsidRPr="00080144" w:rsidRDefault="00080144" w:rsidP="009B2F8C">
            <w:pPr>
              <w:rPr>
                <w:b/>
                <w:noProof/>
              </w:rPr>
            </w:pPr>
          </w:p>
        </w:tc>
        <w:tc>
          <w:tcPr>
            <w:tcW w:w="0" w:type="auto"/>
          </w:tcPr>
          <w:p w14:paraId="3DB6BD93" w14:textId="77777777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Total 43629 AQUATICS EQUIPMENT REPLACEMENT</w:t>
            </w:r>
          </w:p>
          <w:p w14:paraId="27C10195" w14:textId="38916AB0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</w:p>
        </w:tc>
        <w:tc>
          <w:tcPr>
            <w:tcW w:w="0" w:type="auto"/>
          </w:tcPr>
          <w:p w14:paraId="326675C4" w14:textId="77777777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1,469</w:t>
            </w:r>
          </w:p>
        </w:tc>
        <w:tc>
          <w:tcPr>
            <w:tcW w:w="0" w:type="auto"/>
          </w:tcPr>
          <w:p w14:paraId="1FC0A25E" w14:textId="77777777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9,930</w:t>
            </w:r>
          </w:p>
        </w:tc>
        <w:tc>
          <w:tcPr>
            <w:tcW w:w="0" w:type="auto"/>
          </w:tcPr>
          <w:p w14:paraId="3C21B289" w14:textId="77777777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25,645</w:t>
            </w:r>
          </w:p>
        </w:tc>
        <w:tc>
          <w:tcPr>
            <w:tcW w:w="0" w:type="auto"/>
          </w:tcPr>
          <w:p w14:paraId="73CB090F" w14:textId="77777777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25,000</w:t>
            </w:r>
          </w:p>
        </w:tc>
        <w:tc>
          <w:tcPr>
            <w:tcW w:w="0" w:type="auto"/>
          </w:tcPr>
          <w:p w14:paraId="4F2775BD" w14:textId="77777777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443,601</w:t>
            </w:r>
          </w:p>
        </w:tc>
        <w:tc>
          <w:tcPr>
            <w:tcW w:w="0" w:type="auto"/>
          </w:tcPr>
          <w:p w14:paraId="37DCC614" w14:textId="77777777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25,000</w:t>
            </w:r>
          </w:p>
        </w:tc>
      </w:tr>
      <w:tr w:rsidR="00080144" w:rsidRPr="007D7C88" w14:paraId="09E58CF7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5AE7F283" w14:textId="77777777" w:rsidR="00080144" w:rsidRPr="007D7C88" w:rsidRDefault="00080144" w:rsidP="009B2F8C">
            <w:pPr>
              <w:rPr>
                <w:noProof/>
              </w:rPr>
            </w:pPr>
            <w:r>
              <w:rPr>
                <w:noProof/>
              </w:rPr>
              <w:t>43631 SPRIGGS BARN</w:t>
            </w:r>
          </w:p>
        </w:tc>
        <w:tc>
          <w:tcPr>
            <w:tcW w:w="0" w:type="auto"/>
          </w:tcPr>
          <w:p w14:paraId="2B84DE05" w14:textId="77777777" w:rsidR="00080144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Capital</w:t>
            </w:r>
          </w:p>
          <w:p w14:paraId="0F4F619C" w14:textId="359EE35B" w:rsidR="00080144" w:rsidRPr="007D7C88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7360653A" w14:textId="77777777" w:rsidR="00080144" w:rsidRPr="007D7C88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54184DD1" w14:textId="77777777" w:rsidR="00080144" w:rsidRPr="007D7C88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436E2C8F" w14:textId="77777777" w:rsidR="00080144" w:rsidRPr="007D7C88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74B0376C" w14:textId="77777777" w:rsidR="00080144" w:rsidRPr="007D7C88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274B2365" w14:textId="77777777" w:rsidR="00080144" w:rsidRPr="007D7C88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5,000</w:t>
            </w:r>
          </w:p>
        </w:tc>
        <w:tc>
          <w:tcPr>
            <w:tcW w:w="0" w:type="auto"/>
          </w:tcPr>
          <w:p w14:paraId="0899A898" w14:textId="77777777" w:rsidR="00080144" w:rsidRPr="007D7C88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</w:tr>
      <w:tr w:rsidR="00080144" w:rsidRPr="00080144" w14:paraId="41DB92ED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465D869E" w14:textId="164B4FBA" w:rsidR="00080144" w:rsidRPr="00080144" w:rsidRDefault="00080144" w:rsidP="009B2F8C">
            <w:pPr>
              <w:rPr>
                <w:b/>
                <w:noProof/>
              </w:rPr>
            </w:pPr>
          </w:p>
        </w:tc>
        <w:tc>
          <w:tcPr>
            <w:tcW w:w="0" w:type="auto"/>
          </w:tcPr>
          <w:p w14:paraId="19D833E3" w14:textId="77777777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Total 43631 SPRIGGS BARN</w:t>
            </w:r>
          </w:p>
          <w:p w14:paraId="0D023FA8" w14:textId="57921263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</w:p>
        </w:tc>
        <w:tc>
          <w:tcPr>
            <w:tcW w:w="0" w:type="auto"/>
          </w:tcPr>
          <w:p w14:paraId="2A50C4DB" w14:textId="77777777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779CE191" w14:textId="77777777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588679FA" w14:textId="77777777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3A0240DD" w14:textId="77777777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037F3E59" w14:textId="77777777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5,000</w:t>
            </w:r>
          </w:p>
        </w:tc>
        <w:tc>
          <w:tcPr>
            <w:tcW w:w="0" w:type="auto"/>
          </w:tcPr>
          <w:p w14:paraId="43878A90" w14:textId="77777777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</w:tr>
      <w:tr w:rsidR="00080144" w:rsidRPr="007D7C88" w14:paraId="522F2767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1FA0550F" w14:textId="77777777" w:rsidR="00080144" w:rsidRPr="007D7C88" w:rsidRDefault="00080144" w:rsidP="009B2F8C">
            <w:pPr>
              <w:rPr>
                <w:noProof/>
              </w:rPr>
            </w:pPr>
            <w:r>
              <w:rPr>
                <w:noProof/>
              </w:rPr>
              <w:t>43643 OPEN SPACE ACQUISITION</w:t>
            </w:r>
          </w:p>
        </w:tc>
        <w:tc>
          <w:tcPr>
            <w:tcW w:w="0" w:type="auto"/>
          </w:tcPr>
          <w:p w14:paraId="1E3AEBBB" w14:textId="77777777" w:rsidR="00080144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Capital</w:t>
            </w:r>
          </w:p>
          <w:p w14:paraId="64EBD473" w14:textId="0CCC8C9C" w:rsidR="00080144" w:rsidRPr="007D7C88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46421BDD" w14:textId="77777777" w:rsidR="00080144" w:rsidRPr="007D7C88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7133D030" w14:textId="77777777" w:rsidR="00080144" w:rsidRPr="007D7C88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6BC6B8A5" w14:textId="77777777" w:rsidR="00080144" w:rsidRPr="007D7C88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9,145</w:t>
            </w:r>
          </w:p>
        </w:tc>
        <w:tc>
          <w:tcPr>
            <w:tcW w:w="0" w:type="auto"/>
          </w:tcPr>
          <w:p w14:paraId="41A691D8" w14:textId="77777777" w:rsidR="00080144" w:rsidRPr="007D7C88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2E35E7B5" w14:textId="77777777" w:rsidR="00080144" w:rsidRPr="007D7C88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6506D53B" w14:textId="77777777" w:rsidR="00080144" w:rsidRPr="007D7C88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</w:tr>
      <w:tr w:rsidR="00080144" w:rsidRPr="00080144" w14:paraId="53F61F47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760774A1" w14:textId="25C004F4" w:rsidR="00080144" w:rsidRPr="00080144" w:rsidRDefault="00080144" w:rsidP="009B2F8C">
            <w:pPr>
              <w:rPr>
                <w:b/>
                <w:noProof/>
              </w:rPr>
            </w:pPr>
          </w:p>
        </w:tc>
        <w:tc>
          <w:tcPr>
            <w:tcW w:w="0" w:type="auto"/>
          </w:tcPr>
          <w:p w14:paraId="6DAD2060" w14:textId="77777777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Total 43643 OPEN SPACE ACQUISITION</w:t>
            </w:r>
          </w:p>
          <w:p w14:paraId="17123901" w14:textId="1586C12A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</w:p>
        </w:tc>
        <w:tc>
          <w:tcPr>
            <w:tcW w:w="0" w:type="auto"/>
          </w:tcPr>
          <w:p w14:paraId="3121A039" w14:textId="77777777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720C81C5" w14:textId="77777777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64DB6550" w14:textId="77777777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9,145</w:t>
            </w:r>
          </w:p>
        </w:tc>
        <w:tc>
          <w:tcPr>
            <w:tcW w:w="0" w:type="auto"/>
          </w:tcPr>
          <w:p w14:paraId="4FCAACEA" w14:textId="77777777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2D587AB4" w14:textId="77777777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3668223C" w14:textId="77777777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</w:tr>
      <w:tr w:rsidR="00080144" w:rsidRPr="007D7C88" w14:paraId="30B3A8CB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241ACB93" w14:textId="77777777" w:rsidR="00080144" w:rsidRPr="007D7C88" w:rsidRDefault="00080144" w:rsidP="009B2F8C">
            <w:pPr>
              <w:rPr>
                <w:noProof/>
              </w:rPr>
            </w:pPr>
            <w:r>
              <w:rPr>
                <w:noProof/>
              </w:rPr>
              <w:t>43645 PROSPECTOR DRAIN</w:t>
            </w:r>
          </w:p>
        </w:tc>
        <w:tc>
          <w:tcPr>
            <w:tcW w:w="0" w:type="auto"/>
          </w:tcPr>
          <w:p w14:paraId="6144C00F" w14:textId="77777777" w:rsidR="00080144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Capital</w:t>
            </w:r>
          </w:p>
          <w:p w14:paraId="330085A5" w14:textId="30A912D8" w:rsidR="00080144" w:rsidRPr="007D7C88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3613CA1B" w14:textId="77777777" w:rsidR="00080144" w:rsidRPr="007D7C88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3,887</w:t>
            </w:r>
          </w:p>
        </w:tc>
        <w:tc>
          <w:tcPr>
            <w:tcW w:w="0" w:type="auto"/>
          </w:tcPr>
          <w:p w14:paraId="303D4C5F" w14:textId="77777777" w:rsidR="00080144" w:rsidRPr="007D7C88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3AA794D4" w14:textId="77777777" w:rsidR="00080144" w:rsidRPr="007D7C88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4A056B52" w14:textId="77777777" w:rsidR="00080144" w:rsidRPr="007D7C88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,006,712</w:t>
            </w:r>
          </w:p>
        </w:tc>
        <w:tc>
          <w:tcPr>
            <w:tcW w:w="0" w:type="auto"/>
          </w:tcPr>
          <w:p w14:paraId="4CF30E9E" w14:textId="77777777" w:rsidR="00080144" w:rsidRPr="007D7C88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,006,712</w:t>
            </w:r>
          </w:p>
        </w:tc>
        <w:tc>
          <w:tcPr>
            <w:tcW w:w="0" w:type="auto"/>
          </w:tcPr>
          <w:p w14:paraId="23849778" w14:textId="77777777" w:rsidR="00080144" w:rsidRPr="007D7C88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50,000</w:t>
            </w:r>
          </w:p>
        </w:tc>
      </w:tr>
      <w:tr w:rsidR="00080144" w:rsidRPr="00080144" w14:paraId="04655948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775F312F" w14:textId="462B7D20" w:rsidR="00080144" w:rsidRPr="00080144" w:rsidRDefault="00080144" w:rsidP="009B2F8C">
            <w:pPr>
              <w:rPr>
                <w:b/>
                <w:noProof/>
              </w:rPr>
            </w:pPr>
          </w:p>
        </w:tc>
        <w:tc>
          <w:tcPr>
            <w:tcW w:w="0" w:type="auto"/>
          </w:tcPr>
          <w:p w14:paraId="6C7E590F" w14:textId="77777777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Total 43645 PROSPECTOR DRAIN</w:t>
            </w:r>
          </w:p>
          <w:p w14:paraId="19EED62E" w14:textId="0FF6072F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</w:p>
        </w:tc>
        <w:tc>
          <w:tcPr>
            <w:tcW w:w="0" w:type="auto"/>
          </w:tcPr>
          <w:p w14:paraId="7A9B7128" w14:textId="77777777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3,887</w:t>
            </w:r>
          </w:p>
        </w:tc>
        <w:tc>
          <w:tcPr>
            <w:tcW w:w="0" w:type="auto"/>
          </w:tcPr>
          <w:p w14:paraId="3851128E" w14:textId="77777777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1941915A" w14:textId="77777777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0371F347" w14:textId="77777777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,006,712</w:t>
            </w:r>
          </w:p>
        </w:tc>
        <w:tc>
          <w:tcPr>
            <w:tcW w:w="0" w:type="auto"/>
          </w:tcPr>
          <w:p w14:paraId="458EAC81" w14:textId="77777777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,006,712</w:t>
            </w:r>
          </w:p>
        </w:tc>
        <w:tc>
          <w:tcPr>
            <w:tcW w:w="0" w:type="auto"/>
          </w:tcPr>
          <w:p w14:paraId="0D7CB62B" w14:textId="77777777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50,000</w:t>
            </w:r>
          </w:p>
        </w:tc>
      </w:tr>
      <w:tr w:rsidR="00080144" w:rsidRPr="007D7C88" w14:paraId="1DA7A65E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3F1EC179" w14:textId="77777777" w:rsidR="00080144" w:rsidRPr="007D7C88" w:rsidRDefault="00080144" w:rsidP="009B2F8C">
            <w:pPr>
              <w:rPr>
                <w:noProof/>
              </w:rPr>
            </w:pPr>
            <w:r>
              <w:rPr>
                <w:noProof/>
              </w:rPr>
              <w:t>43652 FLEET MGMT SOFTWARE</w:t>
            </w:r>
          </w:p>
        </w:tc>
        <w:tc>
          <w:tcPr>
            <w:tcW w:w="0" w:type="auto"/>
          </w:tcPr>
          <w:p w14:paraId="7D7AA515" w14:textId="77777777" w:rsidR="00080144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Capital</w:t>
            </w:r>
          </w:p>
          <w:p w14:paraId="19F12024" w14:textId="04098D34" w:rsidR="00080144" w:rsidRPr="007D7C88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526ACF1B" w14:textId="77777777" w:rsidR="00080144" w:rsidRPr="007D7C88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20,785</w:t>
            </w:r>
          </w:p>
        </w:tc>
        <w:tc>
          <w:tcPr>
            <w:tcW w:w="0" w:type="auto"/>
          </w:tcPr>
          <w:p w14:paraId="66982A54" w14:textId="77777777" w:rsidR="00080144" w:rsidRPr="007D7C88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5,404</w:t>
            </w:r>
          </w:p>
        </w:tc>
        <w:tc>
          <w:tcPr>
            <w:tcW w:w="0" w:type="auto"/>
          </w:tcPr>
          <w:p w14:paraId="769CCB74" w14:textId="77777777" w:rsidR="00080144" w:rsidRPr="007D7C88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,463</w:t>
            </w:r>
          </w:p>
        </w:tc>
        <w:tc>
          <w:tcPr>
            <w:tcW w:w="0" w:type="auto"/>
          </w:tcPr>
          <w:p w14:paraId="78361367" w14:textId="77777777" w:rsidR="00080144" w:rsidRPr="007D7C88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4D9356C5" w14:textId="77777777" w:rsidR="00080144" w:rsidRPr="007D7C88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47,917</w:t>
            </w:r>
          </w:p>
        </w:tc>
        <w:tc>
          <w:tcPr>
            <w:tcW w:w="0" w:type="auto"/>
          </w:tcPr>
          <w:p w14:paraId="2874A340" w14:textId="77777777" w:rsidR="00080144" w:rsidRPr="007D7C88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</w:tr>
      <w:tr w:rsidR="00080144" w:rsidRPr="00080144" w14:paraId="6546B0F9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43A62F00" w14:textId="674A6256" w:rsidR="00080144" w:rsidRPr="00080144" w:rsidRDefault="00080144" w:rsidP="009B2F8C">
            <w:pPr>
              <w:rPr>
                <w:b/>
                <w:noProof/>
              </w:rPr>
            </w:pPr>
          </w:p>
        </w:tc>
        <w:tc>
          <w:tcPr>
            <w:tcW w:w="0" w:type="auto"/>
          </w:tcPr>
          <w:p w14:paraId="0E978EB5" w14:textId="77777777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Total 43652 FLEET MGMT SOFTWARE</w:t>
            </w:r>
          </w:p>
          <w:p w14:paraId="5965FE72" w14:textId="7E93FE81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</w:p>
        </w:tc>
        <w:tc>
          <w:tcPr>
            <w:tcW w:w="0" w:type="auto"/>
          </w:tcPr>
          <w:p w14:paraId="38DF4763" w14:textId="77777777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20,785</w:t>
            </w:r>
          </w:p>
        </w:tc>
        <w:tc>
          <w:tcPr>
            <w:tcW w:w="0" w:type="auto"/>
          </w:tcPr>
          <w:p w14:paraId="68C270FC" w14:textId="77777777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5,404</w:t>
            </w:r>
          </w:p>
        </w:tc>
        <w:tc>
          <w:tcPr>
            <w:tcW w:w="0" w:type="auto"/>
          </w:tcPr>
          <w:p w14:paraId="06757374" w14:textId="77777777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,463</w:t>
            </w:r>
          </w:p>
        </w:tc>
        <w:tc>
          <w:tcPr>
            <w:tcW w:w="0" w:type="auto"/>
          </w:tcPr>
          <w:p w14:paraId="62DADEF0" w14:textId="77777777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01A78711" w14:textId="77777777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47,917</w:t>
            </w:r>
          </w:p>
        </w:tc>
        <w:tc>
          <w:tcPr>
            <w:tcW w:w="0" w:type="auto"/>
          </w:tcPr>
          <w:p w14:paraId="12F53D8B" w14:textId="77777777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</w:tr>
      <w:tr w:rsidR="00080144" w:rsidRPr="007D7C88" w14:paraId="5FBBCCAC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64001DA1" w14:textId="77777777" w:rsidR="00080144" w:rsidRPr="007D7C88" w:rsidRDefault="00080144" w:rsidP="009B2F8C">
            <w:pPr>
              <w:rPr>
                <w:noProof/>
              </w:rPr>
            </w:pPr>
            <w:r>
              <w:rPr>
                <w:noProof/>
              </w:rPr>
              <w:t>43657 BON PARK/RMP SUBSTATION RELOC/MIT</w:t>
            </w:r>
          </w:p>
        </w:tc>
        <w:tc>
          <w:tcPr>
            <w:tcW w:w="0" w:type="auto"/>
          </w:tcPr>
          <w:p w14:paraId="4D0B8F19" w14:textId="77777777" w:rsidR="00080144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Capital</w:t>
            </w:r>
          </w:p>
          <w:p w14:paraId="737D917C" w14:textId="67A8AD41" w:rsidR="00080144" w:rsidRPr="007D7C88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334346BF" w14:textId="77777777" w:rsidR="00080144" w:rsidRPr="007D7C88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36FDDB3D" w14:textId="77777777" w:rsidR="00080144" w:rsidRPr="007D7C88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43D0826F" w14:textId="77777777" w:rsidR="00080144" w:rsidRPr="007D7C88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3128BCE8" w14:textId="77777777" w:rsidR="00080144" w:rsidRPr="007D7C88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02E3EF4B" w14:textId="77777777" w:rsidR="00080144" w:rsidRPr="007D7C88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958,568</w:t>
            </w:r>
          </w:p>
        </w:tc>
        <w:tc>
          <w:tcPr>
            <w:tcW w:w="0" w:type="auto"/>
          </w:tcPr>
          <w:p w14:paraId="7D5FD002" w14:textId="77777777" w:rsidR="00080144" w:rsidRPr="007D7C88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</w:tr>
      <w:tr w:rsidR="00080144" w:rsidRPr="00080144" w14:paraId="1134AB75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42A7BB46" w14:textId="6061DF52" w:rsidR="00080144" w:rsidRPr="00080144" w:rsidRDefault="00080144" w:rsidP="009B2F8C">
            <w:pPr>
              <w:rPr>
                <w:b/>
                <w:noProof/>
              </w:rPr>
            </w:pPr>
          </w:p>
        </w:tc>
        <w:tc>
          <w:tcPr>
            <w:tcW w:w="0" w:type="auto"/>
          </w:tcPr>
          <w:p w14:paraId="2BC930CC" w14:textId="77777777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Total 43657 BON PARK/RMP SUBSTATION RELOC/MIT</w:t>
            </w:r>
          </w:p>
          <w:p w14:paraId="37C84FA3" w14:textId="1EE0A93C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</w:p>
        </w:tc>
        <w:tc>
          <w:tcPr>
            <w:tcW w:w="0" w:type="auto"/>
          </w:tcPr>
          <w:p w14:paraId="1AA3E693" w14:textId="77777777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1CD15E63" w14:textId="77777777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271EAC4C" w14:textId="77777777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5EC49927" w14:textId="77777777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37345A31" w14:textId="77777777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958,568</w:t>
            </w:r>
          </w:p>
        </w:tc>
        <w:tc>
          <w:tcPr>
            <w:tcW w:w="0" w:type="auto"/>
          </w:tcPr>
          <w:p w14:paraId="6E74C84A" w14:textId="77777777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</w:tr>
      <w:tr w:rsidR="00080144" w:rsidRPr="007D7C88" w14:paraId="63C441B7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2CA262A0" w14:textId="77777777" w:rsidR="00080144" w:rsidRPr="007D7C88" w:rsidRDefault="00080144" w:rsidP="009B2F8C">
            <w:pPr>
              <w:rPr>
                <w:noProof/>
              </w:rPr>
            </w:pPr>
            <w:r>
              <w:rPr>
                <w:noProof/>
              </w:rPr>
              <w:t>43661 DOG PARK IMPRVMT</w:t>
            </w:r>
          </w:p>
        </w:tc>
        <w:tc>
          <w:tcPr>
            <w:tcW w:w="0" w:type="auto"/>
          </w:tcPr>
          <w:p w14:paraId="6D9F7878" w14:textId="77777777" w:rsidR="00080144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Capital</w:t>
            </w:r>
          </w:p>
          <w:p w14:paraId="6CAE53A9" w14:textId="7DBA42BE" w:rsidR="00080144" w:rsidRPr="007D7C88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76CC7BCB" w14:textId="77777777" w:rsidR="00080144" w:rsidRPr="007D7C88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1DB60F43" w14:textId="77777777" w:rsidR="00080144" w:rsidRPr="007D7C88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6C744232" w14:textId="77777777" w:rsidR="00080144" w:rsidRPr="007D7C88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431C7598" w14:textId="77777777" w:rsidR="00080144" w:rsidRPr="007D7C88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5,000</w:t>
            </w:r>
          </w:p>
        </w:tc>
        <w:tc>
          <w:tcPr>
            <w:tcW w:w="0" w:type="auto"/>
          </w:tcPr>
          <w:p w14:paraId="35D824C2" w14:textId="77777777" w:rsidR="00080144" w:rsidRPr="007D7C88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35,000</w:t>
            </w:r>
          </w:p>
        </w:tc>
        <w:tc>
          <w:tcPr>
            <w:tcW w:w="0" w:type="auto"/>
          </w:tcPr>
          <w:p w14:paraId="4006E677" w14:textId="77777777" w:rsidR="00080144" w:rsidRPr="007D7C88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5,000</w:t>
            </w:r>
          </w:p>
        </w:tc>
      </w:tr>
      <w:tr w:rsidR="00080144" w:rsidRPr="00080144" w14:paraId="06156C4D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7B19E530" w14:textId="7CAB54F8" w:rsidR="00080144" w:rsidRPr="00080144" w:rsidRDefault="00080144" w:rsidP="009B2F8C">
            <w:pPr>
              <w:rPr>
                <w:b/>
                <w:noProof/>
              </w:rPr>
            </w:pPr>
          </w:p>
        </w:tc>
        <w:tc>
          <w:tcPr>
            <w:tcW w:w="0" w:type="auto"/>
          </w:tcPr>
          <w:p w14:paraId="124503B1" w14:textId="77777777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Total 43661 DOG PARK IMPRVMT</w:t>
            </w:r>
          </w:p>
          <w:p w14:paraId="2B7A6F3B" w14:textId="61A1ABB4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</w:p>
        </w:tc>
        <w:tc>
          <w:tcPr>
            <w:tcW w:w="0" w:type="auto"/>
          </w:tcPr>
          <w:p w14:paraId="1309E99A" w14:textId="77777777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7E537123" w14:textId="77777777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622854C2" w14:textId="77777777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404878DC" w14:textId="77777777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5,000</w:t>
            </w:r>
          </w:p>
        </w:tc>
        <w:tc>
          <w:tcPr>
            <w:tcW w:w="0" w:type="auto"/>
          </w:tcPr>
          <w:p w14:paraId="3751565B" w14:textId="77777777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35,000</w:t>
            </w:r>
          </w:p>
        </w:tc>
        <w:tc>
          <w:tcPr>
            <w:tcW w:w="0" w:type="auto"/>
          </w:tcPr>
          <w:p w14:paraId="466AB102" w14:textId="77777777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5,000</w:t>
            </w:r>
          </w:p>
        </w:tc>
      </w:tr>
      <w:tr w:rsidR="00080144" w:rsidRPr="007D7C88" w14:paraId="39E8605D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7EE87FE4" w14:textId="77777777" w:rsidR="00080144" w:rsidRPr="007D7C88" w:rsidRDefault="00080144" w:rsidP="009B2F8C">
            <w:pPr>
              <w:rPr>
                <w:noProof/>
              </w:rPr>
            </w:pPr>
            <w:r>
              <w:rPr>
                <w:noProof/>
              </w:rPr>
              <w:t>43662 NETWORK/SECURITY ENHANCE</w:t>
            </w:r>
          </w:p>
        </w:tc>
        <w:tc>
          <w:tcPr>
            <w:tcW w:w="0" w:type="auto"/>
          </w:tcPr>
          <w:p w14:paraId="3D5D9295" w14:textId="77777777" w:rsidR="00080144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Capital</w:t>
            </w:r>
          </w:p>
          <w:p w14:paraId="387F3754" w14:textId="79DA0E25" w:rsidR="00080144" w:rsidRPr="007D7C88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037A61C5" w14:textId="77777777" w:rsidR="00080144" w:rsidRPr="007D7C88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0905644A" w14:textId="77777777" w:rsidR="00080144" w:rsidRPr="007D7C88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2EE51452" w14:textId="77777777" w:rsidR="00080144" w:rsidRPr="007D7C88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2549526D" w14:textId="77777777" w:rsidR="00080144" w:rsidRPr="007D7C88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08EBE1C3" w14:textId="77777777" w:rsidR="00080144" w:rsidRPr="007D7C88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33,187</w:t>
            </w:r>
          </w:p>
        </w:tc>
        <w:tc>
          <w:tcPr>
            <w:tcW w:w="0" w:type="auto"/>
          </w:tcPr>
          <w:p w14:paraId="5C40B83A" w14:textId="77777777" w:rsidR="00080144" w:rsidRPr="007D7C88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(33,187)</w:t>
            </w:r>
          </w:p>
        </w:tc>
      </w:tr>
      <w:tr w:rsidR="00080144" w:rsidRPr="00080144" w14:paraId="7BE2D047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22C59AB7" w14:textId="373E30A5" w:rsidR="00080144" w:rsidRPr="00080144" w:rsidRDefault="00080144" w:rsidP="009B2F8C">
            <w:pPr>
              <w:rPr>
                <w:b/>
                <w:noProof/>
              </w:rPr>
            </w:pPr>
          </w:p>
        </w:tc>
        <w:tc>
          <w:tcPr>
            <w:tcW w:w="0" w:type="auto"/>
          </w:tcPr>
          <w:p w14:paraId="6BEB26D9" w14:textId="77777777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Total 43662 NETWORK/SECURITY ENHANCE</w:t>
            </w:r>
          </w:p>
          <w:p w14:paraId="11CD2A89" w14:textId="6286E424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</w:p>
        </w:tc>
        <w:tc>
          <w:tcPr>
            <w:tcW w:w="0" w:type="auto"/>
          </w:tcPr>
          <w:p w14:paraId="06E58B43" w14:textId="77777777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2F1C3360" w14:textId="77777777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67EBBFE4" w14:textId="77777777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5A2D7BBF" w14:textId="77777777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1DF13A23" w14:textId="77777777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33,187</w:t>
            </w:r>
          </w:p>
        </w:tc>
        <w:tc>
          <w:tcPr>
            <w:tcW w:w="0" w:type="auto"/>
          </w:tcPr>
          <w:p w14:paraId="4A500BD5" w14:textId="77777777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(33,187)</w:t>
            </w:r>
          </w:p>
        </w:tc>
      </w:tr>
      <w:tr w:rsidR="00080144" w:rsidRPr="007D7C88" w14:paraId="390CA97C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475D3532" w14:textId="77777777" w:rsidR="00080144" w:rsidRPr="007D7C88" w:rsidRDefault="00080144" w:rsidP="009B2F8C">
            <w:pPr>
              <w:rPr>
                <w:noProof/>
              </w:rPr>
            </w:pPr>
            <w:r>
              <w:rPr>
                <w:noProof/>
              </w:rPr>
              <w:t>43663 WEBSITE REMODEL</w:t>
            </w:r>
          </w:p>
        </w:tc>
        <w:tc>
          <w:tcPr>
            <w:tcW w:w="0" w:type="auto"/>
          </w:tcPr>
          <w:p w14:paraId="0DDB15B6" w14:textId="77777777" w:rsidR="00080144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Capital</w:t>
            </w:r>
          </w:p>
          <w:p w14:paraId="5DCE8D50" w14:textId="21888821" w:rsidR="00080144" w:rsidRPr="007D7C88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58102135" w14:textId="77777777" w:rsidR="00080144" w:rsidRPr="007D7C88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7DD6E4B6" w14:textId="77777777" w:rsidR="00080144" w:rsidRPr="007D7C88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381120FD" w14:textId="77777777" w:rsidR="00080144" w:rsidRPr="007D7C88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042B61F4" w14:textId="77777777" w:rsidR="00080144" w:rsidRPr="007D7C88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0F599187" w14:textId="77777777" w:rsidR="00080144" w:rsidRPr="007D7C88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2,378</w:t>
            </w:r>
          </w:p>
        </w:tc>
        <w:tc>
          <w:tcPr>
            <w:tcW w:w="0" w:type="auto"/>
          </w:tcPr>
          <w:p w14:paraId="7A30B13F" w14:textId="77777777" w:rsidR="00080144" w:rsidRPr="007D7C88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</w:tr>
      <w:tr w:rsidR="00080144" w:rsidRPr="00080144" w14:paraId="70580709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35CECD98" w14:textId="7E11B870" w:rsidR="00080144" w:rsidRPr="00080144" w:rsidRDefault="00080144" w:rsidP="009B2F8C">
            <w:pPr>
              <w:rPr>
                <w:b/>
                <w:noProof/>
              </w:rPr>
            </w:pPr>
          </w:p>
        </w:tc>
        <w:tc>
          <w:tcPr>
            <w:tcW w:w="0" w:type="auto"/>
          </w:tcPr>
          <w:p w14:paraId="55D8ED3A" w14:textId="77777777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Total 43663 WEBSITE REMODEL</w:t>
            </w:r>
          </w:p>
          <w:p w14:paraId="59B20800" w14:textId="30CD7A48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</w:p>
        </w:tc>
        <w:tc>
          <w:tcPr>
            <w:tcW w:w="0" w:type="auto"/>
          </w:tcPr>
          <w:p w14:paraId="1DE9C24A" w14:textId="77777777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2BCF6601" w14:textId="77777777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4E88F507" w14:textId="77777777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772CDE03" w14:textId="77777777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0F4E1C71" w14:textId="77777777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2,378</w:t>
            </w:r>
          </w:p>
        </w:tc>
        <w:tc>
          <w:tcPr>
            <w:tcW w:w="0" w:type="auto"/>
          </w:tcPr>
          <w:p w14:paraId="42A5DE90" w14:textId="77777777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</w:tr>
      <w:tr w:rsidR="00080144" w:rsidRPr="007D7C88" w14:paraId="10E6DCEA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7C12E478" w14:textId="77777777" w:rsidR="00080144" w:rsidRPr="007D7C88" w:rsidRDefault="00080144" w:rsidP="009B2F8C">
            <w:pPr>
              <w:rPr>
                <w:noProof/>
              </w:rPr>
            </w:pPr>
            <w:r>
              <w:rPr>
                <w:noProof/>
              </w:rPr>
              <w:t>43665 OLD TOWN STAIRS</w:t>
            </w:r>
          </w:p>
        </w:tc>
        <w:tc>
          <w:tcPr>
            <w:tcW w:w="0" w:type="auto"/>
          </w:tcPr>
          <w:p w14:paraId="214C4EB6" w14:textId="77777777" w:rsidR="00080144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Capital</w:t>
            </w:r>
          </w:p>
          <w:p w14:paraId="7BD3C7B3" w14:textId="36E599DC" w:rsidR="00080144" w:rsidRPr="007D7C88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06A124D4" w14:textId="77777777" w:rsidR="00080144" w:rsidRPr="007D7C88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6F0E83CC" w14:textId="77777777" w:rsidR="00080144" w:rsidRPr="007D7C88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1AE31E73" w14:textId="77777777" w:rsidR="00080144" w:rsidRPr="007D7C88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950</w:t>
            </w:r>
          </w:p>
        </w:tc>
        <w:tc>
          <w:tcPr>
            <w:tcW w:w="0" w:type="auto"/>
          </w:tcPr>
          <w:p w14:paraId="1613E6A4" w14:textId="77777777" w:rsidR="00080144" w:rsidRPr="007D7C88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1483D249" w14:textId="77777777" w:rsidR="00080144" w:rsidRPr="007D7C88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50,000</w:t>
            </w:r>
          </w:p>
        </w:tc>
        <w:tc>
          <w:tcPr>
            <w:tcW w:w="0" w:type="auto"/>
          </w:tcPr>
          <w:p w14:paraId="2026F08C" w14:textId="77777777" w:rsidR="00080144" w:rsidRPr="007D7C88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</w:tr>
      <w:tr w:rsidR="00080144" w:rsidRPr="00080144" w14:paraId="16240A8B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03B5BD60" w14:textId="3F3E9B73" w:rsidR="00080144" w:rsidRPr="00080144" w:rsidRDefault="00080144" w:rsidP="009B2F8C">
            <w:pPr>
              <w:rPr>
                <w:b/>
                <w:noProof/>
              </w:rPr>
            </w:pPr>
          </w:p>
        </w:tc>
        <w:tc>
          <w:tcPr>
            <w:tcW w:w="0" w:type="auto"/>
          </w:tcPr>
          <w:p w14:paraId="60FC0452" w14:textId="77777777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Total 43665 OLD TOWN STAIRS</w:t>
            </w:r>
          </w:p>
          <w:p w14:paraId="6E2EC079" w14:textId="16E16C14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</w:p>
        </w:tc>
        <w:tc>
          <w:tcPr>
            <w:tcW w:w="0" w:type="auto"/>
          </w:tcPr>
          <w:p w14:paraId="129ACF6E" w14:textId="77777777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581470F9" w14:textId="77777777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233EDB46" w14:textId="77777777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950</w:t>
            </w:r>
          </w:p>
        </w:tc>
        <w:tc>
          <w:tcPr>
            <w:tcW w:w="0" w:type="auto"/>
          </w:tcPr>
          <w:p w14:paraId="3D6EC59A" w14:textId="77777777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5D9F6F1F" w14:textId="77777777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50,000</w:t>
            </w:r>
          </w:p>
        </w:tc>
        <w:tc>
          <w:tcPr>
            <w:tcW w:w="0" w:type="auto"/>
          </w:tcPr>
          <w:p w14:paraId="4876F1B8" w14:textId="77777777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</w:tr>
      <w:tr w:rsidR="00080144" w:rsidRPr="007D7C88" w14:paraId="4C58AE9B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7FB54325" w14:textId="77777777" w:rsidR="00080144" w:rsidRPr="007D7C88" w:rsidRDefault="00080144" w:rsidP="009B2F8C">
            <w:pPr>
              <w:rPr>
                <w:noProof/>
              </w:rPr>
            </w:pPr>
            <w:r>
              <w:rPr>
                <w:noProof/>
              </w:rPr>
              <w:t>43666 ECONOMIC DEVELOPMENT</w:t>
            </w:r>
          </w:p>
        </w:tc>
        <w:tc>
          <w:tcPr>
            <w:tcW w:w="0" w:type="auto"/>
          </w:tcPr>
          <w:p w14:paraId="26C2F416" w14:textId="77777777" w:rsidR="00080144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Capital</w:t>
            </w:r>
          </w:p>
          <w:p w14:paraId="67DDDBAC" w14:textId="72118FB4" w:rsidR="00080144" w:rsidRPr="007D7C88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454151CA" w14:textId="77777777" w:rsidR="00080144" w:rsidRPr="007D7C88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75EB9955" w14:textId="77777777" w:rsidR="00080144" w:rsidRPr="007D7C88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6A6641BF" w14:textId="77777777" w:rsidR="00080144" w:rsidRPr="007D7C88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66,711</w:t>
            </w:r>
          </w:p>
        </w:tc>
        <w:tc>
          <w:tcPr>
            <w:tcW w:w="0" w:type="auto"/>
          </w:tcPr>
          <w:p w14:paraId="6FF51D91" w14:textId="77777777" w:rsidR="00080144" w:rsidRPr="007D7C88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50,000</w:t>
            </w:r>
          </w:p>
        </w:tc>
        <w:tc>
          <w:tcPr>
            <w:tcW w:w="0" w:type="auto"/>
          </w:tcPr>
          <w:p w14:paraId="297C3412" w14:textId="77777777" w:rsidR="00080144" w:rsidRPr="007D7C88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50,000</w:t>
            </w:r>
          </w:p>
        </w:tc>
        <w:tc>
          <w:tcPr>
            <w:tcW w:w="0" w:type="auto"/>
          </w:tcPr>
          <w:p w14:paraId="1CE65BB3" w14:textId="77777777" w:rsidR="00080144" w:rsidRPr="007D7C88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50,000</w:t>
            </w:r>
          </w:p>
        </w:tc>
      </w:tr>
      <w:tr w:rsidR="00080144" w:rsidRPr="00080144" w14:paraId="6C06C62A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012F3C37" w14:textId="6BC90FE4" w:rsidR="00080144" w:rsidRPr="00080144" w:rsidRDefault="00080144" w:rsidP="009B2F8C">
            <w:pPr>
              <w:rPr>
                <w:b/>
                <w:noProof/>
              </w:rPr>
            </w:pPr>
          </w:p>
        </w:tc>
        <w:tc>
          <w:tcPr>
            <w:tcW w:w="0" w:type="auto"/>
          </w:tcPr>
          <w:p w14:paraId="3A3058BD" w14:textId="77777777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Total 43666 ECONOMIC DEVELOPMENT</w:t>
            </w:r>
          </w:p>
          <w:p w14:paraId="0C25BD89" w14:textId="3E78C528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</w:p>
        </w:tc>
        <w:tc>
          <w:tcPr>
            <w:tcW w:w="0" w:type="auto"/>
          </w:tcPr>
          <w:p w14:paraId="1EE4E30D" w14:textId="77777777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4DE72421" w14:textId="77777777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3761E33D" w14:textId="77777777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66,711</w:t>
            </w:r>
          </w:p>
        </w:tc>
        <w:tc>
          <w:tcPr>
            <w:tcW w:w="0" w:type="auto"/>
          </w:tcPr>
          <w:p w14:paraId="415763D7" w14:textId="77777777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50,000</w:t>
            </w:r>
          </w:p>
        </w:tc>
        <w:tc>
          <w:tcPr>
            <w:tcW w:w="0" w:type="auto"/>
          </w:tcPr>
          <w:p w14:paraId="509E1049" w14:textId="77777777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50,000</w:t>
            </w:r>
          </w:p>
        </w:tc>
        <w:tc>
          <w:tcPr>
            <w:tcW w:w="0" w:type="auto"/>
          </w:tcPr>
          <w:p w14:paraId="5AE3B0E9" w14:textId="77777777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50,000</w:t>
            </w:r>
          </w:p>
        </w:tc>
      </w:tr>
      <w:tr w:rsidR="00080144" w:rsidRPr="007D7C88" w14:paraId="47A1EF44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5AED2C32" w14:textId="77777777" w:rsidR="00080144" w:rsidRPr="007D7C88" w:rsidRDefault="00080144" w:rsidP="009B2F8C">
            <w:pPr>
              <w:rPr>
                <w:noProof/>
              </w:rPr>
            </w:pPr>
            <w:r>
              <w:rPr>
                <w:noProof/>
              </w:rPr>
              <w:t>43669 RECREATION SOFTWARE</w:t>
            </w:r>
          </w:p>
        </w:tc>
        <w:tc>
          <w:tcPr>
            <w:tcW w:w="0" w:type="auto"/>
          </w:tcPr>
          <w:p w14:paraId="2027AA36" w14:textId="77777777" w:rsidR="00080144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Capital</w:t>
            </w:r>
          </w:p>
          <w:p w14:paraId="57C56C94" w14:textId="3C90F584" w:rsidR="00080144" w:rsidRPr="007D7C88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4BE3519E" w14:textId="77777777" w:rsidR="00080144" w:rsidRPr="007D7C88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6ABEEACB" w14:textId="77777777" w:rsidR="00080144" w:rsidRPr="007D7C88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39426A21" w14:textId="77777777" w:rsidR="00080144" w:rsidRPr="007D7C88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43EE3B8B" w14:textId="77777777" w:rsidR="00080144" w:rsidRPr="007D7C88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256F2F3F" w14:textId="77777777" w:rsidR="00080144" w:rsidRPr="007D7C88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2,000</w:t>
            </w:r>
          </w:p>
        </w:tc>
        <w:tc>
          <w:tcPr>
            <w:tcW w:w="0" w:type="auto"/>
          </w:tcPr>
          <w:p w14:paraId="35743F02" w14:textId="77777777" w:rsidR="00080144" w:rsidRPr="007D7C88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</w:tr>
      <w:tr w:rsidR="00080144" w:rsidRPr="00080144" w14:paraId="618FD7E2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2A64DEBE" w14:textId="2A432CF6" w:rsidR="00080144" w:rsidRPr="00080144" w:rsidRDefault="00080144" w:rsidP="009B2F8C">
            <w:pPr>
              <w:rPr>
                <w:b/>
                <w:noProof/>
              </w:rPr>
            </w:pPr>
          </w:p>
        </w:tc>
        <w:tc>
          <w:tcPr>
            <w:tcW w:w="0" w:type="auto"/>
          </w:tcPr>
          <w:p w14:paraId="65F605A3" w14:textId="77777777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Total 43669 RECREATION SOFTWARE</w:t>
            </w:r>
          </w:p>
          <w:p w14:paraId="7AC1ED18" w14:textId="69D3306F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</w:p>
        </w:tc>
        <w:tc>
          <w:tcPr>
            <w:tcW w:w="0" w:type="auto"/>
          </w:tcPr>
          <w:p w14:paraId="7CB1BC42" w14:textId="77777777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49902AA2" w14:textId="77777777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3AC07007" w14:textId="77777777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03969AF5" w14:textId="77777777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43C35762" w14:textId="77777777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2,000</w:t>
            </w:r>
          </w:p>
        </w:tc>
        <w:tc>
          <w:tcPr>
            <w:tcW w:w="0" w:type="auto"/>
          </w:tcPr>
          <w:p w14:paraId="37FC3527" w14:textId="77777777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</w:tr>
      <w:tr w:rsidR="00080144" w:rsidRPr="007D7C88" w14:paraId="401BBFCB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6659D436" w14:textId="77777777" w:rsidR="00080144" w:rsidRPr="007D7C88" w:rsidRDefault="00080144" w:rsidP="009B2F8C">
            <w:pPr>
              <w:rPr>
                <w:noProof/>
              </w:rPr>
            </w:pPr>
            <w:r>
              <w:rPr>
                <w:noProof/>
              </w:rPr>
              <w:t>43670 MS INFRASTRUCTURE MAINT</w:t>
            </w:r>
          </w:p>
        </w:tc>
        <w:tc>
          <w:tcPr>
            <w:tcW w:w="0" w:type="auto"/>
          </w:tcPr>
          <w:p w14:paraId="27FD0C72" w14:textId="77777777" w:rsidR="00080144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Capital</w:t>
            </w:r>
          </w:p>
          <w:p w14:paraId="1F2F1707" w14:textId="74742D5C" w:rsidR="00080144" w:rsidRPr="007D7C88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6C93213C" w14:textId="77777777" w:rsidR="00080144" w:rsidRPr="007D7C88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71,943</w:t>
            </w:r>
          </w:p>
        </w:tc>
        <w:tc>
          <w:tcPr>
            <w:tcW w:w="0" w:type="auto"/>
          </w:tcPr>
          <w:p w14:paraId="636EF5C1" w14:textId="77777777" w:rsidR="00080144" w:rsidRPr="007D7C88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0,615</w:t>
            </w:r>
          </w:p>
        </w:tc>
        <w:tc>
          <w:tcPr>
            <w:tcW w:w="0" w:type="auto"/>
          </w:tcPr>
          <w:p w14:paraId="32D6C9CD" w14:textId="77777777" w:rsidR="00080144" w:rsidRPr="007D7C88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8,234</w:t>
            </w:r>
          </w:p>
        </w:tc>
        <w:tc>
          <w:tcPr>
            <w:tcW w:w="0" w:type="auto"/>
          </w:tcPr>
          <w:p w14:paraId="75088B65" w14:textId="77777777" w:rsidR="00080144" w:rsidRPr="007D7C88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00,000</w:t>
            </w:r>
          </w:p>
        </w:tc>
        <w:tc>
          <w:tcPr>
            <w:tcW w:w="0" w:type="auto"/>
          </w:tcPr>
          <w:p w14:paraId="63D89E4C" w14:textId="77777777" w:rsidR="00080144" w:rsidRPr="007D7C88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210,433</w:t>
            </w:r>
          </w:p>
        </w:tc>
        <w:tc>
          <w:tcPr>
            <w:tcW w:w="0" w:type="auto"/>
          </w:tcPr>
          <w:p w14:paraId="083DA626" w14:textId="77777777" w:rsidR="00080144" w:rsidRPr="007D7C88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599,310</w:t>
            </w:r>
          </w:p>
        </w:tc>
      </w:tr>
      <w:tr w:rsidR="00080144" w:rsidRPr="00080144" w14:paraId="0492023B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0399AD3C" w14:textId="1C3F3E4E" w:rsidR="00080144" w:rsidRPr="00080144" w:rsidRDefault="00080144" w:rsidP="009B2F8C">
            <w:pPr>
              <w:rPr>
                <w:b/>
                <w:noProof/>
              </w:rPr>
            </w:pPr>
          </w:p>
        </w:tc>
        <w:tc>
          <w:tcPr>
            <w:tcW w:w="0" w:type="auto"/>
          </w:tcPr>
          <w:p w14:paraId="0915969A" w14:textId="77777777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Total 43670 MS INFRASTRUCTURE MAINT</w:t>
            </w:r>
          </w:p>
          <w:p w14:paraId="39978C26" w14:textId="121D4CBD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</w:p>
        </w:tc>
        <w:tc>
          <w:tcPr>
            <w:tcW w:w="0" w:type="auto"/>
          </w:tcPr>
          <w:p w14:paraId="05E84DDF" w14:textId="77777777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71,943</w:t>
            </w:r>
          </w:p>
        </w:tc>
        <w:tc>
          <w:tcPr>
            <w:tcW w:w="0" w:type="auto"/>
          </w:tcPr>
          <w:p w14:paraId="3C00231A" w14:textId="77777777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0,615</w:t>
            </w:r>
          </w:p>
        </w:tc>
        <w:tc>
          <w:tcPr>
            <w:tcW w:w="0" w:type="auto"/>
          </w:tcPr>
          <w:p w14:paraId="6C4F7409" w14:textId="77777777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8,234</w:t>
            </w:r>
          </w:p>
        </w:tc>
        <w:tc>
          <w:tcPr>
            <w:tcW w:w="0" w:type="auto"/>
          </w:tcPr>
          <w:p w14:paraId="3F236412" w14:textId="77777777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00,000</w:t>
            </w:r>
          </w:p>
        </w:tc>
        <w:tc>
          <w:tcPr>
            <w:tcW w:w="0" w:type="auto"/>
          </w:tcPr>
          <w:p w14:paraId="4BC2E878" w14:textId="77777777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210,433</w:t>
            </w:r>
          </w:p>
        </w:tc>
        <w:tc>
          <w:tcPr>
            <w:tcW w:w="0" w:type="auto"/>
          </w:tcPr>
          <w:p w14:paraId="0F5D2CF2" w14:textId="77777777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599,310</w:t>
            </w:r>
          </w:p>
        </w:tc>
      </w:tr>
      <w:tr w:rsidR="00080144" w:rsidRPr="007D7C88" w14:paraId="0028B913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706C3B64" w14:textId="77777777" w:rsidR="00080144" w:rsidRPr="007D7C88" w:rsidRDefault="00080144" w:rsidP="009B2F8C">
            <w:pPr>
              <w:rPr>
                <w:noProof/>
              </w:rPr>
            </w:pPr>
            <w:r>
              <w:rPr>
                <w:noProof/>
              </w:rPr>
              <w:t>43674 SURVEY MONUMENT RE-ESTABLISHMENT</w:t>
            </w:r>
          </w:p>
        </w:tc>
        <w:tc>
          <w:tcPr>
            <w:tcW w:w="0" w:type="auto"/>
          </w:tcPr>
          <w:p w14:paraId="60583372" w14:textId="77777777" w:rsidR="00080144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Capital</w:t>
            </w:r>
          </w:p>
          <w:p w14:paraId="032F60BF" w14:textId="35357F0F" w:rsidR="00080144" w:rsidRPr="007D7C88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4B9F24C7" w14:textId="77777777" w:rsidR="00080144" w:rsidRPr="007D7C88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3352B246" w14:textId="77777777" w:rsidR="00080144" w:rsidRPr="007D7C88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068DF8F5" w14:textId="77777777" w:rsidR="00080144" w:rsidRPr="007D7C88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0F947419" w14:textId="77777777" w:rsidR="00080144" w:rsidRPr="007D7C88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4D36932F" w14:textId="77777777" w:rsidR="00080144" w:rsidRPr="007D7C88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35,000</w:t>
            </w:r>
          </w:p>
        </w:tc>
        <w:tc>
          <w:tcPr>
            <w:tcW w:w="0" w:type="auto"/>
          </w:tcPr>
          <w:p w14:paraId="41B96371" w14:textId="77777777" w:rsidR="00080144" w:rsidRPr="007D7C88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</w:tr>
      <w:tr w:rsidR="00080144" w:rsidRPr="00080144" w14:paraId="3A94184E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3550CB45" w14:textId="58BC0792" w:rsidR="00080144" w:rsidRPr="00080144" w:rsidRDefault="00080144" w:rsidP="009B2F8C">
            <w:pPr>
              <w:rPr>
                <w:b/>
                <w:noProof/>
              </w:rPr>
            </w:pPr>
          </w:p>
        </w:tc>
        <w:tc>
          <w:tcPr>
            <w:tcW w:w="0" w:type="auto"/>
          </w:tcPr>
          <w:p w14:paraId="4AD1411E" w14:textId="77777777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Total 43674 SURVEY MONUMENT RE-ESTABLISHMENT</w:t>
            </w:r>
          </w:p>
          <w:p w14:paraId="7792E6D6" w14:textId="385FB5E1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</w:p>
        </w:tc>
        <w:tc>
          <w:tcPr>
            <w:tcW w:w="0" w:type="auto"/>
          </w:tcPr>
          <w:p w14:paraId="59AEA6FD" w14:textId="77777777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1C490C82" w14:textId="77777777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39718D7A" w14:textId="77777777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544D4847" w14:textId="77777777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33DAA628" w14:textId="77777777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35,000</w:t>
            </w:r>
          </w:p>
        </w:tc>
        <w:tc>
          <w:tcPr>
            <w:tcW w:w="0" w:type="auto"/>
          </w:tcPr>
          <w:p w14:paraId="6625289E" w14:textId="77777777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</w:tr>
      <w:tr w:rsidR="00080144" w:rsidRPr="007D7C88" w14:paraId="4EB8A2FC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5E75392F" w14:textId="77777777" w:rsidR="00080144" w:rsidRPr="007D7C88" w:rsidRDefault="00080144" w:rsidP="009B2F8C">
            <w:pPr>
              <w:rPr>
                <w:noProof/>
              </w:rPr>
            </w:pPr>
            <w:r>
              <w:rPr>
                <w:noProof/>
              </w:rPr>
              <w:t>43675 HISTORIC WALL/HILLSIDE AVE</w:t>
            </w:r>
          </w:p>
        </w:tc>
        <w:tc>
          <w:tcPr>
            <w:tcW w:w="0" w:type="auto"/>
          </w:tcPr>
          <w:p w14:paraId="618E408C" w14:textId="77777777" w:rsidR="00080144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Capital</w:t>
            </w:r>
          </w:p>
          <w:p w14:paraId="521F998A" w14:textId="544E793F" w:rsidR="00080144" w:rsidRPr="007D7C88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21521854" w14:textId="77777777" w:rsidR="00080144" w:rsidRPr="007D7C88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212,946</w:t>
            </w:r>
          </w:p>
        </w:tc>
        <w:tc>
          <w:tcPr>
            <w:tcW w:w="0" w:type="auto"/>
          </w:tcPr>
          <w:p w14:paraId="657C1625" w14:textId="77777777" w:rsidR="00080144" w:rsidRPr="007D7C88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646A7C28" w14:textId="77777777" w:rsidR="00080144" w:rsidRPr="007D7C88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6429E7E4" w14:textId="77777777" w:rsidR="00080144" w:rsidRPr="007D7C88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36B1FC1B" w14:textId="77777777" w:rsidR="00080144" w:rsidRPr="007D7C88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13,254</w:t>
            </w:r>
          </w:p>
        </w:tc>
        <w:tc>
          <w:tcPr>
            <w:tcW w:w="0" w:type="auto"/>
          </w:tcPr>
          <w:p w14:paraId="65216F53" w14:textId="77777777" w:rsidR="00080144" w:rsidRPr="007D7C88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(113,254)</w:t>
            </w:r>
          </w:p>
        </w:tc>
      </w:tr>
      <w:tr w:rsidR="00080144" w:rsidRPr="00080144" w14:paraId="02348A1B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1C51839A" w14:textId="0E436C9D" w:rsidR="00080144" w:rsidRPr="00080144" w:rsidRDefault="00080144" w:rsidP="009B2F8C">
            <w:pPr>
              <w:rPr>
                <w:b/>
                <w:noProof/>
              </w:rPr>
            </w:pPr>
          </w:p>
        </w:tc>
        <w:tc>
          <w:tcPr>
            <w:tcW w:w="0" w:type="auto"/>
          </w:tcPr>
          <w:p w14:paraId="42533C77" w14:textId="77777777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Total 43675 HISTORIC WALL/HILLSIDE AVE</w:t>
            </w:r>
          </w:p>
          <w:p w14:paraId="7E326D8E" w14:textId="5E5D74B5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</w:p>
        </w:tc>
        <w:tc>
          <w:tcPr>
            <w:tcW w:w="0" w:type="auto"/>
          </w:tcPr>
          <w:p w14:paraId="6FA1CCC8" w14:textId="77777777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212,946</w:t>
            </w:r>
          </w:p>
        </w:tc>
        <w:tc>
          <w:tcPr>
            <w:tcW w:w="0" w:type="auto"/>
          </w:tcPr>
          <w:p w14:paraId="2D39F996" w14:textId="77777777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2428BCBF" w14:textId="77777777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49DDA947" w14:textId="77777777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57B3E3FB" w14:textId="77777777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13,254</w:t>
            </w:r>
          </w:p>
        </w:tc>
        <w:tc>
          <w:tcPr>
            <w:tcW w:w="0" w:type="auto"/>
          </w:tcPr>
          <w:p w14:paraId="2B3DF032" w14:textId="77777777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(113,254)</w:t>
            </w:r>
          </w:p>
        </w:tc>
      </w:tr>
      <w:tr w:rsidR="00080144" w:rsidRPr="007D7C88" w14:paraId="1781B095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34A2DC6A" w14:textId="77777777" w:rsidR="00080144" w:rsidRPr="007D7C88" w:rsidRDefault="00080144" w:rsidP="009B2F8C">
            <w:pPr>
              <w:rPr>
                <w:noProof/>
              </w:rPr>
            </w:pPr>
            <w:r>
              <w:rPr>
                <w:noProof/>
              </w:rPr>
              <w:lastRenderedPageBreak/>
              <w:t>43677 PROSPECTOR AVE RECONSTRUCTION</w:t>
            </w:r>
          </w:p>
        </w:tc>
        <w:tc>
          <w:tcPr>
            <w:tcW w:w="0" w:type="auto"/>
          </w:tcPr>
          <w:p w14:paraId="20F23BD2" w14:textId="77777777" w:rsidR="00080144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Capital</w:t>
            </w:r>
          </w:p>
          <w:p w14:paraId="66EEA799" w14:textId="6404A31B" w:rsidR="00080144" w:rsidRPr="007D7C88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6CA0884C" w14:textId="77777777" w:rsidR="00080144" w:rsidRPr="007D7C88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310,252</w:t>
            </w:r>
          </w:p>
        </w:tc>
        <w:tc>
          <w:tcPr>
            <w:tcW w:w="0" w:type="auto"/>
          </w:tcPr>
          <w:p w14:paraId="6599C524" w14:textId="77777777" w:rsidR="00080144" w:rsidRPr="007D7C88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83,073</w:t>
            </w:r>
          </w:p>
        </w:tc>
        <w:tc>
          <w:tcPr>
            <w:tcW w:w="0" w:type="auto"/>
          </w:tcPr>
          <w:p w14:paraId="572CE7E5" w14:textId="77777777" w:rsidR="00080144" w:rsidRPr="007D7C88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70C912A8" w14:textId="77777777" w:rsidR="00080144" w:rsidRPr="007D7C88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6CDDA865" w14:textId="77777777" w:rsidR="00080144" w:rsidRPr="007D7C88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31,812</w:t>
            </w:r>
          </w:p>
        </w:tc>
        <w:tc>
          <w:tcPr>
            <w:tcW w:w="0" w:type="auto"/>
          </w:tcPr>
          <w:p w14:paraId="0E922427" w14:textId="77777777" w:rsidR="00080144" w:rsidRPr="007D7C88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</w:tr>
      <w:tr w:rsidR="00080144" w:rsidRPr="00080144" w14:paraId="1C14C3B0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655FF162" w14:textId="2CA275BA" w:rsidR="00080144" w:rsidRPr="00080144" w:rsidRDefault="00080144" w:rsidP="009B2F8C">
            <w:pPr>
              <w:rPr>
                <w:b/>
                <w:noProof/>
              </w:rPr>
            </w:pPr>
          </w:p>
        </w:tc>
        <w:tc>
          <w:tcPr>
            <w:tcW w:w="0" w:type="auto"/>
          </w:tcPr>
          <w:p w14:paraId="621DCF31" w14:textId="77777777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Total 43677 PROSPECTOR AVE RECONSTRUCTION</w:t>
            </w:r>
          </w:p>
          <w:p w14:paraId="2CBC31B7" w14:textId="4359ABBA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</w:p>
        </w:tc>
        <w:tc>
          <w:tcPr>
            <w:tcW w:w="0" w:type="auto"/>
          </w:tcPr>
          <w:p w14:paraId="4ACC0FA6" w14:textId="77777777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310,252</w:t>
            </w:r>
          </w:p>
        </w:tc>
        <w:tc>
          <w:tcPr>
            <w:tcW w:w="0" w:type="auto"/>
          </w:tcPr>
          <w:p w14:paraId="118128CD" w14:textId="77777777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83,073</w:t>
            </w:r>
          </w:p>
        </w:tc>
        <w:tc>
          <w:tcPr>
            <w:tcW w:w="0" w:type="auto"/>
          </w:tcPr>
          <w:p w14:paraId="2306FD9E" w14:textId="77777777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5E3C5244" w14:textId="77777777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4B2CD990" w14:textId="77777777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31,812</w:t>
            </w:r>
          </w:p>
        </w:tc>
        <w:tc>
          <w:tcPr>
            <w:tcW w:w="0" w:type="auto"/>
          </w:tcPr>
          <w:p w14:paraId="12A34182" w14:textId="77777777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</w:tr>
      <w:tr w:rsidR="00080144" w:rsidRPr="007D7C88" w14:paraId="5C1634B2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63A3F7E6" w14:textId="77777777" w:rsidR="00080144" w:rsidRPr="007D7C88" w:rsidRDefault="00080144" w:rsidP="009B2F8C">
            <w:pPr>
              <w:rPr>
                <w:noProof/>
              </w:rPr>
            </w:pPr>
            <w:r>
              <w:rPr>
                <w:noProof/>
              </w:rPr>
              <w:t>43680 FIBER CONNECTION TO QUINN'S ICE &amp; WATER</w:t>
            </w:r>
          </w:p>
        </w:tc>
        <w:tc>
          <w:tcPr>
            <w:tcW w:w="0" w:type="auto"/>
          </w:tcPr>
          <w:p w14:paraId="271CC11C" w14:textId="77777777" w:rsidR="00080144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Capital</w:t>
            </w:r>
          </w:p>
          <w:p w14:paraId="246A1EE7" w14:textId="46B4F4B6" w:rsidR="00080144" w:rsidRPr="007D7C88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1630506C" w14:textId="77777777" w:rsidR="00080144" w:rsidRPr="007D7C88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568A042B" w14:textId="77777777" w:rsidR="00080144" w:rsidRPr="007D7C88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07CEC3A9" w14:textId="77777777" w:rsidR="00080144" w:rsidRPr="007D7C88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4,305</w:t>
            </w:r>
          </w:p>
        </w:tc>
        <w:tc>
          <w:tcPr>
            <w:tcW w:w="0" w:type="auto"/>
          </w:tcPr>
          <w:p w14:paraId="2234DC4D" w14:textId="77777777" w:rsidR="00080144" w:rsidRPr="007D7C88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8,000</w:t>
            </w:r>
          </w:p>
        </w:tc>
        <w:tc>
          <w:tcPr>
            <w:tcW w:w="0" w:type="auto"/>
          </w:tcPr>
          <w:p w14:paraId="60F42866" w14:textId="77777777" w:rsidR="00080144" w:rsidRPr="007D7C88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8,000</w:t>
            </w:r>
          </w:p>
        </w:tc>
        <w:tc>
          <w:tcPr>
            <w:tcW w:w="0" w:type="auto"/>
          </w:tcPr>
          <w:p w14:paraId="11BEB443" w14:textId="77777777" w:rsidR="00080144" w:rsidRPr="007D7C88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80,000</w:t>
            </w:r>
          </w:p>
        </w:tc>
      </w:tr>
      <w:tr w:rsidR="00080144" w:rsidRPr="00080144" w14:paraId="75B797AD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5AF08002" w14:textId="16E7E4B3" w:rsidR="00080144" w:rsidRPr="00080144" w:rsidRDefault="00080144" w:rsidP="009B2F8C">
            <w:pPr>
              <w:rPr>
                <w:b/>
                <w:noProof/>
              </w:rPr>
            </w:pPr>
          </w:p>
        </w:tc>
        <w:tc>
          <w:tcPr>
            <w:tcW w:w="0" w:type="auto"/>
          </w:tcPr>
          <w:p w14:paraId="146F8FAF" w14:textId="77777777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Total 43680 FIBER CONNECTION TO QUINN'S ICE &amp; WATER</w:t>
            </w:r>
          </w:p>
          <w:p w14:paraId="576BA36B" w14:textId="666D9164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</w:p>
        </w:tc>
        <w:tc>
          <w:tcPr>
            <w:tcW w:w="0" w:type="auto"/>
          </w:tcPr>
          <w:p w14:paraId="57691FC7" w14:textId="77777777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76F50250" w14:textId="77777777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30669BEB" w14:textId="77777777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4,305</w:t>
            </w:r>
          </w:p>
        </w:tc>
        <w:tc>
          <w:tcPr>
            <w:tcW w:w="0" w:type="auto"/>
          </w:tcPr>
          <w:p w14:paraId="6B784CBA" w14:textId="77777777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8,000</w:t>
            </w:r>
          </w:p>
        </w:tc>
        <w:tc>
          <w:tcPr>
            <w:tcW w:w="0" w:type="auto"/>
          </w:tcPr>
          <w:p w14:paraId="01246AEB" w14:textId="77777777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8,000</w:t>
            </w:r>
          </w:p>
        </w:tc>
        <w:tc>
          <w:tcPr>
            <w:tcW w:w="0" w:type="auto"/>
          </w:tcPr>
          <w:p w14:paraId="6D2669D9" w14:textId="77777777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80,000</w:t>
            </w:r>
          </w:p>
        </w:tc>
      </w:tr>
      <w:tr w:rsidR="00080144" w:rsidRPr="007D7C88" w14:paraId="2D7BEC63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1F42B82B" w14:textId="77777777" w:rsidR="00080144" w:rsidRPr="007D7C88" w:rsidRDefault="00080144" w:rsidP="009B2F8C">
            <w:pPr>
              <w:rPr>
                <w:noProof/>
              </w:rPr>
            </w:pPr>
            <w:r>
              <w:rPr>
                <w:noProof/>
              </w:rPr>
              <w:t>43681 LIBRARY TECH EQUIP REPLACEMENT</w:t>
            </w:r>
          </w:p>
        </w:tc>
        <w:tc>
          <w:tcPr>
            <w:tcW w:w="0" w:type="auto"/>
          </w:tcPr>
          <w:p w14:paraId="02F1306E" w14:textId="77777777" w:rsidR="00080144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Capital</w:t>
            </w:r>
          </w:p>
          <w:p w14:paraId="5DA007E3" w14:textId="220DB54E" w:rsidR="00080144" w:rsidRPr="007D7C88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5F5B6721" w14:textId="77777777" w:rsidR="00080144" w:rsidRPr="007D7C88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50904AC2" w14:textId="77777777" w:rsidR="00080144" w:rsidRPr="007D7C88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4A90D249" w14:textId="77777777" w:rsidR="00080144" w:rsidRPr="007D7C88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21,252</w:t>
            </w:r>
          </w:p>
        </w:tc>
        <w:tc>
          <w:tcPr>
            <w:tcW w:w="0" w:type="auto"/>
          </w:tcPr>
          <w:p w14:paraId="30E0243F" w14:textId="77777777" w:rsidR="00080144" w:rsidRPr="007D7C88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23,104</w:t>
            </w:r>
          </w:p>
        </w:tc>
        <w:tc>
          <w:tcPr>
            <w:tcW w:w="0" w:type="auto"/>
          </w:tcPr>
          <w:p w14:paraId="21DB43AE" w14:textId="77777777" w:rsidR="00080144" w:rsidRPr="007D7C88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23,104</w:t>
            </w:r>
          </w:p>
        </w:tc>
        <w:tc>
          <w:tcPr>
            <w:tcW w:w="0" w:type="auto"/>
          </w:tcPr>
          <w:p w14:paraId="73C025ED" w14:textId="77777777" w:rsidR="00080144" w:rsidRPr="007D7C88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274,387</w:t>
            </w:r>
          </w:p>
        </w:tc>
      </w:tr>
      <w:tr w:rsidR="00080144" w:rsidRPr="00080144" w14:paraId="7B2DC6B2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06284C0A" w14:textId="15DACAF3" w:rsidR="00080144" w:rsidRPr="00080144" w:rsidRDefault="00080144" w:rsidP="009B2F8C">
            <w:pPr>
              <w:rPr>
                <w:b/>
                <w:noProof/>
              </w:rPr>
            </w:pPr>
          </w:p>
        </w:tc>
        <w:tc>
          <w:tcPr>
            <w:tcW w:w="0" w:type="auto"/>
          </w:tcPr>
          <w:p w14:paraId="604A1A2B" w14:textId="77777777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Total 43681 LIBRARY TECH EQUIP REPLACEMENT</w:t>
            </w:r>
          </w:p>
          <w:p w14:paraId="52F9C657" w14:textId="792A213D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</w:p>
        </w:tc>
        <w:tc>
          <w:tcPr>
            <w:tcW w:w="0" w:type="auto"/>
          </w:tcPr>
          <w:p w14:paraId="533AE5F9" w14:textId="77777777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159570A7" w14:textId="77777777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210F7F6D" w14:textId="77777777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21,252</w:t>
            </w:r>
          </w:p>
        </w:tc>
        <w:tc>
          <w:tcPr>
            <w:tcW w:w="0" w:type="auto"/>
          </w:tcPr>
          <w:p w14:paraId="6A983A62" w14:textId="77777777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23,104</w:t>
            </w:r>
          </w:p>
        </w:tc>
        <w:tc>
          <w:tcPr>
            <w:tcW w:w="0" w:type="auto"/>
          </w:tcPr>
          <w:p w14:paraId="6D04ADDF" w14:textId="77777777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23,104</w:t>
            </w:r>
          </w:p>
        </w:tc>
        <w:tc>
          <w:tcPr>
            <w:tcW w:w="0" w:type="auto"/>
          </w:tcPr>
          <w:p w14:paraId="678F2FE8" w14:textId="77777777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274,387</w:t>
            </w:r>
          </w:p>
        </w:tc>
      </w:tr>
      <w:tr w:rsidR="00080144" w:rsidRPr="007D7C88" w14:paraId="3C929B94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262C9EB1" w14:textId="77777777" w:rsidR="00080144" w:rsidRPr="007D7C88" w:rsidRDefault="00080144" w:rsidP="009B2F8C">
            <w:pPr>
              <w:rPr>
                <w:noProof/>
              </w:rPr>
            </w:pPr>
            <w:r>
              <w:rPr>
                <w:noProof/>
              </w:rPr>
              <w:t>43682 COUNCIL CHAMBERS ADV TECH UPGRADES</w:t>
            </w:r>
          </w:p>
        </w:tc>
        <w:tc>
          <w:tcPr>
            <w:tcW w:w="0" w:type="auto"/>
          </w:tcPr>
          <w:p w14:paraId="29618368" w14:textId="77777777" w:rsidR="00080144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Capital</w:t>
            </w:r>
          </w:p>
          <w:p w14:paraId="18D0A1E1" w14:textId="2EFFE0D8" w:rsidR="00080144" w:rsidRPr="007D7C88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16DEE359" w14:textId="77777777" w:rsidR="00080144" w:rsidRPr="007D7C88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7FC4800E" w14:textId="77777777" w:rsidR="00080144" w:rsidRPr="007D7C88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3071982A" w14:textId="77777777" w:rsidR="00080144" w:rsidRPr="007D7C88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10E75F7F" w14:textId="77777777" w:rsidR="00080144" w:rsidRPr="007D7C88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1747559E" w14:textId="77777777" w:rsidR="00080144" w:rsidRPr="007D7C88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210,000</w:t>
            </w:r>
          </w:p>
        </w:tc>
        <w:tc>
          <w:tcPr>
            <w:tcW w:w="0" w:type="auto"/>
          </w:tcPr>
          <w:p w14:paraId="26AC5701" w14:textId="77777777" w:rsidR="00080144" w:rsidRPr="007D7C88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230,000</w:t>
            </w:r>
          </w:p>
        </w:tc>
      </w:tr>
      <w:tr w:rsidR="00080144" w:rsidRPr="00080144" w14:paraId="2761FB72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5F674AEA" w14:textId="0D5EB83F" w:rsidR="00080144" w:rsidRPr="00080144" w:rsidRDefault="00080144" w:rsidP="009B2F8C">
            <w:pPr>
              <w:rPr>
                <w:b/>
                <w:noProof/>
              </w:rPr>
            </w:pPr>
          </w:p>
        </w:tc>
        <w:tc>
          <w:tcPr>
            <w:tcW w:w="0" w:type="auto"/>
          </w:tcPr>
          <w:p w14:paraId="09048493" w14:textId="77777777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Total 43682 COUNCIL CHAMBERS ADV TECH UPGRADES</w:t>
            </w:r>
          </w:p>
          <w:p w14:paraId="18B1DE28" w14:textId="601B0E68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</w:p>
        </w:tc>
        <w:tc>
          <w:tcPr>
            <w:tcW w:w="0" w:type="auto"/>
          </w:tcPr>
          <w:p w14:paraId="7AA474A0" w14:textId="77777777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121B2500" w14:textId="77777777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366722AE" w14:textId="77777777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2DAA3119" w14:textId="77777777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752A5549" w14:textId="77777777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210,000</w:t>
            </w:r>
          </w:p>
        </w:tc>
        <w:tc>
          <w:tcPr>
            <w:tcW w:w="0" w:type="auto"/>
          </w:tcPr>
          <w:p w14:paraId="7416BD1D" w14:textId="77777777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230,000</w:t>
            </w:r>
          </w:p>
        </w:tc>
      </w:tr>
      <w:tr w:rsidR="00080144" w:rsidRPr="007D7C88" w14:paraId="22ADF70B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74F80C44" w14:textId="77777777" w:rsidR="00080144" w:rsidRPr="007D7C88" w:rsidRDefault="00080144" w:rsidP="009B2F8C">
            <w:pPr>
              <w:rPr>
                <w:noProof/>
              </w:rPr>
            </w:pPr>
            <w:r>
              <w:rPr>
                <w:noProof/>
              </w:rPr>
              <w:t>43688 REGIONAL INTERCONNECT</w:t>
            </w:r>
          </w:p>
        </w:tc>
        <w:tc>
          <w:tcPr>
            <w:tcW w:w="0" w:type="auto"/>
          </w:tcPr>
          <w:p w14:paraId="5D5C9757" w14:textId="77777777" w:rsidR="00080144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Capital</w:t>
            </w:r>
          </w:p>
          <w:p w14:paraId="6AFB9452" w14:textId="7388ACDD" w:rsidR="00080144" w:rsidRPr="007D7C88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5076054D" w14:textId="77777777" w:rsidR="00080144" w:rsidRPr="007D7C88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5AB62A05" w14:textId="77777777" w:rsidR="00080144" w:rsidRPr="007D7C88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1976F3DC" w14:textId="77777777" w:rsidR="00080144" w:rsidRPr="007D7C88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037603EF" w14:textId="77777777" w:rsidR="00080144" w:rsidRPr="007D7C88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6181A676" w14:textId="77777777" w:rsidR="00080144" w:rsidRPr="007D7C88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50,000</w:t>
            </w:r>
          </w:p>
        </w:tc>
        <w:tc>
          <w:tcPr>
            <w:tcW w:w="0" w:type="auto"/>
          </w:tcPr>
          <w:p w14:paraId="45DBF760" w14:textId="77777777" w:rsidR="00080144" w:rsidRPr="007D7C88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(50,000)</w:t>
            </w:r>
          </w:p>
        </w:tc>
      </w:tr>
      <w:tr w:rsidR="00080144" w:rsidRPr="00080144" w14:paraId="5287C0C0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06EB1A52" w14:textId="4E1FB474" w:rsidR="00080144" w:rsidRPr="00080144" w:rsidRDefault="00080144" w:rsidP="009B2F8C">
            <w:pPr>
              <w:rPr>
                <w:b/>
                <w:noProof/>
              </w:rPr>
            </w:pPr>
          </w:p>
        </w:tc>
        <w:tc>
          <w:tcPr>
            <w:tcW w:w="0" w:type="auto"/>
          </w:tcPr>
          <w:p w14:paraId="1676296B" w14:textId="77777777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Total 43688 REGIONAL INTERCONNECT</w:t>
            </w:r>
          </w:p>
          <w:p w14:paraId="045D6D8C" w14:textId="1E50A27C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</w:p>
        </w:tc>
        <w:tc>
          <w:tcPr>
            <w:tcW w:w="0" w:type="auto"/>
          </w:tcPr>
          <w:p w14:paraId="0F40385A" w14:textId="77777777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2DBE99C8" w14:textId="77777777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041E5345" w14:textId="77777777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1A6D27BB" w14:textId="77777777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6899E41C" w14:textId="77777777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50,000</w:t>
            </w:r>
          </w:p>
        </w:tc>
        <w:tc>
          <w:tcPr>
            <w:tcW w:w="0" w:type="auto"/>
          </w:tcPr>
          <w:p w14:paraId="72D0E255" w14:textId="77777777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(50,000)</w:t>
            </w:r>
          </w:p>
        </w:tc>
      </w:tr>
      <w:tr w:rsidR="00080144" w:rsidRPr="007D7C88" w14:paraId="0655CC56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3CFA78EA" w14:textId="77777777" w:rsidR="00080144" w:rsidRPr="007D7C88" w:rsidRDefault="00080144" w:rsidP="009B2F8C">
            <w:pPr>
              <w:rPr>
                <w:noProof/>
              </w:rPr>
            </w:pPr>
            <w:r>
              <w:rPr>
                <w:noProof/>
              </w:rPr>
              <w:t>43697 ARTIFICIAL TURF REPLACEMENT QUINN'S</w:t>
            </w:r>
          </w:p>
        </w:tc>
        <w:tc>
          <w:tcPr>
            <w:tcW w:w="0" w:type="auto"/>
          </w:tcPr>
          <w:p w14:paraId="0437CE0C" w14:textId="77777777" w:rsidR="00080144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Capital</w:t>
            </w:r>
          </w:p>
          <w:p w14:paraId="6FFD89D0" w14:textId="7D536ADE" w:rsidR="00080144" w:rsidRPr="007D7C88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6C9CE479" w14:textId="77777777" w:rsidR="00080144" w:rsidRPr="007D7C88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59F5F628" w14:textId="77777777" w:rsidR="00080144" w:rsidRPr="007D7C88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293,731</w:t>
            </w:r>
          </w:p>
        </w:tc>
        <w:tc>
          <w:tcPr>
            <w:tcW w:w="0" w:type="auto"/>
          </w:tcPr>
          <w:p w14:paraId="4BF154A4" w14:textId="77777777" w:rsidR="00080144" w:rsidRPr="007D7C88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421,270</w:t>
            </w:r>
          </w:p>
        </w:tc>
        <w:tc>
          <w:tcPr>
            <w:tcW w:w="0" w:type="auto"/>
          </w:tcPr>
          <w:p w14:paraId="0448F7F1" w14:textId="77777777" w:rsidR="00080144" w:rsidRPr="007D7C88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7E5C7C4A" w14:textId="77777777" w:rsidR="00080144" w:rsidRPr="007D7C88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715,000</w:t>
            </w:r>
          </w:p>
        </w:tc>
        <w:tc>
          <w:tcPr>
            <w:tcW w:w="0" w:type="auto"/>
          </w:tcPr>
          <w:p w14:paraId="3D191560" w14:textId="77777777" w:rsidR="00080144" w:rsidRPr="007D7C88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</w:tr>
      <w:tr w:rsidR="00080144" w:rsidRPr="00080144" w14:paraId="519BF0BD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248CA528" w14:textId="3AC2300B" w:rsidR="00080144" w:rsidRPr="00080144" w:rsidRDefault="00080144" w:rsidP="009B2F8C">
            <w:pPr>
              <w:rPr>
                <w:b/>
                <w:noProof/>
              </w:rPr>
            </w:pPr>
          </w:p>
        </w:tc>
        <w:tc>
          <w:tcPr>
            <w:tcW w:w="0" w:type="auto"/>
          </w:tcPr>
          <w:p w14:paraId="4730EB5D" w14:textId="77777777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Total 43697 ARTIFICIAL TURF REPLACEMENT QUINN'S</w:t>
            </w:r>
          </w:p>
          <w:p w14:paraId="42A8C5EC" w14:textId="4C7F3569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</w:p>
        </w:tc>
        <w:tc>
          <w:tcPr>
            <w:tcW w:w="0" w:type="auto"/>
          </w:tcPr>
          <w:p w14:paraId="5FBDD922" w14:textId="77777777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113FC47F" w14:textId="77777777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293,731</w:t>
            </w:r>
          </w:p>
        </w:tc>
        <w:tc>
          <w:tcPr>
            <w:tcW w:w="0" w:type="auto"/>
          </w:tcPr>
          <w:p w14:paraId="5661F921" w14:textId="77777777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421,270</w:t>
            </w:r>
          </w:p>
        </w:tc>
        <w:tc>
          <w:tcPr>
            <w:tcW w:w="0" w:type="auto"/>
          </w:tcPr>
          <w:p w14:paraId="079F3B49" w14:textId="77777777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02B22043" w14:textId="77777777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715,000</w:t>
            </w:r>
          </w:p>
        </w:tc>
        <w:tc>
          <w:tcPr>
            <w:tcW w:w="0" w:type="auto"/>
          </w:tcPr>
          <w:p w14:paraId="068C5B6C" w14:textId="77777777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</w:tr>
      <w:tr w:rsidR="00080144" w:rsidRPr="007D7C88" w14:paraId="26261EBA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666F5D76" w14:textId="77777777" w:rsidR="00080144" w:rsidRPr="007D7C88" w:rsidRDefault="00080144" w:rsidP="009B2F8C">
            <w:pPr>
              <w:rPr>
                <w:noProof/>
              </w:rPr>
            </w:pPr>
            <w:r>
              <w:rPr>
                <w:noProof/>
              </w:rPr>
              <w:t>43698 PARKS IRRIGATION SYSTEM EFFICIENCY IMPRO</w:t>
            </w:r>
          </w:p>
        </w:tc>
        <w:tc>
          <w:tcPr>
            <w:tcW w:w="0" w:type="auto"/>
          </w:tcPr>
          <w:p w14:paraId="6E180ACC" w14:textId="77777777" w:rsidR="00080144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Capital</w:t>
            </w:r>
          </w:p>
          <w:p w14:paraId="59616E7A" w14:textId="64DF85AC" w:rsidR="00080144" w:rsidRPr="007D7C88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09D82CC5" w14:textId="77777777" w:rsidR="00080144" w:rsidRPr="007D7C88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4,487</w:t>
            </w:r>
          </w:p>
        </w:tc>
        <w:tc>
          <w:tcPr>
            <w:tcW w:w="0" w:type="auto"/>
          </w:tcPr>
          <w:p w14:paraId="453A2B00" w14:textId="77777777" w:rsidR="00080144" w:rsidRPr="007D7C88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9,985</w:t>
            </w:r>
          </w:p>
        </w:tc>
        <w:tc>
          <w:tcPr>
            <w:tcW w:w="0" w:type="auto"/>
          </w:tcPr>
          <w:p w14:paraId="639089FF" w14:textId="77777777" w:rsidR="00080144" w:rsidRPr="007D7C88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6,154</w:t>
            </w:r>
          </w:p>
        </w:tc>
        <w:tc>
          <w:tcPr>
            <w:tcW w:w="0" w:type="auto"/>
          </w:tcPr>
          <w:p w14:paraId="3B0AE42A" w14:textId="77777777" w:rsidR="00080144" w:rsidRPr="007D7C88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30,000</w:t>
            </w:r>
          </w:p>
        </w:tc>
        <w:tc>
          <w:tcPr>
            <w:tcW w:w="0" w:type="auto"/>
          </w:tcPr>
          <w:p w14:paraId="2BDFE1A5" w14:textId="77777777" w:rsidR="00080144" w:rsidRPr="007D7C88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93,731</w:t>
            </w:r>
          </w:p>
        </w:tc>
        <w:tc>
          <w:tcPr>
            <w:tcW w:w="0" w:type="auto"/>
          </w:tcPr>
          <w:p w14:paraId="46E04E3C" w14:textId="77777777" w:rsidR="00080144" w:rsidRPr="007D7C88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30,000</w:t>
            </w:r>
          </w:p>
        </w:tc>
      </w:tr>
      <w:tr w:rsidR="00080144" w:rsidRPr="00080144" w14:paraId="5DA6B590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1F7591A0" w14:textId="6A0395B2" w:rsidR="00080144" w:rsidRPr="00080144" w:rsidRDefault="00080144" w:rsidP="009B2F8C">
            <w:pPr>
              <w:rPr>
                <w:b/>
                <w:noProof/>
              </w:rPr>
            </w:pPr>
          </w:p>
        </w:tc>
        <w:tc>
          <w:tcPr>
            <w:tcW w:w="0" w:type="auto"/>
          </w:tcPr>
          <w:p w14:paraId="5DF70EE7" w14:textId="77777777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Total 43698 PARKS IRRIGATION SYSTEM EFFICIENCY IMPRO</w:t>
            </w:r>
          </w:p>
          <w:p w14:paraId="7C60689C" w14:textId="153CF105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</w:p>
        </w:tc>
        <w:tc>
          <w:tcPr>
            <w:tcW w:w="0" w:type="auto"/>
          </w:tcPr>
          <w:p w14:paraId="199A1F70" w14:textId="77777777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4,487</w:t>
            </w:r>
          </w:p>
        </w:tc>
        <w:tc>
          <w:tcPr>
            <w:tcW w:w="0" w:type="auto"/>
          </w:tcPr>
          <w:p w14:paraId="48B4BB6B" w14:textId="77777777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9,985</w:t>
            </w:r>
          </w:p>
        </w:tc>
        <w:tc>
          <w:tcPr>
            <w:tcW w:w="0" w:type="auto"/>
          </w:tcPr>
          <w:p w14:paraId="5886C665" w14:textId="77777777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6,154</w:t>
            </w:r>
          </w:p>
        </w:tc>
        <w:tc>
          <w:tcPr>
            <w:tcW w:w="0" w:type="auto"/>
          </w:tcPr>
          <w:p w14:paraId="4575F851" w14:textId="77777777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30,000</w:t>
            </w:r>
          </w:p>
        </w:tc>
        <w:tc>
          <w:tcPr>
            <w:tcW w:w="0" w:type="auto"/>
          </w:tcPr>
          <w:p w14:paraId="59C41D48" w14:textId="77777777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93,731</w:t>
            </w:r>
          </w:p>
        </w:tc>
        <w:tc>
          <w:tcPr>
            <w:tcW w:w="0" w:type="auto"/>
          </w:tcPr>
          <w:p w14:paraId="53A43589" w14:textId="77777777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30,000</w:t>
            </w:r>
          </w:p>
        </w:tc>
      </w:tr>
      <w:tr w:rsidR="00080144" w:rsidRPr="007D7C88" w14:paraId="7A41BF67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5F904B9F" w14:textId="77777777" w:rsidR="00080144" w:rsidRPr="007D7C88" w:rsidRDefault="00080144" w:rsidP="009B2F8C">
            <w:pPr>
              <w:rPr>
                <w:noProof/>
              </w:rPr>
            </w:pPr>
            <w:r>
              <w:rPr>
                <w:noProof/>
              </w:rPr>
              <w:t>43699 REMOTE SNOW STORAGE SITE IMPROVEMENTS</w:t>
            </w:r>
          </w:p>
        </w:tc>
        <w:tc>
          <w:tcPr>
            <w:tcW w:w="0" w:type="auto"/>
          </w:tcPr>
          <w:p w14:paraId="7B7DC5E1" w14:textId="77777777" w:rsidR="00080144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Capital</w:t>
            </w:r>
          </w:p>
          <w:p w14:paraId="3DB20BB2" w14:textId="692CEC9A" w:rsidR="00080144" w:rsidRPr="007D7C88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72778BF2" w14:textId="77777777" w:rsidR="00080144" w:rsidRPr="007D7C88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6F40AC69" w14:textId="77777777" w:rsidR="00080144" w:rsidRPr="007D7C88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1F232EC2" w14:textId="77777777" w:rsidR="00080144" w:rsidRPr="007D7C88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36,830</w:t>
            </w:r>
          </w:p>
        </w:tc>
        <w:tc>
          <w:tcPr>
            <w:tcW w:w="0" w:type="auto"/>
          </w:tcPr>
          <w:p w14:paraId="23C590A2" w14:textId="77777777" w:rsidR="00080144" w:rsidRPr="007D7C88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6D4A6D9E" w14:textId="77777777" w:rsidR="00080144" w:rsidRPr="007D7C88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74,898</w:t>
            </w:r>
          </w:p>
        </w:tc>
        <w:tc>
          <w:tcPr>
            <w:tcW w:w="0" w:type="auto"/>
          </w:tcPr>
          <w:p w14:paraId="5B5C2D46" w14:textId="77777777" w:rsidR="00080144" w:rsidRPr="007D7C88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(38,068)</w:t>
            </w:r>
          </w:p>
        </w:tc>
      </w:tr>
      <w:tr w:rsidR="00080144" w:rsidRPr="00080144" w14:paraId="5000B666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4758BE9D" w14:textId="1ABDB010" w:rsidR="00080144" w:rsidRPr="00080144" w:rsidRDefault="00080144" w:rsidP="009B2F8C">
            <w:pPr>
              <w:rPr>
                <w:b/>
                <w:noProof/>
              </w:rPr>
            </w:pPr>
          </w:p>
        </w:tc>
        <w:tc>
          <w:tcPr>
            <w:tcW w:w="0" w:type="auto"/>
          </w:tcPr>
          <w:p w14:paraId="1DBDF070" w14:textId="77777777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Total 43699 REMOTE SNOW STORAGE SITE IMPROVEMENTS</w:t>
            </w:r>
          </w:p>
          <w:p w14:paraId="329571F7" w14:textId="34F45DC4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</w:p>
        </w:tc>
        <w:tc>
          <w:tcPr>
            <w:tcW w:w="0" w:type="auto"/>
          </w:tcPr>
          <w:p w14:paraId="2A41DDE9" w14:textId="77777777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3BEAEA91" w14:textId="77777777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3E359BFC" w14:textId="77777777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36,830</w:t>
            </w:r>
          </w:p>
        </w:tc>
        <w:tc>
          <w:tcPr>
            <w:tcW w:w="0" w:type="auto"/>
          </w:tcPr>
          <w:p w14:paraId="29ADEE30" w14:textId="77777777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10976089" w14:textId="77777777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74,898</w:t>
            </w:r>
          </w:p>
        </w:tc>
        <w:tc>
          <w:tcPr>
            <w:tcW w:w="0" w:type="auto"/>
          </w:tcPr>
          <w:p w14:paraId="1A5F2AFC" w14:textId="77777777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(38,068)</w:t>
            </w:r>
          </w:p>
        </w:tc>
      </w:tr>
      <w:tr w:rsidR="00080144" w:rsidRPr="007D7C88" w14:paraId="530947F7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46625161" w14:textId="77777777" w:rsidR="00080144" w:rsidRPr="007D7C88" w:rsidRDefault="00080144" w:rsidP="009B2F8C">
            <w:pPr>
              <w:rPr>
                <w:noProof/>
              </w:rPr>
            </w:pPr>
            <w:r>
              <w:rPr>
                <w:noProof/>
              </w:rPr>
              <w:t>43700 STREETS AND WATER MAINTENANCE BUILDING</w:t>
            </w:r>
          </w:p>
        </w:tc>
        <w:tc>
          <w:tcPr>
            <w:tcW w:w="0" w:type="auto"/>
          </w:tcPr>
          <w:p w14:paraId="1480B30B" w14:textId="77777777" w:rsidR="00080144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Capital</w:t>
            </w:r>
          </w:p>
          <w:p w14:paraId="44D8C669" w14:textId="087F3E2B" w:rsidR="00080144" w:rsidRPr="007D7C88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4B40919F" w14:textId="77777777" w:rsidR="00080144" w:rsidRPr="007D7C88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540</w:t>
            </w:r>
          </w:p>
        </w:tc>
        <w:tc>
          <w:tcPr>
            <w:tcW w:w="0" w:type="auto"/>
          </w:tcPr>
          <w:p w14:paraId="071F54AF" w14:textId="77777777" w:rsidR="00080144" w:rsidRPr="007D7C88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580081D5" w14:textId="77777777" w:rsidR="00080144" w:rsidRPr="007D7C88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2681B46D" w14:textId="77777777" w:rsidR="00080144" w:rsidRPr="007D7C88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58F39097" w14:textId="77777777" w:rsidR="00080144" w:rsidRPr="007D7C88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00,269</w:t>
            </w:r>
          </w:p>
        </w:tc>
        <w:tc>
          <w:tcPr>
            <w:tcW w:w="0" w:type="auto"/>
          </w:tcPr>
          <w:p w14:paraId="12FEC647" w14:textId="77777777" w:rsidR="00080144" w:rsidRPr="007D7C88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</w:tr>
      <w:tr w:rsidR="00080144" w:rsidRPr="00080144" w14:paraId="1706B7DB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261AB516" w14:textId="28703A39" w:rsidR="00080144" w:rsidRPr="00080144" w:rsidRDefault="00080144" w:rsidP="009B2F8C">
            <w:pPr>
              <w:rPr>
                <w:b/>
                <w:noProof/>
              </w:rPr>
            </w:pPr>
          </w:p>
        </w:tc>
        <w:tc>
          <w:tcPr>
            <w:tcW w:w="0" w:type="auto"/>
          </w:tcPr>
          <w:p w14:paraId="51905095" w14:textId="77777777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Total 43700 STREETS AND WATER MAINTENANCE BUILDING</w:t>
            </w:r>
          </w:p>
          <w:p w14:paraId="69A1C51C" w14:textId="3AFB30EA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</w:p>
        </w:tc>
        <w:tc>
          <w:tcPr>
            <w:tcW w:w="0" w:type="auto"/>
          </w:tcPr>
          <w:p w14:paraId="7E13C53E" w14:textId="77777777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540</w:t>
            </w:r>
          </w:p>
        </w:tc>
        <w:tc>
          <w:tcPr>
            <w:tcW w:w="0" w:type="auto"/>
          </w:tcPr>
          <w:p w14:paraId="5782E850" w14:textId="77777777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54172A97" w14:textId="77777777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17C9C16B" w14:textId="77777777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320DE231" w14:textId="77777777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00,269</w:t>
            </w:r>
          </w:p>
        </w:tc>
        <w:tc>
          <w:tcPr>
            <w:tcW w:w="0" w:type="auto"/>
          </w:tcPr>
          <w:p w14:paraId="59AB2DBE" w14:textId="77777777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</w:tr>
      <w:tr w:rsidR="00080144" w:rsidRPr="007D7C88" w14:paraId="441F03CE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77C7FA43" w14:textId="77777777" w:rsidR="00080144" w:rsidRPr="007D7C88" w:rsidRDefault="00080144" w:rsidP="009B2F8C">
            <w:pPr>
              <w:rPr>
                <w:noProof/>
              </w:rPr>
            </w:pPr>
            <w:r>
              <w:rPr>
                <w:noProof/>
              </w:rPr>
              <w:t>43706 HOMESTAKE HOUSING</w:t>
            </w:r>
          </w:p>
        </w:tc>
        <w:tc>
          <w:tcPr>
            <w:tcW w:w="0" w:type="auto"/>
          </w:tcPr>
          <w:p w14:paraId="5F488761" w14:textId="77777777" w:rsidR="00080144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Capital</w:t>
            </w:r>
          </w:p>
          <w:p w14:paraId="4DD8D4E6" w14:textId="7DFC9E0E" w:rsidR="00080144" w:rsidRPr="007D7C88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126C5F70" w14:textId="77777777" w:rsidR="00080144" w:rsidRPr="007D7C88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62960408" w14:textId="77777777" w:rsidR="00080144" w:rsidRPr="007D7C88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30259786" w14:textId="77777777" w:rsidR="00080144" w:rsidRPr="007D7C88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01,549</w:t>
            </w:r>
          </w:p>
        </w:tc>
        <w:tc>
          <w:tcPr>
            <w:tcW w:w="0" w:type="auto"/>
          </w:tcPr>
          <w:p w14:paraId="2D32C9BF" w14:textId="77777777" w:rsidR="00080144" w:rsidRPr="007D7C88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1072649A" w14:textId="77777777" w:rsidR="00080144" w:rsidRPr="007D7C88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0F8A34FA" w14:textId="77777777" w:rsidR="00080144" w:rsidRPr="007D7C88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</w:tr>
      <w:tr w:rsidR="00080144" w:rsidRPr="00080144" w14:paraId="02EA5D63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74E1DD62" w14:textId="6327EBE8" w:rsidR="00080144" w:rsidRPr="00080144" w:rsidRDefault="00080144" w:rsidP="009B2F8C">
            <w:pPr>
              <w:rPr>
                <w:b/>
                <w:noProof/>
              </w:rPr>
            </w:pPr>
          </w:p>
        </w:tc>
        <w:tc>
          <w:tcPr>
            <w:tcW w:w="0" w:type="auto"/>
          </w:tcPr>
          <w:p w14:paraId="0A7FC7FD" w14:textId="77777777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Total 43706 HOMESTAKE HOUSING</w:t>
            </w:r>
          </w:p>
          <w:p w14:paraId="17F6F9DB" w14:textId="1BA7AC0A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</w:p>
        </w:tc>
        <w:tc>
          <w:tcPr>
            <w:tcW w:w="0" w:type="auto"/>
          </w:tcPr>
          <w:p w14:paraId="78DC06C5" w14:textId="77777777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2BFCA6F5" w14:textId="77777777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169DD45B" w14:textId="77777777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01,549</w:t>
            </w:r>
          </w:p>
        </w:tc>
        <w:tc>
          <w:tcPr>
            <w:tcW w:w="0" w:type="auto"/>
          </w:tcPr>
          <w:p w14:paraId="3FE8683F" w14:textId="77777777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51F413C6" w14:textId="77777777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1BA7796F" w14:textId="77777777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</w:tr>
      <w:tr w:rsidR="00080144" w:rsidRPr="007D7C88" w14:paraId="034E1819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740D4C12" w14:textId="77777777" w:rsidR="00080144" w:rsidRPr="007D7C88" w:rsidRDefault="00080144" w:rsidP="009B2F8C">
            <w:pPr>
              <w:rPr>
                <w:noProof/>
              </w:rPr>
            </w:pPr>
            <w:r>
              <w:rPr>
                <w:noProof/>
              </w:rPr>
              <w:t>43709 LAND ACQUISITION/BANKING PROGRAM</w:t>
            </w:r>
          </w:p>
        </w:tc>
        <w:tc>
          <w:tcPr>
            <w:tcW w:w="0" w:type="auto"/>
          </w:tcPr>
          <w:p w14:paraId="3C1DD710" w14:textId="77777777" w:rsidR="00080144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Capital</w:t>
            </w:r>
          </w:p>
          <w:p w14:paraId="3D2C35B8" w14:textId="36858A77" w:rsidR="00080144" w:rsidRPr="007D7C88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6415A2E4" w14:textId="77777777" w:rsidR="00080144" w:rsidRPr="007D7C88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2D16F6DF" w14:textId="77777777" w:rsidR="00080144" w:rsidRPr="007D7C88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65098E05" w14:textId="77777777" w:rsidR="00080144" w:rsidRPr="007D7C88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250,000</w:t>
            </w:r>
          </w:p>
        </w:tc>
        <w:tc>
          <w:tcPr>
            <w:tcW w:w="0" w:type="auto"/>
          </w:tcPr>
          <w:p w14:paraId="3A9A3AD2" w14:textId="77777777" w:rsidR="00080144" w:rsidRPr="007D7C88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49CF5E6F" w14:textId="77777777" w:rsidR="00080144" w:rsidRPr="007D7C88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,000,000</w:t>
            </w:r>
          </w:p>
        </w:tc>
        <w:tc>
          <w:tcPr>
            <w:tcW w:w="0" w:type="auto"/>
          </w:tcPr>
          <w:p w14:paraId="3366A17D" w14:textId="77777777" w:rsidR="00080144" w:rsidRPr="007D7C88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</w:tr>
      <w:tr w:rsidR="00080144" w:rsidRPr="00080144" w14:paraId="65ADFA6D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65FF28D5" w14:textId="214D89EA" w:rsidR="00080144" w:rsidRPr="00080144" w:rsidRDefault="00080144" w:rsidP="009B2F8C">
            <w:pPr>
              <w:rPr>
                <w:b/>
                <w:noProof/>
              </w:rPr>
            </w:pPr>
          </w:p>
        </w:tc>
        <w:tc>
          <w:tcPr>
            <w:tcW w:w="0" w:type="auto"/>
          </w:tcPr>
          <w:p w14:paraId="7FC7712B" w14:textId="77777777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Total 43709 LAND ACQUISITION/BANKING PROGRAM</w:t>
            </w:r>
          </w:p>
          <w:p w14:paraId="08CE649A" w14:textId="59071542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</w:p>
        </w:tc>
        <w:tc>
          <w:tcPr>
            <w:tcW w:w="0" w:type="auto"/>
          </w:tcPr>
          <w:p w14:paraId="70F61DAB" w14:textId="77777777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2CDD0C07" w14:textId="77777777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37233964" w14:textId="77777777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250,000</w:t>
            </w:r>
          </w:p>
        </w:tc>
        <w:tc>
          <w:tcPr>
            <w:tcW w:w="0" w:type="auto"/>
          </w:tcPr>
          <w:p w14:paraId="5D5D8ACB" w14:textId="77777777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68A262F0" w14:textId="77777777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,000,000</w:t>
            </w:r>
          </w:p>
        </w:tc>
        <w:tc>
          <w:tcPr>
            <w:tcW w:w="0" w:type="auto"/>
          </w:tcPr>
          <w:p w14:paraId="38BA7F2F" w14:textId="77777777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</w:tr>
      <w:tr w:rsidR="00080144" w:rsidRPr="007D7C88" w14:paraId="596E33BA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5E6D04F5" w14:textId="77777777" w:rsidR="00080144" w:rsidRPr="007D7C88" w:rsidRDefault="00080144" w:rsidP="009B2F8C">
            <w:pPr>
              <w:rPr>
                <w:noProof/>
              </w:rPr>
            </w:pPr>
            <w:r>
              <w:rPr>
                <w:noProof/>
              </w:rPr>
              <w:t>43713 MASTER PLAN RECREATION AMENITIES</w:t>
            </w:r>
          </w:p>
        </w:tc>
        <w:tc>
          <w:tcPr>
            <w:tcW w:w="0" w:type="auto"/>
          </w:tcPr>
          <w:p w14:paraId="4A13559F" w14:textId="77777777" w:rsidR="00080144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Capital</w:t>
            </w:r>
          </w:p>
          <w:p w14:paraId="17641149" w14:textId="3173FF3B" w:rsidR="00080144" w:rsidRPr="007D7C88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74F7CEAB" w14:textId="77777777" w:rsidR="00080144" w:rsidRPr="007D7C88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61C07C51" w14:textId="77777777" w:rsidR="00080144" w:rsidRPr="007D7C88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9,582</w:t>
            </w:r>
          </w:p>
        </w:tc>
        <w:tc>
          <w:tcPr>
            <w:tcW w:w="0" w:type="auto"/>
          </w:tcPr>
          <w:p w14:paraId="306E158E" w14:textId="77777777" w:rsidR="00080144" w:rsidRPr="007D7C88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40,865</w:t>
            </w:r>
          </w:p>
        </w:tc>
        <w:tc>
          <w:tcPr>
            <w:tcW w:w="0" w:type="auto"/>
          </w:tcPr>
          <w:p w14:paraId="0A3DB22B" w14:textId="77777777" w:rsidR="00080144" w:rsidRPr="007D7C88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7BE8DD54" w14:textId="77777777" w:rsidR="00080144" w:rsidRPr="007D7C88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726,283</w:t>
            </w:r>
          </w:p>
        </w:tc>
        <w:tc>
          <w:tcPr>
            <w:tcW w:w="0" w:type="auto"/>
          </w:tcPr>
          <w:p w14:paraId="2F7FEB2F" w14:textId="77777777" w:rsidR="00080144" w:rsidRPr="007D7C88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</w:tr>
      <w:tr w:rsidR="00080144" w:rsidRPr="00080144" w14:paraId="7F76A765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73C3559C" w14:textId="14136A7E" w:rsidR="00080144" w:rsidRPr="00080144" w:rsidRDefault="00080144" w:rsidP="009B2F8C">
            <w:pPr>
              <w:rPr>
                <w:b/>
                <w:noProof/>
              </w:rPr>
            </w:pPr>
          </w:p>
        </w:tc>
        <w:tc>
          <w:tcPr>
            <w:tcW w:w="0" w:type="auto"/>
          </w:tcPr>
          <w:p w14:paraId="5B74349E" w14:textId="77777777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Total 43713 MASTER PLAN RECREATION AMENITIES</w:t>
            </w:r>
          </w:p>
          <w:p w14:paraId="27B84938" w14:textId="4366D7DE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</w:p>
        </w:tc>
        <w:tc>
          <w:tcPr>
            <w:tcW w:w="0" w:type="auto"/>
          </w:tcPr>
          <w:p w14:paraId="63DDB372" w14:textId="77777777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4B3A0EE7" w14:textId="77777777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9,582</w:t>
            </w:r>
          </w:p>
        </w:tc>
        <w:tc>
          <w:tcPr>
            <w:tcW w:w="0" w:type="auto"/>
          </w:tcPr>
          <w:p w14:paraId="0D5AA2BE" w14:textId="77777777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40,865</w:t>
            </w:r>
          </w:p>
        </w:tc>
        <w:tc>
          <w:tcPr>
            <w:tcW w:w="0" w:type="auto"/>
          </w:tcPr>
          <w:p w14:paraId="6921F8EF" w14:textId="77777777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5757E594" w14:textId="77777777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726,283</w:t>
            </w:r>
          </w:p>
        </w:tc>
        <w:tc>
          <w:tcPr>
            <w:tcW w:w="0" w:type="auto"/>
          </w:tcPr>
          <w:p w14:paraId="620F4929" w14:textId="77777777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</w:tr>
      <w:tr w:rsidR="00080144" w:rsidRPr="007D7C88" w14:paraId="64B8AB22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0600D76A" w14:textId="77777777" w:rsidR="00080144" w:rsidRPr="007D7C88" w:rsidRDefault="00080144" w:rsidP="009B2F8C">
            <w:pPr>
              <w:rPr>
                <w:noProof/>
              </w:rPr>
            </w:pPr>
            <w:r>
              <w:rPr>
                <w:noProof/>
              </w:rPr>
              <w:t>43727 LED STREET LIGHTS PHASE 1</w:t>
            </w:r>
          </w:p>
        </w:tc>
        <w:tc>
          <w:tcPr>
            <w:tcW w:w="0" w:type="auto"/>
          </w:tcPr>
          <w:p w14:paraId="04A1D9C5" w14:textId="77777777" w:rsidR="00080144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Capital</w:t>
            </w:r>
          </w:p>
          <w:p w14:paraId="6954AB96" w14:textId="5402A5DC" w:rsidR="00080144" w:rsidRPr="007D7C88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70478E87" w14:textId="77777777" w:rsidR="00080144" w:rsidRPr="007D7C88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0433C69C" w14:textId="77777777" w:rsidR="00080144" w:rsidRPr="007D7C88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515701FF" w14:textId="77777777" w:rsidR="00080144" w:rsidRPr="007D7C88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23,864</w:t>
            </w:r>
          </w:p>
        </w:tc>
        <w:tc>
          <w:tcPr>
            <w:tcW w:w="0" w:type="auto"/>
          </w:tcPr>
          <w:p w14:paraId="11F47DBD" w14:textId="77777777" w:rsidR="00080144" w:rsidRPr="007D7C88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6B8876ED" w14:textId="77777777" w:rsidR="00080144" w:rsidRPr="007D7C88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56,917</w:t>
            </w:r>
          </w:p>
        </w:tc>
        <w:tc>
          <w:tcPr>
            <w:tcW w:w="0" w:type="auto"/>
          </w:tcPr>
          <w:p w14:paraId="6D4755EF" w14:textId="77777777" w:rsidR="00080144" w:rsidRPr="007D7C88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</w:tr>
      <w:tr w:rsidR="00080144" w:rsidRPr="00080144" w14:paraId="75EDD427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1B8A1431" w14:textId="72830B2D" w:rsidR="00080144" w:rsidRPr="00080144" w:rsidRDefault="00080144" w:rsidP="009B2F8C">
            <w:pPr>
              <w:rPr>
                <w:b/>
                <w:noProof/>
              </w:rPr>
            </w:pPr>
          </w:p>
        </w:tc>
        <w:tc>
          <w:tcPr>
            <w:tcW w:w="0" w:type="auto"/>
          </w:tcPr>
          <w:p w14:paraId="6CBB8FA8" w14:textId="77777777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Total 43727 LED STREET LIGHTS PHASE 1</w:t>
            </w:r>
          </w:p>
          <w:p w14:paraId="1B35514D" w14:textId="428E6B6A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</w:p>
        </w:tc>
        <w:tc>
          <w:tcPr>
            <w:tcW w:w="0" w:type="auto"/>
          </w:tcPr>
          <w:p w14:paraId="677CC4F9" w14:textId="77777777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389D61AB" w14:textId="77777777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08B8B577" w14:textId="77777777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23,864</w:t>
            </w:r>
          </w:p>
        </w:tc>
        <w:tc>
          <w:tcPr>
            <w:tcW w:w="0" w:type="auto"/>
          </w:tcPr>
          <w:p w14:paraId="31164FA0" w14:textId="77777777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3FF98C36" w14:textId="77777777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56,917</w:t>
            </w:r>
          </w:p>
        </w:tc>
        <w:tc>
          <w:tcPr>
            <w:tcW w:w="0" w:type="auto"/>
          </w:tcPr>
          <w:p w14:paraId="6384BA59" w14:textId="77777777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</w:tr>
      <w:tr w:rsidR="00080144" w:rsidRPr="007D7C88" w14:paraId="6793502E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3FF0C49E" w14:textId="77777777" w:rsidR="00080144" w:rsidRPr="007D7C88" w:rsidRDefault="00080144" w:rsidP="009B2F8C">
            <w:pPr>
              <w:rPr>
                <w:noProof/>
              </w:rPr>
            </w:pPr>
            <w:r>
              <w:rPr>
                <w:noProof/>
              </w:rPr>
              <w:t>43738 LEGAL SOFTWARE FOR ELECTRONIC DOCUMENT M</w:t>
            </w:r>
          </w:p>
        </w:tc>
        <w:tc>
          <w:tcPr>
            <w:tcW w:w="0" w:type="auto"/>
          </w:tcPr>
          <w:p w14:paraId="232B6773" w14:textId="77777777" w:rsidR="00080144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Capital</w:t>
            </w:r>
          </w:p>
          <w:p w14:paraId="12B3C355" w14:textId="3B14AC86" w:rsidR="00080144" w:rsidRPr="007D7C88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155956DE" w14:textId="77777777" w:rsidR="00080144" w:rsidRPr="007D7C88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1F6644F6" w14:textId="77777777" w:rsidR="00080144" w:rsidRPr="007D7C88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317061B1" w14:textId="77777777" w:rsidR="00080144" w:rsidRPr="007D7C88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3F60925A" w14:textId="77777777" w:rsidR="00080144" w:rsidRPr="007D7C88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76DB525F" w14:textId="77777777" w:rsidR="00080144" w:rsidRPr="007D7C88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35,000</w:t>
            </w:r>
          </w:p>
        </w:tc>
        <w:tc>
          <w:tcPr>
            <w:tcW w:w="0" w:type="auto"/>
          </w:tcPr>
          <w:p w14:paraId="56F3F1E2" w14:textId="77777777" w:rsidR="00080144" w:rsidRPr="007D7C88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35,000</w:t>
            </w:r>
          </w:p>
        </w:tc>
      </w:tr>
      <w:tr w:rsidR="00080144" w:rsidRPr="00080144" w14:paraId="7791064D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1977CFD4" w14:textId="49FF4A27" w:rsidR="00080144" w:rsidRPr="00080144" w:rsidRDefault="00080144" w:rsidP="009B2F8C">
            <w:pPr>
              <w:rPr>
                <w:b/>
                <w:noProof/>
              </w:rPr>
            </w:pPr>
          </w:p>
        </w:tc>
        <w:tc>
          <w:tcPr>
            <w:tcW w:w="0" w:type="auto"/>
          </w:tcPr>
          <w:p w14:paraId="71A45FE2" w14:textId="77777777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Total 43738 LEGAL SOFTWARE FOR ELECTRONIC DOCUMENT M</w:t>
            </w:r>
          </w:p>
          <w:p w14:paraId="246CA6B3" w14:textId="69836AC8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</w:p>
        </w:tc>
        <w:tc>
          <w:tcPr>
            <w:tcW w:w="0" w:type="auto"/>
          </w:tcPr>
          <w:p w14:paraId="7743DAB8" w14:textId="77777777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012ABFCE" w14:textId="77777777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600CF828" w14:textId="77777777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6C990AD2" w14:textId="77777777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4640FBFF" w14:textId="77777777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35,000</w:t>
            </w:r>
          </w:p>
        </w:tc>
        <w:tc>
          <w:tcPr>
            <w:tcW w:w="0" w:type="auto"/>
          </w:tcPr>
          <w:p w14:paraId="46103A15" w14:textId="77777777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35,000</w:t>
            </w:r>
          </w:p>
        </w:tc>
      </w:tr>
      <w:tr w:rsidR="00080144" w:rsidRPr="007D7C88" w14:paraId="237F0CA4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11ABAD8A" w14:textId="77777777" w:rsidR="00080144" w:rsidRPr="007D7C88" w:rsidRDefault="00080144" w:rsidP="009B2F8C">
            <w:pPr>
              <w:rPr>
                <w:noProof/>
              </w:rPr>
            </w:pPr>
            <w:r>
              <w:rPr>
                <w:noProof/>
              </w:rPr>
              <w:t>43742 PARK AVE. RECONSTRUCTION</w:t>
            </w:r>
          </w:p>
        </w:tc>
        <w:tc>
          <w:tcPr>
            <w:tcW w:w="0" w:type="auto"/>
          </w:tcPr>
          <w:p w14:paraId="08E91741" w14:textId="77777777" w:rsidR="00080144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Capital</w:t>
            </w:r>
          </w:p>
          <w:p w14:paraId="022D3A76" w14:textId="7E6878A4" w:rsidR="00080144" w:rsidRPr="007D7C88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1C28849B" w14:textId="77777777" w:rsidR="00080144" w:rsidRPr="007D7C88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53,602</w:t>
            </w:r>
          </w:p>
        </w:tc>
        <w:tc>
          <w:tcPr>
            <w:tcW w:w="0" w:type="auto"/>
          </w:tcPr>
          <w:p w14:paraId="5973E994" w14:textId="77777777" w:rsidR="00080144" w:rsidRPr="007D7C88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54,696</w:t>
            </w:r>
          </w:p>
        </w:tc>
        <w:tc>
          <w:tcPr>
            <w:tcW w:w="0" w:type="auto"/>
          </w:tcPr>
          <w:p w14:paraId="4ED4B73E" w14:textId="77777777" w:rsidR="00080144" w:rsidRPr="007D7C88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79,327</w:t>
            </w:r>
          </w:p>
        </w:tc>
        <w:tc>
          <w:tcPr>
            <w:tcW w:w="0" w:type="auto"/>
          </w:tcPr>
          <w:p w14:paraId="5186B59E" w14:textId="77777777" w:rsidR="00080144" w:rsidRPr="007D7C88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746,580</w:t>
            </w:r>
          </w:p>
        </w:tc>
        <w:tc>
          <w:tcPr>
            <w:tcW w:w="0" w:type="auto"/>
          </w:tcPr>
          <w:p w14:paraId="37F23E0C" w14:textId="77777777" w:rsidR="00080144" w:rsidRPr="007D7C88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5,128,282</w:t>
            </w:r>
          </w:p>
        </w:tc>
        <w:tc>
          <w:tcPr>
            <w:tcW w:w="0" w:type="auto"/>
          </w:tcPr>
          <w:p w14:paraId="63432F6B" w14:textId="77777777" w:rsidR="00080144" w:rsidRPr="007D7C88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2,951,045</w:t>
            </w:r>
          </w:p>
        </w:tc>
      </w:tr>
      <w:tr w:rsidR="00080144" w:rsidRPr="00080144" w14:paraId="1F0CC805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5C14B137" w14:textId="3F745214" w:rsidR="00080144" w:rsidRPr="00080144" w:rsidRDefault="00080144" w:rsidP="009B2F8C">
            <w:pPr>
              <w:rPr>
                <w:b/>
                <w:noProof/>
              </w:rPr>
            </w:pPr>
          </w:p>
        </w:tc>
        <w:tc>
          <w:tcPr>
            <w:tcW w:w="0" w:type="auto"/>
          </w:tcPr>
          <w:p w14:paraId="095FE8D8" w14:textId="77777777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Total 43742 PARK AVE. RECONSTRUCTION</w:t>
            </w:r>
          </w:p>
          <w:p w14:paraId="20DF6951" w14:textId="05181EBD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</w:p>
        </w:tc>
        <w:tc>
          <w:tcPr>
            <w:tcW w:w="0" w:type="auto"/>
          </w:tcPr>
          <w:p w14:paraId="35D81634" w14:textId="77777777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53,602</w:t>
            </w:r>
          </w:p>
        </w:tc>
        <w:tc>
          <w:tcPr>
            <w:tcW w:w="0" w:type="auto"/>
          </w:tcPr>
          <w:p w14:paraId="3DD89132" w14:textId="77777777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54,696</w:t>
            </w:r>
          </w:p>
        </w:tc>
        <w:tc>
          <w:tcPr>
            <w:tcW w:w="0" w:type="auto"/>
          </w:tcPr>
          <w:p w14:paraId="38470FDE" w14:textId="77777777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79,327</w:t>
            </w:r>
          </w:p>
        </w:tc>
        <w:tc>
          <w:tcPr>
            <w:tcW w:w="0" w:type="auto"/>
          </w:tcPr>
          <w:p w14:paraId="19389649" w14:textId="77777777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746,580</w:t>
            </w:r>
          </w:p>
        </w:tc>
        <w:tc>
          <w:tcPr>
            <w:tcW w:w="0" w:type="auto"/>
          </w:tcPr>
          <w:p w14:paraId="2AEA31CF" w14:textId="77777777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5,128,282</w:t>
            </w:r>
          </w:p>
        </w:tc>
        <w:tc>
          <w:tcPr>
            <w:tcW w:w="0" w:type="auto"/>
          </w:tcPr>
          <w:p w14:paraId="75858A05" w14:textId="77777777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2,951,045</w:t>
            </w:r>
          </w:p>
        </w:tc>
      </w:tr>
      <w:tr w:rsidR="00080144" w:rsidRPr="007D7C88" w14:paraId="020AC323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4862385D" w14:textId="77777777" w:rsidR="00080144" w:rsidRPr="007D7C88" w:rsidRDefault="00080144" w:rsidP="009B2F8C">
            <w:pPr>
              <w:rPr>
                <w:noProof/>
              </w:rPr>
            </w:pPr>
            <w:r>
              <w:rPr>
                <w:noProof/>
              </w:rPr>
              <w:t>43759 DOWNTOWN PROJECTS PLAZAS</w:t>
            </w:r>
          </w:p>
        </w:tc>
        <w:tc>
          <w:tcPr>
            <w:tcW w:w="0" w:type="auto"/>
          </w:tcPr>
          <w:p w14:paraId="19E1280A" w14:textId="77777777" w:rsidR="00080144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Capital</w:t>
            </w:r>
          </w:p>
          <w:p w14:paraId="7B192BBC" w14:textId="2943675D" w:rsidR="00080144" w:rsidRPr="007D7C88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0FAFD757" w14:textId="77777777" w:rsidR="00080144" w:rsidRPr="007D7C88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67E4EAD0" w14:textId="77777777" w:rsidR="00080144" w:rsidRPr="007D7C88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54110EF8" w14:textId="77777777" w:rsidR="00080144" w:rsidRPr="007D7C88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2D781F08" w14:textId="77777777" w:rsidR="00080144" w:rsidRPr="007D7C88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744B2EB3" w14:textId="77777777" w:rsidR="00080144" w:rsidRPr="007D7C88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839,902</w:t>
            </w:r>
          </w:p>
        </w:tc>
        <w:tc>
          <w:tcPr>
            <w:tcW w:w="0" w:type="auto"/>
          </w:tcPr>
          <w:p w14:paraId="034B7D18" w14:textId="77777777" w:rsidR="00080144" w:rsidRPr="007D7C88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</w:tr>
      <w:tr w:rsidR="00080144" w:rsidRPr="00080144" w14:paraId="2D780F62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71ECB8C8" w14:textId="67D22F46" w:rsidR="00080144" w:rsidRPr="00080144" w:rsidRDefault="00080144" w:rsidP="009B2F8C">
            <w:pPr>
              <w:rPr>
                <w:b/>
                <w:noProof/>
              </w:rPr>
            </w:pPr>
          </w:p>
        </w:tc>
        <w:tc>
          <w:tcPr>
            <w:tcW w:w="0" w:type="auto"/>
          </w:tcPr>
          <w:p w14:paraId="7E7BA0BB" w14:textId="77777777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Total 43759 DOWNTOWN PROJECTS PLAZAS</w:t>
            </w:r>
          </w:p>
          <w:p w14:paraId="2179C1CC" w14:textId="70AB80DD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</w:p>
        </w:tc>
        <w:tc>
          <w:tcPr>
            <w:tcW w:w="0" w:type="auto"/>
          </w:tcPr>
          <w:p w14:paraId="570C65BB" w14:textId="77777777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11A7A0BC" w14:textId="77777777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66CE120E" w14:textId="77777777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0A97810D" w14:textId="77777777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713E7AA7" w14:textId="77777777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839,902</w:t>
            </w:r>
          </w:p>
        </w:tc>
        <w:tc>
          <w:tcPr>
            <w:tcW w:w="0" w:type="auto"/>
          </w:tcPr>
          <w:p w14:paraId="04F45BF2" w14:textId="77777777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</w:tr>
      <w:tr w:rsidR="00080144" w:rsidRPr="007D7C88" w14:paraId="44ED6CB5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71F2EC7A" w14:textId="77777777" w:rsidR="00080144" w:rsidRPr="007D7C88" w:rsidRDefault="00080144" w:rsidP="009B2F8C">
            <w:pPr>
              <w:rPr>
                <w:noProof/>
              </w:rPr>
            </w:pPr>
            <w:r>
              <w:rPr>
                <w:noProof/>
              </w:rPr>
              <w:t>43760 ADDITIONAL DOWNTOWN PROJECTS</w:t>
            </w:r>
          </w:p>
        </w:tc>
        <w:tc>
          <w:tcPr>
            <w:tcW w:w="0" w:type="auto"/>
          </w:tcPr>
          <w:p w14:paraId="1E90F4EA" w14:textId="77777777" w:rsidR="00080144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Capital</w:t>
            </w:r>
          </w:p>
          <w:p w14:paraId="0F670846" w14:textId="30AAABE3" w:rsidR="00080144" w:rsidRPr="007D7C88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7EB513F5" w14:textId="77777777" w:rsidR="00080144" w:rsidRPr="007D7C88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03CB967E" w14:textId="77777777" w:rsidR="00080144" w:rsidRPr="007D7C88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3459163F" w14:textId="77777777" w:rsidR="00080144" w:rsidRPr="007D7C88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58B74ABF" w14:textId="77777777" w:rsidR="00080144" w:rsidRPr="007D7C88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,200,000</w:t>
            </w:r>
          </w:p>
        </w:tc>
        <w:tc>
          <w:tcPr>
            <w:tcW w:w="0" w:type="auto"/>
          </w:tcPr>
          <w:p w14:paraId="0ABB75C1" w14:textId="77777777" w:rsidR="00080144" w:rsidRPr="007D7C88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,200,000</w:t>
            </w:r>
          </w:p>
        </w:tc>
        <w:tc>
          <w:tcPr>
            <w:tcW w:w="0" w:type="auto"/>
          </w:tcPr>
          <w:p w14:paraId="54A123F6" w14:textId="77777777" w:rsidR="00080144" w:rsidRPr="007D7C88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</w:tr>
      <w:tr w:rsidR="00080144" w:rsidRPr="00080144" w14:paraId="3357A30C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63703B83" w14:textId="24FF440D" w:rsidR="00080144" w:rsidRPr="00080144" w:rsidRDefault="00080144" w:rsidP="009B2F8C">
            <w:pPr>
              <w:rPr>
                <w:b/>
                <w:noProof/>
              </w:rPr>
            </w:pPr>
          </w:p>
        </w:tc>
        <w:tc>
          <w:tcPr>
            <w:tcW w:w="0" w:type="auto"/>
          </w:tcPr>
          <w:p w14:paraId="32CE076A" w14:textId="77777777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Total 43760 ADDITIONAL DOWNTOWN PROJECTS</w:t>
            </w:r>
          </w:p>
          <w:p w14:paraId="63A7EFAC" w14:textId="2511B15D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</w:p>
        </w:tc>
        <w:tc>
          <w:tcPr>
            <w:tcW w:w="0" w:type="auto"/>
          </w:tcPr>
          <w:p w14:paraId="3CA28695" w14:textId="77777777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4211C796" w14:textId="77777777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3F22ADF1" w14:textId="77777777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3077D855" w14:textId="77777777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,200,000</w:t>
            </w:r>
          </w:p>
        </w:tc>
        <w:tc>
          <w:tcPr>
            <w:tcW w:w="0" w:type="auto"/>
          </w:tcPr>
          <w:p w14:paraId="00B3104C" w14:textId="77777777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,200,000</w:t>
            </w:r>
          </w:p>
        </w:tc>
        <w:tc>
          <w:tcPr>
            <w:tcW w:w="0" w:type="auto"/>
          </w:tcPr>
          <w:p w14:paraId="7084D7CC" w14:textId="77777777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</w:tr>
      <w:tr w:rsidR="00080144" w:rsidRPr="007D7C88" w14:paraId="790B72CB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4416E4FE" w14:textId="77777777" w:rsidR="00080144" w:rsidRPr="007D7C88" w:rsidRDefault="00080144" w:rsidP="009B2F8C">
            <w:pPr>
              <w:rPr>
                <w:noProof/>
              </w:rPr>
            </w:pPr>
            <w:r>
              <w:rPr>
                <w:noProof/>
              </w:rPr>
              <w:t>43782 PC MARC TENNIS COURT RESURFACE</w:t>
            </w:r>
          </w:p>
        </w:tc>
        <w:tc>
          <w:tcPr>
            <w:tcW w:w="0" w:type="auto"/>
          </w:tcPr>
          <w:p w14:paraId="68245F7D" w14:textId="77777777" w:rsidR="00080144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Capital</w:t>
            </w:r>
          </w:p>
          <w:p w14:paraId="3D5BB1C0" w14:textId="5E3D1390" w:rsidR="00080144" w:rsidRPr="007D7C88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01BEE58D" w14:textId="77777777" w:rsidR="00080144" w:rsidRPr="007D7C88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1378FAB0" w14:textId="77777777" w:rsidR="00080144" w:rsidRPr="007D7C88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3,365</w:t>
            </w:r>
          </w:p>
        </w:tc>
        <w:tc>
          <w:tcPr>
            <w:tcW w:w="0" w:type="auto"/>
          </w:tcPr>
          <w:p w14:paraId="2335E8B7" w14:textId="77777777" w:rsidR="00080144" w:rsidRPr="007D7C88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662D767E" w14:textId="77777777" w:rsidR="00080144" w:rsidRPr="007D7C88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30,000</w:t>
            </w:r>
          </w:p>
        </w:tc>
        <w:tc>
          <w:tcPr>
            <w:tcW w:w="0" w:type="auto"/>
          </w:tcPr>
          <w:p w14:paraId="79279A95" w14:textId="77777777" w:rsidR="00080144" w:rsidRPr="007D7C88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99,135</w:t>
            </w:r>
          </w:p>
        </w:tc>
        <w:tc>
          <w:tcPr>
            <w:tcW w:w="0" w:type="auto"/>
          </w:tcPr>
          <w:p w14:paraId="7F624C06" w14:textId="77777777" w:rsidR="00080144" w:rsidRPr="007D7C88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</w:tr>
      <w:tr w:rsidR="00080144" w:rsidRPr="00080144" w14:paraId="1EBC4B1C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473FD63F" w14:textId="37549D76" w:rsidR="00080144" w:rsidRPr="00080144" w:rsidRDefault="00080144" w:rsidP="009B2F8C">
            <w:pPr>
              <w:rPr>
                <w:b/>
                <w:noProof/>
              </w:rPr>
            </w:pPr>
          </w:p>
        </w:tc>
        <w:tc>
          <w:tcPr>
            <w:tcW w:w="0" w:type="auto"/>
          </w:tcPr>
          <w:p w14:paraId="0BB19959" w14:textId="77777777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Total 43782 PC MARC TENNIS COURT RESURFACE</w:t>
            </w:r>
          </w:p>
          <w:p w14:paraId="770B1C81" w14:textId="2A474868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</w:p>
        </w:tc>
        <w:tc>
          <w:tcPr>
            <w:tcW w:w="0" w:type="auto"/>
          </w:tcPr>
          <w:p w14:paraId="0051771B" w14:textId="77777777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5052EC32" w14:textId="77777777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3,365</w:t>
            </w:r>
          </w:p>
        </w:tc>
        <w:tc>
          <w:tcPr>
            <w:tcW w:w="0" w:type="auto"/>
          </w:tcPr>
          <w:p w14:paraId="183C2C82" w14:textId="77777777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57844021" w14:textId="77777777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30,000</w:t>
            </w:r>
          </w:p>
        </w:tc>
        <w:tc>
          <w:tcPr>
            <w:tcW w:w="0" w:type="auto"/>
          </w:tcPr>
          <w:p w14:paraId="079D2814" w14:textId="77777777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99,135</w:t>
            </w:r>
          </w:p>
        </w:tc>
        <w:tc>
          <w:tcPr>
            <w:tcW w:w="0" w:type="auto"/>
          </w:tcPr>
          <w:p w14:paraId="331744EF" w14:textId="77777777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</w:tr>
      <w:tr w:rsidR="00080144" w:rsidRPr="007D7C88" w14:paraId="6404059A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389A332F" w14:textId="77777777" w:rsidR="00080144" w:rsidRPr="007D7C88" w:rsidRDefault="00080144" w:rsidP="009B2F8C">
            <w:pPr>
              <w:rPr>
                <w:noProof/>
              </w:rPr>
            </w:pPr>
            <w:r>
              <w:rPr>
                <w:noProof/>
              </w:rPr>
              <w:t>43804 BONANZA FLATS</w:t>
            </w:r>
          </w:p>
        </w:tc>
        <w:tc>
          <w:tcPr>
            <w:tcW w:w="0" w:type="auto"/>
          </w:tcPr>
          <w:p w14:paraId="642569FE" w14:textId="77777777" w:rsidR="00080144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Capital</w:t>
            </w:r>
          </w:p>
          <w:p w14:paraId="0EAA6CE4" w14:textId="07019E5F" w:rsidR="00080144" w:rsidRPr="007D7C88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3B202000" w14:textId="77777777" w:rsidR="00080144" w:rsidRPr="007D7C88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29,447</w:t>
            </w:r>
          </w:p>
        </w:tc>
        <w:tc>
          <w:tcPr>
            <w:tcW w:w="0" w:type="auto"/>
          </w:tcPr>
          <w:p w14:paraId="5A786A2D" w14:textId="77777777" w:rsidR="00080144" w:rsidRPr="007D7C88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(600)</w:t>
            </w:r>
          </w:p>
        </w:tc>
        <w:tc>
          <w:tcPr>
            <w:tcW w:w="0" w:type="auto"/>
          </w:tcPr>
          <w:p w14:paraId="588E39CE" w14:textId="77777777" w:rsidR="00080144" w:rsidRPr="007D7C88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634C7E88" w14:textId="77777777" w:rsidR="00080144" w:rsidRPr="007D7C88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089F1A6D" w14:textId="77777777" w:rsidR="00080144" w:rsidRPr="007D7C88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3,326,471</w:t>
            </w:r>
          </w:p>
        </w:tc>
        <w:tc>
          <w:tcPr>
            <w:tcW w:w="0" w:type="auto"/>
          </w:tcPr>
          <w:p w14:paraId="5AC5741B" w14:textId="77777777" w:rsidR="00080144" w:rsidRPr="007D7C88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</w:tr>
      <w:tr w:rsidR="00080144" w:rsidRPr="00080144" w14:paraId="7CB7506D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0957BDF7" w14:textId="4848ECC5" w:rsidR="00080144" w:rsidRPr="00080144" w:rsidRDefault="00080144" w:rsidP="009B2F8C">
            <w:pPr>
              <w:rPr>
                <w:b/>
                <w:noProof/>
              </w:rPr>
            </w:pPr>
          </w:p>
        </w:tc>
        <w:tc>
          <w:tcPr>
            <w:tcW w:w="0" w:type="auto"/>
          </w:tcPr>
          <w:p w14:paraId="223437AF" w14:textId="77777777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Total 43804 BONANZA FLATS</w:t>
            </w:r>
          </w:p>
          <w:p w14:paraId="061F581E" w14:textId="23D44A54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</w:p>
        </w:tc>
        <w:tc>
          <w:tcPr>
            <w:tcW w:w="0" w:type="auto"/>
          </w:tcPr>
          <w:p w14:paraId="7B8430E4" w14:textId="77777777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29,447</w:t>
            </w:r>
          </w:p>
        </w:tc>
        <w:tc>
          <w:tcPr>
            <w:tcW w:w="0" w:type="auto"/>
          </w:tcPr>
          <w:p w14:paraId="19548B4C" w14:textId="77777777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(600)</w:t>
            </w:r>
          </w:p>
        </w:tc>
        <w:tc>
          <w:tcPr>
            <w:tcW w:w="0" w:type="auto"/>
          </w:tcPr>
          <w:p w14:paraId="5B70AECF" w14:textId="77777777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0CEF30FD" w14:textId="77777777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4F372211" w14:textId="77777777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3,326,471</w:t>
            </w:r>
          </w:p>
        </w:tc>
        <w:tc>
          <w:tcPr>
            <w:tcW w:w="0" w:type="auto"/>
          </w:tcPr>
          <w:p w14:paraId="1122BCF2" w14:textId="77777777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</w:tr>
      <w:tr w:rsidR="00080144" w:rsidRPr="007D7C88" w14:paraId="7DEF6E97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1F954E80" w14:textId="77777777" w:rsidR="00080144" w:rsidRPr="007D7C88" w:rsidRDefault="00080144" w:rsidP="009B2F8C">
            <w:pPr>
              <w:rPr>
                <w:noProof/>
              </w:rPr>
            </w:pPr>
            <w:r>
              <w:rPr>
                <w:noProof/>
              </w:rPr>
              <w:t>43817 ARTS &amp; CULTURE PROJECT</w:t>
            </w:r>
          </w:p>
        </w:tc>
        <w:tc>
          <w:tcPr>
            <w:tcW w:w="0" w:type="auto"/>
          </w:tcPr>
          <w:p w14:paraId="6362A8A0" w14:textId="77777777" w:rsidR="00080144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Capital</w:t>
            </w:r>
          </w:p>
          <w:p w14:paraId="3DF1435E" w14:textId="706B6731" w:rsidR="00080144" w:rsidRPr="007D7C88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6BB22FD5" w14:textId="77777777" w:rsidR="00080144" w:rsidRPr="007D7C88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2,170,707</w:t>
            </w:r>
          </w:p>
        </w:tc>
        <w:tc>
          <w:tcPr>
            <w:tcW w:w="0" w:type="auto"/>
          </w:tcPr>
          <w:p w14:paraId="2DE1F18C" w14:textId="77777777" w:rsidR="00080144" w:rsidRPr="007D7C88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231,050</w:t>
            </w:r>
          </w:p>
        </w:tc>
        <w:tc>
          <w:tcPr>
            <w:tcW w:w="0" w:type="auto"/>
          </w:tcPr>
          <w:p w14:paraId="4FFC4261" w14:textId="77777777" w:rsidR="00080144" w:rsidRPr="007D7C88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479</w:t>
            </w:r>
          </w:p>
        </w:tc>
        <w:tc>
          <w:tcPr>
            <w:tcW w:w="0" w:type="auto"/>
          </w:tcPr>
          <w:p w14:paraId="1B8B57C3" w14:textId="77777777" w:rsidR="00080144" w:rsidRPr="007D7C88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450,000</w:t>
            </w:r>
          </w:p>
        </w:tc>
        <w:tc>
          <w:tcPr>
            <w:tcW w:w="0" w:type="auto"/>
          </w:tcPr>
          <w:p w14:paraId="4BB2831F" w14:textId="77777777" w:rsidR="00080144" w:rsidRPr="007D7C88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546,581</w:t>
            </w:r>
          </w:p>
        </w:tc>
        <w:tc>
          <w:tcPr>
            <w:tcW w:w="0" w:type="auto"/>
          </w:tcPr>
          <w:p w14:paraId="1A5D0758" w14:textId="77777777" w:rsidR="00080144" w:rsidRPr="007D7C88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</w:tr>
      <w:tr w:rsidR="00080144" w:rsidRPr="00080144" w14:paraId="2485111B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65729CD3" w14:textId="5F2F17D4" w:rsidR="00080144" w:rsidRPr="00080144" w:rsidRDefault="00080144" w:rsidP="009B2F8C">
            <w:pPr>
              <w:rPr>
                <w:b/>
                <w:noProof/>
              </w:rPr>
            </w:pPr>
          </w:p>
        </w:tc>
        <w:tc>
          <w:tcPr>
            <w:tcW w:w="0" w:type="auto"/>
          </w:tcPr>
          <w:p w14:paraId="1A9EF524" w14:textId="77777777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Total 43817 ARTS &amp; CULTURE PROJECT</w:t>
            </w:r>
          </w:p>
          <w:p w14:paraId="78F74229" w14:textId="2A47AC05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</w:p>
        </w:tc>
        <w:tc>
          <w:tcPr>
            <w:tcW w:w="0" w:type="auto"/>
          </w:tcPr>
          <w:p w14:paraId="40B2143C" w14:textId="77777777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2,170,707</w:t>
            </w:r>
          </w:p>
        </w:tc>
        <w:tc>
          <w:tcPr>
            <w:tcW w:w="0" w:type="auto"/>
          </w:tcPr>
          <w:p w14:paraId="0ABF06A9" w14:textId="77777777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231,050</w:t>
            </w:r>
          </w:p>
        </w:tc>
        <w:tc>
          <w:tcPr>
            <w:tcW w:w="0" w:type="auto"/>
          </w:tcPr>
          <w:p w14:paraId="5D6F3219" w14:textId="77777777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479</w:t>
            </w:r>
          </w:p>
        </w:tc>
        <w:tc>
          <w:tcPr>
            <w:tcW w:w="0" w:type="auto"/>
          </w:tcPr>
          <w:p w14:paraId="0DE1C579" w14:textId="77777777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450,000</w:t>
            </w:r>
          </w:p>
        </w:tc>
        <w:tc>
          <w:tcPr>
            <w:tcW w:w="0" w:type="auto"/>
          </w:tcPr>
          <w:p w14:paraId="29616503" w14:textId="77777777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546,581</w:t>
            </w:r>
          </w:p>
        </w:tc>
        <w:tc>
          <w:tcPr>
            <w:tcW w:w="0" w:type="auto"/>
          </w:tcPr>
          <w:p w14:paraId="186CE475" w14:textId="77777777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</w:tr>
      <w:tr w:rsidR="00080144" w:rsidRPr="007D7C88" w14:paraId="2D7E2584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1FEDFFEB" w14:textId="77777777" w:rsidR="00080144" w:rsidRPr="007D7C88" w:rsidRDefault="00080144" w:rsidP="009B2F8C">
            <w:pPr>
              <w:rPr>
                <w:noProof/>
              </w:rPr>
            </w:pPr>
            <w:r>
              <w:rPr>
                <w:noProof/>
              </w:rPr>
              <w:t>43819 WOODSIDE PHASE I</w:t>
            </w:r>
          </w:p>
        </w:tc>
        <w:tc>
          <w:tcPr>
            <w:tcW w:w="0" w:type="auto"/>
          </w:tcPr>
          <w:p w14:paraId="6A3E76B5" w14:textId="77777777" w:rsidR="00080144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Personnel</w:t>
            </w:r>
          </w:p>
          <w:p w14:paraId="087F9C50" w14:textId="464BEFE1" w:rsidR="00080144" w:rsidRPr="007D7C88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229C568C" w14:textId="77777777" w:rsidR="00080144" w:rsidRPr="007D7C88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7,855</w:t>
            </w:r>
          </w:p>
        </w:tc>
        <w:tc>
          <w:tcPr>
            <w:tcW w:w="0" w:type="auto"/>
          </w:tcPr>
          <w:p w14:paraId="62B0F626" w14:textId="77777777" w:rsidR="00080144" w:rsidRPr="007D7C88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,213</w:t>
            </w:r>
          </w:p>
        </w:tc>
        <w:tc>
          <w:tcPr>
            <w:tcW w:w="0" w:type="auto"/>
          </w:tcPr>
          <w:p w14:paraId="39DFFFF9" w14:textId="77777777" w:rsidR="00080144" w:rsidRPr="007D7C88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616BCA13" w14:textId="77777777" w:rsidR="00080144" w:rsidRPr="007D7C88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7F3413D7" w14:textId="77777777" w:rsidR="00080144" w:rsidRPr="007D7C88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0BEA1040" w14:textId="77777777" w:rsidR="00080144" w:rsidRPr="007D7C88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</w:tr>
      <w:tr w:rsidR="00080144" w:rsidRPr="007D7C88" w14:paraId="0BB0D5F5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5B72109E" w14:textId="784A6EC4" w:rsidR="00080144" w:rsidRPr="007D7C88" w:rsidRDefault="00080144" w:rsidP="009B2F8C">
            <w:pPr>
              <w:rPr>
                <w:noProof/>
              </w:rPr>
            </w:pPr>
          </w:p>
        </w:tc>
        <w:tc>
          <w:tcPr>
            <w:tcW w:w="0" w:type="auto"/>
          </w:tcPr>
          <w:p w14:paraId="1C18A3A3" w14:textId="77777777" w:rsid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Capital</w:t>
            </w:r>
          </w:p>
          <w:p w14:paraId="41F46B2B" w14:textId="7E0EE29D" w:rsidR="00080144" w:rsidRPr="007D7C88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58C02E6E" w14:textId="77777777" w:rsidR="00080144" w:rsidRPr="007D7C88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26,460</w:t>
            </w:r>
          </w:p>
        </w:tc>
        <w:tc>
          <w:tcPr>
            <w:tcW w:w="0" w:type="auto"/>
          </w:tcPr>
          <w:p w14:paraId="5FC21BAF" w14:textId="77777777" w:rsidR="00080144" w:rsidRPr="007D7C88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2,212</w:t>
            </w:r>
          </w:p>
        </w:tc>
        <w:tc>
          <w:tcPr>
            <w:tcW w:w="0" w:type="auto"/>
          </w:tcPr>
          <w:p w14:paraId="34ACEDBA" w14:textId="77777777" w:rsidR="00080144" w:rsidRPr="007D7C88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2,522</w:t>
            </w:r>
          </w:p>
        </w:tc>
        <w:tc>
          <w:tcPr>
            <w:tcW w:w="0" w:type="auto"/>
          </w:tcPr>
          <w:p w14:paraId="6928DAA6" w14:textId="77777777" w:rsidR="00080144" w:rsidRPr="007D7C88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5F590997" w14:textId="77777777" w:rsidR="00080144" w:rsidRPr="007D7C88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,259,613</w:t>
            </w:r>
          </w:p>
        </w:tc>
        <w:tc>
          <w:tcPr>
            <w:tcW w:w="0" w:type="auto"/>
          </w:tcPr>
          <w:p w14:paraId="75D1C649" w14:textId="77777777" w:rsidR="00080144" w:rsidRPr="007D7C88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</w:tr>
      <w:tr w:rsidR="00080144" w:rsidRPr="00080144" w14:paraId="4B1787E3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1A0CE02A" w14:textId="7AFE0EA1" w:rsidR="00080144" w:rsidRPr="00080144" w:rsidRDefault="00080144" w:rsidP="009B2F8C">
            <w:pPr>
              <w:rPr>
                <w:b/>
                <w:noProof/>
              </w:rPr>
            </w:pPr>
          </w:p>
        </w:tc>
        <w:tc>
          <w:tcPr>
            <w:tcW w:w="0" w:type="auto"/>
          </w:tcPr>
          <w:p w14:paraId="4EDC7840" w14:textId="77777777" w:rsidR="00080144" w:rsidRPr="00080144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Total 43819 WOODSIDE PHASE I</w:t>
            </w:r>
          </w:p>
          <w:p w14:paraId="7B005BA9" w14:textId="39B77A52" w:rsidR="00080144" w:rsidRPr="00080144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</w:p>
        </w:tc>
        <w:tc>
          <w:tcPr>
            <w:tcW w:w="0" w:type="auto"/>
          </w:tcPr>
          <w:p w14:paraId="57C94945" w14:textId="77777777" w:rsidR="00080144" w:rsidRPr="00080144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34,315</w:t>
            </w:r>
          </w:p>
        </w:tc>
        <w:tc>
          <w:tcPr>
            <w:tcW w:w="0" w:type="auto"/>
          </w:tcPr>
          <w:p w14:paraId="600CC50A" w14:textId="77777777" w:rsidR="00080144" w:rsidRPr="00080144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3,425</w:t>
            </w:r>
          </w:p>
        </w:tc>
        <w:tc>
          <w:tcPr>
            <w:tcW w:w="0" w:type="auto"/>
          </w:tcPr>
          <w:p w14:paraId="64EFFCD4" w14:textId="77777777" w:rsidR="00080144" w:rsidRPr="00080144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2,522</w:t>
            </w:r>
          </w:p>
        </w:tc>
        <w:tc>
          <w:tcPr>
            <w:tcW w:w="0" w:type="auto"/>
          </w:tcPr>
          <w:p w14:paraId="65C335F1" w14:textId="77777777" w:rsidR="00080144" w:rsidRPr="00080144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0CF95218" w14:textId="77777777" w:rsidR="00080144" w:rsidRPr="00080144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,259,613</w:t>
            </w:r>
          </w:p>
        </w:tc>
        <w:tc>
          <w:tcPr>
            <w:tcW w:w="0" w:type="auto"/>
          </w:tcPr>
          <w:p w14:paraId="53CF19A4" w14:textId="77777777" w:rsidR="00080144" w:rsidRPr="00080144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</w:tr>
      <w:tr w:rsidR="00080144" w:rsidRPr="007D7C88" w14:paraId="0DF51C89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60C4EB1A" w14:textId="77777777" w:rsidR="00080144" w:rsidRPr="007D7C88" w:rsidRDefault="00080144" w:rsidP="009B2F8C">
            <w:pPr>
              <w:rPr>
                <w:noProof/>
              </w:rPr>
            </w:pPr>
            <w:r>
              <w:rPr>
                <w:noProof/>
              </w:rPr>
              <w:t>43820 TREASURE HILL</w:t>
            </w:r>
          </w:p>
        </w:tc>
        <w:tc>
          <w:tcPr>
            <w:tcW w:w="0" w:type="auto"/>
          </w:tcPr>
          <w:p w14:paraId="3A419021" w14:textId="77777777" w:rsid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Capital</w:t>
            </w:r>
          </w:p>
          <w:p w14:paraId="7D7C23E7" w14:textId="0F8346D8" w:rsidR="00080144" w:rsidRPr="007D7C88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1E7A3E7F" w14:textId="77777777" w:rsidR="00080144" w:rsidRPr="007D7C88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475,876</w:t>
            </w:r>
          </w:p>
        </w:tc>
        <w:tc>
          <w:tcPr>
            <w:tcW w:w="0" w:type="auto"/>
          </w:tcPr>
          <w:p w14:paraId="52BC3F10" w14:textId="77777777" w:rsidR="00080144" w:rsidRPr="007D7C88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50,263</w:t>
            </w:r>
          </w:p>
        </w:tc>
        <w:tc>
          <w:tcPr>
            <w:tcW w:w="0" w:type="auto"/>
          </w:tcPr>
          <w:p w14:paraId="1ACC3A1B" w14:textId="77777777" w:rsidR="00080144" w:rsidRPr="007D7C88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220,524</w:t>
            </w:r>
          </w:p>
        </w:tc>
        <w:tc>
          <w:tcPr>
            <w:tcW w:w="0" w:type="auto"/>
          </w:tcPr>
          <w:p w14:paraId="27DDE9DD" w14:textId="77777777" w:rsidR="00080144" w:rsidRPr="007D7C88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076184C7" w14:textId="77777777" w:rsidR="00080144" w:rsidRPr="007D7C88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8,542,731</w:t>
            </w:r>
          </w:p>
        </w:tc>
        <w:tc>
          <w:tcPr>
            <w:tcW w:w="0" w:type="auto"/>
          </w:tcPr>
          <w:p w14:paraId="432F7054" w14:textId="77777777" w:rsidR="00080144" w:rsidRPr="007D7C88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</w:tr>
      <w:tr w:rsidR="00080144" w:rsidRPr="00080144" w14:paraId="2CF14C2F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0F547B54" w14:textId="493DE75B" w:rsidR="00080144" w:rsidRPr="00080144" w:rsidRDefault="00080144" w:rsidP="009B2F8C">
            <w:pPr>
              <w:rPr>
                <w:b/>
                <w:noProof/>
              </w:rPr>
            </w:pPr>
          </w:p>
        </w:tc>
        <w:tc>
          <w:tcPr>
            <w:tcW w:w="0" w:type="auto"/>
          </w:tcPr>
          <w:p w14:paraId="3A437720" w14:textId="77777777" w:rsidR="00080144" w:rsidRPr="00080144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Total 43820 TREASURE HILL</w:t>
            </w:r>
          </w:p>
          <w:p w14:paraId="370C0AE6" w14:textId="29AF0444" w:rsidR="00080144" w:rsidRPr="00080144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</w:p>
        </w:tc>
        <w:tc>
          <w:tcPr>
            <w:tcW w:w="0" w:type="auto"/>
          </w:tcPr>
          <w:p w14:paraId="640AFB09" w14:textId="77777777" w:rsidR="00080144" w:rsidRPr="00080144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475,876</w:t>
            </w:r>
          </w:p>
        </w:tc>
        <w:tc>
          <w:tcPr>
            <w:tcW w:w="0" w:type="auto"/>
          </w:tcPr>
          <w:p w14:paraId="144D6E2D" w14:textId="77777777" w:rsidR="00080144" w:rsidRPr="00080144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50,263</w:t>
            </w:r>
          </w:p>
        </w:tc>
        <w:tc>
          <w:tcPr>
            <w:tcW w:w="0" w:type="auto"/>
          </w:tcPr>
          <w:p w14:paraId="79886905" w14:textId="77777777" w:rsidR="00080144" w:rsidRPr="00080144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220,524</w:t>
            </w:r>
          </w:p>
        </w:tc>
        <w:tc>
          <w:tcPr>
            <w:tcW w:w="0" w:type="auto"/>
          </w:tcPr>
          <w:p w14:paraId="0131D942" w14:textId="77777777" w:rsidR="00080144" w:rsidRPr="00080144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706876F1" w14:textId="77777777" w:rsidR="00080144" w:rsidRPr="00080144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8,542,731</w:t>
            </w:r>
          </w:p>
        </w:tc>
        <w:tc>
          <w:tcPr>
            <w:tcW w:w="0" w:type="auto"/>
          </w:tcPr>
          <w:p w14:paraId="72A7DDB5" w14:textId="77777777" w:rsidR="00080144" w:rsidRPr="00080144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</w:tr>
      <w:tr w:rsidR="00080144" w:rsidRPr="007D7C88" w14:paraId="0C413B8C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4004826A" w14:textId="77777777" w:rsidR="00080144" w:rsidRPr="007D7C88" w:rsidRDefault="00080144" w:rsidP="009B2F8C">
            <w:pPr>
              <w:rPr>
                <w:noProof/>
              </w:rPr>
            </w:pPr>
            <w:r>
              <w:rPr>
                <w:noProof/>
              </w:rPr>
              <w:lastRenderedPageBreak/>
              <w:t>43830 BONANZA DRIVE MULTI-MODAL AND STREET IMP</w:t>
            </w:r>
          </w:p>
        </w:tc>
        <w:tc>
          <w:tcPr>
            <w:tcW w:w="0" w:type="auto"/>
          </w:tcPr>
          <w:p w14:paraId="61416894" w14:textId="77777777" w:rsid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Capital</w:t>
            </w:r>
          </w:p>
          <w:p w14:paraId="080BE019" w14:textId="7338B33F" w:rsidR="00080144" w:rsidRPr="007D7C88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4AA0CC6A" w14:textId="77777777" w:rsidR="00080144" w:rsidRPr="007D7C88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15CED43B" w14:textId="77777777" w:rsidR="00080144" w:rsidRPr="007D7C88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3AB0871E" w14:textId="77777777" w:rsidR="00080144" w:rsidRPr="007D7C88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213C5FC5" w14:textId="77777777" w:rsidR="00080144" w:rsidRPr="007D7C88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2432C230" w14:textId="77777777" w:rsidR="00080144" w:rsidRPr="007D7C88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29,000</w:t>
            </w:r>
          </w:p>
        </w:tc>
        <w:tc>
          <w:tcPr>
            <w:tcW w:w="0" w:type="auto"/>
          </w:tcPr>
          <w:p w14:paraId="4A507910" w14:textId="77777777" w:rsidR="00080144" w:rsidRPr="007D7C88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</w:tr>
      <w:tr w:rsidR="00080144" w:rsidRPr="00080144" w14:paraId="3A439C67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3D963071" w14:textId="386A7518" w:rsidR="00080144" w:rsidRPr="00080144" w:rsidRDefault="00080144" w:rsidP="009B2F8C">
            <w:pPr>
              <w:rPr>
                <w:b/>
                <w:noProof/>
              </w:rPr>
            </w:pPr>
          </w:p>
        </w:tc>
        <w:tc>
          <w:tcPr>
            <w:tcW w:w="0" w:type="auto"/>
          </w:tcPr>
          <w:p w14:paraId="4686B214" w14:textId="77777777" w:rsidR="00080144" w:rsidRPr="00080144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Total 43830 BONANZA DRIVE MULTI-MODAL AND STREET IMP</w:t>
            </w:r>
          </w:p>
          <w:p w14:paraId="45CD3CF0" w14:textId="691E3290" w:rsidR="00080144" w:rsidRPr="00080144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</w:p>
        </w:tc>
        <w:tc>
          <w:tcPr>
            <w:tcW w:w="0" w:type="auto"/>
          </w:tcPr>
          <w:p w14:paraId="6DA78D84" w14:textId="77777777" w:rsidR="00080144" w:rsidRPr="00080144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4FECE1FC" w14:textId="77777777" w:rsidR="00080144" w:rsidRPr="00080144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4DA66314" w14:textId="77777777" w:rsidR="00080144" w:rsidRPr="00080144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0333CAA4" w14:textId="77777777" w:rsidR="00080144" w:rsidRPr="00080144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74F196EB" w14:textId="77777777" w:rsidR="00080144" w:rsidRPr="00080144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29,000</w:t>
            </w:r>
          </w:p>
        </w:tc>
        <w:tc>
          <w:tcPr>
            <w:tcW w:w="0" w:type="auto"/>
          </w:tcPr>
          <w:p w14:paraId="7337AF0E" w14:textId="77777777" w:rsidR="00080144" w:rsidRPr="00080144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</w:tr>
      <w:tr w:rsidR="00080144" w:rsidRPr="007D7C88" w14:paraId="2B07C99A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4ED4000C" w14:textId="77777777" w:rsidR="00080144" w:rsidRPr="007D7C88" w:rsidRDefault="00080144" w:rsidP="009B2F8C">
            <w:pPr>
              <w:rPr>
                <w:noProof/>
              </w:rPr>
            </w:pPr>
            <w:r>
              <w:rPr>
                <w:noProof/>
              </w:rPr>
              <w:t>43835 GIS: GEOEVENT SERVER LICENSE</w:t>
            </w:r>
          </w:p>
        </w:tc>
        <w:tc>
          <w:tcPr>
            <w:tcW w:w="0" w:type="auto"/>
          </w:tcPr>
          <w:p w14:paraId="11314D37" w14:textId="77777777" w:rsid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Capital</w:t>
            </w:r>
          </w:p>
          <w:p w14:paraId="3612A407" w14:textId="0EF61286" w:rsidR="00080144" w:rsidRPr="007D7C88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042B67F4" w14:textId="77777777" w:rsidR="00080144" w:rsidRPr="007D7C88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103FB317" w14:textId="77777777" w:rsidR="00080144" w:rsidRPr="007D7C88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76C63CB7" w14:textId="77777777" w:rsidR="00080144" w:rsidRPr="007D7C88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2E141DA3" w14:textId="77777777" w:rsidR="00080144" w:rsidRPr="007D7C88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54C1B215" w14:textId="77777777" w:rsidR="00080144" w:rsidRPr="007D7C88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5,000</w:t>
            </w:r>
          </w:p>
        </w:tc>
        <w:tc>
          <w:tcPr>
            <w:tcW w:w="0" w:type="auto"/>
          </w:tcPr>
          <w:p w14:paraId="25D9AE7D" w14:textId="77777777" w:rsidR="00080144" w:rsidRPr="007D7C88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</w:tr>
      <w:tr w:rsidR="00080144" w:rsidRPr="00080144" w14:paraId="2112EF7E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64CDEAC4" w14:textId="652EF300" w:rsidR="00080144" w:rsidRPr="00080144" w:rsidRDefault="00080144" w:rsidP="009B2F8C">
            <w:pPr>
              <w:rPr>
                <w:b/>
                <w:noProof/>
              </w:rPr>
            </w:pPr>
          </w:p>
        </w:tc>
        <w:tc>
          <w:tcPr>
            <w:tcW w:w="0" w:type="auto"/>
          </w:tcPr>
          <w:p w14:paraId="719E68FF" w14:textId="77777777" w:rsidR="00080144" w:rsidRPr="00080144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Total 43835 GIS: GEOEVENT SERVER LICENSE</w:t>
            </w:r>
          </w:p>
          <w:p w14:paraId="4AB44887" w14:textId="64E6497F" w:rsidR="00080144" w:rsidRPr="00080144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</w:p>
        </w:tc>
        <w:tc>
          <w:tcPr>
            <w:tcW w:w="0" w:type="auto"/>
          </w:tcPr>
          <w:p w14:paraId="014F4F65" w14:textId="77777777" w:rsidR="00080144" w:rsidRPr="00080144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5AA57BD4" w14:textId="77777777" w:rsidR="00080144" w:rsidRPr="00080144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198C5F51" w14:textId="77777777" w:rsidR="00080144" w:rsidRPr="00080144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39316990" w14:textId="77777777" w:rsidR="00080144" w:rsidRPr="00080144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37AB8990" w14:textId="77777777" w:rsidR="00080144" w:rsidRPr="00080144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5,000</w:t>
            </w:r>
          </w:p>
        </w:tc>
        <w:tc>
          <w:tcPr>
            <w:tcW w:w="0" w:type="auto"/>
          </w:tcPr>
          <w:p w14:paraId="4AC92165" w14:textId="77777777" w:rsidR="00080144" w:rsidRPr="00080144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</w:tr>
      <w:tr w:rsidR="00080144" w:rsidRPr="007D7C88" w14:paraId="3F71120B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6E7A7968" w14:textId="77777777" w:rsidR="00080144" w:rsidRPr="007D7C88" w:rsidRDefault="00080144" w:rsidP="009B2F8C">
            <w:pPr>
              <w:rPr>
                <w:noProof/>
              </w:rPr>
            </w:pPr>
            <w:r>
              <w:rPr>
                <w:noProof/>
              </w:rPr>
              <w:t>43838 OFFICE 2016 LICENSES</w:t>
            </w:r>
          </w:p>
        </w:tc>
        <w:tc>
          <w:tcPr>
            <w:tcW w:w="0" w:type="auto"/>
          </w:tcPr>
          <w:p w14:paraId="0B9217A8" w14:textId="77777777" w:rsid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Capital</w:t>
            </w:r>
          </w:p>
          <w:p w14:paraId="6B90734E" w14:textId="3FD5E3D4" w:rsidR="00080144" w:rsidRPr="007D7C88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1FA4602A" w14:textId="77777777" w:rsidR="00080144" w:rsidRPr="007D7C88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0009E33C" w14:textId="77777777" w:rsidR="00080144" w:rsidRPr="007D7C88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4,400</w:t>
            </w:r>
          </w:p>
        </w:tc>
        <w:tc>
          <w:tcPr>
            <w:tcW w:w="0" w:type="auto"/>
          </w:tcPr>
          <w:p w14:paraId="165F1C36" w14:textId="77777777" w:rsidR="00080144" w:rsidRPr="007D7C88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31,078</w:t>
            </w:r>
          </w:p>
        </w:tc>
        <w:tc>
          <w:tcPr>
            <w:tcW w:w="0" w:type="auto"/>
          </w:tcPr>
          <w:p w14:paraId="59CA0BEC" w14:textId="77777777" w:rsidR="00080144" w:rsidRPr="007D7C88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37384F18" w14:textId="77777777" w:rsidR="00080144" w:rsidRPr="007D7C88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218,576</w:t>
            </w:r>
          </w:p>
        </w:tc>
        <w:tc>
          <w:tcPr>
            <w:tcW w:w="0" w:type="auto"/>
          </w:tcPr>
          <w:p w14:paraId="063F24BD" w14:textId="77777777" w:rsidR="00080144" w:rsidRPr="007D7C88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</w:tr>
      <w:tr w:rsidR="00080144" w:rsidRPr="00080144" w14:paraId="2EF85C94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6FCE105A" w14:textId="295A5438" w:rsidR="00080144" w:rsidRPr="00080144" w:rsidRDefault="00080144" w:rsidP="009B2F8C">
            <w:pPr>
              <w:rPr>
                <w:b/>
                <w:noProof/>
              </w:rPr>
            </w:pPr>
          </w:p>
        </w:tc>
        <w:tc>
          <w:tcPr>
            <w:tcW w:w="0" w:type="auto"/>
          </w:tcPr>
          <w:p w14:paraId="47C345D2" w14:textId="77777777" w:rsidR="00080144" w:rsidRPr="00080144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Total 43838 OFFICE 2016 LICENSES</w:t>
            </w:r>
          </w:p>
          <w:p w14:paraId="4F563D29" w14:textId="31A95233" w:rsidR="00080144" w:rsidRPr="00080144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</w:p>
        </w:tc>
        <w:tc>
          <w:tcPr>
            <w:tcW w:w="0" w:type="auto"/>
          </w:tcPr>
          <w:p w14:paraId="3A754076" w14:textId="77777777" w:rsidR="00080144" w:rsidRPr="00080144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3F36BE4B" w14:textId="77777777" w:rsidR="00080144" w:rsidRPr="00080144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4,400</w:t>
            </w:r>
          </w:p>
        </w:tc>
        <w:tc>
          <w:tcPr>
            <w:tcW w:w="0" w:type="auto"/>
          </w:tcPr>
          <w:p w14:paraId="322F0B67" w14:textId="77777777" w:rsidR="00080144" w:rsidRPr="00080144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31,078</w:t>
            </w:r>
          </w:p>
        </w:tc>
        <w:tc>
          <w:tcPr>
            <w:tcW w:w="0" w:type="auto"/>
          </w:tcPr>
          <w:p w14:paraId="51D5452F" w14:textId="77777777" w:rsidR="00080144" w:rsidRPr="00080144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7DCC02F3" w14:textId="77777777" w:rsidR="00080144" w:rsidRPr="00080144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218,576</w:t>
            </w:r>
          </w:p>
        </w:tc>
        <w:tc>
          <w:tcPr>
            <w:tcW w:w="0" w:type="auto"/>
          </w:tcPr>
          <w:p w14:paraId="169A0D2E" w14:textId="77777777" w:rsidR="00080144" w:rsidRPr="00080144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</w:tr>
      <w:tr w:rsidR="00080144" w:rsidRPr="007D7C88" w14:paraId="6923E160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09045C75" w14:textId="77777777" w:rsidR="00080144" w:rsidRPr="007D7C88" w:rsidRDefault="00080144" w:rsidP="009B2F8C">
            <w:pPr>
              <w:rPr>
                <w:noProof/>
              </w:rPr>
            </w:pPr>
            <w:r>
              <w:rPr>
                <w:noProof/>
              </w:rPr>
              <w:t>43844 WOODSIDE PHASE II</w:t>
            </w:r>
          </w:p>
        </w:tc>
        <w:tc>
          <w:tcPr>
            <w:tcW w:w="0" w:type="auto"/>
          </w:tcPr>
          <w:p w14:paraId="72439AE4" w14:textId="77777777" w:rsid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Personnel</w:t>
            </w:r>
          </w:p>
          <w:p w14:paraId="075B9AF2" w14:textId="6ADE6E8A" w:rsidR="00080144" w:rsidRPr="007D7C88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6053F05B" w14:textId="77777777" w:rsidR="00080144" w:rsidRPr="007D7C88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3,090</w:t>
            </w:r>
          </w:p>
        </w:tc>
        <w:tc>
          <w:tcPr>
            <w:tcW w:w="0" w:type="auto"/>
          </w:tcPr>
          <w:p w14:paraId="0F38C6FA" w14:textId="77777777" w:rsidR="00080144" w:rsidRPr="007D7C88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9,958</w:t>
            </w:r>
          </w:p>
        </w:tc>
        <w:tc>
          <w:tcPr>
            <w:tcW w:w="0" w:type="auto"/>
          </w:tcPr>
          <w:p w14:paraId="10361839" w14:textId="77777777" w:rsidR="00080144" w:rsidRPr="007D7C88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9,184</w:t>
            </w:r>
          </w:p>
        </w:tc>
        <w:tc>
          <w:tcPr>
            <w:tcW w:w="0" w:type="auto"/>
          </w:tcPr>
          <w:p w14:paraId="064C0D6A" w14:textId="77777777" w:rsidR="00080144" w:rsidRPr="007D7C88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2EAB52A8" w14:textId="77777777" w:rsidR="00080144" w:rsidRPr="007D7C88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7D8EC4E1" w14:textId="77777777" w:rsidR="00080144" w:rsidRPr="007D7C88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</w:tr>
      <w:tr w:rsidR="00080144" w:rsidRPr="007D7C88" w14:paraId="0A84CDEB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208A009C" w14:textId="14D4CC83" w:rsidR="00080144" w:rsidRPr="007D7C88" w:rsidRDefault="00080144" w:rsidP="009B2F8C">
            <w:pPr>
              <w:rPr>
                <w:noProof/>
              </w:rPr>
            </w:pPr>
          </w:p>
        </w:tc>
        <w:tc>
          <w:tcPr>
            <w:tcW w:w="0" w:type="auto"/>
          </w:tcPr>
          <w:p w14:paraId="337E717E" w14:textId="77777777" w:rsidR="00080144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Capital</w:t>
            </w:r>
          </w:p>
          <w:p w14:paraId="69462741" w14:textId="00C8D420" w:rsidR="00080144" w:rsidRPr="007D7C88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435CC680" w14:textId="77777777" w:rsidR="00080144" w:rsidRPr="007D7C88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84,368</w:t>
            </w:r>
          </w:p>
        </w:tc>
        <w:tc>
          <w:tcPr>
            <w:tcW w:w="0" w:type="auto"/>
          </w:tcPr>
          <w:p w14:paraId="5937E6D4" w14:textId="77777777" w:rsidR="00080144" w:rsidRPr="007D7C88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79,284</w:t>
            </w:r>
          </w:p>
        </w:tc>
        <w:tc>
          <w:tcPr>
            <w:tcW w:w="0" w:type="auto"/>
          </w:tcPr>
          <w:p w14:paraId="509F340C" w14:textId="77777777" w:rsidR="00080144" w:rsidRPr="007D7C88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1,883</w:t>
            </w:r>
          </w:p>
        </w:tc>
        <w:tc>
          <w:tcPr>
            <w:tcW w:w="0" w:type="auto"/>
          </w:tcPr>
          <w:p w14:paraId="069C92D2" w14:textId="77777777" w:rsidR="00080144" w:rsidRPr="007D7C88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3FB92954" w14:textId="77777777" w:rsidR="00080144" w:rsidRPr="007D7C88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3D734758" w14:textId="77777777" w:rsidR="00080144" w:rsidRPr="007D7C88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</w:tr>
      <w:tr w:rsidR="00080144" w:rsidRPr="00080144" w14:paraId="237CAA04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23DC66C5" w14:textId="6BD28845" w:rsidR="00080144" w:rsidRPr="00080144" w:rsidRDefault="00080144" w:rsidP="009B2F8C">
            <w:pPr>
              <w:rPr>
                <w:b/>
                <w:noProof/>
              </w:rPr>
            </w:pPr>
          </w:p>
        </w:tc>
        <w:tc>
          <w:tcPr>
            <w:tcW w:w="0" w:type="auto"/>
          </w:tcPr>
          <w:p w14:paraId="7B2F9776" w14:textId="77777777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Total 43844 WOODSIDE PHASE II</w:t>
            </w:r>
          </w:p>
          <w:p w14:paraId="595F6875" w14:textId="6F2BB79B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</w:p>
        </w:tc>
        <w:tc>
          <w:tcPr>
            <w:tcW w:w="0" w:type="auto"/>
          </w:tcPr>
          <w:p w14:paraId="3C3748FD" w14:textId="77777777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97,458</w:t>
            </w:r>
          </w:p>
        </w:tc>
        <w:tc>
          <w:tcPr>
            <w:tcW w:w="0" w:type="auto"/>
          </w:tcPr>
          <w:p w14:paraId="2FF7EEBF" w14:textId="77777777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89,242</w:t>
            </w:r>
          </w:p>
        </w:tc>
        <w:tc>
          <w:tcPr>
            <w:tcW w:w="0" w:type="auto"/>
          </w:tcPr>
          <w:p w14:paraId="558EF13F" w14:textId="77777777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21,067</w:t>
            </w:r>
          </w:p>
        </w:tc>
        <w:tc>
          <w:tcPr>
            <w:tcW w:w="0" w:type="auto"/>
          </w:tcPr>
          <w:p w14:paraId="67C9F240" w14:textId="77777777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495F5E76" w14:textId="77777777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6AB7AD35" w14:textId="77777777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</w:tr>
      <w:tr w:rsidR="00080144" w:rsidRPr="007D7C88" w14:paraId="71458067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0093142E" w14:textId="77777777" w:rsidR="00080144" w:rsidRPr="007D7C88" w:rsidRDefault="00080144" w:rsidP="009B2F8C">
            <w:pPr>
              <w:rPr>
                <w:noProof/>
              </w:rPr>
            </w:pPr>
            <w:r>
              <w:rPr>
                <w:noProof/>
              </w:rPr>
              <w:t>43845 GIS: SATELLITE IMAGERY MULTI-SPECTRAL</w:t>
            </w:r>
          </w:p>
        </w:tc>
        <w:tc>
          <w:tcPr>
            <w:tcW w:w="0" w:type="auto"/>
          </w:tcPr>
          <w:p w14:paraId="311FC2D9" w14:textId="77777777" w:rsidR="00080144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Capital</w:t>
            </w:r>
          </w:p>
          <w:p w14:paraId="2579C915" w14:textId="74E93193" w:rsidR="00080144" w:rsidRPr="007D7C88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4C23F017" w14:textId="77777777" w:rsidR="00080144" w:rsidRPr="007D7C88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19BE6FF2" w14:textId="77777777" w:rsidR="00080144" w:rsidRPr="007D7C88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39D960F2" w14:textId="77777777" w:rsidR="00080144" w:rsidRPr="007D7C88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6368E912" w14:textId="77777777" w:rsidR="00080144" w:rsidRPr="007D7C88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4AC24A7B" w14:textId="77777777" w:rsidR="00080144" w:rsidRPr="007D7C88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6,000</w:t>
            </w:r>
          </w:p>
        </w:tc>
        <w:tc>
          <w:tcPr>
            <w:tcW w:w="0" w:type="auto"/>
          </w:tcPr>
          <w:p w14:paraId="1AB01C97" w14:textId="77777777" w:rsidR="00080144" w:rsidRPr="007D7C88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(6,000)</w:t>
            </w:r>
          </w:p>
        </w:tc>
      </w:tr>
      <w:tr w:rsidR="00080144" w:rsidRPr="00080144" w14:paraId="715F7577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125BEE6D" w14:textId="566C7C45" w:rsidR="00080144" w:rsidRPr="00080144" w:rsidRDefault="00080144" w:rsidP="009B2F8C">
            <w:pPr>
              <w:rPr>
                <w:b/>
                <w:noProof/>
              </w:rPr>
            </w:pPr>
          </w:p>
        </w:tc>
        <w:tc>
          <w:tcPr>
            <w:tcW w:w="0" w:type="auto"/>
          </w:tcPr>
          <w:p w14:paraId="788D0E5A" w14:textId="77777777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Total 43845 GIS: SATELLITE IMAGERY MULTI-SPECTRAL</w:t>
            </w:r>
          </w:p>
          <w:p w14:paraId="6BD67A93" w14:textId="7743A139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</w:p>
        </w:tc>
        <w:tc>
          <w:tcPr>
            <w:tcW w:w="0" w:type="auto"/>
          </w:tcPr>
          <w:p w14:paraId="1E295556" w14:textId="77777777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32BB8881" w14:textId="77777777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5F70828C" w14:textId="77777777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7A4D0BD9" w14:textId="77777777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78CC7F9C" w14:textId="77777777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6,000</w:t>
            </w:r>
          </w:p>
        </w:tc>
        <w:tc>
          <w:tcPr>
            <w:tcW w:w="0" w:type="auto"/>
          </w:tcPr>
          <w:p w14:paraId="58488692" w14:textId="77777777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(6,000)</w:t>
            </w:r>
          </w:p>
        </w:tc>
      </w:tr>
      <w:tr w:rsidR="00080144" w:rsidRPr="007D7C88" w14:paraId="1023BCB1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762A3BAE" w14:textId="77777777" w:rsidR="00080144" w:rsidRPr="007D7C88" w:rsidRDefault="00080144" w:rsidP="009B2F8C">
            <w:pPr>
              <w:rPr>
                <w:noProof/>
              </w:rPr>
            </w:pPr>
            <w:r>
              <w:rPr>
                <w:noProof/>
              </w:rPr>
              <w:t>43846 SR 248 NEW TUNNEL</w:t>
            </w:r>
          </w:p>
        </w:tc>
        <w:tc>
          <w:tcPr>
            <w:tcW w:w="0" w:type="auto"/>
          </w:tcPr>
          <w:p w14:paraId="3EE196BF" w14:textId="77777777" w:rsidR="00080144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Capital</w:t>
            </w:r>
          </w:p>
          <w:p w14:paraId="4D408051" w14:textId="5A13A659" w:rsidR="00080144" w:rsidRPr="007D7C88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3E8771E0" w14:textId="77777777" w:rsidR="00080144" w:rsidRPr="007D7C88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(36,384)</w:t>
            </w:r>
          </w:p>
        </w:tc>
        <w:tc>
          <w:tcPr>
            <w:tcW w:w="0" w:type="auto"/>
          </w:tcPr>
          <w:p w14:paraId="6D287F08" w14:textId="77777777" w:rsidR="00080144" w:rsidRPr="007D7C88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9,058</w:t>
            </w:r>
          </w:p>
        </w:tc>
        <w:tc>
          <w:tcPr>
            <w:tcW w:w="0" w:type="auto"/>
          </w:tcPr>
          <w:p w14:paraId="459E3BE2" w14:textId="77777777" w:rsidR="00080144" w:rsidRPr="007D7C88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626C2F2E" w14:textId="77777777" w:rsidR="00080144" w:rsidRPr="007D7C88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6B5AEEFF" w14:textId="77777777" w:rsidR="00080144" w:rsidRPr="007D7C88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1A8F8D12" w14:textId="77777777" w:rsidR="00080144" w:rsidRPr="007D7C88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</w:tr>
      <w:tr w:rsidR="00080144" w:rsidRPr="00080144" w14:paraId="2A19A5F8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460A7AE9" w14:textId="29C6D599" w:rsidR="00080144" w:rsidRPr="00080144" w:rsidRDefault="00080144" w:rsidP="009B2F8C">
            <w:pPr>
              <w:rPr>
                <w:b/>
                <w:noProof/>
              </w:rPr>
            </w:pPr>
          </w:p>
        </w:tc>
        <w:tc>
          <w:tcPr>
            <w:tcW w:w="0" w:type="auto"/>
          </w:tcPr>
          <w:p w14:paraId="0331D50C" w14:textId="77777777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Total 43846 SR 248 NEW TUNNEL</w:t>
            </w:r>
          </w:p>
          <w:p w14:paraId="1B1A27B8" w14:textId="7812C58E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</w:p>
        </w:tc>
        <w:tc>
          <w:tcPr>
            <w:tcW w:w="0" w:type="auto"/>
          </w:tcPr>
          <w:p w14:paraId="557286F9" w14:textId="77777777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(36,384)</w:t>
            </w:r>
          </w:p>
        </w:tc>
        <w:tc>
          <w:tcPr>
            <w:tcW w:w="0" w:type="auto"/>
          </w:tcPr>
          <w:p w14:paraId="25B0E316" w14:textId="77777777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9,058</w:t>
            </w:r>
          </w:p>
        </w:tc>
        <w:tc>
          <w:tcPr>
            <w:tcW w:w="0" w:type="auto"/>
          </w:tcPr>
          <w:p w14:paraId="0E049AA9" w14:textId="77777777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61AE0CCD" w14:textId="77777777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6D2DF248" w14:textId="77777777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16B49DE2" w14:textId="77777777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</w:tr>
      <w:tr w:rsidR="00080144" w:rsidRPr="007D7C88" w14:paraId="48E4EE93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3500DDC8" w14:textId="77777777" w:rsidR="00080144" w:rsidRPr="007D7C88" w:rsidRDefault="00080144" w:rsidP="009B2F8C">
            <w:pPr>
              <w:rPr>
                <w:noProof/>
              </w:rPr>
            </w:pPr>
            <w:r>
              <w:rPr>
                <w:noProof/>
              </w:rPr>
              <w:t>43847 SR 248 BRT</w:t>
            </w:r>
          </w:p>
        </w:tc>
        <w:tc>
          <w:tcPr>
            <w:tcW w:w="0" w:type="auto"/>
          </w:tcPr>
          <w:p w14:paraId="73D449A9" w14:textId="77777777" w:rsidR="00080144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Capital</w:t>
            </w:r>
          </w:p>
          <w:p w14:paraId="7D490E74" w14:textId="47611E4D" w:rsidR="00080144" w:rsidRPr="007D7C88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76BC7F4F" w14:textId="77777777" w:rsidR="00080144" w:rsidRPr="007D7C88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386CED9D" w14:textId="77777777" w:rsidR="00080144" w:rsidRPr="007D7C88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45E479E0" w14:textId="77777777" w:rsidR="00080144" w:rsidRPr="007D7C88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6924580B" w14:textId="77777777" w:rsidR="00080144" w:rsidRPr="007D7C88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,000,000</w:t>
            </w:r>
          </w:p>
        </w:tc>
        <w:tc>
          <w:tcPr>
            <w:tcW w:w="0" w:type="auto"/>
          </w:tcPr>
          <w:p w14:paraId="32529DC0" w14:textId="77777777" w:rsidR="00080144" w:rsidRPr="007D7C88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267A9CFA" w14:textId="77777777" w:rsidR="00080144" w:rsidRPr="007D7C88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</w:tr>
      <w:tr w:rsidR="00080144" w:rsidRPr="00080144" w14:paraId="4FD14BB5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11A14962" w14:textId="2F1592C6" w:rsidR="00080144" w:rsidRPr="00080144" w:rsidRDefault="00080144" w:rsidP="009B2F8C">
            <w:pPr>
              <w:rPr>
                <w:b/>
                <w:noProof/>
              </w:rPr>
            </w:pPr>
          </w:p>
        </w:tc>
        <w:tc>
          <w:tcPr>
            <w:tcW w:w="0" w:type="auto"/>
          </w:tcPr>
          <w:p w14:paraId="02D48C43" w14:textId="77777777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Total 43847 SR 248 BRT</w:t>
            </w:r>
          </w:p>
          <w:p w14:paraId="7388EF1E" w14:textId="47A43D68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</w:p>
        </w:tc>
        <w:tc>
          <w:tcPr>
            <w:tcW w:w="0" w:type="auto"/>
          </w:tcPr>
          <w:p w14:paraId="674A4CC7" w14:textId="77777777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28706A4D" w14:textId="77777777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7BAAD70C" w14:textId="77777777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6408E7B6" w14:textId="77777777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,000,000</w:t>
            </w:r>
          </w:p>
        </w:tc>
        <w:tc>
          <w:tcPr>
            <w:tcW w:w="0" w:type="auto"/>
          </w:tcPr>
          <w:p w14:paraId="44AE10CD" w14:textId="77777777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64C76096" w14:textId="77777777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</w:tr>
      <w:tr w:rsidR="00080144" w:rsidRPr="007D7C88" w14:paraId="054065E1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2B524A34" w14:textId="77777777" w:rsidR="00080144" w:rsidRPr="007D7C88" w:rsidRDefault="00080144" w:rsidP="009B2F8C">
            <w:pPr>
              <w:rPr>
                <w:noProof/>
              </w:rPr>
            </w:pPr>
            <w:r>
              <w:rPr>
                <w:noProof/>
              </w:rPr>
              <w:t>43850 LOADER</w:t>
            </w:r>
          </w:p>
        </w:tc>
        <w:tc>
          <w:tcPr>
            <w:tcW w:w="0" w:type="auto"/>
          </w:tcPr>
          <w:p w14:paraId="027489EC" w14:textId="77777777" w:rsidR="00080144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Capital</w:t>
            </w:r>
          </w:p>
          <w:p w14:paraId="0EF57281" w14:textId="1A6DD441" w:rsidR="00080144" w:rsidRPr="007D7C88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79366885" w14:textId="77777777" w:rsidR="00080144" w:rsidRPr="007D7C88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3754B638" w14:textId="77777777" w:rsidR="00080144" w:rsidRPr="007D7C88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47DF5E95" w14:textId="77777777" w:rsidR="00080144" w:rsidRPr="007D7C88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5F3C449B" w14:textId="77777777" w:rsidR="00080144" w:rsidRPr="007D7C88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2620DD47" w14:textId="77777777" w:rsidR="00080144" w:rsidRPr="007D7C88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300,000</w:t>
            </w:r>
          </w:p>
        </w:tc>
        <w:tc>
          <w:tcPr>
            <w:tcW w:w="0" w:type="auto"/>
          </w:tcPr>
          <w:p w14:paraId="55D5C701" w14:textId="77777777" w:rsidR="00080144" w:rsidRPr="007D7C88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</w:tr>
      <w:tr w:rsidR="00080144" w:rsidRPr="00080144" w14:paraId="6D54B033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12912D87" w14:textId="0900805B" w:rsidR="00080144" w:rsidRPr="00080144" w:rsidRDefault="00080144" w:rsidP="009B2F8C">
            <w:pPr>
              <w:rPr>
                <w:b/>
                <w:noProof/>
              </w:rPr>
            </w:pPr>
          </w:p>
        </w:tc>
        <w:tc>
          <w:tcPr>
            <w:tcW w:w="0" w:type="auto"/>
          </w:tcPr>
          <w:p w14:paraId="08C1AC6D" w14:textId="77777777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Total 43850 LOADER</w:t>
            </w:r>
          </w:p>
          <w:p w14:paraId="668C3DC7" w14:textId="4D56748A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</w:p>
        </w:tc>
        <w:tc>
          <w:tcPr>
            <w:tcW w:w="0" w:type="auto"/>
          </w:tcPr>
          <w:p w14:paraId="2D2ADBCD" w14:textId="77777777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603F1F83" w14:textId="77777777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70A8CED6" w14:textId="77777777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1713D750" w14:textId="77777777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6F37DD5E" w14:textId="77777777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300,000</w:t>
            </w:r>
          </w:p>
        </w:tc>
        <w:tc>
          <w:tcPr>
            <w:tcW w:w="0" w:type="auto"/>
          </w:tcPr>
          <w:p w14:paraId="4D346006" w14:textId="77777777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</w:tr>
      <w:tr w:rsidR="00080144" w:rsidRPr="007D7C88" w14:paraId="2E9F2706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64F8958D" w14:textId="77777777" w:rsidR="00080144" w:rsidRPr="007D7C88" w:rsidRDefault="00080144" w:rsidP="009B2F8C">
            <w:pPr>
              <w:rPr>
                <w:noProof/>
              </w:rPr>
            </w:pPr>
            <w:r>
              <w:rPr>
                <w:noProof/>
              </w:rPr>
              <w:t>43851 EV CHARGERS</w:t>
            </w:r>
          </w:p>
        </w:tc>
        <w:tc>
          <w:tcPr>
            <w:tcW w:w="0" w:type="auto"/>
          </w:tcPr>
          <w:p w14:paraId="2E07F059" w14:textId="77777777" w:rsidR="00080144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Capital</w:t>
            </w:r>
          </w:p>
          <w:p w14:paraId="2F8E3A56" w14:textId="4E5500AE" w:rsidR="00080144" w:rsidRPr="007D7C88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7E60AF3C" w14:textId="77777777" w:rsidR="00080144" w:rsidRPr="007D7C88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(43,870)</w:t>
            </w:r>
          </w:p>
        </w:tc>
        <w:tc>
          <w:tcPr>
            <w:tcW w:w="0" w:type="auto"/>
          </w:tcPr>
          <w:p w14:paraId="5E2F8143" w14:textId="77777777" w:rsidR="00080144" w:rsidRPr="007D7C88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5,167</w:t>
            </w:r>
          </w:p>
        </w:tc>
        <w:tc>
          <w:tcPr>
            <w:tcW w:w="0" w:type="auto"/>
          </w:tcPr>
          <w:p w14:paraId="5F7ED9E7" w14:textId="77777777" w:rsidR="00080144" w:rsidRPr="007D7C88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6,090</w:t>
            </w:r>
          </w:p>
        </w:tc>
        <w:tc>
          <w:tcPr>
            <w:tcW w:w="0" w:type="auto"/>
          </w:tcPr>
          <w:p w14:paraId="207A68B5" w14:textId="77777777" w:rsidR="00080144" w:rsidRPr="007D7C88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130FAFEA" w14:textId="77777777" w:rsidR="00080144" w:rsidRPr="007D7C88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366,300</w:t>
            </w:r>
          </w:p>
        </w:tc>
        <w:tc>
          <w:tcPr>
            <w:tcW w:w="0" w:type="auto"/>
          </w:tcPr>
          <w:p w14:paraId="5BDC5469" w14:textId="77777777" w:rsidR="00080144" w:rsidRPr="007D7C88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</w:tr>
      <w:tr w:rsidR="00080144" w:rsidRPr="00080144" w14:paraId="7F7A5F2F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2AA8D3B8" w14:textId="68F22102" w:rsidR="00080144" w:rsidRPr="00080144" w:rsidRDefault="00080144" w:rsidP="009B2F8C">
            <w:pPr>
              <w:rPr>
                <w:b/>
                <w:noProof/>
              </w:rPr>
            </w:pPr>
          </w:p>
        </w:tc>
        <w:tc>
          <w:tcPr>
            <w:tcW w:w="0" w:type="auto"/>
          </w:tcPr>
          <w:p w14:paraId="7C5BCDC6" w14:textId="77777777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Total 43851 EV CHARGERS</w:t>
            </w:r>
          </w:p>
          <w:p w14:paraId="29CEF8B6" w14:textId="65DD7845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</w:p>
        </w:tc>
        <w:tc>
          <w:tcPr>
            <w:tcW w:w="0" w:type="auto"/>
          </w:tcPr>
          <w:p w14:paraId="042820CF" w14:textId="77777777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(43,870)</w:t>
            </w:r>
          </w:p>
        </w:tc>
        <w:tc>
          <w:tcPr>
            <w:tcW w:w="0" w:type="auto"/>
          </w:tcPr>
          <w:p w14:paraId="127F4BA4" w14:textId="77777777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5,167</w:t>
            </w:r>
          </w:p>
        </w:tc>
        <w:tc>
          <w:tcPr>
            <w:tcW w:w="0" w:type="auto"/>
          </w:tcPr>
          <w:p w14:paraId="38858D06" w14:textId="77777777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6,090</w:t>
            </w:r>
          </w:p>
        </w:tc>
        <w:tc>
          <w:tcPr>
            <w:tcW w:w="0" w:type="auto"/>
          </w:tcPr>
          <w:p w14:paraId="767FECBA" w14:textId="77777777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24A99BB3" w14:textId="77777777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366,300</w:t>
            </w:r>
          </w:p>
        </w:tc>
        <w:tc>
          <w:tcPr>
            <w:tcW w:w="0" w:type="auto"/>
          </w:tcPr>
          <w:p w14:paraId="19C6ECE2" w14:textId="77777777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</w:tr>
      <w:tr w:rsidR="00080144" w:rsidRPr="007D7C88" w14:paraId="275CE07A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14A27A0D" w14:textId="77777777" w:rsidR="00080144" w:rsidRPr="007D7C88" w:rsidRDefault="00080144" w:rsidP="009B2F8C">
            <w:pPr>
              <w:rPr>
                <w:noProof/>
              </w:rPr>
            </w:pPr>
            <w:r>
              <w:rPr>
                <w:noProof/>
              </w:rPr>
              <w:t>43852 DEER VALLEY DR BICYCLE AND PEDESTRIAN FA</w:t>
            </w:r>
          </w:p>
        </w:tc>
        <w:tc>
          <w:tcPr>
            <w:tcW w:w="0" w:type="auto"/>
          </w:tcPr>
          <w:p w14:paraId="0D8B4A1E" w14:textId="77777777" w:rsidR="00080144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Capital</w:t>
            </w:r>
          </w:p>
          <w:p w14:paraId="3830EE75" w14:textId="2E9B0E96" w:rsidR="00080144" w:rsidRPr="007D7C88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4838DF03" w14:textId="77777777" w:rsidR="00080144" w:rsidRPr="007D7C88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,942</w:t>
            </w:r>
          </w:p>
        </w:tc>
        <w:tc>
          <w:tcPr>
            <w:tcW w:w="0" w:type="auto"/>
          </w:tcPr>
          <w:p w14:paraId="48D04E21" w14:textId="77777777" w:rsidR="00080144" w:rsidRPr="007D7C88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7A52323C" w14:textId="77777777" w:rsidR="00080144" w:rsidRPr="007D7C88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3E5E175E" w14:textId="77777777" w:rsidR="00080144" w:rsidRPr="007D7C88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3AB33675" w14:textId="77777777" w:rsidR="00080144" w:rsidRPr="007D7C88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083D0105" w14:textId="77777777" w:rsidR="00080144" w:rsidRPr="007D7C88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</w:tr>
      <w:tr w:rsidR="00080144" w:rsidRPr="00080144" w14:paraId="220A17FD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311C82FC" w14:textId="11E4906D" w:rsidR="00080144" w:rsidRPr="00080144" w:rsidRDefault="00080144" w:rsidP="009B2F8C">
            <w:pPr>
              <w:rPr>
                <w:b/>
                <w:noProof/>
              </w:rPr>
            </w:pPr>
          </w:p>
        </w:tc>
        <w:tc>
          <w:tcPr>
            <w:tcW w:w="0" w:type="auto"/>
          </w:tcPr>
          <w:p w14:paraId="1AD90013" w14:textId="77777777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Total 43852 DEER VALLEY DR BICYCLE AND PEDESTRIAN FA</w:t>
            </w:r>
          </w:p>
          <w:p w14:paraId="2DD9CF25" w14:textId="29F0EDA1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</w:p>
        </w:tc>
        <w:tc>
          <w:tcPr>
            <w:tcW w:w="0" w:type="auto"/>
          </w:tcPr>
          <w:p w14:paraId="17EC90DE" w14:textId="77777777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,942</w:t>
            </w:r>
          </w:p>
        </w:tc>
        <w:tc>
          <w:tcPr>
            <w:tcW w:w="0" w:type="auto"/>
          </w:tcPr>
          <w:p w14:paraId="697E40A1" w14:textId="77777777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2B82523B" w14:textId="77777777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419970EF" w14:textId="77777777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368E4FF3" w14:textId="77777777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0C9DEFED" w14:textId="77777777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</w:tr>
      <w:tr w:rsidR="00080144" w:rsidRPr="007D7C88" w14:paraId="76DA0FC0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784703EC" w14:textId="77777777" w:rsidR="00080144" w:rsidRPr="007D7C88" w:rsidRDefault="00080144" w:rsidP="009B2F8C">
            <w:pPr>
              <w:rPr>
                <w:noProof/>
              </w:rPr>
            </w:pPr>
            <w:r>
              <w:rPr>
                <w:noProof/>
              </w:rPr>
              <w:t>43854 ROADSIDE TRAILHEAD SIGNAGE</w:t>
            </w:r>
          </w:p>
        </w:tc>
        <w:tc>
          <w:tcPr>
            <w:tcW w:w="0" w:type="auto"/>
          </w:tcPr>
          <w:p w14:paraId="2F5BAC72" w14:textId="77777777" w:rsidR="00080144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Capital</w:t>
            </w:r>
          </w:p>
          <w:p w14:paraId="576E6BB8" w14:textId="0223B822" w:rsidR="00080144" w:rsidRPr="007D7C88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42275CC4" w14:textId="77777777" w:rsidR="00080144" w:rsidRPr="007D7C88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7B1EACC2" w14:textId="77777777" w:rsidR="00080144" w:rsidRPr="007D7C88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62D67B58" w14:textId="77777777" w:rsidR="00080144" w:rsidRPr="007D7C88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5946DC53" w14:textId="77777777" w:rsidR="00080144" w:rsidRPr="007D7C88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0E7F3193" w14:textId="77777777" w:rsidR="00080144" w:rsidRPr="007D7C88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2,411</w:t>
            </w:r>
          </w:p>
        </w:tc>
        <w:tc>
          <w:tcPr>
            <w:tcW w:w="0" w:type="auto"/>
          </w:tcPr>
          <w:p w14:paraId="409D8A93" w14:textId="77777777" w:rsidR="00080144" w:rsidRPr="007D7C88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</w:tr>
      <w:tr w:rsidR="00080144" w:rsidRPr="00080144" w14:paraId="3EB36AAC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269B3D9A" w14:textId="2643F684" w:rsidR="00080144" w:rsidRPr="00080144" w:rsidRDefault="00080144" w:rsidP="009B2F8C">
            <w:pPr>
              <w:rPr>
                <w:b/>
                <w:noProof/>
              </w:rPr>
            </w:pPr>
          </w:p>
        </w:tc>
        <w:tc>
          <w:tcPr>
            <w:tcW w:w="0" w:type="auto"/>
          </w:tcPr>
          <w:p w14:paraId="516B8E6E" w14:textId="77777777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Total 43854 ROADSIDE TRAILHEAD SIGNAGE</w:t>
            </w:r>
          </w:p>
          <w:p w14:paraId="2C96F25F" w14:textId="15895AC2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</w:p>
        </w:tc>
        <w:tc>
          <w:tcPr>
            <w:tcW w:w="0" w:type="auto"/>
          </w:tcPr>
          <w:p w14:paraId="35DCED8B" w14:textId="77777777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7791CED3" w14:textId="77777777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2FB872FC" w14:textId="77777777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521FEA9D" w14:textId="77777777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2D78644D" w14:textId="77777777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2,411</w:t>
            </w:r>
          </w:p>
        </w:tc>
        <w:tc>
          <w:tcPr>
            <w:tcW w:w="0" w:type="auto"/>
          </w:tcPr>
          <w:p w14:paraId="7EAC9A96" w14:textId="77777777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</w:tr>
      <w:tr w:rsidR="00080144" w:rsidRPr="007D7C88" w14:paraId="27A1C9A9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04101DD5" w14:textId="77777777" w:rsidR="00080144" w:rsidRPr="007D7C88" w:rsidRDefault="00080144" w:rsidP="009B2F8C">
            <w:pPr>
              <w:rPr>
                <w:noProof/>
              </w:rPr>
            </w:pPr>
            <w:r>
              <w:rPr>
                <w:noProof/>
              </w:rPr>
              <w:t>43855 PROSPECTOR SQUARE/RAIL TRAIL</w:t>
            </w:r>
          </w:p>
        </w:tc>
        <w:tc>
          <w:tcPr>
            <w:tcW w:w="0" w:type="auto"/>
          </w:tcPr>
          <w:p w14:paraId="7350CB99" w14:textId="77777777" w:rsidR="00080144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Capital</w:t>
            </w:r>
          </w:p>
          <w:p w14:paraId="79552395" w14:textId="0E873033" w:rsidR="00080144" w:rsidRPr="007D7C88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5242F59A" w14:textId="77777777" w:rsidR="00080144" w:rsidRPr="007D7C88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34,810</w:t>
            </w:r>
          </w:p>
        </w:tc>
        <w:tc>
          <w:tcPr>
            <w:tcW w:w="0" w:type="auto"/>
          </w:tcPr>
          <w:p w14:paraId="6DD4F321" w14:textId="77777777" w:rsidR="00080144" w:rsidRPr="007D7C88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1D801F31" w14:textId="77777777" w:rsidR="00080144" w:rsidRPr="007D7C88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57396B59" w14:textId="77777777" w:rsidR="00080144" w:rsidRPr="007D7C88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50D81949" w14:textId="77777777" w:rsidR="00080144" w:rsidRPr="007D7C88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31,000</w:t>
            </w:r>
          </w:p>
        </w:tc>
        <w:tc>
          <w:tcPr>
            <w:tcW w:w="0" w:type="auto"/>
          </w:tcPr>
          <w:p w14:paraId="0D4EEB33" w14:textId="77777777" w:rsidR="00080144" w:rsidRPr="007D7C88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</w:tr>
      <w:tr w:rsidR="00080144" w:rsidRPr="00080144" w14:paraId="479E7ABE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04C232D6" w14:textId="791813F3" w:rsidR="00080144" w:rsidRPr="00080144" w:rsidRDefault="00080144" w:rsidP="009B2F8C">
            <w:pPr>
              <w:rPr>
                <w:b/>
                <w:noProof/>
              </w:rPr>
            </w:pPr>
          </w:p>
        </w:tc>
        <w:tc>
          <w:tcPr>
            <w:tcW w:w="0" w:type="auto"/>
          </w:tcPr>
          <w:p w14:paraId="3629B52B" w14:textId="77777777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Total 43855 PROSPECTOR SQUARE/RAIL TRAIL</w:t>
            </w:r>
          </w:p>
          <w:p w14:paraId="2924F870" w14:textId="6EDD2D8F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</w:p>
        </w:tc>
        <w:tc>
          <w:tcPr>
            <w:tcW w:w="0" w:type="auto"/>
          </w:tcPr>
          <w:p w14:paraId="0A5B991D" w14:textId="77777777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34,810</w:t>
            </w:r>
          </w:p>
        </w:tc>
        <w:tc>
          <w:tcPr>
            <w:tcW w:w="0" w:type="auto"/>
          </w:tcPr>
          <w:p w14:paraId="770D9864" w14:textId="77777777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5F9C30A2" w14:textId="77777777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06029DE2" w14:textId="77777777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2D6F9136" w14:textId="77777777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31,000</w:t>
            </w:r>
          </w:p>
        </w:tc>
        <w:tc>
          <w:tcPr>
            <w:tcW w:w="0" w:type="auto"/>
          </w:tcPr>
          <w:p w14:paraId="2C22A19B" w14:textId="77777777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</w:tr>
      <w:tr w:rsidR="00080144" w:rsidRPr="007D7C88" w14:paraId="7D760206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25D7B726" w14:textId="77777777" w:rsidR="00080144" w:rsidRPr="007D7C88" w:rsidRDefault="00080144" w:rsidP="009B2F8C">
            <w:pPr>
              <w:rPr>
                <w:noProof/>
              </w:rPr>
            </w:pPr>
            <w:r>
              <w:rPr>
                <w:noProof/>
              </w:rPr>
              <w:t>43856 ROUND VALLEY TRAIL</w:t>
            </w:r>
          </w:p>
        </w:tc>
        <w:tc>
          <w:tcPr>
            <w:tcW w:w="0" w:type="auto"/>
          </w:tcPr>
          <w:p w14:paraId="1478BDED" w14:textId="77777777" w:rsidR="00080144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Capital</w:t>
            </w:r>
          </w:p>
          <w:p w14:paraId="5F99E466" w14:textId="5874D0BD" w:rsidR="00080144" w:rsidRPr="007D7C88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2DDC14B7" w14:textId="77777777" w:rsidR="00080144" w:rsidRPr="007D7C88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6F138D64" w14:textId="77777777" w:rsidR="00080144" w:rsidRPr="007D7C88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5C241828" w14:textId="77777777" w:rsidR="00080144" w:rsidRPr="007D7C88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6FBFA6D9" w14:textId="77777777" w:rsidR="00080144" w:rsidRPr="007D7C88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2670B763" w14:textId="77777777" w:rsidR="00080144" w:rsidRPr="007D7C88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0,000</w:t>
            </w:r>
          </w:p>
        </w:tc>
        <w:tc>
          <w:tcPr>
            <w:tcW w:w="0" w:type="auto"/>
          </w:tcPr>
          <w:p w14:paraId="4D3821D0" w14:textId="77777777" w:rsidR="00080144" w:rsidRPr="007D7C88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</w:tr>
      <w:tr w:rsidR="00080144" w:rsidRPr="00080144" w14:paraId="7734F7EB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33389BBD" w14:textId="38ADAF36" w:rsidR="00080144" w:rsidRPr="00080144" w:rsidRDefault="00080144" w:rsidP="009B2F8C">
            <w:pPr>
              <w:rPr>
                <w:b/>
                <w:noProof/>
              </w:rPr>
            </w:pPr>
          </w:p>
        </w:tc>
        <w:tc>
          <w:tcPr>
            <w:tcW w:w="0" w:type="auto"/>
          </w:tcPr>
          <w:p w14:paraId="2BF6DDF4" w14:textId="77777777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Total 43856 ROUND VALLEY TRAIL</w:t>
            </w:r>
          </w:p>
          <w:p w14:paraId="1DBB695E" w14:textId="5E84E94B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</w:p>
        </w:tc>
        <w:tc>
          <w:tcPr>
            <w:tcW w:w="0" w:type="auto"/>
          </w:tcPr>
          <w:p w14:paraId="39C60E78" w14:textId="77777777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7E25EAD4" w14:textId="77777777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0FAED409" w14:textId="77777777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41090B0D" w14:textId="77777777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12F9CAE4" w14:textId="77777777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0,000</w:t>
            </w:r>
          </w:p>
        </w:tc>
        <w:tc>
          <w:tcPr>
            <w:tcW w:w="0" w:type="auto"/>
          </w:tcPr>
          <w:p w14:paraId="13E94627" w14:textId="77777777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</w:tr>
      <w:tr w:rsidR="00080144" w:rsidRPr="007D7C88" w14:paraId="1C5D8BB3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4617E396" w14:textId="77777777" w:rsidR="00080144" w:rsidRPr="007D7C88" w:rsidRDefault="00080144" w:rsidP="009B2F8C">
            <w:pPr>
              <w:rPr>
                <w:noProof/>
              </w:rPr>
            </w:pPr>
            <w:r>
              <w:rPr>
                <w:noProof/>
              </w:rPr>
              <w:t>43859 PROSPECTOR SQ. RAIL TRAIL CONNECTOR</w:t>
            </w:r>
          </w:p>
        </w:tc>
        <w:tc>
          <w:tcPr>
            <w:tcW w:w="0" w:type="auto"/>
          </w:tcPr>
          <w:p w14:paraId="1C2CF973" w14:textId="77777777" w:rsidR="00080144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Capital</w:t>
            </w:r>
          </w:p>
          <w:p w14:paraId="1D82DD04" w14:textId="55CFB3AE" w:rsidR="00080144" w:rsidRPr="007D7C88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4065AF08" w14:textId="77777777" w:rsidR="00080144" w:rsidRPr="007D7C88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17F891D0" w14:textId="77777777" w:rsidR="00080144" w:rsidRPr="007D7C88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900</w:t>
            </w:r>
          </w:p>
        </w:tc>
        <w:tc>
          <w:tcPr>
            <w:tcW w:w="0" w:type="auto"/>
          </w:tcPr>
          <w:p w14:paraId="35FE8C1D" w14:textId="77777777" w:rsidR="00080144" w:rsidRPr="007D7C88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01520D2E" w14:textId="77777777" w:rsidR="00080144" w:rsidRPr="007D7C88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40,000</w:t>
            </w:r>
          </w:p>
        </w:tc>
        <w:tc>
          <w:tcPr>
            <w:tcW w:w="0" w:type="auto"/>
          </w:tcPr>
          <w:p w14:paraId="43D04C9E" w14:textId="77777777" w:rsidR="00080144" w:rsidRPr="007D7C88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40,000</w:t>
            </w:r>
          </w:p>
        </w:tc>
        <w:tc>
          <w:tcPr>
            <w:tcW w:w="0" w:type="auto"/>
          </w:tcPr>
          <w:p w14:paraId="29181800" w14:textId="77777777" w:rsidR="00080144" w:rsidRPr="007D7C88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</w:tr>
      <w:tr w:rsidR="00080144" w:rsidRPr="00080144" w14:paraId="1E7BB3AD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4BC50162" w14:textId="54955AE1" w:rsidR="00080144" w:rsidRPr="00080144" w:rsidRDefault="00080144" w:rsidP="009B2F8C">
            <w:pPr>
              <w:rPr>
                <w:b/>
                <w:noProof/>
              </w:rPr>
            </w:pPr>
          </w:p>
        </w:tc>
        <w:tc>
          <w:tcPr>
            <w:tcW w:w="0" w:type="auto"/>
          </w:tcPr>
          <w:p w14:paraId="31E5B674" w14:textId="77777777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Total 43859 PROSPECTOR SQ. RAIL TRAIL CONNECTOR</w:t>
            </w:r>
          </w:p>
          <w:p w14:paraId="5FD2DEA5" w14:textId="7FCE8C34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</w:p>
        </w:tc>
        <w:tc>
          <w:tcPr>
            <w:tcW w:w="0" w:type="auto"/>
          </w:tcPr>
          <w:p w14:paraId="37B45C2C" w14:textId="77777777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1D40E3F8" w14:textId="77777777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900</w:t>
            </w:r>
          </w:p>
        </w:tc>
        <w:tc>
          <w:tcPr>
            <w:tcW w:w="0" w:type="auto"/>
          </w:tcPr>
          <w:p w14:paraId="5D766EB8" w14:textId="77777777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23826994" w14:textId="77777777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40,000</w:t>
            </w:r>
          </w:p>
        </w:tc>
        <w:tc>
          <w:tcPr>
            <w:tcW w:w="0" w:type="auto"/>
          </w:tcPr>
          <w:p w14:paraId="5D191959" w14:textId="77777777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40,000</w:t>
            </w:r>
          </w:p>
        </w:tc>
        <w:tc>
          <w:tcPr>
            <w:tcW w:w="0" w:type="auto"/>
          </w:tcPr>
          <w:p w14:paraId="26EE4938" w14:textId="77777777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</w:tr>
      <w:tr w:rsidR="00080144" w:rsidRPr="007D7C88" w14:paraId="4AFB3437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0AA8AE85" w14:textId="77777777" w:rsidR="00080144" w:rsidRPr="007D7C88" w:rsidRDefault="00080144" w:rsidP="009B2F8C">
            <w:pPr>
              <w:rPr>
                <w:noProof/>
              </w:rPr>
            </w:pPr>
            <w:r>
              <w:rPr>
                <w:noProof/>
              </w:rPr>
              <w:t>43860 OLYMPIC PARK PATHWAY CONNECTOR</w:t>
            </w:r>
          </w:p>
        </w:tc>
        <w:tc>
          <w:tcPr>
            <w:tcW w:w="0" w:type="auto"/>
          </w:tcPr>
          <w:p w14:paraId="40D8D7F0" w14:textId="77777777" w:rsidR="00080144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Capital</w:t>
            </w:r>
          </w:p>
          <w:p w14:paraId="043BE06A" w14:textId="371878A3" w:rsidR="00080144" w:rsidRPr="007D7C88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081CE98D" w14:textId="77777777" w:rsidR="00080144" w:rsidRPr="007D7C88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58386BB0" w14:textId="77777777" w:rsidR="00080144" w:rsidRPr="007D7C88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078811E3" w14:textId="77777777" w:rsidR="00080144" w:rsidRPr="007D7C88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0A22E7DE" w14:textId="77777777" w:rsidR="00080144" w:rsidRPr="007D7C88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13,000</w:t>
            </w:r>
          </w:p>
        </w:tc>
        <w:tc>
          <w:tcPr>
            <w:tcW w:w="0" w:type="auto"/>
          </w:tcPr>
          <w:p w14:paraId="7825DE2D" w14:textId="77777777" w:rsidR="00080144" w:rsidRPr="007D7C88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13,000</w:t>
            </w:r>
          </w:p>
        </w:tc>
        <w:tc>
          <w:tcPr>
            <w:tcW w:w="0" w:type="auto"/>
          </w:tcPr>
          <w:p w14:paraId="5FC95CD5" w14:textId="77777777" w:rsidR="00080144" w:rsidRPr="007D7C88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</w:tr>
      <w:tr w:rsidR="00080144" w:rsidRPr="00080144" w14:paraId="10573072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220EFDD8" w14:textId="0ECD0E19" w:rsidR="00080144" w:rsidRPr="00080144" w:rsidRDefault="00080144" w:rsidP="009B2F8C">
            <w:pPr>
              <w:rPr>
                <w:b/>
                <w:noProof/>
              </w:rPr>
            </w:pPr>
          </w:p>
        </w:tc>
        <w:tc>
          <w:tcPr>
            <w:tcW w:w="0" w:type="auto"/>
          </w:tcPr>
          <w:p w14:paraId="37FA0CE2" w14:textId="77777777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Total 43860 OLYMPIC PARK PATHWAY CONNECTOR</w:t>
            </w:r>
          </w:p>
          <w:p w14:paraId="342D1578" w14:textId="23D18578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</w:p>
        </w:tc>
        <w:tc>
          <w:tcPr>
            <w:tcW w:w="0" w:type="auto"/>
          </w:tcPr>
          <w:p w14:paraId="409D79CE" w14:textId="77777777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7456AC2C" w14:textId="77777777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3C181A1B" w14:textId="77777777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03AE5D0C" w14:textId="77777777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13,000</w:t>
            </w:r>
          </w:p>
        </w:tc>
        <w:tc>
          <w:tcPr>
            <w:tcW w:w="0" w:type="auto"/>
          </w:tcPr>
          <w:p w14:paraId="533443AA" w14:textId="77777777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13,000</w:t>
            </w:r>
          </w:p>
        </w:tc>
        <w:tc>
          <w:tcPr>
            <w:tcW w:w="0" w:type="auto"/>
          </w:tcPr>
          <w:p w14:paraId="1714B457" w14:textId="77777777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</w:tr>
      <w:tr w:rsidR="00080144" w:rsidRPr="007D7C88" w14:paraId="7D6D81E6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7BEA39C9" w14:textId="77777777" w:rsidR="00080144" w:rsidRPr="007D7C88" w:rsidRDefault="00080144" w:rsidP="009B2F8C">
            <w:pPr>
              <w:rPr>
                <w:noProof/>
              </w:rPr>
            </w:pPr>
            <w:r>
              <w:rPr>
                <w:noProof/>
              </w:rPr>
              <w:lastRenderedPageBreak/>
              <w:t>43861 PC HEIGHTS PATHWAY BOARDWALK</w:t>
            </w:r>
          </w:p>
        </w:tc>
        <w:tc>
          <w:tcPr>
            <w:tcW w:w="0" w:type="auto"/>
          </w:tcPr>
          <w:p w14:paraId="12257792" w14:textId="77777777" w:rsidR="00080144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Capital</w:t>
            </w:r>
          </w:p>
          <w:p w14:paraId="63B7D2F2" w14:textId="58ECDEA0" w:rsidR="00080144" w:rsidRPr="007D7C88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1E2482BB" w14:textId="77777777" w:rsidR="00080144" w:rsidRPr="007D7C88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79B7FA3A" w14:textId="77777777" w:rsidR="00080144" w:rsidRPr="007D7C88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2207690D" w14:textId="77777777" w:rsidR="00080144" w:rsidRPr="007D7C88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1155D372" w14:textId="77777777" w:rsidR="00080144" w:rsidRPr="007D7C88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65,000</w:t>
            </w:r>
          </w:p>
        </w:tc>
        <w:tc>
          <w:tcPr>
            <w:tcW w:w="0" w:type="auto"/>
          </w:tcPr>
          <w:p w14:paraId="249D66FA" w14:textId="77777777" w:rsidR="00080144" w:rsidRPr="007D7C88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65,000</w:t>
            </w:r>
          </w:p>
        </w:tc>
        <w:tc>
          <w:tcPr>
            <w:tcW w:w="0" w:type="auto"/>
          </w:tcPr>
          <w:p w14:paraId="45843EE4" w14:textId="77777777" w:rsidR="00080144" w:rsidRPr="007D7C88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</w:tr>
      <w:tr w:rsidR="00080144" w:rsidRPr="00080144" w14:paraId="3EC65F68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6D1D42EC" w14:textId="1344568C" w:rsidR="00080144" w:rsidRPr="00080144" w:rsidRDefault="00080144" w:rsidP="009B2F8C">
            <w:pPr>
              <w:rPr>
                <w:b/>
                <w:noProof/>
              </w:rPr>
            </w:pPr>
          </w:p>
        </w:tc>
        <w:tc>
          <w:tcPr>
            <w:tcW w:w="0" w:type="auto"/>
          </w:tcPr>
          <w:p w14:paraId="293C8EF0" w14:textId="77777777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Total 43861 PC HEIGHTS PATHWAY BOARDWALK</w:t>
            </w:r>
          </w:p>
          <w:p w14:paraId="169D4701" w14:textId="49C86E4E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</w:p>
        </w:tc>
        <w:tc>
          <w:tcPr>
            <w:tcW w:w="0" w:type="auto"/>
          </w:tcPr>
          <w:p w14:paraId="2AB9C12A" w14:textId="77777777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33342CE5" w14:textId="77777777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73AB0F5A" w14:textId="77777777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0478D873" w14:textId="77777777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65,000</w:t>
            </w:r>
          </w:p>
        </w:tc>
        <w:tc>
          <w:tcPr>
            <w:tcW w:w="0" w:type="auto"/>
          </w:tcPr>
          <w:p w14:paraId="2B1464DB" w14:textId="77777777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65,000</w:t>
            </w:r>
          </w:p>
        </w:tc>
        <w:tc>
          <w:tcPr>
            <w:tcW w:w="0" w:type="auto"/>
          </w:tcPr>
          <w:p w14:paraId="486DFE6C" w14:textId="77777777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</w:tr>
      <w:tr w:rsidR="00080144" w:rsidRPr="007D7C88" w14:paraId="4A9734E6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5B470161" w14:textId="77777777" w:rsidR="00080144" w:rsidRPr="007D7C88" w:rsidRDefault="00080144" w:rsidP="009B2F8C">
            <w:pPr>
              <w:rPr>
                <w:noProof/>
              </w:rPr>
            </w:pPr>
            <w:r>
              <w:rPr>
                <w:noProof/>
              </w:rPr>
              <w:t>43870 LED UPGRADE QUINN'S FIELDS</w:t>
            </w:r>
          </w:p>
        </w:tc>
        <w:tc>
          <w:tcPr>
            <w:tcW w:w="0" w:type="auto"/>
          </w:tcPr>
          <w:p w14:paraId="1030CA22" w14:textId="77777777" w:rsidR="00080144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Capital</w:t>
            </w:r>
          </w:p>
          <w:p w14:paraId="4E0CD5F5" w14:textId="334F9C6D" w:rsidR="00080144" w:rsidRPr="007D7C88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5D78EB2C" w14:textId="77777777" w:rsidR="00080144" w:rsidRPr="007D7C88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02E2E8A8" w14:textId="77777777" w:rsidR="00080144" w:rsidRPr="007D7C88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593,685</w:t>
            </w:r>
          </w:p>
        </w:tc>
        <w:tc>
          <w:tcPr>
            <w:tcW w:w="0" w:type="auto"/>
          </w:tcPr>
          <w:p w14:paraId="56041733" w14:textId="77777777" w:rsidR="00080144" w:rsidRPr="007D7C88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75FAD2C6" w14:textId="77777777" w:rsidR="00080144" w:rsidRPr="007D7C88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3274DF35" w14:textId="77777777" w:rsidR="00080144" w:rsidRPr="007D7C88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48A3AFAC" w14:textId="77777777" w:rsidR="00080144" w:rsidRPr="007D7C88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</w:tr>
      <w:tr w:rsidR="00080144" w:rsidRPr="00080144" w14:paraId="47AAB518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25D5261C" w14:textId="2B5F2EE6" w:rsidR="00080144" w:rsidRPr="00080144" w:rsidRDefault="00080144" w:rsidP="009B2F8C">
            <w:pPr>
              <w:rPr>
                <w:b/>
                <w:noProof/>
              </w:rPr>
            </w:pPr>
          </w:p>
        </w:tc>
        <w:tc>
          <w:tcPr>
            <w:tcW w:w="0" w:type="auto"/>
          </w:tcPr>
          <w:p w14:paraId="7604A5F2" w14:textId="77777777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Total 43870 LED UPGRADE QUINN'S FIELDS</w:t>
            </w:r>
          </w:p>
          <w:p w14:paraId="7D23CFBE" w14:textId="0538FB12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</w:p>
        </w:tc>
        <w:tc>
          <w:tcPr>
            <w:tcW w:w="0" w:type="auto"/>
          </w:tcPr>
          <w:p w14:paraId="61E5A87A" w14:textId="77777777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427D4549" w14:textId="77777777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593,685</w:t>
            </w:r>
          </w:p>
        </w:tc>
        <w:tc>
          <w:tcPr>
            <w:tcW w:w="0" w:type="auto"/>
          </w:tcPr>
          <w:p w14:paraId="5AD7C9C0" w14:textId="77777777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2363A87D" w14:textId="77777777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41437FCD" w14:textId="77777777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558AC4BF" w14:textId="77777777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</w:tr>
      <w:tr w:rsidR="00080144" w:rsidRPr="007D7C88" w14:paraId="02DF66F7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7AF22E29" w14:textId="77777777" w:rsidR="00080144" w:rsidRPr="007D7C88" w:rsidRDefault="00080144" w:rsidP="009B2F8C">
            <w:pPr>
              <w:rPr>
                <w:noProof/>
              </w:rPr>
            </w:pPr>
            <w:r>
              <w:rPr>
                <w:noProof/>
              </w:rPr>
              <w:t>43871 HOMESTAKE ROADWAY IMP &amp; MULTI-USE TRAIL</w:t>
            </w:r>
          </w:p>
        </w:tc>
        <w:tc>
          <w:tcPr>
            <w:tcW w:w="0" w:type="auto"/>
          </w:tcPr>
          <w:p w14:paraId="2E84B482" w14:textId="77777777" w:rsidR="00080144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Capital</w:t>
            </w:r>
          </w:p>
          <w:p w14:paraId="37E1CFEF" w14:textId="245A1281" w:rsidR="00080144" w:rsidRPr="007D7C88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6CF2D32C" w14:textId="77777777" w:rsidR="00080144" w:rsidRPr="007D7C88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3A9C2689" w14:textId="77777777" w:rsidR="00080144" w:rsidRPr="007D7C88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62,684</w:t>
            </w:r>
          </w:p>
        </w:tc>
        <w:tc>
          <w:tcPr>
            <w:tcW w:w="0" w:type="auto"/>
          </w:tcPr>
          <w:p w14:paraId="137F30CF" w14:textId="77777777" w:rsidR="00080144" w:rsidRPr="007D7C88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55,639</w:t>
            </w:r>
          </w:p>
        </w:tc>
        <w:tc>
          <w:tcPr>
            <w:tcW w:w="0" w:type="auto"/>
          </w:tcPr>
          <w:p w14:paraId="11804347" w14:textId="77777777" w:rsidR="00080144" w:rsidRPr="007D7C88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,836,359</w:t>
            </w:r>
          </w:p>
        </w:tc>
        <w:tc>
          <w:tcPr>
            <w:tcW w:w="0" w:type="auto"/>
          </w:tcPr>
          <w:p w14:paraId="00A1B89D" w14:textId="77777777" w:rsidR="00080144" w:rsidRPr="007D7C88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,836,359</w:t>
            </w:r>
          </w:p>
        </w:tc>
        <w:tc>
          <w:tcPr>
            <w:tcW w:w="0" w:type="auto"/>
          </w:tcPr>
          <w:p w14:paraId="57340CE4" w14:textId="77777777" w:rsidR="00080144" w:rsidRPr="007D7C88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</w:tr>
      <w:tr w:rsidR="00080144" w:rsidRPr="00080144" w14:paraId="654E8EFF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4F7DD265" w14:textId="5E5068FC" w:rsidR="00080144" w:rsidRPr="00080144" w:rsidRDefault="00080144" w:rsidP="009B2F8C">
            <w:pPr>
              <w:rPr>
                <w:b/>
                <w:noProof/>
              </w:rPr>
            </w:pPr>
          </w:p>
        </w:tc>
        <w:tc>
          <w:tcPr>
            <w:tcW w:w="0" w:type="auto"/>
          </w:tcPr>
          <w:p w14:paraId="62BBEBC2" w14:textId="77777777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Total 43871 HOMESTAKE ROADWAY IMP &amp; MULTI-USE TRAIL</w:t>
            </w:r>
          </w:p>
          <w:p w14:paraId="28FD3D2B" w14:textId="0B4B4C54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</w:p>
        </w:tc>
        <w:tc>
          <w:tcPr>
            <w:tcW w:w="0" w:type="auto"/>
          </w:tcPr>
          <w:p w14:paraId="16206840" w14:textId="77777777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744C199E" w14:textId="77777777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62,684</w:t>
            </w:r>
          </w:p>
        </w:tc>
        <w:tc>
          <w:tcPr>
            <w:tcW w:w="0" w:type="auto"/>
          </w:tcPr>
          <w:p w14:paraId="267FAF59" w14:textId="77777777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55,639</w:t>
            </w:r>
          </w:p>
        </w:tc>
        <w:tc>
          <w:tcPr>
            <w:tcW w:w="0" w:type="auto"/>
          </w:tcPr>
          <w:p w14:paraId="0B76A102" w14:textId="77777777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,836,359</w:t>
            </w:r>
          </w:p>
        </w:tc>
        <w:tc>
          <w:tcPr>
            <w:tcW w:w="0" w:type="auto"/>
          </w:tcPr>
          <w:p w14:paraId="610B7BA1" w14:textId="77777777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,836,359</w:t>
            </w:r>
          </w:p>
        </w:tc>
        <w:tc>
          <w:tcPr>
            <w:tcW w:w="0" w:type="auto"/>
          </w:tcPr>
          <w:p w14:paraId="1092A848" w14:textId="77777777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</w:tr>
      <w:tr w:rsidR="00080144" w:rsidRPr="007D7C88" w14:paraId="451ACA74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11D0B95C" w14:textId="77777777" w:rsidR="00080144" w:rsidRPr="007D7C88" w:rsidRDefault="00080144" w:rsidP="009B2F8C">
            <w:pPr>
              <w:rPr>
                <w:noProof/>
              </w:rPr>
            </w:pPr>
            <w:r>
              <w:rPr>
                <w:noProof/>
              </w:rPr>
              <w:t>43872 MUNCHKIN EXTN/MULTI TRAIL &amp; WOODBINE IMP</w:t>
            </w:r>
          </w:p>
        </w:tc>
        <w:tc>
          <w:tcPr>
            <w:tcW w:w="0" w:type="auto"/>
          </w:tcPr>
          <w:p w14:paraId="62650C7A" w14:textId="77777777" w:rsidR="00080144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Capital</w:t>
            </w:r>
          </w:p>
          <w:p w14:paraId="0F63C768" w14:textId="05D5492E" w:rsidR="00080144" w:rsidRPr="007D7C88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01E5911D" w14:textId="77777777" w:rsidR="00080144" w:rsidRPr="007D7C88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5EFCBF14" w14:textId="77777777" w:rsidR="00080144" w:rsidRPr="007D7C88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213B4F4A" w14:textId="77777777" w:rsidR="00080144" w:rsidRPr="007D7C88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7B5D9F5F" w14:textId="77777777" w:rsidR="00080144" w:rsidRPr="007D7C88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347,124</w:t>
            </w:r>
          </w:p>
        </w:tc>
        <w:tc>
          <w:tcPr>
            <w:tcW w:w="0" w:type="auto"/>
          </w:tcPr>
          <w:p w14:paraId="51B80961" w14:textId="77777777" w:rsidR="00080144" w:rsidRPr="007D7C88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347,124</w:t>
            </w:r>
          </w:p>
        </w:tc>
        <w:tc>
          <w:tcPr>
            <w:tcW w:w="0" w:type="auto"/>
          </w:tcPr>
          <w:p w14:paraId="1C4CB079" w14:textId="77777777" w:rsidR="00080144" w:rsidRPr="007D7C88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,380,085</w:t>
            </w:r>
          </w:p>
        </w:tc>
      </w:tr>
      <w:tr w:rsidR="00080144" w:rsidRPr="00080144" w14:paraId="79F627E0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2FD59C55" w14:textId="1B83D79A" w:rsidR="00080144" w:rsidRPr="00080144" w:rsidRDefault="00080144" w:rsidP="009B2F8C">
            <w:pPr>
              <w:rPr>
                <w:b/>
                <w:noProof/>
              </w:rPr>
            </w:pPr>
          </w:p>
        </w:tc>
        <w:tc>
          <w:tcPr>
            <w:tcW w:w="0" w:type="auto"/>
          </w:tcPr>
          <w:p w14:paraId="300A7052" w14:textId="77777777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Total 43872 MUNCHKIN EXTN/MULTI TRAIL &amp; WOODBINE IMP</w:t>
            </w:r>
          </w:p>
          <w:p w14:paraId="30DB3AB4" w14:textId="653EA9F1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</w:p>
        </w:tc>
        <w:tc>
          <w:tcPr>
            <w:tcW w:w="0" w:type="auto"/>
          </w:tcPr>
          <w:p w14:paraId="6567CC5A" w14:textId="77777777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5A17850A" w14:textId="77777777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5357C37F" w14:textId="77777777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68F3CA6F" w14:textId="77777777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347,124</w:t>
            </w:r>
          </w:p>
        </w:tc>
        <w:tc>
          <w:tcPr>
            <w:tcW w:w="0" w:type="auto"/>
          </w:tcPr>
          <w:p w14:paraId="6BA9E25B" w14:textId="77777777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347,124</w:t>
            </w:r>
          </w:p>
        </w:tc>
        <w:tc>
          <w:tcPr>
            <w:tcW w:w="0" w:type="auto"/>
          </w:tcPr>
          <w:p w14:paraId="6F5DBBAF" w14:textId="77777777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,380,085</w:t>
            </w:r>
          </w:p>
        </w:tc>
      </w:tr>
      <w:tr w:rsidR="00080144" w:rsidRPr="007D7C88" w14:paraId="3F5E625B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7364AD97" w14:textId="77777777" w:rsidR="00080144" w:rsidRPr="007D7C88" w:rsidRDefault="00080144" w:rsidP="009B2F8C">
            <w:pPr>
              <w:rPr>
                <w:noProof/>
              </w:rPr>
            </w:pPr>
            <w:r>
              <w:rPr>
                <w:noProof/>
              </w:rPr>
              <w:t>43873 SNOW CREEK CROSSING SR - 248 TUNNEL IMP</w:t>
            </w:r>
          </w:p>
        </w:tc>
        <w:tc>
          <w:tcPr>
            <w:tcW w:w="0" w:type="auto"/>
          </w:tcPr>
          <w:p w14:paraId="0595C07F" w14:textId="77777777" w:rsidR="00080144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Capital</w:t>
            </w:r>
          </w:p>
          <w:p w14:paraId="78646560" w14:textId="22467F7E" w:rsidR="00080144" w:rsidRPr="007D7C88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3E9206E4" w14:textId="77777777" w:rsidR="00080144" w:rsidRPr="007D7C88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031F2BC7" w14:textId="77777777" w:rsidR="00080144" w:rsidRPr="007D7C88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66,829</w:t>
            </w:r>
          </w:p>
        </w:tc>
        <w:tc>
          <w:tcPr>
            <w:tcW w:w="0" w:type="auto"/>
          </w:tcPr>
          <w:p w14:paraId="5DDF27B0" w14:textId="77777777" w:rsidR="00080144" w:rsidRPr="007D7C88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49,994</w:t>
            </w:r>
          </w:p>
        </w:tc>
        <w:tc>
          <w:tcPr>
            <w:tcW w:w="0" w:type="auto"/>
          </w:tcPr>
          <w:p w14:paraId="55028632" w14:textId="77777777" w:rsidR="00080144" w:rsidRPr="007D7C88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4,320,365</w:t>
            </w:r>
          </w:p>
        </w:tc>
        <w:tc>
          <w:tcPr>
            <w:tcW w:w="0" w:type="auto"/>
          </w:tcPr>
          <w:p w14:paraId="5CE31549" w14:textId="77777777" w:rsidR="00080144" w:rsidRPr="007D7C88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4,320,365</w:t>
            </w:r>
          </w:p>
        </w:tc>
        <w:tc>
          <w:tcPr>
            <w:tcW w:w="0" w:type="auto"/>
          </w:tcPr>
          <w:p w14:paraId="0EB48BA8" w14:textId="77777777" w:rsidR="00080144" w:rsidRPr="007D7C88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</w:tr>
      <w:tr w:rsidR="00080144" w:rsidRPr="00080144" w14:paraId="3B22D33F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22F00AFC" w14:textId="6DCE0589" w:rsidR="00080144" w:rsidRPr="00080144" w:rsidRDefault="00080144" w:rsidP="009B2F8C">
            <w:pPr>
              <w:rPr>
                <w:b/>
                <w:noProof/>
              </w:rPr>
            </w:pPr>
          </w:p>
        </w:tc>
        <w:tc>
          <w:tcPr>
            <w:tcW w:w="0" w:type="auto"/>
          </w:tcPr>
          <w:p w14:paraId="31964B28" w14:textId="77777777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Total 43873 SNOW CREEK CROSSING SR - 248 TUNNEL IMP</w:t>
            </w:r>
          </w:p>
          <w:p w14:paraId="6DE23BC9" w14:textId="5B6AF718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</w:p>
        </w:tc>
        <w:tc>
          <w:tcPr>
            <w:tcW w:w="0" w:type="auto"/>
          </w:tcPr>
          <w:p w14:paraId="1B1C90D9" w14:textId="77777777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31ED8E01" w14:textId="77777777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66,829</w:t>
            </w:r>
          </w:p>
        </w:tc>
        <w:tc>
          <w:tcPr>
            <w:tcW w:w="0" w:type="auto"/>
          </w:tcPr>
          <w:p w14:paraId="016D868C" w14:textId="77777777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49,994</w:t>
            </w:r>
          </w:p>
        </w:tc>
        <w:tc>
          <w:tcPr>
            <w:tcW w:w="0" w:type="auto"/>
          </w:tcPr>
          <w:p w14:paraId="61CF5597" w14:textId="77777777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4,320,365</w:t>
            </w:r>
          </w:p>
        </w:tc>
        <w:tc>
          <w:tcPr>
            <w:tcW w:w="0" w:type="auto"/>
          </w:tcPr>
          <w:p w14:paraId="6A136C8D" w14:textId="77777777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4,320,365</w:t>
            </w:r>
          </w:p>
        </w:tc>
        <w:tc>
          <w:tcPr>
            <w:tcW w:w="0" w:type="auto"/>
          </w:tcPr>
          <w:p w14:paraId="06385BB5" w14:textId="77777777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</w:tr>
      <w:tr w:rsidR="00080144" w:rsidRPr="007D7C88" w14:paraId="488B1467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420EDCF9" w14:textId="77777777" w:rsidR="00080144" w:rsidRPr="007D7C88" w:rsidRDefault="00080144" w:rsidP="009B2F8C">
            <w:pPr>
              <w:rPr>
                <w:noProof/>
              </w:rPr>
            </w:pPr>
            <w:r>
              <w:rPr>
                <w:noProof/>
              </w:rPr>
              <w:t>43875 MARC CEMENT PAD/PATIO</w:t>
            </w:r>
          </w:p>
        </w:tc>
        <w:tc>
          <w:tcPr>
            <w:tcW w:w="0" w:type="auto"/>
          </w:tcPr>
          <w:p w14:paraId="23D05833" w14:textId="77777777" w:rsidR="00080144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Capital</w:t>
            </w:r>
          </w:p>
          <w:p w14:paraId="4F400211" w14:textId="7950977C" w:rsidR="00080144" w:rsidRPr="007D7C88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659C1632" w14:textId="77777777" w:rsidR="00080144" w:rsidRPr="007D7C88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300C7C11" w14:textId="77777777" w:rsidR="00080144" w:rsidRPr="007D7C88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30,000</w:t>
            </w:r>
          </w:p>
        </w:tc>
        <w:tc>
          <w:tcPr>
            <w:tcW w:w="0" w:type="auto"/>
          </w:tcPr>
          <w:p w14:paraId="6A007456" w14:textId="77777777" w:rsidR="00080144" w:rsidRPr="007D7C88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2E7BF11E" w14:textId="77777777" w:rsidR="00080144" w:rsidRPr="007D7C88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63DDD8A0" w14:textId="77777777" w:rsidR="00080144" w:rsidRPr="007D7C88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50CC4BF7" w14:textId="77777777" w:rsidR="00080144" w:rsidRPr="007D7C88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</w:tr>
      <w:tr w:rsidR="00080144" w:rsidRPr="00080144" w14:paraId="257396E3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1A9A8CCF" w14:textId="199445E9" w:rsidR="00080144" w:rsidRPr="00080144" w:rsidRDefault="00080144" w:rsidP="009B2F8C">
            <w:pPr>
              <w:rPr>
                <w:b/>
                <w:noProof/>
              </w:rPr>
            </w:pPr>
          </w:p>
        </w:tc>
        <w:tc>
          <w:tcPr>
            <w:tcW w:w="0" w:type="auto"/>
          </w:tcPr>
          <w:p w14:paraId="1F8DAF8C" w14:textId="77777777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Total 43875 MARC CEMENT PAD/PATIO</w:t>
            </w:r>
          </w:p>
          <w:p w14:paraId="3618AF6D" w14:textId="10D6E7F7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</w:p>
        </w:tc>
        <w:tc>
          <w:tcPr>
            <w:tcW w:w="0" w:type="auto"/>
          </w:tcPr>
          <w:p w14:paraId="6C0EB459" w14:textId="77777777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0B29ACAD" w14:textId="77777777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30,000</w:t>
            </w:r>
          </w:p>
        </w:tc>
        <w:tc>
          <w:tcPr>
            <w:tcW w:w="0" w:type="auto"/>
          </w:tcPr>
          <w:p w14:paraId="58D22384" w14:textId="77777777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10A9616A" w14:textId="77777777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4D0AC68C" w14:textId="77777777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316FB4B0" w14:textId="77777777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</w:tr>
      <w:tr w:rsidR="00080144" w:rsidRPr="007D7C88" w14:paraId="26100B1C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5E7038DC" w14:textId="77777777" w:rsidR="00080144" w:rsidRPr="007D7C88" w:rsidRDefault="00080144" w:rsidP="009B2F8C">
            <w:pPr>
              <w:rPr>
                <w:noProof/>
              </w:rPr>
            </w:pPr>
            <w:r>
              <w:rPr>
                <w:noProof/>
              </w:rPr>
              <w:t>43876 MARC LEISURE POOL WATER FEATURE</w:t>
            </w:r>
          </w:p>
        </w:tc>
        <w:tc>
          <w:tcPr>
            <w:tcW w:w="0" w:type="auto"/>
          </w:tcPr>
          <w:p w14:paraId="542ECEA6" w14:textId="77777777" w:rsidR="00080144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Capital</w:t>
            </w:r>
          </w:p>
          <w:p w14:paraId="12424B2F" w14:textId="136992BB" w:rsidR="00080144" w:rsidRPr="007D7C88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144AF5D6" w14:textId="77777777" w:rsidR="00080144" w:rsidRPr="007D7C88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1AC5C938" w14:textId="77777777" w:rsidR="00080144" w:rsidRPr="007D7C88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62,368</w:t>
            </w:r>
          </w:p>
        </w:tc>
        <w:tc>
          <w:tcPr>
            <w:tcW w:w="0" w:type="auto"/>
          </w:tcPr>
          <w:p w14:paraId="30C51ED8" w14:textId="77777777" w:rsidR="00080144" w:rsidRPr="007D7C88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153D1279" w14:textId="77777777" w:rsidR="00080144" w:rsidRPr="007D7C88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62FA62CE" w14:textId="77777777" w:rsidR="00080144" w:rsidRPr="007D7C88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3AAD512D" w14:textId="77777777" w:rsidR="00080144" w:rsidRPr="007D7C88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</w:tr>
      <w:tr w:rsidR="00080144" w:rsidRPr="00080144" w14:paraId="167C30C4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5086E9E4" w14:textId="06FF47C6" w:rsidR="00080144" w:rsidRPr="00080144" w:rsidRDefault="00080144" w:rsidP="009B2F8C">
            <w:pPr>
              <w:rPr>
                <w:b/>
                <w:noProof/>
              </w:rPr>
            </w:pPr>
          </w:p>
        </w:tc>
        <w:tc>
          <w:tcPr>
            <w:tcW w:w="0" w:type="auto"/>
          </w:tcPr>
          <w:p w14:paraId="6E031310" w14:textId="77777777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Total 43876 MARC LEISURE POOL WATER FEATURE</w:t>
            </w:r>
          </w:p>
          <w:p w14:paraId="62C7BCEC" w14:textId="6A698AEA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</w:p>
        </w:tc>
        <w:tc>
          <w:tcPr>
            <w:tcW w:w="0" w:type="auto"/>
          </w:tcPr>
          <w:p w14:paraId="23A7958F" w14:textId="77777777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6F215109" w14:textId="77777777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62,368</w:t>
            </w:r>
          </w:p>
        </w:tc>
        <w:tc>
          <w:tcPr>
            <w:tcW w:w="0" w:type="auto"/>
          </w:tcPr>
          <w:p w14:paraId="6C2EA80C" w14:textId="77777777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54F1D636" w14:textId="77777777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5CB3A736" w14:textId="77777777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7322BB66" w14:textId="77777777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</w:tr>
      <w:tr w:rsidR="00080144" w:rsidRPr="007D7C88" w14:paraId="4F040329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35679AA8" w14:textId="77777777" w:rsidR="00080144" w:rsidRPr="007D7C88" w:rsidRDefault="00080144" w:rsidP="009B2F8C">
            <w:pPr>
              <w:rPr>
                <w:noProof/>
              </w:rPr>
            </w:pPr>
            <w:r>
              <w:rPr>
                <w:noProof/>
              </w:rPr>
              <w:lastRenderedPageBreak/>
              <w:t>43879 PROSPECTOR PARK IMPROVEMENTS</w:t>
            </w:r>
          </w:p>
        </w:tc>
        <w:tc>
          <w:tcPr>
            <w:tcW w:w="0" w:type="auto"/>
          </w:tcPr>
          <w:p w14:paraId="1F095861" w14:textId="77777777" w:rsidR="00080144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Capital</w:t>
            </w:r>
          </w:p>
          <w:p w14:paraId="62A4F57F" w14:textId="32E1E48A" w:rsidR="00080144" w:rsidRPr="007D7C88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6D6AFA80" w14:textId="77777777" w:rsidR="00080144" w:rsidRPr="007D7C88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3C18F9E2" w14:textId="77777777" w:rsidR="00080144" w:rsidRPr="007D7C88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253736D5" w14:textId="77777777" w:rsidR="00080144" w:rsidRPr="007D7C88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267,462</w:t>
            </w:r>
          </w:p>
        </w:tc>
        <w:tc>
          <w:tcPr>
            <w:tcW w:w="0" w:type="auto"/>
          </w:tcPr>
          <w:p w14:paraId="523F5A27" w14:textId="77777777" w:rsidR="00080144" w:rsidRPr="007D7C88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63725CAA" w14:textId="77777777" w:rsidR="00080144" w:rsidRPr="007D7C88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480,558</w:t>
            </w:r>
          </w:p>
        </w:tc>
        <w:tc>
          <w:tcPr>
            <w:tcW w:w="0" w:type="auto"/>
          </w:tcPr>
          <w:p w14:paraId="3559BF13" w14:textId="77777777" w:rsidR="00080144" w:rsidRPr="007D7C88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</w:tr>
      <w:tr w:rsidR="00080144" w:rsidRPr="00080144" w14:paraId="7EC1AC8B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67FA0BC4" w14:textId="50713245" w:rsidR="00080144" w:rsidRPr="00080144" w:rsidRDefault="00080144" w:rsidP="009B2F8C">
            <w:pPr>
              <w:rPr>
                <w:b/>
                <w:noProof/>
              </w:rPr>
            </w:pPr>
          </w:p>
        </w:tc>
        <w:tc>
          <w:tcPr>
            <w:tcW w:w="0" w:type="auto"/>
          </w:tcPr>
          <w:p w14:paraId="1D2285BC" w14:textId="77777777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Total 43879 PROSPECTOR PARK IMPROVEMENTS</w:t>
            </w:r>
          </w:p>
          <w:p w14:paraId="7EA2502A" w14:textId="6BA7BDA0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</w:p>
        </w:tc>
        <w:tc>
          <w:tcPr>
            <w:tcW w:w="0" w:type="auto"/>
          </w:tcPr>
          <w:p w14:paraId="33EA6607" w14:textId="77777777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4258DD4E" w14:textId="77777777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662ECD1B" w14:textId="77777777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267,462</w:t>
            </w:r>
          </w:p>
        </w:tc>
        <w:tc>
          <w:tcPr>
            <w:tcW w:w="0" w:type="auto"/>
          </w:tcPr>
          <w:p w14:paraId="2C7F617F" w14:textId="77777777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2DCC1310" w14:textId="77777777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480,558</w:t>
            </w:r>
          </w:p>
        </w:tc>
        <w:tc>
          <w:tcPr>
            <w:tcW w:w="0" w:type="auto"/>
          </w:tcPr>
          <w:p w14:paraId="0904230F" w14:textId="77777777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</w:tr>
      <w:tr w:rsidR="00080144" w:rsidRPr="007D7C88" w14:paraId="459EA709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6705563E" w14:textId="77777777" w:rsidR="00080144" w:rsidRPr="007D7C88" w:rsidRDefault="00080144" w:rsidP="009B2F8C">
            <w:pPr>
              <w:rPr>
                <w:noProof/>
              </w:rPr>
            </w:pPr>
            <w:r>
              <w:rPr>
                <w:noProof/>
              </w:rPr>
              <w:t>43880 MARC LIFEGUARD SHACK</w:t>
            </w:r>
          </w:p>
        </w:tc>
        <w:tc>
          <w:tcPr>
            <w:tcW w:w="0" w:type="auto"/>
          </w:tcPr>
          <w:p w14:paraId="13A62387" w14:textId="77777777" w:rsidR="00080144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Capital</w:t>
            </w:r>
          </w:p>
          <w:p w14:paraId="52CA6B34" w14:textId="6EF04C25" w:rsidR="00080144" w:rsidRPr="007D7C88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3A7F8C32" w14:textId="77777777" w:rsidR="00080144" w:rsidRPr="007D7C88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4A323FFE" w14:textId="77777777" w:rsidR="00080144" w:rsidRPr="007D7C88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4,832</w:t>
            </w:r>
          </w:p>
        </w:tc>
        <w:tc>
          <w:tcPr>
            <w:tcW w:w="0" w:type="auto"/>
          </w:tcPr>
          <w:p w14:paraId="04CDC759" w14:textId="77777777" w:rsidR="00080144" w:rsidRPr="007D7C88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65654D2A" w14:textId="77777777" w:rsidR="00080144" w:rsidRPr="007D7C88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7A4E280F" w14:textId="77777777" w:rsidR="00080144" w:rsidRPr="007D7C88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2363C58E" w14:textId="77777777" w:rsidR="00080144" w:rsidRPr="007D7C88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</w:tr>
      <w:tr w:rsidR="00080144" w:rsidRPr="00080144" w14:paraId="20F4C6B3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727AE4ED" w14:textId="577FCA1C" w:rsidR="00080144" w:rsidRPr="00080144" w:rsidRDefault="00080144" w:rsidP="009B2F8C">
            <w:pPr>
              <w:rPr>
                <w:b/>
                <w:noProof/>
              </w:rPr>
            </w:pPr>
          </w:p>
        </w:tc>
        <w:tc>
          <w:tcPr>
            <w:tcW w:w="0" w:type="auto"/>
          </w:tcPr>
          <w:p w14:paraId="3AFEAEAC" w14:textId="77777777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Total 43880 MARC LIFEGUARD SHACK</w:t>
            </w:r>
          </w:p>
          <w:p w14:paraId="6FAD3E13" w14:textId="0A88BE71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</w:p>
        </w:tc>
        <w:tc>
          <w:tcPr>
            <w:tcW w:w="0" w:type="auto"/>
          </w:tcPr>
          <w:p w14:paraId="643340FB" w14:textId="77777777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1D50D48C" w14:textId="77777777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4,832</w:t>
            </w:r>
          </w:p>
        </w:tc>
        <w:tc>
          <w:tcPr>
            <w:tcW w:w="0" w:type="auto"/>
          </w:tcPr>
          <w:p w14:paraId="40F6BFE6" w14:textId="77777777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552CA781" w14:textId="77777777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2D22EE9C" w14:textId="77777777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30289BFB" w14:textId="77777777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</w:tr>
      <w:tr w:rsidR="00080144" w:rsidRPr="007D7C88" w14:paraId="3AB2C5E3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697784AF" w14:textId="77777777" w:rsidR="00080144" w:rsidRPr="007D7C88" w:rsidRDefault="00080144" w:rsidP="009B2F8C">
            <w:pPr>
              <w:rPr>
                <w:noProof/>
              </w:rPr>
            </w:pPr>
            <w:r>
              <w:rPr>
                <w:noProof/>
              </w:rPr>
              <w:t>43881 UPPER MAIN ST INTERSECTION IMPROVEMENTS</w:t>
            </w:r>
          </w:p>
        </w:tc>
        <w:tc>
          <w:tcPr>
            <w:tcW w:w="0" w:type="auto"/>
          </w:tcPr>
          <w:p w14:paraId="5BEF322B" w14:textId="77777777" w:rsidR="00080144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Capital</w:t>
            </w:r>
          </w:p>
          <w:p w14:paraId="292A2E9A" w14:textId="3A86AEDD" w:rsidR="00080144" w:rsidRPr="007D7C88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524A9B8B" w14:textId="77777777" w:rsidR="00080144" w:rsidRPr="007D7C88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133DF5EC" w14:textId="77777777" w:rsidR="00080144" w:rsidRPr="007D7C88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66,053</w:t>
            </w:r>
          </w:p>
        </w:tc>
        <w:tc>
          <w:tcPr>
            <w:tcW w:w="0" w:type="auto"/>
          </w:tcPr>
          <w:p w14:paraId="4B100AB8" w14:textId="77777777" w:rsidR="00080144" w:rsidRPr="007D7C88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397,860</w:t>
            </w:r>
          </w:p>
        </w:tc>
        <w:tc>
          <w:tcPr>
            <w:tcW w:w="0" w:type="auto"/>
          </w:tcPr>
          <w:p w14:paraId="41780039" w14:textId="77777777" w:rsidR="00080144" w:rsidRPr="007D7C88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750,000</w:t>
            </w:r>
          </w:p>
        </w:tc>
        <w:tc>
          <w:tcPr>
            <w:tcW w:w="0" w:type="auto"/>
          </w:tcPr>
          <w:p w14:paraId="33AD5A35" w14:textId="77777777" w:rsidR="00080144" w:rsidRPr="007D7C88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2,211,562</w:t>
            </w:r>
          </w:p>
        </w:tc>
        <w:tc>
          <w:tcPr>
            <w:tcW w:w="0" w:type="auto"/>
          </w:tcPr>
          <w:p w14:paraId="1C6A7261" w14:textId="77777777" w:rsidR="00080144" w:rsidRPr="007D7C88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</w:tr>
      <w:tr w:rsidR="00080144" w:rsidRPr="00080144" w14:paraId="65206CAD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775E565A" w14:textId="24155BC1" w:rsidR="00080144" w:rsidRPr="00080144" w:rsidRDefault="00080144" w:rsidP="009B2F8C">
            <w:pPr>
              <w:rPr>
                <w:b/>
                <w:noProof/>
              </w:rPr>
            </w:pPr>
          </w:p>
        </w:tc>
        <w:tc>
          <w:tcPr>
            <w:tcW w:w="0" w:type="auto"/>
          </w:tcPr>
          <w:p w14:paraId="345B0D2E" w14:textId="77777777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Total 43881 UPPER MAIN ST INTERSECTION IMPROVEMENTS</w:t>
            </w:r>
          </w:p>
          <w:p w14:paraId="7923A012" w14:textId="6667BA18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</w:p>
        </w:tc>
        <w:tc>
          <w:tcPr>
            <w:tcW w:w="0" w:type="auto"/>
          </w:tcPr>
          <w:p w14:paraId="66C0C999" w14:textId="77777777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0D02E48D" w14:textId="77777777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66,053</w:t>
            </w:r>
          </w:p>
        </w:tc>
        <w:tc>
          <w:tcPr>
            <w:tcW w:w="0" w:type="auto"/>
          </w:tcPr>
          <w:p w14:paraId="4306B343" w14:textId="77777777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397,860</w:t>
            </w:r>
          </w:p>
        </w:tc>
        <w:tc>
          <w:tcPr>
            <w:tcW w:w="0" w:type="auto"/>
          </w:tcPr>
          <w:p w14:paraId="7317FA76" w14:textId="77777777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750,000</w:t>
            </w:r>
          </w:p>
        </w:tc>
        <w:tc>
          <w:tcPr>
            <w:tcW w:w="0" w:type="auto"/>
          </w:tcPr>
          <w:p w14:paraId="79F07AFF" w14:textId="77777777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2,211,562</w:t>
            </w:r>
          </w:p>
        </w:tc>
        <w:tc>
          <w:tcPr>
            <w:tcW w:w="0" w:type="auto"/>
          </w:tcPr>
          <w:p w14:paraId="19AB8BD7" w14:textId="77777777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</w:tr>
      <w:tr w:rsidR="00080144" w:rsidRPr="007D7C88" w14:paraId="59B57E80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27F6242E" w14:textId="77777777" w:rsidR="00080144" w:rsidRPr="007D7C88" w:rsidRDefault="00080144" w:rsidP="009B2F8C">
            <w:pPr>
              <w:rPr>
                <w:noProof/>
              </w:rPr>
            </w:pPr>
            <w:r>
              <w:rPr>
                <w:noProof/>
              </w:rPr>
              <w:t>43882 WILDFIRE RISK AND MITIGATION MAPPING</w:t>
            </w:r>
          </w:p>
        </w:tc>
        <w:tc>
          <w:tcPr>
            <w:tcW w:w="0" w:type="auto"/>
          </w:tcPr>
          <w:p w14:paraId="2D9D7E21" w14:textId="77777777" w:rsidR="00080144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Capital</w:t>
            </w:r>
          </w:p>
          <w:p w14:paraId="28D6D1CD" w14:textId="271A0E26" w:rsidR="00080144" w:rsidRPr="007D7C88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543B7E30" w14:textId="77777777" w:rsidR="00080144" w:rsidRPr="007D7C88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0964D3AE" w14:textId="77777777" w:rsidR="00080144" w:rsidRPr="007D7C88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7C195E53" w14:textId="77777777" w:rsidR="00080144" w:rsidRPr="007D7C88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64,925</w:t>
            </w:r>
          </w:p>
        </w:tc>
        <w:tc>
          <w:tcPr>
            <w:tcW w:w="0" w:type="auto"/>
          </w:tcPr>
          <w:p w14:paraId="7444851E" w14:textId="77777777" w:rsidR="00080144" w:rsidRPr="007D7C88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03B3D08E" w14:textId="77777777" w:rsidR="00080144" w:rsidRPr="007D7C88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2454866B" w14:textId="77777777" w:rsidR="00080144" w:rsidRPr="007D7C88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</w:tr>
      <w:tr w:rsidR="00080144" w:rsidRPr="00080144" w14:paraId="0660F606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22C2E738" w14:textId="035FE481" w:rsidR="00080144" w:rsidRPr="00080144" w:rsidRDefault="00080144" w:rsidP="009B2F8C">
            <w:pPr>
              <w:rPr>
                <w:b/>
                <w:noProof/>
              </w:rPr>
            </w:pPr>
          </w:p>
        </w:tc>
        <w:tc>
          <w:tcPr>
            <w:tcW w:w="0" w:type="auto"/>
          </w:tcPr>
          <w:p w14:paraId="3C3CCBB6" w14:textId="77777777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Total 43882 WILDFIRE RISK AND MITIGATION MAPPING</w:t>
            </w:r>
          </w:p>
          <w:p w14:paraId="2A2D0658" w14:textId="2BAA3840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</w:p>
        </w:tc>
        <w:tc>
          <w:tcPr>
            <w:tcW w:w="0" w:type="auto"/>
          </w:tcPr>
          <w:p w14:paraId="1C591DE3" w14:textId="77777777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21DC3E9F" w14:textId="77777777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195B133C" w14:textId="77777777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64,925</w:t>
            </w:r>
          </w:p>
        </w:tc>
        <w:tc>
          <w:tcPr>
            <w:tcW w:w="0" w:type="auto"/>
          </w:tcPr>
          <w:p w14:paraId="55FDA47C" w14:textId="77777777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7E9C1205" w14:textId="77777777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446C3603" w14:textId="77777777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</w:tr>
      <w:tr w:rsidR="00080144" w:rsidRPr="007D7C88" w14:paraId="5ABA913F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50CAEAFE" w14:textId="77777777" w:rsidR="00080144" w:rsidRPr="007D7C88" w:rsidRDefault="00080144" w:rsidP="009B2F8C">
            <w:pPr>
              <w:rPr>
                <w:noProof/>
              </w:rPr>
            </w:pPr>
            <w:r>
              <w:rPr>
                <w:noProof/>
              </w:rPr>
              <w:t>43887 CLARK RANCH HOUSING</w:t>
            </w:r>
          </w:p>
        </w:tc>
        <w:tc>
          <w:tcPr>
            <w:tcW w:w="0" w:type="auto"/>
          </w:tcPr>
          <w:p w14:paraId="013A2D65" w14:textId="77777777" w:rsidR="00080144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Capital</w:t>
            </w:r>
          </w:p>
          <w:p w14:paraId="13A5EF90" w14:textId="45DB1825" w:rsidR="00080144" w:rsidRPr="007D7C88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5FE42042" w14:textId="77777777" w:rsidR="00080144" w:rsidRPr="007D7C88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4DB65F9D" w14:textId="77777777" w:rsidR="00080144" w:rsidRPr="007D7C88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687EE97E" w14:textId="77777777" w:rsidR="00080144" w:rsidRPr="007D7C88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0,050</w:t>
            </w:r>
          </w:p>
        </w:tc>
        <w:tc>
          <w:tcPr>
            <w:tcW w:w="0" w:type="auto"/>
          </w:tcPr>
          <w:p w14:paraId="67D07058" w14:textId="77777777" w:rsidR="00080144" w:rsidRPr="007D7C88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3,000,000</w:t>
            </w:r>
          </w:p>
        </w:tc>
        <w:tc>
          <w:tcPr>
            <w:tcW w:w="0" w:type="auto"/>
          </w:tcPr>
          <w:p w14:paraId="4272DD8C" w14:textId="77777777" w:rsidR="00080144" w:rsidRPr="007D7C88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4BAA2E2F" w14:textId="77777777" w:rsidR="00080144" w:rsidRPr="007D7C88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</w:tr>
      <w:tr w:rsidR="00080144" w:rsidRPr="00080144" w14:paraId="6F693982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4263055D" w14:textId="225C4AF7" w:rsidR="00080144" w:rsidRPr="00080144" w:rsidRDefault="00080144" w:rsidP="009B2F8C">
            <w:pPr>
              <w:rPr>
                <w:b/>
                <w:noProof/>
              </w:rPr>
            </w:pPr>
          </w:p>
        </w:tc>
        <w:tc>
          <w:tcPr>
            <w:tcW w:w="0" w:type="auto"/>
          </w:tcPr>
          <w:p w14:paraId="0A9F751B" w14:textId="77777777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Total 43887 CLARK RANCH HOUSING</w:t>
            </w:r>
          </w:p>
          <w:p w14:paraId="6BD194B4" w14:textId="11EEA0E7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</w:p>
        </w:tc>
        <w:tc>
          <w:tcPr>
            <w:tcW w:w="0" w:type="auto"/>
          </w:tcPr>
          <w:p w14:paraId="6242A803" w14:textId="77777777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32346736" w14:textId="77777777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1F686094" w14:textId="77777777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0,050</w:t>
            </w:r>
          </w:p>
        </w:tc>
        <w:tc>
          <w:tcPr>
            <w:tcW w:w="0" w:type="auto"/>
          </w:tcPr>
          <w:p w14:paraId="024DDF11" w14:textId="77777777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3,000,000</w:t>
            </w:r>
          </w:p>
        </w:tc>
        <w:tc>
          <w:tcPr>
            <w:tcW w:w="0" w:type="auto"/>
          </w:tcPr>
          <w:p w14:paraId="007345BA" w14:textId="77777777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6146AD0A" w14:textId="77777777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</w:tr>
      <w:tr w:rsidR="00080144" w:rsidRPr="007D7C88" w14:paraId="78D7146F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32D01801" w14:textId="77777777" w:rsidR="00080144" w:rsidRPr="007D7C88" w:rsidRDefault="00080144" w:rsidP="009B2F8C">
            <w:pPr>
              <w:rPr>
                <w:noProof/>
              </w:rPr>
            </w:pPr>
            <w:r>
              <w:rPr>
                <w:noProof/>
              </w:rPr>
              <w:t>43889 LITE DEED PROGRAM</w:t>
            </w:r>
          </w:p>
        </w:tc>
        <w:tc>
          <w:tcPr>
            <w:tcW w:w="0" w:type="auto"/>
          </w:tcPr>
          <w:p w14:paraId="125929E3" w14:textId="77777777" w:rsidR="00080144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Capital</w:t>
            </w:r>
          </w:p>
          <w:p w14:paraId="7435A7DD" w14:textId="3161DC9C" w:rsidR="00080144" w:rsidRPr="007D7C88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4975D0C1" w14:textId="77777777" w:rsidR="00080144" w:rsidRPr="007D7C88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47D6658A" w14:textId="77777777" w:rsidR="00080144" w:rsidRPr="007D7C88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0702286B" w14:textId="77777777" w:rsidR="00080144" w:rsidRPr="007D7C88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5,350</w:t>
            </w:r>
          </w:p>
        </w:tc>
        <w:tc>
          <w:tcPr>
            <w:tcW w:w="0" w:type="auto"/>
          </w:tcPr>
          <w:p w14:paraId="78D536B5" w14:textId="77777777" w:rsidR="00080144" w:rsidRPr="007D7C88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,000,000</w:t>
            </w:r>
          </w:p>
        </w:tc>
        <w:tc>
          <w:tcPr>
            <w:tcW w:w="0" w:type="auto"/>
          </w:tcPr>
          <w:p w14:paraId="26A0B38B" w14:textId="77777777" w:rsidR="00080144" w:rsidRPr="007D7C88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5,350</w:t>
            </w:r>
          </w:p>
        </w:tc>
        <w:tc>
          <w:tcPr>
            <w:tcW w:w="0" w:type="auto"/>
          </w:tcPr>
          <w:p w14:paraId="7E14A3A6" w14:textId="77777777" w:rsidR="00080144" w:rsidRPr="007D7C88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</w:tr>
      <w:tr w:rsidR="00080144" w:rsidRPr="00080144" w14:paraId="7C40BB50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6E37CD59" w14:textId="7DC15BB6" w:rsidR="00080144" w:rsidRPr="00080144" w:rsidRDefault="00080144" w:rsidP="009B2F8C">
            <w:pPr>
              <w:rPr>
                <w:b/>
                <w:noProof/>
              </w:rPr>
            </w:pPr>
          </w:p>
        </w:tc>
        <w:tc>
          <w:tcPr>
            <w:tcW w:w="0" w:type="auto"/>
          </w:tcPr>
          <w:p w14:paraId="4E646D49" w14:textId="77777777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Total 43889 LITE DEED PROGRAM</w:t>
            </w:r>
          </w:p>
          <w:p w14:paraId="6DCDC63E" w14:textId="3C601DCF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</w:p>
        </w:tc>
        <w:tc>
          <w:tcPr>
            <w:tcW w:w="0" w:type="auto"/>
          </w:tcPr>
          <w:p w14:paraId="0A3B1C8E" w14:textId="77777777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18C339F2" w14:textId="77777777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1492C1E6" w14:textId="77777777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5,350</w:t>
            </w:r>
          </w:p>
        </w:tc>
        <w:tc>
          <w:tcPr>
            <w:tcW w:w="0" w:type="auto"/>
          </w:tcPr>
          <w:p w14:paraId="5D2544E2" w14:textId="77777777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,000,000</w:t>
            </w:r>
          </w:p>
        </w:tc>
        <w:tc>
          <w:tcPr>
            <w:tcW w:w="0" w:type="auto"/>
          </w:tcPr>
          <w:p w14:paraId="79D07202" w14:textId="77777777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5,350</w:t>
            </w:r>
          </w:p>
        </w:tc>
        <w:tc>
          <w:tcPr>
            <w:tcW w:w="0" w:type="auto"/>
          </w:tcPr>
          <w:p w14:paraId="4CB2A3BF" w14:textId="77777777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</w:tr>
      <w:tr w:rsidR="00080144" w:rsidRPr="007D7C88" w14:paraId="3B866134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5A5EDF9A" w14:textId="77777777" w:rsidR="00080144" w:rsidRPr="007D7C88" w:rsidRDefault="00080144" w:rsidP="009B2F8C">
            <w:pPr>
              <w:rPr>
                <w:noProof/>
              </w:rPr>
            </w:pPr>
            <w:r>
              <w:rPr>
                <w:noProof/>
              </w:rPr>
              <w:t>43895 SAFETY STYLE SOCCER GOALS</w:t>
            </w:r>
          </w:p>
        </w:tc>
        <w:tc>
          <w:tcPr>
            <w:tcW w:w="0" w:type="auto"/>
          </w:tcPr>
          <w:p w14:paraId="450017CA" w14:textId="77777777" w:rsidR="00080144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Capital</w:t>
            </w:r>
          </w:p>
          <w:p w14:paraId="04B4F463" w14:textId="569C4B42" w:rsidR="00080144" w:rsidRPr="007D7C88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2D101A7C" w14:textId="77777777" w:rsidR="00080144" w:rsidRPr="007D7C88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5DD4DA71" w14:textId="77777777" w:rsidR="00080144" w:rsidRPr="007D7C88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49CD0142" w14:textId="77777777" w:rsidR="00080144" w:rsidRPr="007D7C88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51,289</w:t>
            </w:r>
          </w:p>
        </w:tc>
        <w:tc>
          <w:tcPr>
            <w:tcW w:w="0" w:type="auto"/>
          </w:tcPr>
          <w:p w14:paraId="58B62382" w14:textId="77777777" w:rsidR="00080144" w:rsidRPr="007D7C88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59,000</w:t>
            </w:r>
          </w:p>
        </w:tc>
        <w:tc>
          <w:tcPr>
            <w:tcW w:w="0" w:type="auto"/>
          </w:tcPr>
          <w:p w14:paraId="5E7D0698" w14:textId="77777777" w:rsidR="00080144" w:rsidRPr="007D7C88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59,000</w:t>
            </w:r>
          </w:p>
        </w:tc>
        <w:tc>
          <w:tcPr>
            <w:tcW w:w="0" w:type="auto"/>
          </w:tcPr>
          <w:p w14:paraId="7D72E349" w14:textId="77777777" w:rsidR="00080144" w:rsidRPr="007D7C88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</w:tr>
      <w:tr w:rsidR="00080144" w:rsidRPr="00080144" w14:paraId="4D5554A6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2D4BE122" w14:textId="60D8A92A" w:rsidR="00080144" w:rsidRPr="00080144" w:rsidRDefault="00080144" w:rsidP="009B2F8C">
            <w:pPr>
              <w:rPr>
                <w:b/>
                <w:noProof/>
              </w:rPr>
            </w:pPr>
          </w:p>
        </w:tc>
        <w:tc>
          <w:tcPr>
            <w:tcW w:w="0" w:type="auto"/>
          </w:tcPr>
          <w:p w14:paraId="7C443CAD" w14:textId="77777777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Total 43895 SAFETY STYLE SOCCER GOALS</w:t>
            </w:r>
          </w:p>
          <w:p w14:paraId="530895A4" w14:textId="486C429C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</w:p>
        </w:tc>
        <w:tc>
          <w:tcPr>
            <w:tcW w:w="0" w:type="auto"/>
          </w:tcPr>
          <w:p w14:paraId="0B618894" w14:textId="77777777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37C13AA2" w14:textId="77777777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0AF31A6B" w14:textId="77777777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51,289</w:t>
            </w:r>
          </w:p>
        </w:tc>
        <w:tc>
          <w:tcPr>
            <w:tcW w:w="0" w:type="auto"/>
          </w:tcPr>
          <w:p w14:paraId="2B492BE0" w14:textId="77777777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59,000</w:t>
            </w:r>
          </w:p>
        </w:tc>
        <w:tc>
          <w:tcPr>
            <w:tcW w:w="0" w:type="auto"/>
          </w:tcPr>
          <w:p w14:paraId="31250246" w14:textId="77777777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59,000</w:t>
            </w:r>
          </w:p>
        </w:tc>
        <w:tc>
          <w:tcPr>
            <w:tcW w:w="0" w:type="auto"/>
          </w:tcPr>
          <w:p w14:paraId="73D4FF5C" w14:textId="77777777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</w:tr>
      <w:tr w:rsidR="00080144" w:rsidRPr="007D7C88" w14:paraId="00DAA69E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5D9D3141" w14:textId="77777777" w:rsidR="00080144" w:rsidRPr="007D7C88" w:rsidRDefault="00080144" w:rsidP="009B2F8C">
            <w:pPr>
              <w:rPr>
                <w:noProof/>
              </w:rPr>
            </w:pPr>
            <w:r>
              <w:rPr>
                <w:noProof/>
              </w:rPr>
              <w:t>43898 GATE FOR MINE BENCH AND JUDGE TUNNEL</w:t>
            </w:r>
          </w:p>
        </w:tc>
        <w:tc>
          <w:tcPr>
            <w:tcW w:w="0" w:type="auto"/>
          </w:tcPr>
          <w:p w14:paraId="5FC5FFE8" w14:textId="77777777" w:rsidR="00080144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Capital</w:t>
            </w:r>
          </w:p>
          <w:p w14:paraId="7277795B" w14:textId="6002A021" w:rsidR="00080144" w:rsidRPr="007D7C88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6C7783BA" w14:textId="77777777" w:rsidR="00080144" w:rsidRPr="007D7C88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40057786" w14:textId="77777777" w:rsidR="00080144" w:rsidRPr="007D7C88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2CC71A62" w14:textId="77777777" w:rsidR="00080144" w:rsidRPr="007D7C88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3,623</w:t>
            </w:r>
          </w:p>
        </w:tc>
        <w:tc>
          <w:tcPr>
            <w:tcW w:w="0" w:type="auto"/>
          </w:tcPr>
          <w:p w14:paraId="6D4BFF1C" w14:textId="77777777" w:rsidR="00080144" w:rsidRPr="007D7C88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5,000</w:t>
            </w:r>
          </w:p>
        </w:tc>
        <w:tc>
          <w:tcPr>
            <w:tcW w:w="0" w:type="auto"/>
          </w:tcPr>
          <w:p w14:paraId="1786C963" w14:textId="77777777" w:rsidR="00080144" w:rsidRPr="007D7C88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5,000</w:t>
            </w:r>
          </w:p>
        </w:tc>
        <w:tc>
          <w:tcPr>
            <w:tcW w:w="0" w:type="auto"/>
          </w:tcPr>
          <w:p w14:paraId="28E8AA51" w14:textId="77777777" w:rsidR="00080144" w:rsidRPr="007D7C88" w:rsidRDefault="00080144" w:rsidP="009B2F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</w:tr>
      <w:tr w:rsidR="00080144" w:rsidRPr="00080144" w14:paraId="319D91FE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5F36AFEC" w14:textId="27AD99AB" w:rsidR="00080144" w:rsidRPr="00080144" w:rsidRDefault="00080144" w:rsidP="009B2F8C">
            <w:pPr>
              <w:rPr>
                <w:b/>
                <w:noProof/>
              </w:rPr>
            </w:pPr>
          </w:p>
        </w:tc>
        <w:tc>
          <w:tcPr>
            <w:tcW w:w="0" w:type="auto"/>
          </w:tcPr>
          <w:p w14:paraId="18E86D16" w14:textId="77777777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Total 43898 GATE FOR MINE BENCH AND JUDGE TUNNEL</w:t>
            </w:r>
          </w:p>
          <w:p w14:paraId="5007D73D" w14:textId="30391507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</w:p>
        </w:tc>
        <w:tc>
          <w:tcPr>
            <w:tcW w:w="0" w:type="auto"/>
          </w:tcPr>
          <w:p w14:paraId="57D910AE" w14:textId="77777777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3D61D507" w14:textId="77777777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6D364402" w14:textId="77777777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3,623</w:t>
            </w:r>
          </w:p>
        </w:tc>
        <w:tc>
          <w:tcPr>
            <w:tcW w:w="0" w:type="auto"/>
          </w:tcPr>
          <w:p w14:paraId="55DBF218" w14:textId="77777777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5,000</w:t>
            </w:r>
          </w:p>
        </w:tc>
        <w:tc>
          <w:tcPr>
            <w:tcW w:w="0" w:type="auto"/>
          </w:tcPr>
          <w:p w14:paraId="71E355D0" w14:textId="77777777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5,000</w:t>
            </w:r>
          </w:p>
        </w:tc>
        <w:tc>
          <w:tcPr>
            <w:tcW w:w="0" w:type="auto"/>
          </w:tcPr>
          <w:p w14:paraId="395FF743" w14:textId="77777777" w:rsidR="00080144" w:rsidRPr="00080144" w:rsidRDefault="00080144" w:rsidP="009B2F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</w:tr>
      <w:tr w:rsidR="00080144" w:rsidRPr="00080144" w14:paraId="6FC757BF" w14:textId="77777777" w:rsidTr="00080144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0" w:type="auto"/>
          </w:tcPr>
          <w:p w14:paraId="04F69026" w14:textId="52738692" w:rsidR="00080144" w:rsidRPr="00080144" w:rsidRDefault="00080144" w:rsidP="009B2F8C">
            <w:pPr>
              <w:rPr>
                <w:b w:val="0"/>
                <w:noProof/>
              </w:rPr>
            </w:pPr>
          </w:p>
        </w:tc>
        <w:tc>
          <w:tcPr>
            <w:tcW w:w="0" w:type="auto"/>
          </w:tcPr>
          <w:p w14:paraId="0204B13D" w14:textId="34FE6A9A" w:rsidR="00080144" w:rsidRPr="00080144" w:rsidRDefault="00080144" w:rsidP="009B2F8C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b w:val="0"/>
                <w:noProof/>
              </w:rPr>
            </w:pPr>
            <w:r>
              <w:rPr>
                <w:b w:val="0"/>
                <w:bCs w:val="0"/>
                <w:noProof/>
              </w:rPr>
              <w:t>Grand Total</w:t>
            </w:r>
          </w:p>
        </w:tc>
        <w:tc>
          <w:tcPr>
            <w:tcW w:w="0" w:type="auto"/>
          </w:tcPr>
          <w:p w14:paraId="091023D1" w14:textId="77777777" w:rsidR="00080144" w:rsidRPr="00080144" w:rsidRDefault="00080144" w:rsidP="009B2F8C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b w:val="0"/>
                <w:noProof/>
              </w:rPr>
            </w:pPr>
            <w:r w:rsidRPr="00080144">
              <w:rPr>
                <w:b w:val="0"/>
                <w:noProof/>
              </w:rPr>
              <w:t>$76,540,730</w:t>
            </w:r>
          </w:p>
        </w:tc>
        <w:tc>
          <w:tcPr>
            <w:tcW w:w="0" w:type="auto"/>
          </w:tcPr>
          <w:p w14:paraId="4B3AB450" w14:textId="77777777" w:rsidR="00080144" w:rsidRPr="00080144" w:rsidRDefault="00080144" w:rsidP="009B2F8C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b w:val="0"/>
                <w:noProof/>
              </w:rPr>
            </w:pPr>
            <w:r w:rsidRPr="00080144">
              <w:rPr>
                <w:b w:val="0"/>
                <w:noProof/>
              </w:rPr>
              <w:t>$91,640,016</w:t>
            </w:r>
          </w:p>
        </w:tc>
        <w:tc>
          <w:tcPr>
            <w:tcW w:w="0" w:type="auto"/>
          </w:tcPr>
          <w:p w14:paraId="2624320D" w14:textId="77777777" w:rsidR="00080144" w:rsidRPr="00080144" w:rsidRDefault="00080144" w:rsidP="009B2F8C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b w:val="0"/>
                <w:noProof/>
              </w:rPr>
            </w:pPr>
            <w:r w:rsidRPr="00080144">
              <w:rPr>
                <w:b w:val="0"/>
                <w:noProof/>
              </w:rPr>
              <w:t>$11,462,449</w:t>
            </w:r>
          </w:p>
        </w:tc>
        <w:tc>
          <w:tcPr>
            <w:tcW w:w="0" w:type="auto"/>
          </w:tcPr>
          <w:p w14:paraId="55A0F4D6" w14:textId="77777777" w:rsidR="00080144" w:rsidRPr="00080144" w:rsidRDefault="00080144" w:rsidP="009B2F8C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b w:val="0"/>
                <w:noProof/>
              </w:rPr>
            </w:pPr>
            <w:r w:rsidRPr="00080144">
              <w:rPr>
                <w:b w:val="0"/>
                <w:noProof/>
              </w:rPr>
              <w:t>$35,337,540</w:t>
            </w:r>
          </w:p>
        </w:tc>
        <w:tc>
          <w:tcPr>
            <w:tcW w:w="0" w:type="auto"/>
          </w:tcPr>
          <w:p w14:paraId="1ADDA6F6" w14:textId="77777777" w:rsidR="00080144" w:rsidRPr="00080144" w:rsidRDefault="00080144" w:rsidP="009B2F8C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b w:val="0"/>
                <w:noProof/>
              </w:rPr>
            </w:pPr>
            <w:r w:rsidRPr="00080144">
              <w:rPr>
                <w:b w:val="0"/>
                <w:noProof/>
              </w:rPr>
              <w:t>$83,586,263</w:t>
            </w:r>
          </w:p>
        </w:tc>
        <w:tc>
          <w:tcPr>
            <w:tcW w:w="0" w:type="auto"/>
          </w:tcPr>
          <w:p w14:paraId="445AF073" w14:textId="77777777" w:rsidR="00080144" w:rsidRPr="00080144" w:rsidRDefault="00080144" w:rsidP="009B2F8C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b w:val="0"/>
                <w:noProof/>
              </w:rPr>
            </w:pPr>
            <w:r w:rsidRPr="00080144">
              <w:rPr>
                <w:b w:val="0"/>
                <w:noProof/>
              </w:rPr>
              <w:t>$26,825,276</w:t>
            </w:r>
          </w:p>
        </w:tc>
      </w:tr>
    </w:tbl>
    <w:p w14:paraId="4D7E30C6" w14:textId="77777777" w:rsidR="00080144" w:rsidRPr="005046ED" w:rsidRDefault="00080144" w:rsidP="00802681">
      <w:pPr>
        <w:pStyle w:val="Heading1"/>
      </w:pPr>
      <w:r w:rsidRPr="00BB6210">
        <w:rPr>
          <w:noProof/>
        </w:rPr>
        <w:lastRenderedPageBreak/>
        <w:t>REDEVELOPMENT AGENCY-LOWER PRK</w:t>
      </w:r>
      <w:r>
        <w:t xml:space="preserve"> </w:t>
      </w:r>
      <w:r w:rsidRPr="005046ED">
        <w:t>– Budget Summary</w:t>
      </w:r>
    </w:p>
    <w:p w14:paraId="7D21F577" w14:textId="77777777" w:rsidR="00080144" w:rsidRDefault="00080144" w:rsidP="005046ED">
      <w:pPr>
        <w:pStyle w:val="Heading2"/>
        <w:rPr>
          <w:rStyle w:val="Strong"/>
        </w:rPr>
      </w:pPr>
      <w:r w:rsidRPr="00BB6210">
        <w:rPr>
          <w:b/>
          <w:bCs/>
          <w:noProof/>
        </w:rPr>
        <w:t>033 REDEVELOPMENT AGENCY-LOWER PRK</w:t>
      </w:r>
      <w:r w:rsidRPr="00EE2F99">
        <w:rPr>
          <w:rStyle w:val="Strong"/>
        </w:rPr>
        <w:t xml:space="preserve"> – Revenue Summary </w:t>
      </w:r>
    </w:p>
    <w:p w14:paraId="1AD2D8C2" w14:textId="77777777" w:rsidR="00080144" w:rsidRDefault="00080144" w:rsidP="00BA7413">
      <w:pPr>
        <w:tabs>
          <w:tab w:val="left" w:pos="4860"/>
        </w:tabs>
        <w:rPr>
          <w:b/>
          <w:bCs/>
          <w:noProof/>
          <w:vanish/>
        </w:rPr>
      </w:pPr>
    </w:p>
    <w:tbl>
      <w:tblPr>
        <w:tblStyle w:val="GridTable3-Accent1"/>
        <w:tblW w:w="0" w:type="auto"/>
        <w:tblLook w:val="04E0" w:firstRow="1" w:lastRow="1" w:firstColumn="1" w:lastColumn="0" w:noHBand="0" w:noVBand="1"/>
      </w:tblPr>
      <w:tblGrid>
        <w:gridCol w:w="1081"/>
        <w:gridCol w:w="3231"/>
        <w:gridCol w:w="1222"/>
        <w:gridCol w:w="1222"/>
        <w:gridCol w:w="1222"/>
        <w:gridCol w:w="1222"/>
        <w:gridCol w:w="1222"/>
        <w:gridCol w:w="1222"/>
      </w:tblGrid>
      <w:tr w:rsidR="00080144" w:rsidRPr="007B5F23" w14:paraId="3FC25F14" w14:textId="77777777" w:rsidTr="0008014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0" w:type="auto"/>
          </w:tcPr>
          <w:p w14:paraId="25D24E24" w14:textId="1F4C6E70" w:rsidR="00080144" w:rsidRPr="007B5F23" w:rsidRDefault="00080144" w:rsidP="00DE7B3D">
            <w:pPr>
              <w:rPr>
                <w:noProof/>
              </w:rPr>
            </w:pPr>
          </w:p>
        </w:tc>
        <w:tc>
          <w:tcPr>
            <w:tcW w:w="0" w:type="auto"/>
          </w:tcPr>
          <w:p w14:paraId="100C6F62" w14:textId="52358605" w:rsidR="00080144" w:rsidRPr="007B5F23" w:rsidRDefault="00080144" w:rsidP="00DE7B3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2D064C28" w14:textId="77777777" w:rsidR="00080144" w:rsidRDefault="00080144" w:rsidP="00DE7B3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 xml:space="preserve">Actuals </w:t>
            </w:r>
          </w:p>
          <w:p w14:paraId="4819ADD6" w14:textId="65A459D8" w:rsidR="00080144" w:rsidRPr="007B5F23" w:rsidRDefault="00080144" w:rsidP="00DE7B3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FY 2021</w:t>
            </w:r>
          </w:p>
        </w:tc>
        <w:tc>
          <w:tcPr>
            <w:tcW w:w="0" w:type="auto"/>
          </w:tcPr>
          <w:p w14:paraId="1C13D1C1" w14:textId="77777777" w:rsidR="00080144" w:rsidRDefault="00080144" w:rsidP="00DE7B3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 xml:space="preserve">Actuals </w:t>
            </w:r>
          </w:p>
          <w:p w14:paraId="1C2EBD2A" w14:textId="3F629881" w:rsidR="00080144" w:rsidRPr="007B5F23" w:rsidRDefault="00080144" w:rsidP="00DE7B3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FY 2022</w:t>
            </w:r>
          </w:p>
        </w:tc>
        <w:tc>
          <w:tcPr>
            <w:tcW w:w="0" w:type="auto"/>
          </w:tcPr>
          <w:p w14:paraId="11CAC2CB" w14:textId="77777777" w:rsidR="00080144" w:rsidRDefault="00080144" w:rsidP="00DE7B3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YTD</w:t>
            </w:r>
          </w:p>
          <w:p w14:paraId="481BC69B" w14:textId="2A9F9AA6" w:rsidR="00080144" w:rsidRPr="007B5F23" w:rsidRDefault="00080144" w:rsidP="00DE7B3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FY 2023</w:t>
            </w:r>
          </w:p>
        </w:tc>
        <w:tc>
          <w:tcPr>
            <w:tcW w:w="0" w:type="auto"/>
          </w:tcPr>
          <w:p w14:paraId="0FA4B592" w14:textId="77777777" w:rsidR="00080144" w:rsidRDefault="00080144" w:rsidP="00DE7B3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Original</w:t>
            </w:r>
          </w:p>
          <w:p w14:paraId="6C9EF3AF" w14:textId="3CD6513F" w:rsidR="00080144" w:rsidRPr="007B5F23" w:rsidRDefault="00080144" w:rsidP="00DE7B3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FY 2023</w:t>
            </w:r>
          </w:p>
        </w:tc>
        <w:tc>
          <w:tcPr>
            <w:tcW w:w="0" w:type="auto"/>
          </w:tcPr>
          <w:p w14:paraId="68FA2B9E" w14:textId="77777777" w:rsidR="00080144" w:rsidRDefault="00080144" w:rsidP="00DE7B3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Adjusted</w:t>
            </w:r>
          </w:p>
          <w:p w14:paraId="28F77670" w14:textId="6068476E" w:rsidR="00080144" w:rsidRPr="007B5F23" w:rsidRDefault="00080144" w:rsidP="00DE7B3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FY 2023</w:t>
            </w:r>
          </w:p>
        </w:tc>
        <w:tc>
          <w:tcPr>
            <w:tcW w:w="0" w:type="auto"/>
          </w:tcPr>
          <w:p w14:paraId="2B6B6C9E" w14:textId="77777777" w:rsidR="00080144" w:rsidRDefault="00080144" w:rsidP="00DE7B3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Budget</w:t>
            </w:r>
          </w:p>
          <w:p w14:paraId="388775E3" w14:textId="5332C20A" w:rsidR="00080144" w:rsidRPr="007B5F23" w:rsidRDefault="00080144" w:rsidP="00DE7B3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FY 2024</w:t>
            </w:r>
          </w:p>
        </w:tc>
      </w:tr>
      <w:tr w:rsidR="00080144" w:rsidRPr="007B5F23" w14:paraId="3DE3C856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3134B08C" w14:textId="77777777" w:rsidR="00080144" w:rsidRDefault="00080144" w:rsidP="00DE7B3D">
            <w:pPr>
              <w:rPr>
                <w:noProof/>
              </w:rPr>
            </w:pPr>
            <w:r>
              <w:rPr>
                <w:noProof/>
              </w:rPr>
              <w:t>Revenues</w:t>
            </w:r>
          </w:p>
          <w:p w14:paraId="1EC66566" w14:textId="19F04285" w:rsidR="00080144" w:rsidRPr="007B5F23" w:rsidRDefault="00080144" w:rsidP="00DE7B3D">
            <w:pPr>
              <w:rPr>
                <w:noProof/>
              </w:rPr>
            </w:pPr>
          </w:p>
        </w:tc>
        <w:tc>
          <w:tcPr>
            <w:tcW w:w="0" w:type="auto"/>
          </w:tcPr>
          <w:p w14:paraId="63CEA6BB" w14:textId="77777777" w:rsidR="00080144" w:rsidRDefault="00080144" w:rsidP="00DE7B3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Misc. Revenues</w:t>
            </w:r>
          </w:p>
          <w:p w14:paraId="3C2CB972" w14:textId="54CD51F9" w:rsidR="00080144" w:rsidRPr="007B5F23" w:rsidRDefault="00080144" w:rsidP="00DE7B3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1AD31785" w14:textId="77777777" w:rsidR="00080144" w:rsidRPr="007B5F23" w:rsidRDefault="00080144" w:rsidP="00DE7B3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281,233</w:t>
            </w:r>
          </w:p>
        </w:tc>
        <w:tc>
          <w:tcPr>
            <w:tcW w:w="0" w:type="auto"/>
          </w:tcPr>
          <w:p w14:paraId="2F39F946" w14:textId="77777777" w:rsidR="00080144" w:rsidRPr="007B5F23" w:rsidRDefault="00080144" w:rsidP="00DE7B3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4,787</w:t>
            </w:r>
          </w:p>
        </w:tc>
        <w:tc>
          <w:tcPr>
            <w:tcW w:w="0" w:type="auto"/>
          </w:tcPr>
          <w:p w14:paraId="5E1CAF7F" w14:textId="77777777" w:rsidR="00080144" w:rsidRPr="007B5F23" w:rsidRDefault="00080144" w:rsidP="00DE7B3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0D857667" w14:textId="77777777" w:rsidR="00080144" w:rsidRPr="007B5F23" w:rsidRDefault="00080144" w:rsidP="00DE7B3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541C0A09" w14:textId="77777777" w:rsidR="00080144" w:rsidRPr="007B5F23" w:rsidRDefault="00080144" w:rsidP="00DE7B3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52B9D316" w14:textId="77777777" w:rsidR="00080144" w:rsidRPr="007B5F23" w:rsidRDefault="00080144" w:rsidP="00DE7B3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</w:tr>
      <w:tr w:rsidR="00080144" w:rsidRPr="007B5F23" w14:paraId="1A5AE428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668960CF" w14:textId="5319A905" w:rsidR="00080144" w:rsidRPr="007B5F23" w:rsidRDefault="00080144" w:rsidP="00DE7B3D">
            <w:pPr>
              <w:rPr>
                <w:noProof/>
              </w:rPr>
            </w:pPr>
          </w:p>
        </w:tc>
        <w:tc>
          <w:tcPr>
            <w:tcW w:w="0" w:type="auto"/>
          </w:tcPr>
          <w:p w14:paraId="7B1C2E7B" w14:textId="77777777" w:rsidR="00080144" w:rsidRDefault="00080144" w:rsidP="00DE7B3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Interfund Transactions (CIP/Debt)</w:t>
            </w:r>
          </w:p>
          <w:p w14:paraId="3F53CFAC" w14:textId="5EABAD17" w:rsidR="00080144" w:rsidRPr="007B5F23" w:rsidRDefault="00080144" w:rsidP="00DE7B3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0D52D799" w14:textId="77777777" w:rsidR="00080144" w:rsidRPr="007B5F23" w:rsidRDefault="00080144" w:rsidP="00DE7B3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3,092,532</w:t>
            </w:r>
          </w:p>
        </w:tc>
        <w:tc>
          <w:tcPr>
            <w:tcW w:w="0" w:type="auto"/>
          </w:tcPr>
          <w:p w14:paraId="3E25C174" w14:textId="77777777" w:rsidR="00080144" w:rsidRPr="007B5F23" w:rsidRDefault="00080144" w:rsidP="00DE7B3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3,092,532</w:t>
            </w:r>
          </w:p>
        </w:tc>
        <w:tc>
          <w:tcPr>
            <w:tcW w:w="0" w:type="auto"/>
          </w:tcPr>
          <w:p w14:paraId="497B53CF" w14:textId="77777777" w:rsidR="00080144" w:rsidRPr="007B5F23" w:rsidRDefault="00080144" w:rsidP="00DE7B3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2,834,821</w:t>
            </w:r>
          </w:p>
        </w:tc>
        <w:tc>
          <w:tcPr>
            <w:tcW w:w="0" w:type="auto"/>
          </w:tcPr>
          <w:p w14:paraId="1B4B0FC8" w14:textId="77777777" w:rsidR="00080144" w:rsidRPr="007B5F23" w:rsidRDefault="00080144" w:rsidP="00DE7B3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3,092,532</w:t>
            </w:r>
          </w:p>
        </w:tc>
        <w:tc>
          <w:tcPr>
            <w:tcW w:w="0" w:type="auto"/>
          </w:tcPr>
          <w:p w14:paraId="29A92E7E" w14:textId="77777777" w:rsidR="00080144" w:rsidRPr="007B5F23" w:rsidRDefault="00080144" w:rsidP="00DE7B3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3,092,532</w:t>
            </w:r>
          </w:p>
        </w:tc>
        <w:tc>
          <w:tcPr>
            <w:tcW w:w="0" w:type="auto"/>
          </w:tcPr>
          <w:p w14:paraId="5A697283" w14:textId="77777777" w:rsidR="00080144" w:rsidRPr="007B5F23" w:rsidRDefault="00080144" w:rsidP="00DE7B3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3,092,532</w:t>
            </w:r>
          </w:p>
        </w:tc>
      </w:tr>
      <w:tr w:rsidR="00080144" w:rsidRPr="00080144" w14:paraId="12A76783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2BEFA0D5" w14:textId="6ACCF5B9" w:rsidR="00080144" w:rsidRPr="00080144" w:rsidRDefault="00080144" w:rsidP="00DE7B3D">
            <w:pPr>
              <w:rPr>
                <w:b/>
                <w:noProof/>
              </w:rPr>
            </w:pPr>
          </w:p>
        </w:tc>
        <w:tc>
          <w:tcPr>
            <w:tcW w:w="0" w:type="auto"/>
          </w:tcPr>
          <w:p w14:paraId="12CB7259" w14:textId="77777777" w:rsidR="00080144" w:rsidRPr="00080144" w:rsidRDefault="00080144" w:rsidP="00DE7B3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Total Revenues</w:t>
            </w:r>
          </w:p>
          <w:p w14:paraId="532E45C2" w14:textId="77777777" w:rsidR="00080144" w:rsidRPr="00080144" w:rsidRDefault="00080144" w:rsidP="00DE7B3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</w:p>
          <w:p w14:paraId="22F9DE1A" w14:textId="21EE6F3D" w:rsidR="00080144" w:rsidRPr="00080144" w:rsidRDefault="00080144" w:rsidP="00DE7B3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</w:p>
        </w:tc>
        <w:tc>
          <w:tcPr>
            <w:tcW w:w="0" w:type="auto"/>
          </w:tcPr>
          <w:p w14:paraId="66CA534D" w14:textId="77777777" w:rsidR="00080144" w:rsidRPr="00080144" w:rsidRDefault="00080144" w:rsidP="00DE7B3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3,373,765</w:t>
            </w:r>
          </w:p>
        </w:tc>
        <w:tc>
          <w:tcPr>
            <w:tcW w:w="0" w:type="auto"/>
          </w:tcPr>
          <w:p w14:paraId="7AEA923A" w14:textId="77777777" w:rsidR="00080144" w:rsidRPr="00080144" w:rsidRDefault="00080144" w:rsidP="00DE7B3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3,107,319</w:t>
            </w:r>
          </w:p>
        </w:tc>
        <w:tc>
          <w:tcPr>
            <w:tcW w:w="0" w:type="auto"/>
          </w:tcPr>
          <w:p w14:paraId="13F8B26F" w14:textId="77777777" w:rsidR="00080144" w:rsidRPr="00080144" w:rsidRDefault="00080144" w:rsidP="00DE7B3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2,834,821</w:t>
            </w:r>
          </w:p>
        </w:tc>
        <w:tc>
          <w:tcPr>
            <w:tcW w:w="0" w:type="auto"/>
          </w:tcPr>
          <w:p w14:paraId="46E20D70" w14:textId="77777777" w:rsidR="00080144" w:rsidRPr="00080144" w:rsidRDefault="00080144" w:rsidP="00DE7B3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3,092,532</w:t>
            </w:r>
          </w:p>
        </w:tc>
        <w:tc>
          <w:tcPr>
            <w:tcW w:w="0" w:type="auto"/>
          </w:tcPr>
          <w:p w14:paraId="692A559B" w14:textId="77777777" w:rsidR="00080144" w:rsidRPr="00080144" w:rsidRDefault="00080144" w:rsidP="00DE7B3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3,092,532</w:t>
            </w:r>
          </w:p>
        </w:tc>
        <w:tc>
          <w:tcPr>
            <w:tcW w:w="0" w:type="auto"/>
          </w:tcPr>
          <w:p w14:paraId="182305EF" w14:textId="77777777" w:rsidR="00080144" w:rsidRPr="00080144" w:rsidRDefault="00080144" w:rsidP="00DE7B3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3,092,532</w:t>
            </w:r>
          </w:p>
        </w:tc>
      </w:tr>
      <w:tr w:rsidR="00080144" w:rsidRPr="007B5F23" w14:paraId="6C87828C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79A5D22F" w14:textId="77777777" w:rsidR="00080144" w:rsidRDefault="00080144" w:rsidP="00DE7B3D">
            <w:pPr>
              <w:rPr>
                <w:iCs w:val="0"/>
                <w:noProof/>
              </w:rPr>
            </w:pPr>
            <w:r>
              <w:rPr>
                <w:iCs w:val="0"/>
                <w:noProof/>
              </w:rPr>
              <w:t>Other</w:t>
            </w:r>
          </w:p>
          <w:p w14:paraId="3B3ABD38" w14:textId="28BD1A47" w:rsidR="00080144" w:rsidRPr="007B5F23" w:rsidRDefault="00080144" w:rsidP="00DE7B3D">
            <w:pPr>
              <w:rPr>
                <w:noProof/>
              </w:rPr>
            </w:pPr>
          </w:p>
        </w:tc>
        <w:tc>
          <w:tcPr>
            <w:tcW w:w="0" w:type="auto"/>
          </w:tcPr>
          <w:p w14:paraId="640339F2" w14:textId="77777777" w:rsidR="00080144" w:rsidRDefault="00080144" w:rsidP="00DE7B3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Beginning Balance</w:t>
            </w:r>
          </w:p>
          <w:p w14:paraId="5779E2C3" w14:textId="04CDBE1E" w:rsidR="00080144" w:rsidRPr="007B5F23" w:rsidRDefault="00080144" w:rsidP="00DE7B3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79FD2F60" w14:textId="77777777" w:rsidR="00080144" w:rsidRPr="007B5F23" w:rsidRDefault="00080144" w:rsidP="00DE7B3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2,610,936</w:t>
            </w:r>
          </w:p>
        </w:tc>
        <w:tc>
          <w:tcPr>
            <w:tcW w:w="0" w:type="auto"/>
          </w:tcPr>
          <w:p w14:paraId="010F5C3B" w14:textId="77777777" w:rsidR="00080144" w:rsidRPr="007B5F23" w:rsidRDefault="00080144" w:rsidP="00DE7B3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3,004,807</w:t>
            </w:r>
          </w:p>
        </w:tc>
        <w:tc>
          <w:tcPr>
            <w:tcW w:w="0" w:type="auto"/>
          </w:tcPr>
          <w:p w14:paraId="4551FBB4" w14:textId="77777777" w:rsidR="00080144" w:rsidRPr="007B5F23" w:rsidRDefault="00080144" w:rsidP="00DE7B3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7532120A" w14:textId="77777777" w:rsidR="00080144" w:rsidRPr="007B5F23" w:rsidRDefault="00080144" w:rsidP="00DE7B3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703,605</w:t>
            </w:r>
          </w:p>
        </w:tc>
        <w:tc>
          <w:tcPr>
            <w:tcW w:w="0" w:type="auto"/>
          </w:tcPr>
          <w:p w14:paraId="1CEAF349" w14:textId="77777777" w:rsidR="00080144" w:rsidRPr="007B5F23" w:rsidRDefault="00080144" w:rsidP="00DE7B3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3,281,547</w:t>
            </w:r>
          </w:p>
        </w:tc>
        <w:tc>
          <w:tcPr>
            <w:tcW w:w="0" w:type="auto"/>
          </w:tcPr>
          <w:p w14:paraId="7C83EF7D" w14:textId="77777777" w:rsidR="00080144" w:rsidRPr="007B5F23" w:rsidRDefault="00080144" w:rsidP="00DE7B3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767,289</w:t>
            </w:r>
          </w:p>
        </w:tc>
      </w:tr>
      <w:tr w:rsidR="00080144" w:rsidRPr="00080144" w14:paraId="23090F51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25A823AE" w14:textId="38615FF4" w:rsidR="00080144" w:rsidRPr="00080144" w:rsidRDefault="00080144" w:rsidP="00DE7B3D">
            <w:pPr>
              <w:rPr>
                <w:b/>
                <w:noProof/>
              </w:rPr>
            </w:pPr>
          </w:p>
        </w:tc>
        <w:tc>
          <w:tcPr>
            <w:tcW w:w="0" w:type="auto"/>
          </w:tcPr>
          <w:p w14:paraId="771DED44" w14:textId="77777777" w:rsidR="00080144" w:rsidRPr="00080144" w:rsidRDefault="00080144" w:rsidP="00DE7B3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Total Other</w:t>
            </w:r>
          </w:p>
          <w:p w14:paraId="556D9871" w14:textId="77777777" w:rsidR="00080144" w:rsidRPr="00080144" w:rsidRDefault="00080144" w:rsidP="00DE7B3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</w:p>
          <w:p w14:paraId="3E6D9690" w14:textId="52244B67" w:rsidR="00080144" w:rsidRPr="00080144" w:rsidRDefault="00080144" w:rsidP="00DE7B3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</w:p>
        </w:tc>
        <w:tc>
          <w:tcPr>
            <w:tcW w:w="0" w:type="auto"/>
          </w:tcPr>
          <w:p w14:paraId="0D35EFAD" w14:textId="77777777" w:rsidR="00080144" w:rsidRPr="00080144" w:rsidRDefault="00080144" w:rsidP="00DE7B3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2,610,936</w:t>
            </w:r>
          </w:p>
        </w:tc>
        <w:tc>
          <w:tcPr>
            <w:tcW w:w="0" w:type="auto"/>
          </w:tcPr>
          <w:p w14:paraId="69387FC2" w14:textId="77777777" w:rsidR="00080144" w:rsidRPr="00080144" w:rsidRDefault="00080144" w:rsidP="00DE7B3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3,004,807</w:t>
            </w:r>
          </w:p>
        </w:tc>
        <w:tc>
          <w:tcPr>
            <w:tcW w:w="0" w:type="auto"/>
          </w:tcPr>
          <w:p w14:paraId="378A335B" w14:textId="77777777" w:rsidR="00080144" w:rsidRPr="00080144" w:rsidRDefault="00080144" w:rsidP="00DE7B3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4BE109E4" w14:textId="77777777" w:rsidR="00080144" w:rsidRPr="00080144" w:rsidRDefault="00080144" w:rsidP="00DE7B3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703,605</w:t>
            </w:r>
          </w:p>
        </w:tc>
        <w:tc>
          <w:tcPr>
            <w:tcW w:w="0" w:type="auto"/>
          </w:tcPr>
          <w:p w14:paraId="134555E2" w14:textId="77777777" w:rsidR="00080144" w:rsidRPr="00080144" w:rsidRDefault="00080144" w:rsidP="00DE7B3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3,281,547</w:t>
            </w:r>
          </w:p>
        </w:tc>
        <w:tc>
          <w:tcPr>
            <w:tcW w:w="0" w:type="auto"/>
          </w:tcPr>
          <w:p w14:paraId="65FC81B6" w14:textId="77777777" w:rsidR="00080144" w:rsidRPr="00080144" w:rsidRDefault="00080144" w:rsidP="00DE7B3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767,289</w:t>
            </w:r>
          </w:p>
        </w:tc>
      </w:tr>
      <w:tr w:rsidR="00080144" w:rsidRPr="00080144" w14:paraId="145500C9" w14:textId="77777777" w:rsidTr="00080144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0" w:type="auto"/>
          </w:tcPr>
          <w:p w14:paraId="2D9D54FE" w14:textId="45149B14" w:rsidR="00080144" w:rsidRPr="00080144" w:rsidRDefault="00080144" w:rsidP="00DE7B3D">
            <w:pPr>
              <w:rPr>
                <w:noProof/>
              </w:rPr>
            </w:pPr>
          </w:p>
        </w:tc>
        <w:tc>
          <w:tcPr>
            <w:tcW w:w="0" w:type="auto"/>
          </w:tcPr>
          <w:p w14:paraId="07D26174" w14:textId="6D4B9397" w:rsidR="00080144" w:rsidRPr="00080144" w:rsidRDefault="00080144" w:rsidP="00DE7B3D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bCs w:val="0"/>
                <w:noProof/>
              </w:rPr>
              <w:t>Grand Total</w:t>
            </w:r>
          </w:p>
        </w:tc>
        <w:tc>
          <w:tcPr>
            <w:tcW w:w="0" w:type="auto"/>
          </w:tcPr>
          <w:p w14:paraId="2CF15611" w14:textId="77777777" w:rsidR="00080144" w:rsidRPr="00080144" w:rsidRDefault="00080144" w:rsidP="00DE7B3D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 w:rsidRPr="00080144">
              <w:rPr>
                <w:noProof/>
              </w:rPr>
              <w:t>$5,984,701</w:t>
            </w:r>
          </w:p>
        </w:tc>
        <w:tc>
          <w:tcPr>
            <w:tcW w:w="0" w:type="auto"/>
          </w:tcPr>
          <w:p w14:paraId="417F831F" w14:textId="77777777" w:rsidR="00080144" w:rsidRPr="00080144" w:rsidRDefault="00080144" w:rsidP="00DE7B3D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 w:rsidRPr="00080144">
              <w:rPr>
                <w:noProof/>
              </w:rPr>
              <w:t>$6,112,126</w:t>
            </w:r>
          </w:p>
        </w:tc>
        <w:tc>
          <w:tcPr>
            <w:tcW w:w="0" w:type="auto"/>
          </w:tcPr>
          <w:p w14:paraId="53D617E6" w14:textId="77777777" w:rsidR="00080144" w:rsidRPr="00080144" w:rsidRDefault="00080144" w:rsidP="00DE7B3D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 w:rsidRPr="00080144">
              <w:rPr>
                <w:noProof/>
              </w:rPr>
              <w:t>$2,834,821</w:t>
            </w:r>
          </w:p>
        </w:tc>
        <w:tc>
          <w:tcPr>
            <w:tcW w:w="0" w:type="auto"/>
          </w:tcPr>
          <w:p w14:paraId="575FB203" w14:textId="77777777" w:rsidR="00080144" w:rsidRPr="00080144" w:rsidRDefault="00080144" w:rsidP="00DE7B3D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 w:rsidRPr="00080144">
              <w:rPr>
                <w:noProof/>
              </w:rPr>
              <w:t>$3,796,137</w:t>
            </w:r>
          </w:p>
        </w:tc>
        <w:tc>
          <w:tcPr>
            <w:tcW w:w="0" w:type="auto"/>
          </w:tcPr>
          <w:p w14:paraId="0D3D06AB" w14:textId="77777777" w:rsidR="00080144" w:rsidRPr="00080144" w:rsidRDefault="00080144" w:rsidP="00DE7B3D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 w:rsidRPr="00080144">
              <w:rPr>
                <w:noProof/>
              </w:rPr>
              <w:t>$6,374,079</w:t>
            </w:r>
          </w:p>
        </w:tc>
        <w:tc>
          <w:tcPr>
            <w:tcW w:w="0" w:type="auto"/>
          </w:tcPr>
          <w:p w14:paraId="79357EF9" w14:textId="77777777" w:rsidR="00080144" w:rsidRPr="00080144" w:rsidRDefault="00080144" w:rsidP="00DE7B3D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 w:rsidRPr="00080144">
              <w:rPr>
                <w:noProof/>
              </w:rPr>
              <w:t>$3,859,821</w:t>
            </w:r>
          </w:p>
        </w:tc>
      </w:tr>
    </w:tbl>
    <w:p w14:paraId="1C0BC8E8" w14:textId="77777777" w:rsidR="00080144" w:rsidRDefault="00080144" w:rsidP="00BA7413">
      <w:pPr>
        <w:tabs>
          <w:tab w:val="left" w:pos="4860"/>
        </w:tabs>
      </w:pPr>
      <w:r>
        <w:br w:type="textWrapping" w:clear="all"/>
      </w:r>
    </w:p>
    <w:p w14:paraId="0B27345E" w14:textId="77777777" w:rsidR="00080144" w:rsidRDefault="00080144" w:rsidP="005046ED">
      <w:pPr>
        <w:pStyle w:val="Heading2"/>
        <w:rPr>
          <w:rStyle w:val="Strong"/>
        </w:rPr>
      </w:pPr>
      <w:r w:rsidRPr="00BB6210">
        <w:rPr>
          <w:b/>
          <w:bCs/>
          <w:noProof/>
        </w:rPr>
        <w:t>033 REDEVELOPMENT AGENCY-LOWER PRK</w:t>
      </w:r>
      <w:r w:rsidRPr="00EE2F99">
        <w:rPr>
          <w:rStyle w:val="Strong"/>
        </w:rPr>
        <w:t xml:space="preserve"> – Expense Summary </w:t>
      </w:r>
    </w:p>
    <w:p w14:paraId="7A10A395" w14:textId="77777777" w:rsidR="00080144" w:rsidRDefault="00080144" w:rsidP="00006D0F">
      <w:pPr>
        <w:rPr>
          <w:b/>
          <w:bCs/>
          <w:noProof/>
          <w:vanish/>
        </w:rPr>
      </w:pPr>
    </w:p>
    <w:tbl>
      <w:tblPr>
        <w:tblStyle w:val="GridTable3-Accent1"/>
        <w:tblW w:w="0" w:type="auto"/>
        <w:tblLook w:val="04E0" w:firstRow="1" w:lastRow="1" w:firstColumn="1" w:lastColumn="0" w:noHBand="0" w:noVBand="1"/>
      </w:tblPr>
      <w:tblGrid>
        <w:gridCol w:w="738"/>
        <w:gridCol w:w="1855"/>
        <w:gridCol w:w="1222"/>
        <w:gridCol w:w="1222"/>
        <w:gridCol w:w="1222"/>
        <w:gridCol w:w="1222"/>
        <w:gridCol w:w="1222"/>
        <w:gridCol w:w="1222"/>
      </w:tblGrid>
      <w:tr w:rsidR="00080144" w:rsidRPr="00442EE3" w14:paraId="7BA81727" w14:textId="77777777" w:rsidTr="0008014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0" w:type="auto"/>
          </w:tcPr>
          <w:p w14:paraId="6B607620" w14:textId="0769ED63" w:rsidR="00080144" w:rsidRPr="00442EE3" w:rsidRDefault="00080144" w:rsidP="00A220BF">
            <w:pPr>
              <w:rPr>
                <w:noProof/>
              </w:rPr>
            </w:pPr>
          </w:p>
        </w:tc>
        <w:tc>
          <w:tcPr>
            <w:tcW w:w="0" w:type="auto"/>
          </w:tcPr>
          <w:p w14:paraId="6EA09226" w14:textId="05C4A73D" w:rsidR="00080144" w:rsidRPr="00442EE3" w:rsidRDefault="00080144" w:rsidP="00A220B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1423BCCA" w14:textId="77777777" w:rsidR="00080144" w:rsidRDefault="00080144" w:rsidP="00A220B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 xml:space="preserve">Actuals </w:t>
            </w:r>
          </w:p>
          <w:p w14:paraId="2113A4A2" w14:textId="3A0E3B92" w:rsidR="00080144" w:rsidRPr="00442EE3" w:rsidRDefault="00080144" w:rsidP="00A220B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FY 2021</w:t>
            </w:r>
          </w:p>
        </w:tc>
        <w:tc>
          <w:tcPr>
            <w:tcW w:w="0" w:type="auto"/>
          </w:tcPr>
          <w:p w14:paraId="550E9730" w14:textId="77777777" w:rsidR="00080144" w:rsidRDefault="00080144" w:rsidP="00A220B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 xml:space="preserve">Actuals </w:t>
            </w:r>
          </w:p>
          <w:p w14:paraId="099F92D4" w14:textId="2BCAE6CD" w:rsidR="00080144" w:rsidRPr="00442EE3" w:rsidRDefault="00080144" w:rsidP="00A220B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FY 2022</w:t>
            </w:r>
          </w:p>
        </w:tc>
        <w:tc>
          <w:tcPr>
            <w:tcW w:w="0" w:type="auto"/>
          </w:tcPr>
          <w:p w14:paraId="6CA66467" w14:textId="77777777" w:rsidR="00080144" w:rsidRDefault="00080144" w:rsidP="00A220B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YTD</w:t>
            </w:r>
          </w:p>
          <w:p w14:paraId="49D0766D" w14:textId="4666C33F" w:rsidR="00080144" w:rsidRPr="00442EE3" w:rsidRDefault="00080144" w:rsidP="00A220B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FY 2023</w:t>
            </w:r>
          </w:p>
        </w:tc>
        <w:tc>
          <w:tcPr>
            <w:tcW w:w="0" w:type="auto"/>
          </w:tcPr>
          <w:p w14:paraId="7B1F889F" w14:textId="77777777" w:rsidR="00080144" w:rsidRDefault="00080144" w:rsidP="00A220B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Original</w:t>
            </w:r>
          </w:p>
          <w:p w14:paraId="5D5C2244" w14:textId="03C927D0" w:rsidR="00080144" w:rsidRPr="00442EE3" w:rsidRDefault="00080144" w:rsidP="00A220B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FY 2023</w:t>
            </w:r>
          </w:p>
        </w:tc>
        <w:tc>
          <w:tcPr>
            <w:tcW w:w="0" w:type="auto"/>
          </w:tcPr>
          <w:p w14:paraId="05E5ECAA" w14:textId="77777777" w:rsidR="00080144" w:rsidRDefault="00080144" w:rsidP="00A220B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Adjusted</w:t>
            </w:r>
          </w:p>
          <w:p w14:paraId="329B6F68" w14:textId="60B4F67F" w:rsidR="00080144" w:rsidRPr="00442EE3" w:rsidRDefault="00080144" w:rsidP="00A220B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FY 2023</w:t>
            </w:r>
          </w:p>
        </w:tc>
        <w:tc>
          <w:tcPr>
            <w:tcW w:w="0" w:type="auto"/>
          </w:tcPr>
          <w:p w14:paraId="64241DA9" w14:textId="77777777" w:rsidR="00080144" w:rsidRDefault="00080144" w:rsidP="00A220B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Budget</w:t>
            </w:r>
          </w:p>
          <w:p w14:paraId="100DC76B" w14:textId="5892C4FE" w:rsidR="00080144" w:rsidRPr="00442EE3" w:rsidRDefault="00080144" w:rsidP="00A220B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FY 2024</w:t>
            </w:r>
          </w:p>
        </w:tc>
      </w:tr>
      <w:tr w:rsidR="00080144" w:rsidRPr="00442EE3" w14:paraId="28F76C40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3C9762B8" w14:textId="77777777" w:rsidR="00080144" w:rsidRDefault="00080144" w:rsidP="00A220BF">
            <w:pPr>
              <w:rPr>
                <w:noProof/>
              </w:rPr>
            </w:pPr>
            <w:r>
              <w:rPr>
                <w:noProof/>
              </w:rPr>
              <w:t>Depts</w:t>
            </w:r>
          </w:p>
          <w:p w14:paraId="7A8D37B6" w14:textId="30836A72" w:rsidR="00080144" w:rsidRPr="00442EE3" w:rsidRDefault="00080144" w:rsidP="00A220BF">
            <w:pPr>
              <w:rPr>
                <w:noProof/>
              </w:rPr>
            </w:pPr>
          </w:p>
        </w:tc>
        <w:tc>
          <w:tcPr>
            <w:tcW w:w="0" w:type="auto"/>
          </w:tcPr>
          <w:p w14:paraId="3A5B7289" w14:textId="77777777" w:rsidR="00080144" w:rsidRDefault="00080144" w:rsidP="00A220B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Personnel</w:t>
            </w:r>
          </w:p>
          <w:p w14:paraId="169F4DC3" w14:textId="6A7C371E" w:rsidR="00080144" w:rsidRPr="00442EE3" w:rsidRDefault="00080144" w:rsidP="00A220B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7876E311" w14:textId="77777777" w:rsidR="00080144" w:rsidRPr="00442EE3" w:rsidRDefault="00080144" w:rsidP="00A220B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548</w:t>
            </w:r>
          </w:p>
        </w:tc>
        <w:tc>
          <w:tcPr>
            <w:tcW w:w="0" w:type="auto"/>
          </w:tcPr>
          <w:p w14:paraId="03F1E9FB" w14:textId="77777777" w:rsidR="00080144" w:rsidRPr="00442EE3" w:rsidRDefault="00080144" w:rsidP="00A220B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72A9FDC0" w14:textId="77777777" w:rsidR="00080144" w:rsidRPr="00442EE3" w:rsidRDefault="00080144" w:rsidP="00A220B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7E789819" w14:textId="77777777" w:rsidR="00080144" w:rsidRPr="00442EE3" w:rsidRDefault="00080144" w:rsidP="00A220B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736FDFE7" w14:textId="77777777" w:rsidR="00080144" w:rsidRPr="00442EE3" w:rsidRDefault="00080144" w:rsidP="00A220B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25EDA59E" w14:textId="77777777" w:rsidR="00080144" w:rsidRPr="00442EE3" w:rsidRDefault="00080144" w:rsidP="00A220B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</w:tr>
      <w:tr w:rsidR="00080144" w:rsidRPr="00442EE3" w14:paraId="109DE04A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3700A286" w14:textId="4A6AD655" w:rsidR="00080144" w:rsidRPr="00442EE3" w:rsidRDefault="00080144" w:rsidP="00A220BF">
            <w:pPr>
              <w:rPr>
                <w:noProof/>
              </w:rPr>
            </w:pPr>
          </w:p>
        </w:tc>
        <w:tc>
          <w:tcPr>
            <w:tcW w:w="0" w:type="auto"/>
          </w:tcPr>
          <w:p w14:paraId="4A4F04ED" w14:textId="77777777" w:rsidR="00080144" w:rsidRDefault="00080144" w:rsidP="00A220B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Capital</w:t>
            </w:r>
          </w:p>
          <w:p w14:paraId="2E67CF43" w14:textId="190AB1AD" w:rsidR="00080144" w:rsidRPr="00442EE3" w:rsidRDefault="00080144" w:rsidP="00A220B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5F871C59" w14:textId="77777777" w:rsidR="00080144" w:rsidRPr="00442EE3" w:rsidRDefault="00080144" w:rsidP="00A220B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99,006</w:t>
            </w:r>
          </w:p>
        </w:tc>
        <w:tc>
          <w:tcPr>
            <w:tcW w:w="0" w:type="auto"/>
          </w:tcPr>
          <w:p w14:paraId="5D576875" w14:textId="77777777" w:rsidR="00080144" w:rsidRPr="00442EE3" w:rsidRDefault="00080144" w:rsidP="00A220B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42,989</w:t>
            </w:r>
          </w:p>
        </w:tc>
        <w:tc>
          <w:tcPr>
            <w:tcW w:w="0" w:type="auto"/>
          </w:tcPr>
          <w:p w14:paraId="7D4F4071" w14:textId="77777777" w:rsidR="00080144" w:rsidRPr="00442EE3" w:rsidRDefault="00080144" w:rsidP="00A220B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39,419</w:t>
            </w:r>
          </w:p>
        </w:tc>
        <w:tc>
          <w:tcPr>
            <w:tcW w:w="0" w:type="auto"/>
          </w:tcPr>
          <w:p w14:paraId="64683D7D" w14:textId="77777777" w:rsidR="00080144" w:rsidRPr="00442EE3" w:rsidRDefault="00080144" w:rsidP="00A220B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295,000</w:t>
            </w:r>
          </w:p>
        </w:tc>
        <w:tc>
          <w:tcPr>
            <w:tcW w:w="0" w:type="auto"/>
          </w:tcPr>
          <w:p w14:paraId="0E0BC9CB" w14:textId="77777777" w:rsidR="00080144" w:rsidRPr="00442EE3" w:rsidRDefault="00080144" w:rsidP="00A220B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2,815,075</w:t>
            </w:r>
          </w:p>
        </w:tc>
        <w:tc>
          <w:tcPr>
            <w:tcW w:w="0" w:type="auto"/>
          </w:tcPr>
          <w:p w14:paraId="75491B01" w14:textId="77777777" w:rsidR="00080144" w:rsidRPr="00442EE3" w:rsidRDefault="00080144" w:rsidP="00A220B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445,000</w:t>
            </w:r>
          </w:p>
        </w:tc>
      </w:tr>
      <w:tr w:rsidR="00080144" w:rsidRPr="00080144" w14:paraId="6BDABEF6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13B23227" w14:textId="5394759A" w:rsidR="00080144" w:rsidRPr="00080144" w:rsidRDefault="00080144" w:rsidP="00A220BF">
            <w:pPr>
              <w:rPr>
                <w:b/>
                <w:noProof/>
              </w:rPr>
            </w:pPr>
          </w:p>
        </w:tc>
        <w:tc>
          <w:tcPr>
            <w:tcW w:w="0" w:type="auto"/>
          </w:tcPr>
          <w:p w14:paraId="71032177" w14:textId="77777777" w:rsidR="00080144" w:rsidRPr="00080144" w:rsidRDefault="00080144" w:rsidP="00A220B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Total Depts</w:t>
            </w:r>
          </w:p>
          <w:p w14:paraId="332B1936" w14:textId="77777777" w:rsidR="00080144" w:rsidRPr="00080144" w:rsidRDefault="00080144" w:rsidP="00A220B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</w:p>
          <w:p w14:paraId="363ACFA5" w14:textId="2027D535" w:rsidR="00080144" w:rsidRPr="00080144" w:rsidRDefault="00080144" w:rsidP="00A220B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</w:p>
        </w:tc>
        <w:tc>
          <w:tcPr>
            <w:tcW w:w="0" w:type="auto"/>
          </w:tcPr>
          <w:p w14:paraId="093CBFBE" w14:textId="77777777" w:rsidR="00080144" w:rsidRPr="00080144" w:rsidRDefault="00080144" w:rsidP="00A220B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99,554</w:t>
            </w:r>
          </w:p>
        </w:tc>
        <w:tc>
          <w:tcPr>
            <w:tcW w:w="0" w:type="auto"/>
          </w:tcPr>
          <w:p w14:paraId="7A94847B" w14:textId="77777777" w:rsidR="00080144" w:rsidRPr="00080144" w:rsidRDefault="00080144" w:rsidP="00A220B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42,989</w:t>
            </w:r>
          </w:p>
        </w:tc>
        <w:tc>
          <w:tcPr>
            <w:tcW w:w="0" w:type="auto"/>
          </w:tcPr>
          <w:p w14:paraId="2EAB662F" w14:textId="77777777" w:rsidR="00080144" w:rsidRPr="00080144" w:rsidRDefault="00080144" w:rsidP="00A220B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39,419</w:t>
            </w:r>
          </w:p>
        </w:tc>
        <w:tc>
          <w:tcPr>
            <w:tcW w:w="0" w:type="auto"/>
          </w:tcPr>
          <w:p w14:paraId="007BEA87" w14:textId="77777777" w:rsidR="00080144" w:rsidRPr="00080144" w:rsidRDefault="00080144" w:rsidP="00A220B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295,000</w:t>
            </w:r>
          </w:p>
        </w:tc>
        <w:tc>
          <w:tcPr>
            <w:tcW w:w="0" w:type="auto"/>
          </w:tcPr>
          <w:p w14:paraId="2CE0DB2A" w14:textId="77777777" w:rsidR="00080144" w:rsidRPr="00080144" w:rsidRDefault="00080144" w:rsidP="00A220B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2,815,075</w:t>
            </w:r>
          </w:p>
        </w:tc>
        <w:tc>
          <w:tcPr>
            <w:tcW w:w="0" w:type="auto"/>
          </w:tcPr>
          <w:p w14:paraId="4944B4D9" w14:textId="77777777" w:rsidR="00080144" w:rsidRPr="00080144" w:rsidRDefault="00080144" w:rsidP="00A220B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445,000</w:t>
            </w:r>
          </w:p>
        </w:tc>
      </w:tr>
      <w:tr w:rsidR="00080144" w:rsidRPr="00442EE3" w14:paraId="40DA6013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4920E4F9" w14:textId="77777777" w:rsidR="00080144" w:rsidRDefault="00080144" w:rsidP="00A220BF">
            <w:pPr>
              <w:rPr>
                <w:iCs w:val="0"/>
                <w:noProof/>
              </w:rPr>
            </w:pPr>
            <w:r>
              <w:rPr>
                <w:iCs w:val="0"/>
                <w:noProof/>
              </w:rPr>
              <w:t>Other</w:t>
            </w:r>
          </w:p>
          <w:p w14:paraId="41DCC885" w14:textId="32DFA746" w:rsidR="00080144" w:rsidRPr="00442EE3" w:rsidRDefault="00080144" w:rsidP="00A220BF">
            <w:pPr>
              <w:rPr>
                <w:noProof/>
              </w:rPr>
            </w:pPr>
          </w:p>
        </w:tc>
        <w:tc>
          <w:tcPr>
            <w:tcW w:w="0" w:type="auto"/>
          </w:tcPr>
          <w:p w14:paraId="1EE8AFAB" w14:textId="77777777" w:rsidR="00080144" w:rsidRDefault="00080144" w:rsidP="00A220B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Interfund Transfer</w:t>
            </w:r>
          </w:p>
          <w:p w14:paraId="4E05788C" w14:textId="3C5B8ACD" w:rsidR="00080144" w:rsidRPr="00442EE3" w:rsidRDefault="00080144" w:rsidP="00A220B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42EE71B8" w14:textId="77777777" w:rsidR="00080144" w:rsidRPr="00442EE3" w:rsidRDefault="00080144" w:rsidP="00A220B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2,780,340</w:t>
            </w:r>
          </w:p>
        </w:tc>
        <w:tc>
          <w:tcPr>
            <w:tcW w:w="0" w:type="auto"/>
          </w:tcPr>
          <w:p w14:paraId="508D7809" w14:textId="77777777" w:rsidR="00080144" w:rsidRPr="00442EE3" w:rsidRDefault="00080144" w:rsidP="00A220B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2,787,590</w:t>
            </w:r>
          </w:p>
        </w:tc>
        <w:tc>
          <w:tcPr>
            <w:tcW w:w="0" w:type="auto"/>
          </w:tcPr>
          <w:p w14:paraId="5E42C317" w14:textId="77777777" w:rsidR="00080144" w:rsidRPr="00442EE3" w:rsidRDefault="00080144" w:rsidP="00A220B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2,559,073</w:t>
            </w:r>
          </w:p>
        </w:tc>
        <w:tc>
          <w:tcPr>
            <w:tcW w:w="0" w:type="auto"/>
          </w:tcPr>
          <w:p w14:paraId="424330AF" w14:textId="77777777" w:rsidR="00080144" w:rsidRPr="00442EE3" w:rsidRDefault="00080144" w:rsidP="00A220B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2,791,715</w:t>
            </w:r>
          </w:p>
        </w:tc>
        <w:tc>
          <w:tcPr>
            <w:tcW w:w="0" w:type="auto"/>
          </w:tcPr>
          <w:p w14:paraId="26AF6F8F" w14:textId="77777777" w:rsidR="00080144" w:rsidRPr="00442EE3" w:rsidRDefault="00080144" w:rsidP="00A220B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2,791,715</w:t>
            </w:r>
          </w:p>
        </w:tc>
        <w:tc>
          <w:tcPr>
            <w:tcW w:w="0" w:type="auto"/>
          </w:tcPr>
          <w:p w14:paraId="33578D74" w14:textId="77777777" w:rsidR="00080144" w:rsidRPr="00442EE3" w:rsidRDefault="00080144" w:rsidP="00A220B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2,790,840</w:t>
            </w:r>
          </w:p>
        </w:tc>
      </w:tr>
      <w:tr w:rsidR="00080144" w:rsidRPr="00442EE3" w14:paraId="1FBBA299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14A496F1" w14:textId="4A4B8A77" w:rsidR="00080144" w:rsidRPr="00442EE3" w:rsidRDefault="00080144" w:rsidP="00A220BF">
            <w:pPr>
              <w:rPr>
                <w:noProof/>
              </w:rPr>
            </w:pPr>
          </w:p>
        </w:tc>
        <w:tc>
          <w:tcPr>
            <w:tcW w:w="0" w:type="auto"/>
          </w:tcPr>
          <w:p w14:paraId="61971A7B" w14:textId="77777777" w:rsidR="00080144" w:rsidRDefault="00080144" w:rsidP="00A220B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Ending Balance</w:t>
            </w:r>
          </w:p>
          <w:p w14:paraId="093F4D75" w14:textId="34D16EDE" w:rsidR="00080144" w:rsidRPr="00442EE3" w:rsidRDefault="00080144" w:rsidP="00A220B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5C8B33EE" w14:textId="77777777" w:rsidR="00080144" w:rsidRPr="00442EE3" w:rsidRDefault="00080144" w:rsidP="00A220B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3,004,807</w:t>
            </w:r>
          </w:p>
        </w:tc>
        <w:tc>
          <w:tcPr>
            <w:tcW w:w="0" w:type="auto"/>
          </w:tcPr>
          <w:p w14:paraId="635414AA" w14:textId="77777777" w:rsidR="00080144" w:rsidRPr="00442EE3" w:rsidRDefault="00080144" w:rsidP="00A220B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3,281,547</w:t>
            </w:r>
          </w:p>
        </w:tc>
        <w:tc>
          <w:tcPr>
            <w:tcW w:w="0" w:type="auto"/>
          </w:tcPr>
          <w:p w14:paraId="2BA9AA7B" w14:textId="77777777" w:rsidR="00080144" w:rsidRPr="00442EE3" w:rsidRDefault="00080144" w:rsidP="00A220B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26FDF9AA" w14:textId="77777777" w:rsidR="00080144" w:rsidRPr="00442EE3" w:rsidRDefault="00080144" w:rsidP="00A220B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709,422</w:t>
            </w:r>
          </w:p>
        </w:tc>
        <w:tc>
          <w:tcPr>
            <w:tcW w:w="0" w:type="auto"/>
          </w:tcPr>
          <w:p w14:paraId="785FC572" w14:textId="77777777" w:rsidR="00080144" w:rsidRPr="00442EE3" w:rsidRDefault="00080144" w:rsidP="00A220B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767,289</w:t>
            </w:r>
          </w:p>
        </w:tc>
        <w:tc>
          <w:tcPr>
            <w:tcW w:w="0" w:type="auto"/>
          </w:tcPr>
          <w:p w14:paraId="0D26ACB0" w14:textId="77777777" w:rsidR="00080144" w:rsidRPr="00442EE3" w:rsidRDefault="00080144" w:rsidP="00A220B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623,981</w:t>
            </w:r>
          </w:p>
        </w:tc>
      </w:tr>
      <w:tr w:rsidR="00080144" w:rsidRPr="00080144" w14:paraId="33C9854B" w14:textId="77777777" w:rsidTr="00080144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0" w:type="auto"/>
          </w:tcPr>
          <w:p w14:paraId="7C598612" w14:textId="2FD80346" w:rsidR="00080144" w:rsidRPr="00080144" w:rsidRDefault="00080144" w:rsidP="00A220BF">
            <w:pPr>
              <w:rPr>
                <w:noProof/>
              </w:rPr>
            </w:pPr>
          </w:p>
        </w:tc>
        <w:tc>
          <w:tcPr>
            <w:tcW w:w="0" w:type="auto"/>
          </w:tcPr>
          <w:p w14:paraId="11794D1D" w14:textId="4CF133E6" w:rsidR="00080144" w:rsidRPr="00080144" w:rsidRDefault="00080144" w:rsidP="00A220BF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bCs w:val="0"/>
                <w:noProof/>
              </w:rPr>
              <w:t>Grand Total</w:t>
            </w:r>
          </w:p>
        </w:tc>
        <w:tc>
          <w:tcPr>
            <w:tcW w:w="0" w:type="auto"/>
          </w:tcPr>
          <w:p w14:paraId="75900CA7" w14:textId="77777777" w:rsidR="00080144" w:rsidRPr="00080144" w:rsidRDefault="00080144" w:rsidP="00A220BF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 w:rsidRPr="00080144">
              <w:rPr>
                <w:noProof/>
              </w:rPr>
              <w:t>$5,785,147</w:t>
            </w:r>
          </w:p>
        </w:tc>
        <w:tc>
          <w:tcPr>
            <w:tcW w:w="0" w:type="auto"/>
          </w:tcPr>
          <w:p w14:paraId="32424892" w14:textId="77777777" w:rsidR="00080144" w:rsidRPr="00080144" w:rsidRDefault="00080144" w:rsidP="00A220BF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 w:rsidRPr="00080144">
              <w:rPr>
                <w:noProof/>
              </w:rPr>
              <w:t>$6,069,137</w:t>
            </w:r>
          </w:p>
        </w:tc>
        <w:tc>
          <w:tcPr>
            <w:tcW w:w="0" w:type="auto"/>
          </w:tcPr>
          <w:p w14:paraId="33E6E414" w14:textId="77777777" w:rsidR="00080144" w:rsidRPr="00080144" w:rsidRDefault="00080144" w:rsidP="00A220BF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 w:rsidRPr="00080144">
              <w:rPr>
                <w:noProof/>
              </w:rPr>
              <w:t>$2,559,073</w:t>
            </w:r>
          </w:p>
        </w:tc>
        <w:tc>
          <w:tcPr>
            <w:tcW w:w="0" w:type="auto"/>
          </w:tcPr>
          <w:p w14:paraId="3BC8A157" w14:textId="77777777" w:rsidR="00080144" w:rsidRPr="00080144" w:rsidRDefault="00080144" w:rsidP="00A220BF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 w:rsidRPr="00080144">
              <w:rPr>
                <w:noProof/>
              </w:rPr>
              <w:t>$3,501,137</w:t>
            </w:r>
          </w:p>
        </w:tc>
        <w:tc>
          <w:tcPr>
            <w:tcW w:w="0" w:type="auto"/>
          </w:tcPr>
          <w:p w14:paraId="1AE26ACA" w14:textId="77777777" w:rsidR="00080144" w:rsidRPr="00080144" w:rsidRDefault="00080144" w:rsidP="00A220BF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 w:rsidRPr="00080144">
              <w:rPr>
                <w:noProof/>
              </w:rPr>
              <w:t>$3,559,004</w:t>
            </w:r>
          </w:p>
        </w:tc>
        <w:tc>
          <w:tcPr>
            <w:tcW w:w="0" w:type="auto"/>
          </w:tcPr>
          <w:p w14:paraId="7B27753C" w14:textId="77777777" w:rsidR="00080144" w:rsidRPr="00080144" w:rsidRDefault="00080144" w:rsidP="00A220BF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 w:rsidRPr="00080144">
              <w:rPr>
                <w:noProof/>
              </w:rPr>
              <w:t>$3,414,821</w:t>
            </w:r>
          </w:p>
        </w:tc>
      </w:tr>
    </w:tbl>
    <w:p w14:paraId="550B69E2" w14:textId="77777777" w:rsidR="00080144" w:rsidRPr="00006D0F" w:rsidRDefault="00080144" w:rsidP="00006D0F">
      <w:pPr>
        <w:rPr>
          <w:b/>
          <w:bCs/>
        </w:rPr>
      </w:pPr>
    </w:p>
    <w:p w14:paraId="31E9E290" w14:textId="77777777" w:rsidR="00080144" w:rsidRDefault="00080144" w:rsidP="005046ED">
      <w:pPr>
        <w:pStyle w:val="Heading2"/>
        <w:rPr>
          <w:rStyle w:val="Strong"/>
        </w:rPr>
      </w:pPr>
      <w:r w:rsidRPr="00BB6210">
        <w:rPr>
          <w:b/>
          <w:bCs/>
          <w:noProof/>
        </w:rPr>
        <w:t>033 REDEVELOPMENT AGENCY-LOWER PRK</w:t>
      </w:r>
      <w:r w:rsidRPr="00EE2F99">
        <w:rPr>
          <w:rStyle w:val="Strong"/>
        </w:rPr>
        <w:t xml:space="preserve"> – Revenue by Type</w:t>
      </w:r>
    </w:p>
    <w:p w14:paraId="74A57185" w14:textId="77777777" w:rsidR="00080144" w:rsidRDefault="00080144" w:rsidP="00EE2F99">
      <w:pPr>
        <w:rPr>
          <w:b/>
          <w:bCs/>
          <w:noProof/>
          <w:vanish/>
        </w:rPr>
      </w:pPr>
    </w:p>
    <w:tbl>
      <w:tblPr>
        <w:tblStyle w:val="GridTable3-Accent1"/>
        <w:tblW w:w="0" w:type="auto"/>
        <w:tblLook w:val="04E0" w:firstRow="1" w:lastRow="1" w:firstColumn="1" w:lastColumn="0" w:noHBand="0" w:noVBand="1"/>
      </w:tblPr>
      <w:tblGrid>
        <w:gridCol w:w="3231"/>
        <w:gridCol w:w="3822"/>
        <w:gridCol w:w="1222"/>
        <w:gridCol w:w="1222"/>
        <w:gridCol w:w="1222"/>
        <w:gridCol w:w="1222"/>
        <w:gridCol w:w="1222"/>
        <w:gridCol w:w="1222"/>
      </w:tblGrid>
      <w:tr w:rsidR="00080144" w:rsidRPr="00053560" w14:paraId="32B12A09" w14:textId="77777777" w:rsidTr="0008014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0" w:type="auto"/>
          </w:tcPr>
          <w:p w14:paraId="0A00F8E6" w14:textId="5C60D698" w:rsidR="00080144" w:rsidRPr="00053560" w:rsidRDefault="00080144" w:rsidP="00D024D8">
            <w:pPr>
              <w:rPr>
                <w:noProof/>
              </w:rPr>
            </w:pPr>
          </w:p>
        </w:tc>
        <w:tc>
          <w:tcPr>
            <w:tcW w:w="0" w:type="auto"/>
          </w:tcPr>
          <w:p w14:paraId="62595383" w14:textId="0A156F78" w:rsidR="00080144" w:rsidRPr="00053560" w:rsidRDefault="00080144" w:rsidP="00D024D8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1A816B4D" w14:textId="77777777" w:rsidR="00080144" w:rsidRDefault="00080144" w:rsidP="00D024D8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 xml:space="preserve">Actuals </w:t>
            </w:r>
          </w:p>
          <w:p w14:paraId="17E5BF21" w14:textId="71FE30C0" w:rsidR="00080144" w:rsidRPr="00053560" w:rsidRDefault="00080144" w:rsidP="00D024D8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FY 2021</w:t>
            </w:r>
          </w:p>
        </w:tc>
        <w:tc>
          <w:tcPr>
            <w:tcW w:w="0" w:type="auto"/>
          </w:tcPr>
          <w:p w14:paraId="6AF268AA" w14:textId="77777777" w:rsidR="00080144" w:rsidRDefault="00080144" w:rsidP="00D024D8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 xml:space="preserve">Actuals </w:t>
            </w:r>
          </w:p>
          <w:p w14:paraId="63E21619" w14:textId="70A63478" w:rsidR="00080144" w:rsidRPr="00053560" w:rsidRDefault="00080144" w:rsidP="00D024D8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FY 2022</w:t>
            </w:r>
          </w:p>
        </w:tc>
        <w:tc>
          <w:tcPr>
            <w:tcW w:w="0" w:type="auto"/>
          </w:tcPr>
          <w:p w14:paraId="6F579AAA" w14:textId="77777777" w:rsidR="00080144" w:rsidRDefault="00080144" w:rsidP="00D024D8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YTD</w:t>
            </w:r>
          </w:p>
          <w:p w14:paraId="7376B75D" w14:textId="0ED56E37" w:rsidR="00080144" w:rsidRPr="00053560" w:rsidRDefault="00080144" w:rsidP="00D024D8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FY 2023</w:t>
            </w:r>
          </w:p>
        </w:tc>
        <w:tc>
          <w:tcPr>
            <w:tcW w:w="0" w:type="auto"/>
          </w:tcPr>
          <w:p w14:paraId="01D4E9ED" w14:textId="77777777" w:rsidR="00080144" w:rsidRDefault="00080144" w:rsidP="00D024D8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Original</w:t>
            </w:r>
          </w:p>
          <w:p w14:paraId="2C655569" w14:textId="601ED7DA" w:rsidR="00080144" w:rsidRPr="00053560" w:rsidRDefault="00080144" w:rsidP="00D024D8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FY 2023</w:t>
            </w:r>
          </w:p>
        </w:tc>
        <w:tc>
          <w:tcPr>
            <w:tcW w:w="0" w:type="auto"/>
          </w:tcPr>
          <w:p w14:paraId="37EE1DFF" w14:textId="77777777" w:rsidR="00080144" w:rsidRDefault="00080144" w:rsidP="00D024D8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Adjusted</w:t>
            </w:r>
          </w:p>
          <w:p w14:paraId="468A62E7" w14:textId="450183E5" w:rsidR="00080144" w:rsidRPr="00053560" w:rsidRDefault="00080144" w:rsidP="00D024D8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FY 2023</w:t>
            </w:r>
          </w:p>
        </w:tc>
        <w:tc>
          <w:tcPr>
            <w:tcW w:w="0" w:type="auto"/>
          </w:tcPr>
          <w:p w14:paraId="70D05095" w14:textId="77777777" w:rsidR="00080144" w:rsidRDefault="00080144" w:rsidP="00D024D8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Budget</w:t>
            </w:r>
          </w:p>
          <w:p w14:paraId="460115E1" w14:textId="02B06708" w:rsidR="00080144" w:rsidRPr="00053560" w:rsidRDefault="00080144" w:rsidP="00D024D8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FY 2024</w:t>
            </w:r>
          </w:p>
        </w:tc>
      </w:tr>
      <w:tr w:rsidR="00080144" w:rsidRPr="00053560" w14:paraId="539435ED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45126174" w14:textId="77777777" w:rsidR="00080144" w:rsidRDefault="00080144" w:rsidP="00D024D8">
            <w:pPr>
              <w:rPr>
                <w:noProof/>
              </w:rPr>
            </w:pPr>
            <w:r>
              <w:rPr>
                <w:noProof/>
              </w:rPr>
              <w:t>Misc. Revenues</w:t>
            </w:r>
          </w:p>
          <w:p w14:paraId="51A6782E" w14:textId="32BAD88D" w:rsidR="00080144" w:rsidRPr="00053560" w:rsidRDefault="00080144" w:rsidP="00D024D8">
            <w:pPr>
              <w:rPr>
                <w:noProof/>
              </w:rPr>
            </w:pPr>
          </w:p>
        </w:tc>
        <w:tc>
          <w:tcPr>
            <w:tcW w:w="0" w:type="auto"/>
          </w:tcPr>
          <w:p w14:paraId="7A5D5F8A" w14:textId="77777777" w:rsidR="00080144" w:rsidRPr="00053560" w:rsidRDefault="00080144" w:rsidP="00D024D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033-36111 INTEREST EARNINGS</w:t>
            </w:r>
          </w:p>
        </w:tc>
        <w:tc>
          <w:tcPr>
            <w:tcW w:w="0" w:type="auto"/>
          </w:tcPr>
          <w:p w14:paraId="6B272160" w14:textId="77777777" w:rsidR="00080144" w:rsidRPr="00053560" w:rsidRDefault="00080144" w:rsidP="00D024D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3,067</w:t>
            </w:r>
          </w:p>
        </w:tc>
        <w:tc>
          <w:tcPr>
            <w:tcW w:w="0" w:type="auto"/>
          </w:tcPr>
          <w:p w14:paraId="57383D9C" w14:textId="77777777" w:rsidR="00080144" w:rsidRPr="00053560" w:rsidRDefault="00080144" w:rsidP="00D024D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4,787</w:t>
            </w:r>
          </w:p>
        </w:tc>
        <w:tc>
          <w:tcPr>
            <w:tcW w:w="0" w:type="auto"/>
          </w:tcPr>
          <w:p w14:paraId="23A06C81" w14:textId="77777777" w:rsidR="00080144" w:rsidRPr="00053560" w:rsidRDefault="00080144" w:rsidP="00D024D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5C6F5ABE" w14:textId="77777777" w:rsidR="00080144" w:rsidRPr="00053560" w:rsidRDefault="00080144" w:rsidP="00D024D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36F9089C" w14:textId="77777777" w:rsidR="00080144" w:rsidRPr="00053560" w:rsidRDefault="00080144" w:rsidP="00D024D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0ACC1D7F" w14:textId="77777777" w:rsidR="00080144" w:rsidRPr="00053560" w:rsidRDefault="00080144" w:rsidP="00D024D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</w:tr>
      <w:tr w:rsidR="00080144" w:rsidRPr="00053560" w14:paraId="6A8C404F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77E5A60D" w14:textId="1E908022" w:rsidR="00080144" w:rsidRPr="00053560" w:rsidRDefault="00080144" w:rsidP="00D024D8">
            <w:pPr>
              <w:rPr>
                <w:noProof/>
              </w:rPr>
            </w:pPr>
          </w:p>
        </w:tc>
        <w:tc>
          <w:tcPr>
            <w:tcW w:w="0" w:type="auto"/>
          </w:tcPr>
          <w:p w14:paraId="40204293" w14:textId="77777777" w:rsidR="00080144" w:rsidRPr="00053560" w:rsidRDefault="00080144" w:rsidP="00D024D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033-36310 SALE OF ASSETS</w:t>
            </w:r>
          </w:p>
        </w:tc>
        <w:tc>
          <w:tcPr>
            <w:tcW w:w="0" w:type="auto"/>
          </w:tcPr>
          <w:p w14:paraId="30A6D300" w14:textId="77777777" w:rsidR="00080144" w:rsidRPr="00053560" w:rsidRDefault="00080144" w:rsidP="00D024D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268,166</w:t>
            </w:r>
          </w:p>
        </w:tc>
        <w:tc>
          <w:tcPr>
            <w:tcW w:w="0" w:type="auto"/>
          </w:tcPr>
          <w:p w14:paraId="0AF9796D" w14:textId="77777777" w:rsidR="00080144" w:rsidRPr="00053560" w:rsidRDefault="00080144" w:rsidP="00D024D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1FB3F695" w14:textId="77777777" w:rsidR="00080144" w:rsidRPr="00053560" w:rsidRDefault="00080144" w:rsidP="00D024D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56077D81" w14:textId="77777777" w:rsidR="00080144" w:rsidRPr="00053560" w:rsidRDefault="00080144" w:rsidP="00D024D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7866B3B9" w14:textId="77777777" w:rsidR="00080144" w:rsidRPr="00053560" w:rsidRDefault="00080144" w:rsidP="00D024D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1709B5B3" w14:textId="77777777" w:rsidR="00080144" w:rsidRPr="00053560" w:rsidRDefault="00080144" w:rsidP="00D024D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</w:tr>
      <w:tr w:rsidR="00080144" w:rsidRPr="00080144" w14:paraId="78F02906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218BFDF4" w14:textId="077DA397" w:rsidR="00080144" w:rsidRPr="00080144" w:rsidRDefault="00080144" w:rsidP="00D024D8">
            <w:pPr>
              <w:rPr>
                <w:b/>
                <w:noProof/>
              </w:rPr>
            </w:pPr>
          </w:p>
        </w:tc>
        <w:tc>
          <w:tcPr>
            <w:tcW w:w="0" w:type="auto"/>
          </w:tcPr>
          <w:p w14:paraId="3589B006" w14:textId="77777777" w:rsidR="00080144" w:rsidRPr="00080144" w:rsidRDefault="00080144" w:rsidP="00D024D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Total Misc. Revenues</w:t>
            </w:r>
          </w:p>
          <w:p w14:paraId="7686C4CB" w14:textId="77777777" w:rsidR="00080144" w:rsidRPr="00080144" w:rsidRDefault="00080144" w:rsidP="00D024D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</w:p>
          <w:p w14:paraId="129A38A9" w14:textId="7E329B8F" w:rsidR="00080144" w:rsidRPr="00080144" w:rsidRDefault="00080144" w:rsidP="00D024D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</w:p>
        </w:tc>
        <w:tc>
          <w:tcPr>
            <w:tcW w:w="0" w:type="auto"/>
          </w:tcPr>
          <w:p w14:paraId="417C55A8" w14:textId="77777777" w:rsidR="00080144" w:rsidRPr="00080144" w:rsidRDefault="00080144" w:rsidP="00D024D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281,233</w:t>
            </w:r>
          </w:p>
        </w:tc>
        <w:tc>
          <w:tcPr>
            <w:tcW w:w="0" w:type="auto"/>
          </w:tcPr>
          <w:p w14:paraId="59EED297" w14:textId="77777777" w:rsidR="00080144" w:rsidRPr="00080144" w:rsidRDefault="00080144" w:rsidP="00D024D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4,787</w:t>
            </w:r>
          </w:p>
        </w:tc>
        <w:tc>
          <w:tcPr>
            <w:tcW w:w="0" w:type="auto"/>
          </w:tcPr>
          <w:p w14:paraId="3A11CC6A" w14:textId="77777777" w:rsidR="00080144" w:rsidRPr="00080144" w:rsidRDefault="00080144" w:rsidP="00D024D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57DBC504" w14:textId="77777777" w:rsidR="00080144" w:rsidRPr="00080144" w:rsidRDefault="00080144" w:rsidP="00D024D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2522015F" w14:textId="77777777" w:rsidR="00080144" w:rsidRPr="00080144" w:rsidRDefault="00080144" w:rsidP="00D024D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249B67F7" w14:textId="77777777" w:rsidR="00080144" w:rsidRPr="00080144" w:rsidRDefault="00080144" w:rsidP="00D024D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</w:tr>
      <w:tr w:rsidR="00080144" w:rsidRPr="00053560" w14:paraId="46E6DCD1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646BA3CE" w14:textId="77777777" w:rsidR="00080144" w:rsidRDefault="00080144" w:rsidP="00D024D8">
            <w:pPr>
              <w:rPr>
                <w:iCs w:val="0"/>
                <w:noProof/>
              </w:rPr>
            </w:pPr>
            <w:r>
              <w:rPr>
                <w:iCs w:val="0"/>
                <w:noProof/>
              </w:rPr>
              <w:t>Interfund Transactions (CIP/Debt)</w:t>
            </w:r>
          </w:p>
          <w:p w14:paraId="3062B129" w14:textId="326EEC4A" w:rsidR="00080144" w:rsidRPr="00053560" w:rsidRDefault="00080144" w:rsidP="00D024D8">
            <w:pPr>
              <w:rPr>
                <w:noProof/>
              </w:rPr>
            </w:pPr>
          </w:p>
        </w:tc>
        <w:tc>
          <w:tcPr>
            <w:tcW w:w="0" w:type="auto"/>
          </w:tcPr>
          <w:p w14:paraId="55332D9D" w14:textId="77777777" w:rsidR="00080144" w:rsidRPr="00053560" w:rsidRDefault="00080144" w:rsidP="00D024D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033-38275 TRANS FROM LPA RDA SRF</w:t>
            </w:r>
          </w:p>
        </w:tc>
        <w:tc>
          <w:tcPr>
            <w:tcW w:w="0" w:type="auto"/>
          </w:tcPr>
          <w:p w14:paraId="2769B0F6" w14:textId="77777777" w:rsidR="00080144" w:rsidRPr="00053560" w:rsidRDefault="00080144" w:rsidP="00D024D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3,092,532</w:t>
            </w:r>
          </w:p>
        </w:tc>
        <w:tc>
          <w:tcPr>
            <w:tcW w:w="0" w:type="auto"/>
          </w:tcPr>
          <w:p w14:paraId="1CB68770" w14:textId="77777777" w:rsidR="00080144" w:rsidRPr="00053560" w:rsidRDefault="00080144" w:rsidP="00D024D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3,092,532</w:t>
            </w:r>
          </w:p>
        </w:tc>
        <w:tc>
          <w:tcPr>
            <w:tcW w:w="0" w:type="auto"/>
          </w:tcPr>
          <w:p w14:paraId="2176A4C3" w14:textId="77777777" w:rsidR="00080144" w:rsidRPr="00053560" w:rsidRDefault="00080144" w:rsidP="00D024D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2,834,821</w:t>
            </w:r>
          </w:p>
        </w:tc>
        <w:tc>
          <w:tcPr>
            <w:tcW w:w="0" w:type="auto"/>
          </w:tcPr>
          <w:p w14:paraId="5F9B94D8" w14:textId="77777777" w:rsidR="00080144" w:rsidRPr="00053560" w:rsidRDefault="00080144" w:rsidP="00D024D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3,092,532</w:t>
            </w:r>
          </w:p>
        </w:tc>
        <w:tc>
          <w:tcPr>
            <w:tcW w:w="0" w:type="auto"/>
          </w:tcPr>
          <w:p w14:paraId="6EAA11A9" w14:textId="77777777" w:rsidR="00080144" w:rsidRPr="00053560" w:rsidRDefault="00080144" w:rsidP="00D024D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3,092,532</w:t>
            </w:r>
          </w:p>
        </w:tc>
        <w:tc>
          <w:tcPr>
            <w:tcW w:w="0" w:type="auto"/>
          </w:tcPr>
          <w:p w14:paraId="0D746F84" w14:textId="77777777" w:rsidR="00080144" w:rsidRPr="00053560" w:rsidRDefault="00080144" w:rsidP="00D024D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3,092,532</w:t>
            </w:r>
          </w:p>
        </w:tc>
      </w:tr>
      <w:tr w:rsidR="00080144" w:rsidRPr="00080144" w14:paraId="6B75CBAA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21B20ACE" w14:textId="652F8623" w:rsidR="00080144" w:rsidRPr="00080144" w:rsidRDefault="00080144" w:rsidP="00D024D8">
            <w:pPr>
              <w:rPr>
                <w:b/>
                <w:noProof/>
              </w:rPr>
            </w:pPr>
          </w:p>
        </w:tc>
        <w:tc>
          <w:tcPr>
            <w:tcW w:w="0" w:type="auto"/>
          </w:tcPr>
          <w:p w14:paraId="6824E3EE" w14:textId="77777777" w:rsidR="00080144" w:rsidRPr="00080144" w:rsidRDefault="00080144" w:rsidP="00D024D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Total Interfund Transactions (CIP/Debt)</w:t>
            </w:r>
          </w:p>
          <w:p w14:paraId="0FA0AAD5" w14:textId="77777777" w:rsidR="00080144" w:rsidRPr="00080144" w:rsidRDefault="00080144" w:rsidP="00D024D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</w:p>
          <w:p w14:paraId="46554240" w14:textId="6A490DBB" w:rsidR="00080144" w:rsidRPr="00080144" w:rsidRDefault="00080144" w:rsidP="00D024D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</w:p>
        </w:tc>
        <w:tc>
          <w:tcPr>
            <w:tcW w:w="0" w:type="auto"/>
          </w:tcPr>
          <w:p w14:paraId="4FDB5AAE" w14:textId="77777777" w:rsidR="00080144" w:rsidRPr="00080144" w:rsidRDefault="00080144" w:rsidP="00D024D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3,092,532</w:t>
            </w:r>
          </w:p>
        </w:tc>
        <w:tc>
          <w:tcPr>
            <w:tcW w:w="0" w:type="auto"/>
          </w:tcPr>
          <w:p w14:paraId="2D329F5A" w14:textId="77777777" w:rsidR="00080144" w:rsidRPr="00080144" w:rsidRDefault="00080144" w:rsidP="00D024D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3,092,532</w:t>
            </w:r>
          </w:p>
        </w:tc>
        <w:tc>
          <w:tcPr>
            <w:tcW w:w="0" w:type="auto"/>
          </w:tcPr>
          <w:p w14:paraId="0A1806E1" w14:textId="77777777" w:rsidR="00080144" w:rsidRPr="00080144" w:rsidRDefault="00080144" w:rsidP="00D024D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2,834,821</w:t>
            </w:r>
          </w:p>
        </w:tc>
        <w:tc>
          <w:tcPr>
            <w:tcW w:w="0" w:type="auto"/>
          </w:tcPr>
          <w:p w14:paraId="56CCAEA4" w14:textId="77777777" w:rsidR="00080144" w:rsidRPr="00080144" w:rsidRDefault="00080144" w:rsidP="00D024D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3,092,532</w:t>
            </w:r>
          </w:p>
        </w:tc>
        <w:tc>
          <w:tcPr>
            <w:tcW w:w="0" w:type="auto"/>
          </w:tcPr>
          <w:p w14:paraId="0554BFAB" w14:textId="77777777" w:rsidR="00080144" w:rsidRPr="00080144" w:rsidRDefault="00080144" w:rsidP="00D024D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3,092,532</w:t>
            </w:r>
          </w:p>
        </w:tc>
        <w:tc>
          <w:tcPr>
            <w:tcW w:w="0" w:type="auto"/>
          </w:tcPr>
          <w:p w14:paraId="1F49C0CA" w14:textId="77777777" w:rsidR="00080144" w:rsidRPr="00080144" w:rsidRDefault="00080144" w:rsidP="00D024D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3,092,532</w:t>
            </w:r>
          </w:p>
        </w:tc>
      </w:tr>
      <w:tr w:rsidR="00080144" w:rsidRPr="00053560" w14:paraId="1261605A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69B46855" w14:textId="77777777" w:rsidR="00080144" w:rsidRDefault="00080144" w:rsidP="00D024D8">
            <w:pPr>
              <w:rPr>
                <w:iCs w:val="0"/>
                <w:noProof/>
              </w:rPr>
            </w:pPr>
            <w:r>
              <w:rPr>
                <w:iCs w:val="0"/>
                <w:noProof/>
              </w:rPr>
              <w:t>Beginning Balance</w:t>
            </w:r>
          </w:p>
          <w:p w14:paraId="21132123" w14:textId="55BA5DFC" w:rsidR="00080144" w:rsidRPr="00053560" w:rsidRDefault="00080144" w:rsidP="00D024D8">
            <w:pPr>
              <w:rPr>
                <w:noProof/>
              </w:rPr>
            </w:pPr>
          </w:p>
        </w:tc>
        <w:tc>
          <w:tcPr>
            <w:tcW w:w="0" w:type="auto"/>
          </w:tcPr>
          <w:p w14:paraId="75EAF03D" w14:textId="77777777" w:rsidR="00080144" w:rsidRPr="00053560" w:rsidRDefault="00080144" w:rsidP="00D024D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033-39990 BEGINNING BALANCE</w:t>
            </w:r>
          </w:p>
        </w:tc>
        <w:tc>
          <w:tcPr>
            <w:tcW w:w="0" w:type="auto"/>
          </w:tcPr>
          <w:p w14:paraId="510F3AA9" w14:textId="77777777" w:rsidR="00080144" w:rsidRPr="00053560" w:rsidRDefault="00080144" w:rsidP="00D024D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2,610,936</w:t>
            </w:r>
          </w:p>
        </w:tc>
        <w:tc>
          <w:tcPr>
            <w:tcW w:w="0" w:type="auto"/>
          </w:tcPr>
          <w:p w14:paraId="504A51D1" w14:textId="77777777" w:rsidR="00080144" w:rsidRPr="00053560" w:rsidRDefault="00080144" w:rsidP="00D024D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3,004,807</w:t>
            </w:r>
          </w:p>
        </w:tc>
        <w:tc>
          <w:tcPr>
            <w:tcW w:w="0" w:type="auto"/>
          </w:tcPr>
          <w:p w14:paraId="4E319265" w14:textId="77777777" w:rsidR="00080144" w:rsidRPr="00053560" w:rsidRDefault="00080144" w:rsidP="00D024D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5ECA13DE" w14:textId="77777777" w:rsidR="00080144" w:rsidRPr="00053560" w:rsidRDefault="00080144" w:rsidP="00D024D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703,605</w:t>
            </w:r>
          </w:p>
        </w:tc>
        <w:tc>
          <w:tcPr>
            <w:tcW w:w="0" w:type="auto"/>
          </w:tcPr>
          <w:p w14:paraId="09690A10" w14:textId="77777777" w:rsidR="00080144" w:rsidRPr="00053560" w:rsidRDefault="00080144" w:rsidP="00D024D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3,281,547</w:t>
            </w:r>
          </w:p>
        </w:tc>
        <w:tc>
          <w:tcPr>
            <w:tcW w:w="0" w:type="auto"/>
          </w:tcPr>
          <w:p w14:paraId="1DB3B632" w14:textId="77777777" w:rsidR="00080144" w:rsidRPr="00053560" w:rsidRDefault="00080144" w:rsidP="00D024D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767,289</w:t>
            </w:r>
          </w:p>
        </w:tc>
      </w:tr>
      <w:tr w:rsidR="00080144" w:rsidRPr="00080144" w14:paraId="63B06482" w14:textId="77777777" w:rsidTr="00080144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0" w:type="auto"/>
          </w:tcPr>
          <w:p w14:paraId="3CBA1B69" w14:textId="0A13C8C4" w:rsidR="00080144" w:rsidRPr="00080144" w:rsidRDefault="00080144" w:rsidP="00D024D8">
            <w:pPr>
              <w:rPr>
                <w:noProof/>
              </w:rPr>
            </w:pPr>
          </w:p>
        </w:tc>
        <w:tc>
          <w:tcPr>
            <w:tcW w:w="0" w:type="auto"/>
          </w:tcPr>
          <w:p w14:paraId="4ABA6642" w14:textId="47D2DF60" w:rsidR="00080144" w:rsidRPr="00080144" w:rsidRDefault="00080144" w:rsidP="00D024D8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bCs w:val="0"/>
                <w:noProof/>
              </w:rPr>
              <w:t>Grand Total</w:t>
            </w:r>
          </w:p>
        </w:tc>
        <w:tc>
          <w:tcPr>
            <w:tcW w:w="0" w:type="auto"/>
          </w:tcPr>
          <w:p w14:paraId="6BF1C705" w14:textId="77777777" w:rsidR="00080144" w:rsidRPr="00080144" w:rsidRDefault="00080144" w:rsidP="00D024D8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 w:rsidRPr="00080144">
              <w:rPr>
                <w:noProof/>
              </w:rPr>
              <w:t>$2,610,936</w:t>
            </w:r>
          </w:p>
        </w:tc>
        <w:tc>
          <w:tcPr>
            <w:tcW w:w="0" w:type="auto"/>
          </w:tcPr>
          <w:p w14:paraId="356CEAE0" w14:textId="77777777" w:rsidR="00080144" w:rsidRPr="00080144" w:rsidRDefault="00080144" w:rsidP="00D024D8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 w:rsidRPr="00080144">
              <w:rPr>
                <w:noProof/>
              </w:rPr>
              <w:t>$3,004,807</w:t>
            </w:r>
          </w:p>
        </w:tc>
        <w:tc>
          <w:tcPr>
            <w:tcW w:w="0" w:type="auto"/>
          </w:tcPr>
          <w:p w14:paraId="2E7B681F" w14:textId="77777777" w:rsidR="00080144" w:rsidRPr="00080144" w:rsidRDefault="00080144" w:rsidP="00D024D8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 w:rsidRPr="00080144"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4F563172" w14:textId="77777777" w:rsidR="00080144" w:rsidRPr="00080144" w:rsidRDefault="00080144" w:rsidP="00D024D8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 w:rsidRPr="00080144">
              <w:rPr>
                <w:noProof/>
              </w:rPr>
              <w:t>$703,605</w:t>
            </w:r>
          </w:p>
        </w:tc>
        <w:tc>
          <w:tcPr>
            <w:tcW w:w="0" w:type="auto"/>
          </w:tcPr>
          <w:p w14:paraId="38B3C77E" w14:textId="77777777" w:rsidR="00080144" w:rsidRPr="00080144" w:rsidRDefault="00080144" w:rsidP="00D024D8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 w:rsidRPr="00080144">
              <w:rPr>
                <w:noProof/>
              </w:rPr>
              <w:t>$3,281,547</w:t>
            </w:r>
          </w:p>
        </w:tc>
        <w:tc>
          <w:tcPr>
            <w:tcW w:w="0" w:type="auto"/>
          </w:tcPr>
          <w:p w14:paraId="63F907E2" w14:textId="77777777" w:rsidR="00080144" w:rsidRPr="00080144" w:rsidRDefault="00080144" w:rsidP="00D024D8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 w:rsidRPr="00080144">
              <w:rPr>
                <w:noProof/>
              </w:rPr>
              <w:t>$767,289</w:t>
            </w:r>
          </w:p>
        </w:tc>
      </w:tr>
    </w:tbl>
    <w:p w14:paraId="010CAF4A" w14:textId="77777777" w:rsidR="00080144" w:rsidRPr="00EE2F99" w:rsidRDefault="00080144" w:rsidP="00EE2F99">
      <w:pPr>
        <w:rPr>
          <w:rStyle w:val="Strong"/>
        </w:rPr>
      </w:pPr>
    </w:p>
    <w:p w14:paraId="5EAD581D" w14:textId="77777777" w:rsidR="00080144" w:rsidRDefault="00080144" w:rsidP="005046ED">
      <w:pPr>
        <w:pStyle w:val="Heading2"/>
        <w:rPr>
          <w:rStyle w:val="Strong"/>
        </w:rPr>
      </w:pPr>
      <w:r w:rsidRPr="00BB6210">
        <w:rPr>
          <w:b/>
          <w:bCs/>
          <w:noProof/>
        </w:rPr>
        <w:t>033 REDEVELOPMENT AGENCY-LOWER PRK</w:t>
      </w:r>
      <w:r w:rsidRPr="00EE2F99">
        <w:rPr>
          <w:rStyle w:val="Strong"/>
        </w:rPr>
        <w:t xml:space="preserve"> – Expenditures by Department and Type</w:t>
      </w:r>
    </w:p>
    <w:p w14:paraId="3B1A2D26" w14:textId="77777777" w:rsidR="00080144" w:rsidRPr="00CB5A15" w:rsidRDefault="00080144" w:rsidP="00654547">
      <w:pPr>
        <w:rPr>
          <w:noProof/>
          <w:vanish/>
        </w:rPr>
      </w:pPr>
    </w:p>
    <w:tbl>
      <w:tblPr>
        <w:tblStyle w:val="GridTable3-Accent1"/>
        <w:tblW w:w="0" w:type="auto"/>
        <w:tblLook w:val="04E0" w:firstRow="1" w:lastRow="1" w:firstColumn="1" w:lastColumn="0" w:noHBand="0" w:noVBand="1"/>
      </w:tblPr>
      <w:tblGrid>
        <w:gridCol w:w="3279"/>
        <w:gridCol w:w="3789"/>
        <w:gridCol w:w="1222"/>
        <w:gridCol w:w="1222"/>
        <w:gridCol w:w="1222"/>
        <w:gridCol w:w="1222"/>
        <w:gridCol w:w="1222"/>
        <w:gridCol w:w="1222"/>
      </w:tblGrid>
      <w:tr w:rsidR="00080144" w:rsidRPr="004E1AD0" w14:paraId="0EF2ED46" w14:textId="77777777" w:rsidTr="0008014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0" w:type="auto"/>
          </w:tcPr>
          <w:p w14:paraId="7642DD39" w14:textId="7FD04C99" w:rsidR="00080144" w:rsidRPr="004E1AD0" w:rsidRDefault="00080144" w:rsidP="00396D12">
            <w:pPr>
              <w:rPr>
                <w:noProof/>
              </w:rPr>
            </w:pPr>
          </w:p>
        </w:tc>
        <w:tc>
          <w:tcPr>
            <w:tcW w:w="0" w:type="auto"/>
          </w:tcPr>
          <w:p w14:paraId="7E2DCC6A" w14:textId="75178AE8" w:rsidR="00080144" w:rsidRPr="004E1AD0" w:rsidRDefault="00080144" w:rsidP="00396D1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0DFB5B39" w14:textId="77777777" w:rsidR="00080144" w:rsidRDefault="00080144" w:rsidP="00396D1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 xml:space="preserve">Actuals </w:t>
            </w:r>
          </w:p>
          <w:p w14:paraId="3E07F053" w14:textId="7EE753A0" w:rsidR="00080144" w:rsidRPr="004E1AD0" w:rsidRDefault="00080144" w:rsidP="00396D1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FY 2021</w:t>
            </w:r>
          </w:p>
        </w:tc>
        <w:tc>
          <w:tcPr>
            <w:tcW w:w="0" w:type="auto"/>
          </w:tcPr>
          <w:p w14:paraId="725E66F4" w14:textId="77777777" w:rsidR="00080144" w:rsidRDefault="00080144" w:rsidP="00396D1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 xml:space="preserve">Actuals </w:t>
            </w:r>
          </w:p>
          <w:p w14:paraId="519B76B2" w14:textId="2AA094CE" w:rsidR="00080144" w:rsidRPr="004E1AD0" w:rsidRDefault="00080144" w:rsidP="00396D1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FY 2022</w:t>
            </w:r>
          </w:p>
        </w:tc>
        <w:tc>
          <w:tcPr>
            <w:tcW w:w="0" w:type="auto"/>
          </w:tcPr>
          <w:p w14:paraId="67C58489" w14:textId="77777777" w:rsidR="00080144" w:rsidRDefault="00080144" w:rsidP="00396D1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YTD</w:t>
            </w:r>
          </w:p>
          <w:p w14:paraId="54255CA2" w14:textId="1F7A79CD" w:rsidR="00080144" w:rsidRPr="004E1AD0" w:rsidRDefault="00080144" w:rsidP="00396D1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FY 2023</w:t>
            </w:r>
          </w:p>
        </w:tc>
        <w:tc>
          <w:tcPr>
            <w:tcW w:w="0" w:type="auto"/>
          </w:tcPr>
          <w:p w14:paraId="1F021996" w14:textId="77777777" w:rsidR="00080144" w:rsidRDefault="00080144" w:rsidP="00396D1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Original</w:t>
            </w:r>
          </w:p>
          <w:p w14:paraId="385FA81D" w14:textId="2E9C4E49" w:rsidR="00080144" w:rsidRPr="004E1AD0" w:rsidRDefault="00080144" w:rsidP="00396D1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FY 2023</w:t>
            </w:r>
          </w:p>
        </w:tc>
        <w:tc>
          <w:tcPr>
            <w:tcW w:w="0" w:type="auto"/>
          </w:tcPr>
          <w:p w14:paraId="17F79910" w14:textId="77777777" w:rsidR="00080144" w:rsidRDefault="00080144" w:rsidP="00396D1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Adjusted</w:t>
            </w:r>
          </w:p>
          <w:p w14:paraId="48C144A4" w14:textId="10B7CBE3" w:rsidR="00080144" w:rsidRPr="004E1AD0" w:rsidRDefault="00080144" w:rsidP="00396D1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FY 2023</w:t>
            </w:r>
          </w:p>
        </w:tc>
        <w:tc>
          <w:tcPr>
            <w:tcW w:w="0" w:type="auto"/>
          </w:tcPr>
          <w:p w14:paraId="5FAB3323" w14:textId="77777777" w:rsidR="00080144" w:rsidRDefault="00080144" w:rsidP="00396D1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Budget</w:t>
            </w:r>
          </w:p>
          <w:p w14:paraId="397314D4" w14:textId="45D5ADDD" w:rsidR="00080144" w:rsidRPr="004E1AD0" w:rsidRDefault="00080144" w:rsidP="00396D1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FY 2024</w:t>
            </w:r>
          </w:p>
        </w:tc>
      </w:tr>
      <w:tr w:rsidR="00080144" w:rsidRPr="004E1AD0" w14:paraId="60F826A1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18854B42" w14:textId="77777777" w:rsidR="00080144" w:rsidRPr="004E1AD0" w:rsidRDefault="00080144" w:rsidP="00396D12">
            <w:pPr>
              <w:rPr>
                <w:noProof/>
              </w:rPr>
            </w:pPr>
            <w:r>
              <w:rPr>
                <w:noProof/>
              </w:rPr>
              <w:t>40821 TRANS TO OTHER FUND</w:t>
            </w:r>
          </w:p>
        </w:tc>
        <w:tc>
          <w:tcPr>
            <w:tcW w:w="0" w:type="auto"/>
          </w:tcPr>
          <w:p w14:paraId="37FA201A" w14:textId="77777777" w:rsidR="00080144" w:rsidRDefault="00080144" w:rsidP="00396D1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Interfund Transfer</w:t>
            </w:r>
          </w:p>
          <w:p w14:paraId="4CA4D8A0" w14:textId="78D5AA7B" w:rsidR="00080144" w:rsidRPr="004E1AD0" w:rsidRDefault="00080144" w:rsidP="00396D1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6B174E0F" w14:textId="77777777" w:rsidR="00080144" w:rsidRPr="004E1AD0" w:rsidRDefault="00080144" w:rsidP="00396D1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2,780,340</w:t>
            </w:r>
          </w:p>
        </w:tc>
        <w:tc>
          <w:tcPr>
            <w:tcW w:w="0" w:type="auto"/>
          </w:tcPr>
          <w:p w14:paraId="781A90C7" w14:textId="77777777" w:rsidR="00080144" w:rsidRPr="004E1AD0" w:rsidRDefault="00080144" w:rsidP="00396D1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2,787,590</w:t>
            </w:r>
          </w:p>
        </w:tc>
        <w:tc>
          <w:tcPr>
            <w:tcW w:w="0" w:type="auto"/>
          </w:tcPr>
          <w:p w14:paraId="2E3121E6" w14:textId="77777777" w:rsidR="00080144" w:rsidRPr="004E1AD0" w:rsidRDefault="00080144" w:rsidP="00396D1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2,559,073</w:t>
            </w:r>
          </w:p>
        </w:tc>
        <w:tc>
          <w:tcPr>
            <w:tcW w:w="0" w:type="auto"/>
          </w:tcPr>
          <w:p w14:paraId="2DEE34EB" w14:textId="77777777" w:rsidR="00080144" w:rsidRPr="004E1AD0" w:rsidRDefault="00080144" w:rsidP="00396D1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2,791,715</w:t>
            </w:r>
          </w:p>
        </w:tc>
        <w:tc>
          <w:tcPr>
            <w:tcW w:w="0" w:type="auto"/>
          </w:tcPr>
          <w:p w14:paraId="2670F656" w14:textId="77777777" w:rsidR="00080144" w:rsidRPr="004E1AD0" w:rsidRDefault="00080144" w:rsidP="00396D1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2,791,715</w:t>
            </w:r>
          </w:p>
        </w:tc>
        <w:tc>
          <w:tcPr>
            <w:tcW w:w="0" w:type="auto"/>
          </w:tcPr>
          <w:p w14:paraId="56A70859" w14:textId="77777777" w:rsidR="00080144" w:rsidRPr="004E1AD0" w:rsidRDefault="00080144" w:rsidP="00396D1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2,790,840</w:t>
            </w:r>
          </w:p>
        </w:tc>
      </w:tr>
      <w:tr w:rsidR="00080144" w:rsidRPr="00080144" w14:paraId="553569EA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2AEEE8B3" w14:textId="09B16A93" w:rsidR="00080144" w:rsidRPr="00080144" w:rsidRDefault="00080144" w:rsidP="00396D12">
            <w:pPr>
              <w:rPr>
                <w:b/>
                <w:noProof/>
              </w:rPr>
            </w:pPr>
          </w:p>
        </w:tc>
        <w:tc>
          <w:tcPr>
            <w:tcW w:w="0" w:type="auto"/>
          </w:tcPr>
          <w:p w14:paraId="5EDAC481" w14:textId="77777777" w:rsidR="00080144" w:rsidRPr="00080144" w:rsidRDefault="00080144" w:rsidP="00396D1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Total 40821 TRANS TO OTHER FUND</w:t>
            </w:r>
          </w:p>
          <w:p w14:paraId="2A61D852" w14:textId="6A1FBE77" w:rsidR="00080144" w:rsidRPr="00080144" w:rsidRDefault="00080144" w:rsidP="00396D1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</w:p>
        </w:tc>
        <w:tc>
          <w:tcPr>
            <w:tcW w:w="0" w:type="auto"/>
          </w:tcPr>
          <w:p w14:paraId="06B48B99" w14:textId="77777777" w:rsidR="00080144" w:rsidRPr="00080144" w:rsidRDefault="00080144" w:rsidP="00396D1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2,780,340</w:t>
            </w:r>
          </w:p>
        </w:tc>
        <w:tc>
          <w:tcPr>
            <w:tcW w:w="0" w:type="auto"/>
          </w:tcPr>
          <w:p w14:paraId="575C1CD6" w14:textId="77777777" w:rsidR="00080144" w:rsidRPr="00080144" w:rsidRDefault="00080144" w:rsidP="00396D1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2,787,590</w:t>
            </w:r>
          </w:p>
        </w:tc>
        <w:tc>
          <w:tcPr>
            <w:tcW w:w="0" w:type="auto"/>
          </w:tcPr>
          <w:p w14:paraId="03CB16B0" w14:textId="77777777" w:rsidR="00080144" w:rsidRPr="00080144" w:rsidRDefault="00080144" w:rsidP="00396D1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2,559,073</w:t>
            </w:r>
          </w:p>
        </w:tc>
        <w:tc>
          <w:tcPr>
            <w:tcW w:w="0" w:type="auto"/>
          </w:tcPr>
          <w:p w14:paraId="2132025B" w14:textId="77777777" w:rsidR="00080144" w:rsidRPr="00080144" w:rsidRDefault="00080144" w:rsidP="00396D1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2,791,715</w:t>
            </w:r>
          </w:p>
        </w:tc>
        <w:tc>
          <w:tcPr>
            <w:tcW w:w="0" w:type="auto"/>
          </w:tcPr>
          <w:p w14:paraId="16911B2D" w14:textId="77777777" w:rsidR="00080144" w:rsidRPr="00080144" w:rsidRDefault="00080144" w:rsidP="00396D1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2,791,715</w:t>
            </w:r>
          </w:p>
        </w:tc>
        <w:tc>
          <w:tcPr>
            <w:tcW w:w="0" w:type="auto"/>
          </w:tcPr>
          <w:p w14:paraId="57CC5713" w14:textId="77777777" w:rsidR="00080144" w:rsidRPr="00080144" w:rsidRDefault="00080144" w:rsidP="00396D1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2,790,840</w:t>
            </w:r>
          </w:p>
        </w:tc>
      </w:tr>
      <w:tr w:rsidR="00080144" w:rsidRPr="004E1AD0" w14:paraId="08E12D5D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7D2D1311" w14:textId="77777777" w:rsidR="00080144" w:rsidRPr="004E1AD0" w:rsidRDefault="00080144" w:rsidP="00396D12">
            <w:pPr>
              <w:rPr>
                <w:noProof/>
              </w:rPr>
            </w:pPr>
            <w:r>
              <w:rPr>
                <w:noProof/>
              </w:rPr>
              <w:t>40999 END BAL SUR(DEF)</w:t>
            </w:r>
          </w:p>
        </w:tc>
        <w:tc>
          <w:tcPr>
            <w:tcW w:w="0" w:type="auto"/>
          </w:tcPr>
          <w:p w14:paraId="4069AE8E" w14:textId="77777777" w:rsidR="00080144" w:rsidRDefault="00080144" w:rsidP="00396D1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Ending Balance</w:t>
            </w:r>
          </w:p>
          <w:p w14:paraId="454163F1" w14:textId="4B275EB9" w:rsidR="00080144" w:rsidRPr="004E1AD0" w:rsidRDefault="00080144" w:rsidP="00396D1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78A3FC9F" w14:textId="77777777" w:rsidR="00080144" w:rsidRPr="004E1AD0" w:rsidRDefault="00080144" w:rsidP="00396D1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3,004,807</w:t>
            </w:r>
          </w:p>
        </w:tc>
        <w:tc>
          <w:tcPr>
            <w:tcW w:w="0" w:type="auto"/>
          </w:tcPr>
          <w:p w14:paraId="461F6B6E" w14:textId="77777777" w:rsidR="00080144" w:rsidRPr="004E1AD0" w:rsidRDefault="00080144" w:rsidP="00396D1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3,281,547</w:t>
            </w:r>
          </w:p>
        </w:tc>
        <w:tc>
          <w:tcPr>
            <w:tcW w:w="0" w:type="auto"/>
          </w:tcPr>
          <w:p w14:paraId="3E69249E" w14:textId="77777777" w:rsidR="00080144" w:rsidRPr="004E1AD0" w:rsidRDefault="00080144" w:rsidP="00396D1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62AE8A14" w14:textId="77777777" w:rsidR="00080144" w:rsidRPr="004E1AD0" w:rsidRDefault="00080144" w:rsidP="00396D1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709,422</w:t>
            </w:r>
          </w:p>
        </w:tc>
        <w:tc>
          <w:tcPr>
            <w:tcW w:w="0" w:type="auto"/>
          </w:tcPr>
          <w:p w14:paraId="5CF40272" w14:textId="77777777" w:rsidR="00080144" w:rsidRPr="004E1AD0" w:rsidRDefault="00080144" w:rsidP="00396D1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767,289</w:t>
            </w:r>
          </w:p>
        </w:tc>
        <w:tc>
          <w:tcPr>
            <w:tcW w:w="0" w:type="auto"/>
          </w:tcPr>
          <w:p w14:paraId="180EBFCF" w14:textId="77777777" w:rsidR="00080144" w:rsidRPr="004E1AD0" w:rsidRDefault="00080144" w:rsidP="00396D1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623,981</w:t>
            </w:r>
          </w:p>
        </w:tc>
      </w:tr>
      <w:tr w:rsidR="00080144" w:rsidRPr="00080144" w14:paraId="32471059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4195EF00" w14:textId="67A26DD5" w:rsidR="00080144" w:rsidRPr="00080144" w:rsidRDefault="00080144" w:rsidP="00396D12">
            <w:pPr>
              <w:rPr>
                <w:b/>
                <w:noProof/>
              </w:rPr>
            </w:pPr>
          </w:p>
        </w:tc>
        <w:tc>
          <w:tcPr>
            <w:tcW w:w="0" w:type="auto"/>
          </w:tcPr>
          <w:p w14:paraId="77F75C72" w14:textId="77777777" w:rsidR="00080144" w:rsidRPr="00080144" w:rsidRDefault="00080144" w:rsidP="00396D1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Total 40999 END BAL SUR(DEF)</w:t>
            </w:r>
          </w:p>
          <w:p w14:paraId="2FFE9EE7" w14:textId="73E6CA9A" w:rsidR="00080144" w:rsidRPr="00080144" w:rsidRDefault="00080144" w:rsidP="00396D1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</w:p>
        </w:tc>
        <w:tc>
          <w:tcPr>
            <w:tcW w:w="0" w:type="auto"/>
          </w:tcPr>
          <w:p w14:paraId="5622DDD5" w14:textId="77777777" w:rsidR="00080144" w:rsidRPr="00080144" w:rsidRDefault="00080144" w:rsidP="00396D1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3,004,807</w:t>
            </w:r>
          </w:p>
        </w:tc>
        <w:tc>
          <w:tcPr>
            <w:tcW w:w="0" w:type="auto"/>
          </w:tcPr>
          <w:p w14:paraId="12A50D06" w14:textId="77777777" w:rsidR="00080144" w:rsidRPr="00080144" w:rsidRDefault="00080144" w:rsidP="00396D1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3,281,547</w:t>
            </w:r>
          </w:p>
        </w:tc>
        <w:tc>
          <w:tcPr>
            <w:tcW w:w="0" w:type="auto"/>
          </w:tcPr>
          <w:p w14:paraId="60F14E15" w14:textId="77777777" w:rsidR="00080144" w:rsidRPr="00080144" w:rsidRDefault="00080144" w:rsidP="00396D1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244D7098" w14:textId="77777777" w:rsidR="00080144" w:rsidRPr="00080144" w:rsidRDefault="00080144" w:rsidP="00396D1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709,422</w:t>
            </w:r>
          </w:p>
        </w:tc>
        <w:tc>
          <w:tcPr>
            <w:tcW w:w="0" w:type="auto"/>
          </w:tcPr>
          <w:p w14:paraId="49E53F73" w14:textId="77777777" w:rsidR="00080144" w:rsidRPr="00080144" w:rsidRDefault="00080144" w:rsidP="00396D1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767,289</w:t>
            </w:r>
          </w:p>
        </w:tc>
        <w:tc>
          <w:tcPr>
            <w:tcW w:w="0" w:type="auto"/>
          </w:tcPr>
          <w:p w14:paraId="7ABFFC82" w14:textId="77777777" w:rsidR="00080144" w:rsidRPr="00080144" w:rsidRDefault="00080144" w:rsidP="00396D1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623,981</w:t>
            </w:r>
          </w:p>
        </w:tc>
      </w:tr>
      <w:tr w:rsidR="00080144" w:rsidRPr="004E1AD0" w14:paraId="28C14C9B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6B4AE964" w14:textId="77777777" w:rsidR="00080144" w:rsidRPr="004E1AD0" w:rsidRDefault="00080144" w:rsidP="00396D12">
            <w:pPr>
              <w:rPr>
                <w:noProof/>
              </w:rPr>
            </w:pPr>
            <w:r>
              <w:rPr>
                <w:noProof/>
              </w:rPr>
              <w:t>43309 CITY PARK IMPROVEMENTS</w:t>
            </w:r>
          </w:p>
        </w:tc>
        <w:tc>
          <w:tcPr>
            <w:tcW w:w="0" w:type="auto"/>
          </w:tcPr>
          <w:p w14:paraId="166AE80D" w14:textId="77777777" w:rsidR="00080144" w:rsidRDefault="00080144" w:rsidP="00396D1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Capital</w:t>
            </w:r>
          </w:p>
          <w:p w14:paraId="33E890F9" w14:textId="4065A4AA" w:rsidR="00080144" w:rsidRPr="004E1AD0" w:rsidRDefault="00080144" w:rsidP="00396D1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7C0E6CCE" w14:textId="77777777" w:rsidR="00080144" w:rsidRPr="004E1AD0" w:rsidRDefault="00080144" w:rsidP="00396D1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50711E8F" w14:textId="77777777" w:rsidR="00080144" w:rsidRPr="004E1AD0" w:rsidRDefault="00080144" w:rsidP="00396D1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5,759</w:t>
            </w:r>
          </w:p>
        </w:tc>
        <w:tc>
          <w:tcPr>
            <w:tcW w:w="0" w:type="auto"/>
          </w:tcPr>
          <w:p w14:paraId="1EAE3A61" w14:textId="77777777" w:rsidR="00080144" w:rsidRPr="004E1AD0" w:rsidRDefault="00080144" w:rsidP="00396D1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9,131</w:t>
            </w:r>
          </w:p>
        </w:tc>
        <w:tc>
          <w:tcPr>
            <w:tcW w:w="0" w:type="auto"/>
          </w:tcPr>
          <w:p w14:paraId="1D025A55" w14:textId="77777777" w:rsidR="00080144" w:rsidRPr="004E1AD0" w:rsidRDefault="00080144" w:rsidP="00396D1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00,000</w:t>
            </w:r>
          </w:p>
        </w:tc>
        <w:tc>
          <w:tcPr>
            <w:tcW w:w="0" w:type="auto"/>
          </w:tcPr>
          <w:p w14:paraId="7E50201A" w14:textId="77777777" w:rsidR="00080144" w:rsidRPr="004E1AD0" w:rsidRDefault="00080144" w:rsidP="00396D1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836,490</w:t>
            </w:r>
          </w:p>
        </w:tc>
        <w:tc>
          <w:tcPr>
            <w:tcW w:w="0" w:type="auto"/>
          </w:tcPr>
          <w:p w14:paraId="62EC929C" w14:textId="77777777" w:rsidR="00080144" w:rsidRPr="004E1AD0" w:rsidRDefault="00080144" w:rsidP="00396D1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00,000</w:t>
            </w:r>
          </w:p>
        </w:tc>
      </w:tr>
      <w:tr w:rsidR="00080144" w:rsidRPr="00080144" w14:paraId="74C5D3FB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1AA4994C" w14:textId="302EFDD3" w:rsidR="00080144" w:rsidRPr="00080144" w:rsidRDefault="00080144" w:rsidP="00396D12">
            <w:pPr>
              <w:rPr>
                <w:b/>
                <w:noProof/>
              </w:rPr>
            </w:pPr>
          </w:p>
        </w:tc>
        <w:tc>
          <w:tcPr>
            <w:tcW w:w="0" w:type="auto"/>
          </w:tcPr>
          <w:p w14:paraId="6E182ACD" w14:textId="77777777" w:rsidR="00080144" w:rsidRPr="00080144" w:rsidRDefault="00080144" w:rsidP="00396D1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Total 43309 CITY PARK IMPROVEMENTS</w:t>
            </w:r>
          </w:p>
          <w:p w14:paraId="3799BAEC" w14:textId="3A8DD459" w:rsidR="00080144" w:rsidRPr="00080144" w:rsidRDefault="00080144" w:rsidP="00396D1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</w:p>
        </w:tc>
        <w:tc>
          <w:tcPr>
            <w:tcW w:w="0" w:type="auto"/>
          </w:tcPr>
          <w:p w14:paraId="1FA4C00F" w14:textId="77777777" w:rsidR="00080144" w:rsidRPr="00080144" w:rsidRDefault="00080144" w:rsidP="00396D1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0E68CE80" w14:textId="77777777" w:rsidR="00080144" w:rsidRPr="00080144" w:rsidRDefault="00080144" w:rsidP="00396D1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5,759</w:t>
            </w:r>
          </w:p>
        </w:tc>
        <w:tc>
          <w:tcPr>
            <w:tcW w:w="0" w:type="auto"/>
          </w:tcPr>
          <w:p w14:paraId="65C6D02D" w14:textId="77777777" w:rsidR="00080144" w:rsidRPr="00080144" w:rsidRDefault="00080144" w:rsidP="00396D1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9,131</w:t>
            </w:r>
          </w:p>
        </w:tc>
        <w:tc>
          <w:tcPr>
            <w:tcW w:w="0" w:type="auto"/>
          </w:tcPr>
          <w:p w14:paraId="172D39B9" w14:textId="77777777" w:rsidR="00080144" w:rsidRPr="00080144" w:rsidRDefault="00080144" w:rsidP="00396D1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00,000</w:t>
            </w:r>
          </w:p>
        </w:tc>
        <w:tc>
          <w:tcPr>
            <w:tcW w:w="0" w:type="auto"/>
          </w:tcPr>
          <w:p w14:paraId="3D0C2CD9" w14:textId="77777777" w:rsidR="00080144" w:rsidRPr="00080144" w:rsidRDefault="00080144" w:rsidP="00396D1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836,490</w:t>
            </w:r>
          </w:p>
        </w:tc>
        <w:tc>
          <w:tcPr>
            <w:tcW w:w="0" w:type="auto"/>
          </w:tcPr>
          <w:p w14:paraId="172154FB" w14:textId="77777777" w:rsidR="00080144" w:rsidRPr="00080144" w:rsidRDefault="00080144" w:rsidP="00396D1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00,000</w:t>
            </w:r>
          </w:p>
        </w:tc>
      </w:tr>
      <w:tr w:rsidR="00080144" w:rsidRPr="004E1AD0" w14:paraId="32C4FC46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64624A3A" w14:textId="77777777" w:rsidR="00080144" w:rsidRPr="004E1AD0" w:rsidRDefault="00080144" w:rsidP="00396D12">
            <w:pPr>
              <w:rPr>
                <w:noProof/>
              </w:rPr>
            </w:pPr>
            <w:r>
              <w:rPr>
                <w:noProof/>
              </w:rPr>
              <w:t>43322 AFFORDABLE HOUSING</w:t>
            </w:r>
          </w:p>
        </w:tc>
        <w:tc>
          <w:tcPr>
            <w:tcW w:w="0" w:type="auto"/>
          </w:tcPr>
          <w:p w14:paraId="2C51DB63" w14:textId="77777777" w:rsidR="00080144" w:rsidRDefault="00080144" w:rsidP="00396D1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Capital</w:t>
            </w:r>
          </w:p>
          <w:p w14:paraId="29C691A0" w14:textId="596C56FC" w:rsidR="00080144" w:rsidRPr="004E1AD0" w:rsidRDefault="00080144" w:rsidP="00396D1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41CD78F2" w14:textId="77777777" w:rsidR="00080144" w:rsidRPr="004E1AD0" w:rsidRDefault="00080144" w:rsidP="00396D1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2,427</w:t>
            </w:r>
          </w:p>
        </w:tc>
        <w:tc>
          <w:tcPr>
            <w:tcW w:w="0" w:type="auto"/>
          </w:tcPr>
          <w:p w14:paraId="02A5C33F" w14:textId="77777777" w:rsidR="00080144" w:rsidRPr="004E1AD0" w:rsidRDefault="00080144" w:rsidP="00396D1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2C3FE782" w14:textId="77777777" w:rsidR="00080144" w:rsidRPr="004E1AD0" w:rsidRDefault="00080144" w:rsidP="00396D1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375</w:t>
            </w:r>
          </w:p>
        </w:tc>
        <w:tc>
          <w:tcPr>
            <w:tcW w:w="0" w:type="auto"/>
          </w:tcPr>
          <w:p w14:paraId="2AA132BB" w14:textId="77777777" w:rsidR="00080144" w:rsidRPr="004E1AD0" w:rsidRDefault="00080144" w:rsidP="00396D1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05240BE0" w14:textId="77777777" w:rsidR="00080144" w:rsidRPr="004E1AD0" w:rsidRDefault="00080144" w:rsidP="00396D1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25,886</w:t>
            </w:r>
          </w:p>
        </w:tc>
        <w:tc>
          <w:tcPr>
            <w:tcW w:w="0" w:type="auto"/>
          </w:tcPr>
          <w:p w14:paraId="52E83EFB" w14:textId="77777777" w:rsidR="00080144" w:rsidRPr="004E1AD0" w:rsidRDefault="00080144" w:rsidP="00396D1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</w:tr>
      <w:tr w:rsidR="00080144" w:rsidRPr="00080144" w14:paraId="08564B39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4A0EE225" w14:textId="244D3F86" w:rsidR="00080144" w:rsidRPr="00080144" w:rsidRDefault="00080144" w:rsidP="00396D12">
            <w:pPr>
              <w:rPr>
                <w:b/>
                <w:noProof/>
              </w:rPr>
            </w:pPr>
          </w:p>
        </w:tc>
        <w:tc>
          <w:tcPr>
            <w:tcW w:w="0" w:type="auto"/>
          </w:tcPr>
          <w:p w14:paraId="1DC4DC89" w14:textId="77777777" w:rsidR="00080144" w:rsidRPr="00080144" w:rsidRDefault="00080144" w:rsidP="00396D1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Total 43322 AFFORDABLE HOUSING</w:t>
            </w:r>
          </w:p>
          <w:p w14:paraId="380681AE" w14:textId="2EEEE49B" w:rsidR="00080144" w:rsidRPr="00080144" w:rsidRDefault="00080144" w:rsidP="00396D1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</w:p>
        </w:tc>
        <w:tc>
          <w:tcPr>
            <w:tcW w:w="0" w:type="auto"/>
          </w:tcPr>
          <w:p w14:paraId="6CA9BAB0" w14:textId="77777777" w:rsidR="00080144" w:rsidRPr="00080144" w:rsidRDefault="00080144" w:rsidP="00396D1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2,427</w:t>
            </w:r>
          </w:p>
        </w:tc>
        <w:tc>
          <w:tcPr>
            <w:tcW w:w="0" w:type="auto"/>
          </w:tcPr>
          <w:p w14:paraId="466BE0E8" w14:textId="77777777" w:rsidR="00080144" w:rsidRPr="00080144" w:rsidRDefault="00080144" w:rsidP="00396D1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339FFE92" w14:textId="77777777" w:rsidR="00080144" w:rsidRPr="00080144" w:rsidRDefault="00080144" w:rsidP="00396D1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375</w:t>
            </w:r>
          </w:p>
        </w:tc>
        <w:tc>
          <w:tcPr>
            <w:tcW w:w="0" w:type="auto"/>
          </w:tcPr>
          <w:p w14:paraId="1BF5FC29" w14:textId="77777777" w:rsidR="00080144" w:rsidRPr="00080144" w:rsidRDefault="00080144" w:rsidP="00396D1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46D7718F" w14:textId="77777777" w:rsidR="00080144" w:rsidRPr="00080144" w:rsidRDefault="00080144" w:rsidP="00396D1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25,886</w:t>
            </w:r>
          </w:p>
        </w:tc>
        <w:tc>
          <w:tcPr>
            <w:tcW w:w="0" w:type="auto"/>
          </w:tcPr>
          <w:p w14:paraId="522C4B6C" w14:textId="77777777" w:rsidR="00080144" w:rsidRPr="00080144" w:rsidRDefault="00080144" w:rsidP="00396D1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</w:tr>
      <w:tr w:rsidR="00080144" w:rsidRPr="004E1AD0" w14:paraId="3A401A13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71908D24" w14:textId="77777777" w:rsidR="00080144" w:rsidRPr="004E1AD0" w:rsidRDefault="00080144" w:rsidP="00396D12">
            <w:pPr>
              <w:rPr>
                <w:noProof/>
              </w:rPr>
            </w:pPr>
            <w:r>
              <w:rPr>
                <w:noProof/>
              </w:rPr>
              <w:lastRenderedPageBreak/>
              <w:t>43351 TRAFFIC CALMING</w:t>
            </w:r>
          </w:p>
        </w:tc>
        <w:tc>
          <w:tcPr>
            <w:tcW w:w="0" w:type="auto"/>
          </w:tcPr>
          <w:p w14:paraId="4BDAB987" w14:textId="77777777" w:rsidR="00080144" w:rsidRDefault="00080144" w:rsidP="00396D1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Capital</w:t>
            </w:r>
          </w:p>
          <w:p w14:paraId="51838A33" w14:textId="6080E4E9" w:rsidR="00080144" w:rsidRPr="004E1AD0" w:rsidRDefault="00080144" w:rsidP="00396D1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3E59A490" w14:textId="77777777" w:rsidR="00080144" w:rsidRPr="004E1AD0" w:rsidRDefault="00080144" w:rsidP="00396D1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100B0095" w14:textId="77777777" w:rsidR="00080144" w:rsidRPr="004E1AD0" w:rsidRDefault="00080144" w:rsidP="00396D1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8,570</w:t>
            </w:r>
          </w:p>
        </w:tc>
        <w:tc>
          <w:tcPr>
            <w:tcW w:w="0" w:type="auto"/>
          </w:tcPr>
          <w:p w14:paraId="1122068F" w14:textId="77777777" w:rsidR="00080144" w:rsidRPr="004E1AD0" w:rsidRDefault="00080144" w:rsidP="00396D1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29,193</w:t>
            </w:r>
          </w:p>
        </w:tc>
        <w:tc>
          <w:tcPr>
            <w:tcW w:w="0" w:type="auto"/>
          </w:tcPr>
          <w:p w14:paraId="616258CA" w14:textId="77777777" w:rsidR="00080144" w:rsidRPr="004E1AD0" w:rsidRDefault="00080144" w:rsidP="00396D1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14F52A1B" w14:textId="77777777" w:rsidR="00080144" w:rsidRPr="004E1AD0" w:rsidRDefault="00080144" w:rsidP="00396D1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31,275</w:t>
            </w:r>
          </w:p>
        </w:tc>
        <w:tc>
          <w:tcPr>
            <w:tcW w:w="0" w:type="auto"/>
          </w:tcPr>
          <w:p w14:paraId="1C5D16CB" w14:textId="77777777" w:rsidR="00080144" w:rsidRPr="004E1AD0" w:rsidRDefault="00080144" w:rsidP="00396D1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</w:tr>
      <w:tr w:rsidR="00080144" w:rsidRPr="00080144" w14:paraId="2BE9E58B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48352ACF" w14:textId="59B7B1BC" w:rsidR="00080144" w:rsidRPr="00080144" w:rsidRDefault="00080144" w:rsidP="00396D12">
            <w:pPr>
              <w:rPr>
                <w:b/>
                <w:noProof/>
              </w:rPr>
            </w:pPr>
          </w:p>
        </w:tc>
        <w:tc>
          <w:tcPr>
            <w:tcW w:w="0" w:type="auto"/>
          </w:tcPr>
          <w:p w14:paraId="453D3F71" w14:textId="77777777" w:rsidR="00080144" w:rsidRPr="00080144" w:rsidRDefault="00080144" w:rsidP="00396D1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Total 43351 TRAFFIC CALMING</w:t>
            </w:r>
          </w:p>
          <w:p w14:paraId="3AB83438" w14:textId="6EDA3C03" w:rsidR="00080144" w:rsidRPr="00080144" w:rsidRDefault="00080144" w:rsidP="00396D1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</w:p>
        </w:tc>
        <w:tc>
          <w:tcPr>
            <w:tcW w:w="0" w:type="auto"/>
          </w:tcPr>
          <w:p w14:paraId="47B82D32" w14:textId="77777777" w:rsidR="00080144" w:rsidRPr="00080144" w:rsidRDefault="00080144" w:rsidP="00396D1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7FAAC3BB" w14:textId="77777777" w:rsidR="00080144" w:rsidRPr="00080144" w:rsidRDefault="00080144" w:rsidP="00396D1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8,570</w:t>
            </w:r>
          </w:p>
        </w:tc>
        <w:tc>
          <w:tcPr>
            <w:tcW w:w="0" w:type="auto"/>
          </w:tcPr>
          <w:p w14:paraId="5523E4B4" w14:textId="77777777" w:rsidR="00080144" w:rsidRPr="00080144" w:rsidRDefault="00080144" w:rsidP="00396D1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29,193</w:t>
            </w:r>
          </w:p>
        </w:tc>
        <w:tc>
          <w:tcPr>
            <w:tcW w:w="0" w:type="auto"/>
          </w:tcPr>
          <w:p w14:paraId="5D09AC53" w14:textId="77777777" w:rsidR="00080144" w:rsidRPr="00080144" w:rsidRDefault="00080144" w:rsidP="00396D1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5724CB4F" w14:textId="77777777" w:rsidR="00080144" w:rsidRPr="00080144" w:rsidRDefault="00080144" w:rsidP="00396D1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31,275</w:t>
            </w:r>
          </w:p>
        </w:tc>
        <w:tc>
          <w:tcPr>
            <w:tcW w:w="0" w:type="auto"/>
          </w:tcPr>
          <w:p w14:paraId="399889C4" w14:textId="77777777" w:rsidR="00080144" w:rsidRPr="00080144" w:rsidRDefault="00080144" w:rsidP="00396D1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</w:tr>
      <w:tr w:rsidR="00080144" w:rsidRPr="004E1AD0" w14:paraId="6E92FB7E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4717C7F5" w14:textId="77777777" w:rsidR="00080144" w:rsidRPr="004E1AD0" w:rsidRDefault="00080144" w:rsidP="00396D12">
            <w:pPr>
              <w:rPr>
                <w:noProof/>
              </w:rPr>
            </w:pPr>
            <w:r>
              <w:rPr>
                <w:noProof/>
              </w:rPr>
              <w:t>43502 SKATE PARK REPAIRS</w:t>
            </w:r>
          </w:p>
        </w:tc>
        <w:tc>
          <w:tcPr>
            <w:tcW w:w="0" w:type="auto"/>
          </w:tcPr>
          <w:p w14:paraId="733A26F1" w14:textId="77777777" w:rsidR="00080144" w:rsidRDefault="00080144" w:rsidP="00396D1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Capital</w:t>
            </w:r>
          </w:p>
          <w:p w14:paraId="765EE043" w14:textId="2D821A5D" w:rsidR="00080144" w:rsidRPr="004E1AD0" w:rsidRDefault="00080144" w:rsidP="00396D1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30CE5783" w14:textId="77777777" w:rsidR="00080144" w:rsidRPr="004E1AD0" w:rsidRDefault="00080144" w:rsidP="00396D1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77000917" w14:textId="77777777" w:rsidR="00080144" w:rsidRPr="004E1AD0" w:rsidRDefault="00080144" w:rsidP="00396D1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0,000</w:t>
            </w:r>
          </w:p>
        </w:tc>
        <w:tc>
          <w:tcPr>
            <w:tcW w:w="0" w:type="auto"/>
          </w:tcPr>
          <w:p w14:paraId="5769A2A7" w14:textId="77777777" w:rsidR="00080144" w:rsidRPr="004E1AD0" w:rsidRDefault="00080144" w:rsidP="00396D1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0A91BEB5" w14:textId="77777777" w:rsidR="00080144" w:rsidRPr="004E1AD0" w:rsidRDefault="00080144" w:rsidP="00396D1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5,000</w:t>
            </w:r>
          </w:p>
        </w:tc>
        <w:tc>
          <w:tcPr>
            <w:tcW w:w="0" w:type="auto"/>
          </w:tcPr>
          <w:p w14:paraId="144DD7A9" w14:textId="77777777" w:rsidR="00080144" w:rsidRPr="004E1AD0" w:rsidRDefault="00080144" w:rsidP="00396D1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4,749</w:t>
            </w:r>
          </w:p>
        </w:tc>
        <w:tc>
          <w:tcPr>
            <w:tcW w:w="0" w:type="auto"/>
          </w:tcPr>
          <w:p w14:paraId="095720D3" w14:textId="77777777" w:rsidR="00080144" w:rsidRPr="004E1AD0" w:rsidRDefault="00080144" w:rsidP="00396D1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5,000</w:t>
            </w:r>
          </w:p>
        </w:tc>
      </w:tr>
      <w:tr w:rsidR="00080144" w:rsidRPr="00080144" w14:paraId="00761509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17C6FD7F" w14:textId="1C00FE44" w:rsidR="00080144" w:rsidRPr="00080144" w:rsidRDefault="00080144" w:rsidP="00396D12">
            <w:pPr>
              <w:rPr>
                <w:b/>
                <w:noProof/>
              </w:rPr>
            </w:pPr>
          </w:p>
        </w:tc>
        <w:tc>
          <w:tcPr>
            <w:tcW w:w="0" w:type="auto"/>
          </w:tcPr>
          <w:p w14:paraId="2B84AD81" w14:textId="77777777" w:rsidR="00080144" w:rsidRPr="00080144" w:rsidRDefault="00080144" w:rsidP="00396D1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Total 43502 SKATE PARK REPAIRS</w:t>
            </w:r>
          </w:p>
          <w:p w14:paraId="47F7BA31" w14:textId="050853D4" w:rsidR="00080144" w:rsidRPr="00080144" w:rsidRDefault="00080144" w:rsidP="00396D1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</w:p>
        </w:tc>
        <w:tc>
          <w:tcPr>
            <w:tcW w:w="0" w:type="auto"/>
          </w:tcPr>
          <w:p w14:paraId="05AEC777" w14:textId="77777777" w:rsidR="00080144" w:rsidRPr="00080144" w:rsidRDefault="00080144" w:rsidP="00396D1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1D26D5A8" w14:textId="77777777" w:rsidR="00080144" w:rsidRPr="00080144" w:rsidRDefault="00080144" w:rsidP="00396D1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0,000</w:t>
            </w:r>
          </w:p>
        </w:tc>
        <w:tc>
          <w:tcPr>
            <w:tcW w:w="0" w:type="auto"/>
          </w:tcPr>
          <w:p w14:paraId="75DF550F" w14:textId="77777777" w:rsidR="00080144" w:rsidRPr="00080144" w:rsidRDefault="00080144" w:rsidP="00396D1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13CF2826" w14:textId="77777777" w:rsidR="00080144" w:rsidRPr="00080144" w:rsidRDefault="00080144" w:rsidP="00396D1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5,000</w:t>
            </w:r>
          </w:p>
        </w:tc>
        <w:tc>
          <w:tcPr>
            <w:tcW w:w="0" w:type="auto"/>
          </w:tcPr>
          <w:p w14:paraId="0D43EB7C" w14:textId="77777777" w:rsidR="00080144" w:rsidRPr="00080144" w:rsidRDefault="00080144" w:rsidP="00396D1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4,749</w:t>
            </w:r>
          </w:p>
        </w:tc>
        <w:tc>
          <w:tcPr>
            <w:tcW w:w="0" w:type="auto"/>
          </w:tcPr>
          <w:p w14:paraId="01ADB7F0" w14:textId="77777777" w:rsidR="00080144" w:rsidRPr="00080144" w:rsidRDefault="00080144" w:rsidP="00396D1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5,000</w:t>
            </w:r>
          </w:p>
        </w:tc>
      </w:tr>
      <w:tr w:rsidR="00080144" w:rsidRPr="004E1AD0" w14:paraId="6DFF0010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4D119924" w14:textId="77777777" w:rsidR="00080144" w:rsidRPr="004E1AD0" w:rsidRDefault="00080144" w:rsidP="00396D12">
            <w:pPr>
              <w:rPr>
                <w:noProof/>
              </w:rPr>
            </w:pPr>
            <w:r>
              <w:rPr>
                <w:noProof/>
              </w:rPr>
              <w:t>43585 CITY-WIDE SIGNS PHASE 1</w:t>
            </w:r>
          </w:p>
        </w:tc>
        <w:tc>
          <w:tcPr>
            <w:tcW w:w="0" w:type="auto"/>
          </w:tcPr>
          <w:p w14:paraId="5A0388A4" w14:textId="77777777" w:rsidR="00080144" w:rsidRDefault="00080144" w:rsidP="00396D1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Capital</w:t>
            </w:r>
          </w:p>
          <w:p w14:paraId="372CE49F" w14:textId="11F75EFB" w:rsidR="00080144" w:rsidRPr="004E1AD0" w:rsidRDefault="00080144" w:rsidP="00396D1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504B79BC" w14:textId="77777777" w:rsidR="00080144" w:rsidRPr="004E1AD0" w:rsidRDefault="00080144" w:rsidP="00396D1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7A89F031" w14:textId="77777777" w:rsidR="00080144" w:rsidRPr="004E1AD0" w:rsidRDefault="00080144" w:rsidP="00396D1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18D09245" w14:textId="77777777" w:rsidR="00080144" w:rsidRPr="004E1AD0" w:rsidRDefault="00080144" w:rsidP="00396D1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14882E52" w14:textId="77777777" w:rsidR="00080144" w:rsidRPr="004E1AD0" w:rsidRDefault="00080144" w:rsidP="00396D1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4765BDAE" w14:textId="77777777" w:rsidR="00080144" w:rsidRPr="004E1AD0" w:rsidRDefault="00080144" w:rsidP="00396D1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7,156</w:t>
            </w:r>
          </w:p>
        </w:tc>
        <w:tc>
          <w:tcPr>
            <w:tcW w:w="0" w:type="auto"/>
          </w:tcPr>
          <w:p w14:paraId="252A9767" w14:textId="77777777" w:rsidR="00080144" w:rsidRPr="004E1AD0" w:rsidRDefault="00080144" w:rsidP="00396D1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</w:tr>
      <w:tr w:rsidR="00080144" w:rsidRPr="00080144" w14:paraId="76F2DC04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6AB2681C" w14:textId="3A50163B" w:rsidR="00080144" w:rsidRPr="00080144" w:rsidRDefault="00080144" w:rsidP="00396D12">
            <w:pPr>
              <w:rPr>
                <w:b/>
                <w:noProof/>
              </w:rPr>
            </w:pPr>
          </w:p>
        </w:tc>
        <w:tc>
          <w:tcPr>
            <w:tcW w:w="0" w:type="auto"/>
          </w:tcPr>
          <w:p w14:paraId="1DC8C591" w14:textId="77777777" w:rsidR="00080144" w:rsidRPr="00080144" w:rsidRDefault="00080144" w:rsidP="00396D1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Total 43585 CITY-WIDE SIGNS PHASE 1</w:t>
            </w:r>
          </w:p>
          <w:p w14:paraId="5950F594" w14:textId="4841C253" w:rsidR="00080144" w:rsidRPr="00080144" w:rsidRDefault="00080144" w:rsidP="00396D1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</w:p>
        </w:tc>
        <w:tc>
          <w:tcPr>
            <w:tcW w:w="0" w:type="auto"/>
          </w:tcPr>
          <w:p w14:paraId="11EA0ED4" w14:textId="77777777" w:rsidR="00080144" w:rsidRPr="00080144" w:rsidRDefault="00080144" w:rsidP="00396D1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5B47893F" w14:textId="77777777" w:rsidR="00080144" w:rsidRPr="00080144" w:rsidRDefault="00080144" w:rsidP="00396D1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6269127F" w14:textId="77777777" w:rsidR="00080144" w:rsidRPr="00080144" w:rsidRDefault="00080144" w:rsidP="00396D1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73F77F74" w14:textId="77777777" w:rsidR="00080144" w:rsidRPr="00080144" w:rsidRDefault="00080144" w:rsidP="00396D1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78E185DD" w14:textId="77777777" w:rsidR="00080144" w:rsidRPr="00080144" w:rsidRDefault="00080144" w:rsidP="00396D1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7,156</w:t>
            </w:r>
          </w:p>
        </w:tc>
        <w:tc>
          <w:tcPr>
            <w:tcW w:w="0" w:type="auto"/>
          </w:tcPr>
          <w:p w14:paraId="7ED971E2" w14:textId="77777777" w:rsidR="00080144" w:rsidRPr="00080144" w:rsidRDefault="00080144" w:rsidP="00396D1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</w:tr>
      <w:tr w:rsidR="00080144" w:rsidRPr="004E1AD0" w14:paraId="31D79564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5DEF7B77" w14:textId="77777777" w:rsidR="00080144" w:rsidRPr="004E1AD0" w:rsidRDefault="00080144" w:rsidP="00396D12">
            <w:pPr>
              <w:rPr>
                <w:noProof/>
              </w:rPr>
            </w:pPr>
            <w:r>
              <w:rPr>
                <w:noProof/>
              </w:rPr>
              <w:t>43598 SECURITY PROJECTS</w:t>
            </w:r>
          </w:p>
        </w:tc>
        <w:tc>
          <w:tcPr>
            <w:tcW w:w="0" w:type="auto"/>
          </w:tcPr>
          <w:p w14:paraId="12092DD1" w14:textId="77777777" w:rsidR="00080144" w:rsidRDefault="00080144" w:rsidP="00396D1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Capital</w:t>
            </w:r>
          </w:p>
          <w:p w14:paraId="4760615E" w14:textId="7BD413D1" w:rsidR="00080144" w:rsidRPr="004E1AD0" w:rsidRDefault="00080144" w:rsidP="00396D1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57842485" w14:textId="77777777" w:rsidR="00080144" w:rsidRPr="004E1AD0" w:rsidRDefault="00080144" w:rsidP="00396D1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0379E633" w14:textId="77777777" w:rsidR="00080144" w:rsidRPr="004E1AD0" w:rsidRDefault="00080144" w:rsidP="00396D1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7680EADF" w14:textId="77777777" w:rsidR="00080144" w:rsidRPr="004E1AD0" w:rsidRDefault="00080144" w:rsidP="00396D1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4ABF5DA1" w14:textId="77777777" w:rsidR="00080144" w:rsidRPr="004E1AD0" w:rsidRDefault="00080144" w:rsidP="00396D1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40,000</w:t>
            </w:r>
          </w:p>
        </w:tc>
        <w:tc>
          <w:tcPr>
            <w:tcW w:w="0" w:type="auto"/>
          </w:tcPr>
          <w:p w14:paraId="2A77C3A1" w14:textId="77777777" w:rsidR="00080144" w:rsidRPr="004E1AD0" w:rsidRDefault="00080144" w:rsidP="00396D1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40,000</w:t>
            </w:r>
          </w:p>
        </w:tc>
        <w:tc>
          <w:tcPr>
            <w:tcW w:w="0" w:type="auto"/>
          </w:tcPr>
          <w:p w14:paraId="4F98BEAB" w14:textId="77777777" w:rsidR="00080144" w:rsidRPr="004E1AD0" w:rsidRDefault="00080144" w:rsidP="00396D1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40,000</w:t>
            </w:r>
          </w:p>
        </w:tc>
      </w:tr>
      <w:tr w:rsidR="00080144" w:rsidRPr="00080144" w14:paraId="45F24FC3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368AED0D" w14:textId="739930EB" w:rsidR="00080144" w:rsidRPr="00080144" w:rsidRDefault="00080144" w:rsidP="00396D12">
            <w:pPr>
              <w:rPr>
                <w:b/>
                <w:noProof/>
              </w:rPr>
            </w:pPr>
          </w:p>
        </w:tc>
        <w:tc>
          <w:tcPr>
            <w:tcW w:w="0" w:type="auto"/>
          </w:tcPr>
          <w:p w14:paraId="152CD2A1" w14:textId="77777777" w:rsidR="00080144" w:rsidRPr="00080144" w:rsidRDefault="00080144" w:rsidP="00396D1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Total 43598 SECURITY PROJECTS</w:t>
            </w:r>
          </w:p>
          <w:p w14:paraId="0AB4EFC1" w14:textId="07564F4C" w:rsidR="00080144" w:rsidRPr="00080144" w:rsidRDefault="00080144" w:rsidP="00396D1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</w:p>
        </w:tc>
        <w:tc>
          <w:tcPr>
            <w:tcW w:w="0" w:type="auto"/>
          </w:tcPr>
          <w:p w14:paraId="5A5E8565" w14:textId="77777777" w:rsidR="00080144" w:rsidRPr="00080144" w:rsidRDefault="00080144" w:rsidP="00396D1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77305C10" w14:textId="77777777" w:rsidR="00080144" w:rsidRPr="00080144" w:rsidRDefault="00080144" w:rsidP="00396D1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1548D2FE" w14:textId="77777777" w:rsidR="00080144" w:rsidRPr="00080144" w:rsidRDefault="00080144" w:rsidP="00396D1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25D31372" w14:textId="77777777" w:rsidR="00080144" w:rsidRPr="00080144" w:rsidRDefault="00080144" w:rsidP="00396D1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40,000</w:t>
            </w:r>
          </w:p>
        </w:tc>
        <w:tc>
          <w:tcPr>
            <w:tcW w:w="0" w:type="auto"/>
          </w:tcPr>
          <w:p w14:paraId="2D9DC698" w14:textId="77777777" w:rsidR="00080144" w:rsidRPr="00080144" w:rsidRDefault="00080144" w:rsidP="00396D1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40,000</w:t>
            </w:r>
          </w:p>
        </w:tc>
        <w:tc>
          <w:tcPr>
            <w:tcW w:w="0" w:type="auto"/>
          </w:tcPr>
          <w:p w14:paraId="18D88851" w14:textId="77777777" w:rsidR="00080144" w:rsidRPr="00080144" w:rsidRDefault="00080144" w:rsidP="00396D1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40,000</w:t>
            </w:r>
          </w:p>
        </w:tc>
      </w:tr>
      <w:tr w:rsidR="00080144" w:rsidRPr="004E1AD0" w14:paraId="328AB7F3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7BEAB87D" w14:textId="77777777" w:rsidR="00080144" w:rsidRPr="004E1AD0" w:rsidRDefault="00080144" w:rsidP="00396D12">
            <w:pPr>
              <w:rPr>
                <w:noProof/>
              </w:rPr>
            </w:pPr>
            <w:r>
              <w:rPr>
                <w:noProof/>
              </w:rPr>
              <w:t>43599 CRESCENT TRAMWAY TRAIL</w:t>
            </w:r>
          </w:p>
        </w:tc>
        <w:tc>
          <w:tcPr>
            <w:tcW w:w="0" w:type="auto"/>
          </w:tcPr>
          <w:p w14:paraId="4096EC98" w14:textId="77777777" w:rsidR="00080144" w:rsidRDefault="00080144" w:rsidP="00396D1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Capital</w:t>
            </w:r>
          </w:p>
          <w:p w14:paraId="76B48CA4" w14:textId="4E0C1538" w:rsidR="00080144" w:rsidRPr="004E1AD0" w:rsidRDefault="00080144" w:rsidP="00396D1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07846BE3" w14:textId="77777777" w:rsidR="00080144" w:rsidRPr="004E1AD0" w:rsidRDefault="00080144" w:rsidP="00396D1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93,858</w:t>
            </w:r>
          </w:p>
        </w:tc>
        <w:tc>
          <w:tcPr>
            <w:tcW w:w="0" w:type="auto"/>
          </w:tcPr>
          <w:p w14:paraId="7E2BA420" w14:textId="77777777" w:rsidR="00080144" w:rsidRPr="004E1AD0" w:rsidRDefault="00080144" w:rsidP="00396D1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6B445675" w14:textId="77777777" w:rsidR="00080144" w:rsidRPr="004E1AD0" w:rsidRDefault="00080144" w:rsidP="00396D1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37B5CA01" w14:textId="77777777" w:rsidR="00080144" w:rsidRPr="004E1AD0" w:rsidRDefault="00080144" w:rsidP="00396D1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541359CF" w14:textId="77777777" w:rsidR="00080144" w:rsidRPr="004E1AD0" w:rsidRDefault="00080144" w:rsidP="00396D1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0569450D" w14:textId="77777777" w:rsidR="00080144" w:rsidRPr="004E1AD0" w:rsidRDefault="00080144" w:rsidP="00396D1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</w:tr>
      <w:tr w:rsidR="00080144" w:rsidRPr="00080144" w14:paraId="50739325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0EBFAFE9" w14:textId="17230432" w:rsidR="00080144" w:rsidRPr="00080144" w:rsidRDefault="00080144" w:rsidP="00396D12">
            <w:pPr>
              <w:rPr>
                <w:b/>
                <w:noProof/>
              </w:rPr>
            </w:pPr>
          </w:p>
        </w:tc>
        <w:tc>
          <w:tcPr>
            <w:tcW w:w="0" w:type="auto"/>
          </w:tcPr>
          <w:p w14:paraId="6D9563D0" w14:textId="77777777" w:rsidR="00080144" w:rsidRPr="00080144" w:rsidRDefault="00080144" w:rsidP="00396D1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Total 43599 CRESCENT TRAMWAY TRAIL</w:t>
            </w:r>
          </w:p>
          <w:p w14:paraId="6ACC2DD2" w14:textId="795C8634" w:rsidR="00080144" w:rsidRPr="00080144" w:rsidRDefault="00080144" w:rsidP="00396D1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</w:p>
        </w:tc>
        <w:tc>
          <w:tcPr>
            <w:tcW w:w="0" w:type="auto"/>
          </w:tcPr>
          <w:p w14:paraId="3606C9A0" w14:textId="77777777" w:rsidR="00080144" w:rsidRPr="00080144" w:rsidRDefault="00080144" w:rsidP="00396D1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93,858</w:t>
            </w:r>
          </w:p>
        </w:tc>
        <w:tc>
          <w:tcPr>
            <w:tcW w:w="0" w:type="auto"/>
          </w:tcPr>
          <w:p w14:paraId="3D71CE2D" w14:textId="77777777" w:rsidR="00080144" w:rsidRPr="00080144" w:rsidRDefault="00080144" w:rsidP="00396D1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51FF6006" w14:textId="77777777" w:rsidR="00080144" w:rsidRPr="00080144" w:rsidRDefault="00080144" w:rsidP="00396D1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4D13B18D" w14:textId="77777777" w:rsidR="00080144" w:rsidRPr="00080144" w:rsidRDefault="00080144" w:rsidP="00396D1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078F533B" w14:textId="77777777" w:rsidR="00080144" w:rsidRPr="00080144" w:rsidRDefault="00080144" w:rsidP="00396D1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2078AC38" w14:textId="77777777" w:rsidR="00080144" w:rsidRPr="00080144" w:rsidRDefault="00080144" w:rsidP="00396D1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</w:tr>
      <w:tr w:rsidR="00080144" w:rsidRPr="004E1AD0" w14:paraId="4D1E01F0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7CE0D21F" w14:textId="77777777" w:rsidR="00080144" w:rsidRPr="004E1AD0" w:rsidRDefault="00080144" w:rsidP="00396D12">
            <w:pPr>
              <w:rPr>
                <w:noProof/>
              </w:rPr>
            </w:pPr>
            <w:r>
              <w:rPr>
                <w:noProof/>
              </w:rPr>
              <w:t>43646 LIBRARY REMODEL</w:t>
            </w:r>
          </w:p>
        </w:tc>
        <w:tc>
          <w:tcPr>
            <w:tcW w:w="0" w:type="auto"/>
          </w:tcPr>
          <w:p w14:paraId="4138A097" w14:textId="77777777" w:rsidR="00080144" w:rsidRDefault="00080144" w:rsidP="00396D1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Capital</w:t>
            </w:r>
          </w:p>
          <w:p w14:paraId="57E9EDBD" w14:textId="751BA93E" w:rsidR="00080144" w:rsidRPr="004E1AD0" w:rsidRDefault="00080144" w:rsidP="00396D1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44525CE0" w14:textId="77777777" w:rsidR="00080144" w:rsidRPr="004E1AD0" w:rsidRDefault="00080144" w:rsidP="00396D1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26C1E8D3" w14:textId="77777777" w:rsidR="00080144" w:rsidRPr="004E1AD0" w:rsidRDefault="00080144" w:rsidP="00396D1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780DAC42" w14:textId="77777777" w:rsidR="00080144" w:rsidRPr="004E1AD0" w:rsidRDefault="00080144" w:rsidP="00396D1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3F96565D" w14:textId="77777777" w:rsidR="00080144" w:rsidRPr="004E1AD0" w:rsidRDefault="00080144" w:rsidP="00396D1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057C0754" w14:textId="77777777" w:rsidR="00080144" w:rsidRPr="004E1AD0" w:rsidRDefault="00080144" w:rsidP="00396D1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449</w:t>
            </w:r>
          </w:p>
        </w:tc>
        <w:tc>
          <w:tcPr>
            <w:tcW w:w="0" w:type="auto"/>
          </w:tcPr>
          <w:p w14:paraId="0231D751" w14:textId="77777777" w:rsidR="00080144" w:rsidRPr="004E1AD0" w:rsidRDefault="00080144" w:rsidP="00396D1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</w:tr>
      <w:tr w:rsidR="00080144" w:rsidRPr="00080144" w14:paraId="5C14E799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133D20EB" w14:textId="3AF1FB37" w:rsidR="00080144" w:rsidRPr="00080144" w:rsidRDefault="00080144" w:rsidP="00396D12">
            <w:pPr>
              <w:rPr>
                <w:b/>
                <w:noProof/>
              </w:rPr>
            </w:pPr>
          </w:p>
        </w:tc>
        <w:tc>
          <w:tcPr>
            <w:tcW w:w="0" w:type="auto"/>
          </w:tcPr>
          <w:p w14:paraId="47EF1B2A" w14:textId="77777777" w:rsidR="00080144" w:rsidRPr="00080144" w:rsidRDefault="00080144" w:rsidP="00396D1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Total 43646 LIBRARY REMODEL</w:t>
            </w:r>
          </w:p>
          <w:p w14:paraId="2B24A1DA" w14:textId="1F4C29DF" w:rsidR="00080144" w:rsidRPr="00080144" w:rsidRDefault="00080144" w:rsidP="00396D1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</w:p>
        </w:tc>
        <w:tc>
          <w:tcPr>
            <w:tcW w:w="0" w:type="auto"/>
          </w:tcPr>
          <w:p w14:paraId="3761F0CD" w14:textId="77777777" w:rsidR="00080144" w:rsidRPr="00080144" w:rsidRDefault="00080144" w:rsidP="00396D1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435FC2B0" w14:textId="77777777" w:rsidR="00080144" w:rsidRPr="00080144" w:rsidRDefault="00080144" w:rsidP="00396D1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4BBCA816" w14:textId="77777777" w:rsidR="00080144" w:rsidRPr="00080144" w:rsidRDefault="00080144" w:rsidP="00396D1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1F893F24" w14:textId="77777777" w:rsidR="00080144" w:rsidRPr="00080144" w:rsidRDefault="00080144" w:rsidP="00396D1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6F48182D" w14:textId="77777777" w:rsidR="00080144" w:rsidRPr="00080144" w:rsidRDefault="00080144" w:rsidP="00396D1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449</w:t>
            </w:r>
          </w:p>
        </w:tc>
        <w:tc>
          <w:tcPr>
            <w:tcW w:w="0" w:type="auto"/>
          </w:tcPr>
          <w:p w14:paraId="3BD456DB" w14:textId="77777777" w:rsidR="00080144" w:rsidRPr="00080144" w:rsidRDefault="00080144" w:rsidP="00396D1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</w:tr>
      <w:tr w:rsidR="00080144" w:rsidRPr="004E1AD0" w14:paraId="7C2FB011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2905C2D5" w14:textId="77777777" w:rsidR="00080144" w:rsidRPr="004E1AD0" w:rsidRDefault="00080144" w:rsidP="00396D12">
            <w:pPr>
              <w:rPr>
                <w:noProof/>
              </w:rPr>
            </w:pPr>
            <w:r>
              <w:rPr>
                <w:noProof/>
              </w:rPr>
              <w:t>43647 WOODSIDE PHASE I</w:t>
            </w:r>
          </w:p>
        </w:tc>
        <w:tc>
          <w:tcPr>
            <w:tcW w:w="0" w:type="auto"/>
          </w:tcPr>
          <w:p w14:paraId="19874B5B" w14:textId="77777777" w:rsidR="00080144" w:rsidRDefault="00080144" w:rsidP="00396D1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Capital</w:t>
            </w:r>
          </w:p>
          <w:p w14:paraId="5D102E95" w14:textId="46CBF51E" w:rsidR="00080144" w:rsidRPr="004E1AD0" w:rsidRDefault="00080144" w:rsidP="00396D1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50D7F5BA" w14:textId="77777777" w:rsidR="00080144" w:rsidRPr="004E1AD0" w:rsidRDefault="00080144" w:rsidP="00396D1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,114</w:t>
            </w:r>
          </w:p>
        </w:tc>
        <w:tc>
          <w:tcPr>
            <w:tcW w:w="0" w:type="auto"/>
          </w:tcPr>
          <w:p w14:paraId="07FAB41E" w14:textId="77777777" w:rsidR="00080144" w:rsidRPr="004E1AD0" w:rsidRDefault="00080144" w:rsidP="00396D1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37DCAAAE" w14:textId="77777777" w:rsidR="00080144" w:rsidRPr="004E1AD0" w:rsidRDefault="00080144" w:rsidP="00396D1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278CAF80" w14:textId="77777777" w:rsidR="00080144" w:rsidRPr="004E1AD0" w:rsidRDefault="00080144" w:rsidP="00396D1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5B35969E" w14:textId="77777777" w:rsidR="00080144" w:rsidRPr="004E1AD0" w:rsidRDefault="00080144" w:rsidP="00396D1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31E0126D" w14:textId="77777777" w:rsidR="00080144" w:rsidRPr="004E1AD0" w:rsidRDefault="00080144" w:rsidP="00396D1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</w:tr>
      <w:tr w:rsidR="00080144" w:rsidRPr="00080144" w14:paraId="6C1335DC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4C827F86" w14:textId="4270F606" w:rsidR="00080144" w:rsidRPr="00080144" w:rsidRDefault="00080144" w:rsidP="00396D12">
            <w:pPr>
              <w:rPr>
                <w:b/>
                <w:noProof/>
              </w:rPr>
            </w:pPr>
          </w:p>
        </w:tc>
        <w:tc>
          <w:tcPr>
            <w:tcW w:w="0" w:type="auto"/>
          </w:tcPr>
          <w:p w14:paraId="6D787D6F" w14:textId="77777777" w:rsidR="00080144" w:rsidRPr="00080144" w:rsidRDefault="00080144" w:rsidP="00396D1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Total 43647 WOODSIDE PHASE I</w:t>
            </w:r>
          </w:p>
          <w:p w14:paraId="4563218E" w14:textId="3E8E2043" w:rsidR="00080144" w:rsidRPr="00080144" w:rsidRDefault="00080144" w:rsidP="00396D1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</w:p>
        </w:tc>
        <w:tc>
          <w:tcPr>
            <w:tcW w:w="0" w:type="auto"/>
          </w:tcPr>
          <w:p w14:paraId="070B1151" w14:textId="77777777" w:rsidR="00080144" w:rsidRPr="00080144" w:rsidRDefault="00080144" w:rsidP="00396D1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,114</w:t>
            </w:r>
          </w:p>
        </w:tc>
        <w:tc>
          <w:tcPr>
            <w:tcW w:w="0" w:type="auto"/>
          </w:tcPr>
          <w:p w14:paraId="4EA403E7" w14:textId="77777777" w:rsidR="00080144" w:rsidRPr="00080144" w:rsidRDefault="00080144" w:rsidP="00396D1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05368698" w14:textId="77777777" w:rsidR="00080144" w:rsidRPr="00080144" w:rsidRDefault="00080144" w:rsidP="00396D1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17D6283F" w14:textId="77777777" w:rsidR="00080144" w:rsidRPr="00080144" w:rsidRDefault="00080144" w:rsidP="00396D1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0DD2C71E" w14:textId="77777777" w:rsidR="00080144" w:rsidRPr="00080144" w:rsidRDefault="00080144" w:rsidP="00396D1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6A2D6F49" w14:textId="77777777" w:rsidR="00080144" w:rsidRPr="00080144" w:rsidRDefault="00080144" w:rsidP="00396D1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</w:tr>
      <w:tr w:rsidR="00080144" w:rsidRPr="004E1AD0" w14:paraId="3040C763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380619CE" w14:textId="77777777" w:rsidR="00080144" w:rsidRPr="004E1AD0" w:rsidRDefault="00080144" w:rsidP="00396D12">
            <w:pPr>
              <w:rPr>
                <w:noProof/>
              </w:rPr>
            </w:pPr>
            <w:r>
              <w:rPr>
                <w:noProof/>
              </w:rPr>
              <w:t>43649 SENIOR COMMUNITY CENTER</w:t>
            </w:r>
          </w:p>
        </w:tc>
        <w:tc>
          <w:tcPr>
            <w:tcW w:w="0" w:type="auto"/>
          </w:tcPr>
          <w:p w14:paraId="151B030C" w14:textId="77777777" w:rsidR="00080144" w:rsidRDefault="00080144" w:rsidP="00396D1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Capital</w:t>
            </w:r>
          </w:p>
          <w:p w14:paraId="5D18C86E" w14:textId="11E18E41" w:rsidR="00080144" w:rsidRPr="004E1AD0" w:rsidRDefault="00080144" w:rsidP="00396D1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1ACE0093" w14:textId="77777777" w:rsidR="00080144" w:rsidRPr="004E1AD0" w:rsidRDefault="00080144" w:rsidP="00396D1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6BF8CE5B" w14:textId="77777777" w:rsidR="00080144" w:rsidRPr="004E1AD0" w:rsidRDefault="00080144" w:rsidP="00396D1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431179C9" w14:textId="77777777" w:rsidR="00080144" w:rsidRPr="004E1AD0" w:rsidRDefault="00080144" w:rsidP="00396D1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1079F042" w14:textId="77777777" w:rsidR="00080144" w:rsidRPr="004E1AD0" w:rsidRDefault="00080144" w:rsidP="00396D1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3102DE75" w14:textId="77777777" w:rsidR="00080144" w:rsidRPr="004E1AD0" w:rsidRDefault="00080144" w:rsidP="00396D1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991,390</w:t>
            </w:r>
          </w:p>
        </w:tc>
        <w:tc>
          <w:tcPr>
            <w:tcW w:w="0" w:type="auto"/>
          </w:tcPr>
          <w:p w14:paraId="561CF71C" w14:textId="77777777" w:rsidR="00080144" w:rsidRPr="004E1AD0" w:rsidRDefault="00080144" w:rsidP="00396D1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</w:tr>
      <w:tr w:rsidR="00080144" w:rsidRPr="00080144" w14:paraId="61954784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402DEF1E" w14:textId="603619CC" w:rsidR="00080144" w:rsidRPr="00080144" w:rsidRDefault="00080144" w:rsidP="00396D12">
            <w:pPr>
              <w:rPr>
                <w:b/>
                <w:noProof/>
              </w:rPr>
            </w:pPr>
          </w:p>
        </w:tc>
        <w:tc>
          <w:tcPr>
            <w:tcW w:w="0" w:type="auto"/>
          </w:tcPr>
          <w:p w14:paraId="558B6888" w14:textId="77777777" w:rsidR="00080144" w:rsidRPr="00080144" w:rsidRDefault="00080144" w:rsidP="00396D1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Total 43649 SENIOR COMMUNITY CENTER</w:t>
            </w:r>
          </w:p>
          <w:p w14:paraId="3D3B16AF" w14:textId="5A0A3B22" w:rsidR="00080144" w:rsidRPr="00080144" w:rsidRDefault="00080144" w:rsidP="00396D1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</w:p>
        </w:tc>
        <w:tc>
          <w:tcPr>
            <w:tcW w:w="0" w:type="auto"/>
          </w:tcPr>
          <w:p w14:paraId="1EE207AD" w14:textId="77777777" w:rsidR="00080144" w:rsidRPr="00080144" w:rsidRDefault="00080144" w:rsidP="00396D1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604D31FE" w14:textId="77777777" w:rsidR="00080144" w:rsidRPr="00080144" w:rsidRDefault="00080144" w:rsidP="00396D1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0C83B551" w14:textId="77777777" w:rsidR="00080144" w:rsidRPr="00080144" w:rsidRDefault="00080144" w:rsidP="00396D1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33CFA850" w14:textId="77777777" w:rsidR="00080144" w:rsidRPr="00080144" w:rsidRDefault="00080144" w:rsidP="00396D1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4078CE45" w14:textId="77777777" w:rsidR="00080144" w:rsidRPr="00080144" w:rsidRDefault="00080144" w:rsidP="00396D1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991,390</w:t>
            </w:r>
          </w:p>
        </w:tc>
        <w:tc>
          <w:tcPr>
            <w:tcW w:w="0" w:type="auto"/>
          </w:tcPr>
          <w:p w14:paraId="758DF24C" w14:textId="77777777" w:rsidR="00080144" w:rsidRPr="00080144" w:rsidRDefault="00080144" w:rsidP="00396D1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</w:tr>
      <w:tr w:rsidR="00080144" w:rsidRPr="004E1AD0" w14:paraId="5266A11A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36E5812C" w14:textId="77777777" w:rsidR="00080144" w:rsidRPr="004E1AD0" w:rsidRDefault="00080144" w:rsidP="00396D12">
            <w:pPr>
              <w:rPr>
                <w:noProof/>
              </w:rPr>
            </w:pPr>
            <w:r>
              <w:rPr>
                <w:noProof/>
              </w:rPr>
              <w:t>43679 OLD TOWN STAIRS</w:t>
            </w:r>
          </w:p>
        </w:tc>
        <w:tc>
          <w:tcPr>
            <w:tcW w:w="0" w:type="auto"/>
          </w:tcPr>
          <w:p w14:paraId="6B6BD0DC" w14:textId="77777777" w:rsidR="00080144" w:rsidRDefault="00080144" w:rsidP="00396D1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Capital</w:t>
            </w:r>
          </w:p>
          <w:p w14:paraId="1D99563E" w14:textId="106E1D6E" w:rsidR="00080144" w:rsidRPr="004E1AD0" w:rsidRDefault="00080144" w:rsidP="00396D1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1E8E5986" w14:textId="77777777" w:rsidR="00080144" w:rsidRPr="004E1AD0" w:rsidRDefault="00080144" w:rsidP="00396D1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560D2AB7" w14:textId="77777777" w:rsidR="00080144" w:rsidRPr="004E1AD0" w:rsidRDefault="00080144" w:rsidP="00396D1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3,660</w:t>
            </w:r>
          </w:p>
        </w:tc>
        <w:tc>
          <w:tcPr>
            <w:tcW w:w="0" w:type="auto"/>
          </w:tcPr>
          <w:p w14:paraId="522CA1CB" w14:textId="77777777" w:rsidR="00080144" w:rsidRPr="004E1AD0" w:rsidRDefault="00080144" w:rsidP="00396D1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92</w:t>
            </w:r>
          </w:p>
        </w:tc>
        <w:tc>
          <w:tcPr>
            <w:tcW w:w="0" w:type="auto"/>
          </w:tcPr>
          <w:p w14:paraId="1547D77E" w14:textId="77777777" w:rsidR="00080144" w:rsidRPr="004E1AD0" w:rsidRDefault="00080144" w:rsidP="00396D1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50,000</w:t>
            </w:r>
          </w:p>
        </w:tc>
        <w:tc>
          <w:tcPr>
            <w:tcW w:w="0" w:type="auto"/>
          </w:tcPr>
          <w:p w14:paraId="0022C216" w14:textId="77777777" w:rsidR="00080144" w:rsidRPr="004E1AD0" w:rsidRDefault="00080144" w:rsidP="00396D1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586,340</w:t>
            </w:r>
          </w:p>
        </w:tc>
        <w:tc>
          <w:tcPr>
            <w:tcW w:w="0" w:type="auto"/>
          </w:tcPr>
          <w:p w14:paraId="507C7A24" w14:textId="77777777" w:rsidR="00080144" w:rsidRPr="004E1AD0" w:rsidRDefault="00080144" w:rsidP="00396D1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300,000</w:t>
            </w:r>
          </w:p>
        </w:tc>
      </w:tr>
      <w:tr w:rsidR="00080144" w:rsidRPr="00080144" w14:paraId="14B87F4C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463F4B7F" w14:textId="614D3493" w:rsidR="00080144" w:rsidRPr="00080144" w:rsidRDefault="00080144" w:rsidP="00396D12">
            <w:pPr>
              <w:rPr>
                <w:b/>
                <w:noProof/>
              </w:rPr>
            </w:pPr>
          </w:p>
        </w:tc>
        <w:tc>
          <w:tcPr>
            <w:tcW w:w="0" w:type="auto"/>
          </w:tcPr>
          <w:p w14:paraId="0EDD77E5" w14:textId="77777777" w:rsidR="00080144" w:rsidRPr="00080144" w:rsidRDefault="00080144" w:rsidP="00396D1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Total 43679 OLD TOWN STAIRS</w:t>
            </w:r>
          </w:p>
          <w:p w14:paraId="054013F1" w14:textId="6DCDE52A" w:rsidR="00080144" w:rsidRPr="00080144" w:rsidRDefault="00080144" w:rsidP="00396D1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</w:p>
        </w:tc>
        <w:tc>
          <w:tcPr>
            <w:tcW w:w="0" w:type="auto"/>
          </w:tcPr>
          <w:p w14:paraId="0649BF00" w14:textId="77777777" w:rsidR="00080144" w:rsidRPr="00080144" w:rsidRDefault="00080144" w:rsidP="00396D1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56310A30" w14:textId="77777777" w:rsidR="00080144" w:rsidRPr="00080144" w:rsidRDefault="00080144" w:rsidP="00396D1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3,660</w:t>
            </w:r>
          </w:p>
        </w:tc>
        <w:tc>
          <w:tcPr>
            <w:tcW w:w="0" w:type="auto"/>
          </w:tcPr>
          <w:p w14:paraId="3260AD34" w14:textId="77777777" w:rsidR="00080144" w:rsidRPr="00080144" w:rsidRDefault="00080144" w:rsidP="00396D1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92</w:t>
            </w:r>
          </w:p>
        </w:tc>
        <w:tc>
          <w:tcPr>
            <w:tcW w:w="0" w:type="auto"/>
          </w:tcPr>
          <w:p w14:paraId="41E16E98" w14:textId="77777777" w:rsidR="00080144" w:rsidRPr="00080144" w:rsidRDefault="00080144" w:rsidP="00396D1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50,000</w:t>
            </w:r>
          </w:p>
        </w:tc>
        <w:tc>
          <w:tcPr>
            <w:tcW w:w="0" w:type="auto"/>
          </w:tcPr>
          <w:p w14:paraId="005C9ABC" w14:textId="77777777" w:rsidR="00080144" w:rsidRPr="00080144" w:rsidRDefault="00080144" w:rsidP="00396D1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586,340</w:t>
            </w:r>
          </w:p>
        </w:tc>
        <w:tc>
          <w:tcPr>
            <w:tcW w:w="0" w:type="auto"/>
          </w:tcPr>
          <w:p w14:paraId="7BA8C5C8" w14:textId="77777777" w:rsidR="00080144" w:rsidRPr="00080144" w:rsidRDefault="00080144" w:rsidP="00396D1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300,000</w:t>
            </w:r>
          </w:p>
        </w:tc>
      </w:tr>
      <w:tr w:rsidR="00080144" w:rsidRPr="004E1AD0" w14:paraId="3124FF40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04F84F38" w14:textId="77777777" w:rsidR="00080144" w:rsidRPr="004E1AD0" w:rsidRDefault="00080144" w:rsidP="00396D12">
            <w:pPr>
              <w:rPr>
                <w:noProof/>
              </w:rPr>
            </w:pPr>
            <w:r>
              <w:rPr>
                <w:noProof/>
              </w:rPr>
              <w:t>43711 WOODSIDE PHASE II</w:t>
            </w:r>
          </w:p>
        </w:tc>
        <w:tc>
          <w:tcPr>
            <w:tcW w:w="0" w:type="auto"/>
          </w:tcPr>
          <w:p w14:paraId="2C3FB3EF" w14:textId="77777777" w:rsidR="00080144" w:rsidRDefault="00080144" w:rsidP="00396D1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Capital</w:t>
            </w:r>
          </w:p>
          <w:p w14:paraId="4503CB32" w14:textId="5A5C9151" w:rsidR="00080144" w:rsidRPr="004E1AD0" w:rsidRDefault="00080144" w:rsidP="00396D1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3D970B51" w14:textId="77777777" w:rsidR="00080144" w:rsidRPr="004E1AD0" w:rsidRDefault="00080144" w:rsidP="00396D1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6699E735" w14:textId="77777777" w:rsidR="00080144" w:rsidRPr="004E1AD0" w:rsidRDefault="00080144" w:rsidP="00396D1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3947D2B7" w14:textId="77777777" w:rsidR="00080144" w:rsidRPr="004E1AD0" w:rsidRDefault="00080144" w:rsidP="00396D1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87</w:t>
            </w:r>
          </w:p>
        </w:tc>
        <w:tc>
          <w:tcPr>
            <w:tcW w:w="0" w:type="auto"/>
          </w:tcPr>
          <w:p w14:paraId="136B96FE" w14:textId="77777777" w:rsidR="00080144" w:rsidRPr="004E1AD0" w:rsidRDefault="00080144" w:rsidP="00396D1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218C3FF4" w14:textId="77777777" w:rsidR="00080144" w:rsidRPr="004E1AD0" w:rsidRDefault="00080144" w:rsidP="00396D1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2,208</w:t>
            </w:r>
          </w:p>
        </w:tc>
        <w:tc>
          <w:tcPr>
            <w:tcW w:w="0" w:type="auto"/>
          </w:tcPr>
          <w:p w14:paraId="1C7E3787" w14:textId="77777777" w:rsidR="00080144" w:rsidRPr="004E1AD0" w:rsidRDefault="00080144" w:rsidP="00396D1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</w:tr>
      <w:tr w:rsidR="00080144" w:rsidRPr="00080144" w14:paraId="43BAF78C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7360FF7B" w14:textId="7F5C32D0" w:rsidR="00080144" w:rsidRPr="00080144" w:rsidRDefault="00080144" w:rsidP="00396D12">
            <w:pPr>
              <w:rPr>
                <w:b/>
                <w:noProof/>
              </w:rPr>
            </w:pPr>
          </w:p>
        </w:tc>
        <w:tc>
          <w:tcPr>
            <w:tcW w:w="0" w:type="auto"/>
          </w:tcPr>
          <w:p w14:paraId="1FF11916" w14:textId="77777777" w:rsidR="00080144" w:rsidRPr="00080144" w:rsidRDefault="00080144" w:rsidP="00396D1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Total 43711 WOODSIDE PHASE II</w:t>
            </w:r>
          </w:p>
          <w:p w14:paraId="6B360B97" w14:textId="02BCCC2A" w:rsidR="00080144" w:rsidRPr="00080144" w:rsidRDefault="00080144" w:rsidP="00396D1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</w:p>
        </w:tc>
        <w:tc>
          <w:tcPr>
            <w:tcW w:w="0" w:type="auto"/>
          </w:tcPr>
          <w:p w14:paraId="13678E14" w14:textId="77777777" w:rsidR="00080144" w:rsidRPr="00080144" w:rsidRDefault="00080144" w:rsidP="00396D1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06C2503D" w14:textId="77777777" w:rsidR="00080144" w:rsidRPr="00080144" w:rsidRDefault="00080144" w:rsidP="00396D1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678CE5C3" w14:textId="77777777" w:rsidR="00080144" w:rsidRPr="00080144" w:rsidRDefault="00080144" w:rsidP="00396D1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87</w:t>
            </w:r>
          </w:p>
        </w:tc>
        <w:tc>
          <w:tcPr>
            <w:tcW w:w="0" w:type="auto"/>
          </w:tcPr>
          <w:p w14:paraId="23574D1F" w14:textId="77777777" w:rsidR="00080144" w:rsidRPr="00080144" w:rsidRDefault="00080144" w:rsidP="00396D1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67366B96" w14:textId="77777777" w:rsidR="00080144" w:rsidRPr="00080144" w:rsidRDefault="00080144" w:rsidP="00396D1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2,208</w:t>
            </w:r>
          </w:p>
        </w:tc>
        <w:tc>
          <w:tcPr>
            <w:tcW w:w="0" w:type="auto"/>
          </w:tcPr>
          <w:p w14:paraId="2DCA44B7" w14:textId="77777777" w:rsidR="00080144" w:rsidRPr="00080144" w:rsidRDefault="00080144" w:rsidP="00396D1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</w:tr>
      <w:tr w:rsidR="00080144" w:rsidRPr="004E1AD0" w14:paraId="2653CB67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76B7923E" w14:textId="77777777" w:rsidR="00080144" w:rsidRPr="004E1AD0" w:rsidRDefault="00080144" w:rsidP="00396D12">
            <w:pPr>
              <w:rPr>
                <w:noProof/>
              </w:rPr>
            </w:pPr>
            <w:r>
              <w:rPr>
                <w:noProof/>
              </w:rPr>
              <w:t>43730 PUBLIC ART</w:t>
            </w:r>
          </w:p>
        </w:tc>
        <w:tc>
          <w:tcPr>
            <w:tcW w:w="0" w:type="auto"/>
          </w:tcPr>
          <w:p w14:paraId="3811003D" w14:textId="77777777" w:rsidR="00080144" w:rsidRDefault="00080144" w:rsidP="00396D1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Capital</w:t>
            </w:r>
          </w:p>
          <w:p w14:paraId="7B72534C" w14:textId="669D3542" w:rsidR="00080144" w:rsidRPr="004E1AD0" w:rsidRDefault="00080144" w:rsidP="00396D1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6BF297B2" w14:textId="77777777" w:rsidR="00080144" w:rsidRPr="004E1AD0" w:rsidRDefault="00080144" w:rsidP="00396D1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54B28910" w14:textId="77777777" w:rsidR="00080144" w:rsidRPr="004E1AD0" w:rsidRDefault="00080144" w:rsidP="00396D1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5,000</w:t>
            </w:r>
          </w:p>
        </w:tc>
        <w:tc>
          <w:tcPr>
            <w:tcW w:w="0" w:type="auto"/>
          </w:tcPr>
          <w:p w14:paraId="60411F53" w14:textId="77777777" w:rsidR="00080144" w:rsidRPr="004E1AD0" w:rsidRDefault="00080144" w:rsidP="00396D1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3D5B9E4D" w14:textId="77777777" w:rsidR="00080144" w:rsidRPr="004E1AD0" w:rsidRDefault="00080144" w:rsidP="00396D1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7ED4C011" w14:textId="77777777" w:rsidR="00080144" w:rsidRPr="004E1AD0" w:rsidRDefault="00080144" w:rsidP="00396D1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37,749</w:t>
            </w:r>
          </w:p>
        </w:tc>
        <w:tc>
          <w:tcPr>
            <w:tcW w:w="0" w:type="auto"/>
          </w:tcPr>
          <w:p w14:paraId="42D9530C" w14:textId="77777777" w:rsidR="00080144" w:rsidRPr="004E1AD0" w:rsidRDefault="00080144" w:rsidP="00396D1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</w:tr>
      <w:tr w:rsidR="00080144" w:rsidRPr="00080144" w14:paraId="3457371B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77AEF24D" w14:textId="154A6A57" w:rsidR="00080144" w:rsidRPr="00080144" w:rsidRDefault="00080144" w:rsidP="00396D12">
            <w:pPr>
              <w:rPr>
                <w:b/>
                <w:noProof/>
              </w:rPr>
            </w:pPr>
          </w:p>
        </w:tc>
        <w:tc>
          <w:tcPr>
            <w:tcW w:w="0" w:type="auto"/>
          </w:tcPr>
          <w:p w14:paraId="46827189" w14:textId="77777777" w:rsidR="00080144" w:rsidRPr="00080144" w:rsidRDefault="00080144" w:rsidP="00396D1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Total 43730 PUBLIC ART</w:t>
            </w:r>
          </w:p>
          <w:p w14:paraId="0D92638B" w14:textId="4975C7E5" w:rsidR="00080144" w:rsidRPr="00080144" w:rsidRDefault="00080144" w:rsidP="00396D1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</w:p>
        </w:tc>
        <w:tc>
          <w:tcPr>
            <w:tcW w:w="0" w:type="auto"/>
          </w:tcPr>
          <w:p w14:paraId="440190CE" w14:textId="77777777" w:rsidR="00080144" w:rsidRPr="00080144" w:rsidRDefault="00080144" w:rsidP="00396D1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0B1D095A" w14:textId="77777777" w:rsidR="00080144" w:rsidRPr="00080144" w:rsidRDefault="00080144" w:rsidP="00396D1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5,000</w:t>
            </w:r>
          </w:p>
        </w:tc>
        <w:tc>
          <w:tcPr>
            <w:tcW w:w="0" w:type="auto"/>
          </w:tcPr>
          <w:p w14:paraId="73FC855A" w14:textId="77777777" w:rsidR="00080144" w:rsidRPr="00080144" w:rsidRDefault="00080144" w:rsidP="00396D1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3994CEB9" w14:textId="77777777" w:rsidR="00080144" w:rsidRPr="00080144" w:rsidRDefault="00080144" w:rsidP="00396D1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1CCB60F5" w14:textId="77777777" w:rsidR="00080144" w:rsidRPr="00080144" w:rsidRDefault="00080144" w:rsidP="00396D1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37,749</w:t>
            </w:r>
          </w:p>
        </w:tc>
        <w:tc>
          <w:tcPr>
            <w:tcW w:w="0" w:type="auto"/>
          </w:tcPr>
          <w:p w14:paraId="41535100" w14:textId="77777777" w:rsidR="00080144" w:rsidRPr="00080144" w:rsidRDefault="00080144" w:rsidP="00396D1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</w:tr>
      <w:tr w:rsidR="00080144" w:rsidRPr="004E1AD0" w14:paraId="475FFE0A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10E9D2F0" w14:textId="77777777" w:rsidR="00080144" w:rsidRPr="004E1AD0" w:rsidRDefault="00080144" w:rsidP="00396D12">
            <w:pPr>
              <w:rPr>
                <w:noProof/>
              </w:rPr>
            </w:pPr>
            <w:r>
              <w:rPr>
                <w:noProof/>
              </w:rPr>
              <w:t>43743 RECREATION BLDG. CITY PARK</w:t>
            </w:r>
          </w:p>
        </w:tc>
        <w:tc>
          <w:tcPr>
            <w:tcW w:w="0" w:type="auto"/>
          </w:tcPr>
          <w:p w14:paraId="25A16917" w14:textId="77777777" w:rsidR="00080144" w:rsidRDefault="00080144" w:rsidP="00396D1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Personnel</w:t>
            </w:r>
          </w:p>
          <w:p w14:paraId="754E09A4" w14:textId="05A4FD98" w:rsidR="00080144" w:rsidRPr="004E1AD0" w:rsidRDefault="00080144" w:rsidP="00396D1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4DD4CB38" w14:textId="77777777" w:rsidR="00080144" w:rsidRPr="004E1AD0" w:rsidRDefault="00080144" w:rsidP="00396D1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548</w:t>
            </w:r>
          </w:p>
        </w:tc>
        <w:tc>
          <w:tcPr>
            <w:tcW w:w="0" w:type="auto"/>
          </w:tcPr>
          <w:p w14:paraId="7784F9E2" w14:textId="77777777" w:rsidR="00080144" w:rsidRPr="004E1AD0" w:rsidRDefault="00080144" w:rsidP="00396D1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43734B70" w14:textId="77777777" w:rsidR="00080144" w:rsidRPr="004E1AD0" w:rsidRDefault="00080144" w:rsidP="00396D1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3921D6BD" w14:textId="77777777" w:rsidR="00080144" w:rsidRPr="004E1AD0" w:rsidRDefault="00080144" w:rsidP="00396D1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6237DC56" w14:textId="77777777" w:rsidR="00080144" w:rsidRPr="004E1AD0" w:rsidRDefault="00080144" w:rsidP="00396D1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140CBA9E" w14:textId="77777777" w:rsidR="00080144" w:rsidRPr="004E1AD0" w:rsidRDefault="00080144" w:rsidP="00396D1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</w:tr>
      <w:tr w:rsidR="00080144" w:rsidRPr="004E1AD0" w14:paraId="0D679BB0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48A199C7" w14:textId="24AFE396" w:rsidR="00080144" w:rsidRPr="004E1AD0" w:rsidRDefault="00080144" w:rsidP="00396D12">
            <w:pPr>
              <w:rPr>
                <w:noProof/>
              </w:rPr>
            </w:pPr>
          </w:p>
        </w:tc>
        <w:tc>
          <w:tcPr>
            <w:tcW w:w="0" w:type="auto"/>
          </w:tcPr>
          <w:p w14:paraId="1963CCAE" w14:textId="77777777" w:rsidR="00080144" w:rsidRDefault="00080144" w:rsidP="00396D1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Capital</w:t>
            </w:r>
          </w:p>
          <w:p w14:paraId="7A954074" w14:textId="67C205C2" w:rsidR="00080144" w:rsidRPr="004E1AD0" w:rsidRDefault="00080144" w:rsidP="00396D1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4AD6A830" w14:textId="77777777" w:rsidR="00080144" w:rsidRPr="004E1AD0" w:rsidRDefault="00080144" w:rsidP="00396D1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,607</w:t>
            </w:r>
          </w:p>
        </w:tc>
        <w:tc>
          <w:tcPr>
            <w:tcW w:w="0" w:type="auto"/>
          </w:tcPr>
          <w:p w14:paraId="27FF11A1" w14:textId="77777777" w:rsidR="00080144" w:rsidRPr="004E1AD0" w:rsidRDefault="00080144" w:rsidP="00396D1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7F541F4E" w14:textId="77777777" w:rsidR="00080144" w:rsidRPr="004E1AD0" w:rsidRDefault="00080144" w:rsidP="00396D1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342</w:t>
            </w:r>
          </w:p>
        </w:tc>
        <w:tc>
          <w:tcPr>
            <w:tcW w:w="0" w:type="auto"/>
          </w:tcPr>
          <w:p w14:paraId="59420106" w14:textId="77777777" w:rsidR="00080144" w:rsidRPr="004E1AD0" w:rsidRDefault="00080144" w:rsidP="00396D1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542E2F9A" w14:textId="77777777" w:rsidR="00080144" w:rsidRPr="004E1AD0" w:rsidRDefault="00080144" w:rsidP="00396D1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241,383</w:t>
            </w:r>
          </w:p>
        </w:tc>
        <w:tc>
          <w:tcPr>
            <w:tcW w:w="0" w:type="auto"/>
          </w:tcPr>
          <w:p w14:paraId="0AE4FA6B" w14:textId="77777777" w:rsidR="00080144" w:rsidRPr="004E1AD0" w:rsidRDefault="00080144" w:rsidP="00396D1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</w:tr>
      <w:tr w:rsidR="00080144" w:rsidRPr="00080144" w14:paraId="67676091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5ACC66FC" w14:textId="55AB48D0" w:rsidR="00080144" w:rsidRPr="00080144" w:rsidRDefault="00080144" w:rsidP="00396D12">
            <w:pPr>
              <w:rPr>
                <w:b/>
                <w:noProof/>
              </w:rPr>
            </w:pPr>
          </w:p>
        </w:tc>
        <w:tc>
          <w:tcPr>
            <w:tcW w:w="0" w:type="auto"/>
          </w:tcPr>
          <w:p w14:paraId="3559EB79" w14:textId="77777777" w:rsidR="00080144" w:rsidRPr="00080144" w:rsidRDefault="00080144" w:rsidP="00396D1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Total 43743 RECREATION BLDG. CITY PARK</w:t>
            </w:r>
          </w:p>
          <w:p w14:paraId="6E97A64A" w14:textId="3AE66FC0" w:rsidR="00080144" w:rsidRPr="00080144" w:rsidRDefault="00080144" w:rsidP="00396D1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</w:p>
        </w:tc>
        <w:tc>
          <w:tcPr>
            <w:tcW w:w="0" w:type="auto"/>
          </w:tcPr>
          <w:p w14:paraId="4AD34F6E" w14:textId="77777777" w:rsidR="00080144" w:rsidRPr="00080144" w:rsidRDefault="00080144" w:rsidP="00396D1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2,156</w:t>
            </w:r>
          </w:p>
        </w:tc>
        <w:tc>
          <w:tcPr>
            <w:tcW w:w="0" w:type="auto"/>
          </w:tcPr>
          <w:p w14:paraId="279B1431" w14:textId="77777777" w:rsidR="00080144" w:rsidRPr="00080144" w:rsidRDefault="00080144" w:rsidP="00396D1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03625E7E" w14:textId="77777777" w:rsidR="00080144" w:rsidRPr="00080144" w:rsidRDefault="00080144" w:rsidP="00396D1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342</w:t>
            </w:r>
          </w:p>
        </w:tc>
        <w:tc>
          <w:tcPr>
            <w:tcW w:w="0" w:type="auto"/>
          </w:tcPr>
          <w:p w14:paraId="6FCFAE36" w14:textId="77777777" w:rsidR="00080144" w:rsidRPr="00080144" w:rsidRDefault="00080144" w:rsidP="00396D1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0D5B2E6E" w14:textId="77777777" w:rsidR="00080144" w:rsidRPr="00080144" w:rsidRDefault="00080144" w:rsidP="00396D1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241,383</w:t>
            </w:r>
          </w:p>
        </w:tc>
        <w:tc>
          <w:tcPr>
            <w:tcW w:w="0" w:type="auto"/>
          </w:tcPr>
          <w:p w14:paraId="7E10D925" w14:textId="77777777" w:rsidR="00080144" w:rsidRPr="00080144" w:rsidRDefault="00080144" w:rsidP="00396D1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</w:tr>
      <w:tr w:rsidR="00080144" w:rsidRPr="00080144" w14:paraId="382078CC" w14:textId="77777777" w:rsidTr="00080144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0" w:type="auto"/>
          </w:tcPr>
          <w:p w14:paraId="03F08BE5" w14:textId="2B779AB0" w:rsidR="00080144" w:rsidRPr="00080144" w:rsidRDefault="00080144" w:rsidP="00396D12">
            <w:pPr>
              <w:rPr>
                <w:b w:val="0"/>
                <w:noProof/>
              </w:rPr>
            </w:pPr>
          </w:p>
        </w:tc>
        <w:tc>
          <w:tcPr>
            <w:tcW w:w="0" w:type="auto"/>
          </w:tcPr>
          <w:p w14:paraId="3E339547" w14:textId="26761A52" w:rsidR="00080144" w:rsidRPr="00080144" w:rsidRDefault="00080144" w:rsidP="00396D12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b w:val="0"/>
                <w:noProof/>
              </w:rPr>
            </w:pPr>
            <w:r>
              <w:rPr>
                <w:b w:val="0"/>
                <w:bCs w:val="0"/>
                <w:noProof/>
              </w:rPr>
              <w:t>Grand Total</w:t>
            </w:r>
          </w:p>
        </w:tc>
        <w:tc>
          <w:tcPr>
            <w:tcW w:w="0" w:type="auto"/>
          </w:tcPr>
          <w:p w14:paraId="5BF28A66" w14:textId="77777777" w:rsidR="00080144" w:rsidRPr="00080144" w:rsidRDefault="00080144" w:rsidP="00396D12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b w:val="0"/>
                <w:noProof/>
              </w:rPr>
            </w:pPr>
            <w:r w:rsidRPr="00080144">
              <w:rPr>
                <w:b w:val="0"/>
                <w:noProof/>
              </w:rPr>
              <w:t>$5,984,701</w:t>
            </w:r>
          </w:p>
        </w:tc>
        <w:tc>
          <w:tcPr>
            <w:tcW w:w="0" w:type="auto"/>
          </w:tcPr>
          <w:p w14:paraId="02B46172" w14:textId="77777777" w:rsidR="00080144" w:rsidRPr="00080144" w:rsidRDefault="00080144" w:rsidP="00396D12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b w:val="0"/>
                <w:noProof/>
              </w:rPr>
            </w:pPr>
            <w:r w:rsidRPr="00080144">
              <w:rPr>
                <w:b w:val="0"/>
                <w:noProof/>
              </w:rPr>
              <w:t>$6,112,126</w:t>
            </w:r>
          </w:p>
        </w:tc>
        <w:tc>
          <w:tcPr>
            <w:tcW w:w="0" w:type="auto"/>
          </w:tcPr>
          <w:p w14:paraId="5D0B0597" w14:textId="77777777" w:rsidR="00080144" w:rsidRPr="00080144" w:rsidRDefault="00080144" w:rsidP="00396D12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b w:val="0"/>
                <w:noProof/>
              </w:rPr>
            </w:pPr>
            <w:r w:rsidRPr="00080144">
              <w:rPr>
                <w:b w:val="0"/>
                <w:noProof/>
              </w:rPr>
              <w:t>$2,598,492</w:t>
            </w:r>
          </w:p>
        </w:tc>
        <w:tc>
          <w:tcPr>
            <w:tcW w:w="0" w:type="auto"/>
          </w:tcPr>
          <w:p w14:paraId="0AE24E06" w14:textId="77777777" w:rsidR="00080144" w:rsidRPr="00080144" w:rsidRDefault="00080144" w:rsidP="00396D12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b w:val="0"/>
                <w:noProof/>
              </w:rPr>
            </w:pPr>
            <w:r w:rsidRPr="00080144">
              <w:rPr>
                <w:b w:val="0"/>
                <w:noProof/>
              </w:rPr>
              <w:t>$3,796,137</w:t>
            </w:r>
          </w:p>
        </w:tc>
        <w:tc>
          <w:tcPr>
            <w:tcW w:w="0" w:type="auto"/>
          </w:tcPr>
          <w:p w14:paraId="26D7F055" w14:textId="77777777" w:rsidR="00080144" w:rsidRPr="00080144" w:rsidRDefault="00080144" w:rsidP="00396D12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b w:val="0"/>
                <w:noProof/>
              </w:rPr>
            </w:pPr>
            <w:r w:rsidRPr="00080144">
              <w:rPr>
                <w:b w:val="0"/>
                <w:noProof/>
              </w:rPr>
              <w:t>$6,374,080</w:t>
            </w:r>
          </w:p>
        </w:tc>
        <w:tc>
          <w:tcPr>
            <w:tcW w:w="0" w:type="auto"/>
          </w:tcPr>
          <w:p w14:paraId="452BB08A" w14:textId="77777777" w:rsidR="00080144" w:rsidRPr="00080144" w:rsidRDefault="00080144" w:rsidP="00396D12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b w:val="0"/>
                <w:noProof/>
              </w:rPr>
            </w:pPr>
            <w:r w:rsidRPr="00080144">
              <w:rPr>
                <w:b w:val="0"/>
                <w:noProof/>
              </w:rPr>
              <w:t>$3,859,821</w:t>
            </w:r>
          </w:p>
        </w:tc>
      </w:tr>
    </w:tbl>
    <w:p w14:paraId="50C6FBB5" w14:textId="77777777" w:rsidR="00080144" w:rsidRPr="005046ED" w:rsidRDefault="00080144" w:rsidP="00802681">
      <w:pPr>
        <w:pStyle w:val="Heading1"/>
      </w:pPr>
      <w:r w:rsidRPr="00BB6210">
        <w:rPr>
          <w:noProof/>
        </w:rPr>
        <w:lastRenderedPageBreak/>
        <w:t>REDEVELOPMENT AGENCY-MAIN ST</w:t>
      </w:r>
      <w:r>
        <w:t xml:space="preserve"> </w:t>
      </w:r>
      <w:r w:rsidRPr="005046ED">
        <w:t>– Budget Summary</w:t>
      </w:r>
    </w:p>
    <w:p w14:paraId="7CB3212C" w14:textId="77777777" w:rsidR="00080144" w:rsidRDefault="00080144" w:rsidP="005046ED">
      <w:pPr>
        <w:pStyle w:val="Heading2"/>
        <w:rPr>
          <w:rStyle w:val="Strong"/>
        </w:rPr>
      </w:pPr>
      <w:r w:rsidRPr="00BB6210">
        <w:rPr>
          <w:b/>
          <w:bCs/>
          <w:noProof/>
        </w:rPr>
        <w:t>034 REDEVELOPMENT AGENCY-MAIN ST</w:t>
      </w:r>
      <w:r w:rsidRPr="00EE2F99">
        <w:rPr>
          <w:rStyle w:val="Strong"/>
        </w:rPr>
        <w:t xml:space="preserve"> – Revenue Summary </w:t>
      </w:r>
    </w:p>
    <w:p w14:paraId="7F0C8DB1" w14:textId="77777777" w:rsidR="00080144" w:rsidRDefault="00080144" w:rsidP="00BA7413">
      <w:pPr>
        <w:tabs>
          <w:tab w:val="left" w:pos="4860"/>
        </w:tabs>
        <w:rPr>
          <w:b/>
          <w:bCs/>
          <w:noProof/>
          <w:vanish/>
        </w:rPr>
      </w:pPr>
    </w:p>
    <w:tbl>
      <w:tblPr>
        <w:tblStyle w:val="GridTable3-Accent1"/>
        <w:tblW w:w="0" w:type="auto"/>
        <w:tblLook w:val="04E0" w:firstRow="1" w:lastRow="1" w:firstColumn="1" w:lastColumn="0" w:noHBand="0" w:noVBand="1"/>
      </w:tblPr>
      <w:tblGrid>
        <w:gridCol w:w="1081"/>
        <w:gridCol w:w="3231"/>
        <w:gridCol w:w="1222"/>
        <w:gridCol w:w="1222"/>
        <w:gridCol w:w="1054"/>
        <w:gridCol w:w="1222"/>
        <w:gridCol w:w="1222"/>
        <w:gridCol w:w="1222"/>
      </w:tblGrid>
      <w:tr w:rsidR="00080144" w:rsidRPr="003540DE" w14:paraId="0A4AEAEC" w14:textId="77777777" w:rsidTr="0008014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0" w:type="auto"/>
          </w:tcPr>
          <w:p w14:paraId="1FA4B11F" w14:textId="1BDC811A" w:rsidR="00080144" w:rsidRPr="003540DE" w:rsidRDefault="00080144" w:rsidP="006859E5">
            <w:pPr>
              <w:rPr>
                <w:noProof/>
              </w:rPr>
            </w:pPr>
          </w:p>
        </w:tc>
        <w:tc>
          <w:tcPr>
            <w:tcW w:w="0" w:type="auto"/>
          </w:tcPr>
          <w:p w14:paraId="0C2BA272" w14:textId="75517698" w:rsidR="00080144" w:rsidRPr="003540DE" w:rsidRDefault="00080144" w:rsidP="006859E5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241A9AE8" w14:textId="77777777" w:rsidR="00080144" w:rsidRDefault="00080144" w:rsidP="006859E5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 xml:space="preserve">Actuals </w:t>
            </w:r>
          </w:p>
          <w:p w14:paraId="01039B07" w14:textId="2BB58495" w:rsidR="00080144" w:rsidRPr="003540DE" w:rsidRDefault="00080144" w:rsidP="006859E5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FY 2021</w:t>
            </w:r>
          </w:p>
        </w:tc>
        <w:tc>
          <w:tcPr>
            <w:tcW w:w="0" w:type="auto"/>
          </w:tcPr>
          <w:p w14:paraId="4AF6050E" w14:textId="77777777" w:rsidR="00080144" w:rsidRDefault="00080144" w:rsidP="006859E5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 xml:space="preserve">Actuals </w:t>
            </w:r>
          </w:p>
          <w:p w14:paraId="025F0415" w14:textId="5B2CC220" w:rsidR="00080144" w:rsidRPr="003540DE" w:rsidRDefault="00080144" w:rsidP="006859E5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FY 2022</w:t>
            </w:r>
          </w:p>
        </w:tc>
        <w:tc>
          <w:tcPr>
            <w:tcW w:w="0" w:type="auto"/>
          </w:tcPr>
          <w:p w14:paraId="604DB25C" w14:textId="77777777" w:rsidR="00080144" w:rsidRDefault="00080144" w:rsidP="006859E5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YTD</w:t>
            </w:r>
          </w:p>
          <w:p w14:paraId="122C5760" w14:textId="1FC06D55" w:rsidR="00080144" w:rsidRPr="003540DE" w:rsidRDefault="00080144" w:rsidP="006859E5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FY 2023</w:t>
            </w:r>
          </w:p>
        </w:tc>
        <w:tc>
          <w:tcPr>
            <w:tcW w:w="0" w:type="auto"/>
          </w:tcPr>
          <w:p w14:paraId="071A2CB2" w14:textId="77777777" w:rsidR="00080144" w:rsidRDefault="00080144" w:rsidP="006859E5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Original</w:t>
            </w:r>
          </w:p>
          <w:p w14:paraId="4A20B043" w14:textId="12316955" w:rsidR="00080144" w:rsidRPr="003540DE" w:rsidRDefault="00080144" w:rsidP="006859E5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FY 2023</w:t>
            </w:r>
          </w:p>
        </w:tc>
        <w:tc>
          <w:tcPr>
            <w:tcW w:w="0" w:type="auto"/>
          </w:tcPr>
          <w:p w14:paraId="27434BFE" w14:textId="77777777" w:rsidR="00080144" w:rsidRDefault="00080144" w:rsidP="006859E5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Adjusted</w:t>
            </w:r>
          </w:p>
          <w:p w14:paraId="6316D63D" w14:textId="5BC71508" w:rsidR="00080144" w:rsidRPr="003540DE" w:rsidRDefault="00080144" w:rsidP="006859E5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FY 2023</w:t>
            </w:r>
          </w:p>
        </w:tc>
        <w:tc>
          <w:tcPr>
            <w:tcW w:w="0" w:type="auto"/>
          </w:tcPr>
          <w:p w14:paraId="0432BAE7" w14:textId="77777777" w:rsidR="00080144" w:rsidRDefault="00080144" w:rsidP="006859E5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Budget</w:t>
            </w:r>
          </w:p>
          <w:p w14:paraId="7E25C6DC" w14:textId="2938F35B" w:rsidR="00080144" w:rsidRPr="003540DE" w:rsidRDefault="00080144" w:rsidP="006859E5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FY 2024</w:t>
            </w:r>
          </w:p>
        </w:tc>
      </w:tr>
      <w:tr w:rsidR="00080144" w:rsidRPr="003540DE" w14:paraId="37FBB95B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7CAE4FC2" w14:textId="77777777" w:rsidR="00080144" w:rsidRDefault="00080144" w:rsidP="006859E5">
            <w:pPr>
              <w:rPr>
                <w:noProof/>
              </w:rPr>
            </w:pPr>
            <w:r>
              <w:rPr>
                <w:noProof/>
              </w:rPr>
              <w:t>Revenues</w:t>
            </w:r>
          </w:p>
          <w:p w14:paraId="77232318" w14:textId="1551C2E4" w:rsidR="00080144" w:rsidRPr="003540DE" w:rsidRDefault="00080144" w:rsidP="006859E5">
            <w:pPr>
              <w:rPr>
                <w:noProof/>
              </w:rPr>
            </w:pPr>
          </w:p>
        </w:tc>
        <w:tc>
          <w:tcPr>
            <w:tcW w:w="0" w:type="auto"/>
          </w:tcPr>
          <w:p w14:paraId="72E02E01" w14:textId="77777777" w:rsidR="00080144" w:rsidRDefault="00080144" w:rsidP="006859E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Misc. Revenues</w:t>
            </w:r>
          </w:p>
          <w:p w14:paraId="1A0634E0" w14:textId="3EC05095" w:rsidR="00080144" w:rsidRPr="003540DE" w:rsidRDefault="00080144" w:rsidP="006859E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7B27313D" w14:textId="77777777" w:rsidR="00080144" w:rsidRPr="003540DE" w:rsidRDefault="00080144" w:rsidP="006859E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2,794</w:t>
            </w:r>
          </w:p>
        </w:tc>
        <w:tc>
          <w:tcPr>
            <w:tcW w:w="0" w:type="auto"/>
          </w:tcPr>
          <w:p w14:paraId="2998F662" w14:textId="77777777" w:rsidR="00080144" w:rsidRPr="003540DE" w:rsidRDefault="00080144" w:rsidP="006859E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6,172</w:t>
            </w:r>
          </w:p>
        </w:tc>
        <w:tc>
          <w:tcPr>
            <w:tcW w:w="0" w:type="auto"/>
          </w:tcPr>
          <w:p w14:paraId="6C30E5F1" w14:textId="77777777" w:rsidR="00080144" w:rsidRPr="003540DE" w:rsidRDefault="00080144" w:rsidP="006859E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2AF22E50" w14:textId="77777777" w:rsidR="00080144" w:rsidRPr="003540DE" w:rsidRDefault="00080144" w:rsidP="006859E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27E76BEF" w14:textId="77777777" w:rsidR="00080144" w:rsidRPr="003540DE" w:rsidRDefault="00080144" w:rsidP="006859E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7424847E" w14:textId="77777777" w:rsidR="00080144" w:rsidRPr="003540DE" w:rsidRDefault="00080144" w:rsidP="006859E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</w:tr>
      <w:tr w:rsidR="00080144" w:rsidRPr="003540DE" w14:paraId="7C0E5823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4F029AF8" w14:textId="691731F4" w:rsidR="00080144" w:rsidRPr="003540DE" w:rsidRDefault="00080144" w:rsidP="006859E5">
            <w:pPr>
              <w:rPr>
                <w:noProof/>
              </w:rPr>
            </w:pPr>
          </w:p>
        </w:tc>
        <w:tc>
          <w:tcPr>
            <w:tcW w:w="0" w:type="auto"/>
          </w:tcPr>
          <w:p w14:paraId="06478BF0" w14:textId="77777777" w:rsidR="00080144" w:rsidRDefault="00080144" w:rsidP="006859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Interfund Transactions (CIP/Debt)</w:t>
            </w:r>
          </w:p>
          <w:p w14:paraId="31FFFDCD" w14:textId="413E18BB" w:rsidR="00080144" w:rsidRPr="003540DE" w:rsidRDefault="00080144" w:rsidP="006859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44B875EB" w14:textId="77777777" w:rsidR="00080144" w:rsidRPr="003540DE" w:rsidRDefault="00080144" w:rsidP="006859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,200,000</w:t>
            </w:r>
          </w:p>
        </w:tc>
        <w:tc>
          <w:tcPr>
            <w:tcW w:w="0" w:type="auto"/>
          </w:tcPr>
          <w:p w14:paraId="7390870B" w14:textId="77777777" w:rsidR="00080144" w:rsidRPr="003540DE" w:rsidRDefault="00080144" w:rsidP="006859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700,000</w:t>
            </w:r>
          </w:p>
        </w:tc>
        <w:tc>
          <w:tcPr>
            <w:tcW w:w="0" w:type="auto"/>
          </w:tcPr>
          <w:p w14:paraId="0A99A690" w14:textId="77777777" w:rsidR="00080144" w:rsidRPr="003540DE" w:rsidRDefault="00080144" w:rsidP="006859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641,663</w:t>
            </w:r>
          </w:p>
        </w:tc>
        <w:tc>
          <w:tcPr>
            <w:tcW w:w="0" w:type="auto"/>
          </w:tcPr>
          <w:p w14:paraId="439795A3" w14:textId="77777777" w:rsidR="00080144" w:rsidRPr="003540DE" w:rsidRDefault="00080144" w:rsidP="006859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700,000</w:t>
            </w:r>
          </w:p>
        </w:tc>
        <w:tc>
          <w:tcPr>
            <w:tcW w:w="0" w:type="auto"/>
          </w:tcPr>
          <w:p w14:paraId="29547851" w14:textId="77777777" w:rsidR="00080144" w:rsidRPr="003540DE" w:rsidRDefault="00080144" w:rsidP="006859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400,000</w:t>
            </w:r>
          </w:p>
        </w:tc>
        <w:tc>
          <w:tcPr>
            <w:tcW w:w="0" w:type="auto"/>
          </w:tcPr>
          <w:p w14:paraId="289876B2" w14:textId="77777777" w:rsidR="00080144" w:rsidRPr="003540DE" w:rsidRDefault="00080144" w:rsidP="006859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</w:tr>
      <w:tr w:rsidR="00080144" w:rsidRPr="00080144" w14:paraId="6681E224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4D582FE0" w14:textId="2A5C8A9D" w:rsidR="00080144" w:rsidRPr="00080144" w:rsidRDefault="00080144" w:rsidP="006859E5">
            <w:pPr>
              <w:rPr>
                <w:b/>
                <w:noProof/>
              </w:rPr>
            </w:pPr>
          </w:p>
        </w:tc>
        <w:tc>
          <w:tcPr>
            <w:tcW w:w="0" w:type="auto"/>
          </w:tcPr>
          <w:p w14:paraId="5DA21E9C" w14:textId="77777777" w:rsidR="00080144" w:rsidRPr="00080144" w:rsidRDefault="00080144" w:rsidP="006859E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Total Revenues</w:t>
            </w:r>
          </w:p>
          <w:p w14:paraId="7082BA2B" w14:textId="77777777" w:rsidR="00080144" w:rsidRPr="00080144" w:rsidRDefault="00080144" w:rsidP="006859E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</w:p>
          <w:p w14:paraId="4B317346" w14:textId="2F7D2F0C" w:rsidR="00080144" w:rsidRPr="00080144" w:rsidRDefault="00080144" w:rsidP="006859E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</w:p>
        </w:tc>
        <w:tc>
          <w:tcPr>
            <w:tcW w:w="0" w:type="auto"/>
          </w:tcPr>
          <w:p w14:paraId="43202889" w14:textId="77777777" w:rsidR="00080144" w:rsidRPr="00080144" w:rsidRDefault="00080144" w:rsidP="006859E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,202,794</w:t>
            </w:r>
          </w:p>
        </w:tc>
        <w:tc>
          <w:tcPr>
            <w:tcW w:w="0" w:type="auto"/>
          </w:tcPr>
          <w:p w14:paraId="43BFDD05" w14:textId="77777777" w:rsidR="00080144" w:rsidRPr="00080144" w:rsidRDefault="00080144" w:rsidP="006859E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706,172</w:t>
            </w:r>
          </w:p>
        </w:tc>
        <w:tc>
          <w:tcPr>
            <w:tcW w:w="0" w:type="auto"/>
          </w:tcPr>
          <w:p w14:paraId="328EED12" w14:textId="77777777" w:rsidR="00080144" w:rsidRPr="00080144" w:rsidRDefault="00080144" w:rsidP="006859E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641,663</w:t>
            </w:r>
          </w:p>
        </w:tc>
        <w:tc>
          <w:tcPr>
            <w:tcW w:w="0" w:type="auto"/>
          </w:tcPr>
          <w:p w14:paraId="3029A6BA" w14:textId="77777777" w:rsidR="00080144" w:rsidRPr="00080144" w:rsidRDefault="00080144" w:rsidP="006859E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700,000</w:t>
            </w:r>
          </w:p>
        </w:tc>
        <w:tc>
          <w:tcPr>
            <w:tcW w:w="0" w:type="auto"/>
          </w:tcPr>
          <w:p w14:paraId="48EE0995" w14:textId="77777777" w:rsidR="00080144" w:rsidRPr="00080144" w:rsidRDefault="00080144" w:rsidP="006859E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400,000</w:t>
            </w:r>
          </w:p>
        </w:tc>
        <w:tc>
          <w:tcPr>
            <w:tcW w:w="0" w:type="auto"/>
          </w:tcPr>
          <w:p w14:paraId="6EF27510" w14:textId="77777777" w:rsidR="00080144" w:rsidRPr="00080144" w:rsidRDefault="00080144" w:rsidP="006859E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</w:tr>
      <w:tr w:rsidR="00080144" w:rsidRPr="003540DE" w14:paraId="06CD6254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5D56A41A" w14:textId="77777777" w:rsidR="00080144" w:rsidRDefault="00080144" w:rsidP="006859E5">
            <w:pPr>
              <w:rPr>
                <w:iCs w:val="0"/>
                <w:noProof/>
              </w:rPr>
            </w:pPr>
            <w:r>
              <w:rPr>
                <w:iCs w:val="0"/>
                <w:noProof/>
              </w:rPr>
              <w:t>Other</w:t>
            </w:r>
          </w:p>
          <w:p w14:paraId="1FCD7EAF" w14:textId="74D2FD91" w:rsidR="00080144" w:rsidRPr="003540DE" w:rsidRDefault="00080144" w:rsidP="006859E5">
            <w:pPr>
              <w:rPr>
                <w:noProof/>
              </w:rPr>
            </w:pPr>
          </w:p>
        </w:tc>
        <w:tc>
          <w:tcPr>
            <w:tcW w:w="0" w:type="auto"/>
          </w:tcPr>
          <w:p w14:paraId="5DCAFB62" w14:textId="77777777" w:rsidR="00080144" w:rsidRDefault="00080144" w:rsidP="006859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Beginning Balance</w:t>
            </w:r>
          </w:p>
          <w:p w14:paraId="2981BFDD" w14:textId="0A9052F3" w:rsidR="00080144" w:rsidRPr="003540DE" w:rsidRDefault="00080144" w:rsidP="006859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71AA5547" w14:textId="77777777" w:rsidR="00080144" w:rsidRPr="003540DE" w:rsidRDefault="00080144" w:rsidP="006859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735,315</w:t>
            </w:r>
          </w:p>
        </w:tc>
        <w:tc>
          <w:tcPr>
            <w:tcW w:w="0" w:type="auto"/>
          </w:tcPr>
          <w:p w14:paraId="2E967663" w14:textId="77777777" w:rsidR="00080144" w:rsidRPr="003540DE" w:rsidRDefault="00080144" w:rsidP="006859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891,332</w:t>
            </w:r>
          </w:p>
        </w:tc>
        <w:tc>
          <w:tcPr>
            <w:tcW w:w="0" w:type="auto"/>
          </w:tcPr>
          <w:p w14:paraId="5D487587" w14:textId="77777777" w:rsidR="00080144" w:rsidRPr="003540DE" w:rsidRDefault="00080144" w:rsidP="006859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3FD19369" w14:textId="77777777" w:rsidR="00080144" w:rsidRPr="003540DE" w:rsidRDefault="00080144" w:rsidP="006859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,163,361</w:t>
            </w:r>
          </w:p>
        </w:tc>
        <w:tc>
          <w:tcPr>
            <w:tcW w:w="0" w:type="auto"/>
          </w:tcPr>
          <w:p w14:paraId="6610F50A" w14:textId="77777777" w:rsidR="00080144" w:rsidRPr="003540DE" w:rsidRDefault="00080144" w:rsidP="006859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,594,504</w:t>
            </w:r>
          </w:p>
        </w:tc>
        <w:tc>
          <w:tcPr>
            <w:tcW w:w="0" w:type="auto"/>
          </w:tcPr>
          <w:p w14:paraId="33956EEE" w14:textId="77777777" w:rsidR="00080144" w:rsidRPr="003540DE" w:rsidRDefault="00080144" w:rsidP="006859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,569,533</w:t>
            </w:r>
          </w:p>
        </w:tc>
      </w:tr>
      <w:tr w:rsidR="00080144" w:rsidRPr="00080144" w14:paraId="4E602C37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1041D708" w14:textId="514D5FC3" w:rsidR="00080144" w:rsidRPr="00080144" w:rsidRDefault="00080144" w:rsidP="006859E5">
            <w:pPr>
              <w:rPr>
                <w:b/>
                <w:noProof/>
              </w:rPr>
            </w:pPr>
          </w:p>
        </w:tc>
        <w:tc>
          <w:tcPr>
            <w:tcW w:w="0" w:type="auto"/>
          </w:tcPr>
          <w:p w14:paraId="5B72228F" w14:textId="77777777" w:rsidR="00080144" w:rsidRPr="00080144" w:rsidRDefault="00080144" w:rsidP="006859E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Total Other</w:t>
            </w:r>
          </w:p>
          <w:p w14:paraId="7E5D8BD5" w14:textId="77777777" w:rsidR="00080144" w:rsidRPr="00080144" w:rsidRDefault="00080144" w:rsidP="006859E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</w:p>
          <w:p w14:paraId="48E30F52" w14:textId="44A4B917" w:rsidR="00080144" w:rsidRPr="00080144" w:rsidRDefault="00080144" w:rsidP="006859E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</w:p>
        </w:tc>
        <w:tc>
          <w:tcPr>
            <w:tcW w:w="0" w:type="auto"/>
          </w:tcPr>
          <w:p w14:paraId="49CF8638" w14:textId="77777777" w:rsidR="00080144" w:rsidRPr="00080144" w:rsidRDefault="00080144" w:rsidP="006859E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735,315</w:t>
            </w:r>
          </w:p>
        </w:tc>
        <w:tc>
          <w:tcPr>
            <w:tcW w:w="0" w:type="auto"/>
          </w:tcPr>
          <w:p w14:paraId="395CEC7C" w14:textId="77777777" w:rsidR="00080144" w:rsidRPr="00080144" w:rsidRDefault="00080144" w:rsidP="006859E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891,332</w:t>
            </w:r>
          </w:p>
        </w:tc>
        <w:tc>
          <w:tcPr>
            <w:tcW w:w="0" w:type="auto"/>
          </w:tcPr>
          <w:p w14:paraId="3CE9183B" w14:textId="77777777" w:rsidR="00080144" w:rsidRPr="00080144" w:rsidRDefault="00080144" w:rsidP="006859E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55535856" w14:textId="77777777" w:rsidR="00080144" w:rsidRPr="00080144" w:rsidRDefault="00080144" w:rsidP="006859E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,163,361</w:t>
            </w:r>
          </w:p>
        </w:tc>
        <w:tc>
          <w:tcPr>
            <w:tcW w:w="0" w:type="auto"/>
          </w:tcPr>
          <w:p w14:paraId="7970D153" w14:textId="77777777" w:rsidR="00080144" w:rsidRPr="00080144" w:rsidRDefault="00080144" w:rsidP="006859E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,594,504</w:t>
            </w:r>
          </w:p>
        </w:tc>
        <w:tc>
          <w:tcPr>
            <w:tcW w:w="0" w:type="auto"/>
          </w:tcPr>
          <w:p w14:paraId="781B678B" w14:textId="77777777" w:rsidR="00080144" w:rsidRPr="00080144" w:rsidRDefault="00080144" w:rsidP="006859E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,569,533</w:t>
            </w:r>
          </w:p>
        </w:tc>
      </w:tr>
      <w:tr w:rsidR="00080144" w:rsidRPr="00080144" w14:paraId="6C6DF3EA" w14:textId="77777777" w:rsidTr="00080144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0" w:type="auto"/>
          </w:tcPr>
          <w:p w14:paraId="5A8D2966" w14:textId="1EFDA39C" w:rsidR="00080144" w:rsidRPr="00080144" w:rsidRDefault="00080144" w:rsidP="006859E5">
            <w:pPr>
              <w:rPr>
                <w:noProof/>
              </w:rPr>
            </w:pPr>
          </w:p>
        </w:tc>
        <w:tc>
          <w:tcPr>
            <w:tcW w:w="0" w:type="auto"/>
          </w:tcPr>
          <w:p w14:paraId="747A0BB6" w14:textId="5F0D8599" w:rsidR="00080144" w:rsidRPr="00080144" w:rsidRDefault="00080144" w:rsidP="006859E5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bCs w:val="0"/>
                <w:noProof/>
              </w:rPr>
              <w:t>Grand Total</w:t>
            </w:r>
          </w:p>
        </w:tc>
        <w:tc>
          <w:tcPr>
            <w:tcW w:w="0" w:type="auto"/>
          </w:tcPr>
          <w:p w14:paraId="09204745" w14:textId="77777777" w:rsidR="00080144" w:rsidRPr="00080144" w:rsidRDefault="00080144" w:rsidP="006859E5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 w:rsidRPr="00080144">
              <w:rPr>
                <w:noProof/>
              </w:rPr>
              <w:t>$1,938,109</w:t>
            </w:r>
          </w:p>
        </w:tc>
        <w:tc>
          <w:tcPr>
            <w:tcW w:w="0" w:type="auto"/>
          </w:tcPr>
          <w:p w14:paraId="365AE92D" w14:textId="77777777" w:rsidR="00080144" w:rsidRPr="00080144" w:rsidRDefault="00080144" w:rsidP="006859E5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 w:rsidRPr="00080144">
              <w:rPr>
                <w:noProof/>
              </w:rPr>
              <w:t>$1,597,504</w:t>
            </w:r>
          </w:p>
        </w:tc>
        <w:tc>
          <w:tcPr>
            <w:tcW w:w="0" w:type="auto"/>
          </w:tcPr>
          <w:p w14:paraId="58B02549" w14:textId="77777777" w:rsidR="00080144" w:rsidRPr="00080144" w:rsidRDefault="00080144" w:rsidP="006859E5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 w:rsidRPr="00080144">
              <w:rPr>
                <w:noProof/>
              </w:rPr>
              <w:t>$641,663</w:t>
            </w:r>
          </w:p>
        </w:tc>
        <w:tc>
          <w:tcPr>
            <w:tcW w:w="0" w:type="auto"/>
          </w:tcPr>
          <w:p w14:paraId="7893355C" w14:textId="77777777" w:rsidR="00080144" w:rsidRPr="00080144" w:rsidRDefault="00080144" w:rsidP="006859E5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 w:rsidRPr="00080144">
              <w:rPr>
                <w:noProof/>
              </w:rPr>
              <w:t>$1,863,361</w:t>
            </w:r>
          </w:p>
        </w:tc>
        <w:tc>
          <w:tcPr>
            <w:tcW w:w="0" w:type="auto"/>
          </w:tcPr>
          <w:p w14:paraId="42731471" w14:textId="77777777" w:rsidR="00080144" w:rsidRPr="00080144" w:rsidRDefault="00080144" w:rsidP="006859E5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 w:rsidRPr="00080144">
              <w:rPr>
                <w:noProof/>
              </w:rPr>
              <w:t>$1,994,504</w:t>
            </w:r>
          </w:p>
        </w:tc>
        <w:tc>
          <w:tcPr>
            <w:tcW w:w="0" w:type="auto"/>
          </w:tcPr>
          <w:p w14:paraId="53E3FD01" w14:textId="77777777" w:rsidR="00080144" w:rsidRPr="00080144" w:rsidRDefault="00080144" w:rsidP="006859E5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 w:rsidRPr="00080144">
              <w:rPr>
                <w:noProof/>
              </w:rPr>
              <w:t>$1,569,533</w:t>
            </w:r>
          </w:p>
        </w:tc>
      </w:tr>
    </w:tbl>
    <w:p w14:paraId="51334F11" w14:textId="77777777" w:rsidR="00080144" w:rsidRDefault="00080144" w:rsidP="00BA7413">
      <w:pPr>
        <w:tabs>
          <w:tab w:val="left" w:pos="4860"/>
        </w:tabs>
      </w:pPr>
      <w:r>
        <w:br w:type="textWrapping" w:clear="all"/>
      </w:r>
    </w:p>
    <w:p w14:paraId="386D3124" w14:textId="77777777" w:rsidR="00080144" w:rsidRDefault="00080144" w:rsidP="005046ED">
      <w:pPr>
        <w:pStyle w:val="Heading2"/>
        <w:rPr>
          <w:rStyle w:val="Strong"/>
        </w:rPr>
      </w:pPr>
      <w:r w:rsidRPr="00BB6210">
        <w:rPr>
          <w:b/>
          <w:bCs/>
          <w:noProof/>
        </w:rPr>
        <w:t>034 REDEVELOPMENT AGENCY-MAIN ST</w:t>
      </w:r>
      <w:r w:rsidRPr="00EE2F99">
        <w:rPr>
          <w:rStyle w:val="Strong"/>
        </w:rPr>
        <w:t xml:space="preserve"> – Expense Summary </w:t>
      </w:r>
    </w:p>
    <w:p w14:paraId="5003167B" w14:textId="77777777" w:rsidR="00080144" w:rsidRDefault="00080144" w:rsidP="00006D0F">
      <w:pPr>
        <w:rPr>
          <w:b/>
          <w:bCs/>
          <w:noProof/>
          <w:vanish/>
        </w:rPr>
      </w:pPr>
    </w:p>
    <w:tbl>
      <w:tblPr>
        <w:tblStyle w:val="GridTable3-Accent1"/>
        <w:tblW w:w="0" w:type="auto"/>
        <w:tblLook w:val="04E0" w:firstRow="1" w:lastRow="1" w:firstColumn="1" w:lastColumn="0" w:noHBand="0" w:noVBand="1"/>
      </w:tblPr>
      <w:tblGrid>
        <w:gridCol w:w="738"/>
        <w:gridCol w:w="1855"/>
        <w:gridCol w:w="1222"/>
        <w:gridCol w:w="1222"/>
        <w:gridCol w:w="942"/>
        <w:gridCol w:w="1222"/>
        <w:gridCol w:w="1222"/>
        <w:gridCol w:w="1222"/>
      </w:tblGrid>
      <w:tr w:rsidR="00080144" w:rsidRPr="00C24984" w14:paraId="15174D75" w14:textId="77777777" w:rsidTr="0008014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0" w:type="auto"/>
          </w:tcPr>
          <w:p w14:paraId="218255CF" w14:textId="24CB1D38" w:rsidR="00080144" w:rsidRPr="00C24984" w:rsidRDefault="00080144" w:rsidP="00D2241D">
            <w:pPr>
              <w:rPr>
                <w:noProof/>
              </w:rPr>
            </w:pPr>
          </w:p>
        </w:tc>
        <w:tc>
          <w:tcPr>
            <w:tcW w:w="0" w:type="auto"/>
          </w:tcPr>
          <w:p w14:paraId="2022B9F9" w14:textId="1F2CB0A2" w:rsidR="00080144" w:rsidRPr="00C24984" w:rsidRDefault="00080144" w:rsidP="00D2241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6CAC8A7C" w14:textId="77777777" w:rsidR="00080144" w:rsidRDefault="00080144" w:rsidP="00D2241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 xml:space="preserve">Actuals </w:t>
            </w:r>
          </w:p>
          <w:p w14:paraId="6F453BC7" w14:textId="32499B01" w:rsidR="00080144" w:rsidRPr="00C24984" w:rsidRDefault="00080144" w:rsidP="00D2241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FY 2021</w:t>
            </w:r>
          </w:p>
        </w:tc>
        <w:tc>
          <w:tcPr>
            <w:tcW w:w="0" w:type="auto"/>
          </w:tcPr>
          <w:p w14:paraId="73B28730" w14:textId="77777777" w:rsidR="00080144" w:rsidRDefault="00080144" w:rsidP="00D2241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 xml:space="preserve">Actuals </w:t>
            </w:r>
          </w:p>
          <w:p w14:paraId="4E133595" w14:textId="22F9203E" w:rsidR="00080144" w:rsidRPr="00C24984" w:rsidRDefault="00080144" w:rsidP="00D2241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FY 2022</w:t>
            </w:r>
          </w:p>
        </w:tc>
        <w:tc>
          <w:tcPr>
            <w:tcW w:w="0" w:type="auto"/>
          </w:tcPr>
          <w:p w14:paraId="059CCDF5" w14:textId="77777777" w:rsidR="00080144" w:rsidRDefault="00080144" w:rsidP="00D2241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YTD</w:t>
            </w:r>
          </w:p>
          <w:p w14:paraId="51FB6B5F" w14:textId="6B95F3D0" w:rsidR="00080144" w:rsidRPr="00C24984" w:rsidRDefault="00080144" w:rsidP="00D2241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FY 2023</w:t>
            </w:r>
          </w:p>
        </w:tc>
        <w:tc>
          <w:tcPr>
            <w:tcW w:w="0" w:type="auto"/>
          </w:tcPr>
          <w:p w14:paraId="1B301148" w14:textId="77777777" w:rsidR="00080144" w:rsidRDefault="00080144" w:rsidP="00D2241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Original</w:t>
            </w:r>
          </w:p>
          <w:p w14:paraId="3552F7F9" w14:textId="1E13C981" w:rsidR="00080144" w:rsidRPr="00C24984" w:rsidRDefault="00080144" w:rsidP="00D2241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FY 2023</w:t>
            </w:r>
          </w:p>
        </w:tc>
        <w:tc>
          <w:tcPr>
            <w:tcW w:w="0" w:type="auto"/>
          </w:tcPr>
          <w:p w14:paraId="54353461" w14:textId="77777777" w:rsidR="00080144" w:rsidRDefault="00080144" w:rsidP="00D2241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Adjusted</w:t>
            </w:r>
          </w:p>
          <w:p w14:paraId="4AFFEAD7" w14:textId="182746DB" w:rsidR="00080144" w:rsidRPr="00C24984" w:rsidRDefault="00080144" w:rsidP="00D2241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FY 2023</w:t>
            </w:r>
          </w:p>
        </w:tc>
        <w:tc>
          <w:tcPr>
            <w:tcW w:w="0" w:type="auto"/>
          </w:tcPr>
          <w:p w14:paraId="7A104E61" w14:textId="77777777" w:rsidR="00080144" w:rsidRDefault="00080144" w:rsidP="00D2241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Budget</w:t>
            </w:r>
          </w:p>
          <w:p w14:paraId="56E11CB6" w14:textId="5E9BDBFE" w:rsidR="00080144" w:rsidRPr="00C24984" w:rsidRDefault="00080144" w:rsidP="00D2241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FY 2024</w:t>
            </w:r>
          </w:p>
        </w:tc>
      </w:tr>
      <w:tr w:rsidR="00080144" w:rsidRPr="00C24984" w14:paraId="53542693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427BE15F" w14:textId="77777777" w:rsidR="00080144" w:rsidRDefault="00080144" w:rsidP="00D2241D">
            <w:pPr>
              <w:rPr>
                <w:noProof/>
              </w:rPr>
            </w:pPr>
            <w:r>
              <w:rPr>
                <w:noProof/>
              </w:rPr>
              <w:t>Depts</w:t>
            </w:r>
          </w:p>
          <w:p w14:paraId="3A034517" w14:textId="4BD8427F" w:rsidR="00080144" w:rsidRPr="00C24984" w:rsidRDefault="00080144" w:rsidP="00D2241D">
            <w:pPr>
              <w:rPr>
                <w:noProof/>
              </w:rPr>
            </w:pPr>
          </w:p>
        </w:tc>
        <w:tc>
          <w:tcPr>
            <w:tcW w:w="0" w:type="auto"/>
          </w:tcPr>
          <w:p w14:paraId="5AF86615" w14:textId="77777777" w:rsidR="00080144" w:rsidRDefault="00080144" w:rsidP="00D2241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Capital</w:t>
            </w:r>
          </w:p>
          <w:p w14:paraId="2A7E570D" w14:textId="7FCF9E49" w:rsidR="00080144" w:rsidRPr="00C24984" w:rsidRDefault="00080144" w:rsidP="00D2241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4BDE6371" w14:textId="77777777" w:rsidR="00080144" w:rsidRPr="00C24984" w:rsidRDefault="00080144" w:rsidP="00D2241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2D99B819" w14:textId="77777777" w:rsidR="00080144" w:rsidRPr="00C24984" w:rsidRDefault="00080144" w:rsidP="00D2241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3,000</w:t>
            </w:r>
          </w:p>
        </w:tc>
        <w:tc>
          <w:tcPr>
            <w:tcW w:w="0" w:type="auto"/>
          </w:tcPr>
          <w:p w14:paraId="7D386CF2" w14:textId="77777777" w:rsidR="00080144" w:rsidRPr="00C24984" w:rsidRDefault="00080144" w:rsidP="00D2241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9,940</w:t>
            </w:r>
          </w:p>
        </w:tc>
        <w:tc>
          <w:tcPr>
            <w:tcW w:w="0" w:type="auto"/>
          </w:tcPr>
          <w:p w14:paraId="78B88642" w14:textId="77777777" w:rsidR="00080144" w:rsidRPr="00C24984" w:rsidRDefault="00080144" w:rsidP="00D2241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5A03860A" w14:textId="77777777" w:rsidR="00080144" w:rsidRPr="00C24984" w:rsidRDefault="00080144" w:rsidP="00D2241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424,971</w:t>
            </w:r>
          </w:p>
        </w:tc>
        <w:tc>
          <w:tcPr>
            <w:tcW w:w="0" w:type="auto"/>
          </w:tcPr>
          <w:p w14:paraId="543A1568" w14:textId="77777777" w:rsidR="00080144" w:rsidRPr="00C24984" w:rsidRDefault="00080144" w:rsidP="00D2241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</w:tr>
      <w:tr w:rsidR="00080144" w:rsidRPr="00080144" w14:paraId="67AEE19B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5E58AF8A" w14:textId="3A4104B7" w:rsidR="00080144" w:rsidRPr="00080144" w:rsidRDefault="00080144" w:rsidP="00D2241D">
            <w:pPr>
              <w:rPr>
                <w:b/>
                <w:noProof/>
              </w:rPr>
            </w:pPr>
          </w:p>
        </w:tc>
        <w:tc>
          <w:tcPr>
            <w:tcW w:w="0" w:type="auto"/>
          </w:tcPr>
          <w:p w14:paraId="5E44AFF9" w14:textId="77777777" w:rsidR="00080144" w:rsidRPr="00080144" w:rsidRDefault="00080144" w:rsidP="00D2241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Total Depts</w:t>
            </w:r>
          </w:p>
          <w:p w14:paraId="3D1A6B54" w14:textId="77777777" w:rsidR="00080144" w:rsidRPr="00080144" w:rsidRDefault="00080144" w:rsidP="00D2241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</w:p>
          <w:p w14:paraId="0B532EAE" w14:textId="0C1FDAD2" w:rsidR="00080144" w:rsidRPr="00080144" w:rsidRDefault="00080144" w:rsidP="00D2241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</w:p>
        </w:tc>
        <w:tc>
          <w:tcPr>
            <w:tcW w:w="0" w:type="auto"/>
          </w:tcPr>
          <w:p w14:paraId="1132921F" w14:textId="77777777" w:rsidR="00080144" w:rsidRPr="00080144" w:rsidRDefault="00080144" w:rsidP="00D2241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5C1C589F" w14:textId="77777777" w:rsidR="00080144" w:rsidRPr="00080144" w:rsidRDefault="00080144" w:rsidP="00D2241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3,000</w:t>
            </w:r>
          </w:p>
        </w:tc>
        <w:tc>
          <w:tcPr>
            <w:tcW w:w="0" w:type="auto"/>
          </w:tcPr>
          <w:p w14:paraId="4680AFCA" w14:textId="77777777" w:rsidR="00080144" w:rsidRPr="00080144" w:rsidRDefault="00080144" w:rsidP="00D2241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9,940</w:t>
            </w:r>
          </w:p>
        </w:tc>
        <w:tc>
          <w:tcPr>
            <w:tcW w:w="0" w:type="auto"/>
          </w:tcPr>
          <w:p w14:paraId="51E4C507" w14:textId="77777777" w:rsidR="00080144" w:rsidRPr="00080144" w:rsidRDefault="00080144" w:rsidP="00D2241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506785EB" w14:textId="77777777" w:rsidR="00080144" w:rsidRPr="00080144" w:rsidRDefault="00080144" w:rsidP="00D2241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424,971</w:t>
            </w:r>
          </w:p>
        </w:tc>
        <w:tc>
          <w:tcPr>
            <w:tcW w:w="0" w:type="auto"/>
          </w:tcPr>
          <w:p w14:paraId="2E896330" w14:textId="77777777" w:rsidR="00080144" w:rsidRPr="00080144" w:rsidRDefault="00080144" w:rsidP="00D2241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</w:tr>
      <w:tr w:rsidR="00080144" w:rsidRPr="00C24984" w14:paraId="4979FA78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6E72E520" w14:textId="77777777" w:rsidR="00080144" w:rsidRDefault="00080144" w:rsidP="00D2241D">
            <w:pPr>
              <w:rPr>
                <w:iCs w:val="0"/>
                <w:noProof/>
              </w:rPr>
            </w:pPr>
            <w:r>
              <w:rPr>
                <w:iCs w:val="0"/>
                <w:noProof/>
              </w:rPr>
              <w:t>Other</w:t>
            </w:r>
          </w:p>
          <w:p w14:paraId="3B11E7DA" w14:textId="07C6BDFA" w:rsidR="00080144" w:rsidRPr="00C24984" w:rsidRDefault="00080144" w:rsidP="00D2241D">
            <w:pPr>
              <w:rPr>
                <w:noProof/>
              </w:rPr>
            </w:pPr>
          </w:p>
        </w:tc>
        <w:tc>
          <w:tcPr>
            <w:tcW w:w="0" w:type="auto"/>
          </w:tcPr>
          <w:p w14:paraId="7C154C57" w14:textId="77777777" w:rsidR="00080144" w:rsidRDefault="00080144" w:rsidP="00D2241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Interfund Transfer</w:t>
            </w:r>
          </w:p>
          <w:p w14:paraId="38F8694B" w14:textId="7B260185" w:rsidR="00080144" w:rsidRPr="00C24984" w:rsidRDefault="00080144" w:rsidP="00D2241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2CEC2695" w14:textId="77777777" w:rsidR="00080144" w:rsidRPr="00C24984" w:rsidRDefault="00080144" w:rsidP="00D2241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,046,777</w:t>
            </w:r>
          </w:p>
        </w:tc>
        <w:tc>
          <w:tcPr>
            <w:tcW w:w="0" w:type="auto"/>
          </w:tcPr>
          <w:p w14:paraId="7A90EEC7" w14:textId="77777777" w:rsidR="00080144" w:rsidRPr="00C24984" w:rsidRDefault="00080144" w:rsidP="00D2241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25254187" w14:textId="77777777" w:rsidR="00080144" w:rsidRPr="00C24984" w:rsidRDefault="00080144" w:rsidP="00D2241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214FADFD" w14:textId="77777777" w:rsidR="00080144" w:rsidRPr="00C24984" w:rsidRDefault="00080144" w:rsidP="00D2241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08D28381" w14:textId="77777777" w:rsidR="00080144" w:rsidRPr="00C24984" w:rsidRDefault="00080144" w:rsidP="00D2241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0F0B8F02" w14:textId="77777777" w:rsidR="00080144" w:rsidRPr="00C24984" w:rsidRDefault="00080144" w:rsidP="00D2241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</w:tr>
      <w:tr w:rsidR="00080144" w:rsidRPr="00C24984" w14:paraId="7B956F2E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678AB704" w14:textId="299555EA" w:rsidR="00080144" w:rsidRPr="00C24984" w:rsidRDefault="00080144" w:rsidP="00D2241D">
            <w:pPr>
              <w:rPr>
                <w:noProof/>
              </w:rPr>
            </w:pPr>
          </w:p>
        </w:tc>
        <w:tc>
          <w:tcPr>
            <w:tcW w:w="0" w:type="auto"/>
          </w:tcPr>
          <w:p w14:paraId="30AE171E" w14:textId="77777777" w:rsidR="00080144" w:rsidRDefault="00080144" w:rsidP="00D2241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Ending Balance</w:t>
            </w:r>
          </w:p>
          <w:p w14:paraId="4F9C0418" w14:textId="26E16A0C" w:rsidR="00080144" w:rsidRPr="00C24984" w:rsidRDefault="00080144" w:rsidP="00D2241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2F55FF49" w14:textId="77777777" w:rsidR="00080144" w:rsidRPr="00C24984" w:rsidRDefault="00080144" w:rsidP="00D2241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891,332</w:t>
            </w:r>
          </w:p>
        </w:tc>
        <w:tc>
          <w:tcPr>
            <w:tcW w:w="0" w:type="auto"/>
          </w:tcPr>
          <w:p w14:paraId="112F62F2" w14:textId="77777777" w:rsidR="00080144" w:rsidRPr="00C24984" w:rsidRDefault="00080144" w:rsidP="00D2241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,594,504</w:t>
            </w:r>
          </w:p>
        </w:tc>
        <w:tc>
          <w:tcPr>
            <w:tcW w:w="0" w:type="auto"/>
          </w:tcPr>
          <w:p w14:paraId="61F3A611" w14:textId="77777777" w:rsidR="00080144" w:rsidRPr="00C24984" w:rsidRDefault="00080144" w:rsidP="00D2241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5B36D74E" w14:textId="77777777" w:rsidR="00080144" w:rsidRPr="00C24984" w:rsidRDefault="00080144" w:rsidP="00D2241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,863,361</w:t>
            </w:r>
          </w:p>
        </w:tc>
        <w:tc>
          <w:tcPr>
            <w:tcW w:w="0" w:type="auto"/>
          </w:tcPr>
          <w:p w14:paraId="61EEB236" w14:textId="77777777" w:rsidR="00080144" w:rsidRPr="00C24984" w:rsidRDefault="00080144" w:rsidP="00D2241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,569,533</w:t>
            </w:r>
          </w:p>
        </w:tc>
        <w:tc>
          <w:tcPr>
            <w:tcW w:w="0" w:type="auto"/>
          </w:tcPr>
          <w:p w14:paraId="1D37AA85" w14:textId="77777777" w:rsidR="00080144" w:rsidRPr="00C24984" w:rsidRDefault="00080144" w:rsidP="00D2241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,419,533</w:t>
            </w:r>
          </w:p>
        </w:tc>
      </w:tr>
      <w:tr w:rsidR="00080144" w:rsidRPr="00080144" w14:paraId="6EEA58E7" w14:textId="77777777" w:rsidTr="00080144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0" w:type="auto"/>
          </w:tcPr>
          <w:p w14:paraId="2ED720C3" w14:textId="689674D8" w:rsidR="00080144" w:rsidRPr="00080144" w:rsidRDefault="00080144" w:rsidP="00D2241D">
            <w:pPr>
              <w:rPr>
                <w:noProof/>
              </w:rPr>
            </w:pPr>
          </w:p>
        </w:tc>
        <w:tc>
          <w:tcPr>
            <w:tcW w:w="0" w:type="auto"/>
          </w:tcPr>
          <w:p w14:paraId="0E10A5CB" w14:textId="30A248D5" w:rsidR="00080144" w:rsidRPr="00080144" w:rsidRDefault="00080144" w:rsidP="00D2241D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bCs w:val="0"/>
                <w:noProof/>
              </w:rPr>
              <w:t>Grand Total</w:t>
            </w:r>
          </w:p>
        </w:tc>
        <w:tc>
          <w:tcPr>
            <w:tcW w:w="0" w:type="auto"/>
          </w:tcPr>
          <w:p w14:paraId="2FB52521" w14:textId="77777777" w:rsidR="00080144" w:rsidRPr="00080144" w:rsidRDefault="00080144" w:rsidP="00D2241D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 w:rsidRPr="00080144">
              <w:rPr>
                <w:noProof/>
              </w:rPr>
              <w:t>$1,938,109</w:t>
            </w:r>
          </w:p>
        </w:tc>
        <w:tc>
          <w:tcPr>
            <w:tcW w:w="0" w:type="auto"/>
          </w:tcPr>
          <w:p w14:paraId="535E284C" w14:textId="77777777" w:rsidR="00080144" w:rsidRPr="00080144" w:rsidRDefault="00080144" w:rsidP="00D2241D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 w:rsidRPr="00080144">
              <w:rPr>
                <w:noProof/>
              </w:rPr>
              <w:t>$1,594,504</w:t>
            </w:r>
          </w:p>
        </w:tc>
        <w:tc>
          <w:tcPr>
            <w:tcW w:w="0" w:type="auto"/>
          </w:tcPr>
          <w:p w14:paraId="5E3CC61F" w14:textId="77777777" w:rsidR="00080144" w:rsidRPr="00080144" w:rsidRDefault="00080144" w:rsidP="00D2241D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 w:rsidRPr="00080144"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5C897D49" w14:textId="77777777" w:rsidR="00080144" w:rsidRPr="00080144" w:rsidRDefault="00080144" w:rsidP="00D2241D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 w:rsidRPr="00080144">
              <w:rPr>
                <w:noProof/>
              </w:rPr>
              <w:t>$1,863,361</w:t>
            </w:r>
          </w:p>
        </w:tc>
        <w:tc>
          <w:tcPr>
            <w:tcW w:w="0" w:type="auto"/>
          </w:tcPr>
          <w:p w14:paraId="2198342F" w14:textId="77777777" w:rsidR="00080144" w:rsidRPr="00080144" w:rsidRDefault="00080144" w:rsidP="00D2241D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 w:rsidRPr="00080144">
              <w:rPr>
                <w:noProof/>
              </w:rPr>
              <w:t>$1,569,533</w:t>
            </w:r>
          </w:p>
        </w:tc>
        <w:tc>
          <w:tcPr>
            <w:tcW w:w="0" w:type="auto"/>
          </w:tcPr>
          <w:p w14:paraId="6716C0AB" w14:textId="77777777" w:rsidR="00080144" w:rsidRPr="00080144" w:rsidRDefault="00080144" w:rsidP="00D2241D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 w:rsidRPr="00080144">
              <w:rPr>
                <w:noProof/>
              </w:rPr>
              <w:t>$1,419,533</w:t>
            </w:r>
          </w:p>
        </w:tc>
      </w:tr>
    </w:tbl>
    <w:p w14:paraId="2F618EA1" w14:textId="77777777" w:rsidR="00080144" w:rsidRPr="00006D0F" w:rsidRDefault="00080144" w:rsidP="00006D0F">
      <w:pPr>
        <w:rPr>
          <w:b/>
          <w:bCs/>
        </w:rPr>
      </w:pPr>
    </w:p>
    <w:p w14:paraId="4CA981F1" w14:textId="77777777" w:rsidR="00080144" w:rsidRDefault="00080144" w:rsidP="005046ED">
      <w:pPr>
        <w:pStyle w:val="Heading2"/>
        <w:rPr>
          <w:rStyle w:val="Strong"/>
        </w:rPr>
      </w:pPr>
      <w:r w:rsidRPr="00BB6210">
        <w:rPr>
          <w:b/>
          <w:bCs/>
          <w:noProof/>
        </w:rPr>
        <w:t>034 REDEVELOPMENT AGENCY-MAIN ST</w:t>
      </w:r>
      <w:r w:rsidRPr="00EE2F99">
        <w:rPr>
          <w:rStyle w:val="Strong"/>
        </w:rPr>
        <w:t xml:space="preserve"> – Revenue by Type</w:t>
      </w:r>
    </w:p>
    <w:p w14:paraId="1DEAD105" w14:textId="77777777" w:rsidR="00080144" w:rsidRDefault="00080144" w:rsidP="00EE2F99">
      <w:pPr>
        <w:rPr>
          <w:b/>
          <w:bCs/>
          <w:noProof/>
          <w:vanish/>
        </w:rPr>
      </w:pPr>
    </w:p>
    <w:tbl>
      <w:tblPr>
        <w:tblStyle w:val="GridTable3-Accent1"/>
        <w:tblW w:w="0" w:type="auto"/>
        <w:tblLook w:val="04E0" w:firstRow="1" w:lastRow="1" w:firstColumn="1" w:lastColumn="0" w:noHBand="0" w:noVBand="1"/>
      </w:tblPr>
      <w:tblGrid>
        <w:gridCol w:w="3231"/>
        <w:gridCol w:w="4050"/>
        <w:gridCol w:w="1222"/>
        <w:gridCol w:w="1054"/>
        <w:gridCol w:w="1054"/>
        <w:gridCol w:w="1222"/>
        <w:gridCol w:w="1222"/>
        <w:gridCol w:w="1222"/>
      </w:tblGrid>
      <w:tr w:rsidR="00080144" w:rsidRPr="003F3D59" w14:paraId="1CD8C851" w14:textId="77777777" w:rsidTr="0008014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0" w:type="auto"/>
          </w:tcPr>
          <w:p w14:paraId="546177D2" w14:textId="5CD0E580" w:rsidR="00080144" w:rsidRPr="003F3D59" w:rsidRDefault="00080144" w:rsidP="006C6845">
            <w:pPr>
              <w:rPr>
                <w:noProof/>
              </w:rPr>
            </w:pPr>
          </w:p>
        </w:tc>
        <w:tc>
          <w:tcPr>
            <w:tcW w:w="0" w:type="auto"/>
          </w:tcPr>
          <w:p w14:paraId="3A3E864F" w14:textId="55013C56" w:rsidR="00080144" w:rsidRPr="003F3D59" w:rsidRDefault="00080144" w:rsidP="006C6845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4EA0DA69" w14:textId="77777777" w:rsidR="00080144" w:rsidRDefault="00080144" w:rsidP="006C6845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 xml:space="preserve">Actuals </w:t>
            </w:r>
          </w:p>
          <w:p w14:paraId="0BB3686F" w14:textId="0BE7C67D" w:rsidR="00080144" w:rsidRPr="003F3D59" w:rsidRDefault="00080144" w:rsidP="006C6845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FY 2021</w:t>
            </w:r>
          </w:p>
        </w:tc>
        <w:tc>
          <w:tcPr>
            <w:tcW w:w="0" w:type="auto"/>
          </w:tcPr>
          <w:p w14:paraId="08AEBF78" w14:textId="77777777" w:rsidR="00080144" w:rsidRDefault="00080144" w:rsidP="006C6845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 xml:space="preserve">Actuals </w:t>
            </w:r>
          </w:p>
          <w:p w14:paraId="7CBA14BB" w14:textId="32F4240E" w:rsidR="00080144" w:rsidRPr="003F3D59" w:rsidRDefault="00080144" w:rsidP="006C6845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FY 2022</w:t>
            </w:r>
          </w:p>
        </w:tc>
        <w:tc>
          <w:tcPr>
            <w:tcW w:w="0" w:type="auto"/>
          </w:tcPr>
          <w:p w14:paraId="5770D69D" w14:textId="77777777" w:rsidR="00080144" w:rsidRDefault="00080144" w:rsidP="006C6845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YTD</w:t>
            </w:r>
          </w:p>
          <w:p w14:paraId="09BA42CC" w14:textId="1EE635F4" w:rsidR="00080144" w:rsidRPr="003F3D59" w:rsidRDefault="00080144" w:rsidP="006C6845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FY 2023</w:t>
            </w:r>
          </w:p>
        </w:tc>
        <w:tc>
          <w:tcPr>
            <w:tcW w:w="0" w:type="auto"/>
          </w:tcPr>
          <w:p w14:paraId="233B546E" w14:textId="77777777" w:rsidR="00080144" w:rsidRDefault="00080144" w:rsidP="006C6845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Original</w:t>
            </w:r>
          </w:p>
          <w:p w14:paraId="49A13F23" w14:textId="3622CCBA" w:rsidR="00080144" w:rsidRPr="003F3D59" w:rsidRDefault="00080144" w:rsidP="006C6845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FY 2023</w:t>
            </w:r>
          </w:p>
        </w:tc>
        <w:tc>
          <w:tcPr>
            <w:tcW w:w="0" w:type="auto"/>
          </w:tcPr>
          <w:p w14:paraId="3F748970" w14:textId="77777777" w:rsidR="00080144" w:rsidRDefault="00080144" w:rsidP="006C6845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Adjusted</w:t>
            </w:r>
          </w:p>
          <w:p w14:paraId="49FFEFF1" w14:textId="74C956F7" w:rsidR="00080144" w:rsidRPr="003F3D59" w:rsidRDefault="00080144" w:rsidP="006C6845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FY 2023</w:t>
            </w:r>
          </w:p>
        </w:tc>
        <w:tc>
          <w:tcPr>
            <w:tcW w:w="0" w:type="auto"/>
          </w:tcPr>
          <w:p w14:paraId="46645C5F" w14:textId="77777777" w:rsidR="00080144" w:rsidRDefault="00080144" w:rsidP="006C6845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Budget</w:t>
            </w:r>
          </w:p>
          <w:p w14:paraId="7AA4BC4D" w14:textId="13388221" w:rsidR="00080144" w:rsidRPr="003F3D59" w:rsidRDefault="00080144" w:rsidP="006C6845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FY 2024</w:t>
            </w:r>
          </w:p>
        </w:tc>
      </w:tr>
      <w:tr w:rsidR="00080144" w:rsidRPr="003F3D59" w14:paraId="24BE882A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7A6726E5" w14:textId="77777777" w:rsidR="00080144" w:rsidRDefault="00080144" w:rsidP="006C6845">
            <w:pPr>
              <w:rPr>
                <w:noProof/>
              </w:rPr>
            </w:pPr>
            <w:r>
              <w:rPr>
                <w:noProof/>
              </w:rPr>
              <w:t>Misc. Revenues</w:t>
            </w:r>
          </w:p>
          <w:p w14:paraId="43898618" w14:textId="5DC219DD" w:rsidR="00080144" w:rsidRPr="003F3D59" w:rsidRDefault="00080144" w:rsidP="006C6845">
            <w:pPr>
              <w:rPr>
                <w:noProof/>
              </w:rPr>
            </w:pPr>
          </w:p>
        </w:tc>
        <w:tc>
          <w:tcPr>
            <w:tcW w:w="0" w:type="auto"/>
          </w:tcPr>
          <w:p w14:paraId="0DEA292E" w14:textId="77777777" w:rsidR="00080144" w:rsidRPr="003F3D59" w:rsidRDefault="00080144" w:rsidP="006C684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034-36111 INTEREST EARNINGS</w:t>
            </w:r>
          </w:p>
        </w:tc>
        <w:tc>
          <w:tcPr>
            <w:tcW w:w="0" w:type="auto"/>
          </w:tcPr>
          <w:p w14:paraId="6B3A70BF" w14:textId="77777777" w:rsidR="00080144" w:rsidRPr="003F3D59" w:rsidRDefault="00080144" w:rsidP="006C684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2,794</w:t>
            </w:r>
          </w:p>
        </w:tc>
        <w:tc>
          <w:tcPr>
            <w:tcW w:w="0" w:type="auto"/>
          </w:tcPr>
          <w:p w14:paraId="3C044194" w14:textId="77777777" w:rsidR="00080144" w:rsidRPr="003F3D59" w:rsidRDefault="00080144" w:rsidP="006C684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6,172</w:t>
            </w:r>
          </w:p>
        </w:tc>
        <w:tc>
          <w:tcPr>
            <w:tcW w:w="0" w:type="auto"/>
          </w:tcPr>
          <w:p w14:paraId="0A549DB7" w14:textId="77777777" w:rsidR="00080144" w:rsidRPr="003F3D59" w:rsidRDefault="00080144" w:rsidP="006C684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6B332BE0" w14:textId="77777777" w:rsidR="00080144" w:rsidRPr="003F3D59" w:rsidRDefault="00080144" w:rsidP="006C684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25272BA2" w14:textId="77777777" w:rsidR="00080144" w:rsidRPr="003F3D59" w:rsidRDefault="00080144" w:rsidP="006C684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6AC1B80C" w14:textId="77777777" w:rsidR="00080144" w:rsidRPr="003F3D59" w:rsidRDefault="00080144" w:rsidP="006C684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</w:tr>
      <w:tr w:rsidR="00080144" w:rsidRPr="00080144" w14:paraId="48B276CF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3C7A8B00" w14:textId="1EECC58A" w:rsidR="00080144" w:rsidRPr="00080144" w:rsidRDefault="00080144" w:rsidP="006C6845">
            <w:pPr>
              <w:rPr>
                <w:b/>
                <w:noProof/>
              </w:rPr>
            </w:pPr>
          </w:p>
        </w:tc>
        <w:tc>
          <w:tcPr>
            <w:tcW w:w="0" w:type="auto"/>
          </w:tcPr>
          <w:p w14:paraId="1D541431" w14:textId="77777777" w:rsidR="00080144" w:rsidRPr="00080144" w:rsidRDefault="00080144" w:rsidP="006C684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Total Misc. Revenues</w:t>
            </w:r>
          </w:p>
          <w:p w14:paraId="709E0A67" w14:textId="77777777" w:rsidR="00080144" w:rsidRPr="00080144" w:rsidRDefault="00080144" w:rsidP="006C684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</w:p>
          <w:p w14:paraId="44334D60" w14:textId="3D974E27" w:rsidR="00080144" w:rsidRPr="00080144" w:rsidRDefault="00080144" w:rsidP="006C684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</w:p>
        </w:tc>
        <w:tc>
          <w:tcPr>
            <w:tcW w:w="0" w:type="auto"/>
          </w:tcPr>
          <w:p w14:paraId="7F2C3590" w14:textId="77777777" w:rsidR="00080144" w:rsidRPr="00080144" w:rsidRDefault="00080144" w:rsidP="006C684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2,794</w:t>
            </w:r>
          </w:p>
        </w:tc>
        <w:tc>
          <w:tcPr>
            <w:tcW w:w="0" w:type="auto"/>
          </w:tcPr>
          <w:p w14:paraId="5E0FBF69" w14:textId="77777777" w:rsidR="00080144" w:rsidRPr="00080144" w:rsidRDefault="00080144" w:rsidP="006C684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6,172</w:t>
            </w:r>
          </w:p>
        </w:tc>
        <w:tc>
          <w:tcPr>
            <w:tcW w:w="0" w:type="auto"/>
          </w:tcPr>
          <w:p w14:paraId="1D2F00C7" w14:textId="77777777" w:rsidR="00080144" w:rsidRPr="00080144" w:rsidRDefault="00080144" w:rsidP="006C684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2F3D9FC5" w14:textId="77777777" w:rsidR="00080144" w:rsidRPr="00080144" w:rsidRDefault="00080144" w:rsidP="006C684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6A271B5C" w14:textId="77777777" w:rsidR="00080144" w:rsidRPr="00080144" w:rsidRDefault="00080144" w:rsidP="006C684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79518D9B" w14:textId="77777777" w:rsidR="00080144" w:rsidRPr="00080144" w:rsidRDefault="00080144" w:rsidP="006C684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</w:tr>
      <w:tr w:rsidR="00080144" w:rsidRPr="003F3D59" w14:paraId="5B400C02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1ABAB9F2" w14:textId="77777777" w:rsidR="00080144" w:rsidRDefault="00080144" w:rsidP="006C6845">
            <w:pPr>
              <w:rPr>
                <w:iCs w:val="0"/>
                <w:noProof/>
              </w:rPr>
            </w:pPr>
            <w:r>
              <w:rPr>
                <w:iCs w:val="0"/>
                <w:noProof/>
              </w:rPr>
              <w:t>Interfund Transactions (CIP/Debt)</w:t>
            </w:r>
          </w:p>
          <w:p w14:paraId="0184B4A7" w14:textId="3A1D8D19" w:rsidR="00080144" w:rsidRPr="003F3D59" w:rsidRDefault="00080144" w:rsidP="006C6845">
            <w:pPr>
              <w:rPr>
                <w:noProof/>
              </w:rPr>
            </w:pPr>
          </w:p>
        </w:tc>
        <w:tc>
          <w:tcPr>
            <w:tcW w:w="0" w:type="auto"/>
          </w:tcPr>
          <w:p w14:paraId="5B1308CA" w14:textId="77777777" w:rsidR="00080144" w:rsidRPr="003F3D59" w:rsidRDefault="00080144" w:rsidP="006C684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034-38277 TRANS FROM MAIN ST RDA SRF</w:t>
            </w:r>
          </w:p>
        </w:tc>
        <w:tc>
          <w:tcPr>
            <w:tcW w:w="0" w:type="auto"/>
          </w:tcPr>
          <w:p w14:paraId="044507FA" w14:textId="77777777" w:rsidR="00080144" w:rsidRPr="003F3D59" w:rsidRDefault="00080144" w:rsidP="006C684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,200,000</w:t>
            </w:r>
          </w:p>
        </w:tc>
        <w:tc>
          <w:tcPr>
            <w:tcW w:w="0" w:type="auto"/>
          </w:tcPr>
          <w:p w14:paraId="674FB18C" w14:textId="77777777" w:rsidR="00080144" w:rsidRPr="003F3D59" w:rsidRDefault="00080144" w:rsidP="006C684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700,000</w:t>
            </w:r>
          </w:p>
        </w:tc>
        <w:tc>
          <w:tcPr>
            <w:tcW w:w="0" w:type="auto"/>
          </w:tcPr>
          <w:p w14:paraId="775B3CBF" w14:textId="77777777" w:rsidR="00080144" w:rsidRPr="003F3D59" w:rsidRDefault="00080144" w:rsidP="006C684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641,663</w:t>
            </w:r>
          </w:p>
        </w:tc>
        <w:tc>
          <w:tcPr>
            <w:tcW w:w="0" w:type="auto"/>
          </w:tcPr>
          <w:p w14:paraId="02365304" w14:textId="77777777" w:rsidR="00080144" w:rsidRPr="003F3D59" w:rsidRDefault="00080144" w:rsidP="006C684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700,000</w:t>
            </w:r>
          </w:p>
        </w:tc>
        <w:tc>
          <w:tcPr>
            <w:tcW w:w="0" w:type="auto"/>
          </w:tcPr>
          <w:p w14:paraId="791B7C05" w14:textId="77777777" w:rsidR="00080144" w:rsidRPr="003F3D59" w:rsidRDefault="00080144" w:rsidP="006C684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400,000</w:t>
            </w:r>
          </w:p>
        </w:tc>
        <w:tc>
          <w:tcPr>
            <w:tcW w:w="0" w:type="auto"/>
          </w:tcPr>
          <w:p w14:paraId="2E71B52B" w14:textId="77777777" w:rsidR="00080144" w:rsidRPr="003F3D59" w:rsidRDefault="00080144" w:rsidP="006C684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</w:tr>
      <w:tr w:rsidR="00080144" w:rsidRPr="00080144" w14:paraId="1435AF85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43199D51" w14:textId="228E3E29" w:rsidR="00080144" w:rsidRPr="00080144" w:rsidRDefault="00080144" w:rsidP="006C6845">
            <w:pPr>
              <w:rPr>
                <w:b/>
                <w:noProof/>
              </w:rPr>
            </w:pPr>
          </w:p>
        </w:tc>
        <w:tc>
          <w:tcPr>
            <w:tcW w:w="0" w:type="auto"/>
          </w:tcPr>
          <w:p w14:paraId="584D16DD" w14:textId="77777777" w:rsidR="00080144" w:rsidRPr="00080144" w:rsidRDefault="00080144" w:rsidP="006C684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Total Interfund Transactions (CIP/Debt)</w:t>
            </w:r>
          </w:p>
          <w:p w14:paraId="7994AA8A" w14:textId="77777777" w:rsidR="00080144" w:rsidRPr="00080144" w:rsidRDefault="00080144" w:rsidP="006C684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</w:p>
          <w:p w14:paraId="48B4F82E" w14:textId="20731260" w:rsidR="00080144" w:rsidRPr="00080144" w:rsidRDefault="00080144" w:rsidP="006C684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</w:p>
        </w:tc>
        <w:tc>
          <w:tcPr>
            <w:tcW w:w="0" w:type="auto"/>
          </w:tcPr>
          <w:p w14:paraId="61A1C8B0" w14:textId="77777777" w:rsidR="00080144" w:rsidRPr="00080144" w:rsidRDefault="00080144" w:rsidP="006C684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,200,000</w:t>
            </w:r>
          </w:p>
        </w:tc>
        <w:tc>
          <w:tcPr>
            <w:tcW w:w="0" w:type="auto"/>
          </w:tcPr>
          <w:p w14:paraId="169CE8D3" w14:textId="77777777" w:rsidR="00080144" w:rsidRPr="00080144" w:rsidRDefault="00080144" w:rsidP="006C684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700,000</w:t>
            </w:r>
          </w:p>
        </w:tc>
        <w:tc>
          <w:tcPr>
            <w:tcW w:w="0" w:type="auto"/>
          </w:tcPr>
          <w:p w14:paraId="1C9C94D0" w14:textId="77777777" w:rsidR="00080144" w:rsidRPr="00080144" w:rsidRDefault="00080144" w:rsidP="006C684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641,663</w:t>
            </w:r>
          </w:p>
        </w:tc>
        <w:tc>
          <w:tcPr>
            <w:tcW w:w="0" w:type="auto"/>
          </w:tcPr>
          <w:p w14:paraId="3E059ED8" w14:textId="77777777" w:rsidR="00080144" w:rsidRPr="00080144" w:rsidRDefault="00080144" w:rsidP="006C684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700,000</w:t>
            </w:r>
          </w:p>
        </w:tc>
        <w:tc>
          <w:tcPr>
            <w:tcW w:w="0" w:type="auto"/>
          </w:tcPr>
          <w:p w14:paraId="78AB8F8B" w14:textId="77777777" w:rsidR="00080144" w:rsidRPr="00080144" w:rsidRDefault="00080144" w:rsidP="006C684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400,000</w:t>
            </w:r>
          </w:p>
        </w:tc>
        <w:tc>
          <w:tcPr>
            <w:tcW w:w="0" w:type="auto"/>
          </w:tcPr>
          <w:p w14:paraId="68AEC7D9" w14:textId="77777777" w:rsidR="00080144" w:rsidRPr="00080144" w:rsidRDefault="00080144" w:rsidP="006C684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</w:tr>
      <w:tr w:rsidR="00080144" w:rsidRPr="003F3D59" w14:paraId="2D725A7C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761908AC" w14:textId="77777777" w:rsidR="00080144" w:rsidRDefault="00080144" w:rsidP="006C6845">
            <w:pPr>
              <w:rPr>
                <w:iCs w:val="0"/>
                <w:noProof/>
              </w:rPr>
            </w:pPr>
            <w:r>
              <w:rPr>
                <w:iCs w:val="0"/>
                <w:noProof/>
              </w:rPr>
              <w:t>Beginning Balance</w:t>
            </w:r>
          </w:p>
          <w:p w14:paraId="6A9B3311" w14:textId="007726D2" w:rsidR="00080144" w:rsidRPr="003F3D59" w:rsidRDefault="00080144" w:rsidP="006C6845">
            <w:pPr>
              <w:rPr>
                <w:noProof/>
              </w:rPr>
            </w:pPr>
          </w:p>
        </w:tc>
        <w:tc>
          <w:tcPr>
            <w:tcW w:w="0" w:type="auto"/>
          </w:tcPr>
          <w:p w14:paraId="5F030464" w14:textId="77777777" w:rsidR="00080144" w:rsidRPr="003F3D59" w:rsidRDefault="00080144" w:rsidP="006C684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034-39990 BEGINNING BALANCE</w:t>
            </w:r>
          </w:p>
        </w:tc>
        <w:tc>
          <w:tcPr>
            <w:tcW w:w="0" w:type="auto"/>
          </w:tcPr>
          <w:p w14:paraId="11CC5BC7" w14:textId="77777777" w:rsidR="00080144" w:rsidRPr="003F3D59" w:rsidRDefault="00080144" w:rsidP="006C684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735,315</w:t>
            </w:r>
          </w:p>
        </w:tc>
        <w:tc>
          <w:tcPr>
            <w:tcW w:w="0" w:type="auto"/>
          </w:tcPr>
          <w:p w14:paraId="67E9A6E6" w14:textId="77777777" w:rsidR="00080144" w:rsidRPr="003F3D59" w:rsidRDefault="00080144" w:rsidP="006C684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891,332</w:t>
            </w:r>
          </w:p>
        </w:tc>
        <w:tc>
          <w:tcPr>
            <w:tcW w:w="0" w:type="auto"/>
          </w:tcPr>
          <w:p w14:paraId="09B4BBF2" w14:textId="77777777" w:rsidR="00080144" w:rsidRPr="003F3D59" w:rsidRDefault="00080144" w:rsidP="006C684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759AE616" w14:textId="77777777" w:rsidR="00080144" w:rsidRPr="003F3D59" w:rsidRDefault="00080144" w:rsidP="006C684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,163,361</w:t>
            </w:r>
          </w:p>
        </w:tc>
        <w:tc>
          <w:tcPr>
            <w:tcW w:w="0" w:type="auto"/>
          </w:tcPr>
          <w:p w14:paraId="5279DC84" w14:textId="77777777" w:rsidR="00080144" w:rsidRPr="003F3D59" w:rsidRDefault="00080144" w:rsidP="006C684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,594,504</w:t>
            </w:r>
          </w:p>
        </w:tc>
        <w:tc>
          <w:tcPr>
            <w:tcW w:w="0" w:type="auto"/>
          </w:tcPr>
          <w:p w14:paraId="280D9DFA" w14:textId="77777777" w:rsidR="00080144" w:rsidRPr="003F3D59" w:rsidRDefault="00080144" w:rsidP="006C684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,569,533</w:t>
            </w:r>
          </w:p>
        </w:tc>
      </w:tr>
      <w:tr w:rsidR="00080144" w:rsidRPr="00080144" w14:paraId="08A53D94" w14:textId="77777777" w:rsidTr="00080144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0" w:type="auto"/>
          </w:tcPr>
          <w:p w14:paraId="170618A6" w14:textId="65CEB79E" w:rsidR="00080144" w:rsidRPr="00080144" w:rsidRDefault="00080144" w:rsidP="006C6845">
            <w:pPr>
              <w:rPr>
                <w:noProof/>
              </w:rPr>
            </w:pPr>
          </w:p>
        </w:tc>
        <w:tc>
          <w:tcPr>
            <w:tcW w:w="0" w:type="auto"/>
          </w:tcPr>
          <w:p w14:paraId="5FEC445C" w14:textId="31624F11" w:rsidR="00080144" w:rsidRPr="00080144" w:rsidRDefault="00080144" w:rsidP="006C6845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bCs w:val="0"/>
                <w:noProof/>
              </w:rPr>
              <w:t>Grand Total</w:t>
            </w:r>
          </w:p>
        </w:tc>
        <w:tc>
          <w:tcPr>
            <w:tcW w:w="0" w:type="auto"/>
          </w:tcPr>
          <w:p w14:paraId="06077623" w14:textId="77777777" w:rsidR="00080144" w:rsidRPr="00080144" w:rsidRDefault="00080144" w:rsidP="006C6845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 w:rsidRPr="00080144">
              <w:rPr>
                <w:noProof/>
              </w:rPr>
              <w:t>$735,315</w:t>
            </w:r>
          </w:p>
        </w:tc>
        <w:tc>
          <w:tcPr>
            <w:tcW w:w="0" w:type="auto"/>
          </w:tcPr>
          <w:p w14:paraId="674BC1BA" w14:textId="77777777" w:rsidR="00080144" w:rsidRPr="00080144" w:rsidRDefault="00080144" w:rsidP="006C6845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 w:rsidRPr="00080144">
              <w:rPr>
                <w:noProof/>
              </w:rPr>
              <w:t>$891,332</w:t>
            </w:r>
          </w:p>
        </w:tc>
        <w:tc>
          <w:tcPr>
            <w:tcW w:w="0" w:type="auto"/>
          </w:tcPr>
          <w:p w14:paraId="6053F26E" w14:textId="77777777" w:rsidR="00080144" w:rsidRPr="00080144" w:rsidRDefault="00080144" w:rsidP="006C6845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 w:rsidRPr="00080144"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0F885B74" w14:textId="77777777" w:rsidR="00080144" w:rsidRPr="00080144" w:rsidRDefault="00080144" w:rsidP="006C6845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 w:rsidRPr="00080144">
              <w:rPr>
                <w:noProof/>
              </w:rPr>
              <w:t>$1,163,361</w:t>
            </w:r>
          </w:p>
        </w:tc>
        <w:tc>
          <w:tcPr>
            <w:tcW w:w="0" w:type="auto"/>
          </w:tcPr>
          <w:p w14:paraId="7D291D6B" w14:textId="77777777" w:rsidR="00080144" w:rsidRPr="00080144" w:rsidRDefault="00080144" w:rsidP="006C6845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 w:rsidRPr="00080144">
              <w:rPr>
                <w:noProof/>
              </w:rPr>
              <w:t>$1,594,504</w:t>
            </w:r>
          </w:p>
        </w:tc>
        <w:tc>
          <w:tcPr>
            <w:tcW w:w="0" w:type="auto"/>
          </w:tcPr>
          <w:p w14:paraId="2D5A9F7D" w14:textId="77777777" w:rsidR="00080144" w:rsidRPr="00080144" w:rsidRDefault="00080144" w:rsidP="006C6845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 w:rsidRPr="00080144">
              <w:rPr>
                <w:noProof/>
              </w:rPr>
              <w:t>$1,569,533</w:t>
            </w:r>
          </w:p>
        </w:tc>
      </w:tr>
    </w:tbl>
    <w:p w14:paraId="46380EF6" w14:textId="77777777" w:rsidR="00080144" w:rsidRPr="00EE2F99" w:rsidRDefault="00080144" w:rsidP="00EE2F99">
      <w:pPr>
        <w:rPr>
          <w:rStyle w:val="Strong"/>
        </w:rPr>
      </w:pPr>
    </w:p>
    <w:p w14:paraId="6FA2D60C" w14:textId="77777777" w:rsidR="00080144" w:rsidRDefault="00080144" w:rsidP="005046ED">
      <w:pPr>
        <w:pStyle w:val="Heading2"/>
        <w:rPr>
          <w:rStyle w:val="Strong"/>
        </w:rPr>
      </w:pPr>
      <w:r w:rsidRPr="00BB6210">
        <w:rPr>
          <w:b/>
          <w:bCs/>
          <w:noProof/>
        </w:rPr>
        <w:t>034 REDEVELOPMENT AGENCY-MAIN ST</w:t>
      </w:r>
      <w:r w:rsidRPr="00EE2F99">
        <w:rPr>
          <w:rStyle w:val="Strong"/>
        </w:rPr>
        <w:t xml:space="preserve"> – Expenditures by Department and Type</w:t>
      </w:r>
    </w:p>
    <w:p w14:paraId="54FA6CAA" w14:textId="77777777" w:rsidR="00080144" w:rsidRPr="00CB5A15" w:rsidRDefault="00080144" w:rsidP="00654547">
      <w:pPr>
        <w:rPr>
          <w:noProof/>
          <w:vanish/>
        </w:rPr>
      </w:pPr>
    </w:p>
    <w:tbl>
      <w:tblPr>
        <w:tblStyle w:val="GridTable3-Accent1"/>
        <w:tblW w:w="0" w:type="auto"/>
        <w:tblLook w:val="04E0" w:firstRow="1" w:lastRow="1" w:firstColumn="1" w:lastColumn="0" w:noHBand="0" w:noVBand="1"/>
      </w:tblPr>
      <w:tblGrid>
        <w:gridCol w:w="3508"/>
        <w:gridCol w:w="3840"/>
        <w:gridCol w:w="1222"/>
        <w:gridCol w:w="1222"/>
        <w:gridCol w:w="942"/>
        <w:gridCol w:w="1222"/>
        <w:gridCol w:w="1222"/>
        <w:gridCol w:w="1222"/>
      </w:tblGrid>
      <w:tr w:rsidR="00080144" w:rsidRPr="008D0F50" w14:paraId="57E57F06" w14:textId="77777777" w:rsidTr="0008014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0" w:type="auto"/>
          </w:tcPr>
          <w:p w14:paraId="26279B96" w14:textId="23801B1D" w:rsidR="00080144" w:rsidRPr="008D0F50" w:rsidRDefault="00080144" w:rsidP="004A136F">
            <w:pPr>
              <w:rPr>
                <w:noProof/>
              </w:rPr>
            </w:pPr>
          </w:p>
        </w:tc>
        <w:tc>
          <w:tcPr>
            <w:tcW w:w="0" w:type="auto"/>
          </w:tcPr>
          <w:p w14:paraId="58889D90" w14:textId="049CFC82" w:rsidR="00080144" w:rsidRPr="008D0F50" w:rsidRDefault="00080144" w:rsidP="004A136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6210E54B" w14:textId="77777777" w:rsidR="00080144" w:rsidRDefault="00080144" w:rsidP="004A136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 xml:space="preserve">Actuals </w:t>
            </w:r>
          </w:p>
          <w:p w14:paraId="0C116F83" w14:textId="3D395F17" w:rsidR="00080144" w:rsidRPr="008D0F50" w:rsidRDefault="00080144" w:rsidP="004A136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FY 2021</w:t>
            </w:r>
          </w:p>
        </w:tc>
        <w:tc>
          <w:tcPr>
            <w:tcW w:w="0" w:type="auto"/>
          </w:tcPr>
          <w:p w14:paraId="2F430248" w14:textId="77777777" w:rsidR="00080144" w:rsidRDefault="00080144" w:rsidP="004A136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 xml:space="preserve">Actuals </w:t>
            </w:r>
          </w:p>
          <w:p w14:paraId="13EFB209" w14:textId="38BB48F1" w:rsidR="00080144" w:rsidRPr="008D0F50" w:rsidRDefault="00080144" w:rsidP="004A136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FY 2022</w:t>
            </w:r>
          </w:p>
        </w:tc>
        <w:tc>
          <w:tcPr>
            <w:tcW w:w="0" w:type="auto"/>
          </w:tcPr>
          <w:p w14:paraId="21AE409B" w14:textId="77777777" w:rsidR="00080144" w:rsidRDefault="00080144" w:rsidP="004A136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YTD</w:t>
            </w:r>
          </w:p>
          <w:p w14:paraId="6D8DB4A5" w14:textId="34F13E32" w:rsidR="00080144" w:rsidRPr="008D0F50" w:rsidRDefault="00080144" w:rsidP="004A136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FY 2023</w:t>
            </w:r>
          </w:p>
        </w:tc>
        <w:tc>
          <w:tcPr>
            <w:tcW w:w="0" w:type="auto"/>
          </w:tcPr>
          <w:p w14:paraId="459BC4EF" w14:textId="77777777" w:rsidR="00080144" w:rsidRDefault="00080144" w:rsidP="004A136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Original</w:t>
            </w:r>
          </w:p>
          <w:p w14:paraId="705812AD" w14:textId="03DECC9C" w:rsidR="00080144" w:rsidRPr="008D0F50" w:rsidRDefault="00080144" w:rsidP="004A136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FY 2023</w:t>
            </w:r>
          </w:p>
        </w:tc>
        <w:tc>
          <w:tcPr>
            <w:tcW w:w="0" w:type="auto"/>
          </w:tcPr>
          <w:p w14:paraId="6AC2E40D" w14:textId="77777777" w:rsidR="00080144" w:rsidRDefault="00080144" w:rsidP="004A136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Adjusted</w:t>
            </w:r>
          </w:p>
          <w:p w14:paraId="7DD1770C" w14:textId="51B3BD8F" w:rsidR="00080144" w:rsidRPr="008D0F50" w:rsidRDefault="00080144" w:rsidP="004A136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FY 2023</w:t>
            </w:r>
          </w:p>
        </w:tc>
        <w:tc>
          <w:tcPr>
            <w:tcW w:w="0" w:type="auto"/>
          </w:tcPr>
          <w:p w14:paraId="572D1CE2" w14:textId="77777777" w:rsidR="00080144" w:rsidRDefault="00080144" w:rsidP="004A136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Budget</w:t>
            </w:r>
          </w:p>
          <w:p w14:paraId="67D0FF78" w14:textId="78B9E80F" w:rsidR="00080144" w:rsidRPr="008D0F50" w:rsidRDefault="00080144" w:rsidP="004A136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FY 2024</w:t>
            </w:r>
          </w:p>
        </w:tc>
      </w:tr>
      <w:tr w:rsidR="00080144" w:rsidRPr="008D0F50" w14:paraId="69E02C14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1A47009E" w14:textId="77777777" w:rsidR="00080144" w:rsidRPr="008D0F50" w:rsidRDefault="00080144" w:rsidP="004A136F">
            <w:pPr>
              <w:rPr>
                <w:noProof/>
              </w:rPr>
            </w:pPr>
            <w:r>
              <w:rPr>
                <w:noProof/>
              </w:rPr>
              <w:t>40821 TRANS TO OTHER FUND</w:t>
            </w:r>
          </w:p>
        </w:tc>
        <w:tc>
          <w:tcPr>
            <w:tcW w:w="0" w:type="auto"/>
          </w:tcPr>
          <w:p w14:paraId="4CEE1254" w14:textId="77777777" w:rsidR="00080144" w:rsidRDefault="00080144" w:rsidP="004A13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Interfund Transfer</w:t>
            </w:r>
          </w:p>
          <w:p w14:paraId="30EF7568" w14:textId="54013228" w:rsidR="00080144" w:rsidRPr="008D0F50" w:rsidRDefault="00080144" w:rsidP="004A13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6D77DF9C" w14:textId="77777777" w:rsidR="00080144" w:rsidRPr="008D0F50" w:rsidRDefault="00080144" w:rsidP="004A13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,046,777</w:t>
            </w:r>
          </w:p>
        </w:tc>
        <w:tc>
          <w:tcPr>
            <w:tcW w:w="0" w:type="auto"/>
          </w:tcPr>
          <w:p w14:paraId="2ACA52CB" w14:textId="77777777" w:rsidR="00080144" w:rsidRPr="008D0F50" w:rsidRDefault="00080144" w:rsidP="004A13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2ED6F79C" w14:textId="77777777" w:rsidR="00080144" w:rsidRPr="008D0F50" w:rsidRDefault="00080144" w:rsidP="004A13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07E5E88D" w14:textId="77777777" w:rsidR="00080144" w:rsidRPr="008D0F50" w:rsidRDefault="00080144" w:rsidP="004A13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1A172AA3" w14:textId="77777777" w:rsidR="00080144" w:rsidRPr="008D0F50" w:rsidRDefault="00080144" w:rsidP="004A13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05CB78A6" w14:textId="77777777" w:rsidR="00080144" w:rsidRPr="008D0F50" w:rsidRDefault="00080144" w:rsidP="004A13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</w:tr>
      <w:tr w:rsidR="00080144" w:rsidRPr="00080144" w14:paraId="503247A3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5807E8CF" w14:textId="18CBA8DB" w:rsidR="00080144" w:rsidRPr="00080144" w:rsidRDefault="00080144" w:rsidP="004A136F">
            <w:pPr>
              <w:rPr>
                <w:b/>
                <w:noProof/>
              </w:rPr>
            </w:pPr>
          </w:p>
        </w:tc>
        <w:tc>
          <w:tcPr>
            <w:tcW w:w="0" w:type="auto"/>
          </w:tcPr>
          <w:p w14:paraId="6F793AA4" w14:textId="77777777" w:rsidR="00080144" w:rsidRPr="00080144" w:rsidRDefault="00080144" w:rsidP="004A13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Total 40821 TRANS TO OTHER FUND</w:t>
            </w:r>
          </w:p>
          <w:p w14:paraId="427B3C78" w14:textId="54EBA72D" w:rsidR="00080144" w:rsidRPr="00080144" w:rsidRDefault="00080144" w:rsidP="004A13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</w:p>
        </w:tc>
        <w:tc>
          <w:tcPr>
            <w:tcW w:w="0" w:type="auto"/>
          </w:tcPr>
          <w:p w14:paraId="0CCB9752" w14:textId="77777777" w:rsidR="00080144" w:rsidRPr="00080144" w:rsidRDefault="00080144" w:rsidP="004A13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,046,777</w:t>
            </w:r>
          </w:p>
        </w:tc>
        <w:tc>
          <w:tcPr>
            <w:tcW w:w="0" w:type="auto"/>
          </w:tcPr>
          <w:p w14:paraId="7978E274" w14:textId="77777777" w:rsidR="00080144" w:rsidRPr="00080144" w:rsidRDefault="00080144" w:rsidP="004A13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2D9468CA" w14:textId="77777777" w:rsidR="00080144" w:rsidRPr="00080144" w:rsidRDefault="00080144" w:rsidP="004A13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3184CF8C" w14:textId="77777777" w:rsidR="00080144" w:rsidRPr="00080144" w:rsidRDefault="00080144" w:rsidP="004A13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4F1AF03F" w14:textId="77777777" w:rsidR="00080144" w:rsidRPr="00080144" w:rsidRDefault="00080144" w:rsidP="004A13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577F782D" w14:textId="77777777" w:rsidR="00080144" w:rsidRPr="00080144" w:rsidRDefault="00080144" w:rsidP="004A13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</w:tr>
      <w:tr w:rsidR="00080144" w:rsidRPr="008D0F50" w14:paraId="3D9630D9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33F32AA2" w14:textId="77777777" w:rsidR="00080144" w:rsidRPr="008D0F50" w:rsidRDefault="00080144" w:rsidP="004A136F">
            <w:pPr>
              <w:rPr>
                <w:noProof/>
              </w:rPr>
            </w:pPr>
            <w:r>
              <w:rPr>
                <w:noProof/>
              </w:rPr>
              <w:t>40999 END BAL SUR(DEF)</w:t>
            </w:r>
          </w:p>
        </w:tc>
        <w:tc>
          <w:tcPr>
            <w:tcW w:w="0" w:type="auto"/>
          </w:tcPr>
          <w:p w14:paraId="76BC90D1" w14:textId="77777777" w:rsidR="00080144" w:rsidRDefault="00080144" w:rsidP="004A13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Ending Balance</w:t>
            </w:r>
          </w:p>
          <w:p w14:paraId="12B74A58" w14:textId="689D546C" w:rsidR="00080144" w:rsidRPr="008D0F50" w:rsidRDefault="00080144" w:rsidP="004A13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1CABBC02" w14:textId="77777777" w:rsidR="00080144" w:rsidRPr="008D0F50" w:rsidRDefault="00080144" w:rsidP="004A13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891,332</w:t>
            </w:r>
          </w:p>
        </w:tc>
        <w:tc>
          <w:tcPr>
            <w:tcW w:w="0" w:type="auto"/>
          </w:tcPr>
          <w:p w14:paraId="03584863" w14:textId="77777777" w:rsidR="00080144" w:rsidRPr="008D0F50" w:rsidRDefault="00080144" w:rsidP="004A13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,594,504</w:t>
            </w:r>
          </w:p>
        </w:tc>
        <w:tc>
          <w:tcPr>
            <w:tcW w:w="0" w:type="auto"/>
          </w:tcPr>
          <w:p w14:paraId="6CDD9F28" w14:textId="77777777" w:rsidR="00080144" w:rsidRPr="008D0F50" w:rsidRDefault="00080144" w:rsidP="004A13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0D2FAD48" w14:textId="77777777" w:rsidR="00080144" w:rsidRPr="008D0F50" w:rsidRDefault="00080144" w:rsidP="004A13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,863,361</w:t>
            </w:r>
          </w:p>
        </w:tc>
        <w:tc>
          <w:tcPr>
            <w:tcW w:w="0" w:type="auto"/>
          </w:tcPr>
          <w:p w14:paraId="79175E6C" w14:textId="77777777" w:rsidR="00080144" w:rsidRPr="008D0F50" w:rsidRDefault="00080144" w:rsidP="004A13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,569,533</w:t>
            </w:r>
          </w:p>
        </w:tc>
        <w:tc>
          <w:tcPr>
            <w:tcW w:w="0" w:type="auto"/>
          </w:tcPr>
          <w:p w14:paraId="108E4914" w14:textId="77777777" w:rsidR="00080144" w:rsidRPr="008D0F50" w:rsidRDefault="00080144" w:rsidP="004A13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,419,533</w:t>
            </w:r>
          </w:p>
        </w:tc>
      </w:tr>
      <w:tr w:rsidR="00080144" w:rsidRPr="00080144" w14:paraId="103CE0B7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45DCD198" w14:textId="2C5030D0" w:rsidR="00080144" w:rsidRPr="00080144" w:rsidRDefault="00080144" w:rsidP="004A136F">
            <w:pPr>
              <w:rPr>
                <w:b/>
                <w:noProof/>
              </w:rPr>
            </w:pPr>
          </w:p>
        </w:tc>
        <w:tc>
          <w:tcPr>
            <w:tcW w:w="0" w:type="auto"/>
          </w:tcPr>
          <w:p w14:paraId="45A37F1C" w14:textId="77777777" w:rsidR="00080144" w:rsidRPr="00080144" w:rsidRDefault="00080144" w:rsidP="004A13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Total 40999 END BAL SUR(DEF)</w:t>
            </w:r>
          </w:p>
          <w:p w14:paraId="4361891D" w14:textId="6DF40653" w:rsidR="00080144" w:rsidRPr="00080144" w:rsidRDefault="00080144" w:rsidP="004A13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</w:p>
        </w:tc>
        <w:tc>
          <w:tcPr>
            <w:tcW w:w="0" w:type="auto"/>
          </w:tcPr>
          <w:p w14:paraId="0FD5EFA9" w14:textId="77777777" w:rsidR="00080144" w:rsidRPr="00080144" w:rsidRDefault="00080144" w:rsidP="004A13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891,332</w:t>
            </w:r>
          </w:p>
        </w:tc>
        <w:tc>
          <w:tcPr>
            <w:tcW w:w="0" w:type="auto"/>
          </w:tcPr>
          <w:p w14:paraId="1D57DCDF" w14:textId="77777777" w:rsidR="00080144" w:rsidRPr="00080144" w:rsidRDefault="00080144" w:rsidP="004A13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,594,504</w:t>
            </w:r>
          </w:p>
        </w:tc>
        <w:tc>
          <w:tcPr>
            <w:tcW w:w="0" w:type="auto"/>
          </w:tcPr>
          <w:p w14:paraId="4EC10C83" w14:textId="77777777" w:rsidR="00080144" w:rsidRPr="00080144" w:rsidRDefault="00080144" w:rsidP="004A13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5F09CB97" w14:textId="77777777" w:rsidR="00080144" w:rsidRPr="00080144" w:rsidRDefault="00080144" w:rsidP="004A13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,863,361</w:t>
            </w:r>
          </w:p>
        </w:tc>
        <w:tc>
          <w:tcPr>
            <w:tcW w:w="0" w:type="auto"/>
          </w:tcPr>
          <w:p w14:paraId="15D43D12" w14:textId="77777777" w:rsidR="00080144" w:rsidRPr="00080144" w:rsidRDefault="00080144" w:rsidP="004A13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,569,533</w:t>
            </w:r>
          </w:p>
        </w:tc>
        <w:tc>
          <w:tcPr>
            <w:tcW w:w="0" w:type="auto"/>
          </w:tcPr>
          <w:p w14:paraId="0A378D85" w14:textId="77777777" w:rsidR="00080144" w:rsidRPr="00080144" w:rsidRDefault="00080144" w:rsidP="004A13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,419,533</w:t>
            </w:r>
          </w:p>
        </w:tc>
      </w:tr>
      <w:tr w:rsidR="00080144" w:rsidRPr="008D0F50" w14:paraId="008ACB5C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0A858534" w14:textId="77777777" w:rsidR="00080144" w:rsidRPr="008D0F50" w:rsidRDefault="00080144" w:rsidP="004A136F">
            <w:pPr>
              <w:rPr>
                <w:noProof/>
              </w:rPr>
            </w:pPr>
            <w:r>
              <w:rPr>
                <w:noProof/>
              </w:rPr>
              <w:t>43306 OLD TOWN STAIRS</w:t>
            </w:r>
          </w:p>
        </w:tc>
        <w:tc>
          <w:tcPr>
            <w:tcW w:w="0" w:type="auto"/>
          </w:tcPr>
          <w:p w14:paraId="0B190387" w14:textId="77777777" w:rsidR="00080144" w:rsidRDefault="00080144" w:rsidP="004A13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Capital</w:t>
            </w:r>
          </w:p>
          <w:p w14:paraId="3F53E2A0" w14:textId="4C559A9B" w:rsidR="00080144" w:rsidRPr="008D0F50" w:rsidRDefault="00080144" w:rsidP="004A13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1029D996" w14:textId="77777777" w:rsidR="00080144" w:rsidRPr="008D0F50" w:rsidRDefault="00080144" w:rsidP="004A13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308D1195" w14:textId="77777777" w:rsidR="00080144" w:rsidRPr="008D0F50" w:rsidRDefault="00080144" w:rsidP="004A13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3,000</w:t>
            </w:r>
          </w:p>
        </w:tc>
        <w:tc>
          <w:tcPr>
            <w:tcW w:w="0" w:type="auto"/>
          </w:tcPr>
          <w:p w14:paraId="2EE83C8C" w14:textId="77777777" w:rsidR="00080144" w:rsidRPr="008D0F50" w:rsidRDefault="00080144" w:rsidP="004A13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9,940</w:t>
            </w:r>
          </w:p>
        </w:tc>
        <w:tc>
          <w:tcPr>
            <w:tcW w:w="0" w:type="auto"/>
          </w:tcPr>
          <w:p w14:paraId="1E67A246" w14:textId="77777777" w:rsidR="00080144" w:rsidRPr="008D0F50" w:rsidRDefault="00080144" w:rsidP="004A13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08C921FD" w14:textId="77777777" w:rsidR="00080144" w:rsidRPr="008D0F50" w:rsidRDefault="00080144" w:rsidP="004A13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281,253</w:t>
            </w:r>
          </w:p>
        </w:tc>
        <w:tc>
          <w:tcPr>
            <w:tcW w:w="0" w:type="auto"/>
          </w:tcPr>
          <w:p w14:paraId="2729901F" w14:textId="77777777" w:rsidR="00080144" w:rsidRPr="008D0F50" w:rsidRDefault="00080144" w:rsidP="004A13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</w:tr>
      <w:tr w:rsidR="00080144" w:rsidRPr="00080144" w14:paraId="454F7F65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67A83095" w14:textId="40FE2BCF" w:rsidR="00080144" w:rsidRPr="00080144" w:rsidRDefault="00080144" w:rsidP="004A136F">
            <w:pPr>
              <w:rPr>
                <w:b/>
                <w:noProof/>
              </w:rPr>
            </w:pPr>
          </w:p>
        </w:tc>
        <w:tc>
          <w:tcPr>
            <w:tcW w:w="0" w:type="auto"/>
          </w:tcPr>
          <w:p w14:paraId="005B1340" w14:textId="77777777" w:rsidR="00080144" w:rsidRPr="00080144" w:rsidRDefault="00080144" w:rsidP="004A13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Total 43306 OLD TOWN STAIRS</w:t>
            </w:r>
          </w:p>
          <w:p w14:paraId="3A5CABC2" w14:textId="46BDF489" w:rsidR="00080144" w:rsidRPr="00080144" w:rsidRDefault="00080144" w:rsidP="004A13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</w:p>
        </w:tc>
        <w:tc>
          <w:tcPr>
            <w:tcW w:w="0" w:type="auto"/>
          </w:tcPr>
          <w:p w14:paraId="1035F870" w14:textId="77777777" w:rsidR="00080144" w:rsidRPr="00080144" w:rsidRDefault="00080144" w:rsidP="004A13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018894B1" w14:textId="77777777" w:rsidR="00080144" w:rsidRPr="00080144" w:rsidRDefault="00080144" w:rsidP="004A13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3,000</w:t>
            </w:r>
          </w:p>
        </w:tc>
        <w:tc>
          <w:tcPr>
            <w:tcW w:w="0" w:type="auto"/>
          </w:tcPr>
          <w:p w14:paraId="6FBD0006" w14:textId="77777777" w:rsidR="00080144" w:rsidRPr="00080144" w:rsidRDefault="00080144" w:rsidP="004A13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9,940</w:t>
            </w:r>
          </w:p>
        </w:tc>
        <w:tc>
          <w:tcPr>
            <w:tcW w:w="0" w:type="auto"/>
          </w:tcPr>
          <w:p w14:paraId="40B6C916" w14:textId="77777777" w:rsidR="00080144" w:rsidRPr="00080144" w:rsidRDefault="00080144" w:rsidP="004A13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3F4D2D61" w14:textId="77777777" w:rsidR="00080144" w:rsidRPr="00080144" w:rsidRDefault="00080144" w:rsidP="004A13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281,253</w:t>
            </w:r>
          </w:p>
        </w:tc>
        <w:tc>
          <w:tcPr>
            <w:tcW w:w="0" w:type="auto"/>
          </w:tcPr>
          <w:p w14:paraId="0ED2BAA8" w14:textId="77777777" w:rsidR="00080144" w:rsidRPr="00080144" w:rsidRDefault="00080144" w:rsidP="004A13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</w:tr>
      <w:tr w:rsidR="00080144" w:rsidRPr="008D0F50" w14:paraId="0F4AA74C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15D720A8" w14:textId="77777777" w:rsidR="00080144" w:rsidRPr="008D0F50" w:rsidRDefault="00080144" w:rsidP="004A136F">
            <w:pPr>
              <w:rPr>
                <w:noProof/>
              </w:rPr>
            </w:pPr>
            <w:r>
              <w:rPr>
                <w:noProof/>
              </w:rPr>
              <w:t>43586 CITY-WIDE SIGNS PHASE 1</w:t>
            </w:r>
          </w:p>
        </w:tc>
        <w:tc>
          <w:tcPr>
            <w:tcW w:w="0" w:type="auto"/>
          </w:tcPr>
          <w:p w14:paraId="63E6AB88" w14:textId="77777777" w:rsidR="00080144" w:rsidRDefault="00080144" w:rsidP="004A13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Capital</w:t>
            </w:r>
          </w:p>
          <w:p w14:paraId="790C9423" w14:textId="3C2B4AF0" w:rsidR="00080144" w:rsidRPr="008D0F50" w:rsidRDefault="00080144" w:rsidP="004A13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729BEB03" w14:textId="77777777" w:rsidR="00080144" w:rsidRPr="008D0F50" w:rsidRDefault="00080144" w:rsidP="004A13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6293CC4C" w14:textId="77777777" w:rsidR="00080144" w:rsidRPr="008D0F50" w:rsidRDefault="00080144" w:rsidP="004A13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5B116356" w14:textId="77777777" w:rsidR="00080144" w:rsidRPr="008D0F50" w:rsidRDefault="00080144" w:rsidP="004A13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451CD161" w14:textId="77777777" w:rsidR="00080144" w:rsidRPr="008D0F50" w:rsidRDefault="00080144" w:rsidP="004A13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7D9948BB" w14:textId="77777777" w:rsidR="00080144" w:rsidRPr="008D0F50" w:rsidRDefault="00080144" w:rsidP="004A13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20,000</w:t>
            </w:r>
          </w:p>
        </w:tc>
        <w:tc>
          <w:tcPr>
            <w:tcW w:w="0" w:type="auto"/>
          </w:tcPr>
          <w:p w14:paraId="7C882D9C" w14:textId="77777777" w:rsidR="00080144" w:rsidRPr="008D0F50" w:rsidRDefault="00080144" w:rsidP="004A13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</w:tr>
      <w:tr w:rsidR="00080144" w:rsidRPr="00080144" w14:paraId="159C80EA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3E00B832" w14:textId="77402783" w:rsidR="00080144" w:rsidRPr="00080144" w:rsidRDefault="00080144" w:rsidP="004A136F">
            <w:pPr>
              <w:rPr>
                <w:b/>
                <w:noProof/>
              </w:rPr>
            </w:pPr>
          </w:p>
        </w:tc>
        <w:tc>
          <w:tcPr>
            <w:tcW w:w="0" w:type="auto"/>
          </w:tcPr>
          <w:p w14:paraId="1E81DE76" w14:textId="77777777" w:rsidR="00080144" w:rsidRPr="00080144" w:rsidRDefault="00080144" w:rsidP="004A13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Total 43586 CITY-WIDE SIGNS PHASE 1</w:t>
            </w:r>
          </w:p>
          <w:p w14:paraId="3CA728BC" w14:textId="39DAEB4E" w:rsidR="00080144" w:rsidRPr="00080144" w:rsidRDefault="00080144" w:rsidP="004A13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</w:p>
        </w:tc>
        <w:tc>
          <w:tcPr>
            <w:tcW w:w="0" w:type="auto"/>
          </w:tcPr>
          <w:p w14:paraId="73D29494" w14:textId="77777777" w:rsidR="00080144" w:rsidRPr="00080144" w:rsidRDefault="00080144" w:rsidP="004A13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709ADB43" w14:textId="77777777" w:rsidR="00080144" w:rsidRPr="00080144" w:rsidRDefault="00080144" w:rsidP="004A13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7FDA8FF3" w14:textId="77777777" w:rsidR="00080144" w:rsidRPr="00080144" w:rsidRDefault="00080144" w:rsidP="004A13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7ED14BCB" w14:textId="77777777" w:rsidR="00080144" w:rsidRPr="00080144" w:rsidRDefault="00080144" w:rsidP="004A13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3E55A7F4" w14:textId="77777777" w:rsidR="00080144" w:rsidRPr="00080144" w:rsidRDefault="00080144" w:rsidP="004A13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20,000</w:t>
            </w:r>
          </w:p>
        </w:tc>
        <w:tc>
          <w:tcPr>
            <w:tcW w:w="0" w:type="auto"/>
          </w:tcPr>
          <w:p w14:paraId="77190332" w14:textId="77777777" w:rsidR="00080144" w:rsidRPr="00080144" w:rsidRDefault="00080144" w:rsidP="004A13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</w:tr>
      <w:tr w:rsidR="00080144" w:rsidRPr="008D0F50" w14:paraId="0721D163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300A4C47" w14:textId="77777777" w:rsidR="00080144" w:rsidRPr="008D0F50" w:rsidRDefault="00080144" w:rsidP="004A136F">
            <w:pPr>
              <w:rPr>
                <w:noProof/>
              </w:rPr>
            </w:pPr>
            <w:r>
              <w:rPr>
                <w:noProof/>
              </w:rPr>
              <w:t>43814 MAIN STREET BOLLARDS PHASE I</w:t>
            </w:r>
          </w:p>
        </w:tc>
        <w:tc>
          <w:tcPr>
            <w:tcW w:w="0" w:type="auto"/>
          </w:tcPr>
          <w:p w14:paraId="0D82397D" w14:textId="77777777" w:rsidR="00080144" w:rsidRDefault="00080144" w:rsidP="004A13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Capital</w:t>
            </w:r>
          </w:p>
          <w:p w14:paraId="161D0D46" w14:textId="615824A2" w:rsidR="00080144" w:rsidRPr="008D0F50" w:rsidRDefault="00080144" w:rsidP="004A13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7392E2DC" w14:textId="77777777" w:rsidR="00080144" w:rsidRPr="008D0F50" w:rsidRDefault="00080144" w:rsidP="004A13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6516071C" w14:textId="77777777" w:rsidR="00080144" w:rsidRPr="008D0F50" w:rsidRDefault="00080144" w:rsidP="004A13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191B9A4F" w14:textId="77777777" w:rsidR="00080144" w:rsidRPr="008D0F50" w:rsidRDefault="00080144" w:rsidP="004A13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52FB9A12" w14:textId="77777777" w:rsidR="00080144" w:rsidRPr="008D0F50" w:rsidRDefault="00080144" w:rsidP="004A13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1952886C" w14:textId="77777777" w:rsidR="00080144" w:rsidRPr="008D0F50" w:rsidRDefault="00080144" w:rsidP="004A13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1,718</w:t>
            </w:r>
          </w:p>
        </w:tc>
        <w:tc>
          <w:tcPr>
            <w:tcW w:w="0" w:type="auto"/>
          </w:tcPr>
          <w:p w14:paraId="0E484F95" w14:textId="77777777" w:rsidR="00080144" w:rsidRPr="008D0F50" w:rsidRDefault="00080144" w:rsidP="004A13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</w:tr>
      <w:tr w:rsidR="00080144" w:rsidRPr="00080144" w14:paraId="414E4AE2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376A76AB" w14:textId="39AA61D1" w:rsidR="00080144" w:rsidRPr="00080144" w:rsidRDefault="00080144" w:rsidP="004A136F">
            <w:pPr>
              <w:rPr>
                <w:b/>
                <w:noProof/>
              </w:rPr>
            </w:pPr>
          </w:p>
        </w:tc>
        <w:tc>
          <w:tcPr>
            <w:tcW w:w="0" w:type="auto"/>
          </w:tcPr>
          <w:p w14:paraId="5FD99808" w14:textId="77777777" w:rsidR="00080144" w:rsidRPr="00080144" w:rsidRDefault="00080144" w:rsidP="004A13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Total 43814 MAIN STREET BOLLARDS PHASE I</w:t>
            </w:r>
          </w:p>
          <w:p w14:paraId="0A573E57" w14:textId="68A011D9" w:rsidR="00080144" w:rsidRPr="00080144" w:rsidRDefault="00080144" w:rsidP="004A13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</w:p>
        </w:tc>
        <w:tc>
          <w:tcPr>
            <w:tcW w:w="0" w:type="auto"/>
          </w:tcPr>
          <w:p w14:paraId="4FFF3645" w14:textId="77777777" w:rsidR="00080144" w:rsidRPr="00080144" w:rsidRDefault="00080144" w:rsidP="004A13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0CD1C46B" w14:textId="77777777" w:rsidR="00080144" w:rsidRPr="00080144" w:rsidRDefault="00080144" w:rsidP="004A13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6668FE0F" w14:textId="77777777" w:rsidR="00080144" w:rsidRPr="00080144" w:rsidRDefault="00080144" w:rsidP="004A13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64E76056" w14:textId="77777777" w:rsidR="00080144" w:rsidRPr="00080144" w:rsidRDefault="00080144" w:rsidP="004A13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1B67A9BF" w14:textId="77777777" w:rsidR="00080144" w:rsidRPr="00080144" w:rsidRDefault="00080144" w:rsidP="004A13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1,718</w:t>
            </w:r>
          </w:p>
        </w:tc>
        <w:tc>
          <w:tcPr>
            <w:tcW w:w="0" w:type="auto"/>
          </w:tcPr>
          <w:p w14:paraId="72E7CA71" w14:textId="77777777" w:rsidR="00080144" w:rsidRPr="00080144" w:rsidRDefault="00080144" w:rsidP="004A13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</w:tr>
      <w:tr w:rsidR="00080144" w:rsidRPr="008D0F50" w14:paraId="3810E0C8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739BA76D" w14:textId="77777777" w:rsidR="00080144" w:rsidRPr="008D0F50" w:rsidRDefault="00080144" w:rsidP="004A136F">
            <w:pPr>
              <w:rPr>
                <w:noProof/>
              </w:rPr>
            </w:pPr>
            <w:r>
              <w:rPr>
                <w:noProof/>
              </w:rPr>
              <w:t>43815 PAVEMENT MANAGEMENT IMPLEMENTATION</w:t>
            </w:r>
          </w:p>
        </w:tc>
        <w:tc>
          <w:tcPr>
            <w:tcW w:w="0" w:type="auto"/>
          </w:tcPr>
          <w:p w14:paraId="194C5A02" w14:textId="77777777" w:rsidR="00080144" w:rsidRDefault="00080144" w:rsidP="004A13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Capital</w:t>
            </w:r>
          </w:p>
          <w:p w14:paraId="3572ECF2" w14:textId="797F076A" w:rsidR="00080144" w:rsidRPr="008D0F50" w:rsidRDefault="00080144" w:rsidP="004A13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14F8CC92" w14:textId="77777777" w:rsidR="00080144" w:rsidRPr="008D0F50" w:rsidRDefault="00080144" w:rsidP="004A13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27CCA98C" w14:textId="77777777" w:rsidR="00080144" w:rsidRPr="008D0F50" w:rsidRDefault="00080144" w:rsidP="004A13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719135A6" w14:textId="77777777" w:rsidR="00080144" w:rsidRPr="008D0F50" w:rsidRDefault="00080144" w:rsidP="004A13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6AC420AE" w14:textId="77777777" w:rsidR="00080144" w:rsidRPr="008D0F50" w:rsidRDefault="00080144" w:rsidP="004A13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0126AB53" w14:textId="77777777" w:rsidR="00080144" w:rsidRPr="008D0F50" w:rsidRDefault="00080144" w:rsidP="004A13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52,000</w:t>
            </w:r>
          </w:p>
        </w:tc>
        <w:tc>
          <w:tcPr>
            <w:tcW w:w="0" w:type="auto"/>
          </w:tcPr>
          <w:p w14:paraId="43874939" w14:textId="77777777" w:rsidR="00080144" w:rsidRPr="008D0F50" w:rsidRDefault="00080144" w:rsidP="004A13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</w:tr>
      <w:tr w:rsidR="00080144" w:rsidRPr="00080144" w14:paraId="669B648A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7A8C2C20" w14:textId="5A60D83D" w:rsidR="00080144" w:rsidRPr="00080144" w:rsidRDefault="00080144" w:rsidP="004A136F">
            <w:pPr>
              <w:rPr>
                <w:b/>
                <w:noProof/>
              </w:rPr>
            </w:pPr>
          </w:p>
        </w:tc>
        <w:tc>
          <w:tcPr>
            <w:tcW w:w="0" w:type="auto"/>
          </w:tcPr>
          <w:p w14:paraId="1BFD2AD4" w14:textId="77777777" w:rsidR="00080144" w:rsidRPr="00080144" w:rsidRDefault="00080144" w:rsidP="004A13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Total 43815 PAVEMENT MANAGEMENT IMPLEMENTATION</w:t>
            </w:r>
          </w:p>
          <w:p w14:paraId="6E85AECC" w14:textId="3E494587" w:rsidR="00080144" w:rsidRPr="00080144" w:rsidRDefault="00080144" w:rsidP="004A13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</w:p>
        </w:tc>
        <w:tc>
          <w:tcPr>
            <w:tcW w:w="0" w:type="auto"/>
          </w:tcPr>
          <w:p w14:paraId="198FCCF6" w14:textId="77777777" w:rsidR="00080144" w:rsidRPr="00080144" w:rsidRDefault="00080144" w:rsidP="004A13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3CB6AECB" w14:textId="77777777" w:rsidR="00080144" w:rsidRPr="00080144" w:rsidRDefault="00080144" w:rsidP="004A13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475C68C7" w14:textId="77777777" w:rsidR="00080144" w:rsidRPr="00080144" w:rsidRDefault="00080144" w:rsidP="004A13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3F2C7BA0" w14:textId="77777777" w:rsidR="00080144" w:rsidRPr="00080144" w:rsidRDefault="00080144" w:rsidP="004A13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288F8118" w14:textId="77777777" w:rsidR="00080144" w:rsidRPr="00080144" w:rsidRDefault="00080144" w:rsidP="004A13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52,000</w:t>
            </w:r>
          </w:p>
        </w:tc>
        <w:tc>
          <w:tcPr>
            <w:tcW w:w="0" w:type="auto"/>
          </w:tcPr>
          <w:p w14:paraId="245832A3" w14:textId="77777777" w:rsidR="00080144" w:rsidRPr="00080144" w:rsidRDefault="00080144" w:rsidP="004A13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</w:tr>
      <w:tr w:rsidR="00080144" w:rsidRPr="008D0F50" w14:paraId="7647A42A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726CED5A" w14:textId="77777777" w:rsidR="00080144" w:rsidRPr="008D0F50" w:rsidRDefault="00080144" w:rsidP="004A136F">
            <w:pPr>
              <w:rPr>
                <w:noProof/>
              </w:rPr>
            </w:pPr>
            <w:r>
              <w:rPr>
                <w:noProof/>
              </w:rPr>
              <w:t>43848 OLD TOWN ACCESS &amp; CIRCULATION PLAN</w:t>
            </w:r>
          </w:p>
        </w:tc>
        <w:tc>
          <w:tcPr>
            <w:tcW w:w="0" w:type="auto"/>
          </w:tcPr>
          <w:p w14:paraId="66F5B08F" w14:textId="77777777" w:rsidR="00080144" w:rsidRDefault="00080144" w:rsidP="004A13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Capital</w:t>
            </w:r>
          </w:p>
          <w:p w14:paraId="57DA9320" w14:textId="52AA3665" w:rsidR="00080144" w:rsidRPr="008D0F50" w:rsidRDefault="00080144" w:rsidP="004A13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774B0F29" w14:textId="77777777" w:rsidR="00080144" w:rsidRPr="008D0F50" w:rsidRDefault="00080144" w:rsidP="004A13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15917E40" w14:textId="77777777" w:rsidR="00080144" w:rsidRPr="008D0F50" w:rsidRDefault="00080144" w:rsidP="004A13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09A51586" w14:textId="77777777" w:rsidR="00080144" w:rsidRPr="008D0F50" w:rsidRDefault="00080144" w:rsidP="004A13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1D3778F8" w14:textId="77777777" w:rsidR="00080144" w:rsidRPr="008D0F50" w:rsidRDefault="00080144" w:rsidP="004A13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742879EA" w14:textId="77777777" w:rsidR="00080144" w:rsidRPr="008D0F50" w:rsidRDefault="00080144" w:rsidP="004A13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60,000</w:t>
            </w:r>
          </w:p>
        </w:tc>
        <w:tc>
          <w:tcPr>
            <w:tcW w:w="0" w:type="auto"/>
          </w:tcPr>
          <w:p w14:paraId="4FD9EC36" w14:textId="77777777" w:rsidR="00080144" w:rsidRPr="008D0F50" w:rsidRDefault="00080144" w:rsidP="004A13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</w:tr>
      <w:tr w:rsidR="00080144" w:rsidRPr="00080144" w14:paraId="552BA511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3571C337" w14:textId="71BE6615" w:rsidR="00080144" w:rsidRPr="00080144" w:rsidRDefault="00080144" w:rsidP="004A136F">
            <w:pPr>
              <w:rPr>
                <w:b/>
                <w:noProof/>
              </w:rPr>
            </w:pPr>
          </w:p>
        </w:tc>
        <w:tc>
          <w:tcPr>
            <w:tcW w:w="0" w:type="auto"/>
          </w:tcPr>
          <w:p w14:paraId="416F9BF2" w14:textId="77777777" w:rsidR="00080144" w:rsidRPr="00080144" w:rsidRDefault="00080144" w:rsidP="004A13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Total 43848 OLD TOWN ACCESS &amp; CIRCULATION PLAN</w:t>
            </w:r>
          </w:p>
          <w:p w14:paraId="685AD471" w14:textId="1816E583" w:rsidR="00080144" w:rsidRPr="00080144" w:rsidRDefault="00080144" w:rsidP="004A13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</w:p>
        </w:tc>
        <w:tc>
          <w:tcPr>
            <w:tcW w:w="0" w:type="auto"/>
          </w:tcPr>
          <w:p w14:paraId="7F94ED7B" w14:textId="77777777" w:rsidR="00080144" w:rsidRPr="00080144" w:rsidRDefault="00080144" w:rsidP="004A13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0F67803F" w14:textId="77777777" w:rsidR="00080144" w:rsidRPr="00080144" w:rsidRDefault="00080144" w:rsidP="004A13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10AFAE68" w14:textId="77777777" w:rsidR="00080144" w:rsidRPr="00080144" w:rsidRDefault="00080144" w:rsidP="004A13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3EC28421" w14:textId="77777777" w:rsidR="00080144" w:rsidRPr="00080144" w:rsidRDefault="00080144" w:rsidP="004A13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4753B03E" w14:textId="77777777" w:rsidR="00080144" w:rsidRPr="00080144" w:rsidRDefault="00080144" w:rsidP="004A13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60,000</w:t>
            </w:r>
          </w:p>
        </w:tc>
        <w:tc>
          <w:tcPr>
            <w:tcW w:w="0" w:type="auto"/>
          </w:tcPr>
          <w:p w14:paraId="709D1496" w14:textId="77777777" w:rsidR="00080144" w:rsidRPr="00080144" w:rsidRDefault="00080144" w:rsidP="004A13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</w:tr>
      <w:tr w:rsidR="00080144" w:rsidRPr="00080144" w14:paraId="7E408997" w14:textId="77777777" w:rsidTr="00080144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0" w:type="auto"/>
          </w:tcPr>
          <w:p w14:paraId="066870A5" w14:textId="4B884950" w:rsidR="00080144" w:rsidRPr="00080144" w:rsidRDefault="00080144" w:rsidP="004A136F">
            <w:pPr>
              <w:rPr>
                <w:b w:val="0"/>
                <w:noProof/>
              </w:rPr>
            </w:pPr>
          </w:p>
        </w:tc>
        <w:tc>
          <w:tcPr>
            <w:tcW w:w="0" w:type="auto"/>
          </w:tcPr>
          <w:p w14:paraId="6FB619E5" w14:textId="46716D36" w:rsidR="00080144" w:rsidRPr="00080144" w:rsidRDefault="00080144" w:rsidP="004A136F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b w:val="0"/>
                <w:noProof/>
              </w:rPr>
            </w:pPr>
            <w:r>
              <w:rPr>
                <w:b w:val="0"/>
                <w:bCs w:val="0"/>
                <w:noProof/>
              </w:rPr>
              <w:t>Grand Total</w:t>
            </w:r>
          </w:p>
        </w:tc>
        <w:tc>
          <w:tcPr>
            <w:tcW w:w="0" w:type="auto"/>
          </w:tcPr>
          <w:p w14:paraId="380C499F" w14:textId="77777777" w:rsidR="00080144" w:rsidRPr="00080144" w:rsidRDefault="00080144" w:rsidP="004A136F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b w:val="0"/>
                <w:noProof/>
              </w:rPr>
            </w:pPr>
            <w:r w:rsidRPr="00080144">
              <w:rPr>
                <w:b w:val="0"/>
                <w:noProof/>
              </w:rPr>
              <w:t>$1,938,109</w:t>
            </w:r>
          </w:p>
        </w:tc>
        <w:tc>
          <w:tcPr>
            <w:tcW w:w="0" w:type="auto"/>
          </w:tcPr>
          <w:p w14:paraId="4A713419" w14:textId="77777777" w:rsidR="00080144" w:rsidRPr="00080144" w:rsidRDefault="00080144" w:rsidP="004A136F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b w:val="0"/>
                <w:noProof/>
              </w:rPr>
            </w:pPr>
            <w:r w:rsidRPr="00080144">
              <w:rPr>
                <w:b w:val="0"/>
                <w:noProof/>
              </w:rPr>
              <w:t>$1,597,504</w:t>
            </w:r>
          </w:p>
        </w:tc>
        <w:tc>
          <w:tcPr>
            <w:tcW w:w="0" w:type="auto"/>
          </w:tcPr>
          <w:p w14:paraId="73E88D07" w14:textId="77777777" w:rsidR="00080144" w:rsidRPr="00080144" w:rsidRDefault="00080144" w:rsidP="004A136F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b w:val="0"/>
                <w:noProof/>
              </w:rPr>
            </w:pPr>
            <w:r w:rsidRPr="00080144">
              <w:rPr>
                <w:b w:val="0"/>
                <w:noProof/>
              </w:rPr>
              <w:t>$19,940</w:t>
            </w:r>
          </w:p>
        </w:tc>
        <w:tc>
          <w:tcPr>
            <w:tcW w:w="0" w:type="auto"/>
          </w:tcPr>
          <w:p w14:paraId="3B773F9A" w14:textId="77777777" w:rsidR="00080144" w:rsidRPr="00080144" w:rsidRDefault="00080144" w:rsidP="004A136F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b w:val="0"/>
                <w:noProof/>
              </w:rPr>
            </w:pPr>
            <w:r w:rsidRPr="00080144">
              <w:rPr>
                <w:b w:val="0"/>
                <w:noProof/>
              </w:rPr>
              <w:t>$1,863,361</w:t>
            </w:r>
          </w:p>
        </w:tc>
        <w:tc>
          <w:tcPr>
            <w:tcW w:w="0" w:type="auto"/>
          </w:tcPr>
          <w:p w14:paraId="68CFCCBC" w14:textId="77777777" w:rsidR="00080144" w:rsidRPr="00080144" w:rsidRDefault="00080144" w:rsidP="004A136F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b w:val="0"/>
                <w:noProof/>
              </w:rPr>
            </w:pPr>
            <w:r w:rsidRPr="00080144">
              <w:rPr>
                <w:b w:val="0"/>
                <w:noProof/>
              </w:rPr>
              <w:t>$1,994,504</w:t>
            </w:r>
          </w:p>
        </w:tc>
        <w:tc>
          <w:tcPr>
            <w:tcW w:w="0" w:type="auto"/>
          </w:tcPr>
          <w:p w14:paraId="06EE47AE" w14:textId="77777777" w:rsidR="00080144" w:rsidRPr="00080144" w:rsidRDefault="00080144" w:rsidP="004A136F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b w:val="0"/>
                <w:noProof/>
              </w:rPr>
            </w:pPr>
            <w:r w:rsidRPr="00080144">
              <w:rPr>
                <w:b w:val="0"/>
                <w:noProof/>
              </w:rPr>
              <w:t>$1,419,533</w:t>
            </w:r>
          </w:p>
        </w:tc>
      </w:tr>
    </w:tbl>
    <w:p w14:paraId="0CEB6C94" w14:textId="77777777" w:rsidR="00080144" w:rsidRPr="005046ED" w:rsidRDefault="00080144" w:rsidP="00802681">
      <w:pPr>
        <w:pStyle w:val="Heading1"/>
      </w:pPr>
      <w:r w:rsidRPr="00BB6210">
        <w:rPr>
          <w:noProof/>
        </w:rPr>
        <w:lastRenderedPageBreak/>
        <w:t>BUILDING AUTHORITY</w:t>
      </w:r>
      <w:r>
        <w:t xml:space="preserve"> </w:t>
      </w:r>
      <w:r w:rsidRPr="005046ED">
        <w:t>– Budget Summary</w:t>
      </w:r>
    </w:p>
    <w:p w14:paraId="3EB13405" w14:textId="77777777" w:rsidR="00080144" w:rsidRDefault="00080144" w:rsidP="005046ED">
      <w:pPr>
        <w:pStyle w:val="Heading2"/>
        <w:rPr>
          <w:rStyle w:val="Strong"/>
        </w:rPr>
      </w:pPr>
      <w:r w:rsidRPr="00BB6210">
        <w:rPr>
          <w:b/>
          <w:bCs/>
          <w:noProof/>
        </w:rPr>
        <w:t>035 BUILDING AUTHORITY</w:t>
      </w:r>
      <w:r w:rsidRPr="00EE2F99">
        <w:rPr>
          <w:rStyle w:val="Strong"/>
        </w:rPr>
        <w:t xml:space="preserve"> – Revenue Summary </w:t>
      </w:r>
    </w:p>
    <w:p w14:paraId="2F257DE2" w14:textId="77777777" w:rsidR="00080144" w:rsidRDefault="00080144" w:rsidP="00BA7413">
      <w:pPr>
        <w:tabs>
          <w:tab w:val="left" w:pos="4860"/>
        </w:tabs>
        <w:rPr>
          <w:b/>
          <w:bCs/>
          <w:noProof/>
          <w:vanish/>
        </w:rPr>
      </w:pPr>
    </w:p>
    <w:tbl>
      <w:tblPr>
        <w:tblStyle w:val="GridTable3-Accent1"/>
        <w:tblW w:w="0" w:type="auto"/>
        <w:tblLook w:val="04E0" w:firstRow="1" w:lastRow="1" w:firstColumn="1" w:lastColumn="0" w:noHBand="0" w:noVBand="1"/>
      </w:tblPr>
      <w:tblGrid>
        <w:gridCol w:w="1081"/>
        <w:gridCol w:w="1849"/>
        <w:gridCol w:w="1054"/>
        <w:gridCol w:w="1054"/>
        <w:gridCol w:w="928"/>
        <w:gridCol w:w="1054"/>
        <w:gridCol w:w="1054"/>
        <w:gridCol w:w="1054"/>
      </w:tblGrid>
      <w:tr w:rsidR="00080144" w:rsidRPr="00241926" w14:paraId="6DD3D521" w14:textId="77777777" w:rsidTr="0008014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0" w:type="auto"/>
          </w:tcPr>
          <w:p w14:paraId="4C5B0751" w14:textId="087780B8" w:rsidR="00080144" w:rsidRPr="00241926" w:rsidRDefault="00080144" w:rsidP="003C6DE3">
            <w:pPr>
              <w:rPr>
                <w:noProof/>
              </w:rPr>
            </w:pPr>
          </w:p>
        </w:tc>
        <w:tc>
          <w:tcPr>
            <w:tcW w:w="0" w:type="auto"/>
          </w:tcPr>
          <w:p w14:paraId="5B347B73" w14:textId="6B91CCFC" w:rsidR="00080144" w:rsidRPr="00241926" w:rsidRDefault="00080144" w:rsidP="003C6DE3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4616ED1E" w14:textId="77777777" w:rsidR="00080144" w:rsidRDefault="00080144" w:rsidP="003C6DE3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 xml:space="preserve">Actuals </w:t>
            </w:r>
          </w:p>
          <w:p w14:paraId="0770E07E" w14:textId="78937F5F" w:rsidR="00080144" w:rsidRPr="00241926" w:rsidRDefault="00080144" w:rsidP="003C6DE3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FY 2021</w:t>
            </w:r>
          </w:p>
        </w:tc>
        <w:tc>
          <w:tcPr>
            <w:tcW w:w="0" w:type="auto"/>
          </w:tcPr>
          <w:p w14:paraId="54F22132" w14:textId="77777777" w:rsidR="00080144" w:rsidRDefault="00080144" w:rsidP="003C6DE3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 xml:space="preserve">Actuals </w:t>
            </w:r>
          </w:p>
          <w:p w14:paraId="106102F7" w14:textId="67F05227" w:rsidR="00080144" w:rsidRPr="00241926" w:rsidRDefault="00080144" w:rsidP="003C6DE3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FY 2022</w:t>
            </w:r>
          </w:p>
        </w:tc>
        <w:tc>
          <w:tcPr>
            <w:tcW w:w="0" w:type="auto"/>
          </w:tcPr>
          <w:p w14:paraId="3EC6C4EA" w14:textId="77777777" w:rsidR="00080144" w:rsidRDefault="00080144" w:rsidP="003C6DE3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YTD</w:t>
            </w:r>
          </w:p>
          <w:p w14:paraId="74BB7241" w14:textId="6A7D23A4" w:rsidR="00080144" w:rsidRPr="00241926" w:rsidRDefault="00080144" w:rsidP="003C6DE3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FY 2023</w:t>
            </w:r>
          </w:p>
        </w:tc>
        <w:tc>
          <w:tcPr>
            <w:tcW w:w="0" w:type="auto"/>
          </w:tcPr>
          <w:p w14:paraId="16A76AD1" w14:textId="77777777" w:rsidR="00080144" w:rsidRDefault="00080144" w:rsidP="003C6DE3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Original</w:t>
            </w:r>
          </w:p>
          <w:p w14:paraId="561B0E1D" w14:textId="2FB9A47A" w:rsidR="00080144" w:rsidRPr="00241926" w:rsidRDefault="00080144" w:rsidP="003C6DE3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FY 2023</w:t>
            </w:r>
          </w:p>
        </w:tc>
        <w:tc>
          <w:tcPr>
            <w:tcW w:w="0" w:type="auto"/>
          </w:tcPr>
          <w:p w14:paraId="2423E75D" w14:textId="77777777" w:rsidR="00080144" w:rsidRDefault="00080144" w:rsidP="003C6DE3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Adjusted</w:t>
            </w:r>
          </w:p>
          <w:p w14:paraId="66F95AF4" w14:textId="106F95E8" w:rsidR="00080144" w:rsidRPr="00241926" w:rsidRDefault="00080144" w:rsidP="003C6DE3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FY 2023</w:t>
            </w:r>
          </w:p>
        </w:tc>
        <w:tc>
          <w:tcPr>
            <w:tcW w:w="0" w:type="auto"/>
          </w:tcPr>
          <w:p w14:paraId="05204F98" w14:textId="77777777" w:rsidR="00080144" w:rsidRDefault="00080144" w:rsidP="003C6DE3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Budget</w:t>
            </w:r>
          </w:p>
          <w:p w14:paraId="07233C7A" w14:textId="439A382F" w:rsidR="00080144" w:rsidRPr="00241926" w:rsidRDefault="00080144" w:rsidP="003C6DE3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FY 2024</w:t>
            </w:r>
          </w:p>
        </w:tc>
      </w:tr>
      <w:tr w:rsidR="00080144" w:rsidRPr="00241926" w14:paraId="3BA65274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6B550C76" w14:textId="77777777" w:rsidR="00080144" w:rsidRDefault="00080144" w:rsidP="003C6DE3">
            <w:pPr>
              <w:rPr>
                <w:noProof/>
              </w:rPr>
            </w:pPr>
            <w:r>
              <w:rPr>
                <w:noProof/>
              </w:rPr>
              <w:t>Revenues</w:t>
            </w:r>
          </w:p>
          <w:p w14:paraId="72A457C2" w14:textId="1DEEC054" w:rsidR="00080144" w:rsidRPr="00241926" w:rsidRDefault="00080144" w:rsidP="003C6DE3">
            <w:pPr>
              <w:rPr>
                <w:noProof/>
              </w:rPr>
            </w:pPr>
          </w:p>
        </w:tc>
        <w:tc>
          <w:tcPr>
            <w:tcW w:w="0" w:type="auto"/>
          </w:tcPr>
          <w:p w14:paraId="6FD8141F" w14:textId="77777777" w:rsidR="00080144" w:rsidRDefault="00080144" w:rsidP="003C6DE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Misc. Revenues</w:t>
            </w:r>
          </w:p>
          <w:p w14:paraId="25C7A896" w14:textId="058F91C6" w:rsidR="00080144" w:rsidRPr="00241926" w:rsidRDefault="00080144" w:rsidP="003C6DE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779B46C0" w14:textId="77777777" w:rsidR="00080144" w:rsidRPr="00241926" w:rsidRDefault="00080144" w:rsidP="003C6DE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2,123</w:t>
            </w:r>
          </w:p>
        </w:tc>
        <w:tc>
          <w:tcPr>
            <w:tcW w:w="0" w:type="auto"/>
          </w:tcPr>
          <w:p w14:paraId="1AF61FCD" w14:textId="77777777" w:rsidR="00080144" w:rsidRPr="00241926" w:rsidRDefault="00080144" w:rsidP="003C6DE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2,102</w:t>
            </w:r>
          </w:p>
        </w:tc>
        <w:tc>
          <w:tcPr>
            <w:tcW w:w="0" w:type="auto"/>
          </w:tcPr>
          <w:p w14:paraId="6F2EAC40" w14:textId="77777777" w:rsidR="00080144" w:rsidRPr="00241926" w:rsidRDefault="00080144" w:rsidP="003C6DE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6C92F69A" w14:textId="77777777" w:rsidR="00080144" w:rsidRPr="00241926" w:rsidRDefault="00080144" w:rsidP="003C6DE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5D0B6CC0" w14:textId="77777777" w:rsidR="00080144" w:rsidRPr="00241926" w:rsidRDefault="00080144" w:rsidP="003C6DE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1A57F6DE" w14:textId="77777777" w:rsidR="00080144" w:rsidRPr="00241926" w:rsidRDefault="00080144" w:rsidP="003C6DE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</w:tr>
      <w:tr w:rsidR="00080144" w:rsidRPr="00080144" w14:paraId="1FC73F02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76B601A1" w14:textId="4F8BAD58" w:rsidR="00080144" w:rsidRPr="00080144" w:rsidRDefault="00080144" w:rsidP="003C6DE3">
            <w:pPr>
              <w:rPr>
                <w:b/>
                <w:noProof/>
              </w:rPr>
            </w:pPr>
          </w:p>
        </w:tc>
        <w:tc>
          <w:tcPr>
            <w:tcW w:w="0" w:type="auto"/>
          </w:tcPr>
          <w:p w14:paraId="0002E5D5" w14:textId="77777777" w:rsidR="00080144" w:rsidRPr="00080144" w:rsidRDefault="00080144" w:rsidP="003C6DE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Total Revenues</w:t>
            </w:r>
          </w:p>
          <w:p w14:paraId="1C8C5AF2" w14:textId="77777777" w:rsidR="00080144" w:rsidRPr="00080144" w:rsidRDefault="00080144" w:rsidP="003C6DE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</w:p>
          <w:p w14:paraId="3F69875B" w14:textId="0A37DFAB" w:rsidR="00080144" w:rsidRPr="00080144" w:rsidRDefault="00080144" w:rsidP="003C6DE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</w:p>
        </w:tc>
        <w:tc>
          <w:tcPr>
            <w:tcW w:w="0" w:type="auto"/>
          </w:tcPr>
          <w:p w14:paraId="4E7A904A" w14:textId="77777777" w:rsidR="00080144" w:rsidRPr="00080144" w:rsidRDefault="00080144" w:rsidP="003C6DE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2,123</w:t>
            </w:r>
          </w:p>
        </w:tc>
        <w:tc>
          <w:tcPr>
            <w:tcW w:w="0" w:type="auto"/>
          </w:tcPr>
          <w:p w14:paraId="4EFE45BE" w14:textId="77777777" w:rsidR="00080144" w:rsidRPr="00080144" w:rsidRDefault="00080144" w:rsidP="003C6DE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2,102</w:t>
            </w:r>
          </w:p>
        </w:tc>
        <w:tc>
          <w:tcPr>
            <w:tcW w:w="0" w:type="auto"/>
          </w:tcPr>
          <w:p w14:paraId="0BC66238" w14:textId="77777777" w:rsidR="00080144" w:rsidRPr="00080144" w:rsidRDefault="00080144" w:rsidP="003C6DE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54B2A9CD" w14:textId="77777777" w:rsidR="00080144" w:rsidRPr="00080144" w:rsidRDefault="00080144" w:rsidP="003C6DE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652904CC" w14:textId="77777777" w:rsidR="00080144" w:rsidRPr="00080144" w:rsidRDefault="00080144" w:rsidP="003C6DE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71A9F274" w14:textId="77777777" w:rsidR="00080144" w:rsidRPr="00080144" w:rsidRDefault="00080144" w:rsidP="003C6DE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</w:tr>
      <w:tr w:rsidR="00080144" w:rsidRPr="00241926" w14:paraId="1B79D7BA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5B7F626D" w14:textId="77777777" w:rsidR="00080144" w:rsidRDefault="00080144" w:rsidP="003C6DE3">
            <w:pPr>
              <w:rPr>
                <w:iCs w:val="0"/>
                <w:noProof/>
              </w:rPr>
            </w:pPr>
            <w:r>
              <w:rPr>
                <w:iCs w:val="0"/>
                <w:noProof/>
              </w:rPr>
              <w:t>Other</w:t>
            </w:r>
          </w:p>
          <w:p w14:paraId="39C8F4BC" w14:textId="732131C6" w:rsidR="00080144" w:rsidRPr="00241926" w:rsidRDefault="00080144" w:rsidP="003C6DE3">
            <w:pPr>
              <w:rPr>
                <w:noProof/>
              </w:rPr>
            </w:pPr>
          </w:p>
        </w:tc>
        <w:tc>
          <w:tcPr>
            <w:tcW w:w="0" w:type="auto"/>
          </w:tcPr>
          <w:p w14:paraId="3E003BD4" w14:textId="77777777" w:rsidR="00080144" w:rsidRDefault="00080144" w:rsidP="003C6DE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Beginning Balance</w:t>
            </w:r>
          </w:p>
          <w:p w14:paraId="6D61B54C" w14:textId="4E5F6DB3" w:rsidR="00080144" w:rsidRPr="00241926" w:rsidRDefault="00080144" w:rsidP="003C6DE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58751F1E" w14:textId="77777777" w:rsidR="00080144" w:rsidRPr="00241926" w:rsidRDefault="00080144" w:rsidP="003C6DE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449,191</w:t>
            </w:r>
          </w:p>
        </w:tc>
        <w:tc>
          <w:tcPr>
            <w:tcW w:w="0" w:type="auto"/>
          </w:tcPr>
          <w:p w14:paraId="20379B24" w14:textId="77777777" w:rsidR="00080144" w:rsidRPr="00241926" w:rsidRDefault="00080144" w:rsidP="003C6DE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451,314</w:t>
            </w:r>
          </w:p>
        </w:tc>
        <w:tc>
          <w:tcPr>
            <w:tcW w:w="0" w:type="auto"/>
          </w:tcPr>
          <w:p w14:paraId="1047745F" w14:textId="77777777" w:rsidR="00080144" w:rsidRPr="00241926" w:rsidRDefault="00080144" w:rsidP="003C6DE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20480E25" w14:textId="77777777" w:rsidR="00080144" w:rsidRPr="00241926" w:rsidRDefault="00080144" w:rsidP="003C6DE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451,314</w:t>
            </w:r>
          </w:p>
        </w:tc>
        <w:tc>
          <w:tcPr>
            <w:tcW w:w="0" w:type="auto"/>
          </w:tcPr>
          <w:p w14:paraId="07536CAC" w14:textId="77777777" w:rsidR="00080144" w:rsidRPr="00241926" w:rsidRDefault="00080144" w:rsidP="003C6DE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453,416</w:t>
            </w:r>
          </w:p>
        </w:tc>
        <w:tc>
          <w:tcPr>
            <w:tcW w:w="0" w:type="auto"/>
          </w:tcPr>
          <w:p w14:paraId="267CC40C" w14:textId="77777777" w:rsidR="00080144" w:rsidRPr="00241926" w:rsidRDefault="00080144" w:rsidP="003C6DE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453,416</w:t>
            </w:r>
          </w:p>
        </w:tc>
      </w:tr>
      <w:tr w:rsidR="00080144" w:rsidRPr="00080144" w14:paraId="7CAE0ECB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2C55CC78" w14:textId="7566E0D4" w:rsidR="00080144" w:rsidRPr="00080144" w:rsidRDefault="00080144" w:rsidP="003C6DE3">
            <w:pPr>
              <w:rPr>
                <w:b/>
                <w:noProof/>
              </w:rPr>
            </w:pPr>
          </w:p>
        </w:tc>
        <w:tc>
          <w:tcPr>
            <w:tcW w:w="0" w:type="auto"/>
          </w:tcPr>
          <w:p w14:paraId="16A47A03" w14:textId="77777777" w:rsidR="00080144" w:rsidRPr="00080144" w:rsidRDefault="00080144" w:rsidP="003C6DE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Total Other</w:t>
            </w:r>
          </w:p>
          <w:p w14:paraId="1FFC4ABE" w14:textId="77777777" w:rsidR="00080144" w:rsidRPr="00080144" w:rsidRDefault="00080144" w:rsidP="003C6DE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</w:p>
          <w:p w14:paraId="7291DF86" w14:textId="3EE98767" w:rsidR="00080144" w:rsidRPr="00080144" w:rsidRDefault="00080144" w:rsidP="003C6DE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</w:p>
        </w:tc>
        <w:tc>
          <w:tcPr>
            <w:tcW w:w="0" w:type="auto"/>
          </w:tcPr>
          <w:p w14:paraId="6138FFE7" w14:textId="77777777" w:rsidR="00080144" w:rsidRPr="00080144" w:rsidRDefault="00080144" w:rsidP="003C6DE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449,191</w:t>
            </w:r>
          </w:p>
        </w:tc>
        <w:tc>
          <w:tcPr>
            <w:tcW w:w="0" w:type="auto"/>
          </w:tcPr>
          <w:p w14:paraId="62BE343B" w14:textId="77777777" w:rsidR="00080144" w:rsidRPr="00080144" w:rsidRDefault="00080144" w:rsidP="003C6DE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451,314</w:t>
            </w:r>
          </w:p>
        </w:tc>
        <w:tc>
          <w:tcPr>
            <w:tcW w:w="0" w:type="auto"/>
          </w:tcPr>
          <w:p w14:paraId="35E6AA2E" w14:textId="77777777" w:rsidR="00080144" w:rsidRPr="00080144" w:rsidRDefault="00080144" w:rsidP="003C6DE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6D1B6C04" w14:textId="77777777" w:rsidR="00080144" w:rsidRPr="00080144" w:rsidRDefault="00080144" w:rsidP="003C6DE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451,314</w:t>
            </w:r>
          </w:p>
        </w:tc>
        <w:tc>
          <w:tcPr>
            <w:tcW w:w="0" w:type="auto"/>
          </w:tcPr>
          <w:p w14:paraId="500BD654" w14:textId="77777777" w:rsidR="00080144" w:rsidRPr="00080144" w:rsidRDefault="00080144" w:rsidP="003C6DE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453,416</w:t>
            </w:r>
          </w:p>
        </w:tc>
        <w:tc>
          <w:tcPr>
            <w:tcW w:w="0" w:type="auto"/>
          </w:tcPr>
          <w:p w14:paraId="712A3E89" w14:textId="77777777" w:rsidR="00080144" w:rsidRPr="00080144" w:rsidRDefault="00080144" w:rsidP="003C6DE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453,416</w:t>
            </w:r>
          </w:p>
        </w:tc>
      </w:tr>
      <w:tr w:rsidR="00080144" w:rsidRPr="00080144" w14:paraId="7D2890AB" w14:textId="77777777" w:rsidTr="00080144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0" w:type="auto"/>
          </w:tcPr>
          <w:p w14:paraId="3C7A79DB" w14:textId="2F76E695" w:rsidR="00080144" w:rsidRPr="00080144" w:rsidRDefault="00080144" w:rsidP="003C6DE3">
            <w:pPr>
              <w:rPr>
                <w:noProof/>
              </w:rPr>
            </w:pPr>
          </w:p>
        </w:tc>
        <w:tc>
          <w:tcPr>
            <w:tcW w:w="0" w:type="auto"/>
          </w:tcPr>
          <w:p w14:paraId="41A1A6FE" w14:textId="56A63886" w:rsidR="00080144" w:rsidRPr="00080144" w:rsidRDefault="00080144" w:rsidP="003C6DE3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bCs w:val="0"/>
                <w:noProof/>
              </w:rPr>
              <w:t>Grand Total</w:t>
            </w:r>
          </w:p>
        </w:tc>
        <w:tc>
          <w:tcPr>
            <w:tcW w:w="0" w:type="auto"/>
          </w:tcPr>
          <w:p w14:paraId="71902F58" w14:textId="77777777" w:rsidR="00080144" w:rsidRPr="00080144" w:rsidRDefault="00080144" w:rsidP="003C6DE3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 w:rsidRPr="00080144">
              <w:rPr>
                <w:noProof/>
              </w:rPr>
              <w:t>$451,314</w:t>
            </w:r>
          </w:p>
        </w:tc>
        <w:tc>
          <w:tcPr>
            <w:tcW w:w="0" w:type="auto"/>
          </w:tcPr>
          <w:p w14:paraId="43753157" w14:textId="77777777" w:rsidR="00080144" w:rsidRPr="00080144" w:rsidRDefault="00080144" w:rsidP="003C6DE3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 w:rsidRPr="00080144">
              <w:rPr>
                <w:noProof/>
              </w:rPr>
              <w:t>$453,416</w:t>
            </w:r>
          </w:p>
        </w:tc>
        <w:tc>
          <w:tcPr>
            <w:tcW w:w="0" w:type="auto"/>
          </w:tcPr>
          <w:p w14:paraId="01F29F84" w14:textId="77777777" w:rsidR="00080144" w:rsidRPr="00080144" w:rsidRDefault="00080144" w:rsidP="003C6DE3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 w:rsidRPr="00080144"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53DE3450" w14:textId="77777777" w:rsidR="00080144" w:rsidRPr="00080144" w:rsidRDefault="00080144" w:rsidP="003C6DE3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 w:rsidRPr="00080144">
              <w:rPr>
                <w:noProof/>
              </w:rPr>
              <w:t>$451,314</w:t>
            </w:r>
          </w:p>
        </w:tc>
        <w:tc>
          <w:tcPr>
            <w:tcW w:w="0" w:type="auto"/>
          </w:tcPr>
          <w:p w14:paraId="0E89C519" w14:textId="77777777" w:rsidR="00080144" w:rsidRPr="00080144" w:rsidRDefault="00080144" w:rsidP="003C6DE3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 w:rsidRPr="00080144">
              <w:rPr>
                <w:noProof/>
              </w:rPr>
              <w:t>$453,416</w:t>
            </w:r>
          </w:p>
        </w:tc>
        <w:tc>
          <w:tcPr>
            <w:tcW w:w="0" w:type="auto"/>
          </w:tcPr>
          <w:p w14:paraId="565B0701" w14:textId="77777777" w:rsidR="00080144" w:rsidRPr="00080144" w:rsidRDefault="00080144" w:rsidP="003C6DE3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 w:rsidRPr="00080144">
              <w:rPr>
                <w:noProof/>
              </w:rPr>
              <w:t>$453,416</w:t>
            </w:r>
          </w:p>
        </w:tc>
      </w:tr>
    </w:tbl>
    <w:p w14:paraId="1842F220" w14:textId="77777777" w:rsidR="00080144" w:rsidRDefault="00080144" w:rsidP="00BA7413">
      <w:pPr>
        <w:tabs>
          <w:tab w:val="left" w:pos="4860"/>
        </w:tabs>
      </w:pPr>
      <w:r>
        <w:br w:type="textWrapping" w:clear="all"/>
      </w:r>
    </w:p>
    <w:p w14:paraId="5B4F6ECB" w14:textId="77777777" w:rsidR="00080144" w:rsidRDefault="00080144" w:rsidP="005046ED">
      <w:pPr>
        <w:pStyle w:val="Heading2"/>
        <w:rPr>
          <w:rStyle w:val="Strong"/>
        </w:rPr>
      </w:pPr>
      <w:r w:rsidRPr="00BB6210">
        <w:rPr>
          <w:b/>
          <w:bCs/>
          <w:noProof/>
        </w:rPr>
        <w:t>035 BUILDING AUTHORITY</w:t>
      </w:r>
      <w:r w:rsidRPr="00EE2F99">
        <w:rPr>
          <w:rStyle w:val="Strong"/>
        </w:rPr>
        <w:t xml:space="preserve"> – Expense Summary </w:t>
      </w:r>
    </w:p>
    <w:p w14:paraId="115A524B" w14:textId="77777777" w:rsidR="00080144" w:rsidRDefault="00080144" w:rsidP="00006D0F">
      <w:pPr>
        <w:rPr>
          <w:b/>
          <w:bCs/>
          <w:noProof/>
          <w:vanish/>
        </w:rPr>
      </w:pPr>
    </w:p>
    <w:tbl>
      <w:tblPr>
        <w:tblStyle w:val="GridTable3-Accent1"/>
        <w:tblW w:w="0" w:type="auto"/>
        <w:tblInd w:w="5" w:type="dxa"/>
        <w:tblLook w:val="04E0" w:firstRow="1" w:lastRow="1" w:firstColumn="1" w:lastColumn="0" w:noHBand="0" w:noVBand="1"/>
      </w:tblPr>
      <w:tblGrid>
        <w:gridCol w:w="738"/>
        <w:gridCol w:w="1573"/>
        <w:gridCol w:w="1052"/>
        <w:gridCol w:w="1052"/>
        <w:gridCol w:w="928"/>
        <w:gridCol w:w="1052"/>
        <w:gridCol w:w="1052"/>
        <w:gridCol w:w="1052"/>
      </w:tblGrid>
      <w:tr w:rsidR="00080144" w:rsidRPr="00BE3D70" w14:paraId="08542DC5" w14:textId="77777777" w:rsidTr="0008014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0" w:type="auto"/>
          </w:tcPr>
          <w:p w14:paraId="5113B3FA" w14:textId="41D35821" w:rsidR="00080144" w:rsidRPr="00BE3D70" w:rsidRDefault="00080144" w:rsidP="003164FD">
            <w:pPr>
              <w:rPr>
                <w:noProof/>
              </w:rPr>
            </w:pPr>
          </w:p>
        </w:tc>
        <w:tc>
          <w:tcPr>
            <w:tcW w:w="0" w:type="auto"/>
          </w:tcPr>
          <w:p w14:paraId="7BEC6884" w14:textId="63E8AF98" w:rsidR="00080144" w:rsidRPr="00BE3D70" w:rsidRDefault="00080144" w:rsidP="003164F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7FF61811" w14:textId="77777777" w:rsidR="00080144" w:rsidRDefault="00080144" w:rsidP="003164F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 xml:space="preserve">Actuals </w:t>
            </w:r>
          </w:p>
          <w:p w14:paraId="377282F8" w14:textId="1F063505" w:rsidR="00080144" w:rsidRPr="00BE3D70" w:rsidRDefault="00080144" w:rsidP="003164F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FY 2021</w:t>
            </w:r>
          </w:p>
        </w:tc>
        <w:tc>
          <w:tcPr>
            <w:tcW w:w="0" w:type="auto"/>
          </w:tcPr>
          <w:p w14:paraId="771BF3B5" w14:textId="77777777" w:rsidR="00080144" w:rsidRDefault="00080144" w:rsidP="003164F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 xml:space="preserve">Actuals </w:t>
            </w:r>
          </w:p>
          <w:p w14:paraId="3F17370A" w14:textId="066152BB" w:rsidR="00080144" w:rsidRPr="00BE3D70" w:rsidRDefault="00080144" w:rsidP="003164F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FY 2022</w:t>
            </w:r>
          </w:p>
        </w:tc>
        <w:tc>
          <w:tcPr>
            <w:tcW w:w="0" w:type="auto"/>
          </w:tcPr>
          <w:p w14:paraId="5A3C7987" w14:textId="77777777" w:rsidR="00080144" w:rsidRDefault="00080144" w:rsidP="003164F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YTD</w:t>
            </w:r>
          </w:p>
          <w:p w14:paraId="78A75764" w14:textId="5D0F1A4A" w:rsidR="00080144" w:rsidRPr="00BE3D70" w:rsidRDefault="00080144" w:rsidP="003164F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FY 2023</w:t>
            </w:r>
          </w:p>
        </w:tc>
        <w:tc>
          <w:tcPr>
            <w:tcW w:w="0" w:type="auto"/>
          </w:tcPr>
          <w:p w14:paraId="76BF996B" w14:textId="77777777" w:rsidR="00080144" w:rsidRDefault="00080144" w:rsidP="003164F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Original</w:t>
            </w:r>
          </w:p>
          <w:p w14:paraId="46D09296" w14:textId="2F6D8C04" w:rsidR="00080144" w:rsidRPr="00BE3D70" w:rsidRDefault="00080144" w:rsidP="003164F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FY 2023</w:t>
            </w:r>
          </w:p>
        </w:tc>
        <w:tc>
          <w:tcPr>
            <w:tcW w:w="0" w:type="auto"/>
          </w:tcPr>
          <w:p w14:paraId="562E7CE3" w14:textId="77777777" w:rsidR="00080144" w:rsidRDefault="00080144" w:rsidP="003164F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Adjusted</w:t>
            </w:r>
          </w:p>
          <w:p w14:paraId="4A9456B0" w14:textId="5079E1C3" w:rsidR="00080144" w:rsidRPr="00BE3D70" w:rsidRDefault="00080144" w:rsidP="003164F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FY 2023</w:t>
            </w:r>
          </w:p>
        </w:tc>
        <w:tc>
          <w:tcPr>
            <w:tcW w:w="0" w:type="auto"/>
          </w:tcPr>
          <w:p w14:paraId="75EA0815" w14:textId="77777777" w:rsidR="00080144" w:rsidRDefault="00080144" w:rsidP="003164F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Budget</w:t>
            </w:r>
          </w:p>
          <w:p w14:paraId="37CE81BE" w14:textId="2E44F22F" w:rsidR="00080144" w:rsidRPr="00BE3D70" w:rsidRDefault="00080144" w:rsidP="003164F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FY 2024</w:t>
            </w:r>
          </w:p>
        </w:tc>
      </w:tr>
      <w:tr w:rsidR="00080144" w:rsidRPr="00BE3D70" w14:paraId="78D98E45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2E7121B9" w14:textId="77777777" w:rsidR="00080144" w:rsidRDefault="00080144" w:rsidP="003164FD">
            <w:pPr>
              <w:rPr>
                <w:noProof/>
              </w:rPr>
            </w:pPr>
            <w:r>
              <w:rPr>
                <w:noProof/>
              </w:rPr>
              <w:t>Other</w:t>
            </w:r>
          </w:p>
          <w:p w14:paraId="206C8695" w14:textId="2CB4C833" w:rsidR="00080144" w:rsidRPr="00BE3D70" w:rsidRDefault="00080144" w:rsidP="003164FD">
            <w:pPr>
              <w:rPr>
                <w:noProof/>
              </w:rPr>
            </w:pPr>
          </w:p>
        </w:tc>
        <w:tc>
          <w:tcPr>
            <w:tcW w:w="0" w:type="auto"/>
          </w:tcPr>
          <w:p w14:paraId="5F5AFEDD" w14:textId="77777777" w:rsidR="00080144" w:rsidRDefault="00080144" w:rsidP="003164F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Ending Balance</w:t>
            </w:r>
          </w:p>
          <w:p w14:paraId="7E73B574" w14:textId="17136D76" w:rsidR="00080144" w:rsidRPr="00BE3D70" w:rsidRDefault="00080144" w:rsidP="003164F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38050D3D" w14:textId="77777777" w:rsidR="00080144" w:rsidRPr="00BE3D70" w:rsidRDefault="00080144" w:rsidP="003164F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451,314</w:t>
            </w:r>
          </w:p>
        </w:tc>
        <w:tc>
          <w:tcPr>
            <w:tcW w:w="0" w:type="auto"/>
          </w:tcPr>
          <w:p w14:paraId="34D9BECB" w14:textId="77777777" w:rsidR="00080144" w:rsidRPr="00BE3D70" w:rsidRDefault="00080144" w:rsidP="003164F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453,416</w:t>
            </w:r>
          </w:p>
        </w:tc>
        <w:tc>
          <w:tcPr>
            <w:tcW w:w="0" w:type="auto"/>
          </w:tcPr>
          <w:p w14:paraId="20793F39" w14:textId="77777777" w:rsidR="00080144" w:rsidRPr="00BE3D70" w:rsidRDefault="00080144" w:rsidP="003164F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667B4080" w14:textId="77777777" w:rsidR="00080144" w:rsidRPr="00BE3D70" w:rsidRDefault="00080144" w:rsidP="003164F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451,314</w:t>
            </w:r>
          </w:p>
        </w:tc>
        <w:tc>
          <w:tcPr>
            <w:tcW w:w="0" w:type="auto"/>
          </w:tcPr>
          <w:p w14:paraId="216663B1" w14:textId="77777777" w:rsidR="00080144" w:rsidRPr="00BE3D70" w:rsidRDefault="00080144" w:rsidP="003164F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453,416</w:t>
            </w:r>
          </w:p>
        </w:tc>
        <w:tc>
          <w:tcPr>
            <w:tcW w:w="0" w:type="auto"/>
          </w:tcPr>
          <w:p w14:paraId="700B3412" w14:textId="77777777" w:rsidR="00080144" w:rsidRPr="00BE3D70" w:rsidRDefault="00080144" w:rsidP="003164F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453,416</w:t>
            </w:r>
          </w:p>
        </w:tc>
      </w:tr>
      <w:tr w:rsidR="00080144" w:rsidRPr="00080144" w14:paraId="604BF63F" w14:textId="77777777" w:rsidTr="00080144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0" w:type="auto"/>
          </w:tcPr>
          <w:p w14:paraId="4D33F775" w14:textId="5D694DD4" w:rsidR="00080144" w:rsidRPr="00080144" w:rsidRDefault="00080144" w:rsidP="003164FD">
            <w:pPr>
              <w:rPr>
                <w:b w:val="0"/>
                <w:noProof/>
              </w:rPr>
            </w:pPr>
          </w:p>
        </w:tc>
        <w:tc>
          <w:tcPr>
            <w:tcW w:w="0" w:type="auto"/>
          </w:tcPr>
          <w:p w14:paraId="5DA93039" w14:textId="3EE9D8FD" w:rsidR="00080144" w:rsidRPr="00080144" w:rsidRDefault="00080144" w:rsidP="003164FD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b w:val="0"/>
                <w:noProof/>
              </w:rPr>
            </w:pPr>
            <w:r>
              <w:rPr>
                <w:b w:val="0"/>
                <w:noProof/>
              </w:rPr>
              <w:t>Grand Total</w:t>
            </w:r>
          </w:p>
        </w:tc>
        <w:tc>
          <w:tcPr>
            <w:tcW w:w="0" w:type="auto"/>
          </w:tcPr>
          <w:p w14:paraId="3EABEA0D" w14:textId="77777777" w:rsidR="00080144" w:rsidRPr="00080144" w:rsidRDefault="00080144" w:rsidP="003164FD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b w:val="0"/>
                <w:noProof/>
              </w:rPr>
            </w:pPr>
            <w:r w:rsidRPr="00080144">
              <w:rPr>
                <w:b w:val="0"/>
                <w:noProof/>
              </w:rPr>
              <w:t>$451,314</w:t>
            </w:r>
          </w:p>
        </w:tc>
        <w:tc>
          <w:tcPr>
            <w:tcW w:w="0" w:type="auto"/>
          </w:tcPr>
          <w:p w14:paraId="643ECB6A" w14:textId="77777777" w:rsidR="00080144" w:rsidRPr="00080144" w:rsidRDefault="00080144" w:rsidP="003164FD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b w:val="0"/>
                <w:noProof/>
              </w:rPr>
            </w:pPr>
            <w:r w:rsidRPr="00080144">
              <w:rPr>
                <w:b w:val="0"/>
                <w:noProof/>
              </w:rPr>
              <w:t>$453,416</w:t>
            </w:r>
          </w:p>
        </w:tc>
        <w:tc>
          <w:tcPr>
            <w:tcW w:w="0" w:type="auto"/>
          </w:tcPr>
          <w:p w14:paraId="580E816A" w14:textId="77777777" w:rsidR="00080144" w:rsidRPr="00080144" w:rsidRDefault="00080144" w:rsidP="003164FD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b w:val="0"/>
                <w:noProof/>
              </w:rPr>
            </w:pPr>
            <w:r w:rsidRPr="00080144">
              <w:rPr>
                <w:b w:val="0"/>
                <w:noProof/>
              </w:rPr>
              <w:t>$0</w:t>
            </w:r>
          </w:p>
        </w:tc>
        <w:tc>
          <w:tcPr>
            <w:tcW w:w="0" w:type="auto"/>
          </w:tcPr>
          <w:p w14:paraId="3F87AC87" w14:textId="77777777" w:rsidR="00080144" w:rsidRPr="00080144" w:rsidRDefault="00080144" w:rsidP="003164FD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b w:val="0"/>
                <w:noProof/>
              </w:rPr>
            </w:pPr>
            <w:r w:rsidRPr="00080144">
              <w:rPr>
                <w:b w:val="0"/>
                <w:noProof/>
              </w:rPr>
              <w:t>$451,314</w:t>
            </w:r>
          </w:p>
        </w:tc>
        <w:tc>
          <w:tcPr>
            <w:tcW w:w="0" w:type="auto"/>
          </w:tcPr>
          <w:p w14:paraId="52F29BE5" w14:textId="77777777" w:rsidR="00080144" w:rsidRPr="00080144" w:rsidRDefault="00080144" w:rsidP="003164FD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b w:val="0"/>
                <w:noProof/>
              </w:rPr>
            </w:pPr>
            <w:r w:rsidRPr="00080144">
              <w:rPr>
                <w:b w:val="0"/>
                <w:noProof/>
              </w:rPr>
              <w:t>$453,416</w:t>
            </w:r>
          </w:p>
        </w:tc>
        <w:tc>
          <w:tcPr>
            <w:tcW w:w="0" w:type="auto"/>
          </w:tcPr>
          <w:p w14:paraId="40538CC3" w14:textId="77777777" w:rsidR="00080144" w:rsidRPr="00080144" w:rsidRDefault="00080144" w:rsidP="003164FD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b w:val="0"/>
                <w:noProof/>
              </w:rPr>
            </w:pPr>
            <w:r w:rsidRPr="00080144">
              <w:rPr>
                <w:b w:val="0"/>
                <w:noProof/>
              </w:rPr>
              <w:t>$453,416</w:t>
            </w:r>
          </w:p>
        </w:tc>
      </w:tr>
    </w:tbl>
    <w:p w14:paraId="5D32ADD2" w14:textId="77777777" w:rsidR="00080144" w:rsidRPr="00006D0F" w:rsidRDefault="00080144" w:rsidP="00006D0F">
      <w:pPr>
        <w:rPr>
          <w:b/>
          <w:bCs/>
        </w:rPr>
      </w:pPr>
    </w:p>
    <w:p w14:paraId="7C433072" w14:textId="77777777" w:rsidR="00080144" w:rsidRDefault="00080144" w:rsidP="005046ED">
      <w:pPr>
        <w:pStyle w:val="Heading2"/>
        <w:rPr>
          <w:rStyle w:val="Strong"/>
        </w:rPr>
      </w:pPr>
      <w:r w:rsidRPr="00BB6210">
        <w:rPr>
          <w:b/>
          <w:bCs/>
          <w:noProof/>
        </w:rPr>
        <w:t>035 BUILDING AUTHORITY</w:t>
      </w:r>
      <w:r w:rsidRPr="00EE2F99">
        <w:rPr>
          <w:rStyle w:val="Strong"/>
        </w:rPr>
        <w:t xml:space="preserve"> – Revenue by Type</w:t>
      </w:r>
    </w:p>
    <w:p w14:paraId="38A6797B" w14:textId="77777777" w:rsidR="00080144" w:rsidRDefault="00080144" w:rsidP="00EE2F99">
      <w:pPr>
        <w:rPr>
          <w:b/>
          <w:bCs/>
          <w:noProof/>
          <w:vanish/>
        </w:rPr>
      </w:pPr>
    </w:p>
    <w:tbl>
      <w:tblPr>
        <w:tblStyle w:val="GridTable3-Accent1"/>
        <w:tblW w:w="0" w:type="auto"/>
        <w:tblLook w:val="04E0" w:firstRow="1" w:lastRow="1" w:firstColumn="1" w:lastColumn="0" w:noHBand="0" w:noVBand="1"/>
      </w:tblPr>
      <w:tblGrid>
        <w:gridCol w:w="1849"/>
        <w:gridCol w:w="3150"/>
        <w:gridCol w:w="1054"/>
        <w:gridCol w:w="1054"/>
        <w:gridCol w:w="928"/>
        <w:gridCol w:w="1054"/>
        <w:gridCol w:w="1054"/>
        <w:gridCol w:w="1054"/>
      </w:tblGrid>
      <w:tr w:rsidR="00080144" w:rsidRPr="00DD7854" w14:paraId="4D949258" w14:textId="77777777" w:rsidTr="0008014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0" w:type="auto"/>
          </w:tcPr>
          <w:p w14:paraId="658F2518" w14:textId="2C364138" w:rsidR="00080144" w:rsidRPr="00DD7854" w:rsidRDefault="00080144" w:rsidP="00AC6EBC">
            <w:pPr>
              <w:rPr>
                <w:noProof/>
              </w:rPr>
            </w:pPr>
          </w:p>
        </w:tc>
        <w:tc>
          <w:tcPr>
            <w:tcW w:w="0" w:type="auto"/>
          </w:tcPr>
          <w:p w14:paraId="3F8EF983" w14:textId="3870DCFB" w:rsidR="00080144" w:rsidRPr="00DD7854" w:rsidRDefault="00080144" w:rsidP="00AC6EB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4682C062" w14:textId="77777777" w:rsidR="00080144" w:rsidRDefault="00080144" w:rsidP="00AC6EB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 xml:space="preserve">Actuals </w:t>
            </w:r>
          </w:p>
          <w:p w14:paraId="6B06F0BA" w14:textId="211B59ED" w:rsidR="00080144" w:rsidRPr="00DD7854" w:rsidRDefault="00080144" w:rsidP="00AC6EB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FY 2021</w:t>
            </w:r>
          </w:p>
        </w:tc>
        <w:tc>
          <w:tcPr>
            <w:tcW w:w="0" w:type="auto"/>
          </w:tcPr>
          <w:p w14:paraId="76CDDF6A" w14:textId="77777777" w:rsidR="00080144" w:rsidRDefault="00080144" w:rsidP="00AC6EB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 xml:space="preserve">Actuals </w:t>
            </w:r>
          </w:p>
          <w:p w14:paraId="044DFD1F" w14:textId="5300D021" w:rsidR="00080144" w:rsidRPr="00DD7854" w:rsidRDefault="00080144" w:rsidP="00AC6EB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FY 2022</w:t>
            </w:r>
          </w:p>
        </w:tc>
        <w:tc>
          <w:tcPr>
            <w:tcW w:w="0" w:type="auto"/>
          </w:tcPr>
          <w:p w14:paraId="3E1617A6" w14:textId="77777777" w:rsidR="00080144" w:rsidRDefault="00080144" w:rsidP="00AC6EB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YTD</w:t>
            </w:r>
          </w:p>
          <w:p w14:paraId="3EF430F4" w14:textId="70961837" w:rsidR="00080144" w:rsidRPr="00DD7854" w:rsidRDefault="00080144" w:rsidP="00AC6EB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FY 2023</w:t>
            </w:r>
          </w:p>
        </w:tc>
        <w:tc>
          <w:tcPr>
            <w:tcW w:w="0" w:type="auto"/>
          </w:tcPr>
          <w:p w14:paraId="7A5B4581" w14:textId="77777777" w:rsidR="00080144" w:rsidRDefault="00080144" w:rsidP="00AC6EB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Original</w:t>
            </w:r>
          </w:p>
          <w:p w14:paraId="3906DE4D" w14:textId="1A865CED" w:rsidR="00080144" w:rsidRPr="00DD7854" w:rsidRDefault="00080144" w:rsidP="00AC6EB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FY 2023</w:t>
            </w:r>
          </w:p>
        </w:tc>
        <w:tc>
          <w:tcPr>
            <w:tcW w:w="0" w:type="auto"/>
          </w:tcPr>
          <w:p w14:paraId="2275B316" w14:textId="77777777" w:rsidR="00080144" w:rsidRDefault="00080144" w:rsidP="00AC6EB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Adjusted</w:t>
            </w:r>
          </w:p>
          <w:p w14:paraId="578B0BC2" w14:textId="186426C4" w:rsidR="00080144" w:rsidRPr="00DD7854" w:rsidRDefault="00080144" w:rsidP="00AC6EB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FY 2023</w:t>
            </w:r>
          </w:p>
        </w:tc>
        <w:tc>
          <w:tcPr>
            <w:tcW w:w="0" w:type="auto"/>
          </w:tcPr>
          <w:p w14:paraId="77922355" w14:textId="77777777" w:rsidR="00080144" w:rsidRDefault="00080144" w:rsidP="00AC6EB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Budget</w:t>
            </w:r>
          </w:p>
          <w:p w14:paraId="0C4EFEE0" w14:textId="3C6276B4" w:rsidR="00080144" w:rsidRPr="00DD7854" w:rsidRDefault="00080144" w:rsidP="00AC6EB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FY 2024</w:t>
            </w:r>
          </w:p>
        </w:tc>
      </w:tr>
      <w:tr w:rsidR="00080144" w:rsidRPr="00DD7854" w14:paraId="68D170A9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6814B2E3" w14:textId="77777777" w:rsidR="00080144" w:rsidRDefault="00080144" w:rsidP="00AC6EBC">
            <w:pPr>
              <w:rPr>
                <w:noProof/>
              </w:rPr>
            </w:pPr>
            <w:r>
              <w:rPr>
                <w:noProof/>
              </w:rPr>
              <w:t>Misc. Revenues</w:t>
            </w:r>
          </w:p>
          <w:p w14:paraId="57BF11EF" w14:textId="07266C48" w:rsidR="00080144" w:rsidRPr="00DD7854" w:rsidRDefault="00080144" w:rsidP="00AC6EBC">
            <w:pPr>
              <w:rPr>
                <w:noProof/>
              </w:rPr>
            </w:pPr>
          </w:p>
        </w:tc>
        <w:tc>
          <w:tcPr>
            <w:tcW w:w="0" w:type="auto"/>
          </w:tcPr>
          <w:p w14:paraId="581FE11A" w14:textId="77777777" w:rsidR="00080144" w:rsidRPr="00DD7854" w:rsidRDefault="00080144" w:rsidP="00AC6EB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035-36111 INTEREST EARNINGS</w:t>
            </w:r>
          </w:p>
        </w:tc>
        <w:tc>
          <w:tcPr>
            <w:tcW w:w="0" w:type="auto"/>
          </w:tcPr>
          <w:p w14:paraId="5A0B9622" w14:textId="77777777" w:rsidR="00080144" w:rsidRPr="00DD7854" w:rsidRDefault="00080144" w:rsidP="00AC6EB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2,123</w:t>
            </w:r>
          </w:p>
        </w:tc>
        <w:tc>
          <w:tcPr>
            <w:tcW w:w="0" w:type="auto"/>
          </w:tcPr>
          <w:p w14:paraId="098B8194" w14:textId="77777777" w:rsidR="00080144" w:rsidRPr="00DD7854" w:rsidRDefault="00080144" w:rsidP="00AC6EB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2,102</w:t>
            </w:r>
          </w:p>
        </w:tc>
        <w:tc>
          <w:tcPr>
            <w:tcW w:w="0" w:type="auto"/>
          </w:tcPr>
          <w:p w14:paraId="47F6BB78" w14:textId="77777777" w:rsidR="00080144" w:rsidRPr="00DD7854" w:rsidRDefault="00080144" w:rsidP="00AC6EB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5F82C6FB" w14:textId="77777777" w:rsidR="00080144" w:rsidRPr="00DD7854" w:rsidRDefault="00080144" w:rsidP="00AC6EB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3718639A" w14:textId="77777777" w:rsidR="00080144" w:rsidRPr="00DD7854" w:rsidRDefault="00080144" w:rsidP="00AC6EB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3DB1CB4F" w14:textId="77777777" w:rsidR="00080144" w:rsidRPr="00DD7854" w:rsidRDefault="00080144" w:rsidP="00AC6EB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</w:tr>
      <w:tr w:rsidR="00080144" w:rsidRPr="00080144" w14:paraId="64FFFF76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45DBF0DD" w14:textId="4043ACE9" w:rsidR="00080144" w:rsidRPr="00080144" w:rsidRDefault="00080144" w:rsidP="00AC6EBC">
            <w:pPr>
              <w:rPr>
                <w:b/>
                <w:noProof/>
              </w:rPr>
            </w:pPr>
          </w:p>
        </w:tc>
        <w:tc>
          <w:tcPr>
            <w:tcW w:w="0" w:type="auto"/>
          </w:tcPr>
          <w:p w14:paraId="73DD4B1B" w14:textId="77777777" w:rsidR="00080144" w:rsidRPr="00080144" w:rsidRDefault="00080144" w:rsidP="00AC6E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Total Misc. Revenues</w:t>
            </w:r>
          </w:p>
          <w:p w14:paraId="455C4CE4" w14:textId="77777777" w:rsidR="00080144" w:rsidRPr="00080144" w:rsidRDefault="00080144" w:rsidP="00AC6E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</w:p>
          <w:p w14:paraId="21B43696" w14:textId="0B9745C5" w:rsidR="00080144" w:rsidRPr="00080144" w:rsidRDefault="00080144" w:rsidP="00AC6E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</w:p>
        </w:tc>
        <w:tc>
          <w:tcPr>
            <w:tcW w:w="0" w:type="auto"/>
          </w:tcPr>
          <w:p w14:paraId="199EEC57" w14:textId="77777777" w:rsidR="00080144" w:rsidRPr="00080144" w:rsidRDefault="00080144" w:rsidP="00AC6E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2,123</w:t>
            </w:r>
          </w:p>
        </w:tc>
        <w:tc>
          <w:tcPr>
            <w:tcW w:w="0" w:type="auto"/>
          </w:tcPr>
          <w:p w14:paraId="00DD82E7" w14:textId="77777777" w:rsidR="00080144" w:rsidRPr="00080144" w:rsidRDefault="00080144" w:rsidP="00AC6E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2,102</w:t>
            </w:r>
          </w:p>
        </w:tc>
        <w:tc>
          <w:tcPr>
            <w:tcW w:w="0" w:type="auto"/>
          </w:tcPr>
          <w:p w14:paraId="4CF37B5C" w14:textId="77777777" w:rsidR="00080144" w:rsidRPr="00080144" w:rsidRDefault="00080144" w:rsidP="00AC6E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33D04F0B" w14:textId="77777777" w:rsidR="00080144" w:rsidRPr="00080144" w:rsidRDefault="00080144" w:rsidP="00AC6E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59751709" w14:textId="77777777" w:rsidR="00080144" w:rsidRPr="00080144" w:rsidRDefault="00080144" w:rsidP="00AC6E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7C019D64" w14:textId="77777777" w:rsidR="00080144" w:rsidRPr="00080144" w:rsidRDefault="00080144" w:rsidP="00AC6E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</w:tr>
      <w:tr w:rsidR="00080144" w:rsidRPr="00DD7854" w14:paraId="0572C10B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53382D85" w14:textId="77777777" w:rsidR="00080144" w:rsidRDefault="00080144" w:rsidP="00AC6EBC">
            <w:pPr>
              <w:rPr>
                <w:iCs w:val="0"/>
                <w:noProof/>
              </w:rPr>
            </w:pPr>
            <w:r>
              <w:rPr>
                <w:iCs w:val="0"/>
                <w:noProof/>
              </w:rPr>
              <w:t>Beginning Balance</w:t>
            </w:r>
          </w:p>
          <w:p w14:paraId="4BF82EB4" w14:textId="419D865B" w:rsidR="00080144" w:rsidRPr="00DD7854" w:rsidRDefault="00080144" w:rsidP="00AC6EBC">
            <w:pPr>
              <w:rPr>
                <w:noProof/>
              </w:rPr>
            </w:pPr>
          </w:p>
        </w:tc>
        <w:tc>
          <w:tcPr>
            <w:tcW w:w="0" w:type="auto"/>
          </w:tcPr>
          <w:p w14:paraId="0B248B42" w14:textId="77777777" w:rsidR="00080144" w:rsidRPr="00DD7854" w:rsidRDefault="00080144" w:rsidP="00AC6EB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035-39990 BEGINNING BALANCE</w:t>
            </w:r>
          </w:p>
        </w:tc>
        <w:tc>
          <w:tcPr>
            <w:tcW w:w="0" w:type="auto"/>
          </w:tcPr>
          <w:p w14:paraId="13FF0A9E" w14:textId="77777777" w:rsidR="00080144" w:rsidRPr="00DD7854" w:rsidRDefault="00080144" w:rsidP="00AC6EB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449,191</w:t>
            </w:r>
          </w:p>
        </w:tc>
        <w:tc>
          <w:tcPr>
            <w:tcW w:w="0" w:type="auto"/>
          </w:tcPr>
          <w:p w14:paraId="3A47063F" w14:textId="77777777" w:rsidR="00080144" w:rsidRPr="00DD7854" w:rsidRDefault="00080144" w:rsidP="00AC6EB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451,314</w:t>
            </w:r>
          </w:p>
        </w:tc>
        <w:tc>
          <w:tcPr>
            <w:tcW w:w="0" w:type="auto"/>
          </w:tcPr>
          <w:p w14:paraId="51C7773A" w14:textId="77777777" w:rsidR="00080144" w:rsidRPr="00DD7854" w:rsidRDefault="00080144" w:rsidP="00AC6EB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6C35CBD4" w14:textId="77777777" w:rsidR="00080144" w:rsidRPr="00DD7854" w:rsidRDefault="00080144" w:rsidP="00AC6EB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451,314</w:t>
            </w:r>
          </w:p>
        </w:tc>
        <w:tc>
          <w:tcPr>
            <w:tcW w:w="0" w:type="auto"/>
          </w:tcPr>
          <w:p w14:paraId="66D96319" w14:textId="77777777" w:rsidR="00080144" w:rsidRPr="00DD7854" w:rsidRDefault="00080144" w:rsidP="00AC6EB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453,416</w:t>
            </w:r>
          </w:p>
        </w:tc>
        <w:tc>
          <w:tcPr>
            <w:tcW w:w="0" w:type="auto"/>
          </w:tcPr>
          <w:p w14:paraId="3CBBA341" w14:textId="77777777" w:rsidR="00080144" w:rsidRPr="00DD7854" w:rsidRDefault="00080144" w:rsidP="00AC6EB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453,416</w:t>
            </w:r>
          </w:p>
        </w:tc>
      </w:tr>
      <w:tr w:rsidR="00080144" w:rsidRPr="00080144" w14:paraId="790E0A37" w14:textId="77777777" w:rsidTr="00080144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0" w:type="auto"/>
          </w:tcPr>
          <w:p w14:paraId="1E6480F7" w14:textId="398C4FD9" w:rsidR="00080144" w:rsidRPr="00080144" w:rsidRDefault="00080144" w:rsidP="00AC6EBC">
            <w:pPr>
              <w:rPr>
                <w:noProof/>
              </w:rPr>
            </w:pPr>
          </w:p>
        </w:tc>
        <w:tc>
          <w:tcPr>
            <w:tcW w:w="0" w:type="auto"/>
          </w:tcPr>
          <w:p w14:paraId="10B43F87" w14:textId="6190C317" w:rsidR="00080144" w:rsidRPr="00080144" w:rsidRDefault="00080144" w:rsidP="00AC6EBC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bCs w:val="0"/>
                <w:noProof/>
              </w:rPr>
              <w:t>Grand Total</w:t>
            </w:r>
          </w:p>
        </w:tc>
        <w:tc>
          <w:tcPr>
            <w:tcW w:w="0" w:type="auto"/>
          </w:tcPr>
          <w:p w14:paraId="6DF5CF91" w14:textId="77777777" w:rsidR="00080144" w:rsidRPr="00080144" w:rsidRDefault="00080144" w:rsidP="00AC6EBC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 w:rsidRPr="00080144">
              <w:rPr>
                <w:noProof/>
              </w:rPr>
              <w:t>$449,191</w:t>
            </w:r>
          </w:p>
        </w:tc>
        <w:tc>
          <w:tcPr>
            <w:tcW w:w="0" w:type="auto"/>
          </w:tcPr>
          <w:p w14:paraId="0A28F05B" w14:textId="77777777" w:rsidR="00080144" w:rsidRPr="00080144" w:rsidRDefault="00080144" w:rsidP="00AC6EBC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 w:rsidRPr="00080144">
              <w:rPr>
                <w:noProof/>
              </w:rPr>
              <w:t>$451,314</w:t>
            </w:r>
          </w:p>
        </w:tc>
        <w:tc>
          <w:tcPr>
            <w:tcW w:w="0" w:type="auto"/>
          </w:tcPr>
          <w:p w14:paraId="5F997E24" w14:textId="77777777" w:rsidR="00080144" w:rsidRPr="00080144" w:rsidRDefault="00080144" w:rsidP="00AC6EBC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 w:rsidRPr="00080144"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1E8915EE" w14:textId="77777777" w:rsidR="00080144" w:rsidRPr="00080144" w:rsidRDefault="00080144" w:rsidP="00AC6EBC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 w:rsidRPr="00080144">
              <w:rPr>
                <w:noProof/>
              </w:rPr>
              <w:t>$451,314</w:t>
            </w:r>
          </w:p>
        </w:tc>
        <w:tc>
          <w:tcPr>
            <w:tcW w:w="0" w:type="auto"/>
          </w:tcPr>
          <w:p w14:paraId="0C1AFFB1" w14:textId="77777777" w:rsidR="00080144" w:rsidRPr="00080144" w:rsidRDefault="00080144" w:rsidP="00AC6EBC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 w:rsidRPr="00080144">
              <w:rPr>
                <w:noProof/>
              </w:rPr>
              <w:t>$453,416</w:t>
            </w:r>
          </w:p>
        </w:tc>
        <w:tc>
          <w:tcPr>
            <w:tcW w:w="0" w:type="auto"/>
          </w:tcPr>
          <w:p w14:paraId="02CFCD92" w14:textId="77777777" w:rsidR="00080144" w:rsidRPr="00080144" w:rsidRDefault="00080144" w:rsidP="00AC6EBC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 w:rsidRPr="00080144">
              <w:rPr>
                <w:noProof/>
              </w:rPr>
              <w:t>$453,416</w:t>
            </w:r>
          </w:p>
        </w:tc>
      </w:tr>
    </w:tbl>
    <w:p w14:paraId="2AAAD852" w14:textId="77777777" w:rsidR="00080144" w:rsidRPr="00EE2F99" w:rsidRDefault="00080144" w:rsidP="00EE2F99">
      <w:pPr>
        <w:rPr>
          <w:rStyle w:val="Strong"/>
        </w:rPr>
      </w:pPr>
    </w:p>
    <w:p w14:paraId="77398166" w14:textId="77777777" w:rsidR="00080144" w:rsidRDefault="00080144" w:rsidP="005046ED">
      <w:pPr>
        <w:pStyle w:val="Heading2"/>
        <w:rPr>
          <w:rStyle w:val="Strong"/>
        </w:rPr>
      </w:pPr>
      <w:r w:rsidRPr="00BB6210">
        <w:rPr>
          <w:b/>
          <w:bCs/>
          <w:noProof/>
        </w:rPr>
        <w:lastRenderedPageBreak/>
        <w:t>035 BUILDING AUTHORITY</w:t>
      </w:r>
      <w:r w:rsidRPr="00EE2F99">
        <w:rPr>
          <w:rStyle w:val="Strong"/>
        </w:rPr>
        <w:t xml:space="preserve"> – Expenditures by Department and Type</w:t>
      </w:r>
    </w:p>
    <w:p w14:paraId="74262E6C" w14:textId="77777777" w:rsidR="00080144" w:rsidRPr="00CB5A15" w:rsidRDefault="00080144" w:rsidP="00654547">
      <w:pPr>
        <w:rPr>
          <w:noProof/>
          <w:vanish/>
        </w:rPr>
      </w:pPr>
    </w:p>
    <w:tbl>
      <w:tblPr>
        <w:tblStyle w:val="GridTable3-Accent1"/>
        <w:tblW w:w="0" w:type="auto"/>
        <w:tblLook w:val="04E0" w:firstRow="1" w:lastRow="1" w:firstColumn="1" w:lastColumn="0" w:noHBand="0" w:noVBand="1"/>
      </w:tblPr>
      <w:tblGrid>
        <w:gridCol w:w="2486"/>
        <w:gridCol w:w="3035"/>
        <w:gridCol w:w="1054"/>
        <w:gridCol w:w="1054"/>
        <w:gridCol w:w="928"/>
        <w:gridCol w:w="1054"/>
        <w:gridCol w:w="1054"/>
        <w:gridCol w:w="1054"/>
      </w:tblGrid>
      <w:tr w:rsidR="00080144" w:rsidRPr="00C928D9" w14:paraId="4A1A9DDB" w14:textId="77777777" w:rsidTr="0008014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0" w:type="auto"/>
          </w:tcPr>
          <w:p w14:paraId="77CFD58C" w14:textId="099943DE" w:rsidR="00080144" w:rsidRPr="00C928D9" w:rsidRDefault="00080144" w:rsidP="006D70E3">
            <w:pPr>
              <w:rPr>
                <w:noProof/>
              </w:rPr>
            </w:pPr>
          </w:p>
        </w:tc>
        <w:tc>
          <w:tcPr>
            <w:tcW w:w="0" w:type="auto"/>
          </w:tcPr>
          <w:p w14:paraId="7B4066D9" w14:textId="57CD4E73" w:rsidR="00080144" w:rsidRPr="00C928D9" w:rsidRDefault="00080144" w:rsidP="006D70E3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0CB1F567" w14:textId="77777777" w:rsidR="00080144" w:rsidRDefault="00080144" w:rsidP="006D70E3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 xml:space="preserve">Actuals </w:t>
            </w:r>
          </w:p>
          <w:p w14:paraId="70B690EF" w14:textId="22203581" w:rsidR="00080144" w:rsidRPr="00C928D9" w:rsidRDefault="00080144" w:rsidP="006D70E3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FY 2021</w:t>
            </w:r>
          </w:p>
        </w:tc>
        <w:tc>
          <w:tcPr>
            <w:tcW w:w="0" w:type="auto"/>
          </w:tcPr>
          <w:p w14:paraId="75A576B8" w14:textId="77777777" w:rsidR="00080144" w:rsidRDefault="00080144" w:rsidP="006D70E3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 xml:space="preserve">Actuals </w:t>
            </w:r>
          </w:p>
          <w:p w14:paraId="26E315A4" w14:textId="67C8735E" w:rsidR="00080144" w:rsidRPr="00C928D9" w:rsidRDefault="00080144" w:rsidP="006D70E3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FY 2022</w:t>
            </w:r>
          </w:p>
        </w:tc>
        <w:tc>
          <w:tcPr>
            <w:tcW w:w="0" w:type="auto"/>
          </w:tcPr>
          <w:p w14:paraId="75175AE6" w14:textId="77777777" w:rsidR="00080144" w:rsidRDefault="00080144" w:rsidP="006D70E3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YTD</w:t>
            </w:r>
          </w:p>
          <w:p w14:paraId="70C1EEF2" w14:textId="1C072257" w:rsidR="00080144" w:rsidRPr="00C928D9" w:rsidRDefault="00080144" w:rsidP="006D70E3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FY 2023</w:t>
            </w:r>
          </w:p>
        </w:tc>
        <w:tc>
          <w:tcPr>
            <w:tcW w:w="0" w:type="auto"/>
          </w:tcPr>
          <w:p w14:paraId="37539851" w14:textId="77777777" w:rsidR="00080144" w:rsidRDefault="00080144" w:rsidP="006D70E3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Original</w:t>
            </w:r>
          </w:p>
          <w:p w14:paraId="5AF8A6DC" w14:textId="1D072AA1" w:rsidR="00080144" w:rsidRPr="00C928D9" w:rsidRDefault="00080144" w:rsidP="006D70E3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FY 2023</w:t>
            </w:r>
          </w:p>
        </w:tc>
        <w:tc>
          <w:tcPr>
            <w:tcW w:w="0" w:type="auto"/>
          </w:tcPr>
          <w:p w14:paraId="4BA5E923" w14:textId="77777777" w:rsidR="00080144" w:rsidRDefault="00080144" w:rsidP="006D70E3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Adjusted</w:t>
            </w:r>
          </w:p>
          <w:p w14:paraId="102623F6" w14:textId="36EDB0D1" w:rsidR="00080144" w:rsidRPr="00C928D9" w:rsidRDefault="00080144" w:rsidP="006D70E3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FY 2023</w:t>
            </w:r>
          </w:p>
        </w:tc>
        <w:tc>
          <w:tcPr>
            <w:tcW w:w="0" w:type="auto"/>
          </w:tcPr>
          <w:p w14:paraId="58459CE7" w14:textId="77777777" w:rsidR="00080144" w:rsidRDefault="00080144" w:rsidP="006D70E3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Budget</w:t>
            </w:r>
          </w:p>
          <w:p w14:paraId="223E4646" w14:textId="01A12D0D" w:rsidR="00080144" w:rsidRPr="00C928D9" w:rsidRDefault="00080144" w:rsidP="006D70E3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FY 2024</w:t>
            </w:r>
          </w:p>
        </w:tc>
      </w:tr>
      <w:tr w:rsidR="00080144" w:rsidRPr="00C928D9" w14:paraId="5A7F3D74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7A26BDC3" w14:textId="77777777" w:rsidR="00080144" w:rsidRPr="00C928D9" w:rsidRDefault="00080144" w:rsidP="006D70E3">
            <w:pPr>
              <w:rPr>
                <w:noProof/>
              </w:rPr>
            </w:pPr>
            <w:r>
              <w:rPr>
                <w:noProof/>
              </w:rPr>
              <w:t>40999 END BAL SUR(DEF)</w:t>
            </w:r>
          </w:p>
        </w:tc>
        <w:tc>
          <w:tcPr>
            <w:tcW w:w="0" w:type="auto"/>
          </w:tcPr>
          <w:p w14:paraId="6C1F6308" w14:textId="77777777" w:rsidR="00080144" w:rsidRDefault="00080144" w:rsidP="006D70E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Ending Balance</w:t>
            </w:r>
          </w:p>
          <w:p w14:paraId="3B4ACE90" w14:textId="769924A2" w:rsidR="00080144" w:rsidRPr="00C928D9" w:rsidRDefault="00080144" w:rsidP="006D70E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3FE3335E" w14:textId="77777777" w:rsidR="00080144" w:rsidRPr="00C928D9" w:rsidRDefault="00080144" w:rsidP="006D70E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451,314</w:t>
            </w:r>
          </w:p>
        </w:tc>
        <w:tc>
          <w:tcPr>
            <w:tcW w:w="0" w:type="auto"/>
          </w:tcPr>
          <w:p w14:paraId="0A367AD0" w14:textId="77777777" w:rsidR="00080144" w:rsidRPr="00C928D9" w:rsidRDefault="00080144" w:rsidP="006D70E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453,416</w:t>
            </w:r>
          </w:p>
        </w:tc>
        <w:tc>
          <w:tcPr>
            <w:tcW w:w="0" w:type="auto"/>
          </w:tcPr>
          <w:p w14:paraId="671232FC" w14:textId="77777777" w:rsidR="00080144" w:rsidRPr="00C928D9" w:rsidRDefault="00080144" w:rsidP="006D70E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403ADAF1" w14:textId="77777777" w:rsidR="00080144" w:rsidRPr="00C928D9" w:rsidRDefault="00080144" w:rsidP="006D70E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451,314</w:t>
            </w:r>
          </w:p>
        </w:tc>
        <w:tc>
          <w:tcPr>
            <w:tcW w:w="0" w:type="auto"/>
          </w:tcPr>
          <w:p w14:paraId="2CEE30E2" w14:textId="77777777" w:rsidR="00080144" w:rsidRPr="00C928D9" w:rsidRDefault="00080144" w:rsidP="006D70E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453,416</w:t>
            </w:r>
          </w:p>
        </w:tc>
        <w:tc>
          <w:tcPr>
            <w:tcW w:w="0" w:type="auto"/>
          </w:tcPr>
          <w:p w14:paraId="48D62611" w14:textId="77777777" w:rsidR="00080144" w:rsidRPr="00C928D9" w:rsidRDefault="00080144" w:rsidP="006D70E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453,416</w:t>
            </w:r>
          </w:p>
        </w:tc>
      </w:tr>
      <w:tr w:rsidR="00080144" w:rsidRPr="00080144" w14:paraId="3F444458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5E657ED4" w14:textId="2E267212" w:rsidR="00080144" w:rsidRPr="00080144" w:rsidRDefault="00080144" w:rsidP="006D70E3">
            <w:pPr>
              <w:rPr>
                <w:b/>
                <w:noProof/>
              </w:rPr>
            </w:pPr>
          </w:p>
        </w:tc>
        <w:tc>
          <w:tcPr>
            <w:tcW w:w="0" w:type="auto"/>
          </w:tcPr>
          <w:p w14:paraId="7CDC6548" w14:textId="77777777" w:rsidR="00080144" w:rsidRPr="00080144" w:rsidRDefault="00080144" w:rsidP="006D70E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Total 40999 END BAL SUR(DEF)</w:t>
            </w:r>
          </w:p>
          <w:p w14:paraId="76BF763C" w14:textId="766ADE3B" w:rsidR="00080144" w:rsidRPr="00080144" w:rsidRDefault="00080144" w:rsidP="006D70E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</w:p>
        </w:tc>
        <w:tc>
          <w:tcPr>
            <w:tcW w:w="0" w:type="auto"/>
          </w:tcPr>
          <w:p w14:paraId="2A27D93A" w14:textId="77777777" w:rsidR="00080144" w:rsidRPr="00080144" w:rsidRDefault="00080144" w:rsidP="006D70E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451,314</w:t>
            </w:r>
          </w:p>
        </w:tc>
        <w:tc>
          <w:tcPr>
            <w:tcW w:w="0" w:type="auto"/>
          </w:tcPr>
          <w:p w14:paraId="55C5629B" w14:textId="77777777" w:rsidR="00080144" w:rsidRPr="00080144" w:rsidRDefault="00080144" w:rsidP="006D70E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453,416</w:t>
            </w:r>
          </w:p>
        </w:tc>
        <w:tc>
          <w:tcPr>
            <w:tcW w:w="0" w:type="auto"/>
          </w:tcPr>
          <w:p w14:paraId="1064BAAA" w14:textId="77777777" w:rsidR="00080144" w:rsidRPr="00080144" w:rsidRDefault="00080144" w:rsidP="006D70E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0359C3E2" w14:textId="77777777" w:rsidR="00080144" w:rsidRPr="00080144" w:rsidRDefault="00080144" w:rsidP="006D70E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451,314</w:t>
            </w:r>
          </w:p>
        </w:tc>
        <w:tc>
          <w:tcPr>
            <w:tcW w:w="0" w:type="auto"/>
          </w:tcPr>
          <w:p w14:paraId="25BC6A74" w14:textId="77777777" w:rsidR="00080144" w:rsidRPr="00080144" w:rsidRDefault="00080144" w:rsidP="006D70E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453,416</w:t>
            </w:r>
          </w:p>
        </w:tc>
        <w:tc>
          <w:tcPr>
            <w:tcW w:w="0" w:type="auto"/>
          </w:tcPr>
          <w:p w14:paraId="484CA434" w14:textId="77777777" w:rsidR="00080144" w:rsidRPr="00080144" w:rsidRDefault="00080144" w:rsidP="006D70E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453,416</w:t>
            </w:r>
          </w:p>
        </w:tc>
      </w:tr>
      <w:tr w:rsidR="00080144" w:rsidRPr="00080144" w14:paraId="697ADDAC" w14:textId="77777777" w:rsidTr="00080144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0" w:type="auto"/>
          </w:tcPr>
          <w:p w14:paraId="38FEBB90" w14:textId="50450741" w:rsidR="00080144" w:rsidRPr="00080144" w:rsidRDefault="00080144" w:rsidP="006D70E3">
            <w:pPr>
              <w:rPr>
                <w:b w:val="0"/>
                <w:noProof/>
              </w:rPr>
            </w:pPr>
          </w:p>
        </w:tc>
        <w:tc>
          <w:tcPr>
            <w:tcW w:w="0" w:type="auto"/>
          </w:tcPr>
          <w:p w14:paraId="1F6E43C1" w14:textId="03342827" w:rsidR="00080144" w:rsidRPr="00080144" w:rsidRDefault="00080144" w:rsidP="006D70E3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b w:val="0"/>
                <w:noProof/>
              </w:rPr>
            </w:pPr>
            <w:r>
              <w:rPr>
                <w:b w:val="0"/>
                <w:bCs w:val="0"/>
                <w:noProof/>
              </w:rPr>
              <w:t>Grand Total</w:t>
            </w:r>
          </w:p>
        </w:tc>
        <w:tc>
          <w:tcPr>
            <w:tcW w:w="0" w:type="auto"/>
          </w:tcPr>
          <w:p w14:paraId="6429FEAE" w14:textId="77777777" w:rsidR="00080144" w:rsidRPr="00080144" w:rsidRDefault="00080144" w:rsidP="006D70E3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b w:val="0"/>
                <w:noProof/>
              </w:rPr>
            </w:pPr>
            <w:r w:rsidRPr="00080144">
              <w:rPr>
                <w:b w:val="0"/>
                <w:noProof/>
              </w:rPr>
              <w:t>$451,314</w:t>
            </w:r>
          </w:p>
        </w:tc>
        <w:tc>
          <w:tcPr>
            <w:tcW w:w="0" w:type="auto"/>
          </w:tcPr>
          <w:p w14:paraId="3A1C4290" w14:textId="77777777" w:rsidR="00080144" w:rsidRPr="00080144" w:rsidRDefault="00080144" w:rsidP="006D70E3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b w:val="0"/>
                <w:noProof/>
              </w:rPr>
            </w:pPr>
            <w:r w:rsidRPr="00080144">
              <w:rPr>
                <w:b w:val="0"/>
                <w:noProof/>
              </w:rPr>
              <w:t>$453,416</w:t>
            </w:r>
          </w:p>
        </w:tc>
        <w:tc>
          <w:tcPr>
            <w:tcW w:w="0" w:type="auto"/>
          </w:tcPr>
          <w:p w14:paraId="6932509F" w14:textId="77777777" w:rsidR="00080144" w:rsidRPr="00080144" w:rsidRDefault="00080144" w:rsidP="006D70E3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b w:val="0"/>
                <w:noProof/>
              </w:rPr>
            </w:pPr>
            <w:r w:rsidRPr="00080144">
              <w:rPr>
                <w:b w:val="0"/>
                <w:noProof/>
              </w:rPr>
              <w:t>$0</w:t>
            </w:r>
          </w:p>
        </w:tc>
        <w:tc>
          <w:tcPr>
            <w:tcW w:w="0" w:type="auto"/>
          </w:tcPr>
          <w:p w14:paraId="4A4BDA73" w14:textId="77777777" w:rsidR="00080144" w:rsidRPr="00080144" w:rsidRDefault="00080144" w:rsidP="006D70E3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b w:val="0"/>
                <w:noProof/>
              </w:rPr>
            </w:pPr>
            <w:r w:rsidRPr="00080144">
              <w:rPr>
                <w:b w:val="0"/>
                <w:noProof/>
              </w:rPr>
              <w:t>$451,314</w:t>
            </w:r>
          </w:p>
        </w:tc>
        <w:tc>
          <w:tcPr>
            <w:tcW w:w="0" w:type="auto"/>
          </w:tcPr>
          <w:p w14:paraId="5B083CD3" w14:textId="77777777" w:rsidR="00080144" w:rsidRPr="00080144" w:rsidRDefault="00080144" w:rsidP="006D70E3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b w:val="0"/>
                <w:noProof/>
              </w:rPr>
            </w:pPr>
            <w:r w:rsidRPr="00080144">
              <w:rPr>
                <w:b w:val="0"/>
                <w:noProof/>
              </w:rPr>
              <w:t>$453,416</w:t>
            </w:r>
          </w:p>
        </w:tc>
        <w:tc>
          <w:tcPr>
            <w:tcW w:w="0" w:type="auto"/>
          </w:tcPr>
          <w:p w14:paraId="66125CB1" w14:textId="77777777" w:rsidR="00080144" w:rsidRPr="00080144" w:rsidRDefault="00080144" w:rsidP="006D70E3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b w:val="0"/>
                <w:noProof/>
              </w:rPr>
            </w:pPr>
            <w:r w:rsidRPr="00080144">
              <w:rPr>
                <w:b w:val="0"/>
                <w:noProof/>
              </w:rPr>
              <w:t>$453,416</w:t>
            </w:r>
          </w:p>
        </w:tc>
      </w:tr>
    </w:tbl>
    <w:p w14:paraId="2996F47D" w14:textId="77777777" w:rsidR="00080144" w:rsidRPr="005046ED" w:rsidRDefault="00080144" w:rsidP="00802681">
      <w:pPr>
        <w:pStyle w:val="Heading1"/>
      </w:pPr>
      <w:r w:rsidRPr="00BB6210">
        <w:rPr>
          <w:noProof/>
        </w:rPr>
        <w:lastRenderedPageBreak/>
        <w:t>EQUIPMENT REPLACEMENT CIP</w:t>
      </w:r>
      <w:r>
        <w:t xml:space="preserve"> </w:t>
      </w:r>
      <w:r w:rsidRPr="005046ED">
        <w:t>– Budget Summary</w:t>
      </w:r>
    </w:p>
    <w:p w14:paraId="1F2E338F" w14:textId="77777777" w:rsidR="00080144" w:rsidRDefault="00080144" w:rsidP="005046ED">
      <w:pPr>
        <w:pStyle w:val="Heading2"/>
        <w:rPr>
          <w:rStyle w:val="Strong"/>
        </w:rPr>
      </w:pPr>
      <w:r w:rsidRPr="00BB6210">
        <w:rPr>
          <w:b/>
          <w:bCs/>
          <w:noProof/>
        </w:rPr>
        <w:t>038 EQUIPMENT REPLACEMENT CIP</w:t>
      </w:r>
      <w:r w:rsidRPr="00EE2F99">
        <w:rPr>
          <w:rStyle w:val="Strong"/>
        </w:rPr>
        <w:t xml:space="preserve"> – Revenue Summary </w:t>
      </w:r>
    </w:p>
    <w:p w14:paraId="4A7CA7C0" w14:textId="77777777" w:rsidR="00080144" w:rsidRDefault="00080144" w:rsidP="00BA7413">
      <w:pPr>
        <w:tabs>
          <w:tab w:val="left" w:pos="4860"/>
        </w:tabs>
        <w:rPr>
          <w:b/>
          <w:bCs/>
          <w:noProof/>
          <w:vanish/>
        </w:rPr>
      </w:pPr>
    </w:p>
    <w:tbl>
      <w:tblPr>
        <w:tblStyle w:val="GridTable3-Accent1"/>
        <w:tblW w:w="0" w:type="auto"/>
        <w:tblLook w:val="04E0" w:firstRow="1" w:lastRow="1" w:firstColumn="1" w:lastColumn="0" w:noHBand="0" w:noVBand="1"/>
      </w:tblPr>
      <w:tblGrid>
        <w:gridCol w:w="1081"/>
        <w:gridCol w:w="3231"/>
        <w:gridCol w:w="1222"/>
        <w:gridCol w:w="1222"/>
        <w:gridCol w:w="1222"/>
        <w:gridCol w:w="1222"/>
        <w:gridCol w:w="1222"/>
        <w:gridCol w:w="1222"/>
      </w:tblGrid>
      <w:tr w:rsidR="00080144" w:rsidRPr="00CD3FFB" w14:paraId="0B809C25" w14:textId="77777777" w:rsidTr="0008014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0" w:type="auto"/>
          </w:tcPr>
          <w:p w14:paraId="2B3C506F" w14:textId="02F503FD" w:rsidR="00080144" w:rsidRPr="00CD3FFB" w:rsidRDefault="00080144" w:rsidP="00A4238A">
            <w:pPr>
              <w:rPr>
                <w:noProof/>
              </w:rPr>
            </w:pPr>
          </w:p>
        </w:tc>
        <w:tc>
          <w:tcPr>
            <w:tcW w:w="0" w:type="auto"/>
          </w:tcPr>
          <w:p w14:paraId="43E68A71" w14:textId="0CA6ADA6" w:rsidR="00080144" w:rsidRPr="00CD3FFB" w:rsidRDefault="00080144" w:rsidP="00A4238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32ADAB26" w14:textId="77777777" w:rsidR="00080144" w:rsidRDefault="00080144" w:rsidP="00A4238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 xml:space="preserve">Actuals </w:t>
            </w:r>
          </w:p>
          <w:p w14:paraId="7E59DBE7" w14:textId="4B8BA912" w:rsidR="00080144" w:rsidRPr="00CD3FFB" w:rsidRDefault="00080144" w:rsidP="00A4238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FY 2021</w:t>
            </w:r>
          </w:p>
        </w:tc>
        <w:tc>
          <w:tcPr>
            <w:tcW w:w="0" w:type="auto"/>
          </w:tcPr>
          <w:p w14:paraId="09F4E491" w14:textId="77777777" w:rsidR="00080144" w:rsidRDefault="00080144" w:rsidP="00A4238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 xml:space="preserve">Actuals </w:t>
            </w:r>
          </w:p>
          <w:p w14:paraId="5856185D" w14:textId="12F157A9" w:rsidR="00080144" w:rsidRPr="00CD3FFB" w:rsidRDefault="00080144" w:rsidP="00A4238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FY 2022</w:t>
            </w:r>
          </w:p>
        </w:tc>
        <w:tc>
          <w:tcPr>
            <w:tcW w:w="0" w:type="auto"/>
          </w:tcPr>
          <w:p w14:paraId="3D44E88E" w14:textId="77777777" w:rsidR="00080144" w:rsidRDefault="00080144" w:rsidP="00A4238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YTD</w:t>
            </w:r>
          </w:p>
          <w:p w14:paraId="79F193E7" w14:textId="179A7471" w:rsidR="00080144" w:rsidRPr="00CD3FFB" w:rsidRDefault="00080144" w:rsidP="00A4238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FY 2023</w:t>
            </w:r>
          </w:p>
        </w:tc>
        <w:tc>
          <w:tcPr>
            <w:tcW w:w="0" w:type="auto"/>
          </w:tcPr>
          <w:p w14:paraId="54378089" w14:textId="77777777" w:rsidR="00080144" w:rsidRDefault="00080144" w:rsidP="00A4238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Original</w:t>
            </w:r>
          </w:p>
          <w:p w14:paraId="43C4093E" w14:textId="704AE700" w:rsidR="00080144" w:rsidRPr="00CD3FFB" w:rsidRDefault="00080144" w:rsidP="00A4238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FY 2023</w:t>
            </w:r>
          </w:p>
        </w:tc>
        <w:tc>
          <w:tcPr>
            <w:tcW w:w="0" w:type="auto"/>
          </w:tcPr>
          <w:p w14:paraId="38F5D1FD" w14:textId="77777777" w:rsidR="00080144" w:rsidRDefault="00080144" w:rsidP="00A4238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Adjusted</w:t>
            </w:r>
          </w:p>
          <w:p w14:paraId="52A360F8" w14:textId="4985A968" w:rsidR="00080144" w:rsidRPr="00CD3FFB" w:rsidRDefault="00080144" w:rsidP="00A4238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FY 2023</w:t>
            </w:r>
          </w:p>
        </w:tc>
        <w:tc>
          <w:tcPr>
            <w:tcW w:w="0" w:type="auto"/>
          </w:tcPr>
          <w:p w14:paraId="22E8FB7B" w14:textId="77777777" w:rsidR="00080144" w:rsidRDefault="00080144" w:rsidP="00A4238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Budget</w:t>
            </w:r>
          </w:p>
          <w:p w14:paraId="60CBF4F1" w14:textId="5F046949" w:rsidR="00080144" w:rsidRPr="00CD3FFB" w:rsidRDefault="00080144" w:rsidP="00A4238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FY 2024</w:t>
            </w:r>
          </w:p>
        </w:tc>
      </w:tr>
      <w:tr w:rsidR="00080144" w:rsidRPr="00CD3FFB" w14:paraId="7DF1D789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0772BAB2" w14:textId="77777777" w:rsidR="00080144" w:rsidRDefault="00080144" w:rsidP="00A4238A">
            <w:pPr>
              <w:rPr>
                <w:noProof/>
              </w:rPr>
            </w:pPr>
            <w:r>
              <w:rPr>
                <w:noProof/>
              </w:rPr>
              <w:t>Revenues</w:t>
            </w:r>
          </w:p>
          <w:p w14:paraId="5FF2DBB5" w14:textId="2F4BBBDC" w:rsidR="00080144" w:rsidRPr="00CD3FFB" w:rsidRDefault="00080144" w:rsidP="00A4238A">
            <w:pPr>
              <w:rPr>
                <w:noProof/>
              </w:rPr>
            </w:pPr>
          </w:p>
        </w:tc>
        <w:tc>
          <w:tcPr>
            <w:tcW w:w="0" w:type="auto"/>
          </w:tcPr>
          <w:p w14:paraId="1B96F6FD" w14:textId="77777777" w:rsidR="00080144" w:rsidRDefault="00080144" w:rsidP="00A4238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Misc. Revenues</w:t>
            </w:r>
          </w:p>
          <w:p w14:paraId="02E3854D" w14:textId="23735BD6" w:rsidR="00080144" w:rsidRPr="00CD3FFB" w:rsidRDefault="00080144" w:rsidP="00A4238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6D7D8694" w14:textId="77777777" w:rsidR="00080144" w:rsidRPr="00CD3FFB" w:rsidRDefault="00080144" w:rsidP="00A4238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31,635</w:t>
            </w:r>
          </w:p>
        </w:tc>
        <w:tc>
          <w:tcPr>
            <w:tcW w:w="0" w:type="auto"/>
          </w:tcPr>
          <w:p w14:paraId="03A0D109" w14:textId="77777777" w:rsidR="00080144" w:rsidRPr="00CD3FFB" w:rsidRDefault="00080144" w:rsidP="00A4238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8,645</w:t>
            </w:r>
          </w:p>
        </w:tc>
        <w:tc>
          <w:tcPr>
            <w:tcW w:w="0" w:type="auto"/>
          </w:tcPr>
          <w:p w14:paraId="4B7FF4A6" w14:textId="77777777" w:rsidR="00080144" w:rsidRPr="00CD3FFB" w:rsidRDefault="00080144" w:rsidP="00A4238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8,360</w:t>
            </w:r>
          </w:p>
        </w:tc>
        <w:tc>
          <w:tcPr>
            <w:tcW w:w="0" w:type="auto"/>
          </w:tcPr>
          <w:p w14:paraId="06D96EDB" w14:textId="77777777" w:rsidR="00080144" w:rsidRPr="00CD3FFB" w:rsidRDefault="00080144" w:rsidP="00A4238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5E7E8646" w14:textId="77777777" w:rsidR="00080144" w:rsidRPr="00CD3FFB" w:rsidRDefault="00080144" w:rsidP="00A4238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36F2068B" w14:textId="77777777" w:rsidR="00080144" w:rsidRPr="00CD3FFB" w:rsidRDefault="00080144" w:rsidP="00A4238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</w:tr>
      <w:tr w:rsidR="00080144" w:rsidRPr="00CD3FFB" w14:paraId="45683617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41E6A931" w14:textId="2756721D" w:rsidR="00080144" w:rsidRPr="00CD3FFB" w:rsidRDefault="00080144" w:rsidP="00A4238A">
            <w:pPr>
              <w:rPr>
                <w:noProof/>
              </w:rPr>
            </w:pPr>
          </w:p>
        </w:tc>
        <w:tc>
          <w:tcPr>
            <w:tcW w:w="0" w:type="auto"/>
          </w:tcPr>
          <w:p w14:paraId="60AF8961" w14:textId="77777777" w:rsidR="00080144" w:rsidRDefault="00080144" w:rsidP="00A4238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Interfund Transactions (CIP/Debt)</w:t>
            </w:r>
          </w:p>
          <w:p w14:paraId="48F5918B" w14:textId="5B40D16F" w:rsidR="00080144" w:rsidRPr="00CD3FFB" w:rsidRDefault="00080144" w:rsidP="00A4238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0FDD6C0C" w14:textId="77777777" w:rsidR="00080144" w:rsidRPr="00CD3FFB" w:rsidRDefault="00080144" w:rsidP="00A4238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,460,138</w:t>
            </w:r>
          </w:p>
        </w:tc>
        <w:tc>
          <w:tcPr>
            <w:tcW w:w="0" w:type="auto"/>
          </w:tcPr>
          <w:p w14:paraId="3C86C713" w14:textId="77777777" w:rsidR="00080144" w:rsidRPr="00CD3FFB" w:rsidRDefault="00080144" w:rsidP="00A4238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,585,600</w:t>
            </w:r>
          </w:p>
        </w:tc>
        <w:tc>
          <w:tcPr>
            <w:tcW w:w="0" w:type="auto"/>
          </w:tcPr>
          <w:p w14:paraId="198FFF05" w14:textId="77777777" w:rsidR="00080144" w:rsidRPr="00CD3FFB" w:rsidRDefault="00080144" w:rsidP="00A4238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,453,463</w:t>
            </w:r>
          </w:p>
        </w:tc>
        <w:tc>
          <w:tcPr>
            <w:tcW w:w="0" w:type="auto"/>
          </w:tcPr>
          <w:p w14:paraId="4437117F" w14:textId="77777777" w:rsidR="00080144" w:rsidRPr="00CD3FFB" w:rsidRDefault="00080144" w:rsidP="00A4238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,585,600</w:t>
            </w:r>
          </w:p>
        </w:tc>
        <w:tc>
          <w:tcPr>
            <w:tcW w:w="0" w:type="auto"/>
          </w:tcPr>
          <w:p w14:paraId="0FA71533" w14:textId="77777777" w:rsidR="00080144" w:rsidRPr="00CD3FFB" w:rsidRDefault="00080144" w:rsidP="00A4238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,585,600</w:t>
            </w:r>
          </w:p>
        </w:tc>
        <w:tc>
          <w:tcPr>
            <w:tcW w:w="0" w:type="auto"/>
          </w:tcPr>
          <w:p w14:paraId="17E4F3C3" w14:textId="77777777" w:rsidR="00080144" w:rsidRPr="00CD3FFB" w:rsidRDefault="00080144" w:rsidP="00A4238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,885,600</w:t>
            </w:r>
          </w:p>
        </w:tc>
      </w:tr>
      <w:tr w:rsidR="00080144" w:rsidRPr="00080144" w14:paraId="597708D1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49EFD750" w14:textId="42CDFDD6" w:rsidR="00080144" w:rsidRPr="00080144" w:rsidRDefault="00080144" w:rsidP="00A4238A">
            <w:pPr>
              <w:rPr>
                <w:b/>
                <w:noProof/>
              </w:rPr>
            </w:pPr>
          </w:p>
        </w:tc>
        <w:tc>
          <w:tcPr>
            <w:tcW w:w="0" w:type="auto"/>
          </w:tcPr>
          <w:p w14:paraId="7A160FB5" w14:textId="77777777" w:rsidR="00080144" w:rsidRPr="00080144" w:rsidRDefault="00080144" w:rsidP="00A4238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Total Revenues</w:t>
            </w:r>
          </w:p>
          <w:p w14:paraId="4050EEF2" w14:textId="77777777" w:rsidR="00080144" w:rsidRPr="00080144" w:rsidRDefault="00080144" w:rsidP="00A4238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</w:p>
          <w:p w14:paraId="1123F26E" w14:textId="3B65829F" w:rsidR="00080144" w:rsidRPr="00080144" w:rsidRDefault="00080144" w:rsidP="00A4238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</w:p>
        </w:tc>
        <w:tc>
          <w:tcPr>
            <w:tcW w:w="0" w:type="auto"/>
          </w:tcPr>
          <w:p w14:paraId="2B181BB0" w14:textId="77777777" w:rsidR="00080144" w:rsidRPr="00080144" w:rsidRDefault="00080144" w:rsidP="00A4238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,491,773</w:t>
            </w:r>
          </w:p>
        </w:tc>
        <w:tc>
          <w:tcPr>
            <w:tcW w:w="0" w:type="auto"/>
          </w:tcPr>
          <w:p w14:paraId="56EAEB7A" w14:textId="77777777" w:rsidR="00080144" w:rsidRPr="00080144" w:rsidRDefault="00080144" w:rsidP="00A4238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,594,245</w:t>
            </w:r>
          </w:p>
        </w:tc>
        <w:tc>
          <w:tcPr>
            <w:tcW w:w="0" w:type="auto"/>
          </w:tcPr>
          <w:p w14:paraId="0D589E89" w14:textId="77777777" w:rsidR="00080144" w:rsidRPr="00080144" w:rsidRDefault="00080144" w:rsidP="00A4238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,461,823</w:t>
            </w:r>
          </w:p>
        </w:tc>
        <w:tc>
          <w:tcPr>
            <w:tcW w:w="0" w:type="auto"/>
          </w:tcPr>
          <w:p w14:paraId="1BC6A0E0" w14:textId="77777777" w:rsidR="00080144" w:rsidRPr="00080144" w:rsidRDefault="00080144" w:rsidP="00A4238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,585,600</w:t>
            </w:r>
          </w:p>
        </w:tc>
        <w:tc>
          <w:tcPr>
            <w:tcW w:w="0" w:type="auto"/>
          </w:tcPr>
          <w:p w14:paraId="2E166035" w14:textId="77777777" w:rsidR="00080144" w:rsidRPr="00080144" w:rsidRDefault="00080144" w:rsidP="00A4238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,585,600</w:t>
            </w:r>
          </w:p>
        </w:tc>
        <w:tc>
          <w:tcPr>
            <w:tcW w:w="0" w:type="auto"/>
          </w:tcPr>
          <w:p w14:paraId="2B7598E3" w14:textId="77777777" w:rsidR="00080144" w:rsidRPr="00080144" w:rsidRDefault="00080144" w:rsidP="00A4238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,885,600</w:t>
            </w:r>
          </w:p>
        </w:tc>
      </w:tr>
      <w:tr w:rsidR="00080144" w:rsidRPr="00CD3FFB" w14:paraId="69D0C330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2BD6C58E" w14:textId="77777777" w:rsidR="00080144" w:rsidRDefault="00080144" w:rsidP="00A4238A">
            <w:pPr>
              <w:rPr>
                <w:iCs w:val="0"/>
                <w:noProof/>
              </w:rPr>
            </w:pPr>
            <w:r>
              <w:rPr>
                <w:iCs w:val="0"/>
                <w:noProof/>
              </w:rPr>
              <w:t>Other</w:t>
            </w:r>
          </w:p>
          <w:p w14:paraId="469A1749" w14:textId="1531A013" w:rsidR="00080144" w:rsidRPr="00CD3FFB" w:rsidRDefault="00080144" w:rsidP="00A4238A">
            <w:pPr>
              <w:rPr>
                <w:noProof/>
              </w:rPr>
            </w:pPr>
          </w:p>
        </w:tc>
        <w:tc>
          <w:tcPr>
            <w:tcW w:w="0" w:type="auto"/>
          </w:tcPr>
          <w:p w14:paraId="5C26A59F" w14:textId="77777777" w:rsidR="00080144" w:rsidRDefault="00080144" w:rsidP="00A4238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Beginning Balance</w:t>
            </w:r>
          </w:p>
          <w:p w14:paraId="207C31CD" w14:textId="7C6F7D4B" w:rsidR="00080144" w:rsidRPr="00CD3FFB" w:rsidRDefault="00080144" w:rsidP="00A4238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578F36A0" w14:textId="77777777" w:rsidR="00080144" w:rsidRPr="00CD3FFB" w:rsidRDefault="00080144" w:rsidP="00A4238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,431,240</w:t>
            </w:r>
          </w:p>
        </w:tc>
        <w:tc>
          <w:tcPr>
            <w:tcW w:w="0" w:type="auto"/>
          </w:tcPr>
          <w:p w14:paraId="2C2F77F6" w14:textId="77777777" w:rsidR="00080144" w:rsidRPr="00CD3FFB" w:rsidRDefault="00080144" w:rsidP="00A4238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2,666,494</w:t>
            </w:r>
          </w:p>
        </w:tc>
        <w:tc>
          <w:tcPr>
            <w:tcW w:w="0" w:type="auto"/>
          </w:tcPr>
          <w:p w14:paraId="3419D80F" w14:textId="77777777" w:rsidR="00080144" w:rsidRPr="00CD3FFB" w:rsidRDefault="00080144" w:rsidP="00A4238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5E827A0F" w14:textId="77777777" w:rsidR="00080144" w:rsidRPr="00CD3FFB" w:rsidRDefault="00080144" w:rsidP="00A4238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330,150</w:t>
            </w:r>
          </w:p>
        </w:tc>
        <w:tc>
          <w:tcPr>
            <w:tcW w:w="0" w:type="auto"/>
          </w:tcPr>
          <w:p w14:paraId="4E917DA5" w14:textId="77777777" w:rsidR="00080144" w:rsidRPr="00CD3FFB" w:rsidRDefault="00080144" w:rsidP="00A4238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2,419,955</w:t>
            </w:r>
          </w:p>
        </w:tc>
        <w:tc>
          <w:tcPr>
            <w:tcW w:w="0" w:type="auto"/>
          </w:tcPr>
          <w:p w14:paraId="3E8E07DF" w14:textId="77777777" w:rsidR="00080144" w:rsidRPr="00CD3FFB" w:rsidRDefault="00080144" w:rsidP="00A4238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88,333</w:t>
            </w:r>
          </w:p>
        </w:tc>
      </w:tr>
      <w:tr w:rsidR="00080144" w:rsidRPr="00080144" w14:paraId="0946D22B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08DCE5BA" w14:textId="6AD6975E" w:rsidR="00080144" w:rsidRPr="00080144" w:rsidRDefault="00080144" w:rsidP="00A4238A">
            <w:pPr>
              <w:rPr>
                <w:b/>
                <w:noProof/>
              </w:rPr>
            </w:pPr>
          </w:p>
        </w:tc>
        <w:tc>
          <w:tcPr>
            <w:tcW w:w="0" w:type="auto"/>
          </w:tcPr>
          <w:p w14:paraId="54F7E1AB" w14:textId="77777777" w:rsidR="00080144" w:rsidRPr="00080144" w:rsidRDefault="00080144" w:rsidP="00A4238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Total Other</w:t>
            </w:r>
          </w:p>
          <w:p w14:paraId="44687257" w14:textId="77777777" w:rsidR="00080144" w:rsidRPr="00080144" w:rsidRDefault="00080144" w:rsidP="00A4238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</w:p>
          <w:p w14:paraId="1D65C985" w14:textId="449933E3" w:rsidR="00080144" w:rsidRPr="00080144" w:rsidRDefault="00080144" w:rsidP="00A4238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</w:p>
        </w:tc>
        <w:tc>
          <w:tcPr>
            <w:tcW w:w="0" w:type="auto"/>
          </w:tcPr>
          <w:p w14:paraId="64F0A897" w14:textId="77777777" w:rsidR="00080144" w:rsidRPr="00080144" w:rsidRDefault="00080144" w:rsidP="00A4238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,431,240</w:t>
            </w:r>
          </w:p>
        </w:tc>
        <w:tc>
          <w:tcPr>
            <w:tcW w:w="0" w:type="auto"/>
          </w:tcPr>
          <w:p w14:paraId="7F808850" w14:textId="77777777" w:rsidR="00080144" w:rsidRPr="00080144" w:rsidRDefault="00080144" w:rsidP="00A4238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2,666,494</w:t>
            </w:r>
          </w:p>
        </w:tc>
        <w:tc>
          <w:tcPr>
            <w:tcW w:w="0" w:type="auto"/>
          </w:tcPr>
          <w:p w14:paraId="00FA4EA4" w14:textId="77777777" w:rsidR="00080144" w:rsidRPr="00080144" w:rsidRDefault="00080144" w:rsidP="00A4238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1DA79A82" w14:textId="77777777" w:rsidR="00080144" w:rsidRPr="00080144" w:rsidRDefault="00080144" w:rsidP="00A4238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330,150</w:t>
            </w:r>
          </w:p>
        </w:tc>
        <w:tc>
          <w:tcPr>
            <w:tcW w:w="0" w:type="auto"/>
          </w:tcPr>
          <w:p w14:paraId="41DF3828" w14:textId="77777777" w:rsidR="00080144" w:rsidRPr="00080144" w:rsidRDefault="00080144" w:rsidP="00A4238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2,419,955</w:t>
            </w:r>
          </w:p>
        </w:tc>
        <w:tc>
          <w:tcPr>
            <w:tcW w:w="0" w:type="auto"/>
          </w:tcPr>
          <w:p w14:paraId="2B7A2E16" w14:textId="77777777" w:rsidR="00080144" w:rsidRPr="00080144" w:rsidRDefault="00080144" w:rsidP="00A4238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88,333</w:t>
            </w:r>
          </w:p>
        </w:tc>
      </w:tr>
      <w:tr w:rsidR="00080144" w:rsidRPr="00080144" w14:paraId="771C567F" w14:textId="77777777" w:rsidTr="00080144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0" w:type="auto"/>
          </w:tcPr>
          <w:p w14:paraId="7CF97CBB" w14:textId="2DA4A618" w:rsidR="00080144" w:rsidRPr="00080144" w:rsidRDefault="00080144" w:rsidP="00A4238A">
            <w:pPr>
              <w:rPr>
                <w:noProof/>
              </w:rPr>
            </w:pPr>
          </w:p>
        </w:tc>
        <w:tc>
          <w:tcPr>
            <w:tcW w:w="0" w:type="auto"/>
          </w:tcPr>
          <w:p w14:paraId="0A330C38" w14:textId="1E91D6A4" w:rsidR="00080144" w:rsidRPr="00080144" w:rsidRDefault="00080144" w:rsidP="00A4238A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bCs w:val="0"/>
                <w:noProof/>
              </w:rPr>
              <w:t>Grand Total</w:t>
            </w:r>
          </w:p>
        </w:tc>
        <w:tc>
          <w:tcPr>
            <w:tcW w:w="0" w:type="auto"/>
          </w:tcPr>
          <w:p w14:paraId="6368849A" w14:textId="77777777" w:rsidR="00080144" w:rsidRPr="00080144" w:rsidRDefault="00080144" w:rsidP="00A4238A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 w:rsidRPr="00080144">
              <w:rPr>
                <w:noProof/>
              </w:rPr>
              <w:t>$2,923,013</w:t>
            </w:r>
          </w:p>
        </w:tc>
        <w:tc>
          <w:tcPr>
            <w:tcW w:w="0" w:type="auto"/>
          </w:tcPr>
          <w:p w14:paraId="3BB3F3FE" w14:textId="77777777" w:rsidR="00080144" w:rsidRPr="00080144" w:rsidRDefault="00080144" w:rsidP="00A4238A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 w:rsidRPr="00080144">
              <w:rPr>
                <w:noProof/>
              </w:rPr>
              <w:t>$4,260,739</w:t>
            </w:r>
          </w:p>
        </w:tc>
        <w:tc>
          <w:tcPr>
            <w:tcW w:w="0" w:type="auto"/>
          </w:tcPr>
          <w:p w14:paraId="01A42E45" w14:textId="77777777" w:rsidR="00080144" w:rsidRPr="00080144" w:rsidRDefault="00080144" w:rsidP="00A4238A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 w:rsidRPr="00080144">
              <w:rPr>
                <w:noProof/>
              </w:rPr>
              <w:t>$1,461,823</w:t>
            </w:r>
          </w:p>
        </w:tc>
        <w:tc>
          <w:tcPr>
            <w:tcW w:w="0" w:type="auto"/>
          </w:tcPr>
          <w:p w14:paraId="128FBC20" w14:textId="77777777" w:rsidR="00080144" w:rsidRPr="00080144" w:rsidRDefault="00080144" w:rsidP="00A4238A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 w:rsidRPr="00080144">
              <w:rPr>
                <w:noProof/>
              </w:rPr>
              <w:t>$1,915,750</w:t>
            </w:r>
          </w:p>
        </w:tc>
        <w:tc>
          <w:tcPr>
            <w:tcW w:w="0" w:type="auto"/>
          </w:tcPr>
          <w:p w14:paraId="2F30CDCD" w14:textId="77777777" w:rsidR="00080144" w:rsidRPr="00080144" w:rsidRDefault="00080144" w:rsidP="00A4238A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 w:rsidRPr="00080144">
              <w:rPr>
                <w:noProof/>
              </w:rPr>
              <w:t>$4,005,555</w:t>
            </w:r>
          </w:p>
        </w:tc>
        <w:tc>
          <w:tcPr>
            <w:tcW w:w="0" w:type="auto"/>
          </w:tcPr>
          <w:p w14:paraId="7E53FCF6" w14:textId="77777777" w:rsidR="00080144" w:rsidRPr="00080144" w:rsidRDefault="00080144" w:rsidP="00A4238A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 w:rsidRPr="00080144">
              <w:rPr>
                <w:noProof/>
              </w:rPr>
              <w:t>$1,973,933</w:t>
            </w:r>
          </w:p>
        </w:tc>
      </w:tr>
    </w:tbl>
    <w:p w14:paraId="152F48BD" w14:textId="77777777" w:rsidR="00080144" w:rsidRDefault="00080144" w:rsidP="00BA7413">
      <w:pPr>
        <w:tabs>
          <w:tab w:val="left" w:pos="4860"/>
        </w:tabs>
      </w:pPr>
      <w:r>
        <w:br w:type="textWrapping" w:clear="all"/>
      </w:r>
    </w:p>
    <w:p w14:paraId="52064537" w14:textId="77777777" w:rsidR="00080144" w:rsidRDefault="00080144" w:rsidP="005046ED">
      <w:pPr>
        <w:pStyle w:val="Heading2"/>
        <w:rPr>
          <w:rStyle w:val="Strong"/>
        </w:rPr>
      </w:pPr>
      <w:r w:rsidRPr="00BB6210">
        <w:rPr>
          <w:b/>
          <w:bCs/>
          <w:noProof/>
        </w:rPr>
        <w:t>038 EQUIPMENT REPLACEMENT CIP</w:t>
      </w:r>
      <w:r w:rsidRPr="00EE2F99">
        <w:rPr>
          <w:rStyle w:val="Strong"/>
        </w:rPr>
        <w:t xml:space="preserve"> – Expense Summary </w:t>
      </w:r>
    </w:p>
    <w:p w14:paraId="559A1E8E" w14:textId="77777777" w:rsidR="00080144" w:rsidRDefault="00080144" w:rsidP="00006D0F">
      <w:pPr>
        <w:rPr>
          <w:b/>
          <w:bCs/>
          <w:noProof/>
          <w:vanish/>
        </w:rPr>
      </w:pPr>
    </w:p>
    <w:tbl>
      <w:tblPr>
        <w:tblStyle w:val="GridTable3-Accent1"/>
        <w:tblW w:w="0" w:type="auto"/>
        <w:tblLook w:val="04E0" w:firstRow="1" w:lastRow="1" w:firstColumn="1" w:lastColumn="0" w:noHBand="0" w:noVBand="1"/>
      </w:tblPr>
      <w:tblGrid>
        <w:gridCol w:w="738"/>
        <w:gridCol w:w="1573"/>
        <w:gridCol w:w="1222"/>
        <w:gridCol w:w="1222"/>
        <w:gridCol w:w="1222"/>
        <w:gridCol w:w="1222"/>
        <w:gridCol w:w="1222"/>
        <w:gridCol w:w="1222"/>
      </w:tblGrid>
      <w:tr w:rsidR="00080144" w:rsidRPr="007E7F5A" w14:paraId="728965F4" w14:textId="77777777" w:rsidTr="0008014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0" w:type="auto"/>
          </w:tcPr>
          <w:p w14:paraId="149303AE" w14:textId="5BE40DD2" w:rsidR="00080144" w:rsidRPr="007E7F5A" w:rsidRDefault="00080144" w:rsidP="00A917CA">
            <w:pPr>
              <w:rPr>
                <w:noProof/>
              </w:rPr>
            </w:pPr>
          </w:p>
        </w:tc>
        <w:tc>
          <w:tcPr>
            <w:tcW w:w="0" w:type="auto"/>
          </w:tcPr>
          <w:p w14:paraId="6700F8BC" w14:textId="56F30CA0" w:rsidR="00080144" w:rsidRPr="007E7F5A" w:rsidRDefault="00080144" w:rsidP="00A917C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63C77F4C" w14:textId="77777777" w:rsidR="00080144" w:rsidRDefault="00080144" w:rsidP="00A917C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 xml:space="preserve">Actuals </w:t>
            </w:r>
          </w:p>
          <w:p w14:paraId="2B532BED" w14:textId="776B7F04" w:rsidR="00080144" w:rsidRPr="007E7F5A" w:rsidRDefault="00080144" w:rsidP="00A917C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FY 2021</w:t>
            </w:r>
          </w:p>
        </w:tc>
        <w:tc>
          <w:tcPr>
            <w:tcW w:w="0" w:type="auto"/>
          </w:tcPr>
          <w:p w14:paraId="330E8864" w14:textId="77777777" w:rsidR="00080144" w:rsidRDefault="00080144" w:rsidP="00A917C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 xml:space="preserve">Actuals </w:t>
            </w:r>
          </w:p>
          <w:p w14:paraId="30C8DE98" w14:textId="4F9343C9" w:rsidR="00080144" w:rsidRPr="007E7F5A" w:rsidRDefault="00080144" w:rsidP="00A917C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FY 2022</w:t>
            </w:r>
          </w:p>
        </w:tc>
        <w:tc>
          <w:tcPr>
            <w:tcW w:w="0" w:type="auto"/>
          </w:tcPr>
          <w:p w14:paraId="256B89A6" w14:textId="77777777" w:rsidR="00080144" w:rsidRDefault="00080144" w:rsidP="00A917C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YTD</w:t>
            </w:r>
          </w:p>
          <w:p w14:paraId="2510293D" w14:textId="298C757B" w:rsidR="00080144" w:rsidRPr="007E7F5A" w:rsidRDefault="00080144" w:rsidP="00A917C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FY 2023</w:t>
            </w:r>
          </w:p>
        </w:tc>
        <w:tc>
          <w:tcPr>
            <w:tcW w:w="0" w:type="auto"/>
          </w:tcPr>
          <w:p w14:paraId="474B352A" w14:textId="77777777" w:rsidR="00080144" w:rsidRDefault="00080144" w:rsidP="00A917C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Original</w:t>
            </w:r>
          </w:p>
          <w:p w14:paraId="780ACF97" w14:textId="2B43784E" w:rsidR="00080144" w:rsidRPr="007E7F5A" w:rsidRDefault="00080144" w:rsidP="00A917C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FY 2023</w:t>
            </w:r>
          </w:p>
        </w:tc>
        <w:tc>
          <w:tcPr>
            <w:tcW w:w="0" w:type="auto"/>
          </w:tcPr>
          <w:p w14:paraId="4A4CE35C" w14:textId="77777777" w:rsidR="00080144" w:rsidRDefault="00080144" w:rsidP="00A917C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Adjusted</w:t>
            </w:r>
          </w:p>
          <w:p w14:paraId="51CACA2B" w14:textId="02BB26C7" w:rsidR="00080144" w:rsidRPr="007E7F5A" w:rsidRDefault="00080144" w:rsidP="00A917C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FY 2023</w:t>
            </w:r>
          </w:p>
        </w:tc>
        <w:tc>
          <w:tcPr>
            <w:tcW w:w="0" w:type="auto"/>
          </w:tcPr>
          <w:p w14:paraId="005A7FC7" w14:textId="77777777" w:rsidR="00080144" w:rsidRDefault="00080144" w:rsidP="00A917C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Budget</w:t>
            </w:r>
          </w:p>
          <w:p w14:paraId="6BBAA644" w14:textId="2AE4AB78" w:rsidR="00080144" w:rsidRPr="007E7F5A" w:rsidRDefault="00080144" w:rsidP="00A917C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FY 2024</w:t>
            </w:r>
          </w:p>
        </w:tc>
      </w:tr>
      <w:tr w:rsidR="00080144" w:rsidRPr="007E7F5A" w14:paraId="4DB9F40E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1FC09DEB" w14:textId="77777777" w:rsidR="00080144" w:rsidRDefault="00080144" w:rsidP="00A917CA">
            <w:pPr>
              <w:rPr>
                <w:noProof/>
              </w:rPr>
            </w:pPr>
            <w:r>
              <w:rPr>
                <w:noProof/>
              </w:rPr>
              <w:t>Depts</w:t>
            </w:r>
          </w:p>
          <w:p w14:paraId="1C19272C" w14:textId="19D87301" w:rsidR="00080144" w:rsidRPr="007E7F5A" w:rsidRDefault="00080144" w:rsidP="00A917CA">
            <w:pPr>
              <w:rPr>
                <w:noProof/>
              </w:rPr>
            </w:pPr>
          </w:p>
        </w:tc>
        <w:tc>
          <w:tcPr>
            <w:tcW w:w="0" w:type="auto"/>
          </w:tcPr>
          <w:p w14:paraId="172D1FE5" w14:textId="77777777" w:rsidR="00080144" w:rsidRDefault="00080144" w:rsidP="00A917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Capital</w:t>
            </w:r>
          </w:p>
          <w:p w14:paraId="0C007B42" w14:textId="61806EF2" w:rsidR="00080144" w:rsidRPr="007E7F5A" w:rsidRDefault="00080144" w:rsidP="00A917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09855644" w14:textId="77777777" w:rsidR="00080144" w:rsidRPr="007E7F5A" w:rsidRDefault="00080144" w:rsidP="00A917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256,519</w:t>
            </w:r>
          </w:p>
        </w:tc>
        <w:tc>
          <w:tcPr>
            <w:tcW w:w="0" w:type="auto"/>
          </w:tcPr>
          <w:p w14:paraId="5B4B2686" w14:textId="77777777" w:rsidR="00080144" w:rsidRPr="007E7F5A" w:rsidRDefault="00080144" w:rsidP="00A917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,840,784</w:t>
            </w:r>
          </w:p>
        </w:tc>
        <w:tc>
          <w:tcPr>
            <w:tcW w:w="0" w:type="auto"/>
          </w:tcPr>
          <w:p w14:paraId="6D11C8E1" w14:textId="77777777" w:rsidR="00080144" w:rsidRPr="007E7F5A" w:rsidRDefault="00080144" w:rsidP="00A917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,639,913</w:t>
            </w:r>
          </w:p>
        </w:tc>
        <w:tc>
          <w:tcPr>
            <w:tcW w:w="0" w:type="auto"/>
          </w:tcPr>
          <w:p w14:paraId="5E5456A6" w14:textId="77777777" w:rsidR="00080144" w:rsidRPr="007E7F5A" w:rsidRDefault="00080144" w:rsidP="00A917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,851,062</w:t>
            </w:r>
          </w:p>
        </w:tc>
        <w:tc>
          <w:tcPr>
            <w:tcW w:w="0" w:type="auto"/>
          </w:tcPr>
          <w:p w14:paraId="648D0255" w14:textId="77777777" w:rsidR="00080144" w:rsidRPr="007E7F5A" w:rsidRDefault="00080144" w:rsidP="00A917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3,917,222</w:t>
            </w:r>
          </w:p>
        </w:tc>
        <w:tc>
          <w:tcPr>
            <w:tcW w:w="0" w:type="auto"/>
          </w:tcPr>
          <w:p w14:paraId="109F6387" w14:textId="77777777" w:rsidR="00080144" w:rsidRPr="007E7F5A" w:rsidRDefault="00080144" w:rsidP="00A917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,964,600</w:t>
            </w:r>
          </w:p>
        </w:tc>
      </w:tr>
      <w:tr w:rsidR="00080144" w:rsidRPr="00080144" w14:paraId="5488C1BD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71D497E5" w14:textId="1A5C8EB3" w:rsidR="00080144" w:rsidRPr="00080144" w:rsidRDefault="00080144" w:rsidP="00A917CA">
            <w:pPr>
              <w:rPr>
                <w:b/>
                <w:noProof/>
              </w:rPr>
            </w:pPr>
          </w:p>
        </w:tc>
        <w:tc>
          <w:tcPr>
            <w:tcW w:w="0" w:type="auto"/>
          </w:tcPr>
          <w:p w14:paraId="01B03EFD" w14:textId="77777777" w:rsidR="00080144" w:rsidRPr="00080144" w:rsidRDefault="00080144" w:rsidP="00A917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Total Depts</w:t>
            </w:r>
          </w:p>
          <w:p w14:paraId="353DC442" w14:textId="77777777" w:rsidR="00080144" w:rsidRPr="00080144" w:rsidRDefault="00080144" w:rsidP="00A917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</w:p>
          <w:p w14:paraId="03D43218" w14:textId="616D32AB" w:rsidR="00080144" w:rsidRPr="00080144" w:rsidRDefault="00080144" w:rsidP="00A917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</w:p>
        </w:tc>
        <w:tc>
          <w:tcPr>
            <w:tcW w:w="0" w:type="auto"/>
          </w:tcPr>
          <w:p w14:paraId="7E92669B" w14:textId="77777777" w:rsidR="00080144" w:rsidRPr="00080144" w:rsidRDefault="00080144" w:rsidP="00A917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256,519</w:t>
            </w:r>
          </w:p>
        </w:tc>
        <w:tc>
          <w:tcPr>
            <w:tcW w:w="0" w:type="auto"/>
          </w:tcPr>
          <w:p w14:paraId="517748BC" w14:textId="77777777" w:rsidR="00080144" w:rsidRPr="00080144" w:rsidRDefault="00080144" w:rsidP="00A917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,840,784</w:t>
            </w:r>
          </w:p>
        </w:tc>
        <w:tc>
          <w:tcPr>
            <w:tcW w:w="0" w:type="auto"/>
          </w:tcPr>
          <w:p w14:paraId="682E3B05" w14:textId="77777777" w:rsidR="00080144" w:rsidRPr="00080144" w:rsidRDefault="00080144" w:rsidP="00A917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,639,913</w:t>
            </w:r>
          </w:p>
        </w:tc>
        <w:tc>
          <w:tcPr>
            <w:tcW w:w="0" w:type="auto"/>
          </w:tcPr>
          <w:p w14:paraId="509B3024" w14:textId="77777777" w:rsidR="00080144" w:rsidRPr="00080144" w:rsidRDefault="00080144" w:rsidP="00A917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,851,062</w:t>
            </w:r>
          </w:p>
        </w:tc>
        <w:tc>
          <w:tcPr>
            <w:tcW w:w="0" w:type="auto"/>
          </w:tcPr>
          <w:p w14:paraId="6C92C28C" w14:textId="77777777" w:rsidR="00080144" w:rsidRPr="00080144" w:rsidRDefault="00080144" w:rsidP="00A917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3,917,222</w:t>
            </w:r>
          </w:p>
        </w:tc>
        <w:tc>
          <w:tcPr>
            <w:tcW w:w="0" w:type="auto"/>
          </w:tcPr>
          <w:p w14:paraId="553E5D29" w14:textId="77777777" w:rsidR="00080144" w:rsidRPr="00080144" w:rsidRDefault="00080144" w:rsidP="00A917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,964,600</w:t>
            </w:r>
          </w:p>
        </w:tc>
      </w:tr>
      <w:tr w:rsidR="00080144" w:rsidRPr="007E7F5A" w14:paraId="2329FF55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0027A33C" w14:textId="77777777" w:rsidR="00080144" w:rsidRDefault="00080144" w:rsidP="00A917CA">
            <w:pPr>
              <w:rPr>
                <w:iCs w:val="0"/>
                <w:noProof/>
              </w:rPr>
            </w:pPr>
            <w:r>
              <w:rPr>
                <w:iCs w:val="0"/>
                <w:noProof/>
              </w:rPr>
              <w:t>Other</w:t>
            </w:r>
          </w:p>
          <w:p w14:paraId="1D7D5351" w14:textId="73CFA631" w:rsidR="00080144" w:rsidRPr="007E7F5A" w:rsidRDefault="00080144" w:rsidP="00A917CA">
            <w:pPr>
              <w:rPr>
                <w:noProof/>
              </w:rPr>
            </w:pPr>
          </w:p>
        </w:tc>
        <w:tc>
          <w:tcPr>
            <w:tcW w:w="0" w:type="auto"/>
          </w:tcPr>
          <w:p w14:paraId="11FC8C47" w14:textId="77777777" w:rsidR="00080144" w:rsidRDefault="00080144" w:rsidP="00A917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Ending Balance</w:t>
            </w:r>
          </w:p>
          <w:p w14:paraId="6BF2143A" w14:textId="2A1C1273" w:rsidR="00080144" w:rsidRPr="007E7F5A" w:rsidRDefault="00080144" w:rsidP="00A917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40FEF20D" w14:textId="77777777" w:rsidR="00080144" w:rsidRPr="007E7F5A" w:rsidRDefault="00080144" w:rsidP="00A917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2,666,494</w:t>
            </w:r>
          </w:p>
        </w:tc>
        <w:tc>
          <w:tcPr>
            <w:tcW w:w="0" w:type="auto"/>
          </w:tcPr>
          <w:p w14:paraId="0F98B5AA" w14:textId="77777777" w:rsidR="00080144" w:rsidRPr="007E7F5A" w:rsidRDefault="00080144" w:rsidP="00A917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2,419,955</w:t>
            </w:r>
          </w:p>
        </w:tc>
        <w:tc>
          <w:tcPr>
            <w:tcW w:w="0" w:type="auto"/>
          </w:tcPr>
          <w:p w14:paraId="707E0589" w14:textId="77777777" w:rsidR="00080144" w:rsidRPr="007E7F5A" w:rsidRDefault="00080144" w:rsidP="00A917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2DA73D40" w14:textId="77777777" w:rsidR="00080144" w:rsidRPr="007E7F5A" w:rsidRDefault="00080144" w:rsidP="00A917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64,688</w:t>
            </w:r>
          </w:p>
        </w:tc>
        <w:tc>
          <w:tcPr>
            <w:tcW w:w="0" w:type="auto"/>
          </w:tcPr>
          <w:p w14:paraId="03E58A0F" w14:textId="77777777" w:rsidR="00080144" w:rsidRPr="007E7F5A" w:rsidRDefault="00080144" w:rsidP="00A917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88,333</w:t>
            </w:r>
          </w:p>
        </w:tc>
        <w:tc>
          <w:tcPr>
            <w:tcW w:w="0" w:type="auto"/>
          </w:tcPr>
          <w:p w14:paraId="17EE11B5" w14:textId="77777777" w:rsidR="00080144" w:rsidRPr="007E7F5A" w:rsidRDefault="00080144" w:rsidP="00A917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9,333</w:t>
            </w:r>
          </w:p>
        </w:tc>
      </w:tr>
      <w:tr w:rsidR="00080144" w:rsidRPr="00080144" w14:paraId="70B15C13" w14:textId="77777777" w:rsidTr="00080144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0" w:type="auto"/>
          </w:tcPr>
          <w:p w14:paraId="1D352AA9" w14:textId="73285CE2" w:rsidR="00080144" w:rsidRPr="00080144" w:rsidRDefault="00080144" w:rsidP="00A917CA">
            <w:pPr>
              <w:rPr>
                <w:noProof/>
              </w:rPr>
            </w:pPr>
          </w:p>
        </w:tc>
        <w:tc>
          <w:tcPr>
            <w:tcW w:w="0" w:type="auto"/>
          </w:tcPr>
          <w:p w14:paraId="1BB25383" w14:textId="33D140EF" w:rsidR="00080144" w:rsidRPr="00080144" w:rsidRDefault="00080144" w:rsidP="00A917CA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bCs w:val="0"/>
                <w:noProof/>
              </w:rPr>
              <w:t>Grand Total</w:t>
            </w:r>
          </w:p>
        </w:tc>
        <w:tc>
          <w:tcPr>
            <w:tcW w:w="0" w:type="auto"/>
          </w:tcPr>
          <w:p w14:paraId="233A9252" w14:textId="77777777" w:rsidR="00080144" w:rsidRPr="00080144" w:rsidRDefault="00080144" w:rsidP="00A917CA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 w:rsidRPr="00080144">
              <w:rPr>
                <w:noProof/>
              </w:rPr>
              <w:t>$2,666,494</w:t>
            </w:r>
          </w:p>
        </w:tc>
        <w:tc>
          <w:tcPr>
            <w:tcW w:w="0" w:type="auto"/>
          </w:tcPr>
          <w:p w14:paraId="190C2371" w14:textId="77777777" w:rsidR="00080144" w:rsidRPr="00080144" w:rsidRDefault="00080144" w:rsidP="00A917CA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 w:rsidRPr="00080144">
              <w:rPr>
                <w:noProof/>
              </w:rPr>
              <w:t>$2,419,955</w:t>
            </w:r>
          </w:p>
        </w:tc>
        <w:tc>
          <w:tcPr>
            <w:tcW w:w="0" w:type="auto"/>
          </w:tcPr>
          <w:p w14:paraId="01B85CC1" w14:textId="77777777" w:rsidR="00080144" w:rsidRPr="00080144" w:rsidRDefault="00080144" w:rsidP="00A917CA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 w:rsidRPr="00080144"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18CAFC28" w14:textId="77777777" w:rsidR="00080144" w:rsidRPr="00080144" w:rsidRDefault="00080144" w:rsidP="00A917CA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 w:rsidRPr="00080144">
              <w:rPr>
                <w:noProof/>
              </w:rPr>
              <w:t>$64,688</w:t>
            </w:r>
          </w:p>
        </w:tc>
        <w:tc>
          <w:tcPr>
            <w:tcW w:w="0" w:type="auto"/>
          </w:tcPr>
          <w:p w14:paraId="3E384C2C" w14:textId="77777777" w:rsidR="00080144" w:rsidRPr="00080144" w:rsidRDefault="00080144" w:rsidP="00A917CA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 w:rsidRPr="00080144">
              <w:rPr>
                <w:noProof/>
              </w:rPr>
              <w:t>$88,333</w:t>
            </w:r>
          </w:p>
        </w:tc>
        <w:tc>
          <w:tcPr>
            <w:tcW w:w="0" w:type="auto"/>
          </w:tcPr>
          <w:p w14:paraId="10CF02F6" w14:textId="77777777" w:rsidR="00080144" w:rsidRPr="00080144" w:rsidRDefault="00080144" w:rsidP="00A917CA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 w:rsidRPr="00080144">
              <w:rPr>
                <w:noProof/>
              </w:rPr>
              <w:t>$9,333</w:t>
            </w:r>
          </w:p>
        </w:tc>
      </w:tr>
    </w:tbl>
    <w:p w14:paraId="5F263465" w14:textId="77777777" w:rsidR="00080144" w:rsidRPr="00006D0F" w:rsidRDefault="00080144" w:rsidP="00006D0F">
      <w:pPr>
        <w:rPr>
          <w:b/>
          <w:bCs/>
        </w:rPr>
      </w:pPr>
    </w:p>
    <w:p w14:paraId="57B4EB52" w14:textId="77777777" w:rsidR="00080144" w:rsidRDefault="00080144" w:rsidP="005046ED">
      <w:pPr>
        <w:pStyle w:val="Heading2"/>
        <w:rPr>
          <w:rStyle w:val="Strong"/>
        </w:rPr>
      </w:pPr>
      <w:r w:rsidRPr="00BB6210">
        <w:rPr>
          <w:b/>
          <w:bCs/>
          <w:noProof/>
        </w:rPr>
        <w:t>038 EQUIPMENT REPLACEMENT CIP</w:t>
      </w:r>
      <w:r w:rsidRPr="00EE2F99">
        <w:rPr>
          <w:rStyle w:val="Strong"/>
        </w:rPr>
        <w:t xml:space="preserve"> – Revenue by Type</w:t>
      </w:r>
    </w:p>
    <w:p w14:paraId="52B48074" w14:textId="77777777" w:rsidR="00080144" w:rsidRDefault="00080144" w:rsidP="00EE2F99">
      <w:pPr>
        <w:rPr>
          <w:b/>
          <w:bCs/>
          <w:noProof/>
          <w:vanish/>
        </w:rPr>
      </w:pPr>
    </w:p>
    <w:tbl>
      <w:tblPr>
        <w:tblStyle w:val="GridTable3-Accent1"/>
        <w:tblW w:w="0" w:type="auto"/>
        <w:tblLook w:val="04E0" w:firstRow="1" w:lastRow="1" w:firstColumn="1" w:lastColumn="0" w:noHBand="0" w:noVBand="1"/>
      </w:tblPr>
      <w:tblGrid>
        <w:gridCol w:w="2995"/>
        <w:gridCol w:w="4073"/>
        <w:gridCol w:w="1222"/>
        <w:gridCol w:w="1222"/>
        <w:gridCol w:w="1222"/>
        <w:gridCol w:w="1222"/>
        <w:gridCol w:w="1222"/>
        <w:gridCol w:w="1222"/>
      </w:tblGrid>
      <w:tr w:rsidR="00080144" w:rsidRPr="005E306C" w14:paraId="1C968BA8" w14:textId="77777777" w:rsidTr="0008014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0" w:type="auto"/>
          </w:tcPr>
          <w:p w14:paraId="71B0CFE8" w14:textId="7DB4E484" w:rsidR="00080144" w:rsidRPr="005E306C" w:rsidRDefault="00080144" w:rsidP="00193FB5">
            <w:pPr>
              <w:rPr>
                <w:noProof/>
              </w:rPr>
            </w:pPr>
          </w:p>
        </w:tc>
        <w:tc>
          <w:tcPr>
            <w:tcW w:w="0" w:type="auto"/>
          </w:tcPr>
          <w:p w14:paraId="2724FB75" w14:textId="1FAF9809" w:rsidR="00080144" w:rsidRPr="005E306C" w:rsidRDefault="00080144" w:rsidP="00193FB5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062D4D3C" w14:textId="77777777" w:rsidR="00080144" w:rsidRDefault="00080144" w:rsidP="00193FB5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 xml:space="preserve">Actuals </w:t>
            </w:r>
          </w:p>
          <w:p w14:paraId="50CF7ADD" w14:textId="12F89E23" w:rsidR="00080144" w:rsidRPr="005E306C" w:rsidRDefault="00080144" w:rsidP="00193FB5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FY 2021</w:t>
            </w:r>
          </w:p>
        </w:tc>
        <w:tc>
          <w:tcPr>
            <w:tcW w:w="0" w:type="auto"/>
          </w:tcPr>
          <w:p w14:paraId="03767E20" w14:textId="77777777" w:rsidR="00080144" w:rsidRDefault="00080144" w:rsidP="00193FB5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 xml:space="preserve">Actuals </w:t>
            </w:r>
          </w:p>
          <w:p w14:paraId="42A95570" w14:textId="73D13237" w:rsidR="00080144" w:rsidRPr="005E306C" w:rsidRDefault="00080144" w:rsidP="00193FB5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FY 2022</w:t>
            </w:r>
          </w:p>
        </w:tc>
        <w:tc>
          <w:tcPr>
            <w:tcW w:w="0" w:type="auto"/>
          </w:tcPr>
          <w:p w14:paraId="0494B1C2" w14:textId="77777777" w:rsidR="00080144" w:rsidRDefault="00080144" w:rsidP="00193FB5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YTD</w:t>
            </w:r>
          </w:p>
          <w:p w14:paraId="753F8BC4" w14:textId="577401B8" w:rsidR="00080144" w:rsidRPr="005E306C" w:rsidRDefault="00080144" w:rsidP="00193FB5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FY 2023</w:t>
            </w:r>
          </w:p>
        </w:tc>
        <w:tc>
          <w:tcPr>
            <w:tcW w:w="0" w:type="auto"/>
          </w:tcPr>
          <w:p w14:paraId="52CC2BBB" w14:textId="77777777" w:rsidR="00080144" w:rsidRDefault="00080144" w:rsidP="00193FB5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Original</w:t>
            </w:r>
          </w:p>
          <w:p w14:paraId="21E1D57E" w14:textId="7DB67507" w:rsidR="00080144" w:rsidRPr="005E306C" w:rsidRDefault="00080144" w:rsidP="00193FB5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FY 2023</w:t>
            </w:r>
          </w:p>
        </w:tc>
        <w:tc>
          <w:tcPr>
            <w:tcW w:w="0" w:type="auto"/>
          </w:tcPr>
          <w:p w14:paraId="7639AB1B" w14:textId="77777777" w:rsidR="00080144" w:rsidRDefault="00080144" w:rsidP="00193FB5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Adjusted</w:t>
            </w:r>
          </w:p>
          <w:p w14:paraId="6FC7FCD7" w14:textId="1D661A61" w:rsidR="00080144" w:rsidRPr="005E306C" w:rsidRDefault="00080144" w:rsidP="00193FB5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FY 2023</w:t>
            </w:r>
          </w:p>
        </w:tc>
        <w:tc>
          <w:tcPr>
            <w:tcW w:w="0" w:type="auto"/>
          </w:tcPr>
          <w:p w14:paraId="64584789" w14:textId="77777777" w:rsidR="00080144" w:rsidRDefault="00080144" w:rsidP="00193FB5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Budget</w:t>
            </w:r>
          </w:p>
          <w:p w14:paraId="663BBB8A" w14:textId="29BD2D6F" w:rsidR="00080144" w:rsidRPr="005E306C" w:rsidRDefault="00080144" w:rsidP="00193FB5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FY 2024</w:t>
            </w:r>
          </w:p>
        </w:tc>
      </w:tr>
      <w:tr w:rsidR="00080144" w:rsidRPr="005E306C" w14:paraId="59EC215C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2A946CE1" w14:textId="77777777" w:rsidR="00080144" w:rsidRDefault="00080144" w:rsidP="00193FB5">
            <w:pPr>
              <w:rPr>
                <w:noProof/>
              </w:rPr>
            </w:pPr>
            <w:r>
              <w:rPr>
                <w:noProof/>
              </w:rPr>
              <w:t>Misc. Revenues</w:t>
            </w:r>
          </w:p>
          <w:p w14:paraId="56785C6F" w14:textId="56B64C28" w:rsidR="00080144" w:rsidRPr="005E306C" w:rsidRDefault="00080144" w:rsidP="00193FB5">
            <w:pPr>
              <w:rPr>
                <w:noProof/>
              </w:rPr>
            </w:pPr>
          </w:p>
        </w:tc>
        <w:tc>
          <w:tcPr>
            <w:tcW w:w="0" w:type="auto"/>
          </w:tcPr>
          <w:p w14:paraId="627EF533" w14:textId="77777777" w:rsidR="00080144" w:rsidRPr="005E306C" w:rsidRDefault="00080144" w:rsidP="00193F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038-36310 SALE OF ASSETS</w:t>
            </w:r>
          </w:p>
        </w:tc>
        <w:tc>
          <w:tcPr>
            <w:tcW w:w="0" w:type="auto"/>
          </w:tcPr>
          <w:p w14:paraId="3B918E6D" w14:textId="77777777" w:rsidR="00080144" w:rsidRPr="005E306C" w:rsidRDefault="00080144" w:rsidP="00193F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31,635</w:t>
            </w:r>
          </w:p>
        </w:tc>
        <w:tc>
          <w:tcPr>
            <w:tcW w:w="0" w:type="auto"/>
          </w:tcPr>
          <w:p w14:paraId="5A11D0D3" w14:textId="77777777" w:rsidR="00080144" w:rsidRPr="005E306C" w:rsidRDefault="00080144" w:rsidP="00193F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8,645</w:t>
            </w:r>
          </w:p>
        </w:tc>
        <w:tc>
          <w:tcPr>
            <w:tcW w:w="0" w:type="auto"/>
          </w:tcPr>
          <w:p w14:paraId="788517B3" w14:textId="77777777" w:rsidR="00080144" w:rsidRPr="005E306C" w:rsidRDefault="00080144" w:rsidP="00193F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8,360</w:t>
            </w:r>
          </w:p>
        </w:tc>
        <w:tc>
          <w:tcPr>
            <w:tcW w:w="0" w:type="auto"/>
          </w:tcPr>
          <w:p w14:paraId="24EB2132" w14:textId="77777777" w:rsidR="00080144" w:rsidRPr="005E306C" w:rsidRDefault="00080144" w:rsidP="00193F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6B6535AE" w14:textId="77777777" w:rsidR="00080144" w:rsidRPr="005E306C" w:rsidRDefault="00080144" w:rsidP="00193F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24C94F18" w14:textId="77777777" w:rsidR="00080144" w:rsidRPr="005E306C" w:rsidRDefault="00080144" w:rsidP="00193F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</w:tr>
      <w:tr w:rsidR="00080144" w:rsidRPr="00080144" w14:paraId="1AA27949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52C8B7DD" w14:textId="78ADB165" w:rsidR="00080144" w:rsidRPr="00080144" w:rsidRDefault="00080144" w:rsidP="00193FB5">
            <w:pPr>
              <w:rPr>
                <w:b/>
                <w:noProof/>
              </w:rPr>
            </w:pPr>
          </w:p>
        </w:tc>
        <w:tc>
          <w:tcPr>
            <w:tcW w:w="0" w:type="auto"/>
          </w:tcPr>
          <w:p w14:paraId="081F8615" w14:textId="77777777" w:rsidR="00080144" w:rsidRPr="00080144" w:rsidRDefault="00080144" w:rsidP="00193F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Total Misc. Revenues</w:t>
            </w:r>
          </w:p>
          <w:p w14:paraId="69555863" w14:textId="77777777" w:rsidR="00080144" w:rsidRPr="00080144" w:rsidRDefault="00080144" w:rsidP="00193F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</w:p>
          <w:p w14:paraId="79427345" w14:textId="3C677DE4" w:rsidR="00080144" w:rsidRPr="00080144" w:rsidRDefault="00080144" w:rsidP="00193F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</w:p>
        </w:tc>
        <w:tc>
          <w:tcPr>
            <w:tcW w:w="0" w:type="auto"/>
          </w:tcPr>
          <w:p w14:paraId="054D240B" w14:textId="77777777" w:rsidR="00080144" w:rsidRPr="00080144" w:rsidRDefault="00080144" w:rsidP="00193F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31,635</w:t>
            </w:r>
          </w:p>
        </w:tc>
        <w:tc>
          <w:tcPr>
            <w:tcW w:w="0" w:type="auto"/>
          </w:tcPr>
          <w:p w14:paraId="7B6C64C7" w14:textId="77777777" w:rsidR="00080144" w:rsidRPr="00080144" w:rsidRDefault="00080144" w:rsidP="00193F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8,645</w:t>
            </w:r>
          </w:p>
        </w:tc>
        <w:tc>
          <w:tcPr>
            <w:tcW w:w="0" w:type="auto"/>
          </w:tcPr>
          <w:p w14:paraId="08631BA2" w14:textId="77777777" w:rsidR="00080144" w:rsidRPr="00080144" w:rsidRDefault="00080144" w:rsidP="00193F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8,360</w:t>
            </w:r>
          </w:p>
        </w:tc>
        <w:tc>
          <w:tcPr>
            <w:tcW w:w="0" w:type="auto"/>
          </w:tcPr>
          <w:p w14:paraId="5D27DAB6" w14:textId="77777777" w:rsidR="00080144" w:rsidRPr="00080144" w:rsidRDefault="00080144" w:rsidP="00193F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5CFE4F2F" w14:textId="77777777" w:rsidR="00080144" w:rsidRPr="00080144" w:rsidRDefault="00080144" w:rsidP="00193F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23309A76" w14:textId="77777777" w:rsidR="00080144" w:rsidRPr="00080144" w:rsidRDefault="00080144" w:rsidP="00193F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</w:tr>
      <w:tr w:rsidR="00080144" w:rsidRPr="005E306C" w14:paraId="19868A06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61CDFE5A" w14:textId="77777777" w:rsidR="00080144" w:rsidRDefault="00080144" w:rsidP="00193FB5">
            <w:pPr>
              <w:rPr>
                <w:iCs w:val="0"/>
                <w:noProof/>
              </w:rPr>
            </w:pPr>
            <w:r>
              <w:rPr>
                <w:iCs w:val="0"/>
                <w:noProof/>
              </w:rPr>
              <w:t>Interfund Transactions (CIP/Debt)</w:t>
            </w:r>
          </w:p>
          <w:p w14:paraId="6613A5E2" w14:textId="6F566E2F" w:rsidR="00080144" w:rsidRPr="005E306C" w:rsidRDefault="00080144" w:rsidP="00193FB5">
            <w:pPr>
              <w:rPr>
                <w:noProof/>
              </w:rPr>
            </w:pPr>
          </w:p>
        </w:tc>
        <w:tc>
          <w:tcPr>
            <w:tcW w:w="0" w:type="auto"/>
          </w:tcPr>
          <w:p w14:paraId="1ACFAA11" w14:textId="77777777" w:rsidR="00080144" w:rsidRPr="005E306C" w:rsidRDefault="00080144" w:rsidP="00193F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038-38210 TRANS FR GEN FUND-EQUIP REPLAC</w:t>
            </w:r>
          </w:p>
        </w:tc>
        <w:tc>
          <w:tcPr>
            <w:tcW w:w="0" w:type="auto"/>
          </w:tcPr>
          <w:p w14:paraId="2BBC1549" w14:textId="77777777" w:rsidR="00080144" w:rsidRPr="005E306C" w:rsidRDefault="00080144" w:rsidP="00193F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,460,138</w:t>
            </w:r>
          </w:p>
        </w:tc>
        <w:tc>
          <w:tcPr>
            <w:tcW w:w="0" w:type="auto"/>
          </w:tcPr>
          <w:p w14:paraId="69895374" w14:textId="77777777" w:rsidR="00080144" w:rsidRPr="005E306C" w:rsidRDefault="00080144" w:rsidP="00193F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,585,600</w:t>
            </w:r>
          </w:p>
        </w:tc>
        <w:tc>
          <w:tcPr>
            <w:tcW w:w="0" w:type="auto"/>
          </w:tcPr>
          <w:p w14:paraId="54538359" w14:textId="77777777" w:rsidR="00080144" w:rsidRPr="005E306C" w:rsidRDefault="00080144" w:rsidP="00193F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,453,463</w:t>
            </w:r>
          </w:p>
        </w:tc>
        <w:tc>
          <w:tcPr>
            <w:tcW w:w="0" w:type="auto"/>
          </w:tcPr>
          <w:p w14:paraId="22E2D0FD" w14:textId="77777777" w:rsidR="00080144" w:rsidRPr="005E306C" w:rsidRDefault="00080144" w:rsidP="00193F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,585,600</w:t>
            </w:r>
          </w:p>
        </w:tc>
        <w:tc>
          <w:tcPr>
            <w:tcW w:w="0" w:type="auto"/>
          </w:tcPr>
          <w:p w14:paraId="727843B6" w14:textId="77777777" w:rsidR="00080144" w:rsidRPr="005E306C" w:rsidRDefault="00080144" w:rsidP="00193F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,585,600</w:t>
            </w:r>
          </w:p>
        </w:tc>
        <w:tc>
          <w:tcPr>
            <w:tcW w:w="0" w:type="auto"/>
          </w:tcPr>
          <w:p w14:paraId="0ACA9A1A" w14:textId="77777777" w:rsidR="00080144" w:rsidRPr="005E306C" w:rsidRDefault="00080144" w:rsidP="00193F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,885,600</w:t>
            </w:r>
          </w:p>
        </w:tc>
      </w:tr>
      <w:tr w:rsidR="00080144" w:rsidRPr="00080144" w14:paraId="0E22B435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5969D2F5" w14:textId="41C3D6E2" w:rsidR="00080144" w:rsidRPr="00080144" w:rsidRDefault="00080144" w:rsidP="00193FB5">
            <w:pPr>
              <w:rPr>
                <w:b/>
                <w:noProof/>
              </w:rPr>
            </w:pPr>
          </w:p>
        </w:tc>
        <w:tc>
          <w:tcPr>
            <w:tcW w:w="0" w:type="auto"/>
          </w:tcPr>
          <w:p w14:paraId="17B49228" w14:textId="77777777" w:rsidR="00080144" w:rsidRPr="00080144" w:rsidRDefault="00080144" w:rsidP="00193F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Total Interfund Transactions (CIP/Debt)</w:t>
            </w:r>
          </w:p>
          <w:p w14:paraId="163577F7" w14:textId="77777777" w:rsidR="00080144" w:rsidRPr="00080144" w:rsidRDefault="00080144" w:rsidP="00193F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</w:p>
          <w:p w14:paraId="4BCEE57B" w14:textId="0557D93C" w:rsidR="00080144" w:rsidRPr="00080144" w:rsidRDefault="00080144" w:rsidP="00193F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</w:p>
        </w:tc>
        <w:tc>
          <w:tcPr>
            <w:tcW w:w="0" w:type="auto"/>
          </w:tcPr>
          <w:p w14:paraId="5B468FC6" w14:textId="77777777" w:rsidR="00080144" w:rsidRPr="00080144" w:rsidRDefault="00080144" w:rsidP="00193F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,460,138</w:t>
            </w:r>
          </w:p>
        </w:tc>
        <w:tc>
          <w:tcPr>
            <w:tcW w:w="0" w:type="auto"/>
          </w:tcPr>
          <w:p w14:paraId="3D0694F1" w14:textId="77777777" w:rsidR="00080144" w:rsidRPr="00080144" w:rsidRDefault="00080144" w:rsidP="00193F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,585,600</w:t>
            </w:r>
          </w:p>
        </w:tc>
        <w:tc>
          <w:tcPr>
            <w:tcW w:w="0" w:type="auto"/>
          </w:tcPr>
          <w:p w14:paraId="408CBE9D" w14:textId="77777777" w:rsidR="00080144" w:rsidRPr="00080144" w:rsidRDefault="00080144" w:rsidP="00193F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,453,463</w:t>
            </w:r>
          </w:p>
        </w:tc>
        <w:tc>
          <w:tcPr>
            <w:tcW w:w="0" w:type="auto"/>
          </w:tcPr>
          <w:p w14:paraId="72795770" w14:textId="77777777" w:rsidR="00080144" w:rsidRPr="00080144" w:rsidRDefault="00080144" w:rsidP="00193F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,585,600</w:t>
            </w:r>
          </w:p>
        </w:tc>
        <w:tc>
          <w:tcPr>
            <w:tcW w:w="0" w:type="auto"/>
          </w:tcPr>
          <w:p w14:paraId="341C4BB0" w14:textId="77777777" w:rsidR="00080144" w:rsidRPr="00080144" w:rsidRDefault="00080144" w:rsidP="00193F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,585,600</w:t>
            </w:r>
          </w:p>
        </w:tc>
        <w:tc>
          <w:tcPr>
            <w:tcW w:w="0" w:type="auto"/>
          </w:tcPr>
          <w:p w14:paraId="3C907D46" w14:textId="77777777" w:rsidR="00080144" w:rsidRPr="00080144" w:rsidRDefault="00080144" w:rsidP="00193F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,885,600</w:t>
            </w:r>
          </w:p>
        </w:tc>
      </w:tr>
      <w:tr w:rsidR="00080144" w:rsidRPr="005E306C" w14:paraId="7DBA95D3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13E1B43E" w14:textId="77777777" w:rsidR="00080144" w:rsidRDefault="00080144" w:rsidP="00193FB5">
            <w:pPr>
              <w:rPr>
                <w:iCs w:val="0"/>
                <w:noProof/>
              </w:rPr>
            </w:pPr>
            <w:r>
              <w:rPr>
                <w:iCs w:val="0"/>
                <w:noProof/>
              </w:rPr>
              <w:t>Beginning Balance</w:t>
            </w:r>
          </w:p>
          <w:p w14:paraId="64681D8F" w14:textId="0FADA6B9" w:rsidR="00080144" w:rsidRPr="005E306C" w:rsidRDefault="00080144" w:rsidP="00193FB5">
            <w:pPr>
              <w:rPr>
                <w:noProof/>
              </w:rPr>
            </w:pPr>
          </w:p>
        </w:tc>
        <w:tc>
          <w:tcPr>
            <w:tcW w:w="0" w:type="auto"/>
          </w:tcPr>
          <w:p w14:paraId="0942DBA8" w14:textId="77777777" w:rsidR="00080144" w:rsidRPr="005E306C" w:rsidRDefault="00080144" w:rsidP="00193F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038-39990 BEGINNING BALANCE</w:t>
            </w:r>
          </w:p>
        </w:tc>
        <w:tc>
          <w:tcPr>
            <w:tcW w:w="0" w:type="auto"/>
          </w:tcPr>
          <w:p w14:paraId="64F1744D" w14:textId="77777777" w:rsidR="00080144" w:rsidRPr="005E306C" w:rsidRDefault="00080144" w:rsidP="00193F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,431,240</w:t>
            </w:r>
          </w:p>
        </w:tc>
        <w:tc>
          <w:tcPr>
            <w:tcW w:w="0" w:type="auto"/>
          </w:tcPr>
          <w:p w14:paraId="1E0797A0" w14:textId="77777777" w:rsidR="00080144" w:rsidRPr="005E306C" w:rsidRDefault="00080144" w:rsidP="00193F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2,666,494</w:t>
            </w:r>
          </w:p>
        </w:tc>
        <w:tc>
          <w:tcPr>
            <w:tcW w:w="0" w:type="auto"/>
          </w:tcPr>
          <w:p w14:paraId="24508CF3" w14:textId="77777777" w:rsidR="00080144" w:rsidRPr="005E306C" w:rsidRDefault="00080144" w:rsidP="00193F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413C061E" w14:textId="77777777" w:rsidR="00080144" w:rsidRPr="005E306C" w:rsidRDefault="00080144" w:rsidP="00193F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330,150</w:t>
            </w:r>
          </w:p>
        </w:tc>
        <w:tc>
          <w:tcPr>
            <w:tcW w:w="0" w:type="auto"/>
          </w:tcPr>
          <w:p w14:paraId="36C37D72" w14:textId="77777777" w:rsidR="00080144" w:rsidRPr="005E306C" w:rsidRDefault="00080144" w:rsidP="00193F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2,419,955</w:t>
            </w:r>
          </w:p>
        </w:tc>
        <w:tc>
          <w:tcPr>
            <w:tcW w:w="0" w:type="auto"/>
          </w:tcPr>
          <w:p w14:paraId="04B0625F" w14:textId="77777777" w:rsidR="00080144" w:rsidRPr="005E306C" w:rsidRDefault="00080144" w:rsidP="00193F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88,333</w:t>
            </w:r>
          </w:p>
        </w:tc>
      </w:tr>
      <w:tr w:rsidR="00080144" w:rsidRPr="00080144" w14:paraId="317DE07B" w14:textId="77777777" w:rsidTr="00080144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0" w:type="auto"/>
          </w:tcPr>
          <w:p w14:paraId="7A12AC25" w14:textId="40CCC0AE" w:rsidR="00080144" w:rsidRPr="00080144" w:rsidRDefault="00080144" w:rsidP="00193FB5">
            <w:pPr>
              <w:rPr>
                <w:noProof/>
              </w:rPr>
            </w:pPr>
          </w:p>
        </w:tc>
        <w:tc>
          <w:tcPr>
            <w:tcW w:w="0" w:type="auto"/>
          </w:tcPr>
          <w:p w14:paraId="3963083E" w14:textId="5E1CB33D" w:rsidR="00080144" w:rsidRPr="00080144" w:rsidRDefault="00080144" w:rsidP="00193FB5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bCs w:val="0"/>
                <w:noProof/>
              </w:rPr>
              <w:t>Grand Total</w:t>
            </w:r>
          </w:p>
        </w:tc>
        <w:tc>
          <w:tcPr>
            <w:tcW w:w="0" w:type="auto"/>
          </w:tcPr>
          <w:p w14:paraId="274015A8" w14:textId="77777777" w:rsidR="00080144" w:rsidRPr="00080144" w:rsidRDefault="00080144" w:rsidP="00193FB5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 w:rsidRPr="00080144">
              <w:rPr>
                <w:noProof/>
              </w:rPr>
              <w:t>$1,431,240</w:t>
            </w:r>
          </w:p>
        </w:tc>
        <w:tc>
          <w:tcPr>
            <w:tcW w:w="0" w:type="auto"/>
          </w:tcPr>
          <w:p w14:paraId="608B8D6B" w14:textId="77777777" w:rsidR="00080144" w:rsidRPr="00080144" w:rsidRDefault="00080144" w:rsidP="00193FB5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 w:rsidRPr="00080144">
              <w:rPr>
                <w:noProof/>
              </w:rPr>
              <w:t>$2,666,494</w:t>
            </w:r>
          </w:p>
        </w:tc>
        <w:tc>
          <w:tcPr>
            <w:tcW w:w="0" w:type="auto"/>
          </w:tcPr>
          <w:p w14:paraId="64BD3555" w14:textId="77777777" w:rsidR="00080144" w:rsidRPr="00080144" w:rsidRDefault="00080144" w:rsidP="00193FB5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 w:rsidRPr="00080144"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49B3FA8F" w14:textId="77777777" w:rsidR="00080144" w:rsidRPr="00080144" w:rsidRDefault="00080144" w:rsidP="00193FB5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 w:rsidRPr="00080144">
              <w:rPr>
                <w:noProof/>
              </w:rPr>
              <w:t>$330,150</w:t>
            </w:r>
          </w:p>
        </w:tc>
        <w:tc>
          <w:tcPr>
            <w:tcW w:w="0" w:type="auto"/>
          </w:tcPr>
          <w:p w14:paraId="18A02362" w14:textId="77777777" w:rsidR="00080144" w:rsidRPr="00080144" w:rsidRDefault="00080144" w:rsidP="00193FB5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 w:rsidRPr="00080144">
              <w:rPr>
                <w:noProof/>
              </w:rPr>
              <w:t>$2,419,955</w:t>
            </w:r>
          </w:p>
        </w:tc>
        <w:tc>
          <w:tcPr>
            <w:tcW w:w="0" w:type="auto"/>
          </w:tcPr>
          <w:p w14:paraId="527A1B80" w14:textId="77777777" w:rsidR="00080144" w:rsidRPr="00080144" w:rsidRDefault="00080144" w:rsidP="00193FB5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 w:rsidRPr="00080144">
              <w:rPr>
                <w:noProof/>
              </w:rPr>
              <w:t>$88,333</w:t>
            </w:r>
          </w:p>
        </w:tc>
      </w:tr>
    </w:tbl>
    <w:p w14:paraId="4519A680" w14:textId="77777777" w:rsidR="00080144" w:rsidRPr="00EE2F99" w:rsidRDefault="00080144" w:rsidP="00EE2F99">
      <w:pPr>
        <w:rPr>
          <w:rStyle w:val="Strong"/>
        </w:rPr>
      </w:pPr>
    </w:p>
    <w:p w14:paraId="041551D9" w14:textId="77777777" w:rsidR="00080144" w:rsidRDefault="00080144" w:rsidP="005046ED">
      <w:pPr>
        <w:pStyle w:val="Heading2"/>
        <w:rPr>
          <w:rStyle w:val="Strong"/>
        </w:rPr>
      </w:pPr>
      <w:r w:rsidRPr="00BB6210">
        <w:rPr>
          <w:b/>
          <w:bCs/>
          <w:noProof/>
        </w:rPr>
        <w:t>038 EQUIPMENT REPLACEMENT CIP</w:t>
      </w:r>
      <w:r w:rsidRPr="00EE2F99">
        <w:rPr>
          <w:rStyle w:val="Strong"/>
        </w:rPr>
        <w:t xml:space="preserve"> – Expenditures by Department and Type</w:t>
      </w:r>
    </w:p>
    <w:p w14:paraId="40F1A10A" w14:textId="77777777" w:rsidR="00080144" w:rsidRPr="00CB5A15" w:rsidRDefault="00080144" w:rsidP="00654547">
      <w:pPr>
        <w:rPr>
          <w:noProof/>
          <w:vanish/>
        </w:rPr>
      </w:pPr>
    </w:p>
    <w:tbl>
      <w:tblPr>
        <w:tblStyle w:val="GridTable3-Accent1"/>
        <w:tblW w:w="0" w:type="auto"/>
        <w:tblLook w:val="04E0" w:firstRow="1" w:lastRow="1" w:firstColumn="1" w:lastColumn="0" w:noHBand="0" w:noVBand="1"/>
      </w:tblPr>
      <w:tblGrid>
        <w:gridCol w:w="3377"/>
        <w:gridCol w:w="3691"/>
        <w:gridCol w:w="1222"/>
        <w:gridCol w:w="1222"/>
        <w:gridCol w:w="1222"/>
        <w:gridCol w:w="1222"/>
        <w:gridCol w:w="1222"/>
        <w:gridCol w:w="1222"/>
      </w:tblGrid>
      <w:tr w:rsidR="00080144" w:rsidRPr="006D7952" w14:paraId="0EF76D28" w14:textId="77777777" w:rsidTr="0008014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0" w:type="auto"/>
          </w:tcPr>
          <w:p w14:paraId="10BBC0BF" w14:textId="0E151317" w:rsidR="00080144" w:rsidRPr="006D7952" w:rsidRDefault="00080144" w:rsidP="001E4E06">
            <w:pPr>
              <w:rPr>
                <w:noProof/>
              </w:rPr>
            </w:pPr>
          </w:p>
        </w:tc>
        <w:tc>
          <w:tcPr>
            <w:tcW w:w="0" w:type="auto"/>
          </w:tcPr>
          <w:p w14:paraId="0DDE1723" w14:textId="598A0A5B" w:rsidR="00080144" w:rsidRPr="006D7952" w:rsidRDefault="00080144" w:rsidP="001E4E06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129E8D12" w14:textId="77777777" w:rsidR="00080144" w:rsidRDefault="00080144" w:rsidP="001E4E06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 xml:space="preserve">Actuals </w:t>
            </w:r>
          </w:p>
          <w:p w14:paraId="1C2A5297" w14:textId="6796B86A" w:rsidR="00080144" w:rsidRPr="006D7952" w:rsidRDefault="00080144" w:rsidP="001E4E06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FY 2021</w:t>
            </w:r>
          </w:p>
        </w:tc>
        <w:tc>
          <w:tcPr>
            <w:tcW w:w="0" w:type="auto"/>
          </w:tcPr>
          <w:p w14:paraId="26B3AB6B" w14:textId="77777777" w:rsidR="00080144" w:rsidRDefault="00080144" w:rsidP="001E4E06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 xml:space="preserve">Actuals </w:t>
            </w:r>
          </w:p>
          <w:p w14:paraId="1EAF192A" w14:textId="55C3EF0D" w:rsidR="00080144" w:rsidRPr="006D7952" w:rsidRDefault="00080144" w:rsidP="001E4E06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FY 2022</w:t>
            </w:r>
          </w:p>
        </w:tc>
        <w:tc>
          <w:tcPr>
            <w:tcW w:w="0" w:type="auto"/>
          </w:tcPr>
          <w:p w14:paraId="601F71AA" w14:textId="77777777" w:rsidR="00080144" w:rsidRDefault="00080144" w:rsidP="001E4E06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YTD</w:t>
            </w:r>
          </w:p>
          <w:p w14:paraId="3E651D7A" w14:textId="3158737B" w:rsidR="00080144" w:rsidRPr="006D7952" w:rsidRDefault="00080144" w:rsidP="001E4E06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FY 2023</w:t>
            </w:r>
          </w:p>
        </w:tc>
        <w:tc>
          <w:tcPr>
            <w:tcW w:w="0" w:type="auto"/>
          </w:tcPr>
          <w:p w14:paraId="619899AF" w14:textId="77777777" w:rsidR="00080144" w:rsidRDefault="00080144" w:rsidP="001E4E06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Original</w:t>
            </w:r>
          </w:p>
          <w:p w14:paraId="48289428" w14:textId="364CBB99" w:rsidR="00080144" w:rsidRPr="006D7952" w:rsidRDefault="00080144" w:rsidP="001E4E06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FY 2023</w:t>
            </w:r>
          </w:p>
        </w:tc>
        <w:tc>
          <w:tcPr>
            <w:tcW w:w="0" w:type="auto"/>
          </w:tcPr>
          <w:p w14:paraId="5CED8994" w14:textId="77777777" w:rsidR="00080144" w:rsidRDefault="00080144" w:rsidP="001E4E06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Adjusted</w:t>
            </w:r>
          </w:p>
          <w:p w14:paraId="57C89D45" w14:textId="1FC3D1B4" w:rsidR="00080144" w:rsidRPr="006D7952" w:rsidRDefault="00080144" w:rsidP="001E4E06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FY 2023</w:t>
            </w:r>
          </w:p>
        </w:tc>
        <w:tc>
          <w:tcPr>
            <w:tcW w:w="0" w:type="auto"/>
          </w:tcPr>
          <w:p w14:paraId="34DFA06B" w14:textId="77777777" w:rsidR="00080144" w:rsidRDefault="00080144" w:rsidP="001E4E06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Budget</w:t>
            </w:r>
          </w:p>
          <w:p w14:paraId="464638A2" w14:textId="0219EB56" w:rsidR="00080144" w:rsidRPr="006D7952" w:rsidRDefault="00080144" w:rsidP="001E4E06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FY 2024</w:t>
            </w:r>
          </w:p>
        </w:tc>
      </w:tr>
      <w:tr w:rsidR="00080144" w:rsidRPr="006D7952" w14:paraId="0F24801D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452343E4" w14:textId="77777777" w:rsidR="00080144" w:rsidRPr="006D7952" w:rsidRDefault="00080144" w:rsidP="001E4E06">
            <w:pPr>
              <w:rPr>
                <w:noProof/>
              </w:rPr>
            </w:pPr>
            <w:r>
              <w:rPr>
                <w:noProof/>
              </w:rPr>
              <w:t>40999 END BAL SUR(DEF)</w:t>
            </w:r>
          </w:p>
        </w:tc>
        <w:tc>
          <w:tcPr>
            <w:tcW w:w="0" w:type="auto"/>
          </w:tcPr>
          <w:p w14:paraId="71CDD0E4" w14:textId="77777777" w:rsidR="00080144" w:rsidRDefault="00080144" w:rsidP="001E4E0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Ending Balance</w:t>
            </w:r>
          </w:p>
          <w:p w14:paraId="74F049AE" w14:textId="5E39FDE3" w:rsidR="00080144" w:rsidRPr="006D7952" w:rsidRDefault="00080144" w:rsidP="001E4E0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41479FD5" w14:textId="77777777" w:rsidR="00080144" w:rsidRPr="006D7952" w:rsidRDefault="00080144" w:rsidP="001E4E0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2,666,494</w:t>
            </w:r>
          </w:p>
        </w:tc>
        <w:tc>
          <w:tcPr>
            <w:tcW w:w="0" w:type="auto"/>
          </w:tcPr>
          <w:p w14:paraId="73CB7F86" w14:textId="77777777" w:rsidR="00080144" w:rsidRPr="006D7952" w:rsidRDefault="00080144" w:rsidP="001E4E0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2,419,955</w:t>
            </w:r>
          </w:p>
        </w:tc>
        <w:tc>
          <w:tcPr>
            <w:tcW w:w="0" w:type="auto"/>
          </w:tcPr>
          <w:p w14:paraId="60E82D04" w14:textId="77777777" w:rsidR="00080144" w:rsidRPr="006D7952" w:rsidRDefault="00080144" w:rsidP="001E4E0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4613DDAD" w14:textId="77777777" w:rsidR="00080144" w:rsidRPr="006D7952" w:rsidRDefault="00080144" w:rsidP="001E4E0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64,688</w:t>
            </w:r>
          </w:p>
        </w:tc>
        <w:tc>
          <w:tcPr>
            <w:tcW w:w="0" w:type="auto"/>
          </w:tcPr>
          <w:p w14:paraId="032C0CEB" w14:textId="77777777" w:rsidR="00080144" w:rsidRPr="006D7952" w:rsidRDefault="00080144" w:rsidP="001E4E0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88,333</w:t>
            </w:r>
          </w:p>
        </w:tc>
        <w:tc>
          <w:tcPr>
            <w:tcW w:w="0" w:type="auto"/>
          </w:tcPr>
          <w:p w14:paraId="4BF84965" w14:textId="77777777" w:rsidR="00080144" w:rsidRPr="006D7952" w:rsidRDefault="00080144" w:rsidP="001E4E0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9,333</w:t>
            </w:r>
          </w:p>
        </w:tc>
      </w:tr>
      <w:tr w:rsidR="00080144" w:rsidRPr="00080144" w14:paraId="4CC9BB0F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0653898B" w14:textId="623FCA56" w:rsidR="00080144" w:rsidRPr="00080144" w:rsidRDefault="00080144" w:rsidP="001E4E06">
            <w:pPr>
              <w:rPr>
                <w:b/>
                <w:noProof/>
              </w:rPr>
            </w:pPr>
          </w:p>
        </w:tc>
        <w:tc>
          <w:tcPr>
            <w:tcW w:w="0" w:type="auto"/>
          </w:tcPr>
          <w:p w14:paraId="665EE9E4" w14:textId="77777777" w:rsidR="00080144" w:rsidRPr="00080144" w:rsidRDefault="00080144" w:rsidP="001E4E0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Total 40999 END BAL SUR(DEF)</w:t>
            </w:r>
          </w:p>
          <w:p w14:paraId="4DD04507" w14:textId="78F19145" w:rsidR="00080144" w:rsidRPr="00080144" w:rsidRDefault="00080144" w:rsidP="001E4E0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</w:p>
        </w:tc>
        <w:tc>
          <w:tcPr>
            <w:tcW w:w="0" w:type="auto"/>
          </w:tcPr>
          <w:p w14:paraId="49F50BD6" w14:textId="77777777" w:rsidR="00080144" w:rsidRPr="00080144" w:rsidRDefault="00080144" w:rsidP="001E4E0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2,666,494</w:t>
            </w:r>
          </w:p>
        </w:tc>
        <w:tc>
          <w:tcPr>
            <w:tcW w:w="0" w:type="auto"/>
          </w:tcPr>
          <w:p w14:paraId="58D3F8F7" w14:textId="77777777" w:rsidR="00080144" w:rsidRPr="00080144" w:rsidRDefault="00080144" w:rsidP="001E4E0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2,419,955</w:t>
            </w:r>
          </w:p>
        </w:tc>
        <w:tc>
          <w:tcPr>
            <w:tcW w:w="0" w:type="auto"/>
          </w:tcPr>
          <w:p w14:paraId="57030EF8" w14:textId="77777777" w:rsidR="00080144" w:rsidRPr="00080144" w:rsidRDefault="00080144" w:rsidP="001E4E0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2B6227DF" w14:textId="77777777" w:rsidR="00080144" w:rsidRPr="00080144" w:rsidRDefault="00080144" w:rsidP="001E4E0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64,688</w:t>
            </w:r>
          </w:p>
        </w:tc>
        <w:tc>
          <w:tcPr>
            <w:tcW w:w="0" w:type="auto"/>
          </w:tcPr>
          <w:p w14:paraId="6FA05F70" w14:textId="77777777" w:rsidR="00080144" w:rsidRPr="00080144" w:rsidRDefault="00080144" w:rsidP="001E4E0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88,333</w:t>
            </w:r>
          </w:p>
        </w:tc>
        <w:tc>
          <w:tcPr>
            <w:tcW w:w="0" w:type="auto"/>
          </w:tcPr>
          <w:p w14:paraId="767A4C30" w14:textId="77777777" w:rsidR="00080144" w:rsidRPr="00080144" w:rsidRDefault="00080144" w:rsidP="001E4E0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9,333</w:t>
            </w:r>
          </w:p>
        </w:tc>
      </w:tr>
      <w:tr w:rsidR="00080144" w:rsidRPr="006D7952" w14:paraId="4D7AB73B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7219FE65" w14:textId="77777777" w:rsidR="00080144" w:rsidRPr="006D7952" w:rsidRDefault="00080144" w:rsidP="001E4E06">
            <w:pPr>
              <w:rPr>
                <w:noProof/>
              </w:rPr>
            </w:pPr>
            <w:r>
              <w:rPr>
                <w:noProof/>
              </w:rPr>
              <w:t>43330 REPLACE ROLLING STOCK</w:t>
            </w:r>
          </w:p>
        </w:tc>
        <w:tc>
          <w:tcPr>
            <w:tcW w:w="0" w:type="auto"/>
          </w:tcPr>
          <w:p w14:paraId="77E2BC58" w14:textId="77777777" w:rsidR="00080144" w:rsidRDefault="00080144" w:rsidP="001E4E0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Capital</w:t>
            </w:r>
          </w:p>
          <w:p w14:paraId="6A4161A0" w14:textId="37955B77" w:rsidR="00080144" w:rsidRPr="006D7952" w:rsidRDefault="00080144" w:rsidP="001E4E0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694B178E" w14:textId="77777777" w:rsidR="00080144" w:rsidRPr="006D7952" w:rsidRDefault="00080144" w:rsidP="001E4E0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47,325</w:t>
            </w:r>
          </w:p>
        </w:tc>
        <w:tc>
          <w:tcPr>
            <w:tcW w:w="0" w:type="auto"/>
          </w:tcPr>
          <w:p w14:paraId="00D39A07" w14:textId="77777777" w:rsidR="00080144" w:rsidRPr="006D7952" w:rsidRDefault="00080144" w:rsidP="001E4E0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,164,791</w:t>
            </w:r>
          </w:p>
        </w:tc>
        <w:tc>
          <w:tcPr>
            <w:tcW w:w="0" w:type="auto"/>
          </w:tcPr>
          <w:p w14:paraId="50C8A02F" w14:textId="77777777" w:rsidR="00080144" w:rsidRPr="006D7952" w:rsidRDefault="00080144" w:rsidP="001E4E0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,034,756</w:t>
            </w:r>
          </w:p>
        </w:tc>
        <w:tc>
          <w:tcPr>
            <w:tcW w:w="0" w:type="auto"/>
          </w:tcPr>
          <w:p w14:paraId="3BB61A45" w14:textId="77777777" w:rsidR="00080144" w:rsidRPr="006D7952" w:rsidRDefault="00080144" w:rsidP="001E4E0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,350,000</w:t>
            </w:r>
          </w:p>
        </w:tc>
        <w:tc>
          <w:tcPr>
            <w:tcW w:w="0" w:type="auto"/>
          </w:tcPr>
          <w:p w14:paraId="541A9D49" w14:textId="77777777" w:rsidR="00080144" w:rsidRPr="006D7952" w:rsidRDefault="00080144" w:rsidP="001E4E0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3,329,518</w:t>
            </w:r>
          </w:p>
        </w:tc>
        <w:tc>
          <w:tcPr>
            <w:tcW w:w="0" w:type="auto"/>
          </w:tcPr>
          <w:p w14:paraId="1C10D9A8" w14:textId="77777777" w:rsidR="00080144" w:rsidRPr="006D7952" w:rsidRDefault="00080144" w:rsidP="001E4E0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,500,000</w:t>
            </w:r>
          </w:p>
        </w:tc>
      </w:tr>
      <w:tr w:rsidR="00080144" w:rsidRPr="00080144" w14:paraId="7AEFD449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77D42AEC" w14:textId="0BFDC9CD" w:rsidR="00080144" w:rsidRPr="00080144" w:rsidRDefault="00080144" w:rsidP="001E4E06">
            <w:pPr>
              <w:rPr>
                <w:b/>
                <w:noProof/>
              </w:rPr>
            </w:pPr>
          </w:p>
        </w:tc>
        <w:tc>
          <w:tcPr>
            <w:tcW w:w="0" w:type="auto"/>
          </w:tcPr>
          <w:p w14:paraId="0716AD2A" w14:textId="77777777" w:rsidR="00080144" w:rsidRPr="00080144" w:rsidRDefault="00080144" w:rsidP="001E4E0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Total 43330 REPLACE ROLLING STOCK</w:t>
            </w:r>
          </w:p>
          <w:p w14:paraId="217F8D6E" w14:textId="1E498F99" w:rsidR="00080144" w:rsidRPr="00080144" w:rsidRDefault="00080144" w:rsidP="001E4E0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</w:p>
        </w:tc>
        <w:tc>
          <w:tcPr>
            <w:tcW w:w="0" w:type="auto"/>
          </w:tcPr>
          <w:p w14:paraId="35618BCE" w14:textId="77777777" w:rsidR="00080144" w:rsidRPr="00080144" w:rsidRDefault="00080144" w:rsidP="001E4E0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47,325</w:t>
            </w:r>
          </w:p>
        </w:tc>
        <w:tc>
          <w:tcPr>
            <w:tcW w:w="0" w:type="auto"/>
          </w:tcPr>
          <w:p w14:paraId="7A3D2550" w14:textId="77777777" w:rsidR="00080144" w:rsidRPr="00080144" w:rsidRDefault="00080144" w:rsidP="001E4E0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,164,791</w:t>
            </w:r>
          </w:p>
        </w:tc>
        <w:tc>
          <w:tcPr>
            <w:tcW w:w="0" w:type="auto"/>
          </w:tcPr>
          <w:p w14:paraId="16CD7935" w14:textId="77777777" w:rsidR="00080144" w:rsidRPr="00080144" w:rsidRDefault="00080144" w:rsidP="001E4E0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,034,756</w:t>
            </w:r>
          </w:p>
        </w:tc>
        <w:tc>
          <w:tcPr>
            <w:tcW w:w="0" w:type="auto"/>
          </w:tcPr>
          <w:p w14:paraId="63AFA591" w14:textId="77777777" w:rsidR="00080144" w:rsidRPr="00080144" w:rsidRDefault="00080144" w:rsidP="001E4E0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,350,000</w:t>
            </w:r>
          </w:p>
        </w:tc>
        <w:tc>
          <w:tcPr>
            <w:tcW w:w="0" w:type="auto"/>
          </w:tcPr>
          <w:p w14:paraId="646F982C" w14:textId="77777777" w:rsidR="00080144" w:rsidRPr="00080144" w:rsidRDefault="00080144" w:rsidP="001E4E0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3,329,518</w:t>
            </w:r>
          </w:p>
        </w:tc>
        <w:tc>
          <w:tcPr>
            <w:tcW w:w="0" w:type="auto"/>
          </w:tcPr>
          <w:p w14:paraId="282DAA6D" w14:textId="77777777" w:rsidR="00080144" w:rsidRPr="00080144" w:rsidRDefault="00080144" w:rsidP="001E4E0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,500,000</w:t>
            </w:r>
          </w:p>
        </w:tc>
      </w:tr>
      <w:tr w:rsidR="00080144" w:rsidRPr="006D7952" w14:paraId="41B15B81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5DAFF9AA" w14:textId="77777777" w:rsidR="00080144" w:rsidRPr="006D7952" w:rsidRDefault="00080144" w:rsidP="001E4E06">
            <w:pPr>
              <w:rPr>
                <w:noProof/>
              </w:rPr>
            </w:pPr>
            <w:r>
              <w:rPr>
                <w:noProof/>
              </w:rPr>
              <w:t>43350 REPLACE COMPUTER</w:t>
            </w:r>
          </w:p>
        </w:tc>
        <w:tc>
          <w:tcPr>
            <w:tcW w:w="0" w:type="auto"/>
          </w:tcPr>
          <w:p w14:paraId="1D2F0C8F" w14:textId="77777777" w:rsidR="00080144" w:rsidRDefault="00080144" w:rsidP="001E4E0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Capital</w:t>
            </w:r>
          </w:p>
          <w:p w14:paraId="4309E66B" w14:textId="2A83CBD2" w:rsidR="00080144" w:rsidRPr="006D7952" w:rsidRDefault="00080144" w:rsidP="001E4E0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6DD973C8" w14:textId="77777777" w:rsidR="00080144" w:rsidRPr="006D7952" w:rsidRDefault="00080144" w:rsidP="001E4E0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97,574</w:t>
            </w:r>
          </w:p>
        </w:tc>
        <w:tc>
          <w:tcPr>
            <w:tcW w:w="0" w:type="auto"/>
          </w:tcPr>
          <w:p w14:paraId="4A3BA27D" w14:textId="77777777" w:rsidR="00080144" w:rsidRPr="006D7952" w:rsidRDefault="00080144" w:rsidP="001E4E0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665,473</w:t>
            </w:r>
          </w:p>
        </w:tc>
        <w:tc>
          <w:tcPr>
            <w:tcW w:w="0" w:type="auto"/>
          </w:tcPr>
          <w:p w14:paraId="6CD55F5D" w14:textId="77777777" w:rsidR="00080144" w:rsidRPr="006D7952" w:rsidRDefault="00080144" w:rsidP="001E4E0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589,446</w:t>
            </w:r>
          </w:p>
        </w:tc>
        <w:tc>
          <w:tcPr>
            <w:tcW w:w="0" w:type="auto"/>
          </w:tcPr>
          <w:p w14:paraId="50B85757" w14:textId="77777777" w:rsidR="00080144" w:rsidRPr="006D7952" w:rsidRDefault="00080144" w:rsidP="001E4E0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471,062</w:t>
            </w:r>
          </w:p>
        </w:tc>
        <w:tc>
          <w:tcPr>
            <w:tcW w:w="0" w:type="auto"/>
          </w:tcPr>
          <w:p w14:paraId="4AFB7574" w14:textId="77777777" w:rsidR="00080144" w:rsidRPr="006D7952" w:rsidRDefault="00080144" w:rsidP="001E4E0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530,167</w:t>
            </w:r>
          </w:p>
        </w:tc>
        <w:tc>
          <w:tcPr>
            <w:tcW w:w="0" w:type="auto"/>
          </w:tcPr>
          <w:p w14:paraId="2BD5BC9B" w14:textId="77777777" w:rsidR="00080144" w:rsidRPr="006D7952" w:rsidRDefault="00080144" w:rsidP="001E4E0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370,600</w:t>
            </w:r>
          </w:p>
        </w:tc>
      </w:tr>
      <w:tr w:rsidR="00080144" w:rsidRPr="00080144" w14:paraId="1E582920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4C102B7F" w14:textId="1BF24022" w:rsidR="00080144" w:rsidRPr="00080144" w:rsidRDefault="00080144" w:rsidP="001E4E06">
            <w:pPr>
              <w:rPr>
                <w:b/>
                <w:noProof/>
              </w:rPr>
            </w:pPr>
          </w:p>
        </w:tc>
        <w:tc>
          <w:tcPr>
            <w:tcW w:w="0" w:type="auto"/>
          </w:tcPr>
          <w:p w14:paraId="0E7E3CE1" w14:textId="77777777" w:rsidR="00080144" w:rsidRPr="00080144" w:rsidRDefault="00080144" w:rsidP="001E4E0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Total 43350 REPLACE COMPUTER</w:t>
            </w:r>
          </w:p>
          <w:p w14:paraId="2361737E" w14:textId="25462175" w:rsidR="00080144" w:rsidRPr="00080144" w:rsidRDefault="00080144" w:rsidP="001E4E0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</w:p>
        </w:tc>
        <w:tc>
          <w:tcPr>
            <w:tcW w:w="0" w:type="auto"/>
          </w:tcPr>
          <w:p w14:paraId="6C985FC5" w14:textId="77777777" w:rsidR="00080144" w:rsidRPr="00080144" w:rsidRDefault="00080144" w:rsidP="001E4E0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97,574</w:t>
            </w:r>
          </w:p>
        </w:tc>
        <w:tc>
          <w:tcPr>
            <w:tcW w:w="0" w:type="auto"/>
          </w:tcPr>
          <w:p w14:paraId="2C9EEED8" w14:textId="77777777" w:rsidR="00080144" w:rsidRPr="00080144" w:rsidRDefault="00080144" w:rsidP="001E4E0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665,473</w:t>
            </w:r>
          </w:p>
        </w:tc>
        <w:tc>
          <w:tcPr>
            <w:tcW w:w="0" w:type="auto"/>
          </w:tcPr>
          <w:p w14:paraId="683DAC0F" w14:textId="77777777" w:rsidR="00080144" w:rsidRPr="00080144" w:rsidRDefault="00080144" w:rsidP="001E4E0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589,446</w:t>
            </w:r>
          </w:p>
        </w:tc>
        <w:tc>
          <w:tcPr>
            <w:tcW w:w="0" w:type="auto"/>
          </w:tcPr>
          <w:p w14:paraId="20FEA241" w14:textId="77777777" w:rsidR="00080144" w:rsidRPr="00080144" w:rsidRDefault="00080144" w:rsidP="001E4E0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471,062</w:t>
            </w:r>
          </w:p>
        </w:tc>
        <w:tc>
          <w:tcPr>
            <w:tcW w:w="0" w:type="auto"/>
          </w:tcPr>
          <w:p w14:paraId="63A3532E" w14:textId="77777777" w:rsidR="00080144" w:rsidRPr="00080144" w:rsidRDefault="00080144" w:rsidP="001E4E0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530,167</w:t>
            </w:r>
          </w:p>
        </w:tc>
        <w:tc>
          <w:tcPr>
            <w:tcW w:w="0" w:type="auto"/>
          </w:tcPr>
          <w:p w14:paraId="0BBAF510" w14:textId="77777777" w:rsidR="00080144" w:rsidRPr="00080144" w:rsidRDefault="00080144" w:rsidP="001E4E0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370,600</w:t>
            </w:r>
          </w:p>
        </w:tc>
      </w:tr>
      <w:tr w:rsidR="00080144" w:rsidRPr="006D7952" w14:paraId="640E184F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372E80F3" w14:textId="77777777" w:rsidR="00080144" w:rsidRPr="006D7952" w:rsidRDefault="00080144" w:rsidP="001E4E06">
            <w:pPr>
              <w:rPr>
                <w:noProof/>
              </w:rPr>
            </w:pPr>
            <w:r>
              <w:rPr>
                <w:noProof/>
              </w:rPr>
              <w:t>43683 FLEET SHOP EQUIP REPLACEMENT</w:t>
            </w:r>
          </w:p>
        </w:tc>
        <w:tc>
          <w:tcPr>
            <w:tcW w:w="0" w:type="auto"/>
          </w:tcPr>
          <w:p w14:paraId="3BD98FCE" w14:textId="77777777" w:rsidR="00080144" w:rsidRDefault="00080144" w:rsidP="001E4E0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Capital</w:t>
            </w:r>
          </w:p>
          <w:p w14:paraId="0E15B954" w14:textId="2189BB0C" w:rsidR="00080144" w:rsidRPr="006D7952" w:rsidRDefault="00080144" w:rsidP="001E4E0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72739731" w14:textId="77777777" w:rsidR="00080144" w:rsidRPr="006D7952" w:rsidRDefault="00080144" w:rsidP="001E4E0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1,620</w:t>
            </w:r>
          </w:p>
        </w:tc>
        <w:tc>
          <w:tcPr>
            <w:tcW w:w="0" w:type="auto"/>
          </w:tcPr>
          <w:p w14:paraId="577C1E2C" w14:textId="77777777" w:rsidR="00080144" w:rsidRPr="006D7952" w:rsidRDefault="00080144" w:rsidP="001E4E0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0,520</w:t>
            </w:r>
          </w:p>
        </w:tc>
        <w:tc>
          <w:tcPr>
            <w:tcW w:w="0" w:type="auto"/>
          </w:tcPr>
          <w:p w14:paraId="4F9E6310" w14:textId="77777777" w:rsidR="00080144" w:rsidRPr="006D7952" w:rsidRDefault="00080144" w:rsidP="001E4E0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,680</w:t>
            </w:r>
          </w:p>
        </w:tc>
        <w:tc>
          <w:tcPr>
            <w:tcW w:w="0" w:type="auto"/>
          </w:tcPr>
          <w:p w14:paraId="0A4B37EE" w14:textId="77777777" w:rsidR="00080144" w:rsidRPr="006D7952" w:rsidRDefault="00080144" w:rsidP="001E4E0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5,000</w:t>
            </w:r>
          </w:p>
        </w:tc>
        <w:tc>
          <w:tcPr>
            <w:tcW w:w="0" w:type="auto"/>
          </w:tcPr>
          <w:p w14:paraId="02AD5425" w14:textId="77777777" w:rsidR="00080144" w:rsidRPr="006D7952" w:rsidRDefault="00080144" w:rsidP="001E4E0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42,538</w:t>
            </w:r>
          </w:p>
        </w:tc>
        <w:tc>
          <w:tcPr>
            <w:tcW w:w="0" w:type="auto"/>
          </w:tcPr>
          <w:p w14:paraId="4E81C923" w14:textId="77777777" w:rsidR="00080144" w:rsidRPr="006D7952" w:rsidRDefault="00080144" w:rsidP="001E4E0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5,000</w:t>
            </w:r>
          </w:p>
        </w:tc>
      </w:tr>
      <w:tr w:rsidR="00080144" w:rsidRPr="00080144" w14:paraId="29DD0093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0BC78251" w14:textId="32A20FC5" w:rsidR="00080144" w:rsidRPr="00080144" w:rsidRDefault="00080144" w:rsidP="001E4E06">
            <w:pPr>
              <w:rPr>
                <w:b/>
                <w:noProof/>
              </w:rPr>
            </w:pPr>
          </w:p>
        </w:tc>
        <w:tc>
          <w:tcPr>
            <w:tcW w:w="0" w:type="auto"/>
          </w:tcPr>
          <w:p w14:paraId="6D8F6EFF" w14:textId="77777777" w:rsidR="00080144" w:rsidRPr="00080144" w:rsidRDefault="00080144" w:rsidP="001E4E0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Total 43683 FLEET SHOP EQUIP REPLACEMENT</w:t>
            </w:r>
          </w:p>
          <w:p w14:paraId="7FDF1B50" w14:textId="431090CA" w:rsidR="00080144" w:rsidRPr="00080144" w:rsidRDefault="00080144" w:rsidP="001E4E0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</w:p>
        </w:tc>
        <w:tc>
          <w:tcPr>
            <w:tcW w:w="0" w:type="auto"/>
          </w:tcPr>
          <w:p w14:paraId="2D27CD9D" w14:textId="77777777" w:rsidR="00080144" w:rsidRPr="00080144" w:rsidRDefault="00080144" w:rsidP="001E4E0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1,620</w:t>
            </w:r>
          </w:p>
        </w:tc>
        <w:tc>
          <w:tcPr>
            <w:tcW w:w="0" w:type="auto"/>
          </w:tcPr>
          <w:p w14:paraId="6B07DC1F" w14:textId="77777777" w:rsidR="00080144" w:rsidRPr="00080144" w:rsidRDefault="00080144" w:rsidP="001E4E0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0,520</w:t>
            </w:r>
          </w:p>
        </w:tc>
        <w:tc>
          <w:tcPr>
            <w:tcW w:w="0" w:type="auto"/>
          </w:tcPr>
          <w:p w14:paraId="2794742B" w14:textId="77777777" w:rsidR="00080144" w:rsidRPr="00080144" w:rsidRDefault="00080144" w:rsidP="001E4E0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,680</w:t>
            </w:r>
          </w:p>
        </w:tc>
        <w:tc>
          <w:tcPr>
            <w:tcW w:w="0" w:type="auto"/>
          </w:tcPr>
          <w:p w14:paraId="05396679" w14:textId="77777777" w:rsidR="00080144" w:rsidRPr="00080144" w:rsidRDefault="00080144" w:rsidP="001E4E0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5,000</w:t>
            </w:r>
          </w:p>
        </w:tc>
        <w:tc>
          <w:tcPr>
            <w:tcW w:w="0" w:type="auto"/>
          </w:tcPr>
          <w:p w14:paraId="061CE310" w14:textId="77777777" w:rsidR="00080144" w:rsidRPr="00080144" w:rsidRDefault="00080144" w:rsidP="001E4E0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42,538</w:t>
            </w:r>
          </w:p>
        </w:tc>
        <w:tc>
          <w:tcPr>
            <w:tcW w:w="0" w:type="auto"/>
          </w:tcPr>
          <w:p w14:paraId="1D3F8BA5" w14:textId="77777777" w:rsidR="00080144" w:rsidRPr="00080144" w:rsidRDefault="00080144" w:rsidP="001E4E0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5,000</w:t>
            </w:r>
          </w:p>
        </w:tc>
      </w:tr>
      <w:tr w:rsidR="00080144" w:rsidRPr="006D7952" w14:paraId="48787903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1E6BD3C2" w14:textId="77777777" w:rsidR="00080144" w:rsidRPr="006D7952" w:rsidRDefault="00080144" w:rsidP="001E4E06">
            <w:pPr>
              <w:rPr>
                <w:noProof/>
              </w:rPr>
            </w:pPr>
            <w:r>
              <w:rPr>
                <w:noProof/>
              </w:rPr>
              <w:t>43885 CITY AED REPLACEMENT &amp; MAINTENANCE FUND</w:t>
            </w:r>
          </w:p>
        </w:tc>
        <w:tc>
          <w:tcPr>
            <w:tcW w:w="0" w:type="auto"/>
          </w:tcPr>
          <w:p w14:paraId="7E31EF03" w14:textId="77777777" w:rsidR="00080144" w:rsidRDefault="00080144" w:rsidP="001E4E0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Capital</w:t>
            </w:r>
          </w:p>
          <w:p w14:paraId="29A7707A" w14:textId="56F7DEFA" w:rsidR="00080144" w:rsidRPr="006D7952" w:rsidRDefault="00080144" w:rsidP="001E4E0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1792B83D" w14:textId="77777777" w:rsidR="00080144" w:rsidRPr="006D7952" w:rsidRDefault="00080144" w:rsidP="001E4E0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72B2AD4F" w14:textId="77777777" w:rsidR="00080144" w:rsidRPr="006D7952" w:rsidRDefault="00080144" w:rsidP="001E4E0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4BAFB5E5" w14:textId="77777777" w:rsidR="00080144" w:rsidRPr="006D7952" w:rsidRDefault="00080144" w:rsidP="001E4E0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4,032</w:t>
            </w:r>
          </w:p>
        </w:tc>
        <w:tc>
          <w:tcPr>
            <w:tcW w:w="0" w:type="auto"/>
          </w:tcPr>
          <w:p w14:paraId="2EE1F852" w14:textId="77777777" w:rsidR="00080144" w:rsidRPr="006D7952" w:rsidRDefault="00080144" w:rsidP="001E4E0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5,000</w:t>
            </w:r>
          </w:p>
        </w:tc>
        <w:tc>
          <w:tcPr>
            <w:tcW w:w="0" w:type="auto"/>
          </w:tcPr>
          <w:p w14:paraId="2E002B5F" w14:textId="77777777" w:rsidR="00080144" w:rsidRPr="006D7952" w:rsidRDefault="00080144" w:rsidP="001E4E0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5,000</w:t>
            </w:r>
          </w:p>
        </w:tc>
        <w:tc>
          <w:tcPr>
            <w:tcW w:w="0" w:type="auto"/>
          </w:tcPr>
          <w:p w14:paraId="578C9D39" w14:textId="77777777" w:rsidR="00080144" w:rsidRPr="006D7952" w:rsidRDefault="00080144" w:rsidP="001E4E0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5,000</w:t>
            </w:r>
          </w:p>
        </w:tc>
      </w:tr>
      <w:tr w:rsidR="00080144" w:rsidRPr="00080144" w14:paraId="0A5826C7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50C731BE" w14:textId="1EE6DE09" w:rsidR="00080144" w:rsidRPr="00080144" w:rsidRDefault="00080144" w:rsidP="001E4E06">
            <w:pPr>
              <w:rPr>
                <w:b/>
                <w:noProof/>
              </w:rPr>
            </w:pPr>
          </w:p>
        </w:tc>
        <w:tc>
          <w:tcPr>
            <w:tcW w:w="0" w:type="auto"/>
          </w:tcPr>
          <w:p w14:paraId="3EBE2038" w14:textId="77777777" w:rsidR="00080144" w:rsidRPr="00080144" w:rsidRDefault="00080144" w:rsidP="001E4E0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Total 43885 CITY AED REPLACEMENT &amp; MAINTENANCE FUND</w:t>
            </w:r>
          </w:p>
          <w:p w14:paraId="04CC3512" w14:textId="3332CBB8" w:rsidR="00080144" w:rsidRPr="00080144" w:rsidRDefault="00080144" w:rsidP="001E4E0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</w:p>
        </w:tc>
        <w:tc>
          <w:tcPr>
            <w:tcW w:w="0" w:type="auto"/>
          </w:tcPr>
          <w:p w14:paraId="291CAE5C" w14:textId="77777777" w:rsidR="00080144" w:rsidRPr="00080144" w:rsidRDefault="00080144" w:rsidP="001E4E0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4C59C973" w14:textId="77777777" w:rsidR="00080144" w:rsidRPr="00080144" w:rsidRDefault="00080144" w:rsidP="001E4E0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2B922C4D" w14:textId="77777777" w:rsidR="00080144" w:rsidRPr="00080144" w:rsidRDefault="00080144" w:rsidP="001E4E0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4,032</w:t>
            </w:r>
          </w:p>
        </w:tc>
        <w:tc>
          <w:tcPr>
            <w:tcW w:w="0" w:type="auto"/>
          </w:tcPr>
          <w:p w14:paraId="21BA528D" w14:textId="77777777" w:rsidR="00080144" w:rsidRPr="00080144" w:rsidRDefault="00080144" w:rsidP="001E4E0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5,000</w:t>
            </w:r>
          </w:p>
        </w:tc>
        <w:tc>
          <w:tcPr>
            <w:tcW w:w="0" w:type="auto"/>
          </w:tcPr>
          <w:p w14:paraId="03FDB721" w14:textId="77777777" w:rsidR="00080144" w:rsidRPr="00080144" w:rsidRDefault="00080144" w:rsidP="001E4E0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5,000</w:t>
            </w:r>
          </w:p>
        </w:tc>
        <w:tc>
          <w:tcPr>
            <w:tcW w:w="0" w:type="auto"/>
          </w:tcPr>
          <w:p w14:paraId="3767208A" w14:textId="77777777" w:rsidR="00080144" w:rsidRPr="00080144" w:rsidRDefault="00080144" w:rsidP="001E4E0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5,000</w:t>
            </w:r>
          </w:p>
        </w:tc>
      </w:tr>
      <w:tr w:rsidR="00080144" w:rsidRPr="00080144" w14:paraId="654363E6" w14:textId="77777777" w:rsidTr="00080144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0" w:type="auto"/>
          </w:tcPr>
          <w:p w14:paraId="72D44F32" w14:textId="7652ED54" w:rsidR="00080144" w:rsidRPr="00080144" w:rsidRDefault="00080144" w:rsidP="001E4E06">
            <w:pPr>
              <w:rPr>
                <w:b w:val="0"/>
                <w:noProof/>
              </w:rPr>
            </w:pPr>
          </w:p>
        </w:tc>
        <w:tc>
          <w:tcPr>
            <w:tcW w:w="0" w:type="auto"/>
          </w:tcPr>
          <w:p w14:paraId="55EF2620" w14:textId="6667A4B4" w:rsidR="00080144" w:rsidRPr="00080144" w:rsidRDefault="00080144" w:rsidP="001E4E06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b w:val="0"/>
                <w:noProof/>
              </w:rPr>
            </w:pPr>
            <w:r>
              <w:rPr>
                <w:b w:val="0"/>
                <w:bCs w:val="0"/>
                <w:noProof/>
              </w:rPr>
              <w:t>Grand Total</w:t>
            </w:r>
          </w:p>
        </w:tc>
        <w:tc>
          <w:tcPr>
            <w:tcW w:w="0" w:type="auto"/>
          </w:tcPr>
          <w:p w14:paraId="5296884B" w14:textId="77777777" w:rsidR="00080144" w:rsidRPr="00080144" w:rsidRDefault="00080144" w:rsidP="001E4E06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b w:val="0"/>
                <w:noProof/>
              </w:rPr>
            </w:pPr>
            <w:r w:rsidRPr="00080144">
              <w:rPr>
                <w:b w:val="0"/>
                <w:noProof/>
              </w:rPr>
              <w:t>$2,923,013</w:t>
            </w:r>
          </w:p>
        </w:tc>
        <w:tc>
          <w:tcPr>
            <w:tcW w:w="0" w:type="auto"/>
          </w:tcPr>
          <w:p w14:paraId="73F789F2" w14:textId="77777777" w:rsidR="00080144" w:rsidRPr="00080144" w:rsidRDefault="00080144" w:rsidP="001E4E06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b w:val="0"/>
                <w:noProof/>
              </w:rPr>
            </w:pPr>
            <w:r w:rsidRPr="00080144">
              <w:rPr>
                <w:b w:val="0"/>
                <w:noProof/>
              </w:rPr>
              <w:t>$4,260,739</w:t>
            </w:r>
          </w:p>
        </w:tc>
        <w:tc>
          <w:tcPr>
            <w:tcW w:w="0" w:type="auto"/>
          </w:tcPr>
          <w:p w14:paraId="7A740DE9" w14:textId="77777777" w:rsidR="00080144" w:rsidRPr="00080144" w:rsidRDefault="00080144" w:rsidP="001E4E06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b w:val="0"/>
                <w:noProof/>
              </w:rPr>
            </w:pPr>
            <w:r w:rsidRPr="00080144">
              <w:rPr>
                <w:b w:val="0"/>
                <w:noProof/>
              </w:rPr>
              <w:t>$1,639,913</w:t>
            </w:r>
          </w:p>
        </w:tc>
        <w:tc>
          <w:tcPr>
            <w:tcW w:w="0" w:type="auto"/>
          </w:tcPr>
          <w:p w14:paraId="51468D5E" w14:textId="77777777" w:rsidR="00080144" w:rsidRPr="00080144" w:rsidRDefault="00080144" w:rsidP="001E4E06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b w:val="0"/>
                <w:noProof/>
              </w:rPr>
            </w:pPr>
            <w:r w:rsidRPr="00080144">
              <w:rPr>
                <w:b w:val="0"/>
                <w:noProof/>
              </w:rPr>
              <w:t>$1,915,750</w:t>
            </w:r>
          </w:p>
        </w:tc>
        <w:tc>
          <w:tcPr>
            <w:tcW w:w="0" w:type="auto"/>
          </w:tcPr>
          <w:p w14:paraId="1AAA3461" w14:textId="77777777" w:rsidR="00080144" w:rsidRPr="00080144" w:rsidRDefault="00080144" w:rsidP="001E4E06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b w:val="0"/>
                <w:noProof/>
              </w:rPr>
            </w:pPr>
            <w:r w:rsidRPr="00080144">
              <w:rPr>
                <w:b w:val="0"/>
                <w:noProof/>
              </w:rPr>
              <w:t>$4,005,555</w:t>
            </w:r>
          </w:p>
        </w:tc>
        <w:tc>
          <w:tcPr>
            <w:tcW w:w="0" w:type="auto"/>
          </w:tcPr>
          <w:p w14:paraId="0EA82FEE" w14:textId="77777777" w:rsidR="00080144" w:rsidRPr="00080144" w:rsidRDefault="00080144" w:rsidP="001E4E06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b w:val="0"/>
                <w:noProof/>
              </w:rPr>
            </w:pPr>
            <w:r w:rsidRPr="00080144">
              <w:rPr>
                <w:b w:val="0"/>
                <w:noProof/>
              </w:rPr>
              <w:t>$1,909,933</w:t>
            </w:r>
          </w:p>
        </w:tc>
      </w:tr>
    </w:tbl>
    <w:p w14:paraId="655C4F5C" w14:textId="77777777" w:rsidR="00080144" w:rsidRPr="005046ED" w:rsidRDefault="00080144" w:rsidP="00802681">
      <w:pPr>
        <w:pStyle w:val="Heading1"/>
      </w:pPr>
      <w:r w:rsidRPr="00BB6210">
        <w:rPr>
          <w:noProof/>
        </w:rPr>
        <w:lastRenderedPageBreak/>
        <w:t>WATER FUND</w:t>
      </w:r>
      <w:r>
        <w:t xml:space="preserve"> </w:t>
      </w:r>
      <w:r w:rsidRPr="005046ED">
        <w:t>– Budget Summary</w:t>
      </w:r>
    </w:p>
    <w:p w14:paraId="215D7057" w14:textId="77777777" w:rsidR="00080144" w:rsidRDefault="00080144" w:rsidP="005046ED">
      <w:pPr>
        <w:pStyle w:val="Heading2"/>
        <w:rPr>
          <w:rStyle w:val="Strong"/>
        </w:rPr>
      </w:pPr>
      <w:r w:rsidRPr="00BB6210">
        <w:rPr>
          <w:b/>
          <w:bCs/>
          <w:noProof/>
        </w:rPr>
        <w:t>051 WATER FUND</w:t>
      </w:r>
      <w:r w:rsidRPr="00EE2F99">
        <w:rPr>
          <w:rStyle w:val="Strong"/>
        </w:rPr>
        <w:t xml:space="preserve"> – Revenue Summary </w:t>
      </w:r>
    </w:p>
    <w:p w14:paraId="18AB6D02" w14:textId="77777777" w:rsidR="00080144" w:rsidRDefault="00080144" w:rsidP="00BA7413">
      <w:pPr>
        <w:tabs>
          <w:tab w:val="left" w:pos="4860"/>
        </w:tabs>
        <w:rPr>
          <w:b/>
          <w:bCs/>
          <w:noProof/>
          <w:vanish/>
        </w:rPr>
      </w:pPr>
    </w:p>
    <w:tbl>
      <w:tblPr>
        <w:tblStyle w:val="GridTable3-Accent1"/>
        <w:tblW w:w="0" w:type="auto"/>
        <w:tblLook w:val="04E0" w:firstRow="1" w:lastRow="1" w:firstColumn="1" w:lastColumn="0" w:noHBand="0" w:noVBand="1"/>
      </w:tblPr>
      <w:tblGrid>
        <w:gridCol w:w="1081"/>
        <w:gridCol w:w="3521"/>
        <w:gridCol w:w="1333"/>
        <w:gridCol w:w="1333"/>
        <w:gridCol w:w="1333"/>
        <w:gridCol w:w="1333"/>
        <w:gridCol w:w="1445"/>
        <w:gridCol w:w="1333"/>
      </w:tblGrid>
      <w:tr w:rsidR="00080144" w:rsidRPr="00F50D49" w14:paraId="0B624375" w14:textId="77777777" w:rsidTr="0008014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0" w:type="auto"/>
          </w:tcPr>
          <w:p w14:paraId="0381B06F" w14:textId="31266A87" w:rsidR="00080144" w:rsidRPr="00F50D49" w:rsidRDefault="00080144" w:rsidP="009D4E4F">
            <w:pPr>
              <w:rPr>
                <w:noProof/>
              </w:rPr>
            </w:pPr>
          </w:p>
        </w:tc>
        <w:tc>
          <w:tcPr>
            <w:tcW w:w="0" w:type="auto"/>
          </w:tcPr>
          <w:p w14:paraId="215A4979" w14:textId="29D18E6B" w:rsidR="00080144" w:rsidRPr="00F50D49" w:rsidRDefault="00080144" w:rsidP="009D4E4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64BC571A" w14:textId="77777777" w:rsidR="00080144" w:rsidRDefault="00080144" w:rsidP="009D4E4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 xml:space="preserve">Actuals </w:t>
            </w:r>
          </w:p>
          <w:p w14:paraId="1FC174CF" w14:textId="28665A83" w:rsidR="00080144" w:rsidRPr="00F50D49" w:rsidRDefault="00080144" w:rsidP="009D4E4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FY 2021</w:t>
            </w:r>
          </w:p>
        </w:tc>
        <w:tc>
          <w:tcPr>
            <w:tcW w:w="0" w:type="auto"/>
          </w:tcPr>
          <w:p w14:paraId="76C5F7A2" w14:textId="77777777" w:rsidR="00080144" w:rsidRDefault="00080144" w:rsidP="009D4E4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 xml:space="preserve">Actuals </w:t>
            </w:r>
          </w:p>
          <w:p w14:paraId="5BAAF879" w14:textId="23B9E968" w:rsidR="00080144" w:rsidRPr="00F50D49" w:rsidRDefault="00080144" w:rsidP="009D4E4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FY 2022</w:t>
            </w:r>
          </w:p>
        </w:tc>
        <w:tc>
          <w:tcPr>
            <w:tcW w:w="0" w:type="auto"/>
          </w:tcPr>
          <w:p w14:paraId="536DF6F2" w14:textId="77777777" w:rsidR="00080144" w:rsidRDefault="00080144" w:rsidP="009D4E4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YTD</w:t>
            </w:r>
          </w:p>
          <w:p w14:paraId="490B1A8A" w14:textId="3CA77622" w:rsidR="00080144" w:rsidRPr="00F50D49" w:rsidRDefault="00080144" w:rsidP="009D4E4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FY 2023</w:t>
            </w:r>
          </w:p>
        </w:tc>
        <w:tc>
          <w:tcPr>
            <w:tcW w:w="0" w:type="auto"/>
          </w:tcPr>
          <w:p w14:paraId="72D8EF4F" w14:textId="77777777" w:rsidR="00080144" w:rsidRDefault="00080144" w:rsidP="009D4E4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Original</w:t>
            </w:r>
          </w:p>
          <w:p w14:paraId="4A05FF24" w14:textId="0761A556" w:rsidR="00080144" w:rsidRPr="00F50D49" w:rsidRDefault="00080144" w:rsidP="009D4E4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FY 2023</w:t>
            </w:r>
          </w:p>
        </w:tc>
        <w:tc>
          <w:tcPr>
            <w:tcW w:w="0" w:type="auto"/>
          </w:tcPr>
          <w:p w14:paraId="3894BC86" w14:textId="77777777" w:rsidR="00080144" w:rsidRDefault="00080144" w:rsidP="009D4E4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Adjusted</w:t>
            </w:r>
          </w:p>
          <w:p w14:paraId="6319EE34" w14:textId="3D11442F" w:rsidR="00080144" w:rsidRPr="00F50D49" w:rsidRDefault="00080144" w:rsidP="009D4E4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FY 2023</w:t>
            </w:r>
          </w:p>
        </w:tc>
        <w:tc>
          <w:tcPr>
            <w:tcW w:w="0" w:type="auto"/>
          </w:tcPr>
          <w:p w14:paraId="1E4EB25B" w14:textId="77777777" w:rsidR="00080144" w:rsidRDefault="00080144" w:rsidP="009D4E4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Budget</w:t>
            </w:r>
          </w:p>
          <w:p w14:paraId="74D430D5" w14:textId="4C1D1EE1" w:rsidR="00080144" w:rsidRPr="00F50D49" w:rsidRDefault="00080144" w:rsidP="009D4E4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FY 2024</w:t>
            </w:r>
          </w:p>
        </w:tc>
      </w:tr>
      <w:tr w:rsidR="00080144" w:rsidRPr="00F50D49" w14:paraId="35F87C0E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0FCF2866" w14:textId="77777777" w:rsidR="00080144" w:rsidRDefault="00080144" w:rsidP="009D4E4F">
            <w:pPr>
              <w:rPr>
                <w:noProof/>
              </w:rPr>
            </w:pPr>
            <w:r>
              <w:rPr>
                <w:noProof/>
              </w:rPr>
              <w:t>Revenues</w:t>
            </w:r>
          </w:p>
          <w:p w14:paraId="53C29E85" w14:textId="0A9BA32A" w:rsidR="00080144" w:rsidRPr="00F50D49" w:rsidRDefault="00080144" w:rsidP="009D4E4F">
            <w:pPr>
              <w:rPr>
                <w:noProof/>
              </w:rPr>
            </w:pPr>
          </w:p>
        </w:tc>
        <w:tc>
          <w:tcPr>
            <w:tcW w:w="0" w:type="auto"/>
          </w:tcPr>
          <w:p w14:paraId="5618642E" w14:textId="77777777" w:rsidR="00080144" w:rsidRDefault="00080144" w:rsidP="009D4E4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Planning Building &amp; Engineering Fees</w:t>
            </w:r>
          </w:p>
          <w:p w14:paraId="6C4824F0" w14:textId="507FE8F2" w:rsidR="00080144" w:rsidRPr="00F50D49" w:rsidRDefault="00080144" w:rsidP="009D4E4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26BDF61D" w14:textId="77777777" w:rsidR="00080144" w:rsidRPr="00F50D49" w:rsidRDefault="00080144" w:rsidP="009D4E4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,569,883</w:t>
            </w:r>
          </w:p>
        </w:tc>
        <w:tc>
          <w:tcPr>
            <w:tcW w:w="0" w:type="auto"/>
          </w:tcPr>
          <w:p w14:paraId="609771CD" w14:textId="77777777" w:rsidR="00080144" w:rsidRPr="00F50D49" w:rsidRDefault="00080144" w:rsidP="009D4E4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,260,513</w:t>
            </w:r>
          </w:p>
        </w:tc>
        <w:tc>
          <w:tcPr>
            <w:tcW w:w="0" w:type="auto"/>
          </w:tcPr>
          <w:p w14:paraId="2CF5B950" w14:textId="77777777" w:rsidR="00080144" w:rsidRPr="00F50D49" w:rsidRDefault="00080144" w:rsidP="009D4E4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776,784</w:t>
            </w:r>
          </w:p>
        </w:tc>
        <w:tc>
          <w:tcPr>
            <w:tcW w:w="0" w:type="auto"/>
          </w:tcPr>
          <w:p w14:paraId="69D304DB" w14:textId="77777777" w:rsidR="00080144" w:rsidRPr="00F50D49" w:rsidRDefault="00080144" w:rsidP="009D4E4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,219,456</w:t>
            </w:r>
          </w:p>
        </w:tc>
        <w:tc>
          <w:tcPr>
            <w:tcW w:w="0" w:type="auto"/>
          </w:tcPr>
          <w:p w14:paraId="5F6E3ABF" w14:textId="77777777" w:rsidR="00080144" w:rsidRPr="00F50D49" w:rsidRDefault="00080144" w:rsidP="009D4E4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,219,456</w:t>
            </w:r>
          </w:p>
        </w:tc>
        <w:tc>
          <w:tcPr>
            <w:tcW w:w="0" w:type="auto"/>
          </w:tcPr>
          <w:p w14:paraId="22D08E86" w14:textId="77777777" w:rsidR="00080144" w:rsidRPr="00F50D49" w:rsidRDefault="00080144" w:rsidP="009D4E4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750,000</w:t>
            </w:r>
          </w:p>
        </w:tc>
      </w:tr>
      <w:tr w:rsidR="00080144" w:rsidRPr="00F50D49" w14:paraId="3DFE02CD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18BBE29B" w14:textId="16543EB5" w:rsidR="00080144" w:rsidRPr="00F50D49" w:rsidRDefault="00080144" w:rsidP="009D4E4F">
            <w:pPr>
              <w:rPr>
                <w:noProof/>
              </w:rPr>
            </w:pPr>
          </w:p>
        </w:tc>
        <w:tc>
          <w:tcPr>
            <w:tcW w:w="0" w:type="auto"/>
          </w:tcPr>
          <w:p w14:paraId="16AA1322" w14:textId="77777777" w:rsidR="00080144" w:rsidRDefault="00080144" w:rsidP="009D4E4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Federal Revenue</w:t>
            </w:r>
          </w:p>
          <w:p w14:paraId="7AF10CA7" w14:textId="382FA3C2" w:rsidR="00080144" w:rsidRPr="00F50D49" w:rsidRDefault="00080144" w:rsidP="009D4E4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0C7F534A" w14:textId="77777777" w:rsidR="00080144" w:rsidRPr="00F50D49" w:rsidRDefault="00080144" w:rsidP="009D4E4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0BAAF1A9" w14:textId="77777777" w:rsidR="00080144" w:rsidRPr="00F50D49" w:rsidRDefault="00080144" w:rsidP="009D4E4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3805A794" w14:textId="77777777" w:rsidR="00080144" w:rsidRPr="00F50D49" w:rsidRDefault="00080144" w:rsidP="009D4E4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4BFAA1AC" w14:textId="77777777" w:rsidR="00080144" w:rsidRPr="00F50D49" w:rsidRDefault="00080144" w:rsidP="009D4E4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469,962</w:t>
            </w:r>
          </w:p>
        </w:tc>
        <w:tc>
          <w:tcPr>
            <w:tcW w:w="0" w:type="auto"/>
          </w:tcPr>
          <w:p w14:paraId="69191335" w14:textId="77777777" w:rsidR="00080144" w:rsidRPr="00F50D49" w:rsidRDefault="00080144" w:rsidP="009D4E4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469,962</w:t>
            </w:r>
          </w:p>
        </w:tc>
        <w:tc>
          <w:tcPr>
            <w:tcW w:w="0" w:type="auto"/>
          </w:tcPr>
          <w:p w14:paraId="0202BC4A" w14:textId="77777777" w:rsidR="00080144" w:rsidRPr="00F50D49" w:rsidRDefault="00080144" w:rsidP="009D4E4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</w:tr>
      <w:tr w:rsidR="00080144" w:rsidRPr="00F50D49" w14:paraId="02BF9E6E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54BE5AD9" w14:textId="2082BC17" w:rsidR="00080144" w:rsidRPr="00F50D49" w:rsidRDefault="00080144" w:rsidP="009D4E4F">
            <w:pPr>
              <w:rPr>
                <w:noProof/>
              </w:rPr>
            </w:pPr>
          </w:p>
        </w:tc>
        <w:tc>
          <w:tcPr>
            <w:tcW w:w="0" w:type="auto"/>
          </w:tcPr>
          <w:p w14:paraId="2AB529CB" w14:textId="77777777" w:rsidR="00080144" w:rsidRDefault="00080144" w:rsidP="009D4E4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Water Charges for Services</w:t>
            </w:r>
          </w:p>
          <w:p w14:paraId="25B028A6" w14:textId="4693AF34" w:rsidR="00080144" w:rsidRPr="00F50D49" w:rsidRDefault="00080144" w:rsidP="009D4E4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72143EC5" w14:textId="77777777" w:rsidR="00080144" w:rsidRPr="00F50D49" w:rsidRDefault="00080144" w:rsidP="009D4E4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21,116,912</w:t>
            </w:r>
          </w:p>
        </w:tc>
        <w:tc>
          <w:tcPr>
            <w:tcW w:w="0" w:type="auto"/>
          </w:tcPr>
          <w:p w14:paraId="0DB8FCF0" w14:textId="77777777" w:rsidR="00080144" w:rsidRPr="00F50D49" w:rsidRDefault="00080144" w:rsidP="009D4E4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20,166,530</w:t>
            </w:r>
          </w:p>
        </w:tc>
        <w:tc>
          <w:tcPr>
            <w:tcW w:w="0" w:type="auto"/>
          </w:tcPr>
          <w:p w14:paraId="0CCC2FEC" w14:textId="77777777" w:rsidR="00080144" w:rsidRPr="00F50D49" w:rsidRDefault="00080144" w:rsidP="009D4E4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8,650,457</w:t>
            </w:r>
          </w:p>
        </w:tc>
        <w:tc>
          <w:tcPr>
            <w:tcW w:w="0" w:type="auto"/>
          </w:tcPr>
          <w:p w14:paraId="10573512" w14:textId="77777777" w:rsidR="00080144" w:rsidRPr="00F50D49" w:rsidRDefault="00080144" w:rsidP="009D4E4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20,392,268</w:t>
            </w:r>
          </w:p>
        </w:tc>
        <w:tc>
          <w:tcPr>
            <w:tcW w:w="0" w:type="auto"/>
          </w:tcPr>
          <w:p w14:paraId="7C9BC030" w14:textId="77777777" w:rsidR="00080144" w:rsidRPr="00F50D49" w:rsidRDefault="00080144" w:rsidP="009D4E4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20,392,268</w:t>
            </w:r>
          </w:p>
        </w:tc>
        <w:tc>
          <w:tcPr>
            <w:tcW w:w="0" w:type="auto"/>
          </w:tcPr>
          <w:p w14:paraId="7E28EAAB" w14:textId="77777777" w:rsidR="00080144" w:rsidRPr="00F50D49" w:rsidRDefault="00080144" w:rsidP="009D4E4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22,151,110</w:t>
            </w:r>
          </w:p>
        </w:tc>
      </w:tr>
      <w:tr w:rsidR="00080144" w:rsidRPr="00F50D49" w14:paraId="1FF3BA97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0C2DA2A1" w14:textId="449E6E09" w:rsidR="00080144" w:rsidRPr="00F50D49" w:rsidRDefault="00080144" w:rsidP="009D4E4F">
            <w:pPr>
              <w:rPr>
                <w:noProof/>
              </w:rPr>
            </w:pPr>
          </w:p>
        </w:tc>
        <w:tc>
          <w:tcPr>
            <w:tcW w:w="0" w:type="auto"/>
          </w:tcPr>
          <w:p w14:paraId="5E51C949" w14:textId="77777777" w:rsidR="00080144" w:rsidRDefault="00080144" w:rsidP="009D4E4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Misc. Revenues</w:t>
            </w:r>
          </w:p>
          <w:p w14:paraId="4DC4A49A" w14:textId="414DBCD3" w:rsidR="00080144" w:rsidRPr="00F50D49" w:rsidRDefault="00080144" w:rsidP="009D4E4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0BEB7591" w14:textId="77777777" w:rsidR="00080144" w:rsidRPr="00F50D49" w:rsidRDefault="00080144" w:rsidP="009D4E4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274,762</w:t>
            </w:r>
          </w:p>
        </w:tc>
        <w:tc>
          <w:tcPr>
            <w:tcW w:w="0" w:type="auto"/>
          </w:tcPr>
          <w:p w14:paraId="6309E6C2" w14:textId="77777777" w:rsidR="00080144" w:rsidRPr="00F50D49" w:rsidRDefault="00080144" w:rsidP="009D4E4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235,775</w:t>
            </w:r>
          </w:p>
        </w:tc>
        <w:tc>
          <w:tcPr>
            <w:tcW w:w="0" w:type="auto"/>
          </w:tcPr>
          <w:p w14:paraId="0DE68B54" w14:textId="77777777" w:rsidR="00080144" w:rsidRPr="00F50D49" w:rsidRDefault="00080144" w:rsidP="009D4E4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675,051</w:t>
            </w:r>
          </w:p>
        </w:tc>
        <w:tc>
          <w:tcPr>
            <w:tcW w:w="0" w:type="auto"/>
          </w:tcPr>
          <w:p w14:paraId="607BC9BD" w14:textId="77777777" w:rsidR="00080144" w:rsidRPr="00F50D49" w:rsidRDefault="00080144" w:rsidP="009D4E4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209,092</w:t>
            </w:r>
          </w:p>
        </w:tc>
        <w:tc>
          <w:tcPr>
            <w:tcW w:w="0" w:type="auto"/>
          </w:tcPr>
          <w:p w14:paraId="07F748A8" w14:textId="77777777" w:rsidR="00080144" w:rsidRPr="00F50D49" w:rsidRDefault="00080144" w:rsidP="009D4E4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209,092</w:t>
            </w:r>
          </w:p>
        </w:tc>
        <w:tc>
          <w:tcPr>
            <w:tcW w:w="0" w:type="auto"/>
          </w:tcPr>
          <w:p w14:paraId="34AB0536" w14:textId="77777777" w:rsidR="00080144" w:rsidRPr="00F50D49" w:rsidRDefault="00080144" w:rsidP="009D4E4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388,887</w:t>
            </w:r>
          </w:p>
        </w:tc>
      </w:tr>
      <w:tr w:rsidR="00080144" w:rsidRPr="00F50D49" w14:paraId="0E39E1E4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644A01C1" w14:textId="63B552CE" w:rsidR="00080144" w:rsidRPr="00F50D49" w:rsidRDefault="00080144" w:rsidP="009D4E4F">
            <w:pPr>
              <w:rPr>
                <w:noProof/>
              </w:rPr>
            </w:pPr>
          </w:p>
        </w:tc>
        <w:tc>
          <w:tcPr>
            <w:tcW w:w="0" w:type="auto"/>
          </w:tcPr>
          <w:p w14:paraId="528C9EDE" w14:textId="77777777" w:rsidR="00080144" w:rsidRDefault="00080144" w:rsidP="009D4E4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Special Revenues &amp; Resources</w:t>
            </w:r>
          </w:p>
          <w:p w14:paraId="06322D39" w14:textId="640297F6" w:rsidR="00080144" w:rsidRPr="00F50D49" w:rsidRDefault="00080144" w:rsidP="009D4E4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4DFD8A98" w14:textId="77777777" w:rsidR="00080144" w:rsidRPr="00F50D49" w:rsidRDefault="00080144" w:rsidP="009D4E4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2,144,477</w:t>
            </w:r>
          </w:p>
        </w:tc>
        <w:tc>
          <w:tcPr>
            <w:tcW w:w="0" w:type="auto"/>
          </w:tcPr>
          <w:p w14:paraId="12BACD7A" w14:textId="77777777" w:rsidR="00080144" w:rsidRPr="00F50D49" w:rsidRDefault="00080144" w:rsidP="009D4E4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23697626" w14:textId="77777777" w:rsidR="00080144" w:rsidRPr="00F50D49" w:rsidRDefault="00080144" w:rsidP="009D4E4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1FE64575" w14:textId="77777777" w:rsidR="00080144" w:rsidRPr="00F50D49" w:rsidRDefault="00080144" w:rsidP="009D4E4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60034F13" w14:textId="77777777" w:rsidR="00080144" w:rsidRPr="00F50D49" w:rsidRDefault="00080144" w:rsidP="009D4E4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79FD873B" w14:textId="77777777" w:rsidR="00080144" w:rsidRPr="00F50D49" w:rsidRDefault="00080144" w:rsidP="009D4E4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</w:tr>
      <w:tr w:rsidR="00080144" w:rsidRPr="00F50D49" w14:paraId="32FAAF4F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5D9B9A41" w14:textId="592B6102" w:rsidR="00080144" w:rsidRPr="00F50D49" w:rsidRDefault="00080144" w:rsidP="009D4E4F">
            <w:pPr>
              <w:rPr>
                <w:noProof/>
              </w:rPr>
            </w:pPr>
          </w:p>
        </w:tc>
        <w:tc>
          <w:tcPr>
            <w:tcW w:w="0" w:type="auto"/>
          </w:tcPr>
          <w:p w14:paraId="6B3299AB" w14:textId="77777777" w:rsidR="00080144" w:rsidRDefault="00080144" w:rsidP="009D4E4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Bond Proceeds</w:t>
            </w:r>
          </w:p>
          <w:p w14:paraId="357992D2" w14:textId="01F33B32" w:rsidR="00080144" w:rsidRPr="00F50D49" w:rsidRDefault="00080144" w:rsidP="009D4E4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140248A6" w14:textId="77777777" w:rsidR="00080144" w:rsidRPr="00F50D49" w:rsidRDefault="00080144" w:rsidP="009D4E4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36A9D149" w14:textId="77777777" w:rsidR="00080144" w:rsidRPr="00F50D49" w:rsidRDefault="00080144" w:rsidP="009D4E4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2BCEB437" w14:textId="77777777" w:rsidR="00080144" w:rsidRPr="00F50D49" w:rsidRDefault="00080144" w:rsidP="009D4E4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33E45B87" w14:textId="77777777" w:rsidR="00080144" w:rsidRPr="00F50D49" w:rsidRDefault="00080144" w:rsidP="009D4E4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37,589,496</w:t>
            </w:r>
          </w:p>
        </w:tc>
        <w:tc>
          <w:tcPr>
            <w:tcW w:w="0" w:type="auto"/>
          </w:tcPr>
          <w:p w14:paraId="5A9810B3" w14:textId="77777777" w:rsidR="00080144" w:rsidRPr="00F50D49" w:rsidRDefault="00080144" w:rsidP="009D4E4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87,589,496</w:t>
            </w:r>
          </w:p>
        </w:tc>
        <w:tc>
          <w:tcPr>
            <w:tcW w:w="0" w:type="auto"/>
          </w:tcPr>
          <w:p w14:paraId="16C587E2" w14:textId="77777777" w:rsidR="00080144" w:rsidRPr="00F50D49" w:rsidRDefault="00080144" w:rsidP="009D4E4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2,477,367</w:t>
            </w:r>
          </w:p>
        </w:tc>
      </w:tr>
      <w:tr w:rsidR="00080144" w:rsidRPr="00080144" w14:paraId="017657CC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56244B1B" w14:textId="5FF560CF" w:rsidR="00080144" w:rsidRPr="00080144" w:rsidRDefault="00080144" w:rsidP="009D4E4F">
            <w:pPr>
              <w:rPr>
                <w:b/>
                <w:noProof/>
              </w:rPr>
            </w:pPr>
          </w:p>
        </w:tc>
        <w:tc>
          <w:tcPr>
            <w:tcW w:w="0" w:type="auto"/>
          </w:tcPr>
          <w:p w14:paraId="27D6702E" w14:textId="77777777" w:rsidR="00080144" w:rsidRPr="00080144" w:rsidRDefault="00080144" w:rsidP="009D4E4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Total Revenues</w:t>
            </w:r>
          </w:p>
          <w:p w14:paraId="05931FCA" w14:textId="77777777" w:rsidR="00080144" w:rsidRPr="00080144" w:rsidRDefault="00080144" w:rsidP="009D4E4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</w:p>
          <w:p w14:paraId="496229BE" w14:textId="689A6149" w:rsidR="00080144" w:rsidRPr="00080144" w:rsidRDefault="00080144" w:rsidP="009D4E4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</w:p>
        </w:tc>
        <w:tc>
          <w:tcPr>
            <w:tcW w:w="0" w:type="auto"/>
          </w:tcPr>
          <w:p w14:paraId="55E83D2E" w14:textId="77777777" w:rsidR="00080144" w:rsidRPr="00080144" w:rsidRDefault="00080144" w:rsidP="009D4E4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25,106,033</w:t>
            </w:r>
          </w:p>
        </w:tc>
        <w:tc>
          <w:tcPr>
            <w:tcW w:w="0" w:type="auto"/>
          </w:tcPr>
          <w:p w14:paraId="498001C6" w14:textId="77777777" w:rsidR="00080144" w:rsidRPr="00080144" w:rsidRDefault="00080144" w:rsidP="009D4E4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21,662,817</w:t>
            </w:r>
          </w:p>
        </w:tc>
        <w:tc>
          <w:tcPr>
            <w:tcW w:w="0" w:type="auto"/>
          </w:tcPr>
          <w:p w14:paraId="4ED0F0A1" w14:textId="77777777" w:rsidR="00080144" w:rsidRPr="00080144" w:rsidRDefault="00080144" w:rsidP="009D4E4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20,102,292</w:t>
            </w:r>
          </w:p>
        </w:tc>
        <w:tc>
          <w:tcPr>
            <w:tcW w:w="0" w:type="auto"/>
          </w:tcPr>
          <w:p w14:paraId="40AC3950" w14:textId="77777777" w:rsidR="00080144" w:rsidRPr="00080144" w:rsidRDefault="00080144" w:rsidP="009D4E4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59,880,274</w:t>
            </w:r>
          </w:p>
        </w:tc>
        <w:tc>
          <w:tcPr>
            <w:tcW w:w="0" w:type="auto"/>
          </w:tcPr>
          <w:p w14:paraId="2A1F9053" w14:textId="77777777" w:rsidR="00080144" w:rsidRPr="00080144" w:rsidRDefault="00080144" w:rsidP="009D4E4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09,880,274</w:t>
            </w:r>
          </w:p>
        </w:tc>
        <w:tc>
          <w:tcPr>
            <w:tcW w:w="0" w:type="auto"/>
          </w:tcPr>
          <w:p w14:paraId="17F086F6" w14:textId="77777777" w:rsidR="00080144" w:rsidRPr="00080144" w:rsidRDefault="00080144" w:rsidP="009D4E4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35,767,364</w:t>
            </w:r>
          </w:p>
        </w:tc>
      </w:tr>
      <w:tr w:rsidR="00080144" w:rsidRPr="00F50D49" w14:paraId="1D80979F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63CE6292" w14:textId="77777777" w:rsidR="00080144" w:rsidRDefault="00080144" w:rsidP="009D4E4F">
            <w:pPr>
              <w:rPr>
                <w:iCs w:val="0"/>
                <w:noProof/>
              </w:rPr>
            </w:pPr>
            <w:r>
              <w:rPr>
                <w:iCs w:val="0"/>
                <w:noProof/>
              </w:rPr>
              <w:t>Other</w:t>
            </w:r>
          </w:p>
          <w:p w14:paraId="3412EB13" w14:textId="7A031876" w:rsidR="00080144" w:rsidRPr="00F50D49" w:rsidRDefault="00080144" w:rsidP="009D4E4F">
            <w:pPr>
              <w:rPr>
                <w:noProof/>
              </w:rPr>
            </w:pPr>
          </w:p>
        </w:tc>
        <w:tc>
          <w:tcPr>
            <w:tcW w:w="0" w:type="auto"/>
          </w:tcPr>
          <w:p w14:paraId="7DF4ECD3" w14:textId="77777777" w:rsidR="00080144" w:rsidRDefault="00080144" w:rsidP="009D4E4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Beginning Balance</w:t>
            </w:r>
          </w:p>
          <w:p w14:paraId="54D11A0F" w14:textId="7CEBD26F" w:rsidR="00080144" w:rsidRPr="00F50D49" w:rsidRDefault="00080144" w:rsidP="009D4E4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74E194D7" w14:textId="77777777" w:rsidR="00080144" w:rsidRPr="00F50D49" w:rsidRDefault="00080144" w:rsidP="009D4E4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1,194,924</w:t>
            </w:r>
          </w:p>
        </w:tc>
        <w:tc>
          <w:tcPr>
            <w:tcW w:w="0" w:type="auto"/>
          </w:tcPr>
          <w:p w14:paraId="0D17E71B" w14:textId="77777777" w:rsidR="00080144" w:rsidRPr="00F50D49" w:rsidRDefault="00080144" w:rsidP="009D4E4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1,227,874</w:t>
            </w:r>
          </w:p>
        </w:tc>
        <w:tc>
          <w:tcPr>
            <w:tcW w:w="0" w:type="auto"/>
          </w:tcPr>
          <w:p w14:paraId="6909B8F8" w14:textId="77777777" w:rsidR="00080144" w:rsidRPr="00F50D49" w:rsidRDefault="00080144" w:rsidP="009D4E4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3509EAD8" w14:textId="77777777" w:rsidR="00080144" w:rsidRPr="00F50D49" w:rsidRDefault="00080144" w:rsidP="009D4E4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726,622</w:t>
            </w:r>
          </w:p>
        </w:tc>
        <w:tc>
          <w:tcPr>
            <w:tcW w:w="0" w:type="auto"/>
          </w:tcPr>
          <w:p w14:paraId="588337C2" w14:textId="77777777" w:rsidR="00080144" w:rsidRPr="00F50D49" w:rsidRDefault="00080144" w:rsidP="009D4E4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0,921,375</w:t>
            </w:r>
          </w:p>
        </w:tc>
        <w:tc>
          <w:tcPr>
            <w:tcW w:w="0" w:type="auto"/>
          </w:tcPr>
          <w:p w14:paraId="3CFEFEC5" w14:textId="77777777" w:rsidR="00080144" w:rsidRPr="00F50D49" w:rsidRDefault="00080144" w:rsidP="009D4E4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2,342,961</w:t>
            </w:r>
          </w:p>
        </w:tc>
      </w:tr>
      <w:tr w:rsidR="00080144" w:rsidRPr="00080144" w14:paraId="71EB2ABD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6945703F" w14:textId="62977560" w:rsidR="00080144" w:rsidRPr="00080144" w:rsidRDefault="00080144" w:rsidP="009D4E4F">
            <w:pPr>
              <w:rPr>
                <w:b/>
                <w:noProof/>
              </w:rPr>
            </w:pPr>
          </w:p>
        </w:tc>
        <w:tc>
          <w:tcPr>
            <w:tcW w:w="0" w:type="auto"/>
          </w:tcPr>
          <w:p w14:paraId="2A68EC53" w14:textId="77777777" w:rsidR="00080144" w:rsidRPr="00080144" w:rsidRDefault="00080144" w:rsidP="009D4E4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Total Other</w:t>
            </w:r>
          </w:p>
          <w:p w14:paraId="082C7199" w14:textId="77777777" w:rsidR="00080144" w:rsidRPr="00080144" w:rsidRDefault="00080144" w:rsidP="009D4E4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</w:p>
          <w:p w14:paraId="27F017A6" w14:textId="163EF43C" w:rsidR="00080144" w:rsidRPr="00080144" w:rsidRDefault="00080144" w:rsidP="009D4E4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</w:p>
        </w:tc>
        <w:tc>
          <w:tcPr>
            <w:tcW w:w="0" w:type="auto"/>
          </w:tcPr>
          <w:p w14:paraId="40C81153" w14:textId="77777777" w:rsidR="00080144" w:rsidRPr="00080144" w:rsidRDefault="00080144" w:rsidP="009D4E4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1,194,924</w:t>
            </w:r>
          </w:p>
        </w:tc>
        <w:tc>
          <w:tcPr>
            <w:tcW w:w="0" w:type="auto"/>
          </w:tcPr>
          <w:p w14:paraId="564D64B5" w14:textId="77777777" w:rsidR="00080144" w:rsidRPr="00080144" w:rsidRDefault="00080144" w:rsidP="009D4E4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1,227,874</w:t>
            </w:r>
          </w:p>
        </w:tc>
        <w:tc>
          <w:tcPr>
            <w:tcW w:w="0" w:type="auto"/>
          </w:tcPr>
          <w:p w14:paraId="721D5F80" w14:textId="77777777" w:rsidR="00080144" w:rsidRPr="00080144" w:rsidRDefault="00080144" w:rsidP="009D4E4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6BE592FB" w14:textId="77777777" w:rsidR="00080144" w:rsidRPr="00080144" w:rsidRDefault="00080144" w:rsidP="009D4E4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726,622</w:t>
            </w:r>
          </w:p>
        </w:tc>
        <w:tc>
          <w:tcPr>
            <w:tcW w:w="0" w:type="auto"/>
          </w:tcPr>
          <w:p w14:paraId="61448D29" w14:textId="77777777" w:rsidR="00080144" w:rsidRPr="00080144" w:rsidRDefault="00080144" w:rsidP="009D4E4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0,921,375</w:t>
            </w:r>
          </w:p>
        </w:tc>
        <w:tc>
          <w:tcPr>
            <w:tcW w:w="0" w:type="auto"/>
          </w:tcPr>
          <w:p w14:paraId="1DE83FFA" w14:textId="77777777" w:rsidR="00080144" w:rsidRPr="00080144" w:rsidRDefault="00080144" w:rsidP="009D4E4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2,342,961</w:t>
            </w:r>
          </w:p>
        </w:tc>
      </w:tr>
      <w:tr w:rsidR="00080144" w:rsidRPr="00080144" w14:paraId="7BF8A09B" w14:textId="77777777" w:rsidTr="00080144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0" w:type="auto"/>
          </w:tcPr>
          <w:p w14:paraId="65D39B74" w14:textId="4CCA8981" w:rsidR="00080144" w:rsidRPr="00080144" w:rsidRDefault="00080144" w:rsidP="009D4E4F">
            <w:pPr>
              <w:rPr>
                <w:noProof/>
              </w:rPr>
            </w:pPr>
          </w:p>
        </w:tc>
        <w:tc>
          <w:tcPr>
            <w:tcW w:w="0" w:type="auto"/>
          </w:tcPr>
          <w:p w14:paraId="01FFA8A8" w14:textId="25737390" w:rsidR="00080144" w:rsidRPr="00080144" w:rsidRDefault="00080144" w:rsidP="009D4E4F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bCs w:val="0"/>
                <w:noProof/>
              </w:rPr>
              <w:t>Grand Total</w:t>
            </w:r>
          </w:p>
        </w:tc>
        <w:tc>
          <w:tcPr>
            <w:tcW w:w="0" w:type="auto"/>
          </w:tcPr>
          <w:p w14:paraId="47F5DDA4" w14:textId="77777777" w:rsidR="00080144" w:rsidRPr="00080144" w:rsidRDefault="00080144" w:rsidP="009D4E4F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 w:rsidRPr="00080144">
              <w:rPr>
                <w:noProof/>
              </w:rPr>
              <w:t>$36,300,957</w:t>
            </w:r>
          </w:p>
        </w:tc>
        <w:tc>
          <w:tcPr>
            <w:tcW w:w="0" w:type="auto"/>
          </w:tcPr>
          <w:p w14:paraId="3E44C7A7" w14:textId="77777777" w:rsidR="00080144" w:rsidRPr="00080144" w:rsidRDefault="00080144" w:rsidP="009D4E4F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 w:rsidRPr="00080144">
              <w:rPr>
                <w:noProof/>
              </w:rPr>
              <w:t>$32,890,691</w:t>
            </w:r>
          </w:p>
        </w:tc>
        <w:tc>
          <w:tcPr>
            <w:tcW w:w="0" w:type="auto"/>
          </w:tcPr>
          <w:p w14:paraId="6FAC31CC" w14:textId="77777777" w:rsidR="00080144" w:rsidRPr="00080144" w:rsidRDefault="00080144" w:rsidP="009D4E4F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 w:rsidRPr="00080144">
              <w:rPr>
                <w:noProof/>
              </w:rPr>
              <w:t>$20,102,292</w:t>
            </w:r>
          </w:p>
        </w:tc>
        <w:tc>
          <w:tcPr>
            <w:tcW w:w="0" w:type="auto"/>
          </w:tcPr>
          <w:p w14:paraId="3BFF6109" w14:textId="77777777" w:rsidR="00080144" w:rsidRPr="00080144" w:rsidRDefault="00080144" w:rsidP="009D4E4F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 w:rsidRPr="00080144">
              <w:rPr>
                <w:noProof/>
              </w:rPr>
              <w:t>$60,606,896</w:t>
            </w:r>
          </w:p>
        </w:tc>
        <w:tc>
          <w:tcPr>
            <w:tcW w:w="0" w:type="auto"/>
          </w:tcPr>
          <w:p w14:paraId="4F3A6EE9" w14:textId="77777777" w:rsidR="00080144" w:rsidRPr="00080144" w:rsidRDefault="00080144" w:rsidP="009D4E4F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 w:rsidRPr="00080144">
              <w:rPr>
                <w:noProof/>
              </w:rPr>
              <w:t>$120,801,649</w:t>
            </w:r>
          </w:p>
        </w:tc>
        <w:tc>
          <w:tcPr>
            <w:tcW w:w="0" w:type="auto"/>
          </w:tcPr>
          <w:p w14:paraId="0FBDB5EB" w14:textId="77777777" w:rsidR="00080144" w:rsidRPr="00080144" w:rsidRDefault="00080144" w:rsidP="009D4E4F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 w:rsidRPr="00080144">
              <w:rPr>
                <w:noProof/>
              </w:rPr>
              <w:t>$48,110,325</w:t>
            </w:r>
          </w:p>
        </w:tc>
      </w:tr>
    </w:tbl>
    <w:p w14:paraId="0C3648E8" w14:textId="77777777" w:rsidR="00080144" w:rsidRDefault="00080144" w:rsidP="00BA7413">
      <w:pPr>
        <w:tabs>
          <w:tab w:val="left" w:pos="4860"/>
        </w:tabs>
      </w:pPr>
      <w:r>
        <w:br w:type="textWrapping" w:clear="all"/>
      </w:r>
    </w:p>
    <w:p w14:paraId="1997A3A8" w14:textId="77777777" w:rsidR="00080144" w:rsidRDefault="00080144" w:rsidP="005046ED">
      <w:pPr>
        <w:pStyle w:val="Heading2"/>
        <w:rPr>
          <w:rStyle w:val="Strong"/>
        </w:rPr>
      </w:pPr>
      <w:r w:rsidRPr="00BB6210">
        <w:rPr>
          <w:b/>
          <w:bCs/>
          <w:noProof/>
        </w:rPr>
        <w:t>051 WATER FUND</w:t>
      </w:r>
      <w:r w:rsidRPr="00EE2F99">
        <w:rPr>
          <w:rStyle w:val="Strong"/>
        </w:rPr>
        <w:t xml:space="preserve"> – Expense Summary </w:t>
      </w:r>
    </w:p>
    <w:p w14:paraId="696E206C" w14:textId="77777777" w:rsidR="00080144" w:rsidRDefault="00080144" w:rsidP="00006D0F">
      <w:pPr>
        <w:rPr>
          <w:b/>
          <w:bCs/>
          <w:noProof/>
          <w:vanish/>
        </w:rPr>
      </w:pPr>
    </w:p>
    <w:tbl>
      <w:tblPr>
        <w:tblStyle w:val="GridTable3-Accent1"/>
        <w:tblW w:w="0" w:type="auto"/>
        <w:tblLook w:val="04E0" w:firstRow="1" w:lastRow="1" w:firstColumn="1" w:lastColumn="0" w:noHBand="0" w:noVBand="1"/>
      </w:tblPr>
      <w:tblGrid>
        <w:gridCol w:w="738"/>
        <w:gridCol w:w="2103"/>
        <w:gridCol w:w="1333"/>
        <w:gridCol w:w="1333"/>
        <w:gridCol w:w="1333"/>
        <w:gridCol w:w="1333"/>
        <w:gridCol w:w="1445"/>
        <w:gridCol w:w="1333"/>
      </w:tblGrid>
      <w:tr w:rsidR="00080144" w:rsidRPr="00CE193B" w14:paraId="39ACA5C4" w14:textId="77777777" w:rsidTr="0008014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0" w:type="auto"/>
          </w:tcPr>
          <w:p w14:paraId="40DEB882" w14:textId="592522DE" w:rsidR="00080144" w:rsidRPr="00CE193B" w:rsidRDefault="00080144" w:rsidP="00337A8F">
            <w:pPr>
              <w:rPr>
                <w:noProof/>
              </w:rPr>
            </w:pPr>
          </w:p>
        </w:tc>
        <w:tc>
          <w:tcPr>
            <w:tcW w:w="0" w:type="auto"/>
          </w:tcPr>
          <w:p w14:paraId="3B5934EF" w14:textId="00B78A66" w:rsidR="00080144" w:rsidRPr="00CE193B" w:rsidRDefault="00080144" w:rsidP="00337A8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6F2A2A00" w14:textId="77777777" w:rsidR="00080144" w:rsidRDefault="00080144" w:rsidP="00337A8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 xml:space="preserve">Actuals </w:t>
            </w:r>
          </w:p>
          <w:p w14:paraId="68508944" w14:textId="3F9A4516" w:rsidR="00080144" w:rsidRPr="00CE193B" w:rsidRDefault="00080144" w:rsidP="00337A8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FY 2021</w:t>
            </w:r>
          </w:p>
        </w:tc>
        <w:tc>
          <w:tcPr>
            <w:tcW w:w="0" w:type="auto"/>
          </w:tcPr>
          <w:p w14:paraId="0EE26B5F" w14:textId="77777777" w:rsidR="00080144" w:rsidRDefault="00080144" w:rsidP="00337A8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 xml:space="preserve">Actuals </w:t>
            </w:r>
          </w:p>
          <w:p w14:paraId="74AEEABD" w14:textId="1F3DD2F6" w:rsidR="00080144" w:rsidRPr="00CE193B" w:rsidRDefault="00080144" w:rsidP="00337A8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FY 2022</w:t>
            </w:r>
          </w:p>
        </w:tc>
        <w:tc>
          <w:tcPr>
            <w:tcW w:w="0" w:type="auto"/>
          </w:tcPr>
          <w:p w14:paraId="616B8949" w14:textId="77777777" w:rsidR="00080144" w:rsidRDefault="00080144" w:rsidP="00337A8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YTD</w:t>
            </w:r>
          </w:p>
          <w:p w14:paraId="75704A38" w14:textId="757EACCD" w:rsidR="00080144" w:rsidRPr="00CE193B" w:rsidRDefault="00080144" w:rsidP="00337A8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FY 2023</w:t>
            </w:r>
          </w:p>
        </w:tc>
        <w:tc>
          <w:tcPr>
            <w:tcW w:w="0" w:type="auto"/>
          </w:tcPr>
          <w:p w14:paraId="0AA3E7F5" w14:textId="77777777" w:rsidR="00080144" w:rsidRDefault="00080144" w:rsidP="00337A8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Original</w:t>
            </w:r>
          </w:p>
          <w:p w14:paraId="6FDC4665" w14:textId="4D0666B6" w:rsidR="00080144" w:rsidRPr="00CE193B" w:rsidRDefault="00080144" w:rsidP="00337A8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FY 2023</w:t>
            </w:r>
          </w:p>
        </w:tc>
        <w:tc>
          <w:tcPr>
            <w:tcW w:w="0" w:type="auto"/>
          </w:tcPr>
          <w:p w14:paraId="79060DA3" w14:textId="77777777" w:rsidR="00080144" w:rsidRDefault="00080144" w:rsidP="00337A8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Adjusted</w:t>
            </w:r>
          </w:p>
          <w:p w14:paraId="70857ADD" w14:textId="784613FB" w:rsidR="00080144" w:rsidRPr="00CE193B" w:rsidRDefault="00080144" w:rsidP="00337A8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FY 2023</w:t>
            </w:r>
          </w:p>
        </w:tc>
        <w:tc>
          <w:tcPr>
            <w:tcW w:w="0" w:type="auto"/>
          </w:tcPr>
          <w:p w14:paraId="6EB4CB91" w14:textId="77777777" w:rsidR="00080144" w:rsidRDefault="00080144" w:rsidP="00337A8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Budget</w:t>
            </w:r>
          </w:p>
          <w:p w14:paraId="4BC758F6" w14:textId="28F27E60" w:rsidR="00080144" w:rsidRPr="00CE193B" w:rsidRDefault="00080144" w:rsidP="00337A8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FY 2024</w:t>
            </w:r>
          </w:p>
        </w:tc>
      </w:tr>
      <w:tr w:rsidR="00080144" w:rsidRPr="00CE193B" w14:paraId="63961F8B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46BD9B33" w14:textId="77777777" w:rsidR="00080144" w:rsidRDefault="00080144" w:rsidP="00337A8F">
            <w:pPr>
              <w:rPr>
                <w:noProof/>
              </w:rPr>
            </w:pPr>
            <w:r>
              <w:rPr>
                <w:noProof/>
              </w:rPr>
              <w:t>Depts</w:t>
            </w:r>
          </w:p>
          <w:p w14:paraId="2F602639" w14:textId="2C940CD9" w:rsidR="00080144" w:rsidRPr="00CE193B" w:rsidRDefault="00080144" w:rsidP="00337A8F">
            <w:pPr>
              <w:rPr>
                <w:noProof/>
              </w:rPr>
            </w:pPr>
          </w:p>
        </w:tc>
        <w:tc>
          <w:tcPr>
            <w:tcW w:w="0" w:type="auto"/>
          </w:tcPr>
          <w:p w14:paraId="7448ABDF" w14:textId="77777777" w:rsidR="00080144" w:rsidRDefault="00080144" w:rsidP="00337A8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Personnel</w:t>
            </w:r>
          </w:p>
          <w:p w14:paraId="16A72044" w14:textId="2A6B5FD8" w:rsidR="00080144" w:rsidRPr="00CE193B" w:rsidRDefault="00080144" w:rsidP="00337A8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248D9617" w14:textId="77777777" w:rsidR="00080144" w:rsidRPr="00CE193B" w:rsidRDefault="00080144" w:rsidP="00337A8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2,837,432</w:t>
            </w:r>
          </w:p>
        </w:tc>
        <w:tc>
          <w:tcPr>
            <w:tcW w:w="0" w:type="auto"/>
          </w:tcPr>
          <w:p w14:paraId="66C3AB79" w14:textId="77777777" w:rsidR="00080144" w:rsidRPr="00CE193B" w:rsidRDefault="00080144" w:rsidP="00337A8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3,155,687</w:t>
            </w:r>
          </w:p>
        </w:tc>
        <w:tc>
          <w:tcPr>
            <w:tcW w:w="0" w:type="auto"/>
          </w:tcPr>
          <w:p w14:paraId="7B9626DB" w14:textId="77777777" w:rsidR="00080144" w:rsidRPr="00CE193B" w:rsidRDefault="00080144" w:rsidP="00337A8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3,877,051</w:t>
            </w:r>
          </w:p>
        </w:tc>
        <w:tc>
          <w:tcPr>
            <w:tcW w:w="0" w:type="auto"/>
          </w:tcPr>
          <w:p w14:paraId="4A5DA0F6" w14:textId="77777777" w:rsidR="00080144" w:rsidRPr="00CE193B" w:rsidRDefault="00080144" w:rsidP="00337A8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4,487,041</w:t>
            </w:r>
          </w:p>
        </w:tc>
        <w:tc>
          <w:tcPr>
            <w:tcW w:w="0" w:type="auto"/>
          </w:tcPr>
          <w:p w14:paraId="04F4CB85" w14:textId="77777777" w:rsidR="00080144" w:rsidRPr="00CE193B" w:rsidRDefault="00080144" w:rsidP="00337A8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4,487,041</w:t>
            </w:r>
          </w:p>
        </w:tc>
        <w:tc>
          <w:tcPr>
            <w:tcW w:w="0" w:type="auto"/>
          </w:tcPr>
          <w:p w14:paraId="3E30721A" w14:textId="77777777" w:rsidR="00080144" w:rsidRPr="00CE193B" w:rsidRDefault="00080144" w:rsidP="00337A8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4,934,076</w:t>
            </w:r>
          </w:p>
        </w:tc>
      </w:tr>
      <w:tr w:rsidR="00080144" w:rsidRPr="00CE193B" w14:paraId="3F38FF84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1144F802" w14:textId="6380BB6C" w:rsidR="00080144" w:rsidRPr="00CE193B" w:rsidRDefault="00080144" w:rsidP="00337A8F">
            <w:pPr>
              <w:rPr>
                <w:noProof/>
              </w:rPr>
            </w:pPr>
          </w:p>
        </w:tc>
        <w:tc>
          <w:tcPr>
            <w:tcW w:w="0" w:type="auto"/>
          </w:tcPr>
          <w:p w14:paraId="5875E324" w14:textId="77777777" w:rsidR="00080144" w:rsidRDefault="00080144" w:rsidP="00337A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Mat, Suppls, Services</w:t>
            </w:r>
          </w:p>
          <w:p w14:paraId="1DEB1668" w14:textId="0AA78A6B" w:rsidR="00080144" w:rsidRPr="00CE193B" w:rsidRDefault="00080144" w:rsidP="00337A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5EC757AA" w14:textId="77777777" w:rsidR="00080144" w:rsidRPr="00CE193B" w:rsidRDefault="00080144" w:rsidP="00337A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7,230,911</w:t>
            </w:r>
          </w:p>
        </w:tc>
        <w:tc>
          <w:tcPr>
            <w:tcW w:w="0" w:type="auto"/>
          </w:tcPr>
          <w:p w14:paraId="207B0454" w14:textId="77777777" w:rsidR="00080144" w:rsidRPr="00CE193B" w:rsidRDefault="00080144" w:rsidP="00337A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8,658,880</w:t>
            </w:r>
          </w:p>
        </w:tc>
        <w:tc>
          <w:tcPr>
            <w:tcW w:w="0" w:type="auto"/>
          </w:tcPr>
          <w:p w14:paraId="2A61CFC0" w14:textId="77777777" w:rsidR="00080144" w:rsidRPr="00CE193B" w:rsidRDefault="00080144" w:rsidP="00337A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4,313,516</w:t>
            </w:r>
          </w:p>
        </w:tc>
        <w:tc>
          <w:tcPr>
            <w:tcW w:w="0" w:type="auto"/>
          </w:tcPr>
          <w:p w14:paraId="056BCC4D" w14:textId="77777777" w:rsidR="00080144" w:rsidRPr="00CE193B" w:rsidRDefault="00080144" w:rsidP="00337A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5,231,887</w:t>
            </w:r>
          </w:p>
        </w:tc>
        <w:tc>
          <w:tcPr>
            <w:tcW w:w="0" w:type="auto"/>
          </w:tcPr>
          <w:p w14:paraId="13894765" w14:textId="77777777" w:rsidR="00080144" w:rsidRPr="00CE193B" w:rsidRDefault="00080144" w:rsidP="00337A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5,231,887</w:t>
            </w:r>
          </w:p>
        </w:tc>
        <w:tc>
          <w:tcPr>
            <w:tcW w:w="0" w:type="auto"/>
          </w:tcPr>
          <w:p w14:paraId="1484A19F" w14:textId="77777777" w:rsidR="00080144" w:rsidRPr="00CE193B" w:rsidRDefault="00080144" w:rsidP="00337A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6,134,695</w:t>
            </w:r>
          </w:p>
        </w:tc>
      </w:tr>
      <w:tr w:rsidR="00080144" w:rsidRPr="00CE193B" w14:paraId="090D9CB7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08AF51FC" w14:textId="02894EC2" w:rsidR="00080144" w:rsidRPr="00CE193B" w:rsidRDefault="00080144" w:rsidP="00337A8F">
            <w:pPr>
              <w:rPr>
                <w:noProof/>
              </w:rPr>
            </w:pPr>
          </w:p>
        </w:tc>
        <w:tc>
          <w:tcPr>
            <w:tcW w:w="0" w:type="auto"/>
          </w:tcPr>
          <w:p w14:paraId="4CDD911E" w14:textId="77777777" w:rsidR="00080144" w:rsidRDefault="00080144" w:rsidP="00337A8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Capital</w:t>
            </w:r>
          </w:p>
          <w:p w14:paraId="48E8DAA8" w14:textId="24D2FA6B" w:rsidR="00080144" w:rsidRPr="00CE193B" w:rsidRDefault="00080144" w:rsidP="00337A8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28193C05" w14:textId="77777777" w:rsidR="00080144" w:rsidRPr="00CE193B" w:rsidRDefault="00080144" w:rsidP="00337A8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0,810,108</w:t>
            </w:r>
          </w:p>
        </w:tc>
        <w:tc>
          <w:tcPr>
            <w:tcW w:w="0" w:type="auto"/>
          </w:tcPr>
          <w:p w14:paraId="6B204F40" w14:textId="77777777" w:rsidR="00080144" w:rsidRPr="00CE193B" w:rsidRDefault="00080144" w:rsidP="00337A8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4,254,618</w:t>
            </w:r>
          </w:p>
        </w:tc>
        <w:tc>
          <w:tcPr>
            <w:tcW w:w="0" w:type="auto"/>
          </w:tcPr>
          <w:p w14:paraId="518D365F" w14:textId="77777777" w:rsidR="00080144" w:rsidRPr="00CE193B" w:rsidRDefault="00080144" w:rsidP="00337A8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9,380,522</w:t>
            </w:r>
          </w:p>
        </w:tc>
        <w:tc>
          <w:tcPr>
            <w:tcW w:w="0" w:type="auto"/>
          </w:tcPr>
          <w:p w14:paraId="316BB88C" w14:textId="77777777" w:rsidR="00080144" w:rsidRPr="00CE193B" w:rsidRDefault="00080144" w:rsidP="00337A8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32,100,962</w:t>
            </w:r>
          </w:p>
        </w:tc>
        <w:tc>
          <w:tcPr>
            <w:tcW w:w="0" w:type="auto"/>
          </w:tcPr>
          <w:p w14:paraId="0C93AB21" w14:textId="77777777" w:rsidR="00080144" w:rsidRPr="00CE193B" w:rsidRDefault="00080144" w:rsidP="00337A8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87,138,096</w:t>
            </w:r>
          </w:p>
        </w:tc>
        <w:tc>
          <w:tcPr>
            <w:tcW w:w="0" w:type="auto"/>
          </w:tcPr>
          <w:p w14:paraId="1818C36B" w14:textId="77777777" w:rsidR="00080144" w:rsidRPr="00CE193B" w:rsidRDefault="00080144" w:rsidP="00337A8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9,889,845</w:t>
            </w:r>
          </w:p>
        </w:tc>
      </w:tr>
      <w:tr w:rsidR="00080144" w:rsidRPr="00CE193B" w14:paraId="1C883978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6A41DED6" w14:textId="237553B6" w:rsidR="00080144" w:rsidRPr="00CE193B" w:rsidRDefault="00080144" w:rsidP="00337A8F">
            <w:pPr>
              <w:rPr>
                <w:noProof/>
              </w:rPr>
            </w:pPr>
          </w:p>
        </w:tc>
        <w:tc>
          <w:tcPr>
            <w:tcW w:w="0" w:type="auto"/>
          </w:tcPr>
          <w:p w14:paraId="61F3A50E" w14:textId="77777777" w:rsidR="00080144" w:rsidRDefault="00080144" w:rsidP="00337A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Debt Service</w:t>
            </w:r>
          </w:p>
          <w:p w14:paraId="7C0EA715" w14:textId="67D498B7" w:rsidR="00080144" w:rsidRPr="00CE193B" w:rsidRDefault="00080144" w:rsidP="00337A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592CCDAF" w14:textId="77777777" w:rsidR="00080144" w:rsidRPr="00CE193B" w:rsidRDefault="00080144" w:rsidP="00337A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2,417,548</w:t>
            </w:r>
          </w:p>
        </w:tc>
        <w:tc>
          <w:tcPr>
            <w:tcW w:w="0" w:type="auto"/>
          </w:tcPr>
          <w:p w14:paraId="26DB928F" w14:textId="77777777" w:rsidR="00080144" w:rsidRPr="00CE193B" w:rsidRDefault="00080144" w:rsidP="00337A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4,093,453</w:t>
            </w:r>
          </w:p>
        </w:tc>
        <w:tc>
          <w:tcPr>
            <w:tcW w:w="0" w:type="auto"/>
          </w:tcPr>
          <w:p w14:paraId="50924593" w14:textId="77777777" w:rsidR="00080144" w:rsidRPr="00CE193B" w:rsidRDefault="00080144" w:rsidP="00337A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7,133,544</w:t>
            </w:r>
          </w:p>
        </w:tc>
        <w:tc>
          <w:tcPr>
            <w:tcW w:w="0" w:type="auto"/>
          </w:tcPr>
          <w:p w14:paraId="1683F923" w14:textId="77777777" w:rsidR="00080144" w:rsidRPr="00CE193B" w:rsidRDefault="00080144" w:rsidP="00337A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5,577,420</w:t>
            </w:r>
          </w:p>
        </w:tc>
        <w:tc>
          <w:tcPr>
            <w:tcW w:w="0" w:type="auto"/>
          </w:tcPr>
          <w:p w14:paraId="5FF97A4C" w14:textId="77777777" w:rsidR="00080144" w:rsidRPr="00CE193B" w:rsidRDefault="00080144" w:rsidP="00337A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9,405,688</w:t>
            </w:r>
          </w:p>
        </w:tc>
        <w:tc>
          <w:tcPr>
            <w:tcW w:w="0" w:type="auto"/>
          </w:tcPr>
          <w:p w14:paraId="00D59380" w14:textId="77777777" w:rsidR="00080144" w:rsidRPr="00CE193B" w:rsidRDefault="00080144" w:rsidP="00337A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9,403,863</w:t>
            </w:r>
          </w:p>
        </w:tc>
      </w:tr>
      <w:tr w:rsidR="00080144" w:rsidRPr="00080144" w14:paraId="5369B01E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31116B44" w14:textId="0FA71EBC" w:rsidR="00080144" w:rsidRPr="00080144" w:rsidRDefault="00080144" w:rsidP="00337A8F">
            <w:pPr>
              <w:rPr>
                <w:b/>
                <w:noProof/>
              </w:rPr>
            </w:pPr>
          </w:p>
        </w:tc>
        <w:tc>
          <w:tcPr>
            <w:tcW w:w="0" w:type="auto"/>
          </w:tcPr>
          <w:p w14:paraId="1CBF0E1C" w14:textId="77777777" w:rsidR="00080144" w:rsidRPr="00080144" w:rsidRDefault="00080144" w:rsidP="00337A8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Total Depts</w:t>
            </w:r>
          </w:p>
          <w:p w14:paraId="06E07B7A" w14:textId="77777777" w:rsidR="00080144" w:rsidRPr="00080144" w:rsidRDefault="00080144" w:rsidP="00337A8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</w:p>
          <w:p w14:paraId="044CD74D" w14:textId="688D1160" w:rsidR="00080144" w:rsidRPr="00080144" w:rsidRDefault="00080144" w:rsidP="00337A8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</w:p>
        </w:tc>
        <w:tc>
          <w:tcPr>
            <w:tcW w:w="0" w:type="auto"/>
          </w:tcPr>
          <w:p w14:paraId="12EC5AA9" w14:textId="77777777" w:rsidR="00080144" w:rsidRPr="00080144" w:rsidRDefault="00080144" w:rsidP="00337A8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23,295,998</w:t>
            </w:r>
          </w:p>
        </w:tc>
        <w:tc>
          <w:tcPr>
            <w:tcW w:w="0" w:type="auto"/>
          </w:tcPr>
          <w:p w14:paraId="105ED1A3" w14:textId="77777777" w:rsidR="00080144" w:rsidRPr="00080144" w:rsidRDefault="00080144" w:rsidP="00337A8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20,162,638</w:t>
            </w:r>
          </w:p>
        </w:tc>
        <w:tc>
          <w:tcPr>
            <w:tcW w:w="0" w:type="auto"/>
          </w:tcPr>
          <w:p w14:paraId="209D19F2" w14:textId="77777777" w:rsidR="00080144" w:rsidRPr="00080144" w:rsidRDefault="00080144" w:rsidP="00337A8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34,704,632</w:t>
            </w:r>
          </w:p>
        </w:tc>
        <w:tc>
          <w:tcPr>
            <w:tcW w:w="0" w:type="auto"/>
          </w:tcPr>
          <w:p w14:paraId="45F90BD4" w14:textId="77777777" w:rsidR="00080144" w:rsidRPr="00080144" w:rsidRDefault="00080144" w:rsidP="00337A8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47,397,310</w:t>
            </w:r>
          </w:p>
        </w:tc>
        <w:tc>
          <w:tcPr>
            <w:tcW w:w="0" w:type="auto"/>
          </w:tcPr>
          <w:p w14:paraId="7E479AF7" w14:textId="77777777" w:rsidR="00080144" w:rsidRPr="00080144" w:rsidRDefault="00080144" w:rsidP="00337A8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06,262,711</w:t>
            </w:r>
          </w:p>
        </w:tc>
        <w:tc>
          <w:tcPr>
            <w:tcW w:w="0" w:type="auto"/>
          </w:tcPr>
          <w:p w14:paraId="1C110140" w14:textId="77777777" w:rsidR="00080144" w:rsidRPr="00080144" w:rsidRDefault="00080144" w:rsidP="00337A8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29,842,480</w:t>
            </w:r>
          </w:p>
        </w:tc>
      </w:tr>
      <w:tr w:rsidR="00080144" w:rsidRPr="00CE193B" w14:paraId="3EF31FBE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0EA18462" w14:textId="77777777" w:rsidR="00080144" w:rsidRDefault="00080144" w:rsidP="00337A8F">
            <w:pPr>
              <w:rPr>
                <w:iCs w:val="0"/>
                <w:noProof/>
              </w:rPr>
            </w:pPr>
            <w:r>
              <w:rPr>
                <w:iCs w:val="0"/>
                <w:noProof/>
              </w:rPr>
              <w:t>Other</w:t>
            </w:r>
          </w:p>
          <w:p w14:paraId="18964DC3" w14:textId="73CCB0A4" w:rsidR="00080144" w:rsidRPr="00CE193B" w:rsidRDefault="00080144" w:rsidP="00337A8F">
            <w:pPr>
              <w:rPr>
                <w:noProof/>
              </w:rPr>
            </w:pPr>
          </w:p>
        </w:tc>
        <w:tc>
          <w:tcPr>
            <w:tcW w:w="0" w:type="auto"/>
          </w:tcPr>
          <w:p w14:paraId="54C9FA05" w14:textId="77777777" w:rsidR="00080144" w:rsidRDefault="00080144" w:rsidP="00337A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Interfund Transfer</w:t>
            </w:r>
          </w:p>
          <w:p w14:paraId="5931E3AA" w14:textId="3D5DDBE7" w:rsidR="00080144" w:rsidRPr="00CE193B" w:rsidRDefault="00080144" w:rsidP="00337A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69F7E8F1" w14:textId="77777777" w:rsidR="00080144" w:rsidRPr="00CE193B" w:rsidRDefault="00080144" w:rsidP="00337A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,777,085</w:t>
            </w:r>
          </w:p>
        </w:tc>
        <w:tc>
          <w:tcPr>
            <w:tcW w:w="0" w:type="auto"/>
          </w:tcPr>
          <w:p w14:paraId="66B04CE0" w14:textId="77777777" w:rsidR="00080144" w:rsidRPr="00CE193B" w:rsidRDefault="00080144" w:rsidP="00337A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,806,679</w:t>
            </w:r>
          </w:p>
        </w:tc>
        <w:tc>
          <w:tcPr>
            <w:tcW w:w="0" w:type="auto"/>
          </w:tcPr>
          <w:p w14:paraId="148219B9" w14:textId="77777777" w:rsidR="00080144" w:rsidRPr="00CE193B" w:rsidRDefault="00080144" w:rsidP="00337A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,230,394</w:t>
            </w:r>
          </w:p>
        </w:tc>
        <w:tc>
          <w:tcPr>
            <w:tcW w:w="0" w:type="auto"/>
          </w:tcPr>
          <w:p w14:paraId="5E219AB5" w14:textId="77777777" w:rsidR="00080144" w:rsidRPr="00CE193B" w:rsidRDefault="00080144" w:rsidP="00337A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2,057,241</w:t>
            </w:r>
          </w:p>
        </w:tc>
        <w:tc>
          <w:tcPr>
            <w:tcW w:w="0" w:type="auto"/>
          </w:tcPr>
          <w:p w14:paraId="4A38FD0D" w14:textId="77777777" w:rsidR="00080144" w:rsidRPr="00CE193B" w:rsidRDefault="00080144" w:rsidP="00337A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2,090,991</w:t>
            </w:r>
          </w:p>
        </w:tc>
        <w:tc>
          <w:tcPr>
            <w:tcW w:w="0" w:type="auto"/>
          </w:tcPr>
          <w:p w14:paraId="0750B9C3" w14:textId="77777777" w:rsidR="00080144" w:rsidRPr="00CE193B" w:rsidRDefault="00080144" w:rsidP="00337A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2,251,839</w:t>
            </w:r>
          </w:p>
        </w:tc>
      </w:tr>
      <w:tr w:rsidR="00080144" w:rsidRPr="00CE193B" w14:paraId="339F6DC3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101594D1" w14:textId="296CC3C8" w:rsidR="00080144" w:rsidRPr="00CE193B" w:rsidRDefault="00080144" w:rsidP="00337A8F">
            <w:pPr>
              <w:rPr>
                <w:noProof/>
              </w:rPr>
            </w:pPr>
          </w:p>
        </w:tc>
        <w:tc>
          <w:tcPr>
            <w:tcW w:w="0" w:type="auto"/>
          </w:tcPr>
          <w:p w14:paraId="780DB6EE" w14:textId="77777777" w:rsidR="00080144" w:rsidRDefault="00080144" w:rsidP="00337A8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Ending Balance</w:t>
            </w:r>
          </w:p>
          <w:p w14:paraId="26FAD2C5" w14:textId="7F4E4082" w:rsidR="00080144" w:rsidRPr="00CE193B" w:rsidRDefault="00080144" w:rsidP="00337A8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7F7495EC" w14:textId="77777777" w:rsidR="00080144" w:rsidRPr="00CE193B" w:rsidRDefault="00080144" w:rsidP="00337A8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1,227,874</w:t>
            </w:r>
          </w:p>
        </w:tc>
        <w:tc>
          <w:tcPr>
            <w:tcW w:w="0" w:type="auto"/>
          </w:tcPr>
          <w:p w14:paraId="36A86E14" w14:textId="77777777" w:rsidR="00080144" w:rsidRPr="00CE193B" w:rsidRDefault="00080144" w:rsidP="00337A8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0,921,375</w:t>
            </w:r>
          </w:p>
        </w:tc>
        <w:tc>
          <w:tcPr>
            <w:tcW w:w="0" w:type="auto"/>
          </w:tcPr>
          <w:p w14:paraId="7693CC1B" w14:textId="77777777" w:rsidR="00080144" w:rsidRPr="00CE193B" w:rsidRDefault="00080144" w:rsidP="00337A8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1F0A15A8" w14:textId="77777777" w:rsidR="00080144" w:rsidRPr="00CE193B" w:rsidRDefault="00080144" w:rsidP="00337A8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1,067,345</w:t>
            </w:r>
          </w:p>
        </w:tc>
        <w:tc>
          <w:tcPr>
            <w:tcW w:w="0" w:type="auto"/>
          </w:tcPr>
          <w:p w14:paraId="60ED8C98" w14:textId="77777777" w:rsidR="00080144" w:rsidRPr="00CE193B" w:rsidRDefault="00080144" w:rsidP="00337A8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2,342,961</w:t>
            </w:r>
          </w:p>
        </w:tc>
        <w:tc>
          <w:tcPr>
            <w:tcW w:w="0" w:type="auto"/>
          </w:tcPr>
          <w:p w14:paraId="143796C3" w14:textId="77777777" w:rsidR="00080144" w:rsidRPr="00CE193B" w:rsidRDefault="00080144" w:rsidP="00337A8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5,208,046</w:t>
            </w:r>
          </w:p>
        </w:tc>
      </w:tr>
      <w:tr w:rsidR="00080144" w:rsidRPr="00080144" w14:paraId="52CF1418" w14:textId="77777777" w:rsidTr="00080144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0" w:type="auto"/>
          </w:tcPr>
          <w:p w14:paraId="0642B127" w14:textId="6090FABF" w:rsidR="00080144" w:rsidRPr="00080144" w:rsidRDefault="00080144" w:rsidP="00337A8F">
            <w:pPr>
              <w:rPr>
                <w:noProof/>
              </w:rPr>
            </w:pPr>
          </w:p>
        </w:tc>
        <w:tc>
          <w:tcPr>
            <w:tcW w:w="0" w:type="auto"/>
          </w:tcPr>
          <w:p w14:paraId="4792DA71" w14:textId="4CAFCC04" w:rsidR="00080144" w:rsidRPr="00080144" w:rsidRDefault="00080144" w:rsidP="00337A8F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bCs w:val="0"/>
                <w:noProof/>
              </w:rPr>
              <w:t>Grand Total</w:t>
            </w:r>
          </w:p>
        </w:tc>
        <w:tc>
          <w:tcPr>
            <w:tcW w:w="0" w:type="auto"/>
          </w:tcPr>
          <w:p w14:paraId="67D30082" w14:textId="77777777" w:rsidR="00080144" w:rsidRPr="00080144" w:rsidRDefault="00080144" w:rsidP="00337A8F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 w:rsidRPr="00080144">
              <w:rPr>
                <w:noProof/>
              </w:rPr>
              <w:t>$13,004,959</w:t>
            </w:r>
          </w:p>
        </w:tc>
        <w:tc>
          <w:tcPr>
            <w:tcW w:w="0" w:type="auto"/>
          </w:tcPr>
          <w:p w14:paraId="24C764CD" w14:textId="77777777" w:rsidR="00080144" w:rsidRPr="00080144" w:rsidRDefault="00080144" w:rsidP="00337A8F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 w:rsidRPr="00080144">
              <w:rPr>
                <w:noProof/>
              </w:rPr>
              <w:t>$12,728,054</w:t>
            </w:r>
          </w:p>
        </w:tc>
        <w:tc>
          <w:tcPr>
            <w:tcW w:w="0" w:type="auto"/>
          </w:tcPr>
          <w:p w14:paraId="1072E3B1" w14:textId="77777777" w:rsidR="00080144" w:rsidRPr="00080144" w:rsidRDefault="00080144" w:rsidP="00337A8F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 w:rsidRPr="00080144">
              <w:rPr>
                <w:noProof/>
              </w:rPr>
              <w:t>$1,230,394</w:t>
            </w:r>
          </w:p>
        </w:tc>
        <w:tc>
          <w:tcPr>
            <w:tcW w:w="0" w:type="auto"/>
          </w:tcPr>
          <w:p w14:paraId="2295C143" w14:textId="77777777" w:rsidR="00080144" w:rsidRPr="00080144" w:rsidRDefault="00080144" w:rsidP="00337A8F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 w:rsidRPr="00080144">
              <w:rPr>
                <w:noProof/>
              </w:rPr>
              <w:t>$13,124,586</w:t>
            </w:r>
          </w:p>
        </w:tc>
        <w:tc>
          <w:tcPr>
            <w:tcW w:w="0" w:type="auto"/>
          </w:tcPr>
          <w:p w14:paraId="6623F783" w14:textId="77777777" w:rsidR="00080144" w:rsidRPr="00080144" w:rsidRDefault="00080144" w:rsidP="00337A8F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 w:rsidRPr="00080144">
              <w:rPr>
                <w:noProof/>
              </w:rPr>
              <w:t>$14,433,952</w:t>
            </w:r>
          </w:p>
        </w:tc>
        <w:tc>
          <w:tcPr>
            <w:tcW w:w="0" w:type="auto"/>
          </w:tcPr>
          <w:p w14:paraId="0CDB4412" w14:textId="77777777" w:rsidR="00080144" w:rsidRPr="00080144" w:rsidRDefault="00080144" w:rsidP="00337A8F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 w:rsidRPr="00080144">
              <w:rPr>
                <w:noProof/>
              </w:rPr>
              <w:t>$17,459,885</w:t>
            </w:r>
          </w:p>
        </w:tc>
      </w:tr>
    </w:tbl>
    <w:p w14:paraId="6D42C757" w14:textId="77777777" w:rsidR="00080144" w:rsidRPr="00006D0F" w:rsidRDefault="00080144" w:rsidP="00006D0F">
      <w:pPr>
        <w:rPr>
          <w:b/>
          <w:bCs/>
        </w:rPr>
      </w:pPr>
    </w:p>
    <w:p w14:paraId="35E640A7" w14:textId="77777777" w:rsidR="00080144" w:rsidRDefault="00080144" w:rsidP="005046ED">
      <w:pPr>
        <w:pStyle w:val="Heading2"/>
        <w:rPr>
          <w:rStyle w:val="Strong"/>
        </w:rPr>
      </w:pPr>
      <w:r w:rsidRPr="00BB6210">
        <w:rPr>
          <w:b/>
          <w:bCs/>
          <w:noProof/>
        </w:rPr>
        <w:t>051 WATER FUND</w:t>
      </w:r>
      <w:r w:rsidRPr="00EE2F99">
        <w:rPr>
          <w:rStyle w:val="Strong"/>
        </w:rPr>
        <w:t xml:space="preserve"> – Revenue by Type</w:t>
      </w:r>
    </w:p>
    <w:p w14:paraId="5D4B1DCF" w14:textId="77777777" w:rsidR="00080144" w:rsidRDefault="00080144" w:rsidP="00EE2F99">
      <w:pPr>
        <w:rPr>
          <w:b/>
          <w:bCs/>
          <w:noProof/>
          <w:vanish/>
        </w:rPr>
      </w:pPr>
    </w:p>
    <w:tbl>
      <w:tblPr>
        <w:tblStyle w:val="GridTable3-Accent1"/>
        <w:tblW w:w="0" w:type="auto"/>
        <w:tblLook w:val="04E0" w:firstRow="1" w:lastRow="1" w:firstColumn="1" w:lastColumn="0" w:noHBand="0" w:noVBand="1"/>
      </w:tblPr>
      <w:tblGrid>
        <w:gridCol w:w="2643"/>
        <w:gridCol w:w="3759"/>
        <w:gridCol w:w="1333"/>
        <w:gridCol w:w="1333"/>
        <w:gridCol w:w="1333"/>
        <w:gridCol w:w="1333"/>
        <w:gridCol w:w="1333"/>
        <w:gridCol w:w="1333"/>
      </w:tblGrid>
      <w:tr w:rsidR="00080144" w:rsidRPr="007A48B6" w14:paraId="0547A30B" w14:textId="77777777" w:rsidTr="0008014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0" w:type="auto"/>
          </w:tcPr>
          <w:p w14:paraId="25C3718E" w14:textId="0F32991C" w:rsidR="00080144" w:rsidRPr="007A48B6" w:rsidRDefault="00080144" w:rsidP="00E339B7">
            <w:pPr>
              <w:rPr>
                <w:noProof/>
              </w:rPr>
            </w:pPr>
          </w:p>
        </w:tc>
        <w:tc>
          <w:tcPr>
            <w:tcW w:w="0" w:type="auto"/>
          </w:tcPr>
          <w:p w14:paraId="55E828E1" w14:textId="232890FA" w:rsidR="00080144" w:rsidRPr="007A48B6" w:rsidRDefault="00080144" w:rsidP="00E339B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5B70AD44" w14:textId="77777777" w:rsidR="00080144" w:rsidRDefault="00080144" w:rsidP="00E339B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 xml:space="preserve">Actuals </w:t>
            </w:r>
          </w:p>
          <w:p w14:paraId="467526D7" w14:textId="0CB3EE56" w:rsidR="00080144" w:rsidRPr="007A48B6" w:rsidRDefault="00080144" w:rsidP="00E339B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FY 2021</w:t>
            </w:r>
          </w:p>
        </w:tc>
        <w:tc>
          <w:tcPr>
            <w:tcW w:w="0" w:type="auto"/>
          </w:tcPr>
          <w:p w14:paraId="09F36298" w14:textId="77777777" w:rsidR="00080144" w:rsidRDefault="00080144" w:rsidP="00E339B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 xml:space="preserve">Actuals </w:t>
            </w:r>
          </w:p>
          <w:p w14:paraId="175FDD8D" w14:textId="591A052F" w:rsidR="00080144" w:rsidRPr="007A48B6" w:rsidRDefault="00080144" w:rsidP="00E339B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FY 2022</w:t>
            </w:r>
          </w:p>
        </w:tc>
        <w:tc>
          <w:tcPr>
            <w:tcW w:w="0" w:type="auto"/>
          </w:tcPr>
          <w:p w14:paraId="2FDBD91B" w14:textId="77777777" w:rsidR="00080144" w:rsidRDefault="00080144" w:rsidP="00E339B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YTD</w:t>
            </w:r>
          </w:p>
          <w:p w14:paraId="53C31CB9" w14:textId="2024ACA3" w:rsidR="00080144" w:rsidRPr="007A48B6" w:rsidRDefault="00080144" w:rsidP="00E339B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FY 2023</w:t>
            </w:r>
          </w:p>
        </w:tc>
        <w:tc>
          <w:tcPr>
            <w:tcW w:w="0" w:type="auto"/>
          </w:tcPr>
          <w:p w14:paraId="5EC9FAEC" w14:textId="77777777" w:rsidR="00080144" w:rsidRDefault="00080144" w:rsidP="00E339B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Original</w:t>
            </w:r>
          </w:p>
          <w:p w14:paraId="7F31CF60" w14:textId="05AC2839" w:rsidR="00080144" w:rsidRPr="007A48B6" w:rsidRDefault="00080144" w:rsidP="00E339B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FY 2023</w:t>
            </w:r>
          </w:p>
        </w:tc>
        <w:tc>
          <w:tcPr>
            <w:tcW w:w="0" w:type="auto"/>
          </w:tcPr>
          <w:p w14:paraId="67196667" w14:textId="77777777" w:rsidR="00080144" w:rsidRDefault="00080144" w:rsidP="00E339B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Adjusted</w:t>
            </w:r>
          </w:p>
          <w:p w14:paraId="34EDA4D7" w14:textId="547A5AB4" w:rsidR="00080144" w:rsidRPr="007A48B6" w:rsidRDefault="00080144" w:rsidP="00E339B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FY 2023</w:t>
            </w:r>
          </w:p>
        </w:tc>
        <w:tc>
          <w:tcPr>
            <w:tcW w:w="0" w:type="auto"/>
          </w:tcPr>
          <w:p w14:paraId="2BD8E94B" w14:textId="77777777" w:rsidR="00080144" w:rsidRDefault="00080144" w:rsidP="00E339B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Budget</w:t>
            </w:r>
          </w:p>
          <w:p w14:paraId="1BD99576" w14:textId="3B7AAC6D" w:rsidR="00080144" w:rsidRPr="007A48B6" w:rsidRDefault="00080144" w:rsidP="00E339B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FY 2024</w:t>
            </w:r>
          </w:p>
        </w:tc>
      </w:tr>
      <w:tr w:rsidR="00080144" w:rsidRPr="007A48B6" w14:paraId="571ECAE9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3F589DA7" w14:textId="77777777" w:rsidR="00080144" w:rsidRDefault="00080144" w:rsidP="00E339B7">
            <w:pPr>
              <w:rPr>
                <w:noProof/>
              </w:rPr>
            </w:pPr>
            <w:r>
              <w:rPr>
                <w:noProof/>
              </w:rPr>
              <w:t>Planning Building &amp; Engineering Fees</w:t>
            </w:r>
          </w:p>
          <w:p w14:paraId="284681F0" w14:textId="60FC04FF" w:rsidR="00080144" w:rsidRPr="007A48B6" w:rsidRDefault="00080144" w:rsidP="00E339B7">
            <w:pPr>
              <w:rPr>
                <w:noProof/>
              </w:rPr>
            </w:pPr>
          </w:p>
        </w:tc>
        <w:tc>
          <w:tcPr>
            <w:tcW w:w="0" w:type="auto"/>
          </w:tcPr>
          <w:p w14:paraId="33F39CB8" w14:textId="77777777" w:rsidR="00080144" w:rsidRPr="007A48B6" w:rsidRDefault="00080144" w:rsidP="00E339B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051-32363 WATER IMPACT FEES</w:t>
            </w:r>
          </w:p>
        </w:tc>
        <w:tc>
          <w:tcPr>
            <w:tcW w:w="0" w:type="auto"/>
          </w:tcPr>
          <w:p w14:paraId="23D01217" w14:textId="77777777" w:rsidR="00080144" w:rsidRPr="007A48B6" w:rsidRDefault="00080144" w:rsidP="00E339B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,569,883</w:t>
            </w:r>
          </w:p>
        </w:tc>
        <w:tc>
          <w:tcPr>
            <w:tcW w:w="0" w:type="auto"/>
          </w:tcPr>
          <w:p w14:paraId="0052CEA2" w14:textId="77777777" w:rsidR="00080144" w:rsidRPr="007A48B6" w:rsidRDefault="00080144" w:rsidP="00E339B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,260,513</w:t>
            </w:r>
          </w:p>
        </w:tc>
        <w:tc>
          <w:tcPr>
            <w:tcW w:w="0" w:type="auto"/>
          </w:tcPr>
          <w:p w14:paraId="03CDBAE7" w14:textId="77777777" w:rsidR="00080144" w:rsidRPr="007A48B6" w:rsidRDefault="00080144" w:rsidP="00E339B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776,784</w:t>
            </w:r>
          </w:p>
        </w:tc>
        <w:tc>
          <w:tcPr>
            <w:tcW w:w="0" w:type="auto"/>
          </w:tcPr>
          <w:p w14:paraId="0687DD2E" w14:textId="77777777" w:rsidR="00080144" w:rsidRPr="007A48B6" w:rsidRDefault="00080144" w:rsidP="00E339B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,219,456</w:t>
            </w:r>
          </w:p>
        </w:tc>
        <w:tc>
          <w:tcPr>
            <w:tcW w:w="0" w:type="auto"/>
          </w:tcPr>
          <w:p w14:paraId="253CE479" w14:textId="77777777" w:rsidR="00080144" w:rsidRPr="007A48B6" w:rsidRDefault="00080144" w:rsidP="00E339B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,219,456</w:t>
            </w:r>
          </w:p>
        </w:tc>
        <w:tc>
          <w:tcPr>
            <w:tcW w:w="0" w:type="auto"/>
          </w:tcPr>
          <w:p w14:paraId="2C15B072" w14:textId="77777777" w:rsidR="00080144" w:rsidRPr="007A48B6" w:rsidRDefault="00080144" w:rsidP="00E339B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750,000</w:t>
            </w:r>
          </w:p>
        </w:tc>
      </w:tr>
      <w:tr w:rsidR="00080144" w:rsidRPr="00080144" w14:paraId="2F83BB01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535B2565" w14:textId="61939DED" w:rsidR="00080144" w:rsidRPr="00080144" w:rsidRDefault="00080144" w:rsidP="00E339B7">
            <w:pPr>
              <w:rPr>
                <w:b/>
                <w:noProof/>
              </w:rPr>
            </w:pPr>
          </w:p>
        </w:tc>
        <w:tc>
          <w:tcPr>
            <w:tcW w:w="0" w:type="auto"/>
          </w:tcPr>
          <w:p w14:paraId="5DBC2BED" w14:textId="77777777" w:rsidR="00080144" w:rsidRPr="00080144" w:rsidRDefault="00080144" w:rsidP="00E339B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Total Planning Building &amp; Engineering Fees</w:t>
            </w:r>
          </w:p>
          <w:p w14:paraId="4620F16D" w14:textId="77777777" w:rsidR="00080144" w:rsidRPr="00080144" w:rsidRDefault="00080144" w:rsidP="00E339B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</w:p>
          <w:p w14:paraId="6AB686A1" w14:textId="16EE1178" w:rsidR="00080144" w:rsidRPr="00080144" w:rsidRDefault="00080144" w:rsidP="00E339B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</w:p>
        </w:tc>
        <w:tc>
          <w:tcPr>
            <w:tcW w:w="0" w:type="auto"/>
          </w:tcPr>
          <w:p w14:paraId="7757C0C0" w14:textId="77777777" w:rsidR="00080144" w:rsidRPr="00080144" w:rsidRDefault="00080144" w:rsidP="00E339B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,569,883</w:t>
            </w:r>
          </w:p>
        </w:tc>
        <w:tc>
          <w:tcPr>
            <w:tcW w:w="0" w:type="auto"/>
          </w:tcPr>
          <w:p w14:paraId="7C8A8606" w14:textId="77777777" w:rsidR="00080144" w:rsidRPr="00080144" w:rsidRDefault="00080144" w:rsidP="00E339B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,260,513</w:t>
            </w:r>
          </w:p>
        </w:tc>
        <w:tc>
          <w:tcPr>
            <w:tcW w:w="0" w:type="auto"/>
          </w:tcPr>
          <w:p w14:paraId="6944932E" w14:textId="77777777" w:rsidR="00080144" w:rsidRPr="00080144" w:rsidRDefault="00080144" w:rsidP="00E339B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776,784</w:t>
            </w:r>
          </w:p>
        </w:tc>
        <w:tc>
          <w:tcPr>
            <w:tcW w:w="0" w:type="auto"/>
          </w:tcPr>
          <w:p w14:paraId="06CF476C" w14:textId="77777777" w:rsidR="00080144" w:rsidRPr="00080144" w:rsidRDefault="00080144" w:rsidP="00E339B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,219,456</w:t>
            </w:r>
          </w:p>
        </w:tc>
        <w:tc>
          <w:tcPr>
            <w:tcW w:w="0" w:type="auto"/>
          </w:tcPr>
          <w:p w14:paraId="58F3A970" w14:textId="77777777" w:rsidR="00080144" w:rsidRPr="00080144" w:rsidRDefault="00080144" w:rsidP="00E339B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,219,456</w:t>
            </w:r>
          </w:p>
        </w:tc>
        <w:tc>
          <w:tcPr>
            <w:tcW w:w="0" w:type="auto"/>
          </w:tcPr>
          <w:p w14:paraId="16B8182A" w14:textId="77777777" w:rsidR="00080144" w:rsidRPr="00080144" w:rsidRDefault="00080144" w:rsidP="00E339B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750,000</w:t>
            </w:r>
          </w:p>
        </w:tc>
      </w:tr>
      <w:tr w:rsidR="00080144" w:rsidRPr="007A48B6" w14:paraId="01CBC28D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478AE1E4" w14:textId="77777777" w:rsidR="00080144" w:rsidRDefault="00080144" w:rsidP="00E339B7">
            <w:pPr>
              <w:rPr>
                <w:iCs w:val="0"/>
                <w:noProof/>
              </w:rPr>
            </w:pPr>
            <w:r>
              <w:rPr>
                <w:iCs w:val="0"/>
                <w:noProof/>
              </w:rPr>
              <w:t>Federal Revenue</w:t>
            </w:r>
          </w:p>
          <w:p w14:paraId="6BA9F498" w14:textId="77EC83D8" w:rsidR="00080144" w:rsidRPr="007A48B6" w:rsidRDefault="00080144" w:rsidP="00E339B7">
            <w:pPr>
              <w:rPr>
                <w:noProof/>
              </w:rPr>
            </w:pPr>
          </w:p>
        </w:tc>
        <w:tc>
          <w:tcPr>
            <w:tcW w:w="0" w:type="auto"/>
          </w:tcPr>
          <w:p w14:paraId="72196640" w14:textId="77777777" w:rsidR="00080144" w:rsidRPr="007A48B6" w:rsidRDefault="00080144" w:rsidP="00E339B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051-33110 FEDERAL GRANTS</w:t>
            </w:r>
          </w:p>
        </w:tc>
        <w:tc>
          <w:tcPr>
            <w:tcW w:w="0" w:type="auto"/>
          </w:tcPr>
          <w:p w14:paraId="537488FB" w14:textId="77777777" w:rsidR="00080144" w:rsidRPr="007A48B6" w:rsidRDefault="00080144" w:rsidP="00E339B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38B7D608" w14:textId="77777777" w:rsidR="00080144" w:rsidRPr="007A48B6" w:rsidRDefault="00080144" w:rsidP="00E339B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7F9ACA5E" w14:textId="77777777" w:rsidR="00080144" w:rsidRPr="007A48B6" w:rsidRDefault="00080144" w:rsidP="00E339B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705273B4" w14:textId="77777777" w:rsidR="00080144" w:rsidRPr="007A48B6" w:rsidRDefault="00080144" w:rsidP="00E339B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469,962</w:t>
            </w:r>
          </w:p>
        </w:tc>
        <w:tc>
          <w:tcPr>
            <w:tcW w:w="0" w:type="auto"/>
          </w:tcPr>
          <w:p w14:paraId="262DAE76" w14:textId="77777777" w:rsidR="00080144" w:rsidRPr="007A48B6" w:rsidRDefault="00080144" w:rsidP="00E339B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469,962</w:t>
            </w:r>
          </w:p>
        </w:tc>
        <w:tc>
          <w:tcPr>
            <w:tcW w:w="0" w:type="auto"/>
          </w:tcPr>
          <w:p w14:paraId="418AB843" w14:textId="77777777" w:rsidR="00080144" w:rsidRPr="007A48B6" w:rsidRDefault="00080144" w:rsidP="00E339B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</w:tr>
      <w:tr w:rsidR="00080144" w:rsidRPr="00080144" w14:paraId="721E74BA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00F35765" w14:textId="080919A9" w:rsidR="00080144" w:rsidRPr="00080144" w:rsidRDefault="00080144" w:rsidP="00E339B7">
            <w:pPr>
              <w:rPr>
                <w:b/>
                <w:noProof/>
              </w:rPr>
            </w:pPr>
          </w:p>
        </w:tc>
        <w:tc>
          <w:tcPr>
            <w:tcW w:w="0" w:type="auto"/>
          </w:tcPr>
          <w:p w14:paraId="1D5CE02D" w14:textId="77777777" w:rsidR="00080144" w:rsidRPr="00080144" w:rsidRDefault="00080144" w:rsidP="00E339B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Total Federal Revenue</w:t>
            </w:r>
          </w:p>
          <w:p w14:paraId="13C717E5" w14:textId="77777777" w:rsidR="00080144" w:rsidRPr="00080144" w:rsidRDefault="00080144" w:rsidP="00E339B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</w:p>
          <w:p w14:paraId="126C6BB4" w14:textId="0F10D4F9" w:rsidR="00080144" w:rsidRPr="00080144" w:rsidRDefault="00080144" w:rsidP="00E339B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</w:p>
        </w:tc>
        <w:tc>
          <w:tcPr>
            <w:tcW w:w="0" w:type="auto"/>
          </w:tcPr>
          <w:p w14:paraId="646C90BB" w14:textId="77777777" w:rsidR="00080144" w:rsidRPr="00080144" w:rsidRDefault="00080144" w:rsidP="00E339B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33F9336D" w14:textId="77777777" w:rsidR="00080144" w:rsidRPr="00080144" w:rsidRDefault="00080144" w:rsidP="00E339B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7A36B250" w14:textId="77777777" w:rsidR="00080144" w:rsidRPr="00080144" w:rsidRDefault="00080144" w:rsidP="00E339B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1F639F79" w14:textId="77777777" w:rsidR="00080144" w:rsidRPr="00080144" w:rsidRDefault="00080144" w:rsidP="00E339B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469,962</w:t>
            </w:r>
          </w:p>
        </w:tc>
        <w:tc>
          <w:tcPr>
            <w:tcW w:w="0" w:type="auto"/>
          </w:tcPr>
          <w:p w14:paraId="4BE9BAE6" w14:textId="77777777" w:rsidR="00080144" w:rsidRPr="00080144" w:rsidRDefault="00080144" w:rsidP="00E339B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469,962</w:t>
            </w:r>
          </w:p>
        </w:tc>
        <w:tc>
          <w:tcPr>
            <w:tcW w:w="0" w:type="auto"/>
          </w:tcPr>
          <w:p w14:paraId="60B3F081" w14:textId="77777777" w:rsidR="00080144" w:rsidRPr="00080144" w:rsidRDefault="00080144" w:rsidP="00E339B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</w:tr>
      <w:tr w:rsidR="00080144" w:rsidRPr="007A48B6" w14:paraId="4A5C0627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33BED675" w14:textId="77777777" w:rsidR="00080144" w:rsidRDefault="00080144" w:rsidP="00E339B7">
            <w:pPr>
              <w:rPr>
                <w:iCs w:val="0"/>
                <w:noProof/>
              </w:rPr>
            </w:pPr>
            <w:r>
              <w:rPr>
                <w:iCs w:val="0"/>
                <w:noProof/>
              </w:rPr>
              <w:t>Water Charges for Services</w:t>
            </w:r>
          </w:p>
          <w:p w14:paraId="15710B0B" w14:textId="24DC553D" w:rsidR="00080144" w:rsidRPr="007A48B6" w:rsidRDefault="00080144" w:rsidP="00E339B7">
            <w:pPr>
              <w:rPr>
                <w:noProof/>
              </w:rPr>
            </w:pPr>
          </w:p>
        </w:tc>
        <w:tc>
          <w:tcPr>
            <w:tcW w:w="0" w:type="auto"/>
          </w:tcPr>
          <w:p w14:paraId="2CC1680F" w14:textId="77777777" w:rsidR="00080144" w:rsidRPr="007A48B6" w:rsidRDefault="00080144" w:rsidP="00E339B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051-34111 WATER SERVICE FEES</w:t>
            </w:r>
          </w:p>
        </w:tc>
        <w:tc>
          <w:tcPr>
            <w:tcW w:w="0" w:type="auto"/>
          </w:tcPr>
          <w:p w14:paraId="12C1D0BB" w14:textId="77777777" w:rsidR="00080144" w:rsidRPr="007A48B6" w:rsidRDefault="00080144" w:rsidP="00E339B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20,285,069</w:t>
            </w:r>
          </w:p>
        </w:tc>
        <w:tc>
          <w:tcPr>
            <w:tcW w:w="0" w:type="auto"/>
          </w:tcPr>
          <w:p w14:paraId="30716223" w14:textId="77777777" w:rsidR="00080144" w:rsidRPr="007A48B6" w:rsidRDefault="00080144" w:rsidP="00E339B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8,196,952</w:t>
            </w:r>
          </w:p>
        </w:tc>
        <w:tc>
          <w:tcPr>
            <w:tcW w:w="0" w:type="auto"/>
          </w:tcPr>
          <w:p w14:paraId="08CEA824" w14:textId="77777777" w:rsidR="00080144" w:rsidRPr="007A48B6" w:rsidRDefault="00080144" w:rsidP="00E339B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6,764,071</w:t>
            </w:r>
          </w:p>
        </w:tc>
        <w:tc>
          <w:tcPr>
            <w:tcW w:w="0" w:type="auto"/>
          </w:tcPr>
          <w:p w14:paraId="7B15353B" w14:textId="77777777" w:rsidR="00080144" w:rsidRPr="007A48B6" w:rsidRDefault="00080144" w:rsidP="00E339B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9,615,476</w:t>
            </w:r>
          </w:p>
        </w:tc>
        <w:tc>
          <w:tcPr>
            <w:tcW w:w="0" w:type="auto"/>
          </w:tcPr>
          <w:p w14:paraId="77A81590" w14:textId="77777777" w:rsidR="00080144" w:rsidRPr="007A48B6" w:rsidRDefault="00080144" w:rsidP="00E339B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9,615,476</w:t>
            </w:r>
          </w:p>
        </w:tc>
        <w:tc>
          <w:tcPr>
            <w:tcW w:w="0" w:type="auto"/>
          </w:tcPr>
          <w:p w14:paraId="06501C58" w14:textId="77777777" w:rsidR="00080144" w:rsidRPr="007A48B6" w:rsidRDefault="00080144" w:rsidP="00E339B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21,332,799</w:t>
            </w:r>
          </w:p>
        </w:tc>
      </w:tr>
      <w:tr w:rsidR="00080144" w:rsidRPr="007A48B6" w14:paraId="0866729F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4764EA1F" w14:textId="26F97C57" w:rsidR="00080144" w:rsidRPr="007A48B6" w:rsidRDefault="00080144" w:rsidP="00E339B7">
            <w:pPr>
              <w:rPr>
                <w:noProof/>
              </w:rPr>
            </w:pPr>
          </w:p>
        </w:tc>
        <w:tc>
          <w:tcPr>
            <w:tcW w:w="0" w:type="auto"/>
          </w:tcPr>
          <w:p w14:paraId="05768CF1" w14:textId="77777777" w:rsidR="00080144" w:rsidRPr="007A48B6" w:rsidRDefault="00080144" w:rsidP="00E339B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051-34112 LATE FEES WATER BIL</w:t>
            </w:r>
          </w:p>
        </w:tc>
        <w:tc>
          <w:tcPr>
            <w:tcW w:w="0" w:type="auto"/>
          </w:tcPr>
          <w:p w14:paraId="3009BFAF" w14:textId="77777777" w:rsidR="00080144" w:rsidRPr="007A48B6" w:rsidRDefault="00080144" w:rsidP="00E339B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4,158</w:t>
            </w:r>
          </w:p>
        </w:tc>
        <w:tc>
          <w:tcPr>
            <w:tcW w:w="0" w:type="auto"/>
          </w:tcPr>
          <w:p w14:paraId="010B7704" w14:textId="77777777" w:rsidR="00080144" w:rsidRPr="007A48B6" w:rsidRDefault="00080144" w:rsidP="00E339B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7,835</w:t>
            </w:r>
          </w:p>
        </w:tc>
        <w:tc>
          <w:tcPr>
            <w:tcW w:w="0" w:type="auto"/>
          </w:tcPr>
          <w:p w14:paraId="2FE19125" w14:textId="77777777" w:rsidR="00080144" w:rsidRPr="007A48B6" w:rsidRDefault="00080144" w:rsidP="00E339B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7,353</w:t>
            </w:r>
          </w:p>
        </w:tc>
        <w:tc>
          <w:tcPr>
            <w:tcW w:w="0" w:type="auto"/>
          </w:tcPr>
          <w:p w14:paraId="7B8A1739" w14:textId="77777777" w:rsidR="00080144" w:rsidRPr="007A48B6" w:rsidRDefault="00080144" w:rsidP="00E339B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3,311</w:t>
            </w:r>
          </w:p>
        </w:tc>
        <w:tc>
          <w:tcPr>
            <w:tcW w:w="0" w:type="auto"/>
          </w:tcPr>
          <w:p w14:paraId="7BA9E8CA" w14:textId="77777777" w:rsidR="00080144" w:rsidRPr="007A48B6" w:rsidRDefault="00080144" w:rsidP="00E339B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3,311</w:t>
            </w:r>
          </w:p>
        </w:tc>
        <w:tc>
          <w:tcPr>
            <w:tcW w:w="0" w:type="auto"/>
          </w:tcPr>
          <w:p w14:paraId="40549860" w14:textId="77777777" w:rsidR="00080144" w:rsidRPr="007A48B6" w:rsidRDefault="00080144" w:rsidP="00E339B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3,311</w:t>
            </w:r>
          </w:p>
        </w:tc>
      </w:tr>
      <w:tr w:rsidR="00080144" w:rsidRPr="007A48B6" w14:paraId="04257418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5D47E5C6" w14:textId="454A9CAC" w:rsidR="00080144" w:rsidRPr="007A48B6" w:rsidRDefault="00080144" w:rsidP="00E339B7">
            <w:pPr>
              <w:rPr>
                <w:noProof/>
              </w:rPr>
            </w:pPr>
          </w:p>
        </w:tc>
        <w:tc>
          <w:tcPr>
            <w:tcW w:w="0" w:type="auto"/>
          </w:tcPr>
          <w:p w14:paraId="2A46B69F" w14:textId="77777777" w:rsidR="00080144" w:rsidRPr="007A48B6" w:rsidRDefault="00080144" w:rsidP="00E339B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051-34113 WATER METER RENTAL</w:t>
            </w:r>
          </w:p>
        </w:tc>
        <w:tc>
          <w:tcPr>
            <w:tcW w:w="0" w:type="auto"/>
          </w:tcPr>
          <w:p w14:paraId="75D8B57E" w14:textId="77777777" w:rsidR="00080144" w:rsidRPr="007A48B6" w:rsidRDefault="00080144" w:rsidP="00E339B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15B7AAC5" w14:textId="77777777" w:rsidR="00080144" w:rsidRPr="007A48B6" w:rsidRDefault="00080144" w:rsidP="00E339B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421F151E" w14:textId="77777777" w:rsidR="00080144" w:rsidRPr="007A48B6" w:rsidRDefault="00080144" w:rsidP="00E339B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3D79F9AA" w14:textId="77777777" w:rsidR="00080144" w:rsidRPr="007A48B6" w:rsidRDefault="00080144" w:rsidP="00E339B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26</w:t>
            </w:r>
          </w:p>
        </w:tc>
        <w:tc>
          <w:tcPr>
            <w:tcW w:w="0" w:type="auto"/>
          </w:tcPr>
          <w:p w14:paraId="0B6BB977" w14:textId="77777777" w:rsidR="00080144" w:rsidRPr="007A48B6" w:rsidRDefault="00080144" w:rsidP="00E339B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26</w:t>
            </w:r>
          </w:p>
        </w:tc>
        <w:tc>
          <w:tcPr>
            <w:tcW w:w="0" w:type="auto"/>
          </w:tcPr>
          <w:p w14:paraId="3EB6C161" w14:textId="77777777" w:rsidR="00080144" w:rsidRPr="007A48B6" w:rsidRDefault="00080144" w:rsidP="00E339B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</w:tr>
      <w:tr w:rsidR="00080144" w:rsidRPr="007A48B6" w14:paraId="12F5F261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2BE365A2" w14:textId="32DEAE79" w:rsidR="00080144" w:rsidRPr="007A48B6" w:rsidRDefault="00080144" w:rsidP="00E339B7">
            <w:pPr>
              <w:rPr>
                <w:noProof/>
              </w:rPr>
            </w:pPr>
          </w:p>
        </w:tc>
        <w:tc>
          <w:tcPr>
            <w:tcW w:w="0" w:type="auto"/>
          </w:tcPr>
          <w:p w14:paraId="4DBEB212" w14:textId="77777777" w:rsidR="00080144" w:rsidRPr="007A48B6" w:rsidRDefault="00080144" w:rsidP="00E339B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051-34114 REGIONAL WATER SERVICE FEES</w:t>
            </w:r>
          </w:p>
        </w:tc>
        <w:tc>
          <w:tcPr>
            <w:tcW w:w="0" w:type="auto"/>
          </w:tcPr>
          <w:p w14:paraId="27C23B8D" w14:textId="77777777" w:rsidR="00080144" w:rsidRPr="007A48B6" w:rsidRDefault="00080144" w:rsidP="00E339B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61734FFC" w14:textId="77777777" w:rsidR="00080144" w:rsidRPr="007A48B6" w:rsidRDefault="00080144" w:rsidP="00E339B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962,373</w:t>
            </w:r>
          </w:p>
        </w:tc>
        <w:tc>
          <w:tcPr>
            <w:tcW w:w="0" w:type="auto"/>
          </w:tcPr>
          <w:p w14:paraId="1FD0667E" w14:textId="77777777" w:rsidR="00080144" w:rsidRPr="007A48B6" w:rsidRDefault="00080144" w:rsidP="00E339B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,496,924</w:t>
            </w:r>
          </w:p>
        </w:tc>
        <w:tc>
          <w:tcPr>
            <w:tcW w:w="0" w:type="auto"/>
          </w:tcPr>
          <w:p w14:paraId="18F8B17D" w14:textId="77777777" w:rsidR="00080144" w:rsidRPr="007A48B6" w:rsidRDefault="00080144" w:rsidP="00E339B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17BDC75A" w14:textId="77777777" w:rsidR="00080144" w:rsidRPr="007A48B6" w:rsidRDefault="00080144" w:rsidP="00E339B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66959159" w14:textId="77777777" w:rsidR="00080144" w:rsidRPr="007A48B6" w:rsidRDefault="00080144" w:rsidP="00E339B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</w:tr>
      <w:tr w:rsidR="00080144" w:rsidRPr="007A48B6" w14:paraId="5F679D28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00602E10" w14:textId="6A03582E" w:rsidR="00080144" w:rsidRPr="007A48B6" w:rsidRDefault="00080144" w:rsidP="00E339B7">
            <w:pPr>
              <w:rPr>
                <w:noProof/>
              </w:rPr>
            </w:pPr>
          </w:p>
        </w:tc>
        <w:tc>
          <w:tcPr>
            <w:tcW w:w="0" w:type="auto"/>
          </w:tcPr>
          <w:p w14:paraId="04D3BF7B" w14:textId="77777777" w:rsidR="00080144" w:rsidRPr="007A48B6" w:rsidRDefault="00080144" w:rsidP="00E339B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051-34115 WATER SERVICE FEES - SNOWMAKING</w:t>
            </w:r>
          </w:p>
        </w:tc>
        <w:tc>
          <w:tcPr>
            <w:tcW w:w="0" w:type="auto"/>
          </w:tcPr>
          <w:p w14:paraId="4A6596D8" w14:textId="77777777" w:rsidR="00080144" w:rsidRPr="007A48B6" w:rsidRDefault="00080144" w:rsidP="00E339B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3658B76B" w14:textId="77777777" w:rsidR="00080144" w:rsidRPr="007A48B6" w:rsidRDefault="00080144" w:rsidP="00E339B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69,288</w:t>
            </w:r>
          </w:p>
        </w:tc>
        <w:tc>
          <w:tcPr>
            <w:tcW w:w="0" w:type="auto"/>
          </w:tcPr>
          <w:p w14:paraId="04815A7E" w14:textId="77777777" w:rsidR="00080144" w:rsidRPr="007A48B6" w:rsidRDefault="00080144" w:rsidP="00E339B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252,945</w:t>
            </w:r>
          </w:p>
        </w:tc>
        <w:tc>
          <w:tcPr>
            <w:tcW w:w="0" w:type="auto"/>
          </w:tcPr>
          <w:p w14:paraId="71794659" w14:textId="77777777" w:rsidR="00080144" w:rsidRPr="007A48B6" w:rsidRDefault="00080144" w:rsidP="00E339B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548CB579" w14:textId="77777777" w:rsidR="00080144" w:rsidRPr="007A48B6" w:rsidRDefault="00080144" w:rsidP="00E339B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351AC796" w14:textId="77777777" w:rsidR="00080144" w:rsidRPr="007A48B6" w:rsidRDefault="00080144" w:rsidP="00E339B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</w:tr>
      <w:tr w:rsidR="00080144" w:rsidRPr="007A48B6" w14:paraId="2C89D5DE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2504F54E" w14:textId="1164DC41" w:rsidR="00080144" w:rsidRPr="007A48B6" w:rsidRDefault="00080144" w:rsidP="00E339B7">
            <w:pPr>
              <w:rPr>
                <w:noProof/>
              </w:rPr>
            </w:pPr>
          </w:p>
        </w:tc>
        <w:tc>
          <w:tcPr>
            <w:tcW w:w="0" w:type="auto"/>
          </w:tcPr>
          <w:p w14:paraId="4A4368C8" w14:textId="77777777" w:rsidR="00080144" w:rsidRPr="007A48B6" w:rsidRDefault="00080144" w:rsidP="00E339B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051-34121 SALE OF METERS</w:t>
            </w:r>
          </w:p>
        </w:tc>
        <w:tc>
          <w:tcPr>
            <w:tcW w:w="0" w:type="auto"/>
          </w:tcPr>
          <w:p w14:paraId="1717AA62" w14:textId="77777777" w:rsidR="00080144" w:rsidRPr="007A48B6" w:rsidRDefault="00080144" w:rsidP="00E339B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98,978</w:t>
            </w:r>
          </w:p>
        </w:tc>
        <w:tc>
          <w:tcPr>
            <w:tcW w:w="0" w:type="auto"/>
          </w:tcPr>
          <w:p w14:paraId="01F03065" w14:textId="77777777" w:rsidR="00080144" w:rsidRPr="007A48B6" w:rsidRDefault="00080144" w:rsidP="00E339B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11,971</w:t>
            </w:r>
          </w:p>
        </w:tc>
        <w:tc>
          <w:tcPr>
            <w:tcW w:w="0" w:type="auto"/>
          </w:tcPr>
          <w:p w14:paraId="767D4E68" w14:textId="77777777" w:rsidR="00080144" w:rsidRPr="007A48B6" w:rsidRDefault="00080144" w:rsidP="00E339B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58,918</w:t>
            </w:r>
          </w:p>
        </w:tc>
        <w:tc>
          <w:tcPr>
            <w:tcW w:w="0" w:type="auto"/>
          </w:tcPr>
          <w:p w14:paraId="4035E312" w14:textId="77777777" w:rsidR="00080144" w:rsidRPr="007A48B6" w:rsidRDefault="00080144" w:rsidP="00E339B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55,389</w:t>
            </w:r>
          </w:p>
        </w:tc>
        <w:tc>
          <w:tcPr>
            <w:tcW w:w="0" w:type="auto"/>
          </w:tcPr>
          <w:p w14:paraId="6E54FAAF" w14:textId="77777777" w:rsidR="00080144" w:rsidRPr="007A48B6" w:rsidRDefault="00080144" w:rsidP="00E339B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55,389</w:t>
            </w:r>
          </w:p>
        </w:tc>
        <w:tc>
          <w:tcPr>
            <w:tcW w:w="0" w:type="auto"/>
          </w:tcPr>
          <w:p w14:paraId="4D2200E9" w14:textId="77777777" w:rsidR="00080144" w:rsidRPr="007A48B6" w:rsidRDefault="00080144" w:rsidP="00E339B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00,000</w:t>
            </w:r>
          </w:p>
        </w:tc>
      </w:tr>
      <w:tr w:rsidR="00080144" w:rsidRPr="007A48B6" w14:paraId="23923385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3EDE7CB7" w14:textId="56AA9229" w:rsidR="00080144" w:rsidRPr="007A48B6" w:rsidRDefault="00080144" w:rsidP="00E339B7">
            <w:pPr>
              <w:rPr>
                <w:noProof/>
              </w:rPr>
            </w:pPr>
          </w:p>
        </w:tc>
        <w:tc>
          <w:tcPr>
            <w:tcW w:w="0" w:type="auto"/>
          </w:tcPr>
          <w:p w14:paraId="786354DD" w14:textId="77777777" w:rsidR="00080144" w:rsidRPr="007A48B6" w:rsidRDefault="00080144" w:rsidP="00E339B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051-34123 RECONNECTION FEES</w:t>
            </w:r>
          </w:p>
        </w:tc>
        <w:tc>
          <w:tcPr>
            <w:tcW w:w="0" w:type="auto"/>
          </w:tcPr>
          <w:p w14:paraId="15BBA111" w14:textId="77777777" w:rsidR="00080144" w:rsidRPr="007A48B6" w:rsidRDefault="00080144" w:rsidP="00E339B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3,707</w:t>
            </w:r>
          </w:p>
        </w:tc>
        <w:tc>
          <w:tcPr>
            <w:tcW w:w="0" w:type="auto"/>
          </w:tcPr>
          <w:p w14:paraId="5A1EC98A" w14:textId="77777777" w:rsidR="00080144" w:rsidRPr="007A48B6" w:rsidRDefault="00080144" w:rsidP="00E339B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3,112</w:t>
            </w:r>
          </w:p>
        </w:tc>
        <w:tc>
          <w:tcPr>
            <w:tcW w:w="0" w:type="auto"/>
          </w:tcPr>
          <w:p w14:paraId="6A268E18" w14:textId="77777777" w:rsidR="00080144" w:rsidRPr="007A48B6" w:rsidRDefault="00080144" w:rsidP="00E339B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2,643</w:t>
            </w:r>
          </w:p>
        </w:tc>
        <w:tc>
          <w:tcPr>
            <w:tcW w:w="0" w:type="auto"/>
          </w:tcPr>
          <w:p w14:paraId="64261C30" w14:textId="77777777" w:rsidR="00080144" w:rsidRPr="007A48B6" w:rsidRDefault="00080144" w:rsidP="00E339B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3,066</w:t>
            </w:r>
          </w:p>
        </w:tc>
        <w:tc>
          <w:tcPr>
            <w:tcW w:w="0" w:type="auto"/>
          </w:tcPr>
          <w:p w14:paraId="251445BD" w14:textId="77777777" w:rsidR="00080144" w:rsidRPr="007A48B6" w:rsidRDefault="00080144" w:rsidP="00E339B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3,066</w:t>
            </w:r>
          </w:p>
        </w:tc>
        <w:tc>
          <w:tcPr>
            <w:tcW w:w="0" w:type="auto"/>
          </w:tcPr>
          <w:p w14:paraId="15C43782" w14:textId="77777777" w:rsidR="00080144" w:rsidRPr="007A48B6" w:rsidRDefault="00080144" w:rsidP="00E339B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</w:tr>
      <w:tr w:rsidR="00080144" w:rsidRPr="007A48B6" w14:paraId="547813CA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3ACF3F1F" w14:textId="5A15679E" w:rsidR="00080144" w:rsidRPr="007A48B6" w:rsidRDefault="00080144" w:rsidP="00E339B7">
            <w:pPr>
              <w:rPr>
                <w:noProof/>
              </w:rPr>
            </w:pPr>
          </w:p>
        </w:tc>
        <w:tc>
          <w:tcPr>
            <w:tcW w:w="0" w:type="auto"/>
          </w:tcPr>
          <w:p w14:paraId="3BB55EE1" w14:textId="77777777" w:rsidR="00080144" w:rsidRPr="007A48B6" w:rsidRDefault="00080144" w:rsidP="00E339B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051-34125 WATER GENERAL FUND</w:t>
            </w:r>
          </w:p>
        </w:tc>
        <w:tc>
          <w:tcPr>
            <w:tcW w:w="0" w:type="auto"/>
          </w:tcPr>
          <w:p w14:paraId="3805B6AE" w14:textId="77777777" w:rsidR="00080144" w:rsidRPr="007A48B6" w:rsidRDefault="00080144" w:rsidP="00E339B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715,000</w:t>
            </w:r>
          </w:p>
        </w:tc>
        <w:tc>
          <w:tcPr>
            <w:tcW w:w="0" w:type="auto"/>
          </w:tcPr>
          <w:p w14:paraId="4E3DFBFD" w14:textId="77777777" w:rsidR="00080144" w:rsidRPr="007A48B6" w:rsidRDefault="00080144" w:rsidP="00E339B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715,000</w:t>
            </w:r>
          </w:p>
        </w:tc>
        <w:tc>
          <w:tcPr>
            <w:tcW w:w="0" w:type="auto"/>
          </w:tcPr>
          <w:p w14:paraId="3AF8FD64" w14:textId="77777777" w:rsidR="00080144" w:rsidRPr="007A48B6" w:rsidRDefault="00080144" w:rsidP="00E339B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7D1DAF0E" w14:textId="77777777" w:rsidR="00080144" w:rsidRPr="007A48B6" w:rsidRDefault="00080144" w:rsidP="00E339B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715,000</w:t>
            </w:r>
          </w:p>
        </w:tc>
        <w:tc>
          <w:tcPr>
            <w:tcW w:w="0" w:type="auto"/>
          </w:tcPr>
          <w:p w14:paraId="76D1A218" w14:textId="77777777" w:rsidR="00080144" w:rsidRPr="007A48B6" w:rsidRDefault="00080144" w:rsidP="00E339B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715,000</w:t>
            </w:r>
          </w:p>
        </w:tc>
        <w:tc>
          <w:tcPr>
            <w:tcW w:w="0" w:type="auto"/>
          </w:tcPr>
          <w:p w14:paraId="63447637" w14:textId="77777777" w:rsidR="00080144" w:rsidRPr="007A48B6" w:rsidRDefault="00080144" w:rsidP="00E339B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715,000</w:t>
            </w:r>
          </w:p>
        </w:tc>
      </w:tr>
      <w:tr w:rsidR="00080144" w:rsidRPr="007A48B6" w14:paraId="5D9B8A61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1D9C173C" w14:textId="51891A5A" w:rsidR="00080144" w:rsidRPr="007A48B6" w:rsidRDefault="00080144" w:rsidP="00E339B7">
            <w:pPr>
              <w:rPr>
                <w:noProof/>
              </w:rPr>
            </w:pPr>
          </w:p>
        </w:tc>
        <w:tc>
          <w:tcPr>
            <w:tcW w:w="0" w:type="auto"/>
          </w:tcPr>
          <w:p w14:paraId="08340D07" w14:textId="77777777" w:rsidR="00080144" w:rsidRPr="007A48B6" w:rsidRDefault="00080144" w:rsidP="00E339B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051-34150 PCMC INTERNAL WATER BILLING REVENUE</w:t>
            </w:r>
          </w:p>
        </w:tc>
        <w:tc>
          <w:tcPr>
            <w:tcW w:w="0" w:type="auto"/>
          </w:tcPr>
          <w:p w14:paraId="4FE469CF" w14:textId="77777777" w:rsidR="00080144" w:rsidRPr="007A48B6" w:rsidRDefault="00080144" w:rsidP="00E339B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08BC00BF" w14:textId="77777777" w:rsidR="00080144" w:rsidRPr="007A48B6" w:rsidRDefault="00080144" w:rsidP="00E339B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2F754AFF" w14:textId="77777777" w:rsidR="00080144" w:rsidRPr="007A48B6" w:rsidRDefault="00080144" w:rsidP="00E339B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67,603</w:t>
            </w:r>
          </w:p>
        </w:tc>
        <w:tc>
          <w:tcPr>
            <w:tcW w:w="0" w:type="auto"/>
          </w:tcPr>
          <w:p w14:paraId="41CAE789" w14:textId="77777777" w:rsidR="00080144" w:rsidRPr="007A48B6" w:rsidRDefault="00080144" w:rsidP="00E339B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202156E0" w14:textId="77777777" w:rsidR="00080144" w:rsidRPr="007A48B6" w:rsidRDefault="00080144" w:rsidP="00E339B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3A0E9CA0" w14:textId="77777777" w:rsidR="00080144" w:rsidRPr="007A48B6" w:rsidRDefault="00080144" w:rsidP="00E339B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</w:tr>
      <w:tr w:rsidR="00080144" w:rsidRPr="00080144" w14:paraId="347D2D1A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3318866D" w14:textId="0B7ED9B9" w:rsidR="00080144" w:rsidRPr="00080144" w:rsidRDefault="00080144" w:rsidP="00E339B7">
            <w:pPr>
              <w:rPr>
                <w:b/>
                <w:noProof/>
              </w:rPr>
            </w:pPr>
          </w:p>
        </w:tc>
        <w:tc>
          <w:tcPr>
            <w:tcW w:w="0" w:type="auto"/>
          </w:tcPr>
          <w:p w14:paraId="67C66E17" w14:textId="77777777" w:rsidR="00080144" w:rsidRPr="00080144" w:rsidRDefault="00080144" w:rsidP="00E339B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Total Water Charges for Services</w:t>
            </w:r>
          </w:p>
          <w:p w14:paraId="6C497049" w14:textId="77777777" w:rsidR="00080144" w:rsidRPr="00080144" w:rsidRDefault="00080144" w:rsidP="00E339B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</w:p>
          <w:p w14:paraId="4EE9DF9C" w14:textId="427A638A" w:rsidR="00080144" w:rsidRPr="00080144" w:rsidRDefault="00080144" w:rsidP="00E339B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</w:p>
        </w:tc>
        <w:tc>
          <w:tcPr>
            <w:tcW w:w="0" w:type="auto"/>
          </w:tcPr>
          <w:p w14:paraId="7D343F9B" w14:textId="77777777" w:rsidR="00080144" w:rsidRPr="00080144" w:rsidRDefault="00080144" w:rsidP="00E339B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21,116,912</w:t>
            </w:r>
          </w:p>
        </w:tc>
        <w:tc>
          <w:tcPr>
            <w:tcW w:w="0" w:type="auto"/>
          </w:tcPr>
          <w:p w14:paraId="587918A4" w14:textId="77777777" w:rsidR="00080144" w:rsidRPr="00080144" w:rsidRDefault="00080144" w:rsidP="00E339B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20,166,530</w:t>
            </w:r>
          </w:p>
        </w:tc>
        <w:tc>
          <w:tcPr>
            <w:tcW w:w="0" w:type="auto"/>
          </w:tcPr>
          <w:p w14:paraId="38B324D2" w14:textId="77777777" w:rsidR="00080144" w:rsidRPr="00080144" w:rsidRDefault="00080144" w:rsidP="00E339B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8,650,457</w:t>
            </w:r>
          </w:p>
        </w:tc>
        <w:tc>
          <w:tcPr>
            <w:tcW w:w="0" w:type="auto"/>
          </w:tcPr>
          <w:p w14:paraId="4B984C94" w14:textId="77777777" w:rsidR="00080144" w:rsidRPr="00080144" w:rsidRDefault="00080144" w:rsidP="00E339B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20,392,268</w:t>
            </w:r>
          </w:p>
        </w:tc>
        <w:tc>
          <w:tcPr>
            <w:tcW w:w="0" w:type="auto"/>
          </w:tcPr>
          <w:p w14:paraId="2CBE9DC3" w14:textId="77777777" w:rsidR="00080144" w:rsidRPr="00080144" w:rsidRDefault="00080144" w:rsidP="00E339B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20,392,268</w:t>
            </w:r>
          </w:p>
        </w:tc>
        <w:tc>
          <w:tcPr>
            <w:tcW w:w="0" w:type="auto"/>
          </w:tcPr>
          <w:p w14:paraId="27B70D12" w14:textId="77777777" w:rsidR="00080144" w:rsidRPr="00080144" w:rsidRDefault="00080144" w:rsidP="00E339B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22,151,110</w:t>
            </w:r>
          </w:p>
        </w:tc>
      </w:tr>
      <w:tr w:rsidR="00080144" w:rsidRPr="007A48B6" w14:paraId="71CFA369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2BA29677" w14:textId="77777777" w:rsidR="00080144" w:rsidRDefault="00080144" w:rsidP="00E339B7">
            <w:pPr>
              <w:rPr>
                <w:iCs w:val="0"/>
                <w:noProof/>
              </w:rPr>
            </w:pPr>
            <w:r>
              <w:rPr>
                <w:iCs w:val="0"/>
                <w:noProof/>
              </w:rPr>
              <w:t>Misc. Revenues</w:t>
            </w:r>
          </w:p>
          <w:p w14:paraId="413815D0" w14:textId="492500F5" w:rsidR="00080144" w:rsidRPr="007A48B6" w:rsidRDefault="00080144" w:rsidP="00E339B7">
            <w:pPr>
              <w:rPr>
                <w:noProof/>
              </w:rPr>
            </w:pPr>
          </w:p>
        </w:tc>
        <w:tc>
          <w:tcPr>
            <w:tcW w:w="0" w:type="auto"/>
          </w:tcPr>
          <w:p w14:paraId="1FA99E76" w14:textId="77777777" w:rsidR="00080144" w:rsidRPr="007A48B6" w:rsidRDefault="00080144" w:rsidP="00E339B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051-36111 INTEREST EARNINGS</w:t>
            </w:r>
          </w:p>
        </w:tc>
        <w:tc>
          <w:tcPr>
            <w:tcW w:w="0" w:type="auto"/>
          </w:tcPr>
          <w:p w14:paraId="4930DCCC" w14:textId="77777777" w:rsidR="00080144" w:rsidRPr="007A48B6" w:rsidRDefault="00080144" w:rsidP="00E339B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55,707</w:t>
            </w:r>
          </w:p>
        </w:tc>
        <w:tc>
          <w:tcPr>
            <w:tcW w:w="0" w:type="auto"/>
          </w:tcPr>
          <w:p w14:paraId="72936655" w14:textId="77777777" w:rsidR="00080144" w:rsidRPr="007A48B6" w:rsidRDefault="00080144" w:rsidP="00E339B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61,452</w:t>
            </w:r>
          </w:p>
        </w:tc>
        <w:tc>
          <w:tcPr>
            <w:tcW w:w="0" w:type="auto"/>
          </w:tcPr>
          <w:p w14:paraId="1BC9BE1F" w14:textId="77777777" w:rsidR="00080144" w:rsidRPr="007A48B6" w:rsidRDefault="00080144" w:rsidP="00E339B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258F6CD3" w14:textId="77777777" w:rsidR="00080144" w:rsidRPr="007A48B6" w:rsidRDefault="00080144" w:rsidP="00E339B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2,438</w:t>
            </w:r>
          </w:p>
        </w:tc>
        <w:tc>
          <w:tcPr>
            <w:tcW w:w="0" w:type="auto"/>
          </w:tcPr>
          <w:p w14:paraId="0A4EB206" w14:textId="77777777" w:rsidR="00080144" w:rsidRPr="007A48B6" w:rsidRDefault="00080144" w:rsidP="00E339B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2,438</w:t>
            </w:r>
          </w:p>
        </w:tc>
        <w:tc>
          <w:tcPr>
            <w:tcW w:w="0" w:type="auto"/>
          </w:tcPr>
          <w:p w14:paraId="08103BB7" w14:textId="77777777" w:rsidR="00080144" w:rsidRPr="007A48B6" w:rsidRDefault="00080144" w:rsidP="00E339B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61,452</w:t>
            </w:r>
          </w:p>
        </w:tc>
      </w:tr>
      <w:tr w:rsidR="00080144" w:rsidRPr="007A48B6" w14:paraId="7FE0DAD3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45BCDB5F" w14:textId="3530C445" w:rsidR="00080144" w:rsidRPr="007A48B6" w:rsidRDefault="00080144" w:rsidP="00E339B7">
            <w:pPr>
              <w:rPr>
                <w:noProof/>
              </w:rPr>
            </w:pPr>
          </w:p>
        </w:tc>
        <w:tc>
          <w:tcPr>
            <w:tcW w:w="0" w:type="auto"/>
          </w:tcPr>
          <w:p w14:paraId="79389876" w14:textId="77777777" w:rsidR="00080144" w:rsidRPr="007A48B6" w:rsidRDefault="00080144" w:rsidP="00E339B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051-36112 INT EARN SPEC ACCTS</w:t>
            </w:r>
          </w:p>
        </w:tc>
        <w:tc>
          <w:tcPr>
            <w:tcW w:w="0" w:type="auto"/>
          </w:tcPr>
          <w:p w14:paraId="0B3DD59D" w14:textId="77777777" w:rsidR="00080144" w:rsidRPr="007A48B6" w:rsidRDefault="00080144" w:rsidP="00E339B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212,085</w:t>
            </w:r>
          </w:p>
        </w:tc>
        <w:tc>
          <w:tcPr>
            <w:tcW w:w="0" w:type="auto"/>
          </w:tcPr>
          <w:p w14:paraId="5E38AD7E" w14:textId="77777777" w:rsidR="00080144" w:rsidRPr="007A48B6" w:rsidRDefault="00080144" w:rsidP="00E339B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71,634</w:t>
            </w:r>
          </w:p>
        </w:tc>
        <w:tc>
          <w:tcPr>
            <w:tcW w:w="0" w:type="auto"/>
          </w:tcPr>
          <w:p w14:paraId="3F64A339" w14:textId="77777777" w:rsidR="00080144" w:rsidRPr="007A48B6" w:rsidRDefault="00080144" w:rsidP="00E339B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675,023</w:t>
            </w:r>
          </w:p>
        </w:tc>
        <w:tc>
          <w:tcPr>
            <w:tcW w:w="0" w:type="auto"/>
          </w:tcPr>
          <w:p w14:paraId="12D6A37E" w14:textId="77777777" w:rsidR="00080144" w:rsidRPr="007A48B6" w:rsidRDefault="00080144" w:rsidP="00E339B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71,756</w:t>
            </w:r>
          </w:p>
        </w:tc>
        <w:tc>
          <w:tcPr>
            <w:tcW w:w="0" w:type="auto"/>
          </w:tcPr>
          <w:p w14:paraId="4F4ACDD2" w14:textId="77777777" w:rsidR="00080144" w:rsidRPr="007A48B6" w:rsidRDefault="00080144" w:rsidP="00E339B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71,756</w:t>
            </w:r>
          </w:p>
        </w:tc>
        <w:tc>
          <w:tcPr>
            <w:tcW w:w="0" w:type="auto"/>
          </w:tcPr>
          <w:p w14:paraId="03C6E236" w14:textId="77777777" w:rsidR="00080144" w:rsidRPr="007A48B6" w:rsidRDefault="00080144" w:rsidP="00E339B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71,634</w:t>
            </w:r>
          </w:p>
        </w:tc>
      </w:tr>
      <w:tr w:rsidR="00080144" w:rsidRPr="007A48B6" w14:paraId="3E807157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7037CD1B" w14:textId="260046F5" w:rsidR="00080144" w:rsidRPr="007A48B6" w:rsidRDefault="00080144" w:rsidP="00E339B7">
            <w:pPr>
              <w:rPr>
                <w:noProof/>
              </w:rPr>
            </w:pPr>
          </w:p>
        </w:tc>
        <w:tc>
          <w:tcPr>
            <w:tcW w:w="0" w:type="auto"/>
          </w:tcPr>
          <w:p w14:paraId="27C479C6" w14:textId="77777777" w:rsidR="00080144" w:rsidRPr="007A48B6" w:rsidRDefault="00080144" w:rsidP="00E339B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051-36310 SALE OF ASSETS</w:t>
            </w:r>
          </w:p>
        </w:tc>
        <w:tc>
          <w:tcPr>
            <w:tcW w:w="0" w:type="auto"/>
          </w:tcPr>
          <w:p w14:paraId="3780693D" w14:textId="77777777" w:rsidR="00080144" w:rsidRPr="007A48B6" w:rsidRDefault="00080144" w:rsidP="00E339B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6,650</w:t>
            </w:r>
          </w:p>
        </w:tc>
        <w:tc>
          <w:tcPr>
            <w:tcW w:w="0" w:type="auto"/>
          </w:tcPr>
          <w:p w14:paraId="54520780" w14:textId="77777777" w:rsidR="00080144" w:rsidRPr="007A48B6" w:rsidRDefault="00080144" w:rsidP="00E339B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69F69822" w14:textId="77777777" w:rsidR="00080144" w:rsidRPr="007A48B6" w:rsidRDefault="00080144" w:rsidP="00E339B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34373A00" w14:textId="77777777" w:rsidR="00080144" w:rsidRPr="007A48B6" w:rsidRDefault="00080144" w:rsidP="00E339B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6,357</w:t>
            </w:r>
          </w:p>
        </w:tc>
        <w:tc>
          <w:tcPr>
            <w:tcW w:w="0" w:type="auto"/>
          </w:tcPr>
          <w:p w14:paraId="45B8F02F" w14:textId="77777777" w:rsidR="00080144" w:rsidRPr="007A48B6" w:rsidRDefault="00080144" w:rsidP="00E339B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6,357</w:t>
            </w:r>
          </w:p>
        </w:tc>
        <w:tc>
          <w:tcPr>
            <w:tcW w:w="0" w:type="auto"/>
          </w:tcPr>
          <w:p w14:paraId="62E32146" w14:textId="77777777" w:rsidR="00080144" w:rsidRPr="007A48B6" w:rsidRDefault="00080144" w:rsidP="00E339B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</w:tr>
      <w:tr w:rsidR="00080144" w:rsidRPr="007A48B6" w14:paraId="6D2DBF79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6088FA8F" w14:textId="2FCD6F2E" w:rsidR="00080144" w:rsidRPr="007A48B6" w:rsidRDefault="00080144" w:rsidP="00E339B7">
            <w:pPr>
              <w:rPr>
                <w:noProof/>
              </w:rPr>
            </w:pPr>
          </w:p>
        </w:tc>
        <w:tc>
          <w:tcPr>
            <w:tcW w:w="0" w:type="auto"/>
          </w:tcPr>
          <w:p w14:paraId="020125A2" w14:textId="77777777" w:rsidR="00080144" w:rsidRPr="007A48B6" w:rsidRDefault="00080144" w:rsidP="00E339B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051-36911 OTHER MISCELLANEOUS</w:t>
            </w:r>
          </w:p>
        </w:tc>
        <w:tc>
          <w:tcPr>
            <w:tcW w:w="0" w:type="auto"/>
          </w:tcPr>
          <w:p w14:paraId="010D57A0" w14:textId="77777777" w:rsidR="00080144" w:rsidRPr="007A48B6" w:rsidRDefault="00080144" w:rsidP="00E339B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320</w:t>
            </w:r>
          </w:p>
        </w:tc>
        <w:tc>
          <w:tcPr>
            <w:tcW w:w="0" w:type="auto"/>
          </w:tcPr>
          <w:p w14:paraId="77E74933" w14:textId="77777777" w:rsidR="00080144" w:rsidRPr="007A48B6" w:rsidRDefault="00080144" w:rsidP="00E339B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2,689</w:t>
            </w:r>
          </w:p>
        </w:tc>
        <w:tc>
          <w:tcPr>
            <w:tcW w:w="0" w:type="auto"/>
          </w:tcPr>
          <w:p w14:paraId="7EF02393" w14:textId="77777777" w:rsidR="00080144" w:rsidRPr="007A48B6" w:rsidRDefault="00080144" w:rsidP="00E339B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28</w:t>
            </w:r>
          </w:p>
        </w:tc>
        <w:tc>
          <w:tcPr>
            <w:tcW w:w="0" w:type="auto"/>
          </w:tcPr>
          <w:p w14:paraId="5D91CDBD" w14:textId="77777777" w:rsidR="00080144" w:rsidRPr="007A48B6" w:rsidRDefault="00080144" w:rsidP="00E339B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41,597</w:t>
            </w:r>
          </w:p>
        </w:tc>
        <w:tc>
          <w:tcPr>
            <w:tcW w:w="0" w:type="auto"/>
          </w:tcPr>
          <w:p w14:paraId="3D8EB7EF" w14:textId="77777777" w:rsidR="00080144" w:rsidRPr="007A48B6" w:rsidRDefault="00080144" w:rsidP="00E339B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41,597</w:t>
            </w:r>
          </w:p>
        </w:tc>
        <w:tc>
          <w:tcPr>
            <w:tcW w:w="0" w:type="auto"/>
          </w:tcPr>
          <w:p w14:paraId="2733115C" w14:textId="77777777" w:rsidR="00080144" w:rsidRPr="007A48B6" w:rsidRDefault="00080144" w:rsidP="00E339B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55,801</w:t>
            </w:r>
          </w:p>
        </w:tc>
      </w:tr>
      <w:tr w:rsidR="00080144" w:rsidRPr="007A48B6" w14:paraId="7712483E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0F1788FC" w14:textId="34122DA5" w:rsidR="00080144" w:rsidRPr="007A48B6" w:rsidRDefault="00080144" w:rsidP="00E339B7">
            <w:pPr>
              <w:rPr>
                <w:noProof/>
              </w:rPr>
            </w:pPr>
          </w:p>
        </w:tc>
        <w:tc>
          <w:tcPr>
            <w:tcW w:w="0" w:type="auto"/>
          </w:tcPr>
          <w:p w14:paraId="14EEE120" w14:textId="77777777" w:rsidR="00080144" w:rsidRPr="007A48B6" w:rsidRDefault="00080144" w:rsidP="00E339B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051-36915 BUILD AMERICA BOND SUBSIDY</w:t>
            </w:r>
          </w:p>
        </w:tc>
        <w:tc>
          <w:tcPr>
            <w:tcW w:w="0" w:type="auto"/>
          </w:tcPr>
          <w:p w14:paraId="2B3F373B" w14:textId="77777777" w:rsidR="00080144" w:rsidRPr="007A48B6" w:rsidRDefault="00080144" w:rsidP="00E339B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3336AB86" w14:textId="77777777" w:rsidR="00080144" w:rsidRPr="007A48B6" w:rsidRDefault="00080144" w:rsidP="00E339B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535F0C65" w14:textId="77777777" w:rsidR="00080144" w:rsidRPr="007A48B6" w:rsidRDefault="00080144" w:rsidP="00E339B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006B5AEF" w14:textId="77777777" w:rsidR="00080144" w:rsidRPr="007A48B6" w:rsidRDefault="00080144" w:rsidP="00E339B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76,944</w:t>
            </w:r>
          </w:p>
        </w:tc>
        <w:tc>
          <w:tcPr>
            <w:tcW w:w="0" w:type="auto"/>
          </w:tcPr>
          <w:p w14:paraId="318C26F1" w14:textId="77777777" w:rsidR="00080144" w:rsidRPr="007A48B6" w:rsidRDefault="00080144" w:rsidP="00E339B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76,944</w:t>
            </w:r>
          </w:p>
        </w:tc>
        <w:tc>
          <w:tcPr>
            <w:tcW w:w="0" w:type="auto"/>
          </w:tcPr>
          <w:p w14:paraId="68BEB428" w14:textId="77777777" w:rsidR="00080144" w:rsidRPr="007A48B6" w:rsidRDefault="00080144" w:rsidP="00E339B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</w:tr>
      <w:tr w:rsidR="00080144" w:rsidRPr="00080144" w14:paraId="28CD2711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136A75A7" w14:textId="10ED709A" w:rsidR="00080144" w:rsidRPr="00080144" w:rsidRDefault="00080144" w:rsidP="00E339B7">
            <w:pPr>
              <w:rPr>
                <w:b/>
                <w:noProof/>
              </w:rPr>
            </w:pPr>
          </w:p>
        </w:tc>
        <w:tc>
          <w:tcPr>
            <w:tcW w:w="0" w:type="auto"/>
          </w:tcPr>
          <w:p w14:paraId="219D4775" w14:textId="77777777" w:rsidR="00080144" w:rsidRPr="00080144" w:rsidRDefault="00080144" w:rsidP="00E339B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Total Misc. Revenues</w:t>
            </w:r>
          </w:p>
          <w:p w14:paraId="70E26E4C" w14:textId="77777777" w:rsidR="00080144" w:rsidRPr="00080144" w:rsidRDefault="00080144" w:rsidP="00E339B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</w:p>
          <w:p w14:paraId="76303658" w14:textId="29CB21F5" w:rsidR="00080144" w:rsidRPr="00080144" w:rsidRDefault="00080144" w:rsidP="00E339B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</w:p>
        </w:tc>
        <w:tc>
          <w:tcPr>
            <w:tcW w:w="0" w:type="auto"/>
          </w:tcPr>
          <w:p w14:paraId="32A1D464" w14:textId="77777777" w:rsidR="00080144" w:rsidRPr="00080144" w:rsidRDefault="00080144" w:rsidP="00E339B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274,762</w:t>
            </w:r>
          </w:p>
        </w:tc>
        <w:tc>
          <w:tcPr>
            <w:tcW w:w="0" w:type="auto"/>
          </w:tcPr>
          <w:p w14:paraId="055DD513" w14:textId="77777777" w:rsidR="00080144" w:rsidRPr="00080144" w:rsidRDefault="00080144" w:rsidP="00E339B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235,775</w:t>
            </w:r>
          </w:p>
        </w:tc>
        <w:tc>
          <w:tcPr>
            <w:tcW w:w="0" w:type="auto"/>
          </w:tcPr>
          <w:p w14:paraId="7BC3FE15" w14:textId="77777777" w:rsidR="00080144" w:rsidRPr="00080144" w:rsidRDefault="00080144" w:rsidP="00E339B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675,051</w:t>
            </w:r>
          </w:p>
        </w:tc>
        <w:tc>
          <w:tcPr>
            <w:tcW w:w="0" w:type="auto"/>
          </w:tcPr>
          <w:p w14:paraId="28F77712" w14:textId="77777777" w:rsidR="00080144" w:rsidRPr="00080144" w:rsidRDefault="00080144" w:rsidP="00E339B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209,092</w:t>
            </w:r>
          </w:p>
        </w:tc>
        <w:tc>
          <w:tcPr>
            <w:tcW w:w="0" w:type="auto"/>
          </w:tcPr>
          <w:p w14:paraId="389FC8BA" w14:textId="77777777" w:rsidR="00080144" w:rsidRPr="00080144" w:rsidRDefault="00080144" w:rsidP="00E339B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209,092</w:t>
            </w:r>
          </w:p>
        </w:tc>
        <w:tc>
          <w:tcPr>
            <w:tcW w:w="0" w:type="auto"/>
          </w:tcPr>
          <w:p w14:paraId="64E46395" w14:textId="77777777" w:rsidR="00080144" w:rsidRPr="00080144" w:rsidRDefault="00080144" w:rsidP="00E339B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388,887</w:t>
            </w:r>
          </w:p>
        </w:tc>
      </w:tr>
      <w:tr w:rsidR="00080144" w:rsidRPr="007A48B6" w14:paraId="5CEEFF28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25F5BB54" w14:textId="77777777" w:rsidR="00080144" w:rsidRDefault="00080144" w:rsidP="00E339B7">
            <w:pPr>
              <w:rPr>
                <w:iCs w:val="0"/>
                <w:noProof/>
              </w:rPr>
            </w:pPr>
            <w:r>
              <w:rPr>
                <w:iCs w:val="0"/>
                <w:noProof/>
              </w:rPr>
              <w:t>Special Revenues &amp; Resources</w:t>
            </w:r>
          </w:p>
          <w:p w14:paraId="61608C25" w14:textId="6CCA3F92" w:rsidR="00080144" w:rsidRPr="007A48B6" w:rsidRDefault="00080144" w:rsidP="00E339B7">
            <w:pPr>
              <w:rPr>
                <w:noProof/>
              </w:rPr>
            </w:pPr>
          </w:p>
        </w:tc>
        <w:tc>
          <w:tcPr>
            <w:tcW w:w="0" w:type="auto"/>
          </w:tcPr>
          <w:p w14:paraId="4FED4088" w14:textId="77777777" w:rsidR="00080144" w:rsidRPr="007A48B6" w:rsidRDefault="00080144" w:rsidP="00E339B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051-39110 DONATIONS</w:t>
            </w:r>
          </w:p>
        </w:tc>
        <w:tc>
          <w:tcPr>
            <w:tcW w:w="0" w:type="auto"/>
          </w:tcPr>
          <w:p w14:paraId="5BD17A1F" w14:textId="77777777" w:rsidR="00080144" w:rsidRPr="007A48B6" w:rsidRDefault="00080144" w:rsidP="00E339B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2,144,477</w:t>
            </w:r>
          </w:p>
        </w:tc>
        <w:tc>
          <w:tcPr>
            <w:tcW w:w="0" w:type="auto"/>
          </w:tcPr>
          <w:p w14:paraId="0E46D380" w14:textId="77777777" w:rsidR="00080144" w:rsidRPr="007A48B6" w:rsidRDefault="00080144" w:rsidP="00E339B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4E2C9FFA" w14:textId="77777777" w:rsidR="00080144" w:rsidRPr="007A48B6" w:rsidRDefault="00080144" w:rsidP="00E339B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210228CB" w14:textId="77777777" w:rsidR="00080144" w:rsidRPr="007A48B6" w:rsidRDefault="00080144" w:rsidP="00E339B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6AE3A798" w14:textId="77777777" w:rsidR="00080144" w:rsidRPr="007A48B6" w:rsidRDefault="00080144" w:rsidP="00E339B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3AA166BC" w14:textId="77777777" w:rsidR="00080144" w:rsidRPr="007A48B6" w:rsidRDefault="00080144" w:rsidP="00E339B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</w:tr>
      <w:tr w:rsidR="00080144" w:rsidRPr="00080144" w14:paraId="0D294CA7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57BF7899" w14:textId="73342E90" w:rsidR="00080144" w:rsidRPr="00080144" w:rsidRDefault="00080144" w:rsidP="00E339B7">
            <w:pPr>
              <w:rPr>
                <w:b/>
                <w:noProof/>
              </w:rPr>
            </w:pPr>
          </w:p>
        </w:tc>
        <w:tc>
          <w:tcPr>
            <w:tcW w:w="0" w:type="auto"/>
          </w:tcPr>
          <w:p w14:paraId="241CA9D0" w14:textId="77777777" w:rsidR="00080144" w:rsidRPr="00080144" w:rsidRDefault="00080144" w:rsidP="00E339B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Total Special Revenues &amp; Resources</w:t>
            </w:r>
          </w:p>
          <w:p w14:paraId="1A3264B8" w14:textId="77777777" w:rsidR="00080144" w:rsidRPr="00080144" w:rsidRDefault="00080144" w:rsidP="00E339B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</w:p>
          <w:p w14:paraId="678261F7" w14:textId="7AAB56EB" w:rsidR="00080144" w:rsidRPr="00080144" w:rsidRDefault="00080144" w:rsidP="00E339B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</w:p>
        </w:tc>
        <w:tc>
          <w:tcPr>
            <w:tcW w:w="0" w:type="auto"/>
          </w:tcPr>
          <w:p w14:paraId="0FF53F83" w14:textId="77777777" w:rsidR="00080144" w:rsidRPr="00080144" w:rsidRDefault="00080144" w:rsidP="00E339B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2,144,477</w:t>
            </w:r>
          </w:p>
        </w:tc>
        <w:tc>
          <w:tcPr>
            <w:tcW w:w="0" w:type="auto"/>
          </w:tcPr>
          <w:p w14:paraId="4E9244F4" w14:textId="77777777" w:rsidR="00080144" w:rsidRPr="00080144" w:rsidRDefault="00080144" w:rsidP="00E339B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5C6C1F9A" w14:textId="77777777" w:rsidR="00080144" w:rsidRPr="00080144" w:rsidRDefault="00080144" w:rsidP="00E339B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3B05446B" w14:textId="77777777" w:rsidR="00080144" w:rsidRPr="00080144" w:rsidRDefault="00080144" w:rsidP="00E339B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541E7ECF" w14:textId="77777777" w:rsidR="00080144" w:rsidRPr="00080144" w:rsidRDefault="00080144" w:rsidP="00E339B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30F39F0C" w14:textId="77777777" w:rsidR="00080144" w:rsidRPr="00080144" w:rsidRDefault="00080144" w:rsidP="00E339B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</w:tr>
      <w:tr w:rsidR="00080144" w:rsidRPr="007A48B6" w14:paraId="1A1EA973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07A7B5A2" w14:textId="77777777" w:rsidR="00080144" w:rsidRDefault="00080144" w:rsidP="00E339B7">
            <w:pPr>
              <w:rPr>
                <w:iCs w:val="0"/>
                <w:noProof/>
              </w:rPr>
            </w:pPr>
            <w:r>
              <w:rPr>
                <w:iCs w:val="0"/>
                <w:noProof/>
              </w:rPr>
              <w:t>Bond Proceeds</w:t>
            </w:r>
          </w:p>
          <w:p w14:paraId="046E6C7A" w14:textId="541012A2" w:rsidR="00080144" w:rsidRPr="007A48B6" w:rsidRDefault="00080144" w:rsidP="00E339B7">
            <w:pPr>
              <w:rPr>
                <w:noProof/>
              </w:rPr>
            </w:pPr>
          </w:p>
        </w:tc>
        <w:tc>
          <w:tcPr>
            <w:tcW w:w="0" w:type="auto"/>
          </w:tcPr>
          <w:p w14:paraId="1B443494" w14:textId="77777777" w:rsidR="00080144" w:rsidRPr="007A48B6" w:rsidRDefault="00080144" w:rsidP="00E339B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051-39220 BOND PROCEEDS</w:t>
            </w:r>
          </w:p>
        </w:tc>
        <w:tc>
          <w:tcPr>
            <w:tcW w:w="0" w:type="auto"/>
          </w:tcPr>
          <w:p w14:paraId="22A1C458" w14:textId="77777777" w:rsidR="00080144" w:rsidRPr="007A48B6" w:rsidRDefault="00080144" w:rsidP="00E339B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32F62EC0" w14:textId="77777777" w:rsidR="00080144" w:rsidRPr="007A48B6" w:rsidRDefault="00080144" w:rsidP="00E339B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296C39DE" w14:textId="77777777" w:rsidR="00080144" w:rsidRPr="007A48B6" w:rsidRDefault="00080144" w:rsidP="00E339B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37F4C361" w14:textId="77777777" w:rsidR="00080144" w:rsidRPr="007A48B6" w:rsidRDefault="00080144" w:rsidP="00E339B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37,589,496</w:t>
            </w:r>
          </w:p>
        </w:tc>
        <w:tc>
          <w:tcPr>
            <w:tcW w:w="0" w:type="auto"/>
          </w:tcPr>
          <w:p w14:paraId="43F82FE3" w14:textId="77777777" w:rsidR="00080144" w:rsidRPr="007A48B6" w:rsidRDefault="00080144" w:rsidP="00E339B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87,589,496</w:t>
            </w:r>
          </w:p>
        </w:tc>
        <w:tc>
          <w:tcPr>
            <w:tcW w:w="0" w:type="auto"/>
          </w:tcPr>
          <w:p w14:paraId="2351F487" w14:textId="77777777" w:rsidR="00080144" w:rsidRPr="007A48B6" w:rsidRDefault="00080144" w:rsidP="00E339B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2,477,367</w:t>
            </w:r>
          </w:p>
        </w:tc>
      </w:tr>
      <w:tr w:rsidR="00080144" w:rsidRPr="00080144" w14:paraId="3F3C4118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2557626B" w14:textId="54B5A2E2" w:rsidR="00080144" w:rsidRPr="00080144" w:rsidRDefault="00080144" w:rsidP="00E339B7">
            <w:pPr>
              <w:rPr>
                <w:b/>
                <w:noProof/>
              </w:rPr>
            </w:pPr>
          </w:p>
        </w:tc>
        <w:tc>
          <w:tcPr>
            <w:tcW w:w="0" w:type="auto"/>
          </w:tcPr>
          <w:p w14:paraId="11AD1A16" w14:textId="77777777" w:rsidR="00080144" w:rsidRPr="00080144" w:rsidRDefault="00080144" w:rsidP="00E339B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Total Bond Proceeds</w:t>
            </w:r>
          </w:p>
          <w:p w14:paraId="62068439" w14:textId="77777777" w:rsidR="00080144" w:rsidRPr="00080144" w:rsidRDefault="00080144" w:rsidP="00E339B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</w:p>
          <w:p w14:paraId="24675AD8" w14:textId="38CE6BB3" w:rsidR="00080144" w:rsidRPr="00080144" w:rsidRDefault="00080144" w:rsidP="00E339B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</w:p>
        </w:tc>
        <w:tc>
          <w:tcPr>
            <w:tcW w:w="0" w:type="auto"/>
          </w:tcPr>
          <w:p w14:paraId="2C14DE3F" w14:textId="77777777" w:rsidR="00080144" w:rsidRPr="00080144" w:rsidRDefault="00080144" w:rsidP="00E339B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379EDF32" w14:textId="77777777" w:rsidR="00080144" w:rsidRPr="00080144" w:rsidRDefault="00080144" w:rsidP="00E339B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64E53F81" w14:textId="77777777" w:rsidR="00080144" w:rsidRPr="00080144" w:rsidRDefault="00080144" w:rsidP="00E339B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49C2167F" w14:textId="77777777" w:rsidR="00080144" w:rsidRPr="00080144" w:rsidRDefault="00080144" w:rsidP="00E339B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37,589,496</w:t>
            </w:r>
          </w:p>
        </w:tc>
        <w:tc>
          <w:tcPr>
            <w:tcW w:w="0" w:type="auto"/>
          </w:tcPr>
          <w:p w14:paraId="35E5EFC9" w14:textId="77777777" w:rsidR="00080144" w:rsidRPr="00080144" w:rsidRDefault="00080144" w:rsidP="00E339B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87,589,496</w:t>
            </w:r>
          </w:p>
        </w:tc>
        <w:tc>
          <w:tcPr>
            <w:tcW w:w="0" w:type="auto"/>
          </w:tcPr>
          <w:p w14:paraId="512CD034" w14:textId="77777777" w:rsidR="00080144" w:rsidRPr="00080144" w:rsidRDefault="00080144" w:rsidP="00E339B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2,477,367</w:t>
            </w:r>
          </w:p>
        </w:tc>
      </w:tr>
      <w:tr w:rsidR="00080144" w:rsidRPr="007A48B6" w14:paraId="5A888C41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3D257241" w14:textId="77777777" w:rsidR="00080144" w:rsidRDefault="00080144" w:rsidP="00E339B7">
            <w:pPr>
              <w:rPr>
                <w:iCs w:val="0"/>
                <w:noProof/>
              </w:rPr>
            </w:pPr>
            <w:r>
              <w:rPr>
                <w:iCs w:val="0"/>
                <w:noProof/>
              </w:rPr>
              <w:t>Beginning Balance</w:t>
            </w:r>
          </w:p>
          <w:p w14:paraId="059A0645" w14:textId="62CF1354" w:rsidR="00080144" w:rsidRPr="007A48B6" w:rsidRDefault="00080144" w:rsidP="00E339B7">
            <w:pPr>
              <w:rPr>
                <w:noProof/>
              </w:rPr>
            </w:pPr>
          </w:p>
        </w:tc>
        <w:tc>
          <w:tcPr>
            <w:tcW w:w="0" w:type="auto"/>
          </w:tcPr>
          <w:p w14:paraId="00EF42A9" w14:textId="77777777" w:rsidR="00080144" w:rsidRPr="007A48B6" w:rsidRDefault="00080144" w:rsidP="00E339B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051-39990 BEGINNING BALANCE</w:t>
            </w:r>
          </w:p>
        </w:tc>
        <w:tc>
          <w:tcPr>
            <w:tcW w:w="0" w:type="auto"/>
          </w:tcPr>
          <w:p w14:paraId="75DD0CB5" w14:textId="77777777" w:rsidR="00080144" w:rsidRPr="007A48B6" w:rsidRDefault="00080144" w:rsidP="00E339B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1,194,924</w:t>
            </w:r>
          </w:p>
        </w:tc>
        <w:tc>
          <w:tcPr>
            <w:tcW w:w="0" w:type="auto"/>
          </w:tcPr>
          <w:p w14:paraId="3C3D6840" w14:textId="77777777" w:rsidR="00080144" w:rsidRPr="007A48B6" w:rsidRDefault="00080144" w:rsidP="00E339B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1,227,874</w:t>
            </w:r>
          </w:p>
        </w:tc>
        <w:tc>
          <w:tcPr>
            <w:tcW w:w="0" w:type="auto"/>
          </w:tcPr>
          <w:p w14:paraId="1AD5453B" w14:textId="77777777" w:rsidR="00080144" w:rsidRPr="007A48B6" w:rsidRDefault="00080144" w:rsidP="00E339B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02CDA415" w14:textId="77777777" w:rsidR="00080144" w:rsidRPr="007A48B6" w:rsidRDefault="00080144" w:rsidP="00E339B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726,622</w:t>
            </w:r>
          </w:p>
        </w:tc>
        <w:tc>
          <w:tcPr>
            <w:tcW w:w="0" w:type="auto"/>
          </w:tcPr>
          <w:p w14:paraId="261C5D39" w14:textId="77777777" w:rsidR="00080144" w:rsidRPr="007A48B6" w:rsidRDefault="00080144" w:rsidP="00E339B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0,921,375</w:t>
            </w:r>
          </w:p>
        </w:tc>
        <w:tc>
          <w:tcPr>
            <w:tcW w:w="0" w:type="auto"/>
          </w:tcPr>
          <w:p w14:paraId="293111E7" w14:textId="77777777" w:rsidR="00080144" w:rsidRPr="007A48B6" w:rsidRDefault="00080144" w:rsidP="00E339B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2,342,961</w:t>
            </w:r>
          </w:p>
        </w:tc>
      </w:tr>
      <w:tr w:rsidR="00080144" w:rsidRPr="00080144" w14:paraId="0EBDDEF1" w14:textId="77777777" w:rsidTr="00080144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0" w:type="auto"/>
          </w:tcPr>
          <w:p w14:paraId="43798270" w14:textId="0247D113" w:rsidR="00080144" w:rsidRPr="00080144" w:rsidRDefault="00080144" w:rsidP="00E339B7">
            <w:pPr>
              <w:rPr>
                <w:noProof/>
              </w:rPr>
            </w:pPr>
          </w:p>
        </w:tc>
        <w:tc>
          <w:tcPr>
            <w:tcW w:w="0" w:type="auto"/>
          </w:tcPr>
          <w:p w14:paraId="278DE0F3" w14:textId="7984C8CD" w:rsidR="00080144" w:rsidRPr="00080144" w:rsidRDefault="00080144" w:rsidP="00E339B7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bCs w:val="0"/>
                <w:noProof/>
              </w:rPr>
              <w:t>Grand Total</w:t>
            </w:r>
          </w:p>
        </w:tc>
        <w:tc>
          <w:tcPr>
            <w:tcW w:w="0" w:type="auto"/>
          </w:tcPr>
          <w:p w14:paraId="08FB9117" w14:textId="77777777" w:rsidR="00080144" w:rsidRPr="00080144" w:rsidRDefault="00080144" w:rsidP="00E339B7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 w:rsidRPr="00080144">
              <w:rPr>
                <w:noProof/>
              </w:rPr>
              <w:t>$11,194,924</w:t>
            </w:r>
          </w:p>
        </w:tc>
        <w:tc>
          <w:tcPr>
            <w:tcW w:w="0" w:type="auto"/>
          </w:tcPr>
          <w:p w14:paraId="35F9C56C" w14:textId="77777777" w:rsidR="00080144" w:rsidRPr="00080144" w:rsidRDefault="00080144" w:rsidP="00E339B7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 w:rsidRPr="00080144">
              <w:rPr>
                <w:noProof/>
              </w:rPr>
              <w:t>$11,227,874</w:t>
            </w:r>
          </w:p>
        </w:tc>
        <w:tc>
          <w:tcPr>
            <w:tcW w:w="0" w:type="auto"/>
          </w:tcPr>
          <w:p w14:paraId="4A177E33" w14:textId="77777777" w:rsidR="00080144" w:rsidRPr="00080144" w:rsidRDefault="00080144" w:rsidP="00E339B7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 w:rsidRPr="00080144"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02514CB0" w14:textId="77777777" w:rsidR="00080144" w:rsidRPr="00080144" w:rsidRDefault="00080144" w:rsidP="00E339B7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 w:rsidRPr="00080144">
              <w:rPr>
                <w:noProof/>
              </w:rPr>
              <w:t>$726,622</w:t>
            </w:r>
          </w:p>
        </w:tc>
        <w:tc>
          <w:tcPr>
            <w:tcW w:w="0" w:type="auto"/>
          </w:tcPr>
          <w:p w14:paraId="03F7AD78" w14:textId="77777777" w:rsidR="00080144" w:rsidRPr="00080144" w:rsidRDefault="00080144" w:rsidP="00E339B7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 w:rsidRPr="00080144">
              <w:rPr>
                <w:noProof/>
              </w:rPr>
              <w:t>$10,921,375</w:t>
            </w:r>
          </w:p>
        </w:tc>
        <w:tc>
          <w:tcPr>
            <w:tcW w:w="0" w:type="auto"/>
          </w:tcPr>
          <w:p w14:paraId="4FC68A8B" w14:textId="77777777" w:rsidR="00080144" w:rsidRPr="00080144" w:rsidRDefault="00080144" w:rsidP="00E339B7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 w:rsidRPr="00080144">
              <w:rPr>
                <w:noProof/>
              </w:rPr>
              <w:t>$12,342,961</w:t>
            </w:r>
          </w:p>
        </w:tc>
      </w:tr>
    </w:tbl>
    <w:p w14:paraId="251E6FAF" w14:textId="77777777" w:rsidR="00080144" w:rsidRPr="00EE2F99" w:rsidRDefault="00080144" w:rsidP="00EE2F99">
      <w:pPr>
        <w:rPr>
          <w:rStyle w:val="Strong"/>
        </w:rPr>
      </w:pPr>
    </w:p>
    <w:p w14:paraId="1BAF65E4" w14:textId="77777777" w:rsidR="00080144" w:rsidRDefault="00080144" w:rsidP="005046ED">
      <w:pPr>
        <w:pStyle w:val="Heading2"/>
        <w:rPr>
          <w:rStyle w:val="Strong"/>
        </w:rPr>
      </w:pPr>
      <w:r w:rsidRPr="00BB6210">
        <w:rPr>
          <w:b/>
          <w:bCs/>
          <w:noProof/>
        </w:rPr>
        <w:t>051 WATER FUND</w:t>
      </w:r>
      <w:r w:rsidRPr="00EE2F99">
        <w:rPr>
          <w:rStyle w:val="Strong"/>
        </w:rPr>
        <w:t xml:space="preserve"> – Expenditures by Department and Type</w:t>
      </w:r>
    </w:p>
    <w:p w14:paraId="32E4A316" w14:textId="77777777" w:rsidR="00080144" w:rsidRPr="00CB5A15" w:rsidRDefault="00080144" w:rsidP="00654547">
      <w:pPr>
        <w:rPr>
          <w:noProof/>
          <w:vanish/>
        </w:rPr>
      </w:pPr>
    </w:p>
    <w:tbl>
      <w:tblPr>
        <w:tblStyle w:val="GridTable3-Accent1"/>
        <w:tblW w:w="0" w:type="auto"/>
        <w:tblLook w:val="04E0" w:firstRow="1" w:lastRow="1" w:firstColumn="1" w:lastColumn="0" w:noHBand="0" w:noVBand="1"/>
      </w:tblPr>
      <w:tblGrid>
        <w:gridCol w:w="2910"/>
        <w:gridCol w:w="3108"/>
        <w:gridCol w:w="1471"/>
        <w:gridCol w:w="1471"/>
        <w:gridCol w:w="1333"/>
        <w:gridCol w:w="1333"/>
        <w:gridCol w:w="1441"/>
        <w:gridCol w:w="1333"/>
      </w:tblGrid>
      <w:tr w:rsidR="00080144" w:rsidRPr="009D0D96" w14:paraId="38537B45" w14:textId="77777777" w:rsidTr="0008014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0" w:type="auto"/>
          </w:tcPr>
          <w:p w14:paraId="085152DF" w14:textId="7618616C" w:rsidR="00080144" w:rsidRPr="009D0D96" w:rsidRDefault="00080144" w:rsidP="001A0A56">
            <w:pPr>
              <w:rPr>
                <w:noProof/>
              </w:rPr>
            </w:pPr>
          </w:p>
        </w:tc>
        <w:tc>
          <w:tcPr>
            <w:tcW w:w="0" w:type="auto"/>
          </w:tcPr>
          <w:p w14:paraId="32E4DA41" w14:textId="205E5D4E" w:rsidR="00080144" w:rsidRPr="009D0D96" w:rsidRDefault="00080144" w:rsidP="001A0A56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311BFAB9" w14:textId="77777777" w:rsidR="00080144" w:rsidRDefault="00080144" w:rsidP="001A0A56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 xml:space="preserve">Actuals </w:t>
            </w:r>
          </w:p>
          <w:p w14:paraId="1095ADA8" w14:textId="196E45CE" w:rsidR="00080144" w:rsidRPr="009D0D96" w:rsidRDefault="00080144" w:rsidP="001A0A56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FY 2021</w:t>
            </w:r>
          </w:p>
        </w:tc>
        <w:tc>
          <w:tcPr>
            <w:tcW w:w="0" w:type="auto"/>
          </w:tcPr>
          <w:p w14:paraId="0DDBF049" w14:textId="77777777" w:rsidR="00080144" w:rsidRDefault="00080144" w:rsidP="001A0A56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 xml:space="preserve">Actuals </w:t>
            </w:r>
          </w:p>
          <w:p w14:paraId="5933C8CB" w14:textId="499DD0A0" w:rsidR="00080144" w:rsidRPr="009D0D96" w:rsidRDefault="00080144" w:rsidP="001A0A56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FY 2022</w:t>
            </w:r>
          </w:p>
        </w:tc>
        <w:tc>
          <w:tcPr>
            <w:tcW w:w="0" w:type="auto"/>
          </w:tcPr>
          <w:p w14:paraId="2EA47E75" w14:textId="77777777" w:rsidR="00080144" w:rsidRDefault="00080144" w:rsidP="001A0A56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YTD</w:t>
            </w:r>
          </w:p>
          <w:p w14:paraId="32AAE784" w14:textId="77941F59" w:rsidR="00080144" w:rsidRPr="009D0D96" w:rsidRDefault="00080144" w:rsidP="001A0A56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FY 2023</w:t>
            </w:r>
          </w:p>
        </w:tc>
        <w:tc>
          <w:tcPr>
            <w:tcW w:w="0" w:type="auto"/>
          </w:tcPr>
          <w:p w14:paraId="405EECBB" w14:textId="77777777" w:rsidR="00080144" w:rsidRDefault="00080144" w:rsidP="001A0A56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Original</w:t>
            </w:r>
          </w:p>
          <w:p w14:paraId="61808FA3" w14:textId="14AC860C" w:rsidR="00080144" w:rsidRPr="009D0D96" w:rsidRDefault="00080144" w:rsidP="001A0A56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FY 2023</w:t>
            </w:r>
          </w:p>
        </w:tc>
        <w:tc>
          <w:tcPr>
            <w:tcW w:w="0" w:type="auto"/>
          </w:tcPr>
          <w:p w14:paraId="06FE1BAB" w14:textId="77777777" w:rsidR="00080144" w:rsidRDefault="00080144" w:rsidP="001A0A56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Adjusted</w:t>
            </w:r>
          </w:p>
          <w:p w14:paraId="1C135482" w14:textId="5D782C56" w:rsidR="00080144" w:rsidRPr="009D0D96" w:rsidRDefault="00080144" w:rsidP="001A0A56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FY 2023</w:t>
            </w:r>
          </w:p>
        </w:tc>
        <w:tc>
          <w:tcPr>
            <w:tcW w:w="0" w:type="auto"/>
          </w:tcPr>
          <w:p w14:paraId="61692AF2" w14:textId="77777777" w:rsidR="00080144" w:rsidRDefault="00080144" w:rsidP="001A0A56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Budget</w:t>
            </w:r>
          </w:p>
          <w:p w14:paraId="2C9DAF1B" w14:textId="1AA17A94" w:rsidR="00080144" w:rsidRPr="009D0D96" w:rsidRDefault="00080144" w:rsidP="001A0A56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FY 2024</w:t>
            </w:r>
          </w:p>
        </w:tc>
      </w:tr>
      <w:tr w:rsidR="00080144" w:rsidRPr="009D0D96" w14:paraId="4731C25F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75ACE572" w14:textId="77777777" w:rsidR="00080144" w:rsidRPr="009D0D96" w:rsidRDefault="00080144" w:rsidP="001A0A56">
            <w:pPr>
              <w:rPr>
                <w:noProof/>
              </w:rPr>
            </w:pPr>
            <w:r>
              <w:rPr>
                <w:noProof/>
              </w:rPr>
              <w:t>40451 WATER OPERATIONS</w:t>
            </w:r>
          </w:p>
        </w:tc>
        <w:tc>
          <w:tcPr>
            <w:tcW w:w="0" w:type="auto"/>
          </w:tcPr>
          <w:p w14:paraId="02EE0AF7" w14:textId="77777777" w:rsidR="00080144" w:rsidRDefault="00080144" w:rsidP="001A0A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Personnel</w:t>
            </w:r>
          </w:p>
          <w:p w14:paraId="04EB4F63" w14:textId="4EB14D44" w:rsidR="00080144" w:rsidRPr="009D0D96" w:rsidRDefault="00080144" w:rsidP="001A0A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52513DF0" w14:textId="77777777" w:rsidR="00080144" w:rsidRPr="009D0D96" w:rsidRDefault="00080144" w:rsidP="001A0A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3,026,512</w:t>
            </w:r>
          </w:p>
        </w:tc>
        <w:tc>
          <w:tcPr>
            <w:tcW w:w="0" w:type="auto"/>
          </w:tcPr>
          <w:p w14:paraId="11C20A24" w14:textId="77777777" w:rsidR="00080144" w:rsidRPr="009D0D96" w:rsidRDefault="00080144" w:rsidP="001A0A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3,628,168</w:t>
            </w:r>
          </w:p>
        </w:tc>
        <w:tc>
          <w:tcPr>
            <w:tcW w:w="0" w:type="auto"/>
          </w:tcPr>
          <w:p w14:paraId="5C0BB469" w14:textId="77777777" w:rsidR="00080144" w:rsidRPr="009D0D96" w:rsidRDefault="00080144" w:rsidP="001A0A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3,853,231</w:t>
            </w:r>
          </w:p>
        </w:tc>
        <w:tc>
          <w:tcPr>
            <w:tcW w:w="0" w:type="auto"/>
          </w:tcPr>
          <w:p w14:paraId="4814F5DD" w14:textId="77777777" w:rsidR="00080144" w:rsidRPr="009D0D96" w:rsidRDefault="00080144" w:rsidP="001A0A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4,487,041</w:t>
            </w:r>
          </w:p>
        </w:tc>
        <w:tc>
          <w:tcPr>
            <w:tcW w:w="0" w:type="auto"/>
          </w:tcPr>
          <w:p w14:paraId="6728F154" w14:textId="77777777" w:rsidR="00080144" w:rsidRPr="009D0D96" w:rsidRDefault="00080144" w:rsidP="001A0A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4,487,041</w:t>
            </w:r>
          </w:p>
        </w:tc>
        <w:tc>
          <w:tcPr>
            <w:tcW w:w="0" w:type="auto"/>
          </w:tcPr>
          <w:p w14:paraId="28BF1FC0" w14:textId="77777777" w:rsidR="00080144" w:rsidRPr="009D0D96" w:rsidRDefault="00080144" w:rsidP="001A0A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4,934,076</w:t>
            </w:r>
          </w:p>
        </w:tc>
      </w:tr>
      <w:tr w:rsidR="00080144" w:rsidRPr="009D0D96" w14:paraId="2B7C538E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5AFA8423" w14:textId="1A97A88A" w:rsidR="00080144" w:rsidRPr="009D0D96" w:rsidRDefault="00080144" w:rsidP="001A0A56">
            <w:pPr>
              <w:rPr>
                <w:noProof/>
              </w:rPr>
            </w:pPr>
          </w:p>
        </w:tc>
        <w:tc>
          <w:tcPr>
            <w:tcW w:w="0" w:type="auto"/>
          </w:tcPr>
          <w:p w14:paraId="0DAC0064" w14:textId="77777777" w:rsidR="00080144" w:rsidRDefault="00080144" w:rsidP="001A0A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Mat, Suppls, Services</w:t>
            </w:r>
          </w:p>
          <w:p w14:paraId="57AC1372" w14:textId="5C42E730" w:rsidR="00080144" w:rsidRPr="009D0D96" w:rsidRDefault="00080144" w:rsidP="001A0A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7F72E95B" w14:textId="77777777" w:rsidR="00080144" w:rsidRPr="009D0D96" w:rsidRDefault="00080144" w:rsidP="001A0A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4,034,006</w:t>
            </w:r>
          </w:p>
        </w:tc>
        <w:tc>
          <w:tcPr>
            <w:tcW w:w="0" w:type="auto"/>
          </w:tcPr>
          <w:p w14:paraId="766F4C4E" w14:textId="77777777" w:rsidR="00080144" w:rsidRPr="009D0D96" w:rsidRDefault="00080144" w:rsidP="001A0A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4,540,525</w:t>
            </w:r>
          </w:p>
        </w:tc>
        <w:tc>
          <w:tcPr>
            <w:tcW w:w="0" w:type="auto"/>
          </w:tcPr>
          <w:p w14:paraId="26CF3D1B" w14:textId="77777777" w:rsidR="00080144" w:rsidRPr="009D0D96" w:rsidRDefault="00080144" w:rsidP="001A0A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4,313,516</w:t>
            </w:r>
          </w:p>
        </w:tc>
        <w:tc>
          <w:tcPr>
            <w:tcW w:w="0" w:type="auto"/>
          </w:tcPr>
          <w:p w14:paraId="7767F685" w14:textId="77777777" w:rsidR="00080144" w:rsidRPr="009D0D96" w:rsidRDefault="00080144" w:rsidP="001A0A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5,231,887</w:t>
            </w:r>
          </w:p>
        </w:tc>
        <w:tc>
          <w:tcPr>
            <w:tcW w:w="0" w:type="auto"/>
          </w:tcPr>
          <w:p w14:paraId="6A69319E" w14:textId="77777777" w:rsidR="00080144" w:rsidRPr="009D0D96" w:rsidRDefault="00080144" w:rsidP="001A0A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5,231,887</w:t>
            </w:r>
          </w:p>
        </w:tc>
        <w:tc>
          <w:tcPr>
            <w:tcW w:w="0" w:type="auto"/>
          </w:tcPr>
          <w:p w14:paraId="60A16A6A" w14:textId="77777777" w:rsidR="00080144" w:rsidRPr="009D0D96" w:rsidRDefault="00080144" w:rsidP="001A0A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6,134,695</w:t>
            </w:r>
          </w:p>
        </w:tc>
      </w:tr>
      <w:tr w:rsidR="00080144" w:rsidRPr="009D0D96" w14:paraId="219D576A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5B9E2967" w14:textId="0BB51D17" w:rsidR="00080144" w:rsidRPr="009D0D96" w:rsidRDefault="00080144" w:rsidP="001A0A56">
            <w:pPr>
              <w:rPr>
                <w:noProof/>
              </w:rPr>
            </w:pPr>
          </w:p>
        </w:tc>
        <w:tc>
          <w:tcPr>
            <w:tcW w:w="0" w:type="auto"/>
          </w:tcPr>
          <w:p w14:paraId="2B5C36F5" w14:textId="77777777" w:rsidR="00080144" w:rsidRDefault="00080144" w:rsidP="001A0A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Capital</w:t>
            </w:r>
          </w:p>
          <w:p w14:paraId="5DA744CF" w14:textId="1BBC8C39" w:rsidR="00080144" w:rsidRPr="009D0D96" w:rsidRDefault="00080144" w:rsidP="001A0A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7507A4B8" w14:textId="77777777" w:rsidR="00080144" w:rsidRPr="009D0D96" w:rsidRDefault="00080144" w:rsidP="001A0A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1,742</w:t>
            </w:r>
          </w:p>
        </w:tc>
        <w:tc>
          <w:tcPr>
            <w:tcW w:w="0" w:type="auto"/>
          </w:tcPr>
          <w:p w14:paraId="414719C9" w14:textId="77777777" w:rsidR="00080144" w:rsidRPr="009D0D96" w:rsidRDefault="00080144" w:rsidP="001A0A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28,709</w:t>
            </w:r>
          </w:p>
        </w:tc>
        <w:tc>
          <w:tcPr>
            <w:tcW w:w="0" w:type="auto"/>
          </w:tcPr>
          <w:p w14:paraId="5FB50012" w14:textId="77777777" w:rsidR="00080144" w:rsidRPr="009D0D96" w:rsidRDefault="00080144" w:rsidP="001A0A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4,899</w:t>
            </w:r>
          </w:p>
        </w:tc>
        <w:tc>
          <w:tcPr>
            <w:tcW w:w="0" w:type="auto"/>
          </w:tcPr>
          <w:p w14:paraId="3DD09A64" w14:textId="77777777" w:rsidR="00080144" w:rsidRPr="009D0D96" w:rsidRDefault="00080144" w:rsidP="001A0A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276,000</w:t>
            </w:r>
          </w:p>
        </w:tc>
        <w:tc>
          <w:tcPr>
            <w:tcW w:w="0" w:type="auto"/>
          </w:tcPr>
          <w:p w14:paraId="06BFBEBB" w14:textId="77777777" w:rsidR="00080144" w:rsidRPr="009D0D96" w:rsidRDefault="00080144" w:rsidP="001A0A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276,000</w:t>
            </w:r>
          </w:p>
        </w:tc>
        <w:tc>
          <w:tcPr>
            <w:tcW w:w="0" w:type="auto"/>
          </w:tcPr>
          <w:p w14:paraId="0504BB98" w14:textId="77777777" w:rsidR="00080144" w:rsidRPr="009D0D96" w:rsidRDefault="00080144" w:rsidP="001A0A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43,000</w:t>
            </w:r>
          </w:p>
        </w:tc>
      </w:tr>
      <w:tr w:rsidR="00080144" w:rsidRPr="009D0D96" w14:paraId="5363BCAA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2C2F42E5" w14:textId="79311296" w:rsidR="00080144" w:rsidRPr="009D0D96" w:rsidRDefault="00080144" w:rsidP="001A0A56">
            <w:pPr>
              <w:rPr>
                <w:noProof/>
              </w:rPr>
            </w:pPr>
          </w:p>
        </w:tc>
        <w:tc>
          <w:tcPr>
            <w:tcW w:w="0" w:type="auto"/>
          </w:tcPr>
          <w:p w14:paraId="4BB1A5C3" w14:textId="77777777" w:rsidR="00080144" w:rsidRDefault="00080144" w:rsidP="001A0A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Interfund Transfer</w:t>
            </w:r>
          </w:p>
          <w:p w14:paraId="2C260650" w14:textId="5EA3C461" w:rsidR="00080144" w:rsidRPr="009D0D96" w:rsidRDefault="00080144" w:rsidP="001A0A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49CCEA9A" w14:textId="77777777" w:rsidR="00080144" w:rsidRPr="009D0D96" w:rsidRDefault="00080144" w:rsidP="001A0A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,604,405</w:t>
            </w:r>
          </w:p>
        </w:tc>
        <w:tc>
          <w:tcPr>
            <w:tcW w:w="0" w:type="auto"/>
          </w:tcPr>
          <w:p w14:paraId="5550F0FB" w14:textId="77777777" w:rsidR="00080144" w:rsidRPr="009D0D96" w:rsidRDefault="00080144" w:rsidP="001A0A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,671,420</w:t>
            </w:r>
          </w:p>
        </w:tc>
        <w:tc>
          <w:tcPr>
            <w:tcW w:w="0" w:type="auto"/>
          </w:tcPr>
          <w:p w14:paraId="1D39C1A0" w14:textId="77777777" w:rsidR="00080144" w:rsidRPr="009D0D96" w:rsidRDefault="00080144" w:rsidP="001A0A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,081,641</w:t>
            </w:r>
          </w:p>
        </w:tc>
        <w:tc>
          <w:tcPr>
            <w:tcW w:w="0" w:type="auto"/>
          </w:tcPr>
          <w:p w14:paraId="4BC5D4F1" w14:textId="77777777" w:rsidR="00080144" w:rsidRPr="009D0D96" w:rsidRDefault="00080144" w:rsidP="001A0A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,894,963</w:t>
            </w:r>
          </w:p>
        </w:tc>
        <w:tc>
          <w:tcPr>
            <w:tcW w:w="0" w:type="auto"/>
          </w:tcPr>
          <w:p w14:paraId="7F86F5C4" w14:textId="77777777" w:rsidR="00080144" w:rsidRPr="009D0D96" w:rsidRDefault="00080144" w:rsidP="001A0A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,928,713</w:t>
            </w:r>
          </w:p>
        </w:tc>
        <w:tc>
          <w:tcPr>
            <w:tcW w:w="0" w:type="auto"/>
          </w:tcPr>
          <w:p w14:paraId="778F66B2" w14:textId="77777777" w:rsidR="00080144" w:rsidRPr="009D0D96" w:rsidRDefault="00080144" w:rsidP="001A0A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2,040,484</w:t>
            </w:r>
          </w:p>
        </w:tc>
      </w:tr>
      <w:tr w:rsidR="00080144" w:rsidRPr="00080144" w14:paraId="0A534837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3449A54B" w14:textId="7BE12612" w:rsidR="00080144" w:rsidRPr="00080144" w:rsidRDefault="00080144" w:rsidP="001A0A56">
            <w:pPr>
              <w:rPr>
                <w:b/>
                <w:noProof/>
              </w:rPr>
            </w:pPr>
          </w:p>
        </w:tc>
        <w:tc>
          <w:tcPr>
            <w:tcW w:w="0" w:type="auto"/>
          </w:tcPr>
          <w:p w14:paraId="3FC17638" w14:textId="77777777" w:rsidR="00080144" w:rsidRPr="00080144" w:rsidRDefault="00080144" w:rsidP="001A0A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Total 40451 WATER OPERATIONS</w:t>
            </w:r>
          </w:p>
          <w:p w14:paraId="0856F86E" w14:textId="0A9636D0" w:rsidR="00080144" w:rsidRPr="00080144" w:rsidRDefault="00080144" w:rsidP="001A0A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</w:p>
        </w:tc>
        <w:tc>
          <w:tcPr>
            <w:tcW w:w="0" w:type="auto"/>
          </w:tcPr>
          <w:p w14:paraId="0B8540B2" w14:textId="77777777" w:rsidR="00080144" w:rsidRPr="00080144" w:rsidRDefault="00080144" w:rsidP="001A0A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8,676,665</w:t>
            </w:r>
          </w:p>
        </w:tc>
        <w:tc>
          <w:tcPr>
            <w:tcW w:w="0" w:type="auto"/>
          </w:tcPr>
          <w:p w14:paraId="120FB100" w14:textId="77777777" w:rsidR="00080144" w:rsidRPr="00080144" w:rsidRDefault="00080144" w:rsidP="001A0A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9,868,822</w:t>
            </w:r>
          </w:p>
        </w:tc>
        <w:tc>
          <w:tcPr>
            <w:tcW w:w="0" w:type="auto"/>
          </w:tcPr>
          <w:p w14:paraId="7F0619A6" w14:textId="77777777" w:rsidR="00080144" w:rsidRPr="00080144" w:rsidRDefault="00080144" w:rsidP="001A0A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9,263,287</w:t>
            </w:r>
          </w:p>
        </w:tc>
        <w:tc>
          <w:tcPr>
            <w:tcW w:w="0" w:type="auto"/>
          </w:tcPr>
          <w:p w14:paraId="2812EE8A" w14:textId="77777777" w:rsidR="00080144" w:rsidRPr="00080144" w:rsidRDefault="00080144" w:rsidP="001A0A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1,889,891</w:t>
            </w:r>
          </w:p>
        </w:tc>
        <w:tc>
          <w:tcPr>
            <w:tcW w:w="0" w:type="auto"/>
          </w:tcPr>
          <w:p w14:paraId="7955FA13" w14:textId="77777777" w:rsidR="00080144" w:rsidRPr="00080144" w:rsidRDefault="00080144" w:rsidP="001A0A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1,923,641</w:t>
            </w:r>
          </w:p>
        </w:tc>
        <w:tc>
          <w:tcPr>
            <w:tcW w:w="0" w:type="auto"/>
          </w:tcPr>
          <w:p w14:paraId="726791DA" w14:textId="77777777" w:rsidR="00080144" w:rsidRPr="00080144" w:rsidRDefault="00080144" w:rsidP="001A0A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3,152,256</w:t>
            </w:r>
          </w:p>
        </w:tc>
      </w:tr>
      <w:tr w:rsidR="00080144" w:rsidRPr="009D0D96" w14:paraId="5B176D97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38062EBD" w14:textId="77777777" w:rsidR="00080144" w:rsidRPr="009D0D96" w:rsidRDefault="00080144" w:rsidP="001A0A56">
            <w:pPr>
              <w:rPr>
                <w:noProof/>
              </w:rPr>
            </w:pPr>
            <w:r>
              <w:rPr>
                <w:noProof/>
              </w:rPr>
              <w:t>40452 WATER INSURANCE</w:t>
            </w:r>
          </w:p>
        </w:tc>
        <w:tc>
          <w:tcPr>
            <w:tcW w:w="0" w:type="auto"/>
          </w:tcPr>
          <w:p w14:paraId="41B39B06" w14:textId="77777777" w:rsidR="00080144" w:rsidRDefault="00080144" w:rsidP="001A0A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Interfund Transfer</w:t>
            </w:r>
          </w:p>
          <w:p w14:paraId="603BCA72" w14:textId="19C1FA7F" w:rsidR="00080144" w:rsidRPr="009D0D96" w:rsidRDefault="00080144" w:rsidP="001A0A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70D263AF" w14:textId="77777777" w:rsidR="00080144" w:rsidRPr="009D0D96" w:rsidRDefault="00080144" w:rsidP="001A0A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72,680</w:t>
            </w:r>
          </w:p>
        </w:tc>
        <w:tc>
          <w:tcPr>
            <w:tcW w:w="0" w:type="auto"/>
          </w:tcPr>
          <w:p w14:paraId="52471C78" w14:textId="77777777" w:rsidR="00080144" w:rsidRPr="009D0D96" w:rsidRDefault="00080144" w:rsidP="001A0A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35,259</w:t>
            </w:r>
          </w:p>
        </w:tc>
        <w:tc>
          <w:tcPr>
            <w:tcW w:w="0" w:type="auto"/>
          </w:tcPr>
          <w:p w14:paraId="0D1C1704" w14:textId="77777777" w:rsidR="00080144" w:rsidRPr="009D0D96" w:rsidRDefault="00080144" w:rsidP="001A0A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48,753</w:t>
            </w:r>
          </w:p>
        </w:tc>
        <w:tc>
          <w:tcPr>
            <w:tcW w:w="0" w:type="auto"/>
          </w:tcPr>
          <w:p w14:paraId="09ABABC1" w14:textId="77777777" w:rsidR="00080144" w:rsidRPr="009D0D96" w:rsidRDefault="00080144" w:rsidP="001A0A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62,278</w:t>
            </w:r>
          </w:p>
        </w:tc>
        <w:tc>
          <w:tcPr>
            <w:tcW w:w="0" w:type="auto"/>
          </w:tcPr>
          <w:p w14:paraId="19E8C08A" w14:textId="77777777" w:rsidR="00080144" w:rsidRPr="009D0D96" w:rsidRDefault="00080144" w:rsidP="001A0A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62,278</w:t>
            </w:r>
          </w:p>
        </w:tc>
        <w:tc>
          <w:tcPr>
            <w:tcW w:w="0" w:type="auto"/>
          </w:tcPr>
          <w:p w14:paraId="112F352B" w14:textId="77777777" w:rsidR="00080144" w:rsidRPr="009D0D96" w:rsidRDefault="00080144" w:rsidP="001A0A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211,355</w:t>
            </w:r>
          </w:p>
        </w:tc>
      </w:tr>
      <w:tr w:rsidR="00080144" w:rsidRPr="00080144" w14:paraId="0A5D14D4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2CD411D3" w14:textId="5E7BADEC" w:rsidR="00080144" w:rsidRPr="00080144" w:rsidRDefault="00080144" w:rsidP="001A0A56">
            <w:pPr>
              <w:rPr>
                <w:b/>
                <w:noProof/>
              </w:rPr>
            </w:pPr>
          </w:p>
        </w:tc>
        <w:tc>
          <w:tcPr>
            <w:tcW w:w="0" w:type="auto"/>
          </w:tcPr>
          <w:p w14:paraId="4814BBF6" w14:textId="77777777" w:rsidR="00080144" w:rsidRPr="00080144" w:rsidRDefault="00080144" w:rsidP="001A0A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Total 40452 WATER INSURANCE</w:t>
            </w:r>
          </w:p>
          <w:p w14:paraId="5EBC8891" w14:textId="4FBAB092" w:rsidR="00080144" w:rsidRPr="00080144" w:rsidRDefault="00080144" w:rsidP="001A0A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</w:p>
        </w:tc>
        <w:tc>
          <w:tcPr>
            <w:tcW w:w="0" w:type="auto"/>
          </w:tcPr>
          <w:p w14:paraId="01D0165F" w14:textId="77777777" w:rsidR="00080144" w:rsidRPr="00080144" w:rsidRDefault="00080144" w:rsidP="001A0A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72,680</w:t>
            </w:r>
          </w:p>
        </w:tc>
        <w:tc>
          <w:tcPr>
            <w:tcW w:w="0" w:type="auto"/>
          </w:tcPr>
          <w:p w14:paraId="26F6D902" w14:textId="77777777" w:rsidR="00080144" w:rsidRPr="00080144" w:rsidRDefault="00080144" w:rsidP="001A0A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35,259</w:t>
            </w:r>
          </w:p>
        </w:tc>
        <w:tc>
          <w:tcPr>
            <w:tcW w:w="0" w:type="auto"/>
          </w:tcPr>
          <w:p w14:paraId="66EFF8CB" w14:textId="77777777" w:rsidR="00080144" w:rsidRPr="00080144" w:rsidRDefault="00080144" w:rsidP="001A0A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48,753</w:t>
            </w:r>
          </w:p>
        </w:tc>
        <w:tc>
          <w:tcPr>
            <w:tcW w:w="0" w:type="auto"/>
          </w:tcPr>
          <w:p w14:paraId="1F287723" w14:textId="77777777" w:rsidR="00080144" w:rsidRPr="00080144" w:rsidRDefault="00080144" w:rsidP="001A0A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62,278</w:t>
            </w:r>
          </w:p>
        </w:tc>
        <w:tc>
          <w:tcPr>
            <w:tcW w:w="0" w:type="auto"/>
          </w:tcPr>
          <w:p w14:paraId="6E6F4910" w14:textId="77777777" w:rsidR="00080144" w:rsidRPr="00080144" w:rsidRDefault="00080144" w:rsidP="001A0A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62,278</w:t>
            </w:r>
          </w:p>
        </w:tc>
        <w:tc>
          <w:tcPr>
            <w:tcW w:w="0" w:type="auto"/>
          </w:tcPr>
          <w:p w14:paraId="3E52D25D" w14:textId="77777777" w:rsidR="00080144" w:rsidRPr="00080144" w:rsidRDefault="00080144" w:rsidP="001A0A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211,355</w:t>
            </w:r>
          </w:p>
        </w:tc>
      </w:tr>
      <w:tr w:rsidR="00080144" w:rsidRPr="009D0D96" w14:paraId="6ED4B168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2FF4B0BB" w14:textId="77777777" w:rsidR="00080144" w:rsidRPr="009D0D96" w:rsidRDefault="00080144" w:rsidP="001A0A56">
            <w:pPr>
              <w:rPr>
                <w:noProof/>
              </w:rPr>
            </w:pPr>
            <w:r>
              <w:rPr>
                <w:noProof/>
              </w:rPr>
              <w:t>40484 DEPRECIATION</w:t>
            </w:r>
          </w:p>
        </w:tc>
        <w:tc>
          <w:tcPr>
            <w:tcW w:w="0" w:type="auto"/>
          </w:tcPr>
          <w:p w14:paraId="15D42786" w14:textId="77777777" w:rsidR="00080144" w:rsidRDefault="00080144" w:rsidP="001A0A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Mat, Suppls, Services</w:t>
            </w:r>
          </w:p>
          <w:p w14:paraId="592CB3C0" w14:textId="377EC83A" w:rsidR="00080144" w:rsidRPr="009D0D96" w:rsidRDefault="00080144" w:rsidP="001A0A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22F8A0F9" w14:textId="77777777" w:rsidR="00080144" w:rsidRPr="009D0D96" w:rsidRDefault="00080144" w:rsidP="001A0A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3,196,905</w:t>
            </w:r>
          </w:p>
        </w:tc>
        <w:tc>
          <w:tcPr>
            <w:tcW w:w="0" w:type="auto"/>
          </w:tcPr>
          <w:p w14:paraId="37442A3A" w14:textId="77777777" w:rsidR="00080144" w:rsidRPr="009D0D96" w:rsidRDefault="00080144" w:rsidP="001A0A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4,118,355</w:t>
            </w:r>
          </w:p>
        </w:tc>
        <w:tc>
          <w:tcPr>
            <w:tcW w:w="0" w:type="auto"/>
          </w:tcPr>
          <w:p w14:paraId="4D14CEA2" w14:textId="77777777" w:rsidR="00080144" w:rsidRPr="009D0D96" w:rsidRDefault="00080144" w:rsidP="001A0A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3247F558" w14:textId="77777777" w:rsidR="00080144" w:rsidRPr="009D0D96" w:rsidRDefault="00080144" w:rsidP="001A0A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0D9BF84E" w14:textId="77777777" w:rsidR="00080144" w:rsidRPr="009D0D96" w:rsidRDefault="00080144" w:rsidP="001A0A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339178D1" w14:textId="77777777" w:rsidR="00080144" w:rsidRPr="009D0D96" w:rsidRDefault="00080144" w:rsidP="001A0A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</w:tr>
      <w:tr w:rsidR="00080144" w:rsidRPr="00080144" w14:paraId="75741371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70A6C78F" w14:textId="0D2DBDD6" w:rsidR="00080144" w:rsidRPr="00080144" w:rsidRDefault="00080144" w:rsidP="001A0A56">
            <w:pPr>
              <w:rPr>
                <w:b/>
                <w:noProof/>
              </w:rPr>
            </w:pPr>
          </w:p>
        </w:tc>
        <w:tc>
          <w:tcPr>
            <w:tcW w:w="0" w:type="auto"/>
          </w:tcPr>
          <w:p w14:paraId="77D3A354" w14:textId="77777777" w:rsidR="00080144" w:rsidRPr="00080144" w:rsidRDefault="00080144" w:rsidP="001A0A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Total 40484 DEPRECIATION</w:t>
            </w:r>
          </w:p>
          <w:p w14:paraId="49429EA0" w14:textId="320EAB70" w:rsidR="00080144" w:rsidRPr="00080144" w:rsidRDefault="00080144" w:rsidP="001A0A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</w:p>
        </w:tc>
        <w:tc>
          <w:tcPr>
            <w:tcW w:w="0" w:type="auto"/>
          </w:tcPr>
          <w:p w14:paraId="1BCC4CB3" w14:textId="77777777" w:rsidR="00080144" w:rsidRPr="00080144" w:rsidRDefault="00080144" w:rsidP="001A0A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3,196,905</w:t>
            </w:r>
          </w:p>
        </w:tc>
        <w:tc>
          <w:tcPr>
            <w:tcW w:w="0" w:type="auto"/>
          </w:tcPr>
          <w:p w14:paraId="07A72A13" w14:textId="77777777" w:rsidR="00080144" w:rsidRPr="00080144" w:rsidRDefault="00080144" w:rsidP="001A0A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4,118,355</w:t>
            </w:r>
          </w:p>
        </w:tc>
        <w:tc>
          <w:tcPr>
            <w:tcW w:w="0" w:type="auto"/>
          </w:tcPr>
          <w:p w14:paraId="3305D379" w14:textId="77777777" w:rsidR="00080144" w:rsidRPr="00080144" w:rsidRDefault="00080144" w:rsidP="001A0A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018EA81F" w14:textId="77777777" w:rsidR="00080144" w:rsidRPr="00080144" w:rsidRDefault="00080144" w:rsidP="001A0A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58D45499" w14:textId="77777777" w:rsidR="00080144" w:rsidRPr="00080144" w:rsidRDefault="00080144" w:rsidP="001A0A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64BE5948" w14:textId="77777777" w:rsidR="00080144" w:rsidRPr="00080144" w:rsidRDefault="00080144" w:rsidP="001A0A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</w:tr>
      <w:tr w:rsidR="00080144" w:rsidRPr="009D0D96" w14:paraId="6E1508E4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011AD2A9" w14:textId="77777777" w:rsidR="00080144" w:rsidRPr="009D0D96" w:rsidRDefault="00080144" w:rsidP="001A0A56">
            <w:pPr>
              <w:rPr>
                <w:noProof/>
              </w:rPr>
            </w:pPr>
            <w:r>
              <w:rPr>
                <w:noProof/>
              </w:rPr>
              <w:t>40575 PENSION EXPENSE GASB 68</w:t>
            </w:r>
          </w:p>
        </w:tc>
        <w:tc>
          <w:tcPr>
            <w:tcW w:w="0" w:type="auto"/>
          </w:tcPr>
          <w:p w14:paraId="4285FF19" w14:textId="77777777" w:rsidR="00080144" w:rsidRDefault="00080144" w:rsidP="001A0A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Personnel</w:t>
            </w:r>
          </w:p>
          <w:p w14:paraId="7D105390" w14:textId="41A71965" w:rsidR="00080144" w:rsidRPr="009D0D96" w:rsidRDefault="00080144" w:rsidP="001A0A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7662C807" w14:textId="77777777" w:rsidR="00080144" w:rsidRPr="009D0D96" w:rsidRDefault="00080144" w:rsidP="001A0A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(233,124)</w:t>
            </w:r>
          </w:p>
        </w:tc>
        <w:tc>
          <w:tcPr>
            <w:tcW w:w="0" w:type="auto"/>
          </w:tcPr>
          <w:p w14:paraId="46A09E91" w14:textId="77777777" w:rsidR="00080144" w:rsidRPr="009D0D96" w:rsidRDefault="00080144" w:rsidP="001A0A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(505,284)</w:t>
            </w:r>
          </w:p>
        </w:tc>
        <w:tc>
          <w:tcPr>
            <w:tcW w:w="0" w:type="auto"/>
          </w:tcPr>
          <w:p w14:paraId="1AEFFB6B" w14:textId="77777777" w:rsidR="00080144" w:rsidRPr="009D0D96" w:rsidRDefault="00080144" w:rsidP="001A0A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038CEA14" w14:textId="77777777" w:rsidR="00080144" w:rsidRPr="009D0D96" w:rsidRDefault="00080144" w:rsidP="001A0A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4FFCA934" w14:textId="77777777" w:rsidR="00080144" w:rsidRPr="009D0D96" w:rsidRDefault="00080144" w:rsidP="001A0A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2AF4029D" w14:textId="77777777" w:rsidR="00080144" w:rsidRPr="009D0D96" w:rsidRDefault="00080144" w:rsidP="001A0A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</w:tr>
      <w:tr w:rsidR="00080144" w:rsidRPr="00080144" w14:paraId="1E111BCD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3802F416" w14:textId="374761F5" w:rsidR="00080144" w:rsidRPr="00080144" w:rsidRDefault="00080144" w:rsidP="001A0A56">
            <w:pPr>
              <w:rPr>
                <w:b/>
                <w:noProof/>
              </w:rPr>
            </w:pPr>
          </w:p>
        </w:tc>
        <w:tc>
          <w:tcPr>
            <w:tcW w:w="0" w:type="auto"/>
          </w:tcPr>
          <w:p w14:paraId="0840C161" w14:textId="77777777" w:rsidR="00080144" w:rsidRPr="00080144" w:rsidRDefault="00080144" w:rsidP="001A0A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Total 40575 PENSION EXPENSE GASB 68</w:t>
            </w:r>
          </w:p>
          <w:p w14:paraId="645AC123" w14:textId="50D7F78D" w:rsidR="00080144" w:rsidRPr="00080144" w:rsidRDefault="00080144" w:rsidP="001A0A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</w:p>
        </w:tc>
        <w:tc>
          <w:tcPr>
            <w:tcW w:w="0" w:type="auto"/>
          </w:tcPr>
          <w:p w14:paraId="08B0510E" w14:textId="77777777" w:rsidR="00080144" w:rsidRPr="00080144" w:rsidRDefault="00080144" w:rsidP="001A0A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(233,124)</w:t>
            </w:r>
          </w:p>
        </w:tc>
        <w:tc>
          <w:tcPr>
            <w:tcW w:w="0" w:type="auto"/>
          </w:tcPr>
          <w:p w14:paraId="6F224ACB" w14:textId="77777777" w:rsidR="00080144" w:rsidRPr="00080144" w:rsidRDefault="00080144" w:rsidP="001A0A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(505,284)</w:t>
            </w:r>
          </w:p>
        </w:tc>
        <w:tc>
          <w:tcPr>
            <w:tcW w:w="0" w:type="auto"/>
          </w:tcPr>
          <w:p w14:paraId="119C3D3E" w14:textId="77777777" w:rsidR="00080144" w:rsidRPr="00080144" w:rsidRDefault="00080144" w:rsidP="001A0A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31E631CA" w14:textId="77777777" w:rsidR="00080144" w:rsidRPr="00080144" w:rsidRDefault="00080144" w:rsidP="001A0A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6710EA0C" w14:textId="77777777" w:rsidR="00080144" w:rsidRPr="00080144" w:rsidRDefault="00080144" w:rsidP="001A0A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0EEFBC22" w14:textId="77777777" w:rsidR="00080144" w:rsidRPr="00080144" w:rsidRDefault="00080144" w:rsidP="001A0A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</w:tr>
      <w:tr w:rsidR="00080144" w:rsidRPr="009D0D96" w14:paraId="083A2C64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11644AD6" w14:textId="77777777" w:rsidR="00080144" w:rsidRPr="009D0D96" w:rsidRDefault="00080144" w:rsidP="001A0A56">
            <w:pPr>
              <w:rPr>
                <w:noProof/>
              </w:rPr>
            </w:pPr>
            <w:r>
              <w:rPr>
                <w:noProof/>
              </w:rPr>
              <w:t>40740 2009A WATER BONDS-DEQ</w:t>
            </w:r>
          </w:p>
        </w:tc>
        <w:tc>
          <w:tcPr>
            <w:tcW w:w="0" w:type="auto"/>
          </w:tcPr>
          <w:p w14:paraId="19486A7B" w14:textId="77777777" w:rsidR="00080144" w:rsidRDefault="00080144" w:rsidP="001A0A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Debt Service</w:t>
            </w:r>
          </w:p>
          <w:p w14:paraId="4F97B288" w14:textId="4EE09888" w:rsidR="00080144" w:rsidRPr="009D0D96" w:rsidRDefault="00080144" w:rsidP="001A0A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09A8ED7E" w14:textId="77777777" w:rsidR="00080144" w:rsidRPr="009D0D96" w:rsidRDefault="00080144" w:rsidP="001A0A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2,500</w:t>
            </w:r>
          </w:p>
        </w:tc>
        <w:tc>
          <w:tcPr>
            <w:tcW w:w="0" w:type="auto"/>
          </w:tcPr>
          <w:p w14:paraId="30ABA555" w14:textId="77777777" w:rsidR="00080144" w:rsidRPr="009D0D96" w:rsidRDefault="00080144" w:rsidP="001A0A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2,500</w:t>
            </w:r>
          </w:p>
        </w:tc>
        <w:tc>
          <w:tcPr>
            <w:tcW w:w="0" w:type="auto"/>
          </w:tcPr>
          <w:p w14:paraId="43F28E50" w14:textId="77777777" w:rsidR="00080144" w:rsidRPr="009D0D96" w:rsidRDefault="00080144" w:rsidP="001A0A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27,500</w:t>
            </w:r>
          </w:p>
        </w:tc>
        <w:tc>
          <w:tcPr>
            <w:tcW w:w="0" w:type="auto"/>
          </w:tcPr>
          <w:p w14:paraId="4B4A6422" w14:textId="77777777" w:rsidR="00080144" w:rsidRPr="009D0D96" w:rsidRDefault="00080144" w:rsidP="001A0A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27,500</w:t>
            </w:r>
          </w:p>
        </w:tc>
        <w:tc>
          <w:tcPr>
            <w:tcW w:w="0" w:type="auto"/>
          </w:tcPr>
          <w:p w14:paraId="7FF05AB8" w14:textId="77777777" w:rsidR="00080144" w:rsidRPr="009D0D96" w:rsidRDefault="00080144" w:rsidP="001A0A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27,500</w:t>
            </w:r>
          </w:p>
        </w:tc>
        <w:tc>
          <w:tcPr>
            <w:tcW w:w="0" w:type="auto"/>
          </w:tcPr>
          <w:p w14:paraId="42D5340A" w14:textId="77777777" w:rsidR="00080144" w:rsidRPr="009D0D96" w:rsidRDefault="00080144" w:rsidP="001A0A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27,500</w:t>
            </w:r>
          </w:p>
        </w:tc>
      </w:tr>
      <w:tr w:rsidR="00080144" w:rsidRPr="00080144" w14:paraId="073F145E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3AC5BA1E" w14:textId="52B65008" w:rsidR="00080144" w:rsidRPr="00080144" w:rsidRDefault="00080144" w:rsidP="001A0A56">
            <w:pPr>
              <w:rPr>
                <w:b/>
                <w:noProof/>
              </w:rPr>
            </w:pPr>
          </w:p>
        </w:tc>
        <w:tc>
          <w:tcPr>
            <w:tcW w:w="0" w:type="auto"/>
          </w:tcPr>
          <w:p w14:paraId="5DAD0C1B" w14:textId="77777777" w:rsidR="00080144" w:rsidRPr="00080144" w:rsidRDefault="00080144" w:rsidP="001A0A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Total 40740 2009A WATER BONDS-DEQ</w:t>
            </w:r>
          </w:p>
          <w:p w14:paraId="4E81D6CE" w14:textId="7D9F2721" w:rsidR="00080144" w:rsidRPr="00080144" w:rsidRDefault="00080144" w:rsidP="001A0A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</w:p>
        </w:tc>
        <w:tc>
          <w:tcPr>
            <w:tcW w:w="0" w:type="auto"/>
          </w:tcPr>
          <w:p w14:paraId="661A88BB" w14:textId="77777777" w:rsidR="00080144" w:rsidRPr="00080144" w:rsidRDefault="00080144" w:rsidP="001A0A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2,500</w:t>
            </w:r>
          </w:p>
        </w:tc>
        <w:tc>
          <w:tcPr>
            <w:tcW w:w="0" w:type="auto"/>
          </w:tcPr>
          <w:p w14:paraId="22FC5D5B" w14:textId="77777777" w:rsidR="00080144" w:rsidRPr="00080144" w:rsidRDefault="00080144" w:rsidP="001A0A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2,500</w:t>
            </w:r>
          </w:p>
        </w:tc>
        <w:tc>
          <w:tcPr>
            <w:tcW w:w="0" w:type="auto"/>
          </w:tcPr>
          <w:p w14:paraId="4696235B" w14:textId="77777777" w:rsidR="00080144" w:rsidRPr="00080144" w:rsidRDefault="00080144" w:rsidP="001A0A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27,500</w:t>
            </w:r>
          </w:p>
        </w:tc>
        <w:tc>
          <w:tcPr>
            <w:tcW w:w="0" w:type="auto"/>
          </w:tcPr>
          <w:p w14:paraId="08D735D9" w14:textId="77777777" w:rsidR="00080144" w:rsidRPr="00080144" w:rsidRDefault="00080144" w:rsidP="001A0A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27,500</w:t>
            </w:r>
          </w:p>
        </w:tc>
        <w:tc>
          <w:tcPr>
            <w:tcW w:w="0" w:type="auto"/>
          </w:tcPr>
          <w:p w14:paraId="43398CDD" w14:textId="77777777" w:rsidR="00080144" w:rsidRPr="00080144" w:rsidRDefault="00080144" w:rsidP="001A0A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27,500</w:t>
            </w:r>
          </w:p>
        </w:tc>
        <w:tc>
          <w:tcPr>
            <w:tcW w:w="0" w:type="auto"/>
          </w:tcPr>
          <w:p w14:paraId="11DDDB9F" w14:textId="77777777" w:rsidR="00080144" w:rsidRPr="00080144" w:rsidRDefault="00080144" w:rsidP="001A0A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27,500</w:t>
            </w:r>
          </w:p>
        </w:tc>
      </w:tr>
      <w:tr w:rsidR="00080144" w:rsidRPr="009D0D96" w14:paraId="640870B9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19FD1711" w14:textId="77777777" w:rsidR="00080144" w:rsidRPr="009D0D96" w:rsidRDefault="00080144" w:rsidP="001A0A56">
            <w:pPr>
              <w:rPr>
                <w:noProof/>
              </w:rPr>
            </w:pPr>
            <w:r>
              <w:rPr>
                <w:noProof/>
              </w:rPr>
              <w:t>40744 2012 WATER BONDS</w:t>
            </w:r>
          </w:p>
        </w:tc>
        <w:tc>
          <w:tcPr>
            <w:tcW w:w="0" w:type="auto"/>
          </w:tcPr>
          <w:p w14:paraId="34145AC6" w14:textId="77777777" w:rsidR="00080144" w:rsidRDefault="00080144" w:rsidP="001A0A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Debt Service</w:t>
            </w:r>
          </w:p>
          <w:p w14:paraId="1D6AB481" w14:textId="430F1138" w:rsidR="00080144" w:rsidRPr="009D0D96" w:rsidRDefault="00080144" w:rsidP="001A0A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219B7DB9" w14:textId="77777777" w:rsidR="00080144" w:rsidRPr="009D0D96" w:rsidRDefault="00080144" w:rsidP="001A0A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50,997</w:t>
            </w:r>
          </w:p>
        </w:tc>
        <w:tc>
          <w:tcPr>
            <w:tcW w:w="0" w:type="auto"/>
          </w:tcPr>
          <w:p w14:paraId="6532F946" w14:textId="77777777" w:rsidR="00080144" w:rsidRPr="009D0D96" w:rsidRDefault="00080144" w:rsidP="001A0A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8,515</w:t>
            </w:r>
          </w:p>
        </w:tc>
        <w:tc>
          <w:tcPr>
            <w:tcW w:w="0" w:type="auto"/>
          </w:tcPr>
          <w:p w14:paraId="6F91CED0" w14:textId="77777777" w:rsidR="00080144" w:rsidRPr="009D0D96" w:rsidRDefault="00080144" w:rsidP="001A0A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47B80057" w14:textId="77777777" w:rsidR="00080144" w:rsidRPr="009D0D96" w:rsidRDefault="00080144" w:rsidP="001A0A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363,650</w:t>
            </w:r>
          </w:p>
        </w:tc>
        <w:tc>
          <w:tcPr>
            <w:tcW w:w="0" w:type="auto"/>
          </w:tcPr>
          <w:p w14:paraId="78F1F054" w14:textId="77777777" w:rsidR="00080144" w:rsidRPr="009D0D96" w:rsidRDefault="00080144" w:rsidP="001A0A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749DC7D7" w14:textId="77777777" w:rsidR="00080144" w:rsidRPr="009D0D96" w:rsidRDefault="00080144" w:rsidP="001A0A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</w:tr>
      <w:tr w:rsidR="00080144" w:rsidRPr="00080144" w14:paraId="02DDFDEE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32D95F85" w14:textId="15E77B43" w:rsidR="00080144" w:rsidRPr="00080144" w:rsidRDefault="00080144" w:rsidP="001A0A56">
            <w:pPr>
              <w:rPr>
                <w:b/>
                <w:noProof/>
              </w:rPr>
            </w:pPr>
          </w:p>
        </w:tc>
        <w:tc>
          <w:tcPr>
            <w:tcW w:w="0" w:type="auto"/>
          </w:tcPr>
          <w:p w14:paraId="07C46F1E" w14:textId="77777777" w:rsidR="00080144" w:rsidRPr="00080144" w:rsidRDefault="00080144" w:rsidP="001A0A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Total 40744 2012 WATER BONDS</w:t>
            </w:r>
          </w:p>
          <w:p w14:paraId="583243E3" w14:textId="59D2D1B8" w:rsidR="00080144" w:rsidRPr="00080144" w:rsidRDefault="00080144" w:rsidP="001A0A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</w:p>
        </w:tc>
        <w:tc>
          <w:tcPr>
            <w:tcW w:w="0" w:type="auto"/>
          </w:tcPr>
          <w:p w14:paraId="1B633BC0" w14:textId="77777777" w:rsidR="00080144" w:rsidRPr="00080144" w:rsidRDefault="00080144" w:rsidP="001A0A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50,997</w:t>
            </w:r>
          </w:p>
        </w:tc>
        <w:tc>
          <w:tcPr>
            <w:tcW w:w="0" w:type="auto"/>
          </w:tcPr>
          <w:p w14:paraId="48F7F7E3" w14:textId="77777777" w:rsidR="00080144" w:rsidRPr="00080144" w:rsidRDefault="00080144" w:rsidP="001A0A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8,515</w:t>
            </w:r>
          </w:p>
        </w:tc>
        <w:tc>
          <w:tcPr>
            <w:tcW w:w="0" w:type="auto"/>
          </w:tcPr>
          <w:p w14:paraId="6BED8FB6" w14:textId="77777777" w:rsidR="00080144" w:rsidRPr="00080144" w:rsidRDefault="00080144" w:rsidP="001A0A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13AF2791" w14:textId="77777777" w:rsidR="00080144" w:rsidRPr="00080144" w:rsidRDefault="00080144" w:rsidP="001A0A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363,650</w:t>
            </w:r>
          </w:p>
        </w:tc>
        <w:tc>
          <w:tcPr>
            <w:tcW w:w="0" w:type="auto"/>
          </w:tcPr>
          <w:p w14:paraId="418D8F43" w14:textId="77777777" w:rsidR="00080144" w:rsidRPr="00080144" w:rsidRDefault="00080144" w:rsidP="001A0A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6EBDCFE9" w14:textId="77777777" w:rsidR="00080144" w:rsidRPr="00080144" w:rsidRDefault="00080144" w:rsidP="001A0A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</w:tr>
      <w:tr w:rsidR="00080144" w:rsidRPr="009D0D96" w14:paraId="78DBD252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196356AD" w14:textId="77777777" w:rsidR="00080144" w:rsidRPr="009D0D96" w:rsidRDefault="00080144" w:rsidP="001A0A56">
            <w:pPr>
              <w:rPr>
                <w:noProof/>
              </w:rPr>
            </w:pPr>
            <w:r>
              <w:rPr>
                <w:noProof/>
              </w:rPr>
              <w:t>40745 2012B WATER REVENUE BONDS</w:t>
            </w:r>
          </w:p>
        </w:tc>
        <w:tc>
          <w:tcPr>
            <w:tcW w:w="0" w:type="auto"/>
          </w:tcPr>
          <w:p w14:paraId="54C78B40" w14:textId="77777777" w:rsidR="00080144" w:rsidRDefault="00080144" w:rsidP="001A0A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Debt Service</w:t>
            </w:r>
          </w:p>
          <w:p w14:paraId="1300DBB5" w14:textId="31924E03" w:rsidR="00080144" w:rsidRPr="009D0D96" w:rsidRDefault="00080144" w:rsidP="001A0A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22F9635B" w14:textId="77777777" w:rsidR="00080144" w:rsidRPr="009D0D96" w:rsidRDefault="00080144" w:rsidP="001A0A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18,389</w:t>
            </w:r>
          </w:p>
        </w:tc>
        <w:tc>
          <w:tcPr>
            <w:tcW w:w="0" w:type="auto"/>
          </w:tcPr>
          <w:p w14:paraId="5465612A" w14:textId="77777777" w:rsidR="00080144" w:rsidRPr="009D0D96" w:rsidRDefault="00080144" w:rsidP="001A0A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56,976</w:t>
            </w:r>
          </w:p>
        </w:tc>
        <w:tc>
          <w:tcPr>
            <w:tcW w:w="0" w:type="auto"/>
          </w:tcPr>
          <w:p w14:paraId="504D708F" w14:textId="77777777" w:rsidR="00080144" w:rsidRPr="009D0D96" w:rsidRDefault="00080144" w:rsidP="001A0A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45E3F1CB" w14:textId="77777777" w:rsidR="00080144" w:rsidRPr="009D0D96" w:rsidRDefault="00080144" w:rsidP="001A0A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26,813</w:t>
            </w:r>
          </w:p>
        </w:tc>
        <w:tc>
          <w:tcPr>
            <w:tcW w:w="0" w:type="auto"/>
          </w:tcPr>
          <w:p w14:paraId="54BFDC66" w14:textId="77777777" w:rsidR="00080144" w:rsidRPr="009D0D96" w:rsidRDefault="00080144" w:rsidP="001A0A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5F772539" w14:textId="77777777" w:rsidR="00080144" w:rsidRPr="009D0D96" w:rsidRDefault="00080144" w:rsidP="001A0A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</w:tr>
      <w:tr w:rsidR="00080144" w:rsidRPr="00080144" w14:paraId="060CC5C2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24209318" w14:textId="20143C67" w:rsidR="00080144" w:rsidRPr="00080144" w:rsidRDefault="00080144" w:rsidP="001A0A56">
            <w:pPr>
              <w:rPr>
                <w:b/>
                <w:noProof/>
              </w:rPr>
            </w:pPr>
          </w:p>
        </w:tc>
        <w:tc>
          <w:tcPr>
            <w:tcW w:w="0" w:type="auto"/>
          </w:tcPr>
          <w:p w14:paraId="55545A2C" w14:textId="77777777" w:rsidR="00080144" w:rsidRPr="00080144" w:rsidRDefault="00080144" w:rsidP="001A0A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Total 40745 2012B WATER REVENUE BONDS</w:t>
            </w:r>
          </w:p>
          <w:p w14:paraId="10B7CA93" w14:textId="60847A4A" w:rsidR="00080144" w:rsidRPr="00080144" w:rsidRDefault="00080144" w:rsidP="001A0A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</w:p>
        </w:tc>
        <w:tc>
          <w:tcPr>
            <w:tcW w:w="0" w:type="auto"/>
          </w:tcPr>
          <w:p w14:paraId="75E32E7C" w14:textId="77777777" w:rsidR="00080144" w:rsidRPr="00080144" w:rsidRDefault="00080144" w:rsidP="001A0A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18,389</w:t>
            </w:r>
          </w:p>
        </w:tc>
        <w:tc>
          <w:tcPr>
            <w:tcW w:w="0" w:type="auto"/>
          </w:tcPr>
          <w:p w14:paraId="277B3705" w14:textId="77777777" w:rsidR="00080144" w:rsidRPr="00080144" w:rsidRDefault="00080144" w:rsidP="001A0A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56,976</w:t>
            </w:r>
          </w:p>
        </w:tc>
        <w:tc>
          <w:tcPr>
            <w:tcW w:w="0" w:type="auto"/>
          </w:tcPr>
          <w:p w14:paraId="3CFA8AEA" w14:textId="77777777" w:rsidR="00080144" w:rsidRPr="00080144" w:rsidRDefault="00080144" w:rsidP="001A0A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72B01383" w14:textId="77777777" w:rsidR="00080144" w:rsidRPr="00080144" w:rsidRDefault="00080144" w:rsidP="001A0A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26,813</w:t>
            </w:r>
          </w:p>
        </w:tc>
        <w:tc>
          <w:tcPr>
            <w:tcW w:w="0" w:type="auto"/>
          </w:tcPr>
          <w:p w14:paraId="67E986FE" w14:textId="77777777" w:rsidR="00080144" w:rsidRPr="00080144" w:rsidRDefault="00080144" w:rsidP="001A0A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04ECA89A" w14:textId="77777777" w:rsidR="00080144" w:rsidRPr="00080144" w:rsidRDefault="00080144" w:rsidP="001A0A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</w:tr>
      <w:tr w:rsidR="00080144" w:rsidRPr="009D0D96" w14:paraId="326C9307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330B6497" w14:textId="77777777" w:rsidR="00080144" w:rsidRPr="009D0D96" w:rsidRDefault="00080144" w:rsidP="001A0A56">
            <w:pPr>
              <w:rPr>
                <w:noProof/>
              </w:rPr>
            </w:pPr>
            <w:r>
              <w:rPr>
                <w:noProof/>
              </w:rPr>
              <w:t>40746 2013A WATER BONDS</w:t>
            </w:r>
          </w:p>
        </w:tc>
        <w:tc>
          <w:tcPr>
            <w:tcW w:w="0" w:type="auto"/>
          </w:tcPr>
          <w:p w14:paraId="573E893A" w14:textId="77777777" w:rsidR="00080144" w:rsidRDefault="00080144" w:rsidP="001A0A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Debt Service</w:t>
            </w:r>
          </w:p>
          <w:p w14:paraId="571EC8C6" w14:textId="07BC20AF" w:rsidR="00080144" w:rsidRPr="009D0D96" w:rsidRDefault="00080144" w:rsidP="001A0A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53093E8D" w14:textId="77777777" w:rsidR="00080144" w:rsidRPr="009D0D96" w:rsidRDefault="00080144" w:rsidP="001A0A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26,795</w:t>
            </w:r>
          </w:p>
        </w:tc>
        <w:tc>
          <w:tcPr>
            <w:tcW w:w="0" w:type="auto"/>
          </w:tcPr>
          <w:p w14:paraId="24B19345" w14:textId="77777777" w:rsidR="00080144" w:rsidRPr="009D0D96" w:rsidRDefault="00080144" w:rsidP="001A0A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21,995</w:t>
            </w:r>
          </w:p>
        </w:tc>
        <w:tc>
          <w:tcPr>
            <w:tcW w:w="0" w:type="auto"/>
          </w:tcPr>
          <w:p w14:paraId="4B6B950F" w14:textId="77777777" w:rsidR="00080144" w:rsidRPr="009D0D96" w:rsidRDefault="00080144" w:rsidP="001A0A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257,191</w:t>
            </w:r>
          </w:p>
        </w:tc>
        <w:tc>
          <w:tcPr>
            <w:tcW w:w="0" w:type="auto"/>
          </w:tcPr>
          <w:p w14:paraId="794235DD" w14:textId="77777777" w:rsidR="00080144" w:rsidRPr="009D0D96" w:rsidRDefault="00080144" w:rsidP="001A0A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270,250</w:t>
            </w:r>
          </w:p>
        </w:tc>
        <w:tc>
          <w:tcPr>
            <w:tcW w:w="0" w:type="auto"/>
          </w:tcPr>
          <w:p w14:paraId="7C19622E" w14:textId="77777777" w:rsidR="00080144" w:rsidRPr="009D0D96" w:rsidRDefault="00080144" w:rsidP="001A0A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265,350</w:t>
            </w:r>
          </w:p>
        </w:tc>
        <w:tc>
          <w:tcPr>
            <w:tcW w:w="0" w:type="auto"/>
          </w:tcPr>
          <w:p w14:paraId="74D88B80" w14:textId="77777777" w:rsidR="00080144" w:rsidRPr="009D0D96" w:rsidRDefault="00080144" w:rsidP="001A0A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265,400</w:t>
            </w:r>
          </w:p>
        </w:tc>
      </w:tr>
      <w:tr w:rsidR="00080144" w:rsidRPr="00080144" w14:paraId="176F3EEB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0A51522E" w14:textId="133AC97F" w:rsidR="00080144" w:rsidRPr="00080144" w:rsidRDefault="00080144" w:rsidP="001A0A56">
            <w:pPr>
              <w:rPr>
                <w:b/>
                <w:noProof/>
              </w:rPr>
            </w:pPr>
          </w:p>
        </w:tc>
        <w:tc>
          <w:tcPr>
            <w:tcW w:w="0" w:type="auto"/>
          </w:tcPr>
          <w:p w14:paraId="1E1B2A84" w14:textId="77777777" w:rsidR="00080144" w:rsidRPr="00080144" w:rsidRDefault="00080144" w:rsidP="001A0A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Total 40746 2013A WATER BONDS</w:t>
            </w:r>
          </w:p>
          <w:p w14:paraId="6CCA71FE" w14:textId="09BFCCA9" w:rsidR="00080144" w:rsidRPr="00080144" w:rsidRDefault="00080144" w:rsidP="001A0A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</w:p>
        </w:tc>
        <w:tc>
          <w:tcPr>
            <w:tcW w:w="0" w:type="auto"/>
          </w:tcPr>
          <w:p w14:paraId="2D8421D3" w14:textId="77777777" w:rsidR="00080144" w:rsidRPr="00080144" w:rsidRDefault="00080144" w:rsidP="001A0A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26,795</w:t>
            </w:r>
          </w:p>
        </w:tc>
        <w:tc>
          <w:tcPr>
            <w:tcW w:w="0" w:type="auto"/>
          </w:tcPr>
          <w:p w14:paraId="41125B91" w14:textId="77777777" w:rsidR="00080144" w:rsidRPr="00080144" w:rsidRDefault="00080144" w:rsidP="001A0A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21,995</w:t>
            </w:r>
          </w:p>
        </w:tc>
        <w:tc>
          <w:tcPr>
            <w:tcW w:w="0" w:type="auto"/>
          </w:tcPr>
          <w:p w14:paraId="784FA130" w14:textId="77777777" w:rsidR="00080144" w:rsidRPr="00080144" w:rsidRDefault="00080144" w:rsidP="001A0A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257,191</w:t>
            </w:r>
          </w:p>
        </w:tc>
        <w:tc>
          <w:tcPr>
            <w:tcW w:w="0" w:type="auto"/>
          </w:tcPr>
          <w:p w14:paraId="21E7B4A3" w14:textId="77777777" w:rsidR="00080144" w:rsidRPr="00080144" w:rsidRDefault="00080144" w:rsidP="001A0A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270,250</w:t>
            </w:r>
          </w:p>
        </w:tc>
        <w:tc>
          <w:tcPr>
            <w:tcW w:w="0" w:type="auto"/>
          </w:tcPr>
          <w:p w14:paraId="510990FA" w14:textId="77777777" w:rsidR="00080144" w:rsidRPr="00080144" w:rsidRDefault="00080144" w:rsidP="001A0A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265,350</w:t>
            </w:r>
          </w:p>
        </w:tc>
        <w:tc>
          <w:tcPr>
            <w:tcW w:w="0" w:type="auto"/>
          </w:tcPr>
          <w:p w14:paraId="770BB6C3" w14:textId="77777777" w:rsidR="00080144" w:rsidRPr="00080144" w:rsidRDefault="00080144" w:rsidP="001A0A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265,400</w:t>
            </w:r>
          </w:p>
        </w:tc>
      </w:tr>
      <w:tr w:rsidR="00080144" w:rsidRPr="009D0D96" w14:paraId="31C911EA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21CD7C63" w14:textId="77777777" w:rsidR="00080144" w:rsidRPr="009D0D96" w:rsidRDefault="00080144" w:rsidP="001A0A56">
            <w:pPr>
              <w:rPr>
                <w:noProof/>
              </w:rPr>
            </w:pPr>
            <w:r>
              <w:rPr>
                <w:noProof/>
              </w:rPr>
              <w:t>40748 2014 WATER REVENUE BONDS</w:t>
            </w:r>
          </w:p>
        </w:tc>
        <w:tc>
          <w:tcPr>
            <w:tcW w:w="0" w:type="auto"/>
          </w:tcPr>
          <w:p w14:paraId="76F94F64" w14:textId="77777777" w:rsidR="00080144" w:rsidRDefault="00080144" w:rsidP="001A0A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Debt Service</w:t>
            </w:r>
          </w:p>
          <w:p w14:paraId="6329B296" w14:textId="222816A4" w:rsidR="00080144" w:rsidRPr="009D0D96" w:rsidRDefault="00080144" w:rsidP="001A0A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51B50F6A" w14:textId="77777777" w:rsidR="00080144" w:rsidRPr="009D0D96" w:rsidRDefault="00080144" w:rsidP="001A0A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17,464</w:t>
            </w:r>
          </w:p>
        </w:tc>
        <w:tc>
          <w:tcPr>
            <w:tcW w:w="0" w:type="auto"/>
          </w:tcPr>
          <w:p w14:paraId="2A1D3711" w14:textId="77777777" w:rsidR="00080144" w:rsidRPr="009D0D96" w:rsidRDefault="00080144" w:rsidP="001A0A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17,518</w:t>
            </w:r>
          </w:p>
        </w:tc>
        <w:tc>
          <w:tcPr>
            <w:tcW w:w="0" w:type="auto"/>
          </w:tcPr>
          <w:p w14:paraId="3DD64DAF" w14:textId="77777777" w:rsidR="00080144" w:rsidRPr="009D0D96" w:rsidRDefault="00080144" w:rsidP="001A0A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66,928</w:t>
            </w:r>
          </w:p>
        </w:tc>
        <w:tc>
          <w:tcPr>
            <w:tcW w:w="0" w:type="auto"/>
          </w:tcPr>
          <w:p w14:paraId="616F097D" w14:textId="77777777" w:rsidR="00080144" w:rsidRPr="009D0D96" w:rsidRDefault="00080144" w:rsidP="001A0A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36,238</w:t>
            </w:r>
          </w:p>
        </w:tc>
        <w:tc>
          <w:tcPr>
            <w:tcW w:w="0" w:type="auto"/>
          </w:tcPr>
          <w:p w14:paraId="7BCBF538" w14:textId="77777777" w:rsidR="00080144" w:rsidRPr="009D0D96" w:rsidRDefault="00080144" w:rsidP="001A0A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36,238</w:t>
            </w:r>
          </w:p>
        </w:tc>
        <w:tc>
          <w:tcPr>
            <w:tcW w:w="0" w:type="auto"/>
          </w:tcPr>
          <w:p w14:paraId="5A8B6C5D" w14:textId="77777777" w:rsidR="00080144" w:rsidRPr="009D0D96" w:rsidRDefault="00080144" w:rsidP="001A0A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36,238</w:t>
            </w:r>
          </w:p>
        </w:tc>
      </w:tr>
      <w:tr w:rsidR="00080144" w:rsidRPr="00080144" w14:paraId="674C11D7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09C10797" w14:textId="18126A0D" w:rsidR="00080144" w:rsidRPr="00080144" w:rsidRDefault="00080144" w:rsidP="001A0A56">
            <w:pPr>
              <w:rPr>
                <w:b/>
                <w:noProof/>
              </w:rPr>
            </w:pPr>
          </w:p>
        </w:tc>
        <w:tc>
          <w:tcPr>
            <w:tcW w:w="0" w:type="auto"/>
          </w:tcPr>
          <w:p w14:paraId="40ABC0DB" w14:textId="77777777" w:rsidR="00080144" w:rsidRPr="00080144" w:rsidRDefault="00080144" w:rsidP="001A0A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Total 40748 2014 WATER REVENUE BONDS</w:t>
            </w:r>
          </w:p>
          <w:p w14:paraId="4D4CED91" w14:textId="04EE2FC8" w:rsidR="00080144" w:rsidRPr="00080144" w:rsidRDefault="00080144" w:rsidP="001A0A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</w:p>
        </w:tc>
        <w:tc>
          <w:tcPr>
            <w:tcW w:w="0" w:type="auto"/>
          </w:tcPr>
          <w:p w14:paraId="1B42B8FB" w14:textId="77777777" w:rsidR="00080144" w:rsidRPr="00080144" w:rsidRDefault="00080144" w:rsidP="001A0A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17,464</w:t>
            </w:r>
          </w:p>
        </w:tc>
        <w:tc>
          <w:tcPr>
            <w:tcW w:w="0" w:type="auto"/>
          </w:tcPr>
          <w:p w14:paraId="69BF3ED6" w14:textId="77777777" w:rsidR="00080144" w:rsidRPr="00080144" w:rsidRDefault="00080144" w:rsidP="001A0A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17,518</w:t>
            </w:r>
          </w:p>
        </w:tc>
        <w:tc>
          <w:tcPr>
            <w:tcW w:w="0" w:type="auto"/>
          </w:tcPr>
          <w:p w14:paraId="68DA86C9" w14:textId="77777777" w:rsidR="00080144" w:rsidRPr="00080144" w:rsidRDefault="00080144" w:rsidP="001A0A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66,928</w:t>
            </w:r>
          </w:p>
        </w:tc>
        <w:tc>
          <w:tcPr>
            <w:tcW w:w="0" w:type="auto"/>
          </w:tcPr>
          <w:p w14:paraId="2271AE34" w14:textId="77777777" w:rsidR="00080144" w:rsidRPr="00080144" w:rsidRDefault="00080144" w:rsidP="001A0A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36,238</w:t>
            </w:r>
          </w:p>
        </w:tc>
        <w:tc>
          <w:tcPr>
            <w:tcW w:w="0" w:type="auto"/>
          </w:tcPr>
          <w:p w14:paraId="7E34CAEB" w14:textId="77777777" w:rsidR="00080144" w:rsidRPr="00080144" w:rsidRDefault="00080144" w:rsidP="001A0A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36,238</w:t>
            </w:r>
          </w:p>
        </w:tc>
        <w:tc>
          <w:tcPr>
            <w:tcW w:w="0" w:type="auto"/>
          </w:tcPr>
          <w:p w14:paraId="4A5984E5" w14:textId="77777777" w:rsidR="00080144" w:rsidRPr="00080144" w:rsidRDefault="00080144" w:rsidP="001A0A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36,238</w:t>
            </w:r>
          </w:p>
        </w:tc>
      </w:tr>
      <w:tr w:rsidR="00080144" w:rsidRPr="009D0D96" w14:paraId="7C8A964F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6C555E56" w14:textId="77777777" w:rsidR="00080144" w:rsidRPr="009D0D96" w:rsidRDefault="00080144" w:rsidP="001A0A56">
            <w:pPr>
              <w:rPr>
                <w:noProof/>
              </w:rPr>
            </w:pPr>
            <w:r>
              <w:rPr>
                <w:noProof/>
              </w:rPr>
              <w:t>40750 2020 WATER REVENUE BONDS</w:t>
            </w:r>
          </w:p>
        </w:tc>
        <w:tc>
          <w:tcPr>
            <w:tcW w:w="0" w:type="auto"/>
          </w:tcPr>
          <w:p w14:paraId="442560F1" w14:textId="77777777" w:rsidR="00080144" w:rsidRDefault="00080144" w:rsidP="001A0A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Debt Service</w:t>
            </w:r>
          </w:p>
          <w:p w14:paraId="22110567" w14:textId="33BBBBEE" w:rsidR="00080144" w:rsidRPr="009D0D96" w:rsidRDefault="00080144" w:rsidP="001A0A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0208F326" w14:textId="77777777" w:rsidR="00080144" w:rsidRPr="009D0D96" w:rsidRDefault="00080144" w:rsidP="001A0A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,959,492</w:t>
            </w:r>
          </w:p>
        </w:tc>
        <w:tc>
          <w:tcPr>
            <w:tcW w:w="0" w:type="auto"/>
          </w:tcPr>
          <w:p w14:paraId="2C64AB28" w14:textId="77777777" w:rsidR="00080144" w:rsidRPr="009D0D96" w:rsidRDefault="00080144" w:rsidP="001A0A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,862,270</w:t>
            </w:r>
          </w:p>
        </w:tc>
        <w:tc>
          <w:tcPr>
            <w:tcW w:w="0" w:type="auto"/>
          </w:tcPr>
          <w:p w14:paraId="2D06F9C6" w14:textId="77777777" w:rsidR="00080144" w:rsidRPr="009D0D96" w:rsidRDefault="00080144" w:rsidP="001A0A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3,437,250</w:t>
            </w:r>
          </w:p>
        </w:tc>
        <w:tc>
          <w:tcPr>
            <w:tcW w:w="0" w:type="auto"/>
          </w:tcPr>
          <w:p w14:paraId="7FA8DC0B" w14:textId="77777777" w:rsidR="00080144" w:rsidRPr="009D0D96" w:rsidRDefault="00080144" w:rsidP="001A0A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4,552,969</w:t>
            </w:r>
          </w:p>
        </w:tc>
        <w:tc>
          <w:tcPr>
            <w:tcW w:w="0" w:type="auto"/>
          </w:tcPr>
          <w:p w14:paraId="0C0E9E44" w14:textId="77777777" w:rsidR="00080144" w:rsidRPr="009D0D96" w:rsidRDefault="00080144" w:rsidP="001A0A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4,568,594</w:t>
            </w:r>
          </w:p>
        </w:tc>
        <w:tc>
          <w:tcPr>
            <w:tcW w:w="0" w:type="auto"/>
          </w:tcPr>
          <w:p w14:paraId="27DA4B61" w14:textId="77777777" w:rsidR="00080144" w:rsidRPr="009D0D96" w:rsidRDefault="00080144" w:rsidP="001A0A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4,529,219</w:t>
            </w:r>
          </w:p>
        </w:tc>
      </w:tr>
      <w:tr w:rsidR="00080144" w:rsidRPr="00080144" w14:paraId="103F5EE2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6BB55F3D" w14:textId="447D4E3B" w:rsidR="00080144" w:rsidRPr="00080144" w:rsidRDefault="00080144" w:rsidP="001A0A56">
            <w:pPr>
              <w:rPr>
                <w:b/>
                <w:noProof/>
              </w:rPr>
            </w:pPr>
          </w:p>
        </w:tc>
        <w:tc>
          <w:tcPr>
            <w:tcW w:w="0" w:type="auto"/>
          </w:tcPr>
          <w:p w14:paraId="696AE26D" w14:textId="77777777" w:rsidR="00080144" w:rsidRPr="00080144" w:rsidRDefault="00080144" w:rsidP="001A0A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Total 40750 2020 WATER REVENUE BONDS</w:t>
            </w:r>
          </w:p>
          <w:p w14:paraId="2813A1D2" w14:textId="7B6B961D" w:rsidR="00080144" w:rsidRPr="00080144" w:rsidRDefault="00080144" w:rsidP="001A0A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</w:p>
        </w:tc>
        <w:tc>
          <w:tcPr>
            <w:tcW w:w="0" w:type="auto"/>
          </w:tcPr>
          <w:p w14:paraId="1433B61B" w14:textId="77777777" w:rsidR="00080144" w:rsidRPr="00080144" w:rsidRDefault="00080144" w:rsidP="001A0A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,959,492</w:t>
            </w:r>
          </w:p>
        </w:tc>
        <w:tc>
          <w:tcPr>
            <w:tcW w:w="0" w:type="auto"/>
          </w:tcPr>
          <w:p w14:paraId="1EDDE1DB" w14:textId="77777777" w:rsidR="00080144" w:rsidRPr="00080144" w:rsidRDefault="00080144" w:rsidP="001A0A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,862,270</w:t>
            </w:r>
          </w:p>
        </w:tc>
        <w:tc>
          <w:tcPr>
            <w:tcW w:w="0" w:type="auto"/>
          </w:tcPr>
          <w:p w14:paraId="412E634E" w14:textId="77777777" w:rsidR="00080144" w:rsidRPr="00080144" w:rsidRDefault="00080144" w:rsidP="001A0A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3,437,250</w:t>
            </w:r>
          </w:p>
        </w:tc>
        <w:tc>
          <w:tcPr>
            <w:tcW w:w="0" w:type="auto"/>
          </w:tcPr>
          <w:p w14:paraId="2BA46B86" w14:textId="77777777" w:rsidR="00080144" w:rsidRPr="00080144" w:rsidRDefault="00080144" w:rsidP="001A0A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4,552,969</w:t>
            </w:r>
          </w:p>
        </w:tc>
        <w:tc>
          <w:tcPr>
            <w:tcW w:w="0" w:type="auto"/>
          </w:tcPr>
          <w:p w14:paraId="5DBDB265" w14:textId="77777777" w:rsidR="00080144" w:rsidRPr="00080144" w:rsidRDefault="00080144" w:rsidP="001A0A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4,568,594</w:t>
            </w:r>
          </w:p>
        </w:tc>
        <w:tc>
          <w:tcPr>
            <w:tcW w:w="0" w:type="auto"/>
          </w:tcPr>
          <w:p w14:paraId="5171A7CE" w14:textId="77777777" w:rsidR="00080144" w:rsidRPr="00080144" w:rsidRDefault="00080144" w:rsidP="001A0A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4,529,219</w:t>
            </w:r>
          </w:p>
        </w:tc>
      </w:tr>
      <w:tr w:rsidR="00080144" w:rsidRPr="009D0D96" w14:paraId="587C99B9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6A27BDCB" w14:textId="77777777" w:rsidR="00080144" w:rsidRPr="009D0D96" w:rsidRDefault="00080144" w:rsidP="001A0A56">
            <w:pPr>
              <w:rPr>
                <w:noProof/>
              </w:rPr>
            </w:pPr>
            <w:r>
              <w:rPr>
                <w:noProof/>
              </w:rPr>
              <w:t>40755 2021 WATER REVENUE BONDS</w:t>
            </w:r>
          </w:p>
        </w:tc>
        <w:tc>
          <w:tcPr>
            <w:tcW w:w="0" w:type="auto"/>
          </w:tcPr>
          <w:p w14:paraId="286337C4" w14:textId="77777777" w:rsidR="00080144" w:rsidRDefault="00080144" w:rsidP="001A0A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Debt Service</w:t>
            </w:r>
          </w:p>
          <w:p w14:paraId="11A90FB5" w14:textId="27955ED1" w:rsidR="00080144" w:rsidRPr="009D0D96" w:rsidRDefault="00080144" w:rsidP="001A0A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1DCC4901" w14:textId="77777777" w:rsidR="00080144" w:rsidRPr="009D0D96" w:rsidRDefault="00080144" w:rsidP="001A0A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41197252" w14:textId="77777777" w:rsidR="00080144" w:rsidRPr="009D0D96" w:rsidRDefault="00080144" w:rsidP="001A0A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,874,401</w:t>
            </w:r>
          </w:p>
        </w:tc>
        <w:tc>
          <w:tcPr>
            <w:tcW w:w="0" w:type="auto"/>
          </w:tcPr>
          <w:p w14:paraId="08438E28" w14:textId="77777777" w:rsidR="00080144" w:rsidRPr="009D0D96" w:rsidRDefault="00080144" w:rsidP="001A0A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3,271,389</w:t>
            </w:r>
          </w:p>
        </w:tc>
        <w:tc>
          <w:tcPr>
            <w:tcW w:w="0" w:type="auto"/>
          </w:tcPr>
          <w:p w14:paraId="22B14A42" w14:textId="77777777" w:rsidR="00080144" w:rsidRPr="009D0D96" w:rsidRDefault="00080144" w:rsidP="001A0A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067A8286" w14:textId="77777777" w:rsidR="00080144" w:rsidRPr="009D0D96" w:rsidRDefault="00080144" w:rsidP="001A0A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4,308,006</w:t>
            </w:r>
          </w:p>
        </w:tc>
        <w:tc>
          <w:tcPr>
            <w:tcW w:w="0" w:type="auto"/>
          </w:tcPr>
          <w:p w14:paraId="24EDF92A" w14:textId="77777777" w:rsidR="00080144" w:rsidRPr="009D0D96" w:rsidRDefault="00080144" w:rsidP="001A0A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4,345,506</w:t>
            </w:r>
          </w:p>
        </w:tc>
      </w:tr>
      <w:tr w:rsidR="00080144" w:rsidRPr="00080144" w14:paraId="6DFC6C81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3F222367" w14:textId="0DCC0A24" w:rsidR="00080144" w:rsidRPr="00080144" w:rsidRDefault="00080144" w:rsidP="001A0A56">
            <w:pPr>
              <w:rPr>
                <w:b/>
                <w:noProof/>
              </w:rPr>
            </w:pPr>
          </w:p>
        </w:tc>
        <w:tc>
          <w:tcPr>
            <w:tcW w:w="0" w:type="auto"/>
          </w:tcPr>
          <w:p w14:paraId="541A3E12" w14:textId="77777777" w:rsidR="00080144" w:rsidRPr="00080144" w:rsidRDefault="00080144" w:rsidP="001A0A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Total 40755 2021 WATER REVENUE BONDS</w:t>
            </w:r>
          </w:p>
          <w:p w14:paraId="1BB4EE0D" w14:textId="3AF7EBB4" w:rsidR="00080144" w:rsidRPr="00080144" w:rsidRDefault="00080144" w:rsidP="001A0A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</w:p>
        </w:tc>
        <w:tc>
          <w:tcPr>
            <w:tcW w:w="0" w:type="auto"/>
          </w:tcPr>
          <w:p w14:paraId="071D3514" w14:textId="77777777" w:rsidR="00080144" w:rsidRPr="00080144" w:rsidRDefault="00080144" w:rsidP="001A0A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0689F744" w14:textId="77777777" w:rsidR="00080144" w:rsidRPr="00080144" w:rsidRDefault="00080144" w:rsidP="001A0A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,874,401</w:t>
            </w:r>
          </w:p>
        </w:tc>
        <w:tc>
          <w:tcPr>
            <w:tcW w:w="0" w:type="auto"/>
          </w:tcPr>
          <w:p w14:paraId="75DFAB9D" w14:textId="77777777" w:rsidR="00080144" w:rsidRPr="00080144" w:rsidRDefault="00080144" w:rsidP="001A0A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3,271,389</w:t>
            </w:r>
          </w:p>
        </w:tc>
        <w:tc>
          <w:tcPr>
            <w:tcW w:w="0" w:type="auto"/>
          </w:tcPr>
          <w:p w14:paraId="20C7A3EB" w14:textId="77777777" w:rsidR="00080144" w:rsidRPr="00080144" w:rsidRDefault="00080144" w:rsidP="001A0A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25E827D8" w14:textId="77777777" w:rsidR="00080144" w:rsidRPr="00080144" w:rsidRDefault="00080144" w:rsidP="001A0A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4,308,006</w:t>
            </w:r>
          </w:p>
        </w:tc>
        <w:tc>
          <w:tcPr>
            <w:tcW w:w="0" w:type="auto"/>
          </w:tcPr>
          <w:p w14:paraId="564D4928" w14:textId="77777777" w:rsidR="00080144" w:rsidRPr="00080144" w:rsidRDefault="00080144" w:rsidP="001A0A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4,345,506</w:t>
            </w:r>
          </w:p>
        </w:tc>
      </w:tr>
      <w:tr w:rsidR="00080144" w:rsidRPr="009D0D96" w14:paraId="368CAC19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07DB7D10" w14:textId="77777777" w:rsidR="00080144" w:rsidRPr="009D0D96" w:rsidRDefault="00080144" w:rsidP="001A0A56">
            <w:pPr>
              <w:rPr>
                <w:noProof/>
              </w:rPr>
            </w:pPr>
            <w:r>
              <w:rPr>
                <w:noProof/>
              </w:rPr>
              <w:t>40820 CONTRACTS PAYABLE</w:t>
            </w:r>
          </w:p>
        </w:tc>
        <w:tc>
          <w:tcPr>
            <w:tcW w:w="0" w:type="auto"/>
          </w:tcPr>
          <w:p w14:paraId="50ADE931" w14:textId="77777777" w:rsidR="00080144" w:rsidRDefault="00080144" w:rsidP="001A0A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Debt Service</w:t>
            </w:r>
          </w:p>
          <w:p w14:paraId="0A598D62" w14:textId="0DBE1810" w:rsidR="00080144" w:rsidRPr="009D0D96" w:rsidRDefault="00080144" w:rsidP="001A0A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28918F6B" w14:textId="77777777" w:rsidR="00080144" w:rsidRPr="009D0D96" w:rsidRDefault="00080144" w:rsidP="001A0A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57,386</w:t>
            </w:r>
          </w:p>
        </w:tc>
        <w:tc>
          <w:tcPr>
            <w:tcW w:w="0" w:type="auto"/>
          </w:tcPr>
          <w:p w14:paraId="7337B2CA" w14:textId="77777777" w:rsidR="00080144" w:rsidRPr="009D0D96" w:rsidRDefault="00080144" w:rsidP="001A0A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54,754</w:t>
            </w:r>
          </w:p>
        </w:tc>
        <w:tc>
          <w:tcPr>
            <w:tcW w:w="0" w:type="auto"/>
          </w:tcPr>
          <w:p w14:paraId="3AD2F50E" w14:textId="77777777" w:rsidR="00080144" w:rsidRPr="009D0D96" w:rsidRDefault="00080144" w:rsidP="001A0A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(26,713)</w:t>
            </w:r>
          </w:p>
        </w:tc>
        <w:tc>
          <w:tcPr>
            <w:tcW w:w="0" w:type="auto"/>
          </w:tcPr>
          <w:p w14:paraId="4A0FF5B9" w14:textId="77777777" w:rsidR="00080144" w:rsidRPr="009D0D96" w:rsidRDefault="00080144" w:rsidP="001A0A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615299AA" w14:textId="77777777" w:rsidR="00080144" w:rsidRPr="009D0D96" w:rsidRDefault="00080144" w:rsidP="001A0A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38DDF855" w14:textId="77777777" w:rsidR="00080144" w:rsidRPr="009D0D96" w:rsidRDefault="00080144" w:rsidP="001A0A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</w:tr>
      <w:tr w:rsidR="00080144" w:rsidRPr="00080144" w14:paraId="7567EFE1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4DB2FF0B" w14:textId="6E1D50D2" w:rsidR="00080144" w:rsidRPr="00080144" w:rsidRDefault="00080144" w:rsidP="001A0A56">
            <w:pPr>
              <w:rPr>
                <w:b/>
                <w:noProof/>
              </w:rPr>
            </w:pPr>
          </w:p>
        </w:tc>
        <w:tc>
          <w:tcPr>
            <w:tcW w:w="0" w:type="auto"/>
          </w:tcPr>
          <w:p w14:paraId="492A12BA" w14:textId="77777777" w:rsidR="00080144" w:rsidRPr="00080144" w:rsidRDefault="00080144" w:rsidP="001A0A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Total 40820 CONTRACTS PAYABLE</w:t>
            </w:r>
          </w:p>
          <w:p w14:paraId="66EF192B" w14:textId="03C5751A" w:rsidR="00080144" w:rsidRPr="00080144" w:rsidRDefault="00080144" w:rsidP="001A0A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</w:p>
        </w:tc>
        <w:tc>
          <w:tcPr>
            <w:tcW w:w="0" w:type="auto"/>
          </w:tcPr>
          <w:p w14:paraId="7DA56E18" w14:textId="77777777" w:rsidR="00080144" w:rsidRPr="00080144" w:rsidRDefault="00080144" w:rsidP="001A0A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57,386</w:t>
            </w:r>
          </w:p>
        </w:tc>
        <w:tc>
          <w:tcPr>
            <w:tcW w:w="0" w:type="auto"/>
          </w:tcPr>
          <w:p w14:paraId="4E7D8900" w14:textId="77777777" w:rsidR="00080144" w:rsidRPr="00080144" w:rsidRDefault="00080144" w:rsidP="001A0A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54,754</w:t>
            </w:r>
          </w:p>
        </w:tc>
        <w:tc>
          <w:tcPr>
            <w:tcW w:w="0" w:type="auto"/>
          </w:tcPr>
          <w:p w14:paraId="40FDAFA0" w14:textId="77777777" w:rsidR="00080144" w:rsidRPr="00080144" w:rsidRDefault="00080144" w:rsidP="001A0A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(26,713)</w:t>
            </w:r>
          </w:p>
        </w:tc>
        <w:tc>
          <w:tcPr>
            <w:tcW w:w="0" w:type="auto"/>
          </w:tcPr>
          <w:p w14:paraId="5F4752CF" w14:textId="77777777" w:rsidR="00080144" w:rsidRPr="00080144" w:rsidRDefault="00080144" w:rsidP="001A0A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4E40A631" w14:textId="77777777" w:rsidR="00080144" w:rsidRPr="00080144" w:rsidRDefault="00080144" w:rsidP="001A0A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21347B39" w14:textId="77777777" w:rsidR="00080144" w:rsidRPr="00080144" w:rsidRDefault="00080144" w:rsidP="001A0A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</w:tr>
      <w:tr w:rsidR="00080144" w:rsidRPr="009D0D96" w14:paraId="699EFEF4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2F6A7117" w14:textId="77777777" w:rsidR="00080144" w:rsidRPr="009D0D96" w:rsidRDefault="00080144" w:rsidP="001A0A56">
            <w:pPr>
              <w:rPr>
                <w:noProof/>
              </w:rPr>
            </w:pPr>
            <w:r>
              <w:rPr>
                <w:noProof/>
              </w:rPr>
              <w:t>40825 RIGHT TO USE ASSET</w:t>
            </w:r>
          </w:p>
        </w:tc>
        <w:tc>
          <w:tcPr>
            <w:tcW w:w="0" w:type="auto"/>
          </w:tcPr>
          <w:p w14:paraId="235388E5" w14:textId="77777777" w:rsidR="00080144" w:rsidRDefault="00080144" w:rsidP="001A0A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Debt Service</w:t>
            </w:r>
          </w:p>
          <w:p w14:paraId="21815DFE" w14:textId="592609D1" w:rsidR="00080144" w:rsidRPr="009D0D96" w:rsidRDefault="00080144" w:rsidP="001A0A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7AFF9C8E" w14:textId="77777777" w:rsidR="00080144" w:rsidRPr="009D0D96" w:rsidRDefault="00080144" w:rsidP="001A0A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84,525</w:t>
            </w:r>
          </w:p>
        </w:tc>
        <w:tc>
          <w:tcPr>
            <w:tcW w:w="0" w:type="auto"/>
          </w:tcPr>
          <w:p w14:paraId="3B25F822" w14:textId="77777777" w:rsidR="00080144" w:rsidRPr="009D0D96" w:rsidRDefault="00080144" w:rsidP="001A0A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84,525</w:t>
            </w:r>
          </w:p>
        </w:tc>
        <w:tc>
          <w:tcPr>
            <w:tcW w:w="0" w:type="auto"/>
          </w:tcPr>
          <w:p w14:paraId="3AAD16A1" w14:textId="77777777" w:rsidR="00080144" w:rsidRPr="009D0D96" w:rsidRDefault="00080144" w:rsidP="001A0A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1D49F602" w14:textId="77777777" w:rsidR="00080144" w:rsidRPr="009D0D96" w:rsidRDefault="00080144" w:rsidP="001A0A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396F6433" w14:textId="77777777" w:rsidR="00080144" w:rsidRPr="009D0D96" w:rsidRDefault="00080144" w:rsidP="001A0A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0163B838" w14:textId="77777777" w:rsidR="00080144" w:rsidRPr="009D0D96" w:rsidRDefault="00080144" w:rsidP="001A0A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</w:tr>
      <w:tr w:rsidR="00080144" w:rsidRPr="00080144" w14:paraId="3471CF7C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13A7C2D7" w14:textId="3AA11F88" w:rsidR="00080144" w:rsidRPr="00080144" w:rsidRDefault="00080144" w:rsidP="001A0A56">
            <w:pPr>
              <w:rPr>
                <w:b/>
                <w:noProof/>
              </w:rPr>
            </w:pPr>
          </w:p>
        </w:tc>
        <w:tc>
          <w:tcPr>
            <w:tcW w:w="0" w:type="auto"/>
          </w:tcPr>
          <w:p w14:paraId="7E7070B7" w14:textId="77777777" w:rsidR="00080144" w:rsidRPr="00080144" w:rsidRDefault="00080144" w:rsidP="001A0A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Total 40825 RIGHT TO USE ASSET</w:t>
            </w:r>
          </w:p>
          <w:p w14:paraId="25EA7C23" w14:textId="5765FB8F" w:rsidR="00080144" w:rsidRPr="00080144" w:rsidRDefault="00080144" w:rsidP="001A0A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</w:p>
        </w:tc>
        <w:tc>
          <w:tcPr>
            <w:tcW w:w="0" w:type="auto"/>
          </w:tcPr>
          <w:p w14:paraId="2FA90FE0" w14:textId="77777777" w:rsidR="00080144" w:rsidRPr="00080144" w:rsidRDefault="00080144" w:rsidP="001A0A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84,525</w:t>
            </w:r>
          </w:p>
        </w:tc>
        <w:tc>
          <w:tcPr>
            <w:tcW w:w="0" w:type="auto"/>
          </w:tcPr>
          <w:p w14:paraId="03D2D0F5" w14:textId="77777777" w:rsidR="00080144" w:rsidRPr="00080144" w:rsidRDefault="00080144" w:rsidP="001A0A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84,525</w:t>
            </w:r>
          </w:p>
        </w:tc>
        <w:tc>
          <w:tcPr>
            <w:tcW w:w="0" w:type="auto"/>
          </w:tcPr>
          <w:p w14:paraId="49A6EC8B" w14:textId="77777777" w:rsidR="00080144" w:rsidRPr="00080144" w:rsidRDefault="00080144" w:rsidP="001A0A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23CD6A69" w14:textId="77777777" w:rsidR="00080144" w:rsidRPr="00080144" w:rsidRDefault="00080144" w:rsidP="001A0A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1A7816CA" w14:textId="77777777" w:rsidR="00080144" w:rsidRPr="00080144" w:rsidRDefault="00080144" w:rsidP="001A0A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0C0EF24B" w14:textId="77777777" w:rsidR="00080144" w:rsidRPr="00080144" w:rsidRDefault="00080144" w:rsidP="001A0A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</w:tr>
      <w:tr w:rsidR="00080144" w:rsidRPr="009D0D96" w14:paraId="027D29B3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0D319048" w14:textId="77777777" w:rsidR="00080144" w:rsidRPr="009D0D96" w:rsidRDefault="00080144" w:rsidP="001A0A56">
            <w:pPr>
              <w:rPr>
                <w:noProof/>
              </w:rPr>
            </w:pPr>
            <w:r>
              <w:rPr>
                <w:noProof/>
              </w:rPr>
              <w:t>40900 CAPITAL ASSET-PERIOD 13 ADJUSTMENT</w:t>
            </w:r>
          </w:p>
        </w:tc>
        <w:tc>
          <w:tcPr>
            <w:tcW w:w="0" w:type="auto"/>
          </w:tcPr>
          <w:p w14:paraId="1D92D49E" w14:textId="77777777" w:rsidR="00080144" w:rsidRDefault="00080144" w:rsidP="001A0A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Capital</w:t>
            </w:r>
          </w:p>
          <w:p w14:paraId="4178D187" w14:textId="0088DCFF" w:rsidR="00080144" w:rsidRPr="009D0D96" w:rsidRDefault="00080144" w:rsidP="001A0A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530B0ACC" w14:textId="77777777" w:rsidR="00080144" w:rsidRPr="009D0D96" w:rsidRDefault="00080144" w:rsidP="001A0A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(41,546,785)</w:t>
            </w:r>
          </w:p>
        </w:tc>
        <w:tc>
          <w:tcPr>
            <w:tcW w:w="0" w:type="auto"/>
          </w:tcPr>
          <w:p w14:paraId="69AA1D62" w14:textId="77777777" w:rsidR="00080144" w:rsidRPr="009D0D96" w:rsidRDefault="00080144" w:rsidP="001A0A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(38,333,018)</w:t>
            </w:r>
          </w:p>
        </w:tc>
        <w:tc>
          <w:tcPr>
            <w:tcW w:w="0" w:type="auto"/>
          </w:tcPr>
          <w:p w14:paraId="3E361A4F" w14:textId="77777777" w:rsidR="00080144" w:rsidRPr="009D0D96" w:rsidRDefault="00080144" w:rsidP="001A0A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3C9C1D25" w14:textId="77777777" w:rsidR="00080144" w:rsidRPr="009D0D96" w:rsidRDefault="00080144" w:rsidP="001A0A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4C16E31E" w14:textId="77777777" w:rsidR="00080144" w:rsidRPr="009D0D96" w:rsidRDefault="00080144" w:rsidP="001A0A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2513C51A" w14:textId="77777777" w:rsidR="00080144" w:rsidRPr="009D0D96" w:rsidRDefault="00080144" w:rsidP="001A0A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</w:tr>
      <w:tr w:rsidR="00080144" w:rsidRPr="00080144" w14:paraId="2E92F6E8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16B574CC" w14:textId="7E227235" w:rsidR="00080144" w:rsidRPr="00080144" w:rsidRDefault="00080144" w:rsidP="001A0A56">
            <w:pPr>
              <w:rPr>
                <w:b/>
                <w:noProof/>
              </w:rPr>
            </w:pPr>
          </w:p>
        </w:tc>
        <w:tc>
          <w:tcPr>
            <w:tcW w:w="0" w:type="auto"/>
          </w:tcPr>
          <w:p w14:paraId="36FC0A43" w14:textId="77777777" w:rsidR="00080144" w:rsidRPr="00080144" w:rsidRDefault="00080144" w:rsidP="001A0A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Total 40900 CAPITAL ASSET-PERIOD 13 ADJUSTMENT</w:t>
            </w:r>
          </w:p>
          <w:p w14:paraId="4A4E7580" w14:textId="2954D855" w:rsidR="00080144" w:rsidRPr="00080144" w:rsidRDefault="00080144" w:rsidP="001A0A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</w:p>
        </w:tc>
        <w:tc>
          <w:tcPr>
            <w:tcW w:w="0" w:type="auto"/>
          </w:tcPr>
          <w:p w14:paraId="3EFE939B" w14:textId="77777777" w:rsidR="00080144" w:rsidRPr="00080144" w:rsidRDefault="00080144" w:rsidP="001A0A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(41,546,785)</w:t>
            </w:r>
          </w:p>
        </w:tc>
        <w:tc>
          <w:tcPr>
            <w:tcW w:w="0" w:type="auto"/>
          </w:tcPr>
          <w:p w14:paraId="47716E8F" w14:textId="77777777" w:rsidR="00080144" w:rsidRPr="00080144" w:rsidRDefault="00080144" w:rsidP="001A0A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(38,333,018)</w:t>
            </w:r>
          </w:p>
        </w:tc>
        <w:tc>
          <w:tcPr>
            <w:tcW w:w="0" w:type="auto"/>
          </w:tcPr>
          <w:p w14:paraId="65AB4834" w14:textId="77777777" w:rsidR="00080144" w:rsidRPr="00080144" w:rsidRDefault="00080144" w:rsidP="001A0A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76FDCE13" w14:textId="77777777" w:rsidR="00080144" w:rsidRPr="00080144" w:rsidRDefault="00080144" w:rsidP="001A0A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01D7B148" w14:textId="77777777" w:rsidR="00080144" w:rsidRPr="00080144" w:rsidRDefault="00080144" w:rsidP="001A0A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4AB8CCBB" w14:textId="77777777" w:rsidR="00080144" w:rsidRPr="00080144" w:rsidRDefault="00080144" w:rsidP="001A0A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</w:tr>
      <w:tr w:rsidR="00080144" w:rsidRPr="009D0D96" w14:paraId="09FB7D64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5716EC02" w14:textId="77777777" w:rsidR="00080144" w:rsidRPr="009D0D96" w:rsidRDefault="00080144" w:rsidP="001A0A56">
            <w:pPr>
              <w:rPr>
                <w:noProof/>
              </w:rPr>
            </w:pPr>
            <w:r>
              <w:rPr>
                <w:noProof/>
              </w:rPr>
              <w:t>40999 END BAL SUR(DEF)</w:t>
            </w:r>
          </w:p>
        </w:tc>
        <w:tc>
          <w:tcPr>
            <w:tcW w:w="0" w:type="auto"/>
          </w:tcPr>
          <w:p w14:paraId="0DCF4127" w14:textId="77777777" w:rsidR="00080144" w:rsidRDefault="00080144" w:rsidP="001A0A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Ending Balance</w:t>
            </w:r>
          </w:p>
          <w:p w14:paraId="2568FEBE" w14:textId="12061138" w:rsidR="00080144" w:rsidRPr="009D0D96" w:rsidRDefault="00080144" w:rsidP="001A0A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480175B9" w14:textId="77777777" w:rsidR="00080144" w:rsidRPr="009D0D96" w:rsidRDefault="00080144" w:rsidP="001A0A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1,227,874</w:t>
            </w:r>
          </w:p>
        </w:tc>
        <w:tc>
          <w:tcPr>
            <w:tcW w:w="0" w:type="auto"/>
          </w:tcPr>
          <w:p w14:paraId="7B0E049C" w14:textId="77777777" w:rsidR="00080144" w:rsidRPr="009D0D96" w:rsidRDefault="00080144" w:rsidP="001A0A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0,921,375</w:t>
            </w:r>
          </w:p>
        </w:tc>
        <w:tc>
          <w:tcPr>
            <w:tcW w:w="0" w:type="auto"/>
          </w:tcPr>
          <w:p w14:paraId="63D3BCAC" w14:textId="77777777" w:rsidR="00080144" w:rsidRPr="009D0D96" w:rsidRDefault="00080144" w:rsidP="001A0A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4CF9F0D2" w14:textId="77777777" w:rsidR="00080144" w:rsidRPr="009D0D96" w:rsidRDefault="00080144" w:rsidP="001A0A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1,067,345</w:t>
            </w:r>
          </w:p>
        </w:tc>
        <w:tc>
          <w:tcPr>
            <w:tcW w:w="0" w:type="auto"/>
          </w:tcPr>
          <w:p w14:paraId="2B987611" w14:textId="77777777" w:rsidR="00080144" w:rsidRPr="009D0D96" w:rsidRDefault="00080144" w:rsidP="001A0A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2,342,961</w:t>
            </w:r>
          </w:p>
        </w:tc>
        <w:tc>
          <w:tcPr>
            <w:tcW w:w="0" w:type="auto"/>
          </w:tcPr>
          <w:p w14:paraId="12F6327C" w14:textId="77777777" w:rsidR="00080144" w:rsidRPr="009D0D96" w:rsidRDefault="00080144" w:rsidP="001A0A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5,208,046</w:t>
            </w:r>
          </w:p>
        </w:tc>
      </w:tr>
      <w:tr w:rsidR="00080144" w:rsidRPr="00080144" w14:paraId="4FA880E9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10061D9A" w14:textId="39B2C310" w:rsidR="00080144" w:rsidRPr="00080144" w:rsidRDefault="00080144" w:rsidP="001A0A56">
            <w:pPr>
              <w:rPr>
                <w:b/>
                <w:noProof/>
              </w:rPr>
            </w:pPr>
          </w:p>
        </w:tc>
        <w:tc>
          <w:tcPr>
            <w:tcW w:w="0" w:type="auto"/>
          </w:tcPr>
          <w:p w14:paraId="787849C3" w14:textId="77777777" w:rsidR="00080144" w:rsidRPr="00080144" w:rsidRDefault="00080144" w:rsidP="001A0A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Total 40999 END BAL SUR(DEF)</w:t>
            </w:r>
          </w:p>
          <w:p w14:paraId="55AA603B" w14:textId="0A945B1E" w:rsidR="00080144" w:rsidRPr="00080144" w:rsidRDefault="00080144" w:rsidP="001A0A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</w:p>
        </w:tc>
        <w:tc>
          <w:tcPr>
            <w:tcW w:w="0" w:type="auto"/>
          </w:tcPr>
          <w:p w14:paraId="043A959F" w14:textId="77777777" w:rsidR="00080144" w:rsidRPr="00080144" w:rsidRDefault="00080144" w:rsidP="001A0A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1,227,874</w:t>
            </w:r>
          </w:p>
        </w:tc>
        <w:tc>
          <w:tcPr>
            <w:tcW w:w="0" w:type="auto"/>
          </w:tcPr>
          <w:p w14:paraId="568AB499" w14:textId="77777777" w:rsidR="00080144" w:rsidRPr="00080144" w:rsidRDefault="00080144" w:rsidP="001A0A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0,921,375</w:t>
            </w:r>
          </w:p>
        </w:tc>
        <w:tc>
          <w:tcPr>
            <w:tcW w:w="0" w:type="auto"/>
          </w:tcPr>
          <w:p w14:paraId="223F487F" w14:textId="77777777" w:rsidR="00080144" w:rsidRPr="00080144" w:rsidRDefault="00080144" w:rsidP="001A0A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70CCEDBA" w14:textId="77777777" w:rsidR="00080144" w:rsidRPr="00080144" w:rsidRDefault="00080144" w:rsidP="001A0A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1,067,345</w:t>
            </w:r>
          </w:p>
        </w:tc>
        <w:tc>
          <w:tcPr>
            <w:tcW w:w="0" w:type="auto"/>
          </w:tcPr>
          <w:p w14:paraId="00C8DE41" w14:textId="77777777" w:rsidR="00080144" w:rsidRPr="00080144" w:rsidRDefault="00080144" w:rsidP="001A0A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2,342,961</w:t>
            </w:r>
          </w:p>
        </w:tc>
        <w:tc>
          <w:tcPr>
            <w:tcW w:w="0" w:type="auto"/>
          </w:tcPr>
          <w:p w14:paraId="35030375" w14:textId="77777777" w:rsidR="00080144" w:rsidRPr="00080144" w:rsidRDefault="00080144" w:rsidP="001A0A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5,208,046</w:t>
            </w:r>
          </w:p>
        </w:tc>
      </w:tr>
      <w:tr w:rsidR="00080144" w:rsidRPr="009D0D96" w14:paraId="6FB8D4BD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0E665515" w14:textId="77777777" w:rsidR="00080144" w:rsidRPr="009D0D96" w:rsidRDefault="00080144" w:rsidP="001A0A56">
            <w:pPr>
              <w:rPr>
                <w:noProof/>
              </w:rPr>
            </w:pPr>
            <w:r>
              <w:rPr>
                <w:noProof/>
              </w:rPr>
              <w:t>43312 TUNNEL IMPROVEMENTS</w:t>
            </w:r>
          </w:p>
        </w:tc>
        <w:tc>
          <w:tcPr>
            <w:tcW w:w="0" w:type="auto"/>
          </w:tcPr>
          <w:p w14:paraId="7BBA5B2E" w14:textId="77777777" w:rsidR="00080144" w:rsidRDefault="00080144" w:rsidP="001A0A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Personnel</w:t>
            </w:r>
          </w:p>
          <w:p w14:paraId="06DACE1D" w14:textId="772258EC" w:rsidR="00080144" w:rsidRPr="009D0D96" w:rsidRDefault="00080144" w:rsidP="001A0A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1321ECF4" w14:textId="77777777" w:rsidR="00080144" w:rsidRPr="009D0D96" w:rsidRDefault="00080144" w:rsidP="001A0A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603</w:t>
            </w:r>
          </w:p>
        </w:tc>
        <w:tc>
          <w:tcPr>
            <w:tcW w:w="0" w:type="auto"/>
          </w:tcPr>
          <w:p w14:paraId="178C0BE2" w14:textId="77777777" w:rsidR="00080144" w:rsidRPr="009D0D96" w:rsidRDefault="00080144" w:rsidP="001A0A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72B09C43" w14:textId="77777777" w:rsidR="00080144" w:rsidRPr="009D0D96" w:rsidRDefault="00080144" w:rsidP="001A0A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7C67BB42" w14:textId="77777777" w:rsidR="00080144" w:rsidRPr="009D0D96" w:rsidRDefault="00080144" w:rsidP="001A0A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3287DC2C" w14:textId="77777777" w:rsidR="00080144" w:rsidRPr="009D0D96" w:rsidRDefault="00080144" w:rsidP="001A0A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21164DF1" w14:textId="77777777" w:rsidR="00080144" w:rsidRPr="009D0D96" w:rsidRDefault="00080144" w:rsidP="001A0A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</w:tr>
      <w:tr w:rsidR="00080144" w:rsidRPr="009D0D96" w14:paraId="08B10701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20C64DB9" w14:textId="1395A590" w:rsidR="00080144" w:rsidRPr="009D0D96" w:rsidRDefault="00080144" w:rsidP="001A0A56">
            <w:pPr>
              <w:rPr>
                <w:noProof/>
              </w:rPr>
            </w:pPr>
          </w:p>
        </w:tc>
        <w:tc>
          <w:tcPr>
            <w:tcW w:w="0" w:type="auto"/>
          </w:tcPr>
          <w:p w14:paraId="3DEBA13E" w14:textId="77777777" w:rsidR="00080144" w:rsidRDefault="00080144" w:rsidP="001A0A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Capital</w:t>
            </w:r>
          </w:p>
          <w:p w14:paraId="72A07DCF" w14:textId="01E80A9C" w:rsidR="00080144" w:rsidRPr="009D0D96" w:rsidRDefault="00080144" w:rsidP="001A0A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1207529B" w14:textId="77777777" w:rsidR="00080144" w:rsidRPr="009D0D96" w:rsidRDefault="00080144" w:rsidP="001A0A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3,815,094</w:t>
            </w:r>
          </w:p>
        </w:tc>
        <w:tc>
          <w:tcPr>
            <w:tcW w:w="0" w:type="auto"/>
          </w:tcPr>
          <w:p w14:paraId="3DF8C712" w14:textId="77777777" w:rsidR="00080144" w:rsidRPr="009D0D96" w:rsidRDefault="00080144" w:rsidP="001A0A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893,166</w:t>
            </w:r>
          </w:p>
        </w:tc>
        <w:tc>
          <w:tcPr>
            <w:tcW w:w="0" w:type="auto"/>
          </w:tcPr>
          <w:p w14:paraId="0BF9D150" w14:textId="77777777" w:rsidR="00080144" w:rsidRPr="009D0D96" w:rsidRDefault="00080144" w:rsidP="001A0A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,217,494</w:t>
            </w:r>
          </w:p>
        </w:tc>
        <w:tc>
          <w:tcPr>
            <w:tcW w:w="0" w:type="auto"/>
          </w:tcPr>
          <w:p w14:paraId="09DFA064" w14:textId="77777777" w:rsidR="00080144" w:rsidRPr="009D0D96" w:rsidRDefault="00080144" w:rsidP="001A0A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2,781,619</w:t>
            </w:r>
          </w:p>
        </w:tc>
        <w:tc>
          <w:tcPr>
            <w:tcW w:w="0" w:type="auto"/>
          </w:tcPr>
          <w:p w14:paraId="6318C3E3" w14:textId="77777777" w:rsidR="00080144" w:rsidRPr="009D0D96" w:rsidRDefault="00080144" w:rsidP="001A0A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3,289,931</w:t>
            </w:r>
          </w:p>
        </w:tc>
        <w:tc>
          <w:tcPr>
            <w:tcW w:w="0" w:type="auto"/>
          </w:tcPr>
          <w:p w14:paraId="481FD812" w14:textId="77777777" w:rsidR="00080144" w:rsidRPr="009D0D96" w:rsidRDefault="00080144" w:rsidP="001A0A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3,292,884</w:t>
            </w:r>
          </w:p>
        </w:tc>
      </w:tr>
      <w:tr w:rsidR="00080144" w:rsidRPr="00080144" w14:paraId="001F04AF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0A666A63" w14:textId="4B3CC189" w:rsidR="00080144" w:rsidRPr="00080144" w:rsidRDefault="00080144" w:rsidP="001A0A56">
            <w:pPr>
              <w:rPr>
                <w:b/>
                <w:noProof/>
              </w:rPr>
            </w:pPr>
          </w:p>
        </w:tc>
        <w:tc>
          <w:tcPr>
            <w:tcW w:w="0" w:type="auto"/>
          </w:tcPr>
          <w:p w14:paraId="70F39234" w14:textId="77777777" w:rsidR="00080144" w:rsidRPr="00080144" w:rsidRDefault="00080144" w:rsidP="001A0A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Total 43312 TUNNEL IMPROVEMENTS</w:t>
            </w:r>
          </w:p>
          <w:p w14:paraId="160C1436" w14:textId="06AE8A12" w:rsidR="00080144" w:rsidRPr="00080144" w:rsidRDefault="00080144" w:rsidP="001A0A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</w:p>
        </w:tc>
        <w:tc>
          <w:tcPr>
            <w:tcW w:w="0" w:type="auto"/>
          </w:tcPr>
          <w:p w14:paraId="68701097" w14:textId="77777777" w:rsidR="00080144" w:rsidRPr="00080144" w:rsidRDefault="00080144" w:rsidP="001A0A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3,815,696</w:t>
            </w:r>
          </w:p>
        </w:tc>
        <w:tc>
          <w:tcPr>
            <w:tcW w:w="0" w:type="auto"/>
          </w:tcPr>
          <w:p w14:paraId="2E395ACE" w14:textId="77777777" w:rsidR="00080144" w:rsidRPr="00080144" w:rsidRDefault="00080144" w:rsidP="001A0A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893,166</w:t>
            </w:r>
          </w:p>
        </w:tc>
        <w:tc>
          <w:tcPr>
            <w:tcW w:w="0" w:type="auto"/>
          </w:tcPr>
          <w:p w14:paraId="695D6487" w14:textId="77777777" w:rsidR="00080144" w:rsidRPr="00080144" w:rsidRDefault="00080144" w:rsidP="001A0A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,217,494</w:t>
            </w:r>
          </w:p>
        </w:tc>
        <w:tc>
          <w:tcPr>
            <w:tcW w:w="0" w:type="auto"/>
          </w:tcPr>
          <w:p w14:paraId="3EE68B20" w14:textId="77777777" w:rsidR="00080144" w:rsidRPr="00080144" w:rsidRDefault="00080144" w:rsidP="001A0A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2,781,619</w:t>
            </w:r>
          </w:p>
        </w:tc>
        <w:tc>
          <w:tcPr>
            <w:tcW w:w="0" w:type="auto"/>
          </w:tcPr>
          <w:p w14:paraId="2D741CAC" w14:textId="77777777" w:rsidR="00080144" w:rsidRPr="00080144" w:rsidRDefault="00080144" w:rsidP="001A0A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3,289,931</w:t>
            </w:r>
          </w:p>
        </w:tc>
        <w:tc>
          <w:tcPr>
            <w:tcW w:w="0" w:type="auto"/>
          </w:tcPr>
          <w:p w14:paraId="5A7CC85A" w14:textId="77777777" w:rsidR="00080144" w:rsidRPr="00080144" w:rsidRDefault="00080144" w:rsidP="001A0A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3,292,884</w:t>
            </w:r>
          </w:p>
        </w:tc>
      </w:tr>
      <w:tr w:rsidR="00080144" w:rsidRPr="009D0D96" w14:paraId="3642FC1A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410354D6" w14:textId="77777777" w:rsidR="00080144" w:rsidRPr="009D0D96" w:rsidRDefault="00080144" w:rsidP="001A0A56">
            <w:pPr>
              <w:rPr>
                <w:noProof/>
              </w:rPr>
            </w:pPr>
            <w:r>
              <w:rPr>
                <w:noProof/>
              </w:rPr>
              <w:t>43317 WATER EQUIPMENT</w:t>
            </w:r>
          </w:p>
        </w:tc>
        <w:tc>
          <w:tcPr>
            <w:tcW w:w="0" w:type="auto"/>
          </w:tcPr>
          <w:p w14:paraId="175F3415" w14:textId="77777777" w:rsidR="00080144" w:rsidRDefault="00080144" w:rsidP="001A0A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Capital</w:t>
            </w:r>
          </w:p>
          <w:p w14:paraId="37DA767A" w14:textId="590E5EFF" w:rsidR="00080144" w:rsidRPr="009D0D96" w:rsidRDefault="00080144" w:rsidP="001A0A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52FFFB4A" w14:textId="77777777" w:rsidR="00080144" w:rsidRPr="009D0D96" w:rsidRDefault="00080144" w:rsidP="001A0A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92,699</w:t>
            </w:r>
          </w:p>
        </w:tc>
        <w:tc>
          <w:tcPr>
            <w:tcW w:w="0" w:type="auto"/>
          </w:tcPr>
          <w:p w14:paraId="41581EF9" w14:textId="77777777" w:rsidR="00080144" w:rsidRPr="009D0D96" w:rsidRDefault="00080144" w:rsidP="001A0A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70,761</w:t>
            </w:r>
          </w:p>
        </w:tc>
        <w:tc>
          <w:tcPr>
            <w:tcW w:w="0" w:type="auto"/>
          </w:tcPr>
          <w:p w14:paraId="6CA90F2B" w14:textId="77777777" w:rsidR="00080144" w:rsidRPr="009D0D96" w:rsidRDefault="00080144" w:rsidP="001A0A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43,357</w:t>
            </w:r>
          </w:p>
        </w:tc>
        <w:tc>
          <w:tcPr>
            <w:tcW w:w="0" w:type="auto"/>
          </w:tcPr>
          <w:p w14:paraId="2CB7E739" w14:textId="77777777" w:rsidR="00080144" w:rsidRPr="009D0D96" w:rsidRDefault="00080144" w:rsidP="001A0A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200,000</w:t>
            </w:r>
          </w:p>
        </w:tc>
        <w:tc>
          <w:tcPr>
            <w:tcW w:w="0" w:type="auto"/>
          </w:tcPr>
          <w:p w14:paraId="262E4043" w14:textId="77777777" w:rsidR="00080144" w:rsidRPr="009D0D96" w:rsidRDefault="00080144" w:rsidP="001A0A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286,886</w:t>
            </w:r>
          </w:p>
        </w:tc>
        <w:tc>
          <w:tcPr>
            <w:tcW w:w="0" w:type="auto"/>
          </w:tcPr>
          <w:p w14:paraId="576419EA" w14:textId="77777777" w:rsidR="00080144" w:rsidRPr="009D0D96" w:rsidRDefault="00080144" w:rsidP="001A0A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33,200</w:t>
            </w:r>
          </w:p>
        </w:tc>
      </w:tr>
      <w:tr w:rsidR="00080144" w:rsidRPr="00080144" w14:paraId="36AFAFAD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42CE3FF8" w14:textId="2C1FF27E" w:rsidR="00080144" w:rsidRPr="00080144" w:rsidRDefault="00080144" w:rsidP="001A0A56">
            <w:pPr>
              <w:rPr>
                <w:b/>
                <w:noProof/>
              </w:rPr>
            </w:pPr>
          </w:p>
        </w:tc>
        <w:tc>
          <w:tcPr>
            <w:tcW w:w="0" w:type="auto"/>
          </w:tcPr>
          <w:p w14:paraId="629C957E" w14:textId="77777777" w:rsidR="00080144" w:rsidRPr="00080144" w:rsidRDefault="00080144" w:rsidP="001A0A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Total 43317 WATER EQUIPMENT</w:t>
            </w:r>
          </w:p>
          <w:p w14:paraId="7D78F4B7" w14:textId="3907282A" w:rsidR="00080144" w:rsidRPr="00080144" w:rsidRDefault="00080144" w:rsidP="001A0A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</w:p>
        </w:tc>
        <w:tc>
          <w:tcPr>
            <w:tcW w:w="0" w:type="auto"/>
          </w:tcPr>
          <w:p w14:paraId="245118B4" w14:textId="77777777" w:rsidR="00080144" w:rsidRPr="00080144" w:rsidRDefault="00080144" w:rsidP="001A0A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92,699</w:t>
            </w:r>
          </w:p>
        </w:tc>
        <w:tc>
          <w:tcPr>
            <w:tcW w:w="0" w:type="auto"/>
          </w:tcPr>
          <w:p w14:paraId="562D6D8F" w14:textId="77777777" w:rsidR="00080144" w:rsidRPr="00080144" w:rsidRDefault="00080144" w:rsidP="001A0A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70,761</w:t>
            </w:r>
          </w:p>
        </w:tc>
        <w:tc>
          <w:tcPr>
            <w:tcW w:w="0" w:type="auto"/>
          </w:tcPr>
          <w:p w14:paraId="27D0DB52" w14:textId="77777777" w:rsidR="00080144" w:rsidRPr="00080144" w:rsidRDefault="00080144" w:rsidP="001A0A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43,357</w:t>
            </w:r>
          </w:p>
        </w:tc>
        <w:tc>
          <w:tcPr>
            <w:tcW w:w="0" w:type="auto"/>
          </w:tcPr>
          <w:p w14:paraId="127AA080" w14:textId="77777777" w:rsidR="00080144" w:rsidRPr="00080144" w:rsidRDefault="00080144" w:rsidP="001A0A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200,000</w:t>
            </w:r>
          </w:p>
        </w:tc>
        <w:tc>
          <w:tcPr>
            <w:tcW w:w="0" w:type="auto"/>
          </w:tcPr>
          <w:p w14:paraId="056BFB76" w14:textId="77777777" w:rsidR="00080144" w:rsidRPr="00080144" w:rsidRDefault="00080144" w:rsidP="001A0A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286,886</w:t>
            </w:r>
          </w:p>
        </w:tc>
        <w:tc>
          <w:tcPr>
            <w:tcW w:w="0" w:type="auto"/>
          </w:tcPr>
          <w:p w14:paraId="1A9A90BF" w14:textId="77777777" w:rsidR="00080144" w:rsidRPr="00080144" w:rsidRDefault="00080144" w:rsidP="001A0A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33,200</w:t>
            </w:r>
          </w:p>
        </w:tc>
      </w:tr>
      <w:tr w:rsidR="00080144" w:rsidRPr="009D0D96" w14:paraId="47ABC228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0CF353D9" w14:textId="77777777" w:rsidR="00080144" w:rsidRPr="009D0D96" w:rsidRDefault="00080144" w:rsidP="001A0A56">
            <w:pPr>
              <w:rPr>
                <w:noProof/>
              </w:rPr>
            </w:pPr>
            <w:r>
              <w:rPr>
                <w:noProof/>
              </w:rPr>
              <w:t>43428 WATER DEPT INFRASTRUCTURE IMPROVEMENTS</w:t>
            </w:r>
          </w:p>
        </w:tc>
        <w:tc>
          <w:tcPr>
            <w:tcW w:w="0" w:type="auto"/>
          </w:tcPr>
          <w:p w14:paraId="0B99ADE1" w14:textId="77777777" w:rsidR="00080144" w:rsidRDefault="00080144" w:rsidP="001A0A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Personnel</w:t>
            </w:r>
          </w:p>
          <w:p w14:paraId="6DE450B2" w14:textId="732C7537" w:rsidR="00080144" w:rsidRPr="009D0D96" w:rsidRDefault="00080144" w:rsidP="001A0A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6AF8A496" w14:textId="77777777" w:rsidR="00080144" w:rsidRPr="009D0D96" w:rsidRDefault="00080144" w:rsidP="001A0A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43,440</w:t>
            </w:r>
          </w:p>
        </w:tc>
        <w:tc>
          <w:tcPr>
            <w:tcW w:w="0" w:type="auto"/>
          </w:tcPr>
          <w:p w14:paraId="5FCF0C4C" w14:textId="77777777" w:rsidR="00080144" w:rsidRPr="009D0D96" w:rsidRDefault="00080144" w:rsidP="001A0A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32,803</w:t>
            </w:r>
          </w:p>
        </w:tc>
        <w:tc>
          <w:tcPr>
            <w:tcW w:w="0" w:type="auto"/>
          </w:tcPr>
          <w:p w14:paraId="2517988D" w14:textId="77777777" w:rsidR="00080144" w:rsidRPr="009D0D96" w:rsidRDefault="00080144" w:rsidP="001A0A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23,819</w:t>
            </w:r>
          </w:p>
        </w:tc>
        <w:tc>
          <w:tcPr>
            <w:tcW w:w="0" w:type="auto"/>
          </w:tcPr>
          <w:p w14:paraId="15442401" w14:textId="77777777" w:rsidR="00080144" w:rsidRPr="009D0D96" w:rsidRDefault="00080144" w:rsidP="001A0A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7225F87A" w14:textId="77777777" w:rsidR="00080144" w:rsidRPr="009D0D96" w:rsidRDefault="00080144" w:rsidP="001A0A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35BA506A" w14:textId="77777777" w:rsidR="00080144" w:rsidRPr="009D0D96" w:rsidRDefault="00080144" w:rsidP="001A0A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</w:tr>
      <w:tr w:rsidR="00080144" w:rsidRPr="009D0D96" w14:paraId="7D245379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23445598" w14:textId="5F02F6D5" w:rsidR="00080144" w:rsidRPr="009D0D96" w:rsidRDefault="00080144" w:rsidP="001A0A56">
            <w:pPr>
              <w:rPr>
                <w:noProof/>
              </w:rPr>
            </w:pPr>
          </w:p>
        </w:tc>
        <w:tc>
          <w:tcPr>
            <w:tcW w:w="0" w:type="auto"/>
          </w:tcPr>
          <w:p w14:paraId="7B6B50AD" w14:textId="77777777" w:rsidR="00080144" w:rsidRDefault="00080144" w:rsidP="001A0A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Capital</w:t>
            </w:r>
          </w:p>
          <w:p w14:paraId="0F9472A0" w14:textId="0138CF0A" w:rsidR="00080144" w:rsidRPr="009D0D96" w:rsidRDefault="00080144" w:rsidP="001A0A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4CFE25C3" w14:textId="77777777" w:rsidR="00080144" w:rsidRPr="009D0D96" w:rsidRDefault="00080144" w:rsidP="001A0A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71,827</w:t>
            </w:r>
          </w:p>
        </w:tc>
        <w:tc>
          <w:tcPr>
            <w:tcW w:w="0" w:type="auto"/>
          </w:tcPr>
          <w:p w14:paraId="4CFB882D" w14:textId="77777777" w:rsidR="00080144" w:rsidRPr="009D0D96" w:rsidRDefault="00080144" w:rsidP="001A0A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,589,029</w:t>
            </w:r>
          </w:p>
        </w:tc>
        <w:tc>
          <w:tcPr>
            <w:tcW w:w="0" w:type="auto"/>
          </w:tcPr>
          <w:p w14:paraId="68A3F41F" w14:textId="77777777" w:rsidR="00080144" w:rsidRPr="009D0D96" w:rsidRDefault="00080144" w:rsidP="001A0A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2,048,738</w:t>
            </w:r>
          </w:p>
        </w:tc>
        <w:tc>
          <w:tcPr>
            <w:tcW w:w="0" w:type="auto"/>
          </w:tcPr>
          <w:p w14:paraId="74D937EE" w14:textId="77777777" w:rsidR="00080144" w:rsidRPr="009D0D96" w:rsidRDefault="00080144" w:rsidP="001A0A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3,954,863</w:t>
            </w:r>
          </w:p>
        </w:tc>
        <w:tc>
          <w:tcPr>
            <w:tcW w:w="0" w:type="auto"/>
          </w:tcPr>
          <w:p w14:paraId="4C438A2A" w14:textId="77777777" w:rsidR="00080144" w:rsidRPr="009D0D96" w:rsidRDefault="00080144" w:rsidP="001A0A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6,190,481</w:t>
            </w:r>
          </w:p>
        </w:tc>
        <w:tc>
          <w:tcPr>
            <w:tcW w:w="0" w:type="auto"/>
          </w:tcPr>
          <w:p w14:paraId="56184BE4" w14:textId="77777777" w:rsidR="00080144" w:rsidRPr="009D0D96" w:rsidRDefault="00080144" w:rsidP="001A0A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3,496,538</w:t>
            </w:r>
          </w:p>
        </w:tc>
      </w:tr>
      <w:tr w:rsidR="00080144" w:rsidRPr="00080144" w14:paraId="60E7DC8F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75A34D81" w14:textId="1B778CFD" w:rsidR="00080144" w:rsidRPr="00080144" w:rsidRDefault="00080144" w:rsidP="001A0A56">
            <w:pPr>
              <w:rPr>
                <w:b/>
                <w:noProof/>
              </w:rPr>
            </w:pPr>
          </w:p>
        </w:tc>
        <w:tc>
          <w:tcPr>
            <w:tcW w:w="0" w:type="auto"/>
          </w:tcPr>
          <w:p w14:paraId="7943072F" w14:textId="77777777" w:rsidR="00080144" w:rsidRPr="00080144" w:rsidRDefault="00080144" w:rsidP="001A0A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Total 43428 WATER DEPT INFRASTRUCTURE IMPROVEMENTS</w:t>
            </w:r>
          </w:p>
          <w:p w14:paraId="14E13425" w14:textId="72992C3D" w:rsidR="00080144" w:rsidRPr="00080144" w:rsidRDefault="00080144" w:rsidP="001A0A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</w:p>
        </w:tc>
        <w:tc>
          <w:tcPr>
            <w:tcW w:w="0" w:type="auto"/>
          </w:tcPr>
          <w:p w14:paraId="1E9A20AC" w14:textId="77777777" w:rsidR="00080144" w:rsidRPr="00080144" w:rsidRDefault="00080144" w:rsidP="001A0A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215,267</w:t>
            </w:r>
          </w:p>
        </w:tc>
        <w:tc>
          <w:tcPr>
            <w:tcW w:w="0" w:type="auto"/>
          </w:tcPr>
          <w:p w14:paraId="19E426ED" w14:textId="77777777" w:rsidR="00080144" w:rsidRPr="00080144" w:rsidRDefault="00080144" w:rsidP="001A0A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,621,832</w:t>
            </w:r>
          </w:p>
        </w:tc>
        <w:tc>
          <w:tcPr>
            <w:tcW w:w="0" w:type="auto"/>
          </w:tcPr>
          <w:p w14:paraId="60B60DAA" w14:textId="77777777" w:rsidR="00080144" w:rsidRPr="00080144" w:rsidRDefault="00080144" w:rsidP="001A0A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2,072,558</w:t>
            </w:r>
          </w:p>
        </w:tc>
        <w:tc>
          <w:tcPr>
            <w:tcW w:w="0" w:type="auto"/>
          </w:tcPr>
          <w:p w14:paraId="43371C1B" w14:textId="77777777" w:rsidR="00080144" w:rsidRPr="00080144" w:rsidRDefault="00080144" w:rsidP="001A0A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3,954,863</w:t>
            </w:r>
          </w:p>
        </w:tc>
        <w:tc>
          <w:tcPr>
            <w:tcW w:w="0" w:type="auto"/>
          </w:tcPr>
          <w:p w14:paraId="343E207C" w14:textId="77777777" w:rsidR="00080144" w:rsidRPr="00080144" w:rsidRDefault="00080144" w:rsidP="001A0A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6,190,481</w:t>
            </w:r>
          </w:p>
        </w:tc>
        <w:tc>
          <w:tcPr>
            <w:tcW w:w="0" w:type="auto"/>
          </w:tcPr>
          <w:p w14:paraId="4E71055F" w14:textId="77777777" w:rsidR="00080144" w:rsidRPr="00080144" w:rsidRDefault="00080144" w:rsidP="001A0A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3,496,538</w:t>
            </w:r>
          </w:p>
        </w:tc>
      </w:tr>
      <w:tr w:rsidR="00080144" w:rsidRPr="009D0D96" w14:paraId="0A138E89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3A054BFE" w14:textId="77777777" w:rsidR="00080144" w:rsidRPr="009D0D96" w:rsidRDefault="00080144" w:rsidP="001A0A56">
            <w:pPr>
              <w:rPr>
                <w:noProof/>
              </w:rPr>
            </w:pPr>
            <w:r>
              <w:rPr>
                <w:noProof/>
              </w:rPr>
              <w:t>43513 ROCKPORT WATER, PIPELINE AND STORAGE</w:t>
            </w:r>
          </w:p>
        </w:tc>
        <w:tc>
          <w:tcPr>
            <w:tcW w:w="0" w:type="auto"/>
          </w:tcPr>
          <w:p w14:paraId="52BF33BC" w14:textId="77777777" w:rsidR="00080144" w:rsidRDefault="00080144" w:rsidP="001A0A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Capital</w:t>
            </w:r>
          </w:p>
          <w:p w14:paraId="78411447" w14:textId="488C8B0C" w:rsidR="00080144" w:rsidRPr="009D0D96" w:rsidRDefault="00080144" w:rsidP="001A0A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73B3F328" w14:textId="77777777" w:rsidR="00080144" w:rsidRPr="009D0D96" w:rsidRDefault="00080144" w:rsidP="001A0A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4,516,081</w:t>
            </w:r>
          </w:p>
        </w:tc>
        <w:tc>
          <w:tcPr>
            <w:tcW w:w="0" w:type="auto"/>
          </w:tcPr>
          <w:p w14:paraId="5984400A" w14:textId="77777777" w:rsidR="00080144" w:rsidRPr="009D0D96" w:rsidRDefault="00080144" w:rsidP="001A0A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,019,897</w:t>
            </w:r>
          </w:p>
        </w:tc>
        <w:tc>
          <w:tcPr>
            <w:tcW w:w="0" w:type="auto"/>
          </w:tcPr>
          <w:p w14:paraId="419998DF" w14:textId="77777777" w:rsidR="00080144" w:rsidRPr="009D0D96" w:rsidRDefault="00080144" w:rsidP="001A0A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,034,993</w:t>
            </w:r>
          </w:p>
        </w:tc>
        <w:tc>
          <w:tcPr>
            <w:tcW w:w="0" w:type="auto"/>
          </w:tcPr>
          <w:p w14:paraId="3C8A89AA" w14:textId="77777777" w:rsidR="00080144" w:rsidRPr="009D0D96" w:rsidRDefault="00080144" w:rsidP="001A0A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,274,570</w:t>
            </w:r>
          </w:p>
        </w:tc>
        <w:tc>
          <w:tcPr>
            <w:tcW w:w="0" w:type="auto"/>
          </w:tcPr>
          <w:p w14:paraId="29D012C1" w14:textId="77777777" w:rsidR="00080144" w:rsidRPr="009D0D96" w:rsidRDefault="00080144" w:rsidP="001A0A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4,505,345</w:t>
            </w:r>
          </w:p>
        </w:tc>
        <w:tc>
          <w:tcPr>
            <w:tcW w:w="0" w:type="auto"/>
          </w:tcPr>
          <w:p w14:paraId="2E6C4158" w14:textId="77777777" w:rsidR="00080144" w:rsidRPr="009D0D96" w:rsidRDefault="00080144" w:rsidP="001A0A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,357,520</w:t>
            </w:r>
          </w:p>
        </w:tc>
      </w:tr>
      <w:tr w:rsidR="00080144" w:rsidRPr="00080144" w14:paraId="2E012F7B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2B4FCEC6" w14:textId="241C67EC" w:rsidR="00080144" w:rsidRPr="00080144" w:rsidRDefault="00080144" w:rsidP="001A0A56">
            <w:pPr>
              <w:rPr>
                <w:b/>
                <w:noProof/>
              </w:rPr>
            </w:pPr>
          </w:p>
        </w:tc>
        <w:tc>
          <w:tcPr>
            <w:tcW w:w="0" w:type="auto"/>
          </w:tcPr>
          <w:p w14:paraId="55D694EF" w14:textId="77777777" w:rsidR="00080144" w:rsidRPr="00080144" w:rsidRDefault="00080144" w:rsidP="001A0A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Total 43513 ROCKPORT WATER, PIPELINE AND STORAGE</w:t>
            </w:r>
          </w:p>
          <w:p w14:paraId="2FBC53D4" w14:textId="3DC8A7B5" w:rsidR="00080144" w:rsidRPr="00080144" w:rsidRDefault="00080144" w:rsidP="001A0A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</w:p>
        </w:tc>
        <w:tc>
          <w:tcPr>
            <w:tcW w:w="0" w:type="auto"/>
          </w:tcPr>
          <w:p w14:paraId="66E8B3F2" w14:textId="77777777" w:rsidR="00080144" w:rsidRPr="00080144" w:rsidRDefault="00080144" w:rsidP="001A0A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4,516,081</w:t>
            </w:r>
          </w:p>
        </w:tc>
        <w:tc>
          <w:tcPr>
            <w:tcW w:w="0" w:type="auto"/>
          </w:tcPr>
          <w:p w14:paraId="084C3325" w14:textId="77777777" w:rsidR="00080144" w:rsidRPr="00080144" w:rsidRDefault="00080144" w:rsidP="001A0A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,019,897</w:t>
            </w:r>
          </w:p>
        </w:tc>
        <w:tc>
          <w:tcPr>
            <w:tcW w:w="0" w:type="auto"/>
          </w:tcPr>
          <w:p w14:paraId="6E52B8F4" w14:textId="77777777" w:rsidR="00080144" w:rsidRPr="00080144" w:rsidRDefault="00080144" w:rsidP="001A0A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,034,993</w:t>
            </w:r>
          </w:p>
        </w:tc>
        <w:tc>
          <w:tcPr>
            <w:tcW w:w="0" w:type="auto"/>
          </w:tcPr>
          <w:p w14:paraId="768E506A" w14:textId="77777777" w:rsidR="00080144" w:rsidRPr="00080144" w:rsidRDefault="00080144" w:rsidP="001A0A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,274,570</w:t>
            </w:r>
          </w:p>
        </w:tc>
        <w:tc>
          <w:tcPr>
            <w:tcW w:w="0" w:type="auto"/>
          </w:tcPr>
          <w:p w14:paraId="4CAFE260" w14:textId="77777777" w:rsidR="00080144" w:rsidRPr="00080144" w:rsidRDefault="00080144" w:rsidP="001A0A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4,505,345</w:t>
            </w:r>
          </w:p>
        </w:tc>
        <w:tc>
          <w:tcPr>
            <w:tcW w:w="0" w:type="auto"/>
          </w:tcPr>
          <w:p w14:paraId="128C5E0F" w14:textId="77777777" w:rsidR="00080144" w:rsidRPr="00080144" w:rsidRDefault="00080144" w:rsidP="001A0A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,357,520</w:t>
            </w:r>
          </w:p>
        </w:tc>
      </w:tr>
      <w:tr w:rsidR="00080144" w:rsidRPr="009D0D96" w14:paraId="73FC23CE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7E8746D7" w14:textId="77777777" w:rsidR="00080144" w:rsidRPr="009D0D96" w:rsidRDefault="00080144" w:rsidP="001A0A56">
            <w:pPr>
              <w:rPr>
                <w:noProof/>
              </w:rPr>
            </w:pPr>
            <w:r>
              <w:rPr>
                <w:noProof/>
              </w:rPr>
              <w:t>43571 QUINNS WATER TREATMENT PLANT</w:t>
            </w:r>
          </w:p>
        </w:tc>
        <w:tc>
          <w:tcPr>
            <w:tcW w:w="0" w:type="auto"/>
          </w:tcPr>
          <w:p w14:paraId="467A02BF" w14:textId="77777777" w:rsidR="00080144" w:rsidRDefault="00080144" w:rsidP="001A0A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Capital</w:t>
            </w:r>
          </w:p>
          <w:p w14:paraId="26B5990C" w14:textId="4BEFB831" w:rsidR="00080144" w:rsidRPr="009D0D96" w:rsidRDefault="00080144" w:rsidP="001A0A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1FBD2D6A" w14:textId="77777777" w:rsidR="00080144" w:rsidRPr="009D0D96" w:rsidRDefault="00080144" w:rsidP="001A0A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(186,378)</w:t>
            </w:r>
          </w:p>
        </w:tc>
        <w:tc>
          <w:tcPr>
            <w:tcW w:w="0" w:type="auto"/>
          </w:tcPr>
          <w:p w14:paraId="3783FCFF" w14:textId="77777777" w:rsidR="00080144" w:rsidRPr="009D0D96" w:rsidRDefault="00080144" w:rsidP="001A0A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5D8D9309" w14:textId="77777777" w:rsidR="00080144" w:rsidRPr="009D0D96" w:rsidRDefault="00080144" w:rsidP="001A0A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1B4E964A" w14:textId="77777777" w:rsidR="00080144" w:rsidRPr="009D0D96" w:rsidRDefault="00080144" w:rsidP="001A0A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30E85C71" w14:textId="77777777" w:rsidR="00080144" w:rsidRPr="009D0D96" w:rsidRDefault="00080144" w:rsidP="001A0A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5D2F206F" w14:textId="77777777" w:rsidR="00080144" w:rsidRPr="009D0D96" w:rsidRDefault="00080144" w:rsidP="001A0A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</w:tr>
      <w:tr w:rsidR="00080144" w:rsidRPr="00080144" w14:paraId="79D83D6A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2AF67BBD" w14:textId="4889C3A4" w:rsidR="00080144" w:rsidRPr="00080144" w:rsidRDefault="00080144" w:rsidP="001A0A56">
            <w:pPr>
              <w:rPr>
                <w:b/>
                <w:noProof/>
              </w:rPr>
            </w:pPr>
          </w:p>
        </w:tc>
        <w:tc>
          <w:tcPr>
            <w:tcW w:w="0" w:type="auto"/>
          </w:tcPr>
          <w:p w14:paraId="00D6B927" w14:textId="77777777" w:rsidR="00080144" w:rsidRPr="00080144" w:rsidRDefault="00080144" w:rsidP="001A0A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Total 43571 QUINNS WATER TREATMENT PLANT</w:t>
            </w:r>
          </w:p>
          <w:p w14:paraId="4CF5DCB3" w14:textId="08D224B4" w:rsidR="00080144" w:rsidRPr="00080144" w:rsidRDefault="00080144" w:rsidP="001A0A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</w:p>
        </w:tc>
        <w:tc>
          <w:tcPr>
            <w:tcW w:w="0" w:type="auto"/>
          </w:tcPr>
          <w:p w14:paraId="0F208D1B" w14:textId="77777777" w:rsidR="00080144" w:rsidRPr="00080144" w:rsidRDefault="00080144" w:rsidP="001A0A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(186,378)</w:t>
            </w:r>
          </w:p>
        </w:tc>
        <w:tc>
          <w:tcPr>
            <w:tcW w:w="0" w:type="auto"/>
          </w:tcPr>
          <w:p w14:paraId="6ED2029F" w14:textId="77777777" w:rsidR="00080144" w:rsidRPr="00080144" w:rsidRDefault="00080144" w:rsidP="001A0A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09BB8859" w14:textId="77777777" w:rsidR="00080144" w:rsidRPr="00080144" w:rsidRDefault="00080144" w:rsidP="001A0A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7A6A7819" w14:textId="77777777" w:rsidR="00080144" w:rsidRPr="00080144" w:rsidRDefault="00080144" w:rsidP="001A0A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618E5902" w14:textId="77777777" w:rsidR="00080144" w:rsidRPr="00080144" w:rsidRDefault="00080144" w:rsidP="001A0A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2CF97A5E" w14:textId="77777777" w:rsidR="00080144" w:rsidRPr="00080144" w:rsidRDefault="00080144" w:rsidP="001A0A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</w:tr>
      <w:tr w:rsidR="00080144" w:rsidRPr="009D0D96" w14:paraId="7A94C97D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77B90078" w14:textId="77777777" w:rsidR="00080144" w:rsidRPr="009D0D96" w:rsidRDefault="00080144" w:rsidP="001A0A56">
            <w:pPr>
              <w:rPr>
                <w:noProof/>
              </w:rPr>
            </w:pPr>
            <w:r>
              <w:rPr>
                <w:noProof/>
              </w:rPr>
              <w:t>43612 SMART IRRIGATION CONTROLLERS</w:t>
            </w:r>
          </w:p>
        </w:tc>
        <w:tc>
          <w:tcPr>
            <w:tcW w:w="0" w:type="auto"/>
          </w:tcPr>
          <w:p w14:paraId="69023B25" w14:textId="77777777" w:rsidR="00080144" w:rsidRDefault="00080144" w:rsidP="001A0A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Capital</w:t>
            </w:r>
          </w:p>
          <w:p w14:paraId="0F53EA44" w14:textId="2C523684" w:rsidR="00080144" w:rsidRPr="009D0D96" w:rsidRDefault="00080144" w:rsidP="001A0A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214EF11F" w14:textId="77777777" w:rsidR="00080144" w:rsidRPr="009D0D96" w:rsidRDefault="00080144" w:rsidP="001A0A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6C84F180" w14:textId="77777777" w:rsidR="00080144" w:rsidRPr="009D0D96" w:rsidRDefault="00080144" w:rsidP="001A0A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4331A107" w14:textId="77777777" w:rsidR="00080144" w:rsidRPr="009D0D96" w:rsidRDefault="00080144" w:rsidP="001A0A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61FB682D" w14:textId="77777777" w:rsidR="00080144" w:rsidRPr="009D0D96" w:rsidRDefault="00080144" w:rsidP="001A0A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04D87000" w14:textId="77777777" w:rsidR="00080144" w:rsidRPr="009D0D96" w:rsidRDefault="00080144" w:rsidP="001A0A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4,353</w:t>
            </w:r>
          </w:p>
        </w:tc>
        <w:tc>
          <w:tcPr>
            <w:tcW w:w="0" w:type="auto"/>
          </w:tcPr>
          <w:p w14:paraId="7E4D67D1" w14:textId="77777777" w:rsidR="00080144" w:rsidRPr="009D0D96" w:rsidRDefault="00080144" w:rsidP="001A0A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</w:tr>
      <w:tr w:rsidR="00080144" w:rsidRPr="00080144" w14:paraId="19909487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3902B752" w14:textId="0EC0E78E" w:rsidR="00080144" w:rsidRPr="00080144" w:rsidRDefault="00080144" w:rsidP="001A0A56">
            <w:pPr>
              <w:rPr>
                <w:b/>
                <w:noProof/>
              </w:rPr>
            </w:pPr>
          </w:p>
        </w:tc>
        <w:tc>
          <w:tcPr>
            <w:tcW w:w="0" w:type="auto"/>
          </w:tcPr>
          <w:p w14:paraId="70E4A5FE" w14:textId="77777777" w:rsidR="00080144" w:rsidRPr="00080144" w:rsidRDefault="00080144" w:rsidP="001A0A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Total 43612 SMART IRRIGATION CONTROLLERS</w:t>
            </w:r>
          </w:p>
          <w:p w14:paraId="383FA8D2" w14:textId="4C18DD0A" w:rsidR="00080144" w:rsidRPr="00080144" w:rsidRDefault="00080144" w:rsidP="001A0A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</w:p>
        </w:tc>
        <w:tc>
          <w:tcPr>
            <w:tcW w:w="0" w:type="auto"/>
          </w:tcPr>
          <w:p w14:paraId="7D3C4692" w14:textId="77777777" w:rsidR="00080144" w:rsidRPr="00080144" w:rsidRDefault="00080144" w:rsidP="001A0A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0C6C376B" w14:textId="77777777" w:rsidR="00080144" w:rsidRPr="00080144" w:rsidRDefault="00080144" w:rsidP="001A0A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2E96B866" w14:textId="77777777" w:rsidR="00080144" w:rsidRPr="00080144" w:rsidRDefault="00080144" w:rsidP="001A0A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672CE131" w14:textId="77777777" w:rsidR="00080144" w:rsidRPr="00080144" w:rsidRDefault="00080144" w:rsidP="001A0A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3FC80139" w14:textId="77777777" w:rsidR="00080144" w:rsidRPr="00080144" w:rsidRDefault="00080144" w:rsidP="001A0A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4,353</w:t>
            </w:r>
          </w:p>
        </w:tc>
        <w:tc>
          <w:tcPr>
            <w:tcW w:w="0" w:type="auto"/>
          </w:tcPr>
          <w:p w14:paraId="76E3BB2D" w14:textId="77777777" w:rsidR="00080144" w:rsidRPr="00080144" w:rsidRDefault="00080144" w:rsidP="001A0A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</w:tr>
      <w:tr w:rsidR="00080144" w:rsidRPr="009D0D96" w14:paraId="6438C967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5A9EB72A" w14:textId="77777777" w:rsidR="00080144" w:rsidRPr="009D0D96" w:rsidRDefault="00080144" w:rsidP="001A0A56">
            <w:pPr>
              <w:rPr>
                <w:noProof/>
              </w:rPr>
            </w:pPr>
            <w:r>
              <w:rPr>
                <w:noProof/>
              </w:rPr>
              <w:t>43613 WATER QUALITY STUDY</w:t>
            </w:r>
          </w:p>
        </w:tc>
        <w:tc>
          <w:tcPr>
            <w:tcW w:w="0" w:type="auto"/>
          </w:tcPr>
          <w:p w14:paraId="51C996B7" w14:textId="77777777" w:rsidR="00080144" w:rsidRDefault="00080144" w:rsidP="001A0A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Capital</w:t>
            </w:r>
          </w:p>
          <w:p w14:paraId="15E5A1F9" w14:textId="5A53895D" w:rsidR="00080144" w:rsidRPr="009D0D96" w:rsidRDefault="00080144" w:rsidP="001A0A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25838D86" w14:textId="77777777" w:rsidR="00080144" w:rsidRPr="009D0D96" w:rsidRDefault="00080144" w:rsidP="001A0A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42D90CC5" w14:textId="77777777" w:rsidR="00080144" w:rsidRPr="009D0D96" w:rsidRDefault="00080144" w:rsidP="001A0A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315,628</w:t>
            </w:r>
          </w:p>
        </w:tc>
        <w:tc>
          <w:tcPr>
            <w:tcW w:w="0" w:type="auto"/>
          </w:tcPr>
          <w:p w14:paraId="1BCBB929" w14:textId="77777777" w:rsidR="00080144" w:rsidRPr="009D0D96" w:rsidRDefault="00080144" w:rsidP="001A0A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47,776</w:t>
            </w:r>
          </w:p>
        </w:tc>
        <w:tc>
          <w:tcPr>
            <w:tcW w:w="0" w:type="auto"/>
          </w:tcPr>
          <w:p w14:paraId="718B1A55" w14:textId="77777777" w:rsidR="00080144" w:rsidRPr="009D0D96" w:rsidRDefault="00080144" w:rsidP="001A0A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350,000</w:t>
            </w:r>
          </w:p>
        </w:tc>
        <w:tc>
          <w:tcPr>
            <w:tcW w:w="0" w:type="auto"/>
          </w:tcPr>
          <w:p w14:paraId="007E10D0" w14:textId="77777777" w:rsidR="00080144" w:rsidRPr="009D0D96" w:rsidRDefault="00080144" w:rsidP="001A0A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450,000</w:t>
            </w:r>
          </w:p>
        </w:tc>
        <w:tc>
          <w:tcPr>
            <w:tcW w:w="0" w:type="auto"/>
          </w:tcPr>
          <w:p w14:paraId="7F57BE9F" w14:textId="77777777" w:rsidR="00080144" w:rsidRPr="009D0D96" w:rsidRDefault="00080144" w:rsidP="001A0A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300,000</w:t>
            </w:r>
          </w:p>
        </w:tc>
      </w:tr>
      <w:tr w:rsidR="00080144" w:rsidRPr="00080144" w14:paraId="6F02A154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71937285" w14:textId="6E1EFB2C" w:rsidR="00080144" w:rsidRPr="00080144" w:rsidRDefault="00080144" w:rsidP="001A0A56">
            <w:pPr>
              <w:rPr>
                <w:b/>
                <w:noProof/>
              </w:rPr>
            </w:pPr>
          </w:p>
        </w:tc>
        <w:tc>
          <w:tcPr>
            <w:tcW w:w="0" w:type="auto"/>
          </w:tcPr>
          <w:p w14:paraId="589BDA9F" w14:textId="77777777" w:rsidR="00080144" w:rsidRPr="00080144" w:rsidRDefault="00080144" w:rsidP="001A0A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Total 43613 WATER QUALITY STUDY</w:t>
            </w:r>
          </w:p>
          <w:p w14:paraId="409D4D0E" w14:textId="6A7654B0" w:rsidR="00080144" w:rsidRPr="00080144" w:rsidRDefault="00080144" w:rsidP="001A0A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</w:p>
        </w:tc>
        <w:tc>
          <w:tcPr>
            <w:tcW w:w="0" w:type="auto"/>
          </w:tcPr>
          <w:p w14:paraId="6DA1EBEC" w14:textId="77777777" w:rsidR="00080144" w:rsidRPr="00080144" w:rsidRDefault="00080144" w:rsidP="001A0A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77E4B4C4" w14:textId="77777777" w:rsidR="00080144" w:rsidRPr="00080144" w:rsidRDefault="00080144" w:rsidP="001A0A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315,628</w:t>
            </w:r>
          </w:p>
        </w:tc>
        <w:tc>
          <w:tcPr>
            <w:tcW w:w="0" w:type="auto"/>
          </w:tcPr>
          <w:p w14:paraId="1BF7C31C" w14:textId="77777777" w:rsidR="00080144" w:rsidRPr="00080144" w:rsidRDefault="00080144" w:rsidP="001A0A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47,776</w:t>
            </w:r>
          </w:p>
        </w:tc>
        <w:tc>
          <w:tcPr>
            <w:tcW w:w="0" w:type="auto"/>
          </w:tcPr>
          <w:p w14:paraId="0B04BF0D" w14:textId="77777777" w:rsidR="00080144" w:rsidRPr="00080144" w:rsidRDefault="00080144" w:rsidP="001A0A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350,000</w:t>
            </w:r>
          </w:p>
        </w:tc>
        <w:tc>
          <w:tcPr>
            <w:tcW w:w="0" w:type="auto"/>
          </w:tcPr>
          <w:p w14:paraId="5021F9D6" w14:textId="77777777" w:rsidR="00080144" w:rsidRPr="00080144" w:rsidRDefault="00080144" w:rsidP="001A0A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450,000</w:t>
            </w:r>
          </w:p>
        </w:tc>
        <w:tc>
          <w:tcPr>
            <w:tcW w:w="0" w:type="auto"/>
          </w:tcPr>
          <w:p w14:paraId="427A75B6" w14:textId="77777777" w:rsidR="00080144" w:rsidRPr="00080144" w:rsidRDefault="00080144" w:rsidP="001A0A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300,000</w:t>
            </w:r>
          </w:p>
        </w:tc>
      </w:tr>
      <w:tr w:rsidR="00080144" w:rsidRPr="009D0D96" w14:paraId="36FF35D3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52F40807" w14:textId="77777777" w:rsidR="00080144" w:rsidRPr="009D0D96" w:rsidRDefault="00080144" w:rsidP="001A0A56">
            <w:pPr>
              <w:rPr>
                <w:noProof/>
              </w:rPr>
            </w:pPr>
            <w:r>
              <w:rPr>
                <w:noProof/>
              </w:rPr>
              <w:t>43614 ROCKPORT CAPITAL FACILITIES REPL</w:t>
            </w:r>
          </w:p>
        </w:tc>
        <w:tc>
          <w:tcPr>
            <w:tcW w:w="0" w:type="auto"/>
          </w:tcPr>
          <w:p w14:paraId="5D1EF3F7" w14:textId="77777777" w:rsidR="00080144" w:rsidRDefault="00080144" w:rsidP="001A0A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Capital</w:t>
            </w:r>
          </w:p>
          <w:p w14:paraId="76E4DFC3" w14:textId="724506B3" w:rsidR="00080144" w:rsidRPr="009D0D96" w:rsidRDefault="00080144" w:rsidP="001A0A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45693945" w14:textId="77777777" w:rsidR="00080144" w:rsidRPr="009D0D96" w:rsidRDefault="00080144" w:rsidP="001A0A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54,866</w:t>
            </w:r>
          </w:p>
        </w:tc>
        <w:tc>
          <w:tcPr>
            <w:tcW w:w="0" w:type="auto"/>
          </w:tcPr>
          <w:p w14:paraId="70C6E89A" w14:textId="77777777" w:rsidR="00080144" w:rsidRPr="009D0D96" w:rsidRDefault="00080144" w:rsidP="001A0A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7,676</w:t>
            </w:r>
          </w:p>
        </w:tc>
        <w:tc>
          <w:tcPr>
            <w:tcW w:w="0" w:type="auto"/>
          </w:tcPr>
          <w:p w14:paraId="19D6424D" w14:textId="77777777" w:rsidR="00080144" w:rsidRPr="009D0D96" w:rsidRDefault="00080144" w:rsidP="001A0A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4BBA3C3E" w14:textId="77777777" w:rsidR="00080144" w:rsidRPr="009D0D96" w:rsidRDefault="00080144" w:rsidP="001A0A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42A6002C" w14:textId="77777777" w:rsidR="00080144" w:rsidRPr="009D0D96" w:rsidRDefault="00080144" w:rsidP="001A0A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7561762B" w14:textId="77777777" w:rsidR="00080144" w:rsidRPr="009D0D96" w:rsidRDefault="00080144" w:rsidP="001A0A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</w:tr>
      <w:tr w:rsidR="00080144" w:rsidRPr="00080144" w14:paraId="46063E3F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77C0B032" w14:textId="5E66C4F5" w:rsidR="00080144" w:rsidRPr="00080144" w:rsidRDefault="00080144" w:rsidP="001A0A56">
            <w:pPr>
              <w:rPr>
                <w:b/>
                <w:noProof/>
              </w:rPr>
            </w:pPr>
          </w:p>
        </w:tc>
        <w:tc>
          <w:tcPr>
            <w:tcW w:w="0" w:type="auto"/>
          </w:tcPr>
          <w:p w14:paraId="3D28B9A5" w14:textId="77777777" w:rsidR="00080144" w:rsidRPr="00080144" w:rsidRDefault="00080144" w:rsidP="001A0A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Total 43614 ROCKPORT CAPITAL FACILITIES REPL</w:t>
            </w:r>
          </w:p>
          <w:p w14:paraId="3634787C" w14:textId="2A709C4B" w:rsidR="00080144" w:rsidRPr="00080144" w:rsidRDefault="00080144" w:rsidP="001A0A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</w:p>
        </w:tc>
        <w:tc>
          <w:tcPr>
            <w:tcW w:w="0" w:type="auto"/>
          </w:tcPr>
          <w:p w14:paraId="15FEEC84" w14:textId="77777777" w:rsidR="00080144" w:rsidRPr="00080144" w:rsidRDefault="00080144" w:rsidP="001A0A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54,866</w:t>
            </w:r>
          </w:p>
        </w:tc>
        <w:tc>
          <w:tcPr>
            <w:tcW w:w="0" w:type="auto"/>
          </w:tcPr>
          <w:p w14:paraId="6FC431A8" w14:textId="77777777" w:rsidR="00080144" w:rsidRPr="00080144" w:rsidRDefault="00080144" w:rsidP="001A0A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7,676</w:t>
            </w:r>
          </w:p>
        </w:tc>
        <w:tc>
          <w:tcPr>
            <w:tcW w:w="0" w:type="auto"/>
          </w:tcPr>
          <w:p w14:paraId="54B1F297" w14:textId="77777777" w:rsidR="00080144" w:rsidRPr="00080144" w:rsidRDefault="00080144" w:rsidP="001A0A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49B46EBC" w14:textId="77777777" w:rsidR="00080144" w:rsidRPr="00080144" w:rsidRDefault="00080144" w:rsidP="001A0A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2A090102" w14:textId="77777777" w:rsidR="00080144" w:rsidRPr="00080144" w:rsidRDefault="00080144" w:rsidP="001A0A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367873FB" w14:textId="77777777" w:rsidR="00080144" w:rsidRPr="00080144" w:rsidRDefault="00080144" w:rsidP="001A0A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</w:tr>
      <w:tr w:rsidR="00080144" w:rsidRPr="009D0D96" w14:paraId="04539309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788EDD76" w14:textId="77777777" w:rsidR="00080144" w:rsidRPr="009D0D96" w:rsidRDefault="00080144" w:rsidP="001A0A56">
            <w:pPr>
              <w:rPr>
                <w:noProof/>
              </w:rPr>
            </w:pPr>
            <w:r>
              <w:rPr>
                <w:noProof/>
              </w:rPr>
              <w:t>43640 EMPIRE TANK REPLACEMENT</w:t>
            </w:r>
          </w:p>
        </w:tc>
        <w:tc>
          <w:tcPr>
            <w:tcW w:w="0" w:type="auto"/>
          </w:tcPr>
          <w:p w14:paraId="2FAF6D2B" w14:textId="77777777" w:rsidR="00080144" w:rsidRDefault="00080144" w:rsidP="001A0A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Capital</w:t>
            </w:r>
          </w:p>
          <w:p w14:paraId="1BD2EB42" w14:textId="13F4C17C" w:rsidR="00080144" w:rsidRPr="009D0D96" w:rsidRDefault="00080144" w:rsidP="001A0A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05981254" w14:textId="77777777" w:rsidR="00080144" w:rsidRPr="009D0D96" w:rsidRDefault="00080144" w:rsidP="001A0A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50,853</w:t>
            </w:r>
          </w:p>
        </w:tc>
        <w:tc>
          <w:tcPr>
            <w:tcW w:w="0" w:type="auto"/>
          </w:tcPr>
          <w:p w14:paraId="3603E1B4" w14:textId="77777777" w:rsidR="00080144" w:rsidRPr="009D0D96" w:rsidRDefault="00080144" w:rsidP="001A0A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4DF69147" w14:textId="77777777" w:rsidR="00080144" w:rsidRPr="009D0D96" w:rsidRDefault="00080144" w:rsidP="001A0A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0730374C" w14:textId="77777777" w:rsidR="00080144" w:rsidRPr="009D0D96" w:rsidRDefault="00080144" w:rsidP="001A0A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5FC624AA" w14:textId="77777777" w:rsidR="00080144" w:rsidRPr="009D0D96" w:rsidRDefault="00080144" w:rsidP="001A0A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34,611</w:t>
            </w:r>
          </w:p>
        </w:tc>
        <w:tc>
          <w:tcPr>
            <w:tcW w:w="0" w:type="auto"/>
          </w:tcPr>
          <w:p w14:paraId="4F798797" w14:textId="77777777" w:rsidR="00080144" w:rsidRPr="009D0D96" w:rsidRDefault="00080144" w:rsidP="001A0A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</w:tr>
      <w:tr w:rsidR="00080144" w:rsidRPr="00080144" w14:paraId="31832067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153C7852" w14:textId="4837CA9B" w:rsidR="00080144" w:rsidRPr="00080144" w:rsidRDefault="00080144" w:rsidP="001A0A56">
            <w:pPr>
              <w:rPr>
                <w:b/>
                <w:noProof/>
              </w:rPr>
            </w:pPr>
          </w:p>
        </w:tc>
        <w:tc>
          <w:tcPr>
            <w:tcW w:w="0" w:type="auto"/>
          </w:tcPr>
          <w:p w14:paraId="11C4DBFA" w14:textId="77777777" w:rsidR="00080144" w:rsidRPr="00080144" w:rsidRDefault="00080144" w:rsidP="001A0A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Total 43640 EMPIRE TANK REPLACEMENT</w:t>
            </w:r>
          </w:p>
          <w:p w14:paraId="4BE0902B" w14:textId="118761F0" w:rsidR="00080144" w:rsidRPr="00080144" w:rsidRDefault="00080144" w:rsidP="001A0A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</w:p>
        </w:tc>
        <w:tc>
          <w:tcPr>
            <w:tcW w:w="0" w:type="auto"/>
          </w:tcPr>
          <w:p w14:paraId="0107AC2C" w14:textId="77777777" w:rsidR="00080144" w:rsidRPr="00080144" w:rsidRDefault="00080144" w:rsidP="001A0A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50,853</w:t>
            </w:r>
          </w:p>
        </w:tc>
        <w:tc>
          <w:tcPr>
            <w:tcW w:w="0" w:type="auto"/>
          </w:tcPr>
          <w:p w14:paraId="1E64D2B4" w14:textId="77777777" w:rsidR="00080144" w:rsidRPr="00080144" w:rsidRDefault="00080144" w:rsidP="001A0A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1CF3F825" w14:textId="77777777" w:rsidR="00080144" w:rsidRPr="00080144" w:rsidRDefault="00080144" w:rsidP="001A0A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56835D9F" w14:textId="77777777" w:rsidR="00080144" w:rsidRPr="00080144" w:rsidRDefault="00080144" w:rsidP="001A0A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08AB8B79" w14:textId="77777777" w:rsidR="00080144" w:rsidRPr="00080144" w:rsidRDefault="00080144" w:rsidP="001A0A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34,611</w:t>
            </w:r>
          </w:p>
        </w:tc>
        <w:tc>
          <w:tcPr>
            <w:tcW w:w="0" w:type="auto"/>
          </w:tcPr>
          <w:p w14:paraId="38124F90" w14:textId="77777777" w:rsidR="00080144" w:rsidRPr="00080144" w:rsidRDefault="00080144" w:rsidP="001A0A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</w:tr>
      <w:tr w:rsidR="00080144" w:rsidRPr="009D0D96" w14:paraId="492BAFF7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0E7EE823" w14:textId="77777777" w:rsidR="00080144" w:rsidRPr="009D0D96" w:rsidRDefault="00080144" w:rsidP="001A0A56">
            <w:pPr>
              <w:rPr>
                <w:noProof/>
              </w:rPr>
            </w:pPr>
            <w:r>
              <w:rPr>
                <w:noProof/>
              </w:rPr>
              <w:t>43641 QUINN'S WATER TREATMENT PLAN ASSET RPLC</w:t>
            </w:r>
          </w:p>
        </w:tc>
        <w:tc>
          <w:tcPr>
            <w:tcW w:w="0" w:type="auto"/>
          </w:tcPr>
          <w:p w14:paraId="0B8798ED" w14:textId="77777777" w:rsidR="00080144" w:rsidRDefault="00080144" w:rsidP="001A0A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Capital</w:t>
            </w:r>
          </w:p>
          <w:p w14:paraId="359C3C97" w14:textId="6A9FB249" w:rsidR="00080144" w:rsidRPr="009D0D96" w:rsidRDefault="00080144" w:rsidP="001A0A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45CD3756" w14:textId="77777777" w:rsidR="00080144" w:rsidRPr="009D0D96" w:rsidRDefault="00080144" w:rsidP="001A0A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39,303</w:t>
            </w:r>
          </w:p>
        </w:tc>
        <w:tc>
          <w:tcPr>
            <w:tcW w:w="0" w:type="auto"/>
          </w:tcPr>
          <w:p w14:paraId="6CD0A6D8" w14:textId="77777777" w:rsidR="00080144" w:rsidRPr="009D0D96" w:rsidRDefault="00080144" w:rsidP="001A0A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99,909</w:t>
            </w:r>
          </w:p>
        </w:tc>
        <w:tc>
          <w:tcPr>
            <w:tcW w:w="0" w:type="auto"/>
          </w:tcPr>
          <w:p w14:paraId="1B9DAD0C" w14:textId="77777777" w:rsidR="00080144" w:rsidRPr="009D0D96" w:rsidRDefault="00080144" w:rsidP="001A0A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0B047383" w14:textId="77777777" w:rsidR="00080144" w:rsidRPr="009D0D96" w:rsidRDefault="00080144" w:rsidP="001A0A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231,525</w:t>
            </w:r>
          </w:p>
        </w:tc>
        <w:tc>
          <w:tcPr>
            <w:tcW w:w="0" w:type="auto"/>
          </w:tcPr>
          <w:p w14:paraId="44D02D60" w14:textId="77777777" w:rsidR="00080144" w:rsidRPr="009D0D96" w:rsidRDefault="00080144" w:rsidP="001A0A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943,540</w:t>
            </w:r>
          </w:p>
        </w:tc>
        <w:tc>
          <w:tcPr>
            <w:tcW w:w="0" w:type="auto"/>
          </w:tcPr>
          <w:p w14:paraId="01698BFA" w14:textId="77777777" w:rsidR="00080144" w:rsidRPr="009D0D96" w:rsidRDefault="00080144" w:rsidP="001A0A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238,471</w:t>
            </w:r>
          </w:p>
        </w:tc>
      </w:tr>
      <w:tr w:rsidR="00080144" w:rsidRPr="00080144" w14:paraId="54018E55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2C0A6EC6" w14:textId="05D8BDC0" w:rsidR="00080144" w:rsidRPr="00080144" w:rsidRDefault="00080144" w:rsidP="001A0A56">
            <w:pPr>
              <w:rPr>
                <w:b/>
                <w:noProof/>
              </w:rPr>
            </w:pPr>
          </w:p>
        </w:tc>
        <w:tc>
          <w:tcPr>
            <w:tcW w:w="0" w:type="auto"/>
          </w:tcPr>
          <w:p w14:paraId="6407446C" w14:textId="77777777" w:rsidR="00080144" w:rsidRPr="00080144" w:rsidRDefault="00080144" w:rsidP="001A0A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Total 43641 QUINN'S WATER TREATMENT PLAN ASSET RPLC</w:t>
            </w:r>
          </w:p>
          <w:p w14:paraId="27487148" w14:textId="36F4AFC1" w:rsidR="00080144" w:rsidRPr="00080144" w:rsidRDefault="00080144" w:rsidP="001A0A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</w:p>
        </w:tc>
        <w:tc>
          <w:tcPr>
            <w:tcW w:w="0" w:type="auto"/>
          </w:tcPr>
          <w:p w14:paraId="212E9859" w14:textId="77777777" w:rsidR="00080144" w:rsidRPr="00080144" w:rsidRDefault="00080144" w:rsidP="001A0A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39,303</w:t>
            </w:r>
          </w:p>
        </w:tc>
        <w:tc>
          <w:tcPr>
            <w:tcW w:w="0" w:type="auto"/>
          </w:tcPr>
          <w:p w14:paraId="139742DC" w14:textId="77777777" w:rsidR="00080144" w:rsidRPr="00080144" w:rsidRDefault="00080144" w:rsidP="001A0A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99,909</w:t>
            </w:r>
          </w:p>
        </w:tc>
        <w:tc>
          <w:tcPr>
            <w:tcW w:w="0" w:type="auto"/>
          </w:tcPr>
          <w:p w14:paraId="2CECB210" w14:textId="77777777" w:rsidR="00080144" w:rsidRPr="00080144" w:rsidRDefault="00080144" w:rsidP="001A0A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0F77D5E0" w14:textId="77777777" w:rsidR="00080144" w:rsidRPr="00080144" w:rsidRDefault="00080144" w:rsidP="001A0A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231,525</w:t>
            </w:r>
          </w:p>
        </w:tc>
        <w:tc>
          <w:tcPr>
            <w:tcW w:w="0" w:type="auto"/>
          </w:tcPr>
          <w:p w14:paraId="03549F7C" w14:textId="77777777" w:rsidR="00080144" w:rsidRPr="00080144" w:rsidRDefault="00080144" w:rsidP="001A0A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943,540</w:t>
            </w:r>
          </w:p>
        </w:tc>
        <w:tc>
          <w:tcPr>
            <w:tcW w:w="0" w:type="auto"/>
          </w:tcPr>
          <w:p w14:paraId="607718DC" w14:textId="77777777" w:rsidR="00080144" w:rsidRPr="00080144" w:rsidRDefault="00080144" w:rsidP="001A0A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238,471</w:t>
            </w:r>
          </w:p>
        </w:tc>
      </w:tr>
      <w:tr w:rsidR="00080144" w:rsidRPr="009D0D96" w14:paraId="0812ADD4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5ABE3EA0" w14:textId="77777777" w:rsidR="00080144" w:rsidRPr="009D0D96" w:rsidRDefault="00080144" w:rsidP="001A0A56">
            <w:pPr>
              <w:rPr>
                <w:noProof/>
              </w:rPr>
            </w:pPr>
            <w:r>
              <w:rPr>
                <w:noProof/>
              </w:rPr>
              <w:t>43651 FLEET MGMT SOFTWARE</w:t>
            </w:r>
          </w:p>
        </w:tc>
        <w:tc>
          <w:tcPr>
            <w:tcW w:w="0" w:type="auto"/>
          </w:tcPr>
          <w:p w14:paraId="1F7796CC" w14:textId="77777777" w:rsidR="00080144" w:rsidRDefault="00080144" w:rsidP="001A0A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Capital</w:t>
            </w:r>
          </w:p>
          <w:p w14:paraId="4F75619B" w14:textId="413EC0CF" w:rsidR="00080144" w:rsidRPr="009D0D96" w:rsidRDefault="00080144" w:rsidP="001A0A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652E5D36" w14:textId="77777777" w:rsidR="00080144" w:rsidRPr="009D0D96" w:rsidRDefault="00080144" w:rsidP="001A0A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3EBABBA8" w14:textId="77777777" w:rsidR="00080144" w:rsidRPr="009D0D96" w:rsidRDefault="00080144" w:rsidP="001A0A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1CBDEA1C" w14:textId="77777777" w:rsidR="00080144" w:rsidRPr="009D0D96" w:rsidRDefault="00080144" w:rsidP="001A0A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3CCAF1FD" w14:textId="77777777" w:rsidR="00080144" w:rsidRPr="009D0D96" w:rsidRDefault="00080144" w:rsidP="001A0A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50B24B21" w14:textId="77777777" w:rsidR="00080144" w:rsidRPr="009D0D96" w:rsidRDefault="00080144" w:rsidP="001A0A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7,307</w:t>
            </w:r>
          </w:p>
        </w:tc>
        <w:tc>
          <w:tcPr>
            <w:tcW w:w="0" w:type="auto"/>
          </w:tcPr>
          <w:p w14:paraId="62F9111F" w14:textId="77777777" w:rsidR="00080144" w:rsidRPr="009D0D96" w:rsidRDefault="00080144" w:rsidP="001A0A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</w:tr>
      <w:tr w:rsidR="00080144" w:rsidRPr="00080144" w14:paraId="3E0ADB0B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4FA35024" w14:textId="6F1DA145" w:rsidR="00080144" w:rsidRPr="00080144" w:rsidRDefault="00080144" w:rsidP="001A0A56">
            <w:pPr>
              <w:rPr>
                <w:b/>
                <w:noProof/>
              </w:rPr>
            </w:pPr>
          </w:p>
        </w:tc>
        <w:tc>
          <w:tcPr>
            <w:tcW w:w="0" w:type="auto"/>
          </w:tcPr>
          <w:p w14:paraId="0A36B07F" w14:textId="77777777" w:rsidR="00080144" w:rsidRPr="00080144" w:rsidRDefault="00080144" w:rsidP="001A0A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Total 43651 FLEET MGMT SOFTWARE</w:t>
            </w:r>
          </w:p>
          <w:p w14:paraId="474662C6" w14:textId="535F4DC0" w:rsidR="00080144" w:rsidRPr="00080144" w:rsidRDefault="00080144" w:rsidP="001A0A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</w:p>
        </w:tc>
        <w:tc>
          <w:tcPr>
            <w:tcW w:w="0" w:type="auto"/>
          </w:tcPr>
          <w:p w14:paraId="72481CC5" w14:textId="77777777" w:rsidR="00080144" w:rsidRPr="00080144" w:rsidRDefault="00080144" w:rsidP="001A0A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53849F69" w14:textId="77777777" w:rsidR="00080144" w:rsidRPr="00080144" w:rsidRDefault="00080144" w:rsidP="001A0A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21E46413" w14:textId="77777777" w:rsidR="00080144" w:rsidRPr="00080144" w:rsidRDefault="00080144" w:rsidP="001A0A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51DFFA14" w14:textId="77777777" w:rsidR="00080144" w:rsidRPr="00080144" w:rsidRDefault="00080144" w:rsidP="001A0A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1889AE8E" w14:textId="77777777" w:rsidR="00080144" w:rsidRPr="00080144" w:rsidRDefault="00080144" w:rsidP="001A0A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7,307</w:t>
            </w:r>
          </w:p>
        </w:tc>
        <w:tc>
          <w:tcPr>
            <w:tcW w:w="0" w:type="auto"/>
          </w:tcPr>
          <w:p w14:paraId="74FA3687" w14:textId="77777777" w:rsidR="00080144" w:rsidRPr="00080144" w:rsidRDefault="00080144" w:rsidP="001A0A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</w:tr>
      <w:tr w:rsidR="00080144" w:rsidRPr="009D0D96" w14:paraId="2EA6F197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41821488" w14:textId="77777777" w:rsidR="00080144" w:rsidRPr="009D0D96" w:rsidRDefault="00080144" w:rsidP="001A0A56">
            <w:pPr>
              <w:rPr>
                <w:noProof/>
              </w:rPr>
            </w:pPr>
            <w:r>
              <w:rPr>
                <w:noProof/>
              </w:rPr>
              <w:t>43684 EQUIP REPLACEMENT - COMPUTER</w:t>
            </w:r>
          </w:p>
        </w:tc>
        <w:tc>
          <w:tcPr>
            <w:tcW w:w="0" w:type="auto"/>
          </w:tcPr>
          <w:p w14:paraId="371801B0" w14:textId="77777777" w:rsidR="00080144" w:rsidRDefault="00080144" w:rsidP="001A0A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Capital</w:t>
            </w:r>
          </w:p>
          <w:p w14:paraId="365A6F96" w14:textId="25011F3C" w:rsidR="00080144" w:rsidRPr="009D0D96" w:rsidRDefault="00080144" w:rsidP="001A0A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4677A096" w14:textId="77777777" w:rsidR="00080144" w:rsidRPr="009D0D96" w:rsidRDefault="00080144" w:rsidP="001A0A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20,665</w:t>
            </w:r>
          </w:p>
        </w:tc>
        <w:tc>
          <w:tcPr>
            <w:tcW w:w="0" w:type="auto"/>
          </w:tcPr>
          <w:p w14:paraId="76588530" w14:textId="77777777" w:rsidR="00080144" w:rsidRPr="009D0D96" w:rsidRDefault="00080144" w:rsidP="001A0A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2,711</w:t>
            </w:r>
          </w:p>
        </w:tc>
        <w:tc>
          <w:tcPr>
            <w:tcW w:w="0" w:type="auto"/>
          </w:tcPr>
          <w:p w14:paraId="3CFA7574" w14:textId="77777777" w:rsidR="00080144" w:rsidRPr="009D0D96" w:rsidRDefault="00080144" w:rsidP="001A0A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6,164</w:t>
            </w:r>
          </w:p>
        </w:tc>
        <w:tc>
          <w:tcPr>
            <w:tcW w:w="0" w:type="auto"/>
          </w:tcPr>
          <w:p w14:paraId="6F78B615" w14:textId="77777777" w:rsidR="00080144" w:rsidRPr="009D0D96" w:rsidRDefault="00080144" w:rsidP="001A0A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38,232</w:t>
            </w:r>
          </w:p>
        </w:tc>
        <w:tc>
          <w:tcPr>
            <w:tcW w:w="0" w:type="auto"/>
          </w:tcPr>
          <w:p w14:paraId="04EE46C2" w14:textId="77777777" w:rsidR="00080144" w:rsidRPr="009D0D96" w:rsidRDefault="00080144" w:rsidP="001A0A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200,674</w:t>
            </w:r>
          </w:p>
        </w:tc>
        <w:tc>
          <w:tcPr>
            <w:tcW w:w="0" w:type="auto"/>
          </w:tcPr>
          <w:p w14:paraId="441D2F28" w14:textId="77777777" w:rsidR="00080144" w:rsidRPr="009D0D96" w:rsidRDefault="00080144" w:rsidP="001A0A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38,232</w:t>
            </w:r>
          </w:p>
        </w:tc>
      </w:tr>
      <w:tr w:rsidR="00080144" w:rsidRPr="00080144" w14:paraId="7CF7F5AB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558F0273" w14:textId="1C617CE6" w:rsidR="00080144" w:rsidRPr="00080144" w:rsidRDefault="00080144" w:rsidP="001A0A56">
            <w:pPr>
              <w:rPr>
                <w:b/>
                <w:noProof/>
              </w:rPr>
            </w:pPr>
          </w:p>
        </w:tc>
        <w:tc>
          <w:tcPr>
            <w:tcW w:w="0" w:type="auto"/>
          </w:tcPr>
          <w:p w14:paraId="0C89C544" w14:textId="77777777" w:rsidR="00080144" w:rsidRPr="00080144" w:rsidRDefault="00080144" w:rsidP="001A0A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Total 43684 EQUIP REPLACEMENT - COMPUTER</w:t>
            </w:r>
          </w:p>
          <w:p w14:paraId="6A5DD263" w14:textId="00711045" w:rsidR="00080144" w:rsidRPr="00080144" w:rsidRDefault="00080144" w:rsidP="001A0A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</w:p>
        </w:tc>
        <w:tc>
          <w:tcPr>
            <w:tcW w:w="0" w:type="auto"/>
          </w:tcPr>
          <w:p w14:paraId="2C5D0D49" w14:textId="77777777" w:rsidR="00080144" w:rsidRPr="00080144" w:rsidRDefault="00080144" w:rsidP="001A0A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20,665</w:t>
            </w:r>
          </w:p>
        </w:tc>
        <w:tc>
          <w:tcPr>
            <w:tcW w:w="0" w:type="auto"/>
          </w:tcPr>
          <w:p w14:paraId="08D383E3" w14:textId="77777777" w:rsidR="00080144" w:rsidRPr="00080144" w:rsidRDefault="00080144" w:rsidP="001A0A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2,711</w:t>
            </w:r>
          </w:p>
        </w:tc>
        <w:tc>
          <w:tcPr>
            <w:tcW w:w="0" w:type="auto"/>
          </w:tcPr>
          <w:p w14:paraId="35775130" w14:textId="77777777" w:rsidR="00080144" w:rsidRPr="00080144" w:rsidRDefault="00080144" w:rsidP="001A0A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6,164</w:t>
            </w:r>
          </w:p>
        </w:tc>
        <w:tc>
          <w:tcPr>
            <w:tcW w:w="0" w:type="auto"/>
          </w:tcPr>
          <w:p w14:paraId="3D728158" w14:textId="77777777" w:rsidR="00080144" w:rsidRPr="00080144" w:rsidRDefault="00080144" w:rsidP="001A0A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38,232</w:t>
            </w:r>
          </w:p>
        </w:tc>
        <w:tc>
          <w:tcPr>
            <w:tcW w:w="0" w:type="auto"/>
          </w:tcPr>
          <w:p w14:paraId="6CD8DDD0" w14:textId="77777777" w:rsidR="00080144" w:rsidRPr="00080144" w:rsidRDefault="00080144" w:rsidP="001A0A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200,674</w:t>
            </w:r>
          </w:p>
        </w:tc>
        <w:tc>
          <w:tcPr>
            <w:tcW w:w="0" w:type="auto"/>
          </w:tcPr>
          <w:p w14:paraId="56C27464" w14:textId="77777777" w:rsidR="00080144" w:rsidRPr="00080144" w:rsidRDefault="00080144" w:rsidP="001A0A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38,232</w:t>
            </w:r>
          </w:p>
        </w:tc>
      </w:tr>
      <w:tr w:rsidR="00080144" w:rsidRPr="009D0D96" w14:paraId="1812485E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4F989D0D" w14:textId="77777777" w:rsidR="00080144" w:rsidRPr="009D0D96" w:rsidRDefault="00080144" w:rsidP="001A0A56">
            <w:pPr>
              <w:rPr>
                <w:noProof/>
              </w:rPr>
            </w:pPr>
            <w:r>
              <w:rPr>
                <w:noProof/>
              </w:rPr>
              <w:t>43688 REGIONAL INTERCONNECT</w:t>
            </w:r>
          </w:p>
        </w:tc>
        <w:tc>
          <w:tcPr>
            <w:tcW w:w="0" w:type="auto"/>
          </w:tcPr>
          <w:p w14:paraId="37773890" w14:textId="77777777" w:rsidR="00080144" w:rsidRDefault="00080144" w:rsidP="001A0A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Capital</w:t>
            </w:r>
          </w:p>
          <w:p w14:paraId="2CCDE659" w14:textId="453C5AE1" w:rsidR="00080144" w:rsidRPr="009D0D96" w:rsidRDefault="00080144" w:rsidP="001A0A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720AAA03" w14:textId="77777777" w:rsidR="00080144" w:rsidRPr="009D0D96" w:rsidRDefault="00080144" w:rsidP="001A0A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514,075</w:t>
            </w:r>
          </w:p>
        </w:tc>
        <w:tc>
          <w:tcPr>
            <w:tcW w:w="0" w:type="auto"/>
          </w:tcPr>
          <w:p w14:paraId="1E293273" w14:textId="77777777" w:rsidR="00080144" w:rsidRPr="009D0D96" w:rsidRDefault="00080144" w:rsidP="001A0A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2D8114E9" w14:textId="77777777" w:rsidR="00080144" w:rsidRPr="009D0D96" w:rsidRDefault="00080144" w:rsidP="001A0A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11,233</w:t>
            </w:r>
          </w:p>
        </w:tc>
        <w:tc>
          <w:tcPr>
            <w:tcW w:w="0" w:type="auto"/>
          </w:tcPr>
          <w:p w14:paraId="4C0BEBC9" w14:textId="77777777" w:rsidR="00080144" w:rsidRPr="009D0D96" w:rsidRDefault="00080144" w:rsidP="001A0A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00616041" w14:textId="77777777" w:rsidR="00080144" w:rsidRPr="009D0D96" w:rsidRDefault="00080144" w:rsidP="001A0A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86,244</w:t>
            </w:r>
          </w:p>
        </w:tc>
        <w:tc>
          <w:tcPr>
            <w:tcW w:w="0" w:type="auto"/>
          </w:tcPr>
          <w:p w14:paraId="32B6561C" w14:textId="77777777" w:rsidR="00080144" w:rsidRPr="009D0D96" w:rsidRDefault="00080144" w:rsidP="001A0A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</w:tr>
      <w:tr w:rsidR="00080144" w:rsidRPr="00080144" w14:paraId="572DC69B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106EF7FF" w14:textId="330D1B1A" w:rsidR="00080144" w:rsidRPr="00080144" w:rsidRDefault="00080144" w:rsidP="001A0A56">
            <w:pPr>
              <w:rPr>
                <w:b/>
                <w:noProof/>
              </w:rPr>
            </w:pPr>
          </w:p>
        </w:tc>
        <w:tc>
          <w:tcPr>
            <w:tcW w:w="0" w:type="auto"/>
          </w:tcPr>
          <w:p w14:paraId="56771FD5" w14:textId="77777777" w:rsidR="00080144" w:rsidRPr="00080144" w:rsidRDefault="00080144" w:rsidP="001A0A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Total 43688 REGIONAL INTERCONNECT</w:t>
            </w:r>
          </w:p>
          <w:p w14:paraId="0C2CADCF" w14:textId="6C5A1226" w:rsidR="00080144" w:rsidRPr="00080144" w:rsidRDefault="00080144" w:rsidP="001A0A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</w:p>
        </w:tc>
        <w:tc>
          <w:tcPr>
            <w:tcW w:w="0" w:type="auto"/>
          </w:tcPr>
          <w:p w14:paraId="29148C35" w14:textId="77777777" w:rsidR="00080144" w:rsidRPr="00080144" w:rsidRDefault="00080144" w:rsidP="001A0A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514,075</w:t>
            </w:r>
          </w:p>
        </w:tc>
        <w:tc>
          <w:tcPr>
            <w:tcW w:w="0" w:type="auto"/>
          </w:tcPr>
          <w:p w14:paraId="145394F7" w14:textId="77777777" w:rsidR="00080144" w:rsidRPr="00080144" w:rsidRDefault="00080144" w:rsidP="001A0A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658674AF" w14:textId="77777777" w:rsidR="00080144" w:rsidRPr="00080144" w:rsidRDefault="00080144" w:rsidP="001A0A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11,233</w:t>
            </w:r>
          </w:p>
        </w:tc>
        <w:tc>
          <w:tcPr>
            <w:tcW w:w="0" w:type="auto"/>
          </w:tcPr>
          <w:p w14:paraId="72375D2D" w14:textId="77777777" w:rsidR="00080144" w:rsidRPr="00080144" w:rsidRDefault="00080144" w:rsidP="001A0A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50FE6E00" w14:textId="77777777" w:rsidR="00080144" w:rsidRPr="00080144" w:rsidRDefault="00080144" w:rsidP="001A0A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86,244</w:t>
            </w:r>
          </w:p>
        </w:tc>
        <w:tc>
          <w:tcPr>
            <w:tcW w:w="0" w:type="auto"/>
          </w:tcPr>
          <w:p w14:paraId="4BCECA25" w14:textId="77777777" w:rsidR="00080144" w:rsidRPr="00080144" w:rsidRDefault="00080144" w:rsidP="001A0A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</w:tr>
      <w:tr w:rsidR="00080144" w:rsidRPr="009D0D96" w14:paraId="392C126D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122907FF" w14:textId="77777777" w:rsidR="00080144" w:rsidRPr="009D0D96" w:rsidRDefault="00080144" w:rsidP="001A0A56">
            <w:pPr>
              <w:rPr>
                <w:noProof/>
              </w:rPr>
            </w:pPr>
            <w:r>
              <w:rPr>
                <w:noProof/>
              </w:rPr>
              <w:t>43689 METER REPLACEMENT</w:t>
            </w:r>
          </w:p>
        </w:tc>
        <w:tc>
          <w:tcPr>
            <w:tcW w:w="0" w:type="auto"/>
          </w:tcPr>
          <w:p w14:paraId="292117CB" w14:textId="77777777" w:rsidR="00080144" w:rsidRDefault="00080144" w:rsidP="001A0A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Capital</w:t>
            </w:r>
          </w:p>
          <w:p w14:paraId="4B247364" w14:textId="5139954A" w:rsidR="00080144" w:rsidRPr="009D0D96" w:rsidRDefault="00080144" w:rsidP="001A0A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506B8E2E" w14:textId="77777777" w:rsidR="00080144" w:rsidRPr="009D0D96" w:rsidRDefault="00080144" w:rsidP="001A0A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230,820</w:t>
            </w:r>
          </w:p>
        </w:tc>
        <w:tc>
          <w:tcPr>
            <w:tcW w:w="0" w:type="auto"/>
          </w:tcPr>
          <w:p w14:paraId="493A6628" w14:textId="77777777" w:rsidR="00080144" w:rsidRPr="009D0D96" w:rsidRDefault="00080144" w:rsidP="001A0A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01,141</w:t>
            </w:r>
          </w:p>
        </w:tc>
        <w:tc>
          <w:tcPr>
            <w:tcW w:w="0" w:type="auto"/>
          </w:tcPr>
          <w:p w14:paraId="606DF880" w14:textId="77777777" w:rsidR="00080144" w:rsidRPr="009D0D96" w:rsidRDefault="00080144" w:rsidP="001A0A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229,792</w:t>
            </w:r>
          </w:p>
        </w:tc>
        <w:tc>
          <w:tcPr>
            <w:tcW w:w="0" w:type="auto"/>
          </w:tcPr>
          <w:p w14:paraId="75E33CE2" w14:textId="77777777" w:rsidR="00080144" w:rsidRPr="009D0D96" w:rsidRDefault="00080144" w:rsidP="001A0A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50,000</w:t>
            </w:r>
          </w:p>
        </w:tc>
        <w:tc>
          <w:tcPr>
            <w:tcW w:w="0" w:type="auto"/>
          </w:tcPr>
          <w:p w14:paraId="29A3AA01" w14:textId="77777777" w:rsidR="00080144" w:rsidRPr="009D0D96" w:rsidRDefault="00080144" w:rsidP="001A0A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348,347</w:t>
            </w:r>
          </w:p>
        </w:tc>
        <w:tc>
          <w:tcPr>
            <w:tcW w:w="0" w:type="auto"/>
          </w:tcPr>
          <w:p w14:paraId="06BDC49B" w14:textId="77777777" w:rsidR="00080144" w:rsidRPr="009D0D96" w:rsidRDefault="00080144" w:rsidP="001A0A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50,000</w:t>
            </w:r>
          </w:p>
        </w:tc>
      </w:tr>
      <w:tr w:rsidR="00080144" w:rsidRPr="00080144" w14:paraId="211A6E5D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6ACBA833" w14:textId="06FF1A5E" w:rsidR="00080144" w:rsidRPr="00080144" w:rsidRDefault="00080144" w:rsidP="001A0A56">
            <w:pPr>
              <w:rPr>
                <w:b/>
                <w:noProof/>
              </w:rPr>
            </w:pPr>
          </w:p>
        </w:tc>
        <w:tc>
          <w:tcPr>
            <w:tcW w:w="0" w:type="auto"/>
          </w:tcPr>
          <w:p w14:paraId="4C4B7CC9" w14:textId="77777777" w:rsidR="00080144" w:rsidRPr="00080144" w:rsidRDefault="00080144" w:rsidP="001A0A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Total 43689 METER REPLACEMENT</w:t>
            </w:r>
          </w:p>
          <w:p w14:paraId="2200AD1B" w14:textId="452F8D45" w:rsidR="00080144" w:rsidRPr="00080144" w:rsidRDefault="00080144" w:rsidP="001A0A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</w:p>
        </w:tc>
        <w:tc>
          <w:tcPr>
            <w:tcW w:w="0" w:type="auto"/>
          </w:tcPr>
          <w:p w14:paraId="0EFDB2F6" w14:textId="77777777" w:rsidR="00080144" w:rsidRPr="00080144" w:rsidRDefault="00080144" w:rsidP="001A0A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230,820</w:t>
            </w:r>
          </w:p>
        </w:tc>
        <w:tc>
          <w:tcPr>
            <w:tcW w:w="0" w:type="auto"/>
          </w:tcPr>
          <w:p w14:paraId="35C74C27" w14:textId="77777777" w:rsidR="00080144" w:rsidRPr="00080144" w:rsidRDefault="00080144" w:rsidP="001A0A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01,141</w:t>
            </w:r>
          </w:p>
        </w:tc>
        <w:tc>
          <w:tcPr>
            <w:tcW w:w="0" w:type="auto"/>
          </w:tcPr>
          <w:p w14:paraId="39C14444" w14:textId="77777777" w:rsidR="00080144" w:rsidRPr="00080144" w:rsidRDefault="00080144" w:rsidP="001A0A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229,792</w:t>
            </w:r>
          </w:p>
        </w:tc>
        <w:tc>
          <w:tcPr>
            <w:tcW w:w="0" w:type="auto"/>
          </w:tcPr>
          <w:p w14:paraId="4664C536" w14:textId="77777777" w:rsidR="00080144" w:rsidRPr="00080144" w:rsidRDefault="00080144" w:rsidP="001A0A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50,000</w:t>
            </w:r>
          </w:p>
        </w:tc>
        <w:tc>
          <w:tcPr>
            <w:tcW w:w="0" w:type="auto"/>
          </w:tcPr>
          <w:p w14:paraId="22EE80A9" w14:textId="77777777" w:rsidR="00080144" w:rsidRPr="00080144" w:rsidRDefault="00080144" w:rsidP="001A0A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348,347</w:t>
            </w:r>
          </w:p>
        </w:tc>
        <w:tc>
          <w:tcPr>
            <w:tcW w:w="0" w:type="auto"/>
          </w:tcPr>
          <w:p w14:paraId="32CA9748" w14:textId="77777777" w:rsidR="00080144" w:rsidRPr="00080144" w:rsidRDefault="00080144" w:rsidP="001A0A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50,000</w:t>
            </w:r>
          </w:p>
        </w:tc>
      </w:tr>
      <w:tr w:rsidR="00080144" w:rsidRPr="009D0D96" w14:paraId="0D7CCAD5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0E08AB06" w14:textId="77777777" w:rsidR="00080144" w:rsidRPr="009D0D96" w:rsidRDefault="00080144" w:rsidP="001A0A56">
            <w:pPr>
              <w:rPr>
                <w:noProof/>
              </w:rPr>
            </w:pPr>
            <w:r>
              <w:rPr>
                <w:noProof/>
              </w:rPr>
              <w:t>43690 PARK MEADOWS WELL</w:t>
            </w:r>
          </w:p>
        </w:tc>
        <w:tc>
          <w:tcPr>
            <w:tcW w:w="0" w:type="auto"/>
          </w:tcPr>
          <w:p w14:paraId="38D61E17" w14:textId="77777777" w:rsidR="00080144" w:rsidRDefault="00080144" w:rsidP="001A0A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Capital</w:t>
            </w:r>
          </w:p>
          <w:p w14:paraId="7D95B25C" w14:textId="27BA803B" w:rsidR="00080144" w:rsidRPr="009D0D96" w:rsidRDefault="00080144" w:rsidP="001A0A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72E86190" w14:textId="77777777" w:rsidR="00080144" w:rsidRPr="009D0D96" w:rsidRDefault="00080144" w:rsidP="001A0A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57F3D21D" w14:textId="77777777" w:rsidR="00080144" w:rsidRPr="009D0D96" w:rsidRDefault="00080144" w:rsidP="001A0A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3FD085AA" w14:textId="77777777" w:rsidR="00080144" w:rsidRPr="009D0D96" w:rsidRDefault="00080144" w:rsidP="001A0A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3DA4B083" w14:textId="77777777" w:rsidR="00080144" w:rsidRPr="009D0D96" w:rsidRDefault="00080144" w:rsidP="001A0A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72145EB0" w14:textId="77777777" w:rsidR="00080144" w:rsidRPr="009D0D96" w:rsidRDefault="00080144" w:rsidP="001A0A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2,678,908</w:t>
            </w:r>
          </w:p>
        </w:tc>
        <w:tc>
          <w:tcPr>
            <w:tcW w:w="0" w:type="auto"/>
          </w:tcPr>
          <w:p w14:paraId="1281829F" w14:textId="77777777" w:rsidR="00080144" w:rsidRPr="009D0D96" w:rsidRDefault="00080144" w:rsidP="001A0A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</w:tr>
      <w:tr w:rsidR="00080144" w:rsidRPr="00080144" w14:paraId="03508E35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077E0248" w14:textId="6FEE5461" w:rsidR="00080144" w:rsidRPr="00080144" w:rsidRDefault="00080144" w:rsidP="001A0A56">
            <w:pPr>
              <w:rPr>
                <w:b/>
                <w:noProof/>
              </w:rPr>
            </w:pPr>
          </w:p>
        </w:tc>
        <w:tc>
          <w:tcPr>
            <w:tcW w:w="0" w:type="auto"/>
          </w:tcPr>
          <w:p w14:paraId="613CAE0F" w14:textId="77777777" w:rsidR="00080144" w:rsidRPr="00080144" w:rsidRDefault="00080144" w:rsidP="001A0A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Total 43690 PARK MEADOWS WELL</w:t>
            </w:r>
          </w:p>
          <w:p w14:paraId="082A40C7" w14:textId="733206D2" w:rsidR="00080144" w:rsidRPr="00080144" w:rsidRDefault="00080144" w:rsidP="001A0A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</w:p>
        </w:tc>
        <w:tc>
          <w:tcPr>
            <w:tcW w:w="0" w:type="auto"/>
          </w:tcPr>
          <w:p w14:paraId="5803C3BF" w14:textId="77777777" w:rsidR="00080144" w:rsidRPr="00080144" w:rsidRDefault="00080144" w:rsidP="001A0A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23794BBB" w14:textId="77777777" w:rsidR="00080144" w:rsidRPr="00080144" w:rsidRDefault="00080144" w:rsidP="001A0A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7F5B1A80" w14:textId="77777777" w:rsidR="00080144" w:rsidRPr="00080144" w:rsidRDefault="00080144" w:rsidP="001A0A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65148AF9" w14:textId="77777777" w:rsidR="00080144" w:rsidRPr="00080144" w:rsidRDefault="00080144" w:rsidP="001A0A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602450A4" w14:textId="77777777" w:rsidR="00080144" w:rsidRPr="00080144" w:rsidRDefault="00080144" w:rsidP="001A0A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2,678,908</w:t>
            </w:r>
          </w:p>
        </w:tc>
        <w:tc>
          <w:tcPr>
            <w:tcW w:w="0" w:type="auto"/>
          </w:tcPr>
          <w:p w14:paraId="6C3689C7" w14:textId="77777777" w:rsidR="00080144" w:rsidRPr="00080144" w:rsidRDefault="00080144" w:rsidP="001A0A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</w:tr>
      <w:tr w:rsidR="00080144" w:rsidRPr="009D0D96" w14:paraId="62E90B74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446C44EC" w14:textId="77777777" w:rsidR="00080144" w:rsidRPr="009D0D96" w:rsidRDefault="00080144" w:rsidP="001A0A56">
            <w:pPr>
              <w:rPr>
                <w:noProof/>
              </w:rPr>
            </w:pPr>
            <w:r>
              <w:rPr>
                <w:noProof/>
              </w:rPr>
              <w:t>43693 SCADA TELEMETRY SYSTEM REPLACEMENT</w:t>
            </w:r>
          </w:p>
        </w:tc>
        <w:tc>
          <w:tcPr>
            <w:tcW w:w="0" w:type="auto"/>
          </w:tcPr>
          <w:p w14:paraId="660FA593" w14:textId="77777777" w:rsidR="00080144" w:rsidRDefault="00080144" w:rsidP="001A0A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Capital</w:t>
            </w:r>
          </w:p>
          <w:p w14:paraId="089CD806" w14:textId="0D6490B2" w:rsidR="00080144" w:rsidRPr="009D0D96" w:rsidRDefault="00080144" w:rsidP="001A0A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041810D6" w14:textId="77777777" w:rsidR="00080144" w:rsidRPr="009D0D96" w:rsidRDefault="00080144" w:rsidP="001A0A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2A4A8D21" w14:textId="77777777" w:rsidR="00080144" w:rsidRPr="009D0D96" w:rsidRDefault="00080144" w:rsidP="001A0A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0914E4FD" w14:textId="77777777" w:rsidR="00080144" w:rsidRPr="009D0D96" w:rsidRDefault="00080144" w:rsidP="001A0A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01A161A8" w14:textId="77777777" w:rsidR="00080144" w:rsidRPr="009D0D96" w:rsidRDefault="00080144" w:rsidP="001A0A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,000,000</w:t>
            </w:r>
          </w:p>
        </w:tc>
        <w:tc>
          <w:tcPr>
            <w:tcW w:w="0" w:type="auto"/>
          </w:tcPr>
          <w:p w14:paraId="272C0FCC" w14:textId="77777777" w:rsidR="00080144" w:rsidRPr="009D0D96" w:rsidRDefault="00080144" w:rsidP="001A0A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,000,000</w:t>
            </w:r>
          </w:p>
        </w:tc>
        <w:tc>
          <w:tcPr>
            <w:tcW w:w="0" w:type="auto"/>
          </w:tcPr>
          <w:p w14:paraId="6066CD91" w14:textId="77777777" w:rsidR="00080144" w:rsidRPr="009D0D96" w:rsidRDefault="00080144" w:rsidP="001A0A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200,000</w:t>
            </w:r>
          </w:p>
        </w:tc>
      </w:tr>
      <w:tr w:rsidR="00080144" w:rsidRPr="00080144" w14:paraId="3D97CE0C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21694625" w14:textId="12EB04AD" w:rsidR="00080144" w:rsidRPr="00080144" w:rsidRDefault="00080144" w:rsidP="001A0A56">
            <w:pPr>
              <w:rPr>
                <w:b/>
                <w:noProof/>
              </w:rPr>
            </w:pPr>
          </w:p>
        </w:tc>
        <w:tc>
          <w:tcPr>
            <w:tcW w:w="0" w:type="auto"/>
          </w:tcPr>
          <w:p w14:paraId="22BB9FB7" w14:textId="77777777" w:rsidR="00080144" w:rsidRPr="00080144" w:rsidRDefault="00080144" w:rsidP="001A0A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Total 43693 SCADA TELEMETRY SYSTEM REPLACEMENT</w:t>
            </w:r>
          </w:p>
          <w:p w14:paraId="5EB4CD96" w14:textId="6F441A8E" w:rsidR="00080144" w:rsidRPr="00080144" w:rsidRDefault="00080144" w:rsidP="001A0A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</w:p>
        </w:tc>
        <w:tc>
          <w:tcPr>
            <w:tcW w:w="0" w:type="auto"/>
          </w:tcPr>
          <w:p w14:paraId="593FCCA8" w14:textId="77777777" w:rsidR="00080144" w:rsidRPr="00080144" w:rsidRDefault="00080144" w:rsidP="001A0A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7F9B28B6" w14:textId="77777777" w:rsidR="00080144" w:rsidRPr="00080144" w:rsidRDefault="00080144" w:rsidP="001A0A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7E75CC98" w14:textId="77777777" w:rsidR="00080144" w:rsidRPr="00080144" w:rsidRDefault="00080144" w:rsidP="001A0A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0836D470" w14:textId="77777777" w:rsidR="00080144" w:rsidRPr="00080144" w:rsidRDefault="00080144" w:rsidP="001A0A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,000,000</w:t>
            </w:r>
          </w:p>
        </w:tc>
        <w:tc>
          <w:tcPr>
            <w:tcW w:w="0" w:type="auto"/>
          </w:tcPr>
          <w:p w14:paraId="3A8091D9" w14:textId="77777777" w:rsidR="00080144" w:rsidRPr="00080144" w:rsidRDefault="00080144" w:rsidP="001A0A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,000,000</w:t>
            </w:r>
          </w:p>
        </w:tc>
        <w:tc>
          <w:tcPr>
            <w:tcW w:w="0" w:type="auto"/>
          </w:tcPr>
          <w:p w14:paraId="7167FE68" w14:textId="77777777" w:rsidR="00080144" w:rsidRPr="00080144" w:rsidRDefault="00080144" w:rsidP="001A0A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200,000</w:t>
            </w:r>
          </w:p>
        </w:tc>
      </w:tr>
      <w:tr w:rsidR="00080144" w:rsidRPr="009D0D96" w14:paraId="0360B419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03C87C5A" w14:textId="77777777" w:rsidR="00080144" w:rsidRPr="009D0D96" w:rsidRDefault="00080144" w:rsidP="001A0A56">
            <w:pPr>
              <w:rPr>
                <w:noProof/>
              </w:rPr>
            </w:pPr>
            <w:r>
              <w:rPr>
                <w:noProof/>
              </w:rPr>
              <w:t>43723 C1 QUINNS WTP TO BOOTHILL - PHASE 1</w:t>
            </w:r>
          </w:p>
        </w:tc>
        <w:tc>
          <w:tcPr>
            <w:tcW w:w="0" w:type="auto"/>
          </w:tcPr>
          <w:p w14:paraId="0E270DA2" w14:textId="77777777" w:rsidR="00080144" w:rsidRDefault="00080144" w:rsidP="001A0A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Capital</w:t>
            </w:r>
          </w:p>
          <w:p w14:paraId="3D5741F1" w14:textId="0F60C30A" w:rsidR="00080144" w:rsidRPr="009D0D96" w:rsidRDefault="00080144" w:rsidP="001A0A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57898BB2" w14:textId="77777777" w:rsidR="00080144" w:rsidRPr="009D0D96" w:rsidRDefault="00080144" w:rsidP="001A0A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4,142,695</w:t>
            </w:r>
          </w:p>
        </w:tc>
        <w:tc>
          <w:tcPr>
            <w:tcW w:w="0" w:type="auto"/>
          </w:tcPr>
          <w:p w14:paraId="52C12100" w14:textId="77777777" w:rsidR="00080144" w:rsidRPr="009D0D96" w:rsidRDefault="00080144" w:rsidP="001A0A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887,028</w:t>
            </w:r>
          </w:p>
        </w:tc>
        <w:tc>
          <w:tcPr>
            <w:tcW w:w="0" w:type="auto"/>
          </w:tcPr>
          <w:p w14:paraId="561BE812" w14:textId="77777777" w:rsidR="00080144" w:rsidRPr="009D0D96" w:rsidRDefault="00080144" w:rsidP="001A0A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07A2EA09" w14:textId="77777777" w:rsidR="00080144" w:rsidRPr="009D0D96" w:rsidRDefault="00080144" w:rsidP="001A0A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0FF9198A" w14:textId="77777777" w:rsidR="00080144" w:rsidRPr="009D0D96" w:rsidRDefault="00080144" w:rsidP="001A0A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,026,839</w:t>
            </w:r>
          </w:p>
        </w:tc>
        <w:tc>
          <w:tcPr>
            <w:tcW w:w="0" w:type="auto"/>
          </w:tcPr>
          <w:p w14:paraId="6255746F" w14:textId="77777777" w:rsidR="00080144" w:rsidRPr="009D0D96" w:rsidRDefault="00080144" w:rsidP="001A0A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</w:tr>
      <w:tr w:rsidR="00080144" w:rsidRPr="00080144" w14:paraId="5115EFA4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2FE9DA88" w14:textId="0C4C5DE7" w:rsidR="00080144" w:rsidRPr="00080144" w:rsidRDefault="00080144" w:rsidP="001A0A56">
            <w:pPr>
              <w:rPr>
                <w:b/>
                <w:noProof/>
              </w:rPr>
            </w:pPr>
          </w:p>
        </w:tc>
        <w:tc>
          <w:tcPr>
            <w:tcW w:w="0" w:type="auto"/>
          </w:tcPr>
          <w:p w14:paraId="5CED07AD" w14:textId="77777777" w:rsidR="00080144" w:rsidRPr="00080144" w:rsidRDefault="00080144" w:rsidP="001A0A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Total 43723 C1 QUINNS WTP TO BOOTHILL - PHASE 1</w:t>
            </w:r>
          </w:p>
          <w:p w14:paraId="397156C4" w14:textId="1AC399B9" w:rsidR="00080144" w:rsidRPr="00080144" w:rsidRDefault="00080144" w:rsidP="001A0A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</w:p>
        </w:tc>
        <w:tc>
          <w:tcPr>
            <w:tcW w:w="0" w:type="auto"/>
          </w:tcPr>
          <w:p w14:paraId="4C1A825B" w14:textId="77777777" w:rsidR="00080144" w:rsidRPr="00080144" w:rsidRDefault="00080144" w:rsidP="001A0A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4,142,695</w:t>
            </w:r>
          </w:p>
        </w:tc>
        <w:tc>
          <w:tcPr>
            <w:tcW w:w="0" w:type="auto"/>
          </w:tcPr>
          <w:p w14:paraId="3007BF24" w14:textId="77777777" w:rsidR="00080144" w:rsidRPr="00080144" w:rsidRDefault="00080144" w:rsidP="001A0A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887,028</w:t>
            </w:r>
          </w:p>
        </w:tc>
        <w:tc>
          <w:tcPr>
            <w:tcW w:w="0" w:type="auto"/>
          </w:tcPr>
          <w:p w14:paraId="343C9900" w14:textId="77777777" w:rsidR="00080144" w:rsidRPr="00080144" w:rsidRDefault="00080144" w:rsidP="001A0A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13C67570" w14:textId="77777777" w:rsidR="00080144" w:rsidRPr="00080144" w:rsidRDefault="00080144" w:rsidP="001A0A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3F93F466" w14:textId="77777777" w:rsidR="00080144" w:rsidRPr="00080144" w:rsidRDefault="00080144" w:rsidP="001A0A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,026,839</w:t>
            </w:r>
          </w:p>
        </w:tc>
        <w:tc>
          <w:tcPr>
            <w:tcW w:w="0" w:type="auto"/>
          </w:tcPr>
          <w:p w14:paraId="2A13B510" w14:textId="77777777" w:rsidR="00080144" w:rsidRPr="00080144" w:rsidRDefault="00080144" w:rsidP="001A0A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</w:tr>
      <w:tr w:rsidR="00080144" w:rsidRPr="009D0D96" w14:paraId="3DC67E4D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519755B2" w14:textId="77777777" w:rsidR="00080144" w:rsidRPr="009D0D96" w:rsidRDefault="00080144" w:rsidP="001A0A56">
            <w:pPr>
              <w:rPr>
                <w:noProof/>
              </w:rPr>
            </w:pPr>
            <w:r>
              <w:rPr>
                <w:noProof/>
              </w:rPr>
              <w:t>43724 REGIONALIZATION FEE</w:t>
            </w:r>
          </w:p>
        </w:tc>
        <w:tc>
          <w:tcPr>
            <w:tcW w:w="0" w:type="auto"/>
          </w:tcPr>
          <w:p w14:paraId="61236516" w14:textId="77777777" w:rsidR="00080144" w:rsidRDefault="00080144" w:rsidP="001A0A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Capital</w:t>
            </w:r>
          </w:p>
          <w:p w14:paraId="35BF75D1" w14:textId="6F350C3D" w:rsidR="00080144" w:rsidRPr="009D0D96" w:rsidRDefault="00080144" w:rsidP="001A0A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0D1798D6" w14:textId="77777777" w:rsidR="00080144" w:rsidRPr="009D0D96" w:rsidRDefault="00080144" w:rsidP="001A0A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5D4F0F46" w14:textId="77777777" w:rsidR="00080144" w:rsidRPr="009D0D96" w:rsidRDefault="00080144" w:rsidP="001A0A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3D09DFD9" w14:textId="77777777" w:rsidR="00080144" w:rsidRPr="009D0D96" w:rsidRDefault="00080144" w:rsidP="001A0A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200,000</w:t>
            </w:r>
          </w:p>
        </w:tc>
        <w:tc>
          <w:tcPr>
            <w:tcW w:w="0" w:type="auto"/>
          </w:tcPr>
          <w:p w14:paraId="3EDD657E" w14:textId="77777777" w:rsidR="00080144" w:rsidRPr="009D0D96" w:rsidRDefault="00080144" w:rsidP="001A0A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200,000</w:t>
            </w:r>
          </w:p>
        </w:tc>
        <w:tc>
          <w:tcPr>
            <w:tcW w:w="0" w:type="auto"/>
          </w:tcPr>
          <w:p w14:paraId="4E8B6E8F" w14:textId="77777777" w:rsidR="00080144" w:rsidRPr="009D0D96" w:rsidRDefault="00080144" w:rsidP="001A0A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600,000</w:t>
            </w:r>
          </w:p>
        </w:tc>
        <w:tc>
          <w:tcPr>
            <w:tcW w:w="0" w:type="auto"/>
          </w:tcPr>
          <w:p w14:paraId="561D5158" w14:textId="77777777" w:rsidR="00080144" w:rsidRPr="009D0D96" w:rsidRDefault="00080144" w:rsidP="001A0A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200,000</w:t>
            </w:r>
          </w:p>
        </w:tc>
      </w:tr>
      <w:tr w:rsidR="00080144" w:rsidRPr="00080144" w14:paraId="44BE4990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02E827F1" w14:textId="3FAF9B83" w:rsidR="00080144" w:rsidRPr="00080144" w:rsidRDefault="00080144" w:rsidP="001A0A56">
            <w:pPr>
              <w:rPr>
                <w:b/>
                <w:noProof/>
              </w:rPr>
            </w:pPr>
          </w:p>
        </w:tc>
        <w:tc>
          <w:tcPr>
            <w:tcW w:w="0" w:type="auto"/>
          </w:tcPr>
          <w:p w14:paraId="5E92C580" w14:textId="77777777" w:rsidR="00080144" w:rsidRPr="00080144" w:rsidRDefault="00080144" w:rsidP="001A0A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Total 43724 REGIONALIZATION FEE</w:t>
            </w:r>
          </w:p>
          <w:p w14:paraId="1F510578" w14:textId="1AC04E91" w:rsidR="00080144" w:rsidRPr="00080144" w:rsidRDefault="00080144" w:rsidP="001A0A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</w:p>
        </w:tc>
        <w:tc>
          <w:tcPr>
            <w:tcW w:w="0" w:type="auto"/>
          </w:tcPr>
          <w:p w14:paraId="024B99ED" w14:textId="77777777" w:rsidR="00080144" w:rsidRPr="00080144" w:rsidRDefault="00080144" w:rsidP="001A0A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295CCE99" w14:textId="77777777" w:rsidR="00080144" w:rsidRPr="00080144" w:rsidRDefault="00080144" w:rsidP="001A0A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686E9195" w14:textId="77777777" w:rsidR="00080144" w:rsidRPr="00080144" w:rsidRDefault="00080144" w:rsidP="001A0A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200,000</w:t>
            </w:r>
          </w:p>
        </w:tc>
        <w:tc>
          <w:tcPr>
            <w:tcW w:w="0" w:type="auto"/>
          </w:tcPr>
          <w:p w14:paraId="74D3F557" w14:textId="77777777" w:rsidR="00080144" w:rsidRPr="00080144" w:rsidRDefault="00080144" w:rsidP="001A0A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200,000</w:t>
            </w:r>
          </w:p>
        </w:tc>
        <w:tc>
          <w:tcPr>
            <w:tcW w:w="0" w:type="auto"/>
          </w:tcPr>
          <w:p w14:paraId="0278003F" w14:textId="77777777" w:rsidR="00080144" w:rsidRPr="00080144" w:rsidRDefault="00080144" w:rsidP="001A0A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600,000</w:t>
            </w:r>
          </w:p>
        </w:tc>
        <w:tc>
          <w:tcPr>
            <w:tcW w:w="0" w:type="auto"/>
          </w:tcPr>
          <w:p w14:paraId="50AE2B41" w14:textId="77777777" w:rsidR="00080144" w:rsidRPr="00080144" w:rsidRDefault="00080144" w:rsidP="001A0A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200,000</w:t>
            </w:r>
          </w:p>
        </w:tc>
      </w:tr>
      <w:tr w:rsidR="00080144" w:rsidRPr="009D0D96" w14:paraId="3174924B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5318E7D6" w14:textId="77777777" w:rsidR="00080144" w:rsidRPr="009D0D96" w:rsidRDefault="00080144" w:rsidP="001A0A56">
            <w:pPr>
              <w:rPr>
                <w:noProof/>
              </w:rPr>
            </w:pPr>
            <w:r>
              <w:rPr>
                <w:noProof/>
              </w:rPr>
              <w:t>43747 MIW TREATMENT</w:t>
            </w:r>
          </w:p>
        </w:tc>
        <w:tc>
          <w:tcPr>
            <w:tcW w:w="0" w:type="auto"/>
          </w:tcPr>
          <w:p w14:paraId="1AC1482F" w14:textId="77777777" w:rsidR="00080144" w:rsidRDefault="00080144" w:rsidP="001A0A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Capital</w:t>
            </w:r>
          </w:p>
          <w:p w14:paraId="7D82E45D" w14:textId="13CC2C04" w:rsidR="00080144" w:rsidRPr="009D0D96" w:rsidRDefault="00080144" w:rsidP="001A0A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217FCC02" w14:textId="77777777" w:rsidR="00080144" w:rsidRPr="009D0D96" w:rsidRDefault="00080144" w:rsidP="001A0A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36,420,185</w:t>
            </w:r>
          </w:p>
        </w:tc>
        <w:tc>
          <w:tcPr>
            <w:tcW w:w="0" w:type="auto"/>
          </w:tcPr>
          <w:p w14:paraId="3EC224E5" w14:textId="77777777" w:rsidR="00080144" w:rsidRPr="009D0D96" w:rsidRDefault="00080144" w:rsidP="001A0A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37,182,344</w:t>
            </w:r>
          </w:p>
        </w:tc>
        <w:tc>
          <w:tcPr>
            <w:tcW w:w="0" w:type="auto"/>
          </w:tcPr>
          <w:p w14:paraId="390E3990" w14:textId="77777777" w:rsidR="00080144" w:rsidRPr="009D0D96" w:rsidRDefault="00080144" w:rsidP="001A0A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4,361,490</w:t>
            </w:r>
          </w:p>
        </w:tc>
        <w:tc>
          <w:tcPr>
            <w:tcW w:w="0" w:type="auto"/>
          </w:tcPr>
          <w:p w14:paraId="71C31104" w14:textId="77777777" w:rsidR="00080144" w:rsidRPr="009D0D96" w:rsidRDefault="00080144" w:rsidP="001A0A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20,094,153</w:t>
            </w:r>
          </w:p>
        </w:tc>
        <w:tc>
          <w:tcPr>
            <w:tcW w:w="0" w:type="auto"/>
          </w:tcPr>
          <w:p w14:paraId="6370C023" w14:textId="77777777" w:rsidR="00080144" w:rsidRPr="009D0D96" w:rsidRDefault="00080144" w:rsidP="001A0A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49,331,038</w:t>
            </w:r>
          </w:p>
        </w:tc>
        <w:tc>
          <w:tcPr>
            <w:tcW w:w="0" w:type="auto"/>
          </w:tcPr>
          <w:p w14:paraId="7787D7F4" w14:textId="77777777" w:rsidR="00080144" w:rsidRPr="009D0D96" w:rsidRDefault="00080144" w:rsidP="001A0A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250,000</w:t>
            </w:r>
          </w:p>
        </w:tc>
      </w:tr>
      <w:tr w:rsidR="00080144" w:rsidRPr="00080144" w14:paraId="6358EAA0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601D1B64" w14:textId="5EF03150" w:rsidR="00080144" w:rsidRPr="00080144" w:rsidRDefault="00080144" w:rsidP="001A0A56">
            <w:pPr>
              <w:rPr>
                <w:b/>
                <w:noProof/>
              </w:rPr>
            </w:pPr>
          </w:p>
        </w:tc>
        <w:tc>
          <w:tcPr>
            <w:tcW w:w="0" w:type="auto"/>
          </w:tcPr>
          <w:p w14:paraId="001C763A" w14:textId="77777777" w:rsidR="00080144" w:rsidRPr="00080144" w:rsidRDefault="00080144" w:rsidP="001A0A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Total 43747 MIW TREATMENT</w:t>
            </w:r>
          </w:p>
          <w:p w14:paraId="57B0A47E" w14:textId="4B4062D6" w:rsidR="00080144" w:rsidRPr="00080144" w:rsidRDefault="00080144" w:rsidP="001A0A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</w:p>
        </w:tc>
        <w:tc>
          <w:tcPr>
            <w:tcW w:w="0" w:type="auto"/>
          </w:tcPr>
          <w:p w14:paraId="2EA35575" w14:textId="77777777" w:rsidR="00080144" w:rsidRPr="00080144" w:rsidRDefault="00080144" w:rsidP="001A0A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36,420,185</w:t>
            </w:r>
          </w:p>
        </w:tc>
        <w:tc>
          <w:tcPr>
            <w:tcW w:w="0" w:type="auto"/>
          </w:tcPr>
          <w:p w14:paraId="4B12419F" w14:textId="77777777" w:rsidR="00080144" w:rsidRPr="00080144" w:rsidRDefault="00080144" w:rsidP="001A0A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37,182,344</w:t>
            </w:r>
          </w:p>
        </w:tc>
        <w:tc>
          <w:tcPr>
            <w:tcW w:w="0" w:type="auto"/>
          </w:tcPr>
          <w:p w14:paraId="166C3B9E" w14:textId="77777777" w:rsidR="00080144" w:rsidRPr="00080144" w:rsidRDefault="00080144" w:rsidP="001A0A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4,361,490</w:t>
            </w:r>
          </w:p>
        </w:tc>
        <w:tc>
          <w:tcPr>
            <w:tcW w:w="0" w:type="auto"/>
          </w:tcPr>
          <w:p w14:paraId="5137E17B" w14:textId="77777777" w:rsidR="00080144" w:rsidRPr="00080144" w:rsidRDefault="00080144" w:rsidP="001A0A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20,094,153</w:t>
            </w:r>
          </w:p>
        </w:tc>
        <w:tc>
          <w:tcPr>
            <w:tcW w:w="0" w:type="auto"/>
          </w:tcPr>
          <w:p w14:paraId="67D217A7" w14:textId="77777777" w:rsidR="00080144" w:rsidRPr="00080144" w:rsidRDefault="00080144" w:rsidP="001A0A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49,331,038</w:t>
            </w:r>
          </w:p>
        </w:tc>
        <w:tc>
          <w:tcPr>
            <w:tcW w:w="0" w:type="auto"/>
          </w:tcPr>
          <w:p w14:paraId="01E2580F" w14:textId="77777777" w:rsidR="00080144" w:rsidRPr="00080144" w:rsidRDefault="00080144" w:rsidP="001A0A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250,000</w:t>
            </w:r>
          </w:p>
        </w:tc>
      </w:tr>
      <w:tr w:rsidR="00080144" w:rsidRPr="009D0D96" w14:paraId="0C939EA2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652DD84A" w14:textId="77777777" w:rsidR="00080144" w:rsidRPr="009D0D96" w:rsidRDefault="00080144" w:rsidP="001A0A56">
            <w:pPr>
              <w:rPr>
                <w:noProof/>
              </w:rPr>
            </w:pPr>
            <w:r>
              <w:rPr>
                <w:noProof/>
              </w:rPr>
              <w:lastRenderedPageBreak/>
              <w:t>43748 QJWTP TREATMENT UPGRADES</w:t>
            </w:r>
          </w:p>
        </w:tc>
        <w:tc>
          <w:tcPr>
            <w:tcW w:w="0" w:type="auto"/>
          </w:tcPr>
          <w:p w14:paraId="59D7C0DE" w14:textId="77777777" w:rsidR="00080144" w:rsidRDefault="00080144" w:rsidP="001A0A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Capital</w:t>
            </w:r>
          </w:p>
          <w:p w14:paraId="2ACF6966" w14:textId="10CB1455" w:rsidR="00080144" w:rsidRPr="009D0D96" w:rsidRDefault="00080144" w:rsidP="001A0A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720B31B6" w14:textId="77777777" w:rsidR="00080144" w:rsidRPr="009D0D96" w:rsidRDefault="00080144" w:rsidP="001A0A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2,465,955</w:t>
            </w:r>
          </w:p>
        </w:tc>
        <w:tc>
          <w:tcPr>
            <w:tcW w:w="0" w:type="auto"/>
          </w:tcPr>
          <w:p w14:paraId="327F1425" w14:textId="77777777" w:rsidR="00080144" w:rsidRPr="009D0D96" w:rsidRDefault="00080144" w:rsidP="001A0A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61,887</w:t>
            </w:r>
          </w:p>
        </w:tc>
        <w:tc>
          <w:tcPr>
            <w:tcW w:w="0" w:type="auto"/>
          </w:tcPr>
          <w:p w14:paraId="5034A130" w14:textId="77777777" w:rsidR="00080144" w:rsidRPr="009D0D96" w:rsidRDefault="00080144" w:rsidP="001A0A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9,500</w:t>
            </w:r>
          </w:p>
        </w:tc>
        <w:tc>
          <w:tcPr>
            <w:tcW w:w="0" w:type="auto"/>
          </w:tcPr>
          <w:p w14:paraId="0E188ECC" w14:textId="77777777" w:rsidR="00080144" w:rsidRPr="009D0D96" w:rsidRDefault="00080144" w:rsidP="001A0A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5F2AF236" w14:textId="77777777" w:rsidR="00080144" w:rsidRPr="009D0D96" w:rsidRDefault="00080144" w:rsidP="001A0A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2,839,109</w:t>
            </w:r>
          </w:p>
        </w:tc>
        <w:tc>
          <w:tcPr>
            <w:tcW w:w="0" w:type="auto"/>
          </w:tcPr>
          <w:p w14:paraId="0D9AF41C" w14:textId="77777777" w:rsidR="00080144" w:rsidRPr="009D0D96" w:rsidRDefault="00080144" w:rsidP="001A0A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</w:tr>
      <w:tr w:rsidR="00080144" w:rsidRPr="00080144" w14:paraId="40ECBFEC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163952C5" w14:textId="56CBA89D" w:rsidR="00080144" w:rsidRPr="00080144" w:rsidRDefault="00080144" w:rsidP="001A0A56">
            <w:pPr>
              <w:rPr>
                <w:b/>
                <w:noProof/>
              </w:rPr>
            </w:pPr>
          </w:p>
        </w:tc>
        <w:tc>
          <w:tcPr>
            <w:tcW w:w="0" w:type="auto"/>
          </w:tcPr>
          <w:p w14:paraId="2E142B3E" w14:textId="77777777" w:rsidR="00080144" w:rsidRPr="00080144" w:rsidRDefault="00080144" w:rsidP="001A0A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Total 43748 QJWTP TREATMENT UPGRADES</w:t>
            </w:r>
          </w:p>
          <w:p w14:paraId="3028FF99" w14:textId="672C6B10" w:rsidR="00080144" w:rsidRPr="00080144" w:rsidRDefault="00080144" w:rsidP="001A0A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</w:p>
        </w:tc>
        <w:tc>
          <w:tcPr>
            <w:tcW w:w="0" w:type="auto"/>
          </w:tcPr>
          <w:p w14:paraId="2FE2549E" w14:textId="77777777" w:rsidR="00080144" w:rsidRPr="00080144" w:rsidRDefault="00080144" w:rsidP="001A0A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2,465,955</w:t>
            </w:r>
          </w:p>
        </w:tc>
        <w:tc>
          <w:tcPr>
            <w:tcW w:w="0" w:type="auto"/>
          </w:tcPr>
          <w:p w14:paraId="18D5088B" w14:textId="77777777" w:rsidR="00080144" w:rsidRPr="00080144" w:rsidRDefault="00080144" w:rsidP="001A0A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61,887</w:t>
            </w:r>
          </w:p>
        </w:tc>
        <w:tc>
          <w:tcPr>
            <w:tcW w:w="0" w:type="auto"/>
          </w:tcPr>
          <w:p w14:paraId="3FB5797D" w14:textId="77777777" w:rsidR="00080144" w:rsidRPr="00080144" w:rsidRDefault="00080144" w:rsidP="001A0A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9,500</w:t>
            </w:r>
          </w:p>
        </w:tc>
        <w:tc>
          <w:tcPr>
            <w:tcW w:w="0" w:type="auto"/>
          </w:tcPr>
          <w:p w14:paraId="300284B5" w14:textId="77777777" w:rsidR="00080144" w:rsidRPr="00080144" w:rsidRDefault="00080144" w:rsidP="001A0A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6BA9D47D" w14:textId="77777777" w:rsidR="00080144" w:rsidRPr="00080144" w:rsidRDefault="00080144" w:rsidP="001A0A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2,839,109</w:t>
            </w:r>
          </w:p>
        </w:tc>
        <w:tc>
          <w:tcPr>
            <w:tcW w:w="0" w:type="auto"/>
          </w:tcPr>
          <w:p w14:paraId="6D49BD36" w14:textId="77777777" w:rsidR="00080144" w:rsidRPr="00080144" w:rsidRDefault="00080144" w:rsidP="001A0A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</w:tr>
      <w:tr w:rsidR="00080144" w:rsidRPr="009D0D96" w14:paraId="06CA7B50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558B8B96" w14:textId="77777777" w:rsidR="00080144" w:rsidRPr="009D0D96" w:rsidRDefault="00080144" w:rsidP="001A0A56">
            <w:pPr>
              <w:rPr>
                <w:noProof/>
              </w:rPr>
            </w:pPr>
            <w:r>
              <w:rPr>
                <w:noProof/>
              </w:rPr>
              <w:t>43750 DISTRIBUTION ZONING METERS</w:t>
            </w:r>
          </w:p>
        </w:tc>
        <w:tc>
          <w:tcPr>
            <w:tcW w:w="0" w:type="auto"/>
          </w:tcPr>
          <w:p w14:paraId="0103DC08" w14:textId="77777777" w:rsidR="00080144" w:rsidRDefault="00080144" w:rsidP="001A0A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Capital</w:t>
            </w:r>
          </w:p>
          <w:p w14:paraId="6576E4F0" w14:textId="363DEEED" w:rsidR="00080144" w:rsidRPr="009D0D96" w:rsidRDefault="00080144" w:rsidP="001A0A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1D39B729" w14:textId="77777777" w:rsidR="00080144" w:rsidRPr="009D0D96" w:rsidRDefault="00080144" w:rsidP="001A0A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4A346FEB" w14:textId="77777777" w:rsidR="00080144" w:rsidRPr="009D0D96" w:rsidRDefault="00080144" w:rsidP="001A0A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4,697</w:t>
            </w:r>
          </w:p>
        </w:tc>
        <w:tc>
          <w:tcPr>
            <w:tcW w:w="0" w:type="auto"/>
          </w:tcPr>
          <w:p w14:paraId="58B663E9" w14:textId="77777777" w:rsidR="00080144" w:rsidRPr="009D0D96" w:rsidRDefault="00080144" w:rsidP="001A0A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6823BDCE" w14:textId="77777777" w:rsidR="00080144" w:rsidRPr="009D0D96" w:rsidRDefault="00080144" w:rsidP="001A0A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3E3571B6" w14:textId="77777777" w:rsidR="00080144" w:rsidRPr="009D0D96" w:rsidRDefault="00080144" w:rsidP="001A0A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8,358</w:t>
            </w:r>
          </w:p>
        </w:tc>
        <w:tc>
          <w:tcPr>
            <w:tcW w:w="0" w:type="auto"/>
          </w:tcPr>
          <w:p w14:paraId="23581FD9" w14:textId="77777777" w:rsidR="00080144" w:rsidRPr="009D0D96" w:rsidRDefault="00080144" w:rsidP="001A0A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</w:tr>
      <w:tr w:rsidR="00080144" w:rsidRPr="00080144" w14:paraId="1D79499F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20E95760" w14:textId="424DFD99" w:rsidR="00080144" w:rsidRPr="00080144" w:rsidRDefault="00080144" w:rsidP="001A0A56">
            <w:pPr>
              <w:rPr>
                <w:b/>
                <w:noProof/>
              </w:rPr>
            </w:pPr>
          </w:p>
        </w:tc>
        <w:tc>
          <w:tcPr>
            <w:tcW w:w="0" w:type="auto"/>
          </w:tcPr>
          <w:p w14:paraId="2BD5C0B1" w14:textId="77777777" w:rsidR="00080144" w:rsidRPr="00080144" w:rsidRDefault="00080144" w:rsidP="001A0A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Total 43750 DISTRIBUTION ZONING METERS</w:t>
            </w:r>
          </w:p>
          <w:p w14:paraId="32C9B0E7" w14:textId="4B12D081" w:rsidR="00080144" w:rsidRPr="00080144" w:rsidRDefault="00080144" w:rsidP="001A0A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</w:p>
        </w:tc>
        <w:tc>
          <w:tcPr>
            <w:tcW w:w="0" w:type="auto"/>
          </w:tcPr>
          <w:p w14:paraId="7E945C24" w14:textId="77777777" w:rsidR="00080144" w:rsidRPr="00080144" w:rsidRDefault="00080144" w:rsidP="001A0A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1C9FC332" w14:textId="77777777" w:rsidR="00080144" w:rsidRPr="00080144" w:rsidRDefault="00080144" w:rsidP="001A0A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4,697</w:t>
            </w:r>
          </w:p>
        </w:tc>
        <w:tc>
          <w:tcPr>
            <w:tcW w:w="0" w:type="auto"/>
          </w:tcPr>
          <w:p w14:paraId="38102138" w14:textId="77777777" w:rsidR="00080144" w:rsidRPr="00080144" w:rsidRDefault="00080144" w:rsidP="001A0A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5DD722D4" w14:textId="77777777" w:rsidR="00080144" w:rsidRPr="00080144" w:rsidRDefault="00080144" w:rsidP="001A0A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216015C7" w14:textId="77777777" w:rsidR="00080144" w:rsidRPr="00080144" w:rsidRDefault="00080144" w:rsidP="001A0A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8,358</w:t>
            </w:r>
          </w:p>
        </w:tc>
        <w:tc>
          <w:tcPr>
            <w:tcW w:w="0" w:type="auto"/>
          </w:tcPr>
          <w:p w14:paraId="7E30494F" w14:textId="77777777" w:rsidR="00080144" w:rsidRPr="00080144" w:rsidRDefault="00080144" w:rsidP="001A0A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</w:tr>
      <w:tr w:rsidR="00080144" w:rsidRPr="009D0D96" w14:paraId="5AFF3E23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510A1E38" w14:textId="77777777" w:rsidR="00080144" w:rsidRPr="009D0D96" w:rsidRDefault="00080144" w:rsidP="001A0A56">
            <w:pPr>
              <w:rPr>
                <w:noProof/>
              </w:rPr>
            </w:pPr>
            <w:r>
              <w:rPr>
                <w:noProof/>
              </w:rPr>
              <w:t>43751 ENERGY PROJECTS</w:t>
            </w:r>
          </w:p>
        </w:tc>
        <w:tc>
          <w:tcPr>
            <w:tcW w:w="0" w:type="auto"/>
          </w:tcPr>
          <w:p w14:paraId="680F8ED3" w14:textId="77777777" w:rsidR="00080144" w:rsidRDefault="00080144" w:rsidP="001A0A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Capital</w:t>
            </w:r>
          </w:p>
          <w:p w14:paraId="0C3632CC" w14:textId="2CF5AD8C" w:rsidR="00080144" w:rsidRPr="009D0D96" w:rsidRDefault="00080144" w:rsidP="001A0A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16477788" w14:textId="77777777" w:rsidR="00080144" w:rsidRPr="009D0D96" w:rsidRDefault="00080144" w:rsidP="001A0A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72,251</w:t>
            </w:r>
          </w:p>
        </w:tc>
        <w:tc>
          <w:tcPr>
            <w:tcW w:w="0" w:type="auto"/>
          </w:tcPr>
          <w:p w14:paraId="4EC15174" w14:textId="77777777" w:rsidR="00080144" w:rsidRPr="009D0D96" w:rsidRDefault="00080144" w:rsidP="001A0A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03,054</w:t>
            </w:r>
          </w:p>
        </w:tc>
        <w:tc>
          <w:tcPr>
            <w:tcW w:w="0" w:type="auto"/>
          </w:tcPr>
          <w:p w14:paraId="695EC00E" w14:textId="77777777" w:rsidR="00080144" w:rsidRPr="009D0D96" w:rsidRDefault="00080144" w:rsidP="001A0A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45,085</w:t>
            </w:r>
          </w:p>
        </w:tc>
        <w:tc>
          <w:tcPr>
            <w:tcW w:w="0" w:type="auto"/>
          </w:tcPr>
          <w:p w14:paraId="72FACF05" w14:textId="77777777" w:rsidR="00080144" w:rsidRPr="009D0D96" w:rsidRDefault="00080144" w:rsidP="001A0A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200,000</w:t>
            </w:r>
          </w:p>
        </w:tc>
        <w:tc>
          <w:tcPr>
            <w:tcW w:w="0" w:type="auto"/>
          </w:tcPr>
          <w:p w14:paraId="1AE4EF46" w14:textId="77777777" w:rsidR="00080144" w:rsidRPr="009D0D96" w:rsidRDefault="00080144" w:rsidP="001A0A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615,889</w:t>
            </w:r>
          </w:p>
        </w:tc>
        <w:tc>
          <w:tcPr>
            <w:tcW w:w="0" w:type="auto"/>
          </w:tcPr>
          <w:p w14:paraId="5BBC1F07" w14:textId="77777777" w:rsidR="00080144" w:rsidRPr="009D0D96" w:rsidRDefault="00080144" w:rsidP="001A0A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</w:tr>
      <w:tr w:rsidR="00080144" w:rsidRPr="00080144" w14:paraId="0CD1F938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0CFFA274" w14:textId="110986D0" w:rsidR="00080144" w:rsidRPr="00080144" w:rsidRDefault="00080144" w:rsidP="001A0A56">
            <w:pPr>
              <w:rPr>
                <w:b/>
                <w:noProof/>
              </w:rPr>
            </w:pPr>
          </w:p>
        </w:tc>
        <w:tc>
          <w:tcPr>
            <w:tcW w:w="0" w:type="auto"/>
          </w:tcPr>
          <w:p w14:paraId="5DE7648E" w14:textId="77777777" w:rsidR="00080144" w:rsidRPr="00080144" w:rsidRDefault="00080144" w:rsidP="001A0A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Total 43751 ENERGY PROJECTS</w:t>
            </w:r>
          </w:p>
          <w:p w14:paraId="4607F888" w14:textId="3B9BAA77" w:rsidR="00080144" w:rsidRPr="00080144" w:rsidRDefault="00080144" w:rsidP="001A0A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</w:p>
        </w:tc>
        <w:tc>
          <w:tcPr>
            <w:tcW w:w="0" w:type="auto"/>
          </w:tcPr>
          <w:p w14:paraId="3AD662AE" w14:textId="77777777" w:rsidR="00080144" w:rsidRPr="00080144" w:rsidRDefault="00080144" w:rsidP="001A0A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72,251</w:t>
            </w:r>
          </w:p>
        </w:tc>
        <w:tc>
          <w:tcPr>
            <w:tcW w:w="0" w:type="auto"/>
          </w:tcPr>
          <w:p w14:paraId="4D948EEB" w14:textId="77777777" w:rsidR="00080144" w:rsidRPr="00080144" w:rsidRDefault="00080144" w:rsidP="001A0A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03,054</w:t>
            </w:r>
          </w:p>
        </w:tc>
        <w:tc>
          <w:tcPr>
            <w:tcW w:w="0" w:type="auto"/>
          </w:tcPr>
          <w:p w14:paraId="573BA1D0" w14:textId="77777777" w:rsidR="00080144" w:rsidRPr="00080144" w:rsidRDefault="00080144" w:rsidP="001A0A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45,085</w:t>
            </w:r>
          </w:p>
        </w:tc>
        <w:tc>
          <w:tcPr>
            <w:tcW w:w="0" w:type="auto"/>
          </w:tcPr>
          <w:p w14:paraId="25BB9D9A" w14:textId="77777777" w:rsidR="00080144" w:rsidRPr="00080144" w:rsidRDefault="00080144" w:rsidP="001A0A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200,000</w:t>
            </w:r>
          </w:p>
        </w:tc>
        <w:tc>
          <w:tcPr>
            <w:tcW w:w="0" w:type="auto"/>
          </w:tcPr>
          <w:p w14:paraId="2999EC25" w14:textId="77777777" w:rsidR="00080144" w:rsidRPr="00080144" w:rsidRDefault="00080144" w:rsidP="001A0A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615,889</w:t>
            </w:r>
          </w:p>
        </w:tc>
        <w:tc>
          <w:tcPr>
            <w:tcW w:w="0" w:type="auto"/>
          </w:tcPr>
          <w:p w14:paraId="1105210F" w14:textId="77777777" w:rsidR="00080144" w:rsidRPr="00080144" w:rsidRDefault="00080144" w:rsidP="001A0A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</w:tr>
      <w:tr w:rsidR="00080144" w:rsidRPr="009D0D96" w14:paraId="3EF64169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6E5298BB" w14:textId="77777777" w:rsidR="00080144" w:rsidRPr="009D0D96" w:rsidRDefault="00080144" w:rsidP="001A0A56">
            <w:pPr>
              <w:rPr>
                <w:noProof/>
              </w:rPr>
            </w:pPr>
            <w:r>
              <w:rPr>
                <w:noProof/>
              </w:rPr>
              <w:t>43766 GOLF BUILDING</w:t>
            </w:r>
          </w:p>
        </w:tc>
        <w:tc>
          <w:tcPr>
            <w:tcW w:w="0" w:type="auto"/>
          </w:tcPr>
          <w:p w14:paraId="71195DC5" w14:textId="77777777" w:rsidR="00080144" w:rsidRDefault="00080144" w:rsidP="001A0A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Capital</w:t>
            </w:r>
          </w:p>
          <w:p w14:paraId="71BA3165" w14:textId="5F162F17" w:rsidR="00080144" w:rsidRPr="009D0D96" w:rsidRDefault="00080144" w:rsidP="001A0A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0F05EC73" w14:textId="77777777" w:rsidR="00080144" w:rsidRPr="009D0D96" w:rsidRDefault="00080144" w:rsidP="001A0A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48,689</w:t>
            </w:r>
          </w:p>
        </w:tc>
        <w:tc>
          <w:tcPr>
            <w:tcW w:w="0" w:type="auto"/>
          </w:tcPr>
          <w:p w14:paraId="714CBBE2" w14:textId="77777777" w:rsidR="00080144" w:rsidRPr="009D0D96" w:rsidRDefault="00080144" w:rsidP="001A0A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27D0D194" w14:textId="77777777" w:rsidR="00080144" w:rsidRPr="009D0D96" w:rsidRDefault="00080144" w:rsidP="001A0A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1104D3A4" w14:textId="77777777" w:rsidR="00080144" w:rsidRPr="009D0D96" w:rsidRDefault="00080144" w:rsidP="001A0A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0137E8E3" w14:textId="77777777" w:rsidR="00080144" w:rsidRPr="009D0D96" w:rsidRDefault="00080144" w:rsidP="001A0A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58EE09AE" w14:textId="77777777" w:rsidR="00080144" w:rsidRPr="009D0D96" w:rsidRDefault="00080144" w:rsidP="001A0A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</w:tr>
      <w:tr w:rsidR="00080144" w:rsidRPr="00080144" w14:paraId="06B0175E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08383F5A" w14:textId="4AF17245" w:rsidR="00080144" w:rsidRPr="00080144" w:rsidRDefault="00080144" w:rsidP="001A0A56">
            <w:pPr>
              <w:rPr>
                <w:b/>
                <w:noProof/>
              </w:rPr>
            </w:pPr>
          </w:p>
        </w:tc>
        <w:tc>
          <w:tcPr>
            <w:tcW w:w="0" w:type="auto"/>
          </w:tcPr>
          <w:p w14:paraId="6D9A13AB" w14:textId="77777777" w:rsidR="00080144" w:rsidRPr="00080144" w:rsidRDefault="00080144" w:rsidP="001A0A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Total 43766 GOLF BUILDING</w:t>
            </w:r>
          </w:p>
          <w:p w14:paraId="70E309E1" w14:textId="2F1C5949" w:rsidR="00080144" w:rsidRPr="00080144" w:rsidRDefault="00080144" w:rsidP="001A0A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</w:p>
        </w:tc>
        <w:tc>
          <w:tcPr>
            <w:tcW w:w="0" w:type="auto"/>
          </w:tcPr>
          <w:p w14:paraId="50FEE0B1" w14:textId="77777777" w:rsidR="00080144" w:rsidRPr="00080144" w:rsidRDefault="00080144" w:rsidP="001A0A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48,689</w:t>
            </w:r>
          </w:p>
        </w:tc>
        <w:tc>
          <w:tcPr>
            <w:tcW w:w="0" w:type="auto"/>
          </w:tcPr>
          <w:p w14:paraId="5CFECC20" w14:textId="77777777" w:rsidR="00080144" w:rsidRPr="00080144" w:rsidRDefault="00080144" w:rsidP="001A0A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35E9E20F" w14:textId="77777777" w:rsidR="00080144" w:rsidRPr="00080144" w:rsidRDefault="00080144" w:rsidP="001A0A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68922BA5" w14:textId="77777777" w:rsidR="00080144" w:rsidRPr="00080144" w:rsidRDefault="00080144" w:rsidP="001A0A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4AA13CBF" w14:textId="77777777" w:rsidR="00080144" w:rsidRPr="00080144" w:rsidRDefault="00080144" w:rsidP="001A0A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26A44321" w14:textId="77777777" w:rsidR="00080144" w:rsidRPr="00080144" w:rsidRDefault="00080144" w:rsidP="001A0A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</w:tr>
      <w:tr w:rsidR="00080144" w:rsidRPr="009D0D96" w14:paraId="6A8C0174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2C7D247A" w14:textId="77777777" w:rsidR="00080144" w:rsidRPr="009D0D96" w:rsidRDefault="00080144" w:rsidP="001A0A56">
            <w:pPr>
              <w:rPr>
                <w:noProof/>
              </w:rPr>
            </w:pPr>
            <w:r>
              <w:rPr>
                <w:noProof/>
              </w:rPr>
              <w:t>43794 MOBILE MANAGEMENT SERVER</w:t>
            </w:r>
          </w:p>
        </w:tc>
        <w:tc>
          <w:tcPr>
            <w:tcW w:w="0" w:type="auto"/>
          </w:tcPr>
          <w:p w14:paraId="29CF8307" w14:textId="77777777" w:rsidR="00080144" w:rsidRDefault="00080144" w:rsidP="001A0A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Capital</w:t>
            </w:r>
          </w:p>
          <w:p w14:paraId="57ED200E" w14:textId="09089883" w:rsidR="00080144" w:rsidRPr="009D0D96" w:rsidRDefault="00080144" w:rsidP="001A0A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3EF39AB8" w14:textId="77777777" w:rsidR="00080144" w:rsidRPr="009D0D96" w:rsidRDefault="00080144" w:rsidP="001A0A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22835252" w14:textId="77777777" w:rsidR="00080144" w:rsidRPr="009D0D96" w:rsidRDefault="00080144" w:rsidP="001A0A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22F9E696" w14:textId="77777777" w:rsidR="00080144" w:rsidRPr="009D0D96" w:rsidRDefault="00080144" w:rsidP="001A0A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680FD751" w14:textId="77777777" w:rsidR="00080144" w:rsidRPr="009D0D96" w:rsidRDefault="00080144" w:rsidP="001A0A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42C41B90" w14:textId="77777777" w:rsidR="00080144" w:rsidRPr="009D0D96" w:rsidRDefault="00080144" w:rsidP="001A0A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3,000</w:t>
            </w:r>
          </w:p>
        </w:tc>
        <w:tc>
          <w:tcPr>
            <w:tcW w:w="0" w:type="auto"/>
          </w:tcPr>
          <w:p w14:paraId="786234AE" w14:textId="77777777" w:rsidR="00080144" w:rsidRPr="009D0D96" w:rsidRDefault="00080144" w:rsidP="001A0A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</w:tr>
      <w:tr w:rsidR="00080144" w:rsidRPr="00080144" w14:paraId="7B215123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18209DED" w14:textId="0EF79522" w:rsidR="00080144" w:rsidRPr="00080144" w:rsidRDefault="00080144" w:rsidP="001A0A56">
            <w:pPr>
              <w:rPr>
                <w:b/>
                <w:noProof/>
              </w:rPr>
            </w:pPr>
          </w:p>
        </w:tc>
        <w:tc>
          <w:tcPr>
            <w:tcW w:w="0" w:type="auto"/>
          </w:tcPr>
          <w:p w14:paraId="248149C3" w14:textId="77777777" w:rsidR="00080144" w:rsidRPr="00080144" w:rsidRDefault="00080144" w:rsidP="001A0A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Total 43794 MOBILE MANAGEMENT SERVER</w:t>
            </w:r>
          </w:p>
          <w:p w14:paraId="36575E52" w14:textId="40C36EDF" w:rsidR="00080144" w:rsidRPr="00080144" w:rsidRDefault="00080144" w:rsidP="001A0A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</w:p>
        </w:tc>
        <w:tc>
          <w:tcPr>
            <w:tcW w:w="0" w:type="auto"/>
          </w:tcPr>
          <w:p w14:paraId="50CA45BB" w14:textId="77777777" w:rsidR="00080144" w:rsidRPr="00080144" w:rsidRDefault="00080144" w:rsidP="001A0A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7AE1FDE2" w14:textId="77777777" w:rsidR="00080144" w:rsidRPr="00080144" w:rsidRDefault="00080144" w:rsidP="001A0A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4AD5B6F8" w14:textId="77777777" w:rsidR="00080144" w:rsidRPr="00080144" w:rsidRDefault="00080144" w:rsidP="001A0A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03D92948" w14:textId="77777777" w:rsidR="00080144" w:rsidRPr="00080144" w:rsidRDefault="00080144" w:rsidP="001A0A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3D1152D3" w14:textId="77777777" w:rsidR="00080144" w:rsidRPr="00080144" w:rsidRDefault="00080144" w:rsidP="001A0A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3,000</w:t>
            </w:r>
          </w:p>
        </w:tc>
        <w:tc>
          <w:tcPr>
            <w:tcW w:w="0" w:type="auto"/>
          </w:tcPr>
          <w:p w14:paraId="5CA32DCF" w14:textId="77777777" w:rsidR="00080144" w:rsidRPr="00080144" w:rsidRDefault="00080144" w:rsidP="001A0A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</w:tr>
      <w:tr w:rsidR="00080144" w:rsidRPr="009D0D96" w14:paraId="683AE1BE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48329DFB" w14:textId="77777777" w:rsidR="00080144" w:rsidRPr="009D0D96" w:rsidRDefault="00080144" w:rsidP="001A0A56">
            <w:pPr>
              <w:rPr>
                <w:noProof/>
              </w:rPr>
            </w:pPr>
            <w:r>
              <w:rPr>
                <w:noProof/>
              </w:rPr>
              <w:t>43799 WINDOWS 10 CLIENT LICENSES</w:t>
            </w:r>
          </w:p>
        </w:tc>
        <w:tc>
          <w:tcPr>
            <w:tcW w:w="0" w:type="auto"/>
          </w:tcPr>
          <w:p w14:paraId="4BCA7B1B" w14:textId="77777777" w:rsidR="00080144" w:rsidRDefault="00080144" w:rsidP="001A0A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Capital</w:t>
            </w:r>
          </w:p>
          <w:p w14:paraId="58E3802C" w14:textId="4CAE0A35" w:rsidR="00080144" w:rsidRPr="009D0D96" w:rsidRDefault="00080144" w:rsidP="001A0A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2AB8F798" w14:textId="77777777" w:rsidR="00080144" w:rsidRPr="009D0D96" w:rsidRDefault="00080144" w:rsidP="001A0A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14FF535E" w14:textId="77777777" w:rsidR="00080144" w:rsidRPr="009D0D96" w:rsidRDefault="00080144" w:rsidP="001A0A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222E0C20" w14:textId="77777777" w:rsidR="00080144" w:rsidRPr="009D0D96" w:rsidRDefault="00080144" w:rsidP="001A0A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5B93EC55" w14:textId="77777777" w:rsidR="00080144" w:rsidRPr="009D0D96" w:rsidRDefault="00080144" w:rsidP="001A0A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54DE685F" w14:textId="77777777" w:rsidR="00080144" w:rsidRPr="009D0D96" w:rsidRDefault="00080144" w:rsidP="001A0A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,480</w:t>
            </w:r>
          </w:p>
        </w:tc>
        <w:tc>
          <w:tcPr>
            <w:tcW w:w="0" w:type="auto"/>
          </w:tcPr>
          <w:p w14:paraId="7356E923" w14:textId="77777777" w:rsidR="00080144" w:rsidRPr="009D0D96" w:rsidRDefault="00080144" w:rsidP="001A0A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</w:tr>
      <w:tr w:rsidR="00080144" w:rsidRPr="00080144" w14:paraId="3962A81A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35F323F2" w14:textId="38F9594B" w:rsidR="00080144" w:rsidRPr="00080144" w:rsidRDefault="00080144" w:rsidP="001A0A56">
            <w:pPr>
              <w:rPr>
                <w:b/>
                <w:noProof/>
              </w:rPr>
            </w:pPr>
          </w:p>
        </w:tc>
        <w:tc>
          <w:tcPr>
            <w:tcW w:w="0" w:type="auto"/>
          </w:tcPr>
          <w:p w14:paraId="69E2B2FC" w14:textId="77777777" w:rsidR="00080144" w:rsidRPr="00080144" w:rsidRDefault="00080144" w:rsidP="001A0A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Total 43799 WINDOWS 10 CLIENT LICENSES</w:t>
            </w:r>
          </w:p>
          <w:p w14:paraId="4BB6C04C" w14:textId="34A64646" w:rsidR="00080144" w:rsidRPr="00080144" w:rsidRDefault="00080144" w:rsidP="001A0A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</w:p>
        </w:tc>
        <w:tc>
          <w:tcPr>
            <w:tcW w:w="0" w:type="auto"/>
          </w:tcPr>
          <w:p w14:paraId="3CFC0517" w14:textId="77777777" w:rsidR="00080144" w:rsidRPr="00080144" w:rsidRDefault="00080144" w:rsidP="001A0A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2B5C2942" w14:textId="77777777" w:rsidR="00080144" w:rsidRPr="00080144" w:rsidRDefault="00080144" w:rsidP="001A0A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09A7A405" w14:textId="77777777" w:rsidR="00080144" w:rsidRPr="00080144" w:rsidRDefault="00080144" w:rsidP="001A0A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7F4BFB86" w14:textId="77777777" w:rsidR="00080144" w:rsidRPr="00080144" w:rsidRDefault="00080144" w:rsidP="001A0A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20FD4E39" w14:textId="77777777" w:rsidR="00080144" w:rsidRPr="00080144" w:rsidRDefault="00080144" w:rsidP="001A0A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,480</w:t>
            </w:r>
          </w:p>
        </w:tc>
        <w:tc>
          <w:tcPr>
            <w:tcW w:w="0" w:type="auto"/>
          </w:tcPr>
          <w:p w14:paraId="30AEB501" w14:textId="77777777" w:rsidR="00080144" w:rsidRPr="00080144" w:rsidRDefault="00080144" w:rsidP="001A0A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</w:tr>
      <w:tr w:rsidR="00080144" w:rsidRPr="009D0D96" w14:paraId="31A8F7CE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18D7C4E4" w14:textId="77777777" w:rsidR="00080144" w:rsidRPr="009D0D96" w:rsidRDefault="00080144" w:rsidP="001A0A56">
            <w:pPr>
              <w:rPr>
                <w:noProof/>
              </w:rPr>
            </w:pPr>
            <w:r>
              <w:rPr>
                <w:noProof/>
              </w:rPr>
              <w:t>43805 JSSD INTERCONNECTION IMPROVEMENTS</w:t>
            </w:r>
          </w:p>
        </w:tc>
        <w:tc>
          <w:tcPr>
            <w:tcW w:w="0" w:type="auto"/>
          </w:tcPr>
          <w:p w14:paraId="41A8D8FF" w14:textId="77777777" w:rsidR="00080144" w:rsidRDefault="00080144" w:rsidP="001A0A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Capital</w:t>
            </w:r>
          </w:p>
          <w:p w14:paraId="28A91155" w14:textId="40DB8C79" w:rsidR="00080144" w:rsidRPr="009D0D96" w:rsidRDefault="00080144" w:rsidP="001A0A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790AADB0" w14:textId="77777777" w:rsidR="00080144" w:rsidRPr="009D0D96" w:rsidRDefault="00080144" w:rsidP="001A0A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(124,530)</w:t>
            </w:r>
          </w:p>
        </w:tc>
        <w:tc>
          <w:tcPr>
            <w:tcW w:w="0" w:type="auto"/>
          </w:tcPr>
          <w:p w14:paraId="29B6218A" w14:textId="77777777" w:rsidR="00080144" w:rsidRPr="009D0D96" w:rsidRDefault="00080144" w:rsidP="001A0A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4B31747D" w14:textId="77777777" w:rsidR="00080144" w:rsidRPr="009D0D96" w:rsidRDefault="00080144" w:rsidP="001A0A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434EB295" w14:textId="77777777" w:rsidR="00080144" w:rsidRPr="009D0D96" w:rsidRDefault="00080144" w:rsidP="001A0A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3D25C96F" w14:textId="77777777" w:rsidR="00080144" w:rsidRPr="009D0D96" w:rsidRDefault="00080144" w:rsidP="001A0A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46,686</w:t>
            </w:r>
          </w:p>
        </w:tc>
        <w:tc>
          <w:tcPr>
            <w:tcW w:w="0" w:type="auto"/>
          </w:tcPr>
          <w:p w14:paraId="6DAD6FDA" w14:textId="77777777" w:rsidR="00080144" w:rsidRPr="009D0D96" w:rsidRDefault="00080144" w:rsidP="001A0A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90,000</w:t>
            </w:r>
          </w:p>
        </w:tc>
      </w:tr>
      <w:tr w:rsidR="00080144" w:rsidRPr="00080144" w14:paraId="42C5FB59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3A376C2F" w14:textId="138D0627" w:rsidR="00080144" w:rsidRPr="00080144" w:rsidRDefault="00080144" w:rsidP="001A0A56">
            <w:pPr>
              <w:rPr>
                <w:b/>
                <w:noProof/>
              </w:rPr>
            </w:pPr>
          </w:p>
        </w:tc>
        <w:tc>
          <w:tcPr>
            <w:tcW w:w="0" w:type="auto"/>
          </w:tcPr>
          <w:p w14:paraId="28F9D5D5" w14:textId="77777777" w:rsidR="00080144" w:rsidRPr="00080144" w:rsidRDefault="00080144" w:rsidP="001A0A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Total 43805 JSSD INTERCONNECTION IMPROVEMENTS</w:t>
            </w:r>
          </w:p>
          <w:p w14:paraId="7B3E1273" w14:textId="6C52364B" w:rsidR="00080144" w:rsidRPr="00080144" w:rsidRDefault="00080144" w:rsidP="001A0A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</w:p>
        </w:tc>
        <w:tc>
          <w:tcPr>
            <w:tcW w:w="0" w:type="auto"/>
          </w:tcPr>
          <w:p w14:paraId="1756BBA4" w14:textId="77777777" w:rsidR="00080144" w:rsidRPr="00080144" w:rsidRDefault="00080144" w:rsidP="001A0A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(124,530)</w:t>
            </w:r>
          </w:p>
        </w:tc>
        <w:tc>
          <w:tcPr>
            <w:tcW w:w="0" w:type="auto"/>
          </w:tcPr>
          <w:p w14:paraId="756951C6" w14:textId="77777777" w:rsidR="00080144" w:rsidRPr="00080144" w:rsidRDefault="00080144" w:rsidP="001A0A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647318E8" w14:textId="77777777" w:rsidR="00080144" w:rsidRPr="00080144" w:rsidRDefault="00080144" w:rsidP="001A0A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2E8F5F6A" w14:textId="77777777" w:rsidR="00080144" w:rsidRPr="00080144" w:rsidRDefault="00080144" w:rsidP="001A0A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4D4C24E6" w14:textId="77777777" w:rsidR="00080144" w:rsidRPr="00080144" w:rsidRDefault="00080144" w:rsidP="001A0A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46,686</w:t>
            </w:r>
          </w:p>
        </w:tc>
        <w:tc>
          <w:tcPr>
            <w:tcW w:w="0" w:type="auto"/>
          </w:tcPr>
          <w:p w14:paraId="7D3058A7" w14:textId="77777777" w:rsidR="00080144" w:rsidRPr="00080144" w:rsidRDefault="00080144" w:rsidP="001A0A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90,000</w:t>
            </w:r>
          </w:p>
        </w:tc>
      </w:tr>
      <w:tr w:rsidR="00080144" w:rsidRPr="009D0D96" w14:paraId="049AA539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404868C3" w14:textId="77777777" w:rsidR="00080144" w:rsidRPr="009D0D96" w:rsidRDefault="00080144" w:rsidP="001A0A56">
            <w:pPr>
              <w:rPr>
                <w:noProof/>
              </w:rPr>
            </w:pPr>
            <w:r>
              <w:rPr>
                <w:noProof/>
              </w:rPr>
              <w:t>43826 WEST NECK TANK</w:t>
            </w:r>
          </w:p>
        </w:tc>
        <w:tc>
          <w:tcPr>
            <w:tcW w:w="0" w:type="auto"/>
          </w:tcPr>
          <w:p w14:paraId="1A5CA3EA" w14:textId="77777777" w:rsidR="00080144" w:rsidRDefault="00080144" w:rsidP="001A0A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Capital</w:t>
            </w:r>
          </w:p>
          <w:p w14:paraId="34E7DC1A" w14:textId="22EDDDA4" w:rsidR="00080144" w:rsidRPr="009D0D96" w:rsidRDefault="00080144" w:rsidP="001A0A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3DF3B46D" w14:textId="77777777" w:rsidR="00080144" w:rsidRPr="009D0D96" w:rsidRDefault="00080144" w:rsidP="001A0A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495D916A" w14:textId="77777777" w:rsidR="00080144" w:rsidRPr="009D0D96" w:rsidRDefault="00080144" w:rsidP="001A0A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25A064DA" w14:textId="77777777" w:rsidR="00080144" w:rsidRPr="009D0D96" w:rsidRDefault="00080144" w:rsidP="001A0A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1549D4C4" w14:textId="77777777" w:rsidR="00080144" w:rsidRPr="009D0D96" w:rsidRDefault="00080144" w:rsidP="001A0A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,250,000</w:t>
            </w:r>
          </w:p>
        </w:tc>
        <w:tc>
          <w:tcPr>
            <w:tcW w:w="0" w:type="auto"/>
          </w:tcPr>
          <w:p w14:paraId="4C742750" w14:textId="77777777" w:rsidR="00080144" w:rsidRPr="009D0D96" w:rsidRDefault="00080144" w:rsidP="001A0A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2,648,914</w:t>
            </w:r>
          </w:p>
        </w:tc>
        <w:tc>
          <w:tcPr>
            <w:tcW w:w="0" w:type="auto"/>
          </w:tcPr>
          <w:p w14:paraId="1F15062D" w14:textId="77777777" w:rsidR="00080144" w:rsidRPr="009D0D96" w:rsidRDefault="00080144" w:rsidP="001A0A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</w:tr>
      <w:tr w:rsidR="00080144" w:rsidRPr="00080144" w14:paraId="09A628F0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3BC12A03" w14:textId="19203CA8" w:rsidR="00080144" w:rsidRPr="00080144" w:rsidRDefault="00080144" w:rsidP="001A0A56">
            <w:pPr>
              <w:rPr>
                <w:b/>
                <w:noProof/>
              </w:rPr>
            </w:pPr>
          </w:p>
        </w:tc>
        <w:tc>
          <w:tcPr>
            <w:tcW w:w="0" w:type="auto"/>
          </w:tcPr>
          <w:p w14:paraId="781001C1" w14:textId="77777777" w:rsidR="00080144" w:rsidRPr="00080144" w:rsidRDefault="00080144" w:rsidP="001A0A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Total 43826 WEST NECK TANK</w:t>
            </w:r>
          </w:p>
          <w:p w14:paraId="7C7598AB" w14:textId="46319AE4" w:rsidR="00080144" w:rsidRPr="00080144" w:rsidRDefault="00080144" w:rsidP="001A0A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</w:p>
        </w:tc>
        <w:tc>
          <w:tcPr>
            <w:tcW w:w="0" w:type="auto"/>
          </w:tcPr>
          <w:p w14:paraId="466EC152" w14:textId="77777777" w:rsidR="00080144" w:rsidRPr="00080144" w:rsidRDefault="00080144" w:rsidP="001A0A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21FB4188" w14:textId="77777777" w:rsidR="00080144" w:rsidRPr="00080144" w:rsidRDefault="00080144" w:rsidP="001A0A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3F0DB09C" w14:textId="77777777" w:rsidR="00080144" w:rsidRPr="00080144" w:rsidRDefault="00080144" w:rsidP="001A0A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0B3D1EFA" w14:textId="77777777" w:rsidR="00080144" w:rsidRPr="00080144" w:rsidRDefault="00080144" w:rsidP="001A0A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,250,000</w:t>
            </w:r>
          </w:p>
        </w:tc>
        <w:tc>
          <w:tcPr>
            <w:tcW w:w="0" w:type="auto"/>
          </w:tcPr>
          <w:p w14:paraId="42DA092E" w14:textId="77777777" w:rsidR="00080144" w:rsidRPr="00080144" w:rsidRDefault="00080144" w:rsidP="001A0A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2,648,914</w:t>
            </w:r>
          </w:p>
        </w:tc>
        <w:tc>
          <w:tcPr>
            <w:tcW w:w="0" w:type="auto"/>
          </w:tcPr>
          <w:p w14:paraId="419EF191" w14:textId="77777777" w:rsidR="00080144" w:rsidRPr="00080144" w:rsidRDefault="00080144" w:rsidP="001A0A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</w:tr>
      <w:tr w:rsidR="00080144" w:rsidRPr="009D0D96" w14:paraId="5DCF2531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467D29D2" w14:textId="77777777" w:rsidR="00080144" w:rsidRPr="009D0D96" w:rsidRDefault="00080144" w:rsidP="001A0A56">
            <w:pPr>
              <w:rPr>
                <w:noProof/>
              </w:rPr>
            </w:pPr>
            <w:r>
              <w:rPr>
                <w:noProof/>
              </w:rPr>
              <w:t>43827 MIW OFFSITE IMPROVEMENTS</w:t>
            </w:r>
          </w:p>
        </w:tc>
        <w:tc>
          <w:tcPr>
            <w:tcW w:w="0" w:type="auto"/>
          </w:tcPr>
          <w:p w14:paraId="7604D3B1" w14:textId="77777777" w:rsidR="00080144" w:rsidRDefault="00080144" w:rsidP="001A0A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Capital</w:t>
            </w:r>
          </w:p>
          <w:p w14:paraId="4ABA44B1" w14:textId="6247C2B0" w:rsidR="00080144" w:rsidRPr="009D0D96" w:rsidRDefault="00080144" w:rsidP="001A0A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66EA0740" w14:textId="77777777" w:rsidR="00080144" w:rsidRPr="009D0D96" w:rsidRDefault="00080144" w:rsidP="001A0A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3B2510FF" w14:textId="77777777" w:rsidR="00080144" w:rsidRPr="009D0D96" w:rsidRDefault="00080144" w:rsidP="001A0A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1809CBF3" w14:textId="77777777" w:rsidR="00080144" w:rsidRPr="009D0D96" w:rsidRDefault="00080144" w:rsidP="001A0A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4AE1DD6D" w14:textId="77777777" w:rsidR="00080144" w:rsidRPr="009D0D96" w:rsidRDefault="00080144" w:rsidP="001A0A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55F8889F" w14:textId="77777777" w:rsidR="00080144" w:rsidRPr="009D0D96" w:rsidRDefault="00080144" w:rsidP="001A0A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9,494,153</w:t>
            </w:r>
          </w:p>
        </w:tc>
        <w:tc>
          <w:tcPr>
            <w:tcW w:w="0" w:type="auto"/>
          </w:tcPr>
          <w:p w14:paraId="3A9E166D" w14:textId="77777777" w:rsidR="00080144" w:rsidRPr="009D0D96" w:rsidRDefault="00080144" w:rsidP="001A0A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</w:tr>
      <w:tr w:rsidR="00080144" w:rsidRPr="00080144" w14:paraId="09B4E83A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6ED2C195" w14:textId="6A868881" w:rsidR="00080144" w:rsidRPr="00080144" w:rsidRDefault="00080144" w:rsidP="001A0A56">
            <w:pPr>
              <w:rPr>
                <w:b/>
                <w:noProof/>
              </w:rPr>
            </w:pPr>
          </w:p>
        </w:tc>
        <w:tc>
          <w:tcPr>
            <w:tcW w:w="0" w:type="auto"/>
          </w:tcPr>
          <w:p w14:paraId="4EBAACDD" w14:textId="77777777" w:rsidR="00080144" w:rsidRPr="00080144" w:rsidRDefault="00080144" w:rsidP="001A0A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Total 43827 MIW OFFSITE IMPROVEMENTS</w:t>
            </w:r>
          </w:p>
          <w:p w14:paraId="265969D7" w14:textId="7DE4D48A" w:rsidR="00080144" w:rsidRPr="00080144" w:rsidRDefault="00080144" w:rsidP="001A0A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</w:p>
        </w:tc>
        <w:tc>
          <w:tcPr>
            <w:tcW w:w="0" w:type="auto"/>
          </w:tcPr>
          <w:p w14:paraId="4F3E288F" w14:textId="77777777" w:rsidR="00080144" w:rsidRPr="00080144" w:rsidRDefault="00080144" w:rsidP="001A0A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1EA6CC6B" w14:textId="77777777" w:rsidR="00080144" w:rsidRPr="00080144" w:rsidRDefault="00080144" w:rsidP="001A0A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7FFCEFDF" w14:textId="77777777" w:rsidR="00080144" w:rsidRPr="00080144" w:rsidRDefault="00080144" w:rsidP="001A0A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258B3766" w14:textId="77777777" w:rsidR="00080144" w:rsidRPr="00080144" w:rsidRDefault="00080144" w:rsidP="001A0A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68D9016B" w14:textId="77777777" w:rsidR="00080144" w:rsidRPr="00080144" w:rsidRDefault="00080144" w:rsidP="001A0A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9,494,153</w:t>
            </w:r>
          </w:p>
        </w:tc>
        <w:tc>
          <w:tcPr>
            <w:tcW w:w="0" w:type="auto"/>
          </w:tcPr>
          <w:p w14:paraId="68185D01" w14:textId="77777777" w:rsidR="00080144" w:rsidRPr="00080144" w:rsidRDefault="00080144" w:rsidP="001A0A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</w:tr>
      <w:tr w:rsidR="00080144" w:rsidRPr="00080144" w14:paraId="5BA0E00A" w14:textId="77777777" w:rsidTr="00080144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0" w:type="auto"/>
          </w:tcPr>
          <w:p w14:paraId="7C3DAC05" w14:textId="4FB6D130" w:rsidR="00080144" w:rsidRPr="00080144" w:rsidRDefault="00080144" w:rsidP="001A0A56">
            <w:pPr>
              <w:rPr>
                <w:b w:val="0"/>
                <w:noProof/>
              </w:rPr>
            </w:pPr>
          </w:p>
        </w:tc>
        <w:tc>
          <w:tcPr>
            <w:tcW w:w="0" w:type="auto"/>
          </w:tcPr>
          <w:p w14:paraId="64FD296F" w14:textId="33840D2F" w:rsidR="00080144" w:rsidRPr="00080144" w:rsidRDefault="00080144" w:rsidP="001A0A56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b w:val="0"/>
                <w:noProof/>
              </w:rPr>
            </w:pPr>
            <w:r>
              <w:rPr>
                <w:b w:val="0"/>
                <w:bCs w:val="0"/>
                <w:noProof/>
              </w:rPr>
              <w:t>Grand Total</w:t>
            </w:r>
          </w:p>
        </w:tc>
        <w:tc>
          <w:tcPr>
            <w:tcW w:w="0" w:type="auto"/>
          </w:tcPr>
          <w:p w14:paraId="5F2B7DA2" w14:textId="77777777" w:rsidR="00080144" w:rsidRPr="00080144" w:rsidRDefault="00080144" w:rsidP="001A0A56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b w:val="0"/>
                <w:noProof/>
              </w:rPr>
            </w:pPr>
            <w:r w:rsidRPr="00080144">
              <w:rPr>
                <w:b w:val="0"/>
                <w:noProof/>
              </w:rPr>
              <w:t>$36,300,957</w:t>
            </w:r>
          </w:p>
        </w:tc>
        <w:tc>
          <w:tcPr>
            <w:tcW w:w="0" w:type="auto"/>
          </w:tcPr>
          <w:p w14:paraId="227FA8CA" w14:textId="77777777" w:rsidR="00080144" w:rsidRPr="00080144" w:rsidRDefault="00080144" w:rsidP="001A0A56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b w:val="0"/>
                <w:noProof/>
              </w:rPr>
            </w:pPr>
            <w:r w:rsidRPr="00080144">
              <w:rPr>
                <w:b w:val="0"/>
                <w:noProof/>
              </w:rPr>
              <w:t>$32,890,692</w:t>
            </w:r>
          </w:p>
        </w:tc>
        <w:tc>
          <w:tcPr>
            <w:tcW w:w="0" w:type="auto"/>
          </w:tcPr>
          <w:p w14:paraId="167B074E" w14:textId="77777777" w:rsidR="00080144" w:rsidRPr="00080144" w:rsidRDefault="00080144" w:rsidP="001A0A56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b w:val="0"/>
                <w:noProof/>
              </w:rPr>
            </w:pPr>
            <w:r w:rsidRPr="00080144">
              <w:rPr>
                <w:b w:val="0"/>
                <w:noProof/>
              </w:rPr>
              <w:t>$35,935,026</w:t>
            </w:r>
          </w:p>
        </w:tc>
        <w:tc>
          <w:tcPr>
            <w:tcW w:w="0" w:type="auto"/>
          </w:tcPr>
          <w:p w14:paraId="08D3FE7A" w14:textId="77777777" w:rsidR="00080144" w:rsidRPr="00080144" w:rsidRDefault="00080144" w:rsidP="001A0A56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b w:val="0"/>
                <w:noProof/>
              </w:rPr>
            </w:pPr>
            <w:r w:rsidRPr="00080144">
              <w:rPr>
                <w:b w:val="0"/>
                <w:noProof/>
              </w:rPr>
              <w:t>$60,521,896</w:t>
            </w:r>
          </w:p>
        </w:tc>
        <w:tc>
          <w:tcPr>
            <w:tcW w:w="0" w:type="auto"/>
          </w:tcPr>
          <w:p w14:paraId="47D63835" w14:textId="77777777" w:rsidR="00080144" w:rsidRPr="00080144" w:rsidRDefault="00080144" w:rsidP="001A0A56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b w:val="0"/>
                <w:noProof/>
              </w:rPr>
            </w:pPr>
            <w:r w:rsidRPr="00080144">
              <w:rPr>
                <w:b w:val="0"/>
                <w:noProof/>
              </w:rPr>
              <w:t>$120,696,663</w:t>
            </w:r>
          </w:p>
        </w:tc>
        <w:tc>
          <w:tcPr>
            <w:tcW w:w="0" w:type="auto"/>
          </w:tcPr>
          <w:p w14:paraId="00371157" w14:textId="77777777" w:rsidR="00080144" w:rsidRPr="00080144" w:rsidRDefault="00080144" w:rsidP="001A0A56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b w:val="0"/>
                <w:noProof/>
              </w:rPr>
            </w:pPr>
            <w:r w:rsidRPr="00080144">
              <w:rPr>
                <w:b w:val="0"/>
                <w:noProof/>
              </w:rPr>
              <w:t>$47,822,365</w:t>
            </w:r>
          </w:p>
        </w:tc>
      </w:tr>
    </w:tbl>
    <w:p w14:paraId="45BFCAA2" w14:textId="77777777" w:rsidR="00080144" w:rsidRPr="005046ED" w:rsidRDefault="00080144" w:rsidP="00802681">
      <w:pPr>
        <w:pStyle w:val="Heading1"/>
      </w:pPr>
      <w:r w:rsidRPr="00BB6210">
        <w:rPr>
          <w:noProof/>
        </w:rPr>
        <w:lastRenderedPageBreak/>
        <w:t>STORM WATER FUND</w:t>
      </w:r>
      <w:r>
        <w:t xml:space="preserve"> </w:t>
      </w:r>
      <w:r w:rsidRPr="005046ED">
        <w:t>– Budget Summary</w:t>
      </w:r>
    </w:p>
    <w:p w14:paraId="69CD7966" w14:textId="77777777" w:rsidR="00080144" w:rsidRDefault="00080144" w:rsidP="005046ED">
      <w:pPr>
        <w:pStyle w:val="Heading2"/>
        <w:rPr>
          <w:rStyle w:val="Strong"/>
        </w:rPr>
      </w:pPr>
      <w:r w:rsidRPr="00BB6210">
        <w:rPr>
          <w:b/>
          <w:bCs/>
          <w:noProof/>
        </w:rPr>
        <w:t>052 STORM WATER FUND</w:t>
      </w:r>
      <w:r w:rsidRPr="00EE2F99">
        <w:rPr>
          <w:rStyle w:val="Strong"/>
        </w:rPr>
        <w:t xml:space="preserve"> – Revenue Summary </w:t>
      </w:r>
    </w:p>
    <w:p w14:paraId="0AB72203" w14:textId="77777777" w:rsidR="00080144" w:rsidRDefault="00080144" w:rsidP="00BA7413">
      <w:pPr>
        <w:tabs>
          <w:tab w:val="left" w:pos="4860"/>
        </w:tabs>
        <w:rPr>
          <w:b/>
          <w:bCs/>
          <w:noProof/>
          <w:vanish/>
        </w:rPr>
      </w:pPr>
    </w:p>
    <w:tbl>
      <w:tblPr>
        <w:tblStyle w:val="GridTable3-Accent1"/>
        <w:tblW w:w="0" w:type="auto"/>
        <w:tblLook w:val="04E0" w:firstRow="1" w:lastRow="1" w:firstColumn="1" w:lastColumn="0" w:noHBand="0" w:noVBand="1"/>
      </w:tblPr>
      <w:tblGrid>
        <w:gridCol w:w="1081"/>
        <w:gridCol w:w="2918"/>
        <w:gridCol w:w="1222"/>
        <w:gridCol w:w="1222"/>
        <w:gridCol w:w="1222"/>
        <w:gridCol w:w="1222"/>
        <w:gridCol w:w="1222"/>
        <w:gridCol w:w="1222"/>
      </w:tblGrid>
      <w:tr w:rsidR="00080144" w:rsidRPr="00B30C2B" w14:paraId="7B811BF2" w14:textId="77777777" w:rsidTr="0008014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0" w:type="auto"/>
          </w:tcPr>
          <w:p w14:paraId="2EA08C68" w14:textId="6BFA8961" w:rsidR="00080144" w:rsidRPr="00B30C2B" w:rsidRDefault="00080144" w:rsidP="00D02C0B">
            <w:pPr>
              <w:rPr>
                <w:noProof/>
              </w:rPr>
            </w:pPr>
          </w:p>
        </w:tc>
        <w:tc>
          <w:tcPr>
            <w:tcW w:w="0" w:type="auto"/>
          </w:tcPr>
          <w:p w14:paraId="603737EA" w14:textId="05754F1E" w:rsidR="00080144" w:rsidRPr="00B30C2B" w:rsidRDefault="00080144" w:rsidP="00D02C0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2791DDA3" w14:textId="77777777" w:rsidR="00080144" w:rsidRDefault="00080144" w:rsidP="00D02C0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 xml:space="preserve">Actuals </w:t>
            </w:r>
          </w:p>
          <w:p w14:paraId="4168E672" w14:textId="21F070A9" w:rsidR="00080144" w:rsidRPr="00B30C2B" w:rsidRDefault="00080144" w:rsidP="00D02C0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FY 2021</w:t>
            </w:r>
          </w:p>
        </w:tc>
        <w:tc>
          <w:tcPr>
            <w:tcW w:w="0" w:type="auto"/>
          </w:tcPr>
          <w:p w14:paraId="6E0DB6E9" w14:textId="77777777" w:rsidR="00080144" w:rsidRDefault="00080144" w:rsidP="00D02C0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 xml:space="preserve">Actuals </w:t>
            </w:r>
          </w:p>
          <w:p w14:paraId="705D8677" w14:textId="1F2F0C85" w:rsidR="00080144" w:rsidRPr="00B30C2B" w:rsidRDefault="00080144" w:rsidP="00D02C0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FY 2022</w:t>
            </w:r>
          </w:p>
        </w:tc>
        <w:tc>
          <w:tcPr>
            <w:tcW w:w="0" w:type="auto"/>
          </w:tcPr>
          <w:p w14:paraId="497849EC" w14:textId="77777777" w:rsidR="00080144" w:rsidRDefault="00080144" w:rsidP="00D02C0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YTD</w:t>
            </w:r>
          </w:p>
          <w:p w14:paraId="4EFC8861" w14:textId="26B8CFC2" w:rsidR="00080144" w:rsidRPr="00B30C2B" w:rsidRDefault="00080144" w:rsidP="00D02C0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FY 2023</w:t>
            </w:r>
          </w:p>
        </w:tc>
        <w:tc>
          <w:tcPr>
            <w:tcW w:w="0" w:type="auto"/>
          </w:tcPr>
          <w:p w14:paraId="0894F662" w14:textId="77777777" w:rsidR="00080144" w:rsidRDefault="00080144" w:rsidP="00D02C0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Original</w:t>
            </w:r>
          </w:p>
          <w:p w14:paraId="4908C289" w14:textId="55BCC62C" w:rsidR="00080144" w:rsidRPr="00B30C2B" w:rsidRDefault="00080144" w:rsidP="00D02C0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FY 2023</w:t>
            </w:r>
          </w:p>
        </w:tc>
        <w:tc>
          <w:tcPr>
            <w:tcW w:w="0" w:type="auto"/>
          </w:tcPr>
          <w:p w14:paraId="6D75EEC7" w14:textId="77777777" w:rsidR="00080144" w:rsidRDefault="00080144" w:rsidP="00D02C0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Adjusted</w:t>
            </w:r>
          </w:p>
          <w:p w14:paraId="701BDEAE" w14:textId="6056311E" w:rsidR="00080144" w:rsidRPr="00B30C2B" w:rsidRDefault="00080144" w:rsidP="00D02C0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FY 2023</w:t>
            </w:r>
          </w:p>
        </w:tc>
        <w:tc>
          <w:tcPr>
            <w:tcW w:w="0" w:type="auto"/>
          </w:tcPr>
          <w:p w14:paraId="3E7188B5" w14:textId="77777777" w:rsidR="00080144" w:rsidRDefault="00080144" w:rsidP="00D02C0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Budget</w:t>
            </w:r>
          </w:p>
          <w:p w14:paraId="783A9C0A" w14:textId="24966C76" w:rsidR="00080144" w:rsidRPr="00B30C2B" w:rsidRDefault="00080144" w:rsidP="00D02C0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FY 2024</w:t>
            </w:r>
          </w:p>
        </w:tc>
      </w:tr>
      <w:tr w:rsidR="00080144" w:rsidRPr="00B30C2B" w14:paraId="48510A1A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77DD50F8" w14:textId="77777777" w:rsidR="00080144" w:rsidRDefault="00080144" w:rsidP="00D02C0B">
            <w:pPr>
              <w:rPr>
                <w:noProof/>
              </w:rPr>
            </w:pPr>
            <w:r>
              <w:rPr>
                <w:noProof/>
              </w:rPr>
              <w:t>Revenues</w:t>
            </w:r>
          </w:p>
          <w:p w14:paraId="231A1DE8" w14:textId="543E5F5D" w:rsidR="00080144" w:rsidRPr="00B30C2B" w:rsidRDefault="00080144" w:rsidP="00D02C0B">
            <w:pPr>
              <w:rPr>
                <w:noProof/>
              </w:rPr>
            </w:pPr>
          </w:p>
        </w:tc>
        <w:tc>
          <w:tcPr>
            <w:tcW w:w="0" w:type="auto"/>
          </w:tcPr>
          <w:p w14:paraId="7886E67C" w14:textId="77777777" w:rsidR="00080144" w:rsidRDefault="00080144" w:rsidP="00D02C0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Water Charges for Services</w:t>
            </w:r>
          </w:p>
          <w:p w14:paraId="3BFA2506" w14:textId="1B7BD429" w:rsidR="00080144" w:rsidRPr="00B30C2B" w:rsidRDefault="00080144" w:rsidP="00D02C0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066B258F" w14:textId="77777777" w:rsidR="00080144" w:rsidRPr="00B30C2B" w:rsidRDefault="00080144" w:rsidP="00D02C0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,480,432</w:t>
            </w:r>
          </w:p>
        </w:tc>
        <w:tc>
          <w:tcPr>
            <w:tcW w:w="0" w:type="auto"/>
          </w:tcPr>
          <w:p w14:paraId="578C9246" w14:textId="77777777" w:rsidR="00080144" w:rsidRPr="00B30C2B" w:rsidRDefault="00080144" w:rsidP="00D02C0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,755,632</w:t>
            </w:r>
          </w:p>
        </w:tc>
        <w:tc>
          <w:tcPr>
            <w:tcW w:w="0" w:type="auto"/>
          </w:tcPr>
          <w:p w14:paraId="46D47187" w14:textId="77777777" w:rsidR="00080144" w:rsidRPr="00B30C2B" w:rsidRDefault="00080144" w:rsidP="00D02C0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,645,255</w:t>
            </w:r>
          </w:p>
        </w:tc>
        <w:tc>
          <w:tcPr>
            <w:tcW w:w="0" w:type="auto"/>
          </w:tcPr>
          <w:p w14:paraId="5F1429AC" w14:textId="77777777" w:rsidR="00080144" w:rsidRPr="00B30C2B" w:rsidRDefault="00080144" w:rsidP="00D02C0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2,000,000</w:t>
            </w:r>
          </w:p>
        </w:tc>
        <w:tc>
          <w:tcPr>
            <w:tcW w:w="0" w:type="auto"/>
          </w:tcPr>
          <w:p w14:paraId="238F9F53" w14:textId="77777777" w:rsidR="00080144" w:rsidRPr="00B30C2B" w:rsidRDefault="00080144" w:rsidP="00D02C0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2,000,000</w:t>
            </w:r>
          </w:p>
        </w:tc>
        <w:tc>
          <w:tcPr>
            <w:tcW w:w="0" w:type="auto"/>
          </w:tcPr>
          <w:p w14:paraId="57E005F2" w14:textId="77777777" w:rsidR="00080144" w:rsidRPr="00B30C2B" w:rsidRDefault="00080144" w:rsidP="00D02C0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2,000,000</w:t>
            </w:r>
          </w:p>
        </w:tc>
      </w:tr>
      <w:tr w:rsidR="00080144" w:rsidRPr="00B30C2B" w14:paraId="3809CBCC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67FD6494" w14:textId="7725C9F6" w:rsidR="00080144" w:rsidRPr="00B30C2B" w:rsidRDefault="00080144" w:rsidP="00D02C0B">
            <w:pPr>
              <w:rPr>
                <w:noProof/>
              </w:rPr>
            </w:pPr>
          </w:p>
        </w:tc>
        <w:tc>
          <w:tcPr>
            <w:tcW w:w="0" w:type="auto"/>
          </w:tcPr>
          <w:p w14:paraId="109D5371" w14:textId="77777777" w:rsidR="00080144" w:rsidRDefault="00080144" w:rsidP="00D02C0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Misc. Revenues</w:t>
            </w:r>
          </w:p>
          <w:p w14:paraId="7F08797F" w14:textId="4FEEA0D8" w:rsidR="00080144" w:rsidRPr="00B30C2B" w:rsidRDefault="00080144" w:rsidP="00D02C0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032A0762" w14:textId="77777777" w:rsidR="00080144" w:rsidRPr="00B30C2B" w:rsidRDefault="00080144" w:rsidP="00D02C0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5,930</w:t>
            </w:r>
          </w:p>
        </w:tc>
        <w:tc>
          <w:tcPr>
            <w:tcW w:w="0" w:type="auto"/>
          </w:tcPr>
          <w:p w14:paraId="7E69F305" w14:textId="77777777" w:rsidR="00080144" w:rsidRPr="00B30C2B" w:rsidRDefault="00080144" w:rsidP="00D02C0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8,660</w:t>
            </w:r>
          </w:p>
        </w:tc>
        <w:tc>
          <w:tcPr>
            <w:tcW w:w="0" w:type="auto"/>
          </w:tcPr>
          <w:p w14:paraId="419CFE68" w14:textId="77777777" w:rsidR="00080144" w:rsidRPr="00B30C2B" w:rsidRDefault="00080144" w:rsidP="00D02C0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3ED8A270" w14:textId="77777777" w:rsidR="00080144" w:rsidRPr="00B30C2B" w:rsidRDefault="00080144" w:rsidP="00D02C0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17DC878B" w14:textId="77777777" w:rsidR="00080144" w:rsidRPr="00B30C2B" w:rsidRDefault="00080144" w:rsidP="00D02C0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0248A5B5" w14:textId="77777777" w:rsidR="00080144" w:rsidRPr="00B30C2B" w:rsidRDefault="00080144" w:rsidP="00D02C0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</w:tr>
      <w:tr w:rsidR="00080144" w:rsidRPr="00B30C2B" w14:paraId="39C7F90C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6ADC300B" w14:textId="79A15301" w:rsidR="00080144" w:rsidRPr="00B30C2B" w:rsidRDefault="00080144" w:rsidP="00D02C0B">
            <w:pPr>
              <w:rPr>
                <w:noProof/>
              </w:rPr>
            </w:pPr>
          </w:p>
        </w:tc>
        <w:tc>
          <w:tcPr>
            <w:tcW w:w="0" w:type="auto"/>
          </w:tcPr>
          <w:p w14:paraId="25FD77D0" w14:textId="77777777" w:rsidR="00080144" w:rsidRDefault="00080144" w:rsidP="00D02C0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Special Revenues &amp; Resources</w:t>
            </w:r>
          </w:p>
          <w:p w14:paraId="1C2C0C29" w14:textId="7E9E9D17" w:rsidR="00080144" w:rsidRPr="00B30C2B" w:rsidRDefault="00080144" w:rsidP="00D02C0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60DB459A" w14:textId="77777777" w:rsidR="00080144" w:rsidRPr="00B30C2B" w:rsidRDefault="00080144" w:rsidP="00D02C0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403,356</w:t>
            </w:r>
          </w:p>
        </w:tc>
        <w:tc>
          <w:tcPr>
            <w:tcW w:w="0" w:type="auto"/>
          </w:tcPr>
          <w:p w14:paraId="570A1470" w14:textId="77777777" w:rsidR="00080144" w:rsidRPr="00B30C2B" w:rsidRDefault="00080144" w:rsidP="00D02C0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38BEF151" w14:textId="77777777" w:rsidR="00080144" w:rsidRPr="00B30C2B" w:rsidRDefault="00080144" w:rsidP="00D02C0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103C8818" w14:textId="77777777" w:rsidR="00080144" w:rsidRPr="00B30C2B" w:rsidRDefault="00080144" w:rsidP="00D02C0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7D3DC81F" w14:textId="77777777" w:rsidR="00080144" w:rsidRPr="00B30C2B" w:rsidRDefault="00080144" w:rsidP="00D02C0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4633516F" w14:textId="77777777" w:rsidR="00080144" w:rsidRPr="00B30C2B" w:rsidRDefault="00080144" w:rsidP="00D02C0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</w:tr>
      <w:tr w:rsidR="00080144" w:rsidRPr="00080144" w14:paraId="077F72F9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47AA2683" w14:textId="3F06547D" w:rsidR="00080144" w:rsidRPr="00080144" w:rsidRDefault="00080144" w:rsidP="00D02C0B">
            <w:pPr>
              <w:rPr>
                <w:b/>
                <w:noProof/>
              </w:rPr>
            </w:pPr>
          </w:p>
        </w:tc>
        <w:tc>
          <w:tcPr>
            <w:tcW w:w="0" w:type="auto"/>
          </w:tcPr>
          <w:p w14:paraId="39A1C436" w14:textId="77777777" w:rsidR="00080144" w:rsidRPr="00080144" w:rsidRDefault="00080144" w:rsidP="00D02C0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Total Revenues</w:t>
            </w:r>
          </w:p>
          <w:p w14:paraId="7636F6AF" w14:textId="77777777" w:rsidR="00080144" w:rsidRPr="00080144" w:rsidRDefault="00080144" w:rsidP="00D02C0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</w:p>
          <w:p w14:paraId="659451AB" w14:textId="0DF11ECA" w:rsidR="00080144" w:rsidRPr="00080144" w:rsidRDefault="00080144" w:rsidP="00D02C0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</w:p>
        </w:tc>
        <w:tc>
          <w:tcPr>
            <w:tcW w:w="0" w:type="auto"/>
          </w:tcPr>
          <w:p w14:paraId="060E0469" w14:textId="77777777" w:rsidR="00080144" w:rsidRPr="00080144" w:rsidRDefault="00080144" w:rsidP="00D02C0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,889,718</w:t>
            </w:r>
          </w:p>
        </w:tc>
        <w:tc>
          <w:tcPr>
            <w:tcW w:w="0" w:type="auto"/>
          </w:tcPr>
          <w:p w14:paraId="62CBEA36" w14:textId="77777777" w:rsidR="00080144" w:rsidRPr="00080144" w:rsidRDefault="00080144" w:rsidP="00D02C0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,764,292</w:t>
            </w:r>
          </w:p>
        </w:tc>
        <w:tc>
          <w:tcPr>
            <w:tcW w:w="0" w:type="auto"/>
          </w:tcPr>
          <w:p w14:paraId="43E5110E" w14:textId="77777777" w:rsidR="00080144" w:rsidRPr="00080144" w:rsidRDefault="00080144" w:rsidP="00D02C0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,645,255</w:t>
            </w:r>
          </w:p>
        </w:tc>
        <w:tc>
          <w:tcPr>
            <w:tcW w:w="0" w:type="auto"/>
          </w:tcPr>
          <w:p w14:paraId="45CC0E18" w14:textId="77777777" w:rsidR="00080144" w:rsidRPr="00080144" w:rsidRDefault="00080144" w:rsidP="00D02C0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2,000,000</w:t>
            </w:r>
          </w:p>
        </w:tc>
        <w:tc>
          <w:tcPr>
            <w:tcW w:w="0" w:type="auto"/>
          </w:tcPr>
          <w:p w14:paraId="4045778D" w14:textId="77777777" w:rsidR="00080144" w:rsidRPr="00080144" w:rsidRDefault="00080144" w:rsidP="00D02C0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2,000,000</w:t>
            </w:r>
          </w:p>
        </w:tc>
        <w:tc>
          <w:tcPr>
            <w:tcW w:w="0" w:type="auto"/>
          </w:tcPr>
          <w:p w14:paraId="440824FA" w14:textId="77777777" w:rsidR="00080144" w:rsidRPr="00080144" w:rsidRDefault="00080144" w:rsidP="00D02C0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2,000,000</w:t>
            </w:r>
          </w:p>
        </w:tc>
      </w:tr>
      <w:tr w:rsidR="00080144" w:rsidRPr="00B30C2B" w14:paraId="777DA4E7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1B7B1661" w14:textId="77777777" w:rsidR="00080144" w:rsidRDefault="00080144" w:rsidP="00D02C0B">
            <w:pPr>
              <w:rPr>
                <w:iCs w:val="0"/>
                <w:noProof/>
              </w:rPr>
            </w:pPr>
            <w:r>
              <w:rPr>
                <w:iCs w:val="0"/>
                <w:noProof/>
              </w:rPr>
              <w:t>Other</w:t>
            </w:r>
          </w:p>
          <w:p w14:paraId="3F6A805E" w14:textId="370D7CD7" w:rsidR="00080144" w:rsidRPr="00B30C2B" w:rsidRDefault="00080144" w:rsidP="00D02C0B">
            <w:pPr>
              <w:rPr>
                <w:noProof/>
              </w:rPr>
            </w:pPr>
          </w:p>
        </w:tc>
        <w:tc>
          <w:tcPr>
            <w:tcW w:w="0" w:type="auto"/>
          </w:tcPr>
          <w:p w14:paraId="48543CD9" w14:textId="77777777" w:rsidR="00080144" w:rsidRDefault="00080144" w:rsidP="00D02C0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Beginning Balance</w:t>
            </w:r>
          </w:p>
          <w:p w14:paraId="73CB5BAE" w14:textId="5E60F2EC" w:rsidR="00080144" w:rsidRPr="00B30C2B" w:rsidRDefault="00080144" w:rsidP="00D02C0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5B8911A1" w14:textId="77777777" w:rsidR="00080144" w:rsidRPr="00B30C2B" w:rsidRDefault="00080144" w:rsidP="00D02C0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,057,579</w:t>
            </w:r>
          </w:p>
        </w:tc>
        <w:tc>
          <w:tcPr>
            <w:tcW w:w="0" w:type="auto"/>
          </w:tcPr>
          <w:p w14:paraId="34762B39" w14:textId="77777777" w:rsidR="00080144" w:rsidRPr="00B30C2B" w:rsidRDefault="00080144" w:rsidP="00D02C0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,895,343</w:t>
            </w:r>
          </w:p>
        </w:tc>
        <w:tc>
          <w:tcPr>
            <w:tcW w:w="0" w:type="auto"/>
          </w:tcPr>
          <w:p w14:paraId="34650C77" w14:textId="77777777" w:rsidR="00080144" w:rsidRPr="00B30C2B" w:rsidRDefault="00080144" w:rsidP="00D02C0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239BF425" w14:textId="77777777" w:rsidR="00080144" w:rsidRPr="00B30C2B" w:rsidRDefault="00080144" w:rsidP="00D02C0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,038,551</w:t>
            </w:r>
          </w:p>
        </w:tc>
        <w:tc>
          <w:tcPr>
            <w:tcW w:w="0" w:type="auto"/>
          </w:tcPr>
          <w:p w14:paraId="30F1EAC9" w14:textId="77777777" w:rsidR="00080144" w:rsidRPr="00B30C2B" w:rsidRDefault="00080144" w:rsidP="00D02C0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2,452,303</w:t>
            </w:r>
          </w:p>
        </w:tc>
        <w:tc>
          <w:tcPr>
            <w:tcW w:w="0" w:type="auto"/>
          </w:tcPr>
          <w:p w14:paraId="4BC8F577" w14:textId="77777777" w:rsidR="00080144" w:rsidRPr="00B30C2B" w:rsidRDefault="00080144" w:rsidP="00D02C0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2,046,582</w:t>
            </w:r>
          </w:p>
        </w:tc>
      </w:tr>
      <w:tr w:rsidR="00080144" w:rsidRPr="00080144" w14:paraId="336FA7A1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2A2C277B" w14:textId="7478007E" w:rsidR="00080144" w:rsidRPr="00080144" w:rsidRDefault="00080144" w:rsidP="00D02C0B">
            <w:pPr>
              <w:rPr>
                <w:b/>
                <w:noProof/>
              </w:rPr>
            </w:pPr>
          </w:p>
        </w:tc>
        <w:tc>
          <w:tcPr>
            <w:tcW w:w="0" w:type="auto"/>
          </w:tcPr>
          <w:p w14:paraId="2E31F7D3" w14:textId="77777777" w:rsidR="00080144" w:rsidRPr="00080144" w:rsidRDefault="00080144" w:rsidP="00D02C0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Total Other</w:t>
            </w:r>
          </w:p>
          <w:p w14:paraId="0479A849" w14:textId="77777777" w:rsidR="00080144" w:rsidRPr="00080144" w:rsidRDefault="00080144" w:rsidP="00D02C0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</w:p>
          <w:p w14:paraId="7AF3735F" w14:textId="4DFD2B79" w:rsidR="00080144" w:rsidRPr="00080144" w:rsidRDefault="00080144" w:rsidP="00D02C0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</w:p>
        </w:tc>
        <w:tc>
          <w:tcPr>
            <w:tcW w:w="0" w:type="auto"/>
          </w:tcPr>
          <w:p w14:paraId="689DED9C" w14:textId="77777777" w:rsidR="00080144" w:rsidRPr="00080144" w:rsidRDefault="00080144" w:rsidP="00D02C0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,057,579</w:t>
            </w:r>
          </w:p>
        </w:tc>
        <w:tc>
          <w:tcPr>
            <w:tcW w:w="0" w:type="auto"/>
          </w:tcPr>
          <w:p w14:paraId="0DB15B4F" w14:textId="77777777" w:rsidR="00080144" w:rsidRPr="00080144" w:rsidRDefault="00080144" w:rsidP="00D02C0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,895,343</w:t>
            </w:r>
          </w:p>
        </w:tc>
        <w:tc>
          <w:tcPr>
            <w:tcW w:w="0" w:type="auto"/>
          </w:tcPr>
          <w:p w14:paraId="68088CCF" w14:textId="77777777" w:rsidR="00080144" w:rsidRPr="00080144" w:rsidRDefault="00080144" w:rsidP="00D02C0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2B0EDA5C" w14:textId="77777777" w:rsidR="00080144" w:rsidRPr="00080144" w:rsidRDefault="00080144" w:rsidP="00D02C0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,038,551</w:t>
            </w:r>
          </w:p>
        </w:tc>
        <w:tc>
          <w:tcPr>
            <w:tcW w:w="0" w:type="auto"/>
          </w:tcPr>
          <w:p w14:paraId="73DBCA3E" w14:textId="77777777" w:rsidR="00080144" w:rsidRPr="00080144" w:rsidRDefault="00080144" w:rsidP="00D02C0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2,452,303</w:t>
            </w:r>
          </w:p>
        </w:tc>
        <w:tc>
          <w:tcPr>
            <w:tcW w:w="0" w:type="auto"/>
          </w:tcPr>
          <w:p w14:paraId="51EAB006" w14:textId="77777777" w:rsidR="00080144" w:rsidRPr="00080144" w:rsidRDefault="00080144" w:rsidP="00D02C0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2,046,582</w:t>
            </w:r>
          </w:p>
        </w:tc>
      </w:tr>
      <w:tr w:rsidR="00080144" w:rsidRPr="00080144" w14:paraId="2398A13E" w14:textId="77777777" w:rsidTr="00080144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0" w:type="auto"/>
          </w:tcPr>
          <w:p w14:paraId="5D7E8FF9" w14:textId="244E275E" w:rsidR="00080144" w:rsidRPr="00080144" w:rsidRDefault="00080144" w:rsidP="00D02C0B">
            <w:pPr>
              <w:rPr>
                <w:noProof/>
              </w:rPr>
            </w:pPr>
          </w:p>
        </w:tc>
        <w:tc>
          <w:tcPr>
            <w:tcW w:w="0" w:type="auto"/>
          </w:tcPr>
          <w:p w14:paraId="5B661E0B" w14:textId="73B7CFDB" w:rsidR="00080144" w:rsidRPr="00080144" w:rsidRDefault="00080144" w:rsidP="00D02C0B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bCs w:val="0"/>
                <w:noProof/>
              </w:rPr>
              <w:t>Grand Total</w:t>
            </w:r>
          </w:p>
        </w:tc>
        <w:tc>
          <w:tcPr>
            <w:tcW w:w="0" w:type="auto"/>
          </w:tcPr>
          <w:p w14:paraId="779B7CFC" w14:textId="77777777" w:rsidR="00080144" w:rsidRPr="00080144" w:rsidRDefault="00080144" w:rsidP="00D02C0B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 w:rsidRPr="00080144">
              <w:rPr>
                <w:noProof/>
              </w:rPr>
              <w:t>$2,947,297</w:t>
            </w:r>
          </w:p>
        </w:tc>
        <w:tc>
          <w:tcPr>
            <w:tcW w:w="0" w:type="auto"/>
          </w:tcPr>
          <w:p w14:paraId="2316CC74" w14:textId="77777777" w:rsidR="00080144" w:rsidRPr="00080144" w:rsidRDefault="00080144" w:rsidP="00D02C0B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 w:rsidRPr="00080144">
              <w:rPr>
                <w:noProof/>
              </w:rPr>
              <w:t>$3,659,635</w:t>
            </w:r>
          </w:p>
        </w:tc>
        <w:tc>
          <w:tcPr>
            <w:tcW w:w="0" w:type="auto"/>
          </w:tcPr>
          <w:p w14:paraId="3CAE5030" w14:textId="77777777" w:rsidR="00080144" w:rsidRPr="00080144" w:rsidRDefault="00080144" w:rsidP="00D02C0B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 w:rsidRPr="00080144">
              <w:rPr>
                <w:noProof/>
              </w:rPr>
              <w:t>$1,645,255</w:t>
            </w:r>
          </w:p>
        </w:tc>
        <w:tc>
          <w:tcPr>
            <w:tcW w:w="0" w:type="auto"/>
          </w:tcPr>
          <w:p w14:paraId="0647174F" w14:textId="77777777" w:rsidR="00080144" w:rsidRPr="00080144" w:rsidRDefault="00080144" w:rsidP="00D02C0B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 w:rsidRPr="00080144">
              <w:rPr>
                <w:noProof/>
              </w:rPr>
              <w:t>$3,038,551</w:t>
            </w:r>
          </w:p>
        </w:tc>
        <w:tc>
          <w:tcPr>
            <w:tcW w:w="0" w:type="auto"/>
          </w:tcPr>
          <w:p w14:paraId="7055EB51" w14:textId="77777777" w:rsidR="00080144" w:rsidRPr="00080144" w:rsidRDefault="00080144" w:rsidP="00D02C0B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 w:rsidRPr="00080144">
              <w:rPr>
                <w:noProof/>
              </w:rPr>
              <w:t>$4,452,303</w:t>
            </w:r>
          </w:p>
        </w:tc>
        <w:tc>
          <w:tcPr>
            <w:tcW w:w="0" w:type="auto"/>
          </w:tcPr>
          <w:p w14:paraId="2B31766B" w14:textId="77777777" w:rsidR="00080144" w:rsidRPr="00080144" w:rsidRDefault="00080144" w:rsidP="00D02C0B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 w:rsidRPr="00080144">
              <w:rPr>
                <w:noProof/>
              </w:rPr>
              <w:t>$4,046,582</w:t>
            </w:r>
          </w:p>
        </w:tc>
      </w:tr>
    </w:tbl>
    <w:p w14:paraId="316E8E1B" w14:textId="77777777" w:rsidR="00080144" w:rsidRDefault="00080144" w:rsidP="00BA7413">
      <w:pPr>
        <w:tabs>
          <w:tab w:val="left" w:pos="4860"/>
        </w:tabs>
      </w:pPr>
      <w:r>
        <w:br w:type="textWrapping" w:clear="all"/>
      </w:r>
    </w:p>
    <w:p w14:paraId="794E7FB1" w14:textId="77777777" w:rsidR="00080144" w:rsidRDefault="00080144" w:rsidP="005046ED">
      <w:pPr>
        <w:pStyle w:val="Heading2"/>
        <w:rPr>
          <w:rStyle w:val="Strong"/>
        </w:rPr>
      </w:pPr>
      <w:r w:rsidRPr="00BB6210">
        <w:rPr>
          <w:b/>
          <w:bCs/>
          <w:noProof/>
        </w:rPr>
        <w:t>052 STORM WATER FUND</w:t>
      </w:r>
      <w:r w:rsidRPr="00EE2F99">
        <w:rPr>
          <w:rStyle w:val="Strong"/>
        </w:rPr>
        <w:t xml:space="preserve"> – Expense Summary </w:t>
      </w:r>
    </w:p>
    <w:p w14:paraId="538599FE" w14:textId="77777777" w:rsidR="00080144" w:rsidRDefault="00080144" w:rsidP="00006D0F">
      <w:pPr>
        <w:rPr>
          <w:b/>
          <w:bCs/>
          <w:noProof/>
          <w:vanish/>
        </w:rPr>
      </w:pPr>
    </w:p>
    <w:tbl>
      <w:tblPr>
        <w:tblStyle w:val="GridTable3-Accent1"/>
        <w:tblW w:w="0" w:type="auto"/>
        <w:tblLook w:val="04E0" w:firstRow="1" w:lastRow="1" w:firstColumn="1" w:lastColumn="0" w:noHBand="0" w:noVBand="1"/>
      </w:tblPr>
      <w:tblGrid>
        <w:gridCol w:w="738"/>
        <w:gridCol w:w="2103"/>
        <w:gridCol w:w="1222"/>
        <w:gridCol w:w="1222"/>
        <w:gridCol w:w="1054"/>
        <w:gridCol w:w="1222"/>
        <w:gridCol w:w="1222"/>
        <w:gridCol w:w="1222"/>
      </w:tblGrid>
      <w:tr w:rsidR="00080144" w:rsidRPr="009A3512" w14:paraId="76975A40" w14:textId="77777777" w:rsidTr="0008014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0" w:type="auto"/>
          </w:tcPr>
          <w:p w14:paraId="4771864E" w14:textId="6DAE01C3" w:rsidR="00080144" w:rsidRPr="009A3512" w:rsidRDefault="00080144" w:rsidP="008B1132">
            <w:pPr>
              <w:rPr>
                <w:noProof/>
              </w:rPr>
            </w:pPr>
          </w:p>
        </w:tc>
        <w:tc>
          <w:tcPr>
            <w:tcW w:w="0" w:type="auto"/>
          </w:tcPr>
          <w:p w14:paraId="693A40CA" w14:textId="478683C2" w:rsidR="00080144" w:rsidRPr="009A3512" w:rsidRDefault="00080144" w:rsidP="008B113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59A1BA3B" w14:textId="77777777" w:rsidR="00080144" w:rsidRDefault="00080144" w:rsidP="008B113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 xml:space="preserve">Actuals </w:t>
            </w:r>
          </w:p>
          <w:p w14:paraId="7AD47925" w14:textId="2C7244D9" w:rsidR="00080144" w:rsidRPr="009A3512" w:rsidRDefault="00080144" w:rsidP="008B113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FY 2021</w:t>
            </w:r>
          </w:p>
        </w:tc>
        <w:tc>
          <w:tcPr>
            <w:tcW w:w="0" w:type="auto"/>
          </w:tcPr>
          <w:p w14:paraId="78EBD039" w14:textId="77777777" w:rsidR="00080144" w:rsidRDefault="00080144" w:rsidP="008B113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 xml:space="preserve">Actuals </w:t>
            </w:r>
          </w:p>
          <w:p w14:paraId="443872A2" w14:textId="09A00F99" w:rsidR="00080144" w:rsidRPr="009A3512" w:rsidRDefault="00080144" w:rsidP="008B113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FY 2022</w:t>
            </w:r>
          </w:p>
        </w:tc>
        <w:tc>
          <w:tcPr>
            <w:tcW w:w="0" w:type="auto"/>
          </w:tcPr>
          <w:p w14:paraId="435B7B89" w14:textId="77777777" w:rsidR="00080144" w:rsidRDefault="00080144" w:rsidP="008B113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YTD</w:t>
            </w:r>
          </w:p>
          <w:p w14:paraId="449283CC" w14:textId="279EFD34" w:rsidR="00080144" w:rsidRPr="009A3512" w:rsidRDefault="00080144" w:rsidP="008B113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FY 2023</w:t>
            </w:r>
          </w:p>
        </w:tc>
        <w:tc>
          <w:tcPr>
            <w:tcW w:w="0" w:type="auto"/>
          </w:tcPr>
          <w:p w14:paraId="0BA14A22" w14:textId="77777777" w:rsidR="00080144" w:rsidRDefault="00080144" w:rsidP="008B113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Original</w:t>
            </w:r>
          </w:p>
          <w:p w14:paraId="43D705DF" w14:textId="45A5BD7D" w:rsidR="00080144" w:rsidRPr="009A3512" w:rsidRDefault="00080144" w:rsidP="008B113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FY 2023</w:t>
            </w:r>
          </w:p>
        </w:tc>
        <w:tc>
          <w:tcPr>
            <w:tcW w:w="0" w:type="auto"/>
          </w:tcPr>
          <w:p w14:paraId="0940BB20" w14:textId="77777777" w:rsidR="00080144" w:rsidRDefault="00080144" w:rsidP="008B113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Adjusted</w:t>
            </w:r>
          </w:p>
          <w:p w14:paraId="2B0910E8" w14:textId="13576FE7" w:rsidR="00080144" w:rsidRPr="009A3512" w:rsidRDefault="00080144" w:rsidP="008B113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FY 2023</w:t>
            </w:r>
          </w:p>
        </w:tc>
        <w:tc>
          <w:tcPr>
            <w:tcW w:w="0" w:type="auto"/>
          </w:tcPr>
          <w:p w14:paraId="4B7C36F9" w14:textId="77777777" w:rsidR="00080144" w:rsidRDefault="00080144" w:rsidP="008B113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Budget</w:t>
            </w:r>
          </w:p>
          <w:p w14:paraId="15DA6668" w14:textId="7755D8C7" w:rsidR="00080144" w:rsidRPr="009A3512" w:rsidRDefault="00080144" w:rsidP="008B113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FY 2024</w:t>
            </w:r>
          </w:p>
        </w:tc>
      </w:tr>
      <w:tr w:rsidR="00080144" w:rsidRPr="009A3512" w14:paraId="05A62C83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2B943170" w14:textId="77777777" w:rsidR="00080144" w:rsidRDefault="00080144" w:rsidP="008B1132">
            <w:pPr>
              <w:rPr>
                <w:noProof/>
              </w:rPr>
            </w:pPr>
            <w:r>
              <w:rPr>
                <w:noProof/>
              </w:rPr>
              <w:t>Depts</w:t>
            </w:r>
          </w:p>
          <w:p w14:paraId="276E4B7A" w14:textId="0E45ECA5" w:rsidR="00080144" w:rsidRPr="009A3512" w:rsidRDefault="00080144" w:rsidP="008B1132">
            <w:pPr>
              <w:rPr>
                <w:noProof/>
              </w:rPr>
            </w:pPr>
          </w:p>
        </w:tc>
        <w:tc>
          <w:tcPr>
            <w:tcW w:w="0" w:type="auto"/>
          </w:tcPr>
          <w:p w14:paraId="78842862" w14:textId="77777777" w:rsidR="00080144" w:rsidRDefault="00080144" w:rsidP="008B11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Personnel</w:t>
            </w:r>
          </w:p>
          <w:p w14:paraId="4D525578" w14:textId="05005331" w:rsidR="00080144" w:rsidRPr="009A3512" w:rsidRDefault="00080144" w:rsidP="008B11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6AA5C7BD" w14:textId="77777777" w:rsidR="00080144" w:rsidRPr="009A3512" w:rsidRDefault="00080144" w:rsidP="008B11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584,096</w:t>
            </w:r>
          </w:p>
        </w:tc>
        <w:tc>
          <w:tcPr>
            <w:tcW w:w="0" w:type="auto"/>
          </w:tcPr>
          <w:p w14:paraId="74EC941E" w14:textId="77777777" w:rsidR="00080144" w:rsidRPr="009A3512" w:rsidRDefault="00080144" w:rsidP="008B11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678,360</w:t>
            </w:r>
          </w:p>
        </w:tc>
        <w:tc>
          <w:tcPr>
            <w:tcW w:w="0" w:type="auto"/>
          </w:tcPr>
          <w:p w14:paraId="32FB49C5" w14:textId="77777777" w:rsidR="00080144" w:rsidRPr="009A3512" w:rsidRDefault="00080144" w:rsidP="008B11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646,100</w:t>
            </w:r>
          </w:p>
        </w:tc>
        <w:tc>
          <w:tcPr>
            <w:tcW w:w="0" w:type="auto"/>
          </w:tcPr>
          <w:p w14:paraId="6D49E29B" w14:textId="77777777" w:rsidR="00080144" w:rsidRPr="009A3512" w:rsidRDefault="00080144" w:rsidP="008B11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714,043</w:t>
            </w:r>
          </w:p>
        </w:tc>
        <w:tc>
          <w:tcPr>
            <w:tcW w:w="0" w:type="auto"/>
          </w:tcPr>
          <w:p w14:paraId="46873E8F" w14:textId="77777777" w:rsidR="00080144" w:rsidRPr="009A3512" w:rsidRDefault="00080144" w:rsidP="008B11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714,043</w:t>
            </w:r>
          </w:p>
        </w:tc>
        <w:tc>
          <w:tcPr>
            <w:tcW w:w="0" w:type="auto"/>
          </w:tcPr>
          <w:p w14:paraId="4D77BD4E" w14:textId="77777777" w:rsidR="00080144" w:rsidRPr="009A3512" w:rsidRDefault="00080144" w:rsidP="008B11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662,651</w:t>
            </w:r>
          </w:p>
        </w:tc>
      </w:tr>
      <w:tr w:rsidR="00080144" w:rsidRPr="009A3512" w14:paraId="0C9F9E83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53064287" w14:textId="1868D834" w:rsidR="00080144" w:rsidRPr="009A3512" w:rsidRDefault="00080144" w:rsidP="008B1132">
            <w:pPr>
              <w:rPr>
                <w:noProof/>
              </w:rPr>
            </w:pPr>
          </w:p>
        </w:tc>
        <w:tc>
          <w:tcPr>
            <w:tcW w:w="0" w:type="auto"/>
          </w:tcPr>
          <w:p w14:paraId="423FB9B5" w14:textId="77777777" w:rsidR="00080144" w:rsidRDefault="00080144" w:rsidP="008B11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Mat, Suppls, Services</w:t>
            </w:r>
          </w:p>
          <w:p w14:paraId="323323F0" w14:textId="6B8401A3" w:rsidR="00080144" w:rsidRPr="009A3512" w:rsidRDefault="00080144" w:rsidP="008B11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6EF6816E" w14:textId="77777777" w:rsidR="00080144" w:rsidRPr="009A3512" w:rsidRDefault="00080144" w:rsidP="008B11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339,383</w:t>
            </w:r>
          </w:p>
        </w:tc>
        <w:tc>
          <w:tcPr>
            <w:tcW w:w="0" w:type="auto"/>
          </w:tcPr>
          <w:p w14:paraId="01D0519A" w14:textId="77777777" w:rsidR="00080144" w:rsidRPr="009A3512" w:rsidRDefault="00080144" w:rsidP="008B11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289,541</w:t>
            </w:r>
          </w:p>
        </w:tc>
        <w:tc>
          <w:tcPr>
            <w:tcW w:w="0" w:type="auto"/>
          </w:tcPr>
          <w:p w14:paraId="2FD71F25" w14:textId="77777777" w:rsidR="00080144" w:rsidRPr="009A3512" w:rsidRDefault="00080144" w:rsidP="008B11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21,380</w:t>
            </w:r>
          </w:p>
        </w:tc>
        <w:tc>
          <w:tcPr>
            <w:tcW w:w="0" w:type="auto"/>
          </w:tcPr>
          <w:p w14:paraId="6AD289A3" w14:textId="77777777" w:rsidR="00080144" w:rsidRPr="009A3512" w:rsidRDefault="00080144" w:rsidP="008B11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310,376</w:t>
            </w:r>
          </w:p>
        </w:tc>
        <w:tc>
          <w:tcPr>
            <w:tcW w:w="0" w:type="auto"/>
          </w:tcPr>
          <w:p w14:paraId="29F70FBA" w14:textId="77777777" w:rsidR="00080144" w:rsidRPr="009A3512" w:rsidRDefault="00080144" w:rsidP="008B11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310,376</w:t>
            </w:r>
          </w:p>
        </w:tc>
        <w:tc>
          <w:tcPr>
            <w:tcW w:w="0" w:type="auto"/>
          </w:tcPr>
          <w:p w14:paraId="0623206D" w14:textId="77777777" w:rsidR="00080144" w:rsidRPr="009A3512" w:rsidRDefault="00080144" w:rsidP="008B11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297,652</w:t>
            </w:r>
          </w:p>
        </w:tc>
      </w:tr>
      <w:tr w:rsidR="00080144" w:rsidRPr="009A3512" w14:paraId="34C4DC20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6290C1CF" w14:textId="7FDA3C44" w:rsidR="00080144" w:rsidRPr="009A3512" w:rsidRDefault="00080144" w:rsidP="008B1132">
            <w:pPr>
              <w:rPr>
                <w:noProof/>
              </w:rPr>
            </w:pPr>
          </w:p>
        </w:tc>
        <w:tc>
          <w:tcPr>
            <w:tcW w:w="0" w:type="auto"/>
          </w:tcPr>
          <w:p w14:paraId="1D51A404" w14:textId="77777777" w:rsidR="00080144" w:rsidRDefault="00080144" w:rsidP="008B11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Capital</w:t>
            </w:r>
          </w:p>
          <w:p w14:paraId="66680135" w14:textId="39B985E0" w:rsidR="00080144" w:rsidRPr="009A3512" w:rsidRDefault="00080144" w:rsidP="008B11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3F033462" w14:textId="77777777" w:rsidR="00080144" w:rsidRPr="009A3512" w:rsidRDefault="00080144" w:rsidP="008B11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700</w:t>
            </w:r>
          </w:p>
        </w:tc>
        <w:tc>
          <w:tcPr>
            <w:tcW w:w="0" w:type="auto"/>
          </w:tcPr>
          <w:p w14:paraId="78FD5D2E" w14:textId="77777777" w:rsidR="00080144" w:rsidRPr="009A3512" w:rsidRDefault="00080144" w:rsidP="008B11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97,832</w:t>
            </w:r>
          </w:p>
        </w:tc>
        <w:tc>
          <w:tcPr>
            <w:tcW w:w="0" w:type="auto"/>
          </w:tcPr>
          <w:p w14:paraId="2AEC95CA" w14:textId="77777777" w:rsidR="00080144" w:rsidRPr="009A3512" w:rsidRDefault="00080144" w:rsidP="008B11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513B2566" w14:textId="77777777" w:rsidR="00080144" w:rsidRPr="009A3512" w:rsidRDefault="00080144" w:rsidP="008B11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371,500</w:t>
            </w:r>
          </w:p>
        </w:tc>
        <w:tc>
          <w:tcPr>
            <w:tcW w:w="0" w:type="auto"/>
          </w:tcPr>
          <w:p w14:paraId="65168AAD" w14:textId="77777777" w:rsidR="00080144" w:rsidRPr="009A3512" w:rsidRDefault="00080144" w:rsidP="008B11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,216,675</w:t>
            </w:r>
          </w:p>
        </w:tc>
        <w:tc>
          <w:tcPr>
            <w:tcW w:w="0" w:type="auto"/>
          </w:tcPr>
          <w:p w14:paraId="2CD2F9C6" w14:textId="77777777" w:rsidR="00080144" w:rsidRPr="009A3512" w:rsidRDefault="00080144" w:rsidP="008B11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,261,500</w:t>
            </w:r>
          </w:p>
        </w:tc>
      </w:tr>
      <w:tr w:rsidR="00080144" w:rsidRPr="00080144" w14:paraId="1CA55368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7F3D7E21" w14:textId="10275460" w:rsidR="00080144" w:rsidRPr="00080144" w:rsidRDefault="00080144" w:rsidP="008B1132">
            <w:pPr>
              <w:rPr>
                <w:b/>
                <w:noProof/>
              </w:rPr>
            </w:pPr>
          </w:p>
        </w:tc>
        <w:tc>
          <w:tcPr>
            <w:tcW w:w="0" w:type="auto"/>
          </w:tcPr>
          <w:p w14:paraId="431FA7BA" w14:textId="77777777" w:rsidR="00080144" w:rsidRPr="00080144" w:rsidRDefault="00080144" w:rsidP="008B11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Total Depts</w:t>
            </w:r>
          </w:p>
          <w:p w14:paraId="30299A51" w14:textId="77777777" w:rsidR="00080144" w:rsidRPr="00080144" w:rsidRDefault="00080144" w:rsidP="008B11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</w:p>
          <w:p w14:paraId="751CB544" w14:textId="307268C2" w:rsidR="00080144" w:rsidRPr="00080144" w:rsidRDefault="00080144" w:rsidP="008B11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</w:p>
        </w:tc>
        <w:tc>
          <w:tcPr>
            <w:tcW w:w="0" w:type="auto"/>
          </w:tcPr>
          <w:p w14:paraId="6962E684" w14:textId="77777777" w:rsidR="00080144" w:rsidRPr="00080144" w:rsidRDefault="00080144" w:rsidP="008B11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924,178</w:t>
            </w:r>
          </w:p>
        </w:tc>
        <w:tc>
          <w:tcPr>
            <w:tcW w:w="0" w:type="auto"/>
          </w:tcPr>
          <w:p w14:paraId="123236B0" w14:textId="77777777" w:rsidR="00080144" w:rsidRPr="00080144" w:rsidRDefault="00080144" w:rsidP="008B11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,065,733</w:t>
            </w:r>
          </w:p>
        </w:tc>
        <w:tc>
          <w:tcPr>
            <w:tcW w:w="0" w:type="auto"/>
          </w:tcPr>
          <w:p w14:paraId="2B68C486" w14:textId="77777777" w:rsidR="00080144" w:rsidRPr="00080144" w:rsidRDefault="00080144" w:rsidP="008B11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767,481</w:t>
            </w:r>
          </w:p>
        </w:tc>
        <w:tc>
          <w:tcPr>
            <w:tcW w:w="0" w:type="auto"/>
          </w:tcPr>
          <w:p w14:paraId="6D480033" w14:textId="77777777" w:rsidR="00080144" w:rsidRPr="00080144" w:rsidRDefault="00080144" w:rsidP="008B11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,395,919</w:t>
            </w:r>
          </w:p>
        </w:tc>
        <w:tc>
          <w:tcPr>
            <w:tcW w:w="0" w:type="auto"/>
          </w:tcPr>
          <w:p w14:paraId="7E3C9537" w14:textId="77777777" w:rsidR="00080144" w:rsidRPr="00080144" w:rsidRDefault="00080144" w:rsidP="008B11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2,241,094</w:t>
            </w:r>
          </w:p>
        </w:tc>
        <w:tc>
          <w:tcPr>
            <w:tcW w:w="0" w:type="auto"/>
          </w:tcPr>
          <w:p w14:paraId="7535665F" w14:textId="77777777" w:rsidR="00080144" w:rsidRPr="00080144" w:rsidRDefault="00080144" w:rsidP="008B11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2,221,803</w:t>
            </w:r>
          </w:p>
        </w:tc>
      </w:tr>
      <w:tr w:rsidR="00080144" w:rsidRPr="009A3512" w14:paraId="2545E4D9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4E2F52D2" w14:textId="77777777" w:rsidR="00080144" w:rsidRDefault="00080144" w:rsidP="008B1132">
            <w:pPr>
              <w:rPr>
                <w:iCs w:val="0"/>
                <w:noProof/>
              </w:rPr>
            </w:pPr>
            <w:r>
              <w:rPr>
                <w:iCs w:val="0"/>
                <w:noProof/>
              </w:rPr>
              <w:t>Other</w:t>
            </w:r>
          </w:p>
          <w:p w14:paraId="0D7D913B" w14:textId="14B0656A" w:rsidR="00080144" w:rsidRPr="009A3512" w:rsidRDefault="00080144" w:rsidP="008B1132">
            <w:pPr>
              <w:rPr>
                <w:noProof/>
              </w:rPr>
            </w:pPr>
          </w:p>
        </w:tc>
        <w:tc>
          <w:tcPr>
            <w:tcW w:w="0" w:type="auto"/>
          </w:tcPr>
          <w:p w14:paraId="275BFE90" w14:textId="77777777" w:rsidR="00080144" w:rsidRDefault="00080144" w:rsidP="008B11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Interfund Transfer</w:t>
            </w:r>
          </w:p>
          <w:p w14:paraId="25392CBF" w14:textId="11D4AF76" w:rsidR="00080144" w:rsidRPr="009A3512" w:rsidRDefault="00080144" w:rsidP="008B11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1D766A97" w14:textId="77777777" w:rsidR="00080144" w:rsidRPr="009A3512" w:rsidRDefault="00080144" w:rsidP="008B11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27,775</w:t>
            </w:r>
          </w:p>
        </w:tc>
        <w:tc>
          <w:tcPr>
            <w:tcW w:w="0" w:type="auto"/>
          </w:tcPr>
          <w:p w14:paraId="62E3D61B" w14:textId="77777777" w:rsidR="00080144" w:rsidRPr="009A3512" w:rsidRDefault="00080144" w:rsidP="008B11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41,598</w:t>
            </w:r>
          </w:p>
        </w:tc>
        <w:tc>
          <w:tcPr>
            <w:tcW w:w="0" w:type="auto"/>
          </w:tcPr>
          <w:p w14:paraId="5999ACF0" w14:textId="77777777" w:rsidR="00080144" w:rsidRPr="009A3512" w:rsidRDefault="00080144" w:rsidP="008B11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44,265</w:t>
            </w:r>
          </w:p>
        </w:tc>
        <w:tc>
          <w:tcPr>
            <w:tcW w:w="0" w:type="auto"/>
          </w:tcPr>
          <w:p w14:paraId="778C58F0" w14:textId="77777777" w:rsidR="00080144" w:rsidRPr="009A3512" w:rsidRDefault="00080144" w:rsidP="008B11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57,377</w:t>
            </w:r>
          </w:p>
        </w:tc>
        <w:tc>
          <w:tcPr>
            <w:tcW w:w="0" w:type="auto"/>
          </w:tcPr>
          <w:p w14:paraId="5E3CE2A7" w14:textId="77777777" w:rsidR="00080144" w:rsidRPr="009A3512" w:rsidRDefault="00080144" w:rsidP="008B11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64,627</w:t>
            </w:r>
          </w:p>
        </w:tc>
        <w:tc>
          <w:tcPr>
            <w:tcW w:w="0" w:type="auto"/>
          </w:tcPr>
          <w:p w14:paraId="60CFF70F" w14:textId="77777777" w:rsidR="00080144" w:rsidRPr="009A3512" w:rsidRDefault="00080144" w:rsidP="008B11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73,903</w:t>
            </w:r>
          </w:p>
        </w:tc>
      </w:tr>
      <w:tr w:rsidR="00080144" w:rsidRPr="009A3512" w14:paraId="1FFCC214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05692FFA" w14:textId="61A70784" w:rsidR="00080144" w:rsidRPr="009A3512" w:rsidRDefault="00080144" w:rsidP="008B1132">
            <w:pPr>
              <w:rPr>
                <w:noProof/>
              </w:rPr>
            </w:pPr>
          </w:p>
        </w:tc>
        <w:tc>
          <w:tcPr>
            <w:tcW w:w="0" w:type="auto"/>
          </w:tcPr>
          <w:p w14:paraId="74D5D0D6" w14:textId="77777777" w:rsidR="00080144" w:rsidRDefault="00080144" w:rsidP="008B11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Ending Balance</w:t>
            </w:r>
          </w:p>
          <w:p w14:paraId="2F6246D0" w14:textId="389CDCF7" w:rsidR="00080144" w:rsidRPr="009A3512" w:rsidRDefault="00080144" w:rsidP="008B11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68436DDB" w14:textId="77777777" w:rsidR="00080144" w:rsidRPr="009A3512" w:rsidRDefault="00080144" w:rsidP="008B11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,895,343</w:t>
            </w:r>
          </w:p>
        </w:tc>
        <w:tc>
          <w:tcPr>
            <w:tcW w:w="0" w:type="auto"/>
          </w:tcPr>
          <w:p w14:paraId="7DDA51A8" w14:textId="77777777" w:rsidR="00080144" w:rsidRPr="009A3512" w:rsidRDefault="00080144" w:rsidP="008B11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2,452,303</w:t>
            </w:r>
          </w:p>
        </w:tc>
        <w:tc>
          <w:tcPr>
            <w:tcW w:w="0" w:type="auto"/>
          </w:tcPr>
          <w:p w14:paraId="3B7B97D6" w14:textId="77777777" w:rsidR="00080144" w:rsidRPr="009A3512" w:rsidRDefault="00080144" w:rsidP="008B11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0F7CC5AF" w14:textId="77777777" w:rsidR="00080144" w:rsidRPr="009A3512" w:rsidRDefault="00080144" w:rsidP="008B11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,485,255</w:t>
            </w:r>
          </w:p>
        </w:tc>
        <w:tc>
          <w:tcPr>
            <w:tcW w:w="0" w:type="auto"/>
          </w:tcPr>
          <w:p w14:paraId="40B8955A" w14:textId="77777777" w:rsidR="00080144" w:rsidRPr="009A3512" w:rsidRDefault="00080144" w:rsidP="008B11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2,046,582</w:t>
            </w:r>
          </w:p>
        </w:tc>
        <w:tc>
          <w:tcPr>
            <w:tcW w:w="0" w:type="auto"/>
          </w:tcPr>
          <w:p w14:paraId="0446822E" w14:textId="77777777" w:rsidR="00080144" w:rsidRPr="009A3512" w:rsidRDefault="00080144" w:rsidP="008B11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,650,876</w:t>
            </w:r>
          </w:p>
        </w:tc>
      </w:tr>
      <w:tr w:rsidR="00080144" w:rsidRPr="00080144" w14:paraId="27D4BBE7" w14:textId="77777777" w:rsidTr="00080144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0" w:type="auto"/>
          </w:tcPr>
          <w:p w14:paraId="3EAE48EA" w14:textId="6E1CB9F9" w:rsidR="00080144" w:rsidRPr="00080144" w:rsidRDefault="00080144" w:rsidP="008B1132">
            <w:pPr>
              <w:rPr>
                <w:noProof/>
              </w:rPr>
            </w:pPr>
          </w:p>
        </w:tc>
        <w:tc>
          <w:tcPr>
            <w:tcW w:w="0" w:type="auto"/>
          </w:tcPr>
          <w:p w14:paraId="3F301612" w14:textId="751B1DD0" w:rsidR="00080144" w:rsidRPr="00080144" w:rsidRDefault="00080144" w:rsidP="008B1132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bCs w:val="0"/>
                <w:noProof/>
              </w:rPr>
              <w:t>Grand Total</w:t>
            </w:r>
          </w:p>
        </w:tc>
        <w:tc>
          <w:tcPr>
            <w:tcW w:w="0" w:type="auto"/>
          </w:tcPr>
          <w:p w14:paraId="32CB7AF2" w14:textId="77777777" w:rsidR="00080144" w:rsidRPr="00080144" w:rsidRDefault="00080144" w:rsidP="008B1132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 w:rsidRPr="00080144">
              <w:rPr>
                <w:noProof/>
              </w:rPr>
              <w:t>$2,023,118</w:t>
            </w:r>
          </w:p>
        </w:tc>
        <w:tc>
          <w:tcPr>
            <w:tcW w:w="0" w:type="auto"/>
          </w:tcPr>
          <w:p w14:paraId="4338578D" w14:textId="77777777" w:rsidR="00080144" w:rsidRPr="00080144" w:rsidRDefault="00080144" w:rsidP="008B1132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 w:rsidRPr="00080144">
              <w:rPr>
                <w:noProof/>
              </w:rPr>
              <w:t>$2,593,901</w:t>
            </w:r>
          </w:p>
        </w:tc>
        <w:tc>
          <w:tcPr>
            <w:tcW w:w="0" w:type="auto"/>
          </w:tcPr>
          <w:p w14:paraId="63839A8E" w14:textId="77777777" w:rsidR="00080144" w:rsidRPr="00080144" w:rsidRDefault="00080144" w:rsidP="008B1132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 w:rsidRPr="00080144">
              <w:rPr>
                <w:noProof/>
              </w:rPr>
              <w:t>$144,265</w:t>
            </w:r>
          </w:p>
        </w:tc>
        <w:tc>
          <w:tcPr>
            <w:tcW w:w="0" w:type="auto"/>
          </w:tcPr>
          <w:p w14:paraId="4ACD2DB9" w14:textId="77777777" w:rsidR="00080144" w:rsidRPr="00080144" w:rsidRDefault="00080144" w:rsidP="008B1132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 w:rsidRPr="00080144">
              <w:rPr>
                <w:noProof/>
              </w:rPr>
              <w:t>$1,642,632</w:t>
            </w:r>
          </w:p>
        </w:tc>
        <w:tc>
          <w:tcPr>
            <w:tcW w:w="0" w:type="auto"/>
          </w:tcPr>
          <w:p w14:paraId="3C6000E0" w14:textId="77777777" w:rsidR="00080144" w:rsidRPr="00080144" w:rsidRDefault="00080144" w:rsidP="008B1132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 w:rsidRPr="00080144">
              <w:rPr>
                <w:noProof/>
              </w:rPr>
              <w:t>$2,211,209</w:t>
            </w:r>
          </w:p>
        </w:tc>
        <w:tc>
          <w:tcPr>
            <w:tcW w:w="0" w:type="auto"/>
          </w:tcPr>
          <w:p w14:paraId="4A0E7614" w14:textId="77777777" w:rsidR="00080144" w:rsidRPr="00080144" w:rsidRDefault="00080144" w:rsidP="008B1132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 w:rsidRPr="00080144">
              <w:rPr>
                <w:noProof/>
              </w:rPr>
              <w:t>$1,824,779</w:t>
            </w:r>
          </w:p>
        </w:tc>
      </w:tr>
    </w:tbl>
    <w:p w14:paraId="27395035" w14:textId="77777777" w:rsidR="00080144" w:rsidRPr="00006D0F" w:rsidRDefault="00080144" w:rsidP="00006D0F">
      <w:pPr>
        <w:rPr>
          <w:b/>
          <w:bCs/>
        </w:rPr>
      </w:pPr>
    </w:p>
    <w:p w14:paraId="5CC6B913" w14:textId="77777777" w:rsidR="00080144" w:rsidRDefault="00080144" w:rsidP="005046ED">
      <w:pPr>
        <w:pStyle w:val="Heading2"/>
        <w:rPr>
          <w:rStyle w:val="Strong"/>
        </w:rPr>
      </w:pPr>
      <w:r w:rsidRPr="00BB6210">
        <w:rPr>
          <w:b/>
          <w:bCs/>
          <w:noProof/>
        </w:rPr>
        <w:t>052 STORM WATER FUND</w:t>
      </w:r>
      <w:r w:rsidRPr="00EE2F99">
        <w:rPr>
          <w:rStyle w:val="Strong"/>
        </w:rPr>
        <w:t xml:space="preserve"> – Revenue by Type</w:t>
      </w:r>
    </w:p>
    <w:p w14:paraId="4EB6F41B" w14:textId="77777777" w:rsidR="00080144" w:rsidRDefault="00080144" w:rsidP="00EE2F99">
      <w:pPr>
        <w:rPr>
          <w:b/>
          <w:bCs/>
          <w:noProof/>
          <w:vanish/>
        </w:rPr>
      </w:pPr>
    </w:p>
    <w:tbl>
      <w:tblPr>
        <w:tblStyle w:val="GridTable3-Accent1"/>
        <w:tblW w:w="0" w:type="auto"/>
        <w:tblLook w:val="04E0" w:firstRow="1" w:lastRow="1" w:firstColumn="1" w:lastColumn="0" w:noHBand="0" w:noVBand="1"/>
      </w:tblPr>
      <w:tblGrid>
        <w:gridCol w:w="2918"/>
        <w:gridCol w:w="3545"/>
        <w:gridCol w:w="1222"/>
        <w:gridCol w:w="1222"/>
        <w:gridCol w:w="1222"/>
        <w:gridCol w:w="1222"/>
        <w:gridCol w:w="1222"/>
        <w:gridCol w:w="1222"/>
      </w:tblGrid>
      <w:tr w:rsidR="00080144" w:rsidRPr="00D07833" w14:paraId="41E7EAD3" w14:textId="77777777" w:rsidTr="0008014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0" w:type="auto"/>
          </w:tcPr>
          <w:p w14:paraId="5BBF805B" w14:textId="2C53AD6C" w:rsidR="00080144" w:rsidRPr="00D07833" w:rsidRDefault="00080144" w:rsidP="00E44AFA">
            <w:pPr>
              <w:rPr>
                <w:noProof/>
              </w:rPr>
            </w:pPr>
          </w:p>
        </w:tc>
        <w:tc>
          <w:tcPr>
            <w:tcW w:w="0" w:type="auto"/>
          </w:tcPr>
          <w:p w14:paraId="5CAC0703" w14:textId="2130E1A0" w:rsidR="00080144" w:rsidRPr="00D07833" w:rsidRDefault="00080144" w:rsidP="00E44AF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529F9CD4" w14:textId="77777777" w:rsidR="00080144" w:rsidRDefault="00080144" w:rsidP="00E44AF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 xml:space="preserve">Actuals </w:t>
            </w:r>
          </w:p>
          <w:p w14:paraId="4E95E3C4" w14:textId="505058F1" w:rsidR="00080144" w:rsidRPr="00D07833" w:rsidRDefault="00080144" w:rsidP="00E44AF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FY 2021</w:t>
            </w:r>
          </w:p>
        </w:tc>
        <w:tc>
          <w:tcPr>
            <w:tcW w:w="0" w:type="auto"/>
          </w:tcPr>
          <w:p w14:paraId="04C5B000" w14:textId="77777777" w:rsidR="00080144" w:rsidRDefault="00080144" w:rsidP="00E44AF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 xml:space="preserve">Actuals </w:t>
            </w:r>
          </w:p>
          <w:p w14:paraId="674FC2B2" w14:textId="2EFDB1DD" w:rsidR="00080144" w:rsidRPr="00D07833" w:rsidRDefault="00080144" w:rsidP="00E44AF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FY 2022</w:t>
            </w:r>
          </w:p>
        </w:tc>
        <w:tc>
          <w:tcPr>
            <w:tcW w:w="0" w:type="auto"/>
          </w:tcPr>
          <w:p w14:paraId="57A2E3EA" w14:textId="77777777" w:rsidR="00080144" w:rsidRDefault="00080144" w:rsidP="00E44AF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YTD</w:t>
            </w:r>
          </w:p>
          <w:p w14:paraId="79ED2776" w14:textId="1F0E6226" w:rsidR="00080144" w:rsidRPr="00D07833" w:rsidRDefault="00080144" w:rsidP="00E44AF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FY 2023</w:t>
            </w:r>
          </w:p>
        </w:tc>
        <w:tc>
          <w:tcPr>
            <w:tcW w:w="0" w:type="auto"/>
          </w:tcPr>
          <w:p w14:paraId="0CF2EDA7" w14:textId="77777777" w:rsidR="00080144" w:rsidRDefault="00080144" w:rsidP="00E44AF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Original</w:t>
            </w:r>
          </w:p>
          <w:p w14:paraId="1A0FE34A" w14:textId="5E93DD55" w:rsidR="00080144" w:rsidRPr="00D07833" w:rsidRDefault="00080144" w:rsidP="00E44AF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FY 2023</w:t>
            </w:r>
          </w:p>
        </w:tc>
        <w:tc>
          <w:tcPr>
            <w:tcW w:w="0" w:type="auto"/>
          </w:tcPr>
          <w:p w14:paraId="300EDEE6" w14:textId="77777777" w:rsidR="00080144" w:rsidRDefault="00080144" w:rsidP="00E44AF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Adjusted</w:t>
            </w:r>
          </w:p>
          <w:p w14:paraId="6E8F4673" w14:textId="4589FD17" w:rsidR="00080144" w:rsidRPr="00D07833" w:rsidRDefault="00080144" w:rsidP="00E44AF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FY 2023</w:t>
            </w:r>
          </w:p>
        </w:tc>
        <w:tc>
          <w:tcPr>
            <w:tcW w:w="0" w:type="auto"/>
          </w:tcPr>
          <w:p w14:paraId="1A0CC7FC" w14:textId="77777777" w:rsidR="00080144" w:rsidRDefault="00080144" w:rsidP="00E44AF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Budget</w:t>
            </w:r>
          </w:p>
          <w:p w14:paraId="098EAF4E" w14:textId="7760DB32" w:rsidR="00080144" w:rsidRPr="00D07833" w:rsidRDefault="00080144" w:rsidP="00E44AF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FY 2024</w:t>
            </w:r>
          </w:p>
        </w:tc>
      </w:tr>
      <w:tr w:rsidR="00080144" w:rsidRPr="00D07833" w14:paraId="0C1F201D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49C6B997" w14:textId="77777777" w:rsidR="00080144" w:rsidRDefault="00080144" w:rsidP="00E44AFA">
            <w:pPr>
              <w:rPr>
                <w:noProof/>
              </w:rPr>
            </w:pPr>
            <w:r>
              <w:rPr>
                <w:noProof/>
              </w:rPr>
              <w:t>Water Charges for Services</w:t>
            </w:r>
          </w:p>
          <w:p w14:paraId="79286FEC" w14:textId="1CF04D00" w:rsidR="00080144" w:rsidRPr="00D07833" w:rsidRDefault="00080144" w:rsidP="00E44AFA">
            <w:pPr>
              <w:rPr>
                <w:noProof/>
              </w:rPr>
            </w:pPr>
          </w:p>
        </w:tc>
        <w:tc>
          <w:tcPr>
            <w:tcW w:w="0" w:type="auto"/>
          </w:tcPr>
          <w:p w14:paraId="1F5AB7AF" w14:textId="77777777" w:rsidR="00080144" w:rsidRPr="00D07833" w:rsidRDefault="00080144" w:rsidP="00E44AF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052-34175 STORM WATER FEES</w:t>
            </w:r>
          </w:p>
        </w:tc>
        <w:tc>
          <w:tcPr>
            <w:tcW w:w="0" w:type="auto"/>
          </w:tcPr>
          <w:p w14:paraId="76456D4B" w14:textId="77777777" w:rsidR="00080144" w:rsidRPr="00D07833" w:rsidRDefault="00080144" w:rsidP="00E44AF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,479,615</w:t>
            </w:r>
          </w:p>
        </w:tc>
        <w:tc>
          <w:tcPr>
            <w:tcW w:w="0" w:type="auto"/>
          </w:tcPr>
          <w:p w14:paraId="607EC357" w14:textId="77777777" w:rsidR="00080144" w:rsidRPr="00D07833" w:rsidRDefault="00080144" w:rsidP="00E44AF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,755,110</w:t>
            </w:r>
          </w:p>
        </w:tc>
        <w:tc>
          <w:tcPr>
            <w:tcW w:w="0" w:type="auto"/>
          </w:tcPr>
          <w:p w14:paraId="7A18CC6D" w14:textId="77777777" w:rsidR="00080144" w:rsidRPr="00D07833" w:rsidRDefault="00080144" w:rsidP="00E44AF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,644,798</w:t>
            </w:r>
          </w:p>
        </w:tc>
        <w:tc>
          <w:tcPr>
            <w:tcW w:w="0" w:type="auto"/>
          </w:tcPr>
          <w:p w14:paraId="24675A0D" w14:textId="77777777" w:rsidR="00080144" w:rsidRPr="00D07833" w:rsidRDefault="00080144" w:rsidP="00E44AF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2,000,000</w:t>
            </w:r>
          </w:p>
        </w:tc>
        <w:tc>
          <w:tcPr>
            <w:tcW w:w="0" w:type="auto"/>
          </w:tcPr>
          <w:p w14:paraId="2BF6604B" w14:textId="77777777" w:rsidR="00080144" w:rsidRPr="00D07833" w:rsidRDefault="00080144" w:rsidP="00E44AF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2,000,000</w:t>
            </w:r>
          </w:p>
        </w:tc>
        <w:tc>
          <w:tcPr>
            <w:tcW w:w="0" w:type="auto"/>
          </w:tcPr>
          <w:p w14:paraId="25D8E03C" w14:textId="77777777" w:rsidR="00080144" w:rsidRPr="00D07833" w:rsidRDefault="00080144" w:rsidP="00E44AF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2,000,000</w:t>
            </w:r>
          </w:p>
        </w:tc>
      </w:tr>
      <w:tr w:rsidR="00080144" w:rsidRPr="00D07833" w14:paraId="4E7E766B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211FA27F" w14:textId="63506D87" w:rsidR="00080144" w:rsidRPr="00D07833" w:rsidRDefault="00080144" w:rsidP="00E44AFA">
            <w:pPr>
              <w:rPr>
                <w:noProof/>
              </w:rPr>
            </w:pPr>
          </w:p>
        </w:tc>
        <w:tc>
          <w:tcPr>
            <w:tcW w:w="0" w:type="auto"/>
          </w:tcPr>
          <w:p w14:paraId="55A9B12F" w14:textId="77777777" w:rsidR="00080144" w:rsidRPr="00D07833" w:rsidRDefault="00080144" w:rsidP="00E44AF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052-34176 LATE FEES STORM WATER</w:t>
            </w:r>
          </w:p>
        </w:tc>
        <w:tc>
          <w:tcPr>
            <w:tcW w:w="0" w:type="auto"/>
          </w:tcPr>
          <w:p w14:paraId="69FF4A1D" w14:textId="77777777" w:rsidR="00080144" w:rsidRPr="00D07833" w:rsidRDefault="00080144" w:rsidP="00E44AF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817</w:t>
            </w:r>
          </w:p>
        </w:tc>
        <w:tc>
          <w:tcPr>
            <w:tcW w:w="0" w:type="auto"/>
          </w:tcPr>
          <w:p w14:paraId="01CB25E9" w14:textId="77777777" w:rsidR="00080144" w:rsidRPr="00D07833" w:rsidRDefault="00080144" w:rsidP="00E44AF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521</w:t>
            </w:r>
          </w:p>
        </w:tc>
        <w:tc>
          <w:tcPr>
            <w:tcW w:w="0" w:type="auto"/>
          </w:tcPr>
          <w:p w14:paraId="697A1A48" w14:textId="77777777" w:rsidR="00080144" w:rsidRPr="00D07833" w:rsidRDefault="00080144" w:rsidP="00E44AF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457</w:t>
            </w:r>
          </w:p>
        </w:tc>
        <w:tc>
          <w:tcPr>
            <w:tcW w:w="0" w:type="auto"/>
          </w:tcPr>
          <w:p w14:paraId="0C4F36AB" w14:textId="77777777" w:rsidR="00080144" w:rsidRPr="00D07833" w:rsidRDefault="00080144" w:rsidP="00E44AF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55F107ED" w14:textId="77777777" w:rsidR="00080144" w:rsidRPr="00D07833" w:rsidRDefault="00080144" w:rsidP="00E44AF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1AC9E5B8" w14:textId="77777777" w:rsidR="00080144" w:rsidRPr="00D07833" w:rsidRDefault="00080144" w:rsidP="00E44AF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</w:tr>
      <w:tr w:rsidR="00080144" w:rsidRPr="00080144" w14:paraId="38B61BE7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6491D803" w14:textId="43C6F694" w:rsidR="00080144" w:rsidRPr="00080144" w:rsidRDefault="00080144" w:rsidP="00E44AFA">
            <w:pPr>
              <w:rPr>
                <w:b/>
                <w:noProof/>
              </w:rPr>
            </w:pPr>
          </w:p>
        </w:tc>
        <w:tc>
          <w:tcPr>
            <w:tcW w:w="0" w:type="auto"/>
          </w:tcPr>
          <w:p w14:paraId="1C87C372" w14:textId="77777777" w:rsidR="00080144" w:rsidRPr="00080144" w:rsidRDefault="00080144" w:rsidP="00E44AF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Total Water Charges for Services</w:t>
            </w:r>
          </w:p>
          <w:p w14:paraId="01818582" w14:textId="77777777" w:rsidR="00080144" w:rsidRPr="00080144" w:rsidRDefault="00080144" w:rsidP="00E44AF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</w:p>
          <w:p w14:paraId="4A18CF92" w14:textId="1F61AEF4" w:rsidR="00080144" w:rsidRPr="00080144" w:rsidRDefault="00080144" w:rsidP="00E44AF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</w:p>
        </w:tc>
        <w:tc>
          <w:tcPr>
            <w:tcW w:w="0" w:type="auto"/>
          </w:tcPr>
          <w:p w14:paraId="34DFDDC5" w14:textId="77777777" w:rsidR="00080144" w:rsidRPr="00080144" w:rsidRDefault="00080144" w:rsidP="00E44AF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,480,432</w:t>
            </w:r>
          </w:p>
        </w:tc>
        <w:tc>
          <w:tcPr>
            <w:tcW w:w="0" w:type="auto"/>
          </w:tcPr>
          <w:p w14:paraId="0B4B9E38" w14:textId="77777777" w:rsidR="00080144" w:rsidRPr="00080144" w:rsidRDefault="00080144" w:rsidP="00E44AF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,755,632</w:t>
            </w:r>
          </w:p>
        </w:tc>
        <w:tc>
          <w:tcPr>
            <w:tcW w:w="0" w:type="auto"/>
          </w:tcPr>
          <w:p w14:paraId="6F01810A" w14:textId="77777777" w:rsidR="00080144" w:rsidRPr="00080144" w:rsidRDefault="00080144" w:rsidP="00E44AF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,645,255</w:t>
            </w:r>
          </w:p>
        </w:tc>
        <w:tc>
          <w:tcPr>
            <w:tcW w:w="0" w:type="auto"/>
          </w:tcPr>
          <w:p w14:paraId="27C04D67" w14:textId="77777777" w:rsidR="00080144" w:rsidRPr="00080144" w:rsidRDefault="00080144" w:rsidP="00E44AF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2,000,000</w:t>
            </w:r>
          </w:p>
        </w:tc>
        <w:tc>
          <w:tcPr>
            <w:tcW w:w="0" w:type="auto"/>
          </w:tcPr>
          <w:p w14:paraId="17662A22" w14:textId="77777777" w:rsidR="00080144" w:rsidRPr="00080144" w:rsidRDefault="00080144" w:rsidP="00E44AF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2,000,000</w:t>
            </w:r>
          </w:p>
        </w:tc>
        <w:tc>
          <w:tcPr>
            <w:tcW w:w="0" w:type="auto"/>
          </w:tcPr>
          <w:p w14:paraId="456B194B" w14:textId="77777777" w:rsidR="00080144" w:rsidRPr="00080144" w:rsidRDefault="00080144" w:rsidP="00E44AF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2,000,000</w:t>
            </w:r>
          </w:p>
        </w:tc>
      </w:tr>
      <w:tr w:rsidR="00080144" w:rsidRPr="00D07833" w14:paraId="233C64CE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0925B879" w14:textId="77777777" w:rsidR="00080144" w:rsidRDefault="00080144" w:rsidP="00E44AFA">
            <w:pPr>
              <w:rPr>
                <w:iCs w:val="0"/>
                <w:noProof/>
              </w:rPr>
            </w:pPr>
            <w:r>
              <w:rPr>
                <w:iCs w:val="0"/>
                <w:noProof/>
              </w:rPr>
              <w:t>Misc. Revenues</w:t>
            </w:r>
          </w:p>
          <w:p w14:paraId="3D593599" w14:textId="47D673CF" w:rsidR="00080144" w:rsidRPr="00D07833" w:rsidRDefault="00080144" w:rsidP="00E44AFA">
            <w:pPr>
              <w:rPr>
                <w:noProof/>
              </w:rPr>
            </w:pPr>
          </w:p>
        </w:tc>
        <w:tc>
          <w:tcPr>
            <w:tcW w:w="0" w:type="auto"/>
          </w:tcPr>
          <w:p w14:paraId="226A0FC4" w14:textId="77777777" w:rsidR="00080144" w:rsidRPr="00D07833" w:rsidRDefault="00080144" w:rsidP="00E44AF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052-36111 INTEREST EARNINGS</w:t>
            </w:r>
          </w:p>
        </w:tc>
        <w:tc>
          <w:tcPr>
            <w:tcW w:w="0" w:type="auto"/>
          </w:tcPr>
          <w:p w14:paraId="59EB9C3B" w14:textId="77777777" w:rsidR="00080144" w:rsidRPr="00D07833" w:rsidRDefault="00080144" w:rsidP="00E44AF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5,930</w:t>
            </w:r>
          </w:p>
        </w:tc>
        <w:tc>
          <w:tcPr>
            <w:tcW w:w="0" w:type="auto"/>
          </w:tcPr>
          <w:p w14:paraId="3ED56EF5" w14:textId="77777777" w:rsidR="00080144" w:rsidRPr="00D07833" w:rsidRDefault="00080144" w:rsidP="00E44AF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8,660</w:t>
            </w:r>
          </w:p>
        </w:tc>
        <w:tc>
          <w:tcPr>
            <w:tcW w:w="0" w:type="auto"/>
          </w:tcPr>
          <w:p w14:paraId="1D0E7995" w14:textId="77777777" w:rsidR="00080144" w:rsidRPr="00D07833" w:rsidRDefault="00080144" w:rsidP="00E44AF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4F5B1508" w14:textId="77777777" w:rsidR="00080144" w:rsidRPr="00D07833" w:rsidRDefault="00080144" w:rsidP="00E44AF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7442ADD1" w14:textId="77777777" w:rsidR="00080144" w:rsidRPr="00D07833" w:rsidRDefault="00080144" w:rsidP="00E44AF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3D1329EE" w14:textId="77777777" w:rsidR="00080144" w:rsidRPr="00D07833" w:rsidRDefault="00080144" w:rsidP="00E44AF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</w:tr>
      <w:tr w:rsidR="00080144" w:rsidRPr="00080144" w14:paraId="006656F7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5EF40867" w14:textId="5B190DD4" w:rsidR="00080144" w:rsidRPr="00080144" w:rsidRDefault="00080144" w:rsidP="00E44AFA">
            <w:pPr>
              <w:rPr>
                <w:b/>
                <w:noProof/>
              </w:rPr>
            </w:pPr>
          </w:p>
        </w:tc>
        <w:tc>
          <w:tcPr>
            <w:tcW w:w="0" w:type="auto"/>
          </w:tcPr>
          <w:p w14:paraId="288DE517" w14:textId="77777777" w:rsidR="00080144" w:rsidRPr="00080144" w:rsidRDefault="00080144" w:rsidP="00E44AF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Total Misc. Revenues</w:t>
            </w:r>
          </w:p>
          <w:p w14:paraId="4EDBC32E" w14:textId="77777777" w:rsidR="00080144" w:rsidRPr="00080144" w:rsidRDefault="00080144" w:rsidP="00E44AF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</w:p>
          <w:p w14:paraId="52F341E4" w14:textId="669A7733" w:rsidR="00080144" w:rsidRPr="00080144" w:rsidRDefault="00080144" w:rsidP="00E44AF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</w:p>
        </w:tc>
        <w:tc>
          <w:tcPr>
            <w:tcW w:w="0" w:type="auto"/>
          </w:tcPr>
          <w:p w14:paraId="5933A5F0" w14:textId="77777777" w:rsidR="00080144" w:rsidRPr="00080144" w:rsidRDefault="00080144" w:rsidP="00E44AF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5,930</w:t>
            </w:r>
          </w:p>
        </w:tc>
        <w:tc>
          <w:tcPr>
            <w:tcW w:w="0" w:type="auto"/>
          </w:tcPr>
          <w:p w14:paraId="2D71C76C" w14:textId="77777777" w:rsidR="00080144" w:rsidRPr="00080144" w:rsidRDefault="00080144" w:rsidP="00E44AF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8,660</w:t>
            </w:r>
          </w:p>
        </w:tc>
        <w:tc>
          <w:tcPr>
            <w:tcW w:w="0" w:type="auto"/>
          </w:tcPr>
          <w:p w14:paraId="00FC4EE8" w14:textId="77777777" w:rsidR="00080144" w:rsidRPr="00080144" w:rsidRDefault="00080144" w:rsidP="00E44AF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6A6BD77F" w14:textId="77777777" w:rsidR="00080144" w:rsidRPr="00080144" w:rsidRDefault="00080144" w:rsidP="00E44AF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46370C56" w14:textId="77777777" w:rsidR="00080144" w:rsidRPr="00080144" w:rsidRDefault="00080144" w:rsidP="00E44AF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48E12572" w14:textId="77777777" w:rsidR="00080144" w:rsidRPr="00080144" w:rsidRDefault="00080144" w:rsidP="00E44AF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</w:tr>
      <w:tr w:rsidR="00080144" w:rsidRPr="00D07833" w14:paraId="61FABF46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69D054FF" w14:textId="77777777" w:rsidR="00080144" w:rsidRDefault="00080144" w:rsidP="00E44AFA">
            <w:pPr>
              <w:rPr>
                <w:iCs w:val="0"/>
                <w:noProof/>
              </w:rPr>
            </w:pPr>
            <w:r>
              <w:rPr>
                <w:iCs w:val="0"/>
                <w:noProof/>
              </w:rPr>
              <w:t>Special Revenues &amp; Resources</w:t>
            </w:r>
          </w:p>
          <w:p w14:paraId="7122FF52" w14:textId="095DAD5C" w:rsidR="00080144" w:rsidRPr="00D07833" w:rsidRDefault="00080144" w:rsidP="00E44AFA">
            <w:pPr>
              <w:rPr>
                <w:noProof/>
              </w:rPr>
            </w:pPr>
          </w:p>
        </w:tc>
        <w:tc>
          <w:tcPr>
            <w:tcW w:w="0" w:type="auto"/>
          </w:tcPr>
          <w:p w14:paraId="66A9D277" w14:textId="77777777" w:rsidR="00080144" w:rsidRPr="00D07833" w:rsidRDefault="00080144" w:rsidP="00E44AF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052-39126 OTHER CONTRIBUTIONS</w:t>
            </w:r>
          </w:p>
        </w:tc>
        <w:tc>
          <w:tcPr>
            <w:tcW w:w="0" w:type="auto"/>
          </w:tcPr>
          <w:p w14:paraId="1BFC1A31" w14:textId="77777777" w:rsidR="00080144" w:rsidRPr="00D07833" w:rsidRDefault="00080144" w:rsidP="00E44AF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403,356</w:t>
            </w:r>
          </w:p>
        </w:tc>
        <w:tc>
          <w:tcPr>
            <w:tcW w:w="0" w:type="auto"/>
          </w:tcPr>
          <w:p w14:paraId="3185800D" w14:textId="77777777" w:rsidR="00080144" w:rsidRPr="00D07833" w:rsidRDefault="00080144" w:rsidP="00E44AF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698E39AD" w14:textId="77777777" w:rsidR="00080144" w:rsidRPr="00D07833" w:rsidRDefault="00080144" w:rsidP="00E44AF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1047A294" w14:textId="77777777" w:rsidR="00080144" w:rsidRPr="00D07833" w:rsidRDefault="00080144" w:rsidP="00E44AF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2734BD7E" w14:textId="77777777" w:rsidR="00080144" w:rsidRPr="00D07833" w:rsidRDefault="00080144" w:rsidP="00E44AF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2D564751" w14:textId="77777777" w:rsidR="00080144" w:rsidRPr="00D07833" w:rsidRDefault="00080144" w:rsidP="00E44AF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</w:tr>
      <w:tr w:rsidR="00080144" w:rsidRPr="00080144" w14:paraId="52DF67A2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6B88B9E4" w14:textId="231FD5C6" w:rsidR="00080144" w:rsidRPr="00080144" w:rsidRDefault="00080144" w:rsidP="00E44AFA">
            <w:pPr>
              <w:rPr>
                <w:b/>
                <w:noProof/>
              </w:rPr>
            </w:pPr>
          </w:p>
        </w:tc>
        <w:tc>
          <w:tcPr>
            <w:tcW w:w="0" w:type="auto"/>
          </w:tcPr>
          <w:p w14:paraId="6DC79A0E" w14:textId="77777777" w:rsidR="00080144" w:rsidRPr="00080144" w:rsidRDefault="00080144" w:rsidP="00E44AF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Total Special Revenues &amp; Resources</w:t>
            </w:r>
          </w:p>
          <w:p w14:paraId="1D8C577C" w14:textId="77777777" w:rsidR="00080144" w:rsidRPr="00080144" w:rsidRDefault="00080144" w:rsidP="00E44AF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</w:p>
          <w:p w14:paraId="77505B62" w14:textId="1D6DEF91" w:rsidR="00080144" w:rsidRPr="00080144" w:rsidRDefault="00080144" w:rsidP="00E44AF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</w:p>
        </w:tc>
        <w:tc>
          <w:tcPr>
            <w:tcW w:w="0" w:type="auto"/>
          </w:tcPr>
          <w:p w14:paraId="60CEACAB" w14:textId="77777777" w:rsidR="00080144" w:rsidRPr="00080144" w:rsidRDefault="00080144" w:rsidP="00E44AF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403,356</w:t>
            </w:r>
          </w:p>
        </w:tc>
        <w:tc>
          <w:tcPr>
            <w:tcW w:w="0" w:type="auto"/>
          </w:tcPr>
          <w:p w14:paraId="73C315E0" w14:textId="77777777" w:rsidR="00080144" w:rsidRPr="00080144" w:rsidRDefault="00080144" w:rsidP="00E44AF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1E2B38F3" w14:textId="77777777" w:rsidR="00080144" w:rsidRPr="00080144" w:rsidRDefault="00080144" w:rsidP="00E44AF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7B347E71" w14:textId="77777777" w:rsidR="00080144" w:rsidRPr="00080144" w:rsidRDefault="00080144" w:rsidP="00E44AF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27E3AFC9" w14:textId="77777777" w:rsidR="00080144" w:rsidRPr="00080144" w:rsidRDefault="00080144" w:rsidP="00E44AF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64DB79E0" w14:textId="77777777" w:rsidR="00080144" w:rsidRPr="00080144" w:rsidRDefault="00080144" w:rsidP="00E44AF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</w:tr>
      <w:tr w:rsidR="00080144" w:rsidRPr="00D07833" w14:paraId="5BA570EB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5ACB55C9" w14:textId="77777777" w:rsidR="00080144" w:rsidRDefault="00080144" w:rsidP="00E44AFA">
            <w:pPr>
              <w:rPr>
                <w:iCs w:val="0"/>
                <w:noProof/>
              </w:rPr>
            </w:pPr>
            <w:r>
              <w:rPr>
                <w:iCs w:val="0"/>
                <w:noProof/>
              </w:rPr>
              <w:t>Beginning Balance</w:t>
            </w:r>
          </w:p>
          <w:p w14:paraId="5F9782D9" w14:textId="521DC2E9" w:rsidR="00080144" w:rsidRPr="00D07833" w:rsidRDefault="00080144" w:rsidP="00E44AFA">
            <w:pPr>
              <w:rPr>
                <w:noProof/>
              </w:rPr>
            </w:pPr>
          </w:p>
        </w:tc>
        <w:tc>
          <w:tcPr>
            <w:tcW w:w="0" w:type="auto"/>
          </w:tcPr>
          <w:p w14:paraId="5283A63B" w14:textId="77777777" w:rsidR="00080144" w:rsidRPr="00D07833" w:rsidRDefault="00080144" w:rsidP="00E44AF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052-39990 BEGINNING BALANCE</w:t>
            </w:r>
          </w:p>
        </w:tc>
        <w:tc>
          <w:tcPr>
            <w:tcW w:w="0" w:type="auto"/>
          </w:tcPr>
          <w:p w14:paraId="1F8D18C0" w14:textId="77777777" w:rsidR="00080144" w:rsidRPr="00D07833" w:rsidRDefault="00080144" w:rsidP="00E44AF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,057,579</w:t>
            </w:r>
          </w:p>
        </w:tc>
        <w:tc>
          <w:tcPr>
            <w:tcW w:w="0" w:type="auto"/>
          </w:tcPr>
          <w:p w14:paraId="02FB4623" w14:textId="77777777" w:rsidR="00080144" w:rsidRPr="00D07833" w:rsidRDefault="00080144" w:rsidP="00E44AF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,895,343</w:t>
            </w:r>
          </w:p>
        </w:tc>
        <w:tc>
          <w:tcPr>
            <w:tcW w:w="0" w:type="auto"/>
          </w:tcPr>
          <w:p w14:paraId="7CBE4BA8" w14:textId="77777777" w:rsidR="00080144" w:rsidRPr="00D07833" w:rsidRDefault="00080144" w:rsidP="00E44AF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2B696CE9" w14:textId="77777777" w:rsidR="00080144" w:rsidRPr="00D07833" w:rsidRDefault="00080144" w:rsidP="00E44AF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,038,551</w:t>
            </w:r>
          </w:p>
        </w:tc>
        <w:tc>
          <w:tcPr>
            <w:tcW w:w="0" w:type="auto"/>
          </w:tcPr>
          <w:p w14:paraId="06840163" w14:textId="77777777" w:rsidR="00080144" w:rsidRPr="00D07833" w:rsidRDefault="00080144" w:rsidP="00E44AF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2,452,303</w:t>
            </w:r>
          </w:p>
        </w:tc>
        <w:tc>
          <w:tcPr>
            <w:tcW w:w="0" w:type="auto"/>
          </w:tcPr>
          <w:p w14:paraId="1135E52C" w14:textId="77777777" w:rsidR="00080144" w:rsidRPr="00D07833" w:rsidRDefault="00080144" w:rsidP="00E44AF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2,046,582</w:t>
            </w:r>
          </w:p>
        </w:tc>
      </w:tr>
      <w:tr w:rsidR="00080144" w:rsidRPr="00080144" w14:paraId="103FE963" w14:textId="77777777" w:rsidTr="00080144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0" w:type="auto"/>
          </w:tcPr>
          <w:p w14:paraId="74E9E074" w14:textId="2E98CC3B" w:rsidR="00080144" w:rsidRPr="00080144" w:rsidRDefault="00080144" w:rsidP="00E44AFA">
            <w:pPr>
              <w:rPr>
                <w:noProof/>
              </w:rPr>
            </w:pPr>
          </w:p>
        </w:tc>
        <w:tc>
          <w:tcPr>
            <w:tcW w:w="0" w:type="auto"/>
          </w:tcPr>
          <w:p w14:paraId="4B54B05C" w14:textId="68D1BEF2" w:rsidR="00080144" w:rsidRPr="00080144" w:rsidRDefault="00080144" w:rsidP="00E44AFA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bCs w:val="0"/>
                <w:noProof/>
              </w:rPr>
              <w:t>Grand Total</w:t>
            </w:r>
          </w:p>
        </w:tc>
        <w:tc>
          <w:tcPr>
            <w:tcW w:w="0" w:type="auto"/>
          </w:tcPr>
          <w:p w14:paraId="0AFE9AC2" w14:textId="77777777" w:rsidR="00080144" w:rsidRPr="00080144" w:rsidRDefault="00080144" w:rsidP="00E44AFA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 w:rsidRPr="00080144">
              <w:rPr>
                <w:noProof/>
              </w:rPr>
              <w:t>$1,057,579</w:t>
            </w:r>
          </w:p>
        </w:tc>
        <w:tc>
          <w:tcPr>
            <w:tcW w:w="0" w:type="auto"/>
          </w:tcPr>
          <w:p w14:paraId="6483B614" w14:textId="77777777" w:rsidR="00080144" w:rsidRPr="00080144" w:rsidRDefault="00080144" w:rsidP="00E44AFA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 w:rsidRPr="00080144">
              <w:rPr>
                <w:noProof/>
              </w:rPr>
              <w:t>$1,895,343</w:t>
            </w:r>
          </w:p>
        </w:tc>
        <w:tc>
          <w:tcPr>
            <w:tcW w:w="0" w:type="auto"/>
          </w:tcPr>
          <w:p w14:paraId="2BED008C" w14:textId="77777777" w:rsidR="00080144" w:rsidRPr="00080144" w:rsidRDefault="00080144" w:rsidP="00E44AFA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 w:rsidRPr="00080144"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3E3AC830" w14:textId="77777777" w:rsidR="00080144" w:rsidRPr="00080144" w:rsidRDefault="00080144" w:rsidP="00E44AFA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 w:rsidRPr="00080144">
              <w:rPr>
                <w:noProof/>
              </w:rPr>
              <w:t>$1,038,551</w:t>
            </w:r>
          </w:p>
        </w:tc>
        <w:tc>
          <w:tcPr>
            <w:tcW w:w="0" w:type="auto"/>
          </w:tcPr>
          <w:p w14:paraId="701E9E4B" w14:textId="77777777" w:rsidR="00080144" w:rsidRPr="00080144" w:rsidRDefault="00080144" w:rsidP="00E44AFA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 w:rsidRPr="00080144">
              <w:rPr>
                <w:noProof/>
              </w:rPr>
              <w:t>$2,452,303</w:t>
            </w:r>
          </w:p>
        </w:tc>
        <w:tc>
          <w:tcPr>
            <w:tcW w:w="0" w:type="auto"/>
          </w:tcPr>
          <w:p w14:paraId="61ABA0AD" w14:textId="77777777" w:rsidR="00080144" w:rsidRPr="00080144" w:rsidRDefault="00080144" w:rsidP="00E44AFA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 w:rsidRPr="00080144">
              <w:rPr>
                <w:noProof/>
              </w:rPr>
              <w:t>$2,046,582</w:t>
            </w:r>
          </w:p>
        </w:tc>
      </w:tr>
    </w:tbl>
    <w:p w14:paraId="7EE93AF3" w14:textId="77777777" w:rsidR="00080144" w:rsidRPr="00EE2F99" w:rsidRDefault="00080144" w:rsidP="00EE2F99">
      <w:pPr>
        <w:rPr>
          <w:rStyle w:val="Strong"/>
        </w:rPr>
      </w:pPr>
    </w:p>
    <w:p w14:paraId="54878120" w14:textId="77777777" w:rsidR="00080144" w:rsidRDefault="00080144" w:rsidP="005046ED">
      <w:pPr>
        <w:pStyle w:val="Heading2"/>
        <w:rPr>
          <w:rStyle w:val="Strong"/>
        </w:rPr>
      </w:pPr>
      <w:r w:rsidRPr="00BB6210">
        <w:rPr>
          <w:b/>
          <w:bCs/>
          <w:noProof/>
        </w:rPr>
        <w:t>052 STORM WATER FUND</w:t>
      </w:r>
      <w:r w:rsidRPr="00EE2F99">
        <w:rPr>
          <w:rStyle w:val="Strong"/>
        </w:rPr>
        <w:t xml:space="preserve"> – Expenditures by Department and Type</w:t>
      </w:r>
    </w:p>
    <w:p w14:paraId="6D718469" w14:textId="77777777" w:rsidR="00080144" w:rsidRPr="00CB5A15" w:rsidRDefault="00080144" w:rsidP="00654547">
      <w:pPr>
        <w:rPr>
          <w:noProof/>
          <w:vanish/>
        </w:rPr>
      </w:pPr>
    </w:p>
    <w:tbl>
      <w:tblPr>
        <w:tblStyle w:val="GridTable3-Accent1"/>
        <w:tblW w:w="0" w:type="auto"/>
        <w:tblLook w:val="04E0" w:firstRow="1" w:lastRow="1" w:firstColumn="1" w:lastColumn="0" w:noHBand="0" w:noVBand="1"/>
      </w:tblPr>
      <w:tblGrid>
        <w:gridCol w:w="3426"/>
        <w:gridCol w:w="3810"/>
        <w:gridCol w:w="1222"/>
        <w:gridCol w:w="1222"/>
        <w:gridCol w:w="1054"/>
        <w:gridCol w:w="1222"/>
        <w:gridCol w:w="1222"/>
        <w:gridCol w:w="1222"/>
      </w:tblGrid>
      <w:tr w:rsidR="00080144" w:rsidRPr="00CD5371" w14:paraId="2C7DFAF5" w14:textId="77777777" w:rsidTr="0008014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0" w:type="auto"/>
          </w:tcPr>
          <w:p w14:paraId="36F19D8A" w14:textId="51972A7F" w:rsidR="00080144" w:rsidRPr="00CD5371" w:rsidRDefault="00080144" w:rsidP="00C274AA">
            <w:pPr>
              <w:rPr>
                <w:noProof/>
              </w:rPr>
            </w:pPr>
          </w:p>
        </w:tc>
        <w:tc>
          <w:tcPr>
            <w:tcW w:w="0" w:type="auto"/>
          </w:tcPr>
          <w:p w14:paraId="6E359876" w14:textId="2F462926" w:rsidR="00080144" w:rsidRPr="00CD5371" w:rsidRDefault="00080144" w:rsidP="00C274A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5146DD79" w14:textId="77777777" w:rsidR="00080144" w:rsidRDefault="00080144" w:rsidP="00C274A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 xml:space="preserve">Actuals </w:t>
            </w:r>
          </w:p>
          <w:p w14:paraId="1926E533" w14:textId="26AB5043" w:rsidR="00080144" w:rsidRPr="00CD5371" w:rsidRDefault="00080144" w:rsidP="00C274A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FY 2021</w:t>
            </w:r>
          </w:p>
        </w:tc>
        <w:tc>
          <w:tcPr>
            <w:tcW w:w="0" w:type="auto"/>
          </w:tcPr>
          <w:p w14:paraId="2204E29C" w14:textId="77777777" w:rsidR="00080144" w:rsidRDefault="00080144" w:rsidP="00C274A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 xml:space="preserve">Actuals </w:t>
            </w:r>
          </w:p>
          <w:p w14:paraId="04339299" w14:textId="307644B4" w:rsidR="00080144" w:rsidRPr="00CD5371" w:rsidRDefault="00080144" w:rsidP="00C274A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FY 2022</w:t>
            </w:r>
          </w:p>
        </w:tc>
        <w:tc>
          <w:tcPr>
            <w:tcW w:w="0" w:type="auto"/>
          </w:tcPr>
          <w:p w14:paraId="4E961F60" w14:textId="77777777" w:rsidR="00080144" w:rsidRDefault="00080144" w:rsidP="00C274A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YTD</w:t>
            </w:r>
          </w:p>
          <w:p w14:paraId="498BAC7B" w14:textId="703E7FDC" w:rsidR="00080144" w:rsidRPr="00CD5371" w:rsidRDefault="00080144" w:rsidP="00C274A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FY 2023</w:t>
            </w:r>
          </w:p>
        </w:tc>
        <w:tc>
          <w:tcPr>
            <w:tcW w:w="0" w:type="auto"/>
          </w:tcPr>
          <w:p w14:paraId="399A5295" w14:textId="77777777" w:rsidR="00080144" w:rsidRDefault="00080144" w:rsidP="00C274A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Original</w:t>
            </w:r>
          </w:p>
          <w:p w14:paraId="0E64CDAB" w14:textId="705EE2D6" w:rsidR="00080144" w:rsidRPr="00CD5371" w:rsidRDefault="00080144" w:rsidP="00C274A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FY 2023</w:t>
            </w:r>
          </w:p>
        </w:tc>
        <w:tc>
          <w:tcPr>
            <w:tcW w:w="0" w:type="auto"/>
          </w:tcPr>
          <w:p w14:paraId="19197A45" w14:textId="77777777" w:rsidR="00080144" w:rsidRDefault="00080144" w:rsidP="00C274A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Adjusted</w:t>
            </w:r>
          </w:p>
          <w:p w14:paraId="4C32CA93" w14:textId="0174611E" w:rsidR="00080144" w:rsidRPr="00CD5371" w:rsidRDefault="00080144" w:rsidP="00C274A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FY 2023</w:t>
            </w:r>
          </w:p>
        </w:tc>
        <w:tc>
          <w:tcPr>
            <w:tcW w:w="0" w:type="auto"/>
          </w:tcPr>
          <w:p w14:paraId="597FCA26" w14:textId="77777777" w:rsidR="00080144" w:rsidRDefault="00080144" w:rsidP="00C274A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Budget</w:t>
            </w:r>
          </w:p>
          <w:p w14:paraId="53923EBF" w14:textId="167AE70E" w:rsidR="00080144" w:rsidRPr="00CD5371" w:rsidRDefault="00080144" w:rsidP="00C274A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FY 2024</w:t>
            </w:r>
          </w:p>
        </w:tc>
      </w:tr>
      <w:tr w:rsidR="00080144" w:rsidRPr="00CD5371" w14:paraId="157D8BA3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78114D1C" w14:textId="77777777" w:rsidR="00080144" w:rsidRPr="00CD5371" w:rsidRDefault="00080144" w:rsidP="00C274AA">
            <w:pPr>
              <w:rPr>
                <w:noProof/>
              </w:rPr>
            </w:pPr>
            <w:r>
              <w:rPr>
                <w:noProof/>
              </w:rPr>
              <w:t>40455 STORM WATER OPER</w:t>
            </w:r>
          </w:p>
        </w:tc>
        <w:tc>
          <w:tcPr>
            <w:tcW w:w="0" w:type="auto"/>
          </w:tcPr>
          <w:p w14:paraId="490035FB" w14:textId="77777777" w:rsidR="00080144" w:rsidRDefault="00080144" w:rsidP="00C274A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Personnel</w:t>
            </w:r>
          </w:p>
          <w:p w14:paraId="4AC82FA5" w14:textId="5CB28E0B" w:rsidR="00080144" w:rsidRPr="00CD5371" w:rsidRDefault="00080144" w:rsidP="00C274A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7CD8AC2C" w14:textId="77777777" w:rsidR="00080144" w:rsidRPr="00CD5371" w:rsidRDefault="00080144" w:rsidP="00C274A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646,693</w:t>
            </w:r>
          </w:p>
        </w:tc>
        <w:tc>
          <w:tcPr>
            <w:tcW w:w="0" w:type="auto"/>
          </w:tcPr>
          <w:p w14:paraId="1F520F05" w14:textId="77777777" w:rsidR="00080144" w:rsidRPr="00CD5371" w:rsidRDefault="00080144" w:rsidP="00C274A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781,307</w:t>
            </w:r>
          </w:p>
        </w:tc>
        <w:tc>
          <w:tcPr>
            <w:tcW w:w="0" w:type="auto"/>
          </w:tcPr>
          <w:p w14:paraId="2A16F02F" w14:textId="77777777" w:rsidR="00080144" w:rsidRPr="00CD5371" w:rsidRDefault="00080144" w:rsidP="00C274A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646,100</w:t>
            </w:r>
          </w:p>
        </w:tc>
        <w:tc>
          <w:tcPr>
            <w:tcW w:w="0" w:type="auto"/>
          </w:tcPr>
          <w:p w14:paraId="4D090BD9" w14:textId="77777777" w:rsidR="00080144" w:rsidRPr="00CD5371" w:rsidRDefault="00080144" w:rsidP="00C274A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714,043</w:t>
            </w:r>
          </w:p>
        </w:tc>
        <w:tc>
          <w:tcPr>
            <w:tcW w:w="0" w:type="auto"/>
          </w:tcPr>
          <w:p w14:paraId="6F185653" w14:textId="77777777" w:rsidR="00080144" w:rsidRPr="00CD5371" w:rsidRDefault="00080144" w:rsidP="00C274A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714,043</w:t>
            </w:r>
          </w:p>
        </w:tc>
        <w:tc>
          <w:tcPr>
            <w:tcW w:w="0" w:type="auto"/>
          </w:tcPr>
          <w:p w14:paraId="13B4ADD5" w14:textId="77777777" w:rsidR="00080144" w:rsidRPr="00CD5371" w:rsidRDefault="00080144" w:rsidP="00C274A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662,651</w:t>
            </w:r>
          </w:p>
        </w:tc>
      </w:tr>
      <w:tr w:rsidR="00080144" w:rsidRPr="00CD5371" w14:paraId="7A7E2043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0C62BC18" w14:textId="137825C9" w:rsidR="00080144" w:rsidRPr="00CD5371" w:rsidRDefault="00080144" w:rsidP="00C274AA">
            <w:pPr>
              <w:rPr>
                <w:noProof/>
              </w:rPr>
            </w:pPr>
          </w:p>
        </w:tc>
        <w:tc>
          <w:tcPr>
            <w:tcW w:w="0" w:type="auto"/>
          </w:tcPr>
          <w:p w14:paraId="62813FC4" w14:textId="77777777" w:rsidR="00080144" w:rsidRDefault="00080144" w:rsidP="00C274A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Mat, Suppls, Services</w:t>
            </w:r>
          </w:p>
          <w:p w14:paraId="42D689F5" w14:textId="7BAE22FD" w:rsidR="00080144" w:rsidRPr="00CD5371" w:rsidRDefault="00080144" w:rsidP="00C274A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3B776069" w14:textId="77777777" w:rsidR="00080144" w:rsidRPr="00CD5371" w:rsidRDefault="00080144" w:rsidP="00C274A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74,463</w:t>
            </w:r>
          </w:p>
        </w:tc>
        <w:tc>
          <w:tcPr>
            <w:tcW w:w="0" w:type="auto"/>
          </w:tcPr>
          <w:p w14:paraId="6DBA5EE7" w14:textId="77777777" w:rsidR="00080144" w:rsidRPr="00CD5371" w:rsidRDefault="00080144" w:rsidP="00C274A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14,434</w:t>
            </w:r>
          </w:p>
        </w:tc>
        <w:tc>
          <w:tcPr>
            <w:tcW w:w="0" w:type="auto"/>
          </w:tcPr>
          <w:p w14:paraId="21D7BE0E" w14:textId="77777777" w:rsidR="00080144" w:rsidRPr="00CD5371" w:rsidRDefault="00080144" w:rsidP="00C274A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21,380</w:t>
            </w:r>
          </w:p>
        </w:tc>
        <w:tc>
          <w:tcPr>
            <w:tcW w:w="0" w:type="auto"/>
          </w:tcPr>
          <w:p w14:paraId="6CA2D58E" w14:textId="77777777" w:rsidR="00080144" w:rsidRPr="00CD5371" w:rsidRDefault="00080144" w:rsidP="00C274A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310,376</w:t>
            </w:r>
          </w:p>
        </w:tc>
        <w:tc>
          <w:tcPr>
            <w:tcW w:w="0" w:type="auto"/>
          </w:tcPr>
          <w:p w14:paraId="3DE7AAD0" w14:textId="77777777" w:rsidR="00080144" w:rsidRPr="00CD5371" w:rsidRDefault="00080144" w:rsidP="00C274A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310,376</w:t>
            </w:r>
          </w:p>
        </w:tc>
        <w:tc>
          <w:tcPr>
            <w:tcW w:w="0" w:type="auto"/>
          </w:tcPr>
          <w:p w14:paraId="7B90BBB6" w14:textId="77777777" w:rsidR="00080144" w:rsidRPr="00CD5371" w:rsidRDefault="00080144" w:rsidP="00C274A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297,652</w:t>
            </w:r>
          </w:p>
        </w:tc>
      </w:tr>
      <w:tr w:rsidR="00080144" w:rsidRPr="00CD5371" w14:paraId="16F314B9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53A8A0F3" w14:textId="453915BA" w:rsidR="00080144" w:rsidRPr="00CD5371" w:rsidRDefault="00080144" w:rsidP="00C274AA">
            <w:pPr>
              <w:rPr>
                <w:noProof/>
              </w:rPr>
            </w:pPr>
          </w:p>
        </w:tc>
        <w:tc>
          <w:tcPr>
            <w:tcW w:w="0" w:type="auto"/>
          </w:tcPr>
          <w:p w14:paraId="5B401A2D" w14:textId="77777777" w:rsidR="00080144" w:rsidRDefault="00080144" w:rsidP="00C274A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Capital</w:t>
            </w:r>
          </w:p>
          <w:p w14:paraId="073378CD" w14:textId="6ECD764B" w:rsidR="00080144" w:rsidRPr="00CD5371" w:rsidRDefault="00080144" w:rsidP="00C274A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5CAE00E0" w14:textId="77777777" w:rsidR="00080144" w:rsidRPr="00CD5371" w:rsidRDefault="00080144" w:rsidP="00C274A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1A647841" w14:textId="77777777" w:rsidR="00080144" w:rsidRPr="00CD5371" w:rsidRDefault="00080144" w:rsidP="00C274A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,472</w:t>
            </w:r>
          </w:p>
        </w:tc>
        <w:tc>
          <w:tcPr>
            <w:tcW w:w="0" w:type="auto"/>
          </w:tcPr>
          <w:p w14:paraId="1B661827" w14:textId="77777777" w:rsidR="00080144" w:rsidRPr="00CD5371" w:rsidRDefault="00080144" w:rsidP="00C274A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36B94F09" w14:textId="77777777" w:rsidR="00080144" w:rsidRPr="00CD5371" w:rsidRDefault="00080144" w:rsidP="00C274A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,500</w:t>
            </w:r>
          </w:p>
        </w:tc>
        <w:tc>
          <w:tcPr>
            <w:tcW w:w="0" w:type="auto"/>
          </w:tcPr>
          <w:p w14:paraId="7E19CEF4" w14:textId="77777777" w:rsidR="00080144" w:rsidRPr="00CD5371" w:rsidRDefault="00080144" w:rsidP="00C274A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,500</w:t>
            </w:r>
          </w:p>
        </w:tc>
        <w:tc>
          <w:tcPr>
            <w:tcW w:w="0" w:type="auto"/>
          </w:tcPr>
          <w:p w14:paraId="3F2559CE" w14:textId="77777777" w:rsidR="00080144" w:rsidRPr="00CD5371" w:rsidRDefault="00080144" w:rsidP="00C274A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,500</w:t>
            </w:r>
          </w:p>
        </w:tc>
      </w:tr>
      <w:tr w:rsidR="00080144" w:rsidRPr="00CD5371" w14:paraId="3ACECED6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066EAB5E" w14:textId="71C07EB5" w:rsidR="00080144" w:rsidRPr="00CD5371" w:rsidRDefault="00080144" w:rsidP="00C274AA">
            <w:pPr>
              <w:rPr>
                <w:noProof/>
              </w:rPr>
            </w:pPr>
          </w:p>
        </w:tc>
        <w:tc>
          <w:tcPr>
            <w:tcW w:w="0" w:type="auto"/>
          </w:tcPr>
          <w:p w14:paraId="61B82DC3" w14:textId="77777777" w:rsidR="00080144" w:rsidRDefault="00080144" w:rsidP="00C274A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Interfund Transfer</w:t>
            </w:r>
          </w:p>
          <w:p w14:paraId="5EB0E46D" w14:textId="2C4EAFBA" w:rsidR="00080144" w:rsidRPr="00CD5371" w:rsidRDefault="00080144" w:rsidP="00C274A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43381B0A" w14:textId="77777777" w:rsidR="00080144" w:rsidRPr="00CD5371" w:rsidRDefault="00080144" w:rsidP="00C274A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27,775</w:t>
            </w:r>
          </w:p>
        </w:tc>
        <w:tc>
          <w:tcPr>
            <w:tcW w:w="0" w:type="auto"/>
          </w:tcPr>
          <w:p w14:paraId="5A72289F" w14:textId="77777777" w:rsidR="00080144" w:rsidRPr="00CD5371" w:rsidRDefault="00080144" w:rsidP="00C274A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41,598</w:t>
            </w:r>
          </w:p>
        </w:tc>
        <w:tc>
          <w:tcPr>
            <w:tcW w:w="0" w:type="auto"/>
          </w:tcPr>
          <w:p w14:paraId="688D3B5E" w14:textId="77777777" w:rsidR="00080144" w:rsidRPr="00CD5371" w:rsidRDefault="00080144" w:rsidP="00C274A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44,265</w:t>
            </w:r>
          </w:p>
        </w:tc>
        <w:tc>
          <w:tcPr>
            <w:tcW w:w="0" w:type="auto"/>
          </w:tcPr>
          <w:p w14:paraId="0D2B7CAA" w14:textId="77777777" w:rsidR="00080144" w:rsidRPr="00CD5371" w:rsidRDefault="00080144" w:rsidP="00C274A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57,377</w:t>
            </w:r>
          </w:p>
        </w:tc>
        <w:tc>
          <w:tcPr>
            <w:tcW w:w="0" w:type="auto"/>
          </w:tcPr>
          <w:p w14:paraId="585A2E5E" w14:textId="77777777" w:rsidR="00080144" w:rsidRPr="00CD5371" w:rsidRDefault="00080144" w:rsidP="00C274A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64,627</w:t>
            </w:r>
          </w:p>
        </w:tc>
        <w:tc>
          <w:tcPr>
            <w:tcW w:w="0" w:type="auto"/>
          </w:tcPr>
          <w:p w14:paraId="16B1B739" w14:textId="77777777" w:rsidR="00080144" w:rsidRPr="00CD5371" w:rsidRDefault="00080144" w:rsidP="00C274A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73,903</w:t>
            </w:r>
          </w:p>
        </w:tc>
      </w:tr>
      <w:tr w:rsidR="00080144" w:rsidRPr="00080144" w14:paraId="70BB8DF6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2AE1CC5F" w14:textId="1A14F4F2" w:rsidR="00080144" w:rsidRPr="00080144" w:rsidRDefault="00080144" w:rsidP="00C274AA">
            <w:pPr>
              <w:rPr>
                <w:b/>
                <w:noProof/>
              </w:rPr>
            </w:pPr>
          </w:p>
        </w:tc>
        <w:tc>
          <w:tcPr>
            <w:tcW w:w="0" w:type="auto"/>
          </w:tcPr>
          <w:p w14:paraId="1130D981" w14:textId="77777777" w:rsidR="00080144" w:rsidRPr="00080144" w:rsidRDefault="00080144" w:rsidP="00C274A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Total 40455 STORM WATER OPER</w:t>
            </w:r>
          </w:p>
          <w:p w14:paraId="336A302E" w14:textId="5C179EB8" w:rsidR="00080144" w:rsidRPr="00080144" w:rsidRDefault="00080144" w:rsidP="00C274A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</w:p>
        </w:tc>
        <w:tc>
          <w:tcPr>
            <w:tcW w:w="0" w:type="auto"/>
          </w:tcPr>
          <w:p w14:paraId="0BC71C1F" w14:textId="77777777" w:rsidR="00080144" w:rsidRPr="00080144" w:rsidRDefault="00080144" w:rsidP="00C274A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948,931</w:t>
            </w:r>
          </w:p>
        </w:tc>
        <w:tc>
          <w:tcPr>
            <w:tcW w:w="0" w:type="auto"/>
          </w:tcPr>
          <w:p w14:paraId="708E88B5" w14:textId="77777777" w:rsidR="00080144" w:rsidRPr="00080144" w:rsidRDefault="00080144" w:rsidP="00C274A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,038,811</w:t>
            </w:r>
          </w:p>
        </w:tc>
        <w:tc>
          <w:tcPr>
            <w:tcW w:w="0" w:type="auto"/>
          </w:tcPr>
          <w:p w14:paraId="271F717B" w14:textId="77777777" w:rsidR="00080144" w:rsidRPr="00080144" w:rsidRDefault="00080144" w:rsidP="00C274A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911,746</w:t>
            </w:r>
          </w:p>
        </w:tc>
        <w:tc>
          <w:tcPr>
            <w:tcW w:w="0" w:type="auto"/>
          </w:tcPr>
          <w:p w14:paraId="7C513A8C" w14:textId="77777777" w:rsidR="00080144" w:rsidRPr="00080144" w:rsidRDefault="00080144" w:rsidP="00C274A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,183,296</w:t>
            </w:r>
          </w:p>
        </w:tc>
        <w:tc>
          <w:tcPr>
            <w:tcW w:w="0" w:type="auto"/>
          </w:tcPr>
          <w:p w14:paraId="533FF5E8" w14:textId="77777777" w:rsidR="00080144" w:rsidRPr="00080144" w:rsidRDefault="00080144" w:rsidP="00C274A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,190,546</w:t>
            </w:r>
          </w:p>
        </w:tc>
        <w:tc>
          <w:tcPr>
            <w:tcW w:w="0" w:type="auto"/>
          </w:tcPr>
          <w:p w14:paraId="57C9B898" w14:textId="77777777" w:rsidR="00080144" w:rsidRPr="00080144" w:rsidRDefault="00080144" w:rsidP="00C274A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,135,706</w:t>
            </w:r>
          </w:p>
        </w:tc>
      </w:tr>
      <w:tr w:rsidR="00080144" w:rsidRPr="00CD5371" w14:paraId="3F09DEA3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6642020A" w14:textId="77777777" w:rsidR="00080144" w:rsidRPr="00CD5371" w:rsidRDefault="00080144" w:rsidP="00C274AA">
            <w:pPr>
              <w:rPr>
                <w:noProof/>
              </w:rPr>
            </w:pPr>
            <w:r>
              <w:rPr>
                <w:noProof/>
              </w:rPr>
              <w:t>40484 DEPRECIATION</w:t>
            </w:r>
          </w:p>
        </w:tc>
        <w:tc>
          <w:tcPr>
            <w:tcW w:w="0" w:type="auto"/>
          </w:tcPr>
          <w:p w14:paraId="371D362C" w14:textId="77777777" w:rsidR="00080144" w:rsidRDefault="00080144" w:rsidP="00C274A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Mat, Suppls, Services</w:t>
            </w:r>
          </w:p>
          <w:p w14:paraId="0D551439" w14:textId="3F2CDCBE" w:rsidR="00080144" w:rsidRPr="00CD5371" w:rsidRDefault="00080144" w:rsidP="00C274A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13F59957" w14:textId="77777777" w:rsidR="00080144" w:rsidRPr="00CD5371" w:rsidRDefault="00080144" w:rsidP="00C274A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64,920</w:t>
            </w:r>
          </w:p>
        </w:tc>
        <w:tc>
          <w:tcPr>
            <w:tcW w:w="0" w:type="auto"/>
          </w:tcPr>
          <w:p w14:paraId="50084EC9" w14:textId="77777777" w:rsidR="00080144" w:rsidRPr="00CD5371" w:rsidRDefault="00080144" w:rsidP="00C274A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75,107</w:t>
            </w:r>
          </w:p>
        </w:tc>
        <w:tc>
          <w:tcPr>
            <w:tcW w:w="0" w:type="auto"/>
          </w:tcPr>
          <w:p w14:paraId="69C346FD" w14:textId="77777777" w:rsidR="00080144" w:rsidRPr="00CD5371" w:rsidRDefault="00080144" w:rsidP="00C274A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03874D2D" w14:textId="77777777" w:rsidR="00080144" w:rsidRPr="00CD5371" w:rsidRDefault="00080144" w:rsidP="00C274A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78A87516" w14:textId="77777777" w:rsidR="00080144" w:rsidRPr="00CD5371" w:rsidRDefault="00080144" w:rsidP="00C274A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71A0C09B" w14:textId="77777777" w:rsidR="00080144" w:rsidRPr="00CD5371" w:rsidRDefault="00080144" w:rsidP="00C274A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</w:tr>
      <w:tr w:rsidR="00080144" w:rsidRPr="00080144" w14:paraId="6F23F6CC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78AEF571" w14:textId="64C0D544" w:rsidR="00080144" w:rsidRPr="00080144" w:rsidRDefault="00080144" w:rsidP="00C274AA">
            <w:pPr>
              <w:rPr>
                <w:b/>
                <w:noProof/>
              </w:rPr>
            </w:pPr>
          </w:p>
        </w:tc>
        <w:tc>
          <w:tcPr>
            <w:tcW w:w="0" w:type="auto"/>
          </w:tcPr>
          <w:p w14:paraId="706EC678" w14:textId="77777777" w:rsidR="00080144" w:rsidRPr="00080144" w:rsidRDefault="00080144" w:rsidP="00C274A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Total 40484 DEPRECIATION</w:t>
            </w:r>
          </w:p>
          <w:p w14:paraId="6B0AF545" w14:textId="732F1613" w:rsidR="00080144" w:rsidRPr="00080144" w:rsidRDefault="00080144" w:rsidP="00C274A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</w:p>
        </w:tc>
        <w:tc>
          <w:tcPr>
            <w:tcW w:w="0" w:type="auto"/>
          </w:tcPr>
          <w:p w14:paraId="1E7056C6" w14:textId="77777777" w:rsidR="00080144" w:rsidRPr="00080144" w:rsidRDefault="00080144" w:rsidP="00C274A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64,920</w:t>
            </w:r>
          </w:p>
        </w:tc>
        <w:tc>
          <w:tcPr>
            <w:tcW w:w="0" w:type="auto"/>
          </w:tcPr>
          <w:p w14:paraId="56BDA366" w14:textId="77777777" w:rsidR="00080144" w:rsidRPr="00080144" w:rsidRDefault="00080144" w:rsidP="00C274A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75,107</w:t>
            </w:r>
          </w:p>
        </w:tc>
        <w:tc>
          <w:tcPr>
            <w:tcW w:w="0" w:type="auto"/>
          </w:tcPr>
          <w:p w14:paraId="4432661B" w14:textId="77777777" w:rsidR="00080144" w:rsidRPr="00080144" w:rsidRDefault="00080144" w:rsidP="00C274A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5C8402C8" w14:textId="77777777" w:rsidR="00080144" w:rsidRPr="00080144" w:rsidRDefault="00080144" w:rsidP="00C274A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4F6B9EDA" w14:textId="77777777" w:rsidR="00080144" w:rsidRPr="00080144" w:rsidRDefault="00080144" w:rsidP="00C274A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6EB9F61F" w14:textId="77777777" w:rsidR="00080144" w:rsidRPr="00080144" w:rsidRDefault="00080144" w:rsidP="00C274A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</w:tr>
      <w:tr w:rsidR="00080144" w:rsidRPr="00CD5371" w14:paraId="62CF29F4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51BFF3E8" w14:textId="77777777" w:rsidR="00080144" w:rsidRPr="00CD5371" w:rsidRDefault="00080144" w:rsidP="00C274AA">
            <w:pPr>
              <w:rPr>
                <w:noProof/>
              </w:rPr>
            </w:pPr>
            <w:r>
              <w:rPr>
                <w:noProof/>
              </w:rPr>
              <w:t>40575 PENSION EXPENSE GASB 68</w:t>
            </w:r>
          </w:p>
        </w:tc>
        <w:tc>
          <w:tcPr>
            <w:tcW w:w="0" w:type="auto"/>
          </w:tcPr>
          <w:p w14:paraId="2E55BEEB" w14:textId="77777777" w:rsidR="00080144" w:rsidRDefault="00080144" w:rsidP="00C274A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Personnel</w:t>
            </w:r>
          </w:p>
          <w:p w14:paraId="4BFCF89A" w14:textId="41C143E0" w:rsidR="00080144" w:rsidRPr="00CD5371" w:rsidRDefault="00080144" w:rsidP="00C274A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42DA064F" w14:textId="77777777" w:rsidR="00080144" w:rsidRPr="00CD5371" w:rsidRDefault="00080144" w:rsidP="00C274A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(62,597)</w:t>
            </w:r>
          </w:p>
        </w:tc>
        <w:tc>
          <w:tcPr>
            <w:tcW w:w="0" w:type="auto"/>
          </w:tcPr>
          <w:p w14:paraId="4130E0C9" w14:textId="77777777" w:rsidR="00080144" w:rsidRPr="00CD5371" w:rsidRDefault="00080144" w:rsidP="00C274A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(102,947)</w:t>
            </w:r>
          </w:p>
        </w:tc>
        <w:tc>
          <w:tcPr>
            <w:tcW w:w="0" w:type="auto"/>
          </w:tcPr>
          <w:p w14:paraId="0B2C61EE" w14:textId="77777777" w:rsidR="00080144" w:rsidRPr="00CD5371" w:rsidRDefault="00080144" w:rsidP="00C274A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40B591F2" w14:textId="77777777" w:rsidR="00080144" w:rsidRPr="00CD5371" w:rsidRDefault="00080144" w:rsidP="00C274A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10ACCA62" w14:textId="77777777" w:rsidR="00080144" w:rsidRPr="00CD5371" w:rsidRDefault="00080144" w:rsidP="00C274A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4FDCC06E" w14:textId="77777777" w:rsidR="00080144" w:rsidRPr="00CD5371" w:rsidRDefault="00080144" w:rsidP="00C274A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</w:tr>
      <w:tr w:rsidR="00080144" w:rsidRPr="00080144" w14:paraId="4718D0A4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4089685B" w14:textId="5C36FA5D" w:rsidR="00080144" w:rsidRPr="00080144" w:rsidRDefault="00080144" w:rsidP="00C274AA">
            <w:pPr>
              <w:rPr>
                <w:b/>
                <w:noProof/>
              </w:rPr>
            </w:pPr>
          </w:p>
        </w:tc>
        <w:tc>
          <w:tcPr>
            <w:tcW w:w="0" w:type="auto"/>
          </w:tcPr>
          <w:p w14:paraId="53CC35C0" w14:textId="77777777" w:rsidR="00080144" w:rsidRPr="00080144" w:rsidRDefault="00080144" w:rsidP="00C274A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Total 40575 PENSION EXPENSE GASB 68</w:t>
            </w:r>
          </w:p>
          <w:p w14:paraId="7275486B" w14:textId="0D7B71DF" w:rsidR="00080144" w:rsidRPr="00080144" w:rsidRDefault="00080144" w:rsidP="00C274A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</w:p>
        </w:tc>
        <w:tc>
          <w:tcPr>
            <w:tcW w:w="0" w:type="auto"/>
          </w:tcPr>
          <w:p w14:paraId="18681727" w14:textId="77777777" w:rsidR="00080144" w:rsidRPr="00080144" w:rsidRDefault="00080144" w:rsidP="00C274A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(62,597)</w:t>
            </w:r>
          </w:p>
        </w:tc>
        <w:tc>
          <w:tcPr>
            <w:tcW w:w="0" w:type="auto"/>
          </w:tcPr>
          <w:p w14:paraId="6C4CE465" w14:textId="77777777" w:rsidR="00080144" w:rsidRPr="00080144" w:rsidRDefault="00080144" w:rsidP="00C274A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(102,947)</w:t>
            </w:r>
          </w:p>
        </w:tc>
        <w:tc>
          <w:tcPr>
            <w:tcW w:w="0" w:type="auto"/>
          </w:tcPr>
          <w:p w14:paraId="5CE2DD7E" w14:textId="77777777" w:rsidR="00080144" w:rsidRPr="00080144" w:rsidRDefault="00080144" w:rsidP="00C274A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06580CB5" w14:textId="77777777" w:rsidR="00080144" w:rsidRPr="00080144" w:rsidRDefault="00080144" w:rsidP="00C274A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7AEC3EBD" w14:textId="77777777" w:rsidR="00080144" w:rsidRPr="00080144" w:rsidRDefault="00080144" w:rsidP="00C274A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542FC156" w14:textId="77777777" w:rsidR="00080144" w:rsidRPr="00080144" w:rsidRDefault="00080144" w:rsidP="00C274A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</w:tr>
      <w:tr w:rsidR="00080144" w:rsidRPr="00CD5371" w14:paraId="1C35A508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1E08F999" w14:textId="77777777" w:rsidR="00080144" w:rsidRPr="00CD5371" w:rsidRDefault="00080144" w:rsidP="00C274AA">
            <w:pPr>
              <w:rPr>
                <w:noProof/>
              </w:rPr>
            </w:pPr>
            <w:r>
              <w:rPr>
                <w:noProof/>
              </w:rPr>
              <w:t>40900 CAPITAL ASSET-PERIOD 13 ADJUSTMENT</w:t>
            </w:r>
          </w:p>
        </w:tc>
        <w:tc>
          <w:tcPr>
            <w:tcW w:w="0" w:type="auto"/>
          </w:tcPr>
          <w:p w14:paraId="21B65C4E" w14:textId="77777777" w:rsidR="00080144" w:rsidRDefault="00080144" w:rsidP="00C274A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Capital</w:t>
            </w:r>
          </w:p>
          <w:p w14:paraId="595C2A23" w14:textId="7301A8D1" w:rsidR="00080144" w:rsidRPr="00CD5371" w:rsidRDefault="00080144" w:rsidP="00C274A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3FC96C76" w14:textId="77777777" w:rsidR="00080144" w:rsidRPr="00CD5371" w:rsidRDefault="00080144" w:rsidP="00C274A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(250,529)</w:t>
            </w:r>
          </w:p>
        </w:tc>
        <w:tc>
          <w:tcPr>
            <w:tcW w:w="0" w:type="auto"/>
          </w:tcPr>
          <w:p w14:paraId="2D52CC5A" w14:textId="77777777" w:rsidR="00080144" w:rsidRPr="00CD5371" w:rsidRDefault="00080144" w:rsidP="00C274A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(32,653)</w:t>
            </w:r>
          </w:p>
        </w:tc>
        <w:tc>
          <w:tcPr>
            <w:tcW w:w="0" w:type="auto"/>
          </w:tcPr>
          <w:p w14:paraId="5C76583C" w14:textId="77777777" w:rsidR="00080144" w:rsidRPr="00CD5371" w:rsidRDefault="00080144" w:rsidP="00C274A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4323D0D6" w14:textId="77777777" w:rsidR="00080144" w:rsidRPr="00CD5371" w:rsidRDefault="00080144" w:rsidP="00C274A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500F6FD1" w14:textId="77777777" w:rsidR="00080144" w:rsidRPr="00CD5371" w:rsidRDefault="00080144" w:rsidP="00C274A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7B41891A" w14:textId="77777777" w:rsidR="00080144" w:rsidRPr="00CD5371" w:rsidRDefault="00080144" w:rsidP="00C274A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</w:tr>
      <w:tr w:rsidR="00080144" w:rsidRPr="00080144" w14:paraId="17E25014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5108DDAD" w14:textId="31555015" w:rsidR="00080144" w:rsidRPr="00080144" w:rsidRDefault="00080144" w:rsidP="00C274AA">
            <w:pPr>
              <w:rPr>
                <w:b/>
                <w:noProof/>
              </w:rPr>
            </w:pPr>
          </w:p>
        </w:tc>
        <w:tc>
          <w:tcPr>
            <w:tcW w:w="0" w:type="auto"/>
          </w:tcPr>
          <w:p w14:paraId="29FEDC47" w14:textId="77777777" w:rsidR="00080144" w:rsidRPr="00080144" w:rsidRDefault="00080144" w:rsidP="00C274A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Total 40900 CAPITAL ASSET-PERIOD 13 ADJUSTMENT</w:t>
            </w:r>
          </w:p>
          <w:p w14:paraId="5C2D1169" w14:textId="5024AC9D" w:rsidR="00080144" w:rsidRPr="00080144" w:rsidRDefault="00080144" w:rsidP="00C274A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</w:p>
        </w:tc>
        <w:tc>
          <w:tcPr>
            <w:tcW w:w="0" w:type="auto"/>
          </w:tcPr>
          <w:p w14:paraId="4801C1A2" w14:textId="77777777" w:rsidR="00080144" w:rsidRPr="00080144" w:rsidRDefault="00080144" w:rsidP="00C274A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(250,529)</w:t>
            </w:r>
          </w:p>
        </w:tc>
        <w:tc>
          <w:tcPr>
            <w:tcW w:w="0" w:type="auto"/>
          </w:tcPr>
          <w:p w14:paraId="066E518D" w14:textId="77777777" w:rsidR="00080144" w:rsidRPr="00080144" w:rsidRDefault="00080144" w:rsidP="00C274A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(32,653)</w:t>
            </w:r>
          </w:p>
        </w:tc>
        <w:tc>
          <w:tcPr>
            <w:tcW w:w="0" w:type="auto"/>
          </w:tcPr>
          <w:p w14:paraId="513B3EB3" w14:textId="77777777" w:rsidR="00080144" w:rsidRPr="00080144" w:rsidRDefault="00080144" w:rsidP="00C274A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68E146DF" w14:textId="77777777" w:rsidR="00080144" w:rsidRPr="00080144" w:rsidRDefault="00080144" w:rsidP="00C274A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2568BDCB" w14:textId="77777777" w:rsidR="00080144" w:rsidRPr="00080144" w:rsidRDefault="00080144" w:rsidP="00C274A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3E45D3FC" w14:textId="77777777" w:rsidR="00080144" w:rsidRPr="00080144" w:rsidRDefault="00080144" w:rsidP="00C274A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</w:tr>
      <w:tr w:rsidR="00080144" w:rsidRPr="00CD5371" w14:paraId="4FA61B41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6026C776" w14:textId="77777777" w:rsidR="00080144" w:rsidRPr="00CD5371" w:rsidRDefault="00080144" w:rsidP="00C274AA">
            <w:pPr>
              <w:rPr>
                <w:noProof/>
              </w:rPr>
            </w:pPr>
            <w:r>
              <w:rPr>
                <w:noProof/>
              </w:rPr>
              <w:t>40999 END BAL SUR(DEF)</w:t>
            </w:r>
          </w:p>
        </w:tc>
        <w:tc>
          <w:tcPr>
            <w:tcW w:w="0" w:type="auto"/>
          </w:tcPr>
          <w:p w14:paraId="4B3E069F" w14:textId="77777777" w:rsidR="00080144" w:rsidRDefault="00080144" w:rsidP="00C274A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Ending Balance</w:t>
            </w:r>
          </w:p>
          <w:p w14:paraId="4ABEDC8C" w14:textId="36F40A5B" w:rsidR="00080144" w:rsidRPr="00CD5371" w:rsidRDefault="00080144" w:rsidP="00C274A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171FC92B" w14:textId="77777777" w:rsidR="00080144" w:rsidRPr="00CD5371" w:rsidRDefault="00080144" w:rsidP="00C274A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,895,343</w:t>
            </w:r>
          </w:p>
        </w:tc>
        <w:tc>
          <w:tcPr>
            <w:tcW w:w="0" w:type="auto"/>
          </w:tcPr>
          <w:p w14:paraId="39753616" w14:textId="77777777" w:rsidR="00080144" w:rsidRPr="00CD5371" w:rsidRDefault="00080144" w:rsidP="00C274A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2,452,303</w:t>
            </w:r>
          </w:p>
        </w:tc>
        <w:tc>
          <w:tcPr>
            <w:tcW w:w="0" w:type="auto"/>
          </w:tcPr>
          <w:p w14:paraId="60A8BE0F" w14:textId="77777777" w:rsidR="00080144" w:rsidRPr="00CD5371" w:rsidRDefault="00080144" w:rsidP="00C274A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44903E02" w14:textId="77777777" w:rsidR="00080144" w:rsidRPr="00CD5371" w:rsidRDefault="00080144" w:rsidP="00C274A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,485,255</w:t>
            </w:r>
          </w:p>
        </w:tc>
        <w:tc>
          <w:tcPr>
            <w:tcW w:w="0" w:type="auto"/>
          </w:tcPr>
          <w:p w14:paraId="6CA7B687" w14:textId="77777777" w:rsidR="00080144" w:rsidRPr="00CD5371" w:rsidRDefault="00080144" w:rsidP="00C274A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2,046,582</w:t>
            </w:r>
          </w:p>
        </w:tc>
        <w:tc>
          <w:tcPr>
            <w:tcW w:w="0" w:type="auto"/>
          </w:tcPr>
          <w:p w14:paraId="79125725" w14:textId="77777777" w:rsidR="00080144" w:rsidRPr="00CD5371" w:rsidRDefault="00080144" w:rsidP="00C274A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,650,876</w:t>
            </w:r>
          </w:p>
        </w:tc>
      </w:tr>
      <w:tr w:rsidR="00080144" w:rsidRPr="00080144" w14:paraId="68E3A8C7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32706D59" w14:textId="08A97EEC" w:rsidR="00080144" w:rsidRPr="00080144" w:rsidRDefault="00080144" w:rsidP="00C274AA">
            <w:pPr>
              <w:rPr>
                <w:b/>
                <w:noProof/>
              </w:rPr>
            </w:pPr>
          </w:p>
        </w:tc>
        <w:tc>
          <w:tcPr>
            <w:tcW w:w="0" w:type="auto"/>
          </w:tcPr>
          <w:p w14:paraId="69840465" w14:textId="77777777" w:rsidR="00080144" w:rsidRPr="00080144" w:rsidRDefault="00080144" w:rsidP="00C274A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Total 40999 END BAL SUR(DEF)</w:t>
            </w:r>
          </w:p>
          <w:p w14:paraId="1E1FB5EB" w14:textId="40E698E3" w:rsidR="00080144" w:rsidRPr="00080144" w:rsidRDefault="00080144" w:rsidP="00C274A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</w:p>
        </w:tc>
        <w:tc>
          <w:tcPr>
            <w:tcW w:w="0" w:type="auto"/>
          </w:tcPr>
          <w:p w14:paraId="4192AFE5" w14:textId="77777777" w:rsidR="00080144" w:rsidRPr="00080144" w:rsidRDefault="00080144" w:rsidP="00C274A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,895,343</w:t>
            </w:r>
          </w:p>
        </w:tc>
        <w:tc>
          <w:tcPr>
            <w:tcW w:w="0" w:type="auto"/>
          </w:tcPr>
          <w:p w14:paraId="3372AE85" w14:textId="77777777" w:rsidR="00080144" w:rsidRPr="00080144" w:rsidRDefault="00080144" w:rsidP="00C274A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2,452,303</w:t>
            </w:r>
          </w:p>
        </w:tc>
        <w:tc>
          <w:tcPr>
            <w:tcW w:w="0" w:type="auto"/>
          </w:tcPr>
          <w:p w14:paraId="519E0559" w14:textId="77777777" w:rsidR="00080144" w:rsidRPr="00080144" w:rsidRDefault="00080144" w:rsidP="00C274A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364009CA" w14:textId="77777777" w:rsidR="00080144" w:rsidRPr="00080144" w:rsidRDefault="00080144" w:rsidP="00C274A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,485,255</w:t>
            </w:r>
          </w:p>
        </w:tc>
        <w:tc>
          <w:tcPr>
            <w:tcW w:w="0" w:type="auto"/>
          </w:tcPr>
          <w:p w14:paraId="51C457C8" w14:textId="77777777" w:rsidR="00080144" w:rsidRPr="00080144" w:rsidRDefault="00080144" w:rsidP="00C274A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2,046,582</w:t>
            </w:r>
          </w:p>
        </w:tc>
        <w:tc>
          <w:tcPr>
            <w:tcW w:w="0" w:type="auto"/>
          </w:tcPr>
          <w:p w14:paraId="746885D8" w14:textId="77777777" w:rsidR="00080144" w:rsidRPr="00080144" w:rsidRDefault="00080144" w:rsidP="00C274A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,650,876</w:t>
            </w:r>
          </w:p>
        </w:tc>
      </w:tr>
      <w:tr w:rsidR="00080144" w:rsidRPr="00CD5371" w14:paraId="50F5F894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00CEB722" w14:textId="77777777" w:rsidR="00080144" w:rsidRPr="00CD5371" w:rsidRDefault="00080144" w:rsidP="00C274AA">
            <w:pPr>
              <w:rPr>
                <w:noProof/>
              </w:rPr>
            </w:pPr>
            <w:r>
              <w:rPr>
                <w:noProof/>
              </w:rPr>
              <w:t>43755 VEHICLE &amp; EQUIP REPLACEMENT</w:t>
            </w:r>
          </w:p>
        </w:tc>
        <w:tc>
          <w:tcPr>
            <w:tcW w:w="0" w:type="auto"/>
          </w:tcPr>
          <w:p w14:paraId="7ABAD52F" w14:textId="77777777" w:rsidR="00080144" w:rsidRDefault="00080144" w:rsidP="00C274A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Capital</w:t>
            </w:r>
          </w:p>
          <w:p w14:paraId="155448DA" w14:textId="0D39BAAA" w:rsidR="00080144" w:rsidRPr="00CD5371" w:rsidRDefault="00080144" w:rsidP="00C274A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5D7BA132" w14:textId="77777777" w:rsidR="00080144" w:rsidRPr="00CD5371" w:rsidRDefault="00080144" w:rsidP="00C274A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6AE3E3E0" w14:textId="77777777" w:rsidR="00080144" w:rsidRPr="00CD5371" w:rsidRDefault="00080144" w:rsidP="00C274A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43A9EF54" w14:textId="77777777" w:rsidR="00080144" w:rsidRPr="00CD5371" w:rsidRDefault="00080144" w:rsidP="00C274A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694F332B" w14:textId="77777777" w:rsidR="00080144" w:rsidRPr="00CD5371" w:rsidRDefault="00080144" w:rsidP="00C274A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70,000</w:t>
            </w:r>
          </w:p>
        </w:tc>
        <w:tc>
          <w:tcPr>
            <w:tcW w:w="0" w:type="auto"/>
          </w:tcPr>
          <w:p w14:paraId="1E6AE7AB" w14:textId="77777777" w:rsidR="00080144" w:rsidRPr="00CD5371" w:rsidRDefault="00080144" w:rsidP="00C274A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280,000</w:t>
            </w:r>
          </w:p>
        </w:tc>
        <w:tc>
          <w:tcPr>
            <w:tcW w:w="0" w:type="auto"/>
          </w:tcPr>
          <w:p w14:paraId="064645F2" w14:textId="77777777" w:rsidR="00080144" w:rsidRPr="00CD5371" w:rsidRDefault="00080144" w:rsidP="00C274A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60,000</w:t>
            </w:r>
          </w:p>
        </w:tc>
      </w:tr>
      <w:tr w:rsidR="00080144" w:rsidRPr="00080144" w14:paraId="04EB18FA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074E314B" w14:textId="1F9B5B90" w:rsidR="00080144" w:rsidRPr="00080144" w:rsidRDefault="00080144" w:rsidP="00C274AA">
            <w:pPr>
              <w:rPr>
                <w:b/>
                <w:noProof/>
              </w:rPr>
            </w:pPr>
          </w:p>
        </w:tc>
        <w:tc>
          <w:tcPr>
            <w:tcW w:w="0" w:type="auto"/>
          </w:tcPr>
          <w:p w14:paraId="56088321" w14:textId="77777777" w:rsidR="00080144" w:rsidRPr="00080144" w:rsidRDefault="00080144" w:rsidP="00C274A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Total 43755 VEHICLE &amp; EQUIP REPLACEMENT</w:t>
            </w:r>
          </w:p>
          <w:p w14:paraId="5DC5B075" w14:textId="21FF3106" w:rsidR="00080144" w:rsidRPr="00080144" w:rsidRDefault="00080144" w:rsidP="00C274A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</w:p>
        </w:tc>
        <w:tc>
          <w:tcPr>
            <w:tcW w:w="0" w:type="auto"/>
          </w:tcPr>
          <w:p w14:paraId="040F6AC6" w14:textId="77777777" w:rsidR="00080144" w:rsidRPr="00080144" w:rsidRDefault="00080144" w:rsidP="00C274A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5E7FE17B" w14:textId="77777777" w:rsidR="00080144" w:rsidRPr="00080144" w:rsidRDefault="00080144" w:rsidP="00C274A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6AFA0452" w14:textId="77777777" w:rsidR="00080144" w:rsidRPr="00080144" w:rsidRDefault="00080144" w:rsidP="00C274A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1484B96C" w14:textId="77777777" w:rsidR="00080144" w:rsidRPr="00080144" w:rsidRDefault="00080144" w:rsidP="00C274A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70,000</w:t>
            </w:r>
          </w:p>
        </w:tc>
        <w:tc>
          <w:tcPr>
            <w:tcW w:w="0" w:type="auto"/>
          </w:tcPr>
          <w:p w14:paraId="42CA32FC" w14:textId="77777777" w:rsidR="00080144" w:rsidRPr="00080144" w:rsidRDefault="00080144" w:rsidP="00C274A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280,000</w:t>
            </w:r>
          </w:p>
        </w:tc>
        <w:tc>
          <w:tcPr>
            <w:tcW w:w="0" w:type="auto"/>
          </w:tcPr>
          <w:p w14:paraId="6212C3B6" w14:textId="77777777" w:rsidR="00080144" w:rsidRPr="00080144" w:rsidRDefault="00080144" w:rsidP="00C274A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60,000</w:t>
            </w:r>
          </w:p>
        </w:tc>
      </w:tr>
      <w:tr w:rsidR="00080144" w:rsidRPr="00CD5371" w14:paraId="7ED46C07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4A29EBF6" w14:textId="77777777" w:rsidR="00080144" w:rsidRPr="00CD5371" w:rsidRDefault="00080144" w:rsidP="00C274AA">
            <w:pPr>
              <w:rPr>
                <w:noProof/>
              </w:rPr>
            </w:pPr>
            <w:r>
              <w:rPr>
                <w:noProof/>
              </w:rPr>
              <w:t>43772 STORM WATER IMPROVEMENTS</w:t>
            </w:r>
          </w:p>
        </w:tc>
        <w:tc>
          <w:tcPr>
            <w:tcW w:w="0" w:type="auto"/>
          </w:tcPr>
          <w:p w14:paraId="7E3D6612" w14:textId="77777777" w:rsidR="00080144" w:rsidRDefault="00080144" w:rsidP="00C274A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Capital</w:t>
            </w:r>
          </w:p>
          <w:p w14:paraId="454E1E99" w14:textId="764989EE" w:rsidR="00080144" w:rsidRPr="00CD5371" w:rsidRDefault="00080144" w:rsidP="00C274A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60F8B271" w14:textId="77777777" w:rsidR="00080144" w:rsidRPr="00CD5371" w:rsidRDefault="00080144" w:rsidP="00C274A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238,146</w:t>
            </w:r>
          </w:p>
        </w:tc>
        <w:tc>
          <w:tcPr>
            <w:tcW w:w="0" w:type="auto"/>
          </w:tcPr>
          <w:p w14:paraId="3FE2713E" w14:textId="77777777" w:rsidR="00080144" w:rsidRPr="00CD5371" w:rsidRDefault="00080144" w:rsidP="00C274A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29,013</w:t>
            </w:r>
          </w:p>
        </w:tc>
        <w:tc>
          <w:tcPr>
            <w:tcW w:w="0" w:type="auto"/>
          </w:tcPr>
          <w:p w14:paraId="6D1F2958" w14:textId="77777777" w:rsidR="00080144" w:rsidRPr="00CD5371" w:rsidRDefault="00080144" w:rsidP="00C274A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5F81FC4B" w14:textId="77777777" w:rsidR="00080144" w:rsidRPr="00CD5371" w:rsidRDefault="00080144" w:rsidP="00C274A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300,000</w:t>
            </w:r>
          </w:p>
        </w:tc>
        <w:tc>
          <w:tcPr>
            <w:tcW w:w="0" w:type="auto"/>
          </w:tcPr>
          <w:p w14:paraId="18B8B5AC" w14:textId="77777777" w:rsidR="00080144" w:rsidRPr="00CD5371" w:rsidRDefault="00080144" w:rsidP="00C274A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908,175</w:t>
            </w:r>
          </w:p>
        </w:tc>
        <w:tc>
          <w:tcPr>
            <w:tcW w:w="0" w:type="auto"/>
          </w:tcPr>
          <w:p w14:paraId="011E3498" w14:textId="77777777" w:rsidR="00080144" w:rsidRPr="00CD5371" w:rsidRDefault="00080144" w:rsidP="00C274A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300,000</w:t>
            </w:r>
          </w:p>
        </w:tc>
      </w:tr>
      <w:tr w:rsidR="00080144" w:rsidRPr="00080144" w14:paraId="79A10ADA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36414D51" w14:textId="43D0E959" w:rsidR="00080144" w:rsidRPr="00080144" w:rsidRDefault="00080144" w:rsidP="00C274AA">
            <w:pPr>
              <w:rPr>
                <w:b/>
                <w:noProof/>
              </w:rPr>
            </w:pPr>
          </w:p>
        </w:tc>
        <w:tc>
          <w:tcPr>
            <w:tcW w:w="0" w:type="auto"/>
          </w:tcPr>
          <w:p w14:paraId="15DC69BB" w14:textId="77777777" w:rsidR="00080144" w:rsidRPr="00080144" w:rsidRDefault="00080144" w:rsidP="00C274A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Total 43772 STORM WATER IMPROVEMENTS</w:t>
            </w:r>
          </w:p>
          <w:p w14:paraId="023FFCB6" w14:textId="4E25A94A" w:rsidR="00080144" w:rsidRPr="00080144" w:rsidRDefault="00080144" w:rsidP="00C274A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</w:p>
        </w:tc>
        <w:tc>
          <w:tcPr>
            <w:tcW w:w="0" w:type="auto"/>
          </w:tcPr>
          <w:p w14:paraId="6BCE9540" w14:textId="77777777" w:rsidR="00080144" w:rsidRPr="00080144" w:rsidRDefault="00080144" w:rsidP="00C274A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238,146</w:t>
            </w:r>
          </w:p>
        </w:tc>
        <w:tc>
          <w:tcPr>
            <w:tcW w:w="0" w:type="auto"/>
          </w:tcPr>
          <w:p w14:paraId="6F40AEDC" w14:textId="77777777" w:rsidR="00080144" w:rsidRPr="00080144" w:rsidRDefault="00080144" w:rsidP="00C274A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29,013</w:t>
            </w:r>
          </w:p>
        </w:tc>
        <w:tc>
          <w:tcPr>
            <w:tcW w:w="0" w:type="auto"/>
          </w:tcPr>
          <w:p w14:paraId="1F81335F" w14:textId="77777777" w:rsidR="00080144" w:rsidRPr="00080144" w:rsidRDefault="00080144" w:rsidP="00C274A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3A9C8A52" w14:textId="77777777" w:rsidR="00080144" w:rsidRPr="00080144" w:rsidRDefault="00080144" w:rsidP="00C274A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300,000</w:t>
            </w:r>
          </w:p>
        </w:tc>
        <w:tc>
          <w:tcPr>
            <w:tcW w:w="0" w:type="auto"/>
          </w:tcPr>
          <w:p w14:paraId="22733838" w14:textId="77777777" w:rsidR="00080144" w:rsidRPr="00080144" w:rsidRDefault="00080144" w:rsidP="00C274A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908,175</w:t>
            </w:r>
          </w:p>
        </w:tc>
        <w:tc>
          <w:tcPr>
            <w:tcW w:w="0" w:type="auto"/>
          </w:tcPr>
          <w:p w14:paraId="39407A4F" w14:textId="77777777" w:rsidR="00080144" w:rsidRPr="00080144" w:rsidRDefault="00080144" w:rsidP="00C274A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300,000</w:t>
            </w:r>
          </w:p>
        </w:tc>
      </w:tr>
      <w:tr w:rsidR="00080144" w:rsidRPr="00CD5371" w14:paraId="46AAAF1F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322A4B73" w14:textId="77777777" w:rsidR="00080144" w:rsidRPr="00CD5371" w:rsidRDefault="00080144" w:rsidP="00C274AA">
            <w:pPr>
              <w:rPr>
                <w:noProof/>
              </w:rPr>
            </w:pPr>
            <w:r>
              <w:rPr>
                <w:noProof/>
              </w:rPr>
              <w:t>43795 MOBILE MANAGEMENT SERVER</w:t>
            </w:r>
          </w:p>
        </w:tc>
        <w:tc>
          <w:tcPr>
            <w:tcW w:w="0" w:type="auto"/>
          </w:tcPr>
          <w:p w14:paraId="75145940" w14:textId="77777777" w:rsidR="00080144" w:rsidRDefault="00080144" w:rsidP="00C274A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Capital</w:t>
            </w:r>
          </w:p>
          <w:p w14:paraId="1B9D572B" w14:textId="2A86165B" w:rsidR="00080144" w:rsidRPr="00CD5371" w:rsidRDefault="00080144" w:rsidP="00C274A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7E25BEAB" w14:textId="77777777" w:rsidR="00080144" w:rsidRPr="00CD5371" w:rsidRDefault="00080144" w:rsidP="00C274A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0910B337" w14:textId="77777777" w:rsidR="00080144" w:rsidRPr="00CD5371" w:rsidRDefault="00080144" w:rsidP="00C274A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60B7F9A7" w14:textId="77777777" w:rsidR="00080144" w:rsidRPr="00CD5371" w:rsidRDefault="00080144" w:rsidP="00C274A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0CF1701C" w14:textId="77777777" w:rsidR="00080144" w:rsidRPr="00CD5371" w:rsidRDefault="00080144" w:rsidP="00C274A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25669FFD" w14:textId="77777777" w:rsidR="00080144" w:rsidRPr="00CD5371" w:rsidRDefault="00080144" w:rsidP="00C274A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6,500</w:t>
            </w:r>
          </w:p>
        </w:tc>
        <w:tc>
          <w:tcPr>
            <w:tcW w:w="0" w:type="auto"/>
          </w:tcPr>
          <w:p w14:paraId="6D148121" w14:textId="77777777" w:rsidR="00080144" w:rsidRPr="00CD5371" w:rsidRDefault="00080144" w:rsidP="00C274A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</w:tr>
      <w:tr w:rsidR="00080144" w:rsidRPr="00080144" w14:paraId="50D575B4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1D0D13E7" w14:textId="216BDBAF" w:rsidR="00080144" w:rsidRPr="00080144" w:rsidRDefault="00080144" w:rsidP="00C274AA">
            <w:pPr>
              <w:rPr>
                <w:b/>
                <w:noProof/>
              </w:rPr>
            </w:pPr>
          </w:p>
        </w:tc>
        <w:tc>
          <w:tcPr>
            <w:tcW w:w="0" w:type="auto"/>
          </w:tcPr>
          <w:p w14:paraId="6A5386EB" w14:textId="77777777" w:rsidR="00080144" w:rsidRPr="00080144" w:rsidRDefault="00080144" w:rsidP="00C274A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Total 43795 MOBILE MANAGEMENT SERVER</w:t>
            </w:r>
          </w:p>
          <w:p w14:paraId="19C13E04" w14:textId="27BF20A1" w:rsidR="00080144" w:rsidRPr="00080144" w:rsidRDefault="00080144" w:rsidP="00C274A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</w:p>
        </w:tc>
        <w:tc>
          <w:tcPr>
            <w:tcW w:w="0" w:type="auto"/>
          </w:tcPr>
          <w:p w14:paraId="2574E2AA" w14:textId="77777777" w:rsidR="00080144" w:rsidRPr="00080144" w:rsidRDefault="00080144" w:rsidP="00C274A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10286AFA" w14:textId="77777777" w:rsidR="00080144" w:rsidRPr="00080144" w:rsidRDefault="00080144" w:rsidP="00C274A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799CBCC7" w14:textId="77777777" w:rsidR="00080144" w:rsidRPr="00080144" w:rsidRDefault="00080144" w:rsidP="00C274A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0D0314D5" w14:textId="77777777" w:rsidR="00080144" w:rsidRPr="00080144" w:rsidRDefault="00080144" w:rsidP="00C274A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4A42F0A4" w14:textId="77777777" w:rsidR="00080144" w:rsidRPr="00080144" w:rsidRDefault="00080144" w:rsidP="00C274A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6,500</w:t>
            </w:r>
          </w:p>
        </w:tc>
        <w:tc>
          <w:tcPr>
            <w:tcW w:w="0" w:type="auto"/>
          </w:tcPr>
          <w:p w14:paraId="0516A570" w14:textId="77777777" w:rsidR="00080144" w:rsidRPr="00080144" w:rsidRDefault="00080144" w:rsidP="00C274A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</w:tr>
      <w:tr w:rsidR="00080144" w:rsidRPr="00CD5371" w14:paraId="415A601F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28116730" w14:textId="77777777" w:rsidR="00080144" w:rsidRPr="00CD5371" w:rsidRDefault="00080144" w:rsidP="00C274AA">
            <w:pPr>
              <w:rPr>
                <w:noProof/>
              </w:rPr>
            </w:pPr>
            <w:r>
              <w:rPr>
                <w:noProof/>
              </w:rPr>
              <w:lastRenderedPageBreak/>
              <w:t>43800 WINDOWS 10 CLIENT LICENSES</w:t>
            </w:r>
          </w:p>
        </w:tc>
        <w:tc>
          <w:tcPr>
            <w:tcW w:w="0" w:type="auto"/>
          </w:tcPr>
          <w:p w14:paraId="317334B5" w14:textId="77777777" w:rsidR="00080144" w:rsidRDefault="00080144" w:rsidP="00C274A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Capital</w:t>
            </w:r>
          </w:p>
          <w:p w14:paraId="3EB06C63" w14:textId="0767BABA" w:rsidR="00080144" w:rsidRPr="00CD5371" w:rsidRDefault="00080144" w:rsidP="00C274A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113AE48A" w14:textId="77777777" w:rsidR="00080144" w:rsidRPr="00CD5371" w:rsidRDefault="00080144" w:rsidP="00C274A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1B5E3C0E" w14:textId="77777777" w:rsidR="00080144" w:rsidRPr="00CD5371" w:rsidRDefault="00080144" w:rsidP="00C274A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0932A83A" w14:textId="77777777" w:rsidR="00080144" w:rsidRPr="00CD5371" w:rsidRDefault="00080144" w:rsidP="00C274A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776C62F4" w14:textId="77777777" w:rsidR="00080144" w:rsidRPr="00CD5371" w:rsidRDefault="00080144" w:rsidP="00C274A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141D1917" w14:textId="77777777" w:rsidR="00080144" w:rsidRPr="00CD5371" w:rsidRDefault="00080144" w:rsidP="00C274A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5,500</w:t>
            </w:r>
          </w:p>
        </w:tc>
        <w:tc>
          <w:tcPr>
            <w:tcW w:w="0" w:type="auto"/>
          </w:tcPr>
          <w:p w14:paraId="3B5830F1" w14:textId="77777777" w:rsidR="00080144" w:rsidRPr="00CD5371" w:rsidRDefault="00080144" w:rsidP="00C274A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</w:tr>
      <w:tr w:rsidR="00080144" w:rsidRPr="00080144" w14:paraId="6EA9B663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4326658B" w14:textId="040D359E" w:rsidR="00080144" w:rsidRPr="00080144" w:rsidRDefault="00080144" w:rsidP="00C274AA">
            <w:pPr>
              <w:rPr>
                <w:b/>
                <w:noProof/>
              </w:rPr>
            </w:pPr>
          </w:p>
        </w:tc>
        <w:tc>
          <w:tcPr>
            <w:tcW w:w="0" w:type="auto"/>
          </w:tcPr>
          <w:p w14:paraId="0C8FCF37" w14:textId="77777777" w:rsidR="00080144" w:rsidRPr="00080144" w:rsidRDefault="00080144" w:rsidP="00C274A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Total 43800 WINDOWS 10 CLIENT LICENSES</w:t>
            </w:r>
          </w:p>
          <w:p w14:paraId="33126EFF" w14:textId="1306F273" w:rsidR="00080144" w:rsidRPr="00080144" w:rsidRDefault="00080144" w:rsidP="00C274A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</w:p>
        </w:tc>
        <w:tc>
          <w:tcPr>
            <w:tcW w:w="0" w:type="auto"/>
          </w:tcPr>
          <w:p w14:paraId="6538FCE2" w14:textId="77777777" w:rsidR="00080144" w:rsidRPr="00080144" w:rsidRDefault="00080144" w:rsidP="00C274A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564A588B" w14:textId="77777777" w:rsidR="00080144" w:rsidRPr="00080144" w:rsidRDefault="00080144" w:rsidP="00C274A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7D33C2A8" w14:textId="77777777" w:rsidR="00080144" w:rsidRPr="00080144" w:rsidRDefault="00080144" w:rsidP="00C274A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45BF9207" w14:textId="77777777" w:rsidR="00080144" w:rsidRPr="00080144" w:rsidRDefault="00080144" w:rsidP="00C274A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6151FF11" w14:textId="77777777" w:rsidR="00080144" w:rsidRPr="00080144" w:rsidRDefault="00080144" w:rsidP="00C274A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5,500</w:t>
            </w:r>
          </w:p>
        </w:tc>
        <w:tc>
          <w:tcPr>
            <w:tcW w:w="0" w:type="auto"/>
          </w:tcPr>
          <w:p w14:paraId="21B317ED" w14:textId="77777777" w:rsidR="00080144" w:rsidRPr="00080144" w:rsidRDefault="00080144" w:rsidP="00C274A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</w:tr>
      <w:tr w:rsidR="00080144" w:rsidRPr="00CD5371" w14:paraId="4E4C0A0E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7FC6E541" w14:textId="77777777" w:rsidR="00080144" w:rsidRPr="00CD5371" w:rsidRDefault="00080144" w:rsidP="00C274AA">
            <w:pPr>
              <w:rPr>
                <w:noProof/>
              </w:rPr>
            </w:pPr>
            <w:r>
              <w:rPr>
                <w:noProof/>
              </w:rPr>
              <w:t>45410 BUS LIFT</w:t>
            </w:r>
          </w:p>
        </w:tc>
        <w:tc>
          <w:tcPr>
            <w:tcW w:w="0" w:type="auto"/>
          </w:tcPr>
          <w:p w14:paraId="2A9D1852" w14:textId="77777777" w:rsidR="00080144" w:rsidRDefault="00080144" w:rsidP="00C274A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Capital</w:t>
            </w:r>
          </w:p>
          <w:p w14:paraId="0C55E108" w14:textId="595846B3" w:rsidR="00080144" w:rsidRPr="00CD5371" w:rsidRDefault="00080144" w:rsidP="00C274A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55A6B178" w14:textId="77777777" w:rsidR="00080144" w:rsidRPr="00CD5371" w:rsidRDefault="00080144" w:rsidP="00C274A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3,083</w:t>
            </w:r>
          </w:p>
        </w:tc>
        <w:tc>
          <w:tcPr>
            <w:tcW w:w="0" w:type="auto"/>
          </w:tcPr>
          <w:p w14:paraId="76F31FF5" w14:textId="77777777" w:rsidR="00080144" w:rsidRPr="00CD5371" w:rsidRDefault="00080144" w:rsidP="00C274A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681DF243" w14:textId="77777777" w:rsidR="00080144" w:rsidRPr="00CD5371" w:rsidRDefault="00080144" w:rsidP="00C274A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5FE3E2B5" w14:textId="77777777" w:rsidR="00080144" w:rsidRPr="00CD5371" w:rsidRDefault="00080144" w:rsidP="00C274A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447D28F3" w14:textId="77777777" w:rsidR="00080144" w:rsidRPr="00CD5371" w:rsidRDefault="00080144" w:rsidP="00C274A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5,000</w:t>
            </w:r>
          </w:p>
        </w:tc>
        <w:tc>
          <w:tcPr>
            <w:tcW w:w="0" w:type="auto"/>
          </w:tcPr>
          <w:p w14:paraId="1098BB09" w14:textId="77777777" w:rsidR="00080144" w:rsidRPr="00CD5371" w:rsidRDefault="00080144" w:rsidP="00C274A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</w:tr>
      <w:tr w:rsidR="00080144" w:rsidRPr="00080144" w14:paraId="6F2437BD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562AA75B" w14:textId="59C9F565" w:rsidR="00080144" w:rsidRPr="00080144" w:rsidRDefault="00080144" w:rsidP="00C274AA">
            <w:pPr>
              <w:rPr>
                <w:b/>
                <w:noProof/>
              </w:rPr>
            </w:pPr>
          </w:p>
        </w:tc>
        <w:tc>
          <w:tcPr>
            <w:tcW w:w="0" w:type="auto"/>
          </w:tcPr>
          <w:p w14:paraId="05138B0C" w14:textId="77777777" w:rsidR="00080144" w:rsidRPr="00080144" w:rsidRDefault="00080144" w:rsidP="00C274A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Total 45410 BUS LIFT</w:t>
            </w:r>
          </w:p>
          <w:p w14:paraId="3D6339F5" w14:textId="044C7AE6" w:rsidR="00080144" w:rsidRPr="00080144" w:rsidRDefault="00080144" w:rsidP="00C274A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</w:p>
        </w:tc>
        <w:tc>
          <w:tcPr>
            <w:tcW w:w="0" w:type="auto"/>
          </w:tcPr>
          <w:p w14:paraId="22B33510" w14:textId="77777777" w:rsidR="00080144" w:rsidRPr="00080144" w:rsidRDefault="00080144" w:rsidP="00C274A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3,083</w:t>
            </w:r>
          </w:p>
        </w:tc>
        <w:tc>
          <w:tcPr>
            <w:tcW w:w="0" w:type="auto"/>
          </w:tcPr>
          <w:p w14:paraId="50075E1C" w14:textId="77777777" w:rsidR="00080144" w:rsidRPr="00080144" w:rsidRDefault="00080144" w:rsidP="00C274A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45B233F6" w14:textId="77777777" w:rsidR="00080144" w:rsidRPr="00080144" w:rsidRDefault="00080144" w:rsidP="00C274A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60802B66" w14:textId="77777777" w:rsidR="00080144" w:rsidRPr="00080144" w:rsidRDefault="00080144" w:rsidP="00C274A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300DC963" w14:textId="77777777" w:rsidR="00080144" w:rsidRPr="00080144" w:rsidRDefault="00080144" w:rsidP="00C274A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5,000</w:t>
            </w:r>
          </w:p>
        </w:tc>
        <w:tc>
          <w:tcPr>
            <w:tcW w:w="0" w:type="auto"/>
          </w:tcPr>
          <w:p w14:paraId="1BF3B2EF" w14:textId="77777777" w:rsidR="00080144" w:rsidRPr="00080144" w:rsidRDefault="00080144" w:rsidP="00C274A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</w:tr>
      <w:tr w:rsidR="00080144" w:rsidRPr="00080144" w14:paraId="5ECAB610" w14:textId="77777777" w:rsidTr="00080144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0" w:type="auto"/>
          </w:tcPr>
          <w:p w14:paraId="5B7B4159" w14:textId="465B7511" w:rsidR="00080144" w:rsidRPr="00080144" w:rsidRDefault="00080144" w:rsidP="00C274AA">
            <w:pPr>
              <w:rPr>
                <w:b w:val="0"/>
                <w:noProof/>
              </w:rPr>
            </w:pPr>
          </w:p>
        </w:tc>
        <w:tc>
          <w:tcPr>
            <w:tcW w:w="0" w:type="auto"/>
          </w:tcPr>
          <w:p w14:paraId="2286DE8E" w14:textId="3DA6DAA7" w:rsidR="00080144" w:rsidRPr="00080144" w:rsidRDefault="00080144" w:rsidP="00C274AA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b w:val="0"/>
                <w:noProof/>
              </w:rPr>
            </w:pPr>
            <w:r>
              <w:rPr>
                <w:b w:val="0"/>
                <w:bCs w:val="0"/>
                <w:noProof/>
              </w:rPr>
              <w:t>Grand Total</w:t>
            </w:r>
          </w:p>
        </w:tc>
        <w:tc>
          <w:tcPr>
            <w:tcW w:w="0" w:type="auto"/>
          </w:tcPr>
          <w:p w14:paraId="2B14C4A7" w14:textId="77777777" w:rsidR="00080144" w:rsidRPr="00080144" w:rsidRDefault="00080144" w:rsidP="00C274AA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b w:val="0"/>
                <w:noProof/>
              </w:rPr>
            </w:pPr>
            <w:r w:rsidRPr="00080144">
              <w:rPr>
                <w:b w:val="0"/>
                <w:noProof/>
              </w:rPr>
              <w:t>$2,947,296</w:t>
            </w:r>
          </w:p>
        </w:tc>
        <w:tc>
          <w:tcPr>
            <w:tcW w:w="0" w:type="auto"/>
          </w:tcPr>
          <w:p w14:paraId="56C9170E" w14:textId="77777777" w:rsidR="00080144" w:rsidRPr="00080144" w:rsidRDefault="00080144" w:rsidP="00C274AA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b w:val="0"/>
                <w:noProof/>
              </w:rPr>
            </w:pPr>
            <w:r w:rsidRPr="00080144">
              <w:rPr>
                <w:b w:val="0"/>
                <w:noProof/>
              </w:rPr>
              <w:t>$3,659,634</w:t>
            </w:r>
          </w:p>
        </w:tc>
        <w:tc>
          <w:tcPr>
            <w:tcW w:w="0" w:type="auto"/>
          </w:tcPr>
          <w:p w14:paraId="7B864C7F" w14:textId="77777777" w:rsidR="00080144" w:rsidRPr="00080144" w:rsidRDefault="00080144" w:rsidP="00C274AA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b w:val="0"/>
                <w:noProof/>
              </w:rPr>
            </w:pPr>
            <w:r w:rsidRPr="00080144">
              <w:rPr>
                <w:b w:val="0"/>
                <w:noProof/>
              </w:rPr>
              <w:t>$911,746</w:t>
            </w:r>
          </w:p>
        </w:tc>
        <w:tc>
          <w:tcPr>
            <w:tcW w:w="0" w:type="auto"/>
          </w:tcPr>
          <w:p w14:paraId="6A31B139" w14:textId="77777777" w:rsidR="00080144" w:rsidRPr="00080144" w:rsidRDefault="00080144" w:rsidP="00C274AA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b w:val="0"/>
                <w:noProof/>
              </w:rPr>
            </w:pPr>
            <w:r w:rsidRPr="00080144">
              <w:rPr>
                <w:b w:val="0"/>
                <w:noProof/>
              </w:rPr>
              <w:t>$3,038,551</w:t>
            </w:r>
          </w:p>
        </w:tc>
        <w:tc>
          <w:tcPr>
            <w:tcW w:w="0" w:type="auto"/>
          </w:tcPr>
          <w:p w14:paraId="0F68D91D" w14:textId="77777777" w:rsidR="00080144" w:rsidRPr="00080144" w:rsidRDefault="00080144" w:rsidP="00C274AA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b w:val="0"/>
                <w:noProof/>
              </w:rPr>
            </w:pPr>
            <w:r w:rsidRPr="00080144">
              <w:rPr>
                <w:b w:val="0"/>
                <w:noProof/>
              </w:rPr>
              <w:t>$4,452,303</w:t>
            </w:r>
          </w:p>
        </w:tc>
        <w:tc>
          <w:tcPr>
            <w:tcW w:w="0" w:type="auto"/>
          </w:tcPr>
          <w:p w14:paraId="445DD53F" w14:textId="77777777" w:rsidR="00080144" w:rsidRPr="00080144" w:rsidRDefault="00080144" w:rsidP="00C274AA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b w:val="0"/>
                <w:noProof/>
              </w:rPr>
            </w:pPr>
            <w:r w:rsidRPr="00080144">
              <w:rPr>
                <w:b w:val="0"/>
                <w:noProof/>
              </w:rPr>
              <w:t>$3,246,582</w:t>
            </w:r>
          </w:p>
        </w:tc>
      </w:tr>
    </w:tbl>
    <w:p w14:paraId="21B77E66" w14:textId="77777777" w:rsidR="00080144" w:rsidRPr="005046ED" w:rsidRDefault="00080144" w:rsidP="00802681">
      <w:pPr>
        <w:pStyle w:val="Heading1"/>
      </w:pPr>
      <w:r w:rsidRPr="00BB6210">
        <w:rPr>
          <w:noProof/>
        </w:rPr>
        <w:lastRenderedPageBreak/>
        <w:t>GOLF COURSE FUND</w:t>
      </w:r>
      <w:r>
        <w:t xml:space="preserve"> </w:t>
      </w:r>
      <w:r w:rsidRPr="005046ED">
        <w:t>– Budget Summary</w:t>
      </w:r>
    </w:p>
    <w:p w14:paraId="1778C8D4" w14:textId="77777777" w:rsidR="00080144" w:rsidRDefault="00080144" w:rsidP="005046ED">
      <w:pPr>
        <w:pStyle w:val="Heading2"/>
        <w:rPr>
          <w:rStyle w:val="Strong"/>
        </w:rPr>
      </w:pPr>
      <w:r w:rsidRPr="00BB6210">
        <w:rPr>
          <w:b/>
          <w:bCs/>
          <w:noProof/>
        </w:rPr>
        <w:t>055 GOLF COURSE FUND</w:t>
      </w:r>
      <w:r w:rsidRPr="00EE2F99">
        <w:rPr>
          <w:rStyle w:val="Strong"/>
        </w:rPr>
        <w:t xml:space="preserve"> – Revenue Summary </w:t>
      </w:r>
    </w:p>
    <w:p w14:paraId="0FBD2238" w14:textId="77777777" w:rsidR="00080144" w:rsidRDefault="00080144" w:rsidP="00BA7413">
      <w:pPr>
        <w:tabs>
          <w:tab w:val="left" w:pos="4860"/>
        </w:tabs>
        <w:rPr>
          <w:b/>
          <w:bCs/>
          <w:noProof/>
          <w:vanish/>
        </w:rPr>
      </w:pPr>
    </w:p>
    <w:tbl>
      <w:tblPr>
        <w:tblStyle w:val="GridTable3-Accent1"/>
        <w:tblW w:w="0" w:type="auto"/>
        <w:tblLook w:val="04E0" w:firstRow="1" w:lastRow="1" w:firstColumn="1" w:lastColumn="0" w:noHBand="0" w:noVBand="1"/>
      </w:tblPr>
      <w:tblGrid>
        <w:gridCol w:w="1081"/>
        <w:gridCol w:w="3231"/>
        <w:gridCol w:w="1222"/>
        <w:gridCol w:w="1222"/>
        <w:gridCol w:w="1222"/>
        <w:gridCol w:w="1222"/>
        <w:gridCol w:w="1222"/>
        <w:gridCol w:w="1222"/>
      </w:tblGrid>
      <w:tr w:rsidR="00080144" w:rsidRPr="00E41B1B" w14:paraId="7BD1A409" w14:textId="77777777" w:rsidTr="0008014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0" w:type="auto"/>
          </w:tcPr>
          <w:p w14:paraId="65D67078" w14:textId="451F0B77" w:rsidR="00080144" w:rsidRPr="00E41B1B" w:rsidRDefault="00080144" w:rsidP="00CE0877">
            <w:pPr>
              <w:rPr>
                <w:noProof/>
              </w:rPr>
            </w:pPr>
          </w:p>
        </w:tc>
        <w:tc>
          <w:tcPr>
            <w:tcW w:w="0" w:type="auto"/>
          </w:tcPr>
          <w:p w14:paraId="6EA59949" w14:textId="5307A30E" w:rsidR="00080144" w:rsidRPr="00E41B1B" w:rsidRDefault="00080144" w:rsidP="00CE087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6155A425" w14:textId="77777777" w:rsidR="00080144" w:rsidRDefault="00080144" w:rsidP="00CE087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 xml:space="preserve">Actuals </w:t>
            </w:r>
          </w:p>
          <w:p w14:paraId="61F682B9" w14:textId="2D86FE27" w:rsidR="00080144" w:rsidRPr="00E41B1B" w:rsidRDefault="00080144" w:rsidP="00CE087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FY 2021</w:t>
            </w:r>
          </w:p>
        </w:tc>
        <w:tc>
          <w:tcPr>
            <w:tcW w:w="0" w:type="auto"/>
          </w:tcPr>
          <w:p w14:paraId="5948B72F" w14:textId="77777777" w:rsidR="00080144" w:rsidRDefault="00080144" w:rsidP="00CE087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 xml:space="preserve">Actuals </w:t>
            </w:r>
          </w:p>
          <w:p w14:paraId="4901E120" w14:textId="55A87976" w:rsidR="00080144" w:rsidRPr="00E41B1B" w:rsidRDefault="00080144" w:rsidP="00CE087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FY 2022</w:t>
            </w:r>
          </w:p>
        </w:tc>
        <w:tc>
          <w:tcPr>
            <w:tcW w:w="0" w:type="auto"/>
          </w:tcPr>
          <w:p w14:paraId="77EAC050" w14:textId="77777777" w:rsidR="00080144" w:rsidRDefault="00080144" w:rsidP="00CE087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YTD</w:t>
            </w:r>
          </w:p>
          <w:p w14:paraId="6826745F" w14:textId="03E0A3A5" w:rsidR="00080144" w:rsidRPr="00E41B1B" w:rsidRDefault="00080144" w:rsidP="00CE087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FY 2023</w:t>
            </w:r>
          </w:p>
        </w:tc>
        <w:tc>
          <w:tcPr>
            <w:tcW w:w="0" w:type="auto"/>
          </w:tcPr>
          <w:p w14:paraId="32CD5279" w14:textId="77777777" w:rsidR="00080144" w:rsidRDefault="00080144" w:rsidP="00CE087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Original</w:t>
            </w:r>
          </w:p>
          <w:p w14:paraId="264B41FF" w14:textId="09E1C739" w:rsidR="00080144" w:rsidRPr="00E41B1B" w:rsidRDefault="00080144" w:rsidP="00CE087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FY 2023</w:t>
            </w:r>
          </w:p>
        </w:tc>
        <w:tc>
          <w:tcPr>
            <w:tcW w:w="0" w:type="auto"/>
          </w:tcPr>
          <w:p w14:paraId="3FEB6C70" w14:textId="77777777" w:rsidR="00080144" w:rsidRDefault="00080144" w:rsidP="00CE087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Adjusted</w:t>
            </w:r>
          </w:p>
          <w:p w14:paraId="302F932D" w14:textId="45ABDA41" w:rsidR="00080144" w:rsidRPr="00E41B1B" w:rsidRDefault="00080144" w:rsidP="00CE087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FY 2023</w:t>
            </w:r>
          </w:p>
        </w:tc>
        <w:tc>
          <w:tcPr>
            <w:tcW w:w="0" w:type="auto"/>
          </w:tcPr>
          <w:p w14:paraId="79A930AD" w14:textId="77777777" w:rsidR="00080144" w:rsidRDefault="00080144" w:rsidP="00CE087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Budget</w:t>
            </w:r>
          </w:p>
          <w:p w14:paraId="2C2E0063" w14:textId="6ABD57E1" w:rsidR="00080144" w:rsidRPr="00E41B1B" w:rsidRDefault="00080144" w:rsidP="00CE087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FY 2024</w:t>
            </w:r>
          </w:p>
        </w:tc>
      </w:tr>
      <w:tr w:rsidR="00080144" w:rsidRPr="00E41B1B" w14:paraId="3780C28C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23446ACC" w14:textId="77777777" w:rsidR="00080144" w:rsidRDefault="00080144" w:rsidP="00CE0877">
            <w:pPr>
              <w:rPr>
                <w:noProof/>
              </w:rPr>
            </w:pPr>
            <w:r>
              <w:rPr>
                <w:noProof/>
              </w:rPr>
              <w:t>Revenues</w:t>
            </w:r>
          </w:p>
          <w:p w14:paraId="348EF7D0" w14:textId="66F36A5D" w:rsidR="00080144" w:rsidRPr="00E41B1B" w:rsidRDefault="00080144" w:rsidP="00CE0877">
            <w:pPr>
              <w:rPr>
                <w:noProof/>
              </w:rPr>
            </w:pPr>
          </w:p>
        </w:tc>
        <w:tc>
          <w:tcPr>
            <w:tcW w:w="0" w:type="auto"/>
          </w:tcPr>
          <w:p w14:paraId="127A0A14" w14:textId="77777777" w:rsidR="00080144" w:rsidRDefault="00080144" w:rsidP="00CE087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County/SP District Revenue</w:t>
            </w:r>
          </w:p>
          <w:p w14:paraId="6BC5BADB" w14:textId="31152004" w:rsidR="00080144" w:rsidRPr="00E41B1B" w:rsidRDefault="00080144" w:rsidP="00CE087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1B9E4AAA" w14:textId="77777777" w:rsidR="00080144" w:rsidRPr="00E41B1B" w:rsidRDefault="00080144" w:rsidP="00CE087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22A30CD7" w14:textId="77777777" w:rsidR="00080144" w:rsidRPr="00E41B1B" w:rsidRDefault="00080144" w:rsidP="00CE087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6430469B" w14:textId="77777777" w:rsidR="00080144" w:rsidRPr="00E41B1B" w:rsidRDefault="00080144" w:rsidP="00CE087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68,363</w:t>
            </w:r>
          </w:p>
        </w:tc>
        <w:tc>
          <w:tcPr>
            <w:tcW w:w="0" w:type="auto"/>
          </w:tcPr>
          <w:p w14:paraId="2B11927C" w14:textId="77777777" w:rsidR="00080144" w:rsidRPr="00E41B1B" w:rsidRDefault="00080144" w:rsidP="00CE087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5C2D6148" w14:textId="77777777" w:rsidR="00080144" w:rsidRPr="00E41B1B" w:rsidRDefault="00080144" w:rsidP="00CE087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53F9F6E0" w14:textId="77777777" w:rsidR="00080144" w:rsidRPr="00E41B1B" w:rsidRDefault="00080144" w:rsidP="00CE087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</w:tr>
      <w:tr w:rsidR="00080144" w:rsidRPr="00E41B1B" w14:paraId="15AC265F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61B44029" w14:textId="580C3135" w:rsidR="00080144" w:rsidRPr="00E41B1B" w:rsidRDefault="00080144" w:rsidP="00CE0877">
            <w:pPr>
              <w:rPr>
                <w:noProof/>
              </w:rPr>
            </w:pPr>
          </w:p>
        </w:tc>
        <w:tc>
          <w:tcPr>
            <w:tcW w:w="0" w:type="auto"/>
          </w:tcPr>
          <w:p w14:paraId="570327FA" w14:textId="77777777" w:rsidR="00080144" w:rsidRDefault="00080144" w:rsidP="00CE08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Recreation</w:t>
            </w:r>
          </w:p>
          <w:p w14:paraId="5B0E53C9" w14:textId="59EF93BA" w:rsidR="00080144" w:rsidRPr="00E41B1B" w:rsidRDefault="00080144" w:rsidP="00CE08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4FB13FA1" w14:textId="77777777" w:rsidR="00080144" w:rsidRPr="00E41B1B" w:rsidRDefault="00080144" w:rsidP="00CE08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,922,248</w:t>
            </w:r>
          </w:p>
        </w:tc>
        <w:tc>
          <w:tcPr>
            <w:tcW w:w="0" w:type="auto"/>
          </w:tcPr>
          <w:p w14:paraId="5DE2D5C2" w14:textId="77777777" w:rsidR="00080144" w:rsidRPr="00E41B1B" w:rsidRDefault="00080144" w:rsidP="00CE08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,922,750</w:t>
            </w:r>
          </w:p>
        </w:tc>
        <w:tc>
          <w:tcPr>
            <w:tcW w:w="0" w:type="auto"/>
          </w:tcPr>
          <w:p w14:paraId="622F5E3F" w14:textId="77777777" w:rsidR="00080144" w:rsidRPr="00E41B1B" w:rsidRDefault="00080144" w:rsidP="00CE08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,353,934</w:t>
            </w:r>
          </w:p>
        </w:tc>
        <w:tc>
          <w:tcPr>
            <w:tcW w:w="0" w:type="auto"/>
          </w:tcPr>
          <w:p w14:paraId="4E3F90DF" w14:textId="77777777" w:rsidR="00080144" w:rsidRPr="00E41B1B" w:rsidRDefault="00080144" w:rsidP="00CE08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,365,189</w:t>
            </w:r>
          </w:p>
        </w:tc>
        <w:tc>
          <w:tcPr>
            <w:tcW w:w="0" w:type="auto"/>
          </w:tcPr>
          <w:p w14:paraId="77A589C2" w14:textId="77777777" w:rsidR="00080144" w:rsidRPr="00E41B1B" w:rsidRDefault="00080144" w:rsidP="00CE08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,365,189</w:t>
            </w:r>
          </w:p>
        </w:tc>
        <w:tc>
          <w:tcPr>
            <w:tcW w:w="0" w:type="auto"/>
          </w:tcPr>
          <w:p w14:paraId="24A2D402" w14:textId="77777777" w:rsidR="00080144" w:rsidRPr="00E41B1B" w:rsidRDefault="00080144" w:rsidP="00CE08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,406,143</w:t>
            </w:r>
          </w:p>
        </w:tc>
      </w:tr>
      <w:tr w:rsidR="00080144" w:rsidRPr="00E41B1B" w14:paraId="34FC5239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0848D598" w14:textId="33554B46" w:rsidR="00080144" w:rsidRPr="00E41B1B" w:rsidRDefault="00080144" w:rsidP="00CE0877">
            <w:pPr>
              <w:rPr>
                <w:noProof/>
              </w:rPr>
            </w:pPr>
          </w:p>
        </w:tc>
        <w:tc>
          <w:tcPr>
            <w:tcW w:w="0" w:type="auto"/>
          </w:tcPr>
          <w:p w14:paraId="47335219" w14:textId="77777777" w:rsidR="00080144" w:rsidRDefault="00080144" w:rsidP="00CE087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Misc. Revenues</w:t>
            </w:r>
          </w:p>
          <w:p w14:paraId="6D36DBD8" w14:textId="77C477C2" w:rsidR="00080144" w:rsidRPr="00E41B1B" w:rsidRDefault="00080144" w:rsidP="00CE087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6C9CCD13" w14:textId="77777777" w:rsidR="00080144" w:rsidRPr="00E41B1B" w:rsidRDefault="00080144" w:rsidP="00CE087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53,812</w:t>
            </w:r>
          </w:p>
        </w:tc>
        <w:tc>
          <w:tcPr>
            <w:tcW w:w="0" w:type="auto"/>
          </w:tcPr>
          <w:p w14:paraId="56744969" w14:textId="77777777" w:rsidR="00080144" w:rsidRPr="00E41B1B" w:rsidRDefault="00080144" w:rsidP="00CE087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54,555</w:t>
            </w:r>
          </w:p>
        </w:tc>
        <w:tc>
          <w:tcPr>
            <w:tcW w:w="0" w:type="auto"/>
          </w:tcPr>
          <w:p w14:paraId="4631368F" w14:textId="77777777" w:rsidR="00080144" w:rsidRPr="00E41B1B" w:rsidRDefault="00080144" w:rsidP="00CE087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23,091</w:t>
            </w:r>
          </w:p>
        </w:tc>
        <w:tc>
          <w:tcPr>
            <w:tcW w:w="0" w:type="auto"/>
          </w:tcPr>
          <w:p w14:paraId="6906D7A0" w14:textId="77777777" w:rsidR="00080144" w:rsidRPr="00E41B1B" w:rsidRDefault="00080144" w:rsidP="00CE087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38,959</w:t>
            </w:r>
          </w:p>
        </w:tc>
        <w:tc>
          <w:tcPr>
            <w:tcW w:w="0" w:type="auto"/>
          </w:tcPr>
          <w:p w14:paraId="468B007F" w14:textId="77777777" w:rsidR="00080144" w:rsidRPr="00E41B1B" w:rsidRDefault="00080144" w:rsidP="00CE087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38,959</w:t>
            </w:r>
          </w:p>
        </w:tc>
        <w:tc>
          <w:tcPr>
            <w:tcW w:w="0" w:type="auto"/>
          </w:tcPr>
          <w:p w14:paraId="5D9EED23" w14:textId="77777777" w:rsidR="00080144" w:rsidRPr="00E41B1B" w:rsidRDefault="00080144" w:rsidP="00CE087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40,128</w:t>
            </w:r>
          </w:p>
        </w:tc>
      </w:tr>
      <w:tr w:rsidR="00080144" w:rsidRPr="00E41B1B" w14:paraId="4D39B6B2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4EEB2DDF" w14:textId="628827C8" w:rsidR="00080144" w:rsidRPr="00E41B1B" w:rsidRDefault="00080144" w:rsidP="00CE0877">
            <w:pPr>
              <w:rPr>
                <w:noProof/>
              </w:rPr>
            </w:pPr>
          </w:p>
        </w:tc>
        <w:tc>
          <w:tcPr>
            <w:tcW w:w="0" w:type="auto"/>
          </w:tcPr>
          <w:p w14:paraId="40EDCD2A" w14:textId="77777777" w:rsidR="00080144" w:rsidRDefault="00080144" w:rsidP="00CE08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Interfund Transactions (CIP/Debt)</w:t>
            </w:r>
          </w:p>
          <w:p w14:paraId="2F4BA3B2" w14:textId="2BFDC14F" w:rsidR="00080144" w:rsidRPr="00E41B1B" w:rsidRDefault="00080144" w:rsidP="00CE08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03D3BBC9" w14:textId="77777777" w:rsidR="00080144" w:rsidRPr="00E41B1B" w:rsidRDefault="00080144" w:rsidP="00CE08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25,000</w:t>
            </w:r>
          </w:p>
        </w:tc>
        <w:tc>
          <w:tcPr>
            <w:tcW w:w="0" w:type="auto"/>
          </w:tcPr>
          <w:p w14:paraId="6CD7B282" w14:textId="77777777" w:rsidR="00080144" w:rsidRPr="00E41B1B" w:rsidRDefault="00080144" w:rsidP="00CE08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25,000</w:t>
            </w:r>
          </w:p>
        </w:tc>
        <w:tc>
          <w:tcPr>
            <w:tcW w:w="0" w:type="auto"/>
          </w:tcPr>
          <w:p w14:paraId="29E810AD" w14:textId="77777777" w:rsidR="00080144" w:rsidRPr="00E41B1B" w:rsidRDefault="00080144" w:rsidP="00CE08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22,913</w:t>
            </w:r>
          </w:p>
        </w:tc>
        <w:tc>
          <w:tcPr>
            <w:tcW w:w="0" w:type="auto"/>
          </w:tcPr>
          <w:p w14:paraId="46D4829B" w14:textId="77777777" w:rsidR="00080144" w:rsidRPr="00E41B1B" w:rsidRDefault="00080144" w:rsidP="00CE08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25,000</w:t>
            </w:r>
          </w:p>
        </w:tc>
        <w:tc>
          <w:tcPr>
            <w:tcW w:w="0" w:type="auto"/>
          </w:tcPr>
          <w:p w14:paraId="61A35244" w14:textId="77777777" w:rsidR="00080144" w:rsidRPr="00E41B1B" w:rsidRDefault="00080144" w:rsidP="00CE08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25,000</w:t>
            </w:r>
          </w:p>
        </w:tc>
        <w:tc>
          <w:tcPr>
            <w:tcW w:w="0" w:type="auto"/>
          </w:tcPr>
          <w:p w14:paraId="5197F25D" w14:textId="77777777" w:rsidR="00080144" w:rsidRPr="00E41B1B" w:rsidRDefault="00080144" w:rsidP="00CE08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25,000</w:t>
            </w:r>
          </w:p>
        </w:tc>
      </w:tr>
      <w:tr w:rsidR="00080144" w:rsidRPr="00080144" w14:paraId="6CA1B863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3A22AD7F" w14:textId="45DFBEC6" w:rsidR="00080144" w:rsidRPr="00080144" w:rsidRDefault="00080144" w:rsidP="00CE0877">
            <w:pPr>
              <w:rPr>
                <w:b/>
                <w:noProof/>
              </w:rPr>
            </w:pPr>
          </w:p>
        </w:tc>
        <w:tc>
          <w:tcPr>
            <w:tcW w:w="0" w:type="auto"/>
          </w:tcPr>
          <w:p w14:paraId="135679F4" w14:textId="77777777" w:rsidR="00080144" w:rsidRPr="00080144" w:rsidRDefault="00080144" w:rsidP="00CE087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Total Revenues</w:t>
            </w:r>
          </w:p>
          <w:p w14:paraId="1A2EFB3A" w14:textId="77777777" w:rsidR="00080144" w:rsidRPr="00080144" w:rsidRDefault="00080144" w:rsidP="00CE087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</w:p>
          <w:p w14:paraId="5F66AB04" w14:textId="77913F1C" w:rsidR="00080144" w:rsidRPr="00080144" w:rsidRDefault="00080144" w:rsidP="00CE087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</w:p>
        </w:tc>
        <w:tc>
          <w:tcPr>
            <w:tcW w:w="0" w:type="auto"/>
          </w:tcPr>
          <w:p w14:paraId="00BB960B" w14:textId="77777777" w:rsidR="00080144" w:rsidRPr="00080144" w:rsidRDefault="00080144" w:rsidP="00CE087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2,001,060</w:t>
            </w:r>
          </w:p>
        </w:tc>
        <w:tc>
          <w:tcPr>
            <w:tcW w:w="0" w:type="auto"/>
          </w:tcPr>
          <w:p w14:paraId="3777D274" w14:textId="77777777" w:rsidR="00080144" w:rsidRPr="00080144" w:rsidRDefault="00080144" w:rsidP="00CE087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2,102,305</w:t>
            </w:r>
          </w:p>
        </w:tc>
        <w:tc>
          <w:tcPr>
            <w:tcW w:w="0" w:type="auto"/>
          </w:tcPr>
          <w:p w14:paraId="0AD1774C" w14:textId="77777777" w:rsidR="00080144" w:rsidRPr="00080144" w:rsidRDefault="00080144" w:rsidP="00CE087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,568,301</w:t>
            </w:r>
          </w:p>
        </w:tc>
        <w:tc>
          <w:tcPr>
            <w:tcW w:w="0" w:type="auto"/>
          </w:tcPr>
          <w:p w14:paraId="20DA64AB" w14:textId="77777777" w:rsidR="00080144" w:rsidRPr="00080144" w:rsidRDefault="00080144" w:rsidP="00CE087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,429,148</w:t>
            </w:r>
          </w:p>
        </w:tc>
        <w:tc>
          <w:tcPr>
            <w:tcW w:w="0" w:type="auto"/>
          </w:tcPr>
          <w:p w14:paraId="7554C797" w14:textId="77777777" w:rsidR="00080144" w:rsidRPr="00080144" w:rsidRDefault="00080144" w:rsidP="00CE087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,429,148</w:t>
            </w:r>
          </w:p>
        </w:tc>
        <w:tc>
          <w:tcPr>
            <w:tcW w:w="0" w:type="auto"/>
          </w:tcPr>
          <w:p w14:paraId="5079D308" w14:textId="77777777" w:rsidR="00080144" w:rsidRPr="00080144" w:rsidRDefault="00080144" w:rsidP="00CE087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,471,271</w:t>
            </w:r>
          </w:p>
        </w:tc>
      </w:tr>
      <w:tr w:rsidR="00080144" w:rsidRPr="00E41B1B" w14:paraId="7A7D0669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1D6F237E" w14:textId="77777777" w:rsidR="00080144" w:rsidRDefault="00080144" w:rsidP="00CE0877">
            <w:pPr>
              <w:rPr>
                <w:iCs w:val="0"/>
                <w:noProof/>
              </w:rPr>
            </w:pPr>
            <w:r>
              <w:rPr>
                <w:iCs w:val="0"/>
                <w:noProof/>
              </w:rPr>
              <w:t>Other</w:t>
            </w:r>
          </w:p>
          <w:p w14:paraId="132BB00B" w14:textId="243B9927" w:rsidR="00080144" w:rsidRPr="00E41B1B" w:rsidRDefault="00080144" w:rsidP="00CE0877">
            <w:pPr>
              <w:rPr>
                <w:noProof/>
              </w:rPr>
            </w:pPr>
          </w:p>
        </w:tc>
        <w:tc>
          <w:tcPr>
            <w:tcW w:w="0" w:type="auto"/>
          </w:tcPr>
          <w:p w14:paraId="5C2CAE87" w14:textId="77777777" w:rsidR="00080144" w:rsidRDefault="00080144" w:rsidP="00CE08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Beginning Balance</w:t>
            </w:r>
          </w:p>
          <w:p w14:paraId="0E0D5610" w14:textId="6FBDB744" w:rsidR="00080144" w:rsidRPr="00E41B1B" w:rsidRDefault="00080144" w:rsidP="00CE08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30AB62E7" w14:textId="77777777" w:rsidR="00080144" w:rsidRPr="00E41B1B" w:rsidRDefault="00080144" w:rsidP="00CE08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,195,758</w:t>
            </w:r>
          </w:p>
        </w:tc>
        <w:tc>
          <w:tcPr>
            <w:tcW w:w="0" w:type="auto"/>
          </w:tcPr>
          <w:p w14:paraId="39FE0F83" w14:textId="77777777" w:rsidR="00080144" w:rsidRPr="00E41B1B" w:rsidRDefault="00080144" w:rsidP="00CE08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,532,345</w:t>
            </w:r>
          </w:p>
        </w:tc>
        <w:tc>
          <w:tcPr>
            <w:tcW w:w="0" w:type="auto"/>
          </w:tcPr>
          <w:p w14:paraId="62A5D507" w14:textId="77777777" w:rsidR="00080144" w:rsidRPr="00E41B1B" w:rsidRDefault="00080144" w:rsidP="00CE08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0EEA4F7A" w14:textId="77777777" w:rsidR="00080144" w:rsidRPr="00E41B1B" w:rsidRDefault="00080144" w:rsidP="00CE08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742,380</w:t>
            </w:r>
          </w:p>
        </w:tc>
        <w:tc>
          <w:tcPr>
            <w:tcW w:w="0" w:type="auto"/>
          </w:tcPr>
          <w:p w14:paraId="4DF7BE4E" w14:textId="77777777" w:rsidR="00080144" w:rsidRPr="00E41B1B" w:rsidRDefault="00080144" w:rsidP="00CE08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,955,476</w:t>
            </w:r>
          </w:p>
        </w:tc>
        <w:tc>
          <w:tcPr>
            <w:tcW w:w="0" w:type="auto"/>
          </w:tcPr>
          <w:p w14:paraId="344C9F03" w14:textId="77777777" w:rsidR="00080144" w:rsidRPr="00E41B1B" w:rsidRDefault="00080144" w:rsidP="00CE08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,069,780</w:t>
            </w:r>
          </w:p>
        </w:tc>
      </w:tr>
      <w:tr w:rsidR="00080144" w:rsidRPr="00080144" w14:paraId="4DAA1253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296BDF8F" w14:textId="0D9007F3" w:rsidR="00080144" w:rsidRPr="00080144" w:rsidRDefault="00080144" w:rsidP="00CE0877">
            <w:pPr>
              <w:rPr>
                <w:b/>
                <w:noProof/>
              </w:rPr>
            </w:pPr>
          </w:p>
        </w:tc>
        <w:tc>
          <w:tcPr>
            <w:tcW w:w="0" w:type="auto"/>
          </w:tcPr>
          <w:p w14:paraId="0C071D33" w14:textId="77777777" w:rsidR="00080144" w:rsidRPr="00080144" w:rsidRDefault="00080144" w:rsidP="00CE087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Total Other</w:t>
            </w:r>
          </w:p>
          <w:p w14:paraId="4BEFCFFE" w14:textId="77777777" w:rsidR="00080144" w:rsidRPr="00080144" w:rsidRDefault="00080144" w:rsidP="00CE087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</w:p>
          <w:p w14:paraId="2A6C3CB4" w14:textId="07F7E3EE" w:rsidR="00080144" w:rsidRPr="00080144" w:rsidRDefault="00080144" w:rsidP="00CE087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</w:p>
        </w:tc>
        <w:tc>
          <w:tcPr>
            <w:tcW w:w="0" w:type="auto"/>
          </w:tcPr>
          <w:p w14:paraId="1561915F" w14:textId="77777777" w:rsidR="00080144" w:rsidRPr="00080144" w:rsidRDefault="00080144" w:rsidP="00CE087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,195,758</w:t>
            </w:r>
          </w:p>
        </w:tc>
        <w:tc>
          <w:tcPr>
            <w:tcW w:w="0" w:type="auto"/>
          </w:tcPr>
          <w:p w14:paraId="5B12A408" w14:textId="77777777" w:rsidR="00080144" w:rsidRPr="00080144" w:rsidRDefault="00080144" w:rsidP="00CE087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,532,345</w:t>
            </w:r>
          </w:p>
        </w:tc>
        <w:tc>
          <w:tcPr>
            <w:tcW w:w="0" w:type="auto"/>
          </w:tcPr>
          <w:p w14:paraId="752B9B6C" w14:textId="77777777" w:rsidR="00080144" w:rsidRPr="00080144" w:rsidRDefault="00080144" w:rsidP="00CE087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24F67A3E" w14:textId="77777777" w:rsidR="00080144" w:rsidRPr="00080144" w:rsidRDefault="00080144" w:rsidP="00CE087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742,380</w:t>
            </w:r>
          </w:p>
        </w:tc>
        <w:tc>
          <w:tcPr>
            <w:tcW w:w="0" w:type="auto"/>
          </w:tcPr>
          <w:p w14:paraId="1EBC67AE" w14:textId="77777777" w:rsidR="00080144" w:rsidRPr="00080144" w:rsidRDefault="00080144" w:rsidP="00CE087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,955,476</w:t>
            </w:r>
          </w:p>
        </w:tc>
        <w:tc>
          <w:tcPr>
            <w:tcW w:w="0" w:type="auto"/>
          </w:tcPr>
          <w:p w14:paraId="3CE238CE" w14:textId="77777777" w:rsidR="00080144" w:rsidRPr="00080144" w:rsidRDefault="00080144" w:rsidP="00CE087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,069,780</w:t>
            </w:r>
          </w:p>
        </w:tc>
      </w:tr>
      <w:tr w:rsidR="00080144" w:rsidRPr="00080144" w14:paraId="6721C39B" w14:textId="77777777" w:rsidTr="00080144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0" w:type="auto"/>
          </w:tcPr>
          <w:p w14:paraId="108DCBAD" w14:textId="2640A088" w:rsidR="00080144" w:rsidRPr="00080144" w:rsidRDefault="00080144" w:rsidP="00CE0877">
            <w:pPr>
              <w:rPr>
                <w:noProof/>
              </w:rPr>
            </w:pPr>
          </w:p>
        </w:tc>
        <w:tc>
          <w:tcPr>
            <w:tcW w:w="0" w:type="auto"/>
          </w:tcPr>
          <w:p w14:paraId="2ACB774D" w14:textId="344D167D" w:rsidR="00080144" w:rsidRPr="00080144" w:rsidRDefault="00080144" w:rsidP="00CE0877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bCs w:val="0"/>
                <w:noProof/>
              </w:rPr>
              <w:t>Grand Total</w:t>
            </w:r>
          </w:p>
        </w:tc>
        <w:tc>
          <w:tcPr>
            <w:tcW w:w="0" w:type="auto"/>
          </w:tcPr>
          <w:p w14:paraId="5AAC9B70" w14:textId="77777777" w:rsidR="00080144" w:rsidRPr="00080144" w:rsidRDefault="00080144" w:rsidP="00CE0877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 w:rsidRPr="00080144">
              <w:rPr>
                <w:noProof/>
              </w:rPr>
              <w:t>$3,196,818</w:t>
            </w:r>
          </w:p>
        </w:tc>
        <w:tc>
          <w:tcPr>
            <w:tcW w:w="0" w:type="auto"/>
          </w:tcPr>
          <w:p w14:paraId="2AD4090E" w14:textId="77777777" w:rsidR="00080144" w:rsidRPr="00080144" w:rsidRDefault="00080144" w:rsidP="00CE0877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 w:rsidRPr="00080144">
              <w:rPr>
                <w:noProof/>
              </w:rPr>
              <w:t>$3,634,650</w:t>
            </w:r>
          </w:p>
        </w:tc>
        <w:tc>
          <w:tcPr>
            <w:tcW w:w="0" w:type="auto"/>
          </w:tcPr>
          <w:p w14:paraId="236C311C" w14:textId="77777777" w:rsidR="00080144" w:rsidRPr="00080144" w:rsidRDefault="00080144" w:rsidP="00CE0877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 w:rsidRPr="00080144">
              <w:rPr>
                <w:noProof/>
              </w:rPr>
              <w:t>$1,568,301</w:t>
            </w:r>
          </w:p>
        </w:tc>
        <w:tc>
          <w:tcPr>
            <w:tcW w:w="0" w:type="auto"/>
          </w:tcPr>
          <w:p w14:paraId="08A4BC8B" w14:textId="77777777" w:rsidR="00080144" w:rsidRPr="00080144" w:rsidRDefault="00080144" w:rsidP="00CE0877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 w:rsidRPr="00080144">
              <w:rPr>
                <w:noProof/>
              </w:rPr>
              <w:t>$2,171,528</w:t>
            </w:r>
          </w:p>
        </w:tc>
        <w:tc>
          <w:tcPr>
            <w:tcW w:w="0" w:type="auto"/>
          </w:tcPr>
          <w:p w14:paraId="32E1CAE8" w14:textId="77777777" w:rsidR="00080144" w:rsidRPr="00080144" w:rsidRDefault="00080144" w:rsidP="00CE0877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 w:rsidRPr="00080144">
              <w:rPr>
                <w:noProof/>
              </w:rPr>
              <w:t>$3,384,624</w:t>
            </w:r>
          </w:p>
        </w:tc>
        <w:tc>
          <w:tcPr>
            <w:tcW w:w="0" w:type="auto"/>
          </w:tcPr>
          <w:p w14:paraId="1B31F8C8" w14:textId="77777777" w:rsidR="00080144" w:rsidRPr="00080144" w:rsidRDefault="00080144" w:rsidP="00CE0877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 w:rsidRPr="00080144">
              <w:rPr>
                <w:noProof/>
              </w:rPr>
              <w:t>$2,541,051</w:t>
            </w:r>
          </w:p>
        </w:tc>
      </w:tr>
    </w:tbl>
    <w:p w14:paraId="1559FEEE" w14:textId="77777777" w:rsidR="00080144" w:rsidRDefault="00080144" w:rsidP="00BA7413">
      <w:pPr>
        <w:tabs>
          <w:tab w:val="left" w:pos="4860"/>
        </w:tabs>
      </w:pPr>
      <w:r>
        <w:br w:type="textWrapping" w:clear="all"/>
      </w:r>
    </w:p>
    <w:p w14:paraId="3895C056" w14:textId="77777777" w:rsidR="00080144" w:rsidRDefault="00080144" w:rsidP="005046ED">
      <w:pPr>
        <w:pStyle w:val="Heading2"/>
        <w:rPr>
          <w:rStyle w:val="Strong"/>
        </w:rPr>
      </w:pPr>
      <w:r w:rsidRPr="00BB6210">
        <w:rPr>
          <w:b/>
          <w:bCs/>
          <w:noProof/>
        </w:rPr>
        <w:t>055 GOLF COURSE FUND</w:t>
      </w:r>
      <w:r w:rsidRPr="00EE2F99">
        <w:rPr>
          <w:rStyle w:val="Strong"/>
        </w:rPr>
        <w:t xml:space="preserve"> – Expense Summary </w:t>
      </w:r>
    </w:p>
    <w:p w14:paraId="64006ED8" w14:textId="77777777" w:rsidR="00080144" w:rsidRDefault="00080144" w:rsidP="00006D0F">
      <w:pPr>
        <w:rPr>
          <w:b/>
          <w:bCs/>
          <w:noProof/>
          <w:vanish/>
        </w:rPr>
      </w:pPr>
    </w:p>
    <w:tbl>
      <w:tblPr>
        <w:tblStyle w:val="GridTable3-Accent1"/>
        <w:tblW w:w="0" w:type="auto"/>
        <w:tblLook w:val="04E0" w:firstRow="1" w:lastRow="1" w:firstColumn="1" w:lastColumn="0" w:noHBand="0" w:noVBand="1"/>
      </w:tblPr>
      <w:tblGrid>
        <w:gridCol w:w="738"/>
        <w:gridCol w:w="2103"/>
        <w:gridCol w:w="1222"/>
        <w:gridCol w:w="1222"/>
        <w:gridCol w:w="1222"/>
        <w:gridCol w:w="1222"/>
        <w:gridCol w:w="1222"/>
        <w:gridCol w:w="1222"/>
      </w:tblGrid>
      <w:tr w:rsidR="00080144" w:rsidRPr="00AB7713" w14:paraId="0739DDE9" w14:textId="77777777" w:rsidTr="0008014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0" w:type="auto"/>
          </w:tcPr>
          <w:p w14:paraId="7FA938DE" w14:textId="0C647EDF" w:rsidR="00080144" w:rsidRPr="00AB7713" w:rsidRDefault="00080144" w:rsidP="00311637">
            <w:pPr>
              <w:rPr>
                <w:noProof/>
              </w:rPr>
            </w:pPr>
          </w:p>
        </w:tc>
        <w:tc>
          <w:tcPr>
            <w:tcW w:w="0" w:type="auto"/>
          </w:tcPr>
          <w:p w14:paraId="19F7AC24" w14:textId="0663F31A" w:rsidR="00080144" w:rsidRPr="00AB7713" w:rsidRDefault="00080144" w:rsidP="0031163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32CA7195" w14:textId="77777777" w:rsidR="00080144" w:rsidRDefault="00080144" w:rsidP="0031163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 xml:space="preserve">Actuals </w:t>
            </w:r>
          </w:p>
          <w:p w14:paraId="4D938E8F" w14:textId="1B7430B5" w:rsidR="00080144" w:rsidRPr="00AB7713" w:rsidRDefault="00080144" w:rsidP="0031163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FY 2021</w:t>
            </w:r>
          </w:p>
        </w:tc>
        <w:tc>
          <w:tcPr>
            <w:tcW w:w="0" w:type="auto"/>
          </w:tcPr>
          <w:p w14:paraId="241536AB" w14:textId="77777777" w:rsidR="00080144" w:rsidRDefault="00080144" w:rsidP="0031163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 xml:space="preserve">Actuals </w:t>
            </w:r>
          </w:p>
          <w:p w14:paraId="30D0E79B" w14:textId="5CDEF99D" w:rsidR="00080144" w:rsidRPr="00AB7713" w:rsidRDefault="00080144" w:rsidP="0031163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FY 2022</w:t>
            </w:r>
          </w:p>
        </w:tc>
        <w:tc>
          <w:tcPr>
            <w:tcW w:w="0" w:type="auto"/>
          </w:tcPr>
          <w:p w14:paraId="0148014A" w14:textId="77777777" w:rsidR="00080144" w:rsidRDefault="00080144" w:rsidP="0031163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YTD</w:t>
            </w:r>
          </w:p>
          <w:p w14:paraId="5951EF1D" w14:textId="42662017" w:rsidR="00080144" w:rsidRPr="00AB7713" w:rsidRDefault="00080144" w:rsidP="0031163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FY 2023</w:t>
            </w:r>
          </w:p>
        </w:tc>
        <w:tc>
          <w:tcPr>
            <w:tcW w:w="0" w:type="auto"/>
          </w:tcPr>
          <w:p w14:paraId="738D48F0" w14:textId="77777777" w:rsidR="00080144" w:rsidRDefault="00080144" w:rsidP="0031163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Original</w:t>
            </w:r>
          </w:p>
          <w:p w14:paraId="374F0227" w14:textId="0E34234A" w:rsidR="00080144" w:rsidRPr="00AB7713" w:rsidRDefault="00080144" w:rsidP="0031163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FY 2023</w:t>
            </w:r>
          </w:p>
        </w:tc>
        <w:tc>
          <w:tcPr>
            <w:tcW w:w="0" w:type="auto"/>
          </w:tcPr>
          <w:p w14:paraId="7EEAACFC" w14:textId="77777777" w:rsidR="00080144" w:rsidRDefault="00080144" w:rsidP="0031163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Adjusted</w:t>
            </w:r>
          </w:p>
          <w:p w14:paraId="6D126B1B" w14:textId="0BFB4632" w:rsidR="00080144" w:rsidRPr="00AB7713" w:rsidRDefault="00080144" w:rsidP="0031163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FY 2023</w:t>
            </w:r>
          </w:p>
        </w:tc>
        <w:tc>
          <w:tcPr>
            <w:tcW w:w="0" w:type="auto"/>
          </w:tcPr>
          <w:p w14:paraId="710CD5AD" w14:textId="77777777" w:rsidR="00080144" w:rsidRDefault="00080144" w:rsidP="0031163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Budget</w:t>
            </w:r>
          </w:p>
          <w:p w14:paraId="76A3DBF3" w14:textId="146E4463" w:rsidR="00080144" w:rsidRPr="00AB7713" w:rsidRDefault="00080144" w:rsidP="0031163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FY 2024</w:t>
            </w:r>
          </w:p>
        </w:tc>
      </w:tr>
      <w:tr w:rsidR="00080144" w:rsidRPr="00AB7713" w14:paraId="65810473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0D1E537B" w14:textId="77777777" w:rsidR="00080144" w:rsidRDefault="00080144" w:rsidP="00311637">
            <w:pPr>
              <w:rPr>
                <w:noProof/>
              </w:rPr>
            </w:pPr>
            <w:r>
              <w:rPr>
                <w:noProof/>
              </w:rPr>
              <w:t>Depts</w:t>
            </w:r>
          </w:p>
          <w:p w14:paraId="5202E506" w14:textId="3B4CD1ED" w:rsidR="00080144" w:rsidRPr="00AB7713" w:rsidRDefault="00080144" w:rsidP="00311637">
            <w:pPr>
              <w:rPr>
                <w:noProof/>
              </w:rPr>
            </w:pPr>
          </w:p>
        </w:tc>
        <w:tc>
          <w:tcPr>
            <w:tcW w:w="0" w:type="auto"/>
          </w:tcPr>
          <w:p w14:paraId="3E1BE967" w14:textId="77777777" w:rsidR="00080144" w:rsidRDefault="00080144" w:rsidP="0031163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Personnel</w:t>
            </w:r>
          </w:p>
          <w:p w14:paraId="5418E58E" w14:textId="345BBAD9" w:rsidR="00080144" w:rsidRPr="00AB7713" w:rsidRDefault="00080144" w:rsidP="0031163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5A2B5246" w14:textId="77777777" w:rsidR="00080144" w:rsidRPr="00AB7713" w:rsidRDefault="00080144" w:rsidP="0031163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805,972</w:t>
            </w:r>
          </w:p>
        </w:tc>
        <w:tc>
          <w:tcPr>
            <w:tcW w:w="0" w:type="auto"/>
          </w:tcPr>
          <w:p w14:paraId="4B003187" w14:textId="77777777" w:rsidR="00080144" w:rsidRPr="00AB7713" w:rsidRDefault="00080144" w:rsidP="0031163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808,089</w:t>
            </w:r>
          </w:p>
        </w:tc>
        <w:tc>
          <w:tcPr>
            <w:tcW w:w="0" w:type="auto"/>
          </w:tcPr>
          <w:p w14:paraId="6178E9AC" w14:textId="77777777" w:rsidR="00080144" w:rsidRPr="00AB7713" w:rsidRDefault="00080144" w:rsidP="0031163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701,160</w:t>
            </w:r>
          </w:p>
        </w:tc>
        <w:tc>
          <w:tcPr>
            <w:tcW w:w="0" w:type="auto"/>
          </w:tcPr>
          <w:p w14:paraId="76A95F52" w14:textId="77777777" w:rsidR="00080144" w:rsidRPr="00AB7713" w:rsidRDefault="00080144" w:rsidP="0031163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,013,633</w:t>
            </w:r>
          </w:p>
        </w:tc>
        <w:tc>
          <w:tcPr>
            <w:tcW w:w="0" w:type="auto"/>
          </w:tcPr>
          <w:p w14:paraId="5ABAC5F2" w14:textId="77777777" w:rsidR="00080144" w:rsidRPr="00AB7713" w:rsidRDefault="00080144" w:rsidP="0031163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,013,633</w:t>
            </w:r>
          </w:p>
        </w:tc>
        <w:tc>
          <w:tcPr>
            <w:tcW w:w="0" w:type="auto"/>
          </w:tcPr>
          <w:p w14:paraId="4A48CA2D" w14:textId="77777777" w:rsidR="00080144" w:rsidRPr="00AB7713" w:rsidRDefault="00080144" w:rsidP="0031163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,110,825</w:t>
            </w:r>
          </w:p>
        </w:tc>
      </w:tr>
      <w:tr w:rsidR="00080144" w:rsidRPr="00AB7713" w14:paraId="17584B31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2194A365" w14:textId="5E196086" w:rsidR="00080144" w:rsidRPr="00AB7713" w:rsidRDefault="00080144" w:rsidP="00311637">
            <w:pPr>
              <w:rPr>
                <w:noProof/>
              </w:rPr>
            </w:pPr>
          </w:p>
        </w:tc>
        <w:tc>
          <w:tcPr>
            <w:tcW w:w="0" w:type="auto"/>
          </w:tcPr>
          <w:p w14:paraId="66987A0F" w14:textId="77777777" w:rsidR="00080144" w:rsidRDefault="00080144" w:rsidP="0031163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Mat, Suppls, Services</w:t>
            </w:r>
          </w:p>
          <w:p w14:paraId="5E4D1795" w14:textId="3420BA51" w:rsidR="00080144" w:rsidRPr="00AB7713" w:rsidRDefault="00080144" w:rsidP="0031163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4E8E8A51" w14:textId="77777777" w:rsidR="00080144" w:rsidRPr="00AB7713" w:rsidRDefault="00080144" w:rsidP="0031163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710,228</w:t>
            </w:r>
          </w:p>
        </w:tc>
        <w:tc>
          <w:tcPr>
            <w:tcW w:w="0" w:type="auto"/>
          </w:tcPr>
          <w:p w14:paraId="4D5D2170" w14:textId="77777777" w:rsidR="00080144" w:rsidRPr="00AB7713" w:rsidRDefault="00080144" w:rsidP="0031163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912,899</w:t>
            </w:r>
          </w:p>
        </w:tc>
        <w:tc>
          <w:tcPr>
            <w:tcW w:w="0" w:type="auto"/>
          </w:tcPr>
          <w:p w14:paraId="08D8A1A1" w14:textId="77777777" w:rsidR="00080144" w:rsidRPr="00AB7713" w:rsidRDefault="00080144" w:rsidP="0031163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590,618</w:t>
            </w:r>
          </w:p>
        </w:tc>
        <w:tc>
          <w:tcPr>
            <w:tcW w:w="0" w:type="auto"/>
          </w:tcPr>
          <w:p w14:paraId="79BD4C17" w14:textId="77777777" w:rsidR="00080144" w:rsidRPr="00AB7713" w:rsidRDefault="00080144" w:rsidP="0031163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652,909</w:t>
            </w:r>
          </w:p>
        </w:tc>
        <w:tc>
          <w:tcPr>
            <w:tcW w:w="0" w:type="auto"/>
          </w:tcPr>
          <w:p w14:paraId="6E1D0DCE" w14:textId="77777777" w:rsidR="00080144" w:rsidRPr="00AB7713" w:rsidRDefault="00080144" w:rsidP="0031163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652,909</w:t>
            </w:r>
          </w:p>
        </w:tc>
        <w:tc>
          <w:tcPr>
            <w:tcW w:w="0" w:type="auto"/>
          </w:tcPr>
          <w:p w14:paraId="6BA796FD" w14:textId="77777777" w:rsidR="00080144" w:rsidRPr="00AB7713" w:rsidRDefault="00080144" w:rsidP="0031163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687,145</w:t>
            </w:r>
          </w:p>
        </w:tc>
      </w:tr>
      <w:tr w:rsidR="00080144" w:rsidRPr="00AB7713" w14:paraId="2A4DA7DD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31496434" w14:textId="55472E35" w:rsidR="00080144" w:rsidRPr="00AB7713" w:rsidRDefault="00080144" w:rsidP="00311637">
            <w:pPr>
              <w:rPr>
                <w:noProof/>
              </w:rPr>
            </w:pPr>
          </w:p>
        </w:tc>
        <w:tc>
          <w:tcPr>
            <w:tcW w:w="0" w:type="auto"/>
          </w:tcPr>
          <w:p w14:paraId="71F4D69B" w14:textId="77777777" w:rsidR="00080144" w:rsidRDefault="00080144" w:rsidP="0031163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Capital</w:t>
            </w:r>
          </w:p>
          <w:p w14:paraId="6795EAB7" w14:textId="006D08BC" w:rsidR="00080144" w:rsidRPr="00AB7713" w:rsidRDefault="00080144" w:rsidP="0031163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7D5A67C9" w14:textId="77777777" w:rsidR="00080144" w:rsidRPr="00AB7713" w:rsidRDefault="00080144" w:rsidP="0031163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3,583</w:t>
            </w:r>
          </w:p>
        </w:tc>
        <w:tc>
          <w:tcPr>
            <w:tcW w:w="0" w:type="auto"/>
          </w:tcPr>
          <w:p w14:paraId="104C8D26" w14:textId="77777777" w:rsidR="00080144" w:rsidRPr="00AB7713" w:rsidRDefault="00080144" w:rsidP="0031163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(192,591)</w:t>
            </w:r>
          </w:p>
        </w:tc>
        <w:tc>
          <w:tcPr>
            <w:tcW w:w="0" w:type="auto"/>
          </w:tcPr>
          <w:p w14:paraId="63CF997C" w14:textId="77777777" w:rsidR="00080144" w:rsidRPr="00AB7713" w:rsidRDefault="00080144" w:rsidP="0031163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3,155</w:t>
            </w:r>
          </w:p>
        </w:tc>
        <w:tc>
          <w:tcPr>
            <w:tcW w:w="0" w:type="auto"/>
          </w:tcPr>
          <w:p w14:paraId="2E400A1B" w14:textId="77777777" w:rsidR="00080144" w:rsidRPr="00AB7713" w:rsidRDefault="00080144" w:rsidP="0031163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14,565</w:t>
            </w:r>
          </w:p>
        </w:tc>
        <w:tc>
          <w:tcPr>
            <w:tcW w:w="0" w:type="auto"/>
          </w:tcPr>
          <w:p w14:paraId="69D08267" w14:textId="77777777" w:rsidR="00080144" w:rsidRPr="00AB7713" w:rsidRDefault="00080144" w:rsidP="0031163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476,950</w:t>
            </w:r>
          </w:p>
        </w:tc>
        <w:tc>
          <w:tcPr>
            <w:tcW w:w="0" w:type="auto"/>
          </w:tcPr>
          <w:p w14:paraId="7F278607" w14:textId="77777777" w:rsidR="00080144" w:rsidRPr="00AB7713" w:rsidRDefault="00080144" w:rsidP="0031163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282,928</w:t>
            </w:r>
          </w:p>
        </w:tc>
      </w:tr>
      <w:tr w:rsidR="00080144" w:rsidRPr="00AB7713" w14:paraId="0124B21E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002DA3BA" w14:textId="3BB2873A" w:rsidR="00080144" w:rsidRPr="00AB7713" w:rsidRDefault="00080144" w:rsidP="00311637">
            <w:pPr>
              <w:rPr>
                <w:noProof/>
              </w:rPr>
            </w:pPr>
          </w:p>
        </w:tc>
        <w:tc>
          <w:tcPr>
            <w:tcW w:w="0" w:type="auto"/>
          </w:tcPr>
          <w:p w14:paraId="6FB797FD" w14:textId="77777777" w:rsidR="00080144" w:rsidRDefault="00080144" w:rsidP="0031163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Debt Service</w:t>
            </w:r>
          </w:p>
          <w:p w14:paraId="71EED342" w14:textId="29424E03" w:rsidR="00080144" w:rsidRPr="00AB7713" w:rsidRDefault="00080144" w:rsidP="0031163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722B901F" w14:textId="77777777" w:rsidR="00080144" w:rsidRPr="00AB7713" w:rsidRDefault="00080144" w:rsidP="0031163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76</w:t>
            </w:r>
          </w:p>
        </w:tc>
        <w:tc>
          <w:tcPr>
            <w:tcW w:w="0" w:type="auto"/>
          </w:tcPr>
          <w:p w14:paraId="0C44FB50" w14:textId="77777777" w:rsidR="00080144" w:rsidRPr="00AB7713" w:rsidRDefault="00080144" w:rsidP="0031163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4D69DDE4" w14:textId="77777777" w:rsidR="00080144" w:rsidRPr="00AB7713" w:rsidRDefault="00080144" w:rsidP="0031163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717245A6" w14:textId="77777777" w:rsidR="00080144" w:rsidRPr="00AB7713" w:rsidRDefault="00080144" w:rsidP="0031163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47E6D8A1" w14:textId="77777777" w:rsidR="00080144" w:rsidRPr="00AB7713" w:rsidRDefault="00080144" w:rsidP="0031163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7E1184E8" w14:textId="77777777" w:rsidR="00080144" w:rsidRPr="00AB7713" w:rsidRDefault="00080144" w:rsidP="0031163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</w:tr>
      <w:tr w:rsidR="00080144" w:rsidRPr="00080144" w14:paraId="44276811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77D1E9DC" w14:textId="71B6CBB4" w:rsidR="00080144" w:rsidRPr="00080144" w:rsidRDefault="00080144" w:rsidP="00311637">
            <w:pPr>
              <w:rPr>
                <w:b/>
                <w:noProof/>
              </w:rPr>
            </w:pPr>
          </w:p>
        </w:tc>
        <w:tc>
          <w:tcPr>
            <w:tcW w:w="0" w:type="auto"/>
          </w:tcPr>
          <w:p w14:paraId="56867508" w14:textId="77777777" w:rsidR="00080144" w:rsidRPr="00080144" w:rsidRDefault="00080144" w:rsidP="0031163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Total Depts</w:t>
            </w:r>
          </w:p>
          <w:p w14:paraId="02CDF7C5" w14:textId="77777777" w:rsidR="00080144" w:rsidRPr="00080144" w:rsidRDefault="00080144" w:rsidP="0031163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</w:p>
          <w:p w14:paraId="4B058945" w14:textId="7F4485CD" w:rsidR="00080144" w:rsidRPr="00080144" w:rsidRDefault="00080144" w:rsidP="0031163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</w:p>
        </w:tc>
        <w:tc>
          <w:tcPr>
            <w:tcW w:w="0" w:type="auto"/>
          </w:tcPr>
          <w:p w14:paraId="2E6FF41C" w14:textId="77777777" w:rsidR="00080144" w:rsidRPr="00080144" w:rsidRDefault="00080144" w:rsidP="0031163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,529,960</w:t>
            </w:r>
          </w:p>
        </w:tc>
        <w:tc>
          <w:tcPr>
            <w:tcW w:w="0" w:type="auto"/>
          </w:tcPr>
          <w:p w14:paraId="17F49A0F" w14:textId="77777777" w:rsidR="00080144" w:rsidRPr="00080144" w:rsidRDefault="00080144" w:rsidP="0031163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,528,397</w:t>
            </w:r>
          </w:p>
        </w:tc>
        <w:tc>
          <w:tcPr>
            <w:tcW w:w="0" w:type="auto"/>
          </w:tcPr>
          <w:p w14:paraId="1DC6FAA8" w14:textId="77777777" w:rsidR="00080144" w:rsidRPr="00080144" w:rsidRDefault="00080144" w:rsidP="0031163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,294,934</w:t>
            </w:r>
          </w:p>
        </w:tc>
        <w:tc>
          <w:tcPr>
            <w:tcW w:w="0" w:type="auto"/>
          </w:tcPr>
          <w:p w14:paraId="758AC443" w14:textId="77777777" w:rsidR="00080144" w:rsidRPr="00080144" w:rsidRDefault="00080144" w:rsidP="0031163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,781,107</w:t>
            </w:r>
          </w:p>
        </w:tc>
        <w:tc>
          <w:tcPr>
            <w:tcW w:w="0" w:type="auto"/>
          </w:tcPr>
          <w:p w14:paraId="6798383F" w14:textId="77777777" w:rsidR="00080144" w:rsidRPr="00080144" w:rsidRDefault="00080144" w:rsidP="0031163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2,143,492</w:t>
            </w:r>
          </w:p>
        </w:tc>
        <w:tc>
          <w:tcPr>
            <w:tcW w:w="0" w:type="auto"/>
          </w:tcPr>
          <w:p w14:paraId="55B2B71B" w14:textId="77777777" w:rsidR="00080144" w:rsidRPr="00080144" w:rsidRDefault="00080144" w:rsidP="0031163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2,080,898</w:t>
            </w:r>
          </w:p>
        </w:tc>
      </w:tr>
      <w:tr w:rsidR="00080144" w:rsidRPr="00AB7713" w14:paraId="4E5D28CC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5D1ACA85" w14:textId="77777777" w:rsidR="00080144" w:rsidRDefault="00080144" w:rsidP="00311637">
            <w:pPr>
              <w:rPr>
                <w:iCs w:val="0"/>
                <w:noProof/>
              </w:rPr>
            </w:pPr>
            <w:r>
              <w:rPr>
                <w:iCs w:val="0"/>
                <w:noProof/>
              </w:rPr>
              <w:lastRenderedPageBreak/>
              <w:t>Other</w:t>
            </w:r>
          </w:p>
          <w:p w14:paraId="36D0252D" w14:textId="4C1502D7" w:rsidR="00080144" w:rsidRPr="00AB7713" w:rsidRDefault="00080144" w:rsidP="00311637">
            <w:pPr>
              <w:rPr>
                <w:noProof/>
              </w:rPr>
            </w:pPr>
          </w:p>
        </w:tc>
        <w:tc>
          <w:tcPr>
            <w:tcW w:w="0" w:type="auto"/>
          </w:tcPr>
          <w:p w14:paraId="48D45379" w14:textId="77777777" w:rsidR="00080144" w:rsidRDefault="00080144" w:rsidP="0031163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Interfund Transfer</w:t>
            </w:r>
          </w:p>
          <w:p w14:paraId="6A2EF062" w14:textId="6CC47BF5" w:rsidR="00080144" w:rsidRPr="00AB7713" w:rsidRDefault="00080144" w:rsidP="0031163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25C8D2EB" w14:textId="77777777" w:rsidR="00080144" w:rsidRPr="00AB7713" w:rsidRDefault="00080144" w:rsidP="0031163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34,513</w:t>
            </w:r>
          </w:p>
        </w:tc>
        <w:tc>
          <w:tcPr>
            <w:tcW w:w="0" w:type="auto"/>
          </w:tcPr>
          <w:p w14:paraId="245049C1" w14:textId="77777777" w:rsidR="00080144" w:rsidRPr="00AB7713" w:rsidRDefault="00080144" w:rsidP="0031163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50,777</w:t>
            </w:r>
          </w:p>
        </w:tc>
        <w:tc>
          <w:tcPr>
            <w:tcW w:w="0" w:type="auto"/>
          </w:tcPr>
          <w:p w14:paraId="372A366C" w14:textId="77777777" w:rsidR="00080144" w:rsidRPr="00AB7713" w:rsidRDefault="00080144" w:rsidP="0031163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54,088</w:t>
            </w:r>
          </w:p>
        </w:tc>
        <w:tc>
          <w:tcPr>
            <w:tcW w:w="0" w:type="auto"/>
          </w:tcPr>
          <w:p w14:paraId="6976A7BF" w14:textId="77777777" w:rsidR="00080144" w:rsidRPr="00AB7713" w:rsidRDefault="00080144" w:rsidP="0031163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68,102</w:t>
            </w:r>
          </w:p>
        </w:tc>
        <w:tc>
          <w:tcPr>
            <w:tcW w:w="0" w:type="auto"/>
          </w:tcPr>
          <w:p w14:paraId="080E346A" w14:textId="77777777" w:rsidR="00080144" w:rsidRPr="00AB7713" w:rsidRDefault="00080144" w:rsidP="0031163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71,352</w:t>
            </w:r>
          </w:p>
        </w:tc>
        <w:tc>
          <w:tcPr>
            <w:tcW w:w="0" w:type="auto"/>
          </w:tcPr>
          <w:p w14:paraId="23FD7ACF" w14:textId="77777777" w:rsidR="00080144" w:rsidRPr="00AB7713" w:rsidRDefault="00080144" w:rsidP="0031163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79,945</w:t>
            </w:r>
          </w:p>
        </w:tc>
      </w:tr>
      <w:tr w:rsidR="00080144" w:rsidRPr="00AB7713" w14:paraId="7B395A43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66F2EC87" w14:textId="6DD864B1" w:rsidR="00080144" w:rsidRPr="00AB7713" w:rsidRDefault="00080144" w:rsidP="00311637">
            <w:pPr>
              <w:rPr>
                <w:noProof/>
              </w:rPr>
            </w:pPr>
          </w:p>
        </w:tc>
        <w:tc>
          <w:tcPr>
            <w:tcW w:w="0" w:type="auto"/>
          </w:tcPr>
          <w:p w14:paraId="358E19C1" w14:textId="77777777" w:rsidR="00080144" w:rsidRDefault="00080144" w:rsidP="0031163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Ending Balance</w:t>
            </w:r>
          </w:p>
          <w:p w14:paraId="1068EFC1" w14:textId="04D9E0B4" w:rsidR="00080144" w:rsidRPr="00AB7713" w:rsidRDefault="00080144" w:rsidP="0031163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24C28A7E" w14:textId="77777777" w:rsidR="00080144" w:rsidRPr="00AB7713" w:rsidRDefault="00080144" w:rsidP="0031163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,532,345</w:t>
            </w:r>
          </w:p>
        </w:tc>
        <w:tc>
          <w:tcPr>
            <w:tcW w:w="0" w:type="auto"/>
          </w:tcPr>
          <w:p w14:paraId="5647D345" w14:textId="77777777" w:rsidR="00080144" w:rsidRPr="00AB7713" w:rsidRDefault="00080144" w:rsidP="0031163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,955,476</w:t>
            </w:r>
          </w:p>
        </w:tc>
        <w:tc>
          <w:tcPr>
            <w:tcW w:w="0" w:type="auto"/>
          </w:tcPr>
          <w:p w14:paraId="1C80F38E" w14:textId="77777777" w:rsidR="00080144" w:rsidRPr="00AB7713" w:rsidRDefault="00080144" w:rsidP="0031163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1A0C613C" w14:textId="77777777" w:rsidR="00080144" w:rsidRPr="00AB7713" w:rsidRDefault="00080144" w:rsidP="0031163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222,320</w:t>
            </w:r>
          </w:p>
        </w:tc>
        <w:tc>
          <w:tcPr>
            <w:tcW w:w="0" w:type="auto"/>
          </w:tcPr>
          <w:p w14:paraId="67FAFBAF" w14:textId="77777777" w:rsidR="00080144" w:rsidRPr="00AB7713" w:rsidRDefault="00080144" w:rsidP="0031163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,069,780</w:t>
            </w:r>
          </w:p>
        </w:tc>
        <w:tc>
          <w:tcPr>
            <w:tcW w:w="0" w:type="auto"/>
          </w:tcPr>
          <w:p w14:paraId="22964DF4" w14:textId="77777777" w:rsidR="00080144" w:rsidRPr="00AB7713" w:rsidRDefault="00080144" w:rsidP="0031163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280,208</w:t>
            </w:r>
          </w:p>
        </w:tc>
      </w:tr>
      <w:tr w:rsidR="00080144" w:rsidRPr="00080144" w14:paraId="42381DEC" w14:textId="77777777" w:rsidTr="00080144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0" w:type="auto"/>
          </w:tcPr>
          <w:p w14:paraId="6248A743" w14:textId="48CDB25F" w:rsidR="00080144" w:rsidRPr="00080144" w:rsidRDefault="00080144" w:rsidP="00311637">
            <w:pPr>
              <w:rPr>
                <w:noProof/>
              </w:rPr>
            </w:pPr>
          </w:p>
        </w:tc>
        <w:tc>
          <w:tcPr>
            <w:tcW w:w="0" w:type="auto"/>
          </w:tcPr>
          <w:p w14:paraId="184596F9" w14:textId="65D5CED8" w:rsidR="00080144" w:rsidRPr="00080144" w:rsidRDefault="00080144" w:rsidP="00311637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bCs w:val="0"/>
                <w:noProof/>
              </w:rPr>
              <w:t>Grand Total</w:t>
            </w:r>
          </w:p>
        </w:tc>
        <w:tc>
          <w:tcPr>
            <w:tcW w:w="0" w:type="auto"/>
          </w:tcPr>
          <w:p w14:paraId="40BD9BEF" w14:textId="77777777" w:rsidR="00080144" w:rsidRPr="00080144" w:rsidRDefault="00080144" w:rsidP="00311637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 w:rsidRPr="00080144">
              <w:rPr>
                <w:noProof/>
              </w:rPr>
              <w:t>$1,666,858</w:t>
            </w:r>
          </w:p>
        </w:tc>
        <w:tc>
          <w:tcPr>
            <w:tcW w:w="0" w:type="auto"/>
          </w:tcPr>
          <w:p w14:paraId="4513F29F" w14:textId="77777777" w:rsidR="00080144" w:rsidRPr="00080144" w:rsidRDefault="00080144" w:rsidP="00311637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 w:rsidRPr="00080144">
              <w:rPr>
                <w:noProof/>
              </w:rPr>
              <w:t>$2,106,253</w:t>
            </w:r>
          </w:p>
        </w:tc>
        <w:tc>
          <w:tcPr>
            <w:tcW w:w="0" w:type="auto"/>
          </w:tcPr>
          <w:p w14:paraId="294F8C97" w14:textId="77777777" w:rsidR="00080144" w:rsidRPr="00080144" w:rsidRDefault="00080144" w:rsidP="00311637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 w:rsidRPr="00080144">
              <w:rPr>
                <w:noProof/>
              </w:rPr>
              <w:t>$154,088</w:t>
            </w:r>
          </w:p>
        </w:tc>
        <w:tc>
          <w:tcPr>
            <w:tcW w:w="0" w:type="auto"/>
          </w:tcPr>
          <w:p w14:paraId="6BD133A0" w14:textId="77777777" w:rsidR="00080144" w:rsidRPr="00080144" w:rsidRDefault="00080144" w:rsidP="00311637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 w:rsidRPr="00080144">
              <w:rPr>
                <w:noProof/>
              </w:rPr>
              <w:t>$390,422</w:t>
            </w:r>
          </w:p>
        </w:tc>
        <w:tc>
          <w:tcPr>
            <w:tcW w:w="0" w:type="auto"/>
          </w:tcPr>
          <w:p w14:paraId="53B678DC" w14:textId="77777777" w:rsidR="00080144" w:rsidRPr="00080144" w:rsidRDefault="00080144" w:rsidP="00311637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 w:rsidRPr="00080144">
              <w:rPr>
                <w:noProof/>
              </w:rPr>
              <w:t>$1,241,132</w:t>
            </w:r>
          </w:p>
        </w:tc>
        <w:tc>
          <w:tcPr>
            <w:tcW w:w="0" w:type="auto"/>
          </w:tcPr>
          <w:p w14:paraId="1A4773F4" w14:textId="77777777" w:rsidR="00080144" w:rsidRPr="00080144" w:rsidRDefault="00080144" w:rsidP="00311637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 w:rsidRPr="00080144">
              <w:rPr>
                <w:noProof/>
              </w:rPr>
              <w:t>$460,153</w:t>
            </w:r>
          </w:p>
        </w:tc>
      </w:tr>
    </w:tbl>
    <w:p w14:paraId="7DE0CF1B" w14:textId="77777777" w:rsidR="00080144" w:rsidRPr="00006D0F" w:rsidRDefault="00080144" w:rsidP="00006D0F">
      <w:pPr>
        <w:rPr>
          <w:b/>
          <w:bCs/>
        </w:rPr>
      </w:pPr>
    </w:p>
    <w:p w14:paraId="34763FFC" w14:textId="77777777" w:rsidR="00080144" w:rsidRDefault="00080144" w:rsidP="005046ED">
      <w:pPr>
        <w:pStyle w:val="Heading2"/>
        <w:rPr>
          <w:rStyle w:val="Strong"/>
        </w:rPr>
      </w:pPr>
      <w:r w:rsidRPr="00BB6210">
        <w:rPr>
          <w:b/>
          <w:bCs/>
          <w:noProof/>
        </w:rPr>
        <w:t>055 GOLF COURSE FUND</w:t>
      </w:r>
      <w:r w:rsidRPr="00EE2F99">
        <w:rPr>
          <w:rStyle w:val="Strong"/>
        </w:rPr>
        <w:t xml:space="preserve"> – Revenue by Type</w:t>
      </w:r>
    </w:p>
    <w:p w14:paraId="37818615" w14:textId="77777777" w:rsidR="00080144" w:rsidRDefault="00080144" w:rsidP="00EE2F99">
      <w:pPr>
        <w:rPr>
          <w:b/>
          <w:bCs/>
          <w:noProof/>
          <w:vanish/>
        </w:rPr>
      </w:pPr>
    </w:p>
    <w:tbl>
      <w:tblPr>
        <w:tblStyle w:val="GridTable3-Accent1"/>
        <w:tblW w:w="0" w:type="auto"/>
        <w:tblLook w:val="04E0" w:firstRow="1" w:lastRow="1" w:firstColumn="1" w:lastColumn="0" w:noHBand="0" w:noVBand="1"/>
      </w:tblPr>
      <w:tblGrid>
        <w:gridCol w:w="3004"/>
        <w:gridCol w:w="4064"/>
        <w:gridCol w:w="1222"/>
        <w:gridCol w:w="1222"/>
        <w:gridCol w:w="1222"/>
        <w:gridCol w:w="1222"/>
        <w:gridCol w:w="1222"/>
        <w:gridCol w:w="1222"/>
      </w:tblGrid>
      <w:tr w:rsidR="00080144" w:rsidRPr="00655D91" w14:paraId="6ED18435" w14:textId="77777777" w:rsidTr="0008014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0" w:type="auto"/>
          </w:tcPr>
          <w:p w14:paraId="7F019DCE" w14:textId="566D2695" w:rsidR="00080144" w:rsidRPr="00655D91" w:rsidRDefault="00080144" w:rsidP="00377B7B">
            <w:pPr>
              <w:rPr>
                <w:noProof/>
              </w:rPr>
            </w:pPr>
          </w:p>
        </w:tc>
        <w:tc>
          <w:tcPr>
            <w:tcW w:w="0" w:type="auto"/>
          </w:tcPr>
          <w:p w14:paraId="7C0FE14B" w14:textId="346E1478" w:rsidR="00080144" w:rsidRPr="00655D91" w:rsidRDefault="00080144" w:rsidP="00377B7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4D0F59BF" w14:textId="77777777" w:rsidR="00080144" w:rsidRDefault="00080144" w:rsidP="00377B7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 xml:space="preserve">Actuals </w:t>
            </w:r>
          </w:p>
          <w:p w14:paraId="0842E506" w14:textId="60F2E5D4" w:rsidR="00080144" w:rsidRPr="00655D91" w:rsidRDefault="00080144" w:rsidP="00377B7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FY 2021</w:t>
            </w:r>
          </w:p>
        </w:tc>
        <w:tc>
          <w:tcPr>
            <w:tcW w:w="0" w:type="auto"/>
          </w:tcPr>
          <w:p w14:paraId="2CBD429B" w14:textId="77777777" w:rsidR="00080144" w:rsidRDefault="00080144" w:rsidP="00377B7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 xml:space="preserve">Actuals </w:t>
            </w:r>
          </w:p>
          <w:p w14:paraId="0958C484" w14:textId="73B10348" w:rsidR="00080144" w:rsidRPr="00655D91" w:rsidRDefault="00080144" w:rsidP="00377B7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FY 2022</w:t>
            </w:r>
          </w:p>
        </w:tc>
        <w:tc>
          <w:tcPr>
            <w:tcW w:w="0" w:type="auto"/>
          </w:tcPr>
          <w:p w14:paraId="7ECBA4CF" w14:textId="77777777" w:rsidR="00080144" w:rsidRDefault="00080144" w:rsidP="00377B7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YTD</w:t>
            </w:r>
          </w:p>
          <w:p w14:paraId="2D77AB4F" w14:textId="657E931B" w:rsidR="00080144" w:rsidRPr="00655D91" w:rsidRDefault="00080144" w:rsidP="00377B7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FY 2023</w:t>
            </w:r>
          </w:p>
        </w:tc>
        <w:tc>
          <w:tcPr>
            <w:tcW w:w="0" w:type="auto"/>
          </w:tcPr>
          <w:p w14:paraId="569FCB78" w14:textId="77777777" w:rsidR="00080144" w:rsidRDefault="00080144" w:rsidP="00377B7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Original</w:t>
            </w:r>
          </w:p>
          <w:p w14:paraId="62F3C7BE" w14:textId="4B4DA1FF" w:rsidR="00080144" w:rsidRPr="00655D91" w:rsidRDefault="00080144" w:rsidP="00377B7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FY 2023</w:t>
            </w:r>
          </w:p>
        </w:tc>
        <w:tc>
          <w:tcPr>
            <w:tcW w:w="0" w:type="auto"/>
          </w:tcPr>
          <w:p w14:paraId="4B198E9E" w14:textId="77777777" w:rsidR="00080144" w:rsidRDefault="00080144" w:rsidP="00377B7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Adjusted</w:t>
            </w:r>
          </w:p>
          <w:p w14:paraId="3D42C041" w14:textId="2E812BDA" w:rsidR="00080144" w:rsidRPr="00655D91" w:rsidRDefault="00080144" w:rsidP="00377B7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FY 2023</w:t>
            </w:r>
          </w:p>
        </w:tc>
        <w:tc>
          <w:tcPr>
            <w:tcW w:w="0" w:type="auto"/>
          </w:tcPr>
          <w:p w14:paraId="15F28D55" w14:textId="77777777" w:rsidR="00080144" w:rsidRDefault="00080144" w:rsidP="00377B7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Budget</w:t>
            </w:r>
          </w:p>
          <w:p w14:paraId="44D65D99" w14:textId="1524C575" w:rsidR="00080144" w:rsidRPr="00655D91" w:rsidRDefault="00080144" w:rsidP="00377B7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FY 2024</w:t>
            </w:r>
          </w:p>
        </w:tc>
      </w:tr>
      <w:tr w:rsidR="00080144" w:rsidRPr="00655D91" w14:paraId="3B0734FF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12FE1E6B" w14:textId="77777777" w:rsidR="00080144" w:rsidRDefault="00080144" w:rsidP="00377B7B">
            <w:pPr>
              <w:rPr>
                <w:noProof/>
              </w:rPr>
            </w:pPr>
            <w:r>
              <w:rPr>
                <w:noProof/>
              </w:rPr>
              <w:t>County/SP District Revenue</w:t>
            </w:r>
          </w:p>
          <w:p w14:paraId="76C9C5FC" w14:textId="2BAFD153" w:rsidR="00080144" w:rsidRPr="00655D91" w:rsidRDefault="00080144" w:rsidP="00377B7B">
            <w:pPr>
              <w:rPr>
                <w:noProof/>
              </w:rPr>
            </w:pPr>
          </w:p>
        </w:tc>
        <w:tc>
          <w:tcPr>
            <w:tcW w:w="0" w:type="auto"/>
          </w:tcPr>
          <w:p w14:paraId="35BD4192" w14:textId="77777777" w:rsidR="00080144" w:rsidRPr="00655D91" w:rsidRDefault="00080144" w:rsidP="00377B7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055-33312 RECR, ARTS&amp;PARK-RAP TAX GRANT</w:t>
            </w:r>
          </w:p>
        </w:tc>
        <w:tc>
          <w:tcPr>
            <w:tcW w:w="0" w:type="auto"/>
          </w:tcPr>
          <w:p w14:paraId="38893C9B" w14:textId="77777777" w:rsidR="00080144" w:rsidRPr="00655D91" w:rsidRDefault="00080144" w:rsidP="00377B7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03E6D37D" w14:textId="77777777" w:rsidR="00080144" w:rsidRPr="00655D91" w:rsidRDefault="00080144" w:rsidP="00377B7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494C1955" w14:textId="77777777" w:rsidR="00080144" w:rsidRPr="00655D91" w:rsidRDefault="00080144" w:rsidP="00377B7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68,363</w:t>
            </w:r>
          </w:p>
        </w:tc>
        <w:tc>
          <w:tcPr>
            <w:tcW w:w="0" w:type="auto"/>
          </w:tcPr>
          <w:p w14:paraId="0774B131" w14:textId="77777777" w:rsidR="00080144" w:rsidRPr="00655D91" w:rsidRDefault="00080144" w:rsidP="00377B7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22BE5A14" w14:textId="77777777" w:rsidR="00080144" w:rsidRPr="00655D91" w:rsidRDefault="00080144" w:rsidP="00377B7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7B926A5C" w14:textId="77777777" w:rsidR="00080144" w:rsidRPr="00655D91" w:rsidRDefault="00080144" w:rsidP="00377B7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</w:tr>
      <w:tr w:rsidR="00080144" w:rsidRPr="00080144" w14:paraId="3886F007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1E88F1EE" w14:textId="2151942B" w:rsidR="00080144" w:rsidRPr="00080144" w:rsidRDefault="00080144" w:rsidP="00377B7B">
            <w:pPr>
              <w:rPr>
                <w:b/>
                <w:noProof/>
              </w:rPr>
            </w:pPr>
          </w:p>
        </w:tc>
        <w:tc>
          <w:tcPr>
            <w:tcW w:w="0" w:type="auto"/>
          </w:tcPr>
          <w:p w14:paraId="5AB49463" w14:textId="77777777" w:rsidR="00080144" w:rsidRPr="00080144" w:rsidRDefault="00080144" w:rsidP="00377B7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Total County/SP District Revenue</w:t>
            </w:r>
          </w:p>
          <w:p w14:paraId="07993C7C" w14:textId="77777777" w:rsidR="00080144" w:rsidRPr="00080144" w:rsidRDefault="00080144" w:rsidP="00377B7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</w:p>
          <w:p w14:paraId="06B60265" w14:textId="5CAD8376" w:rsidR="00080144" w:rsidRPr="00080144" w:rsidRDefault="00080144" w:rsidP="00377B7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</w:p>
        </w:tc>
        <w:tc>
          <w:tcPr>
            <w:tcW w:w="0" w:type="auto"/>
          </w:tcPr>
          <w:p w14:paraId="0F868262" w14:textId="77777777" w:rsidR="00080144" w:rsidRPr="00080144" w:rsidRDefault="00080144" w:rsidP="00377B7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3644AB17" w14:textId="77777777" w:rsidR="00080144" w:rsidRPr="00080144" w:rsidRDefault="00080144" w:rsidP="00377B7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036461C2" w14:textId="77777777" w:rsidR="00080144" w:rsidRPr="00080144" w:rsidRDefault="00080144" w:rsidP="00377B7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68,363</w:t>
            </w:r>
          </w:p>
        </w:tc>
        <w:tc>
          <w:tcPr>
            <w:tcW w:w="0" w:type="auto"/>
          </w:tcPr>
          <w:p w14:paraId="3D06FF22" w14:textId="77777777" w:rsidR="00080144" w:rsidRPr="00080144" w:rsidRDefault="00080144" w:rsidP="00377B7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507682E8" w14:textId="77777777" w:rsidR="00080144" w:rsidRPr="00080144" w:rsidRDefault="00080144" w:rsidP="00377B7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6D88EA07" w14:textId="77777777" w:rsidR="00080144" w:rsidRPr="00080144" w:rsidRDefault="00080144" w:rsidP="00377B7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</w:tr>
      <w:tr w:rsidR="00080144" w:rsidRPr="00655D91" w14:paraId="5BA13AB0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2D979000" w14:textId="77777777" w:rsidR="00080144" w:rsidRDefault="00080144" w:rsidP="00377B7B">
            <w:pPr>
              <w:rPr>
                <w:iCs w:val="0"/>
                <w:noProof/>
              </w:rPr>
            </w:pPr>
            <w:r>
              <w:rPr>
                <w:iCs w:val="0"/>
                <w:noProof/>
              </w:rPr>
              <w:t>Recreation</w:t>
            </w:r>
          </w:p>
          <w:p w14:paraId="2BB2FC29" w14:textId="7420E900" w:rsidR="00080144" w:rsidRPr="00655D91" w:rsidRDefault="00080144" w:rsidP="00377B7B">
            <w:pPr>
              <w:rPr>
                <w:noProof/>
              </w:rPr>
            </w:pPr>
          </w:p>
        </w:tc>
        <w:tc>
          <w:tcPr>
            <w:tcW w:w="0" w:type="auto"/>
          </w:tcPr>
          <w:p w14:paraId="0C806C8A" w14:textId="77777777" w:rsidR="00080144" w:rsidRPr="00655D91" w:rsidRDefault="00080144" w:rsidP="00377B7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055-34611 CAMPS</w:t>
            </w:r>
          </w:p>
        </w:tc>
        <w:tc>
          <w:tcPr>
            <w:tcW w:w="0" w:type="auto"/>
          </w:tcPr>
          <w:p w14:paraId="35D0B417" w14:textId="77777777" w:rsidR="00080144" w:rsidRPr="00655D91" w:rsidRDefault="00080144" w:rsidP="00377B7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20,955</w:t>
            </w:r>
          </w:p>
        </w:tc>
        <w:tc>
          <w:tcPr>
            <w:tcW w:w="0" w:type="auto"/>
          </w:tcPr>
          <w:p w14:paraId="2299948C" w14:textId="77777777" w:rsidR="00080144" w:rsidRPr="00655D91" w:rsidRDefault="00080144" w:rsidP="00377B7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21,188</w:t>
            </w:r>
          </w:p>
        </w:tc>
        <w:tc>
          <w:tcPr>
            <w:tcW w:w="0" w:type="auto"/>
          </w:tcPr>
          <w:p w14:paraId="78E48F8E" w14:textId="77777777" w:rsidR="00080144" w:rsidRPr="00655D91" w:rsidRDefault="00080144" w:rsidP="00377B7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73642C79" w14:textId="77777777" w:rsidR="00080144" w:rsidRPr="00655D91" w:rsidRDefault="00080144" w:rsidP="00377B7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650B21C1" w14:textId="77777777" w:rsidR="00080144" w:rsidRPr="00655D91" w:rsidRDefault="00080144" w:rsidP="00377B7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771AD66E" w14:textId="77777777" w:rsidR="00080144" w:rsidRPr="00655D91" w:rsidRDefault="00080144" w:rsidP="00377B7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</w:tr>
      <w:tr w:rsidR="00080144" w:rsidRPr="00655D91" w14:paraId="4B6B0E1B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53554E2C" w14:textId="74D197A4" w:rsidR="00080144" w:rsidRPr="00655D91" w:rsidRDefault="00080144" w:rsidP="00377B7B">
            <w:pPr>
              <w:rPr>
                <w:noProof/>
              </w:rPr>
            </w:pPr>
          </w:p>
        </w:tc>
        <w:tc>
          <w:tcPr>
            <w:tcW w:w="0" w:type="auto"/>
          </w:tcPr>
          <w:p w14:paraId="0AA4DED4" w14:textId="77777777" w:rsidR="00080144" w:rsidRPr="00655D91" w:rsidRDefault="00080144" w:rsidP="00377B7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055-34622 LEAGUES ADULT</w:t>
            </w:r>
          </w:p>
        </w:tc>
        <w:tc>
          <w:tcPr>
            <w:tcW w:w="0" w:type="auto"/>
          </w:tcPr>
          <w:p w14:paraId="7205339E" w14:textId="77777777" w:rsidR="00080144" w:rsidRPr="00655D91" w:rsidRDefault="00080144" w:rsidP="00377B7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8,880</w:t>
            </w:r>
          </w:p>
        </w:tc>
        <w:tc>
          <w:tcPr>
            <w:tcW w:w="0" w:type="auto"/>
          </w:tcPr>
          <w:p w14:paraId="4C9A34FA" w14:textId="77777777" w:rsidR="00080144" w:rsidRPr="00655D91" w:rsidRDefault="00080144" w:rsidP="00377B7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4,770</w:t>
            </w:r>
          </w:p>
        </w:tc>
        <w:tc>
          <w:tcPr>
            <w:tcW w:w="0" w:type="auto"/>
          </w:tcPr>
          <w:p w14:paraId="52EF28F8" w14:textId="77777777" w:rsidR="00080144" w:rsidRPr="00655D91" w:rsidRDefault="00080144" w:rsidP="00377B7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(352)</w:t>
            </w:r>
          </w:p>
        </w:tc>
        <w:tc>
          <w:tcPr>
            <w:tcW w:w="0" w:type="auto"/>
          </w:tcPr>
          <w:p w14:paraId="3C039D3E" w14:textId="77777777" w:rsidR="00080144" w:rsidRPr="00655D91" w:rsidRDefault="00080144" w:rsidP="00377B7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71B4239E" w14:textId="77777777" w:rsidR="00080144" w:rsidRPr="00655D91" w:rsidRDefault="00080144" w:rsidP="00377B7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26C76B45" w14:textId="77777777" w:rsidR="00080144" w:rsidRPr="00655D91" w:rsidRDefault="00080144" w:rsidP="00377B7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</w:tr>
      <w:tr w:rsidR="00080144" w:rsidRPr="00655D91" w14:paraId="7B33AD8B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65090C0E" w14:textId="6460FF7E" w:rsidR="00080144" w:rsidRPr="00655D91" w:rsidRDefault="00080144" w:rsidP="00377B7B">
            <w:pPr>
              <w:rPr>
                <w:noProof/>
              </w:rPr>
            </w:pPr>
          </w:p>
        </w:tc>
        <w:tc>
          <w:tcPr>
            <w:tcW w:w="0" w:type="auto"/>
          </w:tcPr>
          <w:p w14:paraId="272064A8" w14:textId="77777777" w:rsidR="00080144" w:rsidRPr="00655D91" w:rsidRDefault="00080144" w:rsidP="00377B7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055-34661 GOLF FEES</w:t>
            </w:r>
          </w:p>
        </w:tc>
        <w:tc>
          <w:tcPr>
            <w:tcW w:w="0" w:type="auto"/>
          </w:tcPr>
          <w:p w14:paraId="20C24644" w14:textId="77777777" w:rsidR="00080144" w:rsidRPr="00655D91" w:rsidRDefault="00080144" w:rsidP="00377B7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,119,293</w:t>
            </w:r>
          </w:p>
        </w:tc>
        <w:tc>
          <w:tcPr>
            <w:tcW w:w="0" w:type="auto"/>
          </w:tcPr>
          <w:p w14:paraId="580E723F" w14:textId="77777777" w:rsidR="00080144" w:rsidRPr="00655D91" w:rsidRDefault="00080144" w:rsidP="00377B7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,073,544</w:t>
            </w:r>
          </w:p>
        </w:tc>
        <w:tc>
          <w:tcPr>
            <w:tcW w:w="0" w:type="auto"/>
          </w:tcPr>
          <w:p w14:paraId="3D41C908" w14:textId="77777777" w:rsidR="00080144" w:rsidRPr="00655D91" w:rsidRDefault="00080144" w:rsidP="00377B7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805,131</w:t>
            </w:r>
          </w:p>
        </w:tc>
        <w:tc>
          <w:tcPr>
            <w:tcW w:w="0" w:type="auto"/>
          </w:tcPr>
          <w:p w14:paraId="1FCA1232" w14:textId="77777777" w:rsidR="00080144" w:rsidRPr="00655D91" w:rsidRDefault="00080144" w:rsidP="00377B7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802,324</w:t>
            </w:r>
          </w:p>
        </w:tc>
        <w:tc>
          <w:tcPr>
            <w:tcW w:w="0" w:type="auto"/>
          </w:tcPr>
          <w:p w14:paraId="2628DD49" w14:textId="77777777" w:rsidR="00080144" w:rsidRPr="00655D91" w:rsidRDefault="00080144" w:rsidP="00377B7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802,324</w:t>
            </w:r>
          </w:p>
        </w:tc>
        <w:tc>
          <w:tcPr>
            <w:tcW w:w="0" w:type="auto"/>
          </w:tcPr>
          <w:p w14:paraId="08BDFA30" w14:textId="77777777" w:rsidR="00080144" w:rsidRPr="00655D91" w:rsidRDefault="00080144" w:rsidP="00377B7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826,393</w:t>
            </w:r>
          </w:p>
        </w:tc>
      </w:tr>
      <w:tr w:rsidR="00080144" w:rsidRPr="00655D91" w14:paraId="7FDD0AE8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0895B0D9" w14:textId="60D058DC" w:rsidR="00080144" w:rsidRPr="00655D91" w:rsidRDefault="00080144" w:rsidP="00377B7B">
            <w:pPr>
              <w:rPr>
                <w:noProof/>
              </w:rPr>
            </w:pPr>
          </w:p>
        </w:tc>
        <w:tc>
          <w:tcPr>
            <w:tcW w:w="0" w:type="auto"/>
          </w:tcPr>
          <w:p w14:paraId="71AE3857" w14:textId="77777777" w:rsidR="00080144" w:rsidRPr="00655D91" w:rsidRDefault="00080144" w:rsidP="00377B7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055-34662 CART FEES</w:t>
            </w:r>
          </w:p>
        </w:tc>
        <w:tc>
          <w:tcPr>
            <w:tcW w:w="0" w:type="auto"/>
          </w:tcPr>
          <w:p w14:paraId="43B454B2" w14:textId="77777777" w:rsidR="00080144" w:rsidRPr="00655D91" w:rsidRDefault="00080144" w:rsidP="00377B7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320,298</w:t>
            </w:r>
          </w:p>
        </w:tc>
        <w:tc>
          <w:tcPr>
            <w:tcW w:w="0" w:type="auto"/>
          </w:tcPr>
          <w:p w14:paraId="78220A80" w14:textId="77777777" w:rsidR="00080144" w:rsidRPr="00655D91" w:rsidRDefault="00080144" w:rsidP="00377B7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306,220</w:t>
            </w:r>
          </w:p>
        </w:tc>
        <w:tc>
          <w:tcPr>
            <w:tcW w:w="0" w:type="auto"/>
          </w:tcPr>
          <w:p w14:paraId="4CF9C889" w14:textId="77777777" w:rsidR="00080144" w:rsidRPr="00655D91" w:rsidRDefault="00080144" w:rsidP="00377B7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218,860</w:t>
            </w:r>
          </w:p>
        </w:tc>
        <w:tc>
          <w:tcPr>
            <w:tcW w:w="0" w:type="auto"/>
          </w:tcPr>
          <w:p w14:paraId="258F0950" w14:textId="77777777" w:rsidR="00080144" w:rsidRPr="00655D91" w:rsidRDefault="00080144" w:rsidP="00377B7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219,022</w:t>
            </w:r>
          </w:p>
        </w:tc>
        <w:tc>
          <w:tcPr>
            <w:tcW w:w="0" w:type="auto"/>
          </w:tcPr>
          <w:p w14:paraId="7B64F7DC" w14:textId="77777777" w:rsidR="00080144" w:rsidRPr="00655D91" w:rsidRDefault="00080144" w:rsidP="00377B7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219,022</w:t>
            </w:r>
          </w:p>
        </w:tc>
        <w:tc>
          <w:tcPr>
            <w:tcW w:w="0" w:type="auto"/>
          </w:tcPr>
          <w:p w14:paraId="6B859CCB" w14:textId="77777777" w:rsidR="00080144" w:rsidRPr="00655D91" w:rsidRDefault="00080144" w:rsidP="00377B7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225,593</w:t>
            </w:r>
          </w:p>
        </w:tc>
      </w:tr>
      <w:tr w:rsidR="00080144" w:rsidRPr="00655D91" w14:paraId="0003E655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5DF86D86" w14:textId="1C35F869" w:rsidR="00080144" w:rsidRPr="00655D91" w:rsidRDefault="00080144" w:rsidP="00377B7B">
            <w:pPr>
              <w:rPr>
                <w:noProof/>
              </w:rPr>
            </w:pPr>
          </w:p>
        </w:tc>
        <w:tc>
          <w:tcPr>
            <w:tcW w:w="0" w:type="auto"/>
          </w:tcPr>
          <w:p w14:paraId="1E8EA8A4" w14:textId="77777777" w:rsidR="00080144" w:rsidRPr="00655D91" w:rsidRDefault="00080144" w:rsidP="00377B7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055-34663 PASS FEES</w:t>
            </w:r>
          </w:p>
        </w:tc>
        <w:tc>
          <w:tcPr>
            <w:tcW w:w="0" w:type="auto"/>
          </w:tcPr>
          <w:p w14:paraId="61E851D3" w14:textId="77777777" w:rsidR="00080144" w:rsidRPr="00655D91" w:rsidRDefault="00080144" w:rsidP="00377B7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68,367</w:t>
            </w:r>
          </w:p>
        </w:tc>
        <w:tc>
          <w:tcPr>
            <w:tcW w:w="0" w:type="auto"/>
          </w:tcPr>
          <w:p w14:paraId="2897F8F9" w14:textId="77777777" w:rsidR="00080144" w:rsidRPr="00655D91" w:rsidRDefault="00080144" w:rsidP="00377B7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67,641</w:t>
            </w:r>
          </w:p>
        </w:tc>
        <w:tc>
          <w:tcPr>
            <w:tcW w:w="0" w:type="auto"/>
          </w:tcPr>
          <w:p w14:paraId="693742D2" w14:textId="77777777" w:rsidR="00080144" w:rsidRPr="00655D91" w:rsidRDefault="00080144" w:rsidP="00377B7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31,650</w:t>
            </w:r>
          </w:p>
        </w:tc>
        <w:tc>
          <w:tcPr>
            <w:tcW w:w="0" w:type="auto"/>
          </w:tcPr>
          <w:p w14:paraId="080B4E61" w14:textId="77777777" w:rsidR="00080144" w:rsidRPr="00655D91" w:rsidRDefault="00080144" w:rsidP="00377B7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45,362</w:t>
            </w:r>
          </w:p>
        </w:tc>
        <w:tc>
          <w:tcPr>
            <w:tcW w:w="0" w:type="auto"/>
          </w:tcPr>
          <w:p w14:paraId="34CA9BC8" w14:textId="77777777" w:rsidR="00080144" w:rsidRPr="00655D91" w:rsidRDefault="00080144" w:rsidP="00377B7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45,362</w:t>
            </w:r>
          </w:p>
        </w:tc>
        <w:tc>
          <w:tcPr>
            <w:tcW w:w="0" w:type="auto"/>
          </w:tcPr>
          <w:p w14:paraId="5BC71881" w14:textId="77777777" w:rsidR="00080144" w:rsidRPr="00655D91" w:rsidRDefault="00080144" w:rsidP="00377B7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46,723</w:t>
            </w:r>
          </w:p>
        </w:tc>
      </w:tr>
      <w:tr w:rsidR="00080144" w:rsidRPr="00655D91" w14:paraId="62B3373B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30A7F9B6" w14:textId="55B5BAC9" w:rsidR="00080144" w:rsidRPr="00655D91" w:rsidRDefault="00080144" w:rsidP="00377B7B">
            <w:pPr>
              <w:rPr>
                <w:noProof/>
              </w:rPr>
            </w:pPr>
          </w:p>
        </w:tc>
        <w:tc>
          <w:tcPr>
            <w:tcW w:w="0" w:type="auto"/>
          </w:tcPr>
          <w:p w14:paraId="372382C0" w14:textId="77777777" w:rsidR="00080144" w:rsidRPr="00655D91" w:rsidRDefault="00080144" w:rsidP="00377B7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055-34664 DRIVING RANGE FEES</w:t>
            </w:r>
          </w:p>
        </w:tc>
        <w:tc>
          <w:tcPr>
            <w:tcW w:w="0" w:type="auto"/>
          </w:tcPr>
          <w:p w14:paraId="685BD9ED" w14:textId="77777777" w:rsidR="00080144" w:rsidRPr="00655D91" w:rsidRDefault="00080144" w:rsidP="00377B7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67,360</w:t>
            </w:r>
          </w:p>
        </w:tc>
        <w:tc>
          <w:tcPr>
            <w:tcW w:w="0" w:type="auto"/>
          </w:tcPr>
          <w:p w14:paraId="26C436E9" w14:textId="77777777" w:rsidR="00080144" w:rsidRPr="00655D91" w:rsidRDefault="00080144" w:rsidP="00377B7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73,384</w:t>
            </w:r>
          </w:p>
        </w:tc>
        <w:tc>
          <w:tcPr>
            <w:tcW w:w="0" w:type="auto"/>
          </w:tcPr>
          <w:p w14:paraId="507B4C01" w14:textId="77777777" w:rsidR="00080144" w:rsidRPr="00655D91" w:rsidRDefault="00080144" w:rsidP="00377B7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51,986</w:t>
            </w:r>
          </w:p>
        </w:tc>
        <w:tc>
          <w:tcPr>
            <w:tcW w:w="0" w:type="auto"/>
          </w:tcPr>
          <w:p w14:paraId="251FA785" w14:textId="77777777" w:rsidR="00080144" w:rsidRPr="00655D91" w:rsidRDefault="00080144" w:rsidP="00377B7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48,671</w:t>
            </w:r>
          </w:p>
        </w:tc>
        <w:tc>
          <w:tcPr>
            <w:tcW w:w="0" w:type="auto"/>
          </w:tcPr>
          <w:p w14:paraId="4A6A5509" w14:textId="77777777" w:rsidR="00080144" w:rsidRPr="00655D91" w:rsidRDefault="00080144" w:rsidP="00377B7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48,671</w:t>
            </w:r>
          </w:p>
        </w:tc>
        <w:tc>
          <w:tcPr>
            <w:tcW w:w="0" w:type="auto"/>
          </w:tcPr>
          <w:p w14:paraId="6C4D0B31" w14:textId="77777777" w:rsidR="00080144" w:rsidRPr="00655D91" w:rsidRDefault="00080144" w:rsidP="00377B7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50,131</w:t>
            </w:r>
          </w:p>
        </w:tc>
      </w:tr>
      <w:tr w:rsidR="00080144" w:rsidRPr="00655D91" w14:paraId="2305580B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105AC9F3" w14:textId="0392DDE0" w:rsidR="00080144" w:rsidRPr="00655D91" w:rsidRDefault="00080144" w:rsidP="00377B7B">
            <w:pPr>
              <w:rPr>
                <w:noProof/>
              </w:rPr>
            </w:pPr>
          </w:p>
        </w:tc>
        <w:tc>
          <w:tcPr>
            <w:tcW w:w="0" w:type="auto"/>
          </w:tcPr>
          <w:p w14:paraId="060217E4" w14:textId="77777777" w:rsidR="00080144" w:rsidRPr="00655D91" w:rsidRDefault="00080144" w:rsidP="00377B7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055-34665 PRO-SHOP RETAIL SALE</w:t>
            </w:r>
          </w:p>
        </w:tc>
        <w:tc>
          <w:tcPr>
            <w:tcW w:w="0" w:type="auto"/>
          </w:tcPr>
          <w:p w14:paraId="195B4A8A" w14:textId="77777777" w:rsidR="00080144" w:rsidRPr="00655D91" w:rsidRDefault="00080144" w:rsidP="00377B7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234,905</w:t>
            </w:r>
          </w:p>
        </w:tc>
        <w:tc>
          <w:tcPr>
            <w:tcW w:w="0" w:type="auto"/>
          </w:tcPr>
          <w:p w14:paraId="5E475943" w14:textId="77777777" w:rsidR="00080144" w:rsidRPr="00655D91" w:rsidRDefault="00080144" w:rsidP="00377B7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244,474</w:t>
            </w:r>
          </w:p>
        </w:tc>
        <w:tc>
          <w:tcPr>
            <w:tcW w:w="0" w:type="auto"/>
          </w:tcPr>
          <w:p w14:paraId="723843F7" w14:textId="77777777" w:rsidR="00080144" w:rsidRPr="00655D91" w:rsidRDefault="00080144" w:rsidP="00377B7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72,956</w:t>
            </w:r>
          </w:p>
        </w:tc>
        <w:tc>
          <w:tcPr>
            <w:tcW w:w="0" w:type="auto"/>
          </w:tcPr>
          <w:p w14:paraId="739458C2" w14:textId="77777777" w:rsidR="00080144" w:rsidRPr="00655D91" w:rsidRDefault="00080144" w:rsidP="00377B7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84,405</w:t>
            </w:r>
          </w:p>
        </w:tc>
        <w:tc>
          <w:tcPr>
            <w:tcW w:w="0" w:type="auto"/>
          </w:tcPr>
          <w:p w14:paraId="1D1DF866" w14:textId="77777777" w:rsidR="00080144" w:rsidRPr="00655D91" w:rsidRDefault="00080144" w:rsidP="00377B7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84,405</w:t>
            </w:r>
          </w:p>
        </w:tc>
        <w:tc>
          <w:tcPr>
            <w:tcW w:w="0" w:type="auto"/>
          </w:tcPr>
          <w:p w14:paraId="21CF2684" w14:textId="77777777" w:rsidR="00080144" w:rsidRPr="00655D91" w:rsidRDefault="00080144" w:rsidP="00377B7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89,937</w:t>
            </w:r>
          </w:p>
        </w:tc>
      </w:tr>
      <w:tr w:rsidR="00080144" w:rsidRPr="00655D91" w14:paraId="73F61FF6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1F0F596B" w14:textId="34B8E154" w:rsidR="00080144" w:rsidRPr="00655D91" w:rsidRDefault="00080144" w:rsidP="00377B7B">
            <w:pPr>
              <w:rPr>
                <w:noProof/>
              </w:rPr>
            </w:pPr>
          </w:p>
        </w:tc>
        <w:tc>
          <w:tcPr>
            <w:tcW w:w="0" w:type="auto"/>
          </w:tcPr>
          <w:p w14:paraId="2AE612EC" w14:textId="77777777" w:rsidR="00080144" w:rsidRPr="00655D91" w:rsidRDefault="00080144" w:rsidP="00377B7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055-34666 GOLF LESSONS</w:t>
            </w:r>
          </w:p>
        </w:tc>
        <w:tc>
          <w:tcPr>
            <w:tcW w:w="0" w:type="auto"/>
          </w:tcPr>
          <w:p w14:paraId="5770B249" w14:textId="77777777" w:rsidR="00080144" w:rsidRPr="00655D91" w:rsidRDefault="00080144" w:rsidP="00377B7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34,864</w:t>
            </w:r>
          </w:p>
        </w:tc>
        <w:tc>
          <w:tcPr>
            <w:tcW w:w="0" w:type="auto"/>
          </w:tcPr>
          <w:p w14:paraId="19749076" w14:textId="77777777" w:rsidR="00080144" w:rsidRPr="00655D91" w:rsidRDefault="00080144" w:rsidP="00377B7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28,857</w:t>
            </w:r>
          </w:p>
        </w:tc>
        <w:tc>
          <w:tcPr>
            <w:tcW w:w="0" w:type="auto"/>
          </w:tcPr>
          <w:p w14:paraId="27D6AE99" w14:textId="77777777" w:rsidR="00080144" w:rsidRPr="00655D91" w:rsidRDefault="00080144" w:rsidP="00377B7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9,405</w:t>
            </w:r>
          </w:p>
        </w:tc>
        <w:tc>
          <w:tcPr>
            <w:tcW w:w="0" w:type="auto"/>
          </w:tcPr>
          <w:p w14:paraId="71F4F21B" w14:textId="77777777" w:rsidR="00080144" w:rsidRPr="00655D91" w:rsidRDefault="00080144" w:rsidP="00377B7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31,626</w:t>
            </w:r>
          </w:p>
        </w:tc>
        <w:tc>
          <w:tcPr>
            <w:tcW w:w="0" w:type="auto"/>
          </w:tcPr>
          <w:p w14:paraId="5CF8DD6F" w14:textId="77777777" w:rsidR="00080144" w:rsidRPr="00655D91" w:rsidRDefault="00080144" w:rsidP="00377B7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31,626</w:t>
            </w:r>
          </w:p>
        </w:tc>
        <w:tc>
          <w:tcPr>
            <w:tcW w:w="0" w:type="auto"/>
          </w:tcPr>
          <w:p w14:paraId="5253CD41" w14:textId="77777777" w:rsidR="00080144" w:rsidRPr="00655D91" w:rsidRDefault="00080144" w:rsidP="00377B7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32,574</w:t>
            </w:r>
          </w:p>
        </w:tc>
      </w:tr>
      <w:tr w:rsidR="00080144" w:rsidRPr="00655D91" w14:paraId="096E0F8C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4435090B" w14:textId="64D2208F" w:rsidR="00080144" w:rsidRPr="00655D91" w:rsidRDefault="00080144" w:rsidP="00377B7B">
            <w:pPr>
              <w:rPr>
                <w:noProof/>
              </w:rPr>
            </w:pPr>
          </w:p>
        </w:tc>
        <w:tc>
          <w:tcPr>
            <w:tcW w:w="0" w:type="auto"/>
          </w:tcPr>
          <w:p w14:paraId="41A8BB65" w14:textId="77777777" w:rsidR="00080144" w:rsidRPr="00655D91" w:rsidRDefault="00080144" w:rsidP="00377B7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055-34667 GOLF LESSON CLINICS</w:t>
            </w:r>
          </w:p>
        </w:tc>
        <w:tc>
          <w:tcPr>
            <w:tcW w:w="0" w:type="auto"/>
          </w:tcPr>
          <w:p w14:paraId="0129E7B7" w14:textId="77777777" w:rsidR="00080144" w:rsidRPr="00655D91" w:rsidRDefault="00080144" w:rsidP="00377B7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77</w:t>
            </w:r>
          </w:p>
        </w:tc>
        <w:tc>
          <w:tcPr>
            <w:tcW w:w="0" w:type="auto"/>
          </w:tcPr>
          <w:p w14:paraId="3FAAF8AD" w14:textId="77777777" w:rsidR="00080144" w:rsidRPr="00655D91" w:rsidRDefault="00080144" w:rsidP="00377B7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,274</w:t>
            </w:r>
          </w:p>
        </w:tc>
        <w:tc>
          <w:tcPr>
            <w:tcW w:w="0" w:type="auto"/>
          </w:tcPr>
          <w:p w14:paraId="1D12CA3C" w14:textId="77777777" w:rsidR="00080144" w:rsidRPr="00655D91" w:rsidRDefault="00080144" w:rsidP="00377B7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1</w:t>
            </w:r>
          </w:p>
        </w:tc>
        <w:tc>
          <w:tcPr>
            <w:tcW w:w="0" w:type="auto"/>
          </w:tcPr>
          <w:p w14:paraId="74E52660" w14:textId="77777777" w:rsidR="00080144" w:rsidRPr="00655D91" w:rsidRDefault="00080144" w:rsidP="00377B7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,809</w:t>
            </w:r>
          </w:p>
        </w:tc>
        <w:tc>
          <w:tcPr>
            <w:tcW w:w="0" w:type="auto"/>
          </w:tcPr>
          <w:p w14:paraId="15FE3520" w14:textId="77777777" w:rsidR="00080144" w:rsidRPr="00655D91" w:rsidRDefault="00080144" w:rsidP="00377B7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,809</w:t>
            </w:r>
          </w:p>
        </w:tc>
        <w:tc>
          <w:tcPr>
            <w:tcW w:w="0" w:type="auto"/>
          </w:tcPr>
          <w:p w14:paraId="5448D707" w14:textId="77777777" w:rsidR="00080144" w:rsidRPr="00655D91" w:rsidRDefault="00080144" w:rsidP="00377B7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,863</w:t>
            </w:r>
          </w:p>
        </w:tc>
      </w:tr>
      <w:tr w:rsidR="00080144" w:rsidRPr="00655D91" w14:paraId="7DA32760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5E5725D4" w14:textId="386A0292" w:rsidR="00080144" w:rsidRPr="00655D91" w:rsidRDefault="00080144" w:rsidP="00377B7B">
            <w:pPr>
              <w:rPr>
                <w:noProof/>
              </w:rPr>
            </w:pPr>
          </w:p>
        </w:tc>
        <w:tc>
          <w:tcPr>
            <w:tcW w:w="0" w:type="auto"/>
          </w:tcPr>
          <w:p w14:paraId="50532A27" w14:textId="77777777" w:rsidR="00080144" w:rsidRPr="00655D91" w:rsidRDefault="00080144" w:rsidP="00377B7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055-34668 TOURNAMENT ADMIN.</w:t>
            </w:r>
          </w:p>
        </w:tc>
        <w:tc>
          <w:tcPr>
            <w:tcW w:w="0" w:type="auto"/>
          </w:tcPr>
          <w:p w14:paraId="218508D7" w14:textId="77777777" w:rsidR="00080144" w:rsidRPr="00655D91" w:rsidRDefault="00080144" w:rsidP="00377B7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378</w:t>
            </w:r>
          </w:p>
        </w:tc>
        <w:tc>
          <w:tcPr>
            <w:tcW w:w="0" w:type="auto"/>
          </w:tcPr>
          <w:p w14:paraId="07B0DE73" w14:textId="77777777" w:rsidR="00080144" w:rsidRPr="00655D91" w:rsidRDefault="00080144" w:rsidP="00377B7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31,234</w:t>
            </w:r>
          </w:p>
        </w:tc>
        <w:tc>
          <w:tcPr>
            <w:tcW w:w="0" w:type="auto"/>
          </w:tcPr>
          <w:p w14:paraId="27529A0D" w14:textId="77777777" w:rsidR="00080144" w:rsidRPr="00655D91" w:rsidRDefault="00080144" w:rsidP="00377B7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560</w:t>
            </w:r>
          </w:p>
        </w:tc>
        <w:tc>
          <w:tcPr>
            <w:tcW w:w="0" w:type="auto"/>
          </w:tcPr>
          <w:p w14:paraId="26ECA803" w14:textId="77777777" w:rsidR="00080144" w:rsidRPr="00655D91" w:rsidRDefault="00080144" w:rsidP="00377B7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,928</w:t>
            </w:r>
          </w:p>
        </w:tc>
        <w:tc>
          <w:tcPr>
            <w:tcW w:w="0" w:type="auto"/>
          </w:tcPr>
          <w:p w14:paraId="5FF632E9" w14:textId="77777777" w:rsidR="00080144" w:rsidRPr="00655D91" w:rsidRDefault="00080144" w:rsidP="00377B7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,928</w:t>
            </w:r>
          </w:p>
        </w:tc>
        <w:tc>
          <w:tcPr>
            <w:tcW w:w="0" w:type="auto"/>
          </w:tcPr>
          <w:p w14:paraId="030BFADA" w14:textId="77777777" w:rsidR="00080144" w:rsidRPr="00655D91" w:rsidRDefault="00080144" w:rsidP="00377B7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,986</w:t>
            </w:r>
          </w:p>
        </w:tc>
      </w:tr>
      <w:tr w:rsidR="00080144" w:rsidRPr="00655D91" w14:paraId="3B90FA2E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772A9831" w14:textId="3633FFF6" w:rsidR="00080144" w:rsidRPr="00655D91" w:rsidRDefault="00080144" w:rsidP="00377B7B">
            <w:pPr>
              <w:rPr>
                <w:noProof/>
              </w:rPr>
            </w:pPr>
          </w:p>
        </w:tc>
        <w:tc>
          <w:tcPr>
            <w:tcW w:w="0" w:type="auto"/>
          </w:tcPr>
          <w:p w14:paraId="381D8C8F" w14:textId="77777777" w:rsidR="00080144" w:rsidRPr="00655D91" w:rsidRDefault="00080144" w:rsidP="00377B7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055-34671 BEVERAGE CART RETAIL SALES</w:t>
            </w:r>
          </w:p>
        </w:tc>
        <w:tc>
          <w:tcPr>
            <w:tcW w:w="0" w:type="auto"/>
          </w:tcPr>
          <w:p w14:paraId="60A60E0F" w14:textId="77777777" w:rsidR="00080144" w:rsidRPr="00655D91" w:rsidRDefault="00080144" w:rsidP="00377B7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22,587</w:t>
            </w:r>
          </w:p>
        </w:tc>
        <w:tc>
          <w:tcPr>
            <w:tcW w:w="0" w:type="auto"/>
          </w:tcPr>
          <w:p w14:paraId="5D76338F" w14:textId="77777777" w:rsidR="00080144" w:rsidRPr="00655D91" w:rsidRDefault="00080144" w:rsidP="00377B7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31,168</w:t>
            </w:r>
          </w:p>
        </w:tc>
        <w:tc>
          <w:tcPr>
            <w:tcW w:w="0" w:type="auto"/>
          </w:tcPr>
          <w:p w14:paraId="1AA4D430" w14:textId="77777777" w:rsidR="00080144" w:rsidRPr="00655D91" w:rsidRDefault="00080144" w:rsidP="00377B7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23,533</w:t>
            </w:r>
          </w:p>
        </w:tc>
        <w:tc>
          <w:tcPr>
            <w:tcW w:w="0" w:type="auto"/>
          </w:tcPr>
          <w:p w14:paraId="406CE3BE" w14:textId="77777777" w:rsidR="00080144" w:rsidRPr="00655D91" w:rsidRDefault="00080144" w:rsidP="00377B7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9,313</w:t>
            </w:r>
          </w:p>
        </w:tc>
        <w:tc>
          <w:tcPr>
            <w:tcW w:w="0" w:type="auto"/>
          </w:tcPr>
          <w:p w14:paraId="2C69D39B" w14:textId="77777777" w:rsidR="00080144" w:rsidRPr="00655D91" w:rsidRDefault="00080144" w:rsidP="00377B7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9,313</w:t>
            </w:r>
          </w:p>
        </w:tc>
        <w:tc>
          <w:tcPr>
            <w:tcW w:w="0" w:type="auto"/>
          </w:tcPr>
          <w:p w14:paraId="72E7A424" w14:textId="77777777" w:rsidR="00080144" w:rsidRPr="00655D91" w:rsidRDefault="00080144" w:rsidP="00377B7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9,892</w:t>
            </w:r>
          </w:p>
        </w:tc>
      </w:tr>
      <w:tr w:rsidR="00080144" w:rsidRPr="00655D91" w14:paraId="55F99889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43DA8F5A" w14:textId="5798738C" w:rsidR="00080144" w:rsidRPr="00655D91" w:rsidRDefault="00080144" w:rsidP="00377B7B">
            <w:pPr>
              <w:rPr>
                <w:noProof/>
              </w:rPr>
            </w:pPr>
          </w:p>
        </w:tc>
        <w:tc>
          <w:tcPr>
            <w:tcW w:w="0" w:type="auto"/>
          </w:tcPr>
          <w:p w14:paraId="32BA44F7" w14:textId="77777777" w:rsidR="00080144" w:rsidRPr="00655D91" w:rsidRDefault="00080144" w:rsidP="00377B7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055-34672 BEVERAGE CART BEER SALES</w:t>
            </w:r>
          </w:p>
        </w:tc>
        <w:tc>
          <w:tcPr>
            <w:tcW w:w="0" w:type="auto"/>
          </w:tcPr>
          <w:p w14:paraId="2EF48655" w14:textId="77777777" w:rsidR="00080144" w:rsidRPr="00655D91" w:rsidRDefault="00080144" w:rsidP="00377B7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20,312</w:t>
            </w:r>
          </w:p>
        </w:tc>
        <w:tc>
          <w:tcPr>
            <w:tcW w:w="0" w:type="auto"/>
          </w:tcPr>
          <w:p w14:paraId="75D2331B" w14:textId="77777777" w:rsidR="00080144" w:rsidRPr="00655D91" w:rsidRDefault="00080144" w:rsidP="00377B7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30,813</w:t>
            </w:r>
          </w:p>
        </w:tc>
        <w:tc>
          <w:tcPr>
            <w:tcW w:w="0" w:type="auto"/>
          </w:tcPr>
          <w:p w14:paraId="1BFF96E9" w14:textId="77777777" w:rsidR="00080144" w:rsidRPr="00655D91" w:rsidRDefault="00080144" w:rsidP="00377B7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24,204</w:t>
            </w:r>
          </w:p>
        </w:tc>
        <w:tc>
          <w:tcPr>
            <w:tcW w:w="0" w:type="auto"/>
          </w:tcPr>
          <w:p w14:paraId="374D251D" w14:textId="77777777" w:rsidR="00080144" w:rsidRPr="00655D91" w:rsidRDefault="00080144" w:rsidP="00377B7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0,729</w:t>
            </w:r>
          </w:p>
        </w:tc>
        <w:tc>
          <w:tcPr>
            <w:tcW w:w="0" w:type="auto"/>
          </w:tcPr>
          <w:p w14:paraId="2595936B" w14:textId="77777777" w:rsidR="00080144" w:rsidRPr="00655D91" w:rsidRDefault="00080144" w:rsidP="00377B7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0,729</w:t>
            </w:r>
          </w:p>
        </w:tc>
        <w:tc>
          <w:tcPr>
            <w:tcW w:w="0" w:type="auto"/>
          </w:tcPr>
          <w:p w14:paraId="76452717" w14:textId="77777777" w:rsidR="00080144" w:rsidRPr="00655D91" w:rsidRDefault="00080144" w:rsidP="00377B7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1,051</w:t>
            </w:r>
          </w:p>
        </w:tc>
      </w:tr>
      <w:tr w:rsidR="00080144" w:rsidRPr="00655D91" w14:paraId="436E8798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635DB149" w14:textId="087758AF" w:rsidR="00080144" w:rsidRPr="00655D91" w:rsidRDefault="00080144" w:rsidP="00377B7B">
            <w:pPr>
              <w:rPr>
                <w:noProof/>
              </w:rPr>
            </w:pPr>
          </w:p>
        </w:tc>
        <w:tc>
          <w:tcPr>
            <w:tcW w:w="0" w:type="auto"/>
          </w:tcPr>
          <w:p w14:paraId="1C671E7B" w14:textId="77777777" w:rsidR="00080144" w:rsidRPr="00655D91" w:rsidRDefault="00080144" w:rsidP="00377B7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055-34674 BEVERAGE CART TIPS</w:t>
            </w:r>
          </w:p>
        </w:tc>
        <w:tc>
          <w:tcPr>
            <w:tcW w:w="0" w:type="auto"/>
          </w:tcPr>
          <w:p w14:paraId="3B0909CF" w14:textId="77777777" w:rsidR="00080144" w:rsidRPr="00655D91" w:rsidRDefault="00080144" w:rsidP="00377B7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3,973</w:t>
            </w:r>
          </w:p>
        </w:tc>
        <w:tc>
          <w:tcPr>
            <w:tcW w:w="0" w:type="auto"/>
          </w:tcPr>
          <w:p w14:paraId="64CA1BB8" w14:textId="77777777" w:rsidR="00080144" w:rsidRPr="00655D91" w:rsidRDefault="00080144" w:rsidP="00377B7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8,185</w:t>
            </w:r>
          </w:p>
        </w:tc>
        <w:tc>
          <w:tcPr>
            <w:tcW w:w="0" w:type="auto"/>
          </w:tcPr>
          <w:p w14:paraId="389653A9" w14:textId="77777777" w:rsidR="00080144" w:rsidRPr="00655D91" w:rsidRDefault="00080144" w:rsidP="00377B7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5,991</w:t>
            </w:r>
          </w:p>
        </w:tc>
        <w:tc>
          <w:tcPr>
            <w:tcW w:w="0" w:type="auto"/>
          </w:tcPr>
          <w:p w14:paraId="7A1450DC" w14:textId="77777777" w:rsidR="00080144" w:rsidRPr="00655D91" w:rsidRDefault="00080144" w:rsidP="00377B7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786EF949" w14:textId="77777777" w:rsidR="00080144" w:rsidRPr="00655D91" w:rsidRDefault="00080144" w:rsidP="00377B7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545E5EFA" w14:textId="77777777" w:rsidR="00080144" w:rsidRPr="00655D91" w:rsidRDefault="00080144" w:rsidP="00377B7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</w:tr>
      <w:tr w:rsidR="00080144" w:rsidRPr="00080144" w14:paraId="5E9FD793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0254A5D8" w14:textId="61B9A25B" w:rsidR="00080144" w:rsidRPr="00080144" w:rsidRDefault="00080144" w:rsidP="00377B7B">
            <w:pPr>
              <w:rPr>
                <w:b/>
                <w:noProof/>
              </w:rPr>
            </w:pPr>
          </w:p>
        </w:tc>
        <w:tc>
          <w:tcPr>
            <w:tcW w:w="0" w:type="auto"/>
          </w:tcPr>
          <w:p w14:paraId="061F5E1D" w14:textId="77777777" w:rsidR="00080144" w:rsidRPr="00080144" w:rsidRDefault="00080144" w:rsidP="00377B7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Total Recreation</w:t>
            </w:r>
          </w:p>
          <w:p w14:paraId="133DF58C" w14:textId="77777777" w:rsidR="00080144" w:rsidRPr="00080144" w:rsidRDefault="00080144" w:rsidP="00377B7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</w:p>
          <w:p w14:paraId="046AF7DC" w14:textId="7C6A409E" w:rsidR="00080144" w:rsidRPr="00080144" w:rsidRDefault="00080144" w:rsidP="00377B7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</w:p>
        </w:tc>
        <w:tc>
          <w:tcPr>
            <w:tcW w:w="0" w:type="auto"/>
          </w:tcPr>
          <w:p w14:paraId="16B362BB" w14:textId="77777777" w:rsidR="00080144" w:rsidRPr="00080144" w:rsidRDefault="00080144" w:rsidP="00377B7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,922,248</w:t>
            </w:r>
          </w:p>
        </w:tc>
        <w:tc>
          <w:tcPr>
            <w:tcW w:w="0" w:type="auto"/>
          </w:tcPr>
          <w:p w14:paraId="7ADF660E" w14:textId="77777777" w:rsidR="00080144" w:rsidRPr="00080144" w:rsidRDefault="00080144" w:rsidP="00377B7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,922,750</w:t>
            </w:r>
          </w:p>
        </w:tc>
        <w:tc>
          <w:tcPr>
            <w:tcW w:w="0" w:type="auto"/>
          </w:tcPr>
          <w:p w14:paraId="675B18A3" w14:textId="77777777" w:rsidR="00080144" w:rsidRPr="00080144" w:rsidRDefault="00080144" w:rsidP="00377B7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,353,934</w:t>
            </w:r>
          </w:p>
        </w:tc>
        <w:tc>
          <w:tcPr>
            <w:tcW w:w="0" w:type="auto"/>
          </w:tcPr>
          <w:p w14:paraId="2CCD1CE0" w14:textId="77777777" w:rsidR="00080144" w:rsidRPr="00080144" w:rsidRDefault="00080144" w:rsidP="00377B7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,365,189</w:t>
            </w:r>
          </w:p>
        </w:tc>
        <w:tc>
          <w:tcPr>
            <w:tcW w:w="0" w:type="auto"/>
          </w:tcPr>
          <w:p w14:paraId="53D99A49" w14:textId="77777777" w:rsidR="00080144" w:rsidRPr="00080144" w:rsidRDefault="00080144" w:rsidP="00377B7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,365,189</w:t>
            </w:r>
          </w:p>
        </w:tc>
        <w:tc>
          <w:tcPr>
            <w:tcW w:w="0" w:type="auto"/>
          </w:tcPr>
          <w:p w14:paraId="5E00C559" w14:textId="77777777" w:rsidR="00080144" w:rsidRPr="00080144" w:rsidRDefault="00080144" w:rsidP="00377B7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,406,143</w:t>
            </w:r>
          </w:p>
        </w:tc>
      </w:tr>
      <w:tr w:rsidR="00080144" w:rsidRPr="00655D91" w14:paraId="186D9950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71D0CEFD" w14:textId="77777777" w:rsidR="00080144" w:rsidRDefault="00080144" w:rsidP="00377B7B">
            <w:pPr>
              <w:rPr>
                <w:iCs w:val="0"/>
                <w:noProof/>
              </w:rPr>
            </w:pPr>
            <w:r>
              <w:rPr>
                <w:iCs w:val="0"/>
                <w:noProof/>
              </w:rPr>
              <w:t>Misc. Revenues</w:t>
            </w:r>
          </w:p>
          <w:p w14:paraId="351DFFFD" w14:textId="1AEF8512" w:rsidR="00080144" w:rsidRPr="00655D91" w:rsidRDefault="00080144" w:rsidP="00377B7B">
            <w:pPr>
              <w:rPr>
                <w:noProof/>
              </w:rPr>
            </w:pPr>
          </w:p>
        </w:tc>
        <w:tc>
          <w:tcPr>
            <w:tcW w:w="0" w:type="auto"/>
          </w:tcPr>
          <w:p w14:paraId="5AF261BA" w14:textId="77777777" w:rsidR="00080144" w:rsidRPr="00655D91" w:rsidRDefault="00080144" w:rsidP="00377B7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055-36111 INTEREST EARNINGS</w:t>
            </w:r>
          </w:p>
        </w:tc>
        <w:tc>
          <w:tcPr>
            <w:tcW w:w="0" w:type="auto"/>
          </w:tcPr>
          <w:p w14:paraId="1F9C0E17" w14:textId="77777777" w:rsidR="00080144" w:rsidRPr="00655D91" w:rsidRDefault="00080144" w:rsidP="00377B7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5,281</w:t>
            </w:r>
          </w:p>
        </w:tc>
        <w:tc>
          <w:tcPr>
            <w:tcW w:w="0" w:type="auto"/>
          </w:tcPr>
          <w:p w14:paraId="40D542F3" w14:textId="77777777" w:rsidR="00080144" w:rsidRPr="00655D91" w:rsidRDefault="00080144" w:rsidP="00377B7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6,594</w:t>
            </w:r>
          </w:p>
        </w:tc>
        <w:tc>
          <w:tcPr>
            <w:tcW w:w="0" w:type="auto"/>
          </w:tcPr>
          <w:p w14:paraId="50763FC4" w14:textId="77777777" w:rsidR="00080144" w:rsidRPr="00655D91" w:rsidRDefault="00080144" w:rsidP="00377B7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637913B9" w14:textId="77777777" w:rsidR="00080144" w:rsidRPr="00655D91" w:rsidRDefault="00080144" w:rsidP="00377B7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869</w:t>
            </w:r>
          </w:p>
        </w:tc>
        <w:tc>
          <w:tcPr>
            <w:tcW w:w="0" w:type="auto"/>
          </w:tcPr>
          <w:p w14:paraId="36F69206" w14:textId="77777777" w:rsidR="00080144" w:rsidRPr="00655D91" w:rsidRDefault="00080144" w:rsidP="00377B7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869</w:t>
            </w:r>
          </w:p>
        </w:tc>
        <w:tc>
          <w:tcPr>
            <w:tcW w:w="0" w:type="auto"/>
          </w:tcPr>
          <w:p w14:paraId="2C4CC6A6" w14:textId="77777777" w:rsidR="00080144" w:rsidRPr="00655D91" w:rsidRDefault="00080144" w:rsidP="00377B7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895</w:t>
            </w:r>
          </w:p>
        </w:tc>
      </w:tr>
      <w:tr w:rsidR="00080144" w:rsidRPr="00655D91" w14:paraId="0DD6409D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3F9F3EB8" w14:textId="41D2902D" w:rsidR="00080144" w:rsidRPr="00655D91" w:rsidRDefault="00080144" w:rsidP="00377B7B">
            <w:pPr>
              <w:rPr>
                <w:noProof/>
              </w:rPr>
            </w:pPr>
          </w:p>
        </w:tc>
        <w:tc>
          <w:tcPr>
            <w:tcW w:w="0" w:type="auto"/>
          </w:tcPr>
          <w:p w14:paraId="5B35FC92" w14:textId="77777777" w:rsidR="00080144" w:rsidRPr="00655D91" w:rsidRDefault="00080144" w:rsidP="00377B7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055-36210 RENTAL INCOME</w:t>
            </w:r>
          </w:p>
        </w:tc>
        <w:tc>
          <w:tcPr>
            <w:tcW w:w="0" w:type="auto"/>
          </w:tcPr>
          <w:p w14:paraId="4127642D" w14:textId="77777777" w:rsidR="00080144" w:rsidRPr="00655D91" w:rsidRDefault="00080144" w:rsidP="00377B7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47,118</w:t>
            </w:r>
          </w:p>
        </w:tc>
        <w:tc>
          <w:tcPr>
            <w:tcW w:w="0" w:type="auto"/>
          </w:tcPr>
          <w:p w14:paraId="1F3AE4D9" w14:textId="77777777" w:rsidR="00080144" w:rsidRPr="00655D91" w:rsidRDefault="00080144" w:rsidP="00377B7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47,207</w:t>
            </w:r>
          </w:p>
        </w:tc>
        <w:tc>
          <w:tcPr>
            <w:tcW w:w="0" w:type="auto"/>
          </w:tcPr>
          <w:p w14:paraId="316A0BC9" w14:textId="77777777" w:rsidR="00080144" w:rsidRPr="00655D91" w:rsidRDefault="00080144" w:rsidP="00377B7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8,072</w:t>
            </w:r>
          </w:p>
        </w:tc>
        <w:tc>
          <w:tcPr>
            <w:tcW w:w="0" w:type="auto"/>
          </w:tcPr>
          <w:p w14:paraId="4C52E547" w14:textId="77777777" w:rsidR="00080144" w:rsidRPr="00655D91" w:rsidRDefault="00080144" w:rsidP="00377B7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21,996</w:t>
            </w:r>
          </w:p>
        </w:tc>
        <w:tc>
          <w:tcPr>
            <w:tcW w:w="0" w:type="auto"/>
          </w:tcPr>
          <w:p w14:paraId="2332A4AB" w14:textId="77777777" w:rsidR="00080144" w:rsidRPr="00655D91" w:rsidRDefault="00080144" w:rsidP="00377B7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21,996</w:t>
            </w:r>
          </w:p>
        </w:tc>
        <w:tc>
          <w:tcPr>
            <w:tcW w:w="0" w:type="auto"/>
          </w:tcPr>
          <w:p w14:paraId="68E3FFB9" w14:textId="77777777" w:rsidR="00080144" w:rsidRPr="00655D91" w:rsidRDefault="00080144" w:rsidP="00377B7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22,656</w:t>
            </w:r>
          </w:p>
        </w:tc>
      </w:tr>
      <w:tr w:rsidR="00080144" w:rsidRPr="00655D91" w14:paraId="5F443410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6F7989CB" w14:textId="5F670010" w:rsidR="00080144" w:rsidRPr="00655D91" w:rsidRDefault="00080144" w:rsidP="00377B7B">
            <w:pPr>
              <w:rPr>
                <w:noProof/>
              </w:rPr>
            </w:pPr>
          </w:p>
        </w:tc>
        <w:tc>
          <w:tcPr>
            <w:tcW w:w="0" w:type="auto"/>
          </w:tcPr>
          <w:p w14:paraId="24A82AE2" w14:textId="77777777" w:rsidR="00080144" w:rsidRPr="00655D91" w:rsidRDefault="00080144" w:rsidP="00377B7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055-36310 SALE OF ASSETS</w:t>
            </w:r>
          </w:p>
        </w:tc>
        <w:tc>
          <w:tcPr>
            <w:tcW w:w="0" w:type="auto"/>
          </w:tcPr>
          <w:p w14:paraId="6281D693" w14:textId="77777777" w:rsidR="00080144" w:rsidRPr="00655D91" w:rsidRDefault="00080144" w:rsidP="00377B7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,330</w:t>
            </w:r>
          </w:p>
        </w:tc>
        <w:tc>
          <w:tcPr>
            <w:tcW w:w="0" w:type="auto"/>
          </w:tcPr>
          <w:p w14:paraId="2A11A144" w14:textId="77777777" w:rsidR="00080144" w:rsidRPr="00655D91" w:rsidRDefault="00080144" w:rsidP="00377B7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00,747</w:t>
            </w:r>
          </w:p>
        </w:tc>
        <w:tc>
          <w:tcPr>
            <w:tcW w:w="0" w:type="auto"/>
          </w:tcPr>
          <w:p w14:paraId="01647BB5" w14:textId="77777777" w:rsidR="00080144" w:rsidRPr="00655D91" w:rsidRDefault="00080144" w:rsidP="00377B7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06EA859B" w14:textId="77777777" w:rsidR="00080144" w:rsidRPr="00655D91" w:rsidRDefault="00080144" w:rsidP="00377B7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6E143D49" w14:textId="77777777" w:rsidR="00080144" w:rsidRPr="00655D91" w:rsidRDefault="00080144" w:rsidP="00377B7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198004C8" w14:textId="77777777" w:rsidR="00080144" w:rsidRPr="00655D91" w:rsidRDefault="00080144" w:rsidP="00377B7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</w:tr>
      <w:tr w:rsidR="00080144" w:rsidRPr="00655D91" w14:paraId="7EBBDECE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568E279F" w14:textId="5A12AA5A" w:rsidR="00080144" w:rsidRPr="00655D91" w:rsidRDefault="00080144" w:rsidP="00377B7B">
            <w:pPr>
              <w:rPr>
                <w:noProof/>
              </w:rPr>
            </w:pPr>
          </w:p>
        </w:tc>
        <w:tc>
          <w:tcPr>
            <w:tcW w:w="0" w:type="auto"/>
          </w:tcPr>
          <w:p w14:paraId="2692E87D" w14:textId="77777777" w:rsidR="00080144" w:rsidRPr="00655D91" w:rsidRDefault="00080144" w:rsidP="00377B7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055-36911 OTHER MISCELLANEOUS</w:t>
            </w:r>
          </w:p>
        </w:tc>
        <w:tc>
          <w:tcPr>
            <w:tcW w:w="0" w:type="auto"/>
          </w:tcPr>
          <w:p w14:paraId="6CEDC233" w14:textId="77777777" w:rsidR="00080144" w:rsidRPr="00655D91" w:rsidRDefault="00080144" w:rsidP="00377B7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7840009B" w14:textId="77777777" w:rsidR="00080144" w:rsidRPr="00655D91" w:rsidRDefault="00080144" w:rsidP="00377B7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4A6431AB" w14:textId="77777777" w:rsidR="00080144" w:rsidRPr="00655D91" w:rsidRDefault="00080144" w:rsidP="00377B7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5,000</w:t>
            </w:r>
          </w:p>
        </w:tc>
        <w:tc>
          <w:tcPr>
            <w:tcW w:w="0" w:type="auto"/>
          </w:tcPr>
          <w:p w14:paraId="00D2549A" w14:textId="77777777" w:rsidR="00080144" w:rsidRPr="00655D91" w:rsidRDefault="00080144" w:rsidP="00377B7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6,094</w:t>
            </w:r>
          </w:p>
        </w:tc>
        <w:tc>
          <w:tcPr>
            <w:tcW w:w="0" w:type="auto"/>
          </w:tcPr>
          <w:p w14:paraId="20044581" w14:textId="77777777" w:rsidR="00080144" w:rsidRPr="00655D91" w:rsidRDefault="00080144" w:rsidP="00377B7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6,094</w:t>
            </w:r>
          </w:p>
        </w:tc>
        <w:tc>
          <w:tcPr>
            <w:tcW w:w="0" w:type="auto"/>
          </w:tcPr>
          <w:p w14:paraId="5EEB2A1F" w14:textId="77777777" w:rsidR="00080144" w:rsidRPr="00655D91" w:rsidRDefault="00080144" w:rsidP="00377B7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6,577</w:t>
            </w:r>
          </w:p>
        </w:tc>
      </w:tr>
      <w:tr w:rsidR="00080144" w:rsidRPr="00655D91" w14:paraId="31D0CDF9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085F90CE" w14:textId="7B02BA1B" w:rsidR="00080144" w:rsidRPr="00655D91" w:rsidRDefault="00080144" w:rsidP="00377B7B">
            <w:pPr>
              <w:rPr>
                <w:noProof/>
              </w:rPr>
            </w:pPr>
          </w:p>
        </w:tc>
        <w:tc>
          <w:tcPr>
            <w:tcW w:w="0" w:type="auto"/>
          </w:tcPr>
          <w:p w14:paraId="5542EE00" w14:textId="77777777" w:rsidR="00080144" w:rsidRPr="00655D91" w:rsidRDefault="00080144" w:rsidP="00377B7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055-36921 CASH OVER/SHORT</w:t>
            </w:r>
          </w:p>
        </w:tc>
        <w:tc>
          <w:tcPr>
            <w:tcW w:w="0" w:type="auto"/>
          </w:tcPr>
          <w:p w14:paraId="03B15490" w14:textId="77777777" w:rsidR="00080144" w:rsidRPr="00655D91" w:rsidRDefault="00080144" w:rsidP="00377B7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83</w:t>
            </w:r>
          </w:p>
        </w:tc>
        <w:tc>
          <w:tcPr>
            <w:tcW w:w="0" w:type="auto"/>
          </w:tcPr>
          <w:p w14:paraId="4505D4A1" w14:textId="77777777" w:rsidR="00080144" w:rsidRPr="00655D91" w:rsidRDefault="00080144" w:rsidP="00377B7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7</w:t>
            </w:r>
          </w:p>
        </w:tc>
        <w:tc>
          <w:tcPr>
            <w:tcW w:w="0" w:type="auto"/>
          </w:tcPr>
          <w:p w14:paraId="0BBB06CC" w14:textId="77777777" w:rsidR="00080144" w:rsidRPr="00655D91" w:rsidRDefault="00080144" w:rsidP="00377B7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9</w:t>
            </w:r>
          </w:p>
        </w:tc>
        <w:tc>
          <w:tcPr>
            <w:tcW w:w="0" w:type="auto"/>
          </w:tcPr>
          <w:p w14:paraId="21007F93" w14:textId="77777777" w:rsidR="00080144" w:rsidRPr="00655D91" w:rsidRDefault="00080144" w:rsidP="00377B7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2B2AFE79" w14:textId="77777777" w:rsidR="00080144" w:rsidRPr="00655D91" w:rsidRDefault="00080144" w:rsidP="00377B7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2B713A28" w14:textId="77777777" w:rsidR="00080144" w:rsidRPr="00655D91" w:rsidRDefault="00080144" w:rsidP="00377B7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</w:tr>
      <w:tr w:rsidR="00080144" w:rsidRPr="00080144" w14:paraId="7982C515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327AA133" w14:textId="6E003669" w:rsidR="00080144" w:rsidRPr="00080144" w:rsidRDefault="00080144" w:rsidP="00377B7B">
            <w:pPr>
              <w:rPr>
                <w:b/>
                <w:noProof/>
              </w:rPr>
            </w:pPr>
          </w:p>
        </w:tc>
        <w:tc>
          <w:tcPr>
            <w:tcW w:w="0" w:type="auto"/>
          </w:tcPr>
          <w:p w14:paraId="71519B5D" w14:textId="77777777" w:rsidR="00080144" w:rsidRPr="00080144" w:rsidRDefault="00080144" w:rsidP="00377B7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Total Misc. Revenues</w:t>
            </w:r>
          </w:p>
          <w:p w14:paraId="5147BE09" w14:textId="77777777" w:rsidR="00080144" w:rsidRPr="00080144" w:rsidRDefault="00080144" w:rsidP="00377B7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</w:p>
          <w:p w14:paraId="2586EFE7" w14:textId="62C24115" w:rsidR="00080144" w:rsidRPr="00080144" w:rsidRDefault="00080144" w:rsidP="00377B7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</w:p>
        </w:tc>
        <w:tc>
          <w:tcPr>
            <w:tcW w:w="0" w:type="auto"/>
          </w:tcPr>
          <w:p w14:paraId="44AE4A9B" w14:textId="77777777" w:rsidR="00080144" w:rsidRPr="00080144" w:rsidRDefault="00080144" w:rsidP="00377B7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53,812</w:t>
            </w:r>
          </w:p>
        </w:tc>
        <w:tc>
          <w:tcPr>
            <w:tcW w:w="0" w:type="auto"/>
          </w:tcPr>
          <w:p w14:paraId="6D710668" w14:textId="77777777" w:rsidR="00080144" w:rsidRPr="00080144" w:rsidRDefault="00080144" w:rsidP="00377B7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54,555</w:t>
            </w:r>
          </w:p>
        </w:tc>
        <w:tc>
          <w:tcPr>
            <w:tcW w:w="0" w:type="auto"/>
          </w:tcPr>
          <w:p w14:paraId="240FA56A" w14:textId="77777777" w:rsidR="00080144" w:rsidRPr="00080144" w:rsidRDefault="00080144" w:rsidP="00377B7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23,091</w:t>
            </w:r>
          </w:p>
        </w:tc>
        <w:tc>
          <w:tcPr>
            <w:tcW w:w="0" w:type="auto"/>
          </w:tcPr>
          <w:p w14:paraId="0749A110" w14:textId="77777777" w:rsidR="00080144" w:rsidRPr="00080144" w:rsidRDefault="00080144" w:rsidP="00377B7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38,959</w:t>
            </w:r>
          </w:p>
        </w:tc>
        <w:tc>
          <w:tcPr>
            <w:tcW w:w="0" w:type="auto"/>
          </w:tcPr>
          <w:p w14:paraId="2EB49637" w14:textId="77777777" w:rsidR="00080144" w:rsidRPr="00080144" w:rsidRDefault="00080144" w:rsidP="00377B7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38,959</w:t>
            </w:r>
          </w:p>
        </w:tc>
        <w:tc>
          <w:tcPr>
            <w:tcW w:w="0" w:type="auto"/>
          </w:tcPr>
          <w:p w14:paraId="60F386AF" w14:textId="77777777" w:rsidR="00080144" w:rsidRPr="00080144" w:rsidRDefault="00080144" w:rsidP="00377B7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40,128</w:t>
            </w:r>
          </w:p>
        </w:tc>
      </w:tr>
      <w:tr w:rsidR="00080144" w:rsidRPr="00655D91" w14:paraId="46FD85A7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3B4564C9" w14:textId="77777777" w:rsidR="00080144" w:rsidRDefault="00080144" w:rsidP="00377B7B">
            <w:pPr>
              <w:rPr>
                <w:iCs w:val="0"/>
                <w:noProof/>
              </w:rPr>
            </w:pPr>
            <w:r>
              <w:rPr>
                <w:iCs w:val="0"/>
                <w:noProof/>
              </w:rPr>
              <w:t>Interfund Transactions (CIP/Debt)</w:t>
            </w:r>
          </w:p>
          <w:p w14:paraId="28CFAAD8" w14:textId="16544E1D" w:rsidR="00080144" w:rsidRPr="00655D91" w:rsidRDefault="00080144" w:rsidP="00377B7B">
            <w:pPr>
              <w:rPr>
                <w:noProof/>
              </w:rPr>
            </w:pPr>
          </w:p>
        </w:tc>
        <w:tc>
          <w:tcPr>
            <w:tcW w:w="0" w:type="auto"/>
          </w:tcPr>
          <w:p w14:paraId="41D9EFD1" w14:textId="77777777" w:rsidR="00080144" w:rsidRPr="00655D91" w:rsidRDefault="00080144" w:rsidP="00377B7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055-38211 TRANS FR GEN FUND</w:t>
            </w:r>
          </w:p>
        </w:tc>
        <w:tc>
          <w:tcPr>
            <w:tcW w:w="0" w:type="auto"/>
          </w:tcPr>
          <w:p w14:paraId="60D20C7A" w14:textId="77777777" w:rsidR="00080144" w:rsidRPr="00655D91" w:rsidRDefault="00080144" w:rsidP="00377B7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25,000</w:t>
            </w:r>
          </w:p>
        </w:tc>
        <w:tc>
          <w:tcPr>
            <w:tcW w:w="0" w:type="auto"/>
          </w:tcPr>
          <w:p w14:paraId="75357F35" w14:textId="77777777" w:rsidR="00080144" w:rsidRPr="00655D91" w:rsidRDefault="00080144" w:rsidP="00377B7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25,000</w:t>
            </w:r>
          </w:p>
        </w:tc>
        <w:tc>
          <w:tcPr>
            <w:tcW w:w="0" w:type="auto"/>
          </w:tcPr>
          <w:p w14:paraId="205DFAC2" w14:textId="77777777" w:rsidR="00080144" w:rsidRPr="00655D91" w:rsidRDefault="00080144" w:rsidP="00377B7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22,913</w:t>
            </w:r>
          </w:p>
        </w:tc>
        <w:tc>
          <w:tcPr>
            <w:tcW w:w="0" w:type="auto"/>
          </w:tcPr>
          <w:p w14:paraId="5069AA89" w14:textId="77777777" w:rsidR="00080144" w:rsidRPr="00655D91" w:rsidRDefault="00080144" w:rsidP="00377B7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25,000</w:t>
            </w:r>
          </w:p>
        </w:tc>
        <w:tc>
          <w:tcPr>
            <w:tcW w:w="0" w:type="auto"/>
          </w:tcPr>
          <w:p w14:paraId="00C01D3E" w14:textId="77777777" w:rsidR="00080144" w:rsidRPr="00655D91" w:rsidRDefault="00080144" w:rsidP="00377B7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25,000</w:t>
            </w:r>
          </w:p>
        </w:tc>
        <w:tc>
          <w:tcPr>
            <w:tcW w:w="0" w:type="auto"/>
          </w:tcPr>
          <w:p w14:paraId="652E9456" w14:textId="77777777" w:rsidR="00080144" w:rsidRPr="00655D91" w:rsidRDefault="00080144" w:rsidP="00377B7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25,000</w:t>
            </w:r>
          </w:p>
        </w:tc>
      </w:tr>
      <w:tr w:rsidR="00080144" w:rsidRPr="00080144" w14:paraId="001CA3BE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06FD37E1" w14:textId="3815062F" w:rsidR="00080144" w:rsidRPr="00080144" w:rsidRDefault="00080144" w:rsidP="00377B7B">
            <w:pPr>
              <w:rPr>
                <w:b/>
                <w:noProof/>
              </w:rPr>
            </w:pPr>
          </w:p>
        </w:tc>
        <w:tc>
          <w:tcPr>
            <w:tcW w:w="0" w:type="auto"/>
          </w:tcPr>
          <w:p w14:paraId="756370BB" w14:textId="77777777" w:rsidR="00080144" w:rsidRPr="00080144" w:rsidRDefault="00080144" w:rsidP="00377B7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Total Interfund Transactions (CIP/Debt)</w:t>
            </w:r>
          </w:p>
          <w:p w14:paraId="33EB1689" w14:textId="77777777" w:rsidR="00080144" w:rsidRPr="00080144" w:rsidRDefault="00080144" w:rsidP="00377B7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</w:p>
          <w:p w14:paraId="3B556EE8" w14:textId="02E8B16B" w:rsidR="00080144" w:rsidRPr="00080144" w:rsidRDefault="00080144" w:rsidP="00377B7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</w:p>
        </w:tc>
        <w:tc>
          <w:tcPr>
            <w:tcW w:w="0" w:type="auto"/>
          </w:tcPr>
          <w:p w14:paraId="578C8EA6" w14:textId="77777777" w:rsidR="00080144" w:rsidRPr="00080144" w:rsidRDefault="00080144" w:rsidP="00377B7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25,000</w:t>
            </w:r>
          </w:p>
        </w:tc>
        <w:tc>
          <w:tcPr>
            <w:tcW w:w="0" w:type="auto"/>
          </w:tcPr>
          <w:p w14:paraId="46496460" w14:textId="77777777" w:rsidR="00080144" w:rsidRPr="00080144" w:rsidRDefault="00080144" w:rsidP="00377B7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25,000</w:t>
            </w:r>
          </w:p>
        </w:tc>
        <w:tc>
          <w:tcPr>
            <w:tcW w:w="0" w:type="auto"/>
          </w:tcPr>
          <w:p w14:paraId="089C8A33" w14:textId="77777777" w:rsidR="00080144" w:rsidRPr="00080144" w:rsidRDefault="00080144" w:rsidP="00377B7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22,913</w:t>
            </w:r>
          </w:p>
        </w:tc>
        <w:tc>
          <w:tcPr>
            <w:tcW w:w="0" w:type="auto"/>
          </w:tcPr>
          <w:p w14:paraId="786E7967" w14:textId="77777777" w:rsidR="00080144" w:rsidRPr="00080144" w:rsidRDefault="00080144" w:rsidP="00377B7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25,000</w:t>
            </w:r>
          </w:p>
        </w:tc>
        <w:tc>
          <w:tcPr>
            <w:tcW w:w="0" w:type="auto"/>
          </w:tcPr>
          <w:p w14:paraId="41344B12" w14:textId="77777777" w:rsidR="00080144" w:rsidRPr="00080144" w:rsidRDefault="00080144" w:rsidP="00377B7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25,000</w:t>
            </w:r>
          </w:p>
        </w:tc>
        <w:tc>
          <w:tcPr>
            <w:tcW w:w="0" w:type="auto"/>
          </w:tcPr>
          <w:p w14:paraId="0E30C5B0" w14:textId="77777777" w:rsidR="00080144" w:rsidRPr="00080144" w:rsidRDefault="00080144" w:rsidP="00377B7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25,000</w:t>
            </w:r>
          </w:p>
        </w:tc>
      </w:tr>
      <w:tr w:rsidR="00080144" w:rsidRPr="00655D91" w14:paraId="0D03BCB8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21568E53" w14:textId="77777777" w:rsidR="00080144" w:rsidRDefault="00080144" w:rsidP="00377B7B">
            <w:pPr>
              <w:rPr>
                <w:iCs w:val="0"/>
                <w:noProof/>
              </w:rPr>
            </w:pPr>
            <w:r>
              <w:rPr>
                <w:iCs w:val="0"/>
                <w:noProof/>
              </w:rPr>
              <w:t>Beginning Balance</w:t>
            </w:r>
          </w:p>
          <w:p w14:paraId="65C26957" w14:textId="26157C84" w:rsidR="00080144" w:rsidRPr="00655D91" w:rsidRDefault="00080144" w:rsidP="00377B7B">
            <w:pPr>
              <w:rPr>
                <w:noProof/>
              </w:rPr>
            </w:pPr>
          </w:p>
        </w:tc>
        <w:tc>
          <w:tcPr>
            <w:tcW w:w="0" w:type="auto"/>
          </w:tcPr>
          <w:p w14:paraId="6E502D15" w14:textId="77777777" w:rsidR="00080144" w:rsidRPr="00655D91" w:rsidRDefault="00080144" w:rsidP="00377B7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055-39990 BEGINNING BALANCE</w:t>
            </w:r>
          </w:p>
        </w:tc>
        <w:tc>
          <w:tcPr>
            <w:tcW w:w="0" w:type="auto"/>
          </w:tcPr>
          <w:p w14:paraId="14DE7E3C" w14:textId="77777777" w:rsidR="00080144" w:rsidRPr="00655D91" w:rsidRDefault="00080144" w:rsidP="00377B7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,195,758</w:t>
            </w:r>
          </w:p>
        </w:tc>
        <w:tc>
          <w:tcPr>
            <w:tcW w:w="0" w:type="auto"/>
          </w:tcPr>
          <w:p w14:paraId="369D8429" w14:textId="77777777" w:rsidR="00080144" w:rsidRPr="00655D91" w:rsidRDefault="00080144" w:rsidP="00377B7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,532,345</w:t>
            </w:r>
          </w:p>
        </w:tc>
        <w:tc>
          <w:tcPr>
            <w:tcW w:w="0" w:type="auto"/>
          </w:tcPr>
          <w:p w14:paraId="53E3F3DB" w14:textId="77777777" w:rsidR="00080144" w:rsidRPr="00655D91" w:rsidRDefault="00080144" w:rsidP="00377B7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6B0F0607" w14:textId="77777777" w:rsidR="00080144" w:rsidRPr="00655D91" w:rsidRDefault="00080144" w:rsidP="00377B7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742,380</w:t>
            </w:r>
          </w:p>
        </w:tc>
        <w:tc>
          <w:tcPr>
            <w:tcW w:w="0" w:type="auto"/>
          </w:tcPr>
          <w:p w14:paraId="3A6722D8" w14:textId="77777777" w:rsidR="00080144" w:rsidRPr="00655D91" w:rsidRDefault="00080144" w:rsidP="00377B7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,955,476</w:t>
            </w:r>
          </w:p>
        </w:tc>
        <w:tc>
          <w:tcPr>
            <w:tcW w:w="0" w:type="auto"/>
          </w:tcPr>
          <w:p w14:paraId="21B08C51" w14:textId="77777777" w:rsidR="00080144" w:rsidRPr="00655D91" w:rsidRDefault="00080144" w:rsidP="00377B7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,069,780</w:t>
            </w:r>
          </w:p>
        </w:tc>
      </w:tr>
      <w:tr w:rsidR="00080144" w:rsidRPr="00080144" w14:paraId="4A9DDC23" w14:textId="77777777" w:rsidTr="00080144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0" w:type="auto"/>
          </w:tcPr>
          <w:p w14:paraId="636BA8A5" w14:textId="3721262F" w:rsidR="00080144" w:rsidRPr="00080144" w:rsidRDefault="00080144" w:rsidP="00377B7B">
            <w:pPr>
              <w:rPr>
                <w:noProof/>
              </w:rPr>
            </w:pPr>
          </w:p>
        </w:tc>
        <w:tc>
          <w:tcPr>
            <w:tcW w:w="0" w:type="auto"/>
          </w:tcPr>
          <w:p w14:paraId="3431BEEC" w14:textId="219DA146" w:rsidR="00080144" w:rsidRPr="00080144" w:rsidRDefault="00080144" w:rsidP="00377B7B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bCs w:val="0"/>
                <w:noProof/>
              </w:rPr>
              <w:t>Grand Total</w:t>
            </w:r>
          </w:p>
        </w:tc>
        <w:tc>
          <w:tcPr>
            <w:tcW w:w="0" w:type="auto"/>
          </w:tcPr>
          <w:p w14:paraId="73763CAC" w14:textId="77777777" w:rsidR="00080144" w:rsidRPr="00080144" w:rsidRDefault="00080144" w:rsidP="00377B7B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 w:rsidRPr="00080144">
              <w:rPr>
                <w:noProof/>
              </w:rPr>
              <w:t>$1,195,758</w:t>
            </w:r>
          </w:p>
        </w:tc>
        <w:tc>
          <w:tcPr>
            <w:tcW w:w="0" w:type="auto"/>
          </w:tcPr>
          <w:p w14:paraId="1A0283A1" w14:textId="77777777" w:rsidR="00080144" w:rsidRPr="00080144" w:rsidRDefault="00080144" w:rsidP="00377B7B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 w:rsidRPr="00080144">
              <w:rPr>
                <w:noProof/>
              </w:rPr>
              <w:t>$1,532,345</w:t>
            </w:r>
          </w:p>
        </w:tc>
        <w:tc>
          <w:tcPr>
            <w:tcW w:w="0" w:type="auto"/>
          </w:tcPr>
          <w:p w14:paraId="6D8075C0" w14:textId="77777777" w:rsidR="00080144" w:rsidRPr="00080144" w:rsidRDefault="00080144" w:rsidP="00377B7B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 w:rsidRPr="00080144"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743244C7" w14:textId="77777777" w:rsidR="00080144" w:rsidRPr="00080144" w:rsidRDefault="00080144" w:rsidP="00377B7B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 w:rsidRPr="00080144">
              <w:rPr>
                <w:noProof/>
              </w:rPr>
              <w:t>$742,380</w:t>
            </w:r>
          </w:p>
        </w:tc>
        <w:tc>
          <w:tcPr>
            <w:tcW w:w="0" w:type="auto"/>
          </w:tcPr>
          <w:p w14:paraId="47857436" w14:textId="77777777" w:rsidR="00080144" w:rsidRPr="00080144" w:rsidRDefault="00080144" w:rsidP="00377B7B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 w:rsidRPr="00080144">
              <w:rPr>
                <w:noProof/>
              </w:rPr>
              <w:t>$1,955,476</w:t>
            </w:r>
          </w:p>
        </w:tc>
        <w:tc>
          <w:tcPr>
            <w:tcW w:w="0" w:type="auto"/>
          </w:tcPr>
          <w:p w14:paraId="65C82770" w14:textId="77777777" w:rsidR="00080144" w:rsidRPr="00080144" w:rsidRDefault="00080144" w:rsidP="00377B7B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 w:rsidRPr="00080144">
              <w:rPr>
                <w:noProof/>
              </w:rPr>
              <w:t>$1,069,780</w:t>
            </w:r>
          </w:p>
        </w:tc>
      </w:tr>
    </w:tbl>
    <w:p w14:paraId="25130C80" w14:textId="77777777" w:rsidR="00080144" w:rsidRPr="00EE2F99" w:rsidRDefault="00080144" w:rsidP="00EE2F99">
      <w:pPr>
        <w:rPr>
          <w:rStyle w:val="Strong"/>
        </w:rPr>
      </w:pPr>
    </w:p>
    <w:p w14:paraId="66D33F8C" w14:textId="77777777" w:rsidR="00080144" w:rsidRDefault="00080144" w:rsidP="005046ED">
      <w:pPr>
        <w:pStyle w:val="Heading2"/>
        <w:rPr>
          <w:rStyle w:val="Strong"/>
        </w:rPr>
      </w:pPr>
      <w:r w:rsidRPr="00BB6210">
        <w:rPr>
          <w:b/>
          <w:bCs/>
          <w:noProof/>
        </w:rPr>
        <w:t>055 GOLF COURSE FUND</w:t>
      </w:r>
      <w:r w:rsidRPr="00EE2F99">
        <w:rPr>
          <w:rStyle w:val="Strong"/>
        </w:rPr>
        <w:t xml:space="preserve"> – Expenditures by Department and Type</w:t>
      </w:r>
    </w:p>
    <w:p w14:paraId="5139CEC7" w14:textId="77777777" w:rsidR="00080144" w:rsidRPr="00CB5A15" w:rsidRDefault="00080144" w:rsidP="00654547">
      <w:pPr>
        <w:rPr>
          <w:noProof/>
          <w:vanish/>
        </w:rPr>
      </w:pPr>
    </w:p>
    <w:tbl>
      <w:tblPr>
        <w:tblStyle w:val="GridTable3-Accent1"/>
        <w:tblW w:w="0" w:type="auto"/>
        <w:tblLook w:val="04E0" w:firstRow="1" w:lastRow="1" w:firstColumn="1" w:lastColumn="0" w:noHBand="0" w:noVBand="1"/>
      </w:tblPr>
      <w:tblGrid>
        <w:gridCol w:w="3355"/>
        <w:gridCol w:w="3725"/>
        <w:gridCol w:w="1222"/>
        <w:gridCol w:w="1222"/>
        <w:gridCol w:w="1218"/>
        <w:gridCol w:w="1218"/>
        <w:gridCol w:w="1222"/>
        <w:gridCol w:w="1218"/>
      </w:tblGrid>
      <w:tr w:rsidR="00080144" w:rsidRPr="0004769C" w14:paraId="46C25181" w14:textId="77777777" w:rsidTr="0008014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0" w:type="auto"/>
          </w:tcPr>
          <w:p w14:paraId="31BE77DE" w14:textId="3740C030" w:rsidR="00080144" w:rsidRPr="0004769C" w:rsidRDefault="00080144" w:rsidP="0065734C">
            <w:pPr>
              <w:rPr>
                <w:noProof/>
              </w:rPr>
            </w:pPr>
          </w:p>
        </w:tc>
        <w:tc>
          <w:tcPr>
            <w:tcW w:w="0" w:type="auto"/>
          </w:tcPr>
          <w:p w14:paraId="730955BD" w14:textId="4A19CF66" w:rsidR="00080144" w:rsidRPr="0004769C" w:rsidRDefault="00080144" w:rsidP="0065734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0467E725" w14:textId="77777777" w:rsidR="00080144" w:rsidRDefault="00080144" w:rsidP="0065734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 xml:space="preserve">Actuals </w:t>
            </w:r>
          </w:p>
          <w:p w14:paraId="482B288C" w14:textId="211B19F6" w:rsidR="00080144" w:rsidRPr="0004769C" w:rsidRDefault="00080144" w:rsidP="0065734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FY 2021</w:t>
            </w:r>
          </w:p>
        </w:tc>
        <w:tc>
          <w:tcPr>
            <w:tcW w:w="0" w:type="auto"/>
          </w:tcPr>
          <w:p w14:paraId="06A6EA01" w14:textId="77777777" w:rsidR="00080144" w:rsidRDefault="00080144" w:rsidP="0065734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 xml:space="preserve">Actuals </w:t>
            </w:r>
          </w:p>
          <w:p w14:paraId="3ABF6A7C" w14:textId="4C6BE308" w:rsidR="00080144" w:rsidRPr="0004769C" w:rsidRDefault="00080144" w:rsidP="0065734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FY 2022</w:t>
            </w:r>
          </w:p>
        </w:tc>
        <w:tc>
          <w:tcPr>
            <w:tcW w:w="0" w:type="auto"/>
          </w:tcPr>
          <w:p w14:paraId="1ADB9244" w14:textId="77777777" w:rsidR="00080144" w:rsidRDefault="00080144" w:rsidP="0065734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YTD</w:t>
            </w:r>
          </w:p>
          <w:p w14:paraId="5C64F8E7" w14:textId="74870DA5" w:rsidR="00080144" w:rsidRPr="0004769C" w:rsidRDefault="00080144" w:rsidP="0065734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FY 2023</w:t>
            </w:r>
          </w:p>
        </w:tc>
        <w:tc>
          <w:tcPr>
            <w:tcW w:w="0" w:type="auto"/>
          </w:tcPr>
          <w:p w14:paraId="6807277A" w14:textId="77777777" w:rsidR="00080144" w:rsidRDefault="00080144" w:rsidP="0065734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Original</w:t>
            </w:r>
          </w:p>
          <w:p w14:paraId="28AD984D" w14:textId="75824EF4" w:rsidR="00080144" w:rsidRPr="0004769C" w:rsidRDefault="00080144" w:rsidP="0065734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FY 2023</w:t>
            </w:r>
          </w:p>
        </w:tc>
        <w:tc>
          <w:tcPr>
            <w:tcW w:w="0" w:type="auto"/>
          </w:tcPr>
          <w:p w14:paraId="41F90A02" w14:textId="77777777" w:rsidR="00080144" w:rsidRDefault="00080144" w:rsidP="0065734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Adjusted</w:t>
            </w:r>
          </w:p>
          <w:p w14:paraId="26B88868" w14:textId="0A01D0D0" w:rsidR="00080144" w:rsidRPr="0004769C" w:rsidRDefault="00080144" w:rsidP="0065734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FY 2023</w:t>
            </w:r>
          </w:p>
        </w:tc>
        <w:tc>
          <w:tcPr>
            <w:tcW w:w="0" w:type="auto"/>
          </w:tcPr>
          <w:p w14:paraId="5B4A2E02" w14:textId="77777777" w:rsidR="00080144" w:rsidRDefault="00080144" w:rsidP="0065734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Budget</w:t>
            </w:r>
          </w:p>
          <w:p w14:paraId="1055CDBC" w14:textId="47D3F4B1" w:rsidR="00080144" w:rsidRPr="0004769C" w:rsidRDefault="00080144" w:rsidP="0065734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FY 2024</w:t>
            </w:r>
          </w:p>
        </w:tc>
      </w:tr>
      <w:tr w:rsidR="00080144" w:rsidRPr="0004769C" w14:paraId="0472C33F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27BDA226" w14:textId="77777777" w:rsidR="00080144" w:rsidRPr="0004769C" w:rsidRDefault="00080144" w:rsidP="0065734C">
            <w:pPr>
              <w:rPr>
                <w:noProof/>
              </w:rPr>
            </w:pPr>
            <w:r>
              <w:rPr>
                <w:noProof/>
              </w:rPr>
              <w:t>40484 DEPRECIATION</w:t>
            </w:r>
          </w:p>
        </w:tc>
        <w:tc>
          <w:tcPr>
            <w:tcW w:w="0" w:type="auto"/>
          </w:tcPr>
          <w:p w14:paraId="7F21B3B8" w14:textId="77777777" w:rsidR="00080144" w:rsidRDefault="00080144" w:rsidP="0065734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Mat, Suppls, Services</w:t>
            </w:r>
          </w:p>
          <w:p w14:paraId="31024EF1" w14:textId="3EC3F884" w:rsidR="00080144" w:rsidRPr="0004769C" w:rsidRDefault="00080144" w:rsidP="0065734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409B43CD" w14:textId="77777777" w:rsidR="00080144" w:rsidRPr="0004769C" w:rsidRDefault="00080144" w:rsidP="0065734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214,432</w:t>
            </w:r>
          </w:p>
        </w:tc>
        <w:tc>
          <w:tcPr>
            <w:tcW w:w="0" w:type="auto"/>
          </w:tcPr>
          <w:p w14:paraId="1F84D78E" w14:textId="77777777" w:rsidR="00080144" w:rsidRPr="0004769C" w:rsidRDefault="00080144" w:rsidP="0065734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201,800</w:t>
            </w:r>
          </w:p>
        </w:tc>
        <w:tc>
          <w:tcPr>
            <w:tcW w:w="0" w:type="auto"/>
          </w:tcPr>
          <w:p w14:paraId="464E3262" w14:textId="77777777" w:rsidR="00080144" w:rsidRPr="0004769C" w:rsidRDefault="00080144" w:rsidP="0065734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40EFC499" w14:textId="77777777" w:rsidR="00080144" w:rsidRPr="0004769C" w:rsidRDefault="00080144" w:rsidP="0065734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49560A1B" w14:textId="77777777" w:rsidR="00080144" w:rsidRPr="0004769C" w:rsidRDefault="00080144" w:rsidP="0065734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04CE9690" w14:textId="77777777" w:rsidR="00080144" w:rsidRPr="0004769C" w:rsidRDefault="00080144" w:rsidP="0065734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</w:tr>
      <w:tr w:rsidR="00080144" w:rsidRPr="00080144" w14:paraId="1E623609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41B8EC74" w14:textId="78DFEF6D" w:rsidR="00080144" w:rsidRPr="00080144" w:rsidRDefault="00080144" w:rsidP="0065734C">
            <w:pPr>
              <w:rPr>
                <w:b/>
                <w:noProof/>
              </w:rPr>
            </w:pPr>
          </w:p>
        </w:tc>
        <w:tc>
          <w:tcPr>
            <w:tcW w:w="0" w:type="auto"/>
          </w:tcPr>
          <w:p w14:paraId="462AF403" w14:textId="77777777" w:rsidR="00080144" w:rsidRPr="00080144" w:rsidRDefault="00080144" w:rsidP="0065734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Total 40484 DEPRECIATION</w:t>
            </w:r>
          </w:p>
          <w:p w14:paraId="6E53EA31" w14:textId="3EA7CB31" w:rsidR="00080144" w:rsidRPr="00080144" w:rsidRDefault="00080144" w:rsidP="0065734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</w:p>
        </w:tc>
        <w:tc>
          <w:tcPr>
            <w:tcW w:w="0" w:type="auto"/>
          </w:tcPr>
          <w:p w14:paraId="244C41A7" w14:textId="77777777" w:rsidR="00080144" w:rsidRPr="00080144" w:rsidRDefault="00080144" w:rsidP="0065734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214,432</w:t>
            </w:r>
          </w:p>
        </w:tc>
        <w:tc>
          <w:tcPr>
            <w:tcW w:w="0" w:type="auto"/>
          </w:tcPr>
          <w:p w14:paraId="1C7F7438" w14:textId="77777777" w:rsidR="00080144" w:rsidRPr="00080144" w:rsidRDefault="00080144" w:rsidP="0065734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201,800</w:t>
            </w:r>
          </w:p>
        </w:tc>
        <w:tc>
          <w:tcPr>
            <w:tcW w:w="0" w:type="auto"/>
          </w:tcPr>
          <w:p w14:paraId="609A45EF" w14:textId="77777777" w:rsidR="00080144" w:rsidRPr="00080144" w:rsidRDefault="00080144" w:rsidP="0065734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1979C781" w14:textId="77777777" w:rsidR="00080144" w:rsidRPr="00080144" w:rsidRDefault="00080144" w:rsidP="0065734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6FE765FE" w14:textId="77777777" w:rsidR="00080144" w:rsidRPr="00080144" w:rsidRDefault="00080144" w:rsidP="0065734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1B40C214" w14:textId="77777777" w:rsidR="00080144" w:rsidRPr="00080144" w:rsidRDefault="00080144" w:rsidP="0065734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</w:tr>
      <w:tr w:rsidR="00080144" w:rsidRPr="0004769C" w14:paraId="6D9086DA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38BFB6A9" w14:textId="77777777" w:rsidR="00080144" w:rsidRPr="0004769C" w:rsidRDefault="00080144" w:rsidP="0065734C">
            <w:pPr>
              <w:rPr>
                <w:noProof/>
              </w:rPr>
            </w:pPr>
            <w:r>
              <w:rPr>
                <w:noProof/>
              </w:rPr>
              <w:t>40564 GOLF MAINTENANCE</w:t>
            </w:r>
          </w:p>
        </w:tc>
        <w:tc>
          <w:tcPr>
            <w:tcW w:w="0" w:type="auto"/>
          </w:tcPr>
          <w:p w14:paraId="21005BF0" w14:textId="77777777" w:rsidR="00080144" w:rsidRDefault="00080144" w:rsidP="0065734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Personnel</w:t>
            </w:r>
          </w:p>
          <w:p w14:paraId="2DCF3E7F" w14:textId="5C9A2814" w:rsidR="00080144" w:rsidRPr="0004769C" w:rsidRDefault="00080144" w:rsidP="0065734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029D6475" w14:textId="77777777" w:rsidR="00080144" w:rsidRPr="0004769C" w:rsidRDefault="00080144" w:rsidP="0065734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409,158</w:t>
            </w:r>
          </w:p>
        </w:tc>
        <w:tc>
          <w:tcPr>
            <w:tcW w:w="0" w:type="auto"/>
          </w:tcPr>
          <w:p w14:paraId="6B239991" w14:textId="77777777" w:rsidR="00080144" w:rsidRPr="0004769C" w:rsidRDefault="00080144" w:rsidP="0065734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434,700</w:t>
            </w:r>
          </w:p>
        </w:tc>
        <w:tc>
          <w:tcPr>
            <w:tcW w:w="0" w:type="auto"/>
          </w:tcPr>
          <w:p w14:paraId="4FC7514E" w14:textId="77777777" w:rsidR="00080144" w:rsidRPr="0004769C" w:rsidRDefault="00080144" w:rsidP="0065734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342,063</w:t>
            </w:r>
          </w:p>
        </w:tc>
        <w:tc>
          <w:tcPr>
            <w:tcW w:w="0" w:type="auto"/>
          </w:tcPr>
          <w:p w14:paraId="2C86F108" w14:textId="77777777" w:rsidR="00080144" w:rsidRPr="0004769C" w:rsidRDefault="00080144" w:rsidP="0065734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542,003</w:t>
            </w:r>
          </w:p>
        </w:tc>
        <w:tc>
          <w:tcPr>
            <w:tcW w:w="0" w:type="auto"/>
          </w:tcPr>
          <w:p w14:paraId="4FD995A0" w14:textId="77777777" w:rsidR="00080144" w:rsidRPr="0004769C" w:rsidRDefault="00080144" w:rsidP="0065734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542,003</w:t>
            </w:r>
          </w:p>
        </w:tc>
        <w:tc>
          <w:tcPr>
            <w:tcW w:w="0" w:type="auto"/>
          </w:tcPr>
          <w:p w14:paraId="694DED2B" w14:textId="77777777" w:rsidR="00080144" w:rsidRPr="0004769C" w:rsidRDefault="00080144" w:rsidP="0065734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583,259</w:t>
            </w:r>
          </w:p>
        </w:tc>
      </w:tr>
      <w:tr w:rsidR="00080144" w:rsidRPr="0004769C" w14:paraId="6EFEBD6D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5C92392D" w14:textId="283B6648" w:rsidR="00080144" w:rsidRPr="0004769C" w:rsidRDefault="00080144" w:rsidP="0065734C">
            <w:pPr>
              <w:rPr>
                <w:noProof/>
              </w:rPr>
            </w:pPr>
          </w:p>
        </w:tc>
        <w:tc>
          <w:tcPr>
            <w:tcW w:w="0" w:type="auto"/>
          </w:tcPr>
          <w:p w14:paraId="30BB9B23" w14:textId="77777777" w:rsidR="00080144" w:rsidRDefault="00080144" w:rsidP="0065734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Mat, Suppls, Services</w:t>
            </w:r>
          </w:p>
          <w:p w14:paraId="70A86769" w14:textId="47FC2F9E" w:rsidR="00080144" w:rsidRPr="0004769C" w:rsidRDefault="00080144" w:rsidP="0065734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07940ED9" w14:textId="77777777" w:rsidR="00080144" w:rsidRPr="0004769C" w:rsidRDefault="00080144" w:rsidP="0065734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70,843</w:t>
            </w:r>
          </w:p>
        </w:tc>
        <w:tc>
          <w:tcPr>
            <w:tcW w:w="0" w:type="auto"/>
          </w:tcPr>
          <w:p w14:paraId="560A5D4B" w14:textId="77777777" w:rsidR="00080144" w:rsidRPr="0004769C" w:rsidRDefault="00080144" w:rsidP="0065734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60,497</w:t>
            </w:r>
          </w:p>
        </w:tc>
        <w:tc>
          <w:tcPr>
            <w:tcW w:w="0" w:type="auto"/>
          </w:tcPr>
          <w:p w14:paraId="66A9E481" w14:textId="77777777" w:rsidR="00080144" w:rsidRPr="0004769C" w:rsidRDefault="00080144" w:rsidP="0065734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86,681</w:t>
            </w:r>
          </w:p>
        </w:tc>
        <w:tc>
          <w:tcPr>
            <w:tcW w:w="0" w:type="auto"/>
          </w:tcPr>
          <w:p w14:paraId="1EB01609" w14:textId="77777777" w:rsidR="00080144" w:rsidRPr="0004769C" w:rsidRDefault="00080144" w:rsidP="0065734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290,659</w:t>
            </w:r>
          </w:p>
        </w:tc>
        <w:tc>
          <w:tcPr>
            <w:tcW w:w="0" w:type="auto"/>
          </w:tcPr>
          <w:p w14:paraId="644A23B2" w14:textId="77777777" w:rsidR="00080144" w:rsidRPr="0004769C" w:rsidRDefault="00080144" w:rsidP="0065734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290,659</w:t>
            </w:r>
          </w:p>
        </w:tc>
        <w:tc>
          <w:tcPr>
            <w:tcW w:w="0" w:type="auto"/>
          </w:tcPr>
          <w:p w14:paraId="0B4847FF" w14:textId="77777777" w:rsidR="00080144" w:rsidRPr="0004769C" w:rsidRDefault="00080144" w:rsidP="0065734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297,159</w:t>
            </w:r>
          </w:p>
        </w:tc>
      </w:tr>
      <w:tr w:rsidR="00080144" w:rsidRPr="0004769C" w14:paraId="0CFAF1F0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3DB5FCDA" w14:textId="778FAE6D" w:rsidR="00080144" w:rsidRPr="0004769C" w:rsidRDefault="00080144" w:rsidP="0065734C">
            <w:pPr>
              <w:rPr>
                <w:noProof/>
              </w:rPr>
            </w:pPr>
          </w:p>
        </w:tc>
        <w:tc>
          <w:tcPr>
            <w:tcW w:w="0" w:type="auto"/>
          </w:tcPr>
          <w:p w14:paraId="5235DDED" w14:textId="77777777" w:rsidR="00080144" w:rsidRDefault="00080144" w:rsidP="0065734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Capital</w:t>
            </w:r>
          </w:p>
          <w:p w14:paraId="09B21396" w14:textId="7E31A939" w:rsidR="00080144" w:rsidRPr="0004769C" w:rsidRDefault="00080144" w:rsidP="0065734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0FA6138C" w14:textId="77777777" w:rsidR="00080144" w:rsidRPr="0004769C" w:rsidRDefault="00080144" w:rsidP="0065734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7148A238" w14:textId="77777777" w:rsidR="00080144" w:rsidRPr="0004769C" w:rsidRDefault="00080144" w:rsidP="0065734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0A843FAC" w14:textId="77777777" w:rsidR="00080144" w:rsidRPr="0004769C" w:rsidRDefault="00080144" w:rsidP="0065734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0E8B70BF" w14:textId="77777777" w:rsidR="00080144" w:rsidRPr="0004769C" w:rsidRDefault="00080144" w:rsidP="0065734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,005</w:t>
            </w:r>
          </w:p>
        </w:tc>
        <w:tc>
          <w:tcPr>
            <w:tcW w:w="0" w:type="auto"/>
          </w:tcPr>
          <w:p w14:paraId="1670F8E6" w14:textId="77777777" w:rsidR="00080144" w:rsidRPr="0004769C" w:rsidRDefault="00080144" w:rsidP="0065734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,005</w:t>
            </w:r>
          </w:p>
        </w:tc>
        <w:tc>
          <w:tcPr>
            <w:tcW w:w="0" w:type="auto"/>
          </w:tcPr>
          <w:p w14:paraId="07095B29" w14:textId="77777777" w:rsidR="00080144" w:rsidRPr="0004769C" w:rsidRDefault="00080144" w:rsidP="0065734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,005</w:t>
            </w:r>
          </w:p>
        </w:tc>
      </w:tr>
      <w:tr w:rsidR="00080144" w:rsidRPr="0004769C" w14:paraId="25D257BF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122046F4" w14:textId="52271D51" w:rsidR="00080144" w:rsidRPr="0004769C" w:rsidRDefault="00080144" w:rsidP="0065734C">
            <w:pPr>
              <w:rPr>
                <w:noProof/>
              </w:rPr>
            </w:pPr>
          </w:p>
        </w:tc>
        <w:tc>
          <w:tcPr>
            <w:tcW w:w="0" w:type="auto"/>
          </w:tcPr>
          <w:p w14:paraId="080C124F" w14:textId="77777777" w:rsidR="00080144" w:rsidRDefault="00080144" w:rsidP="0065734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Interfund Transfer</w:t>
            </w:r>
          </w:p>
          <w:p w14:paraId="7B4EAC0B" w14:textId="146F2C88" w:rsidR="00080144" w:rsidRPr="0004769C" w:rsidRDefault="00080144" w:rsidP="0065734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142B250C" w14:textId="77777777" w:rsidR="00080144" w:rsidRPr="0004769C" w:rsidRDefault="00080144" w:rsidP="0065734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81,490</w:t>
            </w:r>
          </w:p>
        </w:tc>
        <w:tc>
          <w:tcPr>
            <w:tcW w:w="0" w:type="auto"/>
          </w:tcPr>
          <w:p w14:paraId="56390B5C" w14:textId="77777777" w:rsidR="00080144" w:rsidRPr="0004769C" w:rsidRDefault="00080144" w:rsidP="0065734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93,407</w:t>
            </w:r>
          </w:p>
        </w:tc>
        <w:tc>
          <w:tcPr>
            <w:tcW w:w="0" w:type="auto"/>
          </w:tcPr>
          <w:p w14:paraId="6575A5A1" w14:textId="77777777" w:rsidR="00080144" w:rsidRPr="0004769C" w:rsidRDefault="00080144" w:rsidP="0065734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93,610</w:t>
            </w:r>
          </w:p>
        </w:tc>
        <w:tc>
          <w:tcPr>
            <w:tcW w:w="0" w:type="auto"/>
          </w:tcPr>
          <w:p w14:paraId="6D601031" w14:textId="77777777" w:rsidR="00080144" w:rsidRPr="0004769C" w:rsidRDefault="00080144" w:rsidP="0065734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02,127</w:t>
            </w:r>
          </w:p>
        </w:tc>
        <w:tc>
          <w:tcPr>
            <w:tcW w:w="0" w:type="auto"/>
          </w:tcPr>
          <w:p w14:paraId="195A0790" w14:textId="77777777" w:rsidR="00080144" w:rsidRPr="0004769C" w:rsidRDefault="00080144" w:rsidP="0065734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05,377</w:t>
            </w:r>
          </w:p>
        </w:tc>
        <w:tc>
          <w:tcPr>
            <w:tcW w:w="0" w:type="auto"/>
          </w:tcPr>
          <w:p w14:paraId="2DE0D82F" w14:textId="77777777" w:rsidR="00080144" w:rsidRPr="0004769C" w:rsidRDefault="00080144" w:rsidP="0065734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08,910</w:t>
            </w:r>
          </w:p>
        </w:tc>
      </w:tr>
      <w:tr w:rsidR="00080144" w:rsidRPr="00080144" w14:paraId="0B79364E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117CF79B" w14:textId="68208574" w:rsidR="00080144" w:rsidRPr="00080144" w:rsidRDefault="00080144" w:rsidP="0065734C">
            <w:pPr>
              <w:rPr>
                <w:b/>
                <w:noProof/>
              </w:rPr>
            </w:pPr>
          </w:p>
        </w:tc>
        <w:tc>
          <w:tcPr>
            <w:tcW w:w="0" w:type="auto"/>
          </w:tcPr>
          <w:p w14:paraId="48290137" w14:textId="77777777" w:rsidR="00080144" w:rsidRPr="00080144" w:rsidRDefault="00080144" w:rsidP="0065734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Total 40564 GOLF MAINTENANCE</w:t>
            </w:r>
          </w:p>
          <w:p w14:paraId="0233B826" w14:textId="2C8A13DE" w:rsidR="00080144" w:rsidRPr="00080144" w:rsidRDefault="00080144" w:rsidP="0065734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</w:p>
        </w:tc>
        <w:tc>
          <w:tcPr>
            <w:tcW w:w="0" w:type="auto"/>
          </w:tcPr>
          <w:p w14:paraId="152C3E2F" w14:textId="77777777" w:rsidR="00080144" w:rsidRPr="00080144" w:rsidRDefault="00080144" w:rsidP="0065734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661,490</w:t>
            </w:r>
          </w:p>
        </w:tc>
        <w:tc>
          <w:tcPr>
            <w:tcW w:w="0" w:type="auto"/>
          </w:tcPr>
          <w:p w14:paraId="5D5A4347" w14:textId="77777777" w:rsidR="00080144" w:rsidRPr="00080144" w:rsidRDefault="00080144" w:rsidP="0065734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688,604</w:t>
            </w:r>
          </w:p>
        </w:tc>
        <w:tc>
          <w:tcPr>
            <w:tcW w:w="0" w:type="auto"/>
          </w:tcPr>
          <w:p w14:paraId="6AD3E018" w14:textId="77777777" w:rsidR="00080144" w:rsidRPr="00080144" w:rsidRDefault="00080144" w:rsidP="0065734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622,354</w:t>
            </w:r>
          </w:p>
        </w:tc>
        <w:tc>
          <w:tcPr>
            <w:tcW w:w="0" w:type="auto"/>
          </w:tcPr>
          <w:p w14:paraId="5D48E8BC" w14:textId="77777777" w:rsidR="00080144" w:rsidRPr="00080144" w:rsidRDefault="00080144" w:rsidP="0065734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935,794</w:t>
            </w:r>
          </w:p>
        </w:tc>
        <w:tc>
          <w:tcPr>
            <w:tcW w:w="0" w:type="auto"/>
          </w:tcPr>
          <w:p w14:paraId="5115636A" w14:textId="77777777" w:rsidR="00080144" w:rsidRPr="00080144" w:rsidRDefault="00080144" w:rsidP="0065734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939,044</w:t>
            </w:r>
          </w:p>
        </w:tc>
        <w:tc>
          <w:tcPr>
            <w:tcW w:w="0" w:type="auto"/>
          </w:tcPr>
          <w:p w14:paraId="3C93C1A9" w14:textId="77777777" w:rsidR="00080144" w:rsidRPr="00080144" w:rsidRDefault="00080144" w:rsidP="0065734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990,333</w:t>
            </w:r>
          </w:p>
        </w:tc>
      </w:tr>
      <w:tr w:rsidR="00080144" w:rsidRPr="0004769C" w14:paraId="439CBD97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442513DF" w14:textId="77777777" w:rsidR="00080144" w:rsidRPr="0004769C" w:rsidRDefault="00080144" w:rsidP="0065734C">
            <w:pPr>
              <w:rPr>
                <w:noProof/>
              </w:rPr>
            </w:pPr>
            <w:r>
              <w:rPr>
                <w:noProof/>
              </w:rPr>
              <w:t>40571 GOLF PRO SHOP</w:t>
            </w:r>
          </w:p>
        </w:tc>
        <w:tc>
          <w:tcPr>
            <w:tcW w:w="0" w:type="auto"/>
          </w:tcPr>
          <w:p w14:paraId="375720B7" w14:textId="77777777" w:rsidR="00080144" w:rsidRDefault="00080144" w:rsidP="0065734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Personnel</w:t>
            </w:r>
          </w:p>
          <w:p w14:paraId="5D781B11" w14:textId="714D237B" w:rsidR="00080144" w:rsidRPr="0004769C" w:rsidRDefault="00080144" w:rsidP="0065734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63B338D6" w14:textId="77777777" w:rsidR="00080144" w:rsidRPr="0004769C" w:rsidRDefault="00080144" w:rsidP="0065734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405,414</w:t>
            </w:r>
          </w:p>
        </w:tc>
        <w:tc>
          <w:tcPr>
            <w:tcW w:w="0" w:type="auto"/>
          </w:tcPr>
          <w:p w14:paraId="6D984587" w14:textId="77777777" w:rsidR="00080144" w:rsidRPr="0004769C" w:rsidRDefault="00080144" w:rsidP="0065734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435,310</w:t>
            </w:r>
          </w:p>
        </w:tc>
        <w:tc>
          <w:tcPr>
            <w:tcW w:w="0" w:type="auto"/>
          </w:tcPr>
          <w:p w14:paraId="05B03971" w14:textId="77777777" w:rsidR="00080144" w:rsidRPr="0004769C" w:rsidRDefault="00080144" w:rsidP="0065734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359,098</w:t>
            </w:r>
          </w:p>
        </w:tc>
        <w:tc>
          <w:tcPr>
            <w:tcW w:w="0" w:type="auto"/>
          </w:tcPr>
          <w:p w14:paraId="54985F05" w14:textId="77777777" w:rsidR="00080144" w:rsidRPr="0004769C" w:rsidRDefault="00080144" w:rsidP="0065734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471,630</w:t>
            </w:r>
          </w:p>
        </w:tc>
        <w:tc>
          <w:tcPr>
            <w:tcW w:w="0" w:type="auto"/>
          </w:tcPr>
          <w:p w14:paraId="74821AC8" w14:textId="77777777" w:rsidR="00080144" w:rsidRPr="0004769C" w:rsidRDefault="00080144" w:rsidP="0065734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471,630</w:t>
            </w:r>
          </w:p>
        </w:tc>
        <w:tc>
          <w:tcPr>
            <w:tcW w:w="0" w:type="auto"/>
          </w:tcPr>
          <w:p w14:paraId="3E4A4DF0" w14:textId="77777777" w:rsidR="00080144" w:rsidRPr="0004769C" w:rsidRDefault="00080144" w:rsidP="0065734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527,565</w:t>
            </w:r>
          </w:p>
        </w:tc>
      </w:tr>
      <w:tr w:rsidR="00080144" w:rsidRPr="0004769C" w14:paraId="46BC4B54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6F2215AE" w14:textId="11D725F8" w:rsidR="00080144" w:rsidRPr="0004769C" w:rsidRDefault="00080144" w:rsidP="0065734C">
            <w:pPr>
              <w:rPr>
                <w:noProof/>
              </w:rPr>
            </w:pPr>
          </w:p>
        </w:tc>
        <w:tc>
          <w:tcPr>
            <w:tcW w:w="0" w:type="auto"/>
          </w:tcPr>
          <w:p w14:paraId="578E86D3" w14:textId="77777777" w:rsidR="00080144" w:rsidRDefault="00080144" w:rsidP="0065734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Mat, Suppls, Services</w:t>
            </w:r>
          </w:p>
          <w:p w14:paraId="09A6AD86" w14:textId="1AA21864" w:rsidR="00080144" w:rsidRPr="0004769C" w:rsidRDefault="00080144" w:rsidP="0065734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5A5BA427" w14:textId="77777777" w:rsidR="00080144" w:rsidRPr="0004769C" w:rsidRDefault="00080144" w:rsidP="0065734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324,954</w:t>
            </w:r>
          </w:p>
        </w:tc>
        <w:tc>
          <w:tcPr>
            <w:tcW w:w="0" w:type="auto"/>
          </w:tcPr>
          <w:p w14:paraId="08B54809" w14:textId="77777777" w:rsidR="00080144" w:rsidRPr="0004769C" w:rsidRDefault="00080144" w:rsidP="0065734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550,602</w:t>
            </w:r>
          </w:p>
        </w:tc>
        <w:tc>
          <w:tcPr>
            <w:tcW w:w="0" w:type="auto"/>
          </w:tcPr>
          <w:p w14:paraId="2D9928E8" w14:textId="77777777" w:rsidR="00080144" w:rsidRPr="0004769C" w:rsidRDefault="00080144" w:rsidP="0065734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403,937</w:t>
            </w:r>
          </w:p>
        </w:tc>
        <w:tc>
          <w:tcPr>
            <w:tcW w:w="0" w:type="auto"/>
          </w:tcPr>
          <w:p w14:paraId="67C3297D" w14:textId="77777777" w:rsidR="00080144" w:rsidRPr="0004769C" w:rsidRDefault="00080144" w:rsidP="0065734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362,250</w:t>
            </w:r>
          </w:p>
        </w:tc>
        <w:tc>
          <w:tcPr>
            <w:tcW w:w="0" w:type="auto"/>
          </w:tcPr>
          <w:p w14:paraId="451B9F1D" w14:textId="77777777" w:rsidR="00080144" w:rsidRPr="0004769C" w:rsidRDefault="00080144" w:rsidP="0065734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362,250</w:t>
            </w:r>
          </w:p>
        </w:tc>
        <w:tc>
          <w:tcPr>
            <w:tcW w:w="0" w:type="auto"/>
          </w:tcPr>
          <w:p w14:paraId="4FB3FB4B" w14:textId="77777777" w:rsidR="00080144" w:rsidRPr="0004769C" w:rsidRDefault="00080144" w:rsidP="0065734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389,986</w:t>
            </w:r>
          </w:p>
        </w:tc>
      </w:tr>
      <w:tr w:rsidR="00080144" w:rsidRPr="0004769C" w14:paraId="41D175B8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40A2C29D" w14:textId="71D189FB" w:rsidR="00080144" w:rsidRPr="0004769C" w:rsidRDefault="00080144" w:rsidP="0065734C">
            <w:pPr>
              <w:rPr>
                <w:noProof/>
              </w:rPr>
            </w:pPr>
          </w:p>
        </w:tc>
        <w:tc>
          <w:tcPr>
            <w:tcW w:w="0" w:type="auto"/>
          </w:tcPr>
          <w:p w14:paraId="50373AA4" w14:textId="77777777" w:rsidR="00080144" w:rsidRDefault="00080144" w:rsidP="0065734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Capital</w:t>
            </w:r>
          </w:p>
          <w:p w14:paraId="3F10C67E" w14:textId="5941E691" w:rsidR="00080144" w:rsidRPr="0004769C" w:rsidRDefault="00080144" w:rsidP="0065734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019BB83A" w14:textId="77777777" w:rsidR="00080144" w:rsidRPr="0004769C" w:rsidRDefault="00080144" w:rsidP="0065734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4DF7447D" w14:textId="77777777" w:rsidR="00080144" w:rsidRPr="0004769C" w:rsidRDefault="00080144" w:rsidP="0065734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220B4AD3" w14:textId="77777777" w:rsidR="00080144" w:rsidRPr="0004769C" w:rsidRDefault="00080144" w:rsidP="0065734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264256AC" w14:textId="77777777" w:rsidR="00080144" w:rsidRPr="0004769C" w:rsidRDefault="00080144" w:rsidP="0065734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,000</w:t>
            </w:r>
          </w:p>
        </w:tc>
        <w:tc>
          <w:tcPr>
            <w:tcW w:w="0" w:type="auto"/>
          </w:tcPr>
          <w:p w14:paraId="5A03CC0A" w14:textId="77777777" w:rsidR="00080144" w:rsidRPr="0004769C" w:rsidRDefault="00080144" w:rsidP="0065734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,000</w:t>
            </w:r>
          </w:p>
        </w:tc>
        <w:tc>
          <w:tcPr>
            <w:tcW w:w="0" w:type="auto"/>
          </w:tcPr>
          <w:p w14:paraId="5EB78761" w14:textId="77777777" w:rsidR="00080144" w:rsidRPr="0004769C" w:rsidRDefault="00080144" w:rsidP="0065734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,000</w:t>
            </w:r>
          </w:p>
        </w:tc>
      </w:tr>
      <w:tr w:rsidR="00080144" w:rsidRPr="0004769C" w14:paraId="32322CAD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1B9DF9C0" w14:textId="165E6AFA" w:rsidR="00080144" w:rsidRPr="0004769C" w:rsidRDefault="00080144" w:rsidP="0065734C">
            <w:pPr>
              <w:rPr>
                <w:noProof/>
              </w:rPr>
            </w:pPr>
          </w:p>
        </w:tc>
        <w:tc>
          <w:tcPr>
            <w:tcW w:w="0" w:type="auto"/>
          </w:tcPr>
          <w:p w14:paraId="150C5D27" w14:textId="77777777" w:rsidR="00080144" w:rsidRDefault="00080144" w:rsidP="0065734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Debt Service</w:t>
            </w:r>
          </w:p>
          <w:p w14:paraId="1682EF6D" w14:textId="4300E98B" w:rsidR="00080144" w:rsidRPr="0004769C" w:rsidRDefault="00080144" w:rsidP="0065734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3827F6AC" w14:textId="77777777" w:rsidR="00080144" w:rsidRPr="0004769C" w:rsidRDefault="00080144" w:rsidP="0065734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76</w:t>
            </w:r>
          </w:p>
        </w:tc>
        <w:tc>
          <w:tcPr>
            <w:tcW w:w="0" w:type="auto"/>
          </w:tcPr>
          <w:p w14:paraId="702F08A9" w14:textId="77777777" w:rsidR="00080144" w:rsidRPr="0004769C" w:rsidRDefault="00080144" w:rsidP="0065734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576C35FA" w14:textId="77777777" w:rsidR="00080144" w:rsidRPr="0004769C" w:rsidRDefault="00080144" w:rsidP="0065734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6D5F97F3" w14:textId="77777777" w:rsidR="00080144" w:rsidRPr="0004769C" w:rsidRDefault="00080144" w:rsidP="0065734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07554735" w14:textId="77777777" w:rsidR="00080144" w:rsidRPr="0004769C" w:rsidRDefault="00080144" w:rsidP="0065734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6D996E87" w14:textId="77777777" w:rsidR="00080144" w:rsidRPr="0004769C" w:rsidRDefault="00080144" w:rsidP="0065734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</w:tr>
      <w:tr w:rsidR="00080144" w:rsidRPr="0004769C" w14:paraId="6DD987D4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49E8B799" w14:textId="6DC0805D" w:rsidR="00080144" w:rsidRPr="0004769C" w:rsidRDefault="00080144" w:rsidP="0065734C">
            <w:pPr>
              <w:rPr>
                <w:noProof/>
              </w:rPr>
            </w:pPr>
          </w:p>
        </w:tc>
        <w:tc>
          <w:tcPr>
            <w:tcW w:w="0" w:type="auto"/>
          </w:tcPr>
          <w:p w14:paraId="4EFA273F" w14:textId="77777777" w:rsidR="00080144" w:rsidRDefault="00080144" w:rsidP="0065734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Interfund Transfer</w:t>
            </w:r>
          </w:p>
          <w:p w14:paraId="7FD83EBF" w14:textId="487516D8" w:rsidR="00080144" w:rsidRPr="0004769C" w:rsidRDefault="00080144" w:rsidP="0065734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25EC213F" w14:textId="77777777" w:rsidR="00080144" w:rsidRPr="0004769C" w:rsidRDefault="00080144" w:rsidP="0065734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53,023</w:t>
            </w:r>
          </w:p>
        </w:tc>
        <w:tc>
          <w:tcPr>
            <w:tcW w:w="0" w:type="auto"/>
          </w:tcPr>
          <w:p w14:paraId="6EC42B1A" w14:textId="77777777" w:rsidR="00080144" w:rsidRPr="0004769C" w:rsidRDefault="00080144" w:rsidP="0065734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57,370</w:t>
            </w:r>
          </w:p>
        </w:tc>
        <w:tc>
          <w:tcPr>
            <w:tcW w:w="0" w:type="auto"/>
          </w:tcPr>
          <w:p w14:paraId="76B66DA4" w14:textId="77777777" w:rsidR="00080144" w:rsidRPr="0004769C" w:rsidRDefault="00080144" w:rsidP="0065734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60,478</w:t>
            </w:r>
          </w:p>
        </w:tc>
        <w:tc>
          <w:tcPr>
            <w:tcW w:w="0" w:type="auto"/>
          </w:tcPr>
          <w:p w14:paraId="4F992DAE" w14:textId="77777777" w:rsidR="00080144" w:rsidRPr="0004769C" w:rsidRDefault="00080144" w:rsidP="0065734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65,975</w:t>
            </w:r>
          </w:p>
        </w:tc>
        <w:tc>
          <w:tcPr>
            <w:tcW w:w="0" w:type="auto"/>
          </w:tcPr>
          <w:p w14:paraId="427A44DA" w14:textId="77777777" w:rsidR="00080144" w:rsidRPr="0004769C" w:rsidRDefault="00080144" w:rsidP="0065734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65,975</w:t>
            </w:r>
          </w:p>
        </w:tc>
        <w:tc>
          <w:tcPr>
            <w:tcW w:w="0" w:type="auto"/>
          </w:tcPr>
          <w:p w14:paraId="67B03476" w14:textId="77777777" w:rsidR="00080144" w:rsidRPr="0004769C" w:rsidRDefault="00080144" w:rsidP="0065734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71,035</w:t>
            </w:r>
          </w:p>
        </w:tc>
      </w:tr>
      <w:tr w:rsidR="00080144" w:rsidRPr="00080144" w14:paraId="0D706F32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4D3CBE9C" w14:textId="5B49B7F2" w:rsidR="00080144" w:rsidRPr="00080144" w:rsidRDefault="00080144" w:rsidP="0065734C">
            <w:pPr>
              <w:rPr>
                <w:b/>
                <w:noProof/>
              </w:rPr>
            </w:pPr>
          </w:p>
        </w:tc>
        <w:tc>
          <w:tcPr>
            <w:tcW w:w="0" w:type="auto"/>
          </w:tcPr>
          <w:p w14:paraId="6B8B5506" w14:textId="77777777" w:rsidR="00080144" w:rsidRPr="00080144" w:rsidRDefault="00080144" w:rsidP="0065734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Total 40571 GOLF PRO SHOP</w:t>
            </w:r>
          </w:p>
          <w:p w14:paraId="2E694469" w14:textId="3BB00A63" w:rsidR="00080144" w:rsidRPr="00080144" w:rsidRDefault="00080144" w:rsidP="0065734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</w:p>
        </w:tc>
        <w:tc>
          <w:tcPr>
            <w:tcW w:w="0" w:type="auto"/>
          </w:tcPr>
          <w:p w14:paraId="17722C8A" w14:textId="77777777" w:rsidR="00080144" w:rsidRPr="00080144" w:rsidRDefault="00080144" w:rsidP="0065734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783,567</w:t>
            </w:r>
          </w:p>
        </w:tc>
        <w:tc>
          <w:tcPr>
            <w:tcW w:w="0" w:type="auto"/>
          </w:tcPr>
          <w:p w14:paraId="12236D0C" w14:textId="77777777" w:rsidR="00080144" w:rsidRPr="00080144" w:rsidRDefault="00080144" w:rsidP="0065734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,043,282</w:t>
            </w:r>
          </w:p>
        </w:tc>
        <w:tc>
          <w:tcPr>
            <w:tcW w:w="0" w:type="auto"/>
          </w:tcPr>
          <w:p w14:paraId="741B20B3" w14:textId="77777777" w:rsidR="00080144" w:rsidRPr="00080144" w:rsidRDefault="00080144" w:rsidP="0065734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823,512</w:t>
            </w:r>
          </w:p>
        </w:tc>
        <w:tc>
          <w:tcPr>
            <w:tcW w:w="0" w:type="auto"/>
          </w:tcPr>
          <w:p w14:paraId="4FC26DD6" w14:textId="77777777" w:rsidR="00080144" w:rsidRPr="00080144" w:rsidRDefault="00080144" w:rsidP="0065734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900,855</w:t>
            </w:r>
          </w:p>
        </w:tc>
        <w:tc>
          <w:tcPr>
            <w:tcW w:w="0" w:type="auto"/>
          </w:tcPr>
          <w:p w14:paraId="70FC797D" w14:textId="77777777" w:rsidR="00080144" w:rsidRPr="00080144" w:rsidRDefault="00080144" w:rsidP="0065734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900,855</w:t>
            </w:r>
          </w:p>
        </w:tc>
        <w:tc>
          <w:tcPr>
            <w:tcW w:w="0" w:type="auto"/>
          </w:tcPr>
          <w:p w14:paraId="20CDACF1" w14:textId="77777777" w:rsidR="00080144" w:rsidRPr="00080144" w:rsidRDefault="00080144" w:rsidP="0065734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989,586</w:t>
            </w:r>
          </w:p>
        </w:tc>
      </w:tr>
      <w:tr w:rsidR="00080144" w:rsidRPr="0004769C" w14:paraId="6EC151F4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2D669C3E" w14:textId="77777777" w:rsidR="00080144" w:rsidRPr="0004769C" w:rsidRDefault="00080144" w:rsidP="0065734C">
            <w:pPr>
              <w:rPr>
                <w:noProof/>
              </w:rPr>
            </w:pPr>
            <w:r>
              <w:rPr>
                <w:noProof/>
              </w:rPr>
              <w:t>40575 PENSION EXPENSE GASB 68</w:t>
            </w:r>
          </w:p>
        </w:tc>
        <w:tc>
          <w:tcPr>
            <w:tcW w:w="0" w:type="auto"/>
          </w:tcPr>
          <w:p w14:paraId="770690A2" w14:textId="77777777" w:rsidR="00080144" w:rsidRDefault="00080144" w:rsidP="0065734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Personnel</w:t>
            </w:r>
          </w:p>
          <w:p w14:paraId="5484D083" w14:textId="6A6D1D36" w:rsidR="00080144" w:rsidRPr="0004769C" w:rsidRDefault="00080144" w:rsidP="0065734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06401134" w14:textId="77777777" w:rsidR="00080144" w:rsidRPr="0004769C" w:rsidRDefault="00080144" w:rsidP="0065734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(8,600)</w:t>
            </w:r>
          </w:p>
        </w:tc>
        <w:tc>
          <w:tcPr>
            <w:tcW w:w="0" w:type="auto"/>
          </w:tcPr>
          <w:p w14:paraId="62E0A2AC" w14:textId="77777777" w:rsidR="00080144" w:rsidRPr="0004769C" w:rsidRDefault="00080144" w:rsidP="0065734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(61,921)</w:t>
            </w:r>
          </w:p>
        </w:tc>
        <w:tc>
          <w:tcPr>
            <w:tcW w:w="0" w:type="auto"/>
          </w:tcPr>
          <w:p w14:paraId="5ECD95D2" w14:textId="77777777" w:rsidR="00080144" w:rsidRPr="0004769C" w:rsidRDefault="00080144" w:rsidP="0065734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0FF9845D" w14:textId="77777777" w:rsidR="00080144" w:rsidRPr="0004769C" w:rsidRDefault="00080144" w:rsidP="0065734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7257ACEA" w14:textId="77777777" w:rsidR="00080144" w:rsidRPr="0004769C" w:rsidRDefault="00080144" w:rsidP="0065734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289171A3" w14:textId="77777777" w:rsidR="00080144" w:rsidRPr="0004769C" w:rsidRDefault="00080144" w:rsidP="0065734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</w:tr>
      <w:tr w:rsidR="00080144" w:rsidRPr="00080144" w14:paraId="0C6831DD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0971F262" w14:textId="6F893438" w:rsidR="00080144" w:rsidRPr="00080144" w:rsidRDefault="00080144" w:rsidP="0065734C">
            <w:pPr>
              <w:rPr>
                <w:b/>
                <w:noProof/>
              </w:rPr>
            </w:pPr>
          </w:p>
        </w:tc>
        <w:tc>
          <w:tcPr>
            <w:tcW w:w="0" w:type="auto"/>
          </w:tcPr>
          <w:p w14:paraId="73AA83A5" w14:textId="77777777" w:rsidR="00080144" w:rsidRPr="00080144" w:rsidRDefault="00080144" w:rsidP="0065734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Total 40575 PENSION EXPENSE GASB 68</w:t>
            </w:r>
          </w:p>
          <w:p w14:paraId="736C4D13" w14:textId="3A088386" w:rsidR="00080144" w:rsidRPr="00080144" w:rsidRDefault="00080144" w:rsidP="0065734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</w:p>
        </w:tc>
        <w:tc>
          <w:tcPr>
            <w:tcW w:w="0" w:type="auto"/>
          </w:tcPr>
          <w:p w14:paraId="1CD5C9F1" w14:textId="77777777" w:rsidR="00080144" w:rsidRPr="00080144" w:rsidRDefault="00080144" w:rsidP="0065734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(8,600)</w:t>
            </w:r>
          </w:p>
        </w:tc>
        <w:tc>
          <w:tcPr>
            <w:tcW w:w="0" w:type="auto"/>
          </w:tcPr>
          <w:p w14:paraId="50B0D5BA" w14:textId="77777777" w:rsidR="00080144" w:rsidRPr="00080144" w:rsidRDefault="00080144" w:rsidP="0065734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(61,921)</w:t>
            </w:r>
          </w:p>
        </w:tc>
        <w:tc>
          <w:tcPr>
            <w:tcW w:w="0" w:type="auto"/>
          </w:tcPr>
          <w:p w14:paraId="2B041CBC" w14:textId="77777777" w:rsidR="00080144" w:rsidRPr="00080144" w:rsidRDefault="00080144" w:rsidP="0065734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57CF1BCE" w14:textId="77777777" w:rsidR="00080144" w:rsidRPr="00080144" w:rsidRDefault="00080144" w:rsidP="0065734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3F6AA0ED" w14:textId="77777777" w:rsidR="00080144" w:rsidRPr="00080144" w:rsidRDefault="00080144" w:rsidP="0065734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78AC7DEF" w14:textId="77777777" w:rsidR="00080144" w:rsidRPr="00080144" w:rsidRDefault="00080144" w:rsidP="0065734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</w:tr>
      <w:tr w:rsidR="00080144" w:rsidRPr="0004769C" w14:paraId="5941B8FB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144D9E77" w14:textId="77777777" w:rsidR="00080144" w:rsidRPr="0004769C" w:rsidRDefault="00080144" w:rsidP="0065734C">
            <w:pPr>
              <w:rPr>
                <w:noProof/>
              </w:rPr>
            </w:pPr>
            <w:r>
              <w:rPr>
                <w:noProof/>
              </w:rPr>
              <w:t>40900 CAPITAL ASSET-PERIOD 13 ADJUSTMENT</w:t>
            </w:r>
          </w:p>
        </w:tc>
        <w:tc>
          <w:tcPr>
            <w:tcW w:w="0" w:type="auto"/>
          </w:tcPr>
          <w:p w14:paraId="5DF814E4" w14:textId="77777777" w:rsidR="00080144" w:rsidRDefault="00080144" w:rsidP="0065734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Capital</w:t>
            </w:r>
          </w:p>
          <w:p w14:paraId="00C4F108" w14:textId="46FFCA13" w:rsidR="00080144" w:rsidRPr="0004769C" w:rsidRDefault="00080144" w:rsidP="0065734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1E5F836B" w14:textId="77777777" w:rsidR="00080144" w:rsidRPr="0004769C" w:rsidRDefault="00080144" w:rsidP="0065734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(37,732)</w:t>
            </w:r>
          </w:p>
        </w:tc>
        <w:tc>
          <w:tcPr>
            <w:tcW w:w="0" w:type="auto"/>
          </w:tcPr>
          <w:p w14:paraId="51416C99" w14:textId="77777777" w:rsidR="00080144" w:rsidRPr="0004769C" w:rsidRDefault="00080144" w:rsidP="0065734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(211,200)</w:t>
            </w:r>
          </w:p>
        </w:tc>
        <w:tc>
          <w:tcPr>
            <w:tcW w:w="0" w:type="auto"/>
          </w:tcPr>
          <w:p w14:paraId="55F00EEC" w14:textId="77777777" w:rsidR="00080144" w:rsidRPr="0004769C" w:rsidRDefault="00080144" w:rsidP="0065734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75795417" w14:textId="77777777" w:rsidR="00080144" w:rsidRPr="0004769C" w:rsidRDefault="00080144" w:rsidP="0065734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4A9BE6D3" w14:textId="77777777" w:rsidR="00080144" w:rsidRPr="0004769C" w:rsidRDefault="00080144" w:rsidP="0065734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59F2F8DA" w14:textId="77777777" w:rsidR="00080144" w:rsidRPr="0004769C" w:rsidRDefault="00080144" w:rsidP="0065734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</w:tr>
      <w:tr w:rsidR="00080144" w:rsidRPr="00080144" w14:paraId="7EC94765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496263B4" w14:textId="7C375E8D" w:rsidR="00080144" w:rsidRPr="00080144" w:rsidRDefault="00080144" w:rsidP="0065734C">
            <w:pPr>
              <w:rPr>
                <w:b/>
                <w:noProof/>
              </w:rPr>
            </w:pPr>
          </w:p>
        </w:tc>
        <w:tc>
          <w:tcPr>
            <w:tcW w:w="0" w:type="auto"/>
          </w:tcPr>
          <w:p w14:paraId="036CB3B8" w14:textId="77777777" w:rsidR="00080144" w:rsidRPr="00080144" w:rsidRDefault="00080144" w:rsidP="0065734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Total 40900 CAPITAL ASSET-PERIOD 13 ADJUSTMENT</w:t>
            </w:r>
          </w:p>
          <w:p w14:paraId="5E97C728" w14:textId="513BEFD6" w:rsidR="00080144" w:rsidRPr="00080144" w:rsidRDefault="00080144" w:rsidP="0065734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</w:p>
        </w:tc>
        <w:tc>
          <w:tcPr>
            <w:tcW w:w="0" w:type="auto"/>
          </w:tcPr>
          <w:p w14:paraId="7FC03067" w14:textId="77777777" w:rsidR="00080144" w:rsidRPr="00080144" w:rsidRDefault="00080144" w:rsidP="0065734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(37,732)</w:t>
            </w:r>
          </w:p>
        </w:tc>
        <w:tc>
          <w:tcPr>
            <w:tcW w:w="0" w:type="auto"/>
          </w:tcPr>
          <w:p w14:paraId="0B0DEEAF" w14:textId="77777777" w:rsidR="00080144" w:rsidRPr="00080144" w:rsidRDefault="00080144" w:rsidP="0065734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(211,200)</w:t>
            </w:r>
          </w:p>
        </w:tc>
        <w:tc>
          <w:tcPr>
            <w:tcW w:w="0" w:type="auto"/>
          </w:tcPr>
          <w:p w14:paraId="308A6E71" w14:textId="77777777" w:rsidR="00080144" w:rsidRPr="00080144" w:rsidRDefault="00080144" w:rsidP="0065734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49BBA7BD" w14:textId="77777777" w:rsidR="00080144" w:rsidRPr="00080144" w:rsidRDefault="00080144" w:rsidP="0065734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3F1ECA76" w14:textId="77777777" w:rsidR="00080144" w:rsidRPr="00080144" w:rsidRDefault="00080144" w:rsidP="0065734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1B49F1AD" w14:textId="77777777" w:rsidR="00080144" w:rsidRPr="00080144" w:rsidRDefault="00080144" w:rsidP="0065734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</w:tr>
      <w:tr w:rsidR="00080144" w:rsidRPr="0004769C" w14:paraId="49FD0D7E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0AC4EDD3" w14:textId="77777777" w:rsidR="00080144" w:rsidRPr="0004769C" w:rsidRDefault="00080144" w:rsidP="0065734C">
            <w:pPr>
              <w:rPr>
                <w:noProof/>
              </w:rPr>
            </w:pPr>
            <w:r>
              <w:rPr>
                <w:noProof/>
              </w:rPr>
              <w:t>40999 END BAL SUR(DEF)</w:t>
            </w:r>
          </w:p>
        </w:tc>
        <w:tc>
          <w:tcPr>
            <w:tcW w:w="0" w:type="auto"/>
          </w:tcPr>
          <w:p w14:paraId="00CFDCEB" w14:textId="77777777" w:rsidR="00080144" w:rsidRDefault="00080144" w:rsidP="0065734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Ending Balance</w:t>
            </w:r>
          </w:p>
          <w:p w14:paraId="3FE45C25" w14:textId="0EC6EF1D" w:rsidR="00080144" w:rsidRPr="0004769C" w:rsidRDefault="00080144" w:rsidP="0065734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36AFBC87" w14:textId="77777777" w:rsidR="00080144" w:rsidRPr="0004769C" w:rsidRDefault="00080144" w:rsidP="0065734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,532,345</w:t>
            </w:r>
          </w:p>
        </w:tc>
        <w:tc>
          <w:tcPr>
            <w:tcW w:w="0" w:type="auto"/>
          </w:tcPr>
          <w:p w14:paraId="0EE04CA8" w14:textId="77777777" w:rsidR="00080144" w:rsidRPr="0004769C" w:rsidRDefault="00080144" w:rsidP="0065734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,955,476</w:t>
            </w:r>
          </w:p>
        </w:tc>
        <w:tc>
          <w:tcPr>
            <w:tcW w:w="0" w:type="auto"/>
          </w:tcPr>
          <w:p w14:paraId="4DE972B1" w14:textId="77777777" w:rsidR="00080144" w:rsidRPr="0004769C" w:rsidRDefault="00080144" w:rsidP="0065734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0FE1C9D8" w14:textId="77777777" w:rsidR="00080144" w:rsidRPr="0004769C" w:rsidRDefault="00080144" w:rsidP="0065734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222,320</w:t>
            </w:r>
          </w:p>
        </w:tc>
        <w:tc>
          <w:tcPr>
            <w:tcW w:w="0" w:type="auto"/>
          </w:tcPr>
          <w:p w14:paraId="64091944" w14:textId="77777777" w:rsidR="00080144" w:rsidRPr="0004769C" w:rsidRDefault="00080144" w:rsidP="0065734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,069,780</w:t>
            </w:r>
          </w:p>
        </w:tc>
        <w:tc>
          <w:tcPr>
            <w:tcW w:w="0" w:type="auto"/>
          </w:tcPr>
          <w:p w14:paraId="4C1B2F94" w14:textId="77777777" w:rsidR="00080144" w:rsidRPr="0004769C" w:rsidRDefault="00080144" w:rsidP="0065734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280,208</w:t>
            </w:r>
          </w:p>
        </w:tc>
      </w:tr>
      <w:tr w:rsidR="00080144" w:rsidRPr="00080144" w14:paraId="3274E35E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0BFB749E" w14:textId="5EC3D307" w:rsidR="00080144" w:rsidRPr="00080144" w:rsidRDefault="00080144" w:rsidP="0065734C">
            <w:pPr>
              <w:rPr>
                <w:b/>
                <w:noProof/>
              </w:rPr>
            </w:pPr>
          </w:p>
        </w:tc>
        <w:tc>
          <w:tcPr>
            <w:tcW w:w="0" w:type="auto"/>
          </w:tcPr>
          <w:p w14:paraId="57973472" w14:textId="77777777" w:rsidR="00080144" w:rsidRPr="00080144" w:rsidRDefault="00080144" w:rsidP="0065734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Total 40999 END BAL SUR(DEF)</w:t>
            </w:r>
          </w:p>
          <w:p w14:paraId="48B57CB5" w14:textId="5339484B" w:rsidR="00080144" w:rsidRPr="00080144" w:rsidRDefault="00080144" w:rsidP="0065734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</w:p>
        </w:tc>
        <w:tc>
          <w:tcPr>
            <w:tcW w:w="0" w:type="auto"/>
          </w:tcPr>
          <w:p w14:paraId="757E0524" w14:textId="77777777" w:rsidR="00080144" w:rsidRPr="00080144" w:rsidRDefault="00080144" w:rsidP="0065734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,532,345</w:t>
            </w:r>
          </w:p>
        </w:tc>
        <w:tc>
          <w:tcPr>
            <w:tcW w:w="0" w:type="auto"/>
          </w:tcPr>
          <w:p w14:paraId="7E982AAA" w14:textId="77777777" w:rsidR="00080144" w:rsidRPr="00080144" w:rsidRDefault="00080144" w:rsidP="0065734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,955,476</w:t>
            </w:r>
          </w:p>
        </w:tc>
        <w:tc>
          <w:tcPr>
            <w:tcW w:w="0" w:type="auto"/>
          </w:tcPr>
          <w:p w14:paraId="2EA9ADE0" w14:textId="77777777" w:rsidR="00080144" w:rsidRPr="00080144" w:rsidRDefault="00080144" w:rsidP="0065734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3E80366D" w14:textId="77777777" w:rsidR="00080144" w:rsidRPr="00080144" w:rsidRDefault="00080144" w:rsidP="0065734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222,320</w:t>
            </w:r>
          </w:p>
        </w:tc>
        <w:tc>
          <w:tcPr>
            <w:tcW w:w="0" w:type="auto"/>
          </w:tcPr>
          <w:p w14:paraId="57B4DB72" w14:textId="77777777" w:rsidR="00080144" w:rsidRPr="00080144" w:rsidRDefault="00080144" w:rsidP="0065734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,069,780</w:t>
            </w:r>
          </w:p>
        </w:tc>
        <w:tc>
          <w:tcPr>
            <w:tcW w:w="0" w:type="auto"/>
          </w:tcPr>
          <w:p w14:paraId="50539B2D" w14:textId="77777777" w:rsidR="00080144" w:rsidRPr="00080144" w:rsidRDefault="00080144" w:rsidP="0065734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280,208</w:t>
            </w:r>
          </w:p>
        </w:tc>
      </w:tr>
      <w:tr w:rsidR="00080144" w:rsidRPr="0004769C" w14:paraId="18C0DABE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494354B4" w14:textId="77777777" w:rsidR="00080144" w:rsidRPr="0004769C" w:rsidRDefault="00080144" w:rsidP="0065734C">
            <w:pPr>
              <w:rPr>
                <w:noProof/>
              </w:rPr>
            </w:pPr>
            <w:r>
              <w:rPr>
                <w:noProof/>
              </w:rPr>
              <w:t>43367 GOLF COURSE IMPROVEMENTS</w:t>
            </w:r>
          </w:p>
        </w:tc>
        <w:tc>
          <w:tcPr>
            <w:tcW w:w="0" w:type="auto"/>
          </w:tcPr>
          <w:p w14:paraId="4DB93343" w14:textId="77777777" w:rsidR="00080144" w:rsidRDefault="00080144" w:rsidP="0065734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Capital</w:t>
            </w:r>
          </w:p>
          <w:p w14:paraId="37156923" w14:textId="68382A3C" w:rsidR="00080144" w:rsidRPr="0004769C" w:rsidRDefault="00080144" w:rsidP="0065734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4B6F4532" w14:textId="77777777" w:rsidR="00080144" w:rsidRPr="0004769C" w:rsidRDefault="00080144" w:rsidP="0065734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06BE7512" w14:textId="77777777" w:rsidR="00080144" w:rsidRPr="0004769C" w:rsidRDefault="00080144" w:rsidP="0065734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539DE836" w14:textId="77777777" w:rsidR="00080144" w:rsidRPr="0004769C" w:rsidRDefault="00080144" w:rsidP="0065734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6BE2540E" w14:textId="77777777" w:rsidR="00080144" w:rsidRPr="0004769C" w:rsidRDefault="00080144" w:rsidP="0065734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2,000</w:t>
            </w:r>
          </w:p>
        </w:tc>
        <w:tc>
          <w:tcPr>
            <w:tcW w:w="0" w:type="auto"/>
          </w:tcPr>
          <w:p w14:paraId="64BF8143" w14:textId="77777777" w:rsidR="00080144" w:rsidRPr="0004769C" w:rsidRDefault="00080144" w:rsidP="0065734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37,000</w:t>
            </w:r>
          </w:p>
        </w:tc>
        <w:tc>
          <w:tcPr>
            <w:tcW w:w="0" w:type="auto"/>
          </w:tcPr>
          <w:p w14:paraId="21CEE200" w14:textId="77777777" w:rsidR="00080144" w:rsidRPr="0004769C" w:rsidRDefault="00080144" w:rsidP="0065734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2,000</w:t>
            </w:r>
          </w:p>
        </w:tc>
      </w:tr>
      <w:tr w:rsidR="00080144" w:rsidRPr="00080144" w14:paraId="22F97965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39945C1A" w14:textId="368289F8" w:rsidR="00080144" w:rsidRPr="00080144" w:rsidRDefault="00080144" w:rsidP="0065734C">
            <w:pPr>
              <w:rPr>
                <w:b/>
                <w:noProof/>
              </w:rPr>
            </w:pPr>
          </w:p>
        </w:tc>
        <w:tc>
          <w:tcPr>
            <w:tcW w:w="0" w:type="auto"/>
          </w:tcPr>
          <w:p w14:paraId="241E3922" w14:textId="77777777" w:rsidR="00080144" w:rsidRPr="00080144" w:rsidRDefault="00080144" w:rsidP="0065734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Total 43367 GOLF COURSE IMPROVEMENTS</w:t>
            </w:r>
          </w:p>
          <w:p w14:paraId="0B9E2A50" w14:textId="25C57B77" w:rsidR="00080144" w:rsidRPr="00080144" w:rsidRDefault="00080144" w:rsidP="0065734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</w:p>
        </w:tc>
        <w:tc>
          <w:tcPr>
            <w:tcW w:w="0" w:type="auto"/>
          </w:tcPr>
          <w:p w14:paraId="4DCA02DF" w14:textId="77777777" w:rsidR="00080144" w:rsidRPr="00080144" w:rsidRDefault="00080144" w:rsidP="0065734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59DD0D9C" w14:textId="77777777" w:rsidR="00080144" w:rsidRPr="00080144" w:rsidRDefault="00080144" w:rsidP="0065734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10600965" w14:textId="77777777" w:rsidR="00080144" w:rsidRPr="00080144" w:rsidRDefault="00080144" w:rsidP="0065734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4F55147F" w14:textId="77777777" w:rsidR="00080144" w:rsidRPr="00080144" w:rsidRDefault="00080144" w:rsidP="0065734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2,000</w:t>
            </w:r>
          </w:p>
        </w:tc>
        <w:tc>
          <w:tcPr>
            <w:tcW w:w="0" w:type="auto"/>
          </w:tcPr>
          <w:p w14:paraId="0E003DCE" w14:textId="77777777" w:rsidR="00080144" w:rsidRPr="00080144" w:rsidRDefault="00080144" w:rsidP="0065734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37,000</w:t>
            </w:r>
          </w:p>
        </w:tc>
        <w:tc>
          <w:tcPr>
            <w:tcW w:w="0" w:type="auto"/>
          </w:tcPr>
          <w:p w14:paraId="3A4FD05E" w14:textId="77777777" w:rsidR="00080144" w:rsidRPr="00080144" w:rsidRDefault="00080144" w:rsidP="0065734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2,000</w:t>
            </w:r>
          </w:p>
        </w:tc>
      </w:tr>
      <w:tr w:rsidR="00080144" w:rsidRPr="0004769C" w14:paraId="6B9961DA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57B2E9F6" w14:textId="77777777" w:rsidR="00080144" w:rsidRPr="0004769C" w:rsidRDefault="00080144" w:rsidP="0065734C">
            <w:pPr>
              <w:rPr>
                <w:noProof/>
              </w:rPr>
            </w:pPr>
            <w:r>
              <w:rPr>
                <w:noProof/>
              </w:rPr>
              <w:t>43403 GOLF EQUIPMENT REPLACEMENT</w:t>
            </w:r>
          </w:p>
        </w:tc>
        <w:tc>
          <w:tcPr>
            <w:tcW w:w="0" w:type="auto"/>
          </w:tcPr>
          <w:p w14:paraId="0C79987B" w14:textId="77777777" w:rsidR="00080144" w:rsidRDefault="00080144" w:rsidP="0065734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Capital</w:t>
            </w:r>
          </w:p>
          <w:p w14:paraId="05C66D25" w14:textId="4B22ADFD" w:rsidR="00080144" w:rsidRPr="0004769C" w:rsidRDefault="00080144" w:rsidP="0065734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2855D1B3" w14:textId="77777777" w:rsidR="00080144" w:rsidRPr="0004769C" w:rsidRDefault="00080144" w:rsidP="0065734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40,682</w:t>
            </w:r>
          </w:p>
        </w:tc>
        <w:tc>
          <w:tcPr>
            <w:tcW w:w="0" w:type="auto"/>
          </w:tcPr>
          <w:p w14:paraId="7F5A8EC6" w14:textId="77777777" w:rsidR="00080144" w:rsidRPr="0004769C" w:rsidRDefault="00080144" w:rsidP="0065734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8,609</w:t>
            </w:r>
          </w:p>
        </w:tc>
        <w:tc>
          <w:tcPr>
            <w:tcW w:w="0" w:type="auto"/>
          </w:tcPr>
          <w:p w14:paraId="50243E76" w14:textId="77777777" w:rsidR="00080144" w:rsidRPr="0004769C" w:rsidRDefault="00080144" w:rsidP="0065734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197D0A83" w14:textId="77777777" w:rsidR="00080144" w:rsidRPr="0004769C" w:rsidRDefault="00080144" w:rsidP="0065734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98,000</w:t>
            </w:r>
          </w:p>
        </w:tc>
        <w:tc>
          <w:tcPr>
            <w:tcW w:w="0" w:type="auto"/>
          </w:tcPr>
          <w:p w14:paraId="6D090EAA" w14:textId="77777777" w:rsidR="00080144" w:rsidRPr="0004769C" w:rsidRDefault="00080144" w:rsidP="0065734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431,175</w:t>
            </w:r>
          </w:p>
        </w:tc>
        <w:tc>
          <w:tcPr>
            <w:tcW w:w="0" w:type="auto"/>
          </w:tcPr>
          <w:p w14:paraId="0F84901D" w14:textId="77777777" w:rsidR="00080144" w:rsidRPr="0004769C" w:rsidRDefault="00080144" w:rsidP="0065734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266,363</w:t>
            </w:r>
          </w:p>
        </w:tc>
      </w:tr>
      <w:tr w:rsidR="00080144" w:rsidRPr="00080144" w14:paraId="535C6794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764BE6AC" w14:textId="3BDE936A" w:rsidR="00080144" w:rsidRPr="00080144" w:rsidRDefault="00080144" w:rsidP="0065734C">
            <w:pPr>
              <w:rPr>
                <w:b/>
                <w:noProof/>
              </w:rPr>
            </w:pPr>
          </w:p>
        </w:tc>
        <w:tc>
          <w:tcPr>
            <w:tcW w:w="0" w:type="auto"/>
          </w:tcPr>
          <w:p w14:paraId="0D456FCC" w14:textId="77777777" w:rsidR="00080144" w:rsidRPr="00080144" w:rsidRDefault="00080144" w:rsidP="0065734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Total 43403 GOLF EQUIPMENT REPLACEMENT</w:t>
            </w:r>
          </w:p>
          <w:p w14:paraId="58DD45B3" w14:textId="0F9CCBDC" w:rsidR="00080144" w:rsidRPr="00080144" w:rsidRDefault="00080144" w:rsidP="0065734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</w:p>
        </w:tc>
        <w:tc>
          <w:tcPr>
            <w:tcW w:w="0" w:type="auto"/>
          </w:tcPr>
          <w:p w14:paraId="3BC7CF8D" w14:textId="77777777" w:rsidR="00080144" w:rsidRPr="00080144" w:rsidRDefault="00080144" w:rsidP="0065734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40,682</w:t>
            </w:r>
          </w:p>
        </w:tc>
        <w:tc>
          <w:tcPr>
            <w:tcW w:w="0" w:type="auto"/>
          </w:tcPr>
          <w:p w14:paraId="7B7220CC" w14:textId="77777777" w:rsidR="00080144" w:rsidRPr="00080144" w:rsidRDefault="00080144" w:rsidP="0065734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8,609</w:t>
            </w:r>
          </w:p>
        </w:tc>
        <w:tc>
          <w:tcPr>
            <w:tcW w:w="0" w:type="auto"/>
          </w:tcPr>
          <w:p w14:paraId="64612460" w14:textId="77777777" w:rsidR="00080144" w:rsidRPr="00080144" w:rsidRDefault="00080144" w:rsidP="0065734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7DBD50DC" w14:textId="77777777" w:rsidR="00080144" w:rsidRPr="00080144" w:rsidRDefault="00080144" w:rsidP="0065734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98,000</w:t>
            </w:r>
          </w:p>
        </w:tc>
        <w:tc>
          <w:tcPr>
            <w:tcW w:w="0" w:type="auto"/>
          </w:tcPr>
          <w:p w14:paraId="62D40DE4" w14:textId="77777777" w:rsidR="00080144" w:rsidRPr="00080144" w:rsidRDefault="00080144" w:rsidP="0065734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431,175</w:t>
            </w:r>
          </w:p>
        </w:tc>
        <w:tc>
          <w:tcPr>
            <w:tcW w:w="0" w:type="auto"/>
          </w:tcPr>
          <w:p w14:paraId="7C25DB56" w14:textId="77777777" w:rsidR="00080144" w:rsidRPr="00080144" w:rsidRDefault="00080144" w:rsidP="0065734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266,363</w:t>
            </w:r>
          </w:p>
        </w:tc>
      </w:tr>
      <w:tr w:rsidR="00080144" w:rsidRPr="0004769C" w14:paraId="49D6E100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1AFE83FE" w14:textId="77777777" w:rsidR="00080144" w:rsidRPr="0004769C" w:rsidRDefault="00080144" w:rsidP="0065734C">
            <w:pPr>
              <w:rPr>
                <w:noProof/>
              </w:rPr>
            </w:pPr>
            <w:r>
              <w:rPr>
                <w:noProof/>
              </w:rPr>
              <w:t>43685 EQUIP REPLACEMENT - COMPUTER</w:t>
            </w:r>
          </w:p>
        </w:tc>
        <w:tc>
          <w:tcPr>
            <w:tcW w:w="0" w:type="auto"/>
          </w:tcPr>
          <w:p w14:paraId="50CBC88A" w14:textId="77777777" w:rsidR="00080144" w:rsidRDefault="00080144" w:rsidP="0065734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Capital</w:t>
            </w:r>
          </w:p>
          <w:p w14:paraId="311A57FA" w14:textId="3B308E31" w:rsidR="00080144" w:rsidRPr="0004769C" w:rsidRDefault="00080144" w:rsidP="0065734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5AADEE35" w14:textId="77777777" w:rsidR="00080144" w:rsidRPr="0004769C" w:rsidRDefault="00080144" w:rsidP="0065734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0,634</w:t>
            </w:r>
          </w:p>
        </w:tc>
        <w:tc>
          <w:tcPr>
            <w:tcW w:w="0" w:type="auto"/>
          </w:tcPr>
          <w:p w14:paraId="5D983FAB" w14:textId="77777777" w:rsidR="00080144" w:rsidRPr="0004769C" w:rsidRDefault="00080144" w:rsidP="0065734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34CF69D9" w14:textId="77777777" w:rsidR="00080144" w:rsidRPr="0004769C" w:rsidRDefault="00080144" w:rsidP="0065734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3,155</w:t>
            </w:r>
          </w:p>
        </w:tc>
        <w:tc>
          <w:tcPr>
            <w:tcW w:w="0" w:type="auto"/>
          </w:tcPr>
          <w:p w14:paraId="141C84CC" w14:textId="77777777" w:rsidR="00080144" w:rsidRPr="0004769C" w:rsidRDefault="00080144" w:rsidP="0065734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2,560</w:t>
            </w:r>
          </w:p>
        </w:tc>
        <w:tc>
          <w:tcPr>
            <w:tcW w:w="0" w:type="auto"/>
          </w:tcPr>
          <w:p w14:paraId="251F4D38" w14:textId="77777777" w:rsidR="00080144" w:rsidRPr="0004769C" w:rsidRDefault="00080144" w:rsidP="0065734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5,120</w:t>
            </w:r>
          </w:p>
        </w:tc>
        <w:tc>
          <w:tcPr>
            <w:tcW w:w="0" w:type="auto"/>
          </w:tcPr>
          <w:p w14:paraId="3CE21F48" w14:textId="77777777" w:rsidR="00080144" w:rsidRPr="0004769C" w:rsidRDefault="00080144" w:rsidP="0065734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2,560</w:t>
            </w:r>
          </w:p>
        </w:tc>
      </w:tr>
      <w:tr w:rsidR="00080144" w:rsidRPr="00080144" w14:paraId="1A5A7887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5382A0A7" w14:textId="0A0F6005" w:rsidR="00080144" w:rsidRPr="00080144" w:rsidRDefault="00080144" w:rsidP="0065734C">
            <w:pPr>
              <w:rPr>
                <w:b/>
                <w:noProof/>
              </w:rPr>
            </w:pPr>
          </w:p>
        </w:tc>
        <w:tc>
          <w:tcPr>
            <w:tcW w:w="0" w:type="auto"/>
          </w:tcPr>
          <w:p w14:paraId="01E0043E" w14:textId="77777777" w:rsidR="00080144" w:rsidRPr="00080144" w:rsidRDefault="00080144" w:rsidP="0065734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Total 43685 EQUIP REPLACEMENT - COMPUTER</w:t>
            </w:r>
          </w:p>
          <w:p w14:paraId="555A16D6" w14:textId="0AE15755" w:rsidR="00080144" w:rsidRPr="00080144" w:rsidRDefault="00080144" w:rsidP="0065734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</w:p>
        </w:tc>
        <w:tc>
          <w:tcPr>
            <w:tcW w:w="0" w:type="auto"/>
          </w:tcPr>
          <w:p w14:paraId="7C2AE65B" w14:textId="77777777" w:rsidR="00080144" w:rsidRPr="00080144" w:rsidRDefault="00080144" w:rsidP="0065734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0,634</w:t>
            </w:r>
          </w:p>
        </w:tc>
        <w:tc>
          <w:tcPr>
            <w:tcW w:w="0" w:type="auto"/>
          </w:tcPr>
          <w:p w14:paraId="14D4305D" w14:textId="77777777" w:rsidR="00080144" w:rsidRPr="00080144" w:rsidRDefault="00080144" w:rsidP="0065734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2B502AA4" w14:textId="77777777" w:rsidR="00080144" w:rsidRPr="00080144" w:rsidRDefault="00080144" w:rsidP="0065734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3,155</w:t>
            </w:r>
          </w:p>
        </w:tc>
        <w:tc>
          <w:tcPr>
            <w:tcW w:w="0" w:type="auto"/>
          </w:tcPr>
          <w:p w14:paraId="3D809AAA" w14:textId="77777777" w:rsidR="00080144" w:rsidRPr="00080144" w:rsidRDefault="00080144" w:rsidP="0065734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2,560</w:t>
            </w:r>
          </w:p>
        </w:tc>
        <w:tc>
          <w:tcPr>
            <w:tcW w:w="0" w:type="auto"/>
          </w:tcPr>
          <w:p w14:paraId="09BA315F" w14:textId="77777777" w:rsidR="00080144" w:rsidRPr="00080144" w:rsidRDefault="00080144" w:rsidP="0065734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5,120</w:t>
            </w:r>
          </w:p>
        </w:tc>
        <w:tc>
          <w:tcPr>
            <w:tcW w:w="0" w:type="auto"/>
          </w:tcPr>
          <w:p w14:paraId="4704B32C" w14:textId="77777777" w:rsidR="00080144" w:rsidRPr="00080144" w:rsidRDefault="00080144" w:rsidP="0065734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2,560</w:t>
            </w:r>
          </w:p>
        </w:tc>
      </w:tr>
      <w:tr w:rsidR="00080144" w:rsidRPr="0004769C" w14:paraId="058B412D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1BCE88D8" w14:textId="77777777" w:rsidR="00080144" w:rsidRPr="0004769C" w:rsidRDefault="00080144" w:rsidP="0065734C">
            <w:pPr>
              <w:rPr>
                <w:noProof/>
              </w:rPr>
            </w:pPr>
            <w:r>
              <w:rPr>
                <w:noProof/>
              </w:rPr>
              <w:lastRenderedPageBreak/>
              <w:t>43796 MOBILE MANAGEMENT SERVER</w:t>
            </w:r>
          </w:p>
        </w:tc>
        <w:tc>
          <w:tcPr>
            <w:tcW w:w="0" w:type="auto"/>
          </w:tcPr>
          <w:p w14:paraId="7B71613F" w14:textId="77777777" w:rsidR="00080144" w:rsidRDefault="00080144" w:rsidP="0065734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Capital</w:t>
            </w:r>
          </w:p>
          <w:p w14:paraId="5D6489FA" w14:textId="4F1BE01C" w:rsidR="00080144" w:rsidRPr="0004769C" w:rsidRDefault="00080144" w:rsidP="0065734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750E2EE8" w14:textId="77777777" w:rsidR="00080144" w:rsidRPr="0004769C" w:rsidRDefault="00080144" w:rsidP="0065734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3C2A7A7C" w14:textId="77777777" w:rsidR="00080144" w:rsidRPr="0004769C" w:rsidRDefault="00080144" w:rsidP="0065734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44A9B8CB" w14:textId="77777777" w:rsidR="00080144" w:rsidRPr="0004769C" w:rsidRDefault="00080144" w:rsidP="0065734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3E23241B" w14:textId="77777777" w:rsidR="00080144" w:rsidRPr="0004769C" w:rsidRDefault="00080144" w:rsidP="0065734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652CE9E9" w14:textId="77777777" w:rsidR="00080144" w:rsidRPr="0004769C" w:rsidRDefault="00080144" w:rsidP="0065734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650</w:t>
            </w:r>
          </w:p>
        </w:tc>
        <w:tc>
          <w:tcPr>
            <w:tcW w:w="0" w:type="auto"/>
          </w:tcPr>
          <w:p w14:paraId="07168224" w14:textId="77777777" w:rsidR="00080144" w:rsidRPr="0004769C" w:rsidRDefault="00080144" w:rsidP="0065734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</w:tr>
      <w:tr w:rsidR="00080144" w:rsidRPr="00080144" w14:paraId="2ACECCA6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4A500143" w14:textId="7AF5D1B0" w:rsidR="00080144" w:rsidRPr="00080144" w:rsidRDefault="00080144" w:rsidP="0065734C">
            <w:pPr>
              <w:rPr>
                <w:b/>
                <w:noProof/>
              </w:rPr>
            </w:pPr>
          </w:p>
        </w:tc>
        <w:tc>
          <w:tcPr>
            <w:tcW w:w="0" w:type="auto"/>
          </w:tcPr>
          <w:p w14:paraId="2A5ADDA5" w14:textId="77777777" w:rsidR="00080144" w:rsidRPr="00080144" w:rsidRDefault="00080144" w:rsidP="0065734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Total 43796 MOBILE MANAGEMENT SERVER</w:t>
            </w:r>
          </w:p>
          <w:p w14:paraId="7A4D3DBB" w14:textId="459CC5BE" w:rsidR="00080144" w:rsidRPr="00080144" w:rsidRDefault="00080144" w:rsidP="0065734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</w:p>
        </w:tc>
        <w:tc>
          <w:tcPr>
            <w:tcW w:w="0" w:type="auto"/>
          </w:tcPr>
          <w:p w14:paraId="00461956" w14:textId="77777777" w:rsidR="00080144" w:rsidRPr="00080144" w:rsidRDefault="00080144" w:rsidP="0065734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1C46A906" w14:textId="77777777" w:rsidR="00080144" w:rsidRPr="00080144" w:rsidRDefault="00080144" w:rsidP="0065734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5DCF082C" w14:textId="77777777" w:rsidR="00080144" w:rsidRPr="00080144" w:rsidRDefault="00080144" w:rsidP="0065734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6A7962AA" w14:textId="77777777" w:rsidR="00080144" w:rsidRPr="00080144" w:rsidRDefault="00080144" w:rsidP="0065734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4DCAF610" w14:textId="77777777" w:rsidR="00080144" w:rsidRPr="00080144" w:rsidRDefault="00080144" w:rsidP="0065734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650</w:t>
            </w:r>
          </w:p>
        </w:tc>
        <w:tc>
          <w:tcPr>
            <w:tcW w:w="0" w:type="auto"/>
          </w:tcPr>
          <w:p w14:paraId="7E4EA9A3" w14:textId="77777777" w:rsidR="00080144" w:rsidRPr="00080144" w:rsidRDefault="00080144" w:rsidP="0065734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</w:tr>
      <w:tr w:rsidR="00080144" w:rsidRPr="0004769C" w14:paraId="7780E5E8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5A8DCEA6" w14:textId="77777777" w:rsidR="00080144" w:rsidRPr="0004769C" w:rsidRDefault="00080144" w:rsidP="0065734C">
            <w:pPr>
              <w:rPr>
                <w:noProof/>
              </w:rPr>
            </w:pPr>
            <w:r>
              <w:rPr>
                <w:noProof/>
              </w:rPr>
              <w:t>43801 WINDOWS 10 CLIENT LICENSES</w:t>
            </w:r>
          </w:p>
        </w:tc>
        <w:tc>
          <w:tcPr>
            <w:tcW w:w="0" w:type="auto"/>
          </w:tcPr>
          <w:p w14:paraId="42362D3D" w14:textId="77777777" w:rsidR="00080144" w:rsidRDefault="00080144" w:rsidP="0065734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Capital</w:t>
            </w:r>
          </w:p>
          <w:p w14:paraId="0D3DA80D" w14:textId="4561563D" w:rsidR="00080144" w:rsidRPr="0004769C" w:rsidRDefault="00080144" w:rsidP="0065734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1164A3DD" w14:textId="77777777" w:rsidR="00080144" w:rsidRPr="0004769C" w:rsidRDefault="00080144" w:rsidP="0065734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5CEEFE0B" w14:textId="77777777" w:rsidR="00080144" w:rsidRPr="0004769C" w:rsidRDefault="00080144" w:rsidP="0065734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5794E501" w14:textId="77777777" w:rsidR="00080144" w:rsidRPr="0004769C" w:rsidRDefault="00080144" w:rsidP="0065734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06223E9E" w14:textId="77777777" w:rsidR="00080144" w:rsidRPr="0004769C" w:rsidRDefault="00080144" w:rsidP="0065734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6AC8F269" w14:textId="77777777" w:rsidR="00080144" w:rsidRPr="0004769C" w:rsidRDefault="00080144" w:rsidP="0065734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,000</w:t>
            </w:r>
          </w:p>
        </w:tc>
        <w:tc>
          <w:tcPr>
            <w:tcW w:w="0" w:type="auto"/>
          </w:tcPr>
          <w:p w14:paraId="3A089D22" w14:textId="77777777" w:rsidR="00080144" w:rsidRPr="0004769C" w:rsidRDefault="00080144" w:rsidP="0065734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</w:tr>
      <w:tr w:rsidR="00080144" w:rsidRPr="00080144" w14:paraId="152E1C3F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2700FD34" w14:textId="66F98F01" w:rsidR="00080144" w:rsidRPr="00080144" w:rsidRDefault="00080144" w:rsidP="0065734C">
            <w:pPr>
              <w:rPr>
                <w:b/>
                <w:noProof/>
              </w:rPr>
            </w:pPr>
          </w:p>
        </w:tc>
        <w:tc>
          <w:tcPr>
            <w:tcW w:w="0" w:type="auto"/>
          </w:tcPr>
          <w:p w14:paraId="6A62AFA7" w14:textId="77777777" w:rsidR="00080144" w:rsidRPr="00080144" w:rsidRDefault="00080144" w:rsidP="0065734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Total 43801 WINDOWS 10 CLIENT LICENSES</w:t>
            </w:r>
          </w:p>
          <w:p w14:paraId="6BFE7A8C" w14:textId="44862C6A" w:rsidR="00080144" w:rsidRPr="00080144" w:rsidRDefault="00080144" w:rsidP="0065734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</w:p>
        </w:tc>
        <w:tc>
          <w:tcPr>
            <w:tcW w:w="0" w:type="auto"/>
          </w:tcPr>
          <w:p w14:paraId="1CB031B7" w14:textId="77777777" w:rsidR="00080144" w:rsidRPr="00080144" w:rsidRDefault="00080144" w:rsidP="0065734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2E6FFFD7" w14:textId="77777777" w:rsidR="00080144" w:rsidRPr="00080144" w:rsidRDefault="00080144" w:rsidP="0065734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19B6A417" w14:textId="77777777" w:rsidR="00080144" w:rsidRPr="00080144" w:rsidRDefault="00080144" w:rsidP="0065734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0EC1B6B0" w14:textId="77777777" w:rsidR="00080144" w:rsidRPr="00080144" w:rsidRDefault="00080144" w:rsidP="0065734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388A377C" w14:textId="77777777" w:rsidR="00080144" w:rsidRPr="00080144" w:rsidRDefault="00080144" w:rsidP="0065734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,000</w:t>
            </w:r>
          </w:p>
        </w:tc>
        <w:tc>
          <w:tcPr>
            <w:tcW w:w="0" w:type="auto"/>
          </w:tcPr>
          <w:p w14:paraId="297F56B5" w14:textId="77777777" w:rsidR="00080144" w:rsidRPr="00080144" w:rsidRDefault="00080144" w:rsidP="0065734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</w:tr>
      <w:tr w:rsidR="00080144" w:rsidRPr="00080144" w14:paraId="43D73085" w14:textId="77777777" w:rsidTr="00080144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0" w:type="auto"/>
          </w:tcPr>
          <w:p w14:paraId="24FE6319" w14:textId="7149AA40" w:rsidR="00080144" w:rsidRPr="00080144" w:rsidRDefault="00080144" w:rsidP="0065734C">
            <w:pPr>
              <w:rPr>
                <w:b w:val="0"/>
                <w:noProof/>
              </w:rPr>
            </w:pPr>
          </w:p>
        </w:tc>
        <w:tc>
          <w:tcPr>
            <w:tcW w:w="0" w:type="auto"/>
          </w:tcPr>
          <w:p w14:paraId="4E2C7120" w14:textId="32154705" w:rsidR="00080144" w:rsidRPr="00080144" w:rsidRDefault="00080144" w:rsidP="0065734C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b w:val="0"/>
                <w:noProof/>
              </w:rPr>
            </w:pPr>
            <w:r>
              <w:rPr>
                <w:b w:val="0"/>
                <w:bCs w:val="0"/>
                <w:noProof/>
              </w:rPr>
              <w:t>Grand Total</w:t>
            </w:r>
          </w:p>
        </w:tc>
        <w:tc>
          <w:tcPr>
            <w:tcW w:w="0" w:type="auto"/>
          </w:tcPr>
          <w:p w14:paraId="19FCB790" w14:textId="77777777" w:rsidR="00080144" w:rsidRPr="00080144" w:rsidRDefault="00080144" w:rsidP="0065734C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b w:val="0"/>
                <w:noProof/>
              </w:rPr>
            </w:pPr>
            <w:r w:rsidRPr="00080144">
              <w:rPr>
                <w:b w:val="0"/>
                <w:noProof/>
              </w:rPr>
              <w:t>$3,196,818</w:t>
            </w:r>
          </w:p>
        </w:tc>
        <w:tc>
          <w:tcPr>
            <w:tcW w:w="0" w:type="auto"/>
          </w:tcPr>
          <w:p w14:paraId="0F1AC81D" w14:textId="77777777" w:rsidR="00080144" w:rsidRPr="00080144" w:rsidRDefault="00080144" w:rsidP="0065734C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b w:val="0"/>
                <w:noProof/>
              </w:rPr>
            </w:pPr>
            <w:r w:rsidRPr="00080144">
              <w:rPr>
                <w:b w:val="0"/>
                <w:noProof/>
              </w:rPr>
              <w:t>$3,634,650</w:t>
            </w:r>
          </w:p>
        </w:tc>
        <w:tc>
          <w:tcPr>
            <w:tcW w:w="0" w:type="auto"/>
          </w:tcPr>
          <w:p w14:paraId="117BA7E0" w14:textId="77777777" w:rsidR="00080144" w:rsidRPr="00080144" w:rsidRDefault="00080144" w:rsidP="0065734C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b w:val="0"/>
                <w:noProof/>
              </w:rPr>
            </w:pPr>
            <w:r w:rsidRPr="00080144">
              <w:rPr>
                <w:b w:val="0"/>
                <w:noProof/>
              </w:rPr>
              <w:t>$1,449,022</w:t>
            </w:r>
          </w:p>
        </w:tc>
        <w:tc>
          <w:tcPr>
            <w:tcW w:w="0" w:type="auto"/>
          </w:tcPr>
          <w:p w14:paraId="4FE3FDB6" w14:textId="77777777" w:rsidR="00080144" w:rsidRPr="00080144" w:rsidRDefault="00080144" w:rsidP="0065734C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b w:val="0"/>
                <w:noProof/>
              </w:rPr>
            </w:pPr>
            <w:r w:rsidRPr="00080144">
              <w:rPr>
                <w:b w:val="0"/>
                <w:noProof/>
              </w:rPr>
              <w:t>$2,171,528</w:t>
            </w:r>
          </w:p>
        </w:tc>
        <w:tc>
          <w:tcPr>
            <w:tcW w:w="0" w:type="auto"/>
          </w:tcPr>
          <w:p w14:paraId="788917F0" w14:textId="77777777" w:rsidR="00080144" w:rsidRPr="00080144" w:rsidRDefault="00080144" w:rsidP="0065734C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b w:val="0"/>
                <w:noProof/>
              </w:rPr>
            </w:pPr>
            <w:r w:rsidRPr="00080144">
              <w:rPr>
                <w:b w:val="0"/>
                <w:noProof/>
              </w:rPr>
              <w:t>$3,384,624</w:t>
            </w:r>
          </w:p>
        </w:tc>
        <w:tc>
          <w:tcPr>
            <w:tcW w:w="0" w:type="auto"/>
          </w:tcPr>
          <w:p w14:paraId="3E6856D0" w14:textId="77777777" w:rsidR="00080144" w:rsidRPr="00080144" w:rsidRDefault="00080144" w:rsidP="0065734C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b w:val="0"/>
                <w:noProof/>
              </w:rPr>
            </w:pPr>
            <w:r w:rsidRPr="00080144">
              <w:rPr>
                <w:b w:val="0"/>
                <w:noProof/>
              </w:rPr>
              <w:t>$2,541,051</w:t>
            </w:r>
          </w:p>
        </w:tc>
      </w:tr>
    </w:tbl>
    <w:p w14:paraId="316D38AE" w14:textId="77777777" w:rsidR="00080144" w:rsidRPr="005046ED" w:rsidRDefault="00080144" w:rsidP="00802681">
      <w:pPr>
        <w:pStyle w:val="Heading1"/>
      </w:pPr>
      <w:r w:rsidRPr="00BB6210">
        <w:rPr>
          <w:noProof/>
        </w:rPr>
        <w:lastRenderedPageBreak/>
        <w:t>TRANSPORTATION &amp; PARKING FUND</w:t>
      </w:r>
      <w:r>
        <w:t xml:space="preserve"> </w:t>
      </w:r>
      <w:r w:rsidRPr="005046ED">
        <w:t>– Budget Summary</w:t>
      </w:r>
    </w:p>
    <w:p w14:paraId="4624474C" w14:textId="77777777" w:rsidR="00080144" w:rsidRDefault="00080144" w:rsidP="005046ED">
      <w:pPr>
        <w:pStyle w:val="Heading2"/>
        <w:rPr>
          <w:rStyle w:val="Strong"/>
        </w:rPr>
      </w:pPr>
      <w:r w:rsidRPr="00BB6210">
        <w:rPr>
          <w:b/>
          <w:bCs/>
          <w:noProof/>
        </w:rPr>
        <w:t>057 TRANSPORTATION &amp; PARKING FUND</w:t>
      </w:r>
      <w:r w:rsidRPr="00EE2F99">
        <w:rPr>
          <w:rStyle w:val="Strong"/>
        </w:rPr>
        <w:t xml:space="preserve"> – Revenue Summary </w:t>
      </w:r>
    </w:p>
    <w:p w14:paraId="78D01183" w14:textId="77777777" w:rsidR="00080144" w:rsidRDefault="00080144" w:rsidP="00BA7413">
      <w:pPr>
        <w:tabs>
          <w:tab w:val="left" w:pos="4860"/>
        </w:tabs>
        <w:rPr>
          <w:b/>
          <w:bCs/>
          <w:noProof/>
          <w:vanish/>
        </w:rPr>
      </w:pPr>
    </w:p>
    <w:tbl>
      <w:tblPr>
        <w:tblStyle w:val="GridTable3-Accent1"/>
        <w:tblW w:w="0" w:type="auto"/>
        <w:tblLook w:val="04E0" w:firstRow="1" w:lastRow="1" w:firstColumn="1" w:lastColumn="0" w:noHBand="0" w:noVBand="1"/>
      </w:tblPr>
      <w:tblGrid>
        <w:gridCol w:w="1081"/>
        <w:gridCol w:w="2918"/>
        <w:gridCol w:w="1333"/>
        <w:gridCol w:w="1333"/>
        <w:gridCol w:w="1333"/>
        <w:gridCol w:w="1333"/>
        <w:gridCol w:w="1333"/>
        <w:gridCol w:w="1333"/>
      </w:tblGrid>
      <w:tr w:rsidR="00080144" w:rsidRPr="00A1366F" w14:paraId="4DA79517" w14:textId="77777777" w:rsidTr="0008014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0" w:type="auto"/>
          </w:tcPr>
          <w:p w14:paraId="613CC5CD" w14:textId="755268B3" w:rsidR="00080144" w:rsidRPr="00A1366F" w:rsidRDefault="00080144" w:rsidP="000653CE">
            <w:pPr>
              <w:rPr>
                <w:noProof/>
              </w:rPr>
            </w:pPr>
          </w:p>
        </w:tc>
        <w:tc>
          <w:tcPr>
            <w:tcW w:w="0" w:type="auto"/>
          </w:tcPr>
          <w:p w14:paraId="737D2302" w14:textId="75878BB7" w:rsidR="00080144" w:rsidRPr="00A1366F" w:rsidRDefault="00080144" w:rsidP="000653CE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1E0861BA" w14:textId="77777777" w:rsidR="00080144" w:rsidRDefault="00080144" w:rsidP="000653CE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 xml:space="preserve">Actuals </w:t>
            </w:r>
          </w:p>
          <w:p w14:paraId="22B50641" w14:textId="4299EB3F" w:rsidR="00080144" w:rsidRPr="00A1366F" w:rsidRDefault="00080144" w:rsidP="000653CE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FY 2021</w:t>
            </w:r>
          </w:p>
        </w:tc>
        <w:tc>
          <w:tcPr>
            <w:tcW w:w="0" w:type="auto"/>
          </w:tcPr>
          <w:p w14:paraId="04D16571" w14:textId="77777777" w:rsidR="00080144" w:rsidRDefault="00080144" w:rsidP="000653CE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 xml:space="preserve">Actuals </w:t>
            </w:r>
          </w:p>
          <w:p w14:paraId="15BDAF47" w14:textId="702D5F71" w:rsidR="00080144" w:rsidRPr="00A1366F" w:rsidRDefault="00080144" w:rsidP="000653CE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FY 2022</w:t>
            </w:r>
          </w:p>
        </w:tc>
        <w:tc>
          <w:tcPr>
            <w:tcW w:w="0" w:type="auto"/>
          </w:tcPr>
          <w:p w14:paraId="59A90076" w14:textId="77777777" w:rsidR="00080144" w:rsidRDefault="00080144" w:rsidP="000653CE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YTD</w:t>
            </w:r>
          </w:p>
          <w:p w14:paraId="28F9EB18" w14:textId="4383A4E1" w:rsidR="00080144" w:rsidRPr="00A1366F" w:rsidRDefault="00080144" w:rsidP="000653CE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FY 2023</w:t>
            </w:r>
          </w:p>
        </w:tc>
        <w:tc>
          <w:tcPr>
            <w:tcW w:w="0" w:type="auto"/>
          </w:tcPr>
          <w:p w14:paraId="6BD11B60" w14:textId="77777777" w:rsidR="00080144" w:rsidRDefault="00080144" w:rsidP="000653CE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Original</w:t>
            </w:r>
          </w:p>
          <w:p w14:paraId="16BCC952" w14:textId="50141036" w:rsidR="00080144" w:rsidRPr="00A1366F" w:rsidRDefault="00080144" w:rsidP="000653CE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FY 2023</w:t>
            </w:r>
          </w:p>
        </w:tc>
        <w:tc>
          <w:tcPr>
            <w:tcW w:w="0" w:type="auto"/>
          </w:tcPr>
          <w:p w14:paraId="7FB6A43A" w14:textId="77777777" w:rsidR="00080144" w:rsidRDefault="00080144" w:rsidP="000653CE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Adjusted</w:t>
            </w:r>
          </w:p>
          <w:p w14:paraId="6383FAD8" w14:textId="1CC74A72" w:rsidR="00080144" w:rsidRPr="00A1366F" w:rsidRDefault="00080144" w:rsidP="000653CE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FY 2023</w:t>
            </w:r>
          </w:p>
        </w:tc>
        <w:tc>
          <w:tcPr>
            <w:tcW w:w="0" w:type="auto"/>
          </w:tcPr>
          <w:p w14:paraId="5873E3F5" w14:textId="77777777" w:rsidR="00080144" w:rsidRDefault="00080144" w:rsidP="000653CE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Budget</w:t>
            </w:r>
          </w:p>
          <w:p w14:paraId="593B292D" w14:textId="70FD134E" w:rsidR="00080144" w:rsidRPr="00A1366F" w:rsidRDefault="00080144" w:rsidP="000653CE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FY 2024</w:t>
            </w:r>
          </w:p>
        </w:tc>
      </w:tr>
      <w:tr w:rsidR="00080144" w:rsidRPr="00A1366F" w14:paraId="2F31A0A4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48E5F1B6" w14:textId="77777777" w:rsidR="00080144" w:rsidRDefault="00080144" w:rsidP="000653CE">
            <w:pPr>
              <w:rPr>
                <w:noProof/>
              </w:rPr>
            </w:pPr>
            <w:r>
              <w:rPr>
                <w:noProof/>
              </w:rPr>
              <w:t>Revenues</w:t>
            </w:r>
          </w:p>
          <w:p w14:paraId="310F62DB" w14:textId="558776D0" w:rsidR="00080144" w:rsidRPr="00A1366F" w:rsidRDefault="00080144" w:rsidP="000653CE">
            <w:pPr>
              <w:rPr>
                <w:noProof/>
              </w:rPr>
            </w:pPr>
          </w:p>
        </w:tc>
        <w:tc>
          <w:tcPr>
            <w:tcW w:w="0" w:type="auto"/>
          </w:tcPr>
          <w:p w14:paraId="1427FB58" w14:textId="77777777" w:rsidR="00080144" w:rsidRDefault="00080144" w:rsidP="000653C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Sales Tax</w:t>
            </w:r>
          </w:p>
          <w:p w14:paraId="36503AAF" w14:textId="3E9924DD" w:rsidR="00080144" w:rsidRPr="00A1366F" w:rsidRDefault="00080144" w:rsidP="000653C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3EE81E38" w14:textId="77777777" w:rsidR="00080144" w:rsidRPr="00A1366F" w:rsidRDefault="00080144" w:rsidP="000653C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8,448,444</w:t>
            </w:r>
          </w:p>
        </w:tc>
        <w:tc>
          <w:tcPr>
            <w:tcW w:w="0" w:type="auto"/>
          </w:tcPr>
          <w:p w14:paraId="69DC3198" w14:textId="77777777" w:rsidR="00080144" w:rsidRPr="00A1366F" w:rsidRDefault="00080144" w:rsidP="000653C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4,888,042</w:t>
            </w:r>
          </w:p>
        </w:tc>
        <w:tc>
          <w:tcPr>
            <w:tcW w:w="0" w:type="auto"/>
          </w:tcPr>
          <w:p w14:paraId="3F677999" w14:textId="77777777" w:rsidR="00080144" w:rsidRPr="00A1366F" w:rsidRDefault="00080144" w:rsidP="000653C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0,981,839</w:t>
            </w:r>
          </w:p>
        </w:tc>
        <w:tc>
          <w:tcPr>
            <w:tcW w:w="0" w:type="auto"/>
          </w:tcPr>
          <w:p w14:paraId="7FB0B334" w14:textId="77777777" w:rsidR="00080144" w:rsidRPr="00A1366F" w:rsidRDefault="00080144" w:rsidP="000653C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2,096,227</w:t>
            </w:r>
          </w:p>
        </w:tc>
        <w:tc>
          <w:tcPr>
            <w:tcW w:w="0" w:type="auto"/>
          </w:tcPr>
          <w:p w14:paraId="38D7BCD0" w14:textId="77777777" w:rsidR="00080144" w:rsidRPr="00A1366F" w:rsidRDefault="00080144" w:rsidP="000653C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2,096,227</w:t>
            </w:r>
          </w:p>
        </w:tc>
        <w:tc>
          <w:tcPr>
            <w:tcW w:w="0" w:type="auto"/>
          </w:tcPr>
          <w:p w14:paraId="47735932" w14:textId="77777777" w:rsidR="00080144" w:rsidRPr="00A1366F" w:rsidRDefault="00080144" w:rsidP="000653C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5,425,176</w:t>
            </w:r>
          </w:p>
        </w:tc>
      </w:tr>
      <w:tr w:rsidR="00080144" w:rsidRPr="00A1366F" w14:paraId="043B7B99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1DEC8660" w14:textId="687D0A7D" w:rsidR="00080144" w:rsidRPr="00A1366F" w:rsidRDefault="00080144" w:rsidP="000653CE">
            <w:pPr>
              <w:rPr>
                <w:noProof/>
              </w:rPr>
            </w:pPr>
          </w:p>
        </w:tc>
        <w:tc>
          <w:tcPr>
            <w:tcW w:w="0" w:type="auto"/>
          </w:tcPr>
          <w:p w14:paraId="480E14EC" w14:textId="77777777" w:rsidR="00080144" w:rsidRDefault="00080144" w:rsidP="000653C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Licenses</w:t>
            </w:r>
          </w:p>
          <w:p w14:paraId="15EBDFB4" w14:textId="739C2396" w:rsidR="00080144" w:rsidRPr="00A1366F" w:rsidRDefault="00080144" w:rsidP="000653C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14F1B32B" w14:textId="77777777" w:rsidR="00080144" w:rsidRPr="00A1366F" w:rsidRDefault="00080144" w:rsidP="000653C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907,785</w:t>
            </w:r>
          </w:p>
        </w:tc>
        <w:tc>
          <w:tcPr>
            <w:tcW w:w="0" w:type="auto"/>
          </w:tcPr>
          <w:p w14:paraId="177323A2" w14:textId="77777777" w:rsidR="00080144" w:rsidRPr="00A1366F" w:rsidRDefault="00080144" w:rsidP="000653C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916,432</w:t>
            </w:r>
          </w:p>
        </w:tc>
        <w:tc>
          <w:tcPr>
            <w:tcW w:w="0" w:type="auto"/>
          </w:tcPr>
          <w:p w14:paraId="372ABB5E" w14:textId="77777777" w:rsidR="00080144" w:rsidRPr="00A1366F" w:rsidRDefault="00080144" w:rsidP="000653C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967,910</w:t>
            </w:r>
          </w:p>
        </w:tc>
        <w:tc>
          <w:tcPr>
            <w:tcW w:w="0" w:type="auto"/>
          </w:tcPr>
          <w:p w14:paraId="7D62E3DB" w14:textId="77777777" w:rsidR="00080144" w:rsidRPr="00A1366F" w:rsidRDefault="00080144" w:rsidP="000653C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981,896</w:t>
            </w:r>
          </w:p>
        </w:tc>
        <w:tc>
          <w:tcPr>
            <w:tcW w:w="0" w:type="auto"/>
          </w:tcPr>
          <w:p w14:paraId="55CC392D" w14:textId="77777777" w:rsidR="00080144" w:rsidRPr="00A1366F" w:rsidRDefault="00080144" w:rsidP="000653C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981,896</w:t>
            </w:r>
          </w:p>
        </w:tc>
        <w:tc>
          <w:tcPr>
            <w:tcW w:w="0" w:type="auto"/>
          </w:tcPr>
          <w:p w14:paraId="16BA4D7D" w14:textId="77777777" w:rsidR="00080144" w:rsidRPr="00A1366F" w:rsidRDefault="00080144" w:rsidP="000653C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981,896</w:t>
            </w:r>
          </w:p>
        </w:tc>
      </w:tr>
      <w:tr w:rsidR="00080144" w:rsidRPr="00A1366F" w14:paraId="74191477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79013F1F" w14:textId="07DC057E" w:rsidR="00080144" w:rsidRPr="00A1366F" w:rsidRDefault="00080144" w:rsidP="000653CE">
            <w:pPr>
              <w:rPr>
                <w:noProof/>
              </w:rPr>
            </w:pPr>
          </w:p>
        </w:tc>
        <w:tc>
          <w:tcPr>
            <w:tcW w:w="0" w:type="auto"/>
          </w:tcPr>
          <w:p w14:paraId="10568A4D" w14:textId="77777777" w:rsidR="00080144" w:rsidRDefault="00080144" w:rsidP="000653C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Federal Revenue</w:t>
            </w:r>
          </w:p>
          <w:p w14:paraId="3FDF7E59" w14:textId="65372A16" w:rsidR="00080144" w:rsidRPr="00A1366F" w:rsidRDefault="00080144" w:rsidP="000653C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7BFF005C" w14:textId="77777777" w:rsidR="00080144" w:rsidRPr="00A1366F" w:rsidRDefault="00080144" w:rsidP="000653C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1,032,958</w:t>
            </w:r>
          </w:p>
        </w:tc>
        <w:tc>
          <w:tcPr>
            <w:tcW w:w="0" w:type="auto"/>
          </w:tcPr>
          <w:p w14:paraId="00BDB612" w14:textId="77777777" w:rsidR="00080144" w:rsidRPr="00A1366F" w:rsidRDefault="00080144" w:rsidP="000653C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5,778,242</w:t>
            </w:r>
          </w:p>
        </w:tc>
        <w:tc>
          <w:tcPr>
            <w:tcW w:w="0" w:type="auto"/>
          </w:tcPr>
          <w:p w14:paraId="08FE92B4" w14:textId="77777777" w:rsidR="00080144" w:rsidRPr="00A1366F" w:rsidRDefault="00080144" w:rsidP="000653C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6,737,140</w:t>
            </w:r>
          </w:p>
        </w:tc>
        <w:tc>
          <w:tcPr>
            <w:tcW w:w="0" w:type="auto"/>
          </w:tcPr>
          <w:p w14:paraId="294EC5C8" w14:textId="77777777" w:rsidR="00080144" w:rsidRPr="00A1366F" w:rsidRDefault="00080144" w:rsidP="000653C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21,713,819</w:t>
            </w:r>
          </w:p>
        </w:tc>
        <w:tc>
          <w:tcPr>
            <w:tcW w:w="0" w:type="auto"/>
          </w:tcPr>
          <w:p w14:paraId="4E064616" w14:textId="77777777" w:rsidR="00080144" w:rsidRPr="00A1366F" w:rsidRDefault="00080144" w:rsidP="000653C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21,713,819</w:t>
            </w:r>
          </w:p>
        </w:tc>
        <w:tc>
          <w:tcPr>
            <w:tcW w:w="0" w:type="auto"/>
          </w:tcPr>
          <w:p w14:paraId="61BB9391" w14:textId="77777777" w:rsidR="00080144" w:rsidRPr="00A1366F" w:rsidRDefault="00080144" w:rsidP="000653C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21,713,819</w:t>
            </w:r>
          </w:p>
        </w:tc>
      </w:tr>
      <w:tr w:rsidR="00080144" w:rsidRPr="00A1366F" w14:paraId="65EDB52F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0132FD90" w14:textId="3BC599D1" w:rsidR="00080144" w:rsidRPr="00A1366F" w:rsidRDefault="00080144" w:rsidP="000653CE">
            <w:pPr>
              <w:rPr>
                <w:noProof/>
              </w:rPr>
            </w:pPr>
          </w:p>
        </w:tc>
        <w:tc>
          <w:tcPr>
            <w:tcW w:w="0" w:type="auto"/>
          </w:tcPr>
          <w:p w14:paraId="4F928319" w14:textId="77777777" w:rsidR="00080144" w:rsidRDefault="00080144" w:rsidP="000653C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State Revenue</w:t>
            </w:r>
          </w:p>
          <w:p w14:paraId="1C36392F" w14:textId="3120BA29" w:rsidR="00080144" w:rsidRPr="00A1366F" w:rsidRDefault="00080144" w:rsidP="000653C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673C7892" w14:textId="77777777" w:rsidR="00080144" w:rsidRPr="00A1366F" w:rsidRDefault="00080144" w:rsidP="000653C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70,000</w:t>
            </w:r>
          </w:p>
        </w:tc>
        <w:tc>
          <w:tcPr>
            <w:tcW w:w="0" w:type="auto"/>
          </w:tcPr>
          <w:p w14:paraId="15EA5CBC" w14:textId="77777777" w:rsidR="00080144" w:rsidRPr="00A1366F" w:rsidRDefault="00080144" w:rsidP="000653C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5AF45271" w14:textId="77777777" w:rsidR="00080144" w:rsidRPr="00A1366F" w:rsidRDefault="00080144" w:rsidP="000653C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6A0B9117" w14:textId="77777777" w:rsidR="00080144" w:rsidRPr="00A1366F" w:rsidRDefault="00080144" w:rsidP="000653C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58CA099A" w14:textId="77777777" w:rsidR="00080144" w:rsidRPr="00A1366F" w:rsidRDefault="00080144" w:rsidP="000653C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59DF4883" w14:textId="77777777" w:rsidR="00080144" w:rsidRPr="00A1366F" w:rsidRDefault="00080144" w:rsidP="000653C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</w:tr>
      <w:tr w:rsidR="00080144" w:rsidRPr="00A1366F" w14:paraId="1376815A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6B4CC5FB" w14:textId="48B0F07E" w:rsidR="00080144" w:rsidRPr="00A1366F" w:rsidRDefault="00080144" w:rsidP="000653CE">
            <w:pPr>
              <w:rPr>
                <w:noProof/>
              </w:rPr>
            </w:pPr>
          </w:p>
        </w:tc>
        <w:tc>
          <w:tcPr>
            <w:tcW w:w="0" w:type="auto"/>
          </w:tcPr>
          <w:p w14:paraId="6DA80105" w14:textId="77777777" w:rsidR="00080144" w:rsidRDefault="00080144" w:rsidP="000653C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County/SP District Revenue</w:t>
            </w:r>
          </w:p>
          <w:p w14:paraId="7B541C53" w14:textId="05356D1F" w:rsidR="00080144" w:rsidRPr="00A1366F" w:rsidRDefault="00080144" w:rsidP="000653C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64CF9CF4" w14:textId="77777777" w:rsidR="00080144" w:rsidRPr="00A1366F" w:rsidRDefault="00080144" w:rsidP="000653C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0BC51FC6" w14:textId="77777777" w:rsidR="00080144" w:rsidRPr="00A1366F" w:rsidRDefault="00080144" w:rsidP="000653C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390,616</w:t>
            </w:r>
          </w:p>
        </w:tc>
        <w:tc>
          <w:tcPr>
            <w:tcW w:w="0" w:type="auto"/>
          </w:tcPr>
          <w:p w14:paraId="2460AE52" w14:textId="77777777" w:rsidR="00080144" w:rsidRPr="00A1366F" w:rsidRDefault="00080144" w:rsidP="000653C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59,671</w:t>
            </w:r>
          </w:p>
        </w:tc>
        <w:tc>
          <w:tcPr>
            <w:tcW w:w="0" w:type="auto"/>
          </w:tcPr>
          <w:p w14:paraId="2C0C4CE4" w14:textId="77777777" w:rsidR="00080144" w:rsidRPr="00A1366F" w:rsidRDefault="00080144" w:rsidP="000653C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6EEE9D25" w14:textId="77777777" w:rsidR="00080144" w:rsidRPr="00A1366F" w:rsidRDefault="00080144" w:rsidP="000653C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530F77DF" w14:textId="77777777" w:rsidR="00080144" w:rsidRPr="00A1366F" w:rsidRDefault="00080144" w:rsidP="000653C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</w:tr>
      <w:tr w:rsidR="00080144" w:rsidRPr="00A1366F" w14:paraId="43EE2BA1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444D1D48" w14:textId="5949451D" w:rsidR="00080144" w:rsidRPr="00A1366F" w:rsidRDefault="00080144" w:rsidP="000653CE">
            <w:pPr>
              <w:rPr>
                <w:noProof/>
              </w:rPr>
            </w:pPr>
          </w:p>
        </w:tc>
        <w:tc>
          <w:tcPr>
            <w:tcW w:w="0" w:type="auto"/>
          </w:tcPr>
          <w:p w14:paraId="2AA1E1D2" w14:textId="77777777" w:rsidR="00080144" w:rsidRDefault="00080144" w:rsidP="000653C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Transit Charges for Services</w:t>
            </w:r>
          </w:p>
          <w:p w14:paraId="5D6926DA" w14:textId="3AE97E5F" w:rsidR="00080144" w:rsidRPr="00A1366F" w:rsidRDefault="00080144" w:rsidP="000653C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26044EEA" w14:textId="77777777" w:rsidR="00080144" w:rsidRPr="00A1366F" w:rsidRDefault="00080144" w:rsidP="000653C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2,455,909</w:t>
            </w:r>
          </w:p>
        </w:tc>
        <w:tc>
          <w:tcPr>
            <w:tcW w:w="0" w:type="auto"/>
          </w:tcPr>
          <w:p w14:paraId="0E54390F" w14:textId="77777777" w:rsidR="00080144" w:rsidRPr="00A1366F" w:rsidRDefault="00080144" w:rsidP="000653C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4,066,593</w:t>
            </w:r>
          </w:p>
        </w:tc>
        <w:tc>
          <w:tcPr>
            <w:tcW w:w="0" w:type="auto"/>
          </w:tcPr>
          <w:p w14:paraId="501DA3F4" w14:textId="77777777" w:rsidR="00080144" w:rsidRPr="00A1366F" w:rsidRDefault="00080144" w:rsidP="000653C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23,890</w:t>
            </w:r>
          </w:p>
        </w:tc>
        <w:tc>
          <w:tcPr>
            <w:tcW w:w="0" w:type="auto"/>
          </w:tcPr>
          <w:p w14:paraId="1C27A7A0" w14:textId="77777777" w:rsidR="00080144" w:rsidRPr="00A1366F" w:rsidRDefault="00080144" w:rsidP="000653C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83,243</w:t>
            </w:r>
          </w:p>
        </w:tc>
        <w:tc>
          <w:tcPr>
            <w:tcW w:w="0" w:type="auto"/>
          </w:tcPr>
          <w:p w14:paraId="385672C0" w14:textId="77777777" w:rsidR="00080144" w:rsidRPr="00A1366F" w:rsidRDefault="00080144" w:rsidP="000653C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83,243</w:t>
            </w:r>
          </w:p>
        </w:tc>
        <w:tc>
          <w:tcPr>
            <w:tcW w:w="0" w:type="auto"/>
          </w:tcPr>
          <w:p w14:paraId="677D107B" w14:textId="77777777" w:rsidR="00080144" w:rsidRPr="00A1366F" w:rsidRDefault="00080144" w:rsidP="000653C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85,740</w:t>
            </w:r>
          </w:p>
        </w:tc>
      </w:tr>
      <w:tr w:rsidR="00080144" w:rsidRPr="00A1366F" w14:paraId="45643A13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230C9D60" w14:textId="69D3338E" w:rsidR="00080144" w:rsidRPr="00A1366F" w:rsidRDefault="00080144" w:rsidP="000653CE">
            <w:pPr>
              <w:rPr>
                <w:noProof/>
              </w:rPr>
            </w:pPr>
          </w:p>
        </w:tc>
        <w:tc>
          <w:tcPr>
            <w:tcW w:w="0" w:type="auto"/>
          </w:tcPr>
          <w:p w14:paraId="24577850" w14:textId="77777777" w:rsidR="00080144" w:rsidRDefault="00080144" w:rsidP="000653C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Misc. Revenues</w:t>
            </w:r>
          </w:p>
          <w:p w14:paraId="35FE3634" w14:textId="775C207E" w:rsidR="00080144" w:rsidRPr="00A1366F" w:rsidRDefault="00080144" w:rsidP="000653C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747249EB" w14:textId="77777777" w:rsidR="00080144" w:rsidRPr="00A1366F" w:rsidRDefault="00080144" w:rsidP="000653C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93,252</w:t>
            </w:r>
          </w:p>
        </w:tc>
        <w:tc>
          <w:tcPr>
            <w:tcW w:w="0" w:type="auto"/>
          </w:tcPr>
          <w:p w14:paraId="5F8AC530" w14:textId="77777777" w:rsidR="00080144" w:rsidRPr="00A1366F" w:rsidRDefault="00080144" w:rsidP="000653C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(988,221)</w:t>
            </w:r>
          </w:p>
        </w:tc>
        <w:tc>
          <w:tcPr>
            <w:tcW w:w="0" w:type="auto"/>
          </w:tcPr>
          <w:p w14:paraId="69BBB659" w14:textId="77777777" w:rsidR="00080144" w:rsidRPr="00A1366F" w:rsidRDefault="00080144" w:rsidP="000653C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594,790</w:t>
            </w:r>
          </w:p>
        </w:tc>
        <w:tc>
          <w:tcPr>
            <w:tcW w:w="0" w:type="auto"/>
          </w:tcPr>
          <w:p w14:paraId="614F7475" w14:textId="77777777" w:rsidR="00080144" w:rsidRPr="00A1366F" w:rsidRDefault="00080144" w:rsidP="000653C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287,265</w:t>
            </w:r>
          </w:p>
        </w:tc>
        <w:tc>
          <w:tcPr>
            <w:tcW w:w="0" w:type="auto"/>
          </w:tcPr>
          <w:p w14:paraId="40339D92" w14:textId="77777777" w:rsidR="00080144" w:rsidRPr="00A1366F" w:rsidRDefault="00080144" w:rsidP="000653C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287,265</w:t>
            </w:r>
          </w:p>
        </w:tc>
        <w:tc>
          <w:tcPr>
            <w:tcW w:w="0" w:type="auto"/>
          </w:tcPr>
          <w:p w14:paraId="1730C78D" w14:textId="77777777" w:rsidR="00080144" w:rsidRPr="00A1366F" w:rsidRDefault="00080144" w:rsidP="000653C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270,552</w:t>
            </w:r>
          </w:p>
        </w:tc>
      </w:tr>
      <w:tr w:rsidR="00080144" w:rsidRPr="00A1366F" w14:paraId="41E084B4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3114BA2D" w14:textId="438F9002" w:rsidR="00080144" w:rsidRPr="00A1366F" w:rsidRDefault="00080144" w:rsidP="000653CE">
            <w:pPr>
              <w:rPr>
                <w:noProof/>
              </w:rPr>
            </w:pPr>
          </w:p>
        </w:tc>
        <w:tc>
          <w:tcPr>
            <w:tcW w:w="0" w:type="auto"/>
          </w:tcPr>
          <w:p w14:paraId="1C338B8D" w14:textId="77777777" w:rsidR="00080144" w:rsidRDefault="00080144" w:rsidP="000653C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Special Revenues &amp; Resources</w:t>
            </w:r>
          </w:p>
          <w:p w14:paraId="033730EF" w14:textId="2978D942" w:rsidR="00080144" w:rsidRPr="00A1366F" w:rsidRDefault="00080144" w:rsidP="000653C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775CF978" w14:textId="77777777" w:rsidR="00080144" w:rsidRPr="00A1366F" w:rsidRDefault="00080144" w:rsidP="000653C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,268,851</w:t>
            </w:r>
          </w:p>
        </w:tc>
        <w:tc>
          <w:tcPr>
            <w:tcW w:w="0" w:type="auto"/>
          </w:tcPr>
          <w:p w14:paraId="44DB56B9" w14:textId="77777777" w:rsidR="00080144" w:rsidRPr="00A1366F" w:rsidRDefault="00080144" w:rsidP="000653C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663,147</w:t>
            </w:r>
          </w:p>
        </w:tc>
        <w:tc>
          <w:tcPr>
            <w:tcW w:w="0" w:type="auto"/>
          </w:tcPr>
          <w:p w14:paraId="2D9AD7CB" w14:textId="77777777" w:rsidR="00080144" w:rsidRPr="00A1366F" w:rsidRDefault="00080144" w:rsidP="000653C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307,060</w:t>
            </w:r>
          </w:p>
        </w:tc>
        <w:tc>
          <w:tcPr>
            <w:tcW w:w="0" w:type="auto"/>
          </w:tcPr>
          <w:p w14:paraId="28553F65" w14:textId="77777777" w:rsidR="00080144" w:rsidRPr="00A1366F" w:rsidRDefault="00080144" w:rsidP="000653C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289,087</w:t>
            </w:r>
          </w:p>
        </w:tc>
        <w:tc>
          <w:tcPr>
            <w:tcW w:w="0" w:type="auto"/>
          </w:tcPr>
          <w:p w14:paraId="696DC574" w14:textId="77777777" w:rsidR="00080144" w:rsidRPr="00A1366F" w:rsidRDefault="00080144" w:rsidP="000653C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289,087</w:t>
            </w:r>
          </w:p>
        </w:tc>
        <w:tc>
          <w:tcPr>
            <w:tcW w:w="0" w:type="auto"/>
          </w:tcPr>
          <w:p w14:paraId="333CE316" w14:textId="77777777" w:rsidR="00080144" w:rsidRPr="00A1366F" w:rsidRDefault="00080144" w:rsidP="000653C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216,418</w:t>
            </w:r>
          </w:p>
        </w:tc>
      </w:tr>
      <w:tr w:rsidR="00080144" w:rsidRPr="00080144" w14:paraId="65593B19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5D4FD2B1" w14:textId="63F80093" w:rsidR="00080144" w:rsidRPr="00080144" w:rsidRDefault="00080144" w:rsidP="000653CE">
            <w:pPr>
              <w:rPr>
                <w:b/>
                <w:noProof/>
              </w:rPr>
            </w:pPr>
          </w:p>
        </w:tc>
        <w:tc>
          <w:tcPr>
            <w:tcW w:w="0" w:type="auto"/>
          </w:tcPr>
          <w:p w14:paraId="6BF3A8F1" w14:textId="77777777" w:rsidR="00080144" w:rsidRPr="00080144" w:rsidRDefault="00080144" w:rsidP="000653C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Total Revenues</w:t>
            </w:r>
          </w:p>
          <w:p w14:paraId="42F116EF" w14:textId="77777777" w:rsidR="00080144" w:rsidRPr="00080144" w:rsidRDefault="00080144" w:rsidP="000653C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</w:p>
          <w:p w14:paraId="5A52C051" w14:textId="7DA52107" w:rsidR="00080144" w:rsidRPr="00080144" w:rsidRDefault="00080144" w:rsidP="000653C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</w:p>
        </w:tc>
        <w:tc>
          <w:tcPr>
            <w:tcW w:w="0" w:type="auto"/>
          </w:tcPr>
          <w:p w14:paraId="33A8D278" w14:textId="77777777" w:rsidR="00080144" w:rsidRPr="00080144" w:rsidRDefault="00080144" w:rsidP="000653C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24,377,199</w:t>
            </w:r>
          </w:p>
        </w:tc>
        <w:tc>
          <w:tcPr>
            <w:tcW w:w="0" w:type="auto"/>
          </w:tcPr>
          <w:p w14:paraId="6E9F26C6" w14:textId="77777777" w:rsidR="00080144" w:rsidRPr="00080144" w:rsidRDefault="00080144" w:rsidP="000653C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25,714,852</w:t>
            </w:r>
          </w:p>
        </w:tc>
        <w:tc>
          <w:tcPr>
            <w:tcW w:w="0" w:type="auto"/>
          </w:tcPr>
          <w:p w14:paraId="6A9F6A52" w14:textId="77777777" w:rsidR="00080144" w:rsidRPr="00080144" w:rsidRDefault="00080144" w:rsidP="000653C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9,672,300</w:t>
            </w:r>
          </w:p>
        </w:tc>
        <w:tc>
          <w:tcPr>
            <w:tcW w:w="0" w:type="auto"/>
          </w:tcPr>
          <w:p w14:paraId="00BEB751" w14:textId="77777777" w:rsidR="00080144" w:rsidRPr="00080144" w:rsidRDefault="00080144" w:rsidP="000653C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35,451,537</w:t>
            </w:r>
          </w:p>
        </w:tc>
        <w:tc>
          <w:tcPr>
            <w:tcW w:w="0" w:type="auto"/>
          </w:tcPr>
          <w:p w14:paraId="2F8B44A4" w14:textId="77777777" w:rsidR="00080144" w:rsidRPr="00080144" w:rsidRDefault="00080144" w:rsidP="000653C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35,451,537</w:t>
            </w:r>
          </w:p>
        </w:tc>
        <w:tc>
          <w:tcPr>
            <w:tcW w:w="0" w:type="auto"/>
          </w:tcPr>
          <w:p w14:paraId="0CD5137C" w14:textId="77777777" w:rsidR="00080144" w:rsidRPr="00080144" w:rsidRDefault="00080144" w:rsidP="000653C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38,693,601</w:t>
            </w:r>
          </w:p>
        </w:tc>
      </w:tr>
      <w:tr w:rsidR="00080144" w:rsidRPr="00A1366F" w14:paraId="6DD2D704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23AA31E9" w14:textId="77777777" w:rsidR="00080144" w:rsidRDefault="00080144" w:rsidP="000653CE">
            <w:pPr>
              <w:rPr>
                <w:iCs w:val="0"/>
                <w:noProof/>
              </w:rPr>
            </w:pPr>
            <w:r>
              <w:rPr>
                <w:iCs w:val="0"/>
                <w:noProof/>
              </w:rPr>
              <w:t>Other</w:t>
            </w:r>
          </w:p>
          <w:p w14:paraId="2B3D155F" w14:textId="2A33E378" w:rsidR="00080144" w:rsidRPr="00A1366F" w:rsidRDefault="00080144" w:rsidP="000653CE">
            <w:pPr>
              <w:rPr>
                <w:noProof/>
              </w:rPr>
            </w:pPr>
          </w:p>
        </w:tc>
        <w:tc>
          <w:tcPr>
            <w:tcW w:w="0" w:type="auto"/>
          </w:tcPr>
          <w:p w14:paraId="382D89FD" w14:textId="77777777" w:rsidR="00080144" w:rsidRDefault="00080144" w:rsidP="000653C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Beginning Balance</w:t>
            </w:r>
          </w:p>
          <w:p w14:paraId="6169B33A" w14:textId="456B15BB" w:rsidR="00080144" w:rsidRPr="00A1366F" w:rsidRDefault="00080144" w:rsidP="000653C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2F0DB07B" w14:textId="77777777" w:rsidR="00080144" w:rsidRPr="00A1366F" w:rsidRDefault="00080144" w:rsidP="000653C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1,187,402</w:t>
            </w:r>
          </w:p>
        </w:tc>
        <w:tc>
          <w:tcPr>
            <w:tcW w:w="0" w:type="auto"/>
          </w:tcPr>
          <w:p w14:paraId="3B38348D" w14:textId="77777777" w:rsidR="00080144" w:rsidRPr="00A1366F" w:rsidRDefault="00080144" w:rsidP="000653C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8,471,244</w:t>
            </w:r>
          </w:p>
        </w:tc>
        <w:tc>
          <w:tcPr>
            <w:tcW w:w="0" w:type="auto"/>
          </w:tcPr>
          <w:p w14:paraId="7644E534" w14:textId="77777777" w:rsidR="00080144" w:rsidRPr="00A1366F" w:rsidRDefault="00080144" w:rsidP="000653C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4C19EFE1" w14:textId="77777777" w:rsidR="00080144" w:rsidRPr="00A1366F" w:rsidRDefault="00080144" w:rsidP="000653C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966,182</w:t>
            </w:r>
          </w:p>
        </w:tc>
        <w:tc>
          <w:tcPr>
            <w:tcW w:w="0" w:type="auto"/>
          </w:tcPr>
          <w:p w14:paraId="1A146B79" w14:textId="77777777" w:rsidR="00080144" w:rsidRPr="00A1366F" w:rsidRDefault="00080144" w:rsidP="000653C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33,350,724</w:t>
            </w:r>
          </w:p>
        </w:tc>
        <w:tc>
          <w:tcPr>
            <w:tcW w:w="0" w:type="auto"/>
          </w:tcPr>
          <w:p w14:paraId="1C6BC78B" w14:textId="77777777" w:rsidR="00080144" w:rsidRPr="00A1366F" w:rsidRDefault="00080144" w:rsidP="000653C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5,197,705</w:t>
            </w:r>
          </w:p>
        </w:tc>
      </w:tr>
      <w:tr w:rsidR="00080144" w:rsidRPr="00080144" w14:paraId="4EC4294C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4C8FA525" w14:textId="772FB6E2" w:rsidR="00080144" w:rsidRPr="00080144" w:rsidRDefault="00080144" w:rsidP="000653CE">
            <w:pPr>
              <w:rPr>
                <w:b/>
                <w:noProof/>
              </w:rPr>
            </w:pPr>
          </w:p>
        </w:tc>
        <w:tc>
          <w:tcPr>
            <w:tcW w:w="0" w:type="auto"/>
          </w:tcPr>
          <w:p w14:paraId="61051857" w14:textId="77777777" w:rsidR="00080144" w:rsidRPr="00080144" w:rsidRDefault="00080144" w:rsidP="000653C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Total Other</w:t>
            </w:r>
          </w:p>
          <w:p w14:paraId="24B561A8" w14:textId="77777777" w:rsidR="00080144" w:rsidRPr="00080144" w:rsidRDefault="00080144" w:rsidP="000653C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</w:p>
          <w:p w14:paraId="3DBF5D79" w14:textId="1B83A749" w:rsidR="00080144" w:rsidRPr="00080144" w:rsidRDefault="00080144" w:rsidP="000653C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</w:p>
        </w:tc>
        <w:tc>
          <w:tcPr>
            <w:tcW w:w="0" w:type="auto"/>
          </w:tcPr>
          <w:p w14:paraId="7171CD69" w14:textId="77777777" w:rsidR="00080144" w:rsidRPr="00080144" w:rsidRDefault="00080144" w:rsidP="000653C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1,187,402</w:t>
            </w:r>
          </w:p>
        </w:tc>
        <w:tc>
          <w:tcPr>
            <w:tcW w:w="0" w:type="auto"/>
          </w:tcPr>
          <w:p w14:paraId="35E228E9" w14:textId="77777777" w:rsidR="00080144" w:rsidRPr="00080144" w:rsidRDefault="00080144" w:rsidP="000653C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8,471,244</w:t>
            </w:r>
          </w:p>
        </w:tc>
        <w:tc>
          <w:tcPr>
            <w:tcW w:w="0" w:type="auto"/>
          </w:tcPr>
          <w:p w14:paraId="40483E8C" w14:textId="77777777" w:rsidR="00080144" w:rsidRPr="00080144" w:rsidRDefault="00080144" w:rsidP="000653C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2E945AC6" w14:textId="77777777" w:rsidR="00080144" w:rsidRPr="00080144" w:rsidRDefault="00080144" w:rsidP="000653C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966,182</w:t>
            </w:r>
          </w:p>
        </w:tc>
        <w:tc>
          <w:tcPr>
            <w:tcW w:w="0" w:type="auto"/>
          </w:tcPr>
          <w:p w14:paraId="0C6B3693" w14:textId="77777777" w:rsidR="00080144" w:rsidRPr="00080144" w:rsidRDefault="00080144" w:rsidP="000653C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33,350,724</w:t>
            </w:r>
          </w:p>
        </w:tc>
        <w:tc>
          <w:tcPr>
            <w:tcW w:w="0" w:type="auto"/>
          </w:tcPr>
          <w:p w14:paraId="08195450" w14:textId="77777777" w:rsidR="00080144" w:rsidRPr="00080144" w:rsidRDefault="00080144" w:rsidP="000653C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5,197,705</w:t>
            </w:r>
          </w:p>
        </w:tc>
      </w:tr>
      <w:tr w:rsidR="00080144" w:rsidRPr="00080144" w14:paraId="5C0321A6" w14:textId="77777777" w:rsidTr="00080144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0" w:type="auto"/>
          </w:tcPr>
          <w:p w14:paraId="56713734" w14:textId="313FD4DD" w:rsidR="00080144" w:rsidRPr="00080144" w:rsidRDefault="00080144" w:rsidP="000653CE">
            <w:pPr>
              <w:rPr>
                <w:noProof/>
              </w:rPr>
            </w:pPr>
          </w:p>
        </w:tc>
        <w:tc>
          <w:tcPr>
            <w:tcW w:w="0" w:type="auto"/>
          </w:tcPr>
          <w:p w14:paraId="505FA3A0" w14:textId="0D8C3191" w:rsidR="00080144" w:rsidRPr="00080144" w:rsidRDefault="00080144" w:rsidP="000653CE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bCs w:val="0"/>
                <w:noProof/>
              </w:rPr>
              <w:t>Grand Total</w:t>
            </w:r>
          </w:p>
        </w:tc>
        <w:tc>
          <w:tcPr>
            <w:tcW w:w="0" w:type="auto"/>
          </w:tcPr>
          <w:p w14:paraId="001513E2" w14:textId="77777777" w:rsidR="00080144" w:rsidRPr="00080144" w:rsidRDefault="00080144" w:rsidP="000653CE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 w:rsidRPr="00080144">
              <w:rPr>
                <w:noProof/>
              </w:rPr>
              <w:t>$35,564,601</w:t>
            </w:r>
          </w:p>
        </w:tc>
        <w:tc>
          <w:tcPr>
            <w:tcW w:w="0" w:type="auto"/>
          </w:tcPr>
          <w:p w14:paraId="43A88803" w14:textId="77777777" w:rsidR="00080144" w:rsidRPr="00080144" w:rsidRDefault="00080144" w:rsidP="000653CE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 w:rsidRPr="00080144">
              <w:rPr>
                <w:noProof/>
              </w:rPr>
              <w:t>$44,186,096</w:t>
            </w:r>
          </w:p>
        </w:tc>
        <w:tc>
          <w:tcPr>
            <w:tcW w:w="0" w:type="auto"/>
          </w:tcPr>
          <w:p w14:paraId="3376BCCC" w14:textId="77777777" w:rsidR="00080144" w:rsidRPr="00080144" w:rsidRDefault="00080144" w:rsidP="000653CE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 w:rsidRPr="00080144">
              <w:rPr>
                <w:noProof/>
              </w:rPr>
              <w:t>$19,672,300</w:t>
            </w:r>
          </w:p>
        </w:tc>
        <w:tc>
          <w:tcPr>
            <w:tcW w:w="0" w:type="auto"/>
          </w:tcPr>
          <w:p w14:paraId="6D35C030" w14:textId="77777777" w:rsidR="00080144" w:rsidRPr="00080144" w:rsidRDefault="00080144" w:rsidP="000653CE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 w:rsidRPr="00080144">
              <w:rPr>
                <w:noProof/>
              </w:rPr>
              <w:t>$36,417,719</w:t>
            </w:r>
          </w:p>
        </w:tc>
        <w:tc>
          <w:tcPr>
            <w:tcW w:w="0" w:type="auto"/>
          </w:tcPr>
          <w:p w14:paraId="421AE8B9" w14:textId="77777777" w:rsidR="00080144" w:rsidRPr="00080144" w:rsidRDefault="00080144" w:rsidP="000653CE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 w:rsidRPr="00080144">
              <w:rPr>
                <w:noProof/>
              </w:rPr>
              <w:t>$68,802,261</w:t>
            </w:r>
          </w:p>
        </w:tc>
        <w:tc>
          <w:tcPr>
            <w:tcW w:w="0" w:type="auto"/>
          </w:tcPr>
          <w:p w14:paraId="1D5EE1A4" w14:textId="77777777" w:rsidR="00080144" w:rsidRPr="00080144" w:rsidRDefault="00080144" w:rsidP="000653CE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 w:rsidRPr="00080144">
              <w:rPr>
                <w:noProof/>
              </w:rPr>
              <w:t>$43,891,306</w:t>
            </w:r>
          </w:p>
        </w:tc>
      </w:tr>
    </w:tbl>
    <w:p w14:paraId="7F2ECBAC" w14:textId="77777777" w:rsidR="00080144" w:rsidRDefault="00080144" w:rsidP="00BA7413">
      <w:pPr>
        <w:tabs>
          <w:tab w:val="left" w:pos="4860"/>
        </w:tabs>
      </w:pPr>
      <w:r>
        <w:br w:type="textWrapping" w:clear="all"/>
      </w:r>
    </w:p>
    <w:p w14:paraId="414874AE" w14:textId="77777777" w:rsidR="00080144" w:rsidRDefault="00080144" w:rsidP="005046ED">
      <w:pPr>
        <w:pStyle w:val="Heading2"/>
        <w:rPr>
          <w:rStyle w:val="Strong"/>
        </w:rPr>
      </w:pPr>
      <w:r w:rsidRPr="00BB6210">
        <w:rPr>
          <w:b/>
          <w:bCs/>
          <w:noProof/>
        </w:rPr>
        <w:t>057 TRANSPORTATION &amp; PARKING FUND</w:t>
      </w:r>
      <w:r w:rsidRPr="00EE2F99">
        <w:rPr>
          <w:rStyle w:val="Strong"/>
        </w:rPr>
        <w:t xml:space="preserve"> – Expense Summary </w:t>
      </w:r>
    </w:p>
    <w:p w14:paraId="13B0FFF8" w14:textId="77777777" w:rsidR="00080144" w:rsidRDefault="00080144" w:rsidP="00006D0F">
      <w:pPr>
        <w:rPr>
          <w:b/>
          <w:bCs/>
          <w:noProof/>
          <w:vanish/>
        </w:rPr>
      </w:pPr>
    </w:p>
    <w:tbl>
      <w:tblPr>
        <w:tblStyle w:val="GridTable3-Accent1"/>
        <w:tblW w:w="0" w:type="auto"/>
        <w:tblLook w:val="04E0" w:firstRow="1" w:lastRow="1" w:firstColumn="1" w:lastColumn="0" w:noHBand="0" w:noVBand="1"/>
      </w:tblPr>
      <w:tblGrid>
        <w:gridCol w:w="1306"/>
        <w:gridCol w:w="2103"/>
        <w:gridCol w:w="1333"/>
        <w:gridCol w:w="1333"/>
        <w:gridCol w:w="1333"/>
        <w:gridCol w:w="1333"/>
        <w:gridCol w:w="1333"/>
        <w:gridCol w:w="1333"/>
      </w:tblGrid>
      <w:tr w:rsidR="00080144" w:rsidRPr="004E3942" w14:paraId="684043A1" w14:textId="77777777" w:rsidTr="0008014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0" w:type="auto"/>
          </w:tcPr>
          <w:p w14:paraId="08588EE2" w14:textId="565650F4" w:rsidR="00080144" w:rsidRPr="004E3942" w:rsidRDefault="00080144" w:rsidP="00187484">
            <w:pPr>
              <w:rPr>
                <w:noProof/>
              </w:rPr>
            </w:pPr>
          </w:p>
        </w:tc>
        <w:tc>
          <w:tcPr>
            <w:tcW w:w="0" w:type="auto"/>
          </w:tcPr>
          <w:p w14:paraId="486E3A02" w14:textId="486C9335" w:rsidR="00080144" w:rsidRPr="004E3942" w:rsidRDefault="00080144" w:rsidP="00187484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77BC1AEA" w14:textId="77777777" w:rsidR="00080144" w:rsidRDefault="00080144" w:rsidP="00187484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 xml:space="preserve">Actuals </w:t>
            </w:r>
          </w:p>
          <w:p w14:paraId="47B44AA0" w14:textId="066169E3" w:rsidR="00080144" w:rsidRPr="004E3942" w:rsidRDefault="00080144" w:rsidP="00187484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FY 2021</w:t>
            </w:r>
          </w:p>
        </w:tc>
        <w:tc>
          <w:tcPr>
            <w:tcW w:w="0" w:type="auto"/>
          </w:tcPr>
          <w:p w14:paraId="659D8102" w14:textId="77777777" w:rsidR="00080144" w:rsidRDefault="00080144" w:rsidP="00187484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 xml:space="preserve">Actuals </w:t>
            </w:r>
          </w:p>
          <w:p w14:paraId="6A9FA52E" w14:textId="666B1D44" w:rsidR="00080144" w:rsidRPr="004E3942" w:rsidRDefault="00080144" w:rsidP="00187484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FY 2022</w:t>
            </w:r>
          </w:p>
        </w:tc>
        <w:tc>
          <w:tcPr>
            <w:tcW w:w="0" w:type="auto"/>
          </w:tcPr>
          <w:p w14:paraId="18D00AFC" w14:textId="77777777" w:rsidR="00080144" w:rsidRDefault="00080144" w:rsidP="00187484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YTD</w:t>
            </w:r>
          </w:p>
          <w:p w14:paraId="0990B360" w14:textId="00421EA6" w:rsidR="00080144" w:rsidRPr="004E3942" w:rsidRDefault="00080144" w:rsidP="00187484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FY 2023</w:t>
            </w:r>
          </w:p>
        </w:tc>
        <w:tc>
          <w:tcPr>
            <w:tcW w:w="0" w:type="auto"/>
          </w:tcPr>
          <w:p w14:paraId="54114720" w14:textId="77777777" w:rsidR="00080144" w:rsidRDefault="00080144" w:rsidP="00187484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Original</w:t>
            </w:r>
          </w:p>
          <w:p w14:paraId="0F3E1F4D" w14:textId="35E26A05" w:rsidR="00080144" w:rsidRPr="004E3942" w:rsidRDefault="00080144" w:rsidP="00187484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FY 2023</w:t>
            </w:r>
          </w:p>
        </w:tc>
        <w:tc>
          <w:tcPr>
            <w:tcW w:w="0" w:type="auto"/>
          </w:tcPr>
          <w:p w14:paraId="75E8747C" w14:textId="77777777" w:rsidR="00080144" w:rsidRDefault="00080144" w:rsidP="00187484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Adjusted</w:t>
            </w:r>
          </w:p>
          <w:p w14:paraId="5D439401" w14:textId="71C9A71E" w:rsidR="00080144" w:rsidRPr="004E3942" w:rsidRDefault="00080144" w:rsidP="00187484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FY 2023</w:t>
            </w:r>
          </w:p>
        </w:tc>
        <w:tc>
          <w:tcPr>
            <w:tcW w:w="0" w:type="auto"/>
          </w:tcPr>
          <w:p w14:paraId="77E7E515" w14:textId="77777777" w:rsidR="00080144" w:rsidRDefault="00080144" w:rsidP="00187484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Budget</w:t>
            </w:r>
          </w:p>
          <w:p w14:paraId="0491CBB3" w14:textId="164C4CCB" w:rsidR="00080144" w:rsidRPr="004E3942" w:rsidRDefault="00080144" w:rsidP="00187484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FY 2024</w:t>
            </w:r>
          </w:p>
        </w:tc>
      </w:tr>
      <w:tr w:rsidR="00080144" w:rsidRPr="00080144" w14:paraId="199FE111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2B64C47B" w14:textId="77777777" w:rsidR="00080144" w:rsidRPr="00080144" w:rsidRDefault="00080144" w:rsidP="00187484">
            <w:pPr>
              <w:rPr>
                <w:b/>
                <w:noProof/>
              </w:rPr>
            </w:pPr>
            <w:r w:rsidRPr="00080144">
              <w:rPr>
                <w:b/>
                <w:noProof/>
              </w:rPr>
              <w:t>ot Available</w:t>
            </w:r>
          </w:p>
          <w:p w14:paraId="046F5AC6" w14:textId="6CF26DA2" w:rsidR="00080144" w:rsidRPr="00080144" w:rsidRDefault="00080144" w:rsidP="00187484">
            <w:pPr>
              <w:rPr>
                <w:b/>
                <w:noProof/>
              </w:rPr>
            </w:pPr>
          </w:p>
        </w:tc>
        <w:tc>
          <w:tcPr>
            <w:tcW w:w="0" w:type="auto"/>
          </w:tcPr>
          <w:p w14:paraId="024DAB26" w14:textId="77777777" w:rsidR="00080144" w:rsidRPr="00080144" w:rsidRDefault="00080144" w:rsidP="0018748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Total ot Available</w:t>
            </w:r>
          </w:p>
          <w:p w14:paraId="696E53C4" w14:textId="77777777" w:rsidR="00080144" w:rsidRPr="00080144" w:rsidRDefault="00080144" w:rsidP="0018748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</w:p>
          <w:p w14:paraId="3EFA04E5" w14:textId="78AB9489" w:rsidR="00080144" w:rsidRPr="00080144" w:rsidRDefault="00080144" w:rsidP="0018748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</w:p>
        </w:tc>
        <w:tc>
          <w:tcPr>
            <w:tcW w:w="0" w:type="auto"/>
          </w:tcPr>
          <w:p w14:paraId="189A8A0E" w14:textId="77777777" w:rsidR="00080144" w:rsidRPr="00080144" w:rsidRDefault="00080144" w:rsidP="0018748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7BAEEBC9" w14:textId="77777777" w:rsidR="00080144" w:rsidRPr="00080144" w:rsidRDefault="00080144" w:rsidP="0018748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009880C6" w14:textId="77777777" w:rsidR="00080144" w:rsidRPr="00080144" w:rsidRDefault="00080144" w:rsidP="0018748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9,470</w:t>
            </w:r>
          </w:p>
        </w:tc>
        <w:tc>
          <w:tcPr>
            <w:tcW w:w="0" w:type="auto"/>
          </w:tcPr>
          <w:p w14:paraId="7590DE0E" w14:textId="77777777" w:rsidR="00080144" w:rsidRPr="00080144" w:rsidRDefault="00080144" w:rsidP="0018748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51A3ACC8" w14:textId="77777777" w:rsidR="00080144" w:rsidRPr="00080144" w:rsidRDefault="00080144" w:rsidP="0018748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0F28570A" w14:textId="77777777" w:rsidR="00080144" w:rsidRPr="00080144" w:rsidRDefault="00080144" w:rsidP="0018748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9,470</w:t>
            </w:r>
          </w:p>
        </w:tc>
      </w:tr>
      <w:tr w:rsidR="00080144" w:rsidRPr="004E3942" w14:paraId="2FF3ACA1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705BD0FB" w14:textId="77777777" w:rsidR="00080144" w:rsidRDefault="00080144" w:rsidP="00187484">
            <w:pPr>
              <w:rPr>
                <w:iCs w:val="0"/>
                <w:noProof/>
              </w:rPr>
            </w:pPr>
            <w:r>
              <w:rPr>
                <w:iCs w:val="0"/>
                <w:noProof/>
              </w:rPr>
              <w:lastRenderedPageBreak/>
              <w:t>Depts</w:t>
            </w:r>
          </w:p>
          <w:p w14:paraId="258A1920" w14:textId="6759854D" w:rsidR="00080144" w:rsidRPr="004E3942" w:rsidRDefault="00080144" w:rsidP="00187484">
            <w:pPr>
              <w:rPr>
                <w:noProof/>
              </w:rPr>
            </w:pPr>
          </w:p>
        </w:tc>
        <w:tc>
          <w:tcPr>
            <w:tcW w:w="0" w:type="auto"/>
          </w:tcPr>
          <w:p w14:paraId="4CC5CFA5" w14:textId="77777777" w:rsidR="00080144" w:rsidRDefault="00080144" w:rsidP="0018748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Personnel</w:t>
            </w:r>
          </w:p>
          <w:p w14:paraId="3DF2B332" w14:textId="30EE9B3A" w:rsidR="00080144" w:rsidRPr="004E3942" w:rsidRDefault="00080144" w:rsidP="0018748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22D16573" w14:textId="77777777" w:rsidR="00080144" w:rsidRPr="004E3942" w:rsidRDefault="00080144" w:rsidP="0018748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7,502,976</w:t>
            </w:r>
          </w:p>
        </w:tc>
        <w:tc>
          <w:tcPr>
            <w:tcW w:w="0" w:type="auto"/>
          </w:tcPr>
          <w:p w14:paraId="562DAFE9" w14:textId="77777777" w:rsidR="00080144" w:rsidRPr="004E3942" w:rsidRDefault="00080144" w:rsidP="0018748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6,557,807</w:t>
            </w:r>
          </w:p>
        </w:tc>
        <w:tc>
          <w:tcPr>
            <w:tcW w:w="0" w:type="auto"/>
          </w:tcPr>
          <w:p w14:paraId="31C27442" w14:textId="77777777" w:rsidR="00080144" w:rsidRPr="004E3942" w:rsidRDefault="00080144" w:rsidP="0018748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8,860,225</w:t>
            </w:r>
          </w:p>
        </w:tc>
        <w:tc>
          <w:tcPr>
            <w:tcW w:w="0" w:type="auto"/>
          </w:tcPr>
          <w:p w14:paraId="0BF2D010" w14:textId="77777777" w:rsidR="00080144" w:rsidRPr="004E3942" w:rsidRDefault="00080144" w:rsidP="0018748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9,453,294</w:t>
            </w:r>
          </w:p>
        </w:tc>
        <w:tc>
          <w:tcPr>
            <w:tcW w:w="0" w:type="auto"/>
          </w:tcPr>
          <w:p w14:paraId="7D249F3F" w14:textId="77777777" w:rsidR="00080144" w:rsidRPr="004E3942" w:rsidRDefault="00080144" w:rsidP="0018748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9,903,294</w:t>
            </w:r>
          </w:p>
        </w:tc>
        <w:tc>
          <w:tcPr>
            <w:tcW w:w="0" w:type="auto"/>
          </w:tcPr>
          <w:p w14:paraId="00FE1EE3" w14:textId="77777777" w:rsidR="00080144" w:rsidRPr="004E3942" w:rsidRDefault="00080144" w:rsidP="0018748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1,741,329</w:t>
            </w:r>
          </w:p>
        </w:tc>
      </w:tr>
      <w:tr w:rsidR="00080144" w:rsidRPr="004E3942" w14:paraId="36F026C7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32325EE1" w14:textId="4D35FECB" w:rsidR="00080144" w:rsidRPr="004E3942" w:rsidRDefault="00080144" w:rsidP="00187484">
            <w:pPr>
              <w:rPr>
                <w:noProof/>
              </w:rPr>
            </w:pPr>
          </w:p>
        </w:tc>
        <w:tc>
          <w:tcPr>
            <w:tcW w:w="0" w:type="auto"/>
          </w:tcPr>
          <w:p w14:paraId="7024CAD6" w14:textId="77777777" w:rsidR="00080144" w:rsidRDefault="00080144" w:rsidP="0018748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Mat, Suppls, Services</w:t>
            </w:r>
          </w:p>
          <w:p w14:paraId="516E9A2B" w14:textId="4331FF88" w:rsidR="00080144" w:rsidRPr="004E3942" w:rsidRDefault="00080144" w:rsidP="0018748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1B1D3D33" w14:textId="77777777" w:rsidR="00080144" w:rsidRPr="004E3942" w:rsidRDefault="00080144" w:rsidP="0018748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5,552,637</w:t>
            </w:r>
          </w:p>
        </w:tc>
        <w:tc>
          <w:tcPr>
            <w:tcW w:w="0" w:type="auto"/>
          </w:tcPr>
          <w:p w14:paraId="4BC199F4" w14:textId="77777777" w:rsidR="00080144" w:rsidRPr="004E3942" w:rsidRDefault="00080144" w:rsidP="0018748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4,206,684</w:t>
            </w:r>
          </w:p>
        </w:tc>
        <w:tc>
          <w:tcPr>
            <w:tcW w:w="0" w:type="auto"/>
          </w:tcPr>
          <w:p w14:paraId="5D3C09F8" w14:textId="77777777" w:rsidR="00080144" w:rsidRPr="004E3942" w:rsidRDefault="00080144" w:rsidP="0018748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,766,955</w:t>
            </w:r>
          </w:p>
        </w:tc>
        <w:tc>
          <w:tcPr>
            <w:tcW w:w="0" w:type="auto"/>
          </w:tcPr>
          <w:p w14:paraId="6357513F" w14:textId="77777777" w:rsidR="00080144" w:rsidRPr="004E3942" w:rsidRDefault="00080144" w:rsidP="0018748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2,548,074</w:t>
            </w:r>
          </w:p>
        </w:tc>
        <w:tc>
          <w:tcPr>
            <w:tcW w:w="0" w:type="auto"/>
          </w:tcPr>
          <w:p w14:paraId="27D4DC25" w14:textId="77777777" w:rsidR="00080144" w:rsidRPr="004E3942" w:rsidRDefault="00080144" w:rsidP="0018748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2,898,074</w:t>
            </w:r>
          </w:p>
        </w:tc>
        <w:tc>
          <w:tcPr>
            <w:tcW w:w="0" w:type="auto"/>
          </w:tcPr>
          <w:p w14:paraId="2C0E2D64" w14:textId="77777777" w:rsidR="00080144" w:rsidRPr="004E3942" w:rsidRDefault="00080144" w:rsidP="0018748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3,655,202</w:t>
            </w:r>
          </w:p>
        </w:tc>
      </w:tr>
      <w:tr w:rsidR="00080144" w:rsidRPr="004E3942" w14:paraId="5FF25E73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360C64C7" w14:textId="159F6DBC" w:rsidR="00080144" w:rsidRPr="004E3942" w:rsidRDefault="00080144" w:rsidP="00187484">
            <w:pPr>
              <w:rPr>
                <w:noProof/>
              </w:rPr>
            </w:pPr>
          </w:p>
        </w:tc>
        <w:tc>
          <w:tcPr>
            <w:tcW w:w="0" w:type="auto"/>
          </w:tcPr>
          <w:p w14:paraId="3F5D5BC3" w14:textId="77777777" w:rsidR="00080144" w:rsidRDefault="00080144" w:rsidP="0018748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Capital</w:t>
            </w:r>
          </w:p>
          <w:p w14:paraId="148300E2" w14:textId="145C98C4" w:rsidR="00080144" w:rsidRPr="004E3942" w:rsidRDefault="00080144" w:rsidP="0018748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00C5A8BC" w14:textId="77777777" w:rsidR="00080144" w:rsidRPr="004E3942" w:rsidRDefault="00080144" w:rsidP="0018748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994,243</w:t>
            </w:r>
          </w:p>
        </w:tc>
        <w:tc>
          <w:tcPr>
            <w:tcW w:w="0" w:type="auto"/>
          </w:tcPr>
          <w:p w14:paraId="39E6E47A" w14:textId="77777777" w:rsidR="00080144" w:rsidRPr="004E3942" w:rsidRDefault="00080144" w:rsidP="0018748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,455,131</w:t>
            </w:r>
          </w:p>
        </w:tc>
        <w:tc>
          <w:tcPr>
            <w:tcW w:w="0" w:type="auto"/>
          </w:tcPr>
          <w:p w14:paraId="69D7EE4A" w14:textId="77777777" w:rsidR="00080144" w:rsidRPr="004E3942" w:rsidRDefault="00080144" w:rsidP="0018748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8,448,411</w:t>
            </w:r>
          </w:p>
        </w:tc>
        <w:tc>
          <w:tcPr>
            <w:tcW w:w="0" w:type="auto"/>
          </w:tcPr>
          <w:p w14:paraId="1BDD8D9D" w14:textId="77777777" w:rsidR="00080144" w:rsidRPr="004E3942" w:rsidRDefault="00080144" w:rsidP="0018748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8,022,449</w:t>
            </w:r>
          </w:p>
        </w:tc>
        <w:tc>
          <w:tcPr>
            <w:tcW w:w="0" w:type="auto"/>
          </w:tcPr>
          <w:p w14:paraId="1D8E75C3" w14:textId="77777777" w:rsidR="00080144" w:rsidRPr="004E3942" w:rsidRDefault="00080144" w:rsidP="0018748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46,946,445</w:t>
            </w:r>
          </w:p>
        </w:tc>
        <w:tc>
          <w:tcPr>
            <w:tcW w:w="0" w:type="auto"/>
          </w:tcPr>
          <w:p w14:paraId="7D487661" w14:textId="77777777" w:rsidR="00080144" w:rsidRPr="004E3942" w:rsidRDefault="00080144" w:rsidP="0018748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7,262,336</w:t>
            </w:r>
          </w:p>
        </w:tc>
      </w:tr>
      <w:tr w:rsidR="00080144" w:rsidRPr="00080144" w14:paraId="63FF7BE8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701E3B50" w14:textId="4ABEF490" w:rsidR="00080144" w:rsidRPr="00080144" w:rsidRDefault="00080144" w:rsidP="00187484">
            <w:pPr>
              <w:rPr>
                <w:b/>
                <w:noProof/>
              </w:rPr>
            </w:pPr>
          </w:p>
        </w:tc>
        <w:tc>
          <w:tcPr>
            <w:tcW w:w="0" w:type="auto"/>
          </w:tcPr>
          <w:p w14:paraId="3ECA26A8" w14:textId="77777777" w:rsidR="00080144" w:rsidRPr="00080144" w:rsidRDefault="00080144" w:rsidP="0018748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Total Depts</w:t>
            </w:r>
          </w:p>
          <w:p w14:paraId="025A78AB" w14:textId="77777777" w:rsidR="00080144" w:rsidRPr="00080144" w:rsidRDefault="00080144" w:rsidP="0018748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</w:p>
          <w:p w14:paraId="52D66E96" w14:textId="6C39D983" w:rsidR="00080144" w:rsidRPr="00080144" w:rsidRDefault="00080144" w:rsidP="0018748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</w:p>
        </w:tc>
        <w:tc>
          <w:tcPr>
            <w:tcW w:w="0" w:type="auto"/>
          </w:tcPr>
          <w:p w14:paraId="075D5A85" w14:textId="77777777" w:rsidR="00080144" w:rsidRPr="00080144" w:rsidRDefault="00080144" w:rsidP="0018748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4,049,856</w:t>
            </w:r>
          </w:p>
        </w:tc>
        <w:tc>
          <w:tcPr>
            <w:tcW w:w="0" w:type="auto"/>
          </w:tcPr>
          <w:p w14:paraId="2366549E" w14:textId="77777777" w:rsidR="00080144" w:rsidRPr="00080144" w:rsidRDefault="00080144" w:rsidP="0018748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2,219,622</w:t>
            </w:r>
          </w:p>
        </w:tc>
        <w:tc>
          <w:tcPr>
            <w:tcW w:w="0" w:type="auto"/>
          </w:tcPr>
          <w:p w14:paraId="27C902FF" w14:textId="77777777" w:rsidR="00080144" w:rsidRPr="00080144" w:rsidRDefault="00080144" w:rsidP="0018748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9,056,121</w:t>
            </w:r>
          </w:p>
        </w:tc>
        <w:tc>
          <w:tcPr>
            <w:tcW w:w="0" w:type="auto"/>
          </w:tcPr>
          <w:p w14:paraId="6584C30E" w14:textId="77777777" w:rsidR="00080144" w:rsidRPr="00080144" w:rsidRDefault="00080144" w:rsidP="0018748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30,023,817</w:t>
            </w:r>
          </w:p>
        </w:tc>
        <w:tc>
          <w:tcPr>
            <w:tcW w:w="0" w:type="auto"/>
          </w:tcPr>
          <w:p w14:paraId="313BE8CC" w14:textId="77777777" w:rsidR="00080144" w:rsidRPr="00080144" w:rsidRDefault="00080144" w:rsidP="0018748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59,747,813</w:t>
            </w:r>
          </w:p>
        </w:tc>
        <w:tc>
          <w:tcPr>
            <w:tcW w:w="0" w:type="auto"/>
          </w:tcPr>
          <w:p w14:paraId="625EA57C" w14:textId="77777777" w:rsidR="00080144" w:rsidRPr="00080144" w:rsidRDefault="00080144" w:rsidP="0018748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32,639,397</w:t>
            </w:r>
          </w:p>
        </w:tc>
      </w:tr>
      <w:tr w:rsidR="00080144" w:rsidRPr="004E3942" w14:paraId="2AA92E22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4E8511A3" w14:textId="77777777" w:rsidR="00080144" w:rsidRDefault="00080144" w:rsidP="00187484">
            <w:pPr>
              <w:rPr>
                <w:iCs w:val="0"/>
                <w:noProof/>
              </w:rPr>
            </w:pPr>
            <w:r>
              <w:rPr>
                <w:iCs w:val="0"/>
                <w:noProof/>
              </w:rPr>
              <w:t>Other</w:t>
            </w:r>
          </w:p>
          <w:p w14:paraId="5B4168C4" w14:textId="55E50887" w:rsidR="00080144" w:rsidRPr="004E3942" w:rsidRDefault="00080144" w:rsidP="00187484">
            <w:pPr>
              <w:rPr>
                <w:noProof/>
              </w:rPr>
            </w:pPr>
          </w:p>
        </w:tc>
        <w:tc>
          <w:tcPr>
            <w:tcW w:w="0" w:type="auto"/>
          </w:tcPr>
          <w:p w14:paraId="5C2F842E" w14:textId="77777777" w:rsidR="00080144" w:rsidRDefault="00080144" w:rsidP="0018748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Interfund Transfer</w:t>
            </w:r>
          </w:p>
          <w:p w14:paraId="775D2036" w14:textId="13C08809" w:rsidR="00080144" w:rsidRPr="004E3942" w:rsidRDefault="00080144" w:rsidP="0018748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4AA99EDE" w14:textId="77777777" w:rsidR="00080144" w:rsidRPr="004E3942" w:rsidRDefault="00080144" w:rsidP="0018748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3,043,501</w:t>
            </w:r>
          </w:p>
        </w:tc>
        <w:tc>
          <w:tcPr>
            <w:tcW w:w="0" w:type="auto"/>
          </w:tcPr>
          <w:p w14:paraId="6840902D" w14:textId="77777777" w:rsidR="00080144" w:rsidRPr="004E3942" w:rsidRDefault="00080144" w:rsidP="0018748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3,396,502</w:t>
            </w:r>
          </w:p>
        </w:tc>
        <w:tc>
          <w:tcPr>
            <w:tcW w:w="0" w:type="auto"/>
          </w:tcPr>
          <w:p w14:paraId="0FE7ECE9" w14:textId="77777777" w:rsidR="00080144" w:rsidRPr="004E3942" w:rsidRDefault="00080144" w:rsidP="0018748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3,293,345</w:t>
            </w:r>
          </w:p>
        </w:tc>
        <w:tc>
          <w:tcPr>
            <w:tcW w:w="0" w:type="auto"/>
          </w:tcPr>
          <w:p w14:paraId="4F7862F6" w14:textId="77777777" w:rsidR="00080144" w:rsidRPr="004E3942" w:rsidRDefault="00080144" w:rsidP="0018748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3,592,743</w:t>
            </w:r>
          </w:p>
        </w:tc>
        <w:tc>
          <w:tcPr>
            <w:tcW w:w="0" w:type="auto"/>
          </w:tcPr>
          <w:p w14:paraId="587959AC" w14:textId="77777777" w:rsidR="00080144" w:rsidRPr="004E3942" w:rsidRDefault="00080144" w:rsidP="0018748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3,756,743</w:t>
            </w:r>
          </w:p>
        </w:tc>
        <w:tc>
          <w:tcPr>
            <w:tcW w:w="0" w:type="auto"/>
          </w:tcPr>
          <w:p w14:paraId="42720150" w14:textId="77777777" w:rsidR="00080144" w:rsidRPr="004E3942" w:rsidRDefault="00080144" w:rsidP="0018748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3,872,831</w:t>
            </w:r>
          </w:p>
        </w:tc>
      </w:tr>
      <w:tr w:rsidR="00080144" w:rsidRPr="004E3942" w14:paraId="54E00299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375BA08C" w14:textId="52726F51" w:rsidR="00080144" w:rsidRPr="004E3942" w:rsidRDefault="00080144" w:rsidP="00187484">
            <w:pPr>
              <w:rPr>
                <w:noProof/>
              </w:rPr>
            </w:pPr>
          </w:p>
        </w:tc>
        <w:tc>
          <w:tcPr>
            <w:tcW w:w="0" w:type="auto"/>
          </w:tcPr>
          <w:p w14:paraId="213E3EB8" w14:textId="77777777" w:rsidR="00080144" w:rsidRDefault="00080144" w:rsidP="0018748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Ending Balance</w:t>
            </w:r>
          </w:p>
          <w:p w14:paraId="512AFEAA" w14:textId="2A23248F" w:rsidR="00080144" w:rsidRPr="004E3942" w:rsidRDefault="00080144" w:rsidP="0018748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7978977F" w14:textId="77777777" w:rsidR="00080144" w:rsidRPr="004E3942" w:rsidRDefault="00080144" w:rsidP="0018748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8,471,244</w:t>
            </w:r>
          </w:p>
        </w:tc>
        <w:tc>
          <w:tcPr>
            <w:tcW w:w="0" w:type="auto"/>
          </w:tcPr>
          <w:p w14:paraId="2258D7E1" w14:textId="77777777" w:rsidR="00080144" w:rsidRPr="004E3942" w:rsidRDefault="00080144" w:rsidP="0018748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33,350,724</w:t>
            </w:r>
          </w:p>
        </w:tc>
        <w:tc>
          <w:tcPr>
            <w:tcW w:w="0" w:type="auto"/>
          </w:tcPr>
          <w:p w14:paraId="455E8637" w14:textId="77777777" w:rsidR="00080144" w:rsidRPr="004E3942" w:rsidRDefault="00080144" w:rsidP="0018748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564FBDA7" w14:textId="77777777" w:rsidR="00080144" w:rsidRPr="004E3942" w:rsidRDefault="00080144" w:rsidP="0018748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2,801,158</w:t>
            </w:r>
          </w:p>
        </w:tc>
        <w:tc>
          <w:tcPr>
            <w:tcW w:w="0" w:type="auto"/>
          </w:tcPr>
          <w:p w14:paraId="4C2B890F" w14:textId="77777777" w:rsidR="00080144" w:rsidRPr="004E3942" w:rsidRDefault="00080144" w:rsidP="0018748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5,197,705</w:t>
            </w:r>
          </w:p>
        </w:tc>
        <w:tc>
          <w:tcPr>
            <w:tcW w:w="0" w:type="auto"/>
          </w:tcPr>
          <w:p w14:paraId="3D35D2AD" w14:textId="77777777" w:rsidR="00080144" w:rsidRPr="004E3942" w:rsidRDefault="00080144" w:rsidP="0018748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6,648,108</w:t>
            </w:r>
          </w:p>
        </w:tc>
      </w:tr>
      <w:tr w:rsidR="00080144" w:rsidRPr="00080144" w14:paraId="3F94D13D" w14:textId="77777777" w:rsidTr="00080144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0" w:type="auto"/>
          </w:tcPr>
          <w:p w14:paraId="30D099ED" w14:textId="448C42E6" w:rsidR="00080144" w:rsidRPr="00080144" w:rsidRDefault="00080144" w:rsidP="00187484">
            <w:pPr>
              <w:rPr>
                <w:noProof/>
              </w:rPr>
            </w:pPr>
          </w:p>
        </w:tc>
        <w:tc>
          <w:tcPr>
            <w:tcW w:w="0" w:type="auto"/>
          </w:tcPr>
          <w:p w14:paraId="4DADD39E" w14:textId="5531EE01" w:rsidR="00080144" w:rsidRPr="00080144" w:rsidRDefault="00080144" w:rsidP="00187484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bCs w:val="0"/>
                <w:noProof/>
              </w:rPr>
              <w:t>Grand Total</w:t>
            </w:r>
          </w:p>
        </w:tc>
        <w:tc>
          <w:tcPr>
            <w:tcW w:w="0" w:type="auto"/>
          </w:tcPr>
          <w:p w14:paraId="209C28EB" w14:textId="77777777" w:rsidR="00080144" w:rsidRPr="00080144" w:rsidRDefault="00080144" w:rsidP="00187484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 w:rsidRPr="00080144">
              <w:rPr>
                <w:noProof/>
              </w:rPr>
              <w:t>$21,514,745</w:t>
            </w:r>
          </w:p>
        </w:tc>
        <w:tc>
          <w:tcPr>
            <w:tcW w:w="0" w:type="auto"/>
          </w:tcPr>
          <w:p w14:paraId="21DA9504" w14:textId="77777777" w:rsidR="00080144" w:rsidRPr="00080144" w:rsidRDefault="00080144" w:rsidP="00187484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 w:rsidRPr="00080144">
              <w:rPr>
                <w:noProof/>
              </w:rPr>
              <w:t>$36,747,226</w:t>
            </w:r>
          </w:p>
        </w:tc>
        <w:tc>
          <w:tcPr>
            <w:tcW w:w="0" w:type="auto"/>
          </w:tcPr>
          <w:p w14:paraId="59938588" w14:textId="77777777" w:rsidR="00080144" w:rsidRPr="00080144" w:rsidRDefault="00080144" w:rsidP="00187484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 w:rsidRPr="00080144">
              <w:rPr>
                <w:noProof/>
              </w:rPr>
              <w:t>$3,293,345</w:t>
            </w:r>
          </w:p>
        </w:tc>
        <w:tc>
          <w:tcPr>
            <w:tcW w:w="0" w:type="auto"/>
          </w:tcPr>
          <w:p w14:paraId="0B768C66" w14:textId="77777777" w:rsidR="00080144" w:rsidRPr="00080144" w:rsidRDefault="00080144" w:rsidP="00187484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 w:rsidRPr="00080144">
              <w:rPr>
                <w:noProof/>
              </w:rPr>
              <w:t>$6,393,901</w:t>
            </w:r>
          </w:p>
        </w:tc>
        <w:tc>
          <w:tcPr>
            <w:tcW w:w="0" w:type="auto"/>
          </w:tcPr>
          <w:p w14:paraId="5DF4DE4C" w14:textId="77777777" w:rsidR="00080144" w:rsidRPr="00080144" w:rsidRDefault="00080144" w:rsidP="00187484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 w:rsidRPr="00080144">
              <w:rPr>
                <w:noProof/>
              </w:rPr>
              <w:t>$8,954,448</w:t>
            </w:r>
          </w:p>
        </w:tc>
        <w:tc>
          <w:tcPr>
            <w:tcW w:w="0" w:type="auto"/>
          </w:tcPr>
          <w:p w14:paraId="1601011F" w14:textId="77777777" w:rsidR="00080144" w:rsidRPr="00080144" w:rsidRDefault="00080144" w:rsidP="00187484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 w:rsidRPr="00080144">
              <w:rPr>
                <w:noProof/>
              </w:rPr>
              <w:t>$10,520,939</w:t>
            </w:r>
          </w:p>
        </w:tc>
      </w:tr>
    </w:tbl>
    <w:p w14:paraId="4B2BD5DE" w14:textId="77777777" w:rsidR="00080144" w:rsidRPr="00006D0F" w:rsidRDefault="00080144" w:rsidP="00006D0F">
      <w:pPr>
        <w:rPr>
          <w:b/>
          <w:bCs/>
        </w:rPr>
      </w:pPr>
    </w:p>
    <w:p w14:paraId="6BB89524" w14:textId="77777777" w:rsidR="00080144" w:rsidRDefault="00080144" w:rsidP="005046ED">
      <w:pPr>
        <w:pStyle w:val="Heading2"/>
        <w:rPr>
          <w:rStyle w:val="Strong"/>
        </w:rPr>
      </w:pPr>
      <w:r w:rsidRPr="00BB6210">
        <w:rPr>
          <w:b/>
          <w:bCs/>
          <w:noProof/>
        </w:rPr>
        <w:t>057 TRANSPORTATION &amp; PARKING FUND</w:t>
      </w:r>
      <w:r w:rsidRPr="00EE2F99">
        <w:rPr>
          <w:rStyle w:val="Strong"/>
        </w:rPr>
        <w:t xml:space="preserve"> – Revenue by Type</w:t>
      </w:r>
    </w:p>
    <w:p w14:paraId="233E6AB5" w14:textId="77777777" w:rsidR="00080144" w:rsidRDefault="00080144" w:rsidP="00EE2F99">
      <w:pPr>
        <w:rPr>
          <w:b/>
          <w:bCs/>
          <w:noProof/>
          <w:vanish/>
        </w:rPr>
      </w:pPr>
    </w:p>
    <w:tbl>
      <w:tblPr>
        <w:tblStyle w:val="GridTable3-Accent1"/>
        <w:tblW w:w="0" w:type="auto"/>
        <w:tblLook w:val="04E0" w:firstRow="1" w:lastRow="1" w:firstColumn="1" w:lastColumn="0" w:noHBand="0" w:noVBand="1"/>
      </w:tblPr>
      <w:tblGrid>
        <w:gridCol w:w="2638"/>
        <w:gridCol w:w="3745"/>
        <w:gridCol w:w="1333"/>
        <w:gridCol w:w="1352"/>
        <w:gridCol w:w="1333"/>
        <w:gridCol w:w="1333"/>
        <w:gridCol w:w="1333"/>
        <w:gridCol w:w="1333"/>
      </w:tblGrid>
      <w:tr w:rsidR="00080144" w:rsidRPr="00D02D7F" w14:paraId="12DF9CAF" w14:textId="77777777" w:rsidTr="0008014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0" w:type="auto"/>
          </w:tcPr>
          <w:p w14:paraId="2C90797F" w14:textId="7784753A" w:rsidR="00080144" w:rsidRPr="00D02D7F" w:rsidRDefault="00080144" w:rsidP="00D04F45">
            <w:pPr>
              <w:rPr>
                <w:noProof/>
              </w:rPr>
            </w:pPr>
          </w:p>
        </w:tc>
        <w:tc>
          <w:tcPr>
            <w:tcW w:w="0" w:type="auto"/>
          </w:tcPr>
          <w:p w14:paraId="3D91CB83" w14:textId="2F921C3F" w:rsidR="00080144" w:rsidRPr="00D02D7F" w:rsidRDefault="00080144" w:rsidP="00D04F45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57A3353E" w14:textId="77777777" w:rsidR="00080144" w:rsidRDefault="00080144" w:rsidP="00D04F45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 xml:space="preserve">Actuals </w:t>
            </w:r>
          </w:p>
          <w:p w14:paraId="1D393A48" w14:textId="2B3E7D91" w:rsidR="00080144" w:rsidRPr="00D02D7F" w:rsidRDefault="00080144" w:rsidP="00D04F45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FY 2021</w:t>
            </w:r>
          </w:p>
        </w:tc>
        <w:tc>
          <w:tcPr>
            <w:tcW w:w="0" w:type="auto"/>
          </w:tcPr>
          <w:p w14:paraId="7E860FE8" w14:textId="77777777" w:rsidR="00080144" w:rsidRDefault="00080144" w:rsidP="00D04F45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 xml:space="preserve">Actuals </w:t>
            </w:r>
          </w:p>
          <w:p w14:paraId="377D9FE4" w14:textId="781D36E2" w:rsidR="00080144" w:rsidRPr="00D02D7F" w:rsidRDefault="00080144" w:rsidP="00D04F45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FY 2022</w:t>
            </w:r>
          </w:p>
        </w:tc>
        <w:tc>
          <w:tcPr>
            <w:tcW w:w="0" w:type="auto"/>
          </w:tcPr>
          <w:p w14:paraId="6132F929" w14:textId="77777777" w:rsidR="00080144" w:rsidRDefault="00080144" w:rsidP="00D04F45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YTD</w:t>
            </w:r>
          </w:p>
          <w:p w14:paraId="696BCF75" w14:textId="7B8D7E12" w:rsidR="00080144" w:rsidRPr="00D02D7F" w:rsidRDefault="00080144" w:rsidP="00D04F45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FY 2023</w:t>
            </w:r>
          </w:p>
        </w:tc>
        <w:tc>
          <w:tcPr>
            <w:tcW w:w="0" w:type="auto"/>
          </w:tcPr>
          <w:p w14:paraId="3D729A54" w14:textId="77777777" w:rsidR="00080144" w:rsidRDefault="00080144" w:rsidP="00D04F45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Original</w:t>
            </w:r>
          </w:p>
          <w:p w14:paraId="6802AF57" w14:textId="709767F9" w:rsidR="00080144" w:rsidRPr="00D02D7F" w:rsidRDefault="00080144" w:rsidP="00D04F45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FY 2023</w:t>
            </w:r>
          </w:p>
        </w:tc>
        <w:tc>
          <w:tcPr>
            <w:tcW w:w="0" w:type="auto"/>
          </w:tcPr>
          <w:p w14:paraId="1A589E88" w14:textId="77777777" w:rsidR="00080144" w:rsidRDefault="00080144" w:rsidP="00D04F45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Adjusted</w:t>
            </w:r>
          </w:p>
          <w:p w14:paraId="4A0D95C4" w14:textId="54C69A80" w:rsidR="00080144" w:rsidRPr="00D02D7F" w:rsidRDefault="00080144" w:rsidP="00D04F45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FY 2023</w:t>
            </w:r>
          </w:p>
        </w:tc>
        <w:tc>
          <w:tcPr>
            <w:tcW w:w="0" w:type="auto"/>
          </w:tcPr>
          <w:p w14:paraId="5E206795" w14:textId="77777777" w:rsidR="00080144" w:rsidRDefault="00080144" w:rsidP="00D04F45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Budget</w:t>
            </w:r>
          </w:p>
          <w:p w14:paraId="06374F08" w14:textId="1C3294ED" w:rsidR="00080144" w:rsidRPr="00D02D7F" w:rsidRDefault="00080144" w:rsidP="00D04F45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FY 2024</w:t>
            </w:r>
          </w:p>
        </w:tc>
      </w:tr>
      <w:tr w:rsidR="00080144" w:rsidRPr="00D02D7F" w14:paraId="4B7C65D0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6CFB0D7E" w14:textId="77777777" w:rsidR="00080144" w:rsidRDefault="00080144" w:rsidP="00D04F45">
            <w:pPr>
              <w:rPr>
                <w:noProof/>
              </w:rPr>
            </w:pPr>
            <w:r>
              <w:rPr>
                <w:noProof/>
              </w:rPr>
              <w:t>Sales Tax</w:t>
            </w:r>
          </w:p>
          <w:p w14:paraId="278A9096" w14:textId="0AAB6980" w:rsidR="00080144" w:rsidRPr="00D02D7F" w:rsidRDefault="00080144" w:rsidP="00D04F45">
            <w:pPr>
              <w:rPr>
                <w:noProof/>
              </w:rPr>
            </w:pPr>
          </w:p>
        </w:tc>
        <w:tc>
          <w:tcPr>
            <w:tcW w:w="0" w:type="auto"/>
          </w:tcPr>
          <w:p w14:paraId="09D98803" w14:textId="77777777" w:rsidR="00080144" w:rsidRPr="00D02D7F" w:rsidRDefault="00080144" w:rsidP="00D04F4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057-31212 TRANSIT SALES TAX</w:t>
            </w:r>
          </w:p>
        </w:tc>
        <w:tc>
          <w:tcPr>
            <w:tcW w:w="0" w:type="auto"/>
          </w:tcPr>
          <w:p w14:paraId="7943936F" w14:textId="77777777" w:rsidR="00080144" w:rsidRPr="00D02D7F" w:rsidRDefault="00080144" w:rsidP="00D04F4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5,280,075</w:t>
            </w:r>
          </w:p>
        </w:tc>
        <w:tc>
          <w:tcPr>
            <w:tcW w:w="0" w:type="auto"/>
          </w:tcPr>
          <w:p w14:paraId="307BF9F1" w14:textId="77777777" w:rsidR="00080144" w:rsidRPr="00D02D7F" w:rsidRDefault="00080144" w:rsidP="00D04F4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7,022,185</w:t>
            </w:r>
          </w:p>
        </w:tc>
        <w:tc>
          <w:tcPr>
            <w:tcW w:w="0" w:type="auto"/>
          </w:tcPr>
          <w:p w14:paraId="1F306CB1" w14:textId="77777777" w:rsidR="00080144" w:rsidRPr="00D02D7F" w:rsidRDefault="00080144" w:rsidP="00D04F4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5,217,863</w:t>
            </w:r>
          </w:p>
        </w:tc>
        <w:tc>
          <w:tcPr>
            <w:tcW w:w="0" w:type="auto"/>
          </w:tcPr>
          <w:p w14:paraId="1FC6897C" w14:textId="77777777" w:rsidR="00080144" w:rsidRPr="00D02D7F" w:rsidRDefault="00080144" w:rsidP="00D04F4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5,796,765</w:t>
            </w:r>
          </w:p>
        </w:tc>
        <w:tc>
          <w:tcPr>
            <w:tcW w:w="0" w:type="auto"/>
          </w:tcPr>
          <w:p w14:paraId="1E9522F4" w14:textId="77777777" w:rsidR="00080144" w:rsidRPr="00D02D7F" w:rsidRDefault="00080144" w:rsidP="00D04F4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5,796,765</w:t>
            </w:r>
          </w:p>
        </w:tc>
        <w:tc>
          <w:tcPr>
            <w:tcW w:w="0" w:type="auto"/>
          </w:tcPr>
          <w:p w14:paraId="5A6ABA5D" w14:textId="77777777" w:rsidR="00080144" w:rsidRPr="00D02D7F" w:rsidRDefault="00080144" w:rsidP="00D04F4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6,971,647</w:t>
            </w:r>
          </w:p>
        </w:tc>
      </w:tr>
      <w:tr w:rsidR="00080144" w:rsidRPr="00D02D7F" w14:paraId="785DB584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7E5AC934" w14:textId="4B8795BA" w:rsidR="00080144" w:rsidRPr="00D02D7F" w:rsidRDefault="00080144" w:rsidP="00D04F45">
            <w:pPr>
              <w:rPr>
                <w:noProof/>
              </w:rPr>
            </w:pPr>
          </w:p>
        </w:tc>
        <w:tc>
          <w:tcPr>
            <w:tcW w:w="0" w:type="auto"/>
          </w:tcPr>
          <w:p w14:paraId="7BE5DEA0" w14:textId="77777777" w:rsidR="00080144" w:rsidRPr="00D02D7F" w:rsidRDefault="00080144" w:rsidP="00D04F4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057-31214 RESORT TAX TRANSPOR</w:t>
            </w:r>
          </w:p>
        </w:tc>
        <w:tc>
          <w:tcPr>
            <w:tcW w:w="0" w:type="auto"/>
          </w:tcPr>
          <w:p w14:paraId="3C9AA160" w14:textId="77777777" w:rsidR="00080144" w:rsidRPr="00D02D7F" w:rsidRDefault="00080144" w:rsidP="00D04F4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3,168,369</w:t>
            </w:r>
          </w:p>
        </w:tc>
        <w:tc>
          <w:tcPr>
            <w:tcW w:w="0" w:type="auto"/>
          </w:tcPr>
          <w:p w14:paraId="132DC674" w14:textId="77777777" w:rsidR="00080144" w:rsidRPr="00D02D7F" w:rsidRDefault="00080144" w:rsidP="00D04F4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4,243,253</w:t>
            </w:r>
          </w:p>
        </w:tc>
        <w:tc>
          <w:tcPr>
            <w:tcW w:w="0" w:type="auto"/>
          </w:tcPr>
          <w:p w14:paraId="5E231D2A" w14:textId="77777777" w:rsidR="00080144" w:rsidRPr="00D02D7F" w:rsidRDefault="00080144" w:rsidP="00D04F4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3,160,056</w:t>
            </w:r>
          </w:p>
        </w:tc>
        <w:tc>
          <w:tcPr>
            <w:tcW w:w="0" w:type="auto"/>
          </w:tcPr>
          <w:p w14:paraId="0422C9F9" w14:textId="77777777" w:rsidR="00080144" w:rsidRPr="00D02D7F" w:rsidRDefault="00080144" w:rsidP="00D04F4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3,459,047</w:t>
            </w:r>
          </w:p>
        </w:tc>
        <w:tc>
          <w:tcPr>
            <w:tcW w:w="0" w:type="auto"/>
          </w:tcPr>
          <w:p w14:paraId="45AB16A5" w14:textId="77777777" w:rsidR="00080144" w:rsidRPr="00D02D7F" w:rsidRDefault="00080144" w:rsidP="00D04F4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3,459,047</w:t>
            </w:r>
          </w:p>
        </w:tc>
        <w:tc>
          <w:tcPr>
            <w:tcW w:w="0" w:type="auto"/>
          </w:tcPr>
          <w:p w14:paraId="4F9092D4" w14:textId="77777777" w:rsidR="00080144" w:rsidRPr="00D02D7F" w:rsidRDefault="00080144" w:rsidP="00D04F4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4,212,714</w:t>
            </w:r>
          </w:p>
        </w:tc>
      </w:tr>
      <w:tr w:rsidR="00080144" w:rsidRPr="00D02D7F" w14:paraId="39DBA073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3E097560" w14:textId="5F207967" w:rsidR="00080144" w:rsidRPr="00D02D7F" w:rsidRDefault="00080144" w:rsidP="00D04F45">
            <w:pPr>
              <w:rPr>
                <w:noProof/>
              </w:rPr>
            </w:pPr>
          </w:p>
        </w:tc>
        <w:tc>
          <w:tcPr>
            <w:tcW w:w="0" w:type="auto"/>
          </w:tcPr>
          <w:p w14:paraId="0BE8B76C" w14:textId="77777777" w:rsidR="00080144" w:rsidRPr="00D02D7F" w:rsidRDefault="00080144" w:rsidP="00D04F4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057-31217 ADDITIONAL MASS TRANSIT TAX</w:t>
            </w:r>
          </w:p>
        </w:tc>
        <w:tc>
          <w:tcPr>
            <w:tcW w:w="0" w:type="auto"/>
          </w:tcPr>
          <w:p w14:paraId="79D17203" w14:textId="77777777" w:rsidR="00080144" w:rsidRPr="00D02D7F" w:rsidRDefault="00080144" w:rsidP="00D04F4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730FDDBD" w14:textId="77777777" w:rsidR="00080144" w:rsidRPr="00D02D7F" w:rsidRDefault="00080144" w:rsidP="00D04F4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3,622,605</w:t>
            </w:r>
          </w:p>
        </w:tc>
        <w:tc>
          <w:tcPr>
            <w:tcW w:w="0" w:type="auto"/>
          </w:tcPr>
          <w:p w14:paraId="42BA9738" w14:textId="77777777" w:rsidR="00080144" w:rsidRPr="00D02D7F" w:rsidRDefault="00080144" w:rsidP="00D04F4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2,603,920</w:t>
            </w:r>
          </w:p>
        </w:tc>
        <w:tc>
          <w:tcPr>
            <w:tcW w:w="0" w:type="auto"/>
          </w:tcPr>
          <w:p w14:paraId="0B48070E" w14:textId="77777777" w:rsidR="00080144" w:rsidRPr="00D02D7F" w:rsidRDefault="00080144" w:rsidP="00D04F4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2,840,415</w:t>
            </w:r>
          </w:p>
        </w:tc>
        <w:tc>
          <w:tcPr>
            <w:tcW w:w="0" w:type="auto"/>
          </w:tcPr>
          <w:p w14:paraId="6543510A" w14:textId="77777777" w:rsidR="00080144" w:rsidRPr="00D02D7F" w:rsidRDefault="00080144" w:rsidP="00D04F4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2,840,415</w:t>
            </w:r>
          </w:p>
        </w:tc>
        <w:tc>
          <w:tcPr>
            <w:tcW w:w="0" w:type="auto"/>
          </w:tcPr>
          <w:p w14:paraId="6288EC3C" w14:textId="77777777" w:rsidR="00080144" w:rsidRPr="00D02D7F" w:rsidRDefault="00080144" w:rsidP="00D04F4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4,240,815</w:t>
            </w:r>
          </w:p>
        </w:tc>
      </w:tr>
      <w:tr w:rsidR="00080144" w:rsidRPr="00080144" w14:paraId="1F10C8B7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39A72FC6" w14:textId="03C43334" w:rsidR="00080144" w:rsidRPr="00080144" w:rsidRDefault="00080144" w:rsidP="00D04F45">
            <w:pPr>
              <w:rPr>
                <w:b/>
                <w:noProof/>
              </w:rPr>
            </w:pPr>
          </w:p>
        </w:tc>
        <w:tc>
          <w:tcPr>
            <w:tcW w:w="0" w:type="auto"/>
          </w:tcPr>
          <w:p w14:paraId="5D89EFB5" w14:textId="77777777" w:rsidR="00080144" w:rsidRPr="00080144" w:rsidRDefault="00080144" w:rsidP="00D04F4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Total Sales Tax</w:t>
            </w:r>
          </w:p>
          <w:p w14:paraId="0055E9C6" w14:textId="77777777" w:rsidR="00080144" w:rsidRPr="00080144" w:rsidRDefault="00080144" w:rsidP="00D04F4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</w:p>
          <w:p w14:paraId="5DE08A28" w14:textId="0FBDD30A" w:rsidR="00080144" w:rsidRPr="00080144" w:rsidRDefault="00080144" w:rsidP="00D04F4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</w:p>
        </w:tc>
        <w:tc>
          <w:tcPr>
            <w:tcW w:w="0" w:type="auto"/>
          </w:tcPr>
          <w:p w14:paraId="0A210876" w14:textId="77777777" w:rsidR="00080144" w:rsidRPr="00080144" w:rsidRDefault="00080144" w:rsidP="00D04F4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8,448,444</w:t>
            </w:r>
          </w:p>
        </w:tc>
        <w:tc>
          <w:tcPr>
            <w:tcW w:w="0" w:type="auto"/>
          </w:tcPr>
          <w:p w14:paraId="304E47DF" w14:textId="77777777" w:rsidR="00080144" w:rsidRPr="00080144" w:rsidRDefault="00080144" w:rsidP="00D04F4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4,888,042</w:t>
            </w:r>
          </w:p>
        </w:tc>
        <w:tc>
          <w:tcPr>
            <w:tcW w:w="0" w:type="auto"/>
          </w:tcPr>
          <w:p w14:paraId="462807E9" w14:textId="77777777" w:rsidR="00080144" w:rsidRPr="00080144" w:rsidRDefault="00080144" w:rsidP="00D04F4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0,981,839</w:t>
            </w:r>
          </w:p>
        </w:tc>
        <w:tc>
          <w:tcPr>
            <w:tcW w:w="0" w:type="auto"/>
          </w:tcPr>
          <w:p w14:paraId="08C43D94" w14:textId="77777777" w:rsidR="00080144" w:rsidRPr="00080144" w:rsidRDefault="00080144" w:rsidP="00D04F4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2,096,227</w:t>
            </w:r>
          </w:p>
        </w:tc>
        <w:tc>
          <w:tcPr>
            <w:tcW w:w="0" w:type="auto"/>
          </w:tcPr>
          <w:p w14:paraId="6B7B18A0" w14:textId="77777777" w:rsidR="00080144" w:rsidRPr="00080144" w:rsidRDefault="00080144" w:rsidP="00D04F4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2,096,227</w:t>
            </w:r>
          </w:p>
        </w:tc>
        <w:tc>
          <w:tcPr>
            <w:tcW w:w="0" w:type="auto"/>
          </w:tcPr>
          <w:p w14:paraId="6C6CA55D" w14:textId="77777777" w:rsidR="00080144" w:rsidRPr="00080144" w:rsidRDefault="00080144" w:rsidP="00D04F4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5,425,176</w:t>
            </w:r>
          </w:p>
        </w:tc>
      </w:tr>
      <w:tr w:rsidR="00080144" w:rsidRPr="00D02D7F" w14:paraId="1B25C6E3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30A1E6EA" w14:textId="77777777" w:rsidR="00080144" w:rsidRDefault="00080144" w:rsidP="00D04F45">
            <w:pPr>
              <w:rPr>
                <w:iCs w:val="0"/>
                <w:noProof/>
              </w:rPr>
            </w:pPr>
            <w:r>
              <w:rPr>
                <w:iCs w:val="0"/>
                <w:noProof/>
              </w:rPr>
              <w:t>Licenses</w:t>
            </w:r>
          </w:p>
          <w:p w14:paraId="61F0C58F" w14:textId="49A3EC02" w:rsidR="00080144" w:rsidRPr="00D02D7F" w:rsidRDefault="00080144" w:rsidP="00D04F45">
            <w:pPr>
              <w:rPr>
                <w:noProof/>
              </w:rPr>
            </w:pPr>
          </w:p>
        </w:tc>
        <w:tc>
          <w:tcPr>
            <w:tcW w:w="0" w:type="auto"/>
          </w:tcPr>
          <w:p w14:paraId="6CD7D7D0" w14:textId="77777777" w:rsidR="00080144" w:rsidRPr="00D02D7F" w:rsidRDefault="00080144" w:rsidP="00D04F4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057-32111 BUSINESS LICENSES</w:t>
            </w:r>
          </w:p>
        </w:tc>
        <w:tc>
          <w:tcPr>
            <w:tcW w:w="0" w:type="auto"/>
          </w:tcPr>
          <w:p w14:paraId="2F7F30BD" w14:textId="77777777" w:rsidR="00080144" w:rsidRPr="00D02D7F" w:rsidRDefault="00080144" w:rsidP="00D04F4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775,741</w:t>
            </w:r>
          </w:p>
        </w:tc>
        <w:tc>
          <w:tcPr>
            <w:tcW w:w="0" w:type="auto"/>
          </w:tcPr>
          <w:p w14:paraId="3D7D84F9" w14:textId="77777777" w:rsidR="00080144" w:rsidRPr="00D02D7F" w:rsidRDefault="00080144" w:rsidP="00D04F4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782,643</w:t>
            </w:r>
          </w:p>
        </w:tc>
        <w:tc>
          <w:tcPr>
            <w:tcW w:w="0" w:type="auto"/>
          </w:tcPr>
          <w:p w14:paraId="136314C9" w14:textId="77777777" w:rsidR="00080144" w:rsidRPr="00D02D7F" w:rsidRDefault="00080144" w:rsidP="00D04F4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834,809</w:t>
            </w:r>
          </w:p>
        </w:tc>
        <w:tc>
          <w:tcPr>
            <w:tcW w:w="0" w:type="auto"/>
          </w:tcPr>
          <w:p w14:paraId="5B210BB4" w14:textId="77777777" w:rsidR="00080144" w:rsidRPr="00D02D7F" w:rsidRDefault="00080144" w:rsidP="00D04F4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852,590</w:t>
            </w:r>
          </w:p>
        </w:tc>
        <w:tc>
          <w:tcPr>
            <w:tcW w:w="0" w:type="auto"/>
          </w:tcPr>
          <w:p w14:paraId="1DCAEA6F" w14:textId="77777777" w:rsidR="00080144" w:rsidRPr="00D02D7F" w:rsidRDefault="00080144" w:rsidP="00D04F4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852,590</w:t>
            </w:r>
          </w:p>
        </w:tc>
        <w:tc>
          <w:tcPr>
            <w:tcW w:w="0" w:type="auto"/>
          </w:tcPr>
          <w:p w14:paraId="0C906956" w14:textId="77777777" w:rsidR="00080144" w:rsidRPr="00D02D7F" w:rsidRDefault="00080144" w:rsidP="00D04F4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852,590</w:t>
            </w:r>
          </w:p>
        </w:tc>
      </w:tr>
      <w:tr w:rsidR="00080144" w:rsidRPr="00D02D7F" w14:paraId="08D6405C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134BA040" w14:textId="64577B61" w:rsidR="00080144" w:rsidRPr="00D02D7F" w:rsidRDefault="00080144" w:rsidP="00D04F45">
            <w:pPr>
              <w:rPr>
                <w:noProof/>
              </w:rPr>
            </w:pPr>
          </w:p>
        </w:tc>
        <w:tc>
          <w:tcPr>
            <w:tcW w:w="0" w:type="auto"/>
          </w:tcPr>
          <w:p w14:paraId="574F6A0D" w14:textId="77777777" w:rsidR="00080144" w:rsidRPr="00D02D7F" w:rsidRDefault="00080144" w:rsidP="00D04F4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057-32161 NIGHT RENT LIC FEE</w:t>
            </w:r>
          </w:p>
        </w:tc>
        <w:tc>
          <w:tcPr>
            <w:tcW w:w="0" w:type="auto"/>
          </w:tcPr>
          <w:p w14:paraId="1CA45469" w14:textId="77777777" w:rsidR="00080144" w:rsidRPr="00D02D7F" w:rsidRDefault="00080144" w:rsidP="00D04F4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32,045</w:t>
            </w:r>
          </w:p>
        </w:tc>
        <w:tc>
          <w:tcPr>
            <w:tcW w:w="0" w:type="auto"/>
          </w:tcPr>
          <w:p w14:paraId="6746F1E5" w14:textId="77777777" w:rsidR="00080144" w:rsidRPr="00D02D7F" w:rsidRDefault="00080144" w:rsidP="00D04F4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33,789</w:t>
            </w:r>
          </w:p>
        </w:tc>
        <w:tc>
          <w:tcPr>
            <w:tcW w:w="0" w:type="auto"/>
          </w:tcPr>
          <w:p w14:paraId="27BACF69" w14:textId="77777777" w:rsidR="00080144" w:rsidRPr="00D02D7F" w:rsidRDefault="00080144" w:rsidP="00D04F4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33,100</w:t>
            </w:r>
          </w:p>
        </w:tc>
        <w:tc>
          <w:tcPr>
            <w:tcW w:w="0" w:type="auto"/>
          </w:tcPr>
          <w:p w14:paraId="44B3B43A" w14:textId="77777777" w:rsidR="00080144" w:rsidRPr="00D02D7F" w:rsidRDefault="00080144" w:rsidP="00D04F4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29,306</w:t>
            </w:r>
          </w:p>
        </w:tc>
        <w:tc>
          <w:tcPr>
            <w:tcW w:w="0" w:type="auto"/>
          </w:tcPr>
          <w:p w14:paraId="3D16010B" w14:textId="77777777" w:rsidR="00080144" w:rsidRPr="00D02D7F" w:rsidRDefault="00080144" w:rsidP="00D04F4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29,306</w:t>
            </w:r>
          </w:p>
        </w:tc>
        <w:tc>
          <w:tcPr>
            <w:tcW w:w="0" w:type="auto"/>
          </w:tcPr>
          <w:p w14:paraId="1032D306" w14:textId="77777777" w:rsidR="00080144" w:rsidRPr="00D02D7F" w:rsidRDefault="00080144" w:rsidP="00D04F4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29,306</w:t>
            </w:r>
          </w:p>
        </w:tc>
      </w:tr>
      <w:tr w:rsidR="00080144" w:rsidRPr="00080144" w14:paraId="476CA30E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1E6FBF39" w14:textId="7C5659D0" w:rsidR="00080144" w:rsidRPr="00080144" w:rsidRDefault="00080144" w:rsidP="00D04F45">
            <w:pPr>
              <w:rPr>
                <w:b/>
                <w:noProof/>
              </w:rPr>
            </w:pPr>
          </w:p>
        </w:tc>
        <w:tc>
          <w:tcPr>
            <w:tcW w:w="0" w:type="auto"/>
          </w:tcPr>
          <w:p w14:paraId="0BBDCAF2" w14:textId="77777777" w:rsidR="00080144" w:rsidRPr="00080144" w:rsidRDefault="00080144" w:rsidP="00D04F4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Total Licenses</w:t>
            </w:r>
          </w:p>
          <w:p w14:paraId="4C30E8F3" w14:textId="77777777" w:rsidR="00080144" w:rsidRPr="00080144" w:rsidRDefault="00080144" w:rsidP="00D04F4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</w:p>
          <w:p w14:paraId="4007B138" w14:textId="0B1F55F2" w:rsidR="00080144" w:rsidRPr="00080144" w:rsidRDefault="00080144" w:rsidP="00D04F4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</w:p>
        </w:tc>
        <w:tc>
          <w:tcPr>
            <w:tcW w:w="0" w:type="auto"/>
          </w:tcPr>
          <w:p w14:paraId="02267E13" w14:textId="77777777" w:rsidR="00080144" w:rsidRPr="00080144" w:rsidRDefault="00080144" w:rsidP="00D04F4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907,785</w:t>
            </w:r>
          </w:p>
        </w:tc>
        <w:tc>
          <w:tcPr>
            <w:tcW w:w="0" w:type="auto"/>
          </w:tcPr>
          <w:p w14:paraId="19BF5261" w14:textId="77777777" w:rsidR="00080144" w:rsidRPr="00080144" w:rsidRDefault="00080144" w:rsidP="00D04F4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916,432</w:t>
            </w:r>
          </w:p>
        </w:tc>
        <w:tc>
          <w:tcPr>
            <w:tcW w:w="0" w:type="auto"/>
          </w:tcPr>
          <w:p w14:paraId="5BC824E9" w14:textId="77777777" w:rsidR="00080144" w:rsidRPr="00080144" w:rsidRDefault="00080144" w:rsidP="00D04F4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967,910</w:t>
            </w:r>
          </w:p>
        </w:tc>
        <w:tc>
          <w:tcPr>
            <w:tcW w:w="0" w:type="auto"/>
          </w:tcPr>
          <w:p w14:paraId="283CEF0A" w14:textId="77777777" w:rsidR="00080144" w:rsidRPr="00080144" w:rsidRDefault="00080144" w:rsidP="00D04F4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981,896</w:t>
            </w:r>
          </w:p>
        </w:tc>
        <w:tc>
          <w:tcPr>
            <w:tcW w:w="0" w:type="auto"/>
          </w:tcPr>
          <w:p w14:paraId="44AB17CB" w14:textId="77777777" w:rsidR="00080144" w:rsidRPr="00080144" w:rsidRDefault="00080144" w:rsidP="00D04F4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981,896</w:t>
            </w:r>
          </w:p>
        </w:tc>
        <w:tc>
          <w:tcPr>
            <w:tcW w:w="0" w:type="auto"/>
          </w:tcPr>
          <w:p w14:paraId="72BC9352" w14:textId="77777777" w:rsidR="00080144" w:rsidRPr="00080144" w:rsidRDefault="00080144" w:rsidP="00D04F4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981,896</w:t>
            </w:r>
          </w:p>
        </w:tc>
      </w:tr>
      <w:tr w:rsidR="00080144" w:rsidRPr="00D02D7F" w14:paraId="169D94D0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5F7CD25D" w14:textId="77777777" w:rsidR="00080144" w:rsidRDefault="00080144" w:rsidP="00D04F45">
            <w:pPr>
              <w:rPr>
                <w:iCs w:val="0"/>
                <w:noProof/>
              </w:rPr>
            </w:pPr>
            <w:r>
              <w:rPr>
                <w:iCs w:val="0"/>
                <w:noProof/>
              </w:rPr>
              <w:t>Federal Revenue</w:t>
            </w:r>
          </w:p>
          <w:p w14:paraId="2DB82A14" w14:textId="5155B13A" w:rsidR="00080144" w:rsidRPr="00D02D7F" w:rsidRDefault="00080144" w:rsidP="00D04F45">
            <w:pPr>
              <w:rPr>
                <w:noProof/>
              </w:rPr>
            </w:pPr>
          </w:p>
        </w:tc>
        <w:tc>
          <w:tcPr>
            <w:tcW w:w="0" w:type="auto"/>
          </w:tcPr>
          <w:p w14:paraId="0D32FA84" w14:textId="77777777" w:rsidR="00080144" w:rsidRPr="00D02D7F" w:rsidRDefault="00080144" w:rsidP="00D04F4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057-33110 FEDERAL GRANTS</w:t>
            </w:r>
          </w:p>
        </w:tc>
        <w:tc>
          <w:tcPr>
            <w:tcW w:w="0" w:type="auto"/>
          </w:tcPr>
          <w:p w14:paraId="77C144BC" w14:textId="77777777" w:rsidR="00080144" w:rsidRPr="00D02D7F" w:rsidRDefault="00080144" w:rsidP="00D04F4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1,032,958</w:t>
            </w:r>
          </w:p>
        </w:tc>
        <w:tc>
          <w:tcPr>
            <w:tcW w:w="0" w:type="auto"/>
          </w:tcPr>
          <w:p w14:paraId="4C76D5A2" w14:textId="77777777" w:rsidR="00080144" w:rsidRPr="00D02D7F" w:rsidRDefault="00080144" w:rsidP="00D04F4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5,778,242</w:t>
            </w:r>
          </w:p>
        </w:tc>
        <w:tc>
          <w:tcPr>
            <w:tcW w:w="0" w:type="auto"/>
          </w:tcPr>
          <w:p w14:paraId="05EE9314" w14:textId="77777777" w:rsidR="00080144" w:rsidRPr="00D02D7F" w:rsidRDefault="00080144" w:rsidP="00D04F4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6,737,140</w:t>
            </w:r>
          </w:p>
        </w:tc>
        <w:tc>
          <w:tcPr>
            <w:tcW w:w="0" w:type="auto"/>
          </w:tcPr>
          <w:p w14:paraId="2C8D16F8" w14:textId="77777777" w:rsidR="00080144" w:rsidRPr="00D02D7F" w:rsidRDefault="00080144" w:rsidP="00D04F4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21,713,819</w:t>
            </w:r>
          </w:p>
        </w:tc>
        <w:tc>
          <w:tcPr>
            <w:tcW w:w="0" w:type="auto"/>
          </w:tcPr>
          <w:p w14:paraId="3BB7047B" w14:textId="77777777" w:rsidR="00080144" w:rsidRPr="00D02D7F" w:rsidRDefault="00080144" w:rsidP="00D04F4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21,713,819</w:t>
            </w:r>
          </w:p>
        </w:tc>
        <w:tc>
          <w:tcPr>
            <w:tcW w:w="0" w:type="auto"/>
          </w:tcPr>
          <w:p w14:paraId="7733BB19" w14:textId="77777777" w:rsidR="00080144" w:rsidRPr="00D02D7F" w:rsidRDefault="00080144" w:rsidP="00D04F4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21,713,819</w:t>
            </w:r>
          </w:p>
        </w:tc>
      </w:tr>
      <w:tr w:rsidR="00080144" w:rsidRPr="00080144" w14:paraId="76807290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3662A43D" w14:textId="3DBD7BE8" w:rsidR="00080144" w:rsidRPr="00080144" w:rsidRDefault="00080144" w:rsidP="00D04F45">
            <w:pPr>
              <w:rPr>
                <w:b/>
                <w:noProof/>
              </w:rPr>
            </w:pPr>
          </w:p>
        </w:tc>
        <w:tc>
          <w:tcPr>
            <w:tcW w:w="0" w:type="auto"/>
          </w:tcPr>
          <w:p w14:paraId="327EE292" w14:textId="77777777" w:rsidR="00080144" w:rsidRPr="00080144" w:rsidRDefault="00080144" w:rsidP="00D04F4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Total Federal Revenue</w:t>
            </w:r>
          </w:p>
          <w:p w14:paraId="0DE498CB" w14:textId="77777777" w:rsidR="00080144" w:rsidRPr="00080144" w:rsidRDefault="00080144" w:rsidP="00D04F4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</w:p>
          <w:p w14:paraId="0143863D" w14:textId="48C6CE49" w:rsidR="00080144" w:rsidRPr="00080144" w:rsidRDefault="00080144" w:rsidP="00D04F4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</w:p>
        </w:tc>
        <w:tc>
          <w:tcPr>
            <w:tcW w:w="0" w:type="auto"/>
          </w:tcPr>
          <w:p w14:paraId="16818FFB" w14:textId="77777777" w:rsidR="00080144" w:rsidRPr="00080144" w:rsidRDefault="00080144" w:rsidP="00D04F4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1,032,958</w:t>
            </w:r>
          </w:p>
        </w:tc>
        <w:tc>
          <w:tcPr>
            <w:tcW w:w="0" w:type="auto"/>
          </w:tcPr>
          <w:p w14:paraId="037D3E0B" w14:textId="77777777" w:rsidR="00080144" w:rsidRPr="00080144" w:rsidRDefault="00080144" w:rsidP="00D04F4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5,778,242</w:t>
            </w:r>
          </w:p>
        </w:tc>
        <w:tc>
          <w:tcPr>
            <w:tcW w:w="0" w:type="auto"/>
          </w:tcPr>
          <w:p w14:paraId="76C1F144" w14:textId="77777777" w:rsidR="00080144" w:rsidRPr="00080144" w:rsidRDefault="00080144" w:rsidP="00D04F4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6,737,140</w:t>
            </w:r>
          </w:p>
        </w:tc>
        <w:tc>
          <w:tcPr>
            <w:tcW w:w="0" w:type="auto"/>
          </w:tcPr>
          <w:p w14:paraId="0951A7EB" w14:textId="77777777" w:rsidR="00080144" w:rsidRPr="00080144" w:rsidRDefault="00080144" w:rsidP="00D04F4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21,713,819</w:t>
            </w:r>
          </w:p>
        </w:tc>
        <w:tc>
          <w:tcPr>
            <w:tcW w:w="0" w:type="auto"/>
          </w:tcPr>
          <w:p w14:paraId="1CA394F3" w14:textId="77777777" w:rsidR="00080144" w:rsidRPr="00080144" w:rsidRDefault="00080144" w:rsidP="00D04F4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21,713,819</w:t>
            </w:r>
          </w:p>
        </w:tc>
        <w:tc>
          <w:tcPr>
            <w:tcW w:w="0" w:type="auto"/>
          </w:tcPr>
          <w:p w14:paraId="4A95F90E" w14:textId="77777777" w:rsidR="00080144" w:rsidRPr="00080144" w:rsidRDefault="00080144" w:rsidP="00D04F4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21,713,819</w:t>
            </w:r>
          </w:p>
        </w:tc>
      </w:tr>
      <w:tr w:rsidR="00080144" w:rsidRPr="00D02D7F" w14:paraId="4D427D30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67A498EA" w14:textId="77777777" w:rsidR="00080144" w:rsidRDefault="00080144" w:rsidP="00D04F45">
            <w:pPr>
              <w:rPr>
                <w:iCs w:val="0"/>
                <w:noProof/>
              </w:rPr>
            </w:pPr>
            <w:r>
              <w:rPr>
                <w:iCs w:val="0"/>
                <w:noProof/>
              </w:rPr>
              <w:t>State Revenue</w:t>
            </w:r>
          </w:p>
          <w:p w14:paraId="38B7EE68" w14:textId="77969A26" w:rsidR="00080144" w:rsidRPr="00D02D7F" w:rsidRDefault="00080144" w:rsidP="00D04F45">
            <w:pPr>
              <w:rPr>
                <w:noProof/>
              </w:rPr>
            </w:pPr>
          </w:p>
        </w:tc>
        <w:tc>
          <w:tcPr>
            <w:tcW w:w="0" w:type="auto"/>
          </w:tcPr>
          <w:p w14:paraId="0341DB6F" w14:textId="77777777" w:rsidR="00080144" w:rsidRPr="00D02D7F" w:rsidRDefault="00080144" w:rsidP="00D04F4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057-33252 STATE CONTRIBUTION</w:t>
            </w:r>
          </w:p>
        </w:tc>
        <w:tc>
          <w:tcPr>
            <w:tcW w:w="0" w:type="auto"/>
          </w:tcPr>
          <w:p w14:paraId="108BE806" w14:textId="77777777" w:rsidR="00080144" w:rsidRPr="00D02D7F" w:rsidRDefault="00080144" w:rsidP="00D04F4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70,000</w:t>
            </w:r>
          </w:p>
        </w:tc>
        <w:tc>
          <w:tcPr>
            <w:tcW w:w="0" w:type="auto"/>
          </w:tcPr>
          <w:p w14:paraId="6250F896" w14:textId="77777777" w:rsidR="00080144" w:rsidRPr="00D02D7F" w:rsidRDefault="00080144" w:rsidP="00D04F4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575D6B22" w14:textId="77777777" w:rsidR="00080144" w:rsidRPr="00D02D7F" w:rsidRDefault="00080144" w:rsidP="00D04F4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35E3CC9F" w14:textId="77777777" w:rsidR="00080144" w:rsidRPr="00D02D7F" w:rsidRDefault="00080144" w:rsidP="00D04F4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7F2DBE5C" w14:textId="77777777" w:rsidR="00080144" w:rsidRPr="00D02D7F" w:rsidRDefault="00080144" w:rsidP="00D04F4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18ECBE05" w14:textId="77777777" w:rsidR="00080144" w:rsidRPr="00D02D7F" w:rsidRDefault="00080144" w:rsidP="00D04F4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</w:tr>
      <w:tr w:rsidR="00080144" w:rsidRPr="00080144" w14:paraId="10578D62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0AC97D32" w14:textId="69FA747F" w:rsidR="00080144" w:rsidRPr="00080144" w:rsidRDefault="00080144" w:rsidP="00D04F45">
            <w:pPr>
              <w:rPr>
                <w:b/>
                <w:noProof/>
              </w:rPr>
            </w:pPr>
          </w:p>
        </w:tc>
        <w:tc>
          <w:tcPr>
            <w:tcW w:w="0" w:type="auto"/>
          </w:tcPr>
          <w:p w14:paraId="7D99D87C" w14:textId="77777777" w:rsidR="00080144" w:rsidRPr="00080144" w:rsidRDefault="00080144" w:rsidP="00D04F4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Total State Revenue</w:t>
            </w:r>
          </w:p>
          <w:p w14:paraId="7F046C99" w14:textId="77777777" w:rsidR="00080144" w:rsidRPr="00080144" w:rsidRDefault="00080144" w:rsidP="00D04F4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</w:p>
          <w:p w14:paraId="6ED4AA13" w14:textId="1213071C" w:rsidR="00080144" w:rsidRPr="00080144" w:rsidRDefault="00080144" w:rsidP="00D04F4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</w:p>
        </w:tc>
        <w:tc>
          <w:tcPr>
            <w:tcW w:w="0" w:type="auto"/>
          </w:tcPr>
          <w:p w14:paraId="6F8D7C9B" w14:textId="77777777" w:rsidR="00080144" w:rsidRPr="00080144" w:rsidRDefault="00080144" w:rsidP="00D04F4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70,000</w:t>
            </w:r>
          </w:p>
        </w:tc>
        <w:tc>
          <w:tcPr>
            <w:tcW w:w="0" w:type="auto"/>
          </w:tcPr>
          <w:p w14:paraId="21F2411E" w14:textId="77777777" w:rsidR="00080144" w:rsidRPr="00080144" w:rsidRDefault="00080144" w:rsidP="00D04F4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65B8EAA5" w14:textId="77777777" w:rsidR="00080144" w:rsidRPr="00080144" w:rsidRDefault="00080144" w:rsidP="00D04F4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020EB87A" w14:textId="77777777" w:rsidR="00080144" w:rsidRPr="00080144" w:rsidRDefault="00080144" w:rsidP="00D04F4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09C7CF74" w14:textId="77777777" w:rsidR="00080144" w:rsidRPr="00080144" w:rsidRDefault="00080144" w:rsidP="00D04F4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516E5249" w14:textId="77777777" w:rsidR="00080144" w:rsidRPr="00080144" w:rsidRDefault="00080144" w:rsidP="00D04F4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</w:tr>
      <w:tr w:rsidR="00080144" w:rsidRPr="00D02D7F" w14:paraId="72B67C63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37FE33E5" w14:textId="77777777" w:rsidR="00080144" w:rsidRDefault="00080144" w:rsidP="00D04F45">
            <w:pPr>
              <w:rPr>
                <w:iCs w:val="0"/>
                <w:noProof/>
              </w:rPr>
            </w:pPr>
            <w:r>
              <w:rPr>
                <w:iCs w:val="0"/>
                <w:noProof/>
              </w:rPr>
              <w:t>County/SP District Revenue</w:t>
            </w:r>
          </w:p>
          <w:p w14:paraId="09D7AF1D" w14:textId="5E7B371D" w:rsidR="00080144" w:rsidRPr="00D02D7F" w:rsidRDefault="00080144" w:rsidP="00D04F45">
            <w:pPr>
              <w:rPr>
                <w:noProof/>
              </w:rPr>
            </w:pPr>
          </w:p>
        </w:tc>
        <w:tc>
          <w:tcPr>
            <w:tcW w:w="0" w:type="auto"/>
          </w:tcPr>
          <w:p w14:paraId="32659C17" w14:textId="77777777" w:rsidR="00080144" w:rsidRPr="00D02D7F" w:rsidRDefault="00080144" w:rsidP="00D04F4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057-33311 COUNTY CONTRIBUTION</w:t>
            </w:r>
          </w:p>
        </w:tc>
        <w:tc>
          <w:tcPr>
            <w:tcW w:w="0" w:type="auto"/>
          </w:tcPr>
          <w:p w14:paraId="7F21ECCD" w14:textId="77777777" w:rsidR="00080144" w:rsidRPr="00D02D7F" w:rsidRDefault="00080144" w:rsidP="00D04F4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53867B7E" w14:textId="77777777" w:rsidR="00080144" w:rsidRPr="00D02D7F" w:rsidRDefault="00080144" w:rsidP="00D04F4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390,616</w:t>
            </w:r>
          </w:p>
        </w:tc>
        <w:tc>
          <w:tcPr>
            <w:tcW w:w="0" w:type="auto"/>
          </w:tcPr>
          <w:p w14:paraId="693C76E6" w14:textId="77777777" w:rsidR="00080144" w:rsidRPr="00D02D7F" w:rsidRDefault="00080144" w:rsidP="00D04F4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59,671</w:t>
            </w:r>
          </w:p>
        </w:tc>
        <w:tc>
          <w:tcPr>
            <w:tcW w:w="0" w:type="auto"/>
          </w:tcPr>
          <w:p w14:paraId="4FAA457F" w14:textId="77777777" w:rsidR="00080144" w:rsidRPr="00D02D7F" w:rsidRDefault="00080144" w:rsidP="00D04F4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52390136" w14:textId="77777777" w:rsidR="00080144" w:rsidRPr="00D02D7F" w:rsidRDefault="00080144" w:rsidP="00D04F4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6FF059EB" w14:textId="77777777" w:rsidR="00080144" w:rsidRPr="00D02D7F" w:rsidRDefault="00080144" w:rsidP="00D04F4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</w:tr>
      <w:tr w:rsidR="00080144" w:rsidRPr="00080144" w14:paraId="5887B660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5DCED115" w14:textId="287409BD" w:rsidR="00080144" w:rsidRPr="00080144" w:rsidRDefault="00080144" w:rsidP="00D04F45">
            <w:pPr>
              <w:rPr>
                <w:b/>
                <w:noProof/>
              </w:rPr>
            </w:pPr>
          </w:p>
        </w:tc>
        <w:tc>
          <w:tcPr>
            <w:tcW w:w="0" w:type="auto"/>
          </w:tcPr>
          <w:p w14:paraId="0F70C410" w14:textId="77777777" w:rsidR="00080144" w:rsidRPr="00080144" w:rsidRDefault="00080144" w:rsidP="00D04F4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Total County/SP District Revenue</w:t>
            </w:r>
          </w:p>
          <w:p w14:paraId="49206636" w14:textId="77777777" w:rsidR="00080144" w:rsidRPr="00080144" w:rsidRDefault="00080144" w:rsidP="00D04F4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</w:p>
          <w:p w14:paraId="6237FADA" w14:textId="741E4A97" w:rsidR="00080144" w:rsidRPr="00080144" w:rsidRDefault="00080144" w:rsidP="00D04F4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</w:p>
        </w:tc>
        <w:tc>
          <w:tcPr>
            <w:tcW w:w="0" w:type="auto"/>
          </w:tcPr>
          <w:p w14:paraId="189F7070" w14:textId="77777777" w:rsidR="00080144" w:rsidRPr="00080144" w:rsidRDefault="00080144" w:rsidP="00D04F4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37A93A1A" w14:textId="77777777" w:rsidR="00080144" w:rsidRPr="00080144" w:rsidRDefault="00080144" w:rsidP="00D04F4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390,616</w:t>
            </w:r>
          </w:p>
        </w:tc>
        <w:tc>
          <w:tcPr>
            <w:tcW w:w="0" w:type="auto"/>
          </w:tcPr>
          <w:p w14:paraId="7226C0DF" w14:textId="77777777" w:rsidR="00080144" w:rsidRPr="00080144" w:rsidRDefault="00080144" w:rsidP="00D04F4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59,671</w:t>
            </w:r>
          </w:p>
        </w:tc>
        <w:tc>
          <w:tcPr>
            <w:tcW w:w="0" w:type="auto"/>
          </w:tcPr>
          <w:p w14:paraId="53C22B83" w14:textId="77777777" w:rsidR="00080144" w:rsidRPr="00080144" w:rsidRDefault="00080144" w:rsidP="00D04F4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5B0C2E35" w14:textId="77777777" w:rsidR="00080144" w:rsidRPr="00080144" w:rsidRDefault="00080144" w:rsidP="00D04F4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7D559D7D" w14:textId="77777777" w:rsidR="00080144" w:rsidRPr="00080144" w:rsidRDefault="00080144" w:rsidP="00D04F4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</w:tr>
      <w:tr w:rsidR="00080144" w:rsidRPr="00D02D7F" w14:paraId="2646F3B7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4A58B8C2" w14:textId="77777777" w:rsidR="00080144" w:rsidRDefault="00080144" w:rsidP="00D04F45">
            <w:pPr>
              <w:rPr>
                <w:iCs w:val="0"/>
                <w:noProof/>
              </w:rPr>
            </w:pPr>
            <w:r>
              <w:rPr>
                <w:iCs w:val="0"/>
                <w:noProof/>
              </w:rPr>
              <w:t>Transit Charges for Services</w:t>
            </w:r>
          </w:p>
          <w:p w14:paraId="696C655A" w14:textId="7C6F067C" w:rsidR="00080144" w:rsidRPr="00D02D7F" w:rsidRDefault="00080144" w:rsidP="00D04F45">
            <w:pPr>
              <w:rPr>
                <w:noProof/>
              </w:rPr>
            </w:pPr>
          </w:p>
        </w:tc>
        <w:tc>
          <w:tcPr>
            <w:tcW w:w="0" w:type="auto"/>
          </w:tcPr>
          <w:p w14:paraId="7E791DC9" w14:textId="77777777" w:rsidR="00080144" w:rsidRPr="00D02D7F" w:rsidRDefault="00080144" w:rsidP="00D04F4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057-34211 FARE REVENUE</w:t>
            </w:r>
          </w:p>
        </w:tc>
        <w:tc>
          <w:tcPr>
            <w:tcW w:w="0" w:type="auto"/>
          </w:tcPr>
          <w:p w14:paraId="07789E09" w14:textId="77777777" w:rsidR="00080144" w:rsidRPr="00D02D7F" w:rsidRDefault="00080144" w:rsidP="00D04F4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,735</w:t>
            </w:r>
          </w:p>
        </w:tc>
        <w:tc>
          <w:tcPr>
            <w:tcW w:w="0" w:type="auto"/>
          </w:tcPr>
          <w:p w14:paraId="3953760B" w14:textId="77777777" w:rsidR="00080144" w:rsidRPr="00D02D7F" w:rsidRDefault="00080144" w:rsidP="00D04F4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2,045</w:t>
            </w:r>
          </w:p>
        </w:tc>
        <w:tc>
          <w:tcPr>
            <w:tcW w:w="0" w:type="auto"/>
          </w:tcPr>
          <w:p w14:paraId="51E4555E" w14:textId="77777777" w:rsidR="00080144" w:rsidRPr="00D02D7F" w:rsidRDefault="00080144" w:rsidP="00D04F4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3FABDB07" w14:textId="77777777" w:rsidR="00080144" w:rsidRPr="00D02D7F" w:rsidRDefault="00080144" w:rsidP="00D04F4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32,345</w:t>
            </w:r>
          </w:p>
        </w:tc>
        <w:tc>
          <w:tcPr>
            <w:tcW w:w="0" w:type="auto"/>
          </w:tcPr>
          <w:p w14:paraId="3EFE7A41" w14:textId="77777777" w:rsidR="00080144" w:rsidRPr="00D02D7F" w:rsidRDefault="00080144" w:rsidP="00D04F4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32,345</w:t>
            </w:r>
          </w:p>
        </w:tc>
        <w:tc>
          <w:tcPr>
            <w:tcW w:w="0" w:type="auto"/>
          </w:tcPr>
          <w:p w14:paraId="43A4D9DE" w14:textId="77777777" w:rsidR="00080144" w:rsidRPr="00D02D7F" w:rsidRDefault="00080144" w:rsidP="00D04F4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33,315</w:t>
            </w:r>
          </w:p>
        </w:tc>
      </w:tr>
      <w:tr w:rsidR="00080144" w:rsidRPr="00D02D7F" w14:paraId="5407D623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0B0073B3" w14:textId="5BED114D" w:rsidR="00080144" w:rsidRPr="00D02D7F" w:rsidRDefault="00080144" w:rsidP="00D04F45">
            <w:pPr>
              <w:rPr>
                <w:noProof/>
              </w:rPr>
            </w:pPr>
          </w:p>
        </w:tc>
        <w:tc>
          <w:tcPr>
            <w:tcW w:w="0" w:type="auto"/>
          </w:tcPr>
          <w:p w14:paraId="2B6340B1" w14:textId="77777777" w:rsidR="00080144" w:rsidRPr="00D02D7F" w:rsidRDefault="00080144" w:rsidP="00D04F4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057-34221 BUS ADVERTISING</w:t>
            </w:r>
          </w:p>
        </w:tc>
        <w:tc>
          <w:tcPr>
            <w:tcW w:w="0" w:type="auto"/>
          </w:tcPr>
          <w:p w14:paraId="19B595A7" w14:textId="77777777" w:rsidR="00080144" w:rsidRPr="00D02D7F" w:rsidRDefault="00080144" w:rsidP="00D04F4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2,220</w:t>
            </w:r>
          </w:p>
        </w:tc>
        <w:tc>
          <w:tcPr>
            <w:tcW w:w="0" w:type="auto"/>
          </w:tcPr>
          <w:p w14:paraId="663AE8DB" w14:textId="77777777" w:rsidR="00080144" w:rsidRPr="00D02D7F" w:rsidRDefault="00080144" w:rsidP="00D04F4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0,825</w:t>
            </w:r>
          </w:p>
        </w:tc>
        <w:tc>
          <w:tcPr>
            <w:tcW w:w="0" w:type="auto"/>
          </w:tcPr>
          <w:p w14:paraId="7D03F471" w14:textId="77777777" w:rsidR="00080144" w:rsidRPr="00D02D7F" w:rsidRDefault="00080144" w:rsidP="00D04F4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9,890</w:t>
            </w:r>
          </w:p>
        </w:tc>
        <w:tc>
          <w:tcPr>
            <w:tcW w:w="0" w:type="auto"/>
          </w:tcPr>
          <w:p w14:paraId="1BC59FEB" w14:textId="77777777" w:rsidR="00080144" w:rsidRPr="00D02D7F" w:rsidRDefault="00080144" w:rsidP="00D04F4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50,898</w:t>
            </w:r>
          </w:p>
        </w:tc>
        <w:tc>
          <w:tcPr>
            <w:tcW w:w="0" w:type="auto"/>
          </w:tcPr>
          <w:p w14:paraId="0794C06F" w14:textId="77777777" w:rsidR="00080144" w:rsidRPr="00D02D7F" w:rsidRDefault="00080144" w:rsidP="00D04F4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50,898</w:t>
            </w:r>
          </w:p>
        </w:tc>
        <w:tc>
          <w:tcPr>
            <w:tcW w:w="0" w:type="auto"/>
          </w:tcPr>
          <w:p w14:paraId="70A70F6E" w14:textId="77777777" w:rsidR="00080144" w:rsidRPr="00D02D7F" w:rsidRDefault="00080144" w:rsidP="00D04F4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52,425</w:t>
            </w:r>
          </w:p>
        </w:tc>
      </w:tr>
      <w:tr w:rsidR="00080144" w:rsidRPr="00D02D7F" w14:paraId="3BE52B32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4BAEDB33" w14:textId="451FF7B9" w:rsidR="00080144" w:rsidRPr="00D02D7F" w:rsidRDefault="00080144" w:rsidP="00D04F45">
            <w:pPr>
              <w:rPr>
                <w:noProof/>
              </w:rPr>
            </w:pPr>
          </w:p>
        </w:tc>
        <w:tc>
          <w:tcPr>
            <w:tcW w:w="0" w:type="auto"/>
          </w:tcPr>
          <w:p w14:paraId="0E1C0F3E" w14:textId="77777777" w:rsidR="00080144" w:rsidRPr="00D02D7F" w:rsidRDefault="00080144" w:rsidP="00D04F4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057-34230 REGIONAL TRANSIT REVENUE</w:t>
            </w:r>
          </w:p>
        </w:tc>
        <w:tc>
          <w:tcPr>
            <w:tcW w:w="0" w:type="auto"/>
          </w:tcPr>
          <w:p w14:paraId="65817D96" w14:textId="77777777" w:rsidR="00080144" w:rsidRPr="00D02D7F" w:rsidRDefault="00080144" w:rsidP="00D04F4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2,451,954</w:t>
            </w:r>
          </w:p>
        </w:tc>
        <w:tc>
          <w:tcPr>
            <w:tcW w:w="0" w:type="auto"/>
          </w:tcPr>
          <w:p w14:paraId="33BBC8F2" w14:textId="77777777" w:rsidR="00080144" w:rsidRPr="00D02D7F" w:rsidRDefault="00080144" w:rsidP="00D04F4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4,053,723</w:t>
            </w:r>
          </w:p>
        </w:tc>
        <w:tc>
          <w:tcPr>
            <w:tcW w:w="0" w:type="auto"/>
          </w:tcPr>
          <w:p w14:paraId="4618C381" w14:textId="77777777" w:rsidR="00080144" w:rsidRPr="00D02D7F" w:rsidRDefault="00080144" w:rsidP="00D04F4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4,000</w:t>
            </w:r>
          </w:p>
        </w:tc>
        <w:tc>
          <w:tcPr>
            <w:tcW w:w="0" w:type="auto"/>
          </w:tcPr>
          <w:p w14:paraId="3F1112AA" w14:textId="77777777" w:rsidR="00080144" w:rsidRPr="00D02D7F" w:rsidRDefault="00080144" w:rsidP="00D04F4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0D05E5B1" w14:textId="77777777" w:rsidR="00080144" w:rsidRPr="00D02D7F" w:rsidRDefault="00080144" w:rsidP="00D04F4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36497A4A" w14:textId="77777777" w:rsidR="00080144" w:rsidRPr="00D02D7F" w:rsidRDefault="00080144" w:rsidP="00D04F4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</w:tr>
      <w:tr w:rsidR="00080144" w:rsidRPr="00080144" w14:paraId="2AC7F3CE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61B6ED7C" w14:textId="1C63FAF2" w:rsidR="00080144" w:rsidRPr="00080144" w:rsidRDefault="00080144" w:rsidP="00D04F45">
            <w:pPr>
              <w:rPr>
                <w:b/>
                <w:noProof/>
              </w:rPr>
            </w:pPr>
          </w:p>
        </w:tc>
        <w:tc>
          <w:tcPr>
            <w:tcW w:w="0" w:type="auto"/>
          </w:tcPr>
          <w:p w14:paraId="2DD10754" w14:textId="77777777" w:rsidR="00080144" w:rsidRPr="00080144" w:rsidRDefault="00080144" w:rsidP="00D04F4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Total Transit Charges for Services</w:t>
            </w:r>
          </w:p>
          <w:p w14:paraId="3D644DB0" w14:textId="77777777" w:rsidR="00080144" w:rsidRPr="00080144" w:rsidRDefault="00080144" w:rsidP="00D04F4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</w:p>
          <w:p w14:paraId="41C1A376" w14:textId="4712F596" w:rsidR="00080144" w:rsidRPr="00080144" w:rsidRDefault="00080144" w:rsidP="00D04F4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</w:p>
        </w:tc>
        <w:tc>
          <w:tcPr>
            <w:tcW w:w="0" w:type="auto"/>
          </w:tcPr>
          <w:p w14:paraId="3CA8B18C" w14:textId="77777777" w:rsidR="00080144" w:rsidRPr="00080144" w:rsidRDefault="00080144" w:rsidP="00D04F4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2,455,909</w:t>
            </w:r>
          </w:p>
        </w:tc>
        <w:tc>
          <w:tcPr>
            <w:tcW w:w="0" w:type="auto"/>
          </w:tcPr>
          <w:p w14:paraId="2EB00CDF" w14:textId="77777777" w:rsidR="00080144" w:rsidRPr="00080144" w:rsidRDefault="00080144" w:rsidP="00D04F4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4,066,593</w:t>
            </w:r>
          </w:p>
        </w:tc>
        <w:tc>
          <w:tcPr>
            <w:tcW w:w="0" w:type="auto"/>
          </w:tcPr>
          <w:p w14:paraId="32EA85A7" w14:textId="77777777" w:rsidR="00080144" w:rsidRPr="00080144" w:rsidRDefault="00080144" w:rsidP="00D04F4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23,890</w:t>
            </w:r>
          </w:p>
        </w:tc>
        <w:tc>
          <w:tcPr>
            <w:tcW w:w="0" w:type="auto"/>
          </w:tcPr>
          <w:p w14:paraId="6A162BCF" w14:textId="77777777" w:rsidR="00080144" w:rsidRPr="00080144" w:rsidRDefault="00080144" w:rsidP="00D04F4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83,243</w:t>
            </w:r>
          </w:p>
        </w:tc>
        <w:tc>
          <w:tcPr>
            <w:tcW w:w="0" w:type="auto"/>
          </w:tcPr>
          <w:p w14:paraId="6F9BA3B9" w14:textId="77777777" w:rsidR="00080144" w:rsidRPr="00080144" w:rsidRDefault="00080144" w:rsidP="00D04F4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83,243</w:t>
            </w:r>
          </w:p>
        </w:tc>
        <w:tc>
          <w:tcPr>
            <w:tcW w:w="0" w:type="auto"/>
          </w:tcPr>
          <w:p w14:paraId="40E4F641" w14:textId="77777777" w:rsidR="00080144" w:rsidRPr="00080144" w:rsidRDefault="00080144" w:rsidP="00D04F4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85,740</w:t>
            </w:r>
          </w:p>
        </w:tc>
      </w:tr>
      <w:tr w:rsidR="00080144" w:rsidRPr="00D02D7F" w14:paraId="3E6301BF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6C745993" w14:textId="77777777" w:rsidR="00080144" w:rsidRDefault="00080144" w:rsidP="00D04F45">
            <w:pPr>
              <w:rPr>
                <w:iCs w:val="0"/>
                <w:noProof/>
              </w:rPr>
            </w:pPr>
            <w:r>
              <w:rPr>
                <w:iCs w:val="0"/>
                <w:noProof/>
              </w:rPr>
              <w:t>Misc. Revenues</w:t>
            </w:r>
          </w:p>
          <w:p w14:paraId="53E0F7A8" w14:textId="7FF81CC3" w:rsidR="00080144" w:rsidRPr="00D02D7F" w:rsidRDefault="00080144" w:rsidP="00D04F45">
            <w:pPr>
              <w:rPr>
                <w:noProof/>
              </w:rPr>
            </w:pPr>
          </w:p>
        </w:tc>
        <w:tc>
          <w:tcPr>
            <w:tcW w:w="0" w:type="auto"/>
          </w:tcPr>
          <w:p w14:paraId="7889CF5B" w14:textId="77777777" w:rsidR="00080144" w:rsidRPr="00D02D7F" w:rsidRDefault="00080144" w:rsidP="00D04F4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057-36111 INTEREST EARNINGS</w:t>
            </w:r>
          </w:p>
        </w:tc>
        <w:tc>
          <w:tcPr>
            <w:tcW w:w="0" w:type="auto"/>
          </w:tcPr>
          <w:p w14:paraId="59E4C267" w14:textId="77777777" w:rsidR="00080144" w:rsidRPr="00D02D7F" w:rsidRDefault="00080144" w:rsidP="00D04F4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42,607</w:t>
            </w:r>
          </w:p>
        </w:tc>
        <w:tc>
          <w:tcPr>
            <w:tcW w:w="0" w:type="auto"/>
          </w:tcPr>
          <w:p w14:paraId="3802DC6F" w14:textId="77777777" w:rsidR="00080144" w:rsidRPr="00D02D7F" w:rsidRDefault="00080144" w:rsidP="00D04F4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92,081</w:t>
            </w:r>
          </w:p>
        </w:tc>
        <w:tc>
          <w:tcPr>
            <w:tcW w:w="0" w:type="auto"/>
          </w:tcPr>
          <w:p w14:paraId="60CF6131" w14:textId="77777777" w:rsidR="00080144" w:rsidRPr="00D02D7F" w:rsidRDefault="00080144" w:rsidP="00D04F4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997</w:t>
            </w:r>
          </w:p>
        </w:tc>
        <w:tc>
          <w:tcPr>
            <w:tcW w:w="0" w:type="auto"/>
          </w:tcPr>
          <w:p w14:paraId="0ED090F6" w14:textId="77777777" w:rsidR="00080144" w:rsidRPr="00D02D7F" w:rsidRDefault="00080144" w:rsidP="00D04F4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40,941</w:t>
            </w:r>
          </w:p>
        </w:tc>
        <w:tc>
          <w:tcPr>
            <w:tcW w:w="0" w:type="auto"/>
          </w:tcPr>
          <w:p w14:paraId="7255E004" w14:textId="77777777" w:rsidR="00080144" w:rsidRPr="00D02D7F" w:rsidRDefault="00080144" w:rsidP="00D04F4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40,941</w:t>
            </w:r>
          </w:p>
        </w:tc>
        <w:tc>
          <w:tcPr>
            <w:tcW w:w="0" w:type="auto"/>
          </w:tcPr>
          <w:p w14:paraId="637FF190" w14:textId="77777777" w:rsidR="00080144" w:rsidRPr="00D02D7F" w:rsidRDefault="00080144" w:rsidP="00D04F4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49,524</w:t>
            </w:r>
          </w:p>
        </w:tc>
      </w:tr>
      <w:tr w:rsidR="00080144" w:rsidRPr="00D02D7F" w14:paraId="578E2B5B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7746CD75" w14:textId="1DF6780F" w:rsidR="00080144" w:rsidRPr="00D02D7F" w:rsidRDefault="00080144" w:rsidP="00D04F45">
            <w:pPr>
              <w:rPr>
                <w:noProof/>
              </w:rPr>
            </w:pPr>
          </w:p>
        </w:tc>
        <w:tc>
          <w:tcPr>
            <w:tcW w:w="0" w:type="auto"/>
          </w:tcPr>
          <w:p w14:paraId="7244EFDF" w14:textId="77777777" w:rsidR="00080144" w:rsidRPr="00D02D7F" w:rsidRDefault="00080144" w:rsidP="00D04F4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057-36210 RENTAL INCOME</w:t>
            </w:r>
          </w:p>
        </w:tc>
        <w:tc>
          <w:tcPr>
            <w:tcW w:w="0" w:type="auto"/>
          </w:tcPr>
          <w:p w14:paraId="59B32D47" w14:textId="77777777" w:rsidR="00080144" w:rsidRPr="00D02D7F" w:rsidRDefault="00080144" w:rsidP="00D04F4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24,313</w:t>
            </w:r>
          </w:p>
        </w:tc>
        <w:tc>
          <w:tcPr>
            <w:tcW w:w="0" w:type="auto"/>
          </w:tcPr>
          <w:p w14:paraId="49DCF2F4" w14:textId="77777777" w:rsidR="00080144" w:rsidRPr="00D02D7F" w:rsidRDefault="00080144" w:rsidP="00D04F4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73,255</w:t>
            </w:r>
          </w:p>
        </w:tc>
        <w:tc>
          <w:tcPr>
            <w:tcW w:w="0" w:type="auto"/>
          </w:tcPr>
          <w:p w14:paraId="3C6165A4" w14:textId="77777777" w:rsidR="00080144" w:rsidRPr="00D02D7F" w:rsidRDefault="00080144" w:rsidP="00D04F4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69,662</w:t>
            </w:r>
          </w:p>
        </w:tc>
        <w:tc>
          <w:tcPr>
            <w:tcW w:w="0" w:type="auto"/>
          </w:tcPr>
          <w:p w14:paraId="7F8506BC" w14:textId="77777777" w:rsidR="00080144" w:rsidRPr="00D02D7F" w:rsidRDefault="00080144" w:rsidP="00D04F4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01,355</w:t>
            </w:r>
          </w:p>
        </w:tc>
        <w:tc>
          <w:tcPr>
            <w:tcW w:w="0" w:type="auto"/>
          </w:tcPr>
          <w:p w14:paraId="2D606969" w14:textId="77777777" w:rsidR="00080144" w:rsidRPr="00D02D7F" w:rsidRDefault="00080144" w:rsidP="00D04F4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01,355</w:t>
            </w:r>
          </w:p>
        </w:tc>
        <w:tc>
          <w:tcPr>
            <w:tcW w:w="0" w:type="auto"/>
          </w:tcPr>
          <w:p w14:paraId="66B8B895" w14:textId="77777777" w:rsidR="00080144" w:rsidRPr="00D02D7F" w:rsidRDefault="00080144" w:rsidP="00D04F4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07,528</w:t>
            </w:r>
          </w:p>
        </w:tc>
      </w:tr>
      <w:tr w:rsidR="00080144" w:rsidRPr="00D02D7F" w14:paraId="285BBEBD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04222C3C" w14:textId="033B9673" w:rsidR="00080144" w:rsidRPr="00D02D7F" w:rsidRDefault="00080144" w:rsidP="00D04F45">
            <w:pPr>
              <w:rPr>
                <w:noProof/>
              </w:rPr>
            </w:pPr>
          </w:p>
        </w:tc>
        <w:tc>
          <w:tcPr>
            <w:tcW w:w="0" w:type="auto"/>
          </w:tcPr>
          <w:p w14:paraId="2E07BC09" w14:textId="77777777" w:rsidR="00080144" w:rsidRPr="00D02D7F" w:rsidRDefault="00080144" w:rsidP="00D04F4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057-36310 SALE OF ASSETS</w:t>
            </w:r>
          </w:p>
        </w:tc>
        <w:tc>
          <w:tcPr>
            <w:tcW w:w="0" w:type="auto"/>
          </w:tcPr>
          <w:p w14:paraId="79C56E9F" w14:textId="77777777" w:rsidR="00080144" w:rsidRPr="00D02D7F" w:rsidRDefault="00080144" w:rsidP="00D04F4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24,399</w:t>
            </w:r>
          </w:p>
        </w:tc>
        <w:tc>
          <w:tcPr>
            <w:tcW w:w="0" w:type="auto"/>
          </w:tcPr>
          <w:p w14:paraId="2631C34C" w14:textId="77777777" w:rsidR="00080144" w:rsidRPr="00D02D7F" w:rsidRDefault="00080144" w:rsidP="00D04F4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(1,153,556)</w:t>
            </w:r>
          </w:p>
        </w:tc>
        <w:tc>
          <w:tcPr>
            <w:tcW w:w="0" w:type="auto"/>
          </w:tcPr>
          <w:p w14:paraId="5E1E0610" w14:textId="77777777" w:rsidR="00080144" w:rsidRPr="00D02D7F" w:rsidRDefault="00080144" w:rsidP="00D04F4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40DB6A48" w14:textId="77777777" w:rsidR="00080144" w:rsidRPr="00D02D7F" w:rsidRDefault="00080144" w:rsidP="00D04F4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41,000</w:t>
            </w:r>
          </w:p>
        </w:tc>
        <w:tc>
          <w:tcPr>
            <w:tcW w:w="0" w:type="auto"/>
          </w:tcPr>
          <w:p w14:paraId="3C891729" w14:textId="77777777" w:rsidR="00080144" w:rsidRPr="00D02D7F" w:rsidRDefault="00080144" w:rsidP="00D04F4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41,000</w:t>
            </w:r>
          </w:p>
        </w:tc>
        <w:tc>
          <w:tcPr>
            <w:tcW w:w="0" w:type="auto"/>
          </w:tcPr>
          <w:p w14:paraId="724A52EA" w14:textId="77777777" w:rsidR="00080144" w:rsidRPr="00D02D7F" w:rsidRDefault="00080144" w:rsidP="00D04F4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9,290</w:t>
            </w:r>
          </w:p>
        </w:tc>
      </w:tr>
      <w:tr w:rsidR="00080144" w:rsidRPr="00D02D7F" w14:paraId="0198A2F8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62B12982" w14:textId="50017247" w:rsidR="00080144" w:rsidRPr="00D02D7F" w:rsidRDefault="00080144" w:rsidP="00D04F45">
            <w:pPr>
              <w:rPr>
                <w:noProof/>
              </w:rPr>
            </w:pPr>
          </w:p>
        </w:tc>
        <w:tc>
          <w:tcPr>
            <w:tcW w:w="0" w:type="auto"/>
          </w:tcPr>
          <w:p w14:paraId="419239B1" w14:textId="77777777" w:rsidR="00080144" w:rsidRPr="00D02D7F" w:rsidRDefault="00080144" w:rsidP="00D04F4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057-36911 OTHER MISCELLANEOUS</w:t>
            </w:r>
          </w:p>
        </w:tc>
        <w:tc>
          <w:tcPr>
            <w:tcW w:w="0" w:type="auto"/>
          </w:tcPr>
          <w:p w14:paraId="21BC107F" w14:textId="77777777" w:rsidR="00080144" w:rsidRPr="00D02D7F" w:rsidRDefault="00080144" w:rsidP="00D04F4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,933</w:t>
            </w:r>
          </w:p>
        </w:tc>
        <w:tc>
          <w:tcPr>
            <w:tcW w:w="0" w:type="auto"/>
          </w:tcPr>
          <w:p w14:paraId="46D19FC5" w14:textId="77777777" w:rsidR="00080144" w:rsidRPr="00D02D7F" w:rsidRDefault="00080144" w:rsidP="00D04F4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72EB14EA" w14:textId="77777777" w:rsidR="00080144" w:rsidRPr="00D02D7F" w:rsidRDefault="00080144" w:rsidP="00D04F4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524,130</w:t>
            </w:r>
          </w:p>
        </w:tc>
        <w:tc>
          <w:tcPr>
            <w:tcW w:w="0" w:type="auto"/>
          </w:tcPr>
          <w:p w14:paraId="3F8E58BB" w14:textId="77777777" w:rsidR="00080144" w:rsidRPr="00D02D7F" w:rsidRDefault="00080144" w:rsidP="00D04F4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3,969</w:t>
            </w:r>
          </w:p>
        </w:tc>
        <w:tc>
          <w:tcPr>
            <w:tcW w:w="0" w:type="auto"/>
          </w:tcPr>
          <w:p w14:paraId="52EEE45C" w14:textId="77777777" w:rsidR="00080144" w:rsidRPr="00D02D7F" w:rsidRDefault="00080144" w:rsidP="00D04F4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3,969</w:t>
            </w:r>
          </w:p>
        </w:tc>
        <w:tc>
          <w:tcPr>
            <w:tcW w:w="0" w:type="auto"/>
          </w:tcPr>
          <w:p w14:paraId="31BB82E0" w14:textId="77777777" w:rsidR="00080144" w:rsidRPr="00D02D7F" w:rsidRDefault="00080144" w:rsidP="00D04F4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4,210</w:t>
            </w:r>
          </w:p>
        </w:tc>
      </w:tr>
      <w:tr w:rsidR="00080144" w:rsidRPr="00080144" w14:paraId="458F88D7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57B0C488" w14:textId="137D6223" w:rsidR="00080144" w:rsidRPr="00080144" w:rsidRDefault="00080144" w:rsidP="00D04F45">
            <w:pPr>
              <w:rPr>
                <w:b/>
                <w:noProof/>
              </w:rPr>
            </w:pPr>
          </w:p>
        </w:tc>
        <w:tc>
          <w:tcPr>
            <w:tcW w:w="0" w:type="auto"/>
          </w:tcPr>
          <w:p w14:paraId="5AC35683" w14:textId="77777777" w:rsidR="00080144" w:rsidRPr="00080144" w:rsidRDefault="00080144" w:rsidP="00D04F4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Total Misc. Revenues</w:t>
            </w:r>
          </w:p>
          <w:p w14:paraId="6BD1E516" w14:textId="77777777" w:rsidR="00080144" w:rsidRPr="00080144" w:rsidRDefault="00080144" w:rsidP="00D04F4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</w:p>
          <w:p w14:paraId="33707757" w14:textId="12DAB802" w:rsidR="00080144" w:rsidRPr="00080144" w:rsidRDefault="00080144" w:rsidP="00D04F4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</w:p>
        </w:tc>
        <w:tc>
          <w:tcPr>
            <w:tcW w:w="0" w:type="auto"/>
          </w:tcPr>
          <w:p w14:paraId="7C9F130D" w14:textId="77777777" w:rsidR="00080144" w:rsidRPr="00080144" w:rsidRDefault="00080144" w:rsidP="00D04F4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93,252</w:t>
            </w:r>
          </w:p>
        </w:tc>
        <w:tc>
          <w:tcPr>
            <w:tcW w:w="0" w:type="auto"/>
          </w:tcPr>
          <w:p w14:paraId="7DAAE0BD" w14:textId="77777777" w:rsidR="00080144" w:rsidRPr="00080144" w:rsidRDefault="00080144" w:rsidP="00D04F4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(988,221)</w:t>
            </w:r>
          </w:p>
        </w:tc>
        <w:tc>
          <w:tcPr>
            <w:tcW w:w="0" w:type="auto"/>
          </w:tcPr>
          <w:p w14:paraId="1F7CBF27" w14:textId="77777777" w:rsidR="00080144" w:rsidRPr="00080144" w:rsidRDefault="00080144" w:rsidP="00D04F4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594,790</w:t>
            </w:r>
          </w:p>
        </w:tc>
        <w:tc>
          <w:tcPr>
            <w:tcW w:w="0" w:type="auto"/>
          </w:tcPr>
          <w:p w14:paraId="0FBE04D3" w14:textId="77777777" w:rsidR="00080144" w:rsidRPr="00080144" w:rsidRDefault="00080144" w:rsidP="00D04F4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287,265</w:t>
            </w:r>
          </w:p>
        </w:tc>
        <w:tc>
          <w:tcPr>
            <w:tcW w:w="0" w:type="auto"/>
          </w:tcPr>
          <w:p w14:paraId="07CBDB56" w14:textId="77777777" w:rsidR="00080144" w:rsidRPr="00080144" w:rsidRDefault="00080144" w:rsidP="00D04F4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287,265</w:t>
            </w:r>
          </w:p>
        </w:tc>
        <w:tc>
          <w:tcPr>
            <w:tcW w:w="0" w:type="auto"/>
          </w:tcPr>
          <w:p w14:paraId="32AA2D10" w14:textId="77777777" w:rsidR="00080144" w:rsidRPr="00080144" w:rsidRDefault="00080144" w:rsidP="00D04F4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270,552</w:t>
            </w:r>
          </w:p>
        </w:tc>
      </w:tr>
      <w:tr w:rsidR="00080144" w:rsidRPr="00D02D7F" w14:paraId="15227DE9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3C56B74F" w14:textId="77777777" w:rsidR="00080144" w:rsidRDefault="00080144" w:rsidP="00D04F45">
            <w:pPr>
              <w:rPr>
                <w:iCs w:val="0"/>
                <w:noProof/>
              </w:rPr>
            </w:pPr>
            <w:r>
              <w:rPr>
                <w:iCs w:val="0"/>
                <w:noProof/>
              </w:rPr>
              <w:t>Special Revenues &amp; Resources</w:t>
            </w:r>
          </w:p>
          <w:p w14:paraId="2E818BA1" w14:textId="5450D70C" w:rsidR="00080144" w:rsidRPr="00D02D7F" w:rsidRDefault="00080144" w:rsidP="00D04F45">
            <w:pPr>
              <w:rPr>
                <w:noProof/>
              </w:rPr>
            </w:pPr>
          </w:p>
        </w:tc>
        <w:tc>
          <w:tcPr>
            <w:tcW w:w="0" w:type="auto"/>
          </w:tcPr>
          <w:p w14:paraId="3AD66C11" w14:textId="77777777" w:rsidR="00080144" w:rsidRPr="00D02D7F" w:rsidRDefault="00080144" w:rsidP="00D04F4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057-39110 DONATIONS</w:t>
            </w:r>
          </w:p>
        </w:tc>
        <w:tc>
          <w:tcPr>
            <w:tcW w:w="0" w:type="auto"/>
          </w:tcPr>
          <w:p w14:paraId="4EFC9414" w14:textId="77777777" w:rsidR="00080144" w:rsidRPr="00D02D7F" w:rsidRDefault="00080144" w:rsidP="00D04F4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305,496</w:t>
            </w:r>
          </w:p>
        </w:tc>
        <w:tc>
          <w:tcPr>
            <w:tcW w:w="0" w:type="auto"/>
          </w:tcPr>
          <w:p w14:paraId="4AC99D2E" w14:textId="77777777" w:rsidR="00080144" w:rsidRPr="00D02D7F" w:rsidRDefault="00080144" w:rsidP="00D04F4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(26,851)</w:t>
            </w:r>
          </w:p>
        </w:tc>
        <w:tc>
          <w:tcPr>
            <w:tcW w:w="0" w:type="auto"/>
          </w:tcPr>
          <w:p w14:paraId="339FC65A" w14:textId="77777777" w:rsidR="00080144" w:rsidRPr="00D02D7F" w:rsidRDefault="00080144" w:rsidP="00D04F4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13893FF7" w14:textId="77777777" w:rsidR="00080144" w:rsidRPr="00D02D7F" w:rsidRDefault="00080144" w:rsidP="00D04F4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85,092</w:t>
            </w:r>
          </w:p>
        </w:tc>
        <w:tc>
          <w:tcPr>
            <w:tcW w:w="0" w:type="auto"/>
          </w:tcPr>
          <w:p w14:paraId="1367B555" w14:textId="77777777" w:rsidR="00080144" w:rsidRPr="00D02D7F" w:rsidRDefault="00080144" w:rsidP="00D04F4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85,092</w:t>
            </w:r>
          </w:p>
        </w:tc>
        <w:tc>
          <w:tcPr>
            <w:tcW w:w="0" w:type="auto"/>
          </w:tcPr>
          <w:p w14:paraId="0CA4461D" w14:textId="77777777" w:rsidR="00080144" w:rsidRPr="00D02D7F" w:rsidRDefault="00080144" w:rsidP="00D04F4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</w:tr>
      <w:tr w:rsidR="00080144" w:rsidRPr="00D02D7F" w14:paraId="2C6C38F0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67451009" w14:textId="0A534B5A" w:rsidR="00080144" w:rsidRPr="00D02D7F" w:rsidRDefault="00080144" w:rsidP="00D04F45">
            <w:pPr>
              <w:rPr>
                <w:noProof/>
              </w:rPr>
            </w:pPr>
          </w:p>
        </w:tc>
        <w:tc>
          <w:tcPr>
            <w:tcW w:w="0" w:type="auto"/>
          </w:tcPr>
          <w:p w14:paraId="5F85128B" w14:textId="77777777" w:rsidR="00080144" w:rsidRPr="00D02D7F" w:rsidRDefault="00080144" w:rsidP="00D04F4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057-39126 OTHER CONTRIBUTIONS</w:t>
            </w:r>
          </w:p>
        </w:tc>
        <w:tc>
          <w:tcPr>
            <w:tcW w:w="0" w:type="auto"/>
          </w:tcPr>
          <w:p w14:paraId="0F254035" w14:textId="77777777" w:rsidR="00080144" w:rsidRPr="00D02D7F" w:rsidRDefault="00080144" w:rsidP="00D04F4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963,355</w:t>
            </w:r>
          </w:p>
        </w:tc>
        <w:tc>
          <w:tcPr>
            <w:tcW w:w="0" w:type="auto"/>
          </w:tcPr>
          <w:p w14:paraId="231CDF56" w14:textId="77777777" w:rsidR="00080144" w:rsidRPr="00D02D7F" w:rsidRDefault="00080144" w:rsidP="00D04F4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689,998</w:t>
            </w:r>
          </w:p>
        </w:tc>
        <w:tc>
          <w:tcPr>
            <w:tcW w:w="0" w:type="auto"/>
          </w:tcPr>
          <w:p w14:paraId="25B0B4EB" w14:textId="77777777" w:rsidR="00080144" w:rsidRPr="00D02D7F" w:rsidRDefault="00080144" w:rsidP="00D04F4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307,060</w:t>
            </w:r>
          </w:p>
        </w:tc>
        <w:tc>
          <w:tcPr>
            <w:tcW w:w="0" w:type="auto"/>
          </w:tcPr>
          <w:p w14:paraId="07196A93" w14:textId="77777777" w:rsidR="00080144" w:rsidRPr="00D02D7F" w:rsidRDefault="00080144" w:rsidP="00D04F4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203,995</w:t>
            </w:r>
          </w:p>
        </w:tc>
        <w:tc>
          <w:tcPr>
            <w:tcW w:w="0" w:type="auto"/>
          </w:tcPr>
          <w:p w14:paraId="751A3CA6" w14:textId="77777777" w:rsidR="00080144" w:rsidRPr="00D02D7F" w:rsidRDefault="00080144" w:rsidP="00D04F4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203,995</w:t>
            </w:r>
          </w:p>
        </w:tc>
        <w:tc>
          <w:tcPr>
            <w:tcW w:w="0" w:type="auto"/>
          </w:tcPr>
          <w:p w14:paraId="0A95B5CD" w14:textId="77777777" w:rsidR="00080144" w:rsidRPr="00D02D7F" w:rsidRDefault="00080144" w:rsidP="00D04F4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216,418</w:t>
            </w:r>
          </w:p>
        </w:tc>
      </w:tr>
      <w:tr w:rsidR="00080144" w:rsidRPr="00080144" w14:paraId="379065B1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4ED12342" w14:textId="5E7DC591" w:rsidR="00080144" w:rsidRPr="00080144" w:rsidRDefault="00080144" w:rsidP="00D04F45">
            <w:pPr>
              <w:rPr>
                <w:b/>
                <w:noProof/>
              </w:rPr>
            </w:pPr>
          </w:p>
        </w:tc>
        <w:tc>
          <w:tcPr>
            <w:tcW w:w="0" w:type="auto"/>
          </w:tcPr>
          <w:p w14:paraId="384C83D3" w14:textId="77777777" w:rsidR="00080144" w:rsidRPr="00080144" w:rsidRDefault="00080144" w:rsidP="00D04F4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Total Special Revenues &amp; Resources</w:t>
            </w:r>
          </w:p>
          <w:p w14:paraId="017F6AD9" w14:textId="77777777" w:rsidR="00080144" w:rsidRPr="00080144" w:rsidRDefault="00080144" w:rsidP="00D04F4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</w:p>
          <w:p w14:paraId="48426D2C" w14:textId="6A6A0CF1" w:rsidR="00080144" w:rsidRPr="00080144" w:rsidRDefault="00080144" w:rsidP="00D04F4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</w:p>
        </w:tc>
        <w:tc>
          <w:tcPr>
            <w:tcW w:w="0" w:type="auto"/>
          </w:tcPr>
          <w:p w14:paraId="376314CA" w14:textId="77777777" w:rsidR="00080144" w:rsidRPr="00080144" w:rsidRDefault="00080144" w:rsidP="00D04F4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,268,851</w:t>
            </w:r>
          </w:p>
        </w:tc>
        <w:tc>
          <w:tcPr>
            <w:tcW w:w="0" w:type="auto"/>
          </w:tcPr>
          <w:p w14:paraId="6F21611F" w14:textId="77777777" w:rsidR="00080144" w:rsidRPr="00080144" w:rsidRDefault="00080144" w:rsidP="00D04F4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663,147</w:t>
            </w:r>
          </w:p>
        </w:tc>
        <w:tc>
          <w:tcPr>
            <w:tcW w:w="0" w:type="auto"/>
          </w:tcPr>
          <w:p w14:paraId="6E97D6FF" w14:textId="77777777" w:rsidR="00080144" w:rsidRPr="00080144" w:rsidRDefault="00080144" w:rsidP="00D04F4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307,060</w:t>
            </w:r>
          </w:p>
        </w:tc>
        <w:tc>
          <w:tcPr>
            <w:tcW w:w="0" w:type="auto"/>
          </w:tcPr>
          <w:p w14:paraId="521FF4D7" w14:textId="77777777" w:rsidR="00080144" w:rsidRPr="00080144" w:rsidRDefault="00080144" w:rsidP="00D04F4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289,087</w:t>
            </w:r>
          </w:p>
        </w:tc>
        <w:tc>
          <w:tcPr>
            <w:tcW w:w="0" w:type="auto"/>
          </w:tcPr>
          <w:p w14:paraId="2F00ADDB" w14:textId="77777777" w:rsidR="00080144" w:rsidRPr="00080144" w:rsidRDefault="00080144" w:rsidP="00D04F4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289,087</w:t>
            </w:r>
          </w:p>
        </w:tc>
        <w:tc>
          <w:tcPr>
            <w:tcW w:w="0" w:type="auto"/>
          </w:tcPr>
          <w:p w14:paraId="481A648E" w14:textId="77777777" w:rsidR="00080144" w:rsidRPr="00080144" w:rsidRDefault="00080144" w:rsidP="00D04F4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216,418</w:t>
            </w:r>
          </w:p>
        </w:tc>
      </w:tr>
      <w:tr w:rsidR="00080144" w:rsidRPr="00D02D7F" w14:paraId="14227E6F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4A8A1785" w14:textId="77777777" w:rsidR="00080144" w:rsidRDefault="00080144" w:rsidP="00D04F45">
            <w:pPr>
              <w:rPr>
                <w:iCs w:val="0"/>
                <w:noProof/>
              </w:rPr>
            </w:pPr>
            <w:r>
              <w:rPr>
                <w:iCs w:val="0"/>
                <w:noProof/>
              </w:rPr>
              <w:t>Beginning Balance</w:t>
            </w:r>
          </w:p>
          <w:p w14:paraId="399A036E" w14:textId="0311522C" w:rsidR="00080144" w:rsidRPr="00D02D7F" w:rsidRDefault="00080144" w:rsidP="00D04F45">
            <w:pPr>
              <w:rPr>
                <w:noProof/>
              </w:rPr>
            </w:pPr>
          </w:p>
        </w:tc>
        <w:tc>
          <w:tcPr>
            <w:tcW w:w="0" w:type="auto"/>
          </w:tcPr>
          <w:p w14:paraId="64825B6A" w14:textId="77777777" w:rsidR="00080144" w:rsidRPr="00D02D7F" w:rsidRDefault="00080144" w:rsidP="00D04F4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057-39990 BEGINNING BALANCE</w:t>
            </w:r>
          </w:p>
        </w:tc>
        <w:tc>
          <w:tcPr>
            <w:tcW w:w="0" w:type="auto"/>
          </w:tcPr>
          <w:p w14:paraId="77F9E425" w14:textId="77777777" w:rsidR="00080144" w:rsidRPr="00D02D7F" w:rsidRDefault="00080144" w:rsidP="00D04F4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1,187,402</w:t>
            </w:r>
          </w:p>
        </w:tc>
        <w:tc>
          <w:tcPr>
            <w:tcW w:w="0" w:type="auto"/>
          </w:tcPr>
          <w:p w14:paraId="48B25C32" w14:textId="77777777" w:rsidR="00080144" w:rsidRPr="00D02D7F" w:rsidRDefault="00080144" w:rsidP="00D04F4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8,471,244</w:t>
            </w:r>
          </w:p>
        </w:tc>
        <w:tc>
          <w:tcPr>
            <w:tcW w:w="0" w:type="auto"/>
          </w:tcPr>
          <w:p w14:paraId="7D87D4A2" w14:textId="77777777" w:rsidR="00080144" w:rsidRPr="00D02D7F" w:rsidRDefault="00080144" w:rsidP="00D04F4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5EF54F53" w14:textId="77777777" w:rsidR="00080144" w:rsidRPr="00D02D7F" w:rsidRDefault="00080144" w:rsidP="00D04F4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966,182</w:t>
            </w:r>
          </w:p>
        </w:tc>
        <w:tc>
          <w:tcPr>
            <w:tcW w:w="0" w:type="auto"/>
          </w:tcPr>
          <w:p w14:paraId="03F10264" w14:textId="77777777" w:rsidR="00080144" w:rsidRPr="00D02D7F" w:rsidRDefault="00080144" w:rsidP="00D04F4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33,350,724</w:t>
            </w:r>
          </w:p>
        </w:tc>
        <w:tc>
          <w:tcPr>
            <w:tcW w:w="0" w:type="auto"/>
          </w:tcPr>
          <w:p w14:paraId="4FF564A2" w14:textId="77777777" w:rsidR="00080144" w:rsidRPr="00D02D7F" w:rsidRDefault="00080144" w:rsidP="00D04F4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5,197,705</w:t>
            </w:r>
          </w:p>
        </w:tc>
      </w:tr>
      <w:tr w:rsidR="00080144" w:rsidRPr="00080144" w14:paraId="1F333CFB" w14:textId="77777777" w:rsidTr="00080144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0" w:type="auto"/>
          </w:tcPr>
          <w:p w14:paraId="0A592B2A" w14:textId="77B1FB7A" w:rsidR="00080144" w:rsidRPr="00080144" w:rsidRDefault="00080144" w:rsidP="00D04F45">
            <w:pPr>
              <w:rPr>
                <w:noProof/>
              </w:rPr>
            </w:pPr>
          </w:p>
        </w:tc>
        <w:tc>
          <w:tcPr>
            <w:tcW w:w="0" w:type="auto"/>
          </w:tcPr>
          <w:p w14:paraId="19D99EA3" w14:textId="188C935D" w:rsidR="00080144" w:rsidRPr="00080144" w:rsidRDefault="00080144" w:rsidP="00D04F45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bCs w:val="0"/>
                <w:noProof/>
              </w:rPr>
              <w:t>Grand Total</w:t>
            </w:r>
          </w:p>
        </w:tc>
        <w:tc>
          <w:tcPr>
            <w:tcW w:w="0" w:type="auto"/>
          </w:tcPr>
          <w:p w14:paraId="4CA7856B" w14:textId="77777777" w:rsidR="00080144" w:rsidRPr="00080144" w:rsidRDefault="00080144" w:rsidP="00D04F45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 w:rsidRPr="00080144">
              <w:rPr>
                <w:noProof/>
              </w:rPr>
              <w:t>$11,187,402</w:t>
            </w:r>
          </w:p>
        </w:tc>
        <w:tc>
          <w:tcPr>
            <w:tcW w:w="0" w:type="auto"/>
          </w:tcPr>
          <w:p w14:paraId="51B6282C" w14:textId="77777777" w:rsidR="00080144" w:rsidRPr="00080144" w:rsidRDefault="00080144" w:rsidP="00D04F45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 w:rsidRPr="00080144">
              <w:rPr>
                <w:noProof/>
              </w:rPr>
              <w:t>$18,471,244</w:t>
            </w:r>
          </w:p>
        </w:tc>
        <w:tc>
          <w:tcPr>
            <w:tcW w:w="0" w:type="auto"/>
          </w:tcPr>
          <w:p w14:paraId="542FF2B4" w14:textId="77777777" w:rsidR="00080144" w:rsidRPr="00080144" w:rsidRDefault="00080144" w:rsidP="00D04F45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 w:rsidRPr="00080144"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4E7ED19C" w14:textId="77777777" w:rsidR="00080144" w:rsidRPr="00080144" w:rsidRDefault="00080144" w:rsidP="00D04F45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 w:rsidRPr="00080144">
              <w:rPr>
                <w:noProof/>
              </w:rPr>
              <w:t>$966,182</w:t>
            </w:r>
          </w:p>
        </w:tc>
        <w:tc>
          <w:tcPr>
            <w:tcW w:w="0" w:type="auto"/>
          </w:tcPr>
          <w:p w14:paraId="723C2EED" w14:textId="77777777" w:rsidR="00080144" w:rsidRPr="00080144" w:rsidRDefault="00080144" w:rsidP="00D04F45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 w:rsidRPr="00080144">
              <w:rPr>
                <w:noProof/>
              </w:rPr>
              <w:t>$33,350,724</w:t>
            </w:r>
          </w:p>
        </w:tc>
        <w:tc>
          <w:tcPr>
            <w:tcW w:w="0" w:type="auto"/>
          </w:tcPr>
          <w:p w14:paraId="09E13176" w14:textId="77777777" w:rsidR="00080144" w:rsidRPr="00080144" w:rsidRDefault="00080144" w:rsidP="00D04F45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 w:rsidRPr="00080144">
              <w:rPr>
                <w:noProof/>
              </w:rPr>
              <w:t>$5,197,705</w:t>
            </w:r>
          </w:p>
        </w:tc>
      </w:tr>
    </w:tbl>
    <w:p w14:paraId="0BB73D1B" w14:textId="77777777" w:rsidR="00080144" w:rsidRPr="00EE2F99" w:rsidRDefault="00080144" w:rsidP="00EE2F99">
      <w:pPr>
        <w:rPr>
          <w:rStyle w:val="Strong"/>
        </w:rPr>
      </w:pPr>
    </w:p>
    <w:p w14:paraId="0FAFF912" w14:textId="77777777" w:rsidR="00080144" w:rsidRDefault="00080144" w:rsidP="005046ED">
      <w:pPr>
        <w:pStyle w:val="Heading2"/>
        <w:rPr>
          <w:rStyle w:val="Strong"/>
        </w:rPr>
      </w:pPr>
      <w:r w:rsidRPr="00BB6210">
        <w:rPr>
          <w:b/>
          <w:bCs/>
          <w:noProof/>
        </w:rPr>
        <w:t>057 TRANSPORTATION &amp; PARKING FUND</w:t>
      </w:r>
      <w:r w:rsidRPr="00EE2F99">
        <w:rPr>
          <w:rStyle w:val="Strong"/>
        </w:rPr>
        <w:t xml:space="preserve"> – Expenditures by Department and Type</w:t>
      </w:r>
    </w:p>
    <w:p w14:paraId="6CF2ED38" w14:textId="77777777" w:rsidR="00080144" w:rsidRPr="00CB5A15" w:rsidRDefault="00080144" w:rsidP="00654547">
      <w:pPr>
        <w:rPr>
          <w:noProof/>
          <w:vanish/>
        </w:rPr>
      </w:pPr>
    </w:p>
    <w:tbl>
      <w:tblPr>
        <w:tblStyle w:val="GridTable3-Accent1"/>
        <w:tblW w:w="0" w:type="auto"/>
        <w:tblLook w:val="04E0" w:firstRow="1" w:lastRow="1" w:firstColumn="1" w:lastColumn="0" w:noHBand="0" w:noVBand="1"/>
      </w:tblPr>
      <w:tblGrid>
        <w:gridCol w:w="3084"/>
        <w:gridCol w:w="3318"/>
        <w:gridCol w:w="1333"/>
        <w:gridCol w:w="1333"/>
        <w:gridCol w:w="1333"/>
        <w:gridCol w:w="1333"/>
        <w:gridCol w:w="1333"/>
        <w:gridCol w:w="1333"/>
      </w:tblGrid>
      <w:tr w:rsidR="00080144" w:rsidRPr="00E6695D" w14:paraId="779C6A13" w14:textId="77777777" w:rsidTr="0008014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0" w:type="auto"/>
          </w:tcPr>
          <w:p w14:paraId="3E837AB3" w14:textId="63FE1187" w:rsidR="00080144" w:rsidRPr="00E6695D" w:rsidRDefault="00080144" w:rsidP="0052706F">
            <w:pPr>
              <w:rPr>
                <w:noProof/>
              </w:rPr>
            </w:pPr>
          </w:p>
        </w:tc>
        <w:tc>
          <w:tcPr>
            <w:tcW w:w="0" w:type="auto"/>
          </w:tcPr>
          <w:p w14:paraId="5506FA85" w14:textId="24F35178" w:rsidR="00080144" w:rsidRPr="00E6695D" w:rsidRDefault="00080144" w:rsidP="0052706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2DAD3F31" w14:textId="77777777" w:rsidR="00080144" w:rsidRDefault="00080144" w:rsidP="0052706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 xml:space="preserve">Actuals </w:t>
            </w:r>
          </w:p>
          <w:p w14:paraId="07C5A3D3" w14:textId="6A5E02F4" w:rsidR="00080144" w:rsidRPr="00E6695D" w:rsidRDefault="00080144" w:rsidP="0052706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FY 2021</w:t>
            </w:r>
          </w:p>
        </w:tc>
        <w:tc>
          <w:tcPr>
            <w:tcW w:w="0" w:type="auto"/>
          </w:tcPr>
          <w:p w14:paraId="12F5D2F4" w14:textId="77777777" w:rsidR="00080144" w:rsidRDefault="00080144" w:rsidP="0052706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 xml:space="preserve">Actuals </w:t>
            </w:r>
          </w:p>
          <w:p w14:paraId="442A9185" w14:textId="7BAA9981" w:rsidR="00080144" w:rsidRPr="00E6695D" w:rsidRDefault="00080144" w:rsidP="0052706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FY 2022</w:t>
            </w:r>
          </w:p>
        </w:tc>
        <w:tc>
          <w:tcPr>
            <w:tcW w:w="0" w:type="auto"/>
          </w:tcPr>
          <w:p w14:paraId="7F98D0BF" w14:textId="77777777" w:rsidR="00080144" w:rsidRDefault="00080144" w:rsidP="0052706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YTD</w:t>
            </w:r>
          </w:p>
          <w:p w14:paraId="301D7A2D" w14:textId="248D1B36" w:rsidR="00080144" w:rsidRPr="00E6695D" w:rsidRDefault="00080144" w:rsidP="0052706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FY 2023</w:t>
            </w:r>
          </w:p>
        </w:tc>
        <w:tc>
          <w:tcPr>
            <w:tcW w:w="0" w:type="auto"/>
          </w:tcPr>
          <w:p w14:paraId="14C3544A" w14:textId="77777777" w:rsidR="00080144" w:rsidRDefault="00080144" w:rsidP="0052706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Original</w:t>
            </w:r>
          </w:p>
          <w:p w14:paraId="75E4E889" w14:textId="248565D0" w:rsidR="00080144" w:rsidRPr="00E6695D" w:rsidRDefault="00080144" w:rsidP="0052706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FY 2023</w:t>
            </w:r>
          </w:p>
        </w:tc>
        <w:tc>
          <w:tcPr>
            <w:tcW w:w="0" w:type="auto"/>
          </w:tcPr>
          <w:p w14:paraId="2021B2DD" w14:textId="77777777" w:rsidR="00080144" w:rsidRDefault="00080144" w:rsidP="0052706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Adjusted</w:t>
            </w:r>
          </w:p>
          <w:p w14:paraId="69B9C7F4" w14:textId="47D79E4D" w:rsidR="00080144" w:rsidRPr="00E6695D" w:rsidRDefault="00080144" w:rsidP="0052706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FY 2023</w:t>
            </w:r>
          </w:p>
        </w:tc>
        <w:tc>
          <w:tcPr>
            <w:tcW w:w="0" w:type="auto"/>
          </w:tcPr>
          <w:p w14:paraId="2C386BE3" w14:textId="77777777" w:rsidR="00080144" w:rsidRDefault="00080144" w:rsidP="0052706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Budget</w:t>
            </w:r>
          </w:p>
          <w:p w14:paraId="1738C2F8" w14:textId="0B8FA302" w:rsidR="00080144" w:rsidRPr="00E6695D" w:rsidRDefault="00080144" w:rsidP="0052706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FY 2024</w:t>
            </w:r>
          </w:p>
        </w:tc>
      </w:tr>
      <w:tr w:rsidR="00080144" w:rsidRPr="00E6695D" w14:paraId="46FA1D76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469E4DC4" w14:textId="77777777" w:rsidR="00080144" w:rsidRPr="00E6695D" w:rsidRDefault="00080144" w:rsidP="0052706F">
            <w:pPr>
              <w:rPr>
                <w:noProof/>
              </w:rPr>
            </w:pPr>
            <w:r>
              <w:rPr>
                <w:noProof/>
              </w:rPr>
              <w:t>40481 TRANSPORTATION OPER</w:t>
            </w:r>
          </w:p>
        </w:tc>
        <w:tc>
          <w:tcPr>
            <w:tcW w:w="0" w:type="auto"/>
          </w:tcPr>
          <w:p w14:paraId="0588E6F5" w14:textId="77777777" w:rsidR="00080144" w:rsidRDefault="00080144" w:rsidP="005270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Personnel</w:t>
            </w:r>
          </w:p>
          <w:p w14:paraId="421A4393" w14:textId="1919957F" w:rsidR="00080144" w:rsidRPr="00E6695D" w:rsidRDefault="00080144" w:rsidP="005270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049F4369" w14:textId="77777777" w:rsidR="00080144" w:rsidRPr="00E6695D" w:rsidRDefault="00080144" w:rsidP="005270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7,594,709</w:t>
            </w:r>
          </w:p>
        </w:tc>
        <w:tc>
          <w:tcPr>
            <w:tcW w:w="0" w:type="auto"/>
          </w:tcPr>
          <w:p w14:paraId="6CE9C0EC" w14:textId="77777777" w:rsidR="00080144" w:rsidRPr="00E6695D" w:rsidRDefault="00080144" w:rsidP="005270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6,717,723</w:t>
            </w:r>
          </w:p>
        </w:tc>
        <w:tc>
          <w:tcPr>
            <w:tcW w:w="0" w:type="auto"/>
          </w:tcPr>
          <w:p w14:paraId="5E9B1D43" w14:textId="77777777" w:rsidR="00080144" w:rsidRPr="00E6695D" w:rsidRDefault="00080144" w:rsidP="005270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8,345,857</w:t>
            </w:r>
          </w:p>
        </w:tc>
        <w:tc>
          <w:tcPr>
            <w:tcW w:w="0" w:type="auto"/>
          </w:tcPr>
          <w:p w14:paraId="7FBE732B" w14:textId="77777777" w:rsidR="00080144" w:rsidRPr="00E6695D" w:rsidRDefault="00080144" w:rsidP="005270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8,844,973</w:t>
            </w:r>
          </w:p>
        </w:tc>
        <w:tc>
          <w:tcPr>
            <w:tcW w:w="0" w:type="auto"/>
          </w:tcPr>
          <w:p w14:paraId="48554509" w14:textId="77777777" w:rsidR="00080144" w:rsidRPr="00E6695D" w:rsidRDefault="00080144" w:rsidP="005270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9,294,973</w:t>
            </w:r>
          </w:p>
        </w:tc>
        <w:tc>
          <w:tcPr>
            <w:tcW w:w="0" w:type="auto"/>
          </w:tcPr>
          <w:p w14:paraId="0A465366" w14:textId="77777777" w:rsidR="00080144" w:rsidRPr="00E6695D" w:rsidRDefault="00080144" w:rsidP="005270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0,796,860</w:t>
            </w:r>
          </w:p>
        </w:tc>
      </w:tr>
      <w:tr w:rsidR="00080144" w:rsidRPr="00E6695D" w14:paraId="6A8901DA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0449148F" w14:textId="62AA8EAA" w:rsidR="00080144" w:rsidRPr="00E6695D" w:rsidRDefault="00080144" w:rsidP="0052706F">
            <w:pPr>
              <w:rPr>
                <w:noProof/>
              </w:rPr>
            </w:pPr>
          </w:p>
        </w:tc>
        <w:tc>
          <w:tcPr>
            <w:tcW w:w="0" w:type="auto"/>
          </w:tcPr>
          <w:p w14:paraId="56BE6EB9" w14:textId="77777777" w:rsidR="00080144" w:rsidRDefault="00080144" w:rsidP="005270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Mat, Suppls, Services</w:t>
            </w:r>
          </w:p>
          <w:p w14:paraId="02A65984" w14:textId="5541C20E" w:rsidR="00080144" w:rsidRPr="00E6695D" w:rsidRDefault="00080144" w:rsidP="005270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42C4CCD5" w14:textId="77777777" w:rsidR="00080144" w:rsidRPr="00E6695D" w:rsidRDefault="00080144" w:rsidP="005270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2,092,057</w:t>
            </w:r>
          </w:p>
        </w:tc>
        <w:tc>
          <w:tcPr>
            <w:tcW w:w="0" w:type="auto"/>
          </w:tcPr>
          <w:p w14:paraId="12F2E3D9" w14:textId="77777777" w:rsidR="00080144" w:rsidRPr="00E6695D" w:rsidRDefault="00080144" w:rsidP="005270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,393,692</w:t>
            </w:r>
          </w:p>
        </w:tc>
        <w:tc>
          <w:tcPr>
            <w:tcW w:w="0" w:type="auto"/>
          </w:tcPr>
          <w:p w14:paraId="0B1BA57F" w14:textId="77777777" w:rsidR="00080144" w:rsidRPr="00E6695D" w:rsidRDefault="00080144" w:rsidP="005270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,579,795</w:t>
            </w:r>
          </w:p>
        </w:tc>
        <w:tc>
          <w:tcPr>
            <w:tcW w:w="0" w:type="auto"/>
          </w:tcPr>
          <w:p w14:paraId="3EA8AC50" w14:textId="77777777" w:rsidR="00080144" w:rsidRPr="00E6695D" w:rsidRDefault="00080144" w:rsidP="005270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2,065,417</w:t>
            </w:r>
          </w:p>
        </w:tc>
        <w:tc>
          <w:tcPr>
            <w:tcW w:w="0" w:type="auto"/>
          </w:tcPr>
          <w:p w14:paraId="67E75539" w14:textId="77777777" w:rsidR="00080144" w:rsidRPr="00E6695D" w:rsidRDefault="00080144" w:rsidP="005270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2,415,417</w:t>
            </w:r>
          </w:p>
        </w:tc>
        <w:tc>
          <w:tcPr>
            <w:tcW w:w="0" w:type="auto"/>
          </w:tcPr>
          <w:p w14:paraId="30BD5595" w14:textId="77777777" w:rsidR="00080144" w:rsidRPr="00E6695D" w:rsidRDefault="00080144" w:rsidP="005270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3,228,730</w:t>
            </w:r>
          </w:p>
        </w:tc>
      </w:tr>
      <w:tr w:rsidR="00080144" w:rsidRPr="00E6695D" w14:paraId="27551C93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25190866" w14:textId="03511E40" w:rsidR="00080144" w:rsidRPr="00E6695D" w:rsidRDefault="00080144" w:rsidP="0052706F">
            <w:pPr>
              <w:rPr>
                <w:noProof/>
              </w:rPr>
            </w:pPr>
          </w:p>
        </w:tc>
        <w:tc>
          <w:tcPr>
            <w:tcW w:w="0" w:type="auto"/>
          </w:tcPr>
          <w:p w14:paraId="7AD2C80A" w14:textId="77777777" w:rsidR="00080144" w:rsidRDefault="00080144" w:rsidP="005270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Capital</w:t>
            </w:r>
          </w:p>
          <w:p w14:paraId="4C6402BA" w14:textId="7F7D0918" w:rsidR="00080144" w:rsidRPr="00E6695D" w:rsidRDefault="00080144" w:rsidP="005270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33C972F6" w14:textId="77777777" w:rsidR="00080144" w:rsidRPr="00E6695D" w:rsidRDefault="00080144" w:rsidP="005270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29,117</w:t>
            </w:r>
          </w:p>
        </w:tc>
        <w:tc>
          <w:tcPr>
            <w:tcW w:w="0" w:type="auto"/>
          </w:tcPr>
          <w:p w14:paraId="524C1597" w14:textId="77777777" w:rsidR="00080144" w:rsidRPr="00E6695D" w:rsidRDefault="00080144" w:rsidP="005270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34,412</w:t>
            </w:r>
          </w:p>
        </w:tc>
        <w:tc>
          <w:tcPr>
            <w:tcW w:w="0" w:type="auto"/>
          </w:tcPr>
          <w:p w14:paraId="4BE533F9" w14:textId="77777777" w:rsidR="00080144" w:rsidRPr="00E6695D" w:rsidRDefault="00080144" w:rsidP="005270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54,774</w:t>
            </w:r>
          </w:p>
        </w:tc>
        <w:tc>
          <w:tcPr>
            <w:tcW w:w="0" w:type="auto"/>
          </w:tcPr>
          <w:p w14:paraId="3307A36F" w14:textId="77777777" w:rsidR="00080144" w:rsidRPr="00E6695D" w:rsidRDefault="00080144" w:rsidP="005270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39,961</w:t>
            </w:r>
          </w:p>
        </w:tc>
        <w:tc>
          <w:tcPr>
            <w:tcW w:w="0" w:type="auto"/>
          </w:tcPr>
          <w:p w14:paraId="4715BA35" w14:textId="77777777" w:rsidR="00080144" w:rsidRPr="00E6695D" w:rsidRDefault="00080144" w:rsidP="005270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39,961</w:t>
            </w:r>
          </w:p>
        </w:tc>
        <w:tc>
          <w:tcPr>
            <w:tcW w:w="0" w:type="auto"/>
          </w:tcPr>
          <w:p w14:paraId="279557C6" w14:textId="77777777" w:rsidR="00080144" w:rsidRPr="00E6695D" w:rsidRDefault="00080144" w:rsidP="005270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313,800</w:t>
            </w:r>
          </w:p>
        </w:tc>
      </w:tr>
      <w:tr w:rsidR="00080144" w:rsidRPr="00E6695D" w14:paraId="75DF32A6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0735FE7C" w14:textId="28B007AE" w:rsidR="00080144" w:rsidRPr="00E6695D" w:rsidRDefault="00080144" w:rsidP="0052706F">
            <w:pPr>
              <w:rPr>
                <w:noProof/>
              </w:rPr>
            </w:pPr>
          </w:p>
        </w:tc>
        <w:tc>
          <w:tcPr>
            <w:tcW w:w="0" w:type="auto"/>
          </w:tcPr>
          <w:p w14:paraId="736299B7" w14:textId="77777777" w:rsidR="00080144" w:rsidRDefault="00080144" w:rsidP="005270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Interfund Transfer</w:t>
            </w:r>
          </w:p>
          <w:p w14:paraId="3D708EAC" w14:textId="1E6DBFC5" w:rsidR="00080144" w:rsidRPr="00E6695D" w:rsidRDefault="00080144" w:rsidP="005270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221E3C18" w14:textId="77777777" w:rsidR="00080144" w:rsidRPr="00E6695D" w:rsidRDefault="00080144" w:rsidP="005270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3,043,501</w:t>
            </w:r>
          </w:p>
        </w:tc>
        <w:tc>
          <w:tcPr>
            <w:tcW w:w="0" w:type="auto"/>
          </w:tcPr>
          <w:p w14:paraId="7CF435DD" w14:textId="77777777" w:rsidR="00080144" w:rsidRPr="00E6695D" w:rsidRDefault="00080144" w:rsidP="005270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3,396,502</w:t>
            </w:r>
          </w:p>
        </w:tc>
        <w:tc>
          <w:tcPr>
            <w:tcW w:w="0" w:type="auto"/>
          </w:tcPr>
          <w:p w14:paraId="3FC354A0" w14:textId="77777777" w:rsidR="00080144" w:rsidRPr="00E6695D" w:rsidRDefault="00080144" w:rsidP="005270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3,293,345</w:t>
            </w:r>
          </w:p>
        </w:tc>
        <w:tc>
          <w:tcPr>
            <w:tcW w:w="0" w:type="auto"/>
          </w:tcPr>
          <w:p w14:paraId="439242FC" w14:textId="77777777" w:rsidR="00080144" w:rsidRPr="00E6695D" w:rsidRDefault="00080144" w:rsidP="005270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3,592,743</w:t>
            </w:r>
          </w:p>
        </w:tc>
        <w:tc>
          <w:tcPr>
            <w:tcW w:w="0" w:type="auto"/>
          </w:tcPr>
          <w:p w14:paraId="5D20949D" w14:textId="77777777" w:rsidR="00080144" w:rsidRPr="00E6695D" w:rsidRDefault="00080144" w:rsidP="005270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3,756,743</w:t>
            </w:r>
          </w:p>
        </w:tc>
        <w:tc>
          <w:tcPr>
            <w:tcW w:w="0" w:type="auto"/>
          </w:tcPr>
          <w:p w14:paraId="45F2276C" w14:textId="77777777" w:rsidR="00080144" w:rsidRPr="00E6695D" w:rsidRDefault="00080144" w:rsidP="005270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3,872,831</w:t>
            </w:r>
          </w:p>
        </w:tc>
      </w:tr>
      <w:tr w:rsidR="00080144" w:rsidRPr="00080144" w14:paraId="6AD689D7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0EA6F109" w14:textId="33A2B54B" w:rsidR="00080144" w:rsidRPr="00080144" w:rsidRDefault="00080144" w:rsidP="0052706F">
            <w:pPr>
              <w:rPr>
                <w:b/>
                <w:noProof/>
              </w:rPr>
            </w:pPr>
          </w:p>
        </w:tc>
        <w:tc>
          <w:tcPr>
            <w:tcW w:w="0" w:type="auto"/>
          </w:tcPr>
          <w:p w14:paraId="304A7622" w14:textId="77777777" w:rsidR="00080144" w:rsidRPr="00080144" w:rsidRDefault="00080144" w:rsidP="005270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Total 40481 TRANSPORTATION OPER</w:t>
            </w:r>
          </w:p>
          <w:p w14:paraId="35799AF2" w14:textId="5BD90966" w:rsidR="00080144" w:rsidRPr="00080144" w:rsidRDefault="00080144" w:rsidP="005270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</w:p>
        </w:tc>
        <w:tc>
          <w:tcPr>
            <w:tcW w:w="0" w:type="auto"/>
          </w:tcPr>
          <w:p w14:paraId="153A03FE" w14:textId="77777777" w:rsidR="00080144" w:rsidRPr="00080144" w:rsidRDefault="00080144" w:rsidP="005270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2,859,383</w:t>
            </w:r>
          </w:p>
        </w:tc>
        <w:tc>
          <w:tcPr>
            <w:tcW w:w="0" w:type="auto"/>
          </w:tcPr>
          <w:p w14:paraId="6DB7E516" w14:textId="77777777" w:rsidR="00080144" w:rsidRPr="00080144" w:rsidRDefault="00080144" w:rsidP="005270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1,642,329</w:t>
            </w:r>
          </w:p>
        </w:tc>
        <w:tc>
          <w:tcPr>
            <w:tcW w:w="0" w:type="auto"/>
          </w:tcPr>
          <w:p w14:paraId="42DC7793" w14:textId="77777777" w:rsidR="00080144" w:rsidRPr="00080144" w:rsidRDefault="00080144" w:rsidP="005270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3,373,770</w:t>
            </w:r>
          </w:p>
        </w:tc>
        <w:tc>
          <w:tcPr>
            <w:tcW w:w="0" w:type="auto"/>
          </w:tcPr>
          <w:p w14:paraId="1EE4228A" w14:textId="77777777" w:rsidR="00080144" w:rsidRPr="00080144" w:rsidRDefault="00080144" w:rsidP="005270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4,643,095</w:t>
            </w:r>
          </w:p>
        </w:tc>
        <w:tc>
          <w:tcPr>
            <w:tcW w:w="0" w:type="auto"/>
          </w:tcPr>
          <w:p w14:paraId="310DBD55" w14:textId="77777777" w:rsidR="00080144" w:rsidRPr="00080144" w:rsidRDefault="00080144" w:rsidP="005270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5,607,095</w:t>
            </w:r>
          </w:p>
        </w:tc>
        <w:tc>
          <w:tcPr>
            <w:tcW w:w="0" w:type="auto"/>
          </w:tcPr>
          <w:p w14:paraId="77253E5E" w14:textId="77777777" w:rsidR="00080144" w:rsidRPr="00080144" w:rsidRDefault="00080144" w:rsidP="005270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8,212,221</w:t>
            </w:r>
          </w:p>
        </w:tc>
      </w:tr>
      <w:tr w:rsidR="00080144" w:rsidRPr="00E6695D" w14:paraId="03BA577E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4372FA50" w14:textId="77777777" w:rsidR="00080144" w:rsidRPr="00E6695D" w:rsidRDefault="00080144" w:rsidP="0052706F">
            <w:pPr>
              <w:rPr>
                <w:noProof/>
              </w:rPr>
            </w:pPr>
            <w:r>
              <w:rPr>
                <w:noProof/>
              </w:rPr>
              <w:t>40484 DEPRECIATION</w:t>
            </w:r>
          </w:p>
        </w:tc>
        <w:tc>
          <w:tcPr>
            <w:tcW w:w="0" w:type="auto"/>
          </w:tcPr>
          <w:p w14:paraId="4F601BC3" w14:textId="77777777" w:rsidR="00080144" w:rsidRDefault="00080144" w:rsidP="005270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Mat, Suppls, Services</w:t>
            </w:r>
          </w:p>
          <w:p w14:paraId="2CF9969F" w14:textId="392EB199" w:rsidR="00080144" w:rsidRPr="00E6695D" w:rsidRDefault="00080144" w:rsidP="005270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7E141724" w14:textId="77777777" w:rsidR="00080144" w:rsidRPr="00E6695D" w:rsidRDefault="00080144" w:rsidP="005270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3,111,665</w:t>
            </w:r>
          </w:p>
        </w:tc>
        <w:tc>
          <w:tcPr>
            <w:tcW w:w="0" w:type="auto"/>
          </w:tcPr>
          <w:p w14:paraId="63C8C7EC" w14:textId="77777777" w:rsidR="00080144" w:rsidRPr="00E6695D" w:rsidRDefault="00080144" w:rsidP="005270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2,661,977</w:t>
            </w:r>
          </w:p>
        </w:tc>
        <w:tc>
          <w:tcPr>
            <w:tcW w:w="0" w:type="auto"/>
          </w:tcPr>
          <w:p w14:paraId="28AA8EB7" w14:textId="77777777" w:rsidR="00080144" w:rsidRPr="00E6695D" w:rsidRDefault="00080144" w:rsidP="005270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3231BE20" w14:textId="77777777" w:rsidR="00080144" w:rsidRPr="00E6695D" w:rsidRDefault="00080144" w:rsidP="005270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39579B94" w14:textId="77777777" w:rsidR="00080144" w:rsidRPr="00E6695D" w:rsidRDefault="00080144" w:rsidP="005270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70F86151" w14:textId="77777777" w:rsidR="00080144" w:rsidRPr="00E6695D" w:rsidRDefault="00080144" w:rsidP="005270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</w:tr>
      <w:tr w:rsidR="00080144" w:rsidRPr="00080144" w14:paraId="2713DF5E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1EBB2204" w14:textId="030EE109" w:rsidR="00080144" w:rsidRPr="00080144" w:rsidRDefault="00080144" w:rsidP="0052706F">
            <w:pPr>
              <w:rPr>
                <w:b/>
                <w:noProof/>
              </w:rPr>
            </w:pPr>
          </w:p>
        </w:tc>
        <w:tc>
          <w:tcPr>
            <w:tcW w:w="0" w:type="auto"/>
          </w:tcPr>
          <w:p w14:paraId="1B3CB595" w14:textId="77777777" w:rsidR="00080144" w:rsidRPr="00080144" w:rsidRDefault="00080144" w:rsidP="005270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Total 40484 DEPRECIATION</w:t>
            </w:r>
          </w:p>
          <w:p w14:paraId="0C14B17F" w14:textId="26E0DAF5" w:rsidR="00080144" w:rsidRPr="00080144" w:rsidRDefault="00080144" w:rsidP="005270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</w:p>
        </w:tc>
        <w:tc>
          <w:tcPr>
            <w:tcW w:w="0" w:type="auto"/>
          </w:tcPr>
          <w:p w14:paraId="10EA17E7" w14:textId="77777777" w:rsidR="00080144" w:rsidRPr="00080144" w:rsidRDefault="00080144" w:rsidP="005270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3,111,665</w:t>
            </w:r>
          </w:p>
        </w:tc>
        <w:tc>
          <w:tcPr>
            <w:tcW w:w="0" w:type="auto"/>
          </w:tcPr>
          <w:p w14:paraId="7FA3A652" w14:textId="77777777" w:rsidR="00080144" w:rsidRPr="00080144" w:rsidRDefault="00080144" w:rsidP="005270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2,661,977</w:t>
            </w:r>
          </w:p>
        </w:tc>
        <w:tc>
          <w:tcPr>
            <w:tcW w:w="0" w:type="auto"/>
          </w:tcPr>
          <w:p w14:paraId="44309AD7" w14:textId="77777777" w:rsidR="00080144" w:rsidRPr="00080144" w:rsidRDefault="00080144" w:rsidP="005270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17B0F81C" w14:textId="77777777" w:rsidR="00080144" w:rsidRPr="00080144" w:rsidRDefault="00080144" w:rsidP="005270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7B2B0104" w14:textId="77777777" w:rsidR="00080144" w:rsidRPr="00080144" w:rsidRDefault="00080144" w:rsidP="005270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3BD2F528" w14:textId="77777777" w:rsidR="00080144" w:rsidRPr="00080144" w:rsidRDefault="00080144" w:rsidP="005270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</w:tr>
      <w:tr w:rsidR="00080144" w:rsidRPr="00E6695D" w14:paraId="45E4C618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406CD8D6" w14:textId="77777777" w:rsidR="00080144" w:rsidRPr="00E6695D" w:rsidRDefault="00080144" w:rsidP="0052706F">
            <w:pPr>
              <w:rPr>
                <w:noProof/>
              </w:rPr>
            </w:pPr>
            <w:r>
              <w:rPr>
                <w:noProof/>
              </w:rPr>
              <w:t>40485 TRANSPORTATION PLANNING</w:t>
            </w:r>
          </w:p>
        </w:tc>
        <w:tc>
          <w:tcPr>
            <w:tcW w:w="0" w:type="auto"/>
          </w:tcPr>
          <w:p w14:paraId="411F77BC" w14:textId="77777777" w:rsidR="00080144" w:rsidRDefault="00080144" w:rsidP="005270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Personnel</w:t>
            </w:r>
          </w:p>
          <w:p w14:paraId="2AC772B8" w14:textId="46DA55EE" w:rsidR="00080144" w:rsidRPr="00E6695D" w:rsidRDefault="00080144" w:rsidP="005270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4088C2AD" w14:textId="77777777" w:rsidR="00080144" w:rsidRPr="00E6695D" w:rsidRDefault="00080144" w:rsidP="005270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313,302</w:t>
            </w:r>
          </w:p>
        </w:tc>
        <w:tc>
          <w:tcPr>
            <w:tcW w:w="0" w:type="auto"/>
          </w:tcPr>
          <w:p w14:paraId="59A14BC6" w14:textId="77777777" w:rsidR="00080144" w:rsidRPr="00E6695D" w:rsidRDefault="00080144" w:rsidP="005270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430,526</w:t>
            </w:r>
          </w:p>
        </w:tc>
        <w:tc>
          <w:tcPr>
            <w:tcW w:w="0" w:type="auto"/>
          </w:tcPr>
          <w:p w14:paraId="1BE4DE79" w14:textId="77777777" w:rsidR="00080144" w:rsidRPr="00E6695D" w:rsidRDefault="00080144" w:rsidP="005270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468,447</w:t>
            </w:r>
          </w:p>
        </w:tc>
        <w:tc>
          <w:tcPr>
            <w:tcW w:w="0" w:type="auto"/>
          </w:tcPr>
          <w:p w14:paraId="36377EE1" w14:textId="77777777" w:rsidR="00080144" w:rsidRPr="00E6695D" w:rsidRDefault="00080144" w:rsidP="005270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608,321</w:t>
            </w:r>
          </w:p>
        </w:tc>
        <w:tc>
          <w:tcPr>
            <w:tcW w:w="0" w:type="auto"/>
          </w:tcPr>
          <w:p w14:paraId="0A0B5D0D" w14:textId="77777777" w:rsidR="00080144" w:rsidRPr="00E6695D" w:rsidRDefault="00080144" w:rsidP="005270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608,321</w:t>
            </w:r>
          </w:p>
        </w:tc>
        <w:tc>
          <w:tcPr>
            <w:tcW w:w="0" w:type="auto"/>
          </w:tcPr>
          <w:p w14:paraId="70FD70FE" w14:textId="77777777" w:rsidR="00080144" w:rsidRPr="00E6695D" w:rsidRDefault="00080144" w:rsidP="005270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944,469</w:t>
            </w:r>
          </w:p>
        </w:tc>
      </w:tr>
      <w:tr w:rsidR="00080144" w:rsidRPr="00E6695D" w14:paraId="05B1ADE7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74907071" w14:textId="5369D234" w:rsidR="00080144" w:rsidRPr="00E6695D" w:rsidRDefault="00080144" w:rsidP="0052706F">
            <w:pPr>
              <w:rPr>
                <w:noProof/>
              </w:rPr>
            </w:pPr>
          </w:p>
        </w:tc>
        <w:tc>
          <w:tcPr>
            <w:tcW w:w="0" w:type="auto"/>
          </w:tcPr>
          <w:p w14:paraId="68BA700F" w14:textId="77777777" w:rsidR="00080144" w:rsidRDefault="00080144" w:rsidP="005270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Mat, Suppls, Services</w:t>
            </w:r>
          </w:p>
          <w:p w14:paraId="64368434" w14:textId="3261B06F" w:rsidR="00080144" w:rsidRPr="00E6695D" w:rsidRDefault="00080144" w:rsidP="005270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1A7AA120" w14:textId="77777777" w:rsidR="00080144" w:rsidRPr="00E6695D" w:rsidRDefault="00080144" w:rsidP="005270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348,915</w:t>
            </w:r>
          </w:p>
        </w:tc>
        <w:tc>
          <w:tcPr>
            <w:tcW w:w="0" w:type="auto"/>
          </w:tcPr>
          <w:p w14:paraId="6D84011E" w14:textId="77777777" w:rsidR="00080144" w:rsidRPr="00E6695D" w:rsidRDefault="00080144" w:rsidP="005270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51,014</w:t>
            </w:r>
          </w:p>
        </w:tc>
        <w:tc>
          <w:tcPr>
            <w:tcW w:w="0" w:type="auto"/>
          </w:tcPr>
          <w:p w14:paraId="7C2BDA73" w14:textId="77777777" w:rsidR="00080144" w:rsidRPr="00E6695D" w:rsidRDefault="00080144" w:rsidP="005270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87,160</w:t>
            </w:r>
          </w:p>
        </w:tc>
        <w:tc>
          <w:tcPr>
            <w:tcW w:w="0" w:type="auto"/>
          </w:tcPr>
          <w:p w14:paraId="3968660A" w14:textId="77777777" w:rsidR="00080144" w:rsidRPr="00E6695D" w:rsidRDefault="00080144" w:rsidP="005270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469,572</w:t>
            </w:r>
          </w:p>
        </w:tc>
        <w:tc>
          <w:tcPr>
            <w:tcW w:w="0" w:type="auto"/>
          </w:tcPr>
          <w:p w14:paraId="751F55A3" w14:textId="77777777" w:rsidR="00080144" w:rsidRPr="00E6695D" w:rsidRDefault="00080144" w:rsidP="005270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469,572</w:t>
            </w:r>
          </w:p>
        </w:tc>
        <w:tc>
          <w:tcPr>
            <w:tcW w:w="0" w:type="auto"/>
          </w:tcPr>
          <w:p w14:paraId="4E253D68" w14:textId="77777777" w:rsidR="00080144" w:rsidRPr="00E6695D" w:rsidRDefault="00080144" w:rsidP="005270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425,172</w:t>
            </w:r>
          </w:p>
        </w:tc>
      </w:tr>
      <w:tr w:rsidR="00080144" w:rsidRPr="00080144" w14:paraId="0BA68339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0C6938B5" w14:textId="1CB28706" w:rsidR="00080144" w:rsidRPr="00080144" w:rsidRDefault="00080144" w:rsidP="0052706F">
            <w:pPr>
              <w:rPr>
                <w:b/>
                <w:noProof/>
              </w:rPr>
            </w:pPr>
          </w:p>
        </w:tc>
        <w:tc>
          <w:tcPr>
            <w:tcW w:w="0" w:type="auto"/>
          </w:tcPr>
          <w:p w14:paraId="04F7422E" w14:textId="77777777" w:rsidR="00080144" w:rsidRPr="00080144" w:rsidRDefault="00080144" w:rsidP="005270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Total 40485 TRANSPORTATION PLANNING</w:t>
            </w:r>
          </w:p>
          <w:p w14:paraId="3BB13DAA" w14:textId="507072F7" w:rsidR="00080144" w:rsidRPr="00080144" w:rsidRDefault="00080144" w:rsidP="005270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</w:p>
        </w:tc>
        <w:tc>
          <w:tcPr>
            <w:tcW w:w="0" w:type="auto"/>
          </w:tcPr>
          <w:p w14:paraId="1997684B" w14:textId="77777777" w:rsidR="00080144" w:rsidRPr="00080144" w:rsidRDefault="00080144" w:rsidP="005270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662,218</w:t>
            </w:r>
          </w:p>
        </w:tc>
        <w:tc>
          <w:tcPr>
            <w:tcW w:w="0" w:type="auto"/>
          </w:tcPr>
          <w:p w14:paraId="6088CE4D" w14:textId="77777777" w:rsidR="00080144" w:rsidRPr="00080144" w:rsidRDefault="00080144" w:rsidP="005270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581,540</w:t>
            </w:r>
          </w:p>
        </w:tc>
        <w:tc>
          <w:tcPr>
            <w:tcW w:w="0" w:type="auto"/>
          </w:tcPr>
          <w:p w14:paraId="7B5F3DA1" w14:textId="77777777" w:rsidR="00080144" w:rsidRPr="00080144" w:rsidRDefault="00080144" w:rsidP="005270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655,607</w:t>
            </w:r>
          </w:p>
        </w:tc>
        <w:tc>
          <w:tcPr>
            <w:tcW w:w="0" w:type="auto"/>
          </w:tcPr>
          <w:p w14:paraId="0FCC4BA4" w14:textId="77777777" w:rsidR="00080144" w:rsidRPr="00080144" w:rsidRDefault="00080144" w:rsidP="005270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,077,893</w:t>
            </w:r>
          </w:p>
        </w:tc>
        <w:tc>
          <w:tcPr>
            <w:tcW w:w="0" w:type="auto"/>
          </w:tcPr>
          <w:p w14:paraId="2B7E99B0" w14:textId="77777777" w:rsidR="00080144" w:rsidRPr="00080144" w:rsidRDefault="00080144" w:rsidP="005270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,077,893</w:t>
            </w:r>
          </w:p>
        </w:tc>
        <w:tc>
          <w:tcPr>
            <w:tcW w:w="0" w:type="auto"/>
          </w:tcPr>
          <w:p w14:paraId="32DAB6E0" w14:textId="77777777" w:rsidR="00080144" w:rsidRPr="00080144" w:rsidRDefault="00080144" w:rsidP="005270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,369,641</w:t>
            </w:r>
          </w:p>
        </w:tc>
      </w:tr>
      <w:tr w:rsidR="00080144" w:rsidRPr="00E6695D" w14:paraId="1F6DB6E8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0E04DF00" w14:textId="77777777" w:rsidR="00080144" w:rsidRPr="00E6695D" w:rsidRDefault="00080144" w:rsidP="0052706F">
            <w:pPr>
              <w:rPr>
                <w:noProof/>
              </w:rPr>
            </w:pPr>
            <w:r>
              <w:rPr>
                <w:noProof/>
              </w:rPr>
              <w:t>40575 PENSION EXPENSE GASB 68</w:t>
            </w:r>
          </w:p>
        </w:tc>
        <w:tc>
          <w:tcPr>
            <w:tcW w:w="0" w:type="auto"/>
          </w:tcPr>
          <w:p w14:paraId="3A04E853" w14:textId="77777777" w:rsidR="00080144" w:rsidRDefault="00080144" w:rsidP="005270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Personnel</w:t>
            </w:r>
          </w:p>
          <w:p w14:paraId="6BEBCCCD" w14:textId="06CB22DB" w:rsidR="00080144" w:rsidRPr="00E6695D" w:rsidRDefault="00080144" w:rsidP="005270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501CD174" w14:textId="77777777" w:rsidR="00080144" w:rsidRPr="00E6695D" w:rsidRDefault="00080144" w:rsidP="005270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(423,362)</w:t>
            </w:r>
          </w:p>
        </w:tc>
        <w:tc>
          <w:tcPr>
            <w:tcW w:w="0" w:type="auto"/>
          </w:tcPr>
          <w:p w14:paraId="7C9C2814" w14:textId="77777777" w:rsidR="00080144" w:rsidRPr="00E6695D" w:rsidRDefault="00080144" w:rsidP="005270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(632,962)</w:t>
            </w:r>
          </w:p>
        </w:tc>
        <w:tc>
          <w:tcPr>
            <w:tcW w:w="0" w:type="auto"/>
          </w:tcPr>
          <w:p w14:paraId="0DBA7869" w14:textId="77777777" w:rsidR="00080144" w:rsidRPr="00E6695D" w:rsidRDefault="00080144" w:rsidP="005270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45AA1269" w14:textId="77777777" w:rsidR="00080144" w:rsidRPr="00E6695D" w:rsidRDefault="00080144" w:rsidP="005270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28911DD0" w14:textId="77777777" w:rsidR="00080144" w:rsidRPr="00E6695D" w:rsidRDefault="00080144" w:rsidP="005270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62317BF8" w14:textId="77777777" w:rsidR="00080144" w:rsidRPr="00E6695D" w:rsidRDefault="00080144" w:rsidP="005270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</w:tr>
      <w:tr w:rsidR="00080144" w:rsidRPr="00080144" w14:paraId="7859337A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4F0EA5A4" w14:textId="679355CD" w:rsidR="00080144" w:rsidRPr="00080144" w:rsidRDefault="00080144" w:rsidP="0052706F">
            <w:pPr>
              <w:rPr>
                <w:b/>
                <w:noProof/>
              </w:rPr>
            </w:pPr>
          </w:p>
        </w:tc>
        <w:tc>
          <w:tcPr>
            <w:tcW w:w="0" w:type="auto"/>
          </w:tcPr>
          <w:p w14:paraId="1FE677EC" w14:textId="77777777" w:rsidR="00080144" w:rsidRPr="00080144" w:rsidRDefault="00080144" w:rsidP="005270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Total 40575 PENSION EXPENSE GASB 68</w:t>
            </w:r>
          </w:p>
          <w:p w14:paraId="7FF569BA" w14:textId="7B239A61" w:rsidR="00080144" w:rsidRPr="00080144" w:rsidRDefault="00080144" w:rsidP="005270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</w:p>
        </w:tc>
        <w:tc>
          <w:tcPr>
            <w:tcW w:w="0" w:type="auto"/>
          </w:tcPr>
          <w:p w14:paraId="04E60D05" w14:textId="77777777" w:rsidR="00080144" w:rsidRPr="00080144" w:rsidRDefault="00080144" w:rsidP="005270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(423,362)</w:t>
            </w:r>
          </w:p>
        </w:tc>
        <w:tc>
          <w:tcPr>
            <w:tcW w:w="0" w:type="auto"/>
          </w:tcPr>
          <w:p w14:paraId="088E2374" w14:textId="77777777" w:rsidR="00080144" w:rsidRPr="00080144" w:rsidRDefault="00080144" w:rsidP="005270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(632,962)</w:t>
            </w:r>
          </w:p>
        </w:tc>
        <w:tc>
          <w:tcPr>
            <w:tcW w:w="0" w:type="auto"/>
          </w:tcPr>
          <w:p w14:paraId="4FF2DA2E" w14:textId="77777777" w:rsidR="00080144" w:rsidRPr="00080144" w:rsidRDefault="00080144" w:rsidP="005270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32A8E3AA" w14:textId="77777777" w:rsidR="00080144" w:rsidRPr="00080144" w:rsidRDefault="00080144" w:rsidP="005270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1432B924" w14:textId="77777777" w:rsidR="00080144" w:rsidRPr="00080144" w:rsidRDefault="00080144" w:rsidP="005270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78F55F62" w14:textId="77777777" w:rsidR="00080144" w:rsidRPr="00080144" w:rsidRDefault="00080144" w:rsidP="005270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</w:tr>
      <w:tr w:rsidR="00080144" w:rsidRPr="00E6695D" w14:paraId="345F76AF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1118B959" w14:textId="77777777" w:rsidR="00080144" w:rsidRPr="00E6695D" w:rsidRDefault="00080144" w:rsidP="0052706F">
            <w:pPr>
              <w:rPr>
                <w:noProof/>
              </w:rPr>
            </w:pPr>
            <w:r>
              <w:rPr>
                <w:noProof/>
              </w:rPr>
              <w:t>40900 CAPITAL ASSET-PERIOD 13 ADJUSTMENT</w:t>
            </w:r>
          </w:p>
        </w:tc>
        <w:tc>
          <w:tcPr>
            <w:tcW w:w="0" w:type="auto"/>
          </w:tcPr>
          <w:p w14:paraId="6E42029B" w14:textId="77777777" w:rsidR="00080144" w:rsidRDefault="00080144" w:rsidP="005270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Capital</w:t>
            </w:r>
          </w:p>
          <w:p w14:paraId="7C8B3FB4" w14:textId="753E3346" w:rsidR="00080144" w:rsidRPr="00E6695D" w:rsidRDefault="00080144" w:rsidP="005270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0517DB53" w14:textId="77777777" w:rsidR="00080144" w:rsidRPr="00E6695D" w:rsidRDefault="00080144" w:rsidP="005270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(937,997)</w:t>
            </w:r>
          </w:p>
        </w:tc>
        <w:tc>
          <w:tcPr>
            <w:tcW w:w="0" w:type="auto"/>
          </w:tcPr>
          <w:p w14:paraId="7F45A73C" w14:textId="77777777" w:rsidR="00080144" w:rsidRPr="00E6695D" w:rsidRDefault="00080144" w:rsidP="005270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(438,219)</w:t>
            </w:r>
          </w:p>
        </w:tc>
        <w:tc>
          <w:tcPr>
            <w:tcW w:w="0" w:type="auto"/>
          </w:tcPr>
          <w:p w14:paraId="2E2DAFD2" w14:textId="77777777" w:rsidR="00080144" w:rsidRPr="00E6695D" w:rsidRDefault="00080144" w:rsidP="005270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29BECB0E" w14:textId="77777777" w:rsidR="00080144" w:rsidRPr="00E6695D" w:rsidRDefault="00080144" w:rsidP="005270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1780A1AB" w14:textId="77777777" w:rsidR="00080144" w:rsidRPr="00E6695D" w:rsidRDefault="00080144" w:rsidP="005270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3CC6DED5" w14:textId="77777777" w:rsidR="00080144" w:rsidRPr="00E6695D" w:rsidRDefault="00080144" w:rsidP="005270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</w:tr>
      <w:tr w:rsidR="00080144" w:rsidRPr="00080144" w14:paraId="577073F6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4D58E13A" w14:textId="04A9D7C2" w:rsidR="00080144" w:rsidRPr="00080144" w:rsidRDefault="00080144" w:rsidP="0052706F">
            <w:pPr>
              <w:rPr>
                <w:b/>
                <w:noProof/>
              </w:rPr>
            </w:pPr>
          </w:p>
        </w:tc>
        <w:tc>
          <w:tcPr>
            <w:tcW w:w="0" w:type="auto"/>
          </w:tcPr>
          <w:p w14:paraId="21924D3D" w14:textId="77777777" w:rsidR="00080144" w:rsidRPr="00080144" w:rsidRDefault="00080144" w:rsidP="005270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Total 40900 CAPITAL ASSET-PERIOD 13 ADJUSTMENT</w:t>
            </w:r>
          </w:p>
          <w:p w14:paraId="65C55D1D" w14:textId="22869F19" w:rsidR="00080144" w:rsidRPr="00080144" w:rsidRDefault="00080144" w:rsidP="005270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</w:p>
        </w:tc>
        <w:tc>
          <w:tcPr>
            <w:tcW w:w="0" w:type="auto"/>
          </w:tcPr>
          <w:p w14:paraId="5F9202B7" w14:textId="77777777" w:rsidR="00080144" w:rsidRPr="00080144" w:rsidRDefault="00080144" w:rsidP="005270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(937,997)</w:t>
            </w:r>
          </w:p>
        </w:tc>
        <w:tc>
          <w:tcPr>
            <w:tcW w:w="0" w:type="auto"/>
          </w:tcPr>
          <w:p w14:paraId="7F7F16DF" w14:textId="77777777" w:rsidR="00080144" w:rsidRPr="00080144" w:rsidRDefault="00080144" w:rsidP="005270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(438,219)</w:t>
            </w:r>
          </w:p>
        </w:tc>
        <w:tc>
          <w:tcPr>
            <w:tcW w:w="0" w:type="auto"/>
          </w:tcPr>
          <w:p w14:paraId="499D5489" w14:textId="77777777" w:rsidR="00080144" w:rsidRPr="00080144" w:rsidRDefault="00080144" w:rsidP="005270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33C0D86C" w14:textId="77777777" w:rsidR="00080144" w:rsidRPr="00080144" w:rsidRDefault="00080144" w:rsidP="005270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083B7A1C" w14:textId="77777777" w:rsidR="00080144" w:rsidRPr="00080144" w:rsidRDefault="00080144" w:rsidP="005270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6CC83399" w14:textId="77777777" w:rsidR="00080144" w:rsidRPr="00080144" w:rsidRDefault="00080144" w:rsidP="005270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</w:tr>
      <w:tr w:rsidR="00080144" w:rsidRPr="00E6695D" w14:paraId="774FE996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101D761E" w14:textId="77777777" w:rsidR="00080144" w:rsidRPr="00E6695D" w:rsidRDefault="00080144" w:rsidP="0052706F">
            <w:pPr>
              <w:rPr>
                <w:noProof/>
              </w:rPr>
            </w:pPr>
            <w:r>
              <w:rPr>
                <w:noProof/>
              </w:rPr>
              <w:t>40999 END BAL SUR(DEF)</w:t>
            </w:r>
          </w:p>
        </w:tc>
        <w:tc>
          <w:tcPr>
            <w:tcW w:w="0" w:type="auto"/>
          </w:tcPr>
          <w:p w14:paraId="6C286A0C" w14:textId="77777777" w:rsidR="00080144" w:rsidRDefault="00080144" w:rsidP="005270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Ending Balance</w:t>
            </w:r>
          </w:p>
          <w:p w14:paraId="554916E4" w14:textId="22EFFF78" w:rsidR="00080144" w:rsidRPr="00E6695D" w:rsidRDefault="00080144" w:rsidP="005270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7000194B" w14:textId="77777777" w:rsidR="00080144" w:rsidRPr="00E6695D" w:rsidRDefault="00080144" w:rsidP="005270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8,471,244</w:t>
            </w:r>
          </w:p>
        </w:tc>
        <w:tc>
          <w:tcPr>
            <w:tcW w:w="0" w:type="auto"/>
          </w:tcPr>
          <w:p w14:paraId="4ED744BC" w14:textId="77777777" w:rsidR="00080144" w:rsidRPr="00E6695D" w:rsidRDefault="00080144" w:rsidP="005270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33,350,724</w:t>
            </w:r>
          </w:p>
        </w:tc>
        <w:tc>
          <w:tcPr>
            <w:tcW w:w="0" w:type="auto"/>
          </w:tcPr>
          <w:p w14:paraId="3374CF1E" w14:textId="77777777" w:rsidR="00080144" w:rsidRPr="00E6695D" w:rsidRDefault="00080144" w:rsidP="005270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233A7E2D" w14:textId="77777777" w:rsidR="00080144" w:rsidRPr="00E6695D" w:rsidRDefault="00080144" w:rsidP="005270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2,801,158</w:t>
            </w:r>
          </w:p>
        </w:tc>
        <w:tc>
          <w:tcPr>
            <w:tcW w:w="0" w:type="auto"/>
          </w:tcPr>
          <w:p w14:paraId="16075ABE" w14:textId="77777777" w:rsidR="00080144" w:rsidRPr="00E6695D" w:rsidRDefault="00080144" w:rsidP="005270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5,197,705</w:t>
            </w:r>
          </w:p>
        </w:tc>
        <w:tc>
          <w:tcPr>
            <w:tcW w:w="0" w:type="auto"/>
          </w:tcPr>
          <w:p w14:paraId="3330EF0F" w14:textId="77777777" w:rsidR="00080144" w:rsidRPr="00E6695D" w:rsidRDefault="00080144" w:rsidP="005270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6,648,108</w:t>
            </w:r>
          </w:p>
        </w:tc>
      </w:tr>
      <w:tr w:rsidR="00080144" w:rsidRPr="00080144" w14:paraId="48553D8A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4FC12936" w14:textId="4D5C5B9C" w:rsidR="00080144" w:rsidRPr="00080144" w:rsidRDefault="00080144" w:rsidP="0052706F">
            <w:pPr>
              <w:rPr>
                <w:b/>
                <w:noProof/>
              </w:rPr>
            </w:pPr>
          </w:p>
        </w:tc>
        <w:tc>
          <w:tcPr>
            <w:tcW w:w="0" w:type="auto"/>
          </w:tcPr>
          <w:p w14:paraId="4DC30324" w14:textId="77777777" w:rsidR="00080144" w:rsidRPr="00080144" w:rsidRDefault="00080144" w:rsidP="005270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Total 40999 END BAL SUR(DEF)</w:t>
            </w:r>
          </w:p>
          <w:p w14:paraId="4056D110" w14:textId="76F91C63" w:rsidR="00080144" w:rsidRPr="00080144" w:rsidRDefault="00080144" w:rsidP="005270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</w:p>
        </w:tc>
        <w:tc>
          <w:tcPr>
            <w:tcW w:w="0" w:type="auto"/>
          </w:tcPr>
          <w:p w14:paraId="5D9F217C" w14:textId="77777777" w:rsidR="00080144" w:rsidRPr="00080144" w:rsidRDefault="00080144" w:rsidP="005270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8,471,244</w:t>
            </w:r>
          </w:p>
        </w:tc>
        <w:tc>
          <w:tcPr>
            <w:tcW w:w="0" w:type="auto"/>
          </w:tcPr>
          <w:p w14:paraId="3CD4879C" w14:textId="77777777" w:rsidR="00080144" w:rsidRPr="00080144" w:rsidRDefault="00080144" w:rsidP="005270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33,350,724</w:t>
            </w:r>
          </w:p>
        </w:tc>
        <w:tc>
          <w:tcPr>
            <w:tcW w:w="0" w:type="auto"/>
          </w:tcPr>
          <w:p w14:paraId="40634549" w14:textId="77777777" w:rsidR="00080144" w:rsidRPr="00080144" w:rsidRDefault="00080144" w:rsidP="005270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3B65E4A6" w14:textId="77777777" w:rsidR="00080144" w:rsidRPr="00080144" w:rsidRDefault="00080144" w:rsidP="005270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2,801,158</w:t>
            </w:r>
          </w:p>
        </w:tc>
        <w:tc>
          <w:tcPr>
            <w:tcW w:w="0" w:type="auto"/>
          </w:tcPr>
          <w:p w14:paraId="4F019A0F" w14:textId="77777777" w:rsidR="00080144" w:rsidRPr="00080144" w:rsidRDefault="00080144" w:rsidP="005270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5,197,705</w:t>
            </w:r>
          </w:p>
        </w:tc>
        <w:tc>
          <w:tcPr>
            <w:tcW w:w="0" w:type="auto"/>
          </w:tcPr>
          <w:p w14:paraId="0B7FFE8E" w14:textId="77777777" w:rsidR="00080144" w:rsidRPr="00080144" w:rsidRDefault="00080144" w:rsidP="005270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6,648,108</w:t>
            </w:r>
          </w:p>
        </w:tc>
      </w:tr>
      <w:tr w:rsidR="00080144" w:rsidRPr="00E6695D" w14:paraId="224BA91C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0926BA91" w14:textId="77777777" w:rsidR="00080144" w:rsidRPr="00E6695D" w:rsidRDefault="00080144" w:rsidP="0052706F">
            <w:pPr>
              <w:rPr>
                <w:noProof/>
              </w:rPr>
            </w:pPr>
            <w:r>
              <w:rPr>
                <w:noProof/>
              </w:rPr>
              <w:t>43316 TRANSIT COACHES</w:t>
            </w:r>
          </w:p>
        </w:tc>
        <w:tc>
          <w:tcPr>
            <w:tcW w:w="0" w:type="auto"/>
          </w:tcPr>
          <w:p w14:paraId="4B7350AD" w14:textId="77777777" w:rsidR="00080144" w:rsidRDefault="00080144" w:rsidP="005270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Capital</w:t>
            </w:r>
          </w:p>
          <w:p w14:paraId="2DD00194" w14:textId="2CFEF114" w:rsidR="00080144" w:rsidRPr="00E6695D" w:rsidRDefault="00080144" w:rsidP="005270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1FD94763" w14:textId="77777777" w:rsidR="00080144" w:rsidRPr="00E6695D" w:rsidRDefault="00080144" w:rsidP="005270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384,495</w:t>
            </w:r>
          </w:p>
        </w:tc>
        <w:tc>
          <w:tcPr>
            <w:tcW w:w="0" w:type="auto"/>
          </w:tcPr>
          <w:p w14:paraId="6D94526A" w14:textId="77777777" w:rsidR="00080144" w:rsidRPr="00E6695D" w:rsidRDefault="00080144" w:rsidP="005270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9,405</w:t>
            </w:r>
          </w:p>
        </w:tc>
        <w:tc>
          <w:tcPr>
            <w:tcW w:w="0" w:type="auto"/>
          </w:tcPr>
          <w:p w14:paraId="6E2AA836" w14:textId="77777777" w:rsidR="00080144" w:rsidRPr="00E6695D" w:rsidRDefault="00080144" w:rsidP="005270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7,323,104</w:t>
            </w:r>
          </w:p>
        </w:tc>
        <w:tc>
          <w:tcPr>
            <w:tcW w:w="0" w:type="auto"/>
          </w:tcPr>
          <w:p w14:paraId="75841B9F" w14:textId="77777777" w:rsidR="00080144" w:rsidRPr="00E6695D" w:rsidRDefault="00080144" w:rsidP="005270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68249447" w14:textId="77777777" w:rsidR="00080144" w:rsidRPr="00E6695D" w:rsidRDefault="00080144" w:rsidP="005270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9,841,567</w:t>
            </w:r>
          </w:p>
        </w:tc>
        <w:tc>
          <w:tcPr>
            <w:tcW w:w="0" w:type="auto"/>
          </w:tcPr>
          <w:p w14:paraId="5E5948D3" w14:textId="77777777" w:rsidR="00080144" w:rsidRPr="00E6695D" w:rsidRDefault="00080144" w:rsidP="005270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3,575,222</w:t>
            </w:r>
          </w:p>
        </w:tc>
      </w:tr>
      <w:tr w:rsidR="00080144" w:rsidRPr="00080144" w14:paraId="41FD5CDF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4BA36493" w14:textId="18CEEC36" w:rsidR="00080144" w:rsidRPr="00080144" w:rsidRDefault="00080144" w:rsidP="0052706F">
            <w:pPr>
              <w:rPr>
                <w:b/>
                <w:noProof/>
              </w:rPr>
            </w:pPr>
          </w:p>
        </w:tc>
        <w:tc>
          <w:tcPr>
            <w:tcW w:w="0" w:type="auto"/>
          </w:tcPr>
          <w:p w14:paraId="3432B823" w14:textId="77777777" w:rsidR="00080144" w:rsidRPr="00080144" w:rsidRDefault="00080144" w:rsidP="005270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Total 43316 TRANSIT COACHES</w:t>
            </w:r>
          </w:p>
          <w:p w14:paraId="5656273B" w14:textId="484C5A58" w:rsidR="00080144" w:rsidRPr="00080144" w:rsidRDefault="00080144" w:rsidP="005270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</w:p>
        </w:tc>
        <w:tc>
          <w:tcPr>
            <w:tcW w:w="0" w:type="auto"/>
          </w:tcPr>
          <w:p w14:paraId="422BD561" w14:textId="77777777" w:rsidR="00080144" w:rsidRPr="00080144" w:rsidRDefault="00080144" w:rsidP="005270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384,495</w:t>
            </w:r>
          </w:p>
        </w:tc>
        <w:tc>
          <w:tcPr>
            <w:tcW w:w="0" w:type="auto"/>
          </w:tcPr>
          <w:p w14:paraId="26A5C700" w14:textId="77777777" w:rsidR="00080144" w:rsidRPr="00080144" w:rsidRDefault="00080144" w:rsidP="005270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9,405</w:t>
            </w:r>
          </w:p>
        </w:tc>
        <w:tc>
          <w:tcPr>
            <w:tcW w:w="0" w:type="auto"/>
          </w:tcPr>
          <w:p w14:paraId="40D01FE5" w14:textId="77777777" w:rsidR="00080144" w:rsidRPr="00080144" w:rsidRDefault="00080144" w:rsidP="005270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7,323,104</w:t>
            </w:r>
          </w:p>
        </w:tc>
        <w:tc>
          <w:tcPr>
            <w:tcW w:w="0" w:type="auto"/>
          </w:tcPr>
          <w:p w14:paraId="0B646651" w14:textId="77777777" w:rsidR="00080144" w:rsidRPr="00080144" w:rsidRDefault="00080144" w:rsidP="005270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25B5E7E7" w14:textId="77777777" w:rsidR="00080144" w:rsidRPr="00080144" w:rsidRDefault="00080144" w:rsidP="005270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9,841,567</w:t>
            </w:r>
          </w:p>
        </w:tc>
        <w:tc>
          <w:tcPr>
            <w:tcW w:w="0" w:type="auto"/>
          </w:tcPr>
          <w:p w14:paraId="4E8E3E6B" w14:textId="77777777" w:rsidR="00080144" w:rsidRPr="00080144" w:rsidRDefault="00080144" w:rsidP="005270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3,575,222</w:t>
            </w:r>
          </w:p>
        </w:tc>
      </w:tr>
      <w:tr w:rsidR="00080144" w:rsidRPr="00E6695D" w14:paraId="49B6122B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2FE0B439" w14:textId="77777777" w:rsidR="00080144" w:rsidRPr="00E6695D" w:rsidRDefault="00080144" w:rsidP="0052706F">
            <w:pPr>
              <w:rPr>
                <w:noProof/>
              </w:rPr>
            </w:pPr>
            <w:r>
              <w:rPr>
                <w:noProof/>
              </w:rPr>
              <w:t>43339 BUS SHELTERS</w:t>
            </w:r>
          </w:p>
        </w:tc>
        <w:tc>
          <w:tcPr>
            <w:tcW w:w="0" w:type="auto"/>
          </w:tcPr>
          <w:p w14:paraId="2BE6B29D" w14:textId="77777777" w:rsidR="00080144" w:rsidRDefault="00080144" w:rsidP="005270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Capital</w:t>
            </w:r>
          </w:p>
          <w:p w14:paraId="5A6EC70C" w14:textId="5BE644B5" w:rsidR="00080144" w:rsidRPr="00E6695D" w:rsidRDefault="00080144" w:rsidP="005270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66D6F71E" w14:textId="77777777" w:rsidR="00080144" w:rsidRPr="00E6695D" w:rsidRDefault="00080144" w:rsidP="005270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24,076</w:t>
            </w:r>
          </w:p>
        </w:tc>
        <w:tc>
          <w:tcPr>
            <w:tcW w:w="0" w:type="auto"/>
          </w:tcPr>
          <w:p w14:paraId="5FD318FB" w14:textId="77777777" w:rsidR="00080144" w:rsidRPr="00E6695D" w:rsidRDefault="00080144" w:rsidP="005270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8,200</w:t>
            </w:r>
          </w:p>
        </w:tc>
        <w:tc>
          <w:tcPr>
            <w:tcW w:w="0" w:type="auto"/>
          </w:tcPr>
          <w:p w14:paraId="40724248" w14:textId="77777777" w:rsidR="00080144" w:rsidRPr="00E6695D" w:rsidRDefault="00080144" w:rsidP="005270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7A65899D" w14:textId="77777777" w:rsidR="00080144" w:rsidRPr="00E6695D" w:rsidRDefault="00080144" w:rsidP="005270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700,000</w:t>
            </w:r>
          </w:p>
        </w:tc>
        <w:tc>
          <w:tcPr>
            <w:tcW w:w="0" w:type="auto"/>
          </w:tcPr>
          <w:p w14:paraId="245D347D" w14:textId="77777777" w:rsidR="00080144" w:rsidRPr="00E6695D" w:rsidRDefault="00080144" w:rsidP="005270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,818,011</w:t>
            </w:r>
          </w:p>
        </w:tc>
        <w:tc>
          <w:tcPr>
            <w:tcW w:w="0" w:type="auto"/>
          </w:tcPr>
          <w:p w14:paraId="26B35AFB" w14:textId="77777777" w:rsidR="00080144" w:rsidRPr="00E6695D" w:rsidRDefault="00080144" w:rsidP="005270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4,574,265</w:t>
            </w:r>
          </w:p>
        </w:tc>
      </w:tr>
      <w:tr w:rsidR="00080144" w:rsidRPr="00080144" w14:paraId="794F4F9A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68E3E44B" w14:textId="42988D97" w:rsidR="00080144" w:rsidRPr="00080144" w:rsidRDefault="00080144" w:rsidP="0052706F">
            <w:pPr>
              <w:rPr>
                <w:b/>
                <w:noProof/>
              </w:rPr>
            </w:pPr>
          </w:p>
        </w:tc>
        <w:tc>
          <w:tcPr>
            <w:tcW w:w="0" w:type="auto"/>
          </w:tcPr>
          <w:p w14:paraId="7A8E5D27" w14:textId="77777777" w:rsidR="00080144" w:rsidRPr="00080144" w:rsidRDefault="00080144" w:rsidP="005270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Total 43339 BUS SHELTERS</w:t>
            </w:r>
          </w:p>
          <w:p w14:paraId="09BA07F0" w14:textId="74F1C7E4" w:rsidR="00080144" w:rsidRPr="00080144" w:rsidRDefault="00080144" w:rsidP="005270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</w:p>
        </w:tc>
        <w:tc>
          <w:tcPr>
            <w:tcW w:w="0" w:type="auto"/>
          </w:tcPr>
          <w:p w14:paraId="40CF2AE0" w14:textId="77777777" w:rsidR="00080144" w:rsidRPr="00080144" w:rsidRDefault="00080144" w:rsidP="005270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24,076</w:t>
            </w:r>
          </w:p>
        </w:tc>
        <w:tc>
          <w:tcPr>
            <w:tcW w:w="0" w:type="auto"/>
          </w:tcPr>
          <w:p w14:paraId="66AC9F0D" w14:textId="77777777" w:rsidR="00080144" w:rsidRPr="00080144" w:rsidRDefault="00080144" w:rsidP="005270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8,200</w:t>
            </w:r>
          </w:p>
        </w:tc>
        <w:tc>
          <w:tcPr>
            <w:tcW w:w="0" w:type="auto"/>
          </w:tcPr>
          <w:p w14:paraId="075EA119" w14:textId="77777777" w:rsidR="00080144" w:rsidRPr="00080144" w:rsidRDefault="00080144" w:rsidP="005270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5456FAB9" w14:textId="77777777" w:rsidR="00080144" w:rsidRPr="00080144" w:rsidRDefault="00080144" w:rsidP="005270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700,000</w:t>
            </w:r>
          </w:p>
        </w:tc>
        <w:tc>
          <w:tcPr>
            <w:tcW w:w="0" w:type="auto"/>
          </w:tcPr>
          <w:p w14:paraId="27DD5F5A" w14:textId="77777777" w:rsidR="00080144" w:rsidRPr="00080144" w:rsidRDefault="00080144" w:rsidP="005270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,818,011</w:t>
            </w:r>
          </w:p>
        </w:tc>
        <w:tc>
          <w:tcPr>
            <w:tcW w:w="0" w:type="auto"/>
          </w:tcPr>
          <w:p w14:paraId="729FD8DB" w14:textId="77777777" w:rsidR="00080144" w:rsidRPr="00080144" w:rsidRDefault="00080144" w:rsidP="005270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4,574,265</w:t>
            </w:r>
          </w:p>
        </w:tc>
      </w:tr>
      <w:tr w:rsidR="00080144" w:rsidRPr="00E6695D" w14:paraId="31BEA0B8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72ADC57F" w14:textId="77777777" w:rsidR="00080144" w:rsidRPr="00E6695D" w:rsidRDefault="00080144" w:rsidP="0052706F">
            <w:pPr>
              <w:rPr>
                <w:noProof/>
              </w:rPr>
            </w:pPr>
            <w:r>
              <w:rPr>
                <w:noProof/>
              </w:rPr>
              <w:t>43435 FLAGSTAFF TRANSFER FEE</w:t>
            </w:r>
          </w:p>
        </w:tc>
        <w:tc>
          <w:tcPr>
            <w:tcW w:w="0" w:type="auto"/>
          </w:tcPr>
          <w:p w14:paraId="5E1B4EF7" w14:textId="77777777" w:rsidR="00080144" w:rsidRDefault="00080144" w:rsidP="005270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Capital</w:t>
            </w:r>
          </w:p>
          <w:p w14:paraId="0F7E9166" w14:textId="57151033" w:rsidR="00080144" w:rsidRPr="00E6695D" w:rsidRDefault="00080144" w:rsidP="005270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059CBE11" w14:textId="77777777" w:rsidR="00080144" w:rsidRPr="00E6695D" w:rsidRDefault="00080144" w:rsidP="005270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693434A4" w14:textId="77777777" w:rsidR="00080144" w:rsidRPr="00E6695D" w:rsidRDefault="00080144" w:rsidP="005270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7,538</w:t>
            </w:r>
          </w:p>
        </w:tc>
        <w:tc>
          <w:tcPr>
            <w:tcW w:w="0" w:type="auto"/>
          </w:tcPr>
          <w:p w14:paraId="12D466B3" w14:textId="77777777" w:rsidR="00080144" w:rsidRPr="00E6695D" w:rsidRDefault="00080144" w:rsidP="005270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7974A2D0" w14:textId="77777777" w:rsidR="00080144" w:rsidRPr="00E6695D" w:rsidRDefault="00080144" w:rsidP="005270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0A96F1D6" w14:textId="77777777" w:rsidR="00080144" w:rsidRPr="00E6695D" w:rsidRDefault="00080144" w:rsidP="005270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2,118,737</w:t>
            </w:r>
          </w:p>
        </w:tc>
        <w:tc>
          <w:tcPr>
            <w:tcW w:w="0" w:type="auto"/>
          </w:tcPr>
          <w:p w14:paraId="5BC86459" w14:textId="77777777" w:rsidR="00080144" w:rsidRPr="00E6695D" w:rsidRDefault="00080144" w:rsidP="005270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</w:tr>
      <w:tr w:rsidR="00080144" w:rsidRPr="00080144" w14:paraId="775E89B1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79288C61" w14:textId="70EDD664" w:rsidR="00080144" w:rsidRPr="00080144" w:rsidRDefault="00080144" w:rsidP="0052706F">
            <w:pPr>
              <w:rPr>
                <w:b/>
                <w:noProof/>
              </w:rPr>
            </w:pPr>
          </w:p>
        </w:tc>
        <w:tc>
          <w:tcPr>
            <w:tcW w:w="0" w:type="auto"/>
          </w:tcPr>
          <w:p w14:paraId="1BCBB510" w14:textId="77777777" w:rsidR="00080144" w:rsidRPr="00080144" w:rsidRDefault="00080144" w:rsidP="005270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Total 43435 FLAGSTAFF TRANSFER FEE</w:t>
            </w:r>
          </w:p>
          <w:p w14:paraId="239E67C4" w14:textId="2275C9CE" w:rsidR="00080144" w:rsidRPr="00080144" w:rsidRDefault="00080144" w:rsidP="005270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</w:p>
        </w:tc>
        <w:tc>
          <w:tcPr>
            <w:tcW w:w="0" w:type="auto"/>
          </w:tcPr>
          <w:p w14:paraId="0EFF8DDE" w14:textId="77777777" w:rsidR="00080144" w:rsidRPr="00080144" w:rsidRDefault="00080144" w:rsidP="005270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7CF231F2" w14:textId="77777777" w:rsidR="00080144" w:rsidRPr="00080144" w:rsidRDefault="00080144" w:rsidP="005270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7,538</w:t>
            </w:r>
          </w:p>
        </w:tc>
        <w:tc>
          <w:tcPr>
            <w:tcW w:w="0" w:type="auto"/>
          </w:tcPr>
          <w:p w14:paraId="727308DF" w14:textId="77777777" w:rsidR="00080144" w:rsidRPr="00080144" w:rsidRDefault="00080144" w:rsidP="005270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42284BDF" w14:textId="77777777" w:rsidR="00080144" w:rsidRPr="00080144" w:rsidRDefault="00080144" w:rsidP="005270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1EF38367" w14:textId="77777777" w:rsidR="00080144" w:rsidRPr="00080144" w:rsidRDefault="00080144" w:rsidP="005270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2,118,737</w:t>
            </w:r>
          </w:p>
        </w:tc>
        <w:tc>
          <w:tcPr>
            <w:tcW w:w="0" w:type="auto"/>
          </w:tcPr>
          <w:p w14:paraId="7F04D4A4" w14:textId="77777777" w:rsidR="00080144" w:rsidRPr="00080144" w:rsidRDefault="00080144" w:rsidP="005270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</w:tr>
      <w:tr w:rsidR="00080144" w:rsidRPr="00E6695D" w14:paraId="3AB57096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00D53DB8" w14:textId="77777777" w:rsidR="00080144" w:rsidRPr="00E6695D" w:rsidRDefault="00080144" w:rsidP="0052706F">
            <w:pPr>
              <w:rPr>
                <w:noProof/>
              </w:rPr>
            </w:pPr>
            <w:r>
              <w:rPr>
                <w:noProof/>
              </w:rPr>
              <w:t>43446 TRANSIT GIS/AVL SYSTEM</w:t>
            </w:r>
          </w:p>
        </w:tc>
        <w:tc>
          <w:tcPr>
            <w:tcW w:w="0" w:type="auto"/>
          </w:tcPr>
          <w:p w14:paraId="14DFC452" w14:textId="77777777" w:rsidR="00080144" w:rsidRDefault="00080144" w:rsidP="005270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Capital</w:t>
            </w:r>
          </w:p>
          <w:p w14:paraId="0FAD7D69" w14:textId="03A610D1" w:rsidR="00080144" w:rsidRPr="00E6695D" w:rsidRDefault="00080144" w:rsidP="005270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0DB0D627" w14:textId="77777777" w:rsidR="00080144" w:rsidRPr="00E6695D" w:rsidRDefault="00080144" w:rsidP="005270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54144D34" w14:textId="77777777" w:rsidR="00080144" w:rsidRPr="00E6695D" w:rsidRDefault="00080144" w:rsidP="005270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29E29A79" w14:textId="77777777" w:rsidR="00080144" w:rsidRPr="00E6695D" w:rsidRDefault="00080144" w:rsidP="005270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394,744</w:t>
            </w:r>
          </w:p>
        </w:tc>
        <w:tc>
          <w:tcPr>
            <w:tcW w:w="0" w:type="auto"/>
          </w:tcPr>
          <w:p w14:paraId="754CD631" w14:textId="77777777" w:rsidR="00080144" w:rsidRPr="00E6695D" w:rsidRDefault="00080144" w:rsidP="005270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1FC20585" w14:textId="77777777" w:rsidR="00080144" w:rsidRPr="00E6695D" w:rsidRDefault="00080144" w:rsidP="005270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500,000</w:t>
            </w:r>
          </w:p>
        </w:tc>
        <w:tc>
          <w:tcPr>
            <w:tcW w:w="0" w:type="auto"/>
          </w:tcPr>
          <w:p w14:paraId="715A928F" w14:textId="77777777" w:rsidR="00080144" w:rsidRPr="00E6695D" w:rsidRDefault="00080144" w:rsidP="005270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</w:tr>
      <w:tr w:rsidR="00080144" w:rsidRPr="00080144" w14:paraId="1900474D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5DACEF0D" w14:textId="5B0E28A8" w:rsidR="00080144" w:rsidRPr="00080144" w:rsidRDefault="00080144" w:rsidP="0052706F">
            <w:pPr>
              <w:rPr>
                <w:b/>
                <w:noProof/>
              </w:rPr>
            </w:pPr>
          </w:p>
        </w:tc>
        <w:tc>
          <w:tcPr>
            <w:tcW w:w="0" w:type="auto"/>
          </w:tcPr>
          <w:p w14:paraId="65327061" w14:textId="77777777" w:rsidR="00080144" w:rsidRPr="00080144" w:rsidRDefault="00080144" w:rsidP="005270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Total 43446 TRANSIT GIS/AVL SYSTEM</w:t>
            </w:r>
          </w:p>
          <w:p w14:paraId="4E5BA747" w14:textId="7E42D6AC" w:rsidR="00080144" w:rsidRPr="00080144" w:rsidRDefault="00080144" w:rsidP="005270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</w:p>
        </w:tc>
        <w:tc>
          <w:tcPr>
            <w:tcW w:w="0" w:type="auto"/>
          </w:tcPr>
          <w:p w14:paraId="2D2D3BAA" w14:textId="77777777" w:rsidR="00080144" w:rsidRPr="00080144" w:rsidRDefault="00080144" w:rsidP="005270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3B56BFAD" w14:textId="77777777" w:rsidR="00080144" w:rsidRPr="00080144" w:rsidRDefault="00080144" w:rsidP="005270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0A041E4D" w14:textId="77777777" w:rsidR="00080144" w:rsidRPr="00080144" w:rsidRDefault="00080144" w:rsidP="005270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394,744</w:t>
            </w:r>
          </w:p>
        </w:tc>
        <w:tc>
          <w:tcPr>
            <w:tcW w:w="0" w:type="auto"/>
          </w:tcPr>
          <w:p w14:paraId="5B0B2A44" w14:textId="77777777" w:rsidR="00080144" w:rsidRPr="00080144" w:rsidRDefault="00080144" w:rsidP="005270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566158AE" w14:textId="77777777" w:rsidR="00080144" w:rsidRPr="00080144" w:rsidRDefault="00080144" w:rsidP="005270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500,000</w:t>
            </w:r>
          </w:p>
        </w:tc>
        <w:tc>
          <w:tcPr>
            <w:tcW w:w="0" w:type="auto"/>
          </w:tcPr>
          <w:p w14:paraId="6F93ED37" w14:textId="77777777" w:rsidR="00080144" w:rsidRPr="00080144" w:rsidRDefault="00080144" w:rsidP="005270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</w:tr>
      <w:tr w:rsidR="00080144" w:rsidRPr="00E6695D" w14:paraId="16AC3F96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3ABC133D" w14:textId="77777777" w:rsidR="00080144" w:rsidRPr="00E6695D" w:rsidRDefault="00080144" w:rsidP="0052706F">
            <w:pPr>
              <w:rPr>
                <w:noProof/>
              </w:rPr>
            </w:pPr>
            <w:r>
              <w:rPr>
                <w:noProof/>
              </w:rPr>
              <w:t>43466 TRANSIT EXPANSION</w:t>
            </w:r>
          </w:p>
        </w:tc>
        <w:tc>
          <w:tcPr>
            <w:tcW w:w="0" w:type="auto"/>
          </w:tcPr>
          <w:p w14:paraId="7BB17562" w14:textId="77777777" w:rsidR="00080144" w:rsidRDefault="00080144" w:rsidP="005270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Capital</w:t>
            </w:r>
          </w:p>
          <w:p w14:paraId="5C3AE2D3" w14:textId="671A6C16" w:rsidR="00080144" w:rsidRPr="00E6695D" w:rsidRDefault="00080144" w:rsidP="005270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5A1CA66C" w14:textId="77777777" w:rsidR="00080144" w:rsidRPr="00E6695D" w:rsidRDefault="00080144" w:rsidP="005270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75,528</w:t>
            </w:r>
          </w:p>
        </w:tc>
        <w:tc>
          <w:tcPr>
            <w:tcW w:w="0" w:type="auto"/>
          </w:tcPr>
          <w:p w14:paraId="18295B0C" w14:textId="77777777" w:rsidR="00080144" w:rsidRPr="00E6695D" w:rsidRDefault="00080144" w:rsidP="005270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05969EB9" w14:textId="77777777" w:rsidR="00080144" w:rsidRPr="00E6695D" w:rsidRDefault="00080144" w:rsidP="005270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7E53DDFE" w14:textId="77777777" w:rsidR="00080144" w:rsidRPr="00E6695D" w:rsidRDefault="00080144" w:rsidP="005270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727861B7" w14:textId="77777777" w:rsidR="00080144" w:rsidRPr="00E6695D" w:rsidRDefault="00080144" w:rsidP="005270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0F49A0D8" w14:textId="77777777" w:rsidR="00080144" w:rsidRPr="00E6695D" w:rsidRDefault="00080144" w:rsidP="005270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</w:tr>
      <w:tr w:rsidR="00080144" w:rsidRPr="00080144" w14:paraId="7903C670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69100B0C" w14:textId="47E3DDF1" w:rsidR="00080144" w:rsidRPr="00080144" w:rsidRDefault="00080144" w:rsidP="0052706F">
            <w:pPr>
              <w:rPr>
                <w:b/>
                <w:noProof/>
              </w:rPr>
            </w:pPr>
          </w:p>
        </w:tc>
        <w:tc>
          <w:tcPr>
            <w:tcW w:w="0" w:type="auto"/>
          </w:tcPr>
          <w:p w14:paraId="5072318D" w14:textId="77777777" w:rsidR="00080144" w:rsidRPr="00080144" w:rsidRDefault="00080144" w:rsidP="005270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Total 43466 TRANSIT EXPANSION</w:t>
            </w:r>
          </w:p>
          <w:p w14:paraId="2784B5FC" w14:textId="7E0993A6" w:rsidR="00080144" w:rsidRPr="00080144" w:rsidRDefault="00080144" w:rsidP="005270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</w:p>
        </w:tc>
        <w:tc>
          <w:tcPr>
            <w:tcW w:w="0" w:type="auto"/>
          </w:tcPr>
          <w:p w14:paraId="29464A3B" w14:textId="77777777" w:rsidR="00080144" w:rsidRPr="00080144" w:rsidRDefault="00080144" w:rsidP="005270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75,528</w:t>
            </w:r>
          </w:p>
        </w:tc>
        <w:tc>
          <w:tcPr>
            <w:tcW w:w="0" w:type="auto"/>
          </w:tcPr>
          <w:p w14:paraId="089A906E" w14:textId="77777777" w:rsidR="00080144" w:rsidRPr="00080144" w:rsidRDefault="00080144" w:rsidP="005270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2CA37B04" w14:textId="77777777" w:rsidR="00080144" w:rsidRPr="00080144" w:rsidRDefault="00080144" w:rsidP="005270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16B324FE" w14:textId="77777777" w:rsidR="00080144" w:rsidRPr="00080144" w:rsidRDefault="00080144" w:rsidP="005270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719EE442" w14:textId="77777777" w:rsidR="00080144" w:rsidRPr="00080144" w:rsidRDefault="00080144" w:rsidP="005270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77A7BCD2" w14:textId="77777777" w:rsidR="00080144" w:rsidRPr="00080144" w:rsidRDefault="00080144" w:rsidP="005270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</w:tr>
      <w:tr w:rsidR="00080144" w:rsidRPr="00E6695D" w14:paraId="67496D47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20E0A429" w14:textId="77777777" w:rsidR="00080144" w:rsidRPr="00E6695D" w:rsidRDefault="00080144" w:rsidP="0052706F">
            <w:pPr>
              <w:rPr>
                <w:noProof/>
              </w:rPr>
            </w:pPr>
            <w:r>
              <w:rPr>
                <w:noProof/>
              </w:rPr>
              <w:t>43575 CITY TRANSIT CONTRIBUTION TO COUNTY</w:t>
            </w:r>
          </w:p>
        </w:tc>
        <w:tc>
          <w:tcPr>
            <w:tcW w:w="0" w:type="auto"/>
          </w:tcPr>
          <w:p w14:paraId="1A281F20" w14:textId="77777777" w:rsidR="00080144" w:rsidRDefault="00080144" w:rsidP="005270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Capital</w:t>
            </w:r>
          </w:p>
          <w:p w14:paraId="65067AE8" w14:textId="4EA13982" w:rsidR="00080144" w:rsidRPr="00E6695D" w:rsidRDefault="00080144" w:rsidP="005270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44A5F118" w14:textId="77777777" w:rsidR="00080144" w:rsidRPr="00E6695D" w:rsidRDefault="00080144" w:rsidP="005270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659,324</w:t>
            </w:r>
          </w:p>
        </w:tc>
        <w:tc>
          <w:tcPr>
            <w:tcW w:w="0" w:type="auto"/>
          </w:tcPr>
          <w:p w14:paraId="2D1F0541" w14:textId="77777777" w:rsidR="00080144" w:rsidRPr="00E6695D" w:rsidRDefault="00080144" w:rsidP="005270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885,827</w:t>
            </w:r>
          </w:p>
        </w:tc>
        <w:tc>
          <w:tcPr>
            <w:tcW w:w="0" w:type="auto"/>
          </w:tcPr>
          <w:p w14:paraId="1A1958CC" w14:textId="77777777" w:rsidR="00080144" w:rsidRPr="00E6695D" w:rsidRDefault="00080144" w:rsidP="005270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597036D7" w14:textId="77777777" w:rsidR="00080144" w:rsidRPr="00E6695D" w:rsidRDefault="00080144" w:rsidP="005270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40F4C0CE" w14:textId="77777777" w:rsidR="00080144" w:rsidRPr="00E6695D" w:rsidRDefault="00080144" w:rsidP="005270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08956B7E" w14:textId="77777777" w:rsidR="00080144" w:rsidRPr="00E6695D" w:rsidRDefault="00080144" w:rsidP="005270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</w:tr>
      <w:tr w:rsidR="00080144" w:rsidRPr="00080144" w14:paraId="21E8CFB7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06F238F4" w14:textId="403DC444" w:rsidR="00080144" w:rsidRPr="00080144" w:rsidRDefault="00080144" w:rsidP="0052706F">
            <w:pPr>
              <w:rPr>
                <w:b/>
                <w:noProof/>
              </w:rPr>
            </w:pPr>
          </w:p>
        </w:tc>
        <w:tc>
          <w:tcPr>
            <w:tcW w:w="0" w:type="auto"/>
          </w:tcPr>
          <w:p w14:paraId="5799BEE9" w14:textId="77777777" w:rsidR="00080144" w:rsidRPr="00080144" w:rsidRDefault="00080144" w:rsidP="005270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Total 43575 CITY TRANSIT CONTRIBUTION TO COUNTY</w:t>
            </w:r>
          </w:p>
          <w:p w14:paraId="157F9B4C" w14:textId="51AC3C7F" w:rsidR="00080144" w:rsidRPr="00080144" w:rsidRDefault="00080144" w:rsidP="005270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</w:p>
        </w:tc>
        <w:tc>
          <w:tcPr>
            <w:tcW w:w="0" w:type="auto"/>
          </w:tcPr>
          <w:p w14:paraId="5B755DFE" w14:textId="77777777" w:rsidR="00080144" w:rsidRPr="00080144" w:rsidRDefault="00080144" w:rsidP="005270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659,324</w:t>
            </w:r>
          </w:p>
        </w:tc>
        <w:tc>
          <w:tcPr>
            <w:tcW w:w="0" w:type="auto"/>
          </w:tcPr>
          <w:p w14:paraId="40A3B9A2" w14:textId="77777777" w:rsidR="00080144" w:rsidRPr="00080144" w:rsidRDefault="00080144" w:rsidP="005270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885,827</w:t>
            </w:r>
          </w:p>
        </w:tc>
        <w:tc>
          <w:tcPr>
            <w:tcW w:w="0" w:type="auto"/>
          </w:tcPr>
          <w:p w14:paraId="641545F4" w14:textId="77777777" w:rsidR="00080144" w:rsidRPr="00080144" w:rsidRDefault="00080144" w:rsidP="005270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1F299422" w14:textId="77777777" w:rsidR="00080144" w:rsidRPr="00080144" w:rsidRDefault="00080144" w:rsidP="005270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1924A4CF" w14:textId="77777777" w:rsidR="00080144" w:rsidRPr="00080144" w:rsidRDefault="00080144" w:rsidP="005270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2DD3657A" w14:textId="77777777" w:rsidR="00080144" w:rsidRPr="00080144" w:rsidRDefault="00080144" w:rsidP="005270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</w:tr>
      <w:tr w:rsidR="00080144" w:rsidRPr="00E6695D" w14:paraId="1649A9DB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7B756383" w14:textId="77777777" w:rsidR="00080144" w:rsidRPr="00E6695D" w:rsidRDefault="00080144" w:rsidP="0052706F">
            <w:pPr>
              <w:rPr>
                <w:noProof/>
              </w:rPr>
            </w:pPr>
            <w:r>
              <w:rPr>
                <w:noProof/>
              </w:rPr>
              <w:t>43594 SHORT RANGE TRANSIT DEVELOPMENT PLAN</w:t>
            </w:r>
          </w:p>
        </w:tc>
        <w:tc>
          <w:tcPr>
            <w:tcW w:w="0" w:type="auto"/>
          </w:tcPr>
          <w:p w14:paraId="00090F32" w14:textId="77777777" w:rsidR="00080144" w:rsidRDefault="00080144" w:rsidP="005270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Capital</w:t>
            </w:r>
          </w:p>
          <w:p w14:paraId="61779618" w14:textId="2285BF4F" w:rsidR="00080144" w:rsidRPr="00E6695D" w:rsidRDefault="00080144" w:rsidP="005270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43C5FA26" w14:textId="77777777" w:rsidR="00080144" w:rsidRPr="00E6695D" w:rsidRDefault="00080144" w:rsidP="005270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2,685</w:t>
            </w:r>
          </w:p>
        </w:tc>
        <w:tc>
          <w:tcPr>
            <w:tcW w:w="0" w:type="auto"/>
          </w:tcPr>
          <w:p w14:paraId="1D1A5F12" w14:textId="77777777" w:rsidR="00080144" w:rsidRPr="00E6695D" w:rsidRDefault="00080144" w:rsidP="005270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38,816</w:t>
            </w:r>
          </w:p>
        </w:tc>
        <w:tc>
          <w:tcPr>
            <w:tcW w:w="0" w:type="auto"/>
          </w:tcPr>
          <w:p w14:paraId="17BDF229" w14:textId="77777777" w:rsidR="00080144" w:rsidRPr="00E6695D" w:rsidRDefault="00080144" w:rsidP="005270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31,255</w:t>
            </w:r>
          </w:p>
        </w:tc>
        <w:tc>
          <w:tcPr>
            <w:tcW w:w="0" w:type="auto"/>
          </w:tcPr>
          <w:p w14:paraId="6CFFC058" w14:textId="77777777" w:rsidR="00080144" w:rsidRPr="00E6695D" w:rsidRDefault="00080144" w:rsidP="005270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2A82EBAD" w14:textId="77777777" w:rsidR="00080144" w:rsidRPr="00E6695D" w:rsidRDefault="00080144" w:rsidP="005270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41,184</w:t>
            </w:r>
          </w:p>
        </w:tc>
        <w:tc>
          <w:tcPr>
            <w:tcW w:w="0" w:type="auto"/>
          </w:tcPr>
          <w:p w14:paraId="7B98217D" w14:textId="77777777" w:rsidR="00080144" w:rsidRPr="00E6695D" w:rsidRDefault="00080144" w:rsidP="005270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,000,000</w:t>
            </w:r>
          </w:p>
        </w:tc>
      </w:tr>
      <w:tr w:rsidR="00080144" w:rsidRPr="00080144" w14:paraId="06401FB7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2305EA56" w14:textId="7677054A" w:rsidR="00080144" w:rsidRPr="00080144" w:rsidRDefault="00080144" w:rsidP="0052706F">
            <w:pPr>
              <w:rPr>
                <w:b/>
                <w:noProof/>
              </w:rPr>
            </w:pPr>
          </w:p>
        </w:tc>
        <w:tc>
          <w:tcPr>
            <w:tcW w:w="0" w:type="auto"/>
          </w:tcPr>
          <w:p w14:paraId="41124F3F" w14:textId="77777777" w:rsidR="00080144" w:rsidRPr="00080144" w:rsidRDefault="00080144" w:rsidP="005270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Total 43594 SHORT RANGE TRANSIT DEVELOPMENT PLAN</w:t>
            </w:r>
          </w:p>
          <w:p w14:paraId="34FBAC6D" w14:textId="5A63C891" w:rsidR="00080144" w:rsidRPr="00080144" w:rsidRDefault="00080144" w:rsidP="005270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</w:p>
        </w:tc>
        <w:tc>
          <w:tcPr>
            <w:tcW w:w="0" w:type="auto"/>
          </w:tcPr>
          <w:p w14:paraId="36129A81" w14:textId="77777777" w:rsidR="00080144" w:rsidRPr="00080144" w:rsidRDefault="00080144" w:rsidP="005270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2,685</w:t>
            </w:r>
          </w:p>
        </w:tc>
        <w:tc>
          <w:tcPr>
            <w:tcW w:w="0" w:type="auto"/>
          </w:tcPr>
          <w:p w14:paraId="02BE1697" w14:textId="77777777" w:rsidR="00080144" w:rsidRPr="00080144" w:rsidRDefault="00080144" w:rsidP="005270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38,816</w:t>
            </w:r>
          </w:p>
        </w:tc>
        <w:tc>
          <w:tcPr>
            <w:tcW w:w="0" w:type="auto"/>
          </w:tcPr>
          <w:p w14:paraId="51755C85" w14:textId="77777777" w:rsidR="00080144" w:rsidRPr="00080144" w:rsidRDefault="00080144" w:rsidP="005270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31,255</w:t>
            </w:r>
          </w:p>
        </w:tc>
        <w:tc>
          <w:tcPr>
            <w:tcW w:w="0" w:type="auto"/>
          </w:tcPr>
          <w:p w14:paraId="1E6B46F8" w14:textId="77777777" w:rsidR="00080144" w:rsidRPr="00080144" w:rsidRDefault="00080144" w:rsidP="005270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148E4AC0" w14:textId="77777777" w:rsidR="00080144" w:rsidRPr="00080144" w:rsidRDefault="00080144" w:rsidP="005270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41,184</w:t>
            </w:r>
          </w:p>
        </w:tc>
        <w:tc>
          <w:tcPr>
            <w:tcW w:w="0" w:type="auto"/>
          </w:tcPr>
          <w:p w14:paraId="31D65322" w14:textId="77777777" w:rsidR="00080144" w:rsidRPr="00080144" w:rsidRDefault="00080144" w:rsidP="005270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,000,000</w:t>
            </w:r>
          </w:p>
        </w:tc>
      </w:tr>
      <w:tr w:rsidR="00080144" w:rsidRPr="00E6695D" w14:paraId="5CED36F6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650D5338" w14:textId="77777777" w:rsidR="00080144" w:rsidRPr="00E6695D" w:rsidRDefault="00080144" w:rsidP="0052706F">
            <w:pPr>
              <w:rPr>
                <w:noProof/>
              </w:rPr>
            </w:pPr>
            <w:r>
              <w:rPr>
                <w:noProof/>
              </w:rPr>
              <w:t>43623 IRONHORSE SEASONAL HOUSING</w:t>
            </w:r>
          </w:p>
        </w:tc>
        <w:tc>
          <w:tcPr>
            <w:tcW w:w="0" w:type="auto"/>
          </w:tcPr>
          <w:p w14:paraId="42260495" w14:textId="77777777" w:rsidR="00080144" w:rsidRDefault="00080144" w:rsidP="005270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Mat, Suppls, Services</w:t>
            </w:r>
          </w:p>
          <w:p w14:paraId="4B3E7DD5" w14:textId="2421DCF2" w:rsidR="00080144" w:rsidRPr="00E6695D" w:rsidRDefault="00080144" w:rsidP="005270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376E4333" w14:textId="77777777" w:rsidR="00080144" w:rsidRPr="00E6695D" w:rsidRDefault="00080144" w:rsidP="005270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1C14C7CF" w14:textId="77777777" w:rsidR="00080144" w:rsidRPr="00E6695D" w:rsidRDefault="00080144" w:rsidP="005270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6442003A" w14:textId="77777777" w:rsidR="00080144" w:rsidRPr="00E6695D" w:rsidRDefault="00080144" w:rsidP="005270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530F9B78" w14:textId="77777777" w:rsidR="00080144" w:rsidRPr="00E6695D" w:rsidRDefault="00080144" w:rsidP="005270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3,085</w:t>
            </w:r>
          </w:p>
        </w:tc>
        <w:tc>
          <w:tcPr>
            <w:tcW w:w="0" w:type="auto"/>
          </w:tcPr>
          <w:p w14:paraId="18CC21BD" w14:textId="77777777" w:rsidR="00080144" w:rsidRPr="00E6695D" w:rsidRDefault="00080144" w:rsidP="005270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3,085</w:t>
            </w:r>
          </w:p>
        </w:tc>
        <w:tc>
          <w:tcPr>
            <w:tcW w:w="0" w:type="auto"/>
          </w:tcPr>
          <w:p w14:paraId="6A370CA6" w14:textId="77777777" w:rsidR="00080144" w:rsidRPr="00E6695D" w:rsidRDefault="00080144" w:rsidP="005270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,300</w:t>
            </w:r>
          </w:p>
        </w:tc>
      </w:tr>
      <w:tr w:rsidR="00080144" w:rsidRPr="00080144" w14:paraId="6ADA00C8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13626279" w14:textId="5694DFCD" w:rsidR="00080144" w:rsidRPr="00080144" w:rsidRDefault="00080144" w:rsidP="0052706F">
            <w:pPr>
              <w:rPr>
                <w:b/>
                <w:noProof/>
              </w:rPr>
            </w:pPr>
          </w:p>
        </w:tc>
        <w:tc>
          <w:tcPr>
            <w:tcW w:w="0" w:type="auto"/>
          </w:tcPr>
          <w:p w14:paraId="0B0B9662" w14:textId="77777777" w:rsidR="00080144" w:rsidRPr="00080144" w:rsidRDefault="00080144" w:rsidP="005270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Total 43623 IRONHORSE SEASONAL HOUSING</w:t>
            </w:r>
          </w:p>
          <w:p w14:paraId="40686D09" w14:textId="2DEA27F4" w:rsidR="00080144" w:rsidRPr="00080144" w:rsidRDefault="00080144" w:rsidP="005270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</w:p>
        </w:tc>
        <w:tc>
          <w:tcPr>
            <w:tcW w:w="0" w:type="auto"/>
          </w:tcPr>
          <w:p w14:paraId="012BCB23" w14:textId="77777777" w:rsidR="00080144" w:rsidRPr="00080144" w:rsidRDefault="00080144" w:rsidP="005270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081CC187" w14:textId="77777777" w:rsidR="00080144" w:rsidRPr="00080144" w:rsidRDefault="00080144" w:rsidP="005270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52391A48" w14:textId="77777777" w:rsidR="00080144" w:rsidRPr="00080144" w:rsidRDefault="00080144" w:rsidP="005270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73B21102" w14:textId="77777777" w:rsidR="00080144" w:rsidRPr="00080144" w:rsidRDefault="00080144" w:rsidP="005270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3,085</w:t>
            </w:r>
          </w:p>
        </w:tc>
        <w:tc>
          <w:tcPr>
            <w:tcW w:w="0" w:type="auto"/>
          </w:tcPr>
          <w:p w14:paraId="114381F3" w14:textId="77777777" w:rsidR="00080144" w:rsidRPr="00080144" w:rsidRDefault="00080144" w:rsidP="005270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3,085</w:t>
            </w:r>
          </w:p>
        </w:tc>
        <w:tc>
          <w:tcPr>
            <w:tcW w:w="0" w:type="auto"/>
          </w:tcPr>
          <w:p w14:paraId="65DD0371" w14:textId="77777777" w:rsidR="00080144" w:rsidRPr="00080144" w:rsidRDefault="00080144" w:rsidP="005270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,300</w:t>
            </w:r>
          </w:p>
        </w:tc>
      </w:tr>
      <w:tr w:rsidR="00080144" w:rsidRPr="00E6695D" w14:paraId="4E3758A2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485CE6BA" w14:textId="77777777" w:rsidR="00080144" w:rsidRPr="00E6695D" w:rsidRDefault="00080144" w:rsidP="0052706F">
            <w:pPr>
              <w:rPr>
                <w:noProof/>
              </w:rPr>
            </w:pPr>
            <w:r>
              <w:rPr>
                <w:noProof/>
              </w:rPr>
              <w:t>43650 FLEET MGMT SOFTWARE</w:t>
            </w:r>
          </w:p>
        </w:tc>
        <w:tc>
          <w:tcPr>
            <w:tcW w:w="0" w:type="auto"/>
          </w:tcPr>
          <w:p w14:paraId="1257ED8C" w14:textId="77777777" w:rsidR="00080144" w:rsidRDefault="00080144" w:rsidP="005270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Capital</w:t>
            </w:r>
          </w:p>
          <w:p w14:paraId="2F0C40F8" w14:textId="3A240170" w:rsidR="00080144" w:rsidRPr="00E6695D" w:rsidRDefault="00080144" w:rsidP="005270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042523F1" w14:textId="77777777" w:rsidR="00080144" w:rsidRPr="00E6695D" w:rsidRDefault="00080144" w:rsidP="005270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3,703</w:t>
            </w:r>
          </w:p>
        </w:tc>
        <w:tc>
          <w:tcPr>
            <w:tcW w:w="0" w:type="auto"/>
          </w:tcPr>
          <w:p w14:paraId="1FE090B8" w14:textId="77777777" w:rsidR="00080144" w:rsidRPr="00E6695D" w:rsidRDefault="00080144" w:rsidP="005270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2,452</w:t>
            </w:r>
          </w:p>
        </w:tc>
        <w:tc>
          <w:tcPr>
            <w:tcW w:w="0" w:type="auto"/>
          </w:tcPr>
          <w:p w14:paraId="051CB738" w14:textId="77777777" w:rsidR="00080144" w:rsidRPr="00E6695D" w:rsidRDefault="00080144" w:rsidP="005270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4,113</w:t>
            </w:r>
          </w:p>
        </w:tc>
        <w:tc>
          <w:tcPr>
            <w:tcW w:w="0" w:type="auto"/>
          </w:tcPr>
          <w:p w14:paraId="39AD80B0" w14:textId="77777777" w:rsidR="00080144" w:rsidRPr="00E6695D" w:rsidRDefault="00080144" w:rsidP="005270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502EB342" w14:textId="77777777" w:rsidR="00080144" w:rsidRPr="00E6695D" w:rsidRDefault="00080144" w:rsidP="005270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4,113</w:t>
            </w:r>
          </w:p>
        </w:tc>
        <w:tc>
          <w:tcPr>
            <w:tcW w:w="0" w:type="auto"/>
          </w:tcPr>
          <w:p w14:paraId="2A9FC438" w14:textId="77777777" w:rsidR="00080144" w:rsidRPr="00E6695D" w:rsidRDefault="00080144" w:rsidP="005270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</w:tr>
      <w:tr w:rsidR="00080144" w:rsidRPr="00080144" w14:paraId="097A9F84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3C5012D9" w14:textId="2791545B" w:rsidR="00080144" w:rsidRPr="00080144" w:rsidRDefault="00080144" w:rsidP="0052706F">
            <w:pPr>
              <w:rPr>
                <w:b/>
                <w:noProof/>
              </w:rPr>
            </w:pPr>
          </w:p>
        </w:tc>
        <w:tc>
          <w:tcPr>
            <w:tcW w:w="0" w:type="auto"/>
          </w:tcPr>
          <w:p w14:paraId="4A408093" w14:textId="77777777" w:rsidR="00080144" w:rsidRPr="00080144" w:rsidRDefault="00080144" w:rsidP="005270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Total 43650 FLEET MGMT SOFTWARE</w:t>
            </w:r>
          </w:p>
          <w:p w14:paraId="66EFDA0F" w14:textId="1B48931D" w:rsidR="00080144" w:rsidRPr="00080144" w:rsidRDefault="00080144" w:rsidP="005270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</w:p>
        </w:tc>
        <w:tc>
          <w:tcPr>
            <w:tcW w:w="0" w:type="auto"/>
          </w:tcPr>
          <w:p w14:paraId="1A8D5961" w14:textId="77777777" w:rsidR="00080144" w:rsidRPr="00080144" w:rsidRDefault="00080144" w:rsidP="005270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3,703</w:t>
            </w:r>
          </w:p>
        </w:tc>
        <w:tc>
          <w:tcPr>
            <w:tcW w:w="0" w:type="auto"/>
          </w:tcPr>
          <w:p w14:paraId="3BAA8F3E" w14:textId="77777777" w:rsidR="00080144" w:rsidRPr="00080144" w:rsidRDefault="00080144" w:rsidP="005270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2,452</w:t>
            </w:r>
          </w:p>
        </w:tc>
        <w:tc>
          <w:tcPr>
            <w:tcW w:w="0" w:type="auto"/>
          </w:tcPr>
          <w:p w14:paraId="19460F6C" w14:textId="77777777" w:rsidR="00080144" w:rsidRPr="00080144" w:rsidRDefault="00080144" w:rsidP="005270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4,113</w:t>
            </w:r>
          </w:p>
        </w:tc>
        <w:tc>
          <w:tcPr>
            <w:tcW w:w="0" w:type="auto"/>
          </w:tcPr>
          <w:p w14:paraId="2FCA6A2B" w14:textId="77777777" w:rsidR="00080144" w:rsidRPr="00080144" w:rsidRDefault="00080144" w:rsidP="005270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0357B57D" w14:textId="77777777" w:rsidR="00080144" w:rsidRPr="00080144" w:rsidRDefault="00080144" w:rsidP="005270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4,113</w:t>
            </w:r>
          </w:p>
        </w:tc>
        <w:tc>
          <w:tcPr>
            <w:tcW w:w="0" w:type="auto"/>
          </w:tcPr>
          <w:p w14:paraId="56DA22EC" w14:textId="77777777" w:rsidR="00080144" w:rsidRPr="00080144" w:rsidRDefault="00080144" w:rsidP="005270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</w:tr>
      <w:tr w:rsidR="00080144" w:rsidRPr="00E6695D" w14:paraId="4DAA41E1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40462E05" w14:textId="77777777" w:rsidR="00080144" w:rsidRPr="00E6695D" w:rsidRDefault="00080144" w:rsidP="0052706F">
            <w:pPr>
              <w:rPr>
                <w:noProof/>
              </w:rPr>
            </w:pPr>
            <w:r>
              <w:rPr>
                <w:noProof/>
              </w:rPr>
              <w:t>43653 TRANS PLANS &amp; STUDIES</w:t>
            </w:r>
          </w:p>
        </w:tc>
        <w:tc>
          <w:tcPr>
            <w:tcW w:w="0" w:type="auto"/>
          </w:tcPr>
          <w:p w14:paraId="06D0AEF0" w14:textId="77777777" w:rsidR="00080144" w:rsidRDefault="00080144" w:rsidP="005270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Capital</w:t>
            </w:r>
          </w:p>
          <w:p w14:paraId="5F604FF4" w14:textId="67B7875B" w:rsidR="00080144" w:rsidRPr="00E6695D" w:rsidRDefault="00080144" w:rsidP="005270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0CE83130" w14:textId="77777777" w:rsidR="00080144" w:rsidRPr="00E6695D" w:rsidRDefault="00080144" w:rsidP="005270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40,923</w:t>
            </w:r>
          </w:p>
        </w:tc>
        <w:tc>
          <w:tcPr>
            <w:tcW w:w="0" w:type="auto"/>
          </w:tcPr>
          <w:p w14:paraId="42B3C758" w14:textId="77777777" w:rsidR="00080144" w:rsidRPr="00E6695D" w:rsidRDefault="00080144" w:rsidP="005270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61,536</w:t>
            </w:r>
          </w:p>
        </w:tc>
        <w:tc>
          <w:tcPr>
            <w:tcW w:w="0" w:type="auto"/>
          </w:tcPr>
          <w:p w14:paraId="05F34AB2" w14:textId="77777777" w:rsidR="00080144" w:rsidRPr="00E6695D" w:rsidRDefault="00080144" w:rsidP="005270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61854C54" w14:textId="77777777" w:rsidR="00080144" w:rsidRPr="00E6695D" w:rsidRDefault="00080144" w:rsidP="005270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51CE1F29" w14:textId="77777777" w:rsidR="00080144" w:rsidRPr="00E6695D" w:rsidRDefault="00080144" w:rsidP="005270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356,331</w:t>
            </w:r>
          </w:p>
        </w:tc>
        <w:tc>
          <w:tcPr>
            <w:tcW w:w="0" w:type="auto"/>
          </w:tcPr>
          <w:p w14:paraId="6B8E5044" w14:textId="77777777" w:rsidR="00080144" w:rsidRPr="00E6695D" w:rsidRDefault="00080144" w:rsidP="005270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</w:tr>
      <w:tr w:rsidR="00080144" w:rsidRPr="00080144" w14:paraId="7F7ADBC9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17AE3446" w14:textId="14571ACC" w:rsidR="00080144" w:rsidRPr="00080144" w:rsidRDefault="00080144" w:rsidP="0052706F">
            <w:pPr>
              <w:rPr>
                <w:b/>
                <w:noProof/>
              </w:rPr>
            </w:pPr>
          </w:p>
        </w:tc>
        <w:tc>
          <w:tcPr>
            <w:tcW w:w="0" w:type="auto"/>
          </w:tcPr>
          <w:p w14:paraId="634CCCBB" w14:textId="77777777" w:rsidR="00080144" w:rsidRPr="00080144" w:rsidRDefault="00080144" w:rsidP="005270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Total 43653 TRANS PLANS &amp; STUDIES</w:t>
            </w:r>
          </w:p>
          <w:p w14:paraId="11182B9D" w14:textId="73CB8F7E" w:rsidR="00080144" w:rsidRPr="00080144" w:rsidRDefault="00080144" w:rsidP="005270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</w:p>
        </w:tc>
        <w:tc>
          <w:tcPr>
            <w:tcW w:w="0" w:type="auto"/>
          </w:tcPr>
          <w:p w14:paraId="674DD2C4" w14:textId="77777777" w:rsidR="00080144" w:rsidRPr="00080144" w:rsidRDefault="00080144" w:rsidP="005270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40,923</w:t>
            </w:r>
          </w:p>
        </w:tc>
        <w:tc>
          <w:tcPr>
            <w:tcW w:w="0" w:type="auto"/>
          </w:tcPr>
          <w:p w14:paraId="2F9B93E7" w14:textId="77777777" w:rsidR="00080144" w:rsidRPr="00080144" w:rsidRDefault="00080144" w:rsidP="005270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61,536</w:t>
            </w:r>
          </w:p>
        </w:tc>
        <w:tc>
          <w:tcPr>
            <w:tcW w:w="0" w:type="auto"/>
          </w:tcPr>
          <w:p w14:paraId="7E85D191" w14:textId="77777777" w:rsidR="00080144" w:rsidRPr="00080144" w:rsidRDefault="00080144" w:rsidP="005270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6EC5A0E8" w14:textId="77777777" w:rsidR="00080144" w:rsidRPr="00080144" w:rsidRDefault="00080144" w:rsidP="005270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2EBAE097" w14:textId="77777777" w:rsidR="00080144" w:rsidRPr="00080144" w:rsidRDefault="00080144" w:rsidP="005270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356,331</w:t>
            </w:r>
          </w:p>
        </w:tc>
        <w:tc>
          <w:tcPr>
            <w:tcW w:w="0" w:type="auto"/>
          </w:tcPr>
          <w:p w14:paraId="5246C185" w14:textId="77777777" w:rsidR="00080144" w:rsidRPr="00080144" w:rsidRDefault="00080144" w:rsidP="005270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</w:tr>
      <w:tr w:rsidR="00080144" w:rsidRPr="00E6695D" w14:paraId="5345A612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274EB15F" w14:textId="77777777" w:rsidR="00080144" w:rsidRPr="00E6695D" w:rsidRDefault="00080144" w:rsidP="0052706F">
            <w:pPr>
              <w:rPr>
                <w:noProof/>
              </w:rPr>
            </w:pPr>
            <w:r>
              <w:rPr>
                <w:noProof/>
              </w:rPr>
              <w:t>43655 TRANSIT FAC CAP RENEWAL</w:t>
            </w:r>
          </w:p>
        </w:tc>
        <w:tc>
          <w:tcPr>
            <w:tcW w:w="0" w:type="auto"/>
          </w:tcPr>
          <w:p w14:paraId="522E8A7D" w14:textId="77777777" w:rsidR="00080144" w:rsidRDefault="00080144" w:rsidP="005270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Capital</w:t>
            </w:r>
          </w:p>
          <w:p w14:paraId="10F74D06" w14:textId="129AA813" w:rsidR="00080144" w:rsidRPr="00E6695D" w:rsidRDefault="00080144" w:rsidP="005270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7A52ABE7" w14:textId="77777777" w:rsidR="00080144" w:rsidRPr="00E6695D" w:rsidRDefault="00080144" w:rsidP="005270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2,770</w:t>
            </w:r>
          </w:p>
        </w:tc>
        <w:tc>
          <w:tcPr>
            <w:tcW w:w="0" w:type="auto"/>
          </w:tcPr>
          <w:p w14:paraId="5099BD1F" w14:textId="77777777" w:rsidR="00080144" w:rsidRPr="00E6695D" w:rsidRDefault="00080144" w:rsidP="005270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64,635</w:t>
            </w:r>
          </w:p>
        </w:tc>
        <w:tc>
          <w:tcPr>
            <w:tcW w:w="0" w:type="auto"/>
          </w:tcPr>
          <w:p w14:paraId="34F92002" w14:textId="77777777" w:rsidR="00080144" w:rsidRPr="00E6695D" w:rsidRDefault="00080144" w:rsidP="005270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78,011</w:t>
            </w:r>
          </w:p>
        </w:tc>
        <w:tc>
          <w:tcPr>
            <w:tcW w:w="0" w:type="auto"/>
          </w:tcPr>
          <w:p w14:paraId="544DCD15" w14:textId="77777777" w:rsidR="00080144" w:rsidRPr="00E6695D" w:rsidRDefault="00080144" w:rsidP="005270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230,000</w:t>
            </w:r>
          </w:p>
        </w:tc>
        <w:tc>
          <w:tcPr>
            <w:tcW w:w="0" w:type="auto"/>
          </w:tcPr>
          <w:p w14:paraId="47C18F19" w14:textId="77777777" w:rsidR="00080144" w:rsidRPr="00E6695D" w:rsidRDefault="00080144" w:rsidP="005270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2,346,832</w:t>
            </w:r>
          </w:p>
        </w:tc>
        <w:tc>
          <w:tcPr>
            <w:tcW w:w="0" w:type="auto"/>
          </w:tcPr>
          <w:p w14:paraId="679B7E35" w14:textId="77777777" w:rsidR="00080144" w:rsidRPr="00E6695D" w:rsidRDefault="00080144" w:rsidP="005270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230,000</w:t>
            </w:r>
          </w:p>
        </w:tc>
      </w:tr>
      <w:tr w:rsidR="00080144" w:rsidRPr="00080144" w14:paraId="31F55C46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3200F32E" w14:textId="5FBF6C2E" w:rsidR="00080144" w:rsidRPr="00080144" w:rsidRDefault="00080144" w:rsidP="0052706F">
            <w:pPr>
              <w:rPr>
                <w:b/>
                <w:noProof/>
              </w:rPr>
            </w:pPr>
          </w:p>
        </w:tc>
        <w:tc>
          <w:tcPr>
            <w:tcW w:w="0" w:type="auto"/>
          </w:tcPr>
          <w:p w14:paraId="799B8EBA" w14:textId="77777777" w:rsidR="00080144" w:rsidRPr="00080144" w:rsidRDefault="00080144" w:rsidP="005270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Total 43655 TRANSIT FAC CAP RENEWAL</w:t>
            </w:r>
          </w:p>
          <w:p w14:paraId="697E021A" w14:textId="7D031077" w:rsidR="00080144" w:rsidRPr="00080144" w:rsidRDefault="00080144" w:rsidP="005270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</w:p>
        </w:tc>
        <w:tc>
          <w:tcPr>
            <w:tcW w:w="0" w:type="auto"/>
          </w:tcPr>
          <w:p w14:paraId="222389D8" w14:textId="77777777" w:rsidR="00080144" w:rsidRPr="00080144" w:rsidRDefault="00080144" w:rsidP="005270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2,770</w:t>
            </w:r>
          </w:p>
        </w:tc>
        <w:tc>
          <w:tcPr>
            <w:tcW w:w="0" w:type="auto"/>
          </w:tcPr>
          <w:p w14:paraId="486BFA9C" w14:textId="77777777" w:rsidR="00080144" w:rsidRPr="00080144" w:rsidRDefault="00080144" w:rsidP="005270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64,635</w:t>
            </w:r>
          </w:p>
        </w:tc>
        <w:tc>
          <w:tcPr>
            <w:tcW w:w="0" w:type="auto"/>
          </w:tcPr>
          <w:p w14:paraId="717A1606" w14:textId="77777777" w:rsidR="00080144" w:rsidRPr="00080144" w:rsidRDefault="00080144" w:rsidP="005270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78,011</w:t>
            </w:r>
          </w:p>
        </w:tc>
        <w:tc>
          <w:tcPr>
            <w:tcW w:w="0" w:type="auto"/>
          </w:tcPr>
          <w:p w14:paraId="73ABDED6" w14:textId="77777777" w:rsidR="00080144" w:rsidRPr="00080144" w:rsidRDefault="00080144" w:rsidP="005270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230,000</w:t>
            </w:r>
          </w:p>
        </w:tc>
        <w:tc>
          <w:tcPr>
            <w:tcW w:w="0" w:type="auto"/>
          </w:tcPr>
          <w:p w14:paraId="23909EEC" w14:textId="77777777" w:rsidR="00080144" w:rsidRPr="00080144" w:rsidRDefault="00080144" w:rsidP="005270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2,346,832</w:t>
            </w:r>
          </w:p>
        </w:tc>
        <w:tc>
          <w:tcPr>
            <w:tcW w:w="0" w:type="auto"/>
          </w:tcPr>
          <w:p w14:paraId="7E2D7BDA" w14:textId="77777777" w:rsidR="00080144" w:rsidRPr="00080144" w:rsidRDefault="00080144" w:rsidP="005270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230,000</w:t>
            </w:r>
          </w:p>
        </w:tc>
      </w:tr>
      <w:tr w:rsidR="00080144" w:rsidRPr="00E6695D" w14:paraId="25F1005E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2CE1A97F" w14:textId="77777777" w:rsidR="00080144" w:rsidRPr="00E6695D" w:rsidRDefault="00080144" w:rsidP="0052706F">
            <w:pPr>
              <w:rPr>
                <w:noProof/>
              </w:rPr>
            </w:pPr>
            <w:r>
              <w:rPr>
                <w:noProof/>
              </w:rPr>
              <w:t>43686 EQUIP REPLACEMENT - COMPUTER</w:t>
            </w:r>
          </w:p>
        </w:tc>
        <w:tc>
          <w:tcPr>
            <w:tcW w:w="0" w:type="auto"/>
          </w:tcPr>
          <w:p w14:paraId="6B3D8867" w14:textId="77777777" w:rsidR="00080144" w:rsidRDefault="00080144" w:rsidP="005270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Capital</w:t>
            </w:r>
          </w:p>
          <w:p w14:paraId="68302C39" w14:textId="76A32133" w:rsidR="00080144" w:rsidRPr="00E6695D" w:rsidRDefault="00080144" w:rsidP="005270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1B1D84AA" w14:textId="77777777" w:rsidR="00080144" w:rsidRPr="00E6695D" w:rsidRDefault="00080144" w:rsidP="005270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4,739</w:t>
            </w:r>
          </w:p>
        </w:tc>
        <w:tc>
          <w:tcPr>
            <w:tcW w:w="0" w:type="auto"/>
          </w:tcPr>
          <w:p w14:paraId="56772E32" w14:textId="77777777" w:rsidR="00080144" w:rsidRPr="00E6695D" w:rsidRDefault="00080144" w:rsidP="005270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5,454</w:t>
            </w:r>
          </w:p>
        </w:tc>
        <w:tc>
          <w:tcPr>
            <w:tcW w:w="0" w:type="auto"/>
          </w:tcPr>
          <w:p w14:paraId="35341619" w14:textId="77777777" w:rsidR="00080144" w:rsidRPr="00E6695D" w:rsidRDefault="00080144" w:rsidP="005270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5,474</w:t>
            </w:r>
          </w:p>
        </w:tc>
        <w:tc>
          <w:tcPr>
            <w:tcW w:w="0" w:type="auto"/>
          </w:tcPr>
          <w:p w14:paraId="2A408012" w14:textId="77777777" w:rsidR="00080144" w:rsidRPr="00E6695D" w:rsidRDefault="00080144" w:rsidP="005270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6,172</w:t>
            </w:r>
          </w:p>
        </w:tc>
        <w:tc>
          <w:tcPr>
            <w:tcW w:w="0" w:type="auto"/>
          </w:tcPr>
          <w:p w14:paraId="077DF4DB" w14:textId="77777777" w:rsidR="00080144" w:rsidRPr="00E6695D" w:rsidRDefault="00080144" w:rsidP="005270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64,955</w:t>
            </w:r>
          </w:p>
        </w:tc>
        <w:tc>
          <w:tcPr>
            <w:tcW w:w="0" w:type="auto"/>
          </w:tcPr>
          <w:p w14:paraId="06271F86" w14:textId="77777777" w:rsidR="00080144" w:rsidRPr="00E6695D" w:rsidRDefault="00080144" w:rsidP="005270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6,172</w:t>
            </w:r>
          </w:p>
        </w:tc>
      </w:tr>
      <w:tr w:rsidR="00080144" w:rsidRPr="00080144" w14:paraId="688582BF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29A7E1D4" w14:textId="47CDF4BD" w:rsidR="00080144" w:rsidRPr="00080144" w:rsidRDefault="00080144" w:rsidP="0052706F">
            <w:pPr>
              <w:rPr>
                <w:b/>
                <w:noProof/>
              </w:rPr>
            </w:pPr>
          </w:p>
        </w:tc>
        <w:tc>
          <w:tcPr>
            <w:tcW w:w="0" w:type="auto"/>
          </w:tcPr>
          <w:p w14:paraId="3963E17B" w14:textId="77777777" w:rsidR="00080144" w:rsidRPr="00080144" w:rsidRDefault="00080144" w:rsidP="005270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Total 43686 EQUIP REPLACEMENT - COMPUTER</w:t>
            </w:r>
          </w:p>
          <w:p w14:paraId="288F4707" w14:textId="422FA89A" w:rsidR="00080144" w:rsidRPr="00080144" w:rsidRDefault="00080144" w:rsidP="005270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</w:p>
        </w:tc>
        <w:tc>
          <w:tcPr>
            <w:tcW w:w="0" w:type="auto"/>
          </w:tcPr>
          <w:p w14:paraId="1BA49630" w14:textId="77777777" w:rsidR="00080144" w:rsidRPr="00080144" w:rsidRDefault="00080144" w:rsidP="005270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4,739</w:t>
            </w:r>
          </w:p>
        </w:tc>
        <w:tc>
          <w:tcPr>
            <w:tcW w:w="0" w:type="auto"/>
          </w:tcPr>
          <w:p w14:paraId="14225D39" w14:textId="77777777" w:rsidR="00080144" w:rsidRPr="00080144" w:rsidRDefault="00080144" w:rsidP="005270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5,454</w:t>
            </w:r>
          </w:p>
        </w:tc>
        <w:tc>
          <w:tcPr>
            <w:tcW w:w="0" w:type="auto"/>
          </w:tcPr>
          <w:p w14:paraId="055F0683" w14:textId="77777777" w:rsidR="00080144" w:rsidRPr="00080144" w:rsidRDefault="00080144" w:rsidP="005270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5,474</w:t>
            </w:r>
          </w:p>
        </w:tc>
        <w:tc>
          <w:tcPr>
            <w:tcW w:w="0" w:type="auto"/>
          </w:tcPr>
          <w:p w14:paraId="298988E9" w14:textId="77777777" w:rsidR="00080144" w:rsidRPr="00080144" w:rsidRDefault="00080144" w:rsidP="005270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6,172</w:t>
            </w:r>
          </w:p>
        </w:tc>
        <w:tc>
          <w:tcPr>
            <w:tcW w:w="0" w:type="auto"/>
          </w:tcPr>
          <w:p w14:paraId="1C562AC3" w14:textId="77777777" w:rsidR="00080144" w:rsidRPr="00080144" w:rsidRDefault="00080144" w:rsidP="005270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64,955</w:t>
            </w:r>
          </w:p>
        </w:tc>
        <w:tc>
          <w:tcPr>
            <w:tcW w:w="0" w:type="auto"/>
          </w:tcPr>
          <w:p w14:paraId="30B345B2" w14:textId="77777777" w:rsidR="00080144" w:rsidRPr="00080144" w:rsidRDefault="00080144" w:rsidP="005270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6,172</w:t>
            </w:r>
          </w:p>
        </w:tc>
      </w:tr>
      <w:tr w:rsidR="00080144" w:rsidRPr="00E6695D" w14:paraId="18C4A6FA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64F5C55B" w14:textId="77777777" w:rsidR="00080144" w:rsidRPr="00E6695D" w:rsidRDefault="00080144" w:rsidP="0052706F">
            <w:pPr>
              <w:rPr>
                <w:noProof/>
              </w:rPr>
            </w:pPr>
            <w:r>
              <w:rPr>
                <w:noProof/>
              </w:rPr>
              <w:t>43712 TRAFFIC MANAGEMENT CAMERAS</w:t>
            </w:r>
          </w:p>
        </w:tc>
        <w:tc>
          <w:tcPr>
            <w:tcW w:w="0" w:type="auto"/>
          </w:tcPr>
          <w:p w14:paraId="242FD9CD" w14:textId="77777777" w:rsidR="00080144" w:rsidRDefault="00080144" w:rsidP="005270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Capital</w:t>
            </w:r>
          </w:p>
          <w:p w14:paraId="43A12A72" w14:textId="10082994" w:rsidR="00080144" w:rsidRPr="00E6695D" w:rsidRDefault="00080144" w:rsidP="005270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18E630F5" w14:textId="77777777" w:rsidR="00080144" w:rsidRPr="00E6695D" w:rsidRDefault="00080144" w:rsidP="005270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51F0DCCD" w14:textId="77777777" w:rsidR="00080144" w:rsidRPr="00E6695D" w:rsidRDefault="00080144" w:rsidP="005270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20538E59" w14:textId="77777777" w:rsidR="00080144" w:rsidRPr="00E6695D" w:rsidRDefault="00080144" w:rsidP="005270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4088B90F" w14:textId="77777777" w:rsidR="00080144" w:rsidRPr="00E6695D" w:rsidRDefault="00080144" w:rsidP="005270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58304E49" w14:textId="77777777" w:rsidR="00080144" w:rsidRPr="00E6695D" w:rsidRDefault="00080144" w:rsidP="005270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38,458</w:t>
            </w:r>
          </w:p>
        </w:tc>
        <w:tc>
          <w:tcPr>
            <w:tcW w:w="0" w:type="auto"/>
          </w:tcPr>
          <w:p w14:paraId="50383E8E" w14:textId="77777777" w:rsidR="00080144" w:rsidRPr="00E6695D" w:rsidRDefault="00080144" w:rsidP="005270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</w:tr>
      <w:tr w:rsidR="00080144" w:rsidRPr="00080144" w14:paraId="2ECF3329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4B46930C" w14:textId="5CD3AC9F" w:rsidR="00080144" w:rsidRPr="00080144" w:rsidRDefault="00080144" w:rsidP="0052706F">
            <w:pPr>
              <w:rPr>
                <w:b/>
                <w:noProof/>
              </w:rPr>
            </w:pPr>
          </w:p>
        </w:tc>
        <w:tc>
          <w:tcPr>
            <w:tcW w:w="0" w:type="auto"/>
          </w:tcPr>
          <w:p w14:paraId="07E44FBD" w14:textId="77777777" w:rsidR="00080144" w:rsidRPr="00080144" w:rsidRDefault="00080144" w:rsidP="005270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Total 43712 TRAFFIC MANAGEMENT CAMERAS</w:t>
            </w:r>
          </w:p>
          <w:p w14:paraId="6D83FF1C" w14:textId="10BEEF05" w:rsidR="00080144" w:rsidRPr="00080144" w:rsidRDefault="00080144" w:rsidP="005270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</w:p>
        </w:tc>
        <w:tc>
          <w:tcPr>
            <w:tcW w:w="0" w:type="auto"/>
          </w:tcPr>
          <w:p w14:paraId="7BDEC782" w14:textId="77777777" w:rsidR="00080144" w:rsidRPr="00080144" w:rsidRDefault="00080144" w:rsidP="005270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2C98CDA0" w14:textId="77777777" w:rsidR="00080144" w:rsidRPr="00080144" w:rsidRDefault="00080144" w:rsidP="005270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7D152F4A" w14:textId="77777777" w:rsidR="00080144" w:rsidRPr="00080144" w:rsidRDefault="00080144" w:rsidP="005270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30C4249E" w14:textId="77777777" w:rsidR="00080144" w:rsidRPr="00080144" w:rsidRDefault="00080144" w:rsidP="005270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6FBD8941" w14:textId="77777777" w:rsidR="00080144" w:rsidRPr="00080144" w:rsidRDefault="00080144" w:rsidP="005270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38,458</w:t>
            </w:r>
          </w:p>
        </w:tc>
        <w:tc>
          <w:tcPr>
            <w:tcW w:w="0" w:type="auto"/>
          </w:tcPr>
          <w:p w14:paraId="554763DF" w14:textId="77777777" w:rsidR="00080144" w:rsidRPr="00080144" w:rsidRDefault="00080144" w:rsidP="005270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</w:tr>
      <w:tr w:rsidR="00080144" w:rsidRPr="00E6695D" w14:paraId="551D570C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5DEA7ADE" w14:textId="77777777" w:rsidR="00080144" w:rsidRPr="00E6695D" w:rsidRDefault="00080144" w:rsidP="0052706F">
            <w:pPr>
              <w:rPr>
                <w:noProof/>
              </w:rPr>
            </w:pPr>
            <w:r>
              <w:rPr>
                <w:noProof/>
              </w:rPr>
              <w:t>43739 TRANSIT ONBOARD SECURITY CAMERAS</w:t>
            </w:r>
          </w:p>
        </w:tc>
        <w:tc>
          <w:tcPr>
            <w:tcW w:w="0" w:type="auto"/>
          </w:tcPr>
          <w:p w14:paraId="2403DF6C" w14:textId="77777777" w:rsidR="00080144" w:rsidRDefault="00080144" w:rsidP="005270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Capital</w:t>
            </w:r>
          </w:p>
          <w:p w14:paraId="077881BA" w14:textId="67EDAC9D" w:rsidR="00080144" w:rsidRPr="00E6695D" w:rsidRDefault="00080144" w:rsidP="005270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35155F57" w14:textId="77777777" w:rsidR="00080144" w:rsidRPr="00E6695D" w:rsidRDefault="00080144" w:rsidP="005270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,316</w:t>
            </w:r>
          </w:p>
        </w:tc>
        <w:tc>
          <w:tcPr>
            <w:tcW w:w="0" w:type="auto"/>
          </w:tcPr>
          <w:p w14:paraId="0FF74AE0" w14:textId="77777777" w:rsidR="00080144" w:rsidRPr="00E6695D" w:rsidRDefault="00080144" w:rsidP="005270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1D0024AE" w14:textId="77777777" w:rsidR="00080144" w:rsidRPr="00E6695D" w:rsidRDefault="00080144" w:rsidP="005270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298BEE9F" w14:textId="77777777" w:rsidR="00080144" w:rsidRPr="00E6695D" w:rsidRDefault="00080144" w:rsidP="005270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784E0135" w14:textId="77777777" w:rsidR="00080144" w:rsidRPr="00E6695D" w:rsidRDefault="00080144" w:rsidP="005270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50,000</w:t>
            </w:r>
          </w:p>
        </w:tc>
        <w:tc>
          <w:tcPr>
            <w:tcW w:w="0" w:type="auto"/>
          </w:tcPr>
          <w:p w14:paraId="639137FA" w14:textId="77777777" w:rsidR="00080144" w:rsidRPr="00E6695D" w:rsidRDefault="00080144" w:rsidP="005270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</w:tr>
      <w:tr w:rsidR="00080144" w:rsidRPr="00080144" w14:paraId="01BC10C2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61A15068" w14:textId="02B65C1F" w:rsidR="00080144" w:rsidRPr="00080144" w:rsidRDefault="00080144" w:rsidP="0052706F">
            <w:pPr>
              <w:rPr>
                <w:b/>
                <w:noProof/>
              </w:rPr>
            </w:pPr>
          </w:p>
        </w:tc>
        <w:tc>
          <w:tcPr>
            <w:tcW w:w="0" w:type="auto"/>
          </w:tcPr>
          <w:p w14:paraId="0B9232DF" w14:textId="77777777" w:rsidR="00080144" w:rsidRPr="00080144" w:rsidRDefault="00080144" w:rsidP="005270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Total 43739 TRANSIT ONBOARD SECURITY CAMERAS</w:t>
            </w:r>
          </w:p>
          <w:p w14:paraId="049698F3" w14:textId="47686908" w:rsidR="00080144" w:rsidRPr="00080144" w:rsidRDefault="00080144" w:rsidP="005270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</w:p>
        </w:tc>
        <w:tc>
          <w:tcPr>
            <w:tcW w:w="0" w:type="auto"/>
          </w:tcPr>
          <w:p w14:paraId="20765CB9" w14:textId="77777777" w:rsidR="00080144" w:rsidRPr="00080144" w:rsidRDefault="00080144" w:rsidP="005270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,316</w:t>
            </w:r>
          </w:p>
        </w:tc>
        <w:tc>
          <w:tcPr>
            <w:tcW w:w="0" w:type="auto"/>
          </w:tcPr>
          <w:p w14:paraId="77CFF2C1" w14:textId="77777777" w:rsidR="00080144" w:rsidRPr="00080144" w:rsidRDefault="00080144" w:rsidP="005270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7FA0D63D" w14:textId="77777777" w:rsidR="00080144" w:rsidRPr="00080144" w:rsidRDefault="00080144" w:rsidP="005270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5847D360" w14:textId="77777777" w:rsidR="00080144" w:rsidRPr="00080144" w:rsidRDefault="00080144" w:rsidP="005270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5684F565" w14:textId="77777777" w:rsidR="00080144" w:rsidRPr="00080144" w:rsidRDefault="00080144" w:rsidP="005270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50,000</w:t>
            </w:r>
          </w:p>
        </w:tc>
        <w:tc>
          <w:tcPr>
            <w:tcW w:w="0" w:type="auto"/>
          </w:tcPr>
          <w:p w14:paraId="45C716A2" w14:textId="77777777" w:rsidR="00080144" w:rsidRPr="00080144" w:rsidRDefault="00080144" w:rsidP="005270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</w:tr>
      <w:tr w:rsidR="00080144" w:rsidRPr="00E6695D" w14:paraId="04BD4819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26DB9607" w14:textId="77777777" w:rsidR="00080144" w:rsidRPr="00E6695D" w:rsidRDefault="00080144" w:rsidP="0052706F">
            <w:pPr>
              <w:rPr>
                <w:noProof/>
              </w:rPr>
            </w:pPr>
            <w:r>
              <w:rPr>
                <w:noProof/>
              </w:rPr>
              <w:t>43746 PARK. DECK COATING IRON HORSE BUS GARAGE</w:t>
            </w:r>
          </w:p>
        </w:tc>
        <w:tc>
          <w:tcPr>
            <w:tcW w:w="0" w:type="auto"/>
          </w:tcPr>
          <w:p w14:paraId="477F7A2B" w14:textId="77777777" w:rsidR="00080144" w:rsidRDefault="00080144" w:rsidP="005270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Capital</w:t>
            </w:r>
          </w:p>
          <w:p w14:paraId="5117632F" w14:textId="6CCB1F5F" w:rsidR="00080144" w:rsidRPr="00E6695D" w:rsidRDefault="00080144" w:rsidP="005270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0944EE59" w14:textId="77777777" w:rsidR="00080144" w:rsidRPr="00E6695D" w:rsidRDefault="00080144" w:rsidP="005270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347891DE" w14:textId="77777777" w:rsidR="00080144" w:rsidRPr="00E6695D" w:rsidRDefault="00080144" w:rsidP="005270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1080BAB5" w14:textId="77777777" w:rsidR="00080144" w:rsidRPr="00E6695D" w:rsidRDefault="00080144" w:rsidP="005270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3587690D" w14:textId="77777777" w:rsidR="00080144" w:rsidRPr="00E6695D" w:rsidRDefault="00080144" w:rsidP="005270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26D5F383" w14:textId="77777777" w:rsidR="00080144" w:rsidRPr="00E6695D" w:rsidRDefault="00080144" w:rsidP="005270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(500)</w:t>
            </w:r>
          </w:p>
        </w:tc>
        <w:tc>
          <w:tcPr>
            <w:tcW w:w="0" w:type="auto"/>
          </w:tcPr>
          <w:p w14:paraId="78EBAF9E" w14:textId="77777777" w:rsidR="00080144" w:rsidRPr="00E6695D" w:rsidRDefault="00080144" w:rsidP="005270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</w:tr>
      <w:tr w:rsidR="00080144" w:rsidRPr="00080144" w14:paraId="7EA44441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6C8398C2" w14:textId="5EFC4E7F" w:rsidR="00080144" w:rsidRPr="00080144" w:rsidRDefault="00080144" w:rsidP="0052706F">
            <w:pPr>
              <w:rPr>
                <w:b/>
                <w:noProof/>
              </w:rPr>
            </w:pPr>
          </w:p>
        </w:tc>
        <w:tc>
          <w:tcPr>
            <w:tcW w:w="0" w:type="auto"/>
          </w:tcPr>
          <w:p w14:paraId="297DED10" w14:textId="77777777" w:rsidR="00080144" w:rsidRPr="00080144" w:rsidRDefault="00080144" w:rsidP="005270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Total 43746 PARK. DECK COATING IRON HORSE BUS GARAGE</w:t>
            </w:r>
          </w:p>
          <w:p w14:paraId="0F8834BA" w14:textId="166B3286" w:rsidR="00080144" w:rsidRPr="00080144" w:rsidRDefault="00080144" w:rsidP="005270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</w:p>
        </w:tc>
        <w:tc>
          <w:tcPr>
            <w:tcW w:w="0" w:type="auto"/>
          </w:tcPr>
          <w:p w14:paraId="775B8CEC" w14:textId="77777777" w:rsidR="00080144" w:rsidRPr="00080144" w:rsidRDefault="00080144" w:rsidP="005270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0E3A3345" w14:textId="77777777" w:rsidR="00080144" w:rsidRPr="00080144" w:rsidRDefault="00080144" w:rsidP="005270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69CDA984" w14:textId="77777777" w:rsidR="00080144" w:rsidRPr="00080144" w:rsidRDefault="00080144" w:rsidP="005270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11ED29C9" w14:textId="77777777" w:rsidR="00080144" w:rsidRPr="00080144" w:rsidRDefault="00080144" w:rsidP="005270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5268CF06" w14:textId="77777777" w:rsidR="00080144" w:rsidRPr="00080144" w:rsidRDefault="00080144" w:rsidP="005270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(500)</w:t>
            </w:r>
          </w:p>
        </w:tc>
        <w:tc>
          <w:tcPr>
            <w:tcW w:w="0" w:type="auto"/>
          </w:tcPr>
          <w:p w14:paraId="19DAEC34" w14:textId="77777777" w:rsidR="00080144" w:rsidRPr="00080144" w:rsidRDefault="00080144" w:rsidP="005270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</w:tr>
      <w:tr w:rsidR="00080144" w:rsidRPr="00E6695D" w14:paraId="4C0A2D7B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7EDB68BF" w14:textId="77777777" w:rsidR="00080144" w:rsidRPr="00E6695D" w:rsidRDefault="00080144" w:rsidP="0052706F">
            <w:pPr>
              <w:rPr>
                <w:noProof/>
              </w:rPr>
            </w:pPr>
            <w:r>
              <w:rPr>
                <w:noProof/>
              </w:rPr>
              <w:t>43770 TRANSIT AND TRANSPORTATION LAND ACQUISIT</w:t>
            </w:r>
          </w:p>
        </w:tc>
        <w:tc>
          <w:tcPr>
            <w:tcW w:w="0" w:type="auto"/>
          </w:tcPr>
          <w:p w14:paraId="3D1F6B53" w14:textId="77777777" w:rsidR="00080144" w:rsidRDefault="00080144" w:rsidP="005270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Capital</w:t>
            </w:r>
          </w:p>
          <w:p w14:paraId="424E6065" w14:textId="40BD66D9" w:rsidR="00080144" w:rsidRPr="00E6695D" w:rsidRDefault="00080144" w:rsidP="005270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53D4EA04" w14:textId="77777777" w:rsidR="00080144" w:rsidRPr="00E6695D" w:rsidRDefault="00080144" w:rsidP="005270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2A2287CD" w14:textId="77777777" w:rsidR="00080144" w:rsidRPr="00E6695D" w:rsidRDefault="00080144" w:rsidP="005270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09C08FFA" w14:textId="77777777" w:rsidR="00080144" w:rsidRPr="00E6695D" w:rsidRDefault="00080144" w:rsidP="005270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3B602EC1" w14:textId="77777777" w:rsidR="00080144" w:rsidRPr="00E6695D" w:rsidRDefault="00080144" w:rsidP="005270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73EE8025" w14:textId="77777777" w:rsidR="00080144" w:rsidRPr="00E6695D" w:rsidRDefault="00080144" w:rsidP="005270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,000,000</w:t>
            </w:r>
          </w:p>
        </w:tc>
        <w:tc>
          <w:tcPr>
            <w:tcW w:w="0" w:type="auto"/>
          </w:tcPr>
          <w:p w14:paraId="1FB70A13" w14:textId="77777777" w:rsidR="00080144" w:rsidRPr="00E6695D" w:rsidRDefault="00080144" w:rsidP="005270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</w:tr>
      <w:tr w:rsidR="00080144" w:rsidRPr="00080144" w14:paraId="7A87462B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3D7F9276" w14:textId="3FE8F659" w:rsidR="00080144" w:rsidRPr="00080144" w:rsidRDefault="00080144" w:rsidP="0052706F">
            <w:pPr>
              <w:rPr>
                <w:b/>
                <w:noProof/>
              </w:rPr>
            </w:pPr>
          </w:p>
        </w:tc>
        <w:tc>
          <w:tcPr>
            <w:tcW w:w="0" w:type="auto"/>
          </w:tcPr>
          <w:p w14:paraId="7B171762" w14:textId="77777777" w:rsidR="00080144" w:rsidRPr="00080144" w:rsidRDefault="00080144" w:rsidP="005270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Total 43770 TRANSIT AND TRANSPORTATION LAND ACQUISIT</w:t>
            </w:r>
          </w:p>
          <w:p w14:paraId="62229D58" w14:textId="361C69E4" w:rsidR="00080144" w:rsidRPr="00080144" w:rsidRDefault="00080144" w:rsidP="005270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</w:p>
        </w:tc>
        <w:tc>
          <w:tcPr>
            <w:tcW w:w="0" w:type="auto"/>
          </w:tcPr>
          <w:p w14:paraId="64FB290F" w14:textId="77777777" w:rsidR="00080144" w:rsidRPr="00080144" w:rsidRDefault="00080144" w:rsidP="005270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12631A77" w14:textId="77777777" w:rsidR="00080144" w:rsidRPr="00080144" w:rsidRDefault="00080144" w:rsidP="005270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7EFAFDED" w14:textId="77777777" w:rsidR="00080144" w:rsidRPr="00080144" w:rsidRDefault="00080144" w:rsidP="005270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7DEC5DDC" w14:textId="77777777" w:rsidR="00080144" w:rsidRPr="00080144" w:rsidRDefault="00080144" w:rsidP="005270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6FD9CF5C" w14:textId="77777777" w:rsidR="00080144" w:rsidRPr="00080144" w:rsidRDefault="00080144" w:rsidP="005270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,000,000</w:t>
            </w:r>
          </w:p>
        </w:tc>
        <w:tc>
          <w:tcPr>
            <w:tcW w:w="0" w:type="auto"/>
          </w:tcPr>
          <w:p w14:paraId="11F4E1CE" w14:textId="77777777" w:rsidR="00080144" w:rsidRPr="00080144" w:rsidRDefault="00080144" w:rsidP="005270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</w:tr>
      <w:tr w:rsidR="00080144" w:rsidRPr="00E6695D" w14:paraId="3C09F08B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329BD183" w14:textId="77777777" w:rsidR="00080144" w:rsidRPr="00E6695D" w:rsidRDefault="00080144" w:rsidP="0052706F">
            <w:pPr>
              <w:rPr>
                <w:noProof/>
              </w:rPr>
            </w:pPr>
            <w:r>
              <w:rPr>
                <w:noProof/>
              </w:rPr>
              <w:t>43781 SR 248/US 40 PARK AND RIDE LOT</w:t>
            </w:r>
          </w:p>
        </w:tc>
        <w:tc>
          <w:tcPr>
            <w:tcW w:w="0" w:type="auto"/>
          </w:tcPr>
          <w:p w14:paraId="0E20AE0E" w14:textId="77777777" w:rsidR="00080144" w:rsidRDefault="00080144" w:rsidP="005270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Personnel</w:t>
            </w:r>
          </w:p>
          <w:p w14:paraId="1EC16C07" w14:textId="0D68F236" w:rsidR="00080144" w:rsidRPr="00E6695D" w:rsidRDefault="00080144" w:rsidP="005270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7D5A0F6C" w14:textId="77777777" w:rsidR="00080144" w:rsidRPr="00E6695D" w:rsidRDefault="00080144" w:rsidP="005270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030E9BFF" w14:textId="77777777" w:rsidR="00080144" w:rsidRPr="00E6695D" w:rsidRDefault="00080144" w:rsidP="005270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39,693</w:t>
            </w:r>
          </w:p>
        </w:tc>
        <w:tc>
          <w:tcPr>
            <w:tcW w:w="0" w:type="auto"/>
          </w:tcPr>
          <w:p w14:paraId="62833F8E" w14:textId="77777777" w:rsidR="00080144" w:rsidRPr="00E6695D" w:rsidRDefault="00080144" w:rsidP="005270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45,921</w:t>
            </w:r>
          </w:p>
        </w:tc>
        <w:tc>
          <w:tcPr>
            <w:tcW w:w="0" w:type="auto"/>
          </w:tcPr>
          <w:p w14:paraId="602A1416" w14:textId="77777777" w:rsidR="00080144" w:rsidRPr="00E6695D" w:rsidRDefault="00080144" w:rsidP="005270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4951773E" w14:textId="77777777" w:rsidR="00080144" w:rsidRPr="00E6695D" w:rsidRDefault="00080144" w:rsidP="005270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55586AE7" w14:textId="77777777" w:rsidR="00080144" w:rsidRPr="00E6695D" w:rsidRDefault="00080144" w:rsidP="005270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</w:tr>
      <w:tr w:rsidR="00080144" w:rsidRPr="00E6695D" w14:paraId="39A1490C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645DC90E" w14:textId="51D5BA9B" w:rsidR="00080144" w:rsidRPr="00E6695D" w:rsidRDefault="00080144" w:rsidP="0052706F">
            <w:pPr>
              <w:rPr>
                <w:noProof/>
              </w:rPr>
            </w:pPr>
          </w:p>
        </w:tc>
        <w:tc>
          <w:tcPr>
            <w:tcW w:w="0" w:type="auto"/>
          </w:tcPr>
          <w:p w14:paraId="570E1202" w14:textId="77777777" w:rsidR="00080144" w:rsidRDefault="00080144" w:rsidP="005270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Capital</w:t>
            </w:r>
          </w:p>
          <w:p w14:paraId="7CF6FFA4" w14:textId="2A4292FF" w:rsidR="00080144" w:rsidRPr="00E6695D" w:rsidRDefault="00080144" w:rsidP="005270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2ABA2373" w14:textId="77777777" w:rsidR="00080144" w:rsidRPr="00E6695D" w:rsidRDefault="00080144" w:rsidP="005270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277,358</w:t>
            </w:r>
          </w:p>
        </w:tc>
        <w:tc>
          <w:tcPr>
            <w:tcW w:w="0" w:type="auto"/>
          </w:tcPr>
          <w:p w14:paraId="41EEC9C5" w14:textId="77777777" w:rsidR="00080144" w:rsidRPr="00E6695D" w:rsidRDefault="00080144" w:rsidP="005270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73,905</w:t>
            </w:r>
          </w:p>
        </w:tc>
        <w:tc>
          <w:tcPr>
            <w:tcW w:w="0" w:type="auto"/>
          </w:tcPr>
          <w:p w14:paraId="00BF5FFD" w14:textId="77777777" w:rsidR="00080144" w:rsidRPr="00E6695D" w:rsidRDefault="00080144" w:rsidP="005270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8,136</w:t>
            </w:r>
          </w:p>
        </w:tc>
        <w:tc>
          <w:tcPr>
            <w:tcW w:w="0" w:type="auto"/>
          </w:tcPr>
          <w:p w14:paraId="48D22315" w14:textId="77777777" w:rsidR="00080144" w:rsidRPr="00E6695D" w:rsidRDefault="00080144" w:rsidP="005270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300,000</w:t>
            </w:r>
          </w:p>
        </w:tc>
        <w:tc>
          <w:tcPr>
            <w:tcW w:w="0" w:type="auto"/>
          </w:tcPr>
          <w:p w14:paraId="4098C2FB" w14:textId="77777777" w:rsidR="00080144" w:rsidRPr="00E6695D" w:rsidRDefault="00080144" w:rsidP="005270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6,541,823</w:t>
            </w:r>
          </w:p>
        </w:tc>
        <w:tc>
          <w:tcPr>
            <w:tcW w:w="0" w:type="auto"/>
          </w:tcPr>
          <w:p w14:paraId="3F7D0122" w14:textId="77777777" w:rsidR="00080144" w:rsidRPr="00E6695D" w:rsidRDefault="00080144" w:rsidP="005270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</w:tr>
      <w:tr w:rsidR="00080144" w:rsidRPr="00080144" w14:paraId="59B10782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7B7C2713" w14:textId="54A48785" w:rsidR="00080144" w:rsidRPr="00080144" w:rsidRDefault="00080144" w:rsidP="0052706F">
            <w:pPr>
              <w:rPr>
                <w:b/>
                <w:noProof/>
              </w:rPr>
            </w:pPr>
          </w:p>
        </w:tc>
        <w:tc>
          <w:tcPr>
            <w:tcW w:w="0" w:type="auto"/>
          </w:tcPr>
          <w:p w14:paraId="6EBFF19A" w14:textId="77777777" w:rsidR="00080144" w:rsidRPr="00080144" w:rsidRDefault="00080144" w:rsidP="005270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Total 43781 SR 248/US 40 PARK AND RIDE LOT</w:t>
            </w:r>
          </w:p>
          <w:p w14:paraId="64F3FC4F" w14:textId="2401A913" w:rsidR="00080144" w:rsidRPr="00080144" w:rsidRDefault="00080144" w:rsidP="005270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</w:p>
        </w:tc>
        <w:tc>
          <w:tcPr>
            <w:tcW w:w="0" w:type="auto"/>
          </w:tcPr>
          <w:p w14:paraId="7F235F00" w14:textId="77777777" w:rsidR="00080144" w:rsidRPr="00080144" w:rsidRDefault="00080144" w:rsidP="005270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277,358</w:t>
            </w:r>
          </w:p>
        </w:tc>
        <w:tc>
          <w:tcPr>
            <w:tcW w:w="0" w:type="auto"/>
          </w:tcPr>
          <w:p w14:paraId="0B009051" w14:textId="77777777" w:rsidR="00080144" w:rsidRPr="00080144" w:rsidRDefault="00080144" w:rsidP="005270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213,597</w:t>
            </w:r>
          </w:p>
        </w:tc>
        <w:tc>
          <w:tcPr>
            <w:tcW w:w="0" w:type="auto"/>
          </w:tcPr>
          <w:p w14:paraId="2FAD3D15" w14:textId="77777777" w:rsidR="00080144" w:rsidRPr="00080144" w:rsidRDefault="00080144" w:rsidP="005270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54,057</w:t>
            </w:r>
          </w:p>
        </w:tc>
        <w:tc>
          <w:tcPr>
            <w:tcW w:w="0" w:type="auto"/>
          </w:tcPr>
          <w:p w14:paraId="240D1750" w14:textId="77777777" w:rsidR="00080144" w:rsidRPr="00080144" w:rsidRDefault="00080144" w:rsidP="005270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300,000</w:t>
            </w:r>
          </w:p>
        </w:tc>
        <w:tc>
          <w:tcPr>
            <w:tcW w:w="0" w:type="auto"/>
          </w:tcPr>
          <w:p w14:paraId="254412E2" w14:textId="77777777" w:rsidR="00080144" w:rsidRPr="00080144" w:rsidRDefault="00080144" w:rsidP="005270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6,541,823</w:t>
            </w:r>
          </w:p>
        </w:tc>
        <w:tc>
          <w:tcPr>
            <w:tcW w:w="0" w:type="auto"/>
          </w:tcPr>
          <w:p w14:paraId="3F953222" w14:textId="77777777" w:rsidR="00080144" w:rsidRPr="00080144" w:rsidRDefault="00080144" w:rsidP="005270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</w:tr>
      <w:tr w:rsidR="00080144" w:rsidRPr="00E6695D" w14:paraId="14DA5154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7779F92A" w14:textId="77777777" w:rsidR="00080144" w:rsidRPr="00E6695D" w:rsidRDefault="00080144" w:rsidP="0052706F">
            <w:pPr>
              <w:rPr>
                <w:noProof/>
              </w:rPr>
            </w:pPr>
            <w:r>
              <w:rPr>
                <w:noProof/>
              </w:rPr>
              <w:t>43797 MOBILE MANAGEMENT SERVER</w:t>
            </w:r>
          </w:p>
        </w:tc>
        <w:tc>
          <w:tcPr>
            <w:tcW w:w="0" w:type="auto"/>
          </w:tcPr>
          <w:p w14:paraId="3BEF55E3" w14:textId="77777777" w:rsidR="00080144" w:rsidRDefault="00080144" w:rsidP="005270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Capital</w:t>
            </w:r>
          </w:p>
          <w:p w14:paraId="1D58B287" w14:textId="7D5B8AF8" w:rsidR="00080144" w:rsidRPr="00E6695D" w:rsidRDefault="00080144" w:rsidP="005270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6EC598AB" w14:textId="77777777" w:rsidR="00080144" w:rsidRPr="00E6695D" w:rsidRDefault="00080144" w:rsidP="005270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2D7EB7BB" w14:textId="77777777" w:rsidR="00080144" w:rsidRPr="00E6695D" w:rsidRDefault="00080144" w:rsidP="005270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9,312</w:t>
            </w:r>
          </w:p>
        </w:tc>
        <w:tc>
          <w:tcPr>
            <w:tcW w:w="0" w:type="auto"/>
          </w:tcPr>
          <w:p w14:paraId="715B5214" w14:textId="77777777" w:rsidR="00080144" w:rsidRPr="00E6695D" w:rsidRDefault="00080144" w:rsidP="005270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5768BE9A" w14:textId="77777777" w:rsidR="00080144" w:rsidRPr="00E6695D" w:rsidRDefault="00080144" w:rsidP="005270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6865052A" w14:textId="77777777" w:rsidR="00080144" w:rsidRPr="00E6695D" w:rsidRDefault="00080144" w:rsidP="005270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0</w:t>
            </w:r>
          </w:p>
        </w:tc>
        <w:tc>
          <w:tcPr>
            <w:tcW w:w="0" w:type="auto"/>
          </w:tcPr>
          <w:p w14:paraId="068419B1" w14:textId="77777777" w:rsidR="00080144" w:rsidRPr="00E6695D" w:rsidRDefault="00080144" w:rsidP="005270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</w:tr>
      <w:tr w:rsidR="00080144" w:rsidRPr="00080144" w14:paraId="0C1ED340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166EB592" w14:textId="799C2C2D" w:rsidR="00080144" w:rsidRPr="00080144" w:rsidRDefault="00080144" w:rsidP="0052706F">
            <w:pPr>
              <w:rPr>
                <w:b/>
                <w:noProof/>
              </w:rPr>
            </w:pPr>
          </w:p>
        </w:tc>
        <w:tc>
          <w:tcPr>
            <w:tcW w:w="0" w:type="auto"/>
          </w:tcPr>
          <w:p w14:paraId="7C879CED" w14:textId="77777777" w:rsidR="00080144" w:rsidRPr="00080144" w:rsidRDefault="00080144" w:rsidP="005270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Total 43797 MOBILE MANAGEMENT SERVER</w:t>
            </w:r>
          </w:p>
          <w:p w14:paraId="30386267" w14:textId="1BF7626C" w:rsidR="00080144" w:rsidRPr="00080144" w:rsidRDefault="00080144" w:rsidP="005270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</w:p>
        </w:tc>
        <w:tc>
          <w:tcPr>
            <w:tcW w:w="0" w:type="auto"/>
          </w:tcPr>
          <w:p w14:paraId="7E23E461" w14:textId="77777777" w:rsidR="00080144" w:rsidRPr="00080144" w:rsidRDefault="00080144" w:rsidP="005270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41FD4AB5" w14:textId="77777777" w:rsidR="00080144" w:rsidRPr="00080144" w:rsidRDefault="00080144" w:rsidP="005270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9,312</w:t>
            </w:r>
          </w:p>
        </w:tc>
        <w:tc>
          <w:tcPr>
            <w:tcW w:w="0" w:type="auto"/>
          </w:tcPr>
          <w:p w14:paraId="2D27EA21" w14:textId="77777777" w:rsidR="00080144" w:rsidRPr="00080144" w:rsidRDefault="00080144" w:rsidP="005270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6F4DCECC" w14:textId="77777777" w:rsidR="00080144" w:rsidRPr="00080144" w:rsidRDefault="00080144" w:rsidP="005270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17036E02" w14:textId="77777777" w:rsidR="00080144" w:rsidRPr="00080144" w:rsidRDefault="00080144" w:rsidP="005270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0</w:t>
            </w:r>
          </w:p>
        </w:tc>
        <w:tc>
          <w:tcPr>
            <w:tcW w:w="0" w:type="auto"/>
          </w:tcPr>
          <w:p w14:paraId="79A00CFA" w14:textId="77777777" w:rsidR="00080144" w:rsidRPr="00080144" w:rsidRDefault="00080144" w:rsidP="005270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</w:tr>
      <w:tr w:rsidR="00080144" w:rsidRPr="00E6695D" w14:paraId="76EC6288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159AFE9E" w14:textId="77777777" w:rsidR="00080144" w:rsidRPr="00E6695D" w:rsidRDefault="00080144" w:rsidP="0052706F">
            <w:pPr>
              <w:rPr>
                <w:noProof/>
              </w:rPr>
            </w:pPr>
            <w:r>
              <w:rPr>
                <w:noProof/>
              </w:rPr>
              <w:t>43802 WINDOWS 10 CLIENT LICENSES</w:t>
            </w:r>
          </w:p>
        </w:tc>
        <w:tc>
          <w:tcPr>
            <w:tcW w:w="0" w:type="auto"/>
          </w:tcPr>
          <w:p w14:paraId="720AF9E5" w14:textId="77777777" w:rsidR="00080144" w:rsidRDefault="00080144" w:rsidP="005270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Capital</w:t>
            </w:r>
          </w:p>
          <w:p w14:paraId="7626A7FF" w14:textId="7A71926B" w:rsidR="00080144" w:rsidRPr="00E6695D" w:rsidRDefault="00080144" w:rsidP="005270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4407CF1B" w14:textId="77777777" w:rsidR="00080144" w:rsidRPr="00E6695D" w:rsidRDefault="00080144" w:rsidP="005270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7AA1272E" w14:textId="77777777" w:rsidR="00080144" w:rsidRPr="00E6695D" w:rsidRDefault="00080144" w:rsidP="005270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136910E4" w14:textId="77777777" w:rsidR="00080144" w:rsidRPr="00E6695D" w:rsidRDefault="00080144" w:rsidP="005270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40B9B400" w14:textId="77777777" w:rsidR="00080144" w:rsidRPr="00E6695D" w:rsidRDefault="00080144" w:rsidP="005270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2F3B2E2E" w14:textId="77777777" w:rsidR="00080144" w:rsidRPr="00E6695D" w:rsidRDefault="00080144" w:rsidP="005270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5,500</w:t>
            </w:r>
          </w:p>
        </w:tc>
        <w:tc>
          <w:tcPr>
            <w:tcW w:w="0" w:type="auto"/>
          </w:tcPr>
          <w:p w14:paraId="0C676DCF" w14:textId="77777777" w:rsidR="00080144" w:rsidRPr="00E6695D" w:rsidRDefault="00080144" w:rsidP="005270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</w:tr>
      <w:tr w:rsidR="00080144" w:rsidRPr="00080144" w14:paraId="286E520A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658CEE6B" w14:textId="22639479" w:rsidR="00080144" w:rsidRPr="00080144" w:rsidRDefault="00080144" w:rsidP="0052706F">
            <w:pPr>
              <w:rPr>
                <w:b/>
                <w:noProof/>
              </w:rPr>
            </w:pPr>
          </w:p>
        </w:tc>
        <w:tc>
          <w:tcPr>
            <w:tcW w:w="0" w:type="auto"/>
          </w:tcPr>
          <w:p w14:paraId="6E14789A" w14:textId="77777777" w:rsidR="00080144" w:rsidRPr="00080144" w:rsidRDefault="00080144" w:rsidP="005270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Total 43802 WINDOWS 10 CLIENT LICENSES</w:t>
            </w:r>
          </w:p>
          <w:p w14:paraId="6AA3782D" w14:textId="6B607279" w:rsidR="00080144" w:rsidRPr="00080144" w:rsidRDefault="00080144" w:rsidP="005270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</w:p>
        </w:tc>
        <w:tc>
          <w:tcPr>
            <w:tcW w:w="0" w:type="auto"/>
          </w:tcPr>
          <w:p w14:paraId="1C46597A" w14:textId="77777777" w:rsidR="00080144" w:rsidRPr="00080144" w:rsidRDefault="00080144" w:rsidP="005270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51E34BDA" w14:textId="77777777" w:rsidR="00080144" w:rsidRPr="00080144" w:rsidRDefault="00080144" w:rsidP="005270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17E1BC52" w14:textId="77777777" w:rsidR="00080144" w:rsidRPr="00080144" w:rsidRDefault="00080144" w:rsidP="005270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4A024C43" w14:textId="77777777" w:rsidR="00080144" w:rsidRPr="00080144" w:rsidRDefault="00080144" w:rsidP="005270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55348233" w14:textId="77777777" w:rsidR="00080144" w:rsidRPr="00080144" w:rsidRDefault="00080144" w:rsidP="005270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5,500</w:t>
            </w:r>
          </w:p>
        </w:tc>
        <w:tc>
          <w:tcPr>
            <w:tcW w:w="0" w:type="auto"/>
          </w:tcPr>
          <w:p w14:paraId="5A73D2E4" w14:textId="77777777" w:rsidR="00080144" w:rsidRPr="00080144" w:rsidRDefault="00080144" w:rsidP="005270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</w:tr>
      <w:tr w:rsidR="00080144" w:rsidRPr="00E6695D" w14:paraId="75583A36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2B4E21FA" w14:textId="77777777" w:rsidR="00080144" w:rsidRPr="00E6695D" w:rsidRDefault="00080144" w:rsidP="0052706F">
            <w:pPr>
              <w:rPr>
                <w:noProof/>
              </w:rPr>
            </w:pPr>
            <w:r>
              <w:rPr>
                <w:noProof/>
              </w:rPr>
              <w:t>43806 VMS SIGNS</w:t>
            </w:r>
          </w:p>
        </w:tc>
        <w:tc>
          <w:tcPr>
            <w:tcW w:w="0" w:type="auto"/>
          </w:tcPr>
          <w:p w14:paraId="6802B228" w14:textId="77777777" w:rsidR="00080144" w:rsidRDefault="00080144" w:rsidP="005270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Capital</w:t>
            </w:r>
          </w:p>
          <w:p w14:paraId="6F7A2D36" w14:textId="7BA0EF21" w:rsidR="00080144" w:rsidRPr="00E6695D" w:rsidRDefault="00080144" w:rsidP="005270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3D257611" w14:textId="77777777" w:rsidR="00080144" w:rsidRPr="00E6695D" w:rsidRDefault="00080144" w:rsidP="005270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33,097</w:t>
            </w:r>
          </w:p>
        </w:tc>
        <w:tc>
          <w:tcPr>
            <w:tcW w:w="0" w:type="auto"/>
          </w:tcPr>
          <w:p w14:paraId="612F30FB" w14:textId="77777777" w:rsidR="00080144" w:rsidRPr="00E6695D" w:rsidRDefault="00080144" w:rsidP="005270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6A76FFF9" w14:textId="77777777" w:rsidR="00080144" w:rsidRPr="00E6695D" w:rsidRDefault="00080144" w:rsidP="005270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7246D7C9" w14:textId="77777777" w:rsidR="00080144" w:rsidRPr="00E6695D" w:rsidRDefault="00080144" w:rsidP="005270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22D11C2D" w14:textId="77777777" w:rsidR="00080144" w:rsidRPr="00E6695D" w:rsidRDefault="00080144" w:rsidP="005270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4B32C263" w14:textId="77777777" w:rsidR="00080144" w:rsidRPr="00E6695D" w:rsidRDefault="00080144" w:rsidP="005270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</w:tr>
      <w:tr w:rsidR="00080144" w:rsidRPr="00080144" w14:paraId="59618E9D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54BE192F" w14:textId="6E44A32D" w:rsidR="00080144" w:rsidRPr="00080144" w:rsidRDefault="00080144" w:rsidP="0052706F">
            <w:pPr>
              <w:rPr>
                <w:b/>
                <w:noProof/>
              </w:rPr>
            </w:pPr>
          </w:p>
        </w:tc>
        <w:tc>
          <w:tcPr>
            <w:tcW w:w="0" w:type="auto"/>
          </w:tcPr>
          <w:p w14:paraId="043B33F3" w14:textId="77777777" w:rsidR="00080144" w:rsidRPr="00080144" w:rsidRDefault="00080144" w:rsidP="005270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Total 43806 VMS SIGNS</w:t>
            </w:r>
          </w:p>
          <w:p w14:paraId="1BD90BC0" w14:textId="364B5CFD" w:rsidR="00080144" w:rsidRPr="00080144" w:rsidRDefault="00080144" w:rsidP="005270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</w:p>
        </w:tc>
        <w:tc>
          <w:tcPr>
            <w:tcW w:w="0" w:type="auto"/>
          </w:tcPr>
          <w:p w14:paraId="70A478E6" w14:textId="77777777" w:rsidR="00080144" w:rsidRPr="00080144" w:rsidRDefault="00080144" w:rsidP="005270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33,097</w:t>
            </w:r>
          </w:p>
        </w:tc>
        <w:tc>
          <w:tcPr>
            <w:tcW w:w="0" w:type="auto"/>
          </w:tcPr>
          <w:p w14:paraId="70BEF993" w14:textId="77777777" w:rsidR="00080144" w:rsidRPr="00080144" w:rsidRDefault="00080144" w:rsidP="005270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69797D80" w14:textId="77777777" w:rsidR="00080144" w:rsidRPr="00080144" w:rsidRDefault="00080144" w:rsidP="005270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74D09680" w14:textId="77777777" w:rsidR="00080144" w:rsidRPr="00080144" w:rsidRDefault="00080144" w:rsidP="005270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012AA823" w14:textId="77777777" w:rsidR="00080144" w:rsidRPr="00080144" w:rsidRDefault="00080144" w:rsidP="005270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5C80EF1A" w14:textId="77777777" w:rsidR="00080144" w:rsidRPr="00080144" w:rsidRDefault="00080144" w:rsidP="005270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</w:tr>
      <w:tr w:rsidR="00080144" w:rsidRPr="00E6695D" w14:paraId="34F44E18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0EA8FDFF" w14:textId="77777777" w:rsidR="00080144" w:rsidRPr="00E6695D" w:rsidRDefault="00080144" w:rsidP="0052706F">
            <w:pPr>
              <w:rPr>
                <w:noProof/>
              </w:rPr>
            </w:pPr>
            <w:r>
              <w:rPr>
                <w:noProof/>
              </w:rPr>
              <w:t>43807 ENHANCED BUS STOPS AT FRESH MARKET AND P</w:t>
            </w:r>
          </w:p>
        </w:tc>
        <w:tc>
          <w:tcPr>
            <w:tcW w:w="0" w:type="auto"/>
          </w:tcPr>
          <w:p w14:paraId="300E86FC" w14:textId="77777777" w:rsidR="00080144" w:rsidRDefault="00080144" w:rsidP="005270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Capital</w:t>
            </w:r>
          </w:p>
          <w:p w14:paraId="0424D4C4" w14:textId="3C94B5C8" w:rsidR="00080144" w:rsidRPr="00E6695D" w:rsidRDefault="00080144" w:rsidP="005270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14030E5D" w14:textId="77777777" w:rsidR="00080144" w:rsidRPr="00E6695D" w:rsidRDefault="00080144" w:rsidP="005270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9,131</w:t>
            </w:r>
          </w:p>
        </w:tc>
        <w:tc>
          <w:tcPr>
            <w:tcW w:w="0" w:type="auto"/>
          </w:tcPr>
          <w:p w14:paraId="544AD13D" w14:textId="77777777" w:rsidR="00080144" w:rsidRPr="00E6695D" w:rsidRDefault="00080144" w:rsidP="005270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21,812</w:t>
            </w:r>
          </w:p>
        </w:tc>
        <w:tc>
          <w:tcPr>
            <w:tcW w:w="0" w:type="auto"/>
          </w:tcPr>
          <w:p w14:paraId="5549E7A0" w14:textId="77777777" w:rsidR="00080144" w:rsidRPr="00E6695D" w:rsidRDefault="00080144" w:rsidP="005270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37,681</w:t>
            </w:r>
          </w:p>
        </w:tc>
        <w:tc>
          <w:tcPr>
            <w:tcW w:w="0" w:type="auto"/>
          </w:tcPr>
          <w:p w14:paraId="0F47D67F" w14:textId="77777777" w:rsidR="00080144" w:rsidRPr="00E6695D" w:rsidRDefault="00080144" w:rsidP="005270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51FC72CB" w14:textId="77777777" w:rsidR="00080144" w:rsidRPr="00E6695D" w:rsidRDefault="00080144" w:rsidP="005270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2,615,000</w:t>
            </w:r>
          </w:p>
        </w:tc>
        <w:tc>
          <w:tcPr>
            <w:tcW w:w="0" w:type="auto"/>
          </w:tcPr>
          <w:p w14:paraId="5CCCB979" w14:textId="77777777" w:rsidR="00080144" w:rsidRPr="00E6695D" w:rsidRDefault="00080144" w:rsidP="005270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</w:tr>
      <w:tr w:rsidR="00080144" w:rsidRPr="00080144" w14:paraId="624FB3F8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1B64C138" w14:textId="7E0653D5" w:rsidR="00080144" w:rsidRPr="00080144" w:rsidRDefault="00080144" w:rsidP="0052706F">
            <w:pPr>
              <w:rPr>
                <w:b/>
                <w:noProof/>
              </w:rPr>
            </w:pPr>
          </w:p>
        </w:tc>
        <w:tc>
          <w:tcPr>
            <w:tcW w:w="0" w:type="auto"/>
          </w:tcPr>
          <w:p w14:paraId="08960339" w14:textId="77777777" w:rsidR="00080144" w:rsidRPr="00080144" w:rsidRDefault="00080144" w:rsidP="005270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Total 43807 ENHANCED BUS STOPS AT FRESH MARKET AND P</w:t>
            </w:r>
          </w:p>
          <w:p w14:paraId="0355344D" w14:textId="6AFD0AD8" w:rsidR="00080144" w:rsidRPr="00080144" w:rsidRDefault="00080144" w:rsidP="005270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</w:p>
        </w:tc>
        <w:tc>
          <w:tcPr>
            <w:tcW w:w="0" w:type="auto"/>
          </w:tcPr>
          <w:p w14:paraId="76C40EDD" w14:textId="77777777" w:rsidR="00080144" w:rsidRPr="00080144" w:rsidRDefault="00080144" w:rsidP="005270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9,131</w:t>
            </w:r>
          </w:p>
        </w:tc>
        <w:tc>
          <w:tcPr>
            <w:tcW w:w="0" w:type="auto"/>
          </w:tcPr>
          <w:p w14:paraId="5A7B2A86" w14:textId="77777777" w:rsidR="00080144" w:rsidRPr="00080144" w:rsidRDefault="00080144" w:rsidP="005270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21,812</w:t>
            </w:r>
          </w:p>
        </w:tc>
        <w:tc>
          <w:tcPr>
            <w:tcW w:w="0" w:type="auto"/>
          </w:tcPr>
          <w:p w14:paraId="421B395C" w14:textId="77777777" w:rsidR="00080144" w:rsidRPr="00080144" w:rsidRDefault="00080144" w:rsidP="005270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37,681</w:t>
            </w:r>
          </w:p>
        </w:tc>
        <w:tc>
          <w:tcPr>
            <w:tcW w:w="0" w:type="auto"/>
          </w:tcPr>
          <w:p w14:paraId="297460BB" w14:textId="77777777" w:rsidR="00080144" w:rsidRPr="00080144" w:rsidRDefault="00080144" w:rsidP="005270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70AFA565" w14:textId="77777777" w:rsidR="00080144" w:rsidRPr="00080144" w:rsidRDefault="00080144" w:rsidP="005270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2,615,000</w:t>
            </w:r>
          </w:p>
        </w:tc>
        <w:tc>
          <w:tcPr>
            <w:tcW w:w="0" w:type="auto"/>
          </w:tcPr>
          <w:p w14:paraId="1D690E20" w14:textId="77777777" w:rsidR="00080144" w:rsidRPr="00080144" w:rsidRDefault="00080144" w:rsidP="005270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</w:tr>
      <w:tr w:rsidR="00080144" w:rsidRPr="00E6695D" w14:paraId="20FD5DB3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26B822D6" w14:textId="77777777" w:rsidR="00080144" w:rsidRPr="00E6695D" w:rsidRDefault="00080144" w:rsidP="0052706F">
            <w:pPr>
              <w:rPr>
                <w:noProof/>
              </w:rPr>
            </w:pPr>
            <w:r>
              <w:rPr>
                <w:noProof/>
              </w:rPr>
              <w:t>43813 ELECTIC BUS CHARGING STATION AT OLD TOWN</w:t>
            </w:r>
          </w:p>
        </w:tc>
        <w:tc>
          <w:tcPr>
            <w:tcW w:w="0" w:type="auto"/>
          </w:tcPr>
          <w:p w14:paraId="6D38F9DE" w14:textId="77777777" w:rsidR="00080144" w:rsidRDefault="00080144" w:rsidP="005270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Personnel</w:t>
            </w:r>
          </w:p>
          <w:p w14:paraId="011D3B3F" w14:textId="2DCEAFBF" w:rsidR="00080144" w:rsidRPr="00E6695D" w:rsidRDefault="00080144" w:rsidP="005270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597688A6" w14:textId="77777777" w:rsidR="00080144" w:rsidRPr="00E6695D" w:rsidRDefault="00080144" w:rsidP="005270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3,091</w:t>
            </w:r>
          </w:p>
        </w:tc>
        <w:tc>
          <w:tcPr>
            <w:tcW w:w="0" w:type="auto"/>
          </w:tcPr>
          <w:p w14:paraId="33651AF4" w14:textId="77777777" w:rsidR="00080144" w:rsidRPr="00E6695D" w:rsidRDefault="00080144" w:rsidP="005270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2,019</w:t>
            </w:r>
          </w:p>
        </w:tc>
        <w:tc>
          <w:tcPr>
            <w:tcW w:w="0" w:type="auto"/>
          </w:tcPr>
          <w:p w14:paraId="48C7CEFE" w14:textId="77777777" w:rsidR="00080144" w:rsidRPr="00E6695D" w:rsidRDefault="00080144" w:rsidP="005270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345CC3A3" w14:textId="77777777" w:rsidR="00080144" w:rsidRPr="00E6695D" w:rsidRDefault="00080144" w:rsidP="005270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65CA0420" w14:textId="77777777" w:rsidR="00080144" w:rsidRPr="00E6695D" w:rsidRDefault="00080144" w:rsidP="005270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120D3D82" w14:textId="77777777" w:rsidR="00080144" w:rsidRPr="00E6695D" w:rsidRDefault="00080144" w:rsidP="005270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</w:tr>
      <w:tr w:rsidR="00080144" w:rsidRPr="00E6695D" w14:paraId="0A50ED9A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33005BB8" w14:textId="6A6AEC89" w:rsidR="00080144" w:rsidRPr="00E6695D" w:rsidRDefault="00080144" w:rsidP="0052706F">
            <w:pPr>
              <w:rPr>
                <w:noProof/>
              </w:rPr>
            </w:pPr>
          </w:p>
        </w:tc>
        <w:tc>
          <w:tcPr>
            <w:tcW w:w="0" w:type="auto"/>
          </w:tcPr>
          <w:p w14:paraId="2D9FE6ED" w14:textId="77777777" w:rsidR="00080144" w:rsidRDefault="00080144" w:rsidP="005270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Capital</w:t>
            </w:r>
          </w:p>
          <w:p w14:paraId="2FCB6475" w14:textId="6D88A146" w:rsidR="00080144" w:rsidRPr="00E6695D" w:rsidRDefault="00080144" w:rsidP="005270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28D9A257" w14:textId="77777777" w:rsidR="00080144" w:rsidRPr="00E6695D" w:rsidRDefault="00080144" w:rsidP="005270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28,858</w:t>
            </w:r>
          </w:p>
        </w:tc>
        <w:tc>
          <w:tcPr>
            <w:tcW w:w="0" w:type="auto"/>
          </w:tcPr>
          <w:p w14:paraId="4035A22C" w14:textId="77777777" w:rsidR="00080144" w:rsidRPr="00E6695D" w:rsidRDefault="00080144" w:rsidP="005270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3,552</w:t>
            </w:r>
          </w:p>
        </w:tc>
        <w:tc>
          <w:tcPr>
            <w:tcW w:w="0" w:type="auto"/>
          </w:tcPr>
          <w:p w14:paraId="649B3F29" w14:textId="77777777" w:rsidR="00080144" w:rsidRPr="00E6695D" w:rsidRDefault="00080144" w:rsidP="005270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32D2E52E" w14:textId="77777777" w:rsidR="00080144" w:rsidRPr="00E6695D" w:rsidRDefault="00080144" w:rsidP="005270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5FAEF505" w14:textId="77777777" w:rsidR="00080144" w:rsidRPr="00E6695D" w:rsidRDefault="00080144" w:rsidP="005270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55FA9C74" w14:textId="77777777" w:rsidR="00080144" w:rsidRPr="00E6695D" w:rsidRDefault="00080144" w:rsidP="005270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</w:tr>
      <w:tr w:rsidR="00080144" w:rsidRPr="00080144" w14:paraId="507A168F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5DB7F028" w14:textId="31933897" w:rsidR="00080144" w:rsidRPr="00080144" w:rsidRDefault="00080144" w:rsidP="0052706F">
            <w:pPr>
              <w:rPr>
                <w:b/>
                <w:noProof/>
              </w:rPr>
            </w:pPr>
          </w:p>
        </w:tc>
        <w:tc>
          <w:tcPr>
            <w:tcW w:w="0" w:type="auto"/>
          </w:tcPr>
          <w:p w14:paraId="43C9D8E9" w14:textId="77777777" w:rsidR="00080144" w:rsidRPr="00080144" w:rsidRDefault="00080144" w:rsidP="005270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Total 43813 ELECTIC BUS CHARGING STATION AT OLD TOWN</w:t>
            </w:r>
          </w:p>
          <w:p w14:paraId="748505BF" w14:textId="7E3B4B6F" w:rsidR="00080144" w:rsidRPr="00080144" w:rsidRDefault="00080144" w:rsidP="005270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</w:p>
        </w:tc>
        <w:tc>
          <w:tcPr>
            <w:tcW w:w="0" w:type="auto"/>
          </w:tcPr>
          <w:p w14:paraId="2E3A5AB6" w14:textId="77777777" w:rsidR="00080144" w:rsidRPr="00080144" w:rsidRDefault="00080144" w:rsidP="005270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41,948</w:t>
            </w:r>
          </w:p>
        </w:tc>
        <w:tc>
          <w:tcPr>
            <w:tcW w:w="0" w:type="auto"/>
          </w:tcPr>
          <w:p w14:paraId="0FB6C85E" w14:textId="77777777" w:rsidR="00080144" w:rsidRPr="00080144" w:rsidRDefault="00080144" w:rsidP="005270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5,571</w:t>
            </w:r>
          </w:p>
        </w:tc>
        <w:tc>
          <w:tcPr>
            <w:tcW w:w="0" w:type="auto"/>
          </w:tcPr>
          <w:p w14:paraId="7231863A" w14:textId="77777777" w:rsidR="00080144" w:rsidRPr="00080144" w:rsidRDefault="00080144" w:rsidP="005270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70F7553B" w14:textId="77777777" w:rsidR="00080144" w:rsidRPr="00080144" w:rsidRDefault="00080144" w:rsidP="005270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5B8DA381" w14:textId="77777777" w:rsidR="00080144" w:rsidRPr="00080144" w:rsidRDefault="00080144" w:rsidP="005270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63C67B6E" w14:textId="77777777" w:rsidR="00080144" w:rsidRPr="00080144" w:rsidRDefault="00080144" w:rsidP="005270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</w:tr>
      <w:tr w:rsidR="00080144" w:rsidRPr="00E6695D" w14:paraId="08C411A1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76C03F7E" w14:textId="77777777" w:rsidR="00080144" w:rsidRPr="00E6695D" w:rsidRDefault="00080144" w:rsidP="0052706F">
            <w:pPr>
              <w:rPr>
                <w:noProof/>
              </w:rPr>
            </w:pPr>
            <w:r>
              <w:rPr>
                <w:noProof/>
              </w:rPr>
              <w:t>43828 MARSAC EMPLOYEE TRANSP DEMAND MGMT &amp; WEL</w:t>
            </w:r>
          </w:p>
        </w:tc>
        <w:tc>
          <w:tcPr>
            <w:tcW w:w="0" w:type="auto"/>
          </w:tcPr>
          <w:p w14:paraId="5401FF8D" w14:textId="77777777" w:rsidR="00080144" w:rsidRDefault="00080144" w:rsidP="005270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Capital</w:t>
            </w:r>
          </w:p>
          <w:p w14:paraId="4850B2EB" w14:textId="1C4D13EC" w:rsidR="00080144" w:rsidRPr="00E6695D" w:rsidRDefault="00080144" w:rsidP="005270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5AECBBCF" w14:textId="77777777" w:rsidR="00080144" w:rsidRPr="00E6695D" w:rsidRDefault="00080144" w:rsidP="005270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45,499</w:t>
            </w:r>
          </w:p>
        </w:tc>
        <w:tc>
          <w:tcPr>
            <w:tcW w:w="0" w:type="auto"/>
          </w:tcPr>
          <w:p w14:paraId="46EDD741" w14:textId="77777777" w:rsidR="00080144" w:rsidRPr="00E6695D" w:rsidRDefault="00080144" w:rsidP="005270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33,433</w:t>
            </w:r>
          </w:p>
        </w:tc>
        <w:tc>
          <w:tcPr>
            <w:tcW w:w="0" w:type="auto"/>
          </w:tcPr>
          <w:p w14:paraId="2D67B766" w14:textId="77777777" w:rsidR="00080144" w:rsidRPr="00E6695D" w:rsidRDefault="00080144" w:rsidP="005270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28,204</w:t>
            </w:r>
          </w:p>
        </w:tc>
        <w:tc>
          <w:tcPr>
            <w:tcW w:w="0" w:type="auto"/>
          </w:tcPr>
          <w:p w14:paraId="7EF39546" w14:textId="77777777" w:rsidR="00080144" w:rsidRPr="00E6695D" w:rsidRDefault="00080144" w:rsidP="005270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70,000</w:t>
            </w:r>
          </w:p>
        </w:tc>
        <w:tc>
          <w:tcPr>
            <w:tcW w:w="0" w:type="auto"/>
          </w:tcPr>
          <w:p w14:paraId="61B29ABC" w14:textId="77777777" w:rsidR="00080144" w:rsidRPr="00E6695D" w:rsidRDefault="00080144" w:rsidP="005270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15,532</w:t>
            </w:r>
          </w:p>
        </w:tc>
        <w:tc>
          <w:tcPr>
            <w:tcW w:w="0" w:type="auto"/>
          </w:tcPr>
          <w:p w14:paraId="1BE70553" w14:textId="77777777" w:rsidR="00080144" w:rsidRPr="00E6695D" w:rsidRDefault="00080144" w:rsidP="005270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511,284</w:t>
            </w:r>
          </w:p>
        </w:tc>
      </w:tr>
      <w:tr w:rsidR="00080144" w:rsidRPr="00080144" w14:paraId="58FD7B46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64E5041C" w14:textId="3C22FED1" w:rsidR="00080144" w:rsidRPr="00080144" w:rsidRDefault="00080144" w:rsidP="0052706F">
            <w:pPr>
              <w:rPr>
                <w:b/>
                <w:noProof/>
              </w:rPr>
            </w:pPr>
          </w:p>
        </w:tc>
        <w:tc>
          <w:tcPr>
            <w:tcW w:w="0" w:type="auto"/>
          </w:tcPr>
          <w:p w14:paraId="63D9F899" w14:textId="77777777" w:rsidR="00080144" w:rsidRPr="00080144" w:rsidRDefault="00080144" w:rsidP="005270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Total 43828 MARSAC EMPLOYEE TRANSP DEMAND MGMT &amp; WEL</w:t>
            </w:r>
          </w:p>
          <w:p w14:paraId="40DB8FF9" w14:textId="34DED68F" w:rsidR="00080144" w:rsidRPr="00080144" w:rsidRDefault="00080144" w:rsidP="005270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</w:p>
        </w:tc>
        <w:tc>
          <w:tcPr>
            <w:tcW w:w="0" w:type="auto"/>
          </w:tcPr>
          <w:p w14:paraId="422F0937" w14:textId="77777777" w:rsidR="00080144" w:rsidRPr="00080144" w:rsidRDefault="00080144" w:rsidP="005270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45,499</w:t>
            </w:r>
          </w:p>
        </w:tc>
        <w:tc>
          <w:tcPr>
            <w:tcW w:w="0" w:type="auto"/>
          </w:tcPr>
          <w:p w14:paraId="218160F1" w14:textId="77777777" w:rsidR="00080144" w:rsidRPr="00080144" w:rsidRDefault="00080144" w:rsidP="005270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33,433</w:t>
            </w:r>
          </w:p>
        </w:tc>
        <w:tc>
          <w:tcPr>
            <w:tcW w:w="0" w:type="auto"/>
          </w:tcPr>
          <w:p w14:paraId="7B70CED8" w14:textId="77777777" w:rsidR="00080144" w:rsidRPr="00080144" w:rsidRDefault="00080144" w:rsidP="005270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28,204</w:t>
            </w:r>
          </w:p>
        </w:tc>
        <w:tc>
          <w:tcPr>
            <w:tcW w:w="0" w:type="auto"/>
          </w:tcPr>
          <w:p w14:paraId="31BC37BF" w14:textId="77777777" w:rsidR="00080144" w:rsidRPr="00080144" w:rsidRDefault="00080144" w:rsidP="005270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70,000</w:t>
            </w:r>
          </w:p>
        </w:tc>
        <w:tc>
          <w:tcPr>
            <w:tcW w:w="0" w:type="auto"/>
          </w:tcPr>
          <w:p w14:paraId="1CB356DB" w14:textId="77777777" w:rsidR="00080144" w:rsidRPr="00080144" w:rsidRDefault="00080144" w:rsidP="005270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15,532</w:t>
            </w:r>
          </w:p>
        </w:tc>
        <w:tc>
          <w:tcPr>
            <w:tcW w:w="0" w:type="auto"/>
          </w:tcPr>
          <w:p w14:paraId="2717D971" w14:textId="77777777" w:rsidR="00080144" w:rsidRPr="00080144" w:rsidRDefault="00080144" w:rsidP="005270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511,284</w:t>
            </w:r>
          </w:p>
        </w:tc>
      </w:tr>
      <w:tr w:rsidR="00080144" w:rsidRPr="00E6695D" w14:paraId="78D4C95C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0F6F0140" w14:textId="77777777" w:rsidR="00080144" w:rsidRPr="00E6695D" w:rsidRDefault="00080144" w:rsidP="0052706F">
            <w:pPr>
              <w:rPr>
                <w:noProof/>
              </w:rPr>
            </w:pPr>
            <w:r>
              <w:rPr>
                <w:noProof/>
              </w:rPr>
              <w:t>43829 PHASE 2 BIKE SHARE IMPROVEMENTS</w:t>
            </w:r>
          </w:p>
        </w:tc>
        <w:tc>
          <w:tcPr>
            <w:tcW w:w="0" w:type="auto"/>
          </w:tcPr>
          <w:p w14:paraId="5D533DAB" w14:textId="77777777" w:rsidR="00080144" w:rsidRDefault="00080144" w:rsidP="005270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Capital</w:t>
            </w:r>
          </w:p>
          <w:p w14:paraId="308FBF68" w14:textId="16FC04DD" w:rsidR="00080144" w:rsidRPr="00E6695D" w:rsidRDefault="00080144" w:rsidP="005270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15AEB361" w14:textId="77777777" w:rsidR="00080144" w:rsidRPr="00E6695D" w:rsidRDefault="00080144" w:rsidP="005270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6A24455C" w14:textId="77777777" w:rsidR="00080144" w:rsidRPr="00E6695D" w:rsidRDefault="00080144" w:rsidP="005270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0C85D250" w14:textId="77777777" w:rsidR="00080144" w:rsidRPr="00E6695D" w:rsidRDefault="00080144" w:rsidP="005270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04E1EC28" w14:textId="77777777" w:rsidR="00080144" w:rsidRPr="00E6695D" w:rsidRDefault="00080144" w:rsidP="005270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6A2D6AA2" w14:textId="77777777" w:rsidR="00080144" w:rsidRPr="00E6695D" w:rsidRDefault="00080144" w:rsidP="005270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00,000</w:t>
            </w:r>
          </w:p>
        </w:tc>
        <w:tc>
          <w:tcPr>
            <w:tcW w:w="0" w:type="auto"/>
          </w:tcPr>
          <w:p w14:paraId="6B60BA37" w14:textId="77777777" w:rsidR="00080144" w:rsidRPr="00E6695D" w:rsidRDefault="00080144" w:rsidP="005270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</w:tr>
      <w:tr w:rsidR="00080144" w:rsidRPr="00080144" w14:paraId="21D6E14A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163DD885" w14:textId="6866DC0B" w:rsidR="00080144" w:rsidRPr="00080144" w:rsidRDefault="00080144" w:rsidP="0052706F">
            <w:pPr>
              <w:rPr>
                <w:b/>
                <w:noProof/>
              </w:rPr>
            </w:pPr>
          </w:p>
        </w:tc>
        <w:tc>
          <w:tcPr>
            <w:tcW w:w="0" w:type="auto"/>
          </w:tcPr>
          <w:p w14:paraId="76D51A82" w14:textId="77777777" w:rsidR="00080144" w:rsidRPr="00080144" w:rsidRDefault="00080144" w:rsidP="005270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Total 43829 PHASE 2 BIKE SHARE IMPROVEMENTS</w:t>
            </w:r>
          </w:p>
          <w:p w14:paraId="5DA810CD" w14:textId="6C7F9DC9" w:rsidR="00080144" w:rsidRPr="00080144" w:rsidRDefault="00080144" w:rsidP="005270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</w:p>
        </w:tc>
        <w:tc>
          <w:tcPr>
            <w:tcW w:w="0" w:type="auto"/>
          </w:tcPr>
          <w:p w14:paraId="139961F1" w14:textId="77777777" w:rsidR="00080144" w:rsidRPr="00080144" w:rsidRDefault="00080144" w:rsidP="005270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7E4F0961" w14:textId="77777777" w:rsidR="00080144" w:rsidRPr="00080144" w:rsidRDefault="00080144" w:rsidP="005270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3927BC3C" w14:textId="77777777" w:rsidR="00080144" w:rsidRPr="00080144" w:rsidRDefault="00080144" w:rsidP="005270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446D1626" w14:textId="77777777" w:rsidR="00080144" w:rsidRPr="00080144" w:rsidRDefault="00080144" w:rsidP="005270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27F78D2B" w14:textId="77777777" w:rsidR="00080144" w:rsidRPr="00080144" w:rsidRDefault="00080144" w:rsidP="005270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00,000</w:t>
            </w:r>
          </w:p>
        </w:tc>
        <w:tc>
          <w:tcPr>
            <w:tcW w:w="0" w:type="auto"/>
          </w:tcPr>
          <w:p w14:paraId="5EEF6A89" w14:textId="77777777" w:rsidR="00080144" w:rsidRPr="00080144" w:rsidRDefault="00080144" w:rsidP="005270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</w:tr>
      <w:tr w:rsidR="00080144" w:rsidRPr="00E6695D" w14:paraId="2C46551D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4B8D8D5A" w14:textId="77777777" w:rsidR="00080144" w:rsidRPr="00E6695D" w:rsidRDefault="00080144" w:rsidP="0052706F">
            <w:pPr>
              <w:rPr>
                <w:noProof/>
              </w:rPr>
            </w:pPr>
            <w:r>
              <w:rPr>
                <w:noProof/>
              </w:rPr>
              <w:t>43830 BONANZA DRIVE MULTI-MODAL AND STREET IMP</w:t>
            </w:r>
          </w:p>
        </w:tc>
        <w:tc>
          <w:tcPr>
            <w:tcW w:w="0" w:type="auto"/>
          </w:tcPr>
          <w:p w14:paraId="1475899A" w14:textId="77777777" w:rsidR="00080144" w:rsidRDefault="00080144" w:rsidP="005270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Capital</w:t>
            </w:r>
          </w:p>
          <w:p w14:paraId="10749BC0" w14:textId="2734177B" w:rsidR="00080144" w:rsidRPr="00E6695D" w:rsidRDefault="00080144" w:rsidP="005270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6487D75C" w14:textId="77777777" w:rsidR="00080144" w:rsidRPr="00E6695D" w:rsidRDefault="00080144" w:rsidP="005270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4A5DD09E" w14:textId="77777777" w:rsidR="00080144" w:rsidRPr="00E6695D" w:rsidRDefault="00080144" w:rsidP="005270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0C192255" w14:textId="77777777" w:rsidR="00080144" w:rsidRPr="00E6695D" w:rsidRDefault="00080144" w:rsidP="005270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3B46BDB1" w14:textId="77777777" w:rsidR="00080144" w:rsidRPr="00E6695D" w:rsidRDefault="00080144" w:rsidP="005270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23E80C97" w14:textId="77777777" w:rsidR="00080144" w:rsidRPr="00E6695D" w:rsidRDefault="00080144" w:rsidP="005270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300,000</w:t>
            </w:r>
          </w:p>
        </w:tc>
        <w:tc>
          <w:tcPr>
            <w:tcW w:w="0" w:type="auto"/>
          </w:tcPr>
          <w:p w14:paraId="1837B5CE" w14:textId="77777777" w:rsidR="00080144" w:rsidRPr="00E6695D" w:rsidRDefault="00080144" w:rsidP="005270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</w:tr>
      <w:tr w:rsidR="00080144" w:rsidRPr="00080144" w14:paraId="4AF7AE26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213BF2A2" w14:textId="7789834B" w:rsidR="00080144" w:rsidRPr="00080144" w:rsidRDefault="00080144" w:rsidP="0052706F">
            <w:pPr>
              <w:rPr>
                <w:b/>
                <w:noProof/>
              </w:rPr>
            </w:pPr>
          </w:p>
        </w:tc>
        <w:tc>
          <w:tcPr>
            <w:tcW w:w="0" w:type="auto"/>
          </w:tcPr>
          <w:p w14:paraId="3E87B723" w14:textId="77777777" w:rsidR="00080144" w:rsidRPr="00080144" w:rsidRDefault="00080144" w:rsidP="005270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Total 43830 BONANZA DRIVE MULTI-MODAL AND STREET IMP</w:t>
            </w:r>
          </w:p>
          <w:p w14:paraId="13D7F411" w14:textId="53BAC0EA" w:rsidR="00080144" w:rsidRPr="00080144" w:rsidRDefault="00080144" w:rsidP="005270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</w:p>
        </w:tc>
        <w:tc>
          <w:tcPr>
            <w:tcW w:w="0" w:type="auto"/>
          </w:tcPr>
          <w:p w14:paraId="5EBAE107" w14:textId="77777777" w:rsidR="00080144" w:rsidRPr="00080144" w:rsidRDefault="00080144" w:rsidP="005270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4257B3DE" w14:textId="77777777" w:rsidR="00080144" w:rsidRPr="00080144" w:rsidRDefault="00080144" w:rsidP="005270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399C1BD3" w14:textId="77777777" w:rsidR="00080144" w:rsidRPr="00080144" w:rsidRDefault="00080144" w:rsidP="005270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34E42EC4" w14:textId="77777777" w:rsidR="00080144" w:rsidRPr="00080144" w:rsidRDefault="00080144" w:rsidP="005270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30E2E920" w14:textId="77777777" w:rsidR="00080144" w:rsidRPr="00080144" w:rsidRDefault="00080144" w:rsidP="005270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300,000</w:t>
            </w:r>
          </w:p>
        </w:tc>
        <w:tc>
          <w:tcPr>
            <w:tcW w:w="0" w:type="auto"/>
          </w:tcPr>
          <w:p w14:paraId="0C1634E3" w14:textId="77777777" w:rsidR="00080144" w:rsidRPr="00080144" w:rsidRDefault="00080144" w:rsidP="005270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</w:tr>
      <w:tr w:rsidR="00080144" w:rsidRPr="00E6695D" w14:paraId="2BCD212D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1AE0BECD" w14:textId="77777777" w:rsidR="00080144" w:rsidRPr="00E6695D" w:rsidRDefault="00080144" w:rsidP="0052706F">
            <w:pPr>
              <w:rPr>
                <w:noProof/>
              </w:rPr>
            </w:pPr>
            <w:r>
              <w:rPr>
                <w:noProof/>
              </w:rPr>
              <w:lastRenderedPageBreak/>
              <w:t>43832 REMODEL FOR TRANSIT DRIVER HOUSING</w:t>
            </w:r>
          </w:p>
        </w:tc>
        <w:tc>
          <w:tcPr>
            <w:tcW w:w="0" w:type="auto"/>
          </w:tcPr>
          <w:p w14:paraId="2180F152" w14:textId="77777777" w:rsidR="00080144" w:rsidRDefault="00080144" w:rsidP="005270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Personnel</w:t>
            </w:r>
          </w:p>
          <w:p w14:paraId="3B046D87" w14:textId="260B7B2B" w:rsidR="00080144" w:rsidRPr="00E6695D" w:rsidRDefault="00080144" w:rsidP="005270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33EAB095" w14:textId="77777777" w:rsidR="00080144" w:rsidRPr="00E6695D" w:rsidRDefault="00080144" w:rsidP="005270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5,236</w:t>
            </w:r>
          </w:p>
        </w:tc>
        <w:tc>
          <w:tcPr>
            <w:tcW w:w="0" w:type="auto"/>
          </w:tcPr>
          <w:p w14:paraId="4D85041E" w14:textId="77777777" w:rsidR="00080144" w:rsidRPr="00E6695D" w:rsidRDefault="00080144" w:rsidP="005270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808</w:t>
            </w:r>
          </w:p>
        </w:tc>
        <w:tc>
          <w:tcPr>
            <w:tcW w:w="0" w:type="auto"/>
          </w:tcPr>
          <w:p w14:paraId="02FBD163" w14:textId="77777777" w:rsidR="00080144" w:rsidRPr="00E6695D" w:rsidRDefault="00080144" w:rsidP="005270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119C7851" w14:textId="77777777" w:rsidR="00080144" w:rsidRPr="00E6695D" w:rsidRDefault="00080144" w:rsidP="005270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3AC07B7E" w14:textId="77777777" w:rsidR="00080144" w:rsidRPr="00E6695D" w:rsidRDefault="00080144" w:rsidP="005270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054E66DF" w14:textId="77777777" w:rsidR="00080144" w:rsidRPr="00E6695D" w:rsidRDefault="00080144" w:rsidP="005270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</w:tr>
      <w:tr w:rsidR="00080144" w:rsidRPr="00E6695D" w14:paraId="4F5A2A3B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777E7C9B" w14:textId="507FA02A" w:rsidR="00080144" w:rsidRPr="00E6695D" w:rsidRDefault="00080144" w:rsidP="0052706F">
            <w:pPr>
              <w:rPr>
                <w:noProof/>
              </w:rPr>
            </w:pPr>
          </w:p>
        </w:tc>
        <w:tc>
          <w:tcPr>
            <w:tcW w:w="0" w:type="auto"/>
          </w:tcPr>
          <w:p w14:paraId="2642172B" w14:textId="77777777" w:rsidR="00080144" w:rsidRDefault="00080144" w:rsidP="005270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Capital</w:t>
            </w:r>
          </w:p>
          <w:p w14:paraId="4A7F4E87" w14:textId="7B7DDADC" w:rsidR="00080144" w:rsidRPr="00E6695D" w:rsidRDefault="00080144" w:rsidP="005270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10F47394" w14:textId="77777777" w:rsidR="00080144" w:rsidRPr="00E6695D" w:rsidRDefault="00080144" w:rsidP="005270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62,872</w:t>
            </w:r>
          </w:p>
        </w:tc>
        <w:tc>
          <w:tcPr>
            <w:tcW w:w="0" w:type="auto"/>
          </w:tcPr>
          <w:p w14:paraId="0D02A2C6" w14:textId="77777777" w:rsidR="00080144" w:rsidRPr="00E6695D" w:rsidRDefault="00080144" w:rsidP="005270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9,829</w:t>
            </w:r>
          </w:p>
        </w:tc>
        <w:tc>
          <w:tcPr>
            <w:tcW w:w="0" w:type="auto"/>
          </w:tcPr>
          <w:p w14:paraId="392B4DA3" w14:textId="77777777" w:rsidR="00080144" w:rsidRPr="00E6695D" w:rsidRDefault="00080144" w:rsidP="005270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4D4E3989" w14:textId="77777777" w:rsidR="00080144" w:rsidRPr="00E6695D" w:rsidRDefault="00080144" w:rsidP="005270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4D021602" w14:textId="77777777" w:rsidR="00080144" w:rsidRPr="00E6695D" w:rsidRDefault="00080144" w:rsidP="005270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64133160" w14:textId="77777777" w:rsidR="00080144" w:rsidRPr="00E6695D" w:rsidRDefault="00080144" w:rsidP="005270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</w:tr>
      <w:tr w:rsidR="00080144" w:rsidRPr="00080144" w14:paraId="2097615D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51130B06" w14:textId="217E040A" w:rsidR="00080144" w:rsidRPr="00080144" w:rsidRDefault="00080144" w:rsidP="0052706F">
            <w:pPr>
              <w:rPr>
                <w:b/>
                <w:noProof/>
              </w:rPr>
            </w:pPr>
          </w:p>
        </w:tc>
        <w:tc>
          <w:tcPr>
            <w:tcW w:w="0" w:type="auto"/>
          </w:tcPr>
          <w:p w14:paraId="48EF5ADF" w14:textId="77777777" w:rsidR="00080144" w:rsidRPr="00080144" w:rsidRDefault="00080144" w:rsidP="005270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Total 43832 REMODEL FOR TRANSIT DRIVER HOUSING</w:t>
            </w:r>
          </w:p>
          <w:p w14:paraId="629ACD1A" w14:textId="18E29EB6" w:rsidR="00080144" w:rsidRPr="00080144" w:rsidRDefault="00080144" w:rsidP="005270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</w:p>
        </w:tc>
        <w:tc>
          <w:tcPr>
            <w:tcW w:w="0" w:type="auto"/>
          </w:tcPr>
          <w:p w14:paraId="67BB5C2C" w14:textId="77777777" w:rsidR="00080144" w:rsidRPr="00080144" w:rsidRDefault="00080144" w:rsidP="005270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68,108</w:t>
            </w:r>
          </w:p>
        </w:tc>
        <w:tc>
          <w:tcPr>
            <w:tcW w:w="0" w:type="auto"/>
          </w:tcPr>
          <w:p w14:paraId="19CBFC3F" w14:textId="77777777" w:rsidR="00080144" w:rsidRPr="00080144" w:rsidRDefault="00080144" w:rsidP="005270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0,637</w:t>
            </w:r>
          </w:p>
        </w:tc>
        <w:tc>
          <w:tcPr>
            <w:tcW w:w="0" w:type="auto"/>
          </w:tcPr>
          <w:p w14:paraId="4198C4D1" w14:textId="77777777" w:rsidR="00080144" w:rsidRPr="00080144" w:rsidRDefault="00080144" w:rsidP="005270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1CC36E27" w14:textId="77777777" w:rsidR="00080144" w:rsidRPr="00080144" w:rsidRDefault="00080144" w:rsidP="005270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10659B0C" w14:textId="77777777" w:rsidR="00080144" w:rsidRPr="00080144" w:rsidRDefault="00080144" w:rsidP="005270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24F9DCC6" w14:textId="77777777" w:rsidR="00080144" w:rsidRPr="00080144" w:rsidRDefault="00080144" w:rsidP="005270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</w:tr>
      <w:tr w:rsidR="00080144" w:rsidRPr="00E6695D" w14:paraId="6ACCEDC0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6A7EE08F" w14:textId="77777777" w:rsidR="00080144" w:rsidRPr="00E6695D" w:rsidRDefault="00080144" w:rsidP="0052706F">
            <w:pPr>
              <w:rPr>
                <w:noProof/>
              </w:rPr>
            </w:pPr>
            <w:r>
              <w:rPr>
                <w:noProof/>
              </w:rPr>
              <w:t>43836 GIS: GEOEVENT SERVER LICENSE</w:t>
            </w:r>
          </w:p>
        </w:tc>
        <w:tc>
          <w:tcPr>
            <w:tcW w:w="0" w:type="auto"/>
          </w:tcPr>
          <w:p w14:paraId="58A2819E" w14:textId="77777777" w:rsidR="00080144" w:rsidRDefault="00080144" w:rsidP="005270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Capital</w:t>
            </w:r>
          </w:p>
          <w:p w14:paraId="2079BB7F" w14:textId="60091CCB" w:rsidR="00080144" w:rsidRPr="00E6695D" w:rsidRDefault="00080144" w:rsidP="005270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791AC00A" w14:textId="77777777" w:rsidR="00080144" w:rsidRPr="00E6695D" w:rsidRDefault="00080144" w:rsidP="005270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124635B9" w14:textId="77777777" w:rsidR="00080144" w:rsidRPr="00E6695D" w:rsidRDefault="00080144" w:rsidP="005270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2A87B7E0" w14:textId="77777777" w:rsidR="00080144" w:rsidRPr="00E6695D" w:rsidRDefault="00080144" w:rsidP="005270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33A5D2A9" w14:textId="77777777" w:rsidR="00080144" w:rsidRPr="00E6695D" w:rsidRDefault="00080144" w:rsidP="005270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7B8F5F67" w14:textId="77777777" w:rsidR="00080144" w:rsidRPr="00E6695D" w:rsidRDefault="00080144" w:rsidP="005270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3,000</w:t>
            </w:r>
          </w:p>
        </w:tc>
        <w:tc>
          <w:tcPr>
            <w:tcW w:w="0" w:type="auto"/>
          </w:tcPr>
          <w:p w14:paraId="464BF398" w14:textId="77777777" w:rsidR="00080144" w:rsidRPr="00E6695D" w:rsidRDefault="00080144" w:rsidP="005270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</w:tr>
      <w:tr w:rsidR="00080144" w:rsidRPr="00080144" w14:paraId="1ADA7159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52C9CF4B" w14:textId="70DD4CFE" w:rsidR="00080144" w:rsidRPr="00080144" w:rsidRDefault="00080144" w:rsidP="0052706F">
            <w:pPr>
              <w:rPr>
                <w:b/>
                <w:noProof/>
              </w:rPr>
            </w:pPr>
          </w:p>
        </w:tc>
        <w:tc>
          <w:tcPr>
            <w:tcW w:w="0" w:type="auto"/>
          </w:tcPr>
          <w:p w14:paraId="6283AEFF" w14:textId="77777777" w:rsidR="00080144" w:rsidRPr="00080144" w:rsidRDefault="00080144" w:rsidP="005270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Total 43836 GIS: GEOEVENT SERVER LICENSE</w:t>
            </w:r>
          </w:p>
          <w:p w14:paraId="2322437E" w14:textId="3701FE40" w:rsidR="00080144" w:rsidRPr="00080144" w:rsidRDefault="00080144" w:rsidP="005270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</w:p>
        </w:tc>
        <w:tc>
          <w:tcPr>
            <w:tcW w:w="0" w:type="auto"/>
          </w:tcPr>
          <w:p w14:paraId="74840B0B" w14:textId="77777777" w:rsidR="00080144" w:rsidRPr="00080144" w:rsidRDefault="00080144" w:rsidP="005270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08A88FC6" w14:textId="77777777" w:rsidR="00080144" w:rsidRPr="00080144" w:rsidRDefault="00080144" w:rsidP="005270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45A04C43" w14:textId="77777777" w:rsidR="00080144" w:rsidRPr="00080144" w:rsidRDefault="00080144" w:rsidP="005270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319A7C0F" w14:textId="77777777" w:rsidR="00080144" w:rsidRPr="00080144" w:rsidRDefault="00080144" w:rsidP="005270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0E961D80" w14:textId="77777777" w:rsidR="00080144" w:rsidRPr="00080144" w:rsidRDefault="00080144" w:rsidP="005270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3,000</w:t>
            </w:r>
          </w:p>
        </w:tc>
        <w:tc>
          <w:tcPr>
            <w:tcW w:w="0" w:type="auto"/>
          </w:tcPr>
          <w:p w14:paraId="2FF66701" w14:textId="77777777" w:rsidR="00080144" w:rsidRPr="00080144" w:rsidRDefault="00080144" w:rsidP="005270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</w:tr>
      <w:tr w:rsidR="00080144" w:rsidRPr="00E6695D" w14:paraId="24743258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493B30F5" w14:textId="77777777" w:rsidR="00080144" w:rsidRPr="00E6695D" w:rsidRDefault="00080144" w:rsidP="0052706F">
            <w:pPr>
              <w:rPr>
                <w:noProof/>
              </w:rPr>
            </w:pPr>
            <w:r>
              <w:rPr>
                <w:noProof/>
              </w:rPr>
              <w:t>43840 OFFICE 2016 LICENSES</w:t>
            </w:r>
          </w:p>
        </w:tc>
        <w:tc>
          <w:tcPr>
            <w:tcW w:w="0" w:type="auto"/>
          </w:tcPr>
          <w:p w14:paraId="570F0D91" w14:textId="77777777" w:rsidR="00080144" w:rsidRDefault="00080144" w:rsidP="005270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Capital</w:t>
            </w:r>
          </w:p>
          <w:p w14:paraId="7ED207BC" w14:textId="418CF13A" w:rsidR="00080144" w:rsidRPr="00E6695D" w:rsidRDefault="00080144" w:rsidP="005270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5A7FA43E" w14:textId="77777777" w:rsidR="00080144" w:rsidRPr="00E6695D" w:rsidRDefault="00080144" w:rsidP="005270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6DCCBC8E" w14:textId="77777777" w:rsidR="00080144" w:rsidRPr="00E6695D" w:rsidRDefault="00080144" w:rsidP="005270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626A9237" w14:textId="77777777" w:rsidR="00080144" w:rsidRPr="00E6695D" w:rsidRDefault="00080144" w:rsidP="005270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2D7820EC" w14:textId="77777777" w:rsidR="00080144" w:rsidRPr="00E6695D" w:rsidRDefault="00080144" w:rsidP="005270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7493C883" w14:textId="77777777" w:rsidR="00080144" w:rsidRPr="00E6695D" w:rsidRDefault="00080144" w:rsidP="005270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4,620</w:t>
            </w:r>
          </w:p>
        </w:tc>
        <w:tc>
          <w:tcPr>
            <w:tcW w:w="0" w:type="auto"/>
          </w:tcPr>
          <w:p w14:paraId="64802E11" w14:textId="77777777" w:rsidR="00080144" w:rsidRPr="00E6695D" w:rsidRDefault="00080144" w:rsidP="005270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</w:tr>
      <w:tr w:rsidR="00080144" w:rsidRPr="00080144" w14:paraId="447A684D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18BC3097" w14:textId="7D3459DE" w:rsidR="00080144" w:rsidRPr="00080144" w:rsidRDefault="00080144" w:rsidP="0052706F">
            <w:pPr>
              <w:rPr>
                <w:b/>
                <w:noProof/>
              </w:rPr>
            </w:pPr>
          </w:p>
        </w:tc>
        <w:tc>
          <w:tcPr>
            <w:tcW w:w="0" w:type="auto"/>
          </w:tcPr>
          <w:p w14:paraId="2E0E7F3F" w14:textId="77777777" w:rsidR="00080144" w:rsidRPr="00080144" w:rsidRDefault="00080144" w:rsidP="005270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Total 43840 OFFICE 2016 LICENSES</w:t>
            </w:r>
          </w:p>
          <w:p w14:paraId="06A0C370" w14:textId="473742E7" w:rsidR="00080144" w:rsidRPr="00080144" w:rsidRDefault="00080144" w:rsidP="005270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</w:p>
        </w:tc>
        <w:tc>
          <w:tcPr>
            <w:tcW w:w="0" w:type="auto"/>
          </w:tcPr>
          <w:p w14:paraId="6076441A" w14:textId="77777777" w:rsidR="00080144" w:rsidRPr="00080144" w:rsidRDefault="00080144" w:rsidP="005270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341F7DED" w14:textId="77777777" w:rsidR="00080144" w:rsidRPr="00080144" w:rsidRDefault="00080144" w:rsidP="005270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372EB6D4" w14:textId="77777777" w:rsidR="00080144" w:rsidRPr="00080144" w:rsidRDefault="00080144" w:rsidP="005270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1628B2AB" w14:textId="77777777" w:rsidR="00080144" w:rsidRPr="00080144" w:rsidRDefault="00080144" w:rsidP="005270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325B00D2" w14:textId="77777777" w:rsidR="00080144" w:rsidRPr="00080144" w:rsidRDefault="00080144" w:rsidP="005270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4,620</w:t>
            </w:r>
          </w:p>
        </w:tc>
        <w:tc>
          <w:tcPr>
            <w:tcW w:w="0" w:type="auto"/>
          </w:tcPr>
          <w:p w14:paraId="683B42B1" w14:textId="77777777" w:rsidR="00080144" w:rsidRPr="00080144" w:rsidRDefault="00080144" w:rsidP="005270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</w:tr>
      <w:tr w:rsidR="00080144" w:rsidRPr="00E6695D" w14:paraId="17C0820A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2700304F" w14:textId="77777777" w:rsidR="00080144" w:rsidRPr="00E6695D" w:rsidRDefault="00080144" w:rsidP="0052706F">
            <w:pPr>
              <w:rPr>
                <w:noProof/>
              </w:rPr>
            </w:pPr>
            <w:r>
              <w:rPr>
                <w:noProof/>
              </w:rPr>
              <w:t>43847 SR 248 BRT</w:t>
            </w:r>
          </w:p>
        </w:tc>
        <w:tc>
          <w:tcPr>
            <w:tcW w:w="0" w:type="auto"/>
          </w:tcPr>
          <w:p w14:paraId="7C3E8A5E" w14:textId="77777777" w:rsidR="00080144" w:rsidRDefault="00080144" w:rsidP="005270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Capital</w:t>
            </w:r>
          </w:p>
          <w:p w14:paraId="4D4A1479" w14:textId="31E368F7" w:rsidR="00080144" w:rsidRPr="00E6695D" w:rsidRDefault="00080144" w:rsidP="005270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2E0054A1" w14:textId="77777777" w:rsidR="00080144" w:rsidRPr="00E6695D" w:rsidRDefault="00080144" w:rsidP="005270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5DBB62D4" w14:textId="77777777" w:rsidR="00080144" w:rsidRPr="00E6695D" w:rsidRDefault="00080144" w:rsidP="005270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88,751</w:t>
            </w:r>
          </w:p>
        </w:tc>
        <w:tc>
          <w:tcPr>
            <w:tcW w:w="0" w:type="auto"/>
          </w:tcPr>
          <w:p w14:paraId="78CB3DA6" w14:textId="77777777" w:rsidR="00080144" w:rsidRPr="00E6695D" w:rsidRDefault="00080144" w:rsidP="005270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00,907</w:t>
            </w:r>
          </w:p>
        </w:tc>
        <w:tc>
          <w:tcPr>
            <w:tcW w:w="0" w:type="auto"/>
          </w:tcPr>
          <w:p w14:paraId="2808F2F5" w14:textId="77777777" w:rsidR="00080144" w:rsidRPr="00E6695D" w:rsidRDefault="00080144" w:rsidP="005270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5,348,554</w:t>
            </w:r>
          </w:p>
        </w:tc>
        <w:tc>
          <w:tcPr>
            <w:tcW w:w="0" w:type="auto"/>
          </w:tcPr>
          <w:p w14:paraId="7A5D58F9" w14:textId="77777777" w:rsidR="00080144" w:rsidRPr="00E6695D" w:rsidRDefault="00080144" w:rsidP="005270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5,348,554</w:t>
            </w:r>
          </w:p>
        </w:tc>
        <w:tc>
          <w:tcPr>
            <w:tcW w:w="0" w:type="auto"/>
          </w:tcPr>
          <w:p w14:paraId="6A2B3C98" w14:textId="77777777" w:rsidR="00080144" w:rsidRPr="00E6695D" w:rsidRDefault="00080144" w:rsidP="005270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</w:tr>
      <w:tr w:rsidR="00080144" w:rsidRPr="00080144" w14:paraId="1221221E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4F4985E9" w14:textId="778C3FD6" w:rsidR="00080144" w:rsidRPr="00080144" w:rsidRDefault="00080144" w:rsidP="0052706F">
            <w:pPr>
              <w:rPr>
                <w:b/>
                <w:noProof/>
              </w:rPr>
            </w:pPr>
          </w:p>
        </w:tc>
        <w:tc>
          <w:tcPr>
            <w:tcW w:w="0" w:type="auto"/>
          </w:tcPr>
          <w:p w14:paraId="56E3ADB8" w14:textId="77777777" w:rsidR="00080144" w:rsidRPr="00080144" w:rsidRDefault="00080144" w:rsidP="005270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Total 43847 SR 248 BRT</w:t>
            </w:r>
          </w:p>
          <w:p w14:paraId="52A31209" w14:textId="27573046" w:rsidR="00080144" w:rsidRPr="00080144" w:rsidRDefault="00080144" w:rsidP="005270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</w:p>
        </w:tc>
        <w:tc>
          <w:tcPr>
            <w:tcW w:w="0" w:type="auto"/>
          </w:tcPr>
          <w:p w14:paraId="54F7CDAB" w14:textId="77777777" w:rsidR="00080144" w:rsidRPr="00080144" w:rsidRDefault="00080144" w:rsidP="005270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4199F043" w14:textId="77777777" w:rsidR="00080144" w:rsidRPr="00080144" w:rsidRDefault="00080144" w:rsidP="005270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88,751</w:t>
            </w:r>
          </w:p>
        </w:tc>
        <w:tc>
          <w:tcPr>
            <w:tcW w:w="0" w:type="auto"/>
          </w:tcPr>
          <w:p w14:paraId="49A31DB2" w14:textId="77777777" w:rsidR="00080144" w:rsidRPr="00080144" w:rsidRDefault="00080144" w:rsidP="005270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00,907</w:t>
            </w:r>
          </w:p>
        </w:tc>
        <w:tc>
          <w:tcPr>
            <w:tcW w:w="0" w:type="auto"/>
          </w:tcPr>
          <w:p w14:paraId="11B709F6" w14:textId="77777777" w:rsidR="00080144" w:rsidRPr="00080144" w:rsidRDefault="00080144" w:rsidP="005270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5,348,554</w:t>
            </w:r>
          </w:p>
        </w:tc>
        <w:tc>
          <w:tcPr>
            <w:tcW w:w="0" w:type="auto"/>
          </w:tcPr>
          <w:p w14:paraId="3605E31B" w14:textId="77777777" w:rsidR="00080144" w:rsidRPr="00080144" w:rsidRDefault="00080144" w:rsidP="005270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5,348,554</w:t>
            </w:r>
          </w:p>
        </w:tc>
        <w:tc>
          <w:tcPr>
            <w:tcW w:w="0" w:type="auto"/>
          </w:tcPr>
          <w:p w14:paraId="1AE65A41" w14:textId="77777777" w:rsidR="00080144" w:rsidRPr="00080144" w:rsidRDefault="00080144" w:rsidP="005270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</w:tr>
      <w:tr w:rsidR="00080144" w:rsidRPr="00E6695D" w14:paraId="01ED2334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1C269CB6" w14:textId="77777777" w:rsidR="00080144" w:rsidRPr="00E6695D" w:rsidRDefault="00080144" w:rsidP="0052706F">
            <w:pPr>
              <w:rPr>
                <w:noProof/>
              </w:rPr>
            </w:pPr>
            <w:r>
              <w:rPr>
                <w:noProof/>
              </w:rPr>
              <w:t>43852 DEER VALLEY DR BICYCLE AND PEDESTRIAN FA</w:t>
            </w:r>
          </w:p>
        </w:tc>
        <w:tc>
          <w:tcPr>
            <w:tcW w:w="0" w:type="auto"/>
          </w:tcPr>
          <w:p w14:paraId="6457E033" w14:textId="77777777" w:rsidR="00080144" w:rsidRDefault="00080144" w:rsidP="005270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Capital</w:t>
            </w:r>
          </w:p>
          <w:p w14:paraId="1056B45B" w14:textId="118632CF" w:rsidR="00080144" w:rsidRPr="00E6695D" w:rsidRDefault="00080144" w:rsidP="005270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6951D069" w14:textId="77777777" w:rsidR="00080144" w:rsidRPr="00E6695D" w:rsidRDefault="00080144" w:rsidP="005270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02B545AF" w14:textId="77777777" w:rsidR="00080144" w:rsidRPr="00E6695D" w:rsidRDefault="00080144" w:rsidP="005270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7F3EEF83" w14:textId="77777777" w:rsidR="00080144" w:rsidRPr="00E6695D" w:rsidRDefault="00080144" w:rsidP="005270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2C77637D" w14:textId="77777777" w:rsidR="00080144" w:rsidRPr="00E6695D" w:rsidRDefault="00080144" w:rsidP="005270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300,000</w:t>
            </w:r>
          </w:p>
        </w:tc>
        <w:tc>
          <w:tcPr>
            <w:tcW w:w="0" w:type="auto"/>
          </w:tcPr>
          <w:p w14:paraId="7B30765E" w14:textId="77777777" w:rsidR="00080144" w:rsidRPr="00E6695D" w:rsidRDefault="00080144" w:rsidP="005270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300,000</w:t>
            </w:r>
          </w:p>
        </w:tc>
        <w:tc>
          <w:tcPr>
            <w:tcW w:w="0" w:type="auto"/>
          </w:tcPr>
          <w:p w14:paraId="0D39EAB0" w14:textId="77777777" w:rsidR="00080144" w:rsidRPr="00E6695D" w:rsidRDefault="00080144" w:rsidP="005270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250,000</w:t>
            </w:r>
          </w:p>
        </w:tc>
      </w:tr>
      <w:tr w:rsidR="00080144" w:rsidRPr="00080144" w14:paraId="6F582878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016C3D63" w14:textId="71AC35C2" w:rsidR="00080144" w:rsidRPr="00080144" w:rsidRDefault="00080144" w:rsidP="0052706F">
            <w:pPr>
              <w:rPr>
                <w:b/>
                <w:noProof/>
              </w:rPr>
            </w:pPr>
          </w:p>
        </w:tc>
        <w:tc>
          <w:tcPr>
            <w:tcW w:w="0" w:type="auto"/>
          </w:tcPr>
          <w:p w14:paraId="78BC7A49" w14:textId="77777777" w:rsidR="00080144" w:rsidRPr="00080144" w:rsidRDefault="00080144" w:rsidP="005270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Total 43852 DEER VALLEY DR BICYCLE AND PEDESTRIAN FA</w:t>
            </w:r>
          </w:p>
          <w:p w14:paraId="307BBAFC" w14:textId="4A2E9950" w:rsidR="00080144" w:rsidRPr="00080144" w:rsidRDefault="00080144" w:rsidP="005270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</w:p>
        </w:tc>
        <w:tc>
          <w:tcPr>
            <w:tcW w:w="0" w:type="auto"/>
          </w:tcPr>
          <w:p w14:paraId="15C132FB" w14:textId="77777777" w:rsidR="00080144" w:rsidRPr="00080144" w:rsidRDefault="00080144" w:rsidP="005270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2FCD7AEC" w14:textId="77777777" w:rsidR="00080144" w:rsidRPr="00080144" w:rsidRDefault="00080144" w:rsidP="005270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78F1869C" w14:textId="77777777" w:rsidR="00080144" w:rsidRPr="00080144" w:rsidRDefault="00080144" w:rsidP="005270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64C6132E" w14:textId="77777777" w:rsidR="00080144" w:rsidRPr="00080144" w:rsidRDefault="00080144" w:rsidP="005270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300,000</w:t>
            </w:r>
          </w:p>
        </w:tc>
        <w:tc>
          <w:tcPr>
            <w:tcW w:w="0" w:type="auto"/>
          </w:tcPr>
          <w:p w14:paraId="1DDAC1BA" w14:textId="77777777" w:rsidR="00080144" w:rsidRPr="00080144" w:rsidRDefault="00080144" w:rsidP="005270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300,000</w:t>
            </w:r>
          </w:p>
        </w:tc>
        <w:tc>
          <w:tcPr>
            <w:tcW w:w="0" w:type="auto"/>
          </w:tcPr>
          <w:p w14:paraId="6C46B344" w14:textId="77777777" w:rsidR="00080144" w:rsidRPr="00080144" w:rsidRDefault="00080144" w:rsidP="005270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250,000</w:t>
            </w:r>
          </w:p>
        </w:tc>
      </w:tr>
      <w:tr w:rsidR="00080144" w:rsidRPr="00E6695D" w14:paraId="72E969BE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24156BAC" w14:textId="77777777" w:rsidR="00080144" w:rsidRPr="00E6695D" w:rsidRDefault="00080144" w:rsidP="0052706F">
            <w:pPr>
              <w:rPr>
                <w:noProof/>
              </w:rPr>
            </w:pPr>
            <w:r>
              <w:rPr>
                <w:noProof/>
              </w:rPr>
              <w:t>43853 TRAFFIC DEMAND MANAGEMENT</w:t>
            </w:r>
          </w:p>
        </w:tc>
        <w:tc>
          <w:tcPr>
            <w:tcW w:w="0" w:type="auto"/>
          </w:tcPr>
          <w:p w14:paraId="6F2391DC" w14:textId="77777777" w:rsidR="00080144" w:rsidRDefault="00080144" w:rsidP="005270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Capital</w:t>
            </w:r>
          </w:p>
          <w:p w14:paraId="64D0647F" w14:textId="22CEB5DD" w:rsidR="00080144" w:rsidRPr="00E6695D" w:rsidRDefault="00080144" w:rsidP="005270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29AC5320" w14:textId="77777777" w:rsidR="00080144" w:rsidRPr="00E6695D" w:rsidRDefault="00080144" w:rsidP="005270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52FDB72F" w14:textId="77777777" w:rsidR="00080144" w:rsidRPr="00E6695D" w:rsidRDefault="00080144" w:rsidP="005270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6A6967A1" w14:textId="77777777" w:rsidR="00080144" w:rsidRPr="00E6695D" w:rsidRDefault="00080144" w:rsidP="005270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29,738</w:t>
            </w:r>
          </w:p>
        </w:tc>
        <w:tc>
          <w:tcPr>
            <w:tcW w:w="0" w:type="auto"/>
          </w:tcPr>
          <w:p w14:paraId="68B9785B" w14:textId="77777777" w:rsidR="00080144" w:rsidRPr="00E6695D" w:rsidRDefault="00080144" w:rsidP="005270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80,000</w:t>
            </w:r>
          </w:p>
        </w:tc>
        <w:tc>
          <w:tcPr>
            <w:tcW w:w="0" w:type="auto"/>
          </w:tcPr>
          <w:p w14:paraId="2E4B3857" w14:textId="77777777" w:rsidR="00080144" w:rsidRPr="00E6695D" w:rsidRDefault="00080144" w:rsidP="005270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7,214</w:t>
            </w:r>
          </w:p>
        </w:tc>
        <w:tc>
          <w:tcPr>
            <w:tcW w:w="0" w:type="auto"/>
          </w:tcPr>
          <w:p w14:paraId="16BD300F" w14:textId="77777777" w:rsidR="00080144" w:rsidRPr="00E6695D" w:rsidRDefault="00080144" w:rsidP="005270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</w:tr>
      <w:tr w:rsidR="00080144" w:rsidRPr="00080144" w14:paraId="61717962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7F8A83FF" w14:textId="3B4E5067" w:rsidR="00080144" w:rsidRPr="00080144" w:rsidRDefault="00080144" w:rsidP="0052706F">
            <w:pPr>
              <w:rPr>
                <w:b/>
                <w:noProof/>
              </w:rPr>
            </w:pPr>
          </w:p>
        </w:tc>
        <w:tc>
          <w:tcPr>
            <w:tcW w:w="0" w:type="auto"/>
          </w:tcPr>
          <w:p w14:paraId="3FB26EB8" w14:textId="77777777" w:rsidR="00080144" w:rsidRPr="00080144" w:rsidRDefault="00080144" w:rsidP="005270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Total 43853 TRAFFIC DEMAND MANAGEMENT</w:t>
            </w:r>
          </w:p>
          <w:p w14:paraId="7FF6D614" w14:textId="7F4CC870" w:rsidR="00080144" w:rsidRPr="00080144" w:rsidRDefault="00080144" w:rsidP="005270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</w:p>
        </w:tc>
        <w:tc>
          <w:tcPr>
            <w:tcW w:w="0" w:type="auto"/>
          </w:tcPr>
          <w:p w14:paraId="3B7FB4A1" w14:textId="77777777" w:rsidR="00080144" w:rsidRPr="00080144" w:rsidRDefault="00080144" w:rsidP="005270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2D41459A" w14:textId="77777777" w:rsidR="00080144" w:rsidRPr="00080144" w:rsidRDefault="00080144" w:rsidP="005270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3C17F8DE" w14:textId="77777777" w:rsidR="00080144" w:rsidRPr="00080144" w:rsidRDefault="00080144" w:rsidP="005270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29,738</w:t>
            </w:r>
          </w:p>
        </w:tc>
        <w:tc>
          <w:tcPr>
            <w:tcW w:w="0" w:type="auto"/>
          </w:tcPr>
          <w:p w14:paraId="7EB320E8" w14:textId="77777777" w:rsidR="00080144" w:rsidRPr="00080144" w:rsidRDefault="00080144" w:rsidP="005270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80,000</w:t>
            </w:r>
          </w:p>
        </w:tc>
        <w:tc>
          <w:tcPr>
            <w:tcW w:w="0" w:type="auto"/>
          </w:tcPr>
          <w:p w14:paraId="39025054" w14:textId="77777777" w:rsidR="00080144" w:rsidRPr="00080144" w:rsidRDefault="00080144" w:rsidP="005270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7,214</w:t>
            </w:r>
          </w:p>
        </w:tc>
        <w:tc>
          <w:tcPr>
            <w:tcW w:w="0" w:type="auto"/>
          </w:tcPr>
          <w:p w14:paraId="28D07DA9" w14:textId="77777777" w:rsidR="00080144" w:rsidRPr="00080144" w:rsidRDefault="00080144" w:rsidP="005270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</w:tr>
      <w:tr w:rsidR="00080144" w:rsidRPr="00E6695D" w14:paraId="35608709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594A9F42" w14:textId="77777777" w:rsidR="00080144" w:rsidRPr="00E6695D" w:rsidRDefault="00080144" w:rsidP="0052706F">
            <w:pPr>
              <w:rPr>
                <w:noProof/>
              </w:rPr>
            </w:pPr>
            <w:r>
              <w:rPr>
                <w:noProof/>
              </w:rPr>
              <w:t>43863 SCHEDULING SOFTWARE</w:t>
            </w:r>
          </w:p>
        </w:tc>
        <w:tc>
          <w:tcPr>
            <w:tcW w:w="0" w:type="auto"/>
          </w:tcPr>
          <w:p w14:paraId="214E6F8C" w14:textId="77777777" w:rsidR="00080144" w:rsidRDefault="00080144" w:rsidP="005270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Capital</w:t>
            </w:r>
          </w:p>
          <w:p w14:paraId="1ECC8E15" w14:textId="35AF4DF5" w:rsidR="00080144" w:rsidRPr="00E6695D" w:rsidRDefault="00080144" w:rsidP="005270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28736CB5" w14:textId="77777777" w:rsidR="00080144" w:rsidRPr="00E6695D" w:rsidRDefault="00080144" w:rsidP="005270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6,750</w:t>
            </w:r>
          </w:p>
        </w:tc>
        <w:tc>
          <w:tcPr>
            <w:tcW w:w="0" w:type="auto"/>
          </w:tcPr>
          <w:p w14:paraId="6F1E349E" w14:textId="77777777" w:rsidR="00080144" w:rsidRPr="00E6695D" w:rsidRDefault="00080144" w:rsidP="005270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45,750</w:t>
            </w:r>
          </w:p>
        </w:tc>
        <w:tc>
          <w:tcPr>
            <w:tcW w:w="0" w:type="auto"/>
          </w:tcPr>
          <w:p w14:paraId="74D57B92" w14:textId="77777777" w:rsidR="00080144" w:rsidRPr="00E6695D" w:rsidRDefault="00080144" w:rsidP="005270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3CF278B7" w14:textId="77777777" w:rsidR="00080144" w:rsidRPr="00E6695D" w:rsidRDefault="00080144" w:rsidP="005270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3D0DD4E1" w14:textId="77777777" w:rsidR="00080144" w:rsidRPr="00E6695D" w:rsidRDefault="00080144" w:rsidP="005270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56AC91C1" w14:textId="77777777" w:rsidR="00080144" w:rsidRPr="00E6695D" w:rsidRDefault="00080144" w:rsidP="005270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</w:tr>
      <w:tr w:rsidR="00080144" w:rsidRPr="00080144" w14:paraId="7653CF1D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532929A7" w14:textId="3B617586" w:rsidR="00080144" w:rsidRPr="00080144" w:rsidRDefault="00080144" w:rsidP="0052706F">
            <w:pPr>
              <w:rPr>
                <w:b/>
                <w:noProof/>
              </w:rPr>
            </w:pPr>
          </w:p>
        </w:tc>
        <w:tc>
          <w:tcPr>
            <w:tcW w:w="0" w:type="auto"/>
          </w:tcPr>
          <w:p w14:paraId="0FCCB5A7" w14:textId="77777777" w:rsidR="00080144" w:rsidRPr="00080144" w:rsidRDefault="00080144" w:rsidP="005270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Total 43863 SCHEDULING SOFTWARE</w:t>
            </w:r>
          </w:p>
          <w:p w14:paraId="6D2FCD26" w14:textId="55E00FD8" w:rsidR="00080144" w:rsidRPr="00080144" w:rsidRDefault="00080144" w:rsidP="005270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</w:p>
        </w:tc>
        <w:tc>
          <w:tcPr>
            <w:tcW w:w="0" w:type="auto"/>
          </w:tcPr>
          <w:p w14:paraId="5DDE10B5" w14:textId="77777777" w:rsidR="00080144" w:rsidRPr="00080144" w:rsidRDefault="00080144" w:rsidP="005270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6,750</w:t>
            </w:r>
          </w:p>
        </w:tc>
        <w:tc>
          <w:tcPr>
            <w:tcW w:w="0" w:type="auto"/>
          </w:tcPr>
          <w:p w14:paraId="2B33CACB" w14:textId="77777777" w:rsidR="00080144" w:rsidRPr="00080144" w:rsidRDefault="00080144" w:rsidP="005270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45,750</w:t>
            </w:r>
          </w:p>
        </w:tc>
        <w:tc>
          <w:tcPr>
            <w:tcW w:w="0" w:type="auto"/>
          </w:tcPr>
          <w:p w14:paraId="7CF79BD1" w14:textId="77777777" w:rsidR="00080144" w:rsidRPr="00080144" w:rsidRDefault="00080144" w:rsidP="005270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4221AB78" w14:textId="77777777" w:rsidR="00080144" w:rsidRPr="00080144" w:rsidRDefault="00080144" w:rsidP="005270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20BBEEE4" w14:textId="77777777" w:rsidR="00080144" w:rsidRPr="00080144" w:rsidRDefault="00080144" w:rsidP="005270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64C86190" w14:textId="77777777" w:rsidR="00080144" w:rsidRPr="00080144" w:rsidRDefault="00080144" w:rsidP="005270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</w:tr>
      <w:tr w:rsidR="00080144" w:rsidRPr="00E6695D" w14:paraId="5BC3CCC3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083D8AC4" w14:textId="77777777" w:rsidR="00080144" w:rsidRPr="00E6695D" w:rsidRDefault="00080144" w:rsidP="0052706F">
            <w:pPr>
              <w:rPr>
                <w:noProof/>
              </w:rPr>
            </w:pPr>
            <w:r>
              <w:rPr>
                <w:noProof/>
              </w:rPr>
              <w:lastRenderedPageBreak/>
              <w:t>43873 SNOW CREEK CROSSING SR - 248 TUNNEL IMP</w:t>
            </w:r>
          </w:p>
        </w:tc>
        <w:tc>
          <w:tcPr>
            <w:tcW w:w="0" w:type="auto"/>
          </w:tcPr>
          <w:p w14:paraId="6B6D0C1D" w14:textId="77777777" w:rsidR="00080144" w:rsidRDefault="00080144" w:rsidP="005270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Capital</w:t>
            </w:r>
          </w:p>
          <w:p w14:paraId="3C01452A" w14:textId="38428820" w:rsidR="00080144" w:rsidRPr="00E6695D" w:rsidRDefault="00080144" w:rsidP="005270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17C72C6F" w14:textId="77777777" w:rsidR="00080144" w:rsidRPr="00E6695D" w:rsidRDefault="00080144" w:rsidP="005270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4F005F70" w14:textId="77777777" w:rsidR="00080144" w:rsidRPr="00E6695D" w:rsidRDefault="00080144" w:rsidP="005270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5C5A1F9B" w14:textId="77777777" w:rsidR="00080144" w:rsidRPr="00E6695D" w:rsidRDefault="00080144" w:rsidP="005270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087B67EF" w14:textId="77777777" w:rsidR="00080144" w:rsidRPr="00E6695D" w:rsidRDefault="00080144" w:rsidP="005270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014F0183" w14:textId="77777777" w:rsidR="00080144" w:rsidRPr="00E6695D" w:rsidRDefault="00080144" w:rsidP="005270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00,000</w:t>
            </w:r>
          </w:p>
        </w:tc>
        <w:tc>
          <w:tcPr>
            <w:tcW w:w="0" w:type="auto"/>
          </w:tcPr>
          <w:p w14:paraId="4EF9AF38" w14:textId="77777777" w:rsidR="00080144" w:rsidRPr="00E6695D" w:rsidRDefault="00080144" w:rsidP="005270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6,791,593</w:t>
            </w:r>
          </w:p>
        </w:tc>
      </w:tr>
      <w:tr w:rsidR="00080144" w:rsidRPr="00080144" w14:paraId="50B32177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01933CD8" w14:textId="4FD80935" w:rsidR="00080144" w:rsidRPr="00080144" w:rsidRDefault="00080144" w:rsidP="0052706F">
            <w:pPr>
              <w:rPr>
                <w:b/>
                <w:noProof/>
              </w:rPr>
            </w:pPr>
          </w:p>
        </w:tc>
        <w:tc>
          <w:tcPr>
            <w:tcW w:w="0" w:type="auto"/>
          </w:tcPr>
          <w:p w14:paraId="138AD347" w14:textId="77777777" w:rsidR="00080144" w:rsidRPr="00080144" w:rsidRDefault="00080144" w:rsidP="005270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Total 43873 SNOW CREEK CROSSING SR - 248 TUNNEL IMP</w:t>
            </w:r>
          </w:p>
          <w:p w14:paraId="0891E272" w14:textId="4F3A8846" w:rsidR="00080144" w:rsidRPr="00080144" w:rsidRDefault="00080144" w:rsidP="005270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</w:p>
        </w:tc>
        <w:tc>
          <w:tcPr>
            <w:tcW w:w="0" w:type="auto"/>
          </w:tcPr>
          <w:p w14:paraId="5FA8D6D3" w14:textId="77777777" w:rsidR="00080144" w:rsidRPr="00080144" w:rsidRDefault="00080144" w:rsidP="005270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6B4656D2" w14:textId="77777777" w:rsidR="00080144" w:rsidRPr="00080144" w:rsidRDefault="00080144" w:rsidP="005270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047DA9AF" w14:textId="77777777" w:rsidR="00080144" w:rsidRPr="00080144" w:rsidRDefault="00080144" w:rsidP="005270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63E3478F" w14:textId="77777777" w:rsidR="00080144" w:rsidRPr="00080144" w:rsidRDefault="00080144" w:rsidP="005270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213D2081" w14:textId="77777777" w:rsidR="00080144" w:rsidRPr="00080144" w:rsidRDefault="00080144" w:rsidP="005270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00,000</w:t>
            </w:r>
          </w:p>
        </w:tc>
        <w:tc>
          <w:tcPr>
            <w:tcW w:w="0" w:type="auto"/>
          </w:tcPr>
          <w:p w14:paraId="4114A963" w14:textId="77777777" w:rsidR="00080144" w:rsidRPr="00080144" w:rsidRDefault="00080144" w:rsidP="005270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6,791,593</w:t>
            </w:r>
          </w:p>
        </w:tc>
      </w:tr>
      <w:tr w:rsidR="00080144" w:rsidRPr="00E6695D" w14:paraId="460005E2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0317BEA8" w14:textId="77777777" w:rsidR="00080144" w:rsidRPr="00E6695D" w:rsidRDefault="00080144" w:rsidP="0052706F">
            <w:pPr>
              <w:rPr>
                <w:noProof/>
              </w:rPr>
            </w:pPr>
            <w:r>
              <w:rPr>
                <w:noProof/>
              </w:rPr>
              <w:t>43877 ARTS AND CULTURE EXTERIOR BUS STOPS</w:t>
            </w:r>
          </w:p>
        </w:tc>
        <w:tc>
          <w:tcPr>
            <w:tcW w:w="0" w:type="auto"/>
          </w:tcPr>
          <w:p w14:paraId="546FD88D" w14:textId="77777777" w:rsidR="00080144" w:rsidRDefault="00080144" w:rsidP="005270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Capital</w:t>
            </w:r>
          </w:p>
          <w:p w14:paraId="40F9E023" w14:textId="6FC78615" w:rsidR="00080144" w:rsidRPr="00E6695D" w:rsidRDefault="00080144" w:rsidP="005270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4D1885E5" w14:textId="77777777" w:rsidR="00080144" w:rsidRPr="00E6695D" w:rsidRDefault="00080144" w:rsidP="005270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40D5713E" w14:textId="77777777" w:rsidR="00080144" w:rsidRPr="00E6695D" w:rsidRDefault="00080144" w:rsidP="005270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57662333" w14:textId="77777777" w:rsidR="00080144" w:rsidRPr="00E6695D" w:rsidRDefault="00080144" w:rsidP="005270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046146E7" w14:textId="77777777" w:rsidR="00080144" w:rsidRPr="00E6695D" w:rsidRDefault="00080144" w:rsidP="005270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2,700,000</w:t>
            </w:r>
          </w:p>
        </w:tc>
        <w:tc>
          <w:tcPr>
            <w:tcW w:w="0" w:type="auto"/>
          </w:tcPr>
          <w:p w14:paraId="22E9CA8F" w14:textId="77777777" w:rsidR="00080144" w:rsidRPr="00E6695D" w:rsidRDefault="00080144" w:rsidP="005270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2,700,000</w:t>
            </w:r>
          </w:p>
        </w:tc>
        <w:tc>
          <w:tcPr>
            <w:tcW w:w="0" w:type="auto"/>
          </w:tcPr>
          <w:p w14:paraId="7E0CA417" w14:textId="77777777" w:rsidR="00080144" w:rsidRPr="00E6695D" w:rsidRDefault="00080144" w:rsidP="005270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</w:tr>
      <w:tr w:rsidR="00080144" w:rsidRPr="00080144" w14:paraId="34F7DF99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09EE8EF0" w14:textId="1328933F" w:rsidR="00080144" w:rsidRPr="00080144" w:rsidRDefault="00080144" w:rsidP="0052706F">
            <w:pPr>
              <w:rPr>
                <w:b/>
                <w:noProof/>
              </w:rPr>
            </w:pPr>
          </w:p>
        </w:tc>
        <w:tc>
          <w:tcPr>
            <w:tcW w:w="0" w:type="auto"/>
          </w:tcPr>
          <w:p w14:paraId="1ABE5752" w14:textId="77777777" w:rsidR="00080144" w:rsidRPr="00080144" w:rsidRDefault="00080144" w:rsidP="005270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Total 43877 ARTS AND CULTURE EXTERIOR BUS STOPS</w:t>
            </w:r>
          </w:p>
          <w:p w14:paraId="1FEE4CE1" w14:textId="094AEEF8" w:rsidR="00080144" w:rsidRPr="00080144" w:rsidRDefault="00080144" w:rsidP="005270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</w:p>
        </w:tc>
        <w:tc>
          <w:tcPr>
            <w:tcW w:w="0" w:type="auto"/>
          </w:tcPr>
          <w:p w14:paraId="1408165A" w14:textId="77777777" w:rsidR="00080144" w:rsidRPr="00080144" w:rsidRDefault="00080144" w:rsidP="005270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154E4088" w14:textId="77777777" w:rsidR="00080144" w:rsidRPr="00080144" w:rsidRDefault="00080144" w:rsidP="005270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760E5FF8" w14:textId="77777777" w:rsidR="00080144" w:rsidRPr="00080144" w:rsidRDefault="00080144" w:rsidP="005270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2084A0A3" w14:textId="77777777" w:rsidR="00080144" w:rsidRPr="00080144" w:rsidRDefault="00080144" w:rsidP="005270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2,700,000</w:t>
            </w:r>
          </w:p>
        </w:tc>
        <w:tc>
          <w:tcPr>
            <w:tcW w:w="0" w:type="auto"/>
          </w:tcPr>
          <w:p w14:paraId="1B13444A" w14:textId="77777777" w:rsidR="00080144" w:rsidRPr="00080144" w:rsidRDefault="00080144" w:rsidP="005270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2,700,000</w:t>
            </w:r>
          </w:p>
        </w:tc>
        <w:tc>
          <w:tcPr>
            <w:tcW w:w="0" w:type="auto"/>
          </w:tcPr>
          <w:p w14:paraId="4D2F91C4" w14:textId="77777777" w:rsidR="00080144" w:rsidRPr="00080144" w:rsidRDefault="00080144" w:rsidP="005270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</w:tr>
      <w:tr w:rsidR="00080144" w:rsidRPr="00E6695D" w14:paraId="0DA27F2A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2449D0CB" w14:textId="77777777" w:rsidR="00080144" w:rsidRPr="00E6695D" w:rsidRDefault="00080144" w:rsidP="0052706F">
            <w:pPr>
              <w:rPr>
                <w:noProof/>
              </w:rPr>
            </w:pPr>
            <w:r>
              <w:rPr>
                <w:noProof/>
              </w:rPr>
              <w:t>43883 REPLACE VEHICLE WASH</w:t>
            </w:r>
          </w:p>
        </w:tc>
        <w:tc>
          <w:tcPr>
            <w:tcW w:w="0" w:type="auto"/>
          </w:tcPr>
          <w:p w14:paraId="40005758" w14:textId="77777777" w:rsidR="00080144" w:rsidRDefault="00080144" w:rsidP="005270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Capital</w:t>
            </w:r>
          </w:p>
          <w:p w14:paraId="3EDBB7EA" w14:textId="6B6C9796" w:rsidR="00080144" w:rsidRPr="00E6695D" w:rsidRDefault="00080144" w:rsidP="005270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0E2B6061" w14:textId="77777777" w:rsidR="00080144" w:rsidRPr="00E6695D" w:rsidRDefault="00080144" w:rsidP="005270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311D30F2" w14:textId="77777777" w:rsidR="00080144" w:rsidRPr="00E6695D" w:rsidRDefault="00080144" w:rsidP="005270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47EB873C" w14:textId="77777777" w:rsidR="00080144" w:rsidRPr="00E6695D" w:rsidRDefault="00080144" w:rsidP="005270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23,501</w:t>
            </w:r>
          </w:p>
        </w:tc>
        <w:tc>
          <w:tcPr>
            <w:tcW w:w="0" w:type="auto"/>
          </w:tcPr>
          <w:p w14:paraId="31AFE20A" w14:textId="77777777" w:rsidR="00080144" w:rsidRPr="00E6695D" w:rsidRDefault="00080144" w:rsidP="005270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75,000</w:t>
            </w:r>
          </w:p>
        </w:tc>
        <w:tc>
          <w:tcPr>
            <w:tcW w:w="0" w:type="auto"/>
          </w:tcPr>
          <w:p w14:paraId="437F59EC" w14:textId="77777777" w:rsidR="00080144" w:rsidRPr="00E6695D" w:rsidRDefault="00080144" w:rsidP="005270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07A986BC" w14:textId="77777777" w:rsidR="00080144" w:rsidRPr="00E6695D" w:rsidRDefault="00080144" w:rsidP="005270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</w:tr>
      <w:tr w:rsidR="00080144" w:rsidRPr="00080144" w14:paraId="0C405DA7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2DF52FD2" w14:textId="5773B556" w:rsidR="00080144" w:rsidRPr="00080144" w:rsidRDefault="00080144" w:rsidP="0052706F">
            <w:pPr>
              <w:rPr>
                <w:b/>
                <w:noProof/>
              </w:rPr>
            </w:pPr>
          </w:p>
        </w:tc>
        <w:tc>
          <w:tcPr>
            <w:tcW w:w="0" w:type="auto"/>
          </w:tcPr>
          <w:p w14:paraId="09AD466F" w14:textId="77777777" w:rsidR="00080144" w:rsidRPr="00080144" w:rsidRDefault="00080144" w:rsidP="005270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Total 43883 REPLACE VEHICLE WASH</w:t>
            </w:r>
          </w:p>
          <w:p w14:paraId="323862A8" w14:textId="393A3919" w:rsidR="00080144" w:rsidRPr="00080144" w:rsidRDefault="00080144" w:rsidP="005270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</w:p>
        </w:tc>
        <w:tc>
          <w:tcPr>
            <w:tcW w:w="0" w:type="auto"/>
          </w:tcPr>
          <w:p w14:paraId="382D98EE" w14:textId="77777777" w:rsidR="00080144" w:rsidRPr="00080144" w:rsidRDefault="00080144" w:rsidP="005270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4850AA64" w14:textId="77777777" w:rsidR="00080144" w:rsidRPr="00080144" w:rsidRDefault="00080144" w:rsidP="005270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59A5A68D" w14:textId="77777777" w:rsidR="00080144" w:rsidRPr="00080144" w:rsidRDefault="00080144" w:rsidP="005270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23,501</w:t>
            </w:r>
          </w:p>
        </w:tc>
        <w:tc>
          <w:tcPr>
            <w:tcW w:w="0" w:type="auto"/>
          </w:tcPr>
          <w:p w14:paraId="42F36276" w14:textId="77777777" w:rsidR="00080144" w:rsidRPr="00080144" w:rsidRDefault="00080144" w:rsidP="005270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75,000</w:t>
            </w:r>
          </w:p>
        </w:tc>
        <w:tc>
          <w:tcPr>
            <w:tcW w:w="0" w:type="auto"/>
          </w:tcPr>
          <w:p w14:paraId="0E1530A5" w14:textId="77777777" w:rsidR="00080144" w:rsidRPr="00080144" w:rsidRDefault="00080144" w:rsidP="005270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5DF7F35F" w14:textId="77777777" w:rsidR="00080144" w:rsidRPr="00080144" w:rsidRDefault="00080144" w:rsidP="005270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</w:tr>
      <w:tr w:rsidR="00080144" w:rsidRPr="00E6695D" w14:paraId="00C68B9A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1C5596DA" w14:textId="77777777" w:rsidR="00080144" w:rsidRPr="00E6695D" w:rsidRDefault="00080144" w:rsidP="0052706F">
            <w:pPr>
              <w:rPr>
                <w:noProof/>
              </w:rPr>
            </w:pPr>
            <w:r>
              <w:rPr>
                <w:noProof/>
              </w:rPr>
              <w:t>43886 LONG RANGE TRANSPORT PLAN CAPITAL PROG</w:t>
            </w:r>
          </w:p>
        </w:tc>
        <w:tc>
          <w:tcPr>
            <w:tcW w:w="0" w:type="auto"/>
          </w:tcPr>
          <w:p w14:paraId="7DD6BF77" w14:textId="77777777" w:rsidR="00080144" w:rsidRDefault="00080144" w:rsidP="005270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Capital</w:t>
            </w:r>
          </w:p>
          <w:p w14:paraId="1A88F21A" w14:textId="6B24CCEE" w:rsidR="00080144" w:rsidRPr="00E6695D" w:rsidRDefault="00080144" w:rsidP="005270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12BC9F2C" w14:textId="77777777" w:rsidR="00080144" w:rsidRPr="00E6695D" w:rsidRDefault="00080144" w:rsidP="005270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693318A6" w14:textId="77777777" w:rsidR="00080144" w:rsidRPr="00E6695D" w:rsidRDefault="00080144" w:rsidP="005270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684584F3" w14:textId="77777777" w:rsidR="00080144" w:rsidRPr="00E6695D" w:rsidRDefault="00080144" w:rsidP="005270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94,838</w:t>
            </w:r>
          </w:p>
        </w:tc>
        <w:tc>
          <w:tcPr>
            <w:tcW w:w="0" w:type="auto"/>
          </w:tcPr>
          <w:p w14:paraId="4E0A46A7" w14:textId="77777777" w:rsidR="00080144" w:rsidRPr="00E6695D" w:rsidRDefault="00080144" w:rsidP="005270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3,870,762</w:t>
            </w:r>
          </w:p>
        </w:tc>
        <w:tc>
          <w:tcPr>
            <w:tcW w:w="0" w:type="auto"/>
          </w:tcPr>
          <w:p w14:paraId="7B454F7A" w14:textId="77777777" w:rsidR="00080144" w:rsidRPr="00E6695D" w:rsidRDefault="00080144" w:rsidP="005270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23,541</w:t>
            </w:r>
          </w:p>
        </w:tc>
        <w:tc>
          <w:tcPr>
            <w:tcW w:w="0" w:type="auto"/>
          </w:tcPr>
          <w:p w14:paraId="2D070138" w14:textId="77777777" w:rsidR="00080144" w:rsidRPr="00E6695D" w:rsidRDefault="00080144" w:rsidP="005270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</w:tr>
      <w:tr w:rsidR="00080144" w:rsidRPr="00080144" w14:paraId="49DE8B27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5BE646A5" w14:textId="561CDC28" w:rsidR="00080144" w:rsidRPr="00080144" w:rsidRDefault="00080144" w:rsidP="0052706F">
            <w:pPr>
              <w:rPr>
                <w:b/>
                <w:noProof/>
              </w:rPr>
            </w:pPr>
          </w:p>
        </w:tc>
        <w:tc>
          <w:tcPr>
            <w:tcW w:w="0" w:type="auto"/>
          </w:tcPr>
          <w:p w14:paraId="7E5D2336" w14:textId="77777777" w:rsidR="00080144" w:rsidRPr="00080144" w:rsidRDefault="00080144" w:rsidP="005270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Total 43886 LONG RANGE TRANSPORT PLAN CAPITAL PROG</w:t>
            </w:r>
          </w:p>
          <w:p w14:paraId="2C310E85" w14:textId="649334CA" w:rsidR="00080144" w:rsidRPr="00080144" w:rsidRDefault="00080144" w:rsidP="005270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</w:p>
        </w:tc>
        <w:tc>
          <w:tcPr>
            <w:tcW w:w="0" w:type="auto"/>
          </w:tcPr>
          <w:p w14:paraId="7106DCCE" w14:textId="77777777" w:rsidR="00080144" w:rsidRPr="00080144" w:rsidRDefault="00080144" w:rsidP="005270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2F51B888" w14:textId="77777777" w:rsidR="00080144" w:rsidRPr="00080144" w:rsidRDefault="00080144" w:rsidP="005270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6D21103F" w14:textId="77777777" w:rsidR="00080144" w:rsidRPr="00080144" w:rsidRDefault="00080144" w:rsidP="005270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94,838</w:t>
            </w:r>
          </w:p>
        </w:tc>
        <w:tc>
          <w:tcPr>
            <w:tcW w:w="0" w:type="auto"/>
          </w:tcPr>
          <w:p w14:paraId="28792EBC" w14:textId="77777777" w:rsidR="00080144" w:rsidRPr="00080144" w:rsidRDefault="00080144" w:rsidP="005270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3,870,762</w:t>
            </w:r>
          </w:p>
        </w:tc>
        <w:tc>
          <w:tcPr>
            <w:tcW w:w="0" w:type="auto"/>
          </w:tcPr>
          <w:p w14:paraId="4C02A0DD" w14:textId="77777777" w:rsidR="00080144" w:rsidRPr="00080144" w:rsidRDefault="00080144" w:rsidP="005270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23,541</w:t>
            </w:r>
          </w:p>
        </w:tc>
        <w:tc>
          <w:tcPr>
            <w:tcW w:w="0" w:type="auto"/>
          </w:tcPr>
          <w:p w14:paraId="1BE20B77" w14:textId="77777777" w:rsidR="00080144" w:rsidRPr="00080144" w:rsidRDefault="00080144" w:rsidP="005270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</w:tr>
      <w:tr w:rsidR="00080144" w:rsidRPr="00E6695D" w14:paraId="39C0DE5B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798D3679" w14:textId="77777777" w:rsidR="00080144" w:rsidRPr="00E6695D" w:rsidRDefault="00080144" w:rsidP="0052706F">
            <w:pPr>
              <w:rPr>
                <w:noProof/>
              </w:rPr>
            </w:pPr>
            <w:r>
              <w:rPr>
                <w:noProof/>
              </w:rPr>
              <w:t>43888 SR-248 PARK AND RIDE SERVICE</w:t>
            </w:r>
          </w:p>
        </w:tc>
        <w:tc>
          <w:tcPr>
            <w:tcW w:w="0" w:type="auto"/>
          </w:tcPr>
          <w:p w14:paraId="0EBD83B0" w14:textId="77777777" w:rsidR="00080144" w:rsidRDefault="00080144" w:rsidP="005270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Capital</w:t>
            </w:r>
          </w:p>
          <w:p w14:paraId="396FC1F5" w14:textId="4CCA7A2A" w:rsidR="00080144" w:rsidRPr="00E6695D" w:rsidRDefault="00080144" w:rsidP="005270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0F70B38A" w14:textId="77777777" w:rsidR="00080144" w:rsidRPr="00E6695D" w:rsidRDefault="00080144" w:rsidP="005270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71A47F4F" w14:textId="77777777" w:rsidR="00080144" w:rsidRPr="00E6695D" w:rsidRDefault="00080144" w:rsidP="005270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4EB4F328" w14:textId="77777777" w:rsidR="00080144" w:rsidRPr="00E6695D" w:rsidRDefault="00080144" w:rsidP="005270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0EE1304F" w14:textId="77777777" w:rsidR="00080144" w:rsidRPr="00E6695D" w:rsidRDefault="00080144" w:rsidP="005270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3,000,000</w:t>
            </w:r>
          </w:p>
        </w:tc>
        <w:tc>
          <w:tcPr>
            <w:tcW w:w="0" w:type="auto"/>
          </w:tcPr>
          <w:p w14:paraId="7006F3F4" w14:textId="77777777" w:rsidR="00080144" w:rsidRPr="00E6695D" w:rsidRDefault="00080144" w:rsidP="005270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55C9CCC1" w14:textId="77777777" w:rsidR="00080144" w:rsidRPr="00E6695D" w:rsidRDefault="00080144" w:rsidP="005270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</w:tr>
      <w:tr w:rsidR="00080144" w:rsidRPr="00080144" w14:paraId="1D019BE4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371F2585" w14:textId="051AEF1B" w:rsidR="00080144" w:rsidRPr="00080144" w:rsidRDefault="00080144" w:rsidP="0052706F">
            <w:pPr>
              <w:rPr>
                <w:b/>
                <w:noProof/>
              </w:rPr>
            </w:pPr>
          </w:p>
        </w:tc>
        <w:tc>
          <w:tcPr>
            <w:tcW w:w="0" w:type="auto"/>
          </w:tcPr>
          <w:p w14:paraId="249BB928" w14:textId="77777777" w:rsidR="00080144" w:rsidRPr="00080144" w:rsidRDefault="00080144" w:rsidP="005270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Total 43888 SR-248 PARK AND RIDE SERVICE</w:t>
            </w:r>
          </w:p>
          <w:p w14:paraId="40EF3EB3" w14:textId="00610223" w:rsidR="00080144" w:rsidRPr="00080144" w:rsidRDefault="00080144" w:rsidP="005270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</w:p>
        </w:tc>
        <w:tc>
          <w:tcPr>
            <w:tcW w:w="0" w:type="auto"/>
          </w:tcPr>
          <w:p w14:paraId="35453BA2" w14:textId="77777777" w:rsidR="00080144" w:rsidRPr="00080144" w:rsidRDefault="00080144" w:rsidP="005270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3C0D9131" w14:textId="77777777" w:rsidR="00080144" w:rsidRPr="00080144" w:rsidRDefault="00080144" w:rsidP="005270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6F87C862" w14:textId="77777777" w:rsidR="00080144" w:rsidRPr="00080144" w:rsidRDefault="00080144" w:rsidP="005270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471F51A9" w14:textId="77777777" w:rsidR="00080144" w:rsidRPr="00080144" w:rsidRDefault="00080144" w:rsidP="005270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3,000,000</w:t>
            </w:r>
          </w:p>
        </w:tc>
        <w:tc>
          <w:tcPr>
            <w:tcW w:w="0" w:type="auto"/>
          </w:tcPr>
          <w:p w14:paraId="178C9631" w14:textId="77777777" w:rsidR="00080144" w:rsidRPr="00080144" w:rsidRDefault="00080144" w:rsidP="005270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076A8875" w14:textId="77777777" w:rsidR="00080144" w:rsidRPr="00080144" w:rsidRDefault="00080144" w:rsidP="005270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</w:tr>
      <w:tr w:rsidR="00080144" w:rsidRPr="00E6695D" w14:paraId="1B972AE5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61C633D2" w14:textId="77777777" w:rsidR="00080144" w:rsidRPr="00E6695D" w:rsidRDefault="00080144" w:rsidP="0052706F">
            <w:pPr>
              <w:rPr>
                <w:noProof/>
              </w:rPr>
            </w:pPr>
            <w:r>
              <w:rPr>
                <w:noProof/>
              </w:rPr>
              <w:t>43890 OLD TOWN COMPLETE STREET IMPROVEMENTS</w:t>
            </w:r>
          </w:p>
        </w:tc>
        <w:tc>
          <w:tcPr>
            <w:tcW w:w="0" w:type="auto"/>
          </w:tcPr>
          <w:p w14:paraId="0BD48FA0" w14:textId="77777777" w:rsidR="00080144" w:rsidRDefault="00080144" w:rsidP="005270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Capital</w:t>
            </w:r>
          </w:p>
          <w:p w14:paraId="0BBEEFC3" w14:textId="20DAFACF" w:rsidR="00080144" w:rsidRPr="00E6695D" w:rsidRDefault="00080144" w:rsidP="005270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3700B19B" w14:textId="77777777" w:rsidR="00080144" w:rsidRPr="00E6695D" w:rsidRDefault="00080144" w:rsidP="005270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30AA4FC4" w14:textId="77777777" w:rsidR="00080144" w:rsidRPr="00E6695D" w:rsidRDefault="00080144" w:rsidP="005270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10C2DE7C" w14:textId="77777777" w:rsidR="00080144" w:rsidRPr="00E6695D" w:rsidRDefault="00080144" w:rsidP="005270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1EDDEB14" w14:textId="77777777" w:rsidR="00080144" w:rsidRPr="00E6695D" w:rsidRDefault="00080144" w:rsidP="005270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300,000</w:t>
            </w:r>
          </w:p>
        </w:tc>
        <w:tc>
          <w:tcPr>
            <w:tcW w:w="0" w:type="auto"/>
          </w:tcPr>
          <w:p w14:paraId="4290224D" w14:textId="77777777" w:rsidR="00080144" w:rsidRPr="00E6695D" w:rsidRDefault="00080144" w:rsidP="005270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2E80BB1E" w14:textId="77777777" w:rsidR="00080144" w:rsidRPr="00E6695D" w:rsidRDefault="00080144" w:rsidP="005270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</w:tr>
      <w:tr w:rsidR="00080144" w:rsidRPr="00080144" w14:paraId="03E510EF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11554120" w14:textId="663F8729" w:rsidR="00080144" w:rsidRPr="00080144" w:rsidRDefault="00080144" w:rsidP="0052706F">
            <w:pPr>
              <w:rPr>
                <w:b/>
                <w:noProof/>
              </w:rPr>
            </w:pPr>
          </w:p>
        </w:tc>
        <w:tc>
          <w:tcPr>
            <w:tcW w:w="0" w:type="auto"/>
          </w:tcPr>
          <w:p w14:paraId="5FEEC66F" w14:textId="77777777" w:rsidR="00080144" w:rsidRPr="00080144" w:rsidRDefault="00080144" w:rsidP="005270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Total 43890 OLD TOWN COMPLETE STREET IMPROVEMENTS</w:t>
            </w:r>
          </w:p>
          <w:p w14:paraId="0EB0295E" w14:textId="5051747D" w:rsidR="00080144" w:rsidRPr="00080144" w:rsidRDefault="00080144" w:rsidP="005270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</w:p>
        </w:tc>
        <w:tc>
          <w:tcPr>
            <w:tcW w:w="0" w:type="auto"/>
          </w:tcPr>
          <w:p w14:paraId="172FAC3B" w14:textId="77777777" w:rsidR="00080144" w:rsidRPr="00080144" w:rsidRDefault="00080144" w:rsidP="005270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1AEF05F0" w14:textId="77777777" w:rsidR="00080144" w:rsidRPr="00080144" w:rsidRDefault="00080144" w:rsidP="005270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5EC38BFF" w14:textId="77777777" w:rsidR="00080144" w:rsidRPr="00080144" w:rsidRDefault="00080144" w:rsidP="005270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0EDE9E3D" w14:textId="77777777" w:rsidR="00080144" w:rsidRPr="00080144" w:rsidRDefault="00080144" w:rsidP="005270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300,000</w:t>
            </w:r>
          </w:p>
        </w:tc>
        <w:tc>
          <w:tcPr>
            <w:tcW w:w="0" w:type="auto"/>
          </w:tcPr>
          <w:p w14:paraId="0D695385" w14:textId="77777777" w:rsidR="00080144" w:rsidRPr="00080144" w:rsidRDefault="00080144" w:rsidP="005270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1CB5C220" w14:textId="77777777" w:rsidR="00080144" w:rsidRPr="00080144" w:rsidRDefault="00080144" w:rsidP="005270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</w:tr>
      <w:tr w:rsidR="00080144" w:rsidRPr="00E6695D" w14:paraId="6C1A3CEB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05C742FF" w14:textId="77777777" w:rsidR="00080144" w:rsidRPr="00E6695D" w:rsidRDefault="00080144" w:rsidP="0052706F">
            <w:pPr>
              <w:rPr>
                <w:noProof/>
              </w:rPr>
            </w:pPr>
            <w:r>
              <w:rPr>
                <w:noProof/>
              </w:rPr>
              <w:t>43891 ZERO EMISSIONS TRANSPORT TRANSITION PLAN</w:t>
            </w:r>
          </w:p>
        </w:tc>
        <w:tc>
          <w:tcPr>
            <w:tcW w:w="0" w:type="auto"/>
          </w:tcPr>
          <w:p w14:paraId="55565CE4" w14:textId="77777777" w:rsidR="00080144" w:rsidRDefault="00080144" w:rsidP="005270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Capital</w:t>
            </w:r>
          </w:p>
          <w:p w14:paraId="4861DD85" w14:textId="2AC7FD8A" w:rsidR="00080144" w:rsidRPr="00E6695D" w:rsidRDefault="00080144" w:rsidP="005270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6D7C0996" w14:textId="77777777" w:rsidR="00080144" w:rsidRPr="00E6695D" w:rsidRDefault="00080144" w:rsidP="005270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4A88AA44" w14:textId="77777777" w:rsidR="00080144" w:rsidRPr="00E6695D" w:rsidRDefault="00080144" w:rsidP="005270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77F8C665" w14:textId="77777777" w:rsidR="00080144" w:rsidRPr="00E6695D" w:rsidRDefault="00080144" w:rsidP="005270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1DE00CC6" w14:textId="77777777" w:rsidR="00080144" w:rsidRPr="00E6695D" w:rsidRDefault="00080144" w:rsidP="005270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30,000</w:t>
            </w:r>
          </w:p>
        </w:tc>
        <w:tc>
          <w:tcPr>
            <w:tcW w:w="0" w:type="auto"/>
          </w:tcPr>
          <w:p w14:paraId="3756D9FA" w14:textId="77777777" w:rsidR="00080144" w:rsidRPr="00E6695D" w:rsidRDefault="00080144" w:rsidP="005270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19F521B1" w14:textId="77777777" w:rsidR="00080144" w:rsidRPr="00E6695D" w:rsidRDefault="00080144" w:rsidP="005270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</w:tr>
      <w:tr w:rsidR="00080144" w:rsidRPr="00080144" w14:paraId="4C92E266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459FF75C" w14:textId="169C21F7" w:rsidR="00080144" w:rsidRPr="00080144" w:rsidRDefault="00080144" w:rsidP="0052706F">
            <w:pPr>
              <w:rPr>
                <w:b/>
                <w:noProof/>
              </w:rPr>
            </w:pPr>
          </w:p>
        </w:tc>
        <w:tc>
          <w:tcPr>
            <w:tcW w:w="0" w:type="auto"/>
          </w:tcPr>
          <w:p w14:paraId="5E770232" w14:textId="77777777" w:rsidR="00080144" w:rsidRPr="00080144" w:rsidRDefault="00080144" w:rsidP="005270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Total 43891 ZERO EMISSIONS TRANSPORT TRANSITION PLAN</w:t>
            </w:r>
          </w:p>
          <w:p w14:paraId="24E16528" w14:textId="5D2B3AAE" w:rsidR="00080144" w:rsidRPr="00080144" w:rsidRDefault="00080144" w:rsidP="005270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</w:p>
        </w:tc>
        <w:tc>
          <w:tcPr>
            <w:tcW w:w="0" w:type="auto"/>
          </w:tcPr>
          <w:p w14:paraId="75F2761C" w14:textId="77777777" w:rsidR="00080144" w:rsidRPr="00080144" w:rsidRDefault="00080144" w:rsidP="005270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71AA146B" w14:textId="77777777" w:rsidR="00080144" w:rsidRPr="00080144" w:rsidRDefault="00080144" w:rsidP="005270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24DE3DA4" w14:textId="77777777" w:rsidR="00080144" w:rsidRPr="00080144" w:rsidRDefault="00080144" w:rsidP="005270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7CEF7E49" w14:textId="77777777" w:rsidR="00080144" w:rsidRPr="00080144" w:rsidRDefault="00080144" w:rsidP="005270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30,000</w:t>
            </w:r>
          </w:p>
        </w:tc>
        <w:tc>
          <w:tcPr>
            <w:tcW w:w="0" w:type="auto"/>
          </w:tcPr>
          <w:p w14:paraId="0ACCC230" w14:textId="77777777" w:rsidR="00080144" w:rsidRPr="00080144" w:rsidRDefault="00080144" w:rsidP="005270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6C427517" w14:textId="77777777" w:rsidR="00080144" w:rsidRPr="00080144" w:rsidRDefault="00080144" w:rsidP="005270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</w:tr>
      <w:tr w:rsidR="00080144" w:rsidRPr="00E6695D" w14:paraId="6C49680A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3A044463" w14:textId="77777777" w:rsidR="00080144" w:rsidRPr="00E6695D" w:rsidRDefault="00080144" w:rsidP="0052706F">
            <w:pPr>
              <w:rPr>
                <w:noProof/>
              </w:rPr>
            </w:pPr>
            <w:r>
              <w:rPr>
                <w:noProof/>
              </w:rPr>
              <w:lastRenderedPageBreak/>
              <w:t>43892 EMERGENCY RESPONSE TRAILER</w:t>
            </w:r>
          </w:p>
        </w:tc>
        <w:tc>
          <w:tcPr>
            <w:tcW w:w="0" w:type="auto"/>
          </w:tcPr>
          <w:p w14:paraId="569C18F5" w14:textId="77777777" w:rsidR="00080144" w:rsidRDefault="00080144" w:rsidP="005270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Capital</w:t>
            </w:r>
          </w:p>
          <w:p w14:paraId="50C061EE" w14:textId="03FE8760" w:rsidR="00080144" w:rsidRPr="00E6695D" w:rsidRDefault="00080144" w:rsidP="005270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7F79CABD" w14:textId="77777777" w:rsidR="00080144" w:rsidRPr="00E6695D" w:rsidRDefault="00080144" w:rsidP="005270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7E63A859" w14:textId="77777777" w:rsidR="00080144" w:rsidRPr="00E6695D" w:rsidRDefault="00080144" w:rsidP="005270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503E498E" w14:textId="77777777" w:rsidR="00080144" w:rsidRPr="00E6695D" w:rsidRDefault="00080144" w:rsidP="005270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0098A3BB" w14:textId="77777777" w:rsidR="00080144" w:rsidRPr="00E6695D" w:rsidRDefault="00080144" w:rsidP="005270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00,000</w:t>
            </w:r>
          </w:p>
        </w:tc>
        <w:tc>
          <w:tcPr>
            <w:tcW w:w="0" w:type="auto"/>
          </w:tcPr>
          <w:p w14:paraId="7ACDF9EC" w14:textId="77777777" w:rsidR="00080144" w:rsidRPr="00E6695D" w:rsidRDefault="00080144" w:rsidP="005270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00,000</w:t>
            </w:r>
          </w:p>
        </w:tc>
        <w:tc>
          <w:tcPr>
            <w:tcW w:w="0" w:type="auto"/>
          </w:tcPr>
          <w:p w14:paraId="4AF9CD65" w14:textId="77777777" w:rsidR="00080144" w:rsidRPr="00E6695D" w:rsidRDefault="00080144" w:rsidP="005270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</w:tr>
      <w:tr w:rsidR="00080144" w:rsidRPr="00080144" w14:paraId="06310C5C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57294B5B" w14:textId="091885DA" w:rsidR="00080144" w:rsidRPr="00080144" w:rsidRDefault="00080144" w:rsidP="0052706F">
            <w:pPr>
              <w:rPr>
                <w:b/>
                <w:noProof/>
              </w:rPr>
            </w:pPr>
          </w:p>
        </w:tc>
        <w:tc>
          <w:tcPr>
            <w:tcW w:w="0" w:type="auto"/>
          </w:tcPr>
          <w:p w14:paraId="45131BA6" w14:textId="77777777" w:rsidR="00080144" w:rsidRPr="00080144" w:rsidRDefault="00080144" w:rsidP="005270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Total 43892 EMERGENCY RESPONSE TRAILER</w:t>
            </w:r>
          </w:p>
          <w:p w14:paraId="663CC87C" w14:textId="0061DACA" w:rsidR="00080144" w:rsidRPr="00080144" w:rsidRDefault="00080144" w:rsidP="005270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</w:p>
        </w:tc>
        <w:tc>
          <w:tcPr>
            <w:tcW w:w="0" w:type="auto"/>
          </w:tcPr>
          <w:p w14:paraId="44E42280" w14:textId="77777777" w:rsidR="00080144" w:rsidRPr="00080144" w:rsidRDefault="00080144" w:rsidP="005270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7F0C6016" w14:textId="77777777" w:rsidR="00080144" w:rsidRPr="00080144" w:rsidRDefault="00080144" w:rsidP="005270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18CF3929" w14:textId="77777777" w:rsidR="00080144" w:rsidRPr="00080144" w:rsidRDefault="00080144" w:rsidP="005270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60D09576" w14:textId="77777777" w:rsidR="00080144" w:rsidRPr="00080144" w:rsidRDefault="00080144" w:rsidP="005270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00,000</w:t>
            </w:r>
          </w:p>
        </w:tc>
        <w:tc>
          <w:tcPr>
            <w:tcW w:w="0" w:type="auto"/>
          </w:tcPr>
          <w:p w14:paraId="3D02B938" w14:textId="77777777" w:rsidR="00080144" w:rsidRPr="00080144" w:rsidRDefault="00080144" w:rsidP="005270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00,000</w:t>
            </w:r>
          </w:p>
        </w:tc>
        <w:tc>
          <w:tcPr>
            <w:tcW w:w="0" w:type="auto"/>
          </w:tcPr>
          <w:p w14:paraId="2C885BA8" w14:textId="77777777" w:rsidR="00080144" w:rsidRPr="00080144" w:rsidRDefault="00080144" w:rsidP="005270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</w:tr>
      <w:tr w:rsidR="00080144" w:rsidRPr="00E6695D" w14:paraId="0DDCFA30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22B3CE1C" w14:textId="77777777" w:rsidR="00080144" w:rsidRPr="00E6695D" w:rsidRDefault="00080144" w:rsidP="0052706F">
            <w:pPr>
              <w:rPr>
                <w:noProof/>
              </w:rPr>
            </w:pPr>
            <w:r>
              <w:rPr>
                <w:noProof/>
              </w:rPr>
              <w:t>43893 EMERGING TECH IN TRANSIT</w:t>
            </w:r>
          </w:p>
        </w:tc>
        <w:tc>
          <w:tcPr>
            <w:tcW w:w="0" w:type="auto"/>
          </w:tcPr>
          <w:p w14:paraId="17FD7369" w14:textId="77777777" w:rsidR="00080144" w:rsidRDefault="00080144" w:rsidP="005270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Capital</w:t>
            </w:r>
          </w:p>
          <w:p w14:paraId="66F6D3D9" w14:textId="31013FE8" w:rsidR="00080144" w:rsidRPr="00E6695D" w:rsidRDefault="00080144" w:rsidP="005270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262A1735" w14:textId="77777777" w:rsidR="00080144" w:rsidRPr="00E6695D" w:rsidRDefault="00080144" w:rsidP="005270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37C90AE5" w14:textId="77777777" w:rsidR="00080144" w:rsidRPr="00E6695D" w:rsidRDefault="00080144" w:rsidP="005270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36B3C756" w14:textId="77777777" w:rsidR="00080144" w:rsidRPr="00E6695D" w:rsidRDefault="00080144" w:rsidP="005270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6,665</w:t>
            </w:r>
          </w:p>
        </w:tc>
        <w:tc>
          <w:tcPr>
            <w:tcW w:w="0" w:type="auto"/>
          </w:tcPr>
          <w:p w14:paraId="29F30769" w14:textId="77777777" w:rsidR="00080144" w:rsidRPr="00E6695D" w:rsidRDefault="00080144" w:rsidP="005270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30,000</w:t>
            </w:r>
          </w:p>
        </w:tc>
        <w:tc>
          <w:tcPr>
            <w:tcW w:w="0" w:type="auto"/>
          </w:tcPr>
          <w:p w14:paraId="6B700076" w14:textId="77777777" w:rsidR="00080144" w:rsidRPr="00E6695D" w:rsidRDefault="00080144" w:rsidP="005270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30,000</w:t>
            </w:r>
          </w:p>
        </w:tc>
        <w:tc>
          <w:tcPr>
            <w:tcW w:w="0" w:type="auto"/>
          </w:tcPr>
          <w:p w14:paraId="42CEAD59" w14:textId="77777777" w:rsidR="00080144" w:rsidRPr="00E6695D" w:rsidRDefault="00080144" w:rsidP="005270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</w:tr>
      <w:tr w:rsidR="00080144" w:rsidRPr="00080144" w14:paraId="02253325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7176C885" w14:textId="13A9FD4D" w:rsidR="00080144" w:rsidRPr="00080144" w:rsidRDefault="00080144" w:rsidP="0052706F">
            <w:pPr>
              <w:rPr>
                <w:b/>
                <w:noProof/>
              </w:rPr>
            </w:pPr>
          </w:p>
        </w:tc>
        <w:tc>
          <w:tcPr>
            <w:tcW w:w="0" w:type="auto"/>
          </w:tcPr>
          <w:p w14:paraId="6000A43F" w14:textId="77777777" w:rsidR="00080144" w:rsidRPr="00080144" w:rsidRDefault="00080144" w:rsidP="005270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Total 43893 EMERGING TECH IN TRANSIT</w:t>
            </w:r>
          </w:p>
          <w:p w14:paraId="74F78249" w14:textId="70FE1F38" w:rsidR="00080144" w:rsidRPr="00080144" w:rsidRDefault="00080144" w:rsidP="005270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</w:p>
        </w:tc>
        <w:tc>
          <w:tcPr>
            <w:tcW w:w="0" w:type="auto"/>
          </w:tcPr>
          <w:p w14:paraId="564E20FB" w14:textId="77777777" w:rsidR="00080144" w:rsidRPr="00080144" w:rsidRDefault="00080144" w:rsidP="005270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0E541DC5" w14:textId="77777777" w:rsidR="00080144" w:rsidRPr="00080144" w:rsidRDefault="00080144" w:rsidP="005270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4C06C736" w14:textId="77777777" w:rsidR="00080144" w:rsidRPr="00080144" w:rsidRDefault="00080144" w:rsidP="005270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6,665</w:t>
            </w:r>
          </w:p>
        </w:tc>
        <w:tc>
          <w:tcPr>
            <w:tcW w:w="0" w:type="auto"/>
          </w:tcPr>
          <w:p w14:paraId="3B1548BF" w14:textId="77777777" w:rsidR="00080144" w:rsidRPr="00080144" w:rsidRDefault="00080144" w:rsidP="005270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30,000</w:t>
            </w:r>
          </w:p>
        </w:tc>
        <w:tc>
          <w:tcPr>
            <w:tcW w:w="0" w:type="auto"/>
          </w:tcPr>
          <w:p w14:paraId="3A9490F8" w14:textId="77777777" w:rsidR="00080144" w:rsidRPr="00080144" w:rsidRDefault="00080144" w:rsidP="005270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30,000</w:t>
            </w:r>
          </w:p>
        </w:tc>
        <w:tc>
          <w:tcPr>
            <w:tcW w:w="0" w:type="auto"/>
          </w:tcPr>
          <w:p w14:paraId="708A3BCE" w14:textId="77777777" w:rsidR="00080144" w:rsidRPr="00080144" w:rsidRDefault="00080144" w:rsidP="005270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</w:tr>
      <w:tr w:rsidR="00080144" w:rsidRPr="00E6695D" w14:paraId="4D40104E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6827B5BB" w14:textId="77777777" w:rsidR="00080144" w:rsidRPr="00E6695D" w:rsidRDefault="00080144" w:rsidP="0052706F">
            <w:pPr>
              <w:rPr>
                <w:noProof/>
              </w:rPr>
            </w:pPr>
            <w:r>
              <w:rPr>
                <w:noProof/>
              </w:rPr>
              <w:t>43894 PARK CITY PARKING NEEDS ASSESSMENT</w:t>
            </w:r>
          </w:p>
        </w:tc>
        <w:tc>
          <w:tcPr>
            <w:tcW w:w="0" w:type="auto"/>
          </w:tcPr>
          <w:p w14:paraId="7B6DB809" w14:textId="77777777" w:rsidR="00080144" w:rsidRDefault="00080144" w:rsidP="005270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Capital</w:t>
            </w:r>
          </w:p>
          <w:p w14:paraId="5673B5FB" w14:textId="3EA2824E" w:rsidR="00080144" w:rsidRPr="00E6695D" w:rsidRDefault="00080144" w:rsidP="005270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30193002" w14:textId="77777777" w:rsidR="00080144" w:rsidRPr="00E6695D" w:rsidRDefault="00080144" w:rsidP="005270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51537DB0" w14:textId="77777777" w:rsidR="00080144" w:rsidRPr="00E6695D" w:rsidRDefault="00080144" w:rsidP="005270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0B09B54A" w14:textId="77777777" w:rsidR="00080144" w:rsidRPr="00E6695D" w:rsidRDefault="00080144" w:rsidP="005270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0E7C7E06" w14:textId="77777777" w:rsidR="00080144" w:rsidRPr="00E6695D" w:rsidRDefault="00080144" w:rsidP="005270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20,000</w:t>
            </w:r>
          </w:p>
        </w:tc>
        <w:tc>
          <w:tcPr>
            <w:tcW w:w="0" w:type="auto"/>
          </w:tcPr>
          <w:p w14:paraId="58FB711D" w14:textId="77777777" w:rsidR="00080144" w:rsidRPr="00E6695D" w:rsidRDefault="00080144" w:rsidP="005270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412F4392" w14:textId="77777777" w:rsidR="00080144" w:rsidRPr="00E6695D" w:rsidRDefault="00080144" w:rsidP="005270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</w:tr>
      <w:tr w:rsidR="00080144" w:rsidRPr="00080144" w14:paraId="0ECE2477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2DBE5921" w14:textId="313748A9" w:rsidR="00080144" w:rsidRPr="00080144" w:rsidRDefault="00080144" w:rsidP="0052706F">
            <w:pPr>
              <w:rPr>
                <w:b/>
                <w:noProof/>
              </w:rPr>
            </w:pPr>
          </w:p>
        </w:tc>
        <w:tc>
          <w:tcPr>
            <w:tcW w:w="0" w:type="auto"/>
          </w:tcPr>
          <w:p w14:paraId="376177A2" w14:textId="77777777" w:rsidR="00080144" w:rsidRPr="00080144" w:rsidRDefault="00080144" w:rsidP="005270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Total 43894 PARK CITY PARKING NEEDS ASSESSMENT</w:t>
            </w:r>
          </w:p>
          <w:p w14:paraId="7A6E03D4" w14:textId="3EDCCAEB" w:rsidR="00080144" w:rsidRPr="00080144" w:rsidRDefault="00080144" w:rsidP="005270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</w:p>
        </w:tc>
        <w:tc>
          <w:tcPr>
            <w:tcW w:w="0" w:type="auto"/>
          </w:tcPr>
          <w:p w14:paraId="6995C8BC" w14:textId="77777777" w:rsidR="00080144" w:rsidRPr="00080144" w:rsidRDefault="00080144" w:rsidP="005270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3242C3B7" w14:textId="77777777" w:rsidR="00080144" w:rsidRPr="00080144" w:rsidRDefault="00080144" w:rsidP="005270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465B2124" w14:textId="77777777" w:rsidR="00080144" w:rsidRPr="00080144" w:rsidRDefault="00080144" w:rsidP="005270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31133DDE" w14:textId="77777777" w:rsidR="00080144" w:rsidRPr="00080144" w:rsidRDefault="00080144" w:rsidP="005270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20,000</w:t>
            </w:r>
          </w:p>
        </w:tc>
        <w:tc>
          <w:tcPr>
            <w:tcW w:w="0" w:type="auto"/>
          </w:tcPr>
          <w:p w14:paraId="4A3934AE" w14:textId="77777777" w:rsidR="00080144" w:rsidRPr="00080144" w:rsidRDefault="00080144" w:rsidP="005270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0FA6D88C" w14:textId="77777777" w:rsidR="00080144" w:rsidRPr="00080144" w:rsidRDefault="00080144" w:rsidP="005270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</w:tr>
      <w:tr w:rsidR="00080144" w:rsidRPr="00E6695D" w14:paraId="6886D385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1559A626" w14:textId="77777777" w:rsidR="00080144" w:rsidRPr="00E6695D" w:rsidRDefault="00080144" w:rsidP="0052706F">
            <w:pPr>
              <w:rPr>
                <w:noProof/>
              </w:rPr>
            </w:pPr>
            <w:r>
              <w:rPr>
                <w:noProof/>
              </w:rPr>
              <w:t>43896 MCPOLIN &amp; MEADOWS BUS STOP IMPROVEMENT</w:t>
            </w:r>
          </w:p>
        </w:tc>
        <w:tc>
          <w:tcPr>
            <w:tcW w:w="0" w:type="auto"/>
          </w:tcPr>
          <w:p w14:paraId="250FBA8E" w14:textId="77777777" w:rsidR="00080144" w:rsidRDefault="00080144" w:rsidP="005270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Capital</w:t>
            </w:r>
          </w:p>
          <w:p w14:paraId="2B47CD22" w14:textId="4D2F279E" w:rsidR="00080144" w:rsidRPr="00E6695D" w:rsidRDefault="00080144" w:rsidP="005270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7C955635" w14:textId="77777777" w:rsidR="00080144" w:rsidRPr="00E6695D" w:rsidRDefault="00080144" w:rsidP="005270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08192CB0" w14:textId="77777777" w:rsidR="00080144" w:rsidRPr="00E6695D" w:rsidRDefault="00080144" w:rsidP="005270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8,795</w:t>
            </w:r>
          </w:p>
        </w:tc>
        <w:tc>
          <w:tcPr>
            <w:tcW w:w="0" w:type="auto"/>
          </w:tcPr>
          <w:p w14:paraId="48D4121C" w14:textId="77777777" w:rsidR="00080144" w:rsidRPr="00E6695D" w:rsidRDefault="00080144" w:rsidP="005270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7,267</w:t>
            </w:r>
          </w:p>
        </w:tc>
        <w:tc>
          <w:tcPr>
            <w:tcW w:w="0" w:type="auto"/>
          </w:tcPr>
          <w:p w14:paraId="0AC7A287" w14:textId="77777777" w:rsidR="00080144" w:rsidRPr="00E6695D" w:rsidRDefault="00080144" w:rsidP="005270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87,000</w:t>
            </w:r>
          </w:p>
        </w:tc>
        <w:tc>
          <w:tcPr>
            <w:tcW w:w="0" w:type="auto"/>
          </w:tcPr>
          <w:p w14:paraId="27B2CD2B" w14:textId="77777777" w:rsidR="00080144" w:rsidRPr="00E6695D" w:rsidRDefault="00080144" w:rsidP="005270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87,000</w:t>
            </w:r>
          </w:p>
        </w:tc>
        <w:tc>
          <w:tcPr>
            <w:tcW w:w="0" w:type="auto"/>
          </w:tcPr>
          <w:p w14:paraId="11759FF9" w14:textId="77777777" w:rsidR="00080144" w:rsidRPr="00E6695D" w:rsidRDefault="00080144" w:rsidP="005270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</w:tr>
      <w:tr w:rsidR="00080144" w:rsidRPr="00080144" w14:paraId="356D5E24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176D7AC6" w14:textId="30B8BF76" w:rsidR="00080144" w:rsidRPr="00080144" w:rsidRDefault="00080144" w:rsidP="0052706F">
            <w:pPr>
              <w:rPr>
                <w:b/>
                <w:noProof/>
              </w:rPr>
            </w:pPr>
          </w:p>
        </w:tc>
        <w:tc>
          <w:tcPr>
            <w:tcW w:w="0" w:type="auto"/>
          </w:tcPr>
          <w:p w14:paraId="0519254D" w14:textId="77777777" w:rsidR="00080144" w:rsidRPr="00080144" w:rsidRDefault="00080144" w:rsidP="005270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Total 43896 MCPOLIN &amp; MEADOWS BUS STOP IMPROVEMENT</w:t>
            </w:r>
          </w:p>
          <w:p w14:paraId="5E0BAF28" w14:textId="02C971A3" w:rsidR="00080144" w:rsidRPr="00080144" w:rsidRDefault="00080144" w:rsidP="005270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</w:p>
        </w:tc>
        <w:tc>
          <w:tcPr>
            <w:tcW w:w="0" w:type="auto"/>
          </w:tcPr>
          <w:p w14:paraId="014B7856" w14:textId="77777777" w:rsidR="00080144" w:rsidRPr="00080144" w:rsidRDefault="00080144" w:rsidP="005270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475436CF" w14:textId="77777777" w:rsidR="00080144" w:rsidRPr="00080144" w:rsidRDefault="00080144" w:rsidP="005270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8,795</w:t>
            </w:r>
          </w:p>
        </w:tc>
        <w:tc>
          <w:tcPr>
            <w:tcW w:w="0" w:type="auto"/>
          </w:tcPr>
          <w:p w14:paraId="04C78C8E" w14:textId="77777777" w:rsidR="00080144" w:rsidRPr="00080144" w:rsidRDefault="00080144" w:rsidP="005270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7,267</w:t>
            </w:r>
          </w:p>
        </w:tc>
        <w:tc>
          <w:tcPr>
            <w:tcW w:w="0" w:type="auto"/>
          </w:tcPr>
          <w:p w14:paraId="7667CAFF" w14:textId="77777777" w:rsidR="00080144" w:rsidRPr="00080144" w:rsidRDefault="00080144" w:rsidP="005270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87,000</w:t>
            </w:r>
          </w:p>
        </w:tc>
        <w:tc>
          <w:tcPr>
            <w:tcW w:w="0" w:type="auto"/>
          </w:tcPr>
          <w:p w14:paraId="06E3874F" w14:textId="77777777" w:rsidR="00080144" w:rsidRPr="00080144" w:rsidRDefault="00080144" w:rsidP="005270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87,000</w:t>
            </w:r>
          </w:p>
        </w:tc>
        <w:tc>
          <w:tcPr>
            <w:tcW w:w="0" w:type="auto"/>
          </w:tcPr>
          <w:p w14:paraId="61CAA01D" w14:textId="77777777" w:rsidR="00080144" w:rsidRPr="00080144" w:rsidRDefault="00080144" w:rsidP="005270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</w:tr>
      <w:tr w:rsidR="00080144" w:rsidRPr="00E6695D" w14:paraId="25C0F6D7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3FC14A3E" w14:textId="77777777" w:rsidR="00080144" w:rsidRPr="00E6695D" w:rsidRDefault="00080144" w:rsidP="0052706F">
            <w:pPr>
              <w:rPr>
                <w:noProof/>
              </w:rPr>
            </w:pPr>
            <w:r>
              <w:rPr>
                <w:noProof/>
              </w:rPr>
              <w:t>43897 TRANSPORTATION DATA REPORTING</w:t>
            </w:r>
          </w:p>
        </w:tc>
        <w:tc>
          <w:tcPr>
            <w:tcW w:w="0" w:type="auto"/>
          </w:tcPr>
          <w:p w14:paraId="5C2F2504" w14:textId="77777777" w:rsidR="00080144" w:rsidRDefault="00080144" w:rsidP="005270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Capital</w:t>
            </w:r>
          </w:p>
          <w:p w14:paraId="754A0B14" w14:textId="224F6DAC" w:rsidR="00080144" w:rsidRPr="00E6695D" w:rsidRDefault="00080144" w:rsidP="005270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3498074F" w14:textId="77777777" w:rsidR="00080144" w:rsidRPr="00E6695D" w:rsidRDefault="00080144" w:rsidP="005270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475D4414" w14:textId="77777777" w:rsidR="00080144" w:rsidRPr="00E6695D" w:rsidRDefault="00080144" w:rsidP="005270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6009A00F" w14:textId="77777777" w:rsidR="00080144" w:rsidRPr="00E6695D" w:rsidRDefault="00080144" w:rsidP="005270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6C4E55C2" w14:textId="77777777" w:rsidR="00080144" w:rsidRPr="00E6695D" w:rsidRDefault="00080144" w:rsidP="005270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60,000</w:t>
            </w:r>
          </w:p>
        </w:tc>
        <w:tc>
          <w:tcPr>
            <w:tcW w:w="0" w:type="auto"/>
          </w:tcPr>
          <w:p w14:paraId="143CEC6A" w14:textId="77777777" w:rsidR="00080144" w:rsidRPr="00E6695D" w:rsidRDefault="00080144" w:rsidP="005270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00465895" w14:textId="77777777" w:rsidR="00080144" w:rsidRPr="00E6695D" w:rsidRDefault="00080144" w:rsidP="005270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</w:tr>
      <w:tr w:rsidR="00080144" w:rsidRPr="00080144" w14:paraId="505568F9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76CA5E1C" w14:textId="7A8E8375" w:rsidR="00080144" w:rsidRPr="00080144" w:rsidRDefault="00080144" w:rsidP="0052706F">
            <w:pPr>
              <w:rPr>
                <w:b/>
                <w:noProof/>
              </w:rPr>
            </w:pPr>
          </w:p>
        </w:tc>
        <w:tc>
          <w:tcPr>
            <w:tcW w:w="0" w:type="auto"/>
          </w:tcPr>
          <w:p w14:paraId="2D824B46" w14:textId="77777777" w:rsidR="00080144" w:rsidRPr="00080144" w:rsidRDefault="00080144" w:rsidP="005270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Total 43897 TRANSPORTATION DATA REPORTING</w:t>
            </w:r>
          </w:p>
          <w:p w14:paraId="4C8955C0" w14:textId="3B9DBDAC" w:rsidR="00080144" w:rsidRPr="00080144" w:rsidRDefault="00080144" w:rsidP="005270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</w:p>
        </w:tc>
        <w:tc>
          <w:tcPr>
            <w:tcW w:w="0" w:type="auto"/>
          </w:tcPr>
          <w:p w14:paraId="4BAB9113" w14:textId="77777777" w:rsidR="00080144" w:rsidRPr="00080144" w:rsidRDefault="00080144" w:rsidP="005270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0FE95614" w14:textId="77777777" w:rsidR="00080144" w:rsidRPr="00080144" w:rsidRDefault="00080144" w:rsidP="005270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0597FE62" w14:textId="77777777" w:rsidR="00080144" w:rsidRPr="00080144" w:rsidRDefault="00080144" w:rsidP="005270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3306A329" w14:textId="77777777" w:rsidR="00080144" w:rsidRPr="00080144" w:rsidRDefault="00080144" w:rsidP="005270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60,000</w:t>
            </w:r>
          </w:p>
        </w:tc>
        <w:tc>
          <w:tcPr>
            <w:tcW w:w="0" w:type="auto"/>
          </w:tcPr>
          <w:p w14:paraId="20AE2028" w14:textId="77777777" w:rsidR="00080144" w:rsidRPr="00080144" w:rsidRDefault="00080144" w:rsidP="005270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53146437" w14:textId="77777777" w:rsidR="00080144" w:rsidRPr="00080144" w:rsidRDefault="00080144" w:rsidP="005270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</w:tr>
      <w:tr w:rsidR="00080144" w:rsidRPr="00E6695D" w14:paraId="09D3104F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77A8EDDF" w14:textId="77777777" w:rsidR="00080144" w:rsidRPr="00E6695D" w:rsidRDefault="00080144" w:rsidP="0052706F">
            <w:pPr>
              <w:rPr>
                <w:noProof/>
              </w:rPr>
            </w:pPr>
            <w:r>
              <w:rPr>
                <w:noProof/>
              </w:rPr>
              <w:t>45409 ACTIVE TRANSPORTATION MASTER PLAN</w:t>
            </w:r>
          </w:p>
        </w:tc>
        <w:tc>
          <w:tcPr>
            <w:tcW w:w="0" w:type="auto"/>
          </w:tcPr>
          <w:p w14:paraId="7B6B4FEC" w14:textId="77777777" w:rsidR="00080144" w:rsidRDefault="00080144" w:rsidP="005270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Capital</w:t>
            </w:r>
          </w:p>
          <w:p w14:paraId="26BA86EA" w14:textId="2C2AA792" w:rsidR="00080144" w:rsidRPr="00E6695D" w:rsidRDefault="00080144" w:rsidP="005270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5CD67F12" w14:textId="77777777" w:rsidR="00080144" w:rsidRPr="00E6695D" w:rsidRDefault="00080144" w:rsidP="005270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2BD5BAFE" w14:textId="77777777" w:rsidR="00080144" w:rsidRPr="00E6695D" w:rsidRDefault="00080144" w:rsidP="005270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29,938</w:t>
            </w:r>
          </w:p>
        </w:tc>
        <w:tc>
          <w:tcPr>
            <w:tcW w:w="0" w:type="auto"/>
          </w:tcPr>
          <w:p w14:paraId="417379DD" w14:textId="77777777" w:rsidR="00080144" w:rsidRPr="00E6695D" w:rsidRDefault="00080144" w:rsidP="005270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0616FA17" w14:textId="77777777" w:rsidR="00080144" w:rsidRPr="00E6695D" w:rsidRDefault="00080144" w:rsidP="005270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65,000</w:t>
            </w:r>
          </w:p>
        </w:tc>
        <w:tc>
          <w:tcPr>
            <w:tcW w:w="0" w:type="auto"/>
          </w:tcPr>
          <w:p w14:paraId="3A84FFED" w14:textId="77777777" w:rsidR="00080144" w:rsidRPr="00E6695D" w:rsidRDefault="00080144" w:rsidP="005270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35,000</w:t>
            </w:r>
          </w:p>
        </w:tc>
        <w:tc>
          <w:tcPr>
            <w:tcW w:w="0" w:type="auto"/>
          </w:tcPr>
          <w:p w14:paraId="1B5AEA16" w14:textId="77777777" w:rsidR="00080144" w:rsidRPr="00E6695D" w:rsidRDefault="00080144" w:rsidP="005270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</w:tr>
      <w:tr w:rsidR="00080144" w:rsidRPr="00080144" w14:paraId="4DCEFC39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012550AA" w14:textId="35CFED2A" w:rsidR="00080144" w:rsidRPr="00080144" w:rsidRDefault="00080144" w:rsidP="0052706F">
            <w:pPr>
              <w:rPr>
                <w:b/>
                <w:noProof/>
              </w:rPr>
            </w:pPr>
          </w:p>
        </w:tc>
        <w:tc>
          <w:tcPr>
            <w:tcW w:w="0" w:type="auto"/>
          </w:tcPr>
          <w:p w14:paraId="64FC1574" w14:textId="77777777" w:rsidR="00080144" w:rsidRPr="00080144" w:rsidRDefault="00080144" w:rsidP="005270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Total 45409 ACTIVE TRANSPORTATION MASTER PLAN</w:t>
            </w:r>
          </w:p>
          <w:p w14:paraId="0F943272" w14:textId="38A675A5" w:rsidR="00080144" w:rsidRPr="00080144" w:rsidRDefault="00080144" w:rsidP="005270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</w:p>
        </w:tc>
        <w:tc>
          <w:tcPr>
            <w:tcW w:w="0" w:type="auto"/>
          </w:tcPr>
          <w:p w14:paraId="43600B18" w14:textId="77777777" w:rsidR="00080144" w:rsidRPr="00080144" w:rsidRDefault="00080144" w:rsidP="005270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5696683A" w14:textId="77777777" w:rsidR="00080144" w:rsidRPr="00080144" w:rsidRDefault="00080144" w:rsidP="005270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29,938</w:t>
            </w:r>
          </w:p>
        </w:tc>
        <w:tc>
          <w:tcPr>
            <w:tcW w:w="0" w:type="auto"/>
          </w:tcPr>
          <w:p w14:paraId="63296CC2" w14:textId="77777777" w:rsidR="00080144" w:rsidRPr="00080144" w:rsidRDefault="00080144" w:rsidP="005270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473E39B3" w14:textId="77777777" w:rsidR="00080144" w:rsidRPr="00080144" w:rsidRDefault="00080144" w:rsidP="005270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65,000</w:t>
            </w:r>
          </w:p>
        </w:tc>
        <w:tc>
          <w:tcPr>
            <w:tcW w:w="0" w:type="auto"/>
          </w:tcPr>
          <w:p w14:paraId="39385F18" w14:textId="77777777" w:rsidR="00080144" w:rsidRPr="00080144" w:rsidRDefault="00080144" w:rsidP="005270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35,000</w:t>
            </w:r>
          </w:p>
        </w:tc>
        <w:tc>
          <w:tcPr>
            <w:tcW w:w="0" w:type="auto"/>
          </w:tcPr>
          <w:p w14:paraId="42A4F81B" w14:textId="77777777" w:rsidR="00080144" w:rsidRPr="00080144" w:rsidRDefault="00080144" w:rsidP="005270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</w:tr>
      <w:tr w:rsidR="00080144" w:rsidRPr="00080144" w14:paraId="021C91B4" w14:textId="77777777" w:rsidTr="00080144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0" w:type="auto"/>
          </w:tcPr>
          <w:p w14:paraId="18AEFD70" w14:textId="6D866C51" w:rsidR="00080144" w:rsidRPr="00080144" w:rsidRDefault="00080144" w:rsidP="0052706F">
            <w:pPr>
              <w:rPr>
                <w:b w:val="0"/>
                <w:noProof/>
              </w:rPr>
            </w:pPr>
          </w:p>
        </w:tc>
        <w:tc>
          <w:tcPr>
            <w:tcW w:w="0" w:type="auto"/>
          </w:tcPr>
          <w:p w14:paraId="0C3D664A" w14:textId="58F6513E" w:rsidR="00080144" w:rsidRPr="00080144" w:rsidRDefault="00080144" w:rsidP="0052706F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b w:val="0"/>
                <w:noProof/>
              </w:rPr>
            </w:pPr>
            <w:r>
              <w:rPr>
                <w:b w:val="0"/>
                <w:bCs w:val="0"/>
                <w:noProof/>
              </w:rPr>
              <w:t>Grand Total</w:t>
            </w:r>
          </w:p>
        </w:tc>
        <w:tc>
          <w:tcPr>
            <w:tcW w:w="0" w:type="auto"/>
          </w:tcPr>
          <w:p w14:paraId="2A89EBFE" w14:textId="77777777" w:rsidR="00080144" w:rsidRPr="00080144" w:rsidRDefault="00080144" w:rsidP="0052706F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b w:val="0"/>
                <w:noProof/>
              </w:rPr>
            </w:pPr>
            <w:r w:rsidRPr="00080144">
              <w:rPr>
                <w:b w:val="0"/>
                <w:noProof/>
              </w:rPr>
              <w:t>$35,564,601</w:t>
            </w:r>
          </w:p>
        </w:tc>
        <w:tc>
          <w:tcPr>
            <w:tcW w:w="0" w:type="auto"/>
          </w:tcPr>
          <w:p w14:paraId="082F3137" w14:textId="77777777" w:rsidR="00080144" w:rsidRPr="00080144" w:rsidRDefault="00080144" w:rsidP="0052706F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b w:val="0"/>
                <w:noProof/>
              </w:rPr>
            </w:pPr>
            <w:r w:rsidRPr="00080144">
              <w:rPr>
                <w:b w:val="0"/>
                <w:noProof/>
              </w:rPr>
              <w:t>$48,966,848</w:t>
            </w:r>
          </w:p>
        </w:tc>
        <w:tc>
          <w:tcPr>
            <w:tcW w:w="0" w:type="auto"/>
          </w:tcPr>
          <w:p w14:paraId="157FB877" w14:textId="77777777" w:rsidR="00080144" w:rsidRPr="00080144" w:rsidRDefault="00080144" w:rsidP="0052706F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b w:val="0"/>
                <w:noProof/>
              </w:rPr>
            </w:pPr>
            <w:r w:rsidRPr="00080144">
              <w:rPr>
                <w:b w:val="0"/>
                <w:noProof/>
              </w:rPr>
              <w:t>$22,368,936</w:t>
            </w:r>
          </w:p>
        </w:tc>
        <w:tc>
          <w:tcPr>
            <w:tcW w:w="0" w:type="auto"/>
          </w:tcPr>
          <w:p w14:paraId="5FD46A85" w14:textId="77777777" w:rsidR="00080144" w:rsidRPr="00080144" w:rsidRDefault="00080144" w:rsidP="0052706F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b w:val="0"/>
                <w:noProof/>
              </w:rPr>
            </w:pPr>
            <w:r w:rsidRPr="00080144">
              <w:rPr>
                <w:b w:val="0"/>
                <w:noProof/>
              </w:rPr>
              <w:t>$36,417,719</w:t>
            </w:r>
          </w:p>
        </w:tc>
        <w:tc>
          <w:tcPr>
            <w:tcW w:w="0" w:type="auto"/>
          </w:tcPr>
          <w:p w14:paraId="7307607B" w14:textId="77777777" w:rsidR="00080144" w:rsidRPr="00080144" w:rsidRDefault="00080144" w:rsidP="0052706F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b w:val="0"/>
                <w:noProof/>
              </w:rPr>
            </w:pPr>
            <w:r w:rsidRPr="00080144">
              <w:rPr>
                <w:b w:val="0"/>
                <w:noProof/>
              </w:rPr>
              <w:t>$68,702,261</w:t>
            </w:r>
          </w:p>
        </w:tc>
        <w:tc>
          <w:tcPr>
            <w:tcW w:w="0" w:type="auto"/>
          </w:tcPr>
          <w:p w14:paraId="7D0D4BA9" w14:textId="77777777" w:rsidR="00080144" w:rsidRPr="00080144" w:rsidRDefault="00080144" w:rsidP="0052706F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b w:val="0"/>
                <w:noProof/>
              </w:rPr>
            </w:pPr>
            <w:r w:rsidRPr="00080144">
              <w:rPr>
                <w:b w:val="0"/>
                <w:noProof/>
              </w:rPr>
              <w:t>$43,179,806</w:t>
            </w:r>
          </w:p>
        </w:tc>
      </w:tr>
    </w:tbl>
    <w:p w14:paraId="1D0E4AE2" w14:textId="77777777" w:rsidR="00080144" w:rsidRPr="005046ED" w:rsidRDefault="00080144" w:rsidP="00802681">
      <w:pPr>
        <w:pStyle w:val="Heading1"/>
      </w:pPr>
      <w:r w:rsidRPr="00BB6210">
        <w:rPr>
          <w:noProof/>
        </w:rPr>
        <w:lastRenderedPageBreak/>
        <w:t>PARKING FUND</w:t>
      </w:r>
      <w:r>
        <w:t xml:space="preserve"> </w:t>
      </w:r>
      <w:r w:rsidRPr="005046ED">
        <w:t>– Budget Summary</w:t>
      </w:r>
    </w:p>
    <w:p w14:paraId="485B8530" w14:textId="77777777" w:rsidR="00080144" w:rsidRDefault="00080144" w:rsidP="005046ED">
      <w:pPr>
        <w:pStyle w:val="Heading2"/>
        <w:rPr>
          <w:rStyle w:val="Strong"/>
        </w:rPr>
      </w:pPr>
      <w:r w:rsidRPr="00BB6210">
        <w:rPr>
          <w:b/>
          <w:bCs/>
          <w:noProof/>
        </w:rPr>
        <w:t>058 PARKING FUND</w:t>
      </w:r>
      <w:r w:rsidRPr="00EE2F99">
        <w:rPr>
          <w:rStyle w:val="Strong"/>
        </w:rPr>
        <w:t xml:space="preserve"> – Revenue Summary </w:t>
      </w:r>
    </w:p>
    <w:p w14:paraId="7A115F0C" w14:textId="77777777" w:rsidR="00080144" w:rsidRDefault="00080144" w:rsidP="00BA7413">
      <w:pPr>
        <w:tabs>
          <w:tab w:val="left" w:pos="4860"/>
        </w:tabs>
        <w:rPr>
          <w:b/>
          <w:bCs/>
          <w:noProof/>
          <w:vanish/>
        </w:rPr>
      </w:pPr>
    </w:p>
    <w:tbl>
      <w:tblPr>
        <w:tblStyle w:val="GridTable3-Accent1"/>
        <w:tblW w:w="0" w:type="auto"/>
        <w:tblLook w:val="04E0" w:firstRow="1" w:lastRow="1" w:firstColumn="1" w:lastColumn="0" w:noHBand="0" w:noVBand="1"/>
      </w:tblPr>
      <w:tblGrid>
        <w:gridCol w:w="1081"/>
        <w:gridCol w:w="1911"/>
        <w:gridCol w:w="1222"/>
        <w:gridCol w:w="1222"/>
        <w:gridCol w:w="1222"/>
        <w:gridCol w:w="1222"/>
        <w:gridCol w:w="1222"/>
        <w:gridCol w:w="1222"/>
      </w:tblGrid>
      <w:tr w:rsidR="00080144" w:rsidRPr="00CA5150" w14:paraId="0C83C5DC" w14:textId="77777777" w:rsidTr="0008014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0" w:type="auto"/>
          </w:tcPr>
          <w:p w14:paraId="07783CAF" w14:textId="7C978E10" w:rsidR="00080144" w:rsidRPr="00CA5150" w:rsidRDefault="00080144" w:rsidP="007A6A1B">
            <w:pPr>
              <w:rPr>
                <w:noProof/>
              </w:rPr>
            </w:pPr>
          </w:p>
        </w:tc>
        <w:tc>
          <w:tcPr>
            <w:tcW w:w="0" w:type="auto"/>
          </w:tcPr>
          <w:p w14:paraId="2ABCB9A7" w14:textId="5D31F425" w:rsidR="00080144" w:rsidRPr="00CA5150" w:rsidRDefault="00080144" w:rsidP="007A6A1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1E96362C" w14:textId="77777777" w:rsidR="00080144" w:rsidRDefault="00080144" w:rsidP="007A6A1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 xml:space="preserve">Actuals </w:t>
            </w:r>
          </w:p>
          <w:p w14:paraId="252AF85D" w14:textId="03A8F4A1" w:rsidR="00080144" w:rsidRPr="00CA5150" w:rsidRDefault="00080144" w:rsidP="007A6A1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FY 2021</w:t>
            </w:r>
          </w:p>
        </w:tc>
        <w:tc>
          <w:tcPr>
            <w:tcW w:w="0" w:type="auto"/>
          </w:tcPr>
          <w:p w14:paraId="3E8AA91E" w14:textId="77777777" w:rsidR="00080144" w:rsidRDefault="00080144" w:rsidP="007A6A1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 xml:space="preserve">Actuals </w:t>
            </w:r>
          </w:p>
          <w:p w14:paraId="7C86C034" w14:textId="6886BC03" w:rsidR="00080144" w:rsidRPr="00CA5150" w:rsidRDefault="00080144" w:rsidP="007A6A1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FY 2022</w:t>
            </w:r>
          </w:p>
        </w:tc>
        <w:tc>
          <w:tcPr>
            <w:tcW w:w="0" w:type="auto"/>
          </w:tcPr>
          <w:p w14:paraId="17F663A1" w14:textId="77777777" w:rsidR="00080144" w:rsidRDefault="00080144" w:rsidP="007A6A1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YTD</w:t>
            </w:r>
          </w:p>
          <w:p w14:paraId="5888827A" w14:textId="6258E783" w:rsidR="00080144" w:rsidRPr="00CA5150" w:rsidRDefault="00080144" w:rsidP="007A6A1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FY 2023</w:t>
            </w:r>
          </w:p>
        </w:tc>
        <w:tc>
          <w:tcPr>
            <w:tcW w:w="0" w:type="auto"/>
          </w:tcPr>
          <w:p w14:paraId="66A287AD" w14:textId="77777777" w:rsidR="00080144" w:rsidRDefault="00080144" w:rsidP="007A6A1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Original</w:t>
            </w:r>
          </w:p>
          <w:p w14:paraId="08025844" w14:textId="043BEB04" w:rsidR="00080144" w:rsidRPr="00CA5150" w:rsidRDefault="00080144" w:rsidP="007A6A1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FY 2023</w:t>
            </w:r>
          </w:p>
        </w:tc>
        <w:tc>
          <w:tcPr>
            <w:tcW w:w="0" w:type="auto"/>
          </w:tcPr>
          <w:p w14:paraId="15FBB893" w14:textId="77777777" w:rsidR="00080144" w:rsidRDefault="00080144" w:rsidP="007A6A1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Adjusted</w:t>
            </w:r>
          </w:p>
          <w:p w14:paraId="5D00E94A" w14:textId="74E4AA1A" w:rsidR="00080144" w:rsidRPr="00CA5150" w:rsidRDefault="00080144" w:rsidP="007A6A1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FY 2023</w:t>
            </w:r>
          </w:p>
        </w:tc>
        <w:tc>
          <w:tcPr>
            <w:tcW w:w="0" w:type="auto"/>
          </w:tcPr>
          <w:p w14:paraId="4B4000DA" w14:textId="77777777" w:rsidR="00080144" w:rsidRDefault="00080144" w:rsidP="007A6A1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Budget</w:t>
            </w:r>
          </w:p>
          <w:p w14:paraId="0702ABC1" w14:textId="716D8BC6" w:rsidR="00080144" w:rsidRPr="00CA5150" w:rsidRDefault="00080144" w:rsidP="007A6A1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FY 2024</w:t>
            </w:r>
          </w:p>
        </w:tc>
      </w:tr>
      <w:tr w:rsidR="00080144" w:rsidRPr="00CA5150" w14:paraId="5AA46677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587F0F06" w14:textId="77777777" w:rsidR="00080144" w:rsidRDefault="00080144" w:rsidP="007A6A1B">
            <w:pPr>
              <w:rPr>
                <w:noProof/>
              </w:rPr>
            </w:pPr>
            <w:r>
              <w:rPr>
                <w:noProof/>
              </w:rPr>
              <w:t>Revenues</w:t>
            </w:r>
          </w:p>
          <w:p w14:paraId="364A4BFC" w14:textId="7381E019" w:rsidR="00080144" w:rsidRPr="00CA5150" w:rsidRDefault="00080144" w:rsidP="007A6A1B">
            <w:pPr>
              <w:rPr>
                <w:noProof/>
              </w:rPr>
            </w:pPr>
          </w:p>
        </w:tc>
        <w:tc>
          <w:tcPr>
            <w:tcW w:w="0" w:type="auto"/>
          </w:tcPr>
          <w:p w14:paraId="2721B7CF" w14:textId="77777777" w:rsidR="00080144" w:rsidRDefault="00080144" w:rsidP="007A6A1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Special Event Fees</w:t>
            </w:r>
          </w:p>
          <w:p w14:paraId="5B51CBD3" w14:textId="7689FFA8" w:rsidR="00080144" w:rsidRPr="00CA5150" w:rsidRDefault="00080144" w:rsidP="007A6A1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6C055037" w14:textId="77777777" w:rsidR="00080144" w:rsidRPr="00CA5150" w:rsidRDefault="00080144" w:rsidP="007A6A1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22E343C5" w14:textId="77777777" w:rsidR="00080144" w:rsidRPr="00CA5150" w:rsidRDefault="00080144" w:rsidP="007A6A1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7,195</w:t>
            </w:r>
          </w:p>
        </w:tc>
        <w:tc>
          <w:tcPr>
            <w:tcW w:w="0" w:type="auto"/>
          </w:tcPr>
          <w:p w14:paraId="03ABA4BA" w14:textId="77777777" w:rsidR="00080144" w:rsidRPr="00CA5150" w:rsidRDefault="00080144" w:rsidP="007A6A1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55,101</w:t>
            </w:r>
          </w:p>
        </w:tc>
        <w:tc>
          <w:tcPr>
            <w:tcW w:w="0" w:type="auto"/>
          </w:tcPr>
          <w:p w14:paraId="6ADB23F9" w14:textId="77777777" w:rsidR="00080144" w:rsidRPr="00CA5150" w:rsidRDefault="00080144" w:rsidP="007A6A1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73FFEE55" w14:textId="77777777" w:rsidR="00080144" w:rsidRPr="00CA5150" w:rsidRDefault="00080144" w:rsidP="007A6A1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3C671BDB" w14:textId="77777777" w:rsidR="00080144" w:rsidRPr="00CA5150" w:rsidRDefault="00080144" w:rsidP="007A6A1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</w:tr>
      <w:tr w:rsidR="00080144" w:rsidRPr="00CA5150" w14:paraId="19FB4262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6FFBCF20" w14:textId="21395F80" w:rsidR="00080144" w:rsidRPr="00CA5150" w:rsidRDefault="00080144" w:rsidP="007A6A1B">
            <w:pPr>
              <w:rPr>
                <w:noProof/>
              </w:rPr>
            </w:pPr>
          </w:p>
        </w:tc>
        <w:tc>
          <w:tcPr>
            <w:tcW w:w="0" w:type="auto"/>
          </w:tcPr>
          <w:p w14:paraId="0276AEAA" w14:textId="77777777" w:rsidR="00080144" w:rsidRDefault="00080144" w:rsidP="007A6A1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Fines &amp; Forfeitures</w:t>
            </w:r>
          </w:p>
          <w:p w14:paraId="2A45EE0C" w14:textId="05C5706D" w:rsidR="00080144" w:rsidRPr="00CA5150" w:rsidRDefault="00080144" w:rsidP="007A6A1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57C9F9BB" w14:textId="77777777" w:rsidR="00080144" w:rsidRPr="00CA5150" w:rsidRDefault="00080144" w:rsidP="007A6A1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,075,883</w:t>
            </w:r>
          </w:p>
        </w:tc>
        <w:tc>
          <w:tcPr>
            <w:tcW w:w="0" w:type="auto"/>
          </w:tcPr>
          <w:p w14:paraId="7A7E5DB0" w14:textId="77777777" w:rsidR="00080144" w:rsidRPr="00CA5150" w:rsidRDefault="00080144" w:rsidP="007A6A1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2,158,774</w:t>
            </w:r>
          </w:p>
        </w:tc>
        <w:tc>
          <w:tcPr>
            <w:tcW w:w="0" w:type="auto"/>
          </w:tcPr>
          <w:p w14:paraId="5CDD1236" w14:textId="77777777" w:rsidR="00080144" w:rsidRPr="00CA5150" w:rsidRDefault="00080144" w:rsidP="007A6A1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2,815,298</w:t>
            </w:r>
          </w:p>
        </w:tc>
        <w:tc>
          <w:tcPr>
            <w:tcW w:w="0" w:type="auto"/>
          </w:tcPr>
          <w:p w14:paraId="28108367" w14:textId="77777777" w:rsidR="00080144" w:rsidRPr="00CA5150" w:rsidRDefault="00080144" w:rsidP="007A6A1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2,603,364</w:t>
            </w:r>
          </w:p>
        </w:tc>
        <w:tc>
          <w:tcPr>
            <w:tcW w:w="0" w:type="auto"/>
          </w:tcPr>
          <w:p w14:paraId="1C8DBB78" w14:textId="77777777" w:rsidR="00080144" w:rsidRPr="00CA5150" w:rsidRDefault="00080144" w:rsidP="007A6A1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2,603,364</w:t>
            </w:r>
          </w:p>
        </w:tc>
        <w:tc>
          <w:tcPr>
            <w:tcW w:w="0" w:type="auto"/>
          </w:tcPr>
          <w:p w14:paraId="045DB527" w14:textId="77777777" w:rsidR="00080144" w:rsidRPr="00CA5150" w:rsidRDefault="00080144" w:rsidP="007A6A1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2,995,080</w:t>
            </w:r>
          </w:p>
        </w:tc>
      </w:tr>
      <w:tr w:rsidR="00080144" w:rsidRPr="00CA5150" w14:paraId="668B4C1C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572E5954" w14:textId="7FA064FD" w:rsidR="00080144" w:rsidRPr="00CA5150" w:rsidRDefault="00080144" w:rsidP="007A6A1B">
            <w:pPr>
              <w:rPr>
                <w:noProof/>
              </w:rPr>
            </w:pPr>
          </w:p>
        </w:tc>
        <w:tc>
          <w:tcPr>
            <w:tcW w:w="0" w:type="auto"/>
          </w:tcPr>
          <w:p w14:paraId="4AE963E1" w14:textId="77777777" w:rsidR="00080144" w:rsidRDefault="00080144" w:rsidP="007A6A1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Misc. Revenues</w:t>
            </w:r>
          </w:p>
          <w:p w14:paraId="2825E068" w14:textId="6203E808" w:rsidR="00080144" w:rsidRPr="00CA5150" w:rsidRDefault="00080144" w:rsidP="007A6A1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501EB70B" w14:textId="77777777" w:rsidR="00080144" w:rsidRPr="00CA5150" w:rsidRDefault="00080144" w:rsidP="007A6A1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</w:t>
            </w:r>
          </w:p>
        </w:tc>
        <w:tc>
          <w:tcPr>
            <w:tcW w:w="0" w:type="auto"/>
          </w:tcPr>
          <w:p w14:paraId="456102DA" w14:textId="77777777" w:rsidR="00080144" w:rsidRPr="00CA5150" w:rsidRDefault="00080144" w:rsidP="007A6A1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(40)</w:t>
            </w:r>
          </w:p>
        </w:tc>
        <w:tc>
          <w:tcPr>
            <w:tcW w:w="0" w:type="auto"/>
          </w:tcPr>
          <w:p w14:paraId="35B74794" w14:textId="77777777" w:rsidR="00080144" w:rsidRPr="00CA5150" w:rsidRDefault="00080144" w:rsidP="007A6A1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37</w:t>
            </w:r>
          </w:p>
        </w:tc>
        <w:tc>
          <w:tcPr>
            <w:tcW w:w="0" w:type="auto"/>
          </w:tcPr>
          <w:p w14:paraId="5341BF33" w14:textId="77777777" w:rsidR="00080144" w:rsidRPr="00CA5150" w:rsidRDefault="00080144" w:rsidP="007A6A1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1C50D77A" w14:textId="77777777" w:rsidR="00080144" w:rsidRPr="00CA5150" w:rsidRDefault="00080144" w:rsidP="007A6A1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646735E4" w14:textId="77777777" w:rsidR="00080144" w:rsidRPr="00CA5150" w:rsidRDefault="00080144" w:rsidP="007A6A1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</w:tr>
      <w:tr w:rsidR="00080144" w:rsidRPr="00080144" w14:paraId="4EEC920E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08F3B7AD" w14:textId="63A9A7C0" w:rsidR="00080144" w:rsidRPr="00080144" w:rsidRDefault="00080144" w:rsidP="007A6A1B">
            <w:pPr>
              <w:rPr>
                <w:b/>
                <w:noProof/>
              </w:rPr>
            </w:pPr>
          </w:p>
        </w:tc>
        <w:tc>
          <w:tcPr>
            <w:tcW w:w="0" w:type="auto"/>
          </w:tcPr>
          <w:p w14:paraId="6E642E0A" w14:textId="77777777" w:rsidR="00080144" w:rsidRPr="00080144" w:rsidRDefault="00080144" w:rsidP="007A6A1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Total Revenues</w:t>
            </w:r>
          </w:p>
          <w:p w14:paraId="09FD6F19" w14:textId="77777777" w:rsidR="00080144" w:rsidRPr="00080144" w:rsidRDefault="00080144" w:rsidP="007A6A1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</w:p>
          <w:p w14:paraId="08DA11BC" w14:textId="14472FB2" w:rsidR="00080144" w:rsidRPr="00080144" w:rsidRDefault="00080144" w:rsidP="007A6A1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</w:p>
        </w:tc>
        <w:tc>
          <w:tcPr>
            <w:tcW w:w="0" w:type="auto"/>
          </w:tcPr>
          <w:p w14:paraId="30E72161" w14:textId="77777777" w:rsidR="00080144" w:rsidRPr="00080144" w:rsidRDefault="00080144" w:rsidP="007A6A1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,075,884</w:t>
            </w:r>
          </w:p>
        </w:tc>
        <w:tc>
          <w:tcPr>
            <w:tcW w:w="0" w:type="auto"/>
          </w:tcPr>
          <w:p w14:paraId="2DF8560A" w14:textId="77777777" w:rsidR="00080144" w:rsidRPr="00080144" w:rsidRDefault="00080144" w:rsidP="007A6A1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2,165,929</w:t>
            </w:r>
          </w:p>
        </w:tc>
        <w:tc>
          <w:tcPr>
            <w:tcW w:w="0" w:type="auto"/>
          </w:tcPr>
          <w:p w14:paraId="2B098245" w14:textId="77777777" w:rsidR="00080144" w:rsidRPr="00080144" w:rsidRDefault="00080144" w:rsidP="007A6A1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2,870,436</w:t>
            </w:r>
          </w:p>
        </w:tc>
        <w:tc>
          <w:tcPr>
            <w:tcW w:w="0" w:type="auto"/>
          </w:tcPr>
          <w:p w14:paraId="26D7533B" w14:textId="77777777" w:rsidR="00080144" w:rsidRPr="00080144" w:rsidRDefault="00080144" w:rsidP="007A6A1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2,603,364</w:t>
            </w:r>
          </w:p>
        </w:tc>
        <w:tc>
          <w:tcPr>
            <w:tcW w:w="0" w:type="auto"/>
          </w:tcPr>
          <w:p w14:paraId="2DA0C0D2" w14:textId="77777777" w:rsidR="00080144" w:rsidRPr="00080144" w:rsidRDefault="00080144" w:rsidP="007A6A1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2,603,364</w:t>
            </w:r>
          </w:p>
        </w:tc>
        <w:tc>
          <w:tcPr>
            <w:tcW w:w="0" w:type="auto"/>
          </w:tcPr>
          <w:p w14:paraId="0B120F96" w14:textId="77777777" w:rsidR="00080144" w:rsidRPr="00080144" w:rsidRDefault="00080144" w:rsidP="007A6A1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2,995,080</w:t>
            </w:r>
          </w:p>
        </w:tc>
      </w:tr>
      <w:tr w:rsidR="00080144" w:rsidRPr="00CA5150" w14:paraId="37548B5E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6EA7B05A" w14:textId="77777777" w:rsidR="00080144" w:rsidRDefault="00080144" w:rsidP="007A6A1B">
            <w:pPr>
              <w:rPr>
                <w:iCs w:val="0"/>
                <w:noProof/>
              </w:rPr>
            </w:pPr>
            <w:r>
              <w:rPr>
                <w:iCs w:val="0"/>
                <w:noProof/>
              </w:rPr>
              <w:t>Other</w:t>
            </w:r>
          </w:p>
          <w:p w14:paraId="64AC1580" w14:textId="24D7320C" w:rsidR="00080144" w:rsidRPr="00CA5150" w:rsidRDefault="00080144" w:rsidP="007A6A1B">
            <w:pPr>
              <w:rPr>
                <w:noProof/>
              </w:rPr>
            </w:pPr>
          </w:p>
        </w:tc>
        <w:tc>
          <w:tcPr>
            <w:tcW w:w="0" w:type="auto"/>
          </w:tcPr>
          <w:p w14:paraId="1E76DE4B" w14:textId="77777777" w:rsidR="00080144" w:rsidRDefault="00080144" w:rsidP="007A6A1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Beginning Balance</w:t>
            </w:r>
          </w:p>
          <w:p w14:paraId="38C1B75A" w14:textId="5E73E075" w:rsidR="00080144" w:rsidRPr="00CA5150" w:rsidRDefault="00080144" w:rsidP="007A6A1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7AA3C817" w14:textId="77777777" w:rsidR="00080144" w:rsidRPr="00CA5150" w:rsidRDefault="00080144" w:rsidP="007A6A1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18,216</w:t>
            </w:r>
          </w:p>
        </w:tc>
        <w:tc>
          <w:tcPr>
            <w:tcW w:w="0" w:type="auto"/>
          </w:tcPr>
          <w:p w14:paraId="784016BC" w14:textId="77777777" w:rsidR="00080144" w:rsidRPr="00CA5150" w:rsidRDefault="00080144" w:rsidP="007A6A1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3,900</w:t>
            </w:r>
          </w:p>
        </w:tc>
        <w:tc>
          <w:tcPr>
            <w:tcW w:w="0" w:type="auto"/>
          </w:tcPr>
          <w:p w14:paraId="4DB51837" w14:textId="77777777" w:rsidR="00080144" w:rsidRPr="00CA5150" w:rsidRDefault="00080144" w:rsidP="007A6A1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376EE1CE" w14:textId="77777777" w:rsidR="00080144" w:rsidRPr="00CA5150" w:rsidRDefault="00080144" w:rsidP="007A6A1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782,220</w:t>
            </w:r>
          </w:p>
        </w:tc>
        <w:tc>
          <w:tcPr>
            <w:tcW w:w="0" w:type="auto"/>
          </w:tcPr>
          <w:p w14:paraId="33D95DEC" w14:textId="77777777" w:rsidR="00080144" w:rsidRPr="00CA5150" w:rsidRDefault="00080144" w:rsidP="007A6A1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872,515</w:t>
            </w:r>
          </w:p>
        </w:tc>
        <w:tc>
          <w:tcPr>
            <w:tcW w:w="0" w:type="auto"/>
          </w:tcPr>
          <w:p w14:paraId="34F50884" w14:textId="77777777" w:rsidR="00080144" w:rsidRPr="00CA5150" w:rsidRDefault="00080144" w:rsidP="007A6A1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,174,551</w:t>
            </w:r>
          </w:p>
        </w:tc>
      </w:tr>
      <w:tr w:rsidR="00080144" w:rsidRPr="00080144" w14:paraId="7D8A2D7E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41735FB4" w14:textId="52CE652F" w:rsidR="00080144" w:rsidRPr="00080144" w:rsidRDefault="00080144" w:rsidP="007A6A1B">
            <w:pPr>
              <w:rPr>
                <w:b/>
                <w:noProof/>
              </w:rPr>
            </w:pPr>
          </w:p>
        </w:tc>
        <w:tc>
          <w:tcPr>
            <w:tcW w:w="0" w:type="auto"/>
          </w:tcPr>
          <w:p w14:paraId="10477C74" w14:textId="77777777" w:rsidR="00080144" w:rsidRPr="00080144" w:rsidRDefault="00080144" w:rsidP="007A6A1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Total Other</w:t>
            </w:r>
          </w:p>
          <w:p w14:paraId="02A8105D" w14:textId="77777777" w:rsidR="00080144" w:rsidRPr="00080144" w:rsidRDefault="00080144" w:rsidP="007A6A1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</w:p>
          <w:p w14:paraId="022B4BF8" w14:textId="217E3AF2" w:rsidR="00080144" w:rsidRPr="00080144" w:rsidRDefault="00080144" w:rsidP="007A6A1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</w:p>
        </w:tc>
        <w:tc>
          <w:tcPr>
            <w:tcW w:w="0" w:type="auto"/>
          </w:tcPr>
          <w:p w14:paraId="520E18D3" w14:textId="77777777" w:rsidR="00080144" w:rsidRPr="00080144" w:rsidRDefault="00080144" w:rsidP="007A6A1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18,216</w:t>
            </w:r>
          </w:p>
        </w:tc>
        <w:tc>
          <w:tcPr>
            <w:tcW w:w="0" w:type="auto"/>
          </w:tcPr>
          <w:p w14:paraId="01DB252F" w14:textId="77777777" w:rsidR="00080144" w:rsidRPr="00080144" w:rsidRDefault="00080144" w:rsidP="007A6A1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3,900</w:t>
            </w:r>
          </w:p>
        </w:tc>
        <w:tc>
          <w:tcPr>
            <w:tcW w:w="0" w:type="auto"/>
          </w:tcPr>
          <w:p w14:paraId="4F2E2DFA" w14:textId="77777777" w:rsidR="00080144" w:rsidRPr="00080144" w:rsidRDefault="00080144" w:rsidP="007A6A1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39A6A89D" w14:textId="77777777" w:rsidR="00080144" w:rsidRPr="00080144" w:rsidRDefault="00080144" w:rsidP="007A6A1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782,220</w:t>
            </w:r>
          </w:p>
        </w:tc>
        <w:tc>
          <w:tcPr>
            <w:tcW w:w="0" w:type="auto"/>
          </w:tcPr>
          <w:p w14:paraId="499F62E1" w14:textId="77777777" w:rsidR="00080144" w:rsidRPr="00080144" w:rsidRDefault="00080144" w:rsidP="007A6A1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872,515</w:t>
            </w:r>
          </w:p>
        </w:tc>
        <w:tc>
          <w:tcPr>
            <w:tcW w:w="0" w:type="auto"/>
          </w:tcPr>
          <w:p w14:paraId="02A13566" w14:textId="77777777" w:rsidR="00080144" w:rsidRPr="00080144" w:rsidRDefault="00080144" w:rsidP="007A6A1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,174,551</w:t>
            </w:r>
          </w:p>
        </w:tc>
      </w:tr>
      <w:tr w:rsidR="00080144" w:rsidRPr="00080144" w14:paraId="771E3EA8" w14:textId="77777777" w:rsidTr="00080144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0" w:type="auto"/>
          </w:tcPr>
          <w:p w14:paraId="390037C2" w14:textId="7FE33838" w:rsidR="00080144" w:rsidRPr="00080144" w:rsidRDefault="00080144" w:rsidP="007A6A1B">
            <w:pPr>
              <w:rPr>
                <w:noProof/>
              </w:rPr>
            </w:pPr>
          </w:p>
        </w:tc>
        <w:tc>
          <w:tcPr>
            <w:tcW w:w="0" w:type="auto"/>
          </w:tcPr>
          <w:p w14:paraId="5867D721" w14:textId="4B5000BB" w:rsidR="00080144" w:rsidRPr="00080144" w:rsidRDefault="00080144" w:rsidP="007A6A1B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bCs w:val="0"/>
                <w:noProof/>
              </w:rPr>
              <w:t>Grand Total</w:t>
            </w:r>
          </w:p>
        </w:tc>
        <w:tc>
          <w:tcPr>
            <w:tcW w:w="0" w:type="auto"/>
          </w:tcPr>
          <w:p w14:paraId="22B4FC09" w14:textId="77777777" w:rsidR="00080144" w:rsidRPr="00080144" w:rsidRDefault="00080144" w:rsidP="007A6A1B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 w:rsidRPr="00080144">
              <w:rPr>
                <w:noProof/>
              </w:rPr>
              <w:t>$1,194,100</w:t>
            </w:r>
          </w:p>
        </w:tc>
        <w:tc>
          <w:tcPr>
            <w:tcW w:w="0" w:type="auto"/>
          </w:tcPr>
          <w:p w14:paraId="1435A017" w14:textId="77777777" w:rsidR="00080144" w:rsidRPr="00080144" w:rsidRDefault="00080144" w:rsidP="007A6A1B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 w:rsidRPr="00080144">
              <w:rPr>
                <w:noProof/>
              </w:rPr>
              <w:t>$2,179,829</w:t>
            </w:r>
          </w:p>
        </w:tc>
        <w:tc>
          <w:tcPr>
            <w:tcW w:w="0" w:type="auto"/>
          </w:tcPr>
          <w:p w14:paraId="684B5C62" w14:textId="77777777" w:rsidR="00080144" w:rsidRPr="00080144" w:rsidRDefault="00080144" w:rsidP="007A6A1B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 w:rsidRPr="00080144">
              <w:rPr>
                <w:noProof/>
              </w:rPr>
              <w:t>$2,870,436</w:t>
            </w:r>
          </w:p>
        </w:tc>
        <w:tc>
          <w:tcPr>
            <w:tcW w:w="0" w:type="auto"/>
          </w:tcPr>
          <w:p w14:paraId="2E240720" w14:textId="77777777" w:rsidR="00080144" w:rsidRPr="00080144" w:rsidRDefault="00080144" w:rsidP="007A6A1B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 w:rsidRPr="00080144">
              <w:rPr>
                <w:noProof/>
              </w:rPr>
              <w:t>$3,385,584</w:t>
            </w:r>
          </w:p>
        </w:tc>
        <w:tc>
          <w:tcPr>
            <w:tcW w:w="0" w:type="auto"/>
          </w:tcPr>
          <w:p w14:paraId="37322334" w14:textId="77777777" w:rsidR="00080144" w:rsidRPr="00080144" w:rsidRDefault="00080144" w:rsidP="007A6A1B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 w:rsidRPr="00080144">
              <w:rPr>
                <w:noProof/>
              </w:rPr>
              <w:t>$3,475,879</w:t>
            </w:r>
          </w:p>
        </w:tc>
        <w:tc>
          <w:tcPr>
            <w:tcW w:w="0" w:type="auto"/>
          </w:tcPr>
          <w:p w14:paraId="197D4DCC" w14:textId="77777777" w:rsidR="00080144" w:rsidRPr="00080144" w:rsidRDefault="00080144" w:rsidP="007A6A1B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 w:rsidRPr="00080144">
              <w:rPr>
                <w:noProof/>
              </w:rPr>
              <w:t>$4,169,631</w:t>
            </w:r>
          </w:p>
        </w:tc>
      </w:tr>
    </w:tbl>
    <w:p w14:paraId="5E56B208" w14:textId="77777777" w:rsidR="00080144" w:rsidRDefault="00080144" w:rsidP="00BA7413">
      <w:pPr>
        <w:tabs>
          <w:tab w:val="left" w:pos="4860"/>
        </w:tabs>
      </w:pPr>
      <w:r>
        <w:br w:type="textWrapping" w:clear="all"/>
      </w:r>
    </w:p>
    <w:p w14:paraId="3EF8D89D" w14:textId="77777777" w:rsidR="00080144" w:rsidRDefault="00080144" w:rsidP="005046ED">
      <w:pPr>
        <w:pStyle w:val="Heading2"/>
        <w:rPr>
          <w:rStyle w:val="Strong"/>
        </w:rPr>
      </w:pPr>
      <w:r w:rsidRPr="00BB6210">
        <w:rPr>
          <w:b/>
          <w:bCs/>
          <w:noProof/>
        </w:rPr>
        <w:t>058 PARKING FUND</w:t>
      </w:r>
      <w:r w:rsidRPr="00EE2F99">
        <w:rPr>
          <w:rStyle w:val="Strong"/>
        </w:rPr>
        <w:t xml:space="preserve"> – Expense Summary </w:t>
      </w:r>
    </w:p>
    <w:p w14:paraId="6B9AD49A" w14:textId="77777777" w:rsidR="00080144" w:rsidRDefault="00080144" w:rsidP="00006D0F">
      <w:pPr>
        <w:rPr>
          <w:b/>
          <w:bCs/>
          <w:noProof/>
          <w:vanish/>
        </w:rPr>
      </w:pPr>
    </w:p>
    <w:tbl>
      <w:tblPr>
        <w:tblStyle w:val="GridTable3-Accent1"/>
        <w:tblW w:w="0" w:type="auto"/>
        <w:tblLook w:val="04E0" w:firstRow="1" w:lastRow="1" w:firstColumn="1" w:lastColumn="0" w:noHBand="0" w:noVBand="1"/>
      </w:tblPr>
      <w:tblGrid>
        <w:gridCol w:w="738"/>
        <w:gridCol w:w="2103"/>
        <w:gridCol w:w="1222"/>
        <w:gridCol w:w="1222"/>
        <w:gridCol w:w="1222"/>
        <w:gridCol w:w="1222"/>
        <w:gridCol w:w="1222"/>
        <w:gridCol w:w="1222"/>
      </w:tblGrid>
      <w:tr w:rsidR="00080144" w:rsidRPr="00AC4431" w14:paraId="58DF373E" w14:textId="77777777" w:rsidTr="0008014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0" w:type="auto"/>
          </w:tcPr>
          <w:p w14:paraId="2DDB026B" w14:textId="5738D8A7" w:rsidR="00080144" w:rsidRPr="00AC4431" w:rsidRDefault="00080144" w:rsidP="00A1545E">
            <w:pPr>
              <w:rPr>
                <w:noProof/>
              </w:rPr>
            </w:pPr>
          </w:p>
        </w:tc>
        <w:tc>
          <w:tcPr>
            <w:tcW w:w="0" w:type="auto"/>
          </w:tcPr>
          <w:p w14:paraId="45F8A10E" w14:textId="3ADC6CE3" w:rsidR="00080144" w:rsidRPr="00AC4431" w:rsidRDefault="00080144" w:rsidP="00A1545E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2DDBBD4B" w14:textId="77777777" w:rsidR="00080144" w:rsidRDefault="00080144" w:rsidP="00A1545E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 xml:space="preserve">Actuals </w:t>
            </w:r>
          </w:p>
          <w:p w14:paraId="6E477C49" w14:textId="61F9B332" w:rsidR="00080144" w:rsidRPr="00AC4431" w:rsidRDefault="00080144" w:rsidP="00A1545E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FY 2021</w:t>
            </w:r>
          </w:p>
        </w:tc>
        <w:tc>
          <w:tcPr>
            <w:tcW w:w="0" w:type="auto"/>
          </w:tcPr>
          <w:p w14:paraId="00FB4928" w14:textId="77777777" w:rsidR="00080144" w:rsidRDefault="00080144" w:rsidP="00A1545E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 xml:space="preserve">Actuals </w:t>
            </w:r>
          </w:p>
          <w:p w14:paraId="4777F36E" w14:textId="43324731" w:rsidR="00080144" w:rsidRPr="00AC4431" w:rsidRDefault="00080144" w:rsidP="00A1545E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FY 2022</w:t>
            </w:r>
          </w:p>
        </w:tc>
        <w:tc>
          <w:tcPr>
            <w:tcW w:w="0" w:type="auto"/>
          </w:tcPr>
          <w:p w14:paraId="19E356CD" w14:textId="77777777" w:rsidR="00080144" w:rsidRDefault="00080144" w:rsidP="00A1545E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YTD</w:t>
            </w:r>
          </w:p>
          <w:p w14:paraId="5FC2A6FD" w14:textId="4185C60C" w:rsidR="00080144" w:rsidRPr="00AC4431" w:rsidRDefault="00080144" w:rsidP="00A1545E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FY 2023</w:t>
            </w:r>
          </w:p>
        </w:tc>
        <w:tc>
          <w:tcPr>
            <w:tcW w:w="0" w:type="auto"/>
          </w:tcPr>
          <w:p w14:paraId="56A1E162" w14:textId="77777777" w:rsidR="00080144" w:rsidRDefault="00080144" w:rsidP="00A1545E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Original</w:t>
            </w:r>
          </w:p>
          <w:p w14:paraId="498D248E" w14:textId="1B504E76" w:rsidR="00080144" w:rsidRPr="00AC4431" w:rsidRDefault="00080144" w:rsidP="00A1545E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FY 2023</w:t>
            </w:r>
          </w:p>
        </w:tc>
        <w:tc>
          <w:tcPr>
            <w:tcW w:w="0" w:type="auto"/>
          </w:tcPr>
          <w:p w14:paraId="51CF6981" w14:textId="77777777" w:rsidR="00080144" w:rsidRDefault="00080144" w:rsidP="00A1545E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Adjusted</w:t>
            </w:r>
          </w:p>
          <w:p w14:paraId="46C043F6" w14:textId="1D0F4C70" w:rsidR="00080144" w:rsidRPr="00AC4431" w:rsidRDefault="00080144" w:rsidP="00A1545E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FY 2023</w:t>
            </w:r>
          </w:p>
        </w:tc>
        <w:tc>
          <w:tcPr>
            <w:tcW w:w="0" w:type="auto"/>
          </w:tcPr>
          <w:p w14:paraId="0E501A73" w14:textId="77777777" w:rsidR="00080144" w:rsidRDefault="00080144" w:rsidP="00A1545E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Budget</w:t>
            </w:r>
          </w:p>
          <w:p w14:paraId="58FC0F2E" w14:textId="321375DC" w:rsidR="00080144" w:rsidRPr="00AC4431" w:rsidRDefault="00080144" w:rsidP="00A1545E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FY 2024</w:t>
            </w:r>
          </w:p>
        </w:tc>
      </w:tr>
      <w:tr w:rsidR="00080144" w:rsidRPr="00AC4431" w14:paraId="6D94F2A7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341611A2" w14:textId="77777777" w:rsidR="00080144" w:rsidRDefault="00080144" w:rsidP="00A1545E">
            <w:pPr>
              <w:rPr>
                <w:noProof/>
              </w:rPr>
            </w:pPr>
            <w:r>
              <w:rPr>
                <w:noProof/>
              </w:rPr>
              <w:t>Depts</w:t>
            </w:r>
          </w:p>
          <w:p w14:paraId="06573612" w14:textId="3FFBA5D7" w:rsidR="00080144" w:rsidRPr="00AC4431" w:rsidRDefault="00080144" w:rsidP="00A1545E">
            <w:pPr>
              <w:rPr>
                <w:noProof/>
              </w:rPr>
            </w:pPr>
          </w:p>
        </w:tc>
        <w:tc>
          <w:tcPr>
            <w:tcW w:w="0" w:type="auto"/>
          </w:tcPr>
          <w:p w14:paraId="58CBC211" w14:textId="77777777" w:rsidR="00080144" w:rsidRDefault="00080144" w:rsidP="00A154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Personnel</w:t>
            </w:r>
          </w:p>
          <w:p w14:paraId="5AC1FD45" w14:textId="55C09973" w:rsidR="00080144" w:rsidRPr="00AC4431" w:rsidRDefault="00080144" w:rsidP="00A154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5F1E2AC3" w14:textId="77777777" w:rsidR="00080144" w:rsidRPr="00AC4431" w:rsidRDefault="00080144" w:rsidP="00A154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762,135</w:t>
            </w:r>
          </w:p>
        </w:tc>
        <w:tc>
          <w:tcPr>
            <w:tcW w:w="0" w:type="auto"/>
          </w:tcPr>
          <w:p w14:paraId="235B6DDB" w14:textId="77777777" w:rsidR="00080144" w:rsidRPr="00AC4431" w:rsidRDefault="00080144" w:rsidP="00A154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837,442</w:t>
            </w:r>
          </w:p>
        </w:tc>
        <w:tc>
          <w:tcPr>
            <w:tcW w:w="0" w:type="auto"/>
          </w:tcPr>
          <w:p w14:paraId="05923D6F" w14:textId="77777777" w:rsidR="00080144" w:rsidRPr="00AC4431" w:rsidRDefault="00080144" w:rsidP="00A154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943,793</w:t>
            </w:r>
          </w:p>
        </w:tc>
        <w:tc>
          <w:tcPr>
            <w:tcW w:w="0" w:type="auto"/>
          </w:tcPr>
          <w:p w14:paraId="564B7AC1" w14:textId="77777777" w:rsidR="00080144" w:rsidRPr="00AC4431" w:rsidRDefault="00080144" w:rsidP="00A154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,144,087</w:t>
            </w:r>
          </w:p>
        </w:tc>
        <w:tc>
          <w:tcPr>
            <w:tcW w:w="0" w:type="auto"/>
          </w:tcPr>
          <w:p w14:paraId="28B11721" w14:textId="77777777" w:rsidR="00080144" w:rsidRPr="00AC4431" w:rsidRDefault="00080144" w:rsidP="00A154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,144,087</w:t>
            </w:r>
          </w:p>
        </w:tc>
        <w:tc>
          <w:tcPr>
            <w:tcW w:w="0" w:type="auto"/>
          </w:tcPr>
          <w:p w14:paraId="2CD11EBD" w14:textId="77777777" w:rsidR="00080144" w:rsidRPr="00AC4431" w:rsidRDefault="00080144" w:rsidP="00A154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,272,238</w:t>
            </w:r>
          </w:p>
        </w:tc>
      </w:tr>
      <w:tr w:rsidR="00080144" w:rsidRPr="00AC4431" w14:paraId="218D940D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062DE124" w14:textId="20ADA0B5" w:rsidR="00080144" w:rsidRPr="00AC4431" w:rsidRDefault="00080144" w:rsidP="00A1545E">
            <w:pPr>
              <w:rPr>
                <w:noProof/>
              </w:rPr>
            </w:pPr>
          </w:p>
        </w:tc>
        <w:tc>
          <w:tcPr>
            <w:tcW w:w="0" w:type="auto"/>
          </w:tcPr>
          <w:p w14:paraId="5ACC0205" w14:textId="77777777" w:rsidR="00080144" w:rsidRDefault="00080144" w:rsidP="00A1545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Mat, Suppls, Services</w:t>
            </w:r>
          </w:p>
          <w:p w14:paraId="2922C7EB" w14:textId="3DA0BEFF" w:rsidR="00080144" w:rsidRPr="00AC4431" w:rsidRDefault="00080144" w:rsidP="00A1545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365C51CC" w14:textId="77777777" w:rsidR="00080144" w:rsidRPr="00AC4431" w:rsidRDefault="00080144" w:rsidP="00A1545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365,586</w:t>
            </w:r>
          </w:p>
        </w:tc>
        <w:tc>
          <w:tcPr>
            <w:tcW w:w="0" w:type="auto"/>
          </w:tcPr>
          <w:p w14:paraId="0EBAC745" w14:textId="77777777" w:rsidR="00080144" w:rsidRPr="00AC4431" w:rsidRDefault="00080144" w:rsidP="00A1545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505,414</w:t>
            </w:r>
          </w:p>
        </w:tc>
        <w:tc>
          <w:tcPr>
            <w:tcW w:w="0" w:type="auto"/>
          </w:tcPr>
          <w:p w14:paraId="2E7B5279" w14:textId="77777777" w:rsidR="00080144" w:rsidRPr="00AC4431" w:rsidRDefault="00080144" w:rsidP="00A1545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452,422</w:t>
            </w:r>
          </w:p>
        </w:tc>
        <w:tc>
          <w:tcPr>
            <w:tcW w:w="0" w:type="auto"/>
          </w:tcPr>
          <w:p w14:paraId="4C17AC78" w14:textId="77777777" w:rsidR="00080144" w:rsidRPr="00AC4431" w:rsidRDefault="00080144" w:rsidP="00A1545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752,500</w:t>
            </w:r>
          </w:p>
        </w:tc>
        <w:tc>
          <w:tcPr>
            <w:tcW w:w="0" w:type="auto"/>
          </w:tcPr>
          <w:p w14:paraId="4340607E" w14:textId="77777777" w:rsidR="00080144" w:rsidRPr="00AC4431" w:rsidRDefault="00080144" w:rsidP="00A1545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752,500</w:t>
            </w:r>
          </w:p>
        </w:tc>
        <w:tc>
          <w:tcPr>
            <w:tcW w:w="0" w:type="auto"/>
          </w:tcPr>
          <w:p w14:paraId="17C2A701" w14:textId="77777777" w:rsidR="00080144" w:rsidRPr="00AC4431" w:rsidRDefault="00080144" w:rsidP="00A1545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752,500</w:t>
            </w:r>
          </w:p>
        </w:tc>
      </w:tr>
      <w:tr w:rsidR="00080144" w:rsidRPr="00AC4431" w14:paraId="3BDFFE2A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4F758386" w14:textId="5A995883" w:rsidR="00080144" w:rsidRPr="00AC4431" w:rsidRDefault="00080144" w:rsidP="00A1545E">
            <w:pPr>
              <w:rPr>
                <w:noProof/>
              </w:rPr>
            </w:pPr>
          </w:p>
        </w:tc>
        <w:tc>
          <w:tcPr>
            <w:tcW w:w="0" w:type="auto"/>
          </w:tcPr>
          <w:p w14:paraId="00456FFF" w14:textId="77777777" w:rsidR="00080144" w:rsidRDefault="00080144" w:rsidP="00A154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Capital</w:t>
            </w:r>
          </w:p>
          <w:p w14:paraId="6A438C7C" w14:textId="58AD027E" w:rsidR="00080144" w:rsidRPr="00AC4431" w:rsidRDefault="00080144" w:rsidP="00A154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3C7164F6" w14:textId="77777777" w:rsidR="00080144" w:rsidRPr="00AC4431" w:rsidRDefault="00080144" w:rsidP="00A154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35,979</w:t>
            </w:r>
          </w:p>
        </w:tc>
        <w:tc>
          <w:tcPr>
            <w:tcW w:w="0" w:type="auto"/>
          </w:tcPr>
          <w:p w14:paraId="653B0B21" w14:textId="77777777" w:rsidR="00080144" w:rsidRPr="00AC4431" w:rsidRDefault="00080144" w:rsidP="00A154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26,961</w:t>
            </w:r>
          </w:p>
        </w:tc>
        <w:tc>
          <w:tcPr>
            <w:tcW w:w="0" w:type="auto"/>
          </w:tcPr>
          <w:p w14:paraId="2526E20F" w14:textId="77777777" w:rsidR="00080144" w:rsidRPr="00AC4431" w:rsidRDefault="00080144" w:rsidP="00A154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07,940</w:t>
            </w:r>
          </w:p>
        </w:tc>
        <w:tc>
          <w:tcPr>
            <w:tcW w:w="0" w:type="auto"/>
          </w:tcPr>
          <w:p w14:paraId="5FBB1098" w14:textId="77777777" w:rsidR="00080144" w:rsidRPr="00AC4431" w:rsidRDefault="00080144" w:rsidP="00A154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46,000</w:t>
            </w:r>
          </w:p>
        </w:tc>
        <w:tc>
          <w:tcPr>
            <w:tcW w:w="0" w:type="auto"/>
          </w:tcPr>
          <w:p w14:paraId="26788B6F" w14:textId="77777777" w:rsidR="00080144" w:rsidRPr="00AC4431" w:rsidRDefault="00080144" w:rsidP="00A154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71,000</w:t>
            </w:r>
          </w:p>
        </w:tc>
        <w:tc>
          <w:tcPr>
            <w:tcW w:w="0" w:type="auto"/>
          </w:tcPr>
          <w:p w14:paraId="7989F098" w14:textId="77777777" w:rsidR="00080144" w:rsidRPr="00AC4431" w:rsidRDefault="00080144" w:rsidP="00A154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300,000</w:t>
            </w:r>
          </w:p>
        </w:tc>
      </w:tr>
      <w:tr w:rsidR="00080144" w:rsidRPr="00080144" w14:paraId="57A90CFE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1B267058" w14:textId="56B4C858" w:rsidR="00080144" w:rsidRPr="00080144" w:rsidRDefault="00080144" w:rsidP="00A1545E">
            <w:pPr>
              <w:rPr>
                <w:b/>
                <w:noProof/>
              </w:rPr>
            </w:pPr>
          </w:p>
        </w:tc>
        <w:tc>
          <w:tcPr>
            <w:tcW w:w="0" w:type="auto"/>
          </w:tcPr>
          <w:p w14:paraId="0AB1E1A1" w14:textId="77777777" w:rsidR="00080144" w:rsidRPr="00080144" w:rsidRDefault="00080144" w:rsidP="00A1545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Total Depts</w:t>
            </w:r>
          </w:p>
          <w:p w14:paraId="09E70029" w14:textId="77777777" w:rsidR="00080144" w:rsidRPr="00080144" w:rsidRDefault="00080144" w:rsidP="00A1545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</w:p>
          <w:p w14:paraId="2CB0A6B4" w14:textId="6529A68B" w:rsidR="00080144" w:rsidRPr="00080144" w:rsidRDefault="00080144" w:rsidP="00A1545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</w:p>
        </w:tc>
        <w:tc>
          <w:tcPr>
            <w:tcW w:w="0" w:type="auto"/>
          </w:tcPr>
          <w:p w14:paraId="0FF80CDA" w14:textId="77777777" w:rsidR="00080144" w:rsidRPr="00080144" w:rsidRDefault="00080144" w:rsidP="00A1545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,163,700</w:t>
            </w:r>
          </w:p>
        </w:tc>
        <w:tc>
          <w:tcPr>
            <w:tcW w:w="0" w:type="auto"/>
          </w:tcPr>
          <w:p w14:paraId="3A11C948" w14:textId="77777777" w:rsidR="00080144" w:rsidRPr="00080144" w:rsidRDefault="00080144" w:rsidP="00A1545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,369,817</w:t>
            </w:r>
          </w:p>
        </w:tc>
        <w:tc>
          <w:tcPr>
            <w:tcW w:w="0" w:type="auto"/>
          </w:tcPr>
          <w:p w14:paraId="5763B0F0" w14:textId="77777777" w:rsidR="00080144" w:rsidRPr="00080144" w:rsidRDefault="00080144" w:rsidP="00A1545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,504,155</w:t>
            </w:r>
          </w:p>
        </w:tc>
        <w:tc>
          <w:tcPr>
            <w:tcW w:w="0" w:type="auto"/>
          </w:tcPr>
          <w:p w14:paraId="2687C29A" w14:textId="77777777" w:rsidR="00080144" w:rsidRPr="00080144" w:rsidRDefault="00080144" w:rsidP="00A1545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2,042,587</w:t>
            </w:r>
          </w:p>
        </w:tc>
        <w:tc>
          <w:tcPr>
            <w:tcW w:w="0" w:type="auto"/>
          </w:tcPr>
          <w:p w14:paraId="41415880" w14:textId="77777777" w:rsidR="00080144" w:rsidRPr="00080144" w:rsidRDefault="00080144" w:rsidP="00A1545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,967,587</w:t>
            </w:r>
          </w:p>
        </w:tc>
        <w:tc>
          <w:tcPr>
            <w:tcW w:w="0" w:type="auto"/>
          </w:tcPr>
          <w:p w14:paraId="02ECF614" w14:textId="77777777" w:rsidR="00080144" w:rsidRPr="00080144" w:rsidRDefault="00080144" w:rsidP="00A1545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2,324,738</w:t>
            </w:r>
          </w:p>
        </w:tc>
      </w:tr>
      <w:tr w:rsidR="00080144" w:rsidRPr="00AC4431" w14:paraId="78711145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27E9539F" w14:textId="77777777" w:rsidR="00080144" w:rsidRDefault="00080144" w:rsidP="00A1545E">
            <w:pPr>
              <w:rPr>
                <w:iCs w:val="0"/>
                <w:noProof/>
              </w:rPr>
            </w:pPr>
            <w:r>
              <w:rPr>
                <w:iCs w:val="0"/>
                <w:noProof/>
              </w:rPr>
              <w:t>Other</w:t>
            </w:r>
          </w:p>
          <w:p w14:paraId="0B64612B" w14:textId="0EAD42D3" w:rsidR="00080144" w:rsidRPr="00AC4431" w:rsidRDefault="00080144" w:rsidP="00A1545E">
            <w:pPr>
              <w:rPr>
                <w:noProof/>
              </w:rPr>
            </w:pPr>
          </w:p>
        </w:tc>
        <w:tc>
          <w:tcPr>
            <w:tcW w:w="0" w:type="auto"/>
          </w:tcPr>
          <w:p w14:paraId="7637D485" w14:textId="77777777" w:rsidR="00080144" w:rsidRDefault="00080144" w:rsidP="00A154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Interfund Transfer</w:t>
            </w:r>
          </w:p>
          <w:p w14:paraId="24F06086" w14:textId="6E560CD9" w:rsidR="00080144" w:rsidRPr="00AC4431" w:rsidRDefault="00080144" w:rsidP="00A154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34B3CD79" w14:textId="77777777" w:rsidR="00080144" w:rsidRPr="00AC4431" w:rsidRDefault="00080144" w:rsidP="00A154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6,500</w:t>
            </w:r>
          </w:p>
        </w:tc>
        <w:tc>
          <w:tcPr>
            <w:tcW w:w="0" w:type="auto"/>
          </w:tcPr>
          <w:p w14:paraId="70DE57CC" w14:textId="77777777" w:rsidR="00080144" w:rsidRPr="00AC4431" w:rsidRDefault="00080144" w:rsidP="00A154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9,750</w:t>
            </w:r>
          </w:p>
        </w:tc>
        <w:tc>
          <w:tcPr>
            <w:tcW w:w="0" w:type="auto"/>
          </w:tcPr>
          <w:p w14:paraId="1CDB19D5" w14:textId="77777777" w:rsidR="00080144" w:rsidRPr="00AC4431" w:rsidRDefault="00080144" w:rsidP="00A154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8,932</w:t>
            </w:r>
          </w:p>
        </w:tc>
        <w:tc>
          <w:tcPr>
            <w:tcW w:w="0" w:type="auto"/>
          </w:tcPr>
          <w:p w14:paraId="1C7AC970" w14:textId="77777777" w:rsidR="00080144" w:rsidRPr="00AC4431" w:rsidRDefault="00080144" w:rsidP="00A154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9,750</w:t>
            </w:r>
          </w:p>
        </w:tc>
        <w:tc>
          <w:tcPr>
            <w:tcW w:w="0" w:type="auto"/>
          </w:tcPr>
          <w:p w14:paraId="2D8E84FC" w14:textId="77777777" w:rsidR="00080144" w:rsidRPr="00AC4431" w:rsidRDefault="00080144" w:rsidP="00A154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67,981</w:t>
            </w:r>
          </w:p>
        </w:tc>
        <w:tc>
          <w:tcPr>
            <w:tcW w:w="0" w:type="auto"/>
          </w:tcPr>
          <w:p w14:paraId="4F909355" w14:textId="77777777" w:rsidR="00080144" w:rsidRPr="00AC4431" w:rsidRDefault="00080144" w:rsidP="00A154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23,963</w:t>
            </w:r>
          </w:p>
        </w:tc>
      </w:tr>
      <w:tr w:rsidR="00080144" w:rsidRPr="00AC4431" w14:paraId="16FE9C87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24B08BC3" w14:textId="0B9FCE47" w:rsidR="00080144" w:rsidRPr="00AC4431" w:rsidRDefault="00080144" w:rsidP="00A1545E">
            <w:pPr>
              <w:rPr>
                <w:noProof/>
              </w:rPr>
            </w:pPr>
          </w:p>
        </w:tc>
        <w:tc>
          <w:tcPr>
            <w:tcW w:w="0" w:type="auto"/>
          </w:tcPr>
          <w:p w14:paraId="6FE3CFB2" w14:textId="77777777" w:rsidR="00080144" w:rsidRDefault="00080144" w:rsidP="00A1545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Ending Balance</w:t>
            </w:r>
          </w:p>
          <w:p w14:paraId="23EE8FE2" w14:textId="5E0E912A" w:rsidR="00080144" w:rsidRPr="00AC4431" w:rsidRDefault="00080144" w:rsidP="00A1545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121294FD" w14:textId="77777777" w:rsidR="00080144" w:rsidRPr="00AC4431" w:rsidRDefault="00080144" w:rsidP="00A1545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3,900</w:t>
            </w:r>
          </w:p>
        </w:tc>
        <w:tc>
          <w:tcPr>
            <w:tcW w:w="0" w:type="auto"/>
          </w:tcPr>
          <w:p w14:paraId="6DEA771D" w14:textId="77777777" w:rsidR="00080144" w:rsidRPr="00AC4431" w:rsidRDefault="00080144" w:rsidP="00A1545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872,515</w:t>
            </w:r>
          </w:p>
        </w:tc>
        <w:tc>
          <w:tcPr>
            <w:tcW w:w="0" w:type="auto"/>
          </w:tcPr>
          <w:p w14:paraId="56E87F22" w14:textId="77777777" w:rsidR="00080144" w:rsidRPr="00AC4431" w:rsidRDefault="00080144" w:rsidP="00A1545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30620EE6" w14:textId="77777777" w:rsidR="00080144" w:rsidRPr="00AC4431" w:rsidRDefault="00080144" w:rsidP="00A1545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,278,247</w:t>
            </w:r>
          </w:p>
        </w:tc>
        <w:tc>
          <w:tcPr>
            <w:tcW w:w="0" w:type="auto"/>
          </w:tcPr>
          <w:p w14:paraId="3CE25556" w14:textId="77777777" w:rsidR="00080144" w:rsidRPr="00AC4431" w:rsidRDefault="00080144" w:rsidP="00A1545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,174,551</w:t>
            </w:r>
          </w:p>
        </w:tc>
        <w:tc>
          <w:tcPr>
            <w:tcW w:w="0" w:type="auto"/>
          </w:tcPr>
          <w:p w14:paraId="51F09E88" w14:textId="77777777" w:rsidR="00080144" w:rsidRPr="00AC4431" w:rsidRDefault="00080144" w:rsidP="00A1545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,640,930</w:t>
            </w:r>
          </w:p>
        </w:tc>
      </w:tr>
      <w:tr w:rsidR="00080144" w:rsidRPr="00080144" w14:paraId="059DDA24" w14:textId="77777777" w:rsidTr="00080144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0" w:type="auto"/>
          </w:tcPr>
          <w:p w14:paraId="40C7A7B5" w14:textId="56AABB26" w:rsidR="00080144" w:rsidRPr="00080144" w:rsidRDefault="00080144" w:rsidP="00A1545E">
            <w:pPr>
              <w:rPr>
                <w:noProof/>
              </w:rPr>
            </w:pPr>
          </w:p>
        </w:tc>
        <w:tc>
          <w:tcPr>
            <w:tcW w:w="0" w:type="auto"/>
          </w:tcPr>
          <w:p w14:paraId="46799B3A" w14:textId="613744C1" w:rsidR="00080144" w:rsidRPr="00080144" w:rsidRDefault="00080144" w:rsidP="00A1545E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bCs w:val="0"/>
                <w:noProof/>
              </w:rPr>
              <w:t>Grand Total</w:t>
            </w:r>
          </w:p>
        </w:tc>
        <w:tc>
          <w:tcPr>
            <w:tcW w:w="0" w:type="auto"/>
          </w:tcPr>
          <w:p w14:paraId="4244DD0E" w14:textId="77777777" w:rsidR="00080144" w:rsidRPr="00080144" w:rsidRDefault="00080144" w:rsidP="00A1545E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 w:rsidRPr="00080144">
              <w:rPr>
                <w:noProof/>
              </w:rPr>
              <w:t>$30,400</w:t>
            </w:r>
          </w:p>
        </w:tc>
        <w:tc>
          <w:tcPr>
            <w:tcW w:w="0" w:type="auto"/>
          </w:tcPr>
          <w:p w14:paraId="66E14BE2" w14:textId="77777777" w:rsidR="00080144" w:rsidRPr="00080144" w:rsidRDefault="00080144" w:rsidP="00A1545E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 w:rsidRPr="00080144">
              <w:rPr>
                <w:noProof/>
              </w:rPr>
              <w:t>$882,265</w:t>
            </w:r>
          </w:p>
        </w:tc>
        <w:tc>
          <w:tcPr>
            <w:tcW w:w="0" w:type="auto"/>
          </w:tcPr>
          <w:p w14:paraId="6C290939" w14:textId="77777777" w:rsidR="00080144" w:rsidRPr="00080144" w:rsidRDefault="00080144" w:rsidP="00A1545E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 w:rsidRPr="00080144">
              <w:rPr>
                <w:noProof/>
              </w:rPr>
              <w:t>$8,932</w:t>
            </w:r>
          </w:p>
        </w:tc>
        <w:tc>
          <w:tcPr>
            <w:tcW w:w="0" w:type="auto"/>
          </w:tcPr>
          <w:p w14:paraId="7D53ADAA" w14:textId="77777777" w:rsidR="00080144" w:rsidRPr="00080144" w:rsidRDefault="00080144" w:rsidP="00A1545E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 w:rsidRPr="00080144">
              <w:rPr>
                <w:noProof/>
              </w:rPr>
              <w:t>$1,287,997</w:t>
            </w:r>
          </w:p>
        </w:tc>
        <w:tc>
          <w:tcPr>
            <w:tcW w:w="0" w:type="auto"/>
          </w:tcPr>
          <w:p w14:paraId="0E3A4A92" w14:textId="77777777" w:rsidR="00080144" w:rsidRPr="00080144" w:rsidRDefault="00080144" w:rsidP="00A1545E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 w:rsidRPr="00080144">
              <w:rPr>
                <w:noProof/>
              </w:rPr>
              <w:t>$1,242,532</w:t>
            </w:r>
          </w:p>
        </w:tc>
        <w:tc>
          <w:tcPr>
            <w:tcW w:w="0" w:type="auto"/>
          </w:tcPr>
          <w:p w14:paraId="6D4B8799" w14:textId="77777777" w:rsidR="00080144" w:rsidRPr="00080144" w:rsidRDefault="00080144" w:rsidP="00A1545E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 w:rsidRPr="00080144">
              <w:rPr>
                <w:noProof/>
              </w:rPr>
              <w:t>$1,764,893</w:t>
            </w:r>
          </w:p>
        </w:tc>
      </w:tr>
    </w:tbl>
    <w:p w14:paraId="13C65DBD" w14:textId="77777777" w:rsidR="00080144" w:rsidRPr="00006D0F" w:rsidRDefault="00080144" w:rsidP="00006D0F">
      <w:pPr>
        <w:rPr>
          <w:b/>
          <w:bCs/>
        </w:rPr>
      </w:pPr>
    </w:p>
    <w:p w14:paraId="3C06DA27" w14:textId="77777777" w:rsidR="00080144" w:rsidRDefault="00080144" w:rsidP="005046ED">
      <w:pPr>
        <w:pStyle w:val="Heading2"/>
        <w:rPr>
          <w:rStyle w:val="Strong"/>
        </w:rPr>
      </w:pPr>
      <w:r w:rsidRPr="00BB6210">
        <w:rPr>
          <w:b/>
          <w:bCs/>
          <w:noProof/>
        </w:rPr>
        <w:t>058 PARKING FUND</w:t>
      </w:r>
      <w:r w:rsidRPr="00EE2F99">
        <w:rPr>
          <w:rStyle w:val="Strong"/>
        </w:rPr>
        <w:t xml:space="preserve"> – Revenue by Type</w:t>
      </w:r>
    </w:p>
    <w:p w14:paraId="6DEBD060" w14:textId="77777777" w:rsidR="00080144" w:rsidRDefault="00080144" w:rsidP="00EE2F99">
      <w:pPr>
        <w:rPr>
          <w:b/>
          <w:bCs/>
          <w:noProof/>
          <w:vanish/>
        </w:rPr>
      </w:pPr>
    </w:p>
    <w:tbl>
      <w:tblPr>
        <w:tblStyle w:val="GridTable3-Accent1"/>
        <w:tblW w:w="0" w:type="auto"/>
        <w:tblLook w:val="04E0" w:firstRow="1" w:lastRow="1" w:firstColumn="1" w:lastColumn="0" w:noHBand="0" w:noVBand="1"/>
      </w:tblPr>
      <w:tblGrid>
        <w:gridCol w:w="1911"/>
        <w:gridCol w:w="3940"/>
        <w:gridCol w:w="1222"/>
        <w:gridCol w:w="1222"/>
        <w:gridCol w:w="1222"/>
        <w:gridCol w:w="1222"/>
        <w:gridCol w:w="1222"/>
        <w:gridCol w:w="1222"/>
      </w:tblGrid>
      <w:tr w:rsidR="00080144" w:rsidRPr="00DA60CD" w14:paraId="7CF16C76" w14:textId="77777777" w:rsidTr="0008014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0" w:type="auto"/>
          </w:tcPr>
          <w:p w14:paraId="0AA5D449" w14:textId="205597F2" w:rsidR="00080144" w:rsidRPr="00DA60CD" w:rsidRDefault="00080144" w:rsidP="00232FCC">
            <w:pPr>
              <w:rPr>
                <w:noProof/>
              </w:rPr>
            </w:pPr>
          </w:p>
        </w:tc>
        <w:tc>
          <w:tcPr>
            <w:tcW w:w="0" w:type="auto"/>
          </w:tcPr>
          <w:p w14:paraId="16CDAD18" w14:textId="0EB2DB89" w:rsidR="00080144" w:rsidRPr="00DA60CD" w:rsidRDefault="00080144" w:rsidP="00232FC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7ED3B05D" w14:textId="77777777" w:rsidR="00080144" w:rsidRDefault="00080144" w:rsidP="00232FC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 xml:space="preserve">Actuals </w:t>
            </w:r>
          </w:p>
          <w:p w14:paraId="6B762A83" w14:textId="1A21D13B" w:rsidR="00080144" w:rsidRPr="00DA60CD" w:rsidRDefault="00080144" w:rsidP="00232FC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FY 2021</w:t>
            </w:r>
          </w:p>
        </w:tc>
        <w:tc>
          <w:tcPr>
            <w:tcW w:w="0" w:type="auto"/>
          </w:tcPr>
          <w:p w14:paraId="1C2E5F61" w14:textId="77777777" w:rsidR="00080144" w:rsidRDefault="00080144" w:rsidP="00232FC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 xml:space="preserve">Actuals </w:t>
            </w:r>
          </w:p>
          <w:p w14:paraId="2F49D7A8" w14:textId="3A0DDBF6" w:rsidR="00080144" w:rsidRPr="00DA60CD" w:rsidRDefault="00080144" w:rsidP="00232FC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FY 2022</w:t>
            </w:r>
          </w:p>
        </w:tc>
        <w:tc>
          <w:tcPr>
            <w:tcW w:w="0" w:type="auto"/>
          </w:tcPr>
          <w:p w14:paraId="29700E9E" w14:textId="77777777" w:rsidR="00080144" w:rsidRDefault="00080144" w:rsidP="00232FC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YTD</w:t>
            </w:r>
          </w:p>
          <w:p w14:paraId="3EE30972" w14:textId="4AED9E36" w:rsidR="00080144" w:rsidRPr="00DA60CD" w:rsidRDefault="00080144" w:rsidP="00232FC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FY 2023</w:t>
            </w:r>
          </w:p>
        </w:tc>
        <w:tc>
          <w:tcPr>
            <w:tcW w:w="0" w:type="auto"/>
          </w:tcPr>
          <w:p w14:paraId="0FD0086E" w14:textId="77777777" w:rsidR="00080144" w:rsidRDefault="00080144" w:rsidP="00232FC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Original</w:t>
            </w:r>
          </w:p>
          <w:p w14:paraId="26EE23D8" w14:textId="3AE0284C" w:rsidR="00080144" w:rsidRPr="00DA60CD" w:rsidRDefault="00080144" w:rsidP="00232FC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FY 2023</w:t>
            </w:r>
          </w:p>
        </w:tc>
        <w:tc>
          <w:tcPr>
            <w:tcW w:w="0" w:type="auto"/>
          </w:tcPr>
          <w:p w14:paraId="063FAE6A" w14:textId="77777777" w:rsidR="00080144" w:rsidRDefault="00080144" w:rsidP="00232FC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Adjusted</w:t>
            </w:r>
          </w:p>
          <w:p w14:paraId="18E1EF9C" w14:textId="5412CB29" w:rsidR="00080144" w:rsidRPr="00DA60CD" w:rsidRDefault="00080144" w:rsidP="00232FC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FY 2023</w:t>
            </w:r>
          </w:p>
        </w:tc>
        <w:tc>
          <w:tcPr>
            <w:tcW w:w="0" w:type="auto"/>
          </w:tcPr>
          <w:p w14:paraId="7654A570" w14:textId="77777777" w:rsidR="00080144" w:rsidRDefault="00080144" w:rsidP="00232FC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Budget</w:t>
            </w:r>
          </w:p>
          <w:p w14:paraId="2EB1FADB" w14:textId="285BBA1E" w:rsidR="00080144" w:rsidRPr="00DA60CD" w:rsidRDefault="00080144" w:rsidP="00232FC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FY 2024</w:t>
            </w:r>
          </w:p>
        </w:tc>
      </w:tr>
      <w:tr w:rsidR="00080144" w:rsidRPr="00DA60CD" w14:paraId="212121EE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168FC172" w14:textId="77777777" w:rsidR="00080144" w:rsidRDefault="00080144" w:rsidP="00232FCC">
            <w:pPr>
              <w:rPr>
                <w:noProof/>
              </w:rPr>
            </w:pPr>
            <w:r>
              <w:rPr>
                <w:noProof/>
              </w:rPr>
              <w:t>Special Event Fees</w:t>
            </w:r>
          </w:p>
          <w:p w14:paraId="54DAE0F4" w14:textId="2E0BD24E" w:rsidR="00080144" w:rsidRPr="00DA60CD" w:rsidRDefault="00080144" w:rsidP="00232FCC">
            <w:pPr>
              <w:rPr>
                <w:noProof/>
              </w:rPr>
            </w:pPr>
          </w:p>
        </w:tc>
        <w:tc>
          <w:tcPr>
            <w:tcW w:w="0" w:type="auto"/>
          </w:tcPr>
          <w:p w14:paraId="6BF4D4AB" w14:textId="77777777" w:rsidR="00080144" w:rsidRPr="00DA60CD" w:rsidRDefault="00080144" w:rsidP="00232FC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058-32639 SPECIAL EVENT PARKING FEES</w:t>
            </w:r>
          </w:p>
        </w:tc>
        <w:tc>
          <w:tcPr>
            <w:tcW w:w="0" w:type="auto"/>
          </w:tcPr>
          <w:p w14:paraId="2A8F90C5" w14:textId="77777777" w:rsidR="00080144" w:rsidRPr="00DA60CD" w:rsidRDefault="00080144" w:rsidP="00232FC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60B197BA" w14:textId="77777777" w:rsidR="00080144" w:rsidRPr="00DA60CD" w:rsidRDefault="00080144" w:rsidP="00232FC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7,195</w:t>
            </w:r>
          </w:p>
        </w:tc>
        <w:tc>
          <w:tcPr>
            <w:tcW w:w="0" w:type="auto"/>
          </w:tcPr>
          <w:p w14:paraId="1816A353" w14:textId="77777777" w:rsidR="00080144" w:rsidRPr="00DA60CD" w:rsidRDefault="00080144" w:rsidP="00232FC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55,101</w:t>
            </w:r>
          </w:p>
        </w:tc>
        <w:tc>
          <w:tcPr>
            <w:tcW w:w="0" w:type="auto"/>
          </w:tcPr>
          <w:p w14:paraId="37845815" w14:textId="77777777" w:rsidR="00080144" w:rsidRPr="00DA60CD" w:rsidRDefault="00080144" w:rsidP="00232FC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6B33E88E" w14:textId="77777777" w:rsidR="00080144" w:rsidRPr="00DA60CD" w:rsidRDefault="00080144" w:rsidP="00232FC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416D8200" w14:textId="77777777" w:rsidR="00080144" w:rsidRPr="00DA60CD" w:rsidRDefault="00080144" w:rsidP="00232FC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</w:tr>
      <w:tr w:rsidR="00080144" w:rsidRPr="00080144" w14:paraId="6EF3D608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0F1F5878" w14:textId="3A36F48A" w:rsidR="00080144" w:rsidRPr="00080144" w:rsidRDefault="00080144" w:rsidP="00232FCC">
            <w:pPr>
              <w:rPr>
                <w:b/>
                <w:noProof/>
              </w:rPr>
            </w:pPr>
          </w:p>
        </w:tc>
        <w:tc>
          <w:tcPr>
            <w:tcW w:w="0" w:type="auto"/>
          </w:tcPr>
          <w:p w14:paraId="2160AA07" w14:textId="77777777" w:rsidR="00080144" w:rsidRPr="00080144" w:rsidRDefault="00080144" w:rsidP="00232FC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Total Special Event Fees</w:t>
            </w:r>
          </w:p>
          <w:p w14:paraId="6571C344" w14:textId="77777777" w:rsidR="00080144" w:rsidRPr="00080144" w:rsidRDefault="00080144" w:rsidP="00232FC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</w:p>
          <w:p w14:paraId="40919F21" w14:textId="14679953" w:rsidR="00080144" w:rsidRPr="00080144" w:rsidRDefault="00080144" w:rsidP="00232FC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</w:p>
        </w:tc>
        <w:tc>
          <w:tcPr>
            <w:tcW w:w="0" w:type="auto"/>
          </w:tcPr>
          <w:p w14:paraId="2D927CEC" w14:textId="77777777" w:rsidR="00080144" w:rsidRPr="00080144" w:rsidRDefault="00080144" w:rsidP="00232FC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67CF2B98" w14:textId="77777777" w:rsidR="00080144" w:rsidRPr="00080144" w:rsidRDefault="00080144" w:rsidP="00232FC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7,195</w:t>
            </w:r>
          </w:p>
        </w:tc>
        <w:tc>
          <w:tcPr>
            <w:tcW w:w="0" w:type="auto"/>
          </w:tcPr>
          <w:p w14:paraId="11C85976" w14:textId="77777777" w:rsidR="00080144" w:rsidRPr="00080144" w:rsidRDefault="00080144" w:rsidP="00232FC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55,101</w:t>
            </w:r>
          </w:p>
        </w:tc>
        <w:tc>
          <w:tcPr>
            <w:tcW w:w="0" w:type="auto"/>
          </w:tcPr>
          <w:p w14:paraId="4E1CC547" w14:textId="77777777" w:rsidR="00080144" w:rsidRPr="00080144" w:rsidRDefault="00080144" w:rsidP="00232FC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40C92496" w14:textId="77777777" w:rsidR="00080144" w:rsidRPr="00080144" w:rsidRDefault="00080144" w:rsidP="00232FC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7F8D68A1" w14:textId="77777777" w:rsidR="00080144" w:rsidRPr="00080144" w:rsidRDefault="00080144" w:rsidP="00232FC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</w:tr>
      <w:tr w:rsidR="00080144" w:rsidRPr="00DA60CD" w14:paraId="2403EB02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36AB1B8A" w14:textId="77777777" w:rsidR="00080144" w:rsidRDefault="00080144" w:rsidP="00232FCC">
            <w:pPr>
              <w:rPr>
                <w:iCs w:val="0"/>
                <w:noProof/>
              </w:rPr>
            </w:pPr>
            <w:r>
              <w:rPr>
                <w:iCs w:val="0"/>
                <w:noProof/>
              </w:rPr>
              <w:t>Fines &amp; Forfeitures</w:t>
            </w:r>
          </w:p>
          <w:p w14:paraId="1B66E054" w14:textId="019B1CC3" w:rsidR="00080144" w:rsidRPr="00DA60CD" w:rsidRDefault="00080144" w:rsidP="00232FCC">
            <w:pPr>
              <w:rPr>
                <w:noProof/>
              </w:rPr>
            </w:pPr>
          </w:p>
        </w:tc>
        <w:tc>
          <w:tcPr>
            <w:tcW w:w="0" w:type="auto"/>
          </w:tcPr>
          <w:p w14:paraId="54B8ADE3" w14:textId="77777777" w:rsidR="00080144" w:rsidRPr="00DA60CD" w:rsidRDefault="00080144" w:rsidP="00232FC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058-35300 CITY FINES</w:t>
            </w:r>
          </w:p>
        </w:tc>
        <w:tc>
          <w:tcPr>
            <w:tcW w:w="0" w:type="auto"/>
          </w:tcPr>
          <w:p w14:paraId="4BF3C038" w14:textId="77777777" w:rsidR="00080144" w:rsidRPr="00DA60CD" w:rsidRDefault="00080144" w:rsidP="00232FC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(15,450)</w:t>
            </w:r>
          </w:p>
        </w:tc>
        <w:tc>
          <w:tcPr>
            <w:tcW w:w="0" w:type="auto"/>
          </w:tcPr>
          <w:p w14:paraId="61220D9E" w14:textId="77777777" w:rsidR="00080144" w:rsidRPr="00DA60CD" w:rsidRDefault="00080144" w:rsidP="00232FC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(15,503)</w:t>
            </w:r>
          </w:p>
        </w:tc>
        <w:tc>
          <w:tcPr>
            <w:tcW w:w="0" w:type="auto"/>
          </w:tcPr>
          <w:p w14:paraId="7271481A" w14:textId="77777777" w:rsidR="00080144" w:rsidRPr="00DA60CD" w:rsidRDefault="00080144" w:rsidP="00232FC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62,023</w:t>
            </w:r>
          </w:p>
        </w:tc>
        <w:tc>
          <w:tcPr>
            <w:tcW w:w="0" w:type="auto"/>
          </w:tcPr>
          <w:p w14:paraId="7EE80840" w14:textId="77777777" w:rsidR="00080144" w:rsidRPr="00DA60CD" w:rsidRDefault="00080144" w:rsidP="00232FC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208,703</w:t>
            </w:r>
          </w:p>
        </w:tc>
        <w:tc>
          <w:tcPr>
            <w:tcW w:w="0" w:type="auto"/>
          </w:tcPr>
          <w:p w14:paraId="2691745D" w14:textId="77777777" w:rsidR="00080144" w:rsidRPr="00DA60CD" w:rsidRDefault="00080144" w:rsidP="00232FC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208,703</w:t>
            </w:r>
          </w:p>
        </w:tc>
        <w:tc>
          <w:tcPr>
            <w:tcW w:w="0" w:type="auto"/>
          </w:tcPr>
          <w:p w14:paraId="3529EA07" w14:textId="77777777" w:rsidR="00080144" w:rsidRPr="00DA60CD" w:rsidRDefault="00080144" w:rsidP="00232FC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208,703</w:t>
            </w:r>
          </w:p>
        </w:tc>
      </w:tr>
      <w:tr w:rsidR="00080144" w:rsidRPr="00DA60CD" w14:paraId="1810415F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455B64BF" w14:textId="5261463C" w:rsidR="00080144" w:rsidRPr="00DA60CD" w:rsidRDefault="00080144" w:rsidP="00232FCC">
            <w:pPr>
              <w:rPr>
                <w:noProof/>
              </w:rPr>
            </w:pPr>
          </w:p>
        </w:tc>
        <w:tc>
          <w:tcPr>
            <w:tcW w:w="0" w:type="auto"/>
          </w:tcPr>
          <w:p w14:paraId="5E34D5FE" w14:textId="77777777" w:rsidR="00080144" w:rsidRPr="00DA60CD" w:rsidRDefault="00080144" w:rsidP="00232FC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058-35301 PARKING PERMITS</w:t>
            </w:r>
          </w:p>
        </w:tc>
        <w:tc>
          <w:tcPr>
            <w:tcW w:w="0" w:type="auto"/>
          </w:tcPr>
          <w:p w14:paraId="2C024C9D" w14:textId="77777777" w:rsidR="00080144" w:rsidRPr="00DA60CD" w:rsidRDefault="00080144" w:rsidP="00232FC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38,459</w:t>
            </w:r>
          </w:p>
        </w:tc>
        <w:tc>
          <w:tcPr>
            <w:tcW w:w="0" w:type="auto"/>
          </w:tcPr>
          <w:p w14:paraId="6F41E69E" w14:textId="77777777" w:rsidR="00080144" w:rsidRPr="00DA60CD" w:rsidRDefault="00080144" w:rsidP="00232FC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79,736</w:t>
            </w:r>
          </w:p>
        </w:tc>
        <w:tc>
          <w:tcPr>
            <w:tcW w:w="0" w:type="auto"/>
          </w:tcPr>
          <w:p w14:paraId="4E393575" w14:textId="77777777" w:rsidR="00080144" w:rsidRPr="00DA60CD" w:rsidRDefault="00080144" w:rsidP="00232FC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92,319</w:t>
            </w:r>
          </w:p>
        </w:tc>
        <w:tc>
          <w:tcPr>
            <w:tcW w:w="0" w:type="auto"/>
          </w:tcPr>
          <w:p w14:paraId="03C49F4D" w14:textId="77777777" w:rsidR="00080144" w:rsidRPr="00DA60CD" w:rsidRDefault="00080144" w:rsidP="00232FC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(195,858)</w:t>
            </w:r>
          </w:p>
        </w:tc>
        <w:tc>
          <w:tcPr>
            <w:tcW w:w="0" w:type="auto"/>
          </w:tcPr>
          <w:p w14:paraId="291FFFA0" w14:textId="77777777" w:rsidR="00080144" w:rsidRPr="00DA60CD" w:rsidRDefault="00080144" w:rsidP="00232FC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(195,858)</w:t>
            </w:r>
          </w:p>
        </w:tc>
        <w:tc>
          <w:tcPr>
            <w:tcW w:w="0" w:type="auto"/>
          </w:tcPr>
          <w:p w14:paraId="4B9E6EDF" w14:textId="77777777" w:rsidR="00080144" w:rsidRPr="00DA60CD" w:rsidRDefault="00080144" w:rsidP="00232FC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95,858</w:t>
            </w:r>
          </w:p>
        </w:tc>
      </w:tr>
      <w:tr w:rsidR="00080144" w:rsidRPr="00DA60CD" w14:paraId="758CFE7B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42A8A39E" w14:textId="59742011" w:rsidR="00080144" w:rsidRPr="00DA60CD" w:rsidRDefault="00080144" w:rsidP="00232FCC">
            <w:pPr>
              <w:rPr>
                <w:noProof/>
              </w:rPr>
            </w:pPr>
          </w:p>
        </w:tc>
        <w:tc>
          <w:tcPr>
            <w:tcW w:w="0" w:type="auto"/>
          </w:tcPr>
          <w:p w14:paraId="5A99B086" w14:textId="77777777" w:rsidR="00080144" w:rsidRPr="00DA60CD" w:rsidRDefault="00080144" w:rsidP="00232FC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058-35309 TOKEN/VALIDATION REVENUE</w:t>
            </w:r>
          </w:p>
        </w:tc>
        <w:tc>
          <w:tcPr>
            <w:tcW w:w="0" w:type="auto"/>
          </w:tcPr>
          <w:p w14:paraId="5515F37F" w14:textId="77777777" w:rsidR="00080144" w:rsidRPr="00DA60CD" w:rsidRDefault="00080144" w:rsidP="00232FC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462B41C7" w14:textId="77777777" w:rsidR="00080144" w:rsidRPr="00DA60CD" w:rsidRDefault="00080144" w:rsidP="00232FC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048745B0" w14:textId="77777777" w:rsidR="00080144" w:rsidRPr="00DA60CD" w:rsidRDefault="00080144" w:rsidP="00232FC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548934F9" w14:textId="77777777" w:rsidR="00080144" w:rsidRPr="00DA60CD" w:rsidRDefault="00080144" w:rsidP="00232FC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519</w:t>
            </w:r>
          </w:p>
        </w:tc>
        <w:tc>
          <w:tcPr>
            <w:tcW w:w="0" w:type="auto"/>
          </w:tcPr>
          <w:p w14:paraId="2EC20B9A" w14:textId="77777777" w:rsidR="00080144" w:rsidRPr="00DA60CD" w:rsidRDefault="00080144" w:rsidP="00232FC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519</w:t>
            </w:r>
          </w:p>
        </w:tc>
        <w:tc>
          <w:tcPr>
            <w:tcW w:w="0" w:type="auto"/>
          </w:tcPr>
          <w:p w14:paraId="6543CFEF" w14:textId="77777777" w:rsidR="00080144" w:rsidRPr="00DA60CD" w:rsidRDefault="00080144" w:rsidP="00232FC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519</w:t>
            </w:r>
          </w:p>
        </w:tc>
      </w:tr>
      <w:tr w:rsidR="00080144" w:rsidRPr="00DA60CD" w14:paraId="34C3BF1C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3D0B9BC9" w14:textId="19A02882" w:rsidR="00080144" w:rsidRPr="00DA60CD" w:rsidRDefault="00080144" w:rsidP="00232FCC">
            <w:pPr>
              <w:rPr>
                <w:noProof/>
              </w:rPr>
            </w:pPr>
          </w:p>
        </w:tc>
        <w:tc>
          <w:tcPr>
            <w:tcW w:w="0" w:type="auto"/>
          </w:tcPr>
          <w:p w14:paraId="01644577" w14:textId="77777777" w:rsidR="00080144" w:rsidRPr="00DA60CD" w:rsidRDefault="00080144" w:rsidP="00232FC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058-35310 METER REVENUE</w:t>
            </w:r>
          </w:p>
        </w:tc>
        <w:tc>
          <w:tcPr>
            <w:tcW w:w="0" w:type="auto"/>
          </w:tcPr>
          <w:p w14:paraId="7EC998BB" w14:textId="77777777" w:rsidR="00080144" w:rsidRPr="00DA60CD" w:rsidRDefault="00080144" w:rsidP="00232FC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,052,874</w:t>
            </w:r>
          </w:p>
        </w:tc>
        <w:tc>
          <w:tcPr>
            <w:tcW w:w="0" w:type="auto"/>
          </w:tcPr>
          <w:p w14:paraId="16F5281C" w14:textId="77777777" w:rsidR="00080144" w:rsidRPr="00DA60CD" w:rsidRDefault="00080144" w:rsidP="00232FC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2,094,541</w:t>
            </w:r>
          </w:p>
        </w:tc>
        <w:tc>
          <w:tcPr>
            <w:tcW w:w="0" w:type="auto"/>
          </w:tcPr>
          <w:p w14:paraId="56108805" w14:textId="77777777" w:rsidR="00080144" w:rsidRPr="00DA60CD" w:rsidRDefault="00080144" w:rsidP="00232FC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2,560,956</w:t>
            </w:r>
          </w:p>
        </w:tc>
        <w:tc>
          <w:tcPr>
            <w:tcW w:w="0" w:type="auto"/>
          </w:tcPr>
          <w:p w14:paraId="533F1D74" w14:textId="77777777" w:rsidR="00080144" w:rsidRPr="00DA60CD" w:rsidRDefault="00080144" w:rsidP="00232FC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2,590,000</w:t>
            </w:r>
          </w:p>
        </w:tc>
        <w:tc>
          <w:tcPr>
            <w:tcW w:w="0" w:type="auto"/>
          </w:tcPr>
          <w:p w14:paraId="3759CBB9" w14:textId="77777777" w:rsidR="00080144" w:rsidRPr="00DA60CD" w:rsidRDefault="00080144" w:rsidP="00232FC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2,590,000</w:t>
            </w:r>
          </w:p>
        </w:tc>
        <w:tc>
          <w:tcPr>
            <w:tcW w:w="0" w:type="auto"/>
          </w:tcPr>
          <w:p w14:paraId="0AE95738" w14:textId="77777777" w:rsidR="00080144" w:rsidRPr="00DA60CD" w:rsidRDefault="00080144" w:rsidP="00232FC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2,590,000</w:t>
            </w:r>
          </w:p>
        </w:tc>
      </w:tr>
      <w:tr w:rsidR="00080144" w:rsidRPr="00080144" w14:paraId="2B2E532F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54875EC0" w14:textId="1879A798" w:rsidR="00080144" w:rsidRPr="00080144" w:rsidRDefault="00080144" w:rsidP="00232FCC">
            <w:pPr>
              <w:rPr>
                <w:b/>
                <w:noProof/>
              </w:rPr>
            </w:pPr>
          </w:p>
        </w:tc>
        <w:tc>
          <w:tcPr>
            <w:tcW w:w="0" w:type="auto"/>
          </w:tcPr>
          <w:p w14:paraId="5E47AF0B" w14:textId="77777777" w:rsidR="00080144" w:rsidRPr="00080144" w:rsidRDefault="00080144" w:rsidP="00232FC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Total Fines &amp; Forfeitures</w:t>
            </w:r>
          </w:p>
          <w:p w14:paraId="1CAC0C0D" w14:textId="77777777" w:rsidR="00080144" w:rsidRPr="00080144" w:rsidRDefault="00080144" w:rsidP="00232FC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</w:p>
          <w:p w14:paraId="684AD3D3" w14:textId="7F13262A" w:rsidR="00080144" w:rsidRPr="00080144" w:rsidRDefault="00080144" w:rsidP="00232FC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</w:p>
        </w:tc>
        <w:tc>
          <w:tcPr>
            <w:tcW w:w="0" w:type="auto"/>
          </w:tcPr>
          <w:p w14:paraId="19AD2AF5" w14:textId="77777777" w:rsidR="00080144" w:rsidRPr="00080144" w:rsidRDefault="00080144" w:rsidP="00232FC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,075,883</w:t>
            </w:r>
          </w:p>
        </w:tc>
        <w:tc>
          <w:tcPr>
            <w:tcW w:w="0" w:type="auto"/>
          </w:tcPr>
          <w:p w14:paraId="2355C2A9" w14:textId="77777777" w:rsidR="00080144" w:rsidRPr="00080144" w:rsidRDefault="00080144" w:rsidP="00232FC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2,158,774</w:t>
            </w:r>
          </w:p>
        </w:tc>
        <w:tc>
          <w:tcPr>
            <w:tcW w:w="0" w:type="auto"/>
          </w:tcPr>
          <w:p w14:paraId="2C199614" w14:textId="77777777" w:rsidR="00080144" w:rsidRPr="00080144" w:rsidRDefault="00080144" w:rsidP="00232FC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2,815,298</w:t>
            </w:r>
          </w:p>
        </w:tc>
        <w:tc>
          <w:tcPr>
            <w:tcW w:w="0" w:type="auto"/>
          </w:tcPr>
          <w:p w14:paraId="6C9F3815" w14:textId="77777777" w:rsidR="00080144" w:rsidRPr="00080144" w:rsidRDefault="00080144" w:rsidP="00232FC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2,603,364</w:t>
            </w:r>
          </w:p>
        </w:tc>
        <w:tc>
          <w:tcPr>
            <w:tcW w:w="0" w:type="auto"/>
          </w:tcPr>
          <w:p w14:paraId="33376E06" w14:textId="77777777" w:rsidR="00080144" w:rsidRPr="00080144" w:rsidRDefault="00080144" w:rsidP="00232FC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2,603,364</w:t>
            </w:r>
          </w:p>
        </w:tc>
        <w:tc>
          <w:tcPr>
            <w:tcW w:w="0" w:type="auto"/>
          </w:tcPr>
          <w:p w14:paraId="7084A156" w14:textId="77777777" w:rsidR="00080144" w:rsidRPr="00080144" w:rsidRDefault="00080144" w:rsidP="00232FC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2,995,080</w:t>
            </w:r>
          </w:p>
        </w:tc>
      </w:tr>
      <w:tr w:rsidR="00080144" w:rsidRPr="00DA60CD" w14:paraId="5794CAB1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0F53D69D" w14:textId="77777777" w:rsidR="00080144" w:rsidRDefault="00080144" w:rsidP="00232FCC">
            <w:pPr>
              <w:rPr>
                <w:iCs w:val="0"/>
                <w:noProof/>
              </w:rPr>
            </w:pPr>
            <w:r>
              <w:rPr>
                <w:iCs w:val="0"/>
                <w:noProof/>
              </w:rPr>
              <w:t>Misc. Revenues</w:t>
            </w:r>
          </w:p>
          <w:p w14:paraId="2B39FE21" w14:textId="198E9E19" w:rsidR="00080144" w:rsidRPr="00DA60CD" w:rsidRDefault="00080144" w:rsidP="00232FCC">
            <w:pPr>
              <w:rPr>
                <w:noProof/>
              </w:rPr>
            </w:pPr>
          </w:p>
        </w:tc>
        <w:tc>
          <w:tcPr>
            <w:tcW w:w="0" w:type="auto"/>
          </w:tcPr>
          <w:p w14:paraId="6AD6F979" w14:textId="77777777" w:rsidR="00080144" w:rsidRPr="00DA60CD" w:rsidRDefault="00080144" w:rsidP="00232FC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058-36921 CASH OVER/SHORT</w:t>
            </w:r>
          </w:p>
        </w:tc>
        <w:tc>
          <w:tcPr>
            <w:tcW w:w="0" w:type="auto"/>
          </w:tcPr>
          <w:p w14:paraId="542D8DB8" w14:textId="77777777" w:rsidR="00080144" w:rsidRPr="00DA60CD" w:rsidRDefault="00080144" w:rsidP="00232FC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</w:t>
            </w:r>
          </w:p>
        </w:tc>
        <w:tc>
          <w:tcPr>
            <w:tcW w:w="0" w:type="auto"/>
          </w:tcPr>
          <w:p w14:paraId="72A2A1EF" w14:textId="77777777" w:rsidR="00080144" w:rsidRPr="00DA60CD" w:rsidRDefault="00080144" w:rsidP="00232FC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(40)</w:t>
            </w:r>
          </w:p>
        </w:tc>
        <w:tc>
          <w:tcPr>
            <w:tcW w:w="0" w:type="auto"/>
          </w:tcPr>
          <w:p w14:paraId="642B42B6" w14:textId="77777777" w:rsidR="00080144" w:rsidRPr="00DA60CD" w:rsidRDefault="00080144" w:rsidP="00232FC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37</w:t>
            </w:r>
          </w:p>
        </w:tc>
        <w:tc>
          <w:tcPr>
            <w:tcW w:w="0" w:type="auto"/>
          </w:tcPr>
          <w:p w14:paraId="6AAB27BE" w14:textId="77777777" w:rsidR="00080144" w:rsidRPr="00DA60CD" w:rsidRDefault="00080144" w:rsidP="00232FC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432085E1" w14:textId="77777777" w:rsidR="00080144" w:rsidRPr="00DA60CD" w:rsidRDefault="00080144" w:rsidP="00232FC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51BCEB1E" w14:textId="77777777" w:rsidR="00080144" w:rsidRPr="00DA60CD" w:rsidRDefault="00080144" w:rsidP="00232FC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</w:tr>
      <w:tr w:rsidR="00080144" w:rsidRPr="00080144" w14:paraId="498EAB85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0230DE9E" w14:textId="701566FE" w:rsidR="00080144" w:rsidRPr="00080144" w:rsidRDefault="00080144" w:rsidP="00232FCC">
            <w:pPr>
              <w:rPr>
                <w:b/>
                <w:noProof/>
              </w:rPr>
            </w:pPr>
          </w:p>
        </w:tc>
        <w:tc>
          <w:tcPr>
            <w:tcW w:w="0" w:type="auto"/>
          </w:tcPr>
          <w:p w14:paraId="1DB3BC5D" w14:textId="77777777" w:rsidR="00080144" w:rsidRPr="00080144" w:rsidRDefault="00080144" w:rsidP="00232FC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Total Misc. Revenues</w:t>
            </w:r>
          </w:p>
          <w:p w14:paraId="33D7615C" w14:textId="77777777" w:rsidR="00080144" w:rsidRPr="00080144" w:rsidRDefault="00080144" w:rsidP="00232FC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</w:p>
          <w:p w14:paraId="27D8FF9C" w14:textId="134E09B7" w:rsidR="00080144" w:rsidRPr="00080144" w:rsidRDefault="00080144" w:rsidP="00232FC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</w:p>
        </w:tc>
        <w:tc>
          <w:tcPr>
            <w:tcW w:w="0" w:type="auto"/>
          </w:tcPr>
          <w:p w14:paraId="4AD2BD98" w14:textId="77777777" w:rsidR="00080144" w:rsidRPr="00080144" w:rsidRDefault="00080144" w:rsidP="00232FC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</w:t>
            </w:r>
          </w:p>
        </w:tc>
        <w:tc>
          <w:tcPr>
            <w:tcW w:w="0" w:type="auto"/>
          </w:tcPr>
          <w:p w14:paraId="11C04A5C" w14:textId="77777777" w:rsidR="00080144" w:rsidRPr="00080144" w:rsidRDefault="00080144" w:rsidP="00232FC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(40)</w:t>
            </w:r>
          </w:p>
        </w:tc>
        <w:tc>
          <w:tcPr>
            <w:tcW w:w="0" w:type="auto"/>
          </w:tcPr>
          <w:p w14:paraId="18F1729B" w14:textId="77777777" w:rsidR="00080144" w:rsidRPr="00080144" w:rsidRDefault="00080144" w:rsidP="00232FC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37</w:t>
            </w:r>
          </w:p>
        </w:tc>
        <w:tc>
          <w:tcPr>
            <w:tcW w:w="0" w:type="auto"/>
          </w:tcPr>
          <w:p w14:paraId="01C66D38" w14:textId="77777777" w:rsidR="00080144" w:rsidRPr="00080144" w:rsidRDefault="00080144" w:rsidP="00232FC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3458A6B5" w14:textId="77777777" w:rsidR="00080144" w:rsidRPr="00080144" w:rsidRDefault="00080144" w:rsidP="00232FC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48002B6C" w14:textId="77777777" w:rsidR="00080144" w:rsidRPr="00080144" w:rsidRDefault="00080144" w:rsidP="00232FC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</w:tr>
      <w:tr w:rsidR="00080144" w:rsidRPr="00DA60CD" w14:paraId="4DA5AB7D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33E192A7" w14:textId="77777777" w:rsidR="00080144" w:rsidRDefault="00080144" w:rsidP="00232FCC">
            <w:pPr>
              <w:rPr>
                <w:iCs w:val="0"/>
                <w:noProof/>
              </w:rPr>
            </w:pPr>
            <w:r>
              <w:rPr>
                <w:iCs w:val="0"/>
                <w:noProof/>
              </w:rPr>
              <w:t>Beginning Balance</w:t>
            </w:r>
          </w:p>
          <w:p w14:paraId="0156ECA1" w14:textId="7E12D77B" w:rsidR="00080144" w:rsidRPr="00DA60CD" w:rsidRDefault="00080144" w:rsidP="00232FCC">
            <w:pPr>
              <w:rPr>
                <w:noProof/>
              </w:rPr>
            </w:pPr>
          </w:p>
        </w:tc>
        <w:tc>
          <w:tcPr>
            <w:tcW w:w="0" w:type="auto"/>
          </w:tcPr>
          <w:p w14:paraId="7EC091C2" w14:textId="77777777" w:rsidR="00080144" w:rsidRPr="00DA60CD" w:rsidRDefault="00080144" w:rsidP="00232FC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058-39990 BEGINNING BALANCE</w:t>
            </w:r>
          </w:p>
        </w:tc>
        <w:tc>
          <w:tcPr>
            <w:tcW w:w="0" w:type="auto"/>
          </w:tcPr>
          <w:p w14:paraId="3CA4C54D" w14:textId="77777777" w:rsidR="00080144" w:rsidRPr="00DA60CD" w:rsidRDefault="00080144" w:rsidP="00232FC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18,216</w:t>
            </w:r>
          </w:p>
        </w:tc>
        <w:tc>
          <w:tcPr>
            <w:tcW w:w="0" w:type="auto"/>
          </w:tcPr>
          <w:p w14:paraId="1831E9BA" w14:textId="77777777" w:rsidR="00080144" w:rsidRPr="00DA60CD" w:rsidRDefault="00080144" w:rsidP="00232FC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3,900</w:t>
            </w:r>
          </w:p>
        </w:tc>
        <w:tc>
          <w:tcPr>
            <w:tcW w:w="0" w:type="auto"/>
          </w:tcPr>
          <w:p w14:paraId="4DE03460" w14:textId="77777777" w:rsidR="00080144" w:rsidRPr="00DA60CD" w:rsidRDefault="00080144" w:rsidP="00232FC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2D461C5F" w14:textId="77777777" w:rsidR="00080144" w:rsidRPr="00DA60CD" w:rsidRDefault="00080144" w:rsidP="00232FC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782,220</w:t>
            </w:r>
          </w:p>
        </w:tc>
        <w:tc>
          <w:tcPr>
            <w:tcW w:w="0" w:type="auto"/>
          </w:tcPr>
          <w:p w14:paraId="75BB25A6" w14:textId="77777777" w:rsidR="00080144" w:rsidRPr="00DA60CD" w:rsidRDefault="00080144" w:rsidP="00232FC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872,515</w:t>
            </w:r>
          </w:p>
        </w:tc>
        <w:tc>
          <w:tcPr>
            <w:tcW w:w="0" w:type="auto"/>
          </w:tcPr>
          <w:p w14:paraId="27A059E7" w14:textId="77777777" w:rsidR="00080144" w:rsidRPr="00DA60CD" w:rsidRDefault="00080144" w:rsidP="00232FC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,174,551</w:t>
            </w:r>
          </w:p>
        </w:tc>
      </w:tr>
      <w:tr w:rsidR="00080144" w:rsidRPr="00080144" w14:paraId="091A497B" w14:textId="77777777" w:rsidTr="00080144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0" w:type="auto"/>
          </w:tcPr>
          <w:p w14:paraId="67B0B991" w14:textId="4A41CC50" w:rsidR="00080144" w:rsidRPr="00080144" w:rsidRDefault="00080144" w:rsidP="00232FCC">
            <w:pPr>
              <w:rPr>
                <w:noProof/>
              </w:rPr>
            </w:pPr>
          </w:p>
        </w:tc>
        <w:tc>
          <w:tcPr>
            <w:tcW w:w="0" w:type="auto"/>
          </w:tcPr>
          <w:p w14:paraId="01CBE3BE" w14:textId="28BC6473" w:rsidR="00080144" w:rsidRPr="00080144" w:rsidRDefault="00080144" w:rsidP="00232FCC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bCs w:val="0"/>
                <w:noProof/>
              </w:rPr>
              <w:t>Grand Total</w:t>
            </w:r>
          </w:p>
        </w:tc>
        <w:tc>
          <w:tcPr>
            <w:tcW w:w="0" w:type="auto"/>
          </w:tcPr>
          <w:p w14:paraId="05ECB15D" w14:textId="77777777" w:rsidR="00080144" w:rsidRPr="00080144" w:rsidRDefault="00080144" w:rsidP="00232FCC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 w:rsidRPr="00080144">
              <w:rPr>
                <w:noProof/>
              </w:rPr>
              <w:t>$118,216</w:t>
            </w:r>
          </w:p>
        </w:tc>
        <w:tc>
          <w:tcPr>
            <w:tcW w:w="0" w:type="auto"/>
          </w:tcPr>
          <w:p w14:paraId="645CFF3F" w14:textId="77777777" w:rsidR="00080144" w:rsidRPr="00080144" w:rsidRDefault="00080144" w:rsidP="00232FCC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 w:rsidRPr="00080144">
              <w:rPr>
                <w:noProof/>
              </w:rPr>
              <w:t>$13,900</w:t>
            </w:r>
          </w:p>
        </w:tc>
        <w:tc>
          <w:tcPr>
            <w:tcW w:w="0" w:type="auto"/>
          </w:tcPr>
          <w:p w14:paraId="5EB90923" w14:textId="77777777" w:rsidR="00080144" w:rsidRPr="00080144" w:rsidRDefault="00080144" w:rsidP="00232FCC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 w:rsidRPr="00080144"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7BA07EE5" w14:textId="77777777" w:rsidR="00080144" w:rsidRPr="00080144" w:rsidRDefault="00080144" w:rsidP="00232FCC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 w:rsidRPr="00080144">
              <w:rPr>
                <w:noProof/>
              </w:rPr>
              <w:t>$782,220</w:t>
            </w:r>
          </w:p>
        </w:tc>
        <w:tc>
          <w:tcPr>
            <w:tcW w:w="0" w:type="auto"/>
          </w:tcPr>
          <w:p w14:paraId="573108B5" w14:textId="77777777" w:rsidR="00080144" w:rsidRPr="00080144" w:rsidRDefault="00080144" w:rsidP="00232FCC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 w:rsidRPr="00080144">
              <w:rPr>
                <w:noProof/>
              </w:rPr>
              <w:t>$872,515</w:t>
            </w:r>
          </w:p>
        </w:tc>
        <w:tc>
          <w:tcPr>
            <w:tcW w:w="0" w:type="auto"/>
          </w:tcPr>
          <w:p w14:paraId="0F27E8CA" w14:textId="77777777" w:rsidR="00080144" w:rsidRPr="00080144" w:rsidRDefault="00080144" w:rsidP="00232FCC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 w:rsidRPr="00080144">
              <w:rPr>
                <w:noProof/>
              </w:rPr>
              <w:t>$1,174,551</w:t>
            </w:r>
          </w:p>
        </w:tc>
      </w:tr>
    </w:tbl>
    <w:p w14:paraId="50819AB8" w14:textId="77777777" w:rsidR="00080144" w:rsidRPr="00EE2F99" w:rsidRDefault="00080144" w:rsidP="00EE2F99">
      <w:pPr>
        <w:rPr>
          <w:rStyle w:val="Strong"/>
        </w:rPr>
      </w:pPr>
    </w:p>
    <w:p w14:paraId="1719770A" w14:textId="77777777" w:rsidR="00080144" w:rsidRDefault="00080144" w:rsidP="005046ED">
      <w:pPr>
        <w:pStyle w:val="Heading2"/>
        <w:rPr>
          <w:rStyle w:val="Strong"/>
        </w:rPr>
      </w:pPr>
      <w:r w:rsidRPr="00BB6210">
        <w:rPr>
          <w:b/>
          <w:bCs/>
          <w:noProof/>
        </w:rPr>
        <w:t>058 PARKING FUND</w:t>
      </w:r>
      <w:r w:rsidRPr="00EE2F99">
        <w:rPr>
          <w:rStyle w:val="Strong"/>
        </w:rPr>
        <w:t xml:space="preserve"> – Expenditures by Department and Type</w:t>
      </w:r>
    </w:p>
    <w:p w14:paraId="46F86737" w14:textId="77777777" w:rsidR="00080144" w:rsidRPr="00CB5A15" w:rsidRDefault="00080144" w:rsidP="00654547">
      <w:pPr>
        <w:rPr>
          <w:noProof/>
          <w:vanish/>
        </w:rPr>
      </w:pPr>
    </w:p>
    <w:tbl>
      <w:tblPr>
        <w:tblStyle w:val="GridTable3-Accent1"/>
        <w:tblW w:w="0" w:type="auto"/>
        <w:tblLook w:val="04E0" w:firstRow="1" w:lastRow="1" w:firstColumn="1" w:lastColumn="0" w:noHBand="0" w:noVBand="1"/>
      </w:tblPr>
      <w:tblGrid>
        <w:gridCol w:w="3342"/>
        <w:gridCol w:w="3726"/>
        <w:gridCol w:w="1222"/>
        <w:gridCol w:w="1222"/>
        <w:gridCol w:w="1222"/>
        <w:gridCol w:w="1222"/>
        <w:gridCol w:w="1222"/>
        <w:gridCol w:w="1222"/>
      </w:tblGrid>
      <w:tr w:rsidR="00080144" w:rsidRPr="002A2E94" w14:paraId="6E49A680" w14:textId="77777777" w:rsidTr="0008014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0" w:type="auto"/>
          </w:tcPr>
          <w:p w14:paraId="429C85BE" w14:textId="5E665995" w:rsidR="00080144" w:rsidRPr="002A2E94" w:rsidRDefault="00080144" w:rsidP="00242D6B">
            <w:pPr>
              <w:rPr>
                <w:noProof/>
              </w:rPr>
            </w:pPr>
          </w:p>
        </w:tc>
        <w:tc>
          <w:tcPr>
            <w:tcW w:w="0" w:type="auto"/>
          </w:tcPr>
          <w:p w14:paraId="09C39EEC" w14:textId="17877FC0" w:rsidR="00080144" w:rsidRPr="002A2E94" w:rsidRDefault="00080144" w:rsidP="00242D6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2EBB11BA" w14:textId="77777777" w:rsidR="00080144" w:rsidRDefault="00080144" w:rsidP="00242D6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 xml:space="preserve">Actuals </w:t>
            </w:r>
          </w:p>
          <w:p w14:paraId="30B46F7E" w14:textId="59A3D64C" w:rsidR="00080144" w:rsidRPr="002A2E94" w:rsidRDefault="00080144" w:rsidP="00242D6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FY 2021</w:t>
            </w:r>
          </w:p>
        </w:tc>
        <w:tc>
          <w:tcPr>
            <w:tcW w:w="0" w:type="auto"/>
          </w:tcPr>
          <w:p w14:paraId="31D66835" w14:textId="77777777" w:rsidR="00080144" w:rsidRDefault="00080144" w:rsidP="00242D6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 xml:space="preserve">Actuals </w:t>
            </w:r>
          </w:p>
          <w:p w14:paraId="1526119D" w14:textId="096888D5" w:rsidR="00080144" w:rsidRPr="002A2E94" w:rsidRDefault="00080144" w:rsidP="00242D6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FY 2022</w:t>
            </w:r>
          </w:p>
        </w:tc>
        <w:tc>
          <w:tcPr>
            <w:tcW w:w="0" w:type="auto"/>
          </w:tcPr>
          <w:p w14:paraId="5113EF4A" w14:textId="77777777" w:rsidR="00080144" w:rsidRDefault="00080144" w:rsidP="00242D6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YTD</w:t>
            </w:r>
          </w:p>
          <w:p w14:paraId="707E6988" w14:textId="04CFCBBE" w:rsidR="00080144" w:rsidRPr="002A2E94" w:rsidRDefault="00080144" w:rsidP="00242D6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FY 2023</w:t>
            </w:r>
          </w:p>
        </w:tc>
        <w:tc>
          <w:tcPr>
            <w:tcW w:w="0" w:type="auto"/>
          </w:tcPr>
          <w:p w14:paraId="1D851BE9" w14:textId="77777777" w:rsidR="00080144" w:rsidRDefault="00080144" w:rsidP="00242D6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Original</w:t>
            </w:r>
          </w:p>
          <w:p w14:paraId="3CA37AC5" w14:textId="168C8C38" w:rsidR="00080144" w:rsidRPr="002A2E94" w:rsidRDefault="00080144" w:rsidP="00242D6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FY 2023</w:t>
            </w:r>
          </w:p>
        </w:tc>
        <w:tc>
          <w:tcPr>
            <w:tcW w:w="0" w:type="auto"/>
          </w:tcPr>
          <w:p w14:paraId="396E995B" w14:textId="77777777" w:rsidR="00080144" w:rsidRDefault="00080144" w:rsidP="00242D6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Adjusted</w:t>
            </w:r>
          </w:p>
          <w:p w14:paraId="66A9B4DA" w14:textId="62FE0036" w:rsidR="00080144" w:rsidRPr="002A2E94" w:rsidRDefault="00080144" w:rsidP="00242D6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FY 2023</w:t>
            </w:r>
          </w:p>
        </w:tc>
        <w:tc>
          <w:tcPr>
            <w:tcW w:w="0" w:type="auto"/>
          </w:tcPr>
          <w:p w14:paraId="4157553D" w14:textId="77777777" w:rsidR="00080144" w:rsidRDefault="00080144" w:rsidP="00242D6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Budget</w:t>
            </w:r>
          </w:p>
          <w:p w14:paraId="178BEE82" w14:textId="4E6DEA63" w:rsidR="00080144" w:rsidRPr="002A2E94" w:rsidRDefault="00080144" w:rsidP="00242D6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FY 2024</w:t>
            </w:r>
          </w:p>
        </w:tc>
      </w:tr>
      <w:tr w:rsidR="00080144" w:rsidRPr="002A2E94" w14:paraId="66C79E1E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1A855BF6" w14:textId="77777777" w:rsidR="00080144" w:rsidRPr="002A2E94" w:rsidRDefault="00080144" w:rsidP="00242D6B">
            <w:pPr>
              <w:rPr>
                <w:noProof/>
              </w:rPr>
            </w:pPr>
            <w:r>
              <w:rPr>
                <w:noProof/>
              </w:rPr>
              <w:t>40484 DEPRECIATION</w:t>
            </w:r>
          </w:p>
        </w:tc>
        <w:tc>
          <w:tcPr>
            <w:tcW w:w="0" w:type="auto"/>
          </w:tcPr>
          <w:p w14:paraId="76DA356B" w14:textId="77777777" w:rsidR="00080144" w:rsidRDefault="00080144" w:rsidP="00242D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Mat, Suppls, Services</w:t>
            </w:r>
          </w:p>
          <w:p w14:paraId="0925AFBB" w14:textId="628A8341" w:rsidR="00080144" w:rsidRPr="002A2E94" w:rsidRDefault="00080144" w:rsidP="00242D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05D357BA" w14:textId="77777777" w:rsidR="00080144" w:rsidRPr="002A2E94" w:rsidRDefault="00080144" w:rsidP="00242D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17D9364A" w14:textId="77777777" w:rsidR="00080144" w:rsidRPr="002A2E94" w:rsidRDefault="00080144" w:rsidP="00242D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4,912</w:t>
            </w:r>
          </w:p>
        </w:tc>
        <w:tc>
          <w:tcPr>
            <w:tcW w:w="0" w:type="auto"/>
          </w:tcPr>
          <w:p w14:paraId="030485CF" w14:textId="77777777" w:rsidR="00080144" w:rsidRPr="002A2E94" w:rsidRDefault="00080144" w:rsidP="00242D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5F8E1044" w14:textId="77777777" w:rsidR="00080144" w:rsidRPr="002A2E94" w:rsidRDefault="00080144" w:rsidP="00242D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6812F824" w14:textId="77777777" w:rsidR="00080144" w:rsidRPr="002A2E94" w:rsidRDefault="00080144" w:rsidP="00242D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3AC65C16" w14:textId="77777777" w:rsidR="00080144" w:rsidRPr="002A2E94" w:rsidRDefault="00080144" w:rsidP="00242D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</w:tr>
      <w:tr w:rsidR="00080144" w:rsidRPr="00080144" w14:paraId="65DCFFB8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1309D4D8" w14:textId="30598E9C" w:rsidR="00080144" w:rsidRPr="00080144" w:rsidRDefault="00080144" w:rsidP="00242D6B">
            <w:pPr>
              <w:rPr>
                <w:b/>
                <w:noProof/>
              </w:rPr>
            </w:pPr>
          </w:p>
        </w:tc>
        <w:tc>
          <w:tcPr>
            <w:tcW w:w="0" w:type="auto"/>
          </w:tcPr>
          <w:p w14:paraId="0912C699" w14:textId="77777777" w:rsidR="00080144" w:rsidRPr="00080144" w:rsidRDefault="00080144" w:rsidP="00242D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Total 40484 DEPRECIATION</w:t>
            </w:r>
          </w:p>
          <w:p w14:paraId="7B37242D" w14:textId="378F21DC" w:rsidR="00080144" w:rsidRPr="00080144" w:rsidRDefault="00080144" w:rsidP="00242D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</w:p>
        </w:tc>
        <w:tc>
          <w:tcPr>
            <w:tcW w:w="0" w:type="auto"/>
          </w:tcPr>
          <w:p w14:paraId="0D73DE04" w14:textId="77777777" w:rsidR="00080144" w:rsidRPr="00080144" w:rsidRDefault="00080144" w:rsidP="00242D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3119091C" w14:textId="77777777" w:rsidR="00080144" w:rsidRPr="00080144" w:rsidRDefault="00080144" w:rsidP="00242D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4,912</w:t>
            </w:r>
          </w:p>
        </w:tc>
        <w:tc>
          <w:tcPr>
            <w:tcW w:w="0" w:type="auto"/>
          </w:tcPr>
          <w:p w14:paraId="287F3FDB" w14:textId="77777777" w:rsidR="00080144" w:rsidRPr="00080144" w:rsidRDefault="00080144" w:rsidP="00242D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34C16F61" w14:textId="77777777" w:rsidR="00080144" w:rsidRPr="00080144" w:rsidRDefault="00080144" w:rsidP="00242D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7BDAA644" w14:textId="77777777" w:rsidR="00080144" w:rsidRPr="00080144" w:rsidRDefault="00080144" w:rsidP="00242D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0E296A3B" w14:textId="77777777" w:rsidR="00080144" w:rsidRPr="00080144" w:rsidRDefault="00080144" w:rsidP="00242D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</w:tr>
      <w:tr w:rsidR="00080144" w:rsidRPr="002A2E94" w14:paraId="215E66C6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6A4B2F13" w14:textId="77777777" w:rsidR="00080144" w:rsidRPr="002A2E94" w:rsidRDefault="00080144" w:rsidP="00242D6B">
            <w:pPr>
              <w:rPr>
                <w:noProof/>
              </w:rPr>
            </w:pPr>
            <w:r>
              <w:rPr>
                <w:noProof/>
              </w:rPr>
              <w:lastRenderedPageBreak/>
              <w:t>40500 PARKING</w:t>
            </w:r>
          </w:p>
        </w:tc>
        <w:tc>
          <w:tcPr>
            <w:tcW w:w="0" w:type="auto"/>
          </w:tcPr>
          <w:p w14:paraId="4943DDC0" w14:textId="77777777" w:rsidR="00080144" w:rsidRDefault="00080144" w:rsidP="00242D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Personnel</w:t>
            </w:r>
          </w:p>
          <w:p w14:paraId="6159E80F" w14:textId="5C4E774E" w:rsidR="00080144" w:rsidRPr="002A2E94" w:rsidRDefault="00080144" w:rsidP="00242D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51286077" w14:textId="77777777" w:rsidR="00080144" w:rsidRPr="002A2E94" w:rsidRDefault="00080144" w:rsidP="00242D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762,135</w:t>
            </w:r>
          </w:p>
        </w:tc>
        <w:tc>
          <w:tcPr>
            <w:tcW w:w="0" w:type="auto"/>
          </w:tcPr>
          <w:p w14:paraId="150986FB" w14:textId="77777777" w:rsidR="00080144" w:rsidRPr="002A2E94" w:rsidRDefault="00080144" w:rsidP="00242D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837,442</w:t>
            </w:r>
          </w:p>
        </w:tc>
        <w:tc>
          <w:tcPr>
            <w:tcW w:w="0" w:type="auto"/>
          </w:tcPr>
          <w:p w14:paraId="298C052E" w14:textId="77777777" w:rsidR="00080144" w:rsidRPr="002A2E94" w:rsidRDefault="00080144" w:rsidP="00242D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943,793</w:t>
            </w:r>
          </w:p>
        </w:tc>
        <w:tc>
          <w:tcPr>
            <w:tcW w:w="0" w:type="auto"/>
          </w:tcPr>
          <w:p w14:paraId="7BAF7FD0" w14:textId="77777777" w:rsidR="00080144" w:rsidRPr="002A2E94" w:rsidRDefault="00080144" w:rsidP="00242D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,144,087</w:t>
            </w:r>
          </w:p>
        </w:tc>
        <w:tc>
          <w:tcPr>
            <w:tcW w:w="0" w:type="auto"/>
          </w:tcPr>
          <w:p w14:paraId="16C7410E" w14:textId="77777777" w:rsidR="00080144" w:rsidRPr="002A2E94" w:rsidRDefault="00080144" w:rsidP="00242D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,144,087</w:t>
            </w:r>
          </w:p>
        </w:tc>
        <w:tc>
          <w:tcPr>
            <w:tcW w:w="0" w:type="auto"/>
          </w:tcPr>
          <w:p w14:paraId="75177E8A" w14:textId="77777777" w:rsidR="00080144" w:rsidRPr="002A2E94" w:rsidRDefault="00080144" w:rsidP="00242D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,272,238</w:t>
            </w:r>
          </w:p>
        </w:tc>
      </w:tr>
      <w:tr w:rsidR="00080144" w:rsidRPr="002A2E94" w14:paraId="4E20BC6B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3D999079" w14:textId="27315478" w:rsidR="00080144" w:rsidRPr="002A2E94" w:rsidRDefault="00080144" w:rsidP="00242D6B">
            <w:pPr>
              <w:rPr>
                <w:noProof/>
              </w:rPr>
            </w:pPr>
          </w:p>
        </w:tc>
        <w:tc>
          <w:tcPr>
            <w:tcW w:w="0" w:type="auto"/>
          </w:tcPr>
          <w:p w14:paraId="1068FFFD" w14:textId="77777777" w:rsidR="00080144" w:rsidRDefault="00080144" w:rsidP="00242D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Mat, Suppls, Services</w:t>
            </w:r>
          </w:p>
          <w:p w14:paraId="474843EE" w14:textId="2C674258" w:rsidR="00080144" w:rsidRPr="002A2E94" w:rsidRDefault="00080144" w:rsidP="00242D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3A62D05C" w14:textId="77777777" w:rsidR="00080144" w:rsidRPr="002A2E94" w:rsidRDefault="00080144" w:rsidP="00242D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365,586</w:t>
            </w:r>
          </w:p>
        </w:tc>
        <w:tc>
          <w:tcPr>
            <w:tcW w:w="0" w:type="auto"/>
          </w:tcPr>
          <w:p w14:paraId="7BE03D86" w14:textId="77777777" w:rsidR="00080144" w:rsidRPr="002A2E94" w:rsidRDefault="00080144" w:rsidP="00242D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490,502</w:t>
            </w:r>
          </w:p>
        </w:tc>
        <w:tc>
          <w:tcPr>
            <w:tcW w:w="0" w:type="auto"/>
          </w:tcPr>
          <w:p w14:paraId="64A5314B" w14:textId="77777777" w:rsidR="00080144" w:rsidRPr="002A2E94" w:rsidRDefault="00080144" w:rsidP="00242D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452,422</w:t>
            </w:r>
          </w:p>
        </w:tc>
        <w:tc>
          <w:tcPr>
            <w:tcW w:w="0" w:type="auto"/>
          </w:tcPr>
          <w:p w14:paraId="3060EE94" w14:textId="77777777" w:rsidR="00080144" w:rsidRPr="002A2E94" w:rsidRDefault="00080144" w:rsidP="00242D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752,500</w:t>
            </w:r>
          </w:p>
        </w:tc>
        <w:tc>
          <w:tcPr>
            <w:tcW w:w="0" w:type="auto"/>
          </w:tcPr>
          <w:p w14:paraId="11AD5F90" w14:textId="77777777" w:rsidR="00080144" w:rsidRPr="002A2E94" w:rsidRDefault="00080144" w:rsidP="00242D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752,500</w:t>
            </w:r>
          </w:p>
        </w:tc>
        <w:tc>
          <w:tcPr>
            <w:tcW w:w="0" w:type="auto"/>
          </w:tcPr>
          <w:p w14:paraId="4337C8D7" w14:textId="77777777" w:rsidR="00080144" w:rsidRPr="002A2E94" w:rsidRDefault="00080144" w:rsidP="00242D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752,500</w:t>
            </w:r>
          </w:p>
        </w:tc>
      </w:tr>
      <w:tr w:rsidR="00080144" w:rsidRPr="002A2E94" w14:paraId="36BC2B88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58E92651" w14:textId="66B32B69" w:rsidR="00080144" w:rsidRPr="002A2E94" w:rsidRDefault="00080144" w:rsidP="00242D6B">
            <w:pPr>
              <w:rPr>
                <w:noProof/>
              </w:rPr>
            </w:pPr>
          </w:p>
        </w:tc>
        <w:tc>
          <w:tcPr>
            <w:tcW w:w="0" w:type="auto"/>
          </w:tcPr>
          <w:p w14:paraId="3DEDCBE0" w14:textId="77777777" w:rsidR="00080144" w:rsidRDefault="00080144" w:rsidP="00242D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Capital</w:t>
            </w:r>
          </w:p>
          <w:p w14:paraId="036FDC47" w14:textId="629D0C4D" w:rsidR="00080144" w:rsidRPr="002A2E94" w:rsidRDefault="00080144" w:rsidP="00242D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75624404" w14:textId="77777777" w:rsidR="00080144" w:rsidRPr="002A2E94" w:rsidRDefault="00080144" w:rsidP="00242D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979</w:t>
            </w:r>
          </w:p>
        </w:tc>
        <w:tc>
          <w:tcPr>
            <w:tcW w:w="0" w:type="auto"/>
          </w:tcPr>
          <w:p w14:paraId="55D83E72" w14:textId="77777777" w:rsidR="00080144" w:rsidRPr="002A2E94" w:rsidRDefault="00080144" w:rsidP="00242D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63E071F4" w14:textId="77777777" w:rsidR="00080144" w:rsidRPr="002A2E94" w:rsidRDefault="00080144" w:rsidP="00242D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41,954</w:t>
            </w:r>
          </w:p>
        </w:tc>
        <w:tc>
          <w:tcPr>
            <w:tcW w:w="0" w:type="auto"/>
          </w:tcPr>
          <w:p w14:paraId="348095FA" w14:textId="77777777" w:rsidR="00080144" w:rsidRPr="002A2E94" w:rsidRDefault="00080144" w:rsidP="00242D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36,000</w:t>
            </w:r>
          </w:p>
        </w:tc>
        <w:tc>
          <w:tcPr>
            <w:tcW w:w="0" w:type="auto"/>
          </w:tcPr>
          <w:p w14:paraId="440666B8" w14:textId="77777777" w:rsidR="00080144" w:rsidRPr="002A2E94" w:rsidRDefault="00080144" w:rsidP="00242D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36,000</w:t>
            </w:r>
          </w:p>
        </w:tc>
        <w:tc>
          <w:tcPr>
            <w:tcW w:w="0" w:type="auto"/>
          </w:tcPr>
          <w:p w14:paraId="449F84F3" w14:textId="77777777" w:rsidR="00080144" w:rsidRPr="002A2E94" w:rsidRDefault="00080144" w:rsidP="00242D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</w:tr>
      <w:tr w:rsidR="00080144" w:rsidRPr="002A2E94" w14:paraId="2684EF65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6BDEBE4B" w14:textId="03037383" w:rsidR="00080144" w:rsidRPr="002A2E94" w:rsidRDefault="00080144" w:rsidP="00242D6B">
            <w:pPr>
              <w:rPr>
                <w:noProof/>
              </w:rPr>
            </w:pPr>
          </w:p>
        </w:tc>
        <w:tc>
          <w:tcPr>
            <w:tcW w:w="0" w:type="auto"/>
          </w:tcPr>
          <w:p w14:paraId="64C209EB" w14:textId="77777777" w:rsidR="00080144" w:rsidRDefault="00080144" w:rsidP="00242D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Interfund Transfer</w:t>
            </w:r>
          </w:p>
          <w:p w14:paraId="5B3744CC" w14:textId="351AEB4F" w:rsidR="00080144" w:rsidRPr="002A2E94" w:rsidRDefault="00080144" w:rsidP="00242D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72572232" w14:textId="77777777" w:rsidR="00080144" w:rsidRPr="002A2E94" w:rsidRDefault="00080144" w:rsidP="00242D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6,500</w:t>
            </w:r>
          </w:p>
        </w:tc>
        <w:tc>
          <w:tcPr>
            <w:tcW w:w="0" w:type="auto"/>
          </w:tcPr>
          <w:p w14:paraId="13C7BB13" w14:textId="77777777" w:rsidR="00080144" w:rsidRPr="002A2E94" w:rsidRDefault="00080144" w:rsidP="00242D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9,750</w:t>
            </w:r>
          </w:p>
        </w:tc>
        <w:tc>
          <w:tcPr>
            <w:tcW w:w="0" w:type="auto"/>
          </w:tcPr>
          <w:p w14:paraId="70607262" w14:textId="77777777" w:rsidR="00080144" w:rsidRPr="002A2E94" w:rsidRDefault="00080144" w:rsidP="00242D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8,932</w:t>
            </w:r>
          </w:p>
        </w:tc>
        <w:tc>
          <w:tcPr>
            <w:tcW w:w="0" w:type="auto"/>
          </w:tcPr>
          <w:p w14:paraId="3F11196E" w14:textId="77777777" w:rsidR="00080144" w:rsidRPr="002A2E94" w:rsidRDefault="00080144" w:rsidP="00242D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9,750</w:t>
            </w:r>
          </w:p>
        </w:tc>
        <w:tc>
          <w:tcPr>
            <w:tcW w:w="0" w:type="auto"/>
          </w:tcPr>
          <w:p w14:paraId="0E09664F" w14:textId="77777777" w:rsidR="00080144" w:rsidRPr="002A2E94" w:rsidRDefault="00080144" w:rsidP="00242D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67,981</w:t>
            </w:r>
          </w:p>
        </w:tc>
        <w:tc>
          <w:tcPr>
            <w:tcW w:w="0" w:type="auto"/>
          </w:tcPr>
          <w:p w14:paraId="19A693E8" w14:textId="77777777" w:rsidR="00080144" w:rsidRPr="002A2E94" w:rsidRDefault="00080144" w:rsidP="00242D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23,963</w:t>
            </w:r>
          </w:p>
        </w:tc>
      </w:tr>
      <w:tr w:rsidR="00080144" w:rsidRPr="00080144" w14:paraId="56575242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54E0AD70" w14:textId="0298D483" w:rsidR="00080144" w:rsidRPr="00080144" w:rsidRDefault="00080144" w:rsidP="00242D6B">
            <w:pPr>
              <w:rPr>
                <w:b/>
                <w:noProof/>
              </w:rPr>
            </w:pPr>
          </w:p>
        </w:tc>
        <w:tc>
          <w:tcPr>
            <w:tcW w:w="0" w:type="auto"/>
          </w:tcPr>
          <w:p w14:paraId="20A8B0F1" w14:textId="77777777" w:rsidR="00080144" w:rsidRPr="00080144" w:rsidRDefault="00080144" w:rsidP="00242D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Total 40500 PARKING</w:t>
            </w:r>
          </w:p>
          <w:p w14:paraId="4A6A80EC" w14:textId="77EED685" w:rsidR="00080144" w:rsidRPr="00080144" w:rsidRDefault="00080144" w:rsidP="00242D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</w:p>
        </w:tc>
        <w:tc>
          <w:tcPr>
            <w:tcW w:w="0" w:type="auto"/>
          </w:tcPr>
          <w:p w14:paraId="72E0B267" w14:textId="77777777" w:rsidR="00080144" w:rsidRPr="00080144" w:rsidRDefault="00080144" w:rsidP="00242D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,145,200</w:t>
            </w:r>
          </w:p>
        </w:tc>
        <w:tc>
          <w:tcPr>
            <w:tcW w:w="0" w:type="auto"/>
          </w:tcPr>
          <w:p w14:paraId="3128FD00" w14:textId="77777777" w:rsidR="00080144" w:rsidRPr="00080144" w:rsidRDefault="00080144" w:rsidP="00242D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,337,694</w:t>
            </w:r>
          </w:p>
        </w:tc>
        <w:tc>
          <w:tcPr>
            <w:tcW w:w="0" w:type="auto"/>
          </w:tcPr>
          <w:p w14:paraId="0C7EABEA" w14:textId="77777777" w:rsidR="00080144" w:rsidRPr="00080144" w:rsidRDefault="00080144" w:rsidP="00242D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,447,100</w:t>
            </w:r>
          </w:p>
        </w:tc>
        <w:tc>
          <w:tcPr>
            <w:tcW w:w="0" w:type="auto"/>
          </w:tcPr>
          <w:p w14:paraId="7295EB59" w14:textId="77777777" w:rsidR="00080144" w:rsidRPr="00080144" w:rsidRDefault="00080144" w:rsidP="00242D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,942,337</w:t>
            </w:r>
          </w:p>
        </w:tc>
        <w:tc>
          <w:tcPr>
            <w:tcW w:w="0" w:type="auto"/>
          </w:tcPr>
          <w:p w14:paraId="7C72B023" w14:textId="77777777" w:rsidR="00080144" w:rsidRPr="00080144" w:rsidRDefault="00080144" w:rsidP="00242D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2,000,568</w:t>
            </w:r>
          </w:p>
        </w:tc>
        <w:tc>
          <w:tcPr>
            <w:tcW w:w="0" w:type="auto"/>
          </w:tcPr>
          <w:p w14:paraId="56DC23D4" w14:textId="77777777" w:rsidR="00080144" w:rsidRPr="00080144" w:rsidRDefault="00080144" w:rsidP="00242D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2,148,701</w:t>
            </w:r>
          </w:p>
        </w:tc>
      </w:tr>
      <w:tr w:rsidR="00080144" w:rsidRPr="002A2E94" w14:paraId="4B44B1F2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6EFB8A6F" w14:textId="77777777" w:rsidR="00080144" w:rsidRPr="002A2E94" w:rsidRDefault="00080144" w:rsidP="00242D6B">
            <w:pPr>
              <w:rPr>
                <w:noProof/>
              </w:rPr>
            </w:pPr>
            <w:r>
              <w:rPr>
                <w:noProof/>
              </w:rPr>
              <w:t>40999 END BAL SUR(DEF)</w:t>
            </w:r>
          </w:p>
        </w:tc>
        <w:tc>
          <w:tcPr>
            <w:tcW w:w="0" w:type="auto"/>
          </w:tcPr>
          <w:p w14:paraId="003D0477" w14:textId="77777777" w:rsidR="00080144" w:rsidRDefault="00080144" w:rsidP="00242D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Ending Balance</w:t>
            </w:r>
          </w:p>
          <w:p w14:paraId="42FACA12" w14:textId="4D02D1F2" w:rsidR="00080144" w:rsidRPr="002A2E94" w:rsidRDefault="00080144" w:rsidP="00242D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2A26F739" w14:textId="77777777" w:rsidR="00080144" w:rsidRPr="002A2E94" w:rsidRDefault="00080144" w:rsidP="00242D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3,900</w:t>
            </w:r>
          </w:p>
        </w:tc>
        <w:tc>
          <w:tcPr>
            <w:tcW w:w="0" w:type="auto"/>
          </w:tcPr>
          <w:p w14:paraId="33E701A7" w14:textId="77777777" w:rsidR="00080144" w:rsidRPr="002A2E94" w:rsidRDefault="00080144" w:rsidP="00242D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872,515</w:t>
            </w:r>
          </w:p>
        </w:tc>
        <w:tc>
          <w:tcPr>
            <w:tcW w:w="0" w:type="auto"/>
          </w:tcPr>
          <w:p w14:paraId="40372322" w14:textId="77777777" w:rsidR="00080144" w:rsidRPr="002A2E94" w:rsidRDefault="00080144" w:rsidP="00242D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1E4BA36C" w14:textId="77777777" w:rsidR="00080144" w:rsidRPr="002A2E94" w:rsidRDefault="00080144" w:rsidP="00242D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,278,247</w:t>
            </w:r>
          </w:p>
        </w:tc>
        <w:tc>
          <w:tcPr>
            <w:tcW w:w="0" w:type="auto"/>
          </w:tcPr>
          <w:p w14:paraId="56C9386E" w14:textId="77777777" w:rsidR="00080144" w:rsidRPr="002A2E94" w:rsidRDefault="00080144" w:rsidP="00242D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,174,551</w:t>
            </w:r>
          </w:p>
        </w:tc>
        <w:tc>
          <w:tcPr>
            <w:tcW w:w="0" w:type="auto"/>
          </w:tcPr>
          <w:p w14:paraId="0086B7C5" w14:textId="77777777" w:rsidR="00080144" w:rsidRPr="002A2E94" w:rsidRDefault="00080144" w:rsidP="00242D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,640,930</w:t>
            </w:r>
          </w:p>
        </w:tc>
      </w:tr>
      <w:tr w:rsidR="00080144" w:rsidRPr="00080144" w14:paraId="64EA122C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256B5F4B" w14:textId="077EF971" w:rsidR="00080144" w:rsidRPr="00080144" w:rsidRDefault="00080144" w:rsidP="00242D6B">
            <w:pPr>
              <w:rPr>
                <w:b/>
                <w:noProof/>
              </w:rPr>
            </w:pPr>
          </w:p>
        </w:tc>
        <w:tc>
          <w:tcPr>
            <w:tcW w:w="0" w:type="auto"/>
          </w:tcPr>
          <w:p w14:paraId="5BCDF6B9" w14:textId="77777777" w:rsidR="00080144" w:rsidRPr="00080144" w:rsidRDefault="00080144" w:rsidP="00242D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Total 40999 END BAL SUR(DEF)</w:t>
            </w:r>
          </w:p>
          <w:p w14:paraId="23337F0A" w14:textId="3296BC99" w:rsidR="00080144" w:rsidRPr="00080144" w:rsidRDefault="00080144" w:rsidP="00242D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</w:p>
        </w:tc>
        <w:tc>
          <w:tcPr>
            <w:tcW w:w="0" w:type="auto"/>
          </w:tcPr>
          <w:p w14:paraId="099D5E5B" w14:textId="77777777" w:rsidR="00080144" w:rsidRPr="00080144" w:rsidRDefault="00080144" w:rsidP="00242D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3,900</w:t>
            </w:r>
          </w:p>
        </w:tc>
        <w:tc>
          <w:tcPr>
            <w:tcW w:w="0" w:type="auto"/>
          </w:tcPr>
          <w:p w14:paraId="7539739D" w14:textId="77777777" w:rsidR="00080144" w:rsidRPr="00080144" w:rsidRDefault="00080144" w:rsidP="00242D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872,515</w:t>
            </w:r>
          </w:p>
        </w:tc>
        <w:tc>
          <w:tcPr>
            <w:tcW w:w="0" w:type="auto"/>
          </w:tcPr>
          <w:p w14:paraId="381554D5" w14:textId="77777777" w:rsidR="00080144" w:rsidRPr="00080144" w:rsidRDefault="00080144" w:rsidP="00242D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25644087" w14:textId="77777777" w:rsidR="00080144" w:rsidRPr="00080144" w:rsidRDefault="00080144" w:rsidP="00242D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,278,247</w:t>
            </w:r>
          </w:p>
        </w:tc>
        <w:tc>
          <w:tcPr>
            <w:tcW w:w="0" w:type="auto"/>
          </w:tcPr>
          <w:p w14:paraId="120C4A05" w14:textId="77777777" w:rsidR="00080144" w:rsidRPr="00080144" w:rsidRDefault="00080144" w:rsidP="00242D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,174,551</w:t>
            </w:r>
          </w:p>
        </w:tc>
        <w:tc>
          <w:tcPr>
            <w:tcW w:w="0" w:type="auto"/>
          </w:tcPr>
          <w:p w14:paraId="7C806686" w14:textId="77777777" w:rsidR="00080144" w:rsidRPr="00080144" w:rsidRDefault="00080144" w:rsidP="00242D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,640,930</w:t>
            </w:r>
          </w:p>
        </w:tc>
      </w:tr>
      <w:tr w:rsidR="00080144" w:rsidRPr="002A2E94" w14:paraId="112162B3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02C8069E" w14:textId="77777777" w:rsidR="00080144" w:rsidRPr="002A2E94" w:rsidRDefault="00080144" w:rsidP="00242D6B">
            <w:pPr>
              <w:rPr>
                <w:noProof/>
              </w:rPr>
            </w:pPr>
            <w:r>
              <w:rPr>
                <w:noProof/>
              </w:rPr>
              <w:t>43484 PARKING METER REPLACEMENT</w:t>
            </w:r>
          </w:p>
        </w:tc>
        <w:tc>
          <w:tcPr>
            <w:tcW w:w="0" w:type="auto"/>
          </w:tcPr>
          <w:p w14:paraId="5640678B" w14:textId="77777777" w:rsidR="00080144" w:rsidRDefault="00080144" w:rsidP="00242D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Capital</w:t>
            </w:r>
          </w:p>
          <w:p w14:paraId="4EB28CB3" w14:textId="4337FF0D" w:rsidR="00080144" w:rsidRPr="002A2E94" w:rsidRDefault="00080144" w:rsidP="00242D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32CC9CCD" w14:textId="77777777" w:rsidR="00080144" w:rsidRPr="002A2E94" w:rsidRDefault="00080144" w:rsidP="00242D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6EA832EC" w14:textId="77777777" w:rsidR="00080144" w:rsidRPr="002A2E94" w:rsidRDefault="00080144" w:rsidP="00242D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26,961</w:t>
            </w:r>
          </w:p>
        </w:tc>
        <w:tc>
          <w:tcPr>
            <w:tcW w:w="0" w:type="auto"/>
          </w:tcPr>
          <w:p w14:paraId="45B66864" w14:textId="77777777" w:rsidR="00080144" w:rsidRPr="002A2E94" w:rsidRDefault="00080144" w:rsidP="00242D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01CFAA76" w14:textId="77777777" w:rsidR="00080144" w:rsidRPr="002A2E94" w:rsidRDefault="00080144" w:rsidP="00242D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70,000</w:t>
            </w:r>
          </w:p>
        </w:tc>
        <w:tc>
          <w:tcPr>
            <w:tcW w:w="0" w:type="auto"/>
          </w:tcPr>
          <w:p w14:paraId="16CB1416" w14:textId="77777777" w:rsidR="00080144" w:rsidRPr="002A2E94" w:rsidRDefault="00080144" w:rsidP="00242D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07CE51B6" w14:textId="77777777" w:rsidR="00080144" w:rsidRPr="002A2E94" w:rsidRDefault="00080144" w:rsidP="00242D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</w:tr>
      <w:tr w:rsidR="00080144" w:rsidRPr="00080144" w14:paraId="4A3A243F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48D42D9E" w14:textId="6C9E0E84" w:rsidR="00080144" w:rsidRPr="00080144" w:rsidRDefault="00080144" w:rsidP="00242D6B">
            <w:pPr>
              <w:rPr>
                <w:b/>
                <w:noProof/>
              </w:rPr>
            </w:pPr>
          </w:p>
        </w:tc>
        <w:tc>
          <w:tcPr>
            <w:tcW w:w="0" w:type="auto"/>
          </w:tcPr>
          <w:p w14:paraId="2F6263DE" w14:textId="77777777" w:rsidR="00080144" w:rsidRPr="00080144" w:rsidRDefault="00080144" w:rsidP="00242D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Total 43484 PARKING METER REPLACEMENT</w:t>
            </w:r>
          </w:p>
          <w:p w14:paraId="0EE6CFE8" w14:textId="15CB32A3" w:rsidR="00080144" w:rsidRPr="00080144" w:rsidRDefault="00080144" w:rsidP="00242D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</w:p>
        </w:tc>
        <w:tc>
          <w:tcPr>
            <w:tcW w:w="0" w:type="auto"/>
          </w:tcPr>
          <w:p w14:paraId="47C2B206" w14:textId="77777777" w:rsidR="00080144" w:rsidRPr="00080144" w:rsidRDefault="00080144" w:rsidP="00242D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1334799B" w14:textId="77777777" w:rsidR="00080144" w:rsidRPr="00080144" w:rsidRDefault="00080144" w:rsidP="00242D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26,961</w:t>
            </w:r>
          </w:p>
        </w:tc>
        <w:tc>
          <w:tcPr>
            <w:tcW w:w="0" w:type="auto"/>
          </w:tcPr>
          <w:p w14:paraId="5F29F896" w14:textId="77777777" w:rsidR="00080144" w:rsidRPr="00080144" w:rsidRDefault="00080144" w:rsidP="00242D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6832850E" w14:textId="77777777" w:rsidR="00080144" w:rsidRPr="00080144" w:rsidRDefault="00080144" w:rsidP="00242D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70,000</w:t>
            </w:r>
          </w:p>
        </w:tc>
        <w:tc>
          <w:tcPr>
            <w:tcW w:w="0" w:type="auto"/>
          </w:tcPr>
          <w:p w14:paraId="75275FDF" w14:textId="77777777" w:rsidR="00080144" w:rsidRPr="00080144" w:rsidRDefault="00080144" w:rsidP="00242D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0295DC89" w14:textId="77777777" w:rsidR="00080144" w:rsidRPr="00080144" w:rsidRDefault="00080144" w:rsidP="00242D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</w:tr>
      <w:tr w:rsidR="00080144" w:rsidRPr="002A2E94" w14:paraId="033D32B0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338D72BC" w14:textId="77777777" w:rsidR="00080144" w:rsidRPr="002A2E94" w:rsidRDefault="00080144" w:rsidP="00242D6B">
            <w:pPr>
              <w:rPr>
                <w:noProof/>
              </w:rPr>
            </w:pPr>
            <w:r>
              <w:rPr>
                <w:noProof/>
              </w:rPr>
              <w:t>43634 PARKING WAYFINDING</w:t>
            </w:r>
          </w:p>
        </w:tc>
        <w:tc>
          <w:tcPr>
            <w:tcW w:w="0" w:type="auto"/>
          </w:tcPr>
          <w:p w14:paraId="555E0C0E" w14:textId="77777777" w:rsidR="00080144" w:rsidRDefault="00080144" w:rsidP="00242D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Capital</w:t>
            </w:r>
          </w:p>
          <w:p w14:paraId="54776BB7" w14:textId="3D7F3D43" w:rsidR="00080144" w:rsidRPr="002A2E94" w:rsidRDefault="00080144" w:rsidP="00242D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046C2805" w14:textId="77777777" w:rsidR="00080144" w:rsidRPr="002A2E94" w:rsidRDefault="00080144" w:rsidP="00242D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444807CE" w14:textId="77777777" w:rsidR="00080144" w:rsidRPr="002A2E94" w:rsidRDefault="00080144" w:rsidP="00242D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1A604853" w14:textId="77777777" w:rsidR="00080144" w:rsidRPr="002A2E94" w:rsidRDefault="00080144" w:rsidP="00242D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7AC34D7F" w14:textId="77777777" w:rsidR="00080144" w:rsidRPr="002A2E94" w:rsidRDefault="00080144" w:rsidP="00242D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0,000</w:t>
            </w:r>
          </w:p>
        </w:tc>
        <w:tc>
          <w:tcPr>
            <w:tcW w:w="0" w:type="auto"/>
          </w:tcPr>
          <w:p w14:paraId="31810DEE" w14:textId="77777777" w:rsidR="00080144" w:rsidRPr="002A2E94" w:rsidRDefault="00080144" w:rsidP="00242D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3F0022A0" w14:textId="77777777" w:rsidR="00080144" w:rsidRPr="002A2E94" w:rsidRDefault="00080144" w:rsidP="00242D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</w:tr>
      <w:tr w:rsidR="00080144" w:rsidRPr="00080144" w14:paraId="7BC00704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5DCE4641" w14:textId="52BDF4B7" w:rsidR="00080144" w:rsidRPr="00080144" w:rsidRDefault="00080144" w:rsidP="00242D6B">
            <w:pPr>
              <w:rPr>
                <w:b/>
                <w:noProof/>
              </w:rPr>
            </w:pPr>
          </w:p>
        </w:tc>
        <w:tc>
          <w:tcPr>
            <w:tcW w:w="0" w:type="auto"/>
          </w:tcPr>
          <w:p w14:paraId="4EC0BA75" w14:textId="77777777" w:rsidR="00080144" w:rsidRPr="00080144" w:rsidRDefault="00080144" w:rsidP="00242D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Total 43634 PARKING WAYFINDING</w:t>
            </w:r>
          </w:p>
          <w:p w14:paraId="4D6A0DEC" w14:textId="1199A7A2" w:rsidR="00080144" w:rsidRPr="00080144" w:rsidRDefault="00080144" w:rsidP="00242D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</w:p>
        </w:tc>
        <w:tc>
          <w:tcPr>
            <w:tcW w:w="0" w:type="auto"/>
          </w:tcPr>
          <w:p w14:paraId="78A4ED33" w14:textId="77777777" w:rsidR="00080144" w:rsidRPr="00080144" w:rsidRDefault="00080144" w:rsidP="00242D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6A2CAEE4" w14:textId="77777777" w:rsidR="00080144" w:rsidRPr="00080144" w:rsidRDefault="00080144" w:rsidP="00242D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4F3E5A49" w14:textId="77777777" w:rsidR="00080144" w:rsidRPr="00080144" w:rsidRDefault="00080144" w:rsidP="00242D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261A8D38" w14:textId="77777777" w:rsidR="00080144" w:rsidRPr="00080144" w:rsidRDefault="00080144" w:rsidP="00242D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0,000</w:t>
            </w:r>
          </w:p>
        </w:tc>
        <w:tc>
          <w:tcPr>
            <w:tcW w:w="0" w:type="auto"/>
          </w:tcPr>
          <w:p w14:paraId="63A869FE" w14:textId="77777777" w:rsidR="00080144" w:rsidRPr="00080144" w:rsidRDefault="00080144" w:rsidP="00242D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4EF72E82" w14:textId="77777777" w:rsidR="00080144" w:rsidRPr="00080144" w:rsidRDefault="00080144" w:rsidP="00242D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</w:tr>
      <w:tr w:rsidR="00080144" w:rsidRPr="002A2E94" w14:paraId="44AEB283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10DA23D6" w14:textId="77777777" w:rsidR="00080144" w:rsidRPr="002A2E94" w:rsidRDefault="00080144" w:rsidP="00242D6B">
            <w:pPr>
              <w:rPr>
                <w:noProof/>
              </w:rPr>
            </w:pPr>
            <w:r>
              <w:rPr>
                <w:noProof/>
              </w:rPr>
              <w:t>43894 PARK CITY PARKING NEEDS ASSESSMENT</w:t>
            </w:r>
          </w:p>
        </w:tc>
        <w:tc>
          <w:tcPr>
            <w:tcW w:w="0" w:type="auto"/>
          </w:tcPr>
          <w:p w14:paraId="6FCD5255" w14:textId="77777777" w:rsidR="00080144" w:rsidRDefault="00080144" w:rsidP="00242D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Capital</w:t>
            </w:r>
          </w:p>
          <w:p w14:paraId="1B9D7421" w14:textId="37666F6C" w:rsidR="00080144" w:rsidRPr="002A2E94" w:rsidRDefault="00080144" w:rsidP="00242D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027CCFFD" w14:textId="77777777" w:rsidR="00080144" w:rsidRPr="002A2E94" w:rsidRDefault="00080144" w:rsidP="00242D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0943C0A8" w14:textId="77777777" w:rsidR="00080144" w:rsidRPr="002A2E94" w:rsidRDefault="00080144" w:rsidP="00242D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074292CD" w14:textId="77777777" w:rsidR="00080144" w:rsidRPr="002A2E94" w:rsidRDefault="00080144" w:rsidP="00242D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20067B90" w14:textId="77777777" w:rsidR="00080144" w:rsidRPr="002A2E94" w:rsidRDefault="00080144" w:rsidP="00242D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30,000</w:t>
            </w:r>
          </w:p>
        </w:tc>
        <w:tc>
          <w:tcPr>
            <w:tcW w:w="0" w:type="auto"/>
          </w:tcPr>
          <w:p w14:paraId="33BEF744" w14:textId="77777777" w:rsidR="00080144" w:rsidRPr="002A2E94" w:rsidRDefault="00080144" w:rsidP="00242D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4020C83D" w14:textId="77777777" w:rsidR="00080144" w:rsidRPr="002A2E94" w:rsidRDefault="00080144" w:rsidP="00242D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300,000</w:t>
            </w:r>
          </w:p>
        </w:tc>
      </w:tr>
      <w:tr w:rsidR="00080144" w:rsidRPr="00080144" w14:paraId="38BE08FA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7D032A12" w14:textId="7D3AC13D" w:rsidR="00080144" w:rsidRPr="00080144" w:rsidRDefault="00080144" w:rsidP="00242D6B">
            <w:pPr>
              <w:rPr>
                <w:b/>
                <w:noProof/>
              </w:rPr>
            </w:pPr>
          </w:p>
        </w:tc>
        <w:tc>
          <w:tcPr>
            <w:tcW w:w="0" w:type="auto"/>
          </w:tcPr>
          <w:p w14:paraId="1007259D" w14:textId="77777777" w:rsidR="00080144" w:rsidRPr="00080144" w:rsidRDefault="00080144" w:rsidP="00242D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Total 43894 PARK CITY PARKING NEEDS ASSESSMENT</w:t>
            </w:r>
          </w:p>
          <w:p w14:paraId="7D71F69C" w14:textId="4C771901" w:rsidR="00080144" w:rsidRPr="00080144" w:rsidRDefault="00080144" w:rsidP="00242D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</w:p>
        </w:tc>
        <w:tc>
          <w:tcPr>
            <w:tcW w:w="0" w:type="auto"/>
          </w:tcPr>
          <w:p w14:paraId="180ECB77" w14:textId="77777777" w:rsidR="00080144" w:rsidRPr="00080144" w:rsidRDefault="00080144" w:rsidP="00242D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0AA05366" w14:textId="77777777" w:rsidR="00080144" w:rsidRPr="00080144" w:rsidRDefault="00080144" w:rsidP="00242D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43AC2840" w14:textId="77777777" w:rsidR="00080144" w:rsidRPr="00080144" w:rsidRDefault="00080144" w:rsidP="00242D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3E9101EE" w14:textId="77777777" w:rsidR="00080144" w:rsidRPr="00080144" w:rsidRDefault="00080144" w:rsidP="00242D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30,000</w:t>
            </w:r>
          </w:p>
        </w:tc>
        <w:tc>
          <w:tcPr>
            <w:tcW w:w="0" w:type="auto"/>
          </w:tcPr>
          <w:p w14:paraId="5C03E9C4" w14:textId="77777777" w:rsidR="00080144" w:rsidRPr="00080144" w:rsidRDefault="00080144" w:rsidP="00242D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1D2BEA08" w14:textId="77777777" w:rsidR="00080144" w:rsidRPr="00080144" w:rsidRDefault="00080144" w:rsidP="00242D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300,000</w:t>
            </w:r>
          </w:p>
        </w:tc>
      </w:tr>
      <w:tr w:rsidR="00080144" w:rsidRPr="002A2E94" w14:paraId="2B084F34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6D6B3104" w14:textId="77777777" w:rsidR="00080144" w:rsidRPr="002A2E94" w:rsidRDefault="00080144" w:rsidP="00242D6B">
            <w:pPr>
              <w:rPr>
                <w:noProof/>
              </w:rPr>
            </w:pPr>
            <w:r>
              <w:rPr>
                <w:noProof/>
              </w:rPr>
              <w:t>45410 BUS LIFT</w:t>
            </w:r>
          </w:p>
        </w:tc>
        <w:tc>
          <w:tcPr>
            <w:tcW w:w="0" w:type="auto"/>
          </w:tcPr>
          <w:p w14:paraId="5BBCC7F6" w14:textId="77777777" w:rsidR="00080144" w:rsidRDefault="00080144" w:rsidP="00242D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Capital</w:t>
            </w:r>
          </w:p>
          <w:p w14:paraId="44444A42" w14:textId="6B05E205" w:rsidR="00080144" w:rsidRPr="002A2E94" w:rsidRDefault="00080144" w:rsidP="00242D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0AE19DB9" w14:textId="77777777" w:rsidR="00080144" w:rsidRPr="002A2E94" w:rsidRDefault="00080144" w:rsidP="00242D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35,000</w:t>
            </w:r>
          </w:p>
        </w:tc>
        <w:tc>
          <w:tcPr>
            <w:tcW w:w="0" w:type="auto"/>
          </w:tcPr>
          <w:p w14:paraId="0C6C6A39" w14:textId="77777777" w:rsidR="00080144" w:rsidRPr="002A2E94" w:rsidRDefault="00080144" w:rsidP="00242D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3633C009" w14:textId="77777777" w:rsidR="00080144" w:rsidRPr="002A2E94" w:rsidRDefault="00080144" w:rsidP="00242D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65,987</w:t>
            </w:r>
          </w:p>
        </w:tc>
        <w:tc>
          <w:tcPr>
            <w:tcW w:w="0" w:type="auto"/>
          </w:tcPr>
          <w:p w14:paraId="7A5ADD00" w14:textId="77777777" w:rsidR="00080144" w:rsidRPr="002A2E94" w:rsidRDefault="00080144" w:rsidP="00242D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0ADD5100" w14:textId="77777777" w:rsidR="00080144" w:rsidRPr="002A2E94" w:rsidRDefault="00080144" w:rsidP="00242D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35,000</w:t>
            </w:r>
          </w:p>
        </w:tc>
        <w:tc>
          <w:tcPr>
            <w:tcW w:w="0" w:type="auto"/>
          </w:tcPr>
          <w:p w14:paraId="6779142F" w14:textId="77777777" w:rsidR="00080144" w:rsidRPr="002A2E94" w:rsidRDefault="00080144" w:rsidP="00242D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</w:tr>
      <w:tr w:rsidR="00080144" w:rsidRPr="00080144" w14:paraId="28B065DF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78D34897" w14:textId="058DF001" w:rsidR="00080144" w:rsidRPr="00080144" w:rsidRDefault="00080144" w:rsidP="00242D6B">
            <w:pPr>
              <w:rPr>
                <w:b/>
                <w:noProof/>
              </w:rPr>
            </w:pPr>
          </w:p>
        </w:tc>
        <w:tc>
          <w:tcPr>
            <w:tcW w:w="0" w:type="auto"/>
          </w:tcPr>
          <w:p w14:paraId="5B05B8C3" w14:textId="77777777" w:rsidR="00080144" w:rsidRPr="00080144" w:rsidRDefault="00080144" w:rsidP="00242D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Total 45410 BUS LIFT</w:t>
            </w:r>
          </w:p>
          <w:p w14:paraId="5C94CCBA" w14:textId="3C887BE4" w:rsidR="00080144" w:rsidRPr="00080144" w:rsidRDefault="00080144" w:rsidP="00242D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</w:p>
        </w:tc>
        <w:tc>
          <w:tcPr>
            <w:tcW w:w="0" w:type="auto"/>
          </w:tcPr>
          <w:p w14:paraId="537EEFC9" w14:textId="77777777" w:rsidR="00080144" w:rsidRPr="00080144" w:rsidRDefault="00080144" w:rsidP="00242D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35,000</w:t>
            </w:r>
          </w:p>
        </w:tc>
        <w:tc>
          <w:tcPr>
            <w:tcW w:w="0" w:type="auto"/>
          </w:tcPr>
          <w:p w14:paraId="47C1C14B" w14:textId="77777777" w:rsidR="00080144" w:rsidRPr="00080144" w:rsidRDefault="00080144" w:rsidP="00242D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6F213AD3" w14:textId="77777777" w:rsidR="00080144" w:rsidRPr="00080144" w:rsidRDefault="00080144" w:rsidP="00242D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65,987</w:t>
            </w:r>
          </w:p>
        </w:tc>
        <w:tc>
          <w:tcPr>
            <w:tcW w:w="0" w:type="auto"/>
          </w:tcPr>
          <w:p w14:paraId="68DAB606" w14:textId="77777777" w:rsidR="00080144" w:rsidRPr="00080144" w:rsidRDefault="00080144" w:rsidP="00242D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2985EA4F" w14:textId="77777777" w:rsidR="00080144" w:rsidRPr="00080144" w:rsidRDefault="00080144" w:rsidP="00242D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35,000</w:t>
            </w:r>
          </w:p>
        </w:tc>
        <w:tc>
          <w:tcPr>
            <w:tcW w:w="0" w:type="auto"/>
          </w:tcPr>
          <w:p w14:paraId="117AA248" w14:textId="77777777" w:rsidR="00080144" w:rsidRPr="00080144" w:rsidRDefault="00080144" w:rsidP="00242D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</w:tr>
      <w:tr w:rsidR="00080144" w:rsidRPr="00080144" w14:paraId="5B1F7AFF" w14:textId="77777777" w:rsidTr="00080144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0" w:type="auto"/>
          </w:tcPr>
          <w:p w14:paraId="1240DAF4" w14:textId="15F8A3F4" w:rsidR="00080144" w:rsidRPr="00080144" w:rsidRDefault="00080144" w:rsidP="00242D6B">
            <w:pPr>
              <w:rPr>
                <w:b w:val="0"/>
                <w:noProof/>
              </w:rPr>
            </w:pPr>
          </w:p>
        </w:tc>
        <w:tc>
          <w:tcPr>
            <w:tcW w:w="0" w:type="auto"/>
          </w:tcPr>
          <w:p w14:paraId="5D1C8C4B" w14:textId="7EB68E72" w:rsidR="00080144" w:rsidRPr="00080144" w:rsidRDefault="00080144" w:rsidP="00242D6B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b w:val="0"/>
                <w:noProof/>
              </w:rPr>
            </w:pPr>
            <w:r>
              <w:rPr>
                <w:b w:val="0"/>
                <w:bCs w:val="0"/>
                <w:noProof/>
              </w:rPr>
              <w:t>Grand Total</w:t>
            </w:r>
          </w:p>
        </w:tc>
        <w:tc>
          <w:tcPr>
            <w:tcW w:w="0" w:type="auto"/>
          </w:tcPr>
          <w:p w14:paraId="2B3F084B" w14:textId="77777777" w:rsidR="00080144" w:rsidRPr="00080144" w:rsidRDefault="00080144" w:rsidP="00242D6B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b w:val="0"/>
                <w:noProof/>
              </w:rPr>
            </w:pPr>
            <w:r w:rsidRPr="00080144">
              <w:rPr>
                <w:b w:val="0"/>
                <w:noProof/>
              </w:rPr>
              <w:t>$1,194,100</w:t>
            </w:r>
          </w:p>
        </w:tc>
        <w:tc>
          <w:tcPr>
            <w:tcW w:w="0" w:type="auto"/>
          </w:tcPr>
          <w:p w14:paraId="2C2DE011" w14:textId="77777777" w:rsidR="00080144" w:rsidRPr="00080144" w:rsidRDefault="00080144" w:rsidP="00242D6B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b w:val="0"/>
                <w:noProof/>
              </w:rPr>
            </w:pPr>
            <w:r w:rsidRPr="00080144">
              <w:rPr>
                <w:b w:val="0"/>
                <w:noProof/>
              </w:rPr>
              <w:t>$2,252,082</w:t>
            </w:r>
          </w:p>
        </w:tc>
        <w:tc>
          <w:tcPr>
            <w:tcW w:w="0" w:type="auto"/>
          </w:tcPr>
          <w:p w14:paraId="76F9B634" w14:textId="77777777" w:rsidR="00080144" w:rsidRPr="00080144" w:rsidRDefault="00080144" w:rsidP="00242D6B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b w:val="0"/>
                <w:noProof/>
              </w:rPr>
            </w:pPr>
            <w:r w:rsidRPr="00080144">
              <w:rPr>
                <w:b w:val="0"/>
                <w:noProof/>
              </w:rPr>
              <w:t>$1,513,087</w:t>
            </w:r>
          </w:p>
        </w:tc>
        <w:tc>
          <w:tcPr>
            <w:tcW w:w="0" w:type="auto"/>
          </w:tcPr>
          <w:p w14:paraId="64CFD469" w14:textId="77777777" w:rsidR="00080144" w:rsidRPr="00080144" w:rsidRDefault="00080144" w:rsidP="00242D6B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b w:val="0"/>
                <w:noProof/>
              </w:rPr>
            </w:pPr>
            <w:r w:rsidRPr="00080144">
              <w:rPr>
                <w:b w:val="0"/>
                <w:noProof/>
              </w:rPr>
              <w:t>$3,330,584</w:t>
            </w:r>
          </w:p>
        </w:tc>
        <w:tc>
          <w:tcPr>
            <w:tcW w:w="0" w:type="auto"/>
          </w:tcPr>
          <w:p w14:paraId="1414B32A" w14:textId="77777777" w:rsidR="00080144" w:rsidRPr="00080144" w:rsidRDefault="00080144" w:rsidP="00242D6B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b w:val="0"/>
                <w:noProof/>
              </w:rPr>
            </w:pPr>
            <w:r w:rsidRPr="00080144">
              <w:rPr>
                <w:b w:val="0"/>
                <w:noProof/>
              </w:rPr>
              <w:t>$3,210,120</w:t>
            </w:r>
          </w:p>
        </w:tc>
        <w:tc>
          <w:tcPr>
            <w:tcW w:w="0" w:type="auto"/>
          </w:tcPr>
          <w:p w14:paraId="7929FEC3" w14:textId="77777777" w:rsidR="00080144" w:rsidRPr="00080144" w:rsidRDefault="00080144" w:rsidP="00242D6B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b w:val="0"/>
                <w:noProof/>
              </w:rPr>
            </w:pPr>
            <w:r w:rsidRPr="00080144">
              <w:rPr>
                <w:b w:val="0"/>
                <w:noProof/>
              </w:rPr>
              <w:t>$4,089,631</w:t>
            </w:r>
          </w:p>
        </w:tc>
      </w:tr>
    </w:tbl>
    <w:p w14:paraId="61BE61BA" w14:textId="77777777" w:rsidR="00080144" w:rsidRPr="005046ED" w:rsidRDefault="00080144" w:rsidP="00802681">
      <w:pPr>
        <w:pStyle w:val="Heading1"/>
      </w:pPr>
      <w:r w:rsidRPr="00BB6210">
        <w:rPr>
          <w:noProof/>
        </w:rPr>
        <w:lastRenderedPageBreak/>
        <w:t>FLEET SERVICES FUND</w:t>
      </w:r>
      <w:r>
        <w:t xml:space="preserve"> </w:t>
      </w:r>
      <w:r w:rsidRPr="005046ED">
        <w:t>– Budget Summary</w:t>
      </w:r>
    </w:p>
    <w:p w14:paraId="5FB7F549" w14:textId="77777777" w:rsidR="00080144" w:rsidRDefault="00080144" w:rsidP="005046ED">
      <w:pPr>
        <w:pStyle w:val="Heading2"/>
        <w:rPr>
          <w:rStyle w:val="Strong"/>
        </w:rPr>
      </w:pPr>
      <w:r w:rsidRPr="00BB6210">
        <w:rPr>
          <w:b/>
          <w:bCs/>
          <w:noProof/>
        </w:rPr>
        <w:t>062 FLEET SERVICES FUND</w:t>
      </w:r>
      <w:r w:rsidRPr="00EE2F99">
        <w:rPr>
          <w:rStyle w:val="Strong"/>
        </w:rPr>
        <w:t xml:space="preserve"> – Revenue Summary </w:t>
      </w:r>
    </w:p>
    <w:p w14:paraId="2F49CDC2" w14:textId="77777777" w:rsidR="00080144" w:rsidRDefault="00080144" w:rsidP="00BA7413">
      <w:pPr>
        <w:tabs>
          <w:tab w:val="left" w:pos="4860"/>
        </w:tabs>
        <w:rPr>
          <w:b/>
          <w:bCs/>
          <w:noProof/>
          <w:vanish/>
        </w:rPr>
      </w:pPr>
    </w:p>
    <w:tbl>
      <w:tblPr>
        <w:tblStyle w:val="GridTable3-Accent1"/>
        <w:tblW w:w="0" w:type="auto"/>
        <w:tblLook w:val="04E0" w:firstRow="1" w:lastRow="1" w:firstColumn="1" w:lastColumn="0" w:noHBand="0" w:noVBand="1"/>
      </w:tblPr>
      <w:tblGrid>
        <w:gridCol w:w="1081"/>
        <w:gridCol w:w="3010"/>
        <w:gridCol w:w="1222"/>
        <w:gridCol w:w="1222"/>
        <w:gridCol w:w="1222"/>
        <w:gridCol w:w="1222"/>
        <w:gridCol w:w="1222"/>
        <w:gridCol w:w="1222"/>
      </w:tblGrid>
      <w:tr w:rsidR="00080144" w:rsidRPr="0057108C" w14:paraId="4431DA1B" w14:textId="77777777" w:rsidTr="0008014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0" w:type="auto"/>
          </w:tcPr>
          <w:p w14:paraId="3D6755F5" w14:textId="3C839E34" w:rsidR="00080144" w:rsidRPr="0057108C" w:rsidRDefault="00080144" w:rsidP="00691C3E">
            <w:pPr>
              <w:rPr>
                <w:noProof/>
              </w:rPr>
            </w:pPr>
          </w:p>
        </w:tc>
        <w:tc>
          <w:tcPr>
            <w:tcW w:w="0" w:type="auto"/>
          </w:tcPr>
          <w:p w14:paraId="4059609C" w14:textId="20591539" w:rsidR="00080144" w:rsidRPr="0057108C" w:rsidRDefault="00080144" w:rsidP="00691C3E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722965A3" w14:textId="77777777" w:rsidR="00080144" w:rsidRDefault="00080144" w:rsidP="00691C3E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 xml:space="preserve">Actuals </w:t>
            </w:r>
          </w:p>
          <w:p w14:paraId="3FDC1AE3" w14:textId="392D1607" w:rsidR="00080144" w:rsidRPr="0057108C" w:rsidRDefault="00080144" w:rsidP="00691C3E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FY 2021</w:t>
            </w:r>
          </w:p>
        </w:tc>
        <w:tc>
          <w:tcPr>
            <w:tcW w:w="0" w:type="auto"/>
          </w:tcPr>
          <w:p w14:paraId="46E6BEDF" w14:textId="77777777" w:rsidR="00080144" w:rsidRDefault="00080144" w:rsidP="00691C3E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 xml:space="preserve">Actuals </w:t>
            </w:r>
          </w:p>
          <w:p w14:paraId="7A00449D" w14:textId="1D3547EE" w:rsidR="00080144" w:rsidRPr="0057108C" w:rsidRDefault="00080144" w:rsidP="00691C3E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FY 2022</w:t>
            </w:r>
          </w:p>
        </w:tc>
        <w:tc>
          <w:tcPr>
            <w:tcW w:w="0" w:type="auto"/>
          </w:tcPr>
          <w:p w14:paraId="73BFC9F2" w14:textId="77777777" w:rsidR="00080144" w:rsidRDefault="00080144" w:rsidP="00691C3E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YTD</w:t>
            </w:r>
          </w:p>
          <w:p w14:paraId="7755262E" w14:textId="1FB3515C" w:rsidR="00080144" w:rsidRPr="0057108C" w:rsidRDefault="00080144" w:rsidP="00691C3E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FY 2023</w:t>
            </w:r>
          </w:p>
        </w:tc>
        <w:tc>
          <w:tcPr>
            <w:tcW w:w="0" w:type="auto"/>
          </w:tcPr>
          <w:p w14:paraId="0A97F962" w14:textId="77777777" w:rsidR="00080144" w:rsidRDefault="00080144" w:rsidP="00691C3E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Original</w:t>
            </w:r>
          </w:p>
          <w:p w14:paraId="18A6A953" w14:textId="0346ECFC" w:rsidR="00080144" w:rsidRPr="0057108C" w:rsidRDefault="00080144" w:rsidP="00691C3E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FY 2023</w:t>
            </w:r>
          </w:p>
        </w:tc>
        <w:tc>
          <w:tcPr>
            <w:tcW w:w="0" w:type="auto"/>
          </w:tcPr>
          <w:p w14:paraId="60069390" w14:textId="77777777" w:rsidR="00080144" w:rsidRDefault="00080144" w:rsidP="00691C3E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Adjusted</w:t>
            </w:r>
          </w:p>
          <w:p w14:paraId="4CBA9D4F" w14:textId="7757F36B" w:rsidR="00080144" w:rsidRPr="0057108C" w:rsidRDefault="00080144" w:rsidP="00691C3E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FY 2023</w:t>
            </w:r>
          </w:p>
        </w:tc>
        <w:tc>
          <w:tcPr>
            <w:tcW w:w="0" w:type="auto"/>
          </w:tcPr>
          <w:p w14:paraId="01042F06" w14:textId="77777777" w:rsidR="00080144" w:rsidRDefault="00080144" w:rsidP="00691C3E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Budget</w:t>
            </w:r>
          </w:p>
          <w:p w14:paraId="2E31B678" w14:textId="188CB965" w:rsidR="00080144" w:rsidRPr="0057108C" w:rsidRDefault="00080144" w:rsidP="00691C3E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FY 2024</w:t>
            </w:r>
          </w:p>
        </w:tc>
      </w:tr>
      <w:tr w:rsidR="00080144" w:rsidRPr="0057108C" w14:paraId="1BA9A700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18AE598A" w14:textId="77777777" w:rsidR="00080144" w:rsidRDefault="00080144" w:rsidP="00691C3E">
            <w:pPr>
              <w:rPr>
                <w:noProof/>
              </w:rPr>
            </w:pPr>
            <w:r>
              <w:rPr>
                <w:noProof/>
              </w:rPr>
              <w:t>Revenues</w:t>
            </w:r>
          </w:p>
          <w:p w14:paraId="478926B5" w14:textId="4BDA81B2" w:rsidR="00080144" w:rsidRPr="0057108C" w:rsidRDefault="00080144" w:rsidP="00691C3E">
            <w:pPr>
              <w:rPr>
                <w:noProof/>
              </w:rPr>
            </w:pPr>
          </w:p>
        </w:tc>
        <w:tc>
          <w:tcPr>
            <w:tcW w:w="0" w:type="auto"/>
          </w:tcPr>
          <w:p w14:paraId="67FF4A26" w14:textId="77777777" w:rsidR="00080144" w:rsidRDefault="00080144" w:rsidP="00691C3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Interfund Transactions (Admin)</w:t>
            </w:r>
          </w:p>
          <w:p w14:paraId="739ED2FB" w14:textId="6DE0E6B3" w:rsidR="00080144" w:rsidRPr="0057108C" w:rsidRDefault="00080144" w:rsidP="00691C3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2F10D03C" w14:textId="77777777" w:rsidR="00080144" w:rsidRPr="0057108C" w:rsidRDefault="00080144" w:rsidP="00691C3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2,348,700</w:t>
            </w:r>
          </w:p>
        </w:tc>
        <w:tc>
          <w:tcPr>
            <w:tcW w:w="0" w:type="auto"/>
          </w:tcPr>
          <w:p w14:paraId="33115AC0" w14:textId="77777777" w:rsidR="00080144" w:rsidRPr="0057108C" w:rsidRDefault="00080144" w:rsidP="00691C3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2,750,750</w:t>
            </w:r>
          </w:p>
        </w:tc>
        <w:tc>
          <w:tcPr>
            <w:tcW w:w="0" w:type="auto"/>
          </w:tcPr>
          <w:p w14:paraId="3BD34022" w14:textId="77777777" w:rsidR="00080144" w:rsidRPr="0057108C" w:rsidRDefault="00080144" w:rsidP="00691C3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2,516,635</w:t>
            </w:r>
          </w:p>
        </w:tc>
        <w:tc>
          <w:tcPr>
            <w:tcW w:w="0" w:type="auto"/>
          </w:tcPr>
          <w:p w14:paraId="32501DA9" w14:textId="77777777" w:rsidR="00080144" w:rsidRPr="0057108C" w:rsidRDefault="00080144" w:rsidP="00691C3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2,745,400</w:t>
            </w:r>
          </w:p>
        </w:tc>
        <w:tc>
          <w:tcPr>
            <w:tcW w:w="0" w:type="auto"/>
          </w:tcPr>
          <w:p w14:paraId="468EB6E8" w14:textId="77777777" w:rsidR="00080144" w:rsidRPr="0057108C" w:rsidRDefault="00080144" w:rsidP="00691C3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3,354,000</w:t>
            </w:r>
          </w:p>
        </w:tc>
        <w:tc>
          <w:tcPr>
            <w:tcW w:w="0" w:type="auto"/>
          </w:tcPr>
          <w:p w14:paraId="6C0BCC4D" w14:textId="77777777" w:rsidR="00080144" w:rsidRPr="0057108C" w:rsidRDefault="00080144" w:rsidP="00691C3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3,354,000</w:t>
            </w:r>
          </w:p>
        </w:tc>
      </w:tr>
      <w:tr w:rsidR="00080144" w:rsidRPr="00080144" w14:paraId="7079C579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56787CBF" w14:textId="0D70ECBF" w:rsidR="00080144" w:rsidRPr="00080144" w:rsidRDefault="00080144" w:rsidP="00691C3E">
            <w:pPr>
              <w:rPr>
                <w:b/>
                <w:noProof/>
              </w:rPr>
            </w:pPr>
          </w:p>
        </w:tc>
        <w:tc>
          <w:tcPr>
            <w:tcW w:w="0" w:type="auto"/>
          </w:tcPr>
          <w:p w14:paraId="0DD98A58" w14:textId="77777777" w:rsidR="00080144" w:rsidRPr="00080144" w:rsidRDefault="00080144" w:rsidP="00691C3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Total Revenues</w:t>
            </w:r>
          </w:p>
          <w:p w14:paraId="3D7EE5B9" w14:textId="77777777" w:rsidR="00080144" w:rsidRPr="00080144" w:rsidRDefault="00080144" w:rsidP="00691C3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</w:p>
          <w:p w14:paraId="67568BBE" w14:textId="6D9D1015" w:rsidR="00080144" w:rsidRPr="00080144" w:rsidRDefault="00080144" w:rsidP="00691C3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</w:p>
        </w:tc>
        <w:tc>
          <w:tcPr>
            <w:tcW w:w="0" w:type="auto"/>
          </w:tcPr>
          <w:p w14:paraId="7E3BE87D" w14:textId="77777777" w:rsidR="00080144" w:rsidRPr="00080144" w:rsidRDefault="00080144" w:rsidP="00691C3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2,348,700</w:t>
            </w:r>
          </w:p>
        </w:tc>
        <w:tc>
          <w:tcPr>
            <w:tcW w:w="0" w:type="auto"/>
          </w:tcPr>
          <w:p w14:paraId="5B52F5E6" w14:textId="77777777" w:rsidR="00080144" w:rsidRPr="00080144" w:rsidRDefault="00080144" w:rsidP="00691C3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2,750,750</w:t>
            </w:r>
          </w:p>
        </w:tc>
        <w:tc>
          <w:tcPr>
            <w:tcW w:w="0" w:type="auto"/>
          </w:tcPr>
          <w:p w14:paraId="18B06760" w14:textId="77777777" w:rsidR="00080144" w:rsidRPr="00080144" w:rsidRDefault="00080144" w:rsidP="00691C3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2,516,635</w:t>
            </w:r>
          </w:p>
        </w:tc>
        <w:tc>
          <w:tcPr>
            <w:tcW w:w="0" w:type="auto"/>
          </w:tcPr>
          <w:p w14:paraId="427A9A27" w14:textId="77777777" w:rsidR="00080144" w:rsidRPr="00080144" w:rsidRDefault="00080144" w:rsidP="00691C3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2,745,400</w:t>
            </w:r>
          </w:p>
        </w:tc>
        <w:tc>
          <w:tcPr>
            <w:tcW w:w="0" w:type="auto"/>
          </w:tcPr>
          <w:p w14:paraId="7478A08F" w14:textId="77777777" w:rsidR="00080144" w:rsidRPr="00080144" w:rsidRDefault="00080144" w:rsidP="00691C3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3,354,000</w:t>
            </w:r>
          </w:p>
        </w:tc>
        <w:tc>
          <w:tcPr>
            <w:tcW w:w="0" w:type="auto"/>
          </w:tcPr>
          <w:p w14:paraId="52B47859" w14:textId="77777777" w:rsidR="00080144" w:rsidRPr="00080144" w:rsidRDefault="00080144" w:rsidP="00691C3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3,354,000</w:t>
            </w:r>
          </w:p>
        </w:tc>
      </w:tr>
      <w:tr w:rsidR="00080144" w:rsidRPr="0057108C" w14:paraId="68D034C8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0F2E152B" w14:textId="77777777" w:rsidR="00080144" w:rsidRDefault="00080144" w:rsidP="00691C3E">
            <w:pPr>
              <w:rPr>
                <w:iCs w:val="0"/>
                <w:noProof/>
              </w:rPr>
            </w:pPr>
            <w:r>
              <w:rPr>
                <w:iCs w:val="0"/>
                <w:noProof/>
              </w:rPr>
              <w:t>Other</w:t>
            </w:r>
          </w:p>
          <w:p w14:paraId="0A999651" w14:textId="4FC9E39E" w:rsidR="00080144" w:rsidRPr="0057108C" w:rsidRDefault="00080144" w:rsidP="00691C3E">
            <w:pPr>
              <w:rPr>
                <w:noProof/>
              </w:rPr>
            </w:pPr>
          </w:p>
        </w:tc>
        <w:tc>
          <w:tcPr>
            <w:tcW w:w="0" w:type="auto"/>
          </w:tcPr>
          <w:p w14:paraId="6A31B8E9" w14:textId="77777777" w:rsidR="00080144" w:rsidRDefault="00080144" w:rsidP="00691C3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Beginning Balance</w:t>
            </w:r>
          </w:p>
          <w:p w14:paraId="41284F82" w14:textId="6651C64F" w:rsidR="00080144" w:rsidRPr="0057108C" w:rsidRDefault="00080144" w:rsidP="00691C3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427EFCE7" w14:textId="77777777" w:rsidR="00080144" w:rsidRPr="0057108C" w:rsidRDefault="00080144" w:rsidP="00691C3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,138,620</w:t>
            </w:r>
          </w:p>
        </w:tc>
        <w:tc>
          <w:tcPr>
            <w:tcW w:w="0" w:type="auto"/>
          </w:tcPr>
          <w:p w14:paraId="1CB8F91F" w14:textId="77777777" w:rsidR="00080144" w:rsidRPr="0057108C" w:rsidRDefault="00080144" w:rsidP="00691C3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,376,759</w:t>
            </w:r>
          </w:p>
        </w:tc>
        <w:tc>
          <w:tcPr>
            <w:tcW w:w="0" w:type="auto"/>
          </w:tcPr>
          <w:p w14:paraId="7F39CD82" w14:textId="77777777" w:rsidR="00080144" w:rsidRPr="0057108C" w:rsidRDefault="00080144" w:rsidP="00691C3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678DFDB8" w14:textId="77777777" w:rsidR="00080144" w:rsidRPr="0057108C" w:rsidRDefault="00080144" w:rsidP="00691C3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,195,482</w:t>
            </w:r>
          </w:p>
        </w:tc>
        <w:tc>
          <w:tcPr>
            <w:tcW w:w="0" w:type="auto"/>
          </w:tcPr>
          <w:p w14:paraId="4D4B61AC" w14:textId="77777777" w:rsidR="00080144" w:rsidRPr="0057108C" w:rsidRDefault="00080144" w:rsidP="00691C3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,900,204</w:t>
            </w:r>
          </w:p>
        </w:tc>
        <w:tc>
          <w:tcPr>
            <w:tcW w:w="0" w:type="auto"/>
          </w:tcPr>
          <w:p w14:paraId="5FEED78D" w14:textId="77777777" w:rsidR="00080144" w:rsidRPr="0057108C" w:rsidRDefault="00080144" w:rsidP="00691C3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2,200,277</w:t>
            </w:r>
          </w:p>
        </w:tc>
      </w:tr>
      <w:tr w:rsidR="00080144" w:rsidRPr="00080144" w14:paraId="6588157B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1685C077" w14:textId="749D82BC" w:rsidR="00080144" w:rsidRPr="00080144" w:rsidRDefault="00080144" w:rsidP="00691C3E">
            <w:pPr>
              <w:rPr>
                <w:b/>
                <w:noProof/>
              </w:rPr>
            </w:pPr>
          </w:p>
        </w:tc>
        <w:tc>
          <w:tcPr>
            <w:tcW w:w="0" w:type="auto"/>
          </w:tcPr>
          <w:p w14:paraId="6DB5DA3D" w14:textId="77777777" w:rsidR="00080144" w:rsidRPr="00080144" w:rsidRDefault="00080144" w:rsidP="00691C3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Total Other</w:t>
            </w:r>
          </w:p>
          <w:p w14:paraId="454995C7" w14:textId="77777777" w:rsidR="00080144" w:rsidRPr="00080144" w:rsidRDefault="00080144" w:rsidP="00691C3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</w:p>
          <w:p w14:paraId="2435469C" w14:textId="74824979" w:rsidR="00080144" w:rsidRPr="00080144" w:rsidRDefault="00080144" w:rsidP="00691C3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</w:p>
        </w:tc>
        <w:tc>
          <w:tcPr>
            <w:tcW w:w="0" w:type="auto"/>
          </w:tcPr>
          <w:p w14:paraId="2AE29D0C" w14:textId="77777777" w:rsidR="00080144" w:rsidRPr="00080144" w:rsidRDefault="00080144" w:rsidP="00691C3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,138,620</w:t>
            </w:r>
          </w:p>
        </w:tc>
        <w:tc>
          <w:tcPr>
            <w:tcW w:w="0" w:type="auto"/>
          </w:tcPr>
          <w:p w14:paraId="52AFAF0C" w14:textId="77777777" w:rsidR="00080144" w:rsidRPr="00080144" w:rsidRDefault="00080144" w:rsidP="00691C3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,376,759</w:t>
            </w:r>
          </w:p>
        </w:tc>
        <w:tc>
          <w:tcPr>
            <w:tcW w:w="0" w:type="auto"/>
          </w:tcPr>
          <w:p w14:paraId="38DB4975" w14:textId="77777777" w:rsidR="00080144" w:rsidRPr="00080144" w:rsidRDefault="00080144" w:rsidP="00691C3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4F9DEF23" w14:textId="77777777" w:rsidR="00080144" w:rsidRPr="00080144" w:rsidRDefault="00080144" w:rsidP="00691C3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,195,482</w:t>
            </w:r>
          </w:p>
        </w:tc>
        <w:tc>
          <w:tcPr>
            <w:tcW w:w="0" w:type="auto"/>
          </w:tcPr>
          <w:p w14:paraId="78EBDF30" w14:textId="77777777" w:rsidR="00080144" w:rsidRPr="00080144" w:rsidRDefault="00080144" w:rsidP="00691C3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,900,204</w:t>
            </w:r>
          </w:p>
        </w:tc>
        <w:tc>
          <w:tcPr>
            <w:tcW w:w="0" w:type="auto"/>
          </w:tcPr>
          <w:p w14:paraId="0BDE2D9A" w14:textId="77777777" w:rsidR="00080144" w:rsidRPr="00080144" w:rsidRDefault="00080144" w:rsidP="00691C3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2,200,277</w:t>
            </w:r>
          </w:p>
        </w:tc>
      </w:tr>
      <w:tr w:rsidR="00080144" w:rsidRPr="00080144" w14:paraId="62329BB4" w14:textId="77777777" w:rsidTr="00080144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0" w:type="auto"/>
          </w:tcPr>
          <w:p w14:paraId="30ACF3CA" w14:textId="31DBFA4E" w:rsidR="00080144" w:rsidRPr="00080144" w:rsidRDefault="00080144" w:rsidP="00691C3E">
            <w:pPr>
              <w:rPr>
                <w:noProof/>
              </w:rPr>
            </w:pPr>
          </w:p>
        </w:tc>
        <w:tc>
          <w:tcPr>
            <w:tcW w:w="0" w:type="auto"/>
          </w:tcPr>
          <w:p w14:paraId="761159A2" w14:textId="0603E334" w:rsidR="00080144" w:rsidRPr="00080144" w:rsidRDefault="00080144" w:rsidP="00691C3E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bCs w:val="0"/>
                <w:noProof/>
              </w:rPr>
              <w:t>Grand Total</w:t>
            </w:r>
          </w:p>
        </w:tc>
        <w:tc>
          <w:tcPr>
            <w:tcW w:w="0" w:type="auto"/>
          </w:tcPr>
          <w:p w14:paraId="12A8801C" w14:textId="77777777" w:rsidR="00080144" w:rsidRPr="00080144" w:rsidRDefault="00080144" w:rsidP="00691C3E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 w:rsidRPr="00080144">
              <w:rPr>
                <w:noProof/>
              </w:rPr>
              <w:t>$3,487,320</w:t>
            </w:r>
          </w:p>
        </w:tc>
        <w:tc>
          <w:tcPr>
            <w:tcW w:w="0" w:type="auto"/>
          </w:tcPr>
          <w:p w14:paraId="65476725" w14:textId="77777777" w:rsidR="00080144" w:rsidRPr="00080144" w:rsidRDefault="00080144" w:rsidP="00691C3E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 w:rsidRPr="00080144">
              <w:rPr>
                <w:noProof/>
              </w:rPr>
              <w:t>$4,127,509</w:t>
            </w:r>
          </w:p>
        </w:tc>
        <w:tc>
          <w:tcPr>
            <w:tcW w:w="0" w:type="auto"/>
          </w:tcPr>
          <w:p w14:paraId="7F4CE063" w14:textId="77777777" w:rsidR="00080144" w:rsidRPr="00080144" w:rsidRDefault="00080144" w:rsidP="00691C3E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 w:rsidRPr="00080144">
              <w:rPr>
                <w:noProof/>
              </w:rPr>
              <w:t>$2,516,635</w:t>
            </w:r>
          </w:p>
        </w:tc>
        <w:tc>
          <w:tcPr>
            <w:tcW w:w="0" w:type="auto"/>
          </w:tcPr>
          <w:p w14:paraId="43493006" w14:textId="77777777" w:rsidR="00080144" w:rsidRPr="00080144" w:rsidRDefault="00080144" w:rsidP="00691C3E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 w:rsidRPr="00080144">
              <w:rPr>
                <w:noProof/>
              </w:rPr>
              <w:t>$3,940,882</w:t>
            </w:r>
          </w:p>
        </w:tc>
        <w:tc>
          <w:tcPr>
            <w:tcW w:w="0" w:type="auto"/>
          </w:tcPr>
          <w:p w14:paraId="69C42BF8" w14:textId="77777777" w:rsidR="00080144" w:rsidRPr="00080144" w:rsidRDefault="00080144" w:rsidP="00691C3E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 w:rsidRPr="00080144">
              <w:rPr>
                <w:noProof/>
              </w:rPr>
              <w:t>$5,254,204</w:t>
            </w:r>
          </w:p>
        </w:tc>
        <w:tc>
          <w:tcPr>
            <w:tcW w:w="0" w:type="auto"/>
          </w:tcPr>
          <w:p w14:paraId="25D7C879" w14:textId="77777777" w:rsidR="00080144" w:rsidRPr="00080144" w:rsidRDefault="00080144" w:rsidP="00691C3E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 w:rsidRPr="00080144">
              <w:rPr>
                <w:noProof/>
              </w:rPr>
              <w:t>$5,554,277</w:t>
            </w:r>
          </w:p>
        </w:tc>
      </w:tr>
    </w:tbl>
    <w:p w14:paraId="4A8C28C0" w14:textId="77777777" w:rsidR="00080144" w:rsidRDefault="00080144" w:rsidP="00BA7413">
      <w:pPr>
        <w:tabs>
          <w:tab w:val="left" w:pos="4860"/>
        </w:tabs>
      </w:pPr>
      <w:r>
        <w:br w:type="textWrapping" w:clear="all"/>
      </w:r>
    </w:p>
    <w:p w14:paraId="7E0417DA" w14:textId="77777777" w:rsidR="00080144" w:rsidRDefault="00080144" w:rsidP="005046ED">
      <w:pPr>
        <w:pStyle w:val="Heading2"/>
        <w:rPr>
          <w:rStyle w:val="Strong"/>
        </w:rPr>
      </w:pPr>
      <w:r w:rsidRPr="00BB6210">
        <w:rPr>
          <w:b/>
          <w:bCs/>
          <w:noProof/>
        </w:rPr>
        <w:t>062 FLEET SERVICES FUND</w:t>
      </w:r>
      <w:r w:rsidRPr="00EE2F99">
        <w:rPr>
          <w:rStyle w:val="Strong"/>
        </w:rPr>
        <w:t xml:space="preserve"> – Expense Summary </w:t>
      </w:r>
    </w:p>
    <w:p w14:paraId="7E13F8AF" w14:textId="77777777" w:rsidR="00080144" w:rsidRDefault="00080144" w:rsidP="00006D0F">
      <w:pPr>
        <w:rPr>
          <w:b/>
          <w:bCs/>
          <w:noProof/>
          <w:vanish/>
        </w:rPr>
      </w:pPr>
    </w:p>
    <w:tbl>
      <w:tblPr>
        <w:tblStyle w:val="GridTable3-Accent1"/>
        <w:tblW w:w="0" w:type="auto"/>
        <w:tblLook w:val="04E0" w:firstRow="1" w:lastRow="1" w:firstColumn="1" w:lastColumn="0" w:noHBand="0" w:noVBand="1"/>
      </w:tblPr>
      <w:tblGrid>
        <w:gridCol w:w="738"/>
        <w:gridCol w:w="2103"/>
        <w:gridCol w:w="1222"/>
        <w:gridCol w:w="1222"/>
        <w:gridCol w:w="1222"/>
        <w:gridCol w:w="1222"/>
        <w:gridCol w:w="1222"/>
        <w:gridCol w:w="1222"/>
      </w:tblGrid>
      <w:tr w:rsidR="00080144" w:rsidRPr="00106CA8" w14:paraId="13848668" w14:textId="77777777" w:rsidTr="0008014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0" w:type="auto"/>
          </w:tcPr>
          <w:p w14:paraId="5F384064" w14:textId="5E2FE8C7" w:rsidR="00080144" w:rsidRPr="00106CA8" w:rsidRDefault="00080144" w:rsidP="00ED3043">
            <w:pPr>
              <w:rPr>
                <w:noProof/>
              </w:rPr>
            </w:pPr>
          </w:p>
        </w:tc>
        <w:tc>
          <w:tcPr>
            <w:tcW w:w="0" w:type="auto"/>
          </w:tcPr>
          <w:p w14:paraId="0C0B2F0C" w14:textId="6F01FE8B" w:rsidR="00080144" w:rsidRPr="00106CA8" w:rsidRDefault="00080144" w:rsidP="00ED3043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2269FC52" w14:textId="77777777" w:rsidR="00080144" w:rsidRDefault="00080144" w:rsidP="00ED3043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 xml:space="preserve">Actuals </w:t>
            </w:r>
          </w:p>
          <w:p w14:paraId="2418965C" w14:textId="5701A6A3" w:rsidR="00080144" w:rsidRPr="00106CA8" w:rsidRDefault="00080144" w:rsidP="00ED3043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FY 2021</w:t>
            </w:r>
          </w:p>
        </w:tc>
        <w:tc>
          <w:tcPr>
            <w:tcW w:w="0" w:type="auto"/>
          </w:tcPr>
          <w:p w14:paraId="1C58D97D" w14:textId="77777777" w:rsidR="00080144" w:rsidRDefault="00080144" w:rsidP="00ED3043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 xml:space="preserve">Actuals </w:t>
            </w:r>
          </w:p>
          <w:p w14:paraId="5E4D0756" w14:textId="179C63BC" w:rsidR="00080144" w:rsidRPr="00106CA8" w:rsidRDefault="00080144" w:rsidP="00ED3043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FY 2022</w:t>
            </w:r>
          </w:p>
        </w:tc>
        <w:tc>
          <w:tcPr>
            <w:tcW w:w="0" w:type="auto"/>
          </w:tcPr>
          <w:p w14:paraId="730E0D35" w14:textId="77777777" w:rsidR="00080144" w:rsidRDefault="00080144" w:rsidP="00ED3043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YTD</w:t>
            </w:r>
          </w:p>
          <w:p w14:paraId="4C1F45C2" w14:textId="7D1D9BD7" w:rsidR="00080144" w:rsidRPr="00106CA8" w:rsidRDefault="00080144" w:rsidP="00ED3043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FY 2023</w:t>
            </w:r>
          </w:p>
        </w:tc>
        <w:tc>
          <w:tcPr>
            <w:tcW w:w="0" w:type="auto"/>
          </w:tcPr>
          <w:p w14:paraId="6C3DC04A" w14:textId="77777777" w:rsidR="00080144" w:rsidRDefault="00080144" w:rsidP="00ED3043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Original</w:t>
            </w:r>
          </w:p>
          <w:p w14:paraId="66C4034F" w14:textId="1806C81A" w:rsidR="00080144" w:rsidRPr="00106CA8" w:rsidRDefault="00080144" w:rsidP="00ED3043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FY 2023</w:t>
            </w:r>
          </w:p>
        </w:tc>
        <w:tc>
          <w:tcPr>
            <w:tcW w:w="0" w:type="auto"/>
          </w:tcPr>
          <w:p w14:paraId="5022605E" w14:textId="77777777" w:rsidR="00080144" w:rsidRDefault="00080144" w:rsidP="00ED3043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Adjusted</w:t>
            </w:r>
          </w:p>
          <w:p w14:paraId="08BFD3C1" w14:textId="51D7D010" w:rsidR="00080144" w:rsidRPr="00106CA8" w:rsidRDefault="00080144" w:rsidP="00ED3043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FY 2023</w:t>
            </w:r>
          </w:p>
        </w:tc>
        <w:tc>
          <w:tcPr>
            <w:tcW w:w="0" w:type="auto"/>
          </w:tcPr>
          <w:p w14:paraId="0B84AEC1" w14:textId="77777777" w:rsidR="00080144" w:rsidRDefault="00080144" w:rsidP="00ED3043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Budget</w:t>
            </w:r>
          </w:p>
          <w:p w14:paraId="422B55BA" w14:textId="7C30E59F" w:rsidR="00080144" w:rsidRPr="00106CA8" w:rsidRDefault="00080144" w:rsidP="00ED3043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FY 2024</w:t>
            </w:r>
          </w:p>
        </w:tc>
      </w:tr>
      <w:tr w:rsidR="00080144" w:rsidRPr="00106CA8" w14:paraId="5D90CF02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4B3F6B04" w14:textId="77777777" w:rsidR="00080144" w:rsidRDefault="00080144" w:rsidP="00ED3043">
            <w:pPr>
              <w:rPr>
                <w:noProof/>
              </w:rPr>
            </w:pPr>
            <w:r>
              <w:rPr>
                <w:noProof/>
              </w:rPr>
              <w:t>Depts</w:t>
            </w:r>
          </w:p>
          <w:p w14:paraId="5E250258" w14:textId="63624008" w:rsidR="00080144" w:rsidRPr="00106CA8" w:rsidRDefault="00080144" w:rsidP="00ED3043">
            <w:pPr>
              <w:rPr>
                <w:noProof/>
              </w:rPr>
            </w:pPr>
          </w:p>
        </w:tc>
        <w:tc>
          <w:tcPr>
            <w:tcW w:w="0" w:type="auto"/>
          </w:tcPr>
          <w:p w14:paraId="2C3A8540" w14:textId="77777777" w:rsidR="00080144" w:rsidRDefault="00080144" w:rsidP="00ED304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Personnel</w:t>
            </w:r>
          </w:p>
          <w:p w14:paraId="4CD7DD82" w14:textId="2AD0EDAB" w:rsidR="00080144" w:rsidRPr="00106CA8" w:rsidRDefault="00080144" w:rsidP="00ED304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1059A184" w14:textId="77777777" w:rsidR="00080144" w:rsidRPr="00106CA8" w:rsidRDefault="00080144" w:rsidP="00ED304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707,950</w:t>
            </w:r>
          </w:p>
        </w:tc>
        <w:tc>
          <w:tcPr>
            <w:tcW w:w="0" w:type="auto"/>
          </w:tcPr>
          <w:p w14:paraId="5995FDE6" w14:textId="77777777" w:rsidR="00080144" w:rsidRPr="00106CA8" w:rsidRDefault="00080144" w:rsidP="00ED304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781,556</w:t>
            </w:r>
          </w:p>
        </w:tc>
        <w:tc>
          <w:tcPr>
            <w:tcW w:w="0" w:type="auto"/>
          </w:tcPr>
          <w:p w14:paraId="6A3A3C31" w14:textId="77777777" w:rsidR="00080144" w:rsidRPr="00106CA8" w:rsidRDefault="00080144" w:rsidP="00ED304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,068,502</w:t>
            </w:r>
          </w:p>
        </w:tc>
        <w:tc>
          <w:tcPr>
            <w:tcW w:w="0" w:type="auto"/>
          </w:tcPr>
          <w:p w14:paraId="57240342" w14:textId="77777777" w:rsidR="00080144" w:rsidRPr="00106CA8" w:rsidRDefault="00080144" w:rsidP="00ED304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,154,672</w:t>
            </w:r>
          </w:p>
        </w:tc>
        <w:tc>
          <w:tcPr>
            <w:tcW w:w="0" w:type="auto"/>
          </w:tcPr>
          <w:p w14:paraId="1B9DE48E" w14:textId="77777777" w:rsidR="00080144" w:rsidRPr="00106CA8" w:rsidRDefault="00080144" w:rsidP="00ED304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,154,672</w:t>
            </w:r>
          </w:p>
        </w:tc>
        <w:tc>
          <w:tcPr>
            <w:tcW w:w="0" w:type="auto"/>
          </w:tcPr>
          <w:p w14:paraId="1355CC71" w14:textId="77777777" w:rsidR="00080144" w:rsidRPr="00106CA8" w:rsidRDefault="00080144" w:rsidP="00ED304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,302,988</w:t>
            </w:r>
          </w:p>
        </w:tc>
      </w:tr>
      <w:tr w:rsidR="00080144" w:rsidRPr="00106CA8" w14:paraId="4A7D148E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17627644" w14:textId="6D85DC07" w:rsidR="00080144" w:rsidRPr="00106CA8" w:rsidRDefault="00080144" w:rsidP="00ED3043">
            <w:pPr>
              <w:rPr>
                <w:noProof/>
              </w:rPr>
            </w:pPr>
          </w:p>
        </w:tc>
        <w:tc>
          <w:tcPr>
            <w:tcW w:w="0" w:type="auto"/>
          </w:tcPr>
          <w:p w14:paraId="69324FE4" w14:textId="77777777" w:rsidR="00080144" w:rsidRDefault="00080144" w:rsidP="00ED304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Mat, Suppls, Services</w:t>
            </w:r>
          </w:p>
          <w:p w14:paraId="375FCFD1" w14:textId="6B9FB6BD" w:rsidR="00080144" w:rsidRPr="00106CA8" w:rsidRDefault="00080144" w:rsidP="00ED304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71B458D8" w14:textId="77777777" w:rsidR="00080144" w:rsidRPr="00106CA8" w:rsidRDefault="00080144" w:rsidP="00ED304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,402,611</w:t>
            </w:r>
          </w:p>
        </w:tc>
        <w:tc>
          <w:tcPr>
            <w:tcW w:w="0" w:type="auto"/>
          </w:tcPr>
          <w:p w14:paraId="2EC14118" w14:textId="77777777" w:rsidR="00080144" w:rsidRPr="00106CA8" w:rsidRDefault="00080144" w:rsidP="00ED304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,445,749</w:t>
            </w:r>
          </w:p>
        </w:tc>
        <w:tc>
          <w:tcPr>
            <w:tcW w:w="0" w:type="auto"/>
          </w:tcPr>
          <w:p w14:paraId="46EAFB7A" w14:textId="77777777" w:rsidR="00080144" w:rsidRPr="00106CA8" w:rsidRDefault="00080144" w:rsidP="00ED304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2,145,295</w:t>
            </w:r>
          </w:p>
        </w:tc>
        <w:tc>
          <w:tcPr>
            <w:tcW w:w="0" w:type="auto"/>
          </w:tcPr>
          <w:p w14:paraId="3FBE5548" w14:textId="77777777" w:rsidR="00080144" w:rsidRPr="00106CA8" w:rsidRDefault="00080144" w:rsidP="00ED304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,845,050</w:t>
            </w:r>
          </w:p>
        </w:tc>
        <w:tc>
          <w:tcPr>
            <w:tcW w:w="0" w:type="auto"/>
          </w:tcPr>
          <w:p w14:paraId="03DA7C75" w14:textId="77777777" w:rsidR="00080144" w:rsidRPr="00106CA8" w:rsidRDefault="00080144" w:rsidP="00ED304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,893,050</w:t>
            </w:r>
          </w:p>
        </w:tc>
        <w:tc>
          <w:tcPr>
            <w:tcW w:w="0" w:type="auto"/>
          </w:tcPr>
          <w:p w14:paraId="6FE54B0D" w14:textId="77777777" w:rsidR="00080144" w:rsidRPr="00106CA8" w:rsidRDefault="00080144" w:rsidP="00ED304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,845,050</w:t>
            </w:r>
          </w:p>
        </w:tc>
      </w:tr>
      <w:tr w:rsidR="00080144" w:rsidRPr="00106CA8" w14:paraId="6E9F38D5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3B8A558A" w14:textId="28A23360" w:rsidR="00080144" w:rsidRPr="00106CA8" w:rsidRDefault="00080144" w:rsidP="00ED3043">
            <w:pPr>
              <w:rPr>
                <w:noProof/>
              </w:rPr>
            </w:pPr>
          </w:p>
        </w:tc>
        <w:tc>
          <w:tcPr>
            <w:tcW w:w="0" w:type="auto"/>
          </w:tcPr>
          <w:p w14:paraId="69009CC5" w14:textId="77777777" w:rsidR="00080144" w:rsidRDefault="00080144" w:rsidP="00ED304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Capital</w:t>
            </w:r>
          </w:p>
          <w:p w14:paraId="450073B0" w14:textId="36049623" w:rsidR="00080144" w:rsidRPr="00106CA8" w:rsidRDefault="00080144" w:rsidP="00ED304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3D62F7A3" w14:textId="77777777" w:rsidR="00080144" w:rsidRPr="00106CA8" w:rsidRDefault="00080144" w:rsidP="00ED304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18C2F3BF" w14:textId="77777777" w:rsidR="00080144" w:rsidRPr="00106CA8" w:rsidRDefault="00080144" w:rsidP="00ED304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0A0D9D76" w14:textId="77777777" w:rsidR="00080144" w:rsidRPr="00106CA8" w:rsidRDefault="00080144" w:rsidP="00ED304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4,695</w:t>
            </w:r>
          </w:p>
        </w:tc>
        <w:tc>
          <w:tcPr>
            <w:tcW w:w="0" w:type="auto"/>
          </w:tcPr>
          <w:p w14:paraId="475E7EC0" w14:textId="77777777" w:rsidR="00080144" w:rsidRPr="00106CA8" w:rsidRDefault="00080144" w:rsidP="00ED304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6,205</w:t>
            </w:r>
          </w:p>
        </w:tc>
        <w:tc>
          <w:tcPr>
            <w:tcW w:w="0" w:type="auto"/>
          </w:tcPr>
          <w:p w14:paraId="0F315F26" w14:textId="77777777" w:rsidR="00080144" w:rsidRPr="00106CA8" w:rsidRDefault="00080144" w:rsidP="00ED304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6,205</w:t>
            </w:r>
          </w:p>
        </w:tc>
        <w:tc>
          <w:tcPr>
            <w:tcW w:w="0" w:type="auto"/>
          </w:tcPr>
          <w:p w14:paraId="741BEEA5" w14:textId="77777777" w:rsidR="00080144" w:rsidRPr="00106CA8" w:rsidRDefault="00080144" w:rsidP="00ED304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6,205</w:t>
            </w:r>
          </w:p>
        </w:tc>
      </w:tr>
      <w:tr w:rsidR="00080144" w:rsidRPr="00080144" w14:paraId="422C18F8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6D543E2F" w14:textId="1137ED4B" w:rsidR="00080144" w:rsidRPr="00080144" w:rsidRDefault="00080144" w:rsidP="00ED3043">
            <w:pPr>
              <w:rPr>
                <w:b/>
                <w:noProof/>
              </w:rPr>
            </w:pPr>
          </w:p>
        </w:tc>
        <w:tc>
          <w:tcPr>
            <w:tcW w:w="0" w:type="auto"/>
          </w:tcPr>
          <w:p w14:paraId="2EB568EF" w14:textId="77777777" w:rsidR="00080144" w:rsidRPr="00080144" w:rsidRDefault="00080144" w:rsidP="00ED304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Total Depts</w:t>
            </w:r>
          </w:p>
          <w:p w14:paraId="65EDC4F2" w14:textId="77777777" w:rsidR="00080144" w:rsidRPr="00080144" w:rsidRDefault="00080144" w:rsidP="00ED304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</w:p>
          <w:p w14:paraId="53E28630" w14:textId="008769AD" w:rsidR="00080144" w:rsidRPr="00080144" w:rsidRDefault="00080144" w:rsidP="00ED304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</w:p>
        </w:tc>
        <w:tc>
          <w:tcPr>
            <w:tcW w:w="0" w:type="auto"/>
          </w:tcPr>
          <w:p w14:paraId="3442B5AE" w14:textId="77777777" w:rsidR="00080144" w:rsidRPr="00080144" w:rsidRDefault="00080144" w:rsidP="00ED304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2,110,561</w:t>
            </w:r>
          </w:p>
        </w:tc>
        <w:tc>
          <w:tcPr>
            <w:tcW w:w="0" w:type="auto"/>
          </w:tcPr>
          <w:p w14:paraId="7E40B0AB" w14:textId="77777777" w:rsidR="00080144" w:rsidRPr="00080144" w:rsidRDefault="00080144" w:rsidP="00ED304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2,227,305</w:t>
            </w:r>
          </w:p>
        </w:tc>
        <w:tc>
          <w:tcPr>
            <w:tcW w:w="0" w:type="auto"/>
          </w:tcPr>
          <w:p w14:paraId="12C695DF" w14:textId="77777777" w:rsidR="00080144" w:rsidRPr="00080144" w:rsidRDefault="00080144" w:rsidP="00ED304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3,218,492</w:t>
            </w:r>
          </w:p>
        </w:tc>
        <w:tc>
          <w:tcPr>
            <w:tcW w:w="0" w:type="auto"/>
          </w:tcPr>
          <w:p w14:paraId="67704854" w14:textId="77777777" w:rsidR="00080144" w:rsidRPr="00080144" w:rsidRDefault="00080144" w:rsidP="00ED304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3,005,927</w:t>
            </w:r>
          </w:p>
        </w:tc>
        <w:tc>
          <w:tcPr>
            <w:tcW w:w="0" w:type="auto"/>
          </w:tcPr>
          <w:p w14:paraId="5993A0D2" w14:textId="77777777" w:rsidR="00080144" w:rsidRPr="00080144" w:rsidRDefault="00080144" w:rsidP="00ED304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3,053,927</w:t>
            </w:r>
          </w:p>
        </w:tc>
        <w:tc>
          <w:tcPr>
            <w:tcW w:w="0" w:type="auto"/>
          </w:tcPr>
          <w:p w14:paraId="0F8D7E1F" w14:textId="77777777" w:rsidR="00080144" w:rsidRPr="00080144" w:rsidRDefault="00080144" w:rsidP="00ED304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3,154,243</w:t>
            </w:r>
          </w:p>
        </w:tc>
      </w:tr>
      <w:tr w:rsidR="00080144" w:rsidRPr="00106CA8" w14:paraId="5BAC0E81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0E9E2980" w14:textId="77777777" w:rsidR="00080144" w:rsidRDefault="00080144" w:rsidP="00ED3043">
            <w:pPr>
              <w:rPr>
                <w:iCs w:val="0"/>
                <w:noProof/>
              </w:rPr>
            </w:pPr>
            <w:r>
              <w:rPr>
                <w:iCs w:val="0"/>
                <w:noProof/>
              </w:rPr>
              <w:t>Other</w:t>
            </w:r>
          </w:p>
          <w:p w14:paraId="30C6B44B" w14:textId="18BFBC0E" w:rsidR="00080144" w:rsidRPr="00106CA8" w:rsidRDefault="00080144" w:rsidP="00ED3043">
            <w:pPr>
              <w:rPr>
                <w:noProof/>
              </w:rPr>
            </w:pPr>
          </w:p>
        </w:tc>
        <w:tc>
          <w:tcPr>
            <w:tcW w:w="0" w:type="auto"/>
          </w:tcPr>
          <w:p w14:paraId="0A83043E" w14:textId="77777777" w:rsidR="00080144" w:rsidRDefault="00080144" w:rsidP="00ED304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Ending Balance</w:t>
            </w:r>
          </w:p>
          <w:p w14:paraId="51FF5EB0" w14:textId="05B1A13B" w:rsidR="00080144" w:rsidRPr="00106CA8" w:rsidRDefault="00080144" w:rsidP="00ED304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4CE05DAE" w14:textId="77777777" w:rsidR="00080144" w:rsidRPr="00106CA8" w:rsidRDefault="00080144" w:rsidP="00ED304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,376,759</w:t>
            </w:r>
          </w:p>
        </w:tc>
        <w:tc>
          <w:tcPr>
            <w:tcW w:w="0" w:type="auto"/>
          </w:tcPr>
          <w:p w14:paraId="5676AA96" w14:textId="77777777" w:rsidR="00080144" w:rsidRPr="00106CA8" w:rsidRDefault="00080144" w:rsidP="00ED304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,900,204</w:t>
            </w:r>
          </w:p>
        </w:tc>
        <w:tc>
          <w:tcPr>
            <w:tcW w:w="0" w:type="auto"/>
          </w:tcPr>
          <w:p w14:paraId="217B162F" w14:textId="77777777" w:rsidR="00080144" w:rsidRPr="00106CA8" w:rsidRDefault="00080144" w:rsidP="00ED304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0A0ECCD0" w14:textId="77777777" w:rsidR="00080144" w:rsidRPr="00106CA8" w:rsidRDefault="00080144" w:rsidP="00ED304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934,955</w:t>
            </w:r>
          </w:p>
        </w:tc>
        <w:tc>
          <w:tcPr>
            <w:tcW w:w="0" w:type="auto"/>
          </w:tcPr>
          <w:p w14:paraId="74D402D4" w14:textId="77777777" w:rsidR="00080144" w:rsidRPr="00106CA8" w:rsidRDefault="00080144" w:rsidP="00ED304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2,200,277</w:t>
            </w:r>
          </w:p>
        </w:tc>
        <w:tc>
          <w:tcPr>
            <w:tcW w:w="0" w:type="auto"/>
          </w:tcPr>
          <w:p w14:paraId="047D72DC" w14:textId="77777777" w:rsidR="00080144" w:rsidRPr="00106CA8" w:rsidRDefault="00080144" w:rsidP="00ED304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2,400,034</w:t>
            </w:r>
          </w:p>
        </w:tc>
      </w:tr>
      <w:tr w:rsidR="00080144" w:rsidRPr="00080144" w14:paraId="405F6FAE" w14:textId="77777777" w:rsidTr="00080144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0" w:type="auto"/>
          </w:tcPr>
          <w:p w14:paraId="72B5479F" w14:textId="2BE9832D" w:rsidR="00080144" w:rsidRPr="00080144" w:rsidRDefault="00080144" w:rsidP="00ED3043">
            <w:pPr>
              <w:rPr>
                <w:noProof/>
              </w:rPr>
            </w:pPr>
          </w:p>
        </w:tc>
        <w:tc>
          <w:tcPr>
            <w:tcW w:w="0" w:type="auto"/>
          </w:tcPr>
          <w:p w14:paraId="2F899A05" w14:textId="6BF09D85" w:rsidR="00080144" w:rsidRPr="00080144" w:rsidRDefault="00080144" w:rsidP="00ED3043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bCs w:val="0"/>
                <w:noProof/>
              </w:rPr>
              <w:t>Grand Total</w:t>
            </w:r>
          </w:p>
        </w:tc>
        <w:tc>
          <w:tcPr>
            <w:tcW w:w="0" w:type="auto"/>
          </w:tcPr>
          <w:p w14:paraId="4CE68403" w14:textId="77777777" w:rsidR="00080144" w:rsidRPr="00080144" w:rsidRDefault="00080144" w:rsidP="00ED3043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 w:rsidRPr="00080144">
              <w:rPr>
                <w:noProof/>
              </w:rPr>
              <w:t>$1,376,759</w:t>
            </w:r>
          </w:p>
        </w:tc>
        <w:tc>
          <w:tcPr>
            <w:tcW w:w="0" w:type="auto"/>
          </w:tcPr>
          <w:p w14:paraId="42634AE5" w14:textId="77777777" w:rsidR="00080144" w:rsidRPr="00080144" w:rsidRDefault="00080144" w:rsidP="00ED3043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 w:rsidRPr="00080144">
              <w:rPr>
                <w:noProof/>
              </w:rPr>
              <w:t>$1,900,204</w:t>
            </w:r>
          </w:p>
        </w:tc>
        <w:tc>
          <w:tcPr>
            <w:tcW w:w="0" w:type="auto"/>
          </w:tcPr>
          <w:p w14:paraId="763D0AEE" w14:textId="77777777" w:rsidR="00080144" w:rsidRPr="00080144" w:rsidRDefault="00080144" w:rsidP="00ED3043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 w:rsidRPr="00080144"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1ED94134" w14:textId="77777777" w:rsidR="00080144" w:rsidRPr="00080144" w:rsidRDefault="00080144" w:rsidP="00ED3043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 w:rsidRPr="00080144">
              <w:rPr>
                <w:noProof/>
              </w:rPr>
              <w:t>$934,955</w:t>
            </w:r>
          </w:p>
        </w:tc>
        <w:tc>
          <w:tcPr>
            <w:tcW w:w="0" w:type="auto"/>
          </w:tcPr>
          <w:p w14:paraId="0FA71B5F" w14:textId="77777777" w:rsidR="00080144" w:rsidRPr="00080144" w:rsidRDefault="00080144" w:rsidP="00ED3043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 w:rsidRPr="00080144">
              <w:rPr>
                <w:noProof/>
              </w:rPr>
              <w:t>$2,200,277</w:t>
            </w:r>
          </w:p>
        </w:tc>
        <w:tc>
          <w:tcPr>
            <w:tcW w:w="0" w:type="auto"/>
          </w:tcPr>
          <w:p w14:paraId="18D1B6D3" w14:textId="77777777" w:rsidR="00080144" w:rsidRPr="00080144" w:rsidRDefault="00080144" w:rsidP="00ED3043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 w:rsidRPr="00080144">
              <w:rPr>
                <w:noProof/>
              </w:rPr>
              <w:t>$2,400,034</w:t>
            </w:r>
          </w:p>
        </w:tc>
      </w:tr>
    </w:tbl>
    <w:p w14:paraId="284C3470" w14:textId="77777777" w:rsidR="00080144" w:rsidRPr="00006D0F" w:rsidRDefault="00080144" w:rsidP="00006D0F">
      <w:pPr>
        <w:rPr>
          <w:b/>
          <w:bCs/>
        </w:rPr>
      </w:pPr>
    </w:p>
    <w:p w14:paraId="0E847871" w14:textId="77777777" w:rsidR="00080144" w:rsidRDefault="00080144" w:rsidP="005046ED">
      <w:pPr>
        <w:pStyle w:val="Heading2"/>
        <w:rPr>
          <w:rStyle w:val="Strong"/>
        </w:rPr>
      </w:pPr>
      <w:r w:rsidRPr="00BB6210">
        <w:rPr>
          <w:b/>
          <w:bCs/>
          <w:noProof/>
        </w:rPr>
        <w:t>062 FLEET SERVICES FUND</w:t>
      </w:r>
      <w:r w:rsidRPr="00EE2F99">
        <w:rPr>
          <w:rStyle w:val="Strong"/>
        </w:rPr>
        <w:t xml:space="preserve"> – Revenue by Type</w:t>
      </w:r>
    </w:p>
    <w:p w14:paraId="0B0D5308" w14:textId="77777777" w:rsidR="00080144" w:rsidRDefault="00080144" w:rsidP="00EE2F99">
      <w:pPr>
        <w:rPr>
          <w:b/>
          <w:bCs/>
          <w:noProof/>
          <w:vanish/>
        </w:rPr>
      </w:pPr>
    </w:p>
    <w:tbl>
      <w:tblPr>
        <w:tblStyle w:val="GridTable3-Accent1"/>
        <w:tblW w:w="0" w:type="auto"/>
        <w:tblLook w:val="04E0" w:firstRow="1" w:lastRow="1" w:firstColumn="1" w:lastColumn="0" w:noHBand="0" w:noVBand="1"/>
      </w:tblPr>
      <w:tblGrid>
        <w:gridCol w:w="3010"/>
        <w:gridCol w:w="3594"/>
        <w:gridCol w:w="1222"/>
        <w:gridCol w:w="1222"/>
        <w:gridCol w:w="1222"/>
        <w:gridCol w:w="1222"/>
        <w:gridCol w:w="1222"/>
        <w:gridCol w:w="1222"/>
      </w:tblGrid>
      <w:tr w:rsidR="00080144" w:rsidRPr="00F878B8" w14:paraId="7C8982F5" w14:textId="77777777" w:rsidTr="0008014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0" w:type="auto"/>
          </w:tcPr>
          <w:p w14:paraId="1937146E" w14:textId="08D7ED7B" w:rsidR="00080144" w:rsidRPr="00F878B8" w:rsidRDefault="00080144" w:rsidP="00C44DD9">
            <w:pPr>
              <w:rPr>
                <w:noProof/>
              </w:rPr>
            </w:pPr>
          </w:p>
        </w:tc>
        <w:tc>
          <w:tcPr>
            <w:tcW w:w="0" w:type="auto"/>
          </w:tcPr>
          <w:p w14:paraId="71176E1D" w14:textId="5EBE4C64" w:rsidR="00080144" w:rsidRPr="00F878B8" w:rsidRDefault="00080144" w:rsidP="00C44DD9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73777A09" w14:textId="77777777" w:rsidR="00080144" w:rsidRDefault="00080144" w:rsidP="00C44DD9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 xml:space="preserve">Actuals </w:t>
            </w:r>
          </w:p>
          <w:p w14:paraId="2AE84A8B" w14:textId="4991990A" w:rsidR="00080144" w:rsidRPr="00F878B8" w:rsidRDefault="00080144" w:rsidP="00C44DD9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FY 2021</w:t>
            </w:r>
          </w:p>
        </w:tc>
        <w:tc>
          <w:tcPr>
            <w:tcW w:w="0" w:type="auto"/>
          </w:tcPr>
          <w:p w14:paraId="57A874F9" w14:textId="77777777" w:rsidR="00080144" w:rsidRDefault="00080144" w:rsidP="00C44DD9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 xml:space="preserve">Actuals </w:t>
            </w:r>
          </w:p>
          <w:p w14:paraId="2C8081A7" w14:textId="749C56FC" w:rsidR="00080144" w:rsidRPr="00F878B8" w:rsidRDefault="00080144" w:rsidP="00C44DD9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FY 2022</w:t>
            </w:r>
          </w:p>
        </w:tc>
        <w:tc>
          <w:tcPr>
            <w:tcW w:w="0" w:type="auto"/>
          </w:tcPr>
          <w:p w14:paraId="51A43A59" w14:textId="77777777" w:rsidR="00080144" w:rsidRDefault="00080144" w:rsidP="00C44DD9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YTD</w:t>
            </w:r>
          </w:p>
          <w:p w14:paraId="58FA9E43" w14:textId="245F3955" w:rsidR="00080144" w:rsidRPr="00F878B8" w:rsidRDefault="00080144" w:rsidP="00C44DD9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FY 2023</w:t>
            </w:r>
          </w:p>
        </w:tc>
        <w:tc>
          <w:tcPr>
            <w:tcW w:w="0" w:type="auto"/>
          </w:tcPr>
          <w:p w14:paraId="0CD2EE9D" w14:textId="77777777" w:rsidR="00080144" w:rsidRDefault="00080144" w:rsidP="00C44DD9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Original</w:t>
            </w:r>
          </w:p>
          <w:p w14:paraId="21964BD4" w14:textId="1318A2F4" w:rsidR="00080144" w:rsidRPr="00F878B8" w:rsidRDefault="00080144" w:rsidP="00C44DD9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FY 2023</w:t>
            </w:r>
          </w:p>
        </w:tc>
        <w:tc>
          <w:tcPr>
            <w:tcW w:w="0" w:type="auto"/>
          </w:tcPr>
          <w:p w14:paraId="4A935175" w14:textId="77777777" w:rsidR="00080144" w:rsidRDefault="00080144" w:rsidP="00C44DD9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Adjusted</w:t>
            </w:r>
          </w:p>
          <w:p w14:paraId="1DE7D58A" w14:textId="10A8D8DD" w:rsidR="00080144" w:rsidRPr="00F878B8" w:rsidRDefault="00080144" w:rsidP="00C44DD9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FY 2023</w:t>
            </w:r>
          </w:p>
        </w:tc>
        <w:tc>
          <w:tcPr>
            <w:tcW w:w="0" w:type="auto"/>
          </w:tcPr>
          <w:p w14:paraId="33D9D212" w14:textId="77777777" w:rsidR="00080144" w:rsidRDefault="00080144" w:rsidP="00C44DD9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Budget</w:t>
            </w:r>
          </w:p>
          <w:p w14:paraId="61F7DA95" w14:textId="465CD567" w:rsidR="00080144" w:rsidRPr="00F878B8" w:rsidRDefault="00080144" w:rsidP="00C44DD9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FY 2024</w:t>
            </w:r>
          </w:p>
        </w:tc>
      </w:tr>
      <w:tr w:rsidR="00080144" w:rsidRPr="00F878B8" w14:paraId="14DB1FB6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508C20DC" w14:textId="77777777" w:rsidR="00080144" w:rsidRDefault="00080144" w:rsidP="00C44DD9">
            <w:pPr>
              <w:rPr>
                <w:noProof/>
              </w:rPr>
            </w:pPr>
            <w:r>
              <w:rPr>
                <w:noProof/>
              </w:rPr>
              <w:t>Interfund Transactions (Admin)</w:t>
            </w:r>
          </w:p>
          <w:p w14:paraId="4271E25F" w14:textId="5CCA1B74" w:rsidR="00080144" w:rsidRPr="00F878B8" w:rsidRDefault="00080144" w:rsidP="00C44DD9">
            <w:pPr>
              <w:rPr>
                <w:noProof/>
              </w:rPr>
            </w:pPr>
          </w:p>
        </w:tc>
        <w:tc>
          <w:tcPr>
            <w:tcW w:w="0" w:type="auto"/>
          </w:tcPr>
          <w:p w14:paraId="2606299C" w14:textId="77777777" w:rsidR="00080144" w:rsidRPr="00F878B8" w:rsidRDefault="00080144" w:rsidP="00C44DD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062-38110 CENTRAL GARAGE CHG</w:t>
            </w:r>
          </w:p>
        </w:tc>
        <w:tc>
          <w:tcPr>
            <w:tcW w:w="0" w:type="auto"/>
          </w:tcPr>
          <w:p w14:paraId="55770A01" w14:textId="77777777" w:rsidR="00080144" w:rsidRPr="00F878B8" w:rsidRDefault="00080144" w:rsidP="00C44DD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,681,000</w:t>
            </w:r>
          </w:p>
        </w:tc>
        <w:tc>
          <w:tcPr>
            <w:tcW w:w="0" w:type="auto"/>
          </w:tcPr>
          <w:p w14:paraId="52C7BB61" w14:textId="77777777" w:rsidR="00080144" w:rsidRPr="00F878B8" w:rsidRDefault="00080144" w:rsidP="00C44DD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,827,000</w:t>
            </w:r>
          </w:p>
        </w:tc>
        <w:tc>
          <w:tcPr>
            <w:tcW w:w="0" w:type="auto"/>
          </w:tcPr>
          <w:p w14:paraId="536C4B1C" w14:textId="77777777" w:rsidR="00080144" w:rsidRPr="00F878B8" w:rsidRDefault="00080144" w:rsidP="00C44DD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,674,761</w:t>
            </w:r>
          </w:p>
        </w:tc>
        <w:tc>
          <w:tcPr>
            <w:tcW w:w="0" w:type="auto"/>
          </w:tcPr>
          <w:p w14:paraId="7C8A46F6" w14:textId="77777777" w:rsidR="00080144" w:rsidRPr="00F878B8" w:rsidRDefault="00080144" w:rsidP="00C44DD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,827,000</w:t>
            </w:r>
          </w:p>
        </w:tc>
        <w:tc>
          <w:tcPr>
            <w:tcW w:w="0" w:type="auto"/>
          </w:tcPr>
          <w:p w14:paraId="5FD14ABE" w14:textId="77777777" w:rsidR="00080144" w:rsidRPr="00F878B8" w:rsidRDefault="00080144" w:rsidP="00C44DD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2,199,750</w:t>
            </w:r>
          </w:p>
        </w:tc>
        <w:tc>
          <w:tcPr>
            <w:tcW w:w="0" w:type="auto"/>
          </w:tcPr>
          <w:p w14:paraId="7B2D5321" w14:textId="77777777" w:rsidR="00080144" w:rsidRPr="00F878B8" w:rsidRDefault="00080144" w:rsidP="00C44DD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2,199,750</w:t>
            </w:r>
          </w:p>
        </w:tc>
      </w:tr>
      <w:tr w:rsidR="00080144" w:rsidRPr="00F878B8" w14:paraId="3AA252C3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355C535F" w14:textId="587A4305" w:rsidR="00080144" w:rsidRPr="00F878B8" w:rsidRDefault="00080144" w:rsidP="00C44DD9">
            <w:pPr>
              <w:rPr>
                <w:noProof/>
              </w:rPr>
            </w:pPr>
          </w:p>
        </w:tc>
        <w:tc>
          <w:tcPr>
            <w:tcW w:w="0" w:type="auto"/>
          </w:tcPr>
          <w:p w14:paraId="31F73D94" w14:textId="77777777" w:rsidR="00080144" w:rsidRPr="00F878B8" w:rsidRDefault="00080144" w:rsidP="00C44DD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062-38111 FUEL SALES</w:t>
            </w:r>
          </w:p>
        </w:tc>
        <w:tc>
          <w:tcPr>
            <w:tcW w:w="0" w:type="auto"/>
          </w:tcPr>
          <w:p w14:paraId="750216FA" w14:textId="77777777" w:rsidR="00080144" w:rsidRPr="00F878B8" w:rsidRDefault="00080144" w:rsidP="00C44DD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667,700</w:t>
            </w:r>
          </w:p>
        </w:tc>
        <w:tc>
          <w:tcPr>
            <w:tcW w:w="0" w:type="auto"/>
          </w:tcPr>
          <w:p w14:paraId="6C386835" w14:textId="77777777" w:rsidR="00080144" w:rsidRPr="00F878B8" w:rsidRDefault="00080144" w:rsidP="00C44DD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918,400</w:t>
            </w:r>
          </w:p>
        </w:tc>
        <w:tc>
          <w:tcPr>
            <w:tcW w:w="0" w:type="auto"/>
          </w:tcPr>
          <w:p w14:paraId="4B02AEF7" w14:textId="77777777" w:rsidR="00080144" w:rsidRPr="00F878B8" w:rsidRDefault="00080144" w:rsidP="00C44DD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841,874</w:t>
            </w:r>
          </w:p>
        </w:tc>
        <w:tc>
          <w:tcPr>
            <w:tcW w:w="0" w:type="auto"/>
          </w:tcPr>
          <w:p w14:paraId="40FF215B" w14:textId="77777777" w:rsidR="00080144" w:rsidRPr="00F878B8" w:rsidRDefault="00080144" w:rsidP="00C44DD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918,400</w:t>
            </w:r>
          </w:p>
        </w:tc>
        <w:tc>
          <w:tcPr>
            <w:tcW w:w="0" w:type="auto"/>
          </w:tcPr>
          <w:p w14:paraId="16AF81EB" w14:textId="77777777" w:rsidR="00080144" w:rsidRPr="00F878B8" w:rsidRDefault="00080144" w:rsidP="00C44DD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,154,250</w:t>
            </w:r>
          </w:p>
        </w:tc>
        <w:tc>
          <w:tcPr>
            <w:tcW w:w="0" w:type="auto"/>
          </w:tcPr>
          <w:p w14:paraId="6617D063" w14:textId="77777777" w:rsidR="00080144" w:rsidRPr="00F878B8" w:rsidRDefault="00080144" w:rsidP="00C44DD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,154,250</w:t>
            </w:r>
          </w:p>
        </w:tc>
      </w:tr>
      <w:tr w:rsidR="00080144" w:rsidRPr="00F878B8" w14:paraId="587F0E93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004DD2CB" w14:textId="0D50C40F" w:rsidR="00080144" w:rsidRPr="00F878B8" w:rsidRDefault="00080144" w:rsidP="00C44DD9">
            <w:pPr>
              <w:rPr>
                <w:noProof/>
              </w:rPr>
            </w:pPr>
          </w:p>
        </w:tc>
        <w:tc>
          <w:tcPr>
            <w:tcW w:w="0" w:type="auto"/>
          </w:tcPr>
          <w:p w14:paraId="449C61F4" w14:textId="77777777" w:rsidR="00080144" w:rsidRPr="00F878B8" w:rsidRDefault="00080144" w:rsidP="00C44DD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062-38115 CAR RELOCATION</w:t>
            </w:r>
          </w:p>
        </w:tc>
        <w:tc>
          <w:tcPr>
            <w:tcW w:w="0" w:type="auto"/>
          </w:tcPr>
          <w:p w14:paraId="3E66ADED" w14:textId="77777777" w:rsidR="00080144" w:rsidRPr="00F878B8" w:rsidRDefault="00080144" w:rsidP="00C44DD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042B2EA0" w14:textId="77777777" w:rsidR="00080144" w:rsidRPr="00F878B8" w:rsidRDefault="00080144" w:rsidP="00C44DD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5,350</w:t>
            </w:r>
          </w:p>
        </w:tc>
        <w:tc>
          <w:tcPr>
            <w:tcW w:w="0" w:type="auto"/>
          </w:tcPr>
          <w:p w14:paraId="07A85538" w14:textId="77777777" w:rsidR="00080144" w:rsidRPr="00F878B8" w:rsidRDefault="00080144" w:rsidP="00C44DD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5FD9F572" w14:textId="77777777" w:rsidR="00080144" w:rsidRPr="00F878B8" w:rsidRDefault="00080144" w:rsidP="00C44DD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47AA07C8" w14:textId="77777777" w:rsidR="00080144" w:rsidRPr="00F878B8" w:rsidRDefault="00080144" w:rsidP="00C44DD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60F956AD" w14:textId="77777777" w:rsidR="00080144" w:rsidRPr="00F878B8" w:rsidRDefault="00080144" w:rsidP="00C44DD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</w:tr>
      <w:tr w:rsidR="00080144" w:rsidRPr="00080144" w14:paraId="33D18D5E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1D5F148A" w14:textId="3F9A913F" w:rsidR="00080144" w:rsidRPr="00080144" w:rsidRDefault="00080144" w:rsidP="00C44DD9">
            <w:pPr>
              <w:rPr>
                <w:b/>
                <w:noProof/>
              </w:rPr>
            </w:pPr>
          </w:p>
        </w:tc>
        <w:tc>
          <w:tcPr>
            <w:tcW w:w="0" w:type="auto"/>
          </w:tcPr>
          <w:p w14:paraId="36845893" w14:textId="77777777" w:rsidR="00080144" w:rsidRPr="00080144" w:rsidRDefault="00080144" w:rsidP="00C44DD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Total Interfund Transactions (Admin)</w:t>
            </w:r>
          </w:p>
          <w:p w14:paraId="504DC295" w14:textId="77777777" w:rsidR="00080144" w:rsidRPr="00080144" w:rsidRDefault="00080144" w:rsidP="00C44DD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</w:p>
          <w:p w14:paraId="63A3C4A1" w14:textId="0E46E1B6" w:rsidR="00080144" w:rsidRPr="00080144" w:rsidRDefault="00080144" w:rsidP="00C44DD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</w:p>
        </w:tc>
        <w:tc>
          <w:tcPr>
            <w:tcW w:w="0" w:type="auto"/>
          </w:tcPr>
          <w:p w14:paraId="1CBB2DCE" w14:textId="77777777" w:rsidR="00080144" w:rsidRPr="00080144" w:rsidRDefault="00080144" w:rsidP="00C44DD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2,348,700</w:t>
            </w:r>
          </w:p>
        </w:tc>
        <w:tc>
          <w:tcPr>
            <w:tcW w:w="0" w:type="auto"/>
          </w:tcPr>
          <w:p w14:paraId="53D8FF18" w14:textId="77777777" w:rsidR="00080144" w:rsidRPr="00080144" w:rsidRDefault="00080144" w:rsidP="00C44DD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2,750,750</w:t>
            </w:r>
          </w:p>
        </w:tc>
        <w:tc>
          <w:tcPr>
            <w:tcW w:w="0" w:type="auto"/>
          </w:tcPr>
          <w:p w14:paraId="46BF0B98" w14:textId="77777777" w:rsidR="00080144" w:rsidRPr="00080144" w:rsidRDefault="00080144" w:rsidP="00C44DD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2,516,635</w:t>
            </w:r>
          </w:p>
        </w:tc>
        <w:tc>
          <w:tcPr>
            <w:tcW w:w="0" w:type="auto"/>
          </w:tcPr>
          <w:p w14:paraId="2A2C91D3" w14:textId="77777777" w:rsidR="00080144" w:rsidRPr="00080144" w:rsidRDefault="00080144" w:rsidP="00C44DD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2,745,400</w:t>
            </w:r>
          </w:p>
        </w:tc>
        <w:tc>
          <w:tcPr>
            <w:tcW w:w="0" w:type="auto"/>
          </w:tcPr>
          <w:p w14:paraId="0AE309B2" w14:textId="77777777" w:rsidR="00080144" w:rsidRPr="00080144" w:rsidRDefault="00080144" w:rsidP="00C44DD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3,354,000</w:t>
            </w:r>
          </w:p>
        </w:tc>
        <w:tc>
          <w:tcPr>
            <w:tcW w:w="0" w:type="auto"/>
          </w:tcPr>
          <w:p w14:paraId="42F7B46D" w14:textId="77777777" w:rsidR="00080144" w:rsidRPr="00080144" w:rsidRDefault="00080144" w:rsidP="00C44DD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3,354,000</w:t>
            </w:r>
          </w:p>
        </w:tc>
      </w:tr>
      <w:tr w:rsidR="00080144" w:rsidRPr="00F878B8" w14:paraId="6C421FDA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4D52AD03" w14:textId="77777777" w:rsidR="00080144" w:rsidRDefault="00080144" w:rsidP="00C44DD9">
            <w:pPr>
              <w:rPr>
                <w:iCs w:val="0"/>
                <w:noProof/>
              </w:rPr>
            </w:pPr>
            <w:r>
              <w:rPr>
                <w:iCs w:val="0"/>
                <w:noProof/>
              </w:rPr>
              <w:t>Beginning Balance</w:t>
            </w:r>
          </w:p>
          <w:p w14:paraId="09292BD7" w14:textId="621150B9" w:rsidR="00080144" w:rsidRPr="00F878B8" w:rsidRDefault="00080144" w:rsidP="00C44DD9">
            <w:pPr>
              <w:rPr>
                <w:noProof/>
              </w:rPr>
            </w:pPr>
          </w:p>
        </w:tc>
        <w:tc>
          <w:tcPr>
            <w:tcW w:w="0" w:type="auto"/>
          </w:tcPr>
          <w:p w14:paraId="0B837EAC" w14:textId="77777777" w:rsidR="00080144" w:rsidRPr="00F878B8" w:rsidRDefault="00080144" w:rsidP="00C44DD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062-39990 BEGINNING BALANCE</w:t>
            </w:r>
          </w:p>
        </w:tc>
        <w:tc>
          <w:tcPr>
            <w:tcW w:w="0" w:type="auto"/>
          </w:tcPr>
          <w:p w14:paraId="4E9F3C5D" w14:textId="77777777" w:rsidR="00080144" w:rsidRPr="00F878B8" w:rsidRDefault="00080144" w:rsidP="00C44DD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,138,620</w:t>
            </w:r>
          </w:p>
        </w:tc>
        <w:tc>
          <w:tcPr>
            <w:tcW w:w="0" w:type="auto"/>
          </w:tcPr>
          <w:p w14:paraId="4DDB983F" w14:textId="77777777" w:rsidR="00080144" w:rsidRPr="00F878B8" w:rsidRDefault="00080144" w:rsidP="00C44DD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,376,759</w:t>
            </w:r>
          </w:p>
        </w:tc>
        <w:tc>
          <w:tcPr>
            <w:tcW w:w="0" w:type="auto"/>
          </w:tcPr>
          <w:p w14:paraId="7C6C8844" w14:textId="77777777" w:rsidR="00080144" w:rsidRPr="00F878B8" w:rsidRDefault="00080144" w:rsidP="00C44DD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6AB4A1AB" w14:textId="77777777" w:rsidR="00080144" w:rsidRPr="00F878B8" w:rsidRDefault="00080144" w:rsidP="00C44DD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,195,482</w:t>
            </w:r>
          </w:p>
        </w:tc>
        <w:tc>
          <w:tcPr>
            <w:tcW w:w="0" w:type="auto"/>
          </w:tcPr>
          <w:p w14:paraId="2EAB1ED3" w14:textId="77777777" w:rsidR="00080144" w:rsidRPr="00F878B8" w:rsidRDefault="00080144" w:rsidP="00C44DD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,900,204</w:t>
            </w:r>
          </w:p>
        </w:tc>
        <w:tc>
          <w:tcPr>
            <w:tcW w:w="0" w:type="auto"/>
          </w:tcPr>
          <w:p w14:paraId="75CA483C" w14:textId="77777777" w:rsidR="00080144" w:rsidRPr="00F878B8" w:rsidRDefault="00080144" w:rsidP="00C44DD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2,200,277</w:t>
            </w:r>
          </w:p>
        </w:tc>
      </w:tr>
      <w:tr w:rsidR="00080144" w:rsidRPr="00080144" w14:paraId="59FFF669" w14:textId="77777777" w:rsidTr="00080144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0" w:type="auto"/>
          </w:tcPr>
          <w:p w14:paraId="3FCCEA5A" w14:textId="3A9F70C1" w:rsidR="00080144" w:rsidRPr="00080144" w:rsidRDefault="00080144" w:rsidP="00C44DD9">
            <w:pPr>
              <w:rPr>
                <w:noProof/>
              </w:rPr>
            </w:pPr>
          </w:p>
        </w:tc>
        <w:tc>
          <w:tcPr>
            <w:tcW w:w="0" w:type="auto"/>
          </w:tcPr>
          <w:p w14:paraId="334757C9" w14:textId="7FB8872A" w:rsidR="00080144" w:rsidRPr="00080144" w:rsidRDefault="00080144" w:rsidP="00C44DD9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bCs w:val="0"/>
                <w:noProof/>
              </w:rPr>
              <w:t>Grand Total</w:t>
            </w:r>
          </w:p>
        </w:tc>
        <w:tc>
          <w:tcPr>
            <w:tcW w:w="0" w:type="auto"/>
          </w:tcPr>
          <w:p w14:paraId="52FF92BC" w14:textId="77777777" w:rsidR="00080144" w:rsidRPr="00080144" w:rsidRDefault="00080144" w:rsidP="00C44DD9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 w:rsidRPr="00080144">
              <w:rPr>
                <w:noProof/>
              </w:rPr>
              <w:t>$1,138,620</w:t>
            </w:r>
          </w:p>
        </w:tc>
        <w:tc>
          <w:tcPr>
            <w:tcW w:w="0" w:type="auto"/>
          </w:tcPr>
          <w:p w14:paraId="31AD1289" w14:textId="77777777" w:rsidR="00080144" w:rsidRPr="00080144" w:rsidRDefault="00080144" w:rsidP="00C44DD9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 w:rsidRPr="00080144">
              <w:rPr>
                <w:noProof/>
              </w:rPr>
              <w:t>$1,376,759</w:t>
            </w:r>
          </w:p>
        </w:tc>
        <w:tc>
          <w:tcPr>
            <w:tcW w:w="0" w:type="auto"/>
          </w:tcPr>
          <w:p w14:paraId="57ACDC3F" w14:textId="77777777" w:rsidR="00080144" w:rsidRPr="00080144" w:rsidRDefault="00080144" w:rsidP="00C44DD9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 w:rsidRPr="00080144"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1D8A4BDC" w14:textId="77777777" w:rsidR="00080144" w:rsidRPr="00080144" w:rsidRDefault="00080144" w:rsidP="00C44DD9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 w:rsidRPr="00080144">
              <w:rPr>
                <w:noProof/>
              </w:rPr>
              <w:t>$1,195,482</w:t>
            </w:r>
          </w:p>
        </w:tc>
        <w:tc>
          <w:tcPr>
            <w:tcW w:w="0" w:type="auto"/>
          </w:tcPr>
          <w:p w14:paraId="5D8CEAC5" w14:textId="77777777" w:rsidR="00080144" w:rsidRPr="00080144" w:rsidRDefault="00080144" w:rsidP="00C44DD9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 w:rsidRPr="00080144">
              <w:rPr>
                <w:noProof/>
              </w:rPr>
              <w:t>$1,900,204</w:t>
            </w:r>
          </w:p>
        </w:tc>
        <w:tc>
          <w:tcPr>
            <w:tcW w:w="0" w:type="auto"/>
          </w:tcPr>
          <w:p w14:paraId="02177C16" w14:textId="77777777" w:rsidR="00080144" w:rsidRPr="00080144" w:rsidRDefault="00080144" w:rsidP="00C44DD9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 w:rsidRPr="00080144">
              <w:rPr>
                <w:noProof/>
              </w:rPr>
              <w:t>$2,200,277</w:t>
            </w:r>
          </w:p>
        </w:tc>
      </w:tr>
    </w:tbl>
    <w:p w14:paraId="4B9D109C" w14:textId="77777777" w:rsidR="00080144" w:rsidRPr="00EE2F99" w:rsidRDefault="00080144" w:rsidP="00EE2F99">
      <w:pPr>
        <w:rPr>
          <w:rStyle w:val="Strong"/>
        </w:rPr>
      </w:pPr>
    </w:p>
    <w:p w14:paraId="639301D1" w14:textId="77777777" w:rsidR="00080144" w:rsidRDefault="00080144" w:rsidP="005046ED">
      <w:pPr>
        <w:pStyle w:val="Heading2"/>
        <w:rPr>
          <w:rStyle w:val="Strong"/>
        </w:rPr>
      </w:pPr>
      <w:r w:rsidRPr="00BB6210">
        <w:rPr>
          <w:b/>
          <w:bCs/>
          <w:noProof/>
        </w:rPr>
        <w:t>062 FLEET SERVICES FUND</w:t>
      </w:r>
      <w:r w:rsidRPr="00EE2F99">
        <w:rPr>
          <w:rStyle w:val="Strong"/>
        </w:rPr>
        <w:t xml:space="preserve"> – Expenditures by Department and Type</w:t>
      </w:r>
    </w:p>
    <w:p w14:paraId="19B9A444" w14:textId="77777777" w:rsidR="00080144" w:rsidRPr="00CB5A15" w:rsidRDefault="00080144" w:rsidP="00654547">
      <w:pPr>
        <w:rPr>
          <w:noProof/>
          <w:vanish/>
        </w:rPr>
      </w:pPr>
    </w:p>
    <w:tbl>
      <w:tblPr>
        <w:tblStyle w:val="GridTable3-Accent1"/>
        <w:tblW w:w="0" w:type="auto"/>
        <w:tblLook w:val="04E0" w:firstRow="1" w:lastRow="1" w:firstColumn="1" w:lastColumn="0" w:noHBand="0" w:noVBand="1"/>
      </w:tblPr>
      <w:tblGrid>
        <w:gridCol w:w="3255"/>
        <w:gridCol w:w="3813"/>
        <w:gridCol w:w="1222"/>
        <w:gridCol w:w="1222"/>
        <w:gridCol w:w="1222"/>
        <w:gridCol w:w="1222"/>
        <w:gridCol w:w="1222"/>
        <w:gridCol w:w="1222"/>
      </w:tblGrid>
      <w:tr w:rsidR="00080144" w:rsidRPr="00377EEC" w14:paraId="3FB3B2A7" w14:textId="77777777" w:rsidTr="0008014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0" w:type="auto"/>
          </w:tcPr>
          <w:p w14:paraId="01DF896B" w14:textId="65264DFE" w:rsidR="00080144" w:rsidRPr="00377EEC" w:rsidRDefault="00080144" w:rsidP="000E37BD">
            <w:pPr>
              <w:rPr>
                <w:noProof/>
              </w:rPr>
            </w:pPr>
          </w:p>
        </w:tc>
        <w:tc>
          <w:tcPr>
            <w:tcW w:w="0" w:type="auto"/>
          </w:tcPr>
          <w:p w14:paraId="77A770A2" w14:textId="098AED4E" w:rsidR="00080144" w:rsidRPr="00377EEC" w:rsidRDefault="00080144" w:rsidP="000E37B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54C3EEBE" w14:textId="77777777" w:rsidR="00080144" w:rsidRDefault="00080144" w:rsidP="000E37B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 xml:space="preserve">Actuals </w:t>
            </w:r>
          </w:p>
          <w:p w14:paraId="6D9901D8" w14:textId="7BAACE8E" w:rsidR="00080144" w:rsidRPr="00377EEC" w:rsidRDefault="00080144" w:rsidP="000E37B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FY 2021</w:t>
            </w:r>
          </w:p>
        </w:tc>
        <w:tc>
          <w:tcPr>
            <w:tcW w:w="0" w:type="auto"/>
          </w:tcPr>
          <w:p w14:paraId="12445F12" w14:textId="77777777" w:rsidR="00080144" w:rsidRDefault="00080144" w:rsidP="000E37B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 xml:space="preserve">Actuals </w:t>
            </w:r>
          </w:p>
          <w:p w14:paraId="21E8AA24" w14:textId="63FFFA19" w:rsidR="00080144" w:rsidRPr="00377EEC" w:rsidRDefault="00080144" w:rsidP="000E37B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FY 2022</w:t>
            </w:r>
          </w:p>
        </w:tc>
        <w:tc>
          <w:tcPr>
            <w:tcW w:w="0" w:type="auto"/>
          </w:tcPr>
          <w:p w14:paraId="667B56FB" w14:textId="77777777" w:rsidR="00080144" w:rsidRDefault="00080144" w:rsidP="000E37B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YTD</w:t>
            </w:r>
          </w:p>
          <w:p w14:paraId="75D3E57E" w14:textId="24C4D70B" w:rsidR="00080144" w:rsidRPr="00377EEC" w:rsidRDefault="00080144" w:rsidP="000E37B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FY 2023</w:t>
            </w:r>
          </w:p>
        </w:tc>
        <w:tc>
          <w:tcPr>
            <w:tcW w:w="0" w:type="auto"/>
          </w:tcPr>
          <w:p w14:paraId="10B9B0C7" w14:textId="77777777" w:rsidR="00080144" w:rsidRDefault="00080144" w:rsidP="000E37B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Original</w:t>
            </w:r>
          </w:p>
          <w:p w14:paraId="5D17F860" w14:textId="3EBF741F" w:rsidR="00080144" w:rsidRPr="00377EEC" w:rsidRDefault="00080144" w:rsidP="000E37B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FY 2023</w:t>
            </w:r>
          </w:p>
        </w:tc>
        <w:tc>
          <w:tcPr>
            <w:tcW w:w="0" w:type="auto"/>
          </w:tcPr>
          <w:p w14:paraId="28BC8BFD" w14:textId="77777777" w:rsidR="00080144" w:rsidRDefault="00080144" w:rsidP="000E37B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Adjusted</w:t>
            </w:r>
          </w:p>
          <w:p w14:paraId="7BA06066" w14:textId="64533569" w:rsidR="00080144" w:rsidRPr="00377EEC" w:rsidRDefault="00080144" w:rsidP="000E37B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FY 2023</w:t>
            </w:r>
          </w:p>
        </w:tc>
        <w:tc>
          <w:tcPr>
            <w:tcW w:w="0" w:type="auto"/>
          </w:tcPr>
          <w:p w14:paraId="1123C543" w14:textId="77777777" w:rsidR="00080144" w:rsidRDefault="00080144" w:rsidP="000E37B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Budget</w:t>
            </w:r>
          </w:p>
          <w:p w14:paraId="529F2DFA" w14:textId="24534DEB" w:rsidR="00080144" w:rsidRPr="00377EEC" w:rsidRDefault="00080144" w:rsidP="000E37B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FY 2024</w:t>
            </w:r>
          </w:p>
        </w:tc>
      </w:tr>
      <w:tr w:rsidR="00080144" w:rsidRPr="00377EEC" w14:paraId="69B41D66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6BD97A8B" w14:textId="77777777" w:rsidR="00080144" w:rsidRPr="00377EEC" w:rsidRDefault="00080144" w:rsidP="000E37BD">
            <w:pPr>
              <w:rPr>
                <w:noProof/>
              </w:rPr>
            </w:pPr>
            <w:r>
              <w:rPr>
                <w:noProof/>
              </w:rPr>
              <w:t>40471 FLEET SERVICES DEPT</w:t>
            </w:r>
          </w:p>
        </w:tc>
        <w:tc>
          <w:tcPr>
            <w:tcW w:w="0" w:type="auto"/>
          </w:tcPr>
          <w:p w14:paraId="3C104B40" w14:textId="77777777" w:rsidR="00080144" w:rsidRDefault="00080144" w:rsidP="000E37B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Personnel</w:t>
            </w:r>
          </w:p>
          <w:p w14:paraId="113F2A73" w14:textId="140FC549" w:rsidR="00080144" w:rsidRPr="00377EEC" w:rsidRDefault="00080144" w:rsidP="000E37B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3F4C2C4F" w14:textId="77777777" w:rsidR="00080144" w:rsidRPr="00377EEC" w:rsidRDefault="00080144" w:rsidP="000E37B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945,570</w:t>
            </w:r>
          </w:p>
        </w:tc>
        <w:tc>
          <w:tcPr>
            <w:tcW w:w="0" w:type="auto"/>
          </w:tcPr>
          <w:p w14:paraId="684CA4D2" w14:textId="77777777" w:rsidR="00080144" w:rsidRPr="00377EEC" w:rsidRDefault="00080144" w:rsidP="000E37B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989,030</w:t>
            </w:r>
          </w:p>
        </w:tc>
        <w:tc>
          <w:tcPr>
            <w:tcW w:w="0" w:type="auto"/>
          </w:tcPr>
          <w:p w14:paraId="5F5BE920" w14:textId="77777777" w:rsidR="00080144" w:rsidRPr="00377EEC" w:rsidRDefault="00080144" w:rsidP="000E37B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,068,502</w:t>
            </w:r>
          </w:p>
        </w:tc>
        <w:tc>
          <w:tcPr>
            <w:tcW w:w="0" w:type="auto"/>
          </w:tcPr>
          <w:p w14:paraId="640B4C7C" w14:textId="77777777" w:rsidR="00080144" w:rsidRPr="00377EEC" w:rsidRDefault="00080144" w:rsidP="000E37B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,154,672</w:t>
            </w:r>
          </w:p>
        </w:tc>
        <w:tc>
          <w:tcPr>
            <w:tcW w:w="0" w:type="auto"/>
          </w:tcPr>
          <w:p w14:paraId="2082256A" w14:textId="77777777" w:rsidR="00080144" w:rsidRPr="00377EEC" w:rsidRDefault="00080144" w:rsidP="000E37B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,154,672</w:t>
            </w:r>
          </w:p>
        </w:tc>
        <w:tc>
          <w:tcPr>
            <w:tcW w:w="0" w:type="auto"/>
          </w:tcPr>
          <w:p w14:paraId="3BE20A5B" w14:textId="77777777" w:rsidR="00080144" w:rsidRPr="00377EEC" w:rsidRDefault="00080144" w:rsidP="000E37B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,302,988</w:t>
            </w:r>
          </w:p>
        </w:tc>
      </w:tr>
      <w:tr w:rsidR="00080144" w:rsidRPr="00377EEC" w14:paraId="26A00179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3DD8B1D0" w14:textId="66DC0879" w:rsidR="00080144" w:rsidRPr="00377EEC" w:rsidRDefault="00080144" w:rsidP="000E37BD">
            <w:pPr>
              <w:rPr>
                <w:noProof/>
              </w:rPr>
            </w:pPr>
          </w:p>
        </w:tc>
        <w:tc>
          <w:tcPr>
            <w:tcW w:w="0" w:type="auto"/>
          </w:tcPr>
          <w:p w14:paraId="219B88CE" w14:textId="77777777" w:rsidR="00080144" w:rsidRDefault="00080144" w:rsidP="000E37B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Mat, Suppls, Services</w:t>
            </w:r>
          </w:p>
          <w:p w14:paraId="3D2A57A6" w14:textId="6AA0459D" w:rsidR="00080144" w:rsidRPr="00377EEC" w:rsidRDefault="00080144" w:rsidP="000E37B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1C71420A" w14:textId="77777777" w:rsidR="00080144" w:rsidRPr="00377EEC" w:rsidRDefault="00080144" w:rsidP="000E37B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,402,611</w:t>
            </w:r>
          </w:p>
        </w:tc>
        <w:tc>
          <w:tcPr>
            <w:tcW w:w="0" w:type="auto"/>
          </w:tcPr>
          <w:p w14:paraId="3FFF3F17" w14:textId="77777777" w:rsidR="00080144" w:rsidRPr="00377EEC" w:rsidRDefault="00080144" w:rsidP="000E37B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,445,749</w:t>
            </w:r>
          </w:p>
        </w:tc>
        <w:tc>
          <w:tcPr>
            <w:tcW w:w="0" w:type="auto"/>
          </w:tcPr>
          <w:p w14:paraId="3E243DCE" w14:textId="77777777" w:rsidR="00080144" w:rsidRPr="00377EEC" w:rsidRDefault="00080144" w:rsidP="000E37B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2,145,295</w:t>
            </w:r>
          </w:p>
        </w:tc>
        <w:tc>
          <w:tcPr>
            <w:tcW w:w="0" w:type="auto"/>
          </w:tcPr>
          <w:p w14:paraId="0F63E99F" w14:textId="77777777" w:rsidR="00080144" w:rsidRPr="00377EEC" w:rsidRDefault="00080144" w:rsidP="000E37B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,845,050</w:t>
            </w:r>
          </w:p>
        </w:tc>
        <w:tc>
          <w:tcPr>
            <w:tcW w:w="0" w:type="auto"/>
          </w:tcPr>
          <w:p w14:paraId="07062DD1" w14:textId="77777777" w:rsidR="00080144" w:rsidRPr="00377EEC" w:rsidRDefault="00080144" w:rsidP="000E37B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,893,050</w:t>
            </w:r>
          </w:p>
        </w:tc>
        <w:tc>
          <w:tcPr>
            <w:tcW w:w="0" w:type="auto"/>
          </w:tcPr>
          <w:p w14:paraId="13184F1F" w14:textId="77777777" w:rsidR="00080144" w:rsidRPr="00377EEC" w:rsidRDefault="00080144" w:rsidP="000E37B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,845,050</w:t>
            </w:r>
          </w:p>
        </w:tc>
      </w:tr>
      <w:tr w:rsidR="00080144" w:rsidRPr="00377EEC" w14:paraId="447ADAD4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6365550C" w14:textId="7260DABF" w:rsidR="00080144" w:rsidRPr="00377EEC" w:rsidRDefault="00080144" w:rsidP="000E37BD">
            <w:pPr>
              <w:rPr>
                <w:noProof/>
              </w:rPr>
            </w:pPr>
          </w:p>
        </w:tc>
        <w:tc>
          <w:tcPr>
            <w:tcW w:w="0" w:type="auto"/>
          </w:tcPr>
          <w:p w14:paraId="334ED57D" w14:textId="77777777" w:rsidR="00080144" w:rsidRDefault="00080144" w:rsidP="000E37B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Capital</w:t>
            </w:r>
          </w:p>
          <w:p w14:paraId="417CA23F" w14:textId="3C055306" w:rsidR="00080144" w:rsidRPr="00377EEC" w:rsidRDefault="00080144" w:rsidP="000E37B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65693283" w14:textId="77777777" w:rsidR="00080144" w:rsidRPr="00377EEC" w:rsidRDefault="00080144" w:rsidP="000E37B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0FC3AD73" w14:textId="77777777" w:rsidR="00080144" w:rsidRPr="00377EEC" w:rsidRDefault="00080144" w:rsidP="000E37B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60E1D0CB" w14:textId="77777777" w:rsidR="00080144" w:rsidRPr="00377EEC" w:rsidRDefault="00080144" w:rsidP="000E37B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4,695</w:t>
            </w:r>
          </w:p>
        </w:tc>
        <w:tc>
          <w:tcPr>
            <w:tcW w:w="0" w:type="auto"/>
          </w:tcPr>
          <w:p w14:paraId="5213E88B" w14:textId="77777777" w:rsidR="00080144" w:rsidRPr="00377EEC" w:rsidRDefault="00080144" w:rsidP="000E37B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6,205</w:t>
            </w:r>
          </w:p>
        </w:tc>
        <w:tc>
          <w:tcPr>
            <w:tcW w:w="0" w:type="auto"/>
          </w:tcPr>
          <w:p w14:paraId="60CCEC71" w14:textId="77777777" w:rsidR="00080144" w:rsidRPr="00377EEC" w:rsidRDefault="00080144" w:rsidP="000E37B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6,205</w:t>
            </w:r>
          </w:p>
        </w:tc>
        <w:tc>
          <w:tcPr>
            <w:tcW w:w="0" w:type="auto"/>
          </w:tcPr>
          <w:p w14:paraId="3097A3FC" w14:textId="77777777" w:rsidR="00080144" w:rsidRPr="00377EEC" w:rsidRDefault="00080144" w:rsidP="000E37B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6,205</w:t>
            </w:r>
          </w:p>
        </w:tc>
      </w:tr>
      <w:tr w:rsidR="00080144" w:rsidRPr="00080144" w14:paraId="142B5946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3829E084" w14:textId="5A42C26A" w:rsidR="00080144" w:rsidRPr="00080144" w:rsidRDefault="00080144" w:rsidP="000E37BD">
            <w:pPr>
              <w:rPr>
                <w:b/>
                <w:noProof/>
              </w:rPr>
            </w:pPr>
          </w:p>
        </w:tc>
        <w:tc>
          <w:tcPr>
            <w:tcW w:w="0" w:type="auto"/>
          </w:tcPr>
          <w:p w14:paraId="0ECFF04F" w14:textId="77777777" w:rsidR="00080144" w:rsidRPr="00080144" w:rsidRDefault="00080144" w:rsidP="000E37B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Total 40471 FLEET SERVICES DEPT</w:t>
            </w:r>
          </w:p>
          <w:p w14:paraId="3996F834" w14:textId="1C915754" w:rsidR="00080144" w:rsidRPr="00080144" w:rsidRDefault="00080144" w:rsidP="000E37B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</w:p>
        </w:tc>
        <w:tc>
          <w:tcPr>
            <w:tcW w:w="0" w:type="auto"/>
          </w:tcPr>
          <w:p w14:paraId="6FBCAAF8" w14:textId="77777777" w:rsidR="00080144" w:rsidRPr="00080144" w:rsidRDefault="00080144" w:rsidP="000E37B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2,348,181</w:t>
            </w:r>
          </w:p>
        </w:tc>
        <w:tc>
          <w:tcPr>
            <w:tcW w:w="0" w:type="auto"/>
          </w:tcPr>
          <w:p w14:paraId="33F7E242" w14:textId="77777777" w:rsidR="00080144" w:rsidRPr="00080144" w:rsidRDefault="00080144" w:rsidP="000E37B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2,434,779</w:t>
            </w:r>
          </w:p>
        </w:tc>
        <w:tc>
          <w:tcPr>
            <w:tcW w:w="0" w:type="auto"/>
          </w:tcPr>
          <w:p w14:paraId="47AFC2B0" w14:textId="77777777" w:rsidR="00080144" w:rsidRPr="00080144" w:rsidRDefault="00080144" w:rsidP="000E37B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3,218,492</w:t>
            </w:r>
          </w:p>
        </w:tc>
        <w:tc>
          <w:tcPr>
            <w:tcW w:w="0" w:type="auto"/>
          </w:tcPr>
          <w:p w14:paraId="3CCCA311" w14:textId="77777777" w:rsidR="00080144" w:rsidRPr="00080144" w:rsidRDefault="00080144" w:rsidP="000E37B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3,005,927</w:t>
            </w:r>
          </w:p>
        </w:tc>
        <w:tc>
          <w:tcPr>
            <w:tcW w:w="0" w:type="auto"/>
          </w:tcPr>
          <w:p w14:paraId="1198A7CF" w14:textId="77777777" w:rsidR="00080144" w:rsidRPr="00080144" w:rsidRDefault="00080144" w:rsidP="000E37B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3,053,927</w:t>
            </w:r>
          </w:p>
        </w:tc>
        <w:tc>
          <w:tcPr>
            <w:tcW w:w="0" w:type="auto"/>
          </w:tcPr>
          <w:p w14:paraId="286A6181" w14:textId="77777777" w:rsidR="00080144" w:rsidRPr="00080144" w:rsidRDefault="00080144" w:rsidP="000E37B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3,154,243</w:t>
            </w:r>
          </w:p>
        </w:tc>
      </w:tr>
      <w:tr w:rsidR="00080144" w:rsidRPr="00377EEC" w14:paraId="55CA4EB0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5E0C89E0" w14:textId="77777777" w:rsidR="00080144" w:rsidRPr="00377EEC" w:rsidRDefault="00080144" w:rsidP="000E37BD">
            <w:pPr>
              <w:rPr>
                <w:noProof/>
              </w:rPr>
            </w:pPr>
            <w:r>
              <w:rPr>
                <w:noProof/>
              </w:rPr>
              <w:t>40575 PENSION EXPENSE GASB 68</w:t>
            </w:r>
          </w:p>
        </w:tc>
        <w:tc>
          <w:tcPr>
            <w:tcW w:w="0" w:type="auto"/>
          </w:tcPr>
          <w:p w14:paraId="34CF7CC9" w14:textId="77777777" w:rsidR="00080144" w:rsidRDefault="00080144" w:rsidP="000E37B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Personnel</w:t>
            </w:r>
          </w:p>
          <w:p w14:paraId="2212401A" w14:textId="2280732E" w:rsidR="00080144" w:rsidRPr="00377EEC" w:rsidRDefault="00080144" w:rsidP="000E37B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3131E43D" w14:textId="77777777" w:rsidR="00080144" w:rsidRPr="00377EEC" w:rsidRDefault="00080144" w:rsidP="000E37B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(237,620)</w:t>
            </w:r>
          </w:p>
        </w:tc>
        <w:tc>
          <w:tcPr>
            <w:tcW w:w="0" w:type="auto"/>
          </w:tcPr>
          <w:p w14:paraId="620DB3E0" w14:textId="77777777" w:rsidR="00080144" w:rsidRPr="00377EEC" w:rsidRDefault="00080144" w:rsidP="000E37B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(207,474)</w:t>
            </w:r>
          </w:p>
        </w:tc>
        <w:tc>
          <w:tcPr>
            <w:tcW w:w="0" w:type="auto"/>
          </w:tcPr>
          <w:p w14:paraId="42BA8FA9" w14:textId="77777777" w:rsidR="00080144" w:rsidRPr="00377EEC" w:rsidRDefault="00080144" w:rsidP="000E37B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0A2626D5" w14:textId="77777777" w:rsidR="00080144" w:rsidRPr="00377EEC" w:rsidRDefault="00080144" w:rsidP="000E37B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74AC6416" w14:textId="77777777" w:rsidR="00080144" w:rsidRPr="00377EEC" w:rsidRDefault="00080144" w:rsidP="000E37B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14888E5D" w14:textId="77777777" w:rsidR="00080144" w:rsidRPr="00377EEC" w:rsidRDefault="00080144" w:rsidP="000E37B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</w:tr>
      <w:tr w:rsidR="00080144" w:rsidRPr="00080144" w14:paraId="25C40E3C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4D39AC06" w14:textId="6519A3A3" w:rsidR="00080144" w:rsidRPr="00080144" w:rsidRDefault="00080144" w:rsidP="000E37BD">
            <w:pPr>
              <w:rPr>
                <w:b/>
                <w:noProof/>
              </w:rPr>
            </w:pPr>
          </w:p>
        </w:tc>
        <w:tc>
          <w:tcPr>
            <w:tcW w:w="0" w:type="auto"/>
          </w:tcPr>
          <w:p w14:paraId="2BE757A2" w14:textId="77777777" w:rsidR="00080144" w:rsidRPr="00080144" w:rsidRDefault="00080144" w:rsidP="000E37B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Total 40575 PENSION EXPENSE GASB 68</w:t>
            </w:r>
          </w:p>
          <w:p w14:paraId="38894636" w14:textId="01621C61" w:rsidR="00080144" w:rsidRPr="00080144" w:rsidRDefault="00080144" w:rsidP="000E37B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</w:p>
        </w:tc>
        <w:tc>
          <w:tcPr>
            <w:tcW w:w="0" w:type="auto"/>
          </w:tcPr>
          <w:p w14:paraId="05574BE7" w14:textId="77777777" w:rsidR="00080144" w:rsidRPr="00080144" w:rsidRDefault="00080144" w:rsidP="000E37B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(237,620)</w:t>
            </w:r>
          </w:p>
        </w:tc>
        <w:tc>
          <w:tcPr>
            <w:tcW w:w="0" w:type="auto"/>
          </w:tcPr>
          <w:p w14:paraId="01079EEF" w14:textId="77777777" w:rsidR="00080144" w:rsidRPr="00080144" w:rsidRDefault="00080144" w:rsidP="000E37B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(207,474)</w:t>
            </w:r>
          </w:p>
        </w:tc>
        <w:tc>
          <w:tcPr>
            <w:tcW w:w="0" w:type="auto"/>
          </w:tcPr>
          <w:p w14:paraId="1C68EB47" w14:textId="77777777" w:rsidR="00080144" w:rsidRPr="00080144" w:rsidRDefault="00080144" w:rsidP="000E37B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0016BBF8" w14:textId="77777777" w:rsidR="00080144" w:rsidRPr="00080144" w:rsidRDefault="00080144" w:rsidP="000E37B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0335C86A" w14:textId="77777777" w:rsidR="00080144" w:rsidRPr="00080144" w:rsidRDefault="00080144" w:rsidP="000E37B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415645E4" w14:textId="77777777" w:rsidR="00080144" w:rsidRPr="00080144" w:rsidRDefault="00080144" w:rsidP="000E37B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</w:tr>
      <w:tr w:rsidR="00080144" w:rsidRPr="00377EEC" w14:paraId="3DA91C0C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6D62C7A5" w14:textId="77777777" w:rsidR="00080144" w:rsidRPr="00377EEC" w:rsidRDefault="00080144" w:rsidP="000E37BD">
            <w:pPr>
              <w:rPr>
                <w:noProof/>
              </w:rPr>
            </w:pPr>
            <w:r>
              <w:rPr>
                <w:noProof/>
              </w:rPr>
              <w:t>40999 END BAL SUR(DEF)</w:t>
            </w:r>
          </w:p>
        </w:tc>
        <w:tc>
          <w:tcPr>
            <w:tcW w:w="0" w:type="auto"/>
          </w:tcPr>
          <w:p w14:paraId="65BC8B1F" w14:textId="77777777" w:rsidR="00080144" w:rsidRDefault="00080144" w:rsidP="000E37B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Ending Balance</w:t>
            </w:r>
          </w:p>
          <w:p w14:paraId="0191F976" w14:textId="70180D20" w:rsidR="00080144" w:rsidRPr="00377EEC" w:rsidRDefault="00080144" w:rsidP="000E37B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581BC25D" w14:textId="77777777" w:rsidR="00080144" w:rsidRPr="00377EEC" w:rsidRDefault="00080144" w:rsidP="000E37B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,376,759</w:t>
            </w:r>
          </w:p>
        </w:tc>
        <w:tc>
          <w:tcPr>
            <w:tcW w:w="0" w:type="auto"/>
          </w:tcPr>
          <w:p w14:paraId="3BFC40DB" w14:textId="77777777" w:rsidR="00080144" w:rsidRPr="00377EEC" w:rsidRDefault="00080144" w:rsidP="000E37B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,900,204</w:t>
            </w:r>
          </w:p>
        </w:tc>
        <w:tc>
          <w:tcPr>
            <w:tcW w:w="0" w:type="auto"/>
          </w:tcPr>
          <w:p w14:paraId="5750D30B" w14:textId="77777777" w:rsidR="00080144" w:rsidRPr="00377EEC" w:rsidRDefault="00080144" w:rsidP="000E37B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52BD43C2" w14:textId="77777777" w:rsidR="00080144" w:rsidRPr="00377EEC" w:rsidRDefault="00080144" w:rsidP="000E37B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934,955</w:t>
            </w:r>
          </w:p>
        </w:tc>
        <w:tc>
          <w:tcPr>
            <w:tcW w:w="0" w:type="auto"/>
          </w:tcPr>
          <w:p w14:paraId="41DD3F7F" w14:textId="77777777" w:rsidR="00080144" w:rsidRPr="00377EEC" w:rsidRDefault="00080144" w:rsidP="000E37B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2,200,277</w:t>
            </w:r>
          </w:p>
        </w:tc>
        <w:tc>
          <w:tcPr>
            <w:tcW w:w="0" w:type="auto"/>
          </w:tcPr>
          <w:p w14:paraId="5FD9B2B1" w14:textId="77777777" w:rsidR="00080144" w:rsidRPr="00377EEC" w:rsidRDefault="00080144" w:rsidP="000E37B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2,400,034</w:t>
            </w:r>
          </w:p>
        </w:tc>
      </w:tr>
      <w:tr w:rsidR="00080144" w:rsidRPr="00080144" w14:paraId="306D8E07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1BA5D9D8" w14:textId="1D4106FA" w:rsidR="00080144" w:rsidRPr="00080144" w:rsidRDefault="00080144" w:rsidP="000E37BD">
            <w:pPr>
              <w:rPr>
                <w:b/>
                <w:noProof/>
              </w:rPr>
            </w:pPr>
          </w:p>
        </w:tc>
        <w:tc>
          <w:tcPr>
            <w:tcW w:w="0" w:type="auto"/>
          </w:tcPr>
          <w:p w14:paraId="08AE2EAB" w14:textId="77777777" w:rsidR="00080144" w:rsidRPr="00080144" w:rsidRDefault="00080144" w:rsidP="000E37B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Total 40999 END BAL SUR(DEF)</w:t>
            </w:r>
          </w:p>
          <w:p w14:paraId="44A2F302" w14:textId="5232FA03" w:rsidR="00080144" w:rsidRPr="00080144" w:rsidRDefault="00080144" w:rsidP="000E37B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</w:p>
        </w:tc>
        <w:tc>
          <w:tcPr>
            <w:tcW w:w="0" w:type="auto"/>
          </w:tcPr>
          <w:p w14:paraId="3A516EC4" w14:textId="77777777" w:rsidR="00080144" w:rsidRPr="00080144" w:rsidRDefault="00080144" w:rsidP="000E37B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,376,759</w:t>
            </w:r>
          </w:p>
        </w:tc>
        <w:tc>
          <w:tcPr>
            <w:tcW w:w="0" w:type="auto"/>
          </w:tcPr>
          <w:p w14:paraId="61132347" w14:textId="77777777" w:rsidR="00080144" w:rsidRPr="00080144" w:rsidRDefault="00080144" w:rsidP="000E37B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,900,204</w:t>
            </w:r>
          </w:p>
        </w:tc>
        <w:tc>
          <w:tcPr>
            <w:tcW w:w="0" w:type="auto"/>
          </w:tcPr>
          <w:p w14:paraId="363D3EF9" w14:textId="77777777" w:rsidR="00080144" w:rsidRPr="00080144" w:rsidRDefault="00080144" w:rsidP="000E37B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66A5AAAD" w14:textId="77777777" w:rsidR="00080144" w:rsidRPr="00080144" w:rsidRDefault="00080144" w:rsidP="000E37B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934,955</w:t>
            </w:r>
          </w:p>
        </w:tc>
        <w:tc>
          <w:tcPr>
            <w:tcW w:w="0" w:type="auto"/>
          </w:tcPr>
          <w:p w14:paraId="7C918EFA" w14:textId="77777777" w:rsidR="00080144" w:rsidRPr="00080144" w:rsidRDefault="00080144" w:rsidP="000E37B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2,200,277</w:t>
            </w:r>
          </w:p>
        </w:tc>
        <w:tc>
          <w:tcPr>
            <w:tcW w:w="0" w:type="auto"/>
          </w:tcPr>
          <w:p w14:paraId="77270EBE" w14:textId="77777777" w:rsidR="00080144" w:rsidRPr="00080144" w:rsidRDefault="00080144" w:rsidP="000E37B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2,400,034</w:t>
            </w:r>
          </w:p>
        </w:tc>
      </w:tr>
      <w:tr w:rsidR="00080144" w:rsidRPr="00080144" w14:paraId="2E6F527F" w14:textId="77777777" w:rsidTr="00080144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0" w:type="auto"/>
          </w:tcPr>
          <w:p w14:paraId="75EE77E2" w14:textId="1CEC41B2" w:rsidR="00080144" w:rsidRPr="00080144" w:rsidRDefault="00080144" w:rsidP="000E37BD">
            <w:pPr>
              <w:rPr>
                <w:b w:val="0"/>
                <w:noProof/>
              </w:rPr>
            </w:pPr>
          </w:p>
        </w:tc>
        <w:tc>
          <w:tcPr>
            <w:tcW w:w="0" w:type="auto"/>
          </w:tcPr>
          <w:p w14:paraId="587A1508" w14:textId="2EA10DED" w:rsidR="00080144" w:rsidRPr="00080144" w:rsidRDefault="00080144" w:rsidP="000E37BD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b w:val="0"/>
                <w:noProof/>
              </w:rPr>
            </w:pPr>
            <w:r>
              <w:rPr>
                <w:b w:val="0"/>
                <w:bCs w:val="0"/>
                <w:noProof/>
              </w:rPr>
              <w:t>Grand Total</w:t>
            </w:r>
          </w:p>
        </w:tc>
        <w:tc>
          <w:tcPr>
            <w:tcW w:w="0" w:type="auto"/>
          </w:tcPr>
          <w:p w14:paraId="5E85BE87" w14:textId="77777777" w:rsidR="00080144" w:rsidRPr="00080144" w:rsidRDefault="00080144" w:rsidP="000E37BD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b w:val="0"/>
                <w:noProof/>
              </w:rPr>
            </w:pPr>
            <w:r w:rsidRPr="00080144">
              <w:rPr>
                <w:b w:val="0"/>
                <w:noProof/>
              </w:rPr>
              <w:t>$3,487,320</w:t>
            </w:r>
          </w:p>
        </w:tc>
        <w:tc>
          <w:tcPr>
            <w:tcW w:w="0" w:type="auto"/>
          </w:tcPr>
          <w:p w14:paraId="4BEB2D17" w14:textId="77777777" w:rsidR="00080144" w:rsidRPr="00080144" w:rsidRDefault="00080144" w:rsidP="000E37BD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b w:val="0"/>
                <w:noProof/>
              </w:rPr>
            </w:pPr>
            <w:r w:rsidRPr="00080144">
              <w:rPr>
                <w:b w:val="0"/>
                <w:noProof/>
              </w:rPr>
              <w:t>$4,127,509</w:t>
            </w:r>
          </w:p>
        </w:tc>
        <w:tc>
          <w:tcPr>
            <w:tcW w:w="0" w:type="auto"/>
          </w:tcPr>
          <w:p w14:paraId="182DA25A" w14:textId="77777777" w:rsidR="00080144" w:rsidRPr="00080144" w:rsidRDefault="00080144" w:rsidP="000E37BD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b w:val="0"/>
                <w:noProof/>
              </w:rPr>
            </w:pPr>
            <w:r w:rsidRPr="00080144">
              <w:rPr>
                <w:b w:val="0"/>
                <w:noProof/>
              </w:rPr>
              <w:t>$3,218,492</w:t>
            </w:r>
          </w:p>
        </w:tc>
        <w:tc>
          <w:tcPr>
            <w:tcW w:w="0" w:type="auto"/>
          </w:tcPr>
          <w:p w14:paraId="29BA05C1" w14:textId="77777777" w:rsidR="00080144" w:rsidRPr="00080144" w:rsidRDefault="00080144" w:rsidP="000E37BD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b w:val="0"/>
                <w:noProof/>
              </w:rPr>
            </w:pPr>
            <w:r w:rsidRPr="00080144">
              <w:rPr>
                <w:b w:val="0"/>
                <w:noProof/>
              </w:rPr>
              <w:t>$3,940,882</w:t>
            </w:r>
          </w:p>
        </w:tc>
        <w:tc>
          <w:tcPr>
            <w:tcW w:w="0" w:type="auto"/>
          </w:tcPr>
          <w:p w14:paraId="607B7349" w14:textId="77777777" w:rsidR="00080144" w:rsidRPr="00080144" w:rsidRDefault="00080144" w:rsidP="000E37BD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b w:val="0"/>
                <w:noProof/>
              </w:rPr>
            </w:pPr>
            <w:r w:rsidRPr="00080144">
              <w:rPr>
                <w:b w:val="0"/>
                <w:noProof/>
              </w:rPr>
              <w:t>$5,254,204</w:t>
            </w:r>
          </w:p>
        </w:tc>
        <w:tc>
          <w:tcPr>
            <w:tcW w:w="0" w:type="auto"/>
          </w:tcPr>
          <w:p w14:paraId="7B029DDE" w14:textId="77777777" w:rsidR="00080144" w:rsidRPr="00080144" w:rsidRDefault="00080144" w:rsidP="000E37BD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b w:val="0"/>
                <w:noProof/>
              </w:rPr>
            </w:pPr>
            <w:r w:rsidRPr="00080144">
              <w:rPr>
                <w:b w:val="0"/>
                <w:noProof/>
              </w:rPr>
              <w:t>$5,554,277</w:t>
            </w:r>
          </w:p>
        </w:tc>
      </w:tr>
    </w:tbl>
    <w:p w14:paraId="7FBCADEC" w14:textId="77777777" w:rsidR="00080144" w:rsidRPr="005046ED" w:rsidRDefault="00080144" w:rsidP="00802681">
      <w:pPr>
        <w:pStyle w:val="Heading1"/>
      </w:pPr>
      <w:r w:rsidRPr="00BB6210">
        <w:rPr>
          <w:noProof/>
        </w:rPr>
        <w:lastRenderedPageBreak/>
        <w:t>SELF INSURANCE FUND</w:t>
      </w:r>
      <w:r>
        <w:t xml:space="preserve"> </w:t>
      </w:r>
      <w:r w:rsidRPr="005046ED">
        <w:t>– Budget Summary</w:t>
      </w:r>
    </w:p>
    <w:p w14:paraId="04692422" w14:textId="77777777" w:rsidR="00080144" w:rsidRDefault="00080144" w:rsidP="005046ED">
      <w:pPr>
        <w:pStyle w:val="Heading2"/>
        <w:rPr>
          <w:rStyle w:val="Strong"/>
        </w:rPr>
      </w:pPr>
      <w:r w:rsidRPr="00BB6210">
        <w:rPr>
          <w:b/>
          <w:bCs/>
          <w:noProof/>
        </w:rPr>
        <w:t>064 SELF INSURANCE FUND</w:t>
      </w:r>
      <w:r w:rsidRPr="00EE2F99">
        <w:rPr>
          <w:rStyle w:val="Strong"/>
        </w:rPr>
        <w:t xml:space="preserve"> – Revenue Summary </w:t>
      </w:r>
    </w:p>
    <w:p w14:paraId="509BE752" w14:textId="77777777" w:rsidR="00080144" w:rsidRDefault="00080144" w:rsidP="00BA7413">
      <w:pPr>
        <w:tabs>
          <w:tab w:val="left" w:pos="4860"/>
        </w:tabs>
        <w:rPr>
          <w:b/>
          <w:bCs/>
          <w:noProof/>
          <w:vanish/>
        </w:rPr>
      </w:pPr>
    </w:p>
    <w:tbl>
      <w:tblPr>
        <w:tblStyle w:val="GridTable3-Accent1"/>
        <w:tblW w:w="0" w:type="auto"/>
        <w:tblLook w:val="04E0" w:firstRow="1" w:lastRow="1" w:firstColumn="1" w:lastColumn="0" w:noHBand="0" w:noVBand="1"/>
      </w:tblPr>
      <w:tblGrid>
        <w:gridCol w:w="1081"/>
        <w:gridCol w:w="3010"/>
        <w:gridCol w:w="1222"/>
        <w:gridCol w:w="1222"/>
        <w:gridCol w:w="1222"/>
        <w:gridCol w:w="1222"/>
        <w:gridCol w:w="1222"/>
        <w:gridCol w:w="1222"/>
      </w:tblGrid>
      <w:tr w:rsidR="00080144" w:rsidRPr="00A6688F" w14:paraId="088C3B0A" w14:textId="77777777" w:rsidTr="0008014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0" w:type="auto"/>
          </w:tcPr>
          <w:p w14:paraId="08060CC2" w14:textId="73A002C7" w:rsidR="00080144" w:rsidRPr="00A6688F" w:rsidRDefault="00080144" w:rsidP="0084124D">
            <w:pPr>
              <w:rPr>
                <w:noProof/>
              </w:rPr>
            </w:pPr>
          </w:p>
        </w:tc>
        <w:tc>
          <w:tcPr>
            <w:tcW w:w="0" w:type="auto"/>
          </w:tcPr>
          <w:p w14:paraId="6B242B64" w14:textId="5C9789A6" w:rsidR="00080144" w:rsidRPr="00A6688F" w:rsidRDefault="00080144" w:rsidP="0084124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3C85B444" w14:textId="77777777" w:rsidR="00080144" w:rsidRDefault="00080144" w:rsidP="0084124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 xml:space="preserve">Actuals </w:t>
            </w:r>
          </w:p>
          <w:p w14:paraId="65A18F04" w14:textId="7061738F" w:rsidR="00080144" w:rsidRPr="00A6688F" w:rsidRDefault="00080144" w:rsidP="0084124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FY 2021</w:t>
            </w:r>
          </w:p>
        </w:tc>
        <w:tc>
          <w:tcPr>
            <w:tcW w:w="0" w:type="auto"/>
          </w:tcPr>
          <w:p w14:paraId="23FDD9C6" w14:textId="77777777" w:rsidR="00080144" w:rsidRDefault="00080144" w:rsidP="0084124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 xml:space="preserve">Actuals </w:t>
            </w:r>
          </w:p>
          <w:p w14:paraId="01F877AE" w14:textId="5C9842CA" w:rsidR="00080144" w:rsidRPr="00A6688F" w:rsidRDefault="00080144" w:rsidP="0084124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FY 2022</w:t>
            </w:r>
          </w:p>
        </w:tc>
        <w:tc>
          <w:tcPr>
            <w:tcW w:w="0" w:type="auto"/>
          </w:tcPr>
          <w:p w14:paraId="190BA891" w14:textId="77777777" w:rsidR="00080144" w:rsidRDefault="00080144" w:rsidP="0084124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YTD</w:t>
            </w:r>
          </w:p>
          <w:p w14:paraId="3413FEEA" w14:textId="6F4E7673" w:rsidR="00080144" w:rsidRPr="00A6688F" w:rsidRDefault="00080144" w:rsidP="0084124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FY 2023</w:t>
            </w:r>
          </w:p>
        </w:tc>
        <w:tc>
          <w:tcPr>
            <w:tcW w:w="0" w:type="auto"/>
          </w:tcPr>
          <w:p w14:paraId="126002EB" w14:textId="77777777" w:rsidR="00080144" w:rsidRDefault="00080144" w:rsidP="0084124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Original</w:t>
            </w:r>
          </w:p>
          <w:p w14:paraId="7E273365" w14:textId="085CA6CC" w:rsidR="00080144" w:rsidRPr="00A6688F" w:rsidRDefault="00080144" w:rsidP="0084124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FY 2023</w:t>
            </w:r>
          </w:p>
        </w:tc>
        <w:tc>
          <w:tcPr>
            <w:tcW w:w="0" w:type="auto"/>
          </w:tcPr>
          <w:p w14:paraId="4161211C" w14:textId="77777777" w:rsidR="00080144" w:rsidRDefault="00080144" w:rsidP="0084124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Adjusted</w:t>
            </w:r>
          </w:p>
          <w:p w14:paraId="40EB991C" w14:textId="46401274" w:rsidR="00080144" w:rsidRPr="00A6688F" w:rsidRDefault="00080144" w:rsidP="0084124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FY 2023</w:t>
            </w:r>
          </w:p>
        </w:tc>
        <w:tc>
          <w:tcPr>
            <w:tcW w:w="0" w:type="auto"/>
          </w:tcPr>
          <w:p w14:paraId="6D803A34" w14:textId="77777777" w:rsidR="00080144" w:rsidRDefault="00080144" w:rsidP="0084124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Budget</w:t>
            </w:r>
          </w:p>
          <w:p w14:paraId="295DA4E9" w14:textId="6B45DFA3" w:rsidR="00080144" w:rsidRPr="00A6688F" w:rsidRDefault="00080144" w:rsidP="0084124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FY 2024</w:t>
            </w:r>
          </w:p>
        </w:tc>
      </w:tr>
      <w:tr w:rsidR="00080144" w:rsidRPr="00A6688F" w14:paraId="69164262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3C793DCD" w14:textId="77777777" w:rsidR="00080144" w:rsidRDefault="00080144" w:rsidP="0084124D">
            <w:pPr>
              <w:rPr>
                <w:noProof/>
              </w:rPr>
            </w:pPr>
            <w:r>
              <w:rPr>
                <w:noProof/>
              </w:rPr>
              <w:t>Revenues</w:t>
            </w:r>
          </w:p>
          <w:p w14:paraId="06C1B18C" w14:textId="362ECCF2" w:rsidR="00080144" w:rsidRPr="00A6688F" w:rsidRDefault="00080144" w:rsidP="0084124D">
            <w:pPr>
              <w:rPr>
                <w:noProof/>
              </w:rPr>
            </w:pPr>
          </w:p>
        </w:tc>
        <w:tc>
          <w:tcPr>
            <w:tcW w:w="0" w:type="auto"/>
          </w:tcPr>
          <w:p w14:paraId="11D60F52" w14:textId="77777777" w:rsidR="00080144" w:rsidRDefault="00080144" w:rsidP="0084124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Misc. Revenues</w:t>
            </w:r>
          </w:p>
          <w:p w14:paraId="4FC50334" w14:textId="6F7FB881" w:rsidR="00080144" w:rsidRPr="00A6688F" w:rsidRDefault="00080144" w:rsidP="0084124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5418B655" w14:textId="77777777" w:rsidR="00080144" w:rsidRPr="00A6688F" w:rsidRDefault="00080144" w:rsidP="0084124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275,000</w:t>
            </w:r>
          </w:p>
        </w:tc>
        <w:tc>
          <w:tcPr>
            <w:tcW w:w="0" w:type="auto"/>
          </w:tcPr>
          <w:p w14:paraId="5317CFEB" w14:textId="77777777" w:rsidR="00080144" w:rsidRPr="00A6688F" w:rsidRDefault="00080144" w:rsidP="0084124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350,000</w:t>
            </w:r>
          </w:p>
        </w:tc>
        <w:tc>
          <w:tcPr>
            <w:tcW w:w="0" w:type="auto"/>
          </w:tcPr>
          <w:p w14:paraId="53903992" w14:textId="77777777" w:rsidR="00080144" w:rsidRPr="00A6688F" w:rsidRDefault="00080144" w:rsidP="0084124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321,896</w:t>
            </w:r>
          </w:p>
        </w:tc>
        <w:tc>
          <w:tcPr>
            <w:tcW w:w="0" w:type="auto"/>
          </w:tcPr>
          <w:p w14:paraId="5EFD6FA7" w14:textId="77777777" w:rsidR="00080144" w:rsidRPr="00A6688F" w:rsidRDefault="00080144" w:rsidP="0084124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350,000</w:t>
            </w:r>
          </w:p>
        </w:tc>
        <w:tc>
          <w:tcPr>
            <w:tcW w:w="0" w:type="auto"/>
          </w:tcPr>
          <w:p w14:paraId="3BB13CCC" w14:textId="77777777" w:rsidR="00080144" w:rsidRPr="00A6688F" w:rsidRDefault="00080144" w:rsidP="0084124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450,000</w:t>
            </w:r>
          </w:p>
        </w:tc>
        <w:tc>
          <w:tcPr>
            <w:tcW w:w="0" w:type="auto"/>
          </w:tcPr>
          <w:p w14:paraId="197643DD" w14:textId="77777777" w:rsidR="00080144" w:rsidRPr="00A6688F" w:rsidRDefault="00080144" w:rsidP="0084124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450,000</w:t>
            </w:r>
          </w:p>
        </w:tc>
      </w:tr>
      <w:tr w:rsidR="00080144" w:rsidRPr="00A6688F" w14:paraId="4B6DEE39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15FDA649" w14:textId="67C6055E" w:rsidR="00080144" w:rsidRPr="00A6688F" w:rsidRDefault="00080144" w:rsidP="0084124D">
            <w:pPr>
              <w:rPr>
                <w:noProof/>
              </w:rPr>
            </w:pPr>
          </w:p>
        </w:tc>
        <w:tc>
          <w:tcPr>
            <w:tcW w:w="0" w:type="auto"/>
          </w:tcPr>
          <w:p w14:paraId="15CEC767" w14:textId="77777777" w:rsidR="00080144" w:rsidRDefault="00080144" w:rsidP="0084124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Interfund Transactions (Admin)</w:t>
            </w:r>
          </w:p>
          <w:p w14:paraId="3EE0FB96" w14:textId="62F6169F" w:rsidR="00080144" w:rsidRPr="00A6688F" w:rsidRDefault="00080144" w:rsidP="0084124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582084C1" w14:textId="77777777" w:rsidR="00080144" w:rsidRPr="00A6688F" w:rsidRDefault="00080144" w:rsidP="0084124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,399,043</w:t>
            </w:r>
          </w:p>
        </w:tc>
        <w:tc>
          <w:tcPr>
            <w:tcW w:w="0" w:type="auto"/>
          </w:tcPr>
          <w:p w14:paraId="7291C317" w14:textId="77777777" w:rsidR="00080144" w:rsidRPr="00A6688F" w:rsidRDefault="00080144" w:rsidP="0084124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,583,450</w:t>
            </w:r>
          </w:p>
        </w:tc>
        <w:tc>
          <w:tcPr>
            <w:tcW w:w="0" w:type="auto"/>
          </w:tcPr>
          <w:p w14:paraId="5CF64789" w14:textId="77777777" w:rsidR="00080144" w:rsidRPr="00A6688F" w:rsidRDefault="00080144" w:rsidP="0084124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,552,815</w:t>
            </w:r>
          </w:p>
        </w:tc>
        <w:tc>
          <w:tcPr>
            <w:tcW w:w="0" w:type="auto"/>
          </w:tcPr>
          <w:p w14:paraId="6F23281C" w14:textId="77777777" w:rsidR="00080144" w:rsidRPr="00A6688F" w:rsidRDefault="00080144" w:rsidP="0084124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,693,993</w:t>
            </w:r>
          </w:p>
        </w:tc>
        <w:tc>
          <w:tcPr>
            <w:tcW w:w="0" w:type="auto"/>
          </w:tcPr>
          <w:p w14:paraId="32C6B61B" w14:textId="77777777" w:rsidR="00080144" w:rsidRPr="00A6688F" w:rsidRDefault="00080144" w:rsidP="0084124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,693,993</w:t>
            </w:r>
          </w:p>
        </w:tc>
        <w:tc>
          <w:tcPr>
            <w:tcW w:w="0" w:type="auto"/>
          </w:tcPr>
          <w:p w14:paraId="0C44EE12" w14:textId="77777777" w:rsidR="00080144" w:rsidRPr="00A6688F" w:rsidRDefault="00080144" w:rsidP="0084124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,847,445</w:t>
            </w:r>
          </w:p>
        </w:tc>
      </w:tr>
      <w:tr w:rsidR="00080144" w:rsidRPr="00080144" w14:paraId="22343A28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5358D7B3" w14:textId="63BB7039" w:rsidR="00080144" w:rsidRPr="00080144" w:rsidRDefault="00080144" w:rsidP="0084124D">
            <w:pPr>
              <w:rPr>
                <w:b/>
                <w:noProof/>
              </w:rPr>
            </w:pPr>
          </w:p>
        </w:tc>
        <w:tc>
          <w:tcPr>
            <w:tcW w:w="0" w:type="auto"/>
          </w:tcPr>
          <w:p w14:paraId="76836396" w14:textId="77777777" w:rsidR="00080144" w:rsidRPr="00080144" w:rsidRDefault="00080144" w:rsidP="0084124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Total Revenues</w:t>
            </w:r>
          </w:p>
          <w:p w14:paraId="22F9A759" w14:textId="77777777" w:rsidR="00080144" w:rsidRPr="00080144" w:rsidRDefault="00080144" w:rsidP="0084124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</w:p>
          <w:p w14:paraId="1257C373" w14:textId="29906183" w:rsidR="00080144" w:rsidRPr="00080144" w:rsidRDefault="00080144" w:rsidP="0084124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</w:p>
        </w:tc>
        <w:tc>
          <w:tcPr>
            <w:tcW w:w="0" w:type="auto"/>
          </w:tcPr>
          <w:p w14:paraId="4BF1C8F3" w14:textId="77777777" w:rsidR="00080144" w:rsidRPr="00080144" w:rsidRDefault="00080144" w:rsidP="0084124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,674,043</w:t>
            </w:r>
          </w:p>
        </w:tc>
        <w:tc>
          <w:tcPr>
            <w:tcW w:w="0" w:type="auto"/>
          </w:tcPr>
          <w:p w14:paraId="15B6F8A2" w14:textId="77777777" w:rsidR="00080144" w:rsidRPr="00080144" w:rsidRDefault="00080144" w:rsidP="0084124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,933,450</w:t>
            </w:r>
          </w:p>
        </w:tc>
        <w:tc>
          <w:tcPr>
            <w:tcW w:w="0" w:type="auto"/>
          </w:tcPr>
          <w:p w14:paraId="276D16FA" w14:textId="77777777" w:rsidR="00080144" w:rsidRPr="00080144" w:rsidRDefault="00080144" w:rsidP="0084124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,874,711</w:t>
            </w:r>
          </w:p>
        </w:tc>
        <w:tc>
          <w:tcPr>
            <w:tcW w:w="0" w:type="auto"/>
          </w:tcPr>
          <w:p w14:paraId="1F172A2C" w14:textId="77777777" w:rsidR="00080144" w:rsidRPr="00080144" w:rsidRDefault="00080144" w:rsidP="0084124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2,043,993</w:t>
            </w:r>
          </w:p>
        </w:tc>
        <w:tc>
          <w:tcPr>
            <w:tcW w:w="0" w:type="auto"/>
          </w:tcPr>
          <w:p w14:paraId="56B99A0C" w14:textId="77777777" w:rsidR="00080144" w:rsidRPr="00080144" w:rsidRDefault="00080144" w:rsidP="0084124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2,143,993</w:t>
            </w:r>
          </w:p>
        </w:tc>
        <w:tc>
          <w:tcPr>
            <w:tcW w:w="0" w:type="auto"/>
          </w:tcPr>
          <w:p w14:paraId="2957A3D0" w14:textId="77777777" w:rsidR="00080144" w:rsidRPr="00080144" w:rsidRDefault="00080144" w:rsidP="0084124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2,297,445</w:t>
            </w:r>
          </w:p>
        </w:tc>
      </w:tr>
      <w:tr w:rsidR="00080144" w:rsidRPr="00A6688F" w14:paraId="066DC474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57D65784" w14:textId="77777777" w:rsidR="00080144" w:rsidRDefault="00080144" w:rsidP="0084124D">
            <w:pPr>
              <w:rPr>
                <w:iCs w:val="0"/>
                <w:noProof/>
              </w:rPr>
            </w:pPr>
            <w:r>
              <w:rPr>
                <w:iCs w:val="0"/>
                <w:noProof/>
              </w:rPr>
              <w:t>Other</w:t>
            </w:r>
          </w:p>
          <w:p w14:paraId="48A7D0F8" w14:textId="326B422C" w:rsidR="00080144" w:rsidRPr="00A6688F" w:rsidRDefault="00080144" w:rsidP="0084124D">
            <w:pPr>
              <w:rPr>
                <w:noProof/>
              </w:rPr>
            </w:pPr>
          </w:p>
        </w:tc>
        <w:tc>
          <w:tcPr>
            <w:tcW w:w="0" w:type="auto"/>
          </w:tcPr>
          <w:p w14:paraId="56BA47C5" w14:textId="77777777" w:rsidR="00080144" w:rsidRDefault="00080144" w:rsidP="0084124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Beginning Balance</w:t>
            </w:r>
          </w:p>
          <w:p w14:paraId="69089C06" w14:textId="6FACE42B" w:rsidR="00080144" w:rsidRPr="00A6688F" w:rsidRDefault="00080144" w:rsidP="0084124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0A567B88" w14:textId="77777777" w:rsidR="00080144" w:rsidRPr="00A6688F" w:rsidRDefault="00080144" w:rsidP="0084124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,431,831</w:t>
            </w:r>
          </w:p>
        </w:tc>
        <w:tc>
          <w:tcPr>
            <w:tcW w:w="0" w:type="auto"/>
          </w:tcPr>
          <w:p w14:paraId="32CDD2B8" w14:textId="77777777" w:rsidR="00080144" w:rsidRPr="00A6688F" w:rsidRDefault="00080144" w:rsidP="0084124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972,015</w:t>
            </w:r>
          </w:p>
        </w:tc>
        <w:tc>
          <w:tcPr>
            <w:tcW w:w="0" w:type="auto"/>
          </w:tcPr>
          <w:p w14:paraId="1D19AD2B" w14:textId="77777777" w:rsidR="00080144" w:rsidRPr="00A6688F" w:rsidRDefault="00080144" w:rsidP="0084124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7D1519AB" w14:textId="77777777" w:rsidR="00080144" w:rsidRPr="00A6688F" w:rsidRDefault="00080144" w:rsidP="0084124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,350,137</w:t>
            </w:r>
          </w:p>
        </w:tc>
        <w:tc>
          <w:tcPr>
            <w:tcW w:w="0" w:type="auto"/>
          </w:tcPr>
          <w:p w14:paraId="2D86A72A" w14:textId="77777777" w:rsidR="00080144" w:rsidRPr="00A6688F" w:rsidRDefault="00080144" w:rsidP="0084124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,297,178</w:t>
            </w:r>
          </w:p>
        </w:tc>
        <w:tc>
          <w:tcPr>
            <w:tcW w:w="0" w:type="auto"/>
          </w:tcPr>
          <w:p w14:paraId="21C7BB6B" w14:textId="77777777" w:rsidR="00080144" w:rsidRPr="00A6688F" w:rsidRDefault="00080144" w:rsidP="0084124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,028,719</w:t>
            </w:r>
          </w:p>
        </w:tc>
      </w:tr>
      <w:tr w:rsidR="00080144" w:rsidRPr="00080144" w14:paraId="0C9B6A66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3C163BAE" w14:textId="5E38C791" w:rsidR="00080144" w:rsidRPr="00080144" w:rsidRDefault="00080144" w:rsidP="0084124D">
            <w:pPr>
              <w:rPr>
                <w:b/>
                <w:noProof/>
              </w:rPr>
            </w:pPr>
          </w:p>
        </w:tc>
        <w:tc>
          <w:tcPr>
            <w:tcW w:w="0" w:type="auto"/>
          </w:tcPr>
          <w:p w14:paraId="2FE010D9" w14:textId="77777777" w:rsidR="00080144" w:rsidRPr="00080144" w:rsidRDefault="00080144" w:rsidP="0084124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Total Other</w:t>
            </w:r>
          </w:p>
          <w:p w14:paraId="2A3B23AF" w14:textId="77777777" w:rsidR="00080144" w:rsidRPr="00080144" w:rsidRDefault="00080144" w:rsidP="0084124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</w:p>
          <w:p w14:paraId="3BFC5C20" w14:textId="41F334BE" w:rsidR="00080144" w:rsidRPr="00080144" w:rsidRDefault="00080144" w:rsidP="0084124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</w:p>
        </w:tc>
        <w:tc>
          <w:tcPr>
            <w:tcW w:w="0" w:type="auto"/>
          </w:tcPr>
          <w:p w14:paraId="5B671044" w14:textId="77777777" w:rsidR="00080144" w:rsidRPr="00080144" w:rsidRDefault="00080144" w:rsidP="0084124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,431,831</w:t>
            </w:r>
          </w:p>
        </w:tc>
        <w:tc>
          <w:tcPr>
            <w:tcW w:w="0" w:type="auto"/>
          </w:tcPr>
          <w:p w14:paraId="1BE7D5F9" w14:textId="77777777" w:rsidR="00080144" w:rsidRPr="00080144" w:rsidRDefault="00080144" w:rsidP="0084124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972,015</w:t>
            </w:r>
          </w:p>
        </w:tc>
        <w:tc>
          <w:tcPr>
            <w:tcW w:w="0" w:type="auto"/>
          </w:tcPr>
          <w:p w14:paraId="2808800F" w14:textId="77777777" w:rsidR="00080144" w:rsidRPr="00080144" w:rsidRDefault="00080144" w:rsidP="0084124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692587AE" w14:textId="77777777" w:rsidR="00080144" w:rsidRPr="00080144" w:rsidRDefault="00080144" w:rsidP="0084124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,350,137</w:t>
            </w:r>
          </w:p>
        </w:tc>
        <w:tc>
          <w:tcPr>
            <w:tcW w:w="0" w:type="auto"/>
          </w:tcPr>
          <w:p w14:paraId="5FD2FBF2" w14:textId="77777777" w:rsidR="00080144" w:rsidRPr="00080144" w:rsidRDefault="00080144" w:rsidP="0084124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,297,178</w:t>
            </w:r>
          </w:p>
        </w:tc>
        <w:tc>
          <w:tcPr>
            <w:tcW w:w="0" w:type="auto"/>
          </w:tcPr>
          <w:p w14:paraId="3C1855AC" w14:textId="77777777" w:rsidR="00080144" w:rsidRPr="00080144" w:rsidRDefault="00080144" w:rsidP="0084124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,028,719</w:t>
            </w:r>
          </w:p>
        </w:tc>
      </w:tr>
      <w:tr w:rsidR="00080144" w:rsidRPr="00080144" w14:paraId="55F21878" w14:textId="77777777" w:rsidTr="00080144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0" w:type="auto"/>
          </w:tcPr>
          <w:p w14:paraId="414D8666" w14:textId="2F4CE563" w:rsidR="00080144" w:rsidRPr="00080144" w:rsidRDefault="00080144" w:rsidP="0084124D">
            <w:pPr>
              <w:rPr>
                <w:noProof/>
              </w:rPr>
            </w:pPr>
          </w:p>
        </w:tc>
        <w:tc>
          <w:tcPr>
            <w:tcW w:w="0" w:type="auto"/>
          </w:tcPr>
          <w:p w14:paraId="5629CB7F" w14:textId="3E5726A5" w:rsidR="00080144" w:rsidRPr="00080144" w:rsidRDefault="00080144" w:rsidP="0084124D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bCs w:val="0"/>
                <w:noProof/>
              </w:rPr>
              <w:t>Grand Total</w:t>
            </w:r>
          </w:p>
        </w:tc>
        <w:tc>
          <w:tcPr>
            <w:tcW w:w="0" w:type="auto"/>
          </w:tcPr>
          <w:p w14:paraId="1C70BC2D" w14:textId="77777777" w:rsidR="00080144" w:rsidRPr="00080144" w:rsidRDefault="00080144" w:rsidP="0084124D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 w:rsidRPr="00080144">
              <w:rPr>
                <w:noProof/>
              </w:rPr>
              <w:t>$3,105,874</w:t>
            </w:r>
          </w:p>
        </w:tc>
        <w:tc>
          <w:tcPr>
            <w:tcW w:w="0" w:type="auto"/>
          </w:tcPr>
          <w:p w14:paraId="2BEFD98C" w14:textId="77777777" w:rsidR="00080144" w:rsidRPr="00080144" w:rsidRDefault="00080144" w:rsidP="0084124D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 w:rsidRPr="00080144">
              <w:rPr>
                <w:noProof/>
              </w:rPr>
              <w:t>$2,905,465</w:t>
            </w:r>
          </w:p>
        </w:tc>
        <w:tc>
          <w:tcPr>
            <w:tcW w:w="0" w:type="auto"/>
          </w:tcPr>
          <w:p w14:paraId="2B79A97A" w14:textId="77777777" w:rsidR="00080144" w:rsidRPr="00080144" w:rsidRDefault="00080144" w:rsidP="0084124D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 w:rsidRPr="00080144">
              <w:rPr>
                <w:noProof/>
              </w:rPr>
              <w:t>$1,874,711</w:t>
            </w:r>
          </w:p>
        </w:tc>
        <w:tc>
          <w:tcPr>
            <w:tcW w:w="0" w:type="auto"/>
          </w:tcPr>
          <w:p w14:paraId="75676A16" w14:textId="77777777" w:rsidR="00080144" w:rsidRPr="00080144" w:rsidRDefault="00080144" w:rsidP="0084124D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 w:rsidRPr="00080144">
              <w:rPr>
                <w:noProof/>
              </w:rPr>
              <w:t>$3,394,130</w:t>
            </w:r>
          </w:p>
        </w:tc>
        <w:tc>
          <w:tcPr>
            <w:tcW w:w="0" w:type="auto"/>
          </w:tcPr>
          <w:p w14:paraId="1B5DB3BF" w14:textId="77777777" w:rsidR="00080144" w:rsidRPr="00080144" w:rsidRDefault="00080144" w:rsidP="0084124D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 w:rsidRPr="00080144">
              <w:rPr>
                <w:noProof/>
              </w:rPr>
              <w:t>$3,441,171</w:t>
            </w:r>
          </w:p>
        </w:tc>
        <w:tc>
          <w:tcPr>
            <w:tcW w:w="0" w:type="auto"/>
          </w:tcPr>
          <w:p w14:paraId="74C573A3" w14:textId="77777777" w:rsidR="00080144" w:rsidRPr="00080144" w:rsidRDefault="00080144" w:rsidP="0084124D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 w:rsidRPr="00080144">
              <w:rPr>
                <w:noProof/>
              </w:rPr>
              <w:t>$3,326,164</w:t>
            </w:r>
          </w:p>
        </w:tc>
      </w:tr>
    </w:tbl>
    <w:p w14:paraId="43A18EEE" w14:textId="77777777" w:rsidR="00080144" w:rsidRDefault="00080144" w:rsidP="00BA7413">
      <w:pPr>
        <w:tabs>
          <w:tab w:val="left" w:pos="4860"/>
        </w:tabs>
      </w:pPr>
      <w:r>
        <w:br w:type="textWrapping" w:clear="all"/>
      </w:r>
    </w:p>
    <w:p w14:paraId="27F52A69" w14:textId="77777777" w:rsidR="00080144" w:rsidRDefault="00080144" w:rsidP="005046ED">
      <w:pPr>
        <w:pStyle w:val="Heading2"/>
        <w:rPr>
          <w:rStyle w:val="Strong"/>
        </w:rPr>
      </w:pPr>
      <w:r w:rsidRPr="00BB6210">
        <w:rPr>
          <w:b/>
          <w:bCs/>
          <w:noProof/>
        </w:rPr>
        <w:t>064 SELF INSURANCE FUND</w:t>
      </w:r>
      <w:r w:rsidRPr="00EE2F99">
        <w:rPr>
          <w:rStyle w:val="Strong"/>
        </w:rPr>
        <w:t xml:space="preserve"> – Expense Summary </w:t>
      </w:r>
    </w:p>
    <w:p w14:paraId="0368D1D8" w14:textId="77777777" w:rsidR="00080144" w:rsidRDefault="00080144" w:rsidP="00006D0F">
      <w:pPr>
        <w:rPr>
          <w:b/>
          <w:bCs/>
          <w:noProof/>
          <w:vanish/>
        </w:rPr>
      </w:pPr>
    </w:p>
    <w:tbl>
      <w:tblPr>
        <w:tblStyle w:val="GridTable3-Accent1"/>
        <w:tblW w:w="0" w:type="auto"/>
        <w:tblLook w:val="04E0" w:firstRow="1" w:lastRow="1" w:firstColumn="1" w:lastColumn="0" w:noHBand="0" w:noVBand="1"/>
      </w:tblPr>
      <w:tblGrid>
        <w:gridCol w:w="738"/>
        <w:gridCol w:w="2103"/>
        <w:gridCol w:w="1222"/>
        <w:gridCol w:w="1222"/>
        <w:gridCol w:w="1222"/>
        <w:gridCol w:w="1222"/>
        <w:gridCol w:w="1222"/>
        <w:gridCol w:w="1222"/>
      </w:tblGrid>
      <w:tr w:rsidR="00080144" w:rsidRPr="003D4155" w14:paraId="7CF9EBBC" w14:textId="77777777" w:rsidTr="0008014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0" w:type="auto"/>
          </w:tcPr>
          <w:p w14:paraId="6746FAD2" w14:textId="30724B01" w:rsidR="00080144" w:rsidRPr="003D4155" w:rsidRDefault="00080144" w:rsidP="00AB11D3">
            <w:pPr>
              <w:rPr>
                <w:noProof/>
              </w:rPr>
            </w:pPr>
          </w:p>
        </w:tc>
        <w:tc>
          <w:tcPr>
            <w:tcW w:w="0" w:type="auto"/>
          </w:tcPr>
          <w:p w14:paraId="291142B3" w14:textId="2BB42EA5" w:rsidR="00080144" w:rsidRPr="003D4155" w:rsidRDefault="00080144" w:rsidP="00AB11D3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310DDACE" w14:textId="77777777" w:rsidR="00080144" w:rsidRDefault="00080144" w:rsidP="00AB11D3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 xml:space="preserve">Actuals </w:t>
            </w:r>
          </w:p>
          <w:p w14:paraId="1638A2E6" w14:textId="7B8FE799" w:rsidR="00080144" w:rsidRPr="003D4155" w:rsidRDefault="00080144" w:rsidP="00AB11D3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FY 2021</w:t>
            </w:r>
          </w:p>
        </w:tc>
        <w:tc>
          <w:tcPr>
            <w:tcW w:w="0" w:type="auto"/>
          </w:tcPr>
          <w:p w14:paraId="30B5008A" w14:textId="77777777" w:rsidR="00080144" w:rsidRDefault="00080144" w:rsidP="00AB11D3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 xml:space="preserve">Actuals </w:t>
            </w:r>
          </w:p>
          <w:p w14:paraId="15CE0B2D" w14:textId="2AE26CB3" w:rsidR="00080144" w:rsidRPr="003D4155" w:rsidRDefault="00080144" w:rsidP="00AB11D3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FY 2022</w:t>
            </w:r>
          </w:p>
        </w:tc>
        <w:tc>
          <w:tcPr>
            <w:tcW w:w="0" w:type="auto"/>
          </w:tcPr>
          <w:p w14:paraId="348D61A8" w14:textId="77777777" w:rsidR="00080144" w:rsidRDefault="00080144" w:rsidP="00AB11D3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YTD</w:t>
            </w:r>
          </w:p>
          <w:p w14:paraId="1C8F8AFA" w14:textId="2EE845AB" w:rsidR="00080144" w:rsidRPr="003D4155" w:rsidRDefault="00080144" w:rsidP="00AB11D3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FY 2023</w:t>
            </w:r>
          </w:p>
        </w:tc>
        <w:tc>
          <w:tcPr>
            <w:tcW w:w="0" w:type="auto"/>
          </w:tcPr>
          <w:p w14:paraId="69B14BD2" w14:textId="77777777" w:rsidR="00080144" w:rsidRDefault="00080144" w:rsidP="00AB11D3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Original</w:t>
            </w:r>
          </w:p>
          <w:p w14:paraId="49D35330" w14:textId="51B6A19D" w:rsidR="00080144" w:rsidRPr="003D4155" w:rsidRDefault="00080144" w:rsidP="00AB11D3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FY 2023</w:t>
            </w:r>
          </w:p>
        </w:tc>
        <w:tc>
          <w:tcPr>
            <w:tcW w:w="0" w:type="auto"/>
          </w:tcPr>
          <w:p w14:paraId="0FE7C5DB" w14:textId="77777777" w:rsidR="00080144" w:rsidRDefault="00080144" w:rsidP="00AB11D3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Adjusted</w:t>
            </w:r>
          </w:p>
          <w:p w14:paraId="4B2B4562" w14:textId="499E26D1" w:rsidR="00080144" w:rsidRPr="003D4155" w:rsidRDefault="00080144" w:rsidP="00AB11D3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FY 2023</w:t>
            </w:r>
          </w:p>
        </w:tc>
        <w:tc>
          <w:tcPr>
            <w:tcW w:w="0" w:type="auto"/>
          </w:tcPr>
          <w:p w14:paraId="3FABDF32" w14:textId="77777777" w:rsidR="00080144" w:rsidRDefault="00080144" w:rsidP="00AB11D3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Budget</w:t>
            </w:r>
          </w:p>
          <w:p w14:paraId="56119E7C" w14:textId="3F9E5DB3" w:rsidR="00080144" w:rsidRPr="003D4155" w:rsidRDefault="00080144" w:rsidP="00AB11D3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FY 2024</w:t>
            </w:r>
          </w:p>
        </w:tc>
      </w:tr>
      <w:tr w:rsidR="00080144" w:rsidRPr="003D4155" w14:paraId="701230CE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4FEC11EB" w14:textId="77777777" w:rsidR="00080144" w:rsidRDefault="00080144" w:rsidP="00AB11D3">
            <w:pPr>
              <w:rPr>
                <w:noProof/>
              </w:rPr>
            </w:pPr>
            <w:r>
              <w:rPr>
                <w:noProof/>
              </w:rPr>
              <w:t>Depts</w:t>
            </w:r>
          </w:p>
          <w:p w14:paraId="1AD592B2" w14:textId="1EFFA1BA" w:rsidR="00080144" w:rsidRPr="003D4155" w:rsidRDefault="00080144" w:rsidP="00AB11D3">
            <w:pPr>
              <w:rPr>
                <w:noProof/>
              </w:rPr>
            </w:pPr>
          </w:p>
        </w:tc>
        <w:tc>
          <w:tcPr>
            <w:tcW w:w="0" w:type="auto"/>
          </w:tcPr>
          <w:p w14:paraId="6EAAC0E7" w14:textId="77777777" w:rsidR="00080144" w:rsidRDefault="00080144" w:rsidP="00AB11D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Mat, Suppls, Services</w:t>
            </w:r>
          </w:p>
          <w:p w14:paraId="0E6972D6" w14:textId="57DA5990" w:rsidR="00080144" w:rsidRPr="003D4155" w:rsidRDefault="00080144" w:rsidP="00AB11D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7E6729BF" w14:textId="77777777" w:rsidR="00080144" w:rsidRPr="003D4155" w:rsidRDefault="00080144" w:rsidP="00AB11D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2,133,859</w:t>
            </w:r>
          </w:p>
        </w:tc>
        <w:tc>
          <w:tcPr>
            <w:tcW w:w="0" w:type="auto"/>
          </w:tcPr>
          <w:p w14:paraId="56B97275" w14:textId="77777777" w:rsidR="00080144" w:rsidRPr="003D4155" w:rsidRDefault="00080144" w:rsidP="00AB11D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,608,287</w:t>
            </w:r>
          </w:p>
        </w:tc>
        <w:tc>
          <w:tcPr>
            <w:tcW w:w="0" w:type="auto"/>
          </w:tcPr>
          <w:p w14:paraId="2368C5E7" w14:textId="77777777" w:rsidR="00080144" w:rsidRPr="003D4155" w:rsidRDefault="00080144" w:rsidP="00AB11D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2,004,744</w:t>
            </w:r>
          </w:p>
        </w:tc>
        <w:tc>
          <w:tcPr>
            <w:tcW w:w="0" w:type="auto"/>
          </w:tcPr>
          <w:p w14:paraId="057CE8C4" w14:textId="77777777" w:rsidR="00080144" w:rsidRPr="003D4155" w:rsidRDefault="00080144" w:rsidP="00AB11D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,562,452</w:t>
            </w:r>
          </w:p>
        </w:tc>
        <w:tc>
          <w:tcPr>
            <w:tcW w:w="0" w:type="auto"/>
          </w:tcPr>
          <w:p w14:paraId="23FA635F" w14:textId="77777777" w:rsidR="00080144" w:rsidRPr="003D4155" w:rsidRDefault="00080144" w:rsidP="00AB11D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2,412,452</w:t>
            </w:r>
          </w:p>
        </w:tc>
        <w:tc>
          <w:tcPr>
            <w:tcW w:w="0" w:type="auto"/>
          </w:tcPr>
          <w:p w14:paraId="57C307E1" w14:textId="77777777" w:rsidR="00080144" w:rsidRPr="003D4155" w:rsidRDefault="00080144" w:rsidP="00AB11D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2,173,829</w:t>
            </w:r>
          </w:p>
        </w:tc>
      </w:tr>
      <w:tr w:rsidR="00080144" w:rsidRPr="00080144" w14:paraId="1721910C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04E74886" w14:textId="3CD428C7" w:rsidR="00080144" w:rsidRPr="00080144" w:rsidRDefault="00080144" w:rsidP="00AB11D3">
            <w:pPr>
              <w:rPr>
                <w:b/>
                <w:noProof/>
              </w:rPr>
            </w:pPr>
          </w:p>
        </w:tc>
        <w:tc>
          <w:tcPr>
            <w:tcW w:w="0" w:type="auto"/>
          </w:tcPr>
          <w:p w14:paraId="43E4426C" w14:textId="77777777" w:rsidR="00080144" w:rsidRPr="00080144" w:rsidRDefault="00080144" w:rsidP="00AB11D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Total Depts</w:t>
            </w:r>
          </w:p>
          <w:p w14:paraId="52C47A04" w14:textId="77777777" w:rsidR="00080144" w:rsidRPr="00080144" w:rsidRDefault="00080144" w:rsidP="00AB11D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</w:p>
          <w:p w14:paraId="37D5EF8F" w14:textId="26D4F4EA" w:rsidR="00080144" w:rsidRPr="00080144" w:rsidRDefault="00080144" w:rsidP="00AB11D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</w:p>
        </w:tc>
        <w:tc>
          <w:tcPr>
            <w:tcW w:w="0" w:type="auto"/>
          </w:tcPr>
          <w:p w14:paraId="2554013D" w14:textId="77777777" w:rsidR="00080144" w:rsidRPr="00080144" w:rsidRDefault="00080144" w:rsidP="00AB11D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2,133,859</w:t>
            </w:r>
          </w:p>
        </w:tc>
        <w:tc>
          <w:tcPr>
            <w:tcW w:w="0" w:type="auto"/>
          </w:tcPr>
          <w:p w14:paraId="22C05528" w14:textId="77777777" w:rsidR="00080144" w:rsidRPr="00080144" w:rsidRDefault="00080144" w:rsidP="00AB11D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,608,287</w:t>
            </w:r>
          </w:p>
        </w:tc>
        <w:tc>
          <w:tcPr>
            <w:tcW w:w="0" w:type="auto"/>
          </w:tcPr>
          <w:p w14:paraId="478FAAC2" w14:textId="77777777" w:rsidR="00080144" w:rsidRPr="00080144" w:rsidRDefault="00080144" w:rsidP="00AB11D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2,004,744</w:t>
            </w:r>
          </w:p>
        </w:tc>
        <w:tc>
          <w:tcPr>
            <w:tcW w:w="0" w:type="auto"/>
          </w:tcPr>
          <w:p w14:paraId="6D96BC66" w14:textId="77777777" w:rsidR="00080144" w:rsidRPr="00080144" w:rsidRDefault="00080144" w:rsidP="00AB11D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,562,452</w:t>
            </w:r>
          </w:p>
        </w:tc>
        <w:tc>
          <w:tcPr>
            <w:tcW w:w="0" w:type="auto"/>
          </w:tcPr>
          <w:p w14:paraId="4AC692C9" w14:textId="77777777" w:rsidR="00080144" w:rsidRPr="00080144" w:rsidRDefault="00080144" w:rsidP="00AB11D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2,412,452</w:t>
            </w:r>
          </w:p>
        </w:tc>
        <w:tc>
          <w:tcPr>
            <w:tcW w:w="0" w:type="auto"/>
          </w:tcPr>
          <w:p w14:paraId="3EF9FB11" w14:textId="77777777" w:rsidR="00080144" w:rsidRPr="00080144" w:rsidRDefault="00080144" w:rsidP="00AB11D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2,173,829</w:t>
            </w:r>
          </w:p>
        </w:tc>
      </w:tr>
      <w:tr w:rsidR="00080144" w:rsidRPr="003D4155" w14:paraId="0BA92270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57997578" w14:textId="77777777" w:rsidR="00080144" w:rsidRDefault="00080144" w:rsidP="00AB11D3">
            <w:pPr>
              <w:rPr>
                <w:iCs w:val="0"/>
                <w:noProof/>
              </w:rPr>
            </w:pPr>
            <w:r>
              <w:rPr>
                <w:iCs w:val="0"/>
                <w:noProof/>
              </w:rPr>
              <w:t>Other</w:t>
            </w:r>
          </w:p>
          <w:p w14:paraId="7DC632FA" w14:textId="000EECA7" w:rsidR="00080144" w:rsidRPr="003D4155" w:rsidRDefault="00080144" w:rsidP="00AB11D3">
            <w:pPr>
              <w:rPr>
                <w:noProof/>
              </w:rPr>
            </w:pPr>
          </w:p>
        </w:tc>
        <w:tc>
          <w:tcPr>
            <w:tcW w:w="0" w:type="auto"/>
          </w:tcPr>
          <w:p w14:paraId="7154C8F5" w14:textId="77777777" w:rsidR="00080144" w:rsidRDefault="00080144" w:rsidP="00AB11D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Ending Balance</w:t>
            </w:r>
          </w:p>
          <w:p w14:paraId="379E94CF" w14:textId="67ACF58B" w:rsidR="00080144" w:rsidRPr="003D4155" w:rsidRDefault="00080144" w:rsidP="00AB11D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59BFA9EE" w14:textId="77777777" w:rsidR="00080144" w:rsidRPr="003D4155" w:rsidRDefault="00080144" w:rsidP="00AB11D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972,015</w:t>
            </w:r>
          </w:p>
        </w:tc>
        <w:tc>
          <w:tcPr>
            <w:tcW w:w="0" w:type="auto"/>
          </w:tcPr>
          <w:p w14:paraId="28E6FC69" w14:textId="77777777" w:rsidR="00080144" w:rsidRPr="003D4155" w:rsidRDefault="00080144" w:rsidP="00AB11D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,297,178</w:t>
            </w:r>
          </w:p>
        </w:tc>
        <w:tc>
          <w:tcPr>
            <w:tcW w:w="0" w:type="auto"/>
          </w:tcPr>
          <w:p w14:paraId="406DFFAB" w14:textId="77777777" w:rsidR="00080144" w:rsidRPr="003D4155" w:rsidRDefault="00080144" w:rsidP="00AB11D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56F60D73" w14:textId="77777777" w:rsidR="00080144" w:rsidRPr="003D4155" w:rsidRDefault="00080144" w:rsidP="00AB11D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,831,678</w:t>
            </w:r>
          </w:p>
        </w:tc>
        <w:tc>
          <w:tcPr>
            <w:tcW w:w="0" w:type="auto"/>
          </w:tcPr>
          <w:p w14:paraId="386ED5CF" w14:textId="77777777" w:rsidR="00080144" w:rsidRPr="003D4155" w:rsidRDefault="00080144" w:rsidP="00AB11D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,028,719</w:t>
            </w:r>
          </w:p>
        </w:tc>
        <w:tc>
          <w:tcPr>
            <w:tcW w:w="0" w:type="auto"/>
          </w:tcPr>
          <w:p w14:paraId="0F0D48A9" w14:textId="77777777" w:rsidR="00080144" w:rsidRPr="003D4155" w:rsidRDefault="00080144" w:rsidP="00AB11D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,152,335</w:t>
            </w:r>
          </w:p>
        </w:tc>
      </w:tr>
      <w:tr w:rsidR="00080144" w:rsidRPr="00080144" w14:paraId="5FF1C8CC" w14:textId="77777777" w:rsidTr="00080144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0" w:type="auto"/>
          </w:tcPr>
          <w:p w14:paraId="729AC826" w14:textId="28002C01" w:rsidR="00080144" w:rsidRPr="00080144" w:rsidRDefault="00080144" w:rsidP="00AB11D3">
            <w:pPr>
              <w:rPr>
                <w:noProof/>
              </w:rPr>
            </w:pPr>
          </w:p>
        </w:tc>
        <w:tc>
          <w:tcPr>
            <w:tcW w:w="0" w:type="auto"/>
          </w:tcPr>
          <w:p w14:paraId="36FD531D" w14:textId="63682C55" w:rsidR="00080144" w:rsidRPr="00080144" w:rsidRDefault="00080144" w:rsidP="00AB11D3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bCs w:val="0"/>
                <w:noProof/>
              </w:rPr>
              <w:t>Grand Total</w:t>
            </w:r>
          </w:p>
        </w:tc>
        <w:tc>
          <w:tcPr>
            <w:tcW w:w="0" w:type="auto"/>
          </w:tcPr>
          <w:p w14:paraId="2F6A5C5F" w14:textId="77777777" w:rsidR="00080144" w:rsidRPr="00080144" w:rsidRDefault="00080144" w:rsidP="00AB11D3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 w:rsidRPr="00080144">
              <w:rPr>
                <w:noProof/>
              </w:rPr>
              <w:t>$972,015</w:t>
            </w:r>
          </w:p>
        </w:tc>
        <w:tc>
          <w:tcPr>
            <w:tcW w:w="0" w:type="auto"/>
          </w:tcPr>
          <w:p w14:paraId="1E668460" w14:textId="77777777" w:rsidR="00080144" w:rsidRPr="00080144" w:rsidRDefault="00080144" w:rsidP="00AB11D3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 w:rsidRPr="00080144">
              <w:rPr>
                <w:noProof/>
              </w:rPr>
              <w:t>$1,297,178</w:t>
            </w:r>
          </w:p>
        </w:tc>
        <w:tc>
          <w:tcPr>
            <w:tcW w:w="0" w:type="auto"/>
          </w:tcPr>
          <w:p w14:paraId="5DF124E0" w14:textId="77777777" w:rsidR="00080144" w:rsidRPr="00080144" w:rsidRDefault="00080144" w:rsidP="00AB11D3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 w:rsidRPr="00080144"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07208297" w14:textId="77777777" w:rsidR="00080144" w:rsidRPr="00080144" w:rsidRDefault="00080144" w:rsidP="00AB11D3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 w:rsidRPr="00080144">
              <w:rPr>
                <w:noProof/>
              </w:rPr>
              <w:t>$1,831,678</w:t>
            </w:r>
          </w:p>
        </w:tc>
        <w:tc>
          <w:tcPr>
            <w:tcW w:w="0" w:type="auto"/>
          </w:tcPr>
          <w:p w14:paraId="053E8CD6" w14:textId="77777777" w:rsidR="00080144" w:rsidRPr="00080144" w:rsidRDefault="00080144" w:rsidP="00AB11D3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 w:rsidRPr="00080144">
              <w:rPr>
                <w:noProof/>
              </w:rPr>
              <w:t>$1,028,719</w:t>
            </w:r>
          </w:p>
        </w:tc>
        <w:tc>
          <w:tcPr>
            <w:tcW w:w="0" w:type="auto"/>
          </w:tcPr>
          <w:p w14:paraId="4BADA723" w14:textId="77777777" w:rsidR="00080144" w:rsidRPr="00080144" w:rsidRDefault="00080144" w:rsidP="00AB11D3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 w:rsidRPr="00080144">
              <w:rPr>
                <w:noProof/>
              </w:rPr>
              <w:t>$1,152,335</w:t>
            </w:r>
          </w:p>
        </w:tc>
      </w:tr>
    </w:tbl>
    <w:p w14:paraId="59B12734" w14:textId="77777777" w:rsidR="00080144" w:rsidRPr="00006D0F" w:rsidRDefault="00080144" w:rsidP="00006D0F">
      <w:pPr>
        <w:rPr>
          <w:b/>
          <w:bCs/>
        </w:rPr>
      </w:pPr>
    </w:p>
    <w:p w14:paraId="7C39E1B6" w14:textId="77777777" w:rsidR="00080144" w:rsidRDefault="00080144" w:rsidP="005046ED">
      <w:pPr>
        <w:pStyle w:val="Heading2"/>
        <w:rPr>
          <w:rStyle w:val="Strong"/>
        </w:rPr>
      </w:pPr>
      <w:r w:rsidRPr="00BB6210">
        <w:rPr>
          <w:b/>
          <w:bCs/>
          <w:noProof/>
        </w:rPr>
        <w:t>064 SELF INSURANCE FUND</w:t>
      </w:r>
      <w:r w:rsidRPr="00EE2F99">
        <w:rPr>
          <w:rStyle w:val="Strong"/>
        </w:rPr>
        <w:t xml:space="preserve"> – Revenue by Type</w:t>
      </w:r>
    </w:p>
    <w:p w14:paraId="5394EB91" w14:textId="77777777" w:rsidR="00080144" w:rsidRDefault="00080144" w:rsidP="00EE2F99">
      <w:pPr>
        <w:rPr>
          <w:b/>
          <w:bCs/>
          <w:noProof/>
          <w:vanish/>
        </w:rPr>
      </w:pPr>
    </w:p>
    <w:tbl>
      <w:tblPr>
        <w:tblStyle w:val="GridTable3-Accent1"/>
        <w:tblW w:w="0" w:type="auto"/>
        <w:tblLook w:val="04E0" w:firstRow="1" w:lastRow="1" w:firstColumn="1" w:lastColumn="0" w:noHBand="0" w:noVBand="1"/>
      </w:tblPr>
      <w:tblGrid>
        <w:gridCol w:w="2877"/>
        <w:gridCol w:w="4191"/>
        <w:gridCol w:w="1222"/>
        <w:gridCol w:w="1222"/>
        <w:gridCol w:w="1222"/>
        <w:gridCol w:w="1222"/>
        <w:gridCol w:w="1222"/>
        <w:gridCol w:w="1222"/>
      </w:tblGrid>
      <w:tr w:rsidR="00080144" w:rsidRPr="0010590E" w14:paraId="1E0EC374" w14:textId="77777777" w:rsidTr="0008014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0" w:type="auto"/>
          </w:tcPr>
          <w:p w14:paraId="131DFB9C" w14:textId="2E799F15" w:rsidR="00080144" w:rsidRPr="0010590E" w:rsidRDefault="00080144" w:rsidP="009E18DB">
            <w:pPr>
              <w:rPr>
                <w:noProof/>
              </w:rPr>
            </w:pPr>
          </w:p>
        </w:tc>
        <w:tc>
          <w:tcPr>
            <w:tcW w:w="0" w:type="auto"/>
          </w:tcPr>
          <w:p w14:paraId="004A52A9" w14:textId="0AD8B92E" w:rsidR="00080144" w:rsidRPr="0010590E" w:rsidRDefault="00080144" w:rsidP="009E18D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3447EECD" w14:textId="77777777" w:rsidR="00080144" w:rsidRDefault="00080144" w:rsidP="009E18D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 xml:space="preserve">Actuals </w:t>
            </w:r>
          </w:p>
          <w:p w14:paraId="3E51DFB5" w14:textId="46A108E9" w:rsidR="00080144" w:rsidRPr="0010590E" w:rsidRDefault="00080144" w:rsidP="009E18D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FY 2021</w:t>
            </w:r>
          </w:p>
        </w:tc>
        <w:tc>
          <w:tcPr>
            <w:tcW w:w="0" w:type="auto"/>
          </w:tcPr>
          <w:p w14:paraId="3A2366C9" w14:textId="77777777" w:rsidR="00080144" w:rsidRDefault="00080144" w:rsidP="009E18D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 xml:space="preserve">Actuals </w:t>
            </w:r>
          </w:p>
          <w:p w14:paraId="65FFF314" w14:textId="7B2B02F6" w:rsidR="00080144" w:rsidRPr="0010590E" w:rsidRDefault="00080144" w:rsidP="009E18D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FY 2022</w:t>
            </w:r>
          </w:p>
        </w:tc>
        <w:tc>
          <w:tcPr>
            <w:tcW w:w="0" w:type="auto"/>
          </w:tcPr>
          <w:p w14:paraId="2739B319" w14:textId="77777777" w:rsidR="00080144" w:rsidRDefault="00080144" w:rsidP="009E18D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YTD</w:t>
            </w:r>
          </w:p>
          <w:p w14:paraId="271D23B4" w14:textId="6B9880E6" w:rsidR="00080144" w:rsidRPr="0010590E" w:rsidRDefault="00080144" w:rsidP="009E18D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FY 2023</w:t>
            </w:r>
          </w:p>
        </w:tc>
        <w:tc>
          <w:tcPr>
            <w:tcW w:w="0" w:type="auto"/>
          </w:tcPr>
          <w:p w14:paraId="37330744" w14:textId="77777777" w:rsidR="00080144" w:rsidRDefault="00080144" w:rsidP="009E18D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Original</w:t>
            </w:r>
          </w:p>
          <w:p w14:paraId="23EF7746" w14:textId="3BAA879B" w:rsidR="00080144" w:rsidRPr="0010590E" w:rsidRDefault="00080144" w:rsidP="009E18D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FY 2023</w:t>
            </w:r>
          </w:p>
        </w:tc>
        <w:tc>
          <w:tcPr>
            <w:tcW w:w="0" w:type="auto"/>
          </w:tcPr>
          <w:p w14:paraId="2575799A" w14:textId="77777777" w:rsidR="00080144" w:rsidRDefault="00080144" w:rsidP="009E18D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Adjusted</w:t>
            </w:r>
          </w:p>
          <w:p w14:paraId="34BF8BD3" w14:textId="26C6D78C" w:rsidR="00080144" w:rsidRPr="0010590E" w:rsidRDefault="00080144" w:rsidP="009E18D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FY 2023</w:t>
            </w:r>
          </w:p>
        </w:tc>
        <w:tc>
          <w:tcPr>
            <w:tcW w:w="0" w:type="auto"/>
          </w:tcPr>
          <w:p w14:paraId="6230B31C" w14:textId="77777777" w:rsidR="00080144" w:rsidRDefault="00080144" w:rsidP="009E18D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Budget</w:t>
            </w:r>
          </w:p>
          <w:p w14:paraId="3363FDDD" w14:textId="01542273" w:rsidR="00080144" w:rsidRPr="0010590E" w:rsidRDefault="00080144" w:rsidP="009E18D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FY 2024</w:t>
            </w:r>
          </w:p>
        </w:tc>
      </w:tr>
      <w:tr w:rsidR="00080144" w:rsidRPr="0010590E" w14:paraId="640DCC68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028D87EF" w14:textId="77777777" w:rsidR="00080144" w:rsidRDefault="00080144" w:rsidP="009E18DB">
            <w:pPr>
              <w:rPr>
                <w:noProof/>
              </w:rPr>
            </w:pPr>
            <w:r>
              <w:rPr>
                <w:noProof/>
              </w:rPr>
              <w:t>Misc. Revenues</w:t>
            </w:r>
          </w:p>
          <w:p w14:paraId="376D0D83" w14:textId="6DC6E6B4" w:rsidR="00080144" w:rsidRPr="0010590E" w:rsidRDefault="00080144" w:rsidP="009E18DB">
            <w:pPr>
              <w:rPr>
                <w:noProof/>
              </w:rPr>
            </w:pPr>
          </w:p>
        </w:tc>
        <w:tc>
          <w:tcPr>
            <w:tcW w:w="0" w:type="auto"/>
          </w:tcPr>
          <w:p w14:paraId="6DAC224B" w14:textId="77777777" w:rsidR="00080144" w:rsidRPr="0010590E" w:rsidRDefault="00080144" w:rsidP="009E18D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064-36932 INS CLAIM REIMB.</w:t>
            </w:r>
          </w:p>
        </w:tc>
        <w:tc>
          <w:tcPr>
            <w:tcW w:w="0" w:type="auto"/>
          </w:tcPr>
          <w:p w14:paraId="7FAC90ED" w14:textId="77777777" w:rsidR="00080144" w:rsidRPr="0010590E" w:rsidRDefault="00080144" w:rsidP="009E18D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1A40D3B4" w14:textId="77777777" w:rsidR="00080144" w:rsidRPr="0010590E" w:rsidRDefault="00080144" w:rsidP="009E18D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440660C1" w14:textId="77777777" w:rsidR="00080144" w:rsidRPr="0010590E" w:rsidRDefault="00080144" w:rsidP="009E18D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,059</w:t>
            </w:r>
          </w:p>
        </w:tc>
        <w:tc>
          <w:tcPr>
            <w:tcW w:w="0" w:type="auto"/>
          </w:tcPr>
          <w:p w14:paraId="43BAA714" w14:textId="77777777" w:rsidR="00080144" w:rsidRPr="0010590E" w:rsidRDefault="00080144" w:rsidP="009E18D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6AA8715F" w14:textId="77777777" w:rsidR="00080144" w:rsidRPr="0010590E" w:rsidRDefault="00080144" w:rsidP="009E18D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5B1231D0" w14:textId="77777777" w:rsidR="00080144" w:rsidRPr="0010590E" w:rsidRDefault="00080144" w:rsidP="009E18D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</w:tr>
      <w:tr w:rsidR="00080144" w:rsidRPr="0010590E" w14:paraId="23132161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00679571" w14:textId="66B587A9" w:rsidR="00080144" w:rsidRPr="0010590E" w:rsidRDefault="00080144" w:rsidP="009E18DB">
            <w:pPr>
              <w:rPr>
                <w:noProof/>
              </w:rPr>
            </w:pPr>
          </w:p>
        </w:tc>
        <w:tc>
          <w:tcPr>
            <w:tcW w:w="0" w:type="auto"/>
          </w:tcPr>
          <w:p w14:paraId="20DCB37E" w14:textId="77777777" w:rsidR="00080144" w:rsidRPr="0010590E" w:rsidRDefault="00080144" w:rsidP="009E18D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064-36991 FEE FOR WORKER'S COMP SELF-INS</w:t>
            </w:r>
          </w:p>
        </w:tc>
        <w:tc>
          <w:tcPr>
            <w:tcW w:w="0" w:type="auto"/>
          </w:tcPr>
          <w:p w14:paraId="4DDEBF64" w14:textId="77777777" w:rsidR="00080144" w:rsidRPr="0010590E" w:rsidRDefault="00080144" w:rsidP="009E18D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275,000</w:t>
            </w:r>
          </w:p>
        </w:tc>
        <w:tc>
          <w:tcPr>
            <w:tcW w:w="0" w:type="auto"/>
          </w:tcPr>
          <w:p w14:paraId="756146A7" w14:textId="77777777" w:rsidR="00080144" w:rsidRPr="0010590E" w:rsidRDefault="00080144" w:rsidP="009E18D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350,000</w:t>
            </w:r>
          </w:p>
        </w:tc>
        <w:tc>
          <w:tcPr>
            <w:tcW w:w="0" w:type="auto"/>
          </w:tcPr>
          <w:p w14:paraId="2FE06104" w14:textId="77777777" w:rsidR="00080144" w:rsidRPr="0010590E" w:rsidRDefault="00080144" w:rsidP="009E18D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320,837</w:t>
            </w:r>
          </w:p>
        </w:tc>
        <w:tc>
          <w:tcPr>
            <w:tcW w:w="0" w:type="auto"/>
          </w:tcPr>
          <w:p w14:paraId="4DF6A31B" w14:textId="77777777" w:rsidR="00080144" w:rsidRPr="0010590E" w:rsidRDefault="00080144" w:rsidP="009E18D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350,000</w:t>
            </w:r>
          </w:p>
        </w:tc>
        <w:tc>
          <w:tcPr>
            <w:tcW w:w="0" w:type="auto"/>
          </w:tcPr>
          <w:p w14:paraId="09DC15AF" w14:textId="77777777" w:rsidR="00080144" w:rsidRPr="0010590E" w:rsidRDefault="00080144" w:rsidP="009E18D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450,000</w:t>
            </w:r>
          </w:p>
        </w:tc>
        <w:tc>
          <w:tcPr>
            <w:tcW w:w="0" w:type="auto"/>
          </w:tcPr>
          <w:p w14:paraId="5B388A01" w14:textId="77777777" w:rsidR="00080144" w:rsidRPr="0010590E" w:rsidRDefault="00080144" w:rsidP="009E18D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450,000</w:t>
            </w:r>
          </w:p>
        </w:tc>
      </w:tr>
      <w:tr w:rsidR="00080144" w:rsidRPr="00080144" w14:paraId="56DB6F0A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2FF457FD" w14:textId="6509D0BB" w:rsidR="00080144" w:rsidRPr="00080144" w:rsidRDefault="00080144" w:rsidP="009E18DB">
            <w:pPr>
              <w:rPr>
                <w:b/>
                <w:noProof/>
              </w:rPr>
            </w:pPr>
          </w:p>
        </w:tc>
        <w:tc>
          <w:tcPr>
            <w:tcW w:w="0" w:type="auto"/>
          </w:tcPr>
          <w:p w14:paraId="1028D33F" w14:textId="77777777" w:rsidR="00080144" w:rsidRPr="00080144" w:rsidRDefault="00080144" w:rsidP="009E18D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Total Misc. Revenues</w:t>
            </w:r>
          </w:p>
          <w:p w14:paraId="7BEB051C" w14:textId="77777777" w:rsidR="00080144" w:rsidRPr="00080144" w:rsidRDefault="00080144" w:rsidP="009E18D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</w:p>
          <w:p w14:paraId="4BE03EE7" w14:textId="093CC8AB" w:rsidR="00080144" w:rsidRPr="00080144" w:rsidRDefault="00080144" w:rsidP="009E18D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</w:p>
        </w:tc>
        <w:tc>
          <w:tcPr>
            <w:tcW w:w="0" w:type="auto"/>
          </w:tcPr>
          <w:p w14:paraId="74DA1462" w14:textId="77777777" w:rsidR="00080144" w:rsidRPr="00080144" w:rsidRDefault="00080144" w:rsidP="009E18D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275,000</w:t>
            </w:r>
          </w:p>
        </w:tc>
        <w:tc>
          <w:tcPr>
            <w:tcW w:w="0" w:type="auto"/>
          </w:tcPr>
          <w:p w14:paraId="6D4CE617" w14:textId="77777777" w:rsidR="00080144" w:rsidRPr="00080144" w:rsidRDefault="00080144" w:rsidP="009E18D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350,000</w:t>
            </w:r>
          </w:p>
        </w:tc>
        <w:tc>
          <w:tcPr>
            <w:tcW w:w="0" w:type="auto"/>
          </w:tcPr>
          <w:p w14:paraId="3A23EF2D" w14:textId="77777777" w:rsidR="00080144" w:rsidRPr="00080144" w:rsidRDefault="00080144" w:rsidP="009E18D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321,896</w:t>
            </w:r>
          </w:p>
        </w:tc>
        <w:tc>
          <w:tcPr>
            <w:tcW w:w="0" w:type="auto"/>
          </w:tcPr>
          <w:p w14:paraId="0F9B5DB4" w14:textId="77777777" w:rsidR="00080144" w:rsidRPr="00080144" w:rsidRDefault="00080144" w:rsidP="009E18D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350,000</w:t>
            </w:r>
          </w:p>
        </w:tc>
        <w:tc>
          <w:tcPr>
            <w:tcW w:w="0" w:type="auto"/>
          </w:tcPr>
          <w:p w14:paraId="56667963" w14:textId="77777777" w:rsidR="00080144" w:rsidRPr="00080144" w:rsidRDefault="00080144" w:rsidP="009E18D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450,000</w:t>
            </w:r>
          </w:p>
        </w:tc>
        <w:tc>
          <w:tcPr>
            <w:tcW w:w="0" w:type="auto"/>
          </w:tcPr>
          <w:p w14:paraId="344BB13E" w14:textId="77777777" w:rsidR="00080144" w:rsidRPr="00080144" w:rsidRDefault="00080144" w:rsidP="009E18D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450,000</w:t>
            </w:r>
          </w:p>
        </w:tc>
      </w:tr>
      <w:tr w:rsidR="00080144" w:rsidRPr="0010590E" w14:paraId="24B5245A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044D5737" w14:textId="77777777" w:rsidR="00080144" w:rsidRDefault="00080144" w:rsidP="009E18DB">
            <w:pPr>
              <w:rPr>
                <w:iCs w:val="0"/>
                <w:noProof/>
              </w:rPr>
            </w:pPr>
            <w:r>
              <w:rPr>
                <w:iCs w:val="0"/>
                <w:noProof/>
              </w:rPr>
              <w:t>Interfund Transactions (Admin)</w:t>
            </w:r>
          </w:p>
          <w:p w14:paraId="3B3FB277" w14:textId="06299532" w:rsidR="00080144" w:rsidRPr="0010590E" w:rsidRDefault="00080144" w:rsidP="009E18DB">
            <w:pPr>
              <w:rPr>
                <w:noProof/>
              </w:rPr>
            </w:pPr>
          </w:p>
        </w:tc>
        <w:tc>
          <w:tcPr>
            <w:tcW w:w="0" w:type="auto"/>
          </w:tcPr>
          <w:p w14:paraId="15AE6549" w14:textId="77777777" w:rsidR="00080144" w:rsidRPr="0010590E" w:rsidRDefault="00080144" w:rsidP="009E18D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064-38141 INS - GENERAL FUND</w:t>
            </w:r>
          </w:p>
        </w:tc>
        <w:tc>
          <w:tcPr>
            <w:tcW w:w="0" w:type="auto"/>
          </w:tcPr>
          <w:p w14:paraId="5E706421" w14:textId="77777777" w:rsidR="00080144" w:rsidRPr="0010590E" w:rsidRDefault="00080144" w:rsidP="009E18D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823,716</w:t>
            </w:r>
          </w:p>
        </w:tc>
        <w:tc>
          <w:tcPr>
            <w:tcW w:w="0" w:type="auto"/>
          </w:tcPr>
          <w:p w14:paraId="18BE3230" w14:textId="77777777" w:rsidR="00080144" w:rsidRPr="0010590E" w:rsidRDefault="00080144" w:rsidP="009E18D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924,685</w:t>
            </w:r>
          </w:p>
        </w:tc>
        <w:tc>
          <w:tcPr>
            <w:tcW w:w="0" w:type="auto"/>
          </w:tcPr>
          <w:p w14:paraId="53981A00" w14:textId="77777777" w:rsidR="00080144" w:rsidRPr="0010590E" w:rsidRDefault="00080144" w:rsidP="009E18D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898,359</w:t>
            </w:r>
          </w:p>
        </w:tc>
        <w:tc>
          <w:tcPr>
            <w:tcW w:w="0" w:type="auto"/>
          </w:tcPr>
          <w:p w14:paraId="0D2A658B" w14:textId="77777777" w:rsidR="00080144" w:rsidRPr="0010590E" w:rsidRDefault="00080144" w:rsidP="009E18D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980,030</w:t>
            </w:r>
          </w:p>
        </w:tc>
        <w:tc>
          <w:tcPr>
            <w:tcW w:w="0" w:type="auto"/>
          </w:tcPr>
          <w:p w14:paraId="2E863C6C" w14:textId="77777777" w:rsidR="00080144" w:rsidRPr="0010590E" w:rsidRDefault="00080144" w:rsidP="009E18D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980,030</w:t>
            </w:r>
          </w:p>
        </w:tc>
        <w:tc>
          <w:tcPr>
            <w:tcW w:w="0" w:type="auto"/>
          </w:tcPr>
          <w:p w14:paraId="6EC8B42D" w14:textId="77777777" w:rsidR="00080144" w:rsidRPr="0010590E" w:rsidRDefault="00080144" w:rsidP="009E18D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,026,307</w:t>
            </w:r>
          </w:p>
        </w:tc>
      </w:tr>
      <w:tr w:rsidR="00080144" w:rsidRPr="0010590E" w14:paraId="586DB6D3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544049DD" w14:textId="7322DB48" w:rsidR="00080144" w:rsidRPr="0010590E" w:rsidRDefault="00080144" w:rsidP="009E18DB">
            <w:pPr>
              <w:rPr>
                <w:noProof/>
              </w:rPr>
            </w:pPr>
          </w:p>
        </w:tc>
        <w:tc>
          <w:tcPr>
            <w:tcW w:w="0" w:type="auto"/>
          </w:tcPr>
          <w:p w14:paraId="415E93D4" w14:textId="77777777" w:rsidR="00080144" w:rsidRPr="0010590E" w:rsidRDefault="00080144" w:rsidP="009E18D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064-38142 INS - GOLF</w:t>
            </w:r>
          </w:p>
        </w:tc>
        <w:tc>
          <w:tcPr>
            <w:tcW w:w="0" w:type="auto"/>
          </w:tcPr>
          <w:p w14:paraId="6459FF1C" w14:textId="77777777" w:rsidR="00080144" w:rsidRPr="0010590E" w:rsidRDefault="00080144" w:rsidP="009E18D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8,868</w:t>
            </w:r>
          </w:p>
        </w:tc>
        <w:tc>
          <w:tcPr>
            <w:tcW w:w="0" w:type="auto"/>
          </w:tcPr>
          <w:p w14:paraId="6B9CBFDE" w14:textId="77777777" w:rsidR="00080144" w:rsidRPr="0010590E" w:rsidRDefault="00080144" w:rsidP="009E18D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8,037</w:t>
            </w:r>
          </w:p>
        </w:tc>
        <w:tc>
          <w:tcPr>
            <w:tcW w:w="0" w:type="auto"/>
          </w:tcPr>
          <w:p w14:paraId="77799AA9" w14:textId="77777777" w:rsidR="00080144" w:rsidRPr="0010590E" w:rsidRDefault="00080144" w:rsidP="009E18D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7,469</w:t>
            </w:r>
          </w:p>
        </w:tc>
        <w:tc>
          <w:tcPr>
            <w:tcW w:w="0" w:type="auto"/>
          </w:tcPr>
          <w:p w14:paraId="0F2F3EB5" w14:textId="77777777" w:rsidR="00080144" w:rsidRPr="0010590E" w:rsidRDefault="00080144" w:rsidP="009E18D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8,152</w:t>
            </w:r>
          </w:p>
        </w:tc>
        <w:tc>
          <w:tcPr>
            <w:tcW w:w="0" w:type="auto"/>
          </w:tcPr>
          <w:p w14:paraId="22855C3B" w14:textId="77777777" w:rsidR="00080144" w:rsidRPr="0010590E" w:rsidRDefault="00080144" w:rsidP="009E18D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8,152</w:t>
            </w:r>
          </w:p>
        </w:tc>
        <w:tc>
          <w:tcPr>
            <w:tcW w:w="0" w:type="auto"/>
          </w:tcPr>
          <w:p w14:paraId="712FF8EE" w14:textId="77777777" w:rsidR="00080144" w:rsidRPr="0010590E" w:rsidRDefault="00080144" w:rsidP="009E18D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6,625</w:t>
            </w:r>
          </w:p>
        </w:tc>
      </w:tr>
      <w:tr w:rsidR="00080144" w:rsidRPr="0010590E" w14:paraId="5407F285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040B99F1" w14:textId="5151B098" w:rsidR="00080144" w:rsidRPr="0010590E" w:rsidRDefault="00080144" w:rsidP="009E18DB">
            <w:pPr>
              <w:rPr>
                <w:noProof/>
              </w:rPr>
            </w:pPr>
          </w:p>
        </w:tc>
        <w:tc>
          <w:tcPr>
            <w:tcW w:w="0" w:type="auto"/>
          </w:tcPr>
          <w:p w14:paraId="4C1D6B7F" w14:textId="77777777" w:rsidR="00080144" w:rsidRPr="0010590E" w:rsidRDefault="00080144" w:rsidP="009E18D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064-38143 INS - WATER FUND</w:t>
            </w:r>
          </w:p>
        </w:tc>
        <w:tc>
          <w:tcPr>
            <w:tcW w:w="0" w:type="auto"/>
          </w:tcPr>
          <w:p w14:paraId="1FB1C2C7" w14:textId="77777777" w:rsidR="00080144" w:rsidRPr="0010590E" w:rsidRDefault="00080144" w:rsidP="009E18D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72,680</w:t>
            </w:r>
          </w:p>
        </w:tc>
        <w:tc>
          <w:tcPr>
            <w:tcW w:w="0" w:type="auto"/>
          </w:tcPr>
          <w:p w14:paraId="018A0564" w14:textId="77777777" w:rsidR="00080144" w:rsidRPr="0010590E" w:rsidRDefault="00080144" w:rsidP="009E18D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35,259</w:t>
            </w:r>
          </w:p>
        </w:tc>
        <w:tc>
          <w:tcPr>
            <w:tcW w:w="0" w:type="auto"/>
          </w:tcPr>
          <w:p w14:paraId="26FD908A" w14:textId="77777777" w:rsidR="00080144" w:rsidRPr="0010590E" w:rsidRDefault="00080144" w:rsidP="009E18D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48,753</w:t>
            </w:r>
          </w:p>
        </w:tc>
        <w:tc>
          <w:tcPr>
            <w:tcW w:w="0" w:type="auto"/>
          </w:tcPr>
          <w:p w14:paraId="689ED559" w14:textId="77777777" w:rsidR="00080144" w:rsidRPr="0010590E" w:rsidRDefault="00080144" w:rsidP="009E18D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62,278</w:t>
            </w:r>
          </w:p>
        </w:tc>
        <w:tc>
          <w:tcPr>
            <w:tcW w:w="0" w:type="auto"/>
          </w:tcPr>
          <w:p w14:paraId="306BAD28" w14:textId="77777777" w:rsidR="00080144" w:rsidRPr="0010590E" w:rsidRDefault="00080144" w:rsidP="009E18D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62,278</w:t>
            </w:r>
          </w:p>
        </w:tc>
        <w:tc>
          <w:tcPr>
            <w:tcW w:w="0" w:type="auto"/>
          </w:tcPr>
          <w:p w14:paraId="2DDEB664" w14:textId="77777777" w:rsidR="00080144" w:rsidRPr="0010590E" w:rsidRDefault="00080144" w:rsidP="009E18D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211,355</w:t>
            </w:r>
          </w:p>
        </w:tc>
      </w:tr>
      <w:tr w:rsidR="00080144" w:rsidRPr="0010590E" w14:paraId="0B2F8337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4FEFAA23" w14:textId="5C31BC86" w:rsidR="00080144" w:rsidRPr="0010590E" w:rsidRDefault="00080144" w:rsidP="009E18DB">
            <w:pPr>
              <w:rPr>
                <w:noProof/>
              </w:rPr>
            </w:pPr>
          </w:p>
        </w:tc>
        <w:tc>
          <w:tcPr>
            <w:tcW w:w="0" w:type="auto"/>
          </w:tcPr>
          <w:p w14:paraId="385EE80B" w14:textId="77777777" w:rsidR="00080144" w:rsidRPr="0010590E" w:rsidRDefault="00080144" w:rsidP="009E18D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064-38144 INS - TRANSPORTATION</w:t>
            </w:r>
          </w:p>
        </w:tc>
        <w:tc>
          <w:tcPr>
            <w:tcW w:w="0" w:type="auto"/>
          </w:tcPr>
          <w:p w14:paraId="2BF8B3FB" w14:textId="77777777" w:rsidR="00080144" w:rsidRPr="0010590E" w:rsidRDefault="00080144" w:rsidP="009E18D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386,104</w:t>
            </w:r>
          </w:p>
        </w:tc>
        <w:tc>
          <w:tcPr>
            <w:tcW w:w="0" w:type="auto"/>
          </w:tcPr>
          <w:p w14:paraId="7F1D70AF" w14:textId="77777777" w:rsidR="00080144" w:rsidRPr="0010590E" w:rsidRDefault="00080144" w:rsidP="009E18D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508,321</w:t>
            </w:r>
          </w:p>
        </w:tc>
        <w:tc>
          <w:tcPr>
            <w:tcW w:w="0" w:type="auto"/>
          </w:tcPr>
          <w:p w14:paraId="2778D4E0" w14:textId="77777777" w:rsidR="00080144" w:rsidRPr="0010590E" w:rsidRDefault="00080144" w:rsidP="009E18D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492,096</w:t>
            </w:r>
          </w:p>
        </w:tc>
        <w:tc>
          <w:tcPr>
            <w:tcW w:w="0" w:type="auto"/>
          </w:tcPr>
          <w:p w14:paraId="618B4D0C" w14:textId="77777777" w:rsidR="00080144" w:rsidRPr="0010590E" w:rsidRDefault="00080144" w:rsidP="009E18D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536,835</w:t>
            </w:r>
          </w:p>
        </w:tc>
        <w:tc>
          <w:tcPr>
            <w:tcW w:w="0" w:type="auto"/>
          </w:tcPr>
          <w:p w14:paraId="38179DA0" w14:textId="77777777" w:rsidR="00080144" w:rsidRPr="0010590E" w:rsidRDefault="00080144" w:rsidP="009E18D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536,835</w:t>
            </w:r>
          </w:p>
        </w:tc>
        <w:tc>
          <w:tcPr>
            <w:tcW w:w="0" w:type="auto"/>
          </w:tcPr>
          <w:p w14:paraId="7D06DBE9" w14:textId="77777777" w:rsidR="00080144" w:rsidRPr="0010590E" w:rsidRDefault="00080144" w:rsidP="009E18D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596,529</w:t>
            </w:r>
          </w:p>
        </w:tc>
      </w:tr>
      <w:tr w:rsidR="00080144" w:rsidRPr="0010590E" w14:paraId="470B830F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38C99B57" w14:textId="520872B4" w:rsidR="00080144" w:rsidRPr="0010590E" w:rsidRDefault="00080144" w:rsidP="009E18DB">
            <w:pPr>
              <w:rPr>
                <w:noProof/>
              </w:rPr>
            </w:pPr>
          </w:p>
        </w:tc>
        <w:tc>
          <w:tcPr>
            <w:tcW w:w="0" w:type="auto"/>
          </w:tcPr>
          <w:p w14:paraId="29592196" w14:textId="77777777" w:rsidR="00080144" w:rsidRPr="0010590E" w:rsidRDefault="00080144" w:rsidP="009E18D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064-38146 38146</w:t>
            </w:r>
          </w:p>
        </w:tc>
        <w:tc>
          <w:tcPr>
            <w:tcW w:w="0" w:type="auto"/>
          </w:tcPr>
          <w:p w14:paraId="5B6A4E2F" w14:textId="77777777" w:rsidR="00080144" w:rsidRPr="0010590E" w:rsidRDefault="00080144" w:rsidP="009E18D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7,675</w:t>
            </w:r>
          </w:p>
        </w:tc>
        <w:tc>
          <w:tcPr>
            <w:tcW w:w="0" w:type="auto"/>
          </w:tcPr>
          <w:p w14:paraId="184640FC" w14:textId="77777777" w:rsidR="00080144" w:rsidRPr="0010590E" w:rsidRDefault="00080144" w:rsidP="009E18D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7,148</w:t>
            </w:r>
          </w:p>
        </w:tc>
        <w:tc>
          <w:tcPr>
            <w:tcW w:w="0" w:type="auto"/>
          </w:tcPr>
          <w:p w14:paraId="5A37CA34" w14:textId="77777777" w:rsidR="00080144" w:rsidRPr="0010590E" w:rsidRDefault="00080144" w:rsidP="009E18D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6,138</w:t>
            </w:r>
          </w:p>
        </w:tc>
        <w:tc>
          <w:tcPr>
            <w:tcW w:w="0" w:type="auto"/>
          </w:tcPr>
          <w:p w14:paraId="295511BF" w14:textId="77777777" w:rsidR="00080144" w:rsidRPr="0010590E" w:rsidRDefault="00080144" w:rsidP="009E18D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6,697</w:t>
            </w:r>
          </w:p>
        </w:tc>
        <w:tc>
          <w:tcPr>
            <w:tcW w:w="0" w:type="auto"/>
          </w:tcPr>
          <w:p w14:paraId="3F969298" w14:textId="77777777" w:rsidR="00080144" w:rsidRPr="0010590E" w:rsidRDefault="00080144" w:rsidP="009E18D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6,697</w:t>
            </w:r>
          </w:p>
        </w:tc>
        <w:tc>
          <w:tcPr>
            <w:tcW w:w="0" w:type="auto"/>
          </w:tcPr>
          <w:p w14:paraId="0E82B2A1" w14:textId="77777777" w:rsidR="00080144" w:rsidRPr="0010590E" w:rsidRDefault="00080144" w:rsidP="009E18D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6,629</w:t>
            </w:r>
          </w:p>
        </w:tc>
      </w:tr>
      <w:tr w:rsidR="00080144" w:rsidRPr="00080144" w14:paraId="2065A5FB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1FAFB59C" w14:textId="4D1D559E" w:rsidR="00080144" w:rsidRPr="00080144" w:rsidRDefault="00080144" w:rsidP="009E18DB">
            <w:pPr>
              <w:rPr>
                <w:b/>
                <w:noProof/>
              </w:rPr>
            </w:pPr>
          </w:p>
        </w:tc>
        <w:tc>
          <w:tcPr>
            <w:tcW w:w="0" w:type="auto"/>
          </w:tcPr>
          <w:p w14:paraId="40A4E6DC" w14:textId="77777777" w:rsidR="00080144" w:rsidRPr="00080144" w:rsidRDefault="00080144" w:rsidP="009E18D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Total Interfund Transactions (Admin)</w:t>
            </w:r>
          </w:p>
          <w:p w14:paraId="5EBD08CC" w14:textId="77777777" w:rsidR="00080144" w:rsidRPr="00080144" w:rsidRDefault="00080144" w:rsidP="009E18D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</w:p>
          <w:p w14:paraId="32D6EF60" w14:textId="11394FF4" w:rsidR="00080144" w:rsidRPr="00080144" w:rsidRDefault="00080144" w:rsidP="009E18D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</w:p>
        </w:tc>
        <w:tc>
          <w:tcPr>
            <w:tcW w:w="0" w:type="auto"/>
          </w:tcPr>
          <w:p w14:paraId="7AA9F736" w14:textId="77777777" w:rsidR="00080144" w:rsidRPr="00080144" w:rsidRDefault="00080144" w:rsidP="009E18D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,399,043</w:t>
            </w:r>
          </w:p>
        </w:tc>
        <w:tc>
          <w:tcPr>
            <w:tcW w:w="0" w:type="auto"/>
          </w:tcPr>
          <w:p w14:paraId="657DBB71" w14:textId="77777777" w:rsidR="00080144" w:rsidRPr="00080144" w:rsidRDefault="00080144" w:rsidP="009E18D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,583,450</w:t>
            </w:r>
          </w:p>
        </w:tc>
        <w:tc>
          <w:tcPr>
            <w:tcW w:w="0" w:type="auto"/>
          </w:tcPr>
          <w:p w14:paraId="238CBC63" w14:textId="77777777" w:rsidR="00080144" w:rsidRPr="00080144" w:rsidRDefault="00080144" w:rsidP="009E18D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,552,815</w:t>
            </w:r>
          </w:p>
        </w:tc>
        <w:tc>
          <w:tcPr>
            <w:tcW w:w="0" w:type="auto"/>
          </w:tcPr>
          <w:p w14:paraId="6923EFBD" w14:textId="77777777" w:rsidR="00080144" w:rsidRPr="00080144" w:rsidRDefault="00080144" w:rsidP="009E18D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,693,993</w:t>
            </w:r>
          </w:p>
        </w:tc>
        <w:tc>
          <w:tcPr>
            <w:tcW w:w="0" w:type="auto"/>
          </w:tcPr>
          <w:p w14:paraId="22B11455" w14:textId="77777777" w:rsidR="00080144" w:rsidRPr="00080144" w:rsidRDefault="00080144" w:rsidP="009E18D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,693,993</w:t>
            </w:r>
          </w:p>
        </w:tc>
        <w:tc>
          <w:tcPr>
            <w:tcW w:w="0" w:type="auto"/>
          </w:tcPr>
          <w:p w14:paraId="7E65BF37" w14:textId="77777777" w:rsidR="00080144" w:rsidRPr="00080144" w:rsidRDefault="00080144" w:rsidP="009E18D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,847,445</w:t>
            </w:r>
          </w:p>
        </w:tc>
      </w:tr>
      <w:tr w:rsidR="00080144" w:rsidRPr="0010590E" w14:paraId="24307529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71016F09" w14:textId="77777777" w:rsidR="00080144" w:rsidRDefault="00080144" w:rsidP="009E18DB">
            <w:pPr>
              <w:rPr>
                <w:iCs w:val="0"/>
                <w:noProof/>
              </w:rPr>
            </w:pPr>
            <w:r>
              <w:rPr>
                <w:iCs w:val="0"/>
                <w:noProof/>
              </w:rPr>
              <w:t>Beginning Balance</w:t>
            </w:r>
          </w:p>
          <w:p w14:paraId="769D518B" w14:textId="58EF57A0" w:rsidR="00080144" w:rsidRPr="0010590E" w:rsidRDefault="00080144" w:rsidP="009E18DB">
            <w:pPr>
              <w:rPr>
                <w:noProof/>
              </w:rPr>
            </w:pPr>
          </w:p>
        </w:tc>
        <w:tc>
          <w:tcPr>
            <w:tcW w:w="0" w:type="auto"/>
          </w:tcPr>
          <w:p w14:paraId="0C4E26A7" w14:textId="77777777" w:rsidR="00080144" w:rsidRPr="0010590E" w:rsidRDefault="00080144" w:rsidP="009E18D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064-39990 BEGINNING BALANCE</w:t>
            </w:r>
          </w:p>
        </w:tc>
        <w:tc>
          <w:tcPr>
            <w:tcW w:w="0" w:type="auto"/>
          </w:tcPr>
          <w:p w14:paraId="2D2D908A" w14:textId="77777777" w:rsidR="00080144" w:rsidRPr="0010590E" w:rsidRDefault="00080144" w:rsidP="009E18D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,431,831</w:t>
            </w:r>
          </w:p>
        </w:tc>
        <w:tc>
          <w:tcPr>
            <w:tcW w:w="0" w:type="auto"/>
          </w:tcPr>
          <w:p w14:paraId="480EB6A1" w14:textId="77777777" w:rsidR="00080144" w:rsidRPr="0010590E" w:rsidRDefault="00080144" w:rsidP="009E18D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972,015</w:t>
            </w:r>
          </w:p>
        </w:tc>
        <w:tc>
          <w:tcPr>
            <w:tcW w:w="0" w:type="auto"/>
          </w:tcPr>
          <w:p w14:paraId="778116AD" w14:textId="77777777" w:rsidR="00080144" w:rsidRPr="0010590E" w:rsidRDefault="00080144" w:rsidP="009E18D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2E4FE309" w14:textId="77777777" w:rsidR="00080144" w:rsidRPr="0010590E" w:rsidRDefault="00080144" w:rsidP="009E18D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,350,137</w:t>
            </w:r>
          </w:p>
        </w:tc>
        <w:tc>
          <w:tcPr>
            <w:tcW w:w="0" w:type="auto"/>
          </w:tcPr>
          <w:p w14:paraId="49C5913B" w14:textId="77777777" w:rsidR="00080144" w:rsidRPr="0010590E" w:rsidRDefault="00080144" w:rsidP="009E18D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,297,178</w:t>
            </w:r>
          </w:p>
        </w:tc>
        <w:tc>
          <w:tcPr>
            <w:tcW w:w="0" w:type="auto"/>
          </w:tcPr>
          <w:p w14:paraId="3B6170C8" w14:textId="77777777" w:rsidR="00080144" w:rsidRPr="0010590E" w:rsidRDefault="00080144" w:rsidP="009E18D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,028,719</w:t>
            </w:r>
          </w:p>
        </w:tc>
      </w:tr>
      <w:tr w:rsidR="00080144" w:rsidRPr="00080144" w14:paraId="753F0837" w14:textId="77777777" w:rsidTr="00080144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0" w:type="auto"/>
          </w:tcPr>
          <w:p w14:paraId="720B6AD3" w14:textId="2A7071C6" w:rsidR="00080144" w:rsidRPr="00080144" w:rsidRDefault="00080144" w:rsidP="009E18DB">
            <w:pPr>
              <w:rPr>
                <w:noProof/>
              </w:rPr>
            </w:pPr>
          </w:p>
        </w:tc>
        <w:tc>
          <w:tcPr>
            <w:tcW w:w="0" w:type="auto"/>
          </w:tcPr>
          <w:p w14:paraId="3B0E250D" w14:textId="0FC30E93" w:rsidR="00080144" w:rsidRPr="00080144" w:rsidRDefault="00080144" w:rsidP="009E18DB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bCs w:val="0"/>
                <w:noProof/>
              </w:rPr>
              <w:t>Grand Total</w:t>
            </w:r>
          </w:p>
        </w:tc>
        <w:tc>
          <w:tcPr>
            <w:tcW w:w="0" w:type="auto"/>
          </w:tcPr>
          <w:p w14:paraId="28B03C11" w14:textId="77777777" w:rsidR="00080144" w:rsidRPr="00080144" w:rsidRDefault="00080144" w:rsidP="009E18DB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 w:rsidRPr="00080144">
              <w:rPr>
                <w:noProof/>
              </w:rPr>
              <w:t>$1,431,831</w:t>
            </w:r>
          </w:p>
        </w:tc>
        <w:tc>
          <w:tcPr>
            <w:tcW w:w="0" w:type="auto"/>
          </w:tcPr>
          <w:p w14:paraId="0BFD1193" w14:textId="77777777" w:rsidR="00080144" w:rsidRPr="00080144" w:rsidRDefault="00080144" w:rsidP="009E18DB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 w:rsidRPr="00080144">
              <w:rPr>
                <w:noProof/>
              </w:rPr>
              <w:t>$972,015</w:t>
            </w:r>
          </w:p>
        </w:tc>
        <w:tc>
          <w:tcPr>
            <w:tcW w:w="0" w:type="auto"/>
          </w:tcPr>
          <w:p w14:paraId="0697ED20" w14:textId="77777777" w:rsidR="00080144" w:rsidRPr="00080144" w:rsidRDefault="00080144" w:rsidP="009E18DB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 w:rsidRPr="00080144"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0D70AB5C" w14:textId="77777777" w:rsidR="00080144" w:rsidRPr="00080144" w:rsidRDefault="00080144" w:rsidP="009E18DB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 w:rsidRPr="00080144">
              <w:rPr>
                <w:noProof/>
              </w:rPr>
              <w:t>$1,350,137</w:t>
            </w:r>
          </w:p>
        </w:tc>
        <w:tc>
          <w:tcPr>
            <w:tcW w:w="0" w:type="auto"/>
          </w:tcPr>
          <w:p w14:paraId="366AADE2" w14:textId="77777777" w:rsidR="00080144" w:rsidRPr="00080144" w:rsidRDefault="00080144" w:rsidP="009E18DB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 w:rsidRPr="00080144">
              <w:rPr>
                <w:noProof/>
              </w:rPr>
              <w:t>$1,297,178</w:t>
            </w:r>
          </w:p>
        </w:tc>
        <w:tc>
          <w:tcPr>
            <w:tcW w:w="0" w:type="auto"/>
          </w:tcPr>
          <w:p w14:paraId="359D7930" w14:textId="77777777" w:rsidR="00080144" w:rsidRPr="00080144" w:rsidRDefault="00080144" w:rsidP="009E18DB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 w:rsidRPr="00080144">
              <w:rPr>
                <w:noProof/>
              </w:rPr>
              <w:t>$1,028,719</w:t>
            </w:r>
          </w:p>
        </w:tc>
      </w:tr>
    </w:tbl>
    <w:p w14:paraId="0E2B27C2" w14:textId="77777777" w:rsidR="00080144" w:rsidRPr="00EE2F99" w:rsidRDefault="00080144" w:rsidP="00EE2F99">
      <w:pPr>
        <w:rPr>
          <w:rStyle w:val="Strong"/>
        </w:rPr>
      </w:pPr>
    </w:p>
    <w:p w14:paraId="28A10808" w14:textId="77777777" w:rsidR="00080144" w:rsidRDefault="00080144" w:rsidP="005046ED">
      <w:pPr>
        <w:pStyle w:val="Heading2"/>
        <w:rPr>
          <w:rStyle w:val="Strong"/>
        </w:rPr>
      </w:pPr>
      <w:r w:rsidRPr="00BB6210">
        <w:rPr>
          <w:b/>
          <w:bCs/>
          <w:noProof/>
        </w:rPr>
        <w:t>064 SELF INSURANCE FUND</w:t>
      </w:r>
      <w:r w:rsidRPr="00EE2F99">
        <w:rPr>
          <w:rStyle w:val="Strong"/>
        </w:rPr>
        <w:t xml:space="preserve"> – Expenditures by Department and Type</w:t>
      </w:r>
    </w:p>
    <w:p w14:paraId="44BDEA7B" w14:textId="77777777" w:rsidR="00080144" w:rsidRPr="00CB5A15" w:rsidRDefault="00080144" w:rsidP="00654547">
      <w:pPr>
        <w:rPr>
          <w:noProof/>
          <w:vanish/>
        </w:rPr>
      </w:pPr>
    </w:p>
    <w:tbl>
      <w:tblPr>
        <w:tblStyle w:val="GridTable3-Accent1"/>
        <w:tblW w:w="0" w:type="auto"/>
        <w:tblLook w:val="04E0" w:firstRow="1" w:lastRow="1" w:firstColumn="1" w:lastColumn="0" w:noHBand="0" w:noVBand="1"/>
      </w:tblPr>
      <w:tblGrid>
        <w:gridCol w:w="2893"/>
        <w:gridCol w:w="3442"/>
        <w:gridCol w:w="1222"/>
        <w:gridCol w:w="1222"/>
        <w:gridCol w:w="1222"/>
        <w:gridCol w:w="1222"/>
        <w:gridCol w:w="1222"/>
        <w:gridCol w:w="1222"/>
      </w:tblGrid>
      <w:tr w:rsidR="00080144" w:rsidRPr="00273913" w14:paraId="3415EA8D" w14:textId="77777777" w:rsidTr="0008014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0" w:type="auto"/>
          </w:tcPr>
          <w:p w14:paraId="44D946C7" w14:textId="4912D227" w:rsidR="00080144" w:rsidRPr="00273913" w:rsidRDefault="00080144" w:rsidP="006B2785">
            <w:pPr>
              <w:rPr>
                <w:noProof/>
              </w:rPr>
            </w:pPr>
          </w:p>
        </w:tc>
        <w:tc>
          <w:tcPr>
            <w:tcW w:w="0" w:type="auto"/>
          </w:tcPr>
          <w:p w14:paraId="5E7D0ED1" w14:textId="7214F735" w:rsidR="00080144" w:rsidRPr="00273913" w:rsidRDefault="00080144" w:rsidP="006B2785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700F6A67" w14:textId="77777777" w:rsidR="00080144" w:rsidRDefault="00080144" w:rsidP="006B2785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 xml:space="preserve">Actuals </w:t>
            </w:r>
          </w:p>
          <w:p w14:paraId="7EAE4F8C" w14:textId="1A71D680" w:rsidR="00080144" w:rsidRPr="00273913" w:rsidRDefault="00080144" w:rsidP="006B2785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FY 2021</w:t>
            </w:r>
          </w:p>
        </w:tc>
        <w:tc>
          <w:tcPr>
            <w:tcW w:w="0" w:type="auto"/>
          </w:tcPr>
          <w:p w14:paraId="3D952C32" w14:textId="77777777" w:rsidR="00080144" w:rsidRDefault="00080144" w:rsidP="006B2785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 xml:space="preserve">Actuals </w:t>
            </w:r>
          </w:p>
          <w:p w14:paraId="002EB615" w14:textId="1ECD4F23" w:rsidR="00080144" w:rsidRPr="00273913" w:rsidRDefault="00080144" w:rsidP="006B2785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FY 2022</w:t>
            </w:r>
          </w:p>
        </w:tc>
        <w:tc>
          <w:tcPr>
            <w:tcW w:w="0" w:type="auto"/>
          </w:tcPr>
          <w:p w14:paraId="4C434A70" w14:textId="77777777" w:rsidR="00080144" w:rsidRDefault="00080144" w:rsidP="006B2785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YTD</w:t>
            </w:r>
          </w:p>
          <w:p w14:paraId="1B0BFFCD" w14:textId="4C8B9B87" w:rsidR="00080144" w:rsidRPr="00273913" w:rsidRDefault="00080144" w:rsidP="006B2785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FY 2023</w:t>
            </w:r>
          </w:p>
        </w:tc>
        <w:tc>
          <w:tcPr>
            <w:tcW w:w="0" w:type="auto"/>
          </w:tcPr>
          <w:p w14:paraId="5839787C" w14:textId="77777777" w:rsidR="00080144" w:rsidRDefault="00080144" w:rsidP="006B2785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Original</w:t>
            </w:r>
          </w:p>
          <w:p w14:paraId="3661097B" w14:textId="2FD01832" w:rsidR="00080144" w:rsidRPr="00273913" w:rsidRDefault="00080144" w:rsidP="006B2785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FY 2023</w:t>
            </w:r>
          </w:p>
        </w:tc>
        <w:tc>
          <w:tcPr>
            <w:tcW w:w="0" w:type="auto"/>
          </w:tcPr>
          <w:p w14:paraId="159414E0" w14:textId="77777777" w:rsidR="00080144" w:rsidRDefault="00080144" w:rsidP="006B2785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Adjusted</w:t>
            </w:r>
          </w:p>
          <w:p w14:paraId="43B589C7" w14:textId="6CF19942" w:rsidR="00080144" w:rsidRPr="00273913" w:rsidRDefault="00080144" w:rsidP="006B2785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FY 2023</w:t>
            </w:r>
          </w:p>
        </w:tc>
        <w:tc>
          <w:tcPr>
            <w:tcW w:w="0" w:type="auto"/>
          </w:tcPr>
          <w:p w14:paraId="7FC8B422" w14:textId="77777777" w:rsidR="00080144" w:rsidRDefault="00080144" w:rsidP="006B2785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Budget</w:t>
            </w:r>
          </w:p>
          <w:p w14:paraId="267365D2" w14:textId="51B36660" w:rsidR="00080144" w:rsidRPr="00273913" w:rsidRDefault="00080144" w:rsidP="006B2785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FY 2024</w:t>
            </w:r>
          </w:p>
        </w:tc>
      </w:tr>
      <w:tr w:rsidR="00080144" w:rsidRPr="00273913" w14:paraId="74742300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47D40514" w14:textId="77777777" w:rsidR="00080144" w:rsidRPr="00273913" w:rsidRDefault="00080144" w:rsidP="006B2785">
            <w:pPr>
              <w:rPr>
                <w:noProof/>
              </w:rPr>
            </w:pPr>
            <w:r>
              <w:rPr>
                <w:noProof/>
              </w:rPr>
              <w:t>40132 SELF INS &amp; SEC BOND</w:t>
            </w:r>
          </w:p>
        </w:tc>
        <w:tc>
          <w:tcPr>
            <w:tcW w:w="0" w:type="auto"/>
          </w:tcPr>
          <w:p w14:paraId="17114840" w14:textId="77777777" w:rsidR="00080144" w:rsidRDefault="00080144" w:rsidP="006B278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Mat, Suppls, Services</w:t>
            </w:r>
          </w:p>
          <w:p w14:paraId="2BD3B2A6" w14:textId="31409E9A" w:rsidR="00080144" w:rsidRPr="00273913" w:rsidRDefault="00080144" w:rsidP="006B278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737950BC" w14:textId="77777777" w:rsidR="00080144" w:rsidRPr="00273913" w:rsidRDefault="00080144" w:rsidP="006B278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,809,210</w:t>
            </w:r>
          </w:p>
        </w:tc>
        <w:tc>
          <w:tcPr>
            <w:tcW w:w="0" w:type="auto"/>
          </w:tcPr>
          <w:p w14:paraId="101B329D" w14:textId="77777777" w:rsidR="00080144" w:rsidRPr="00273913" w:rsidRDefault="00080144" w:rsidP="006B278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,194,126</w:t>
            </w:r>
          </w:p>
        </w:tc>
        <w:tc>
          <w:tcPr>
            <w:tcW w:w="0" w:type="auto"/>
          </w:tcPr>
          <w:p w14:paraId="7E715D50" w14:textId="77777777" w:rsidR="00080144" w:rsidRPr="00273913" w:rsidRDefault="00080144" w:rsidP="006B278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,602,437</w:t>
            </w:r>
          </w:p>
        </w:tc>
        <w:tc>
          <w:tcPr>
            <w:tcW w:w="0" w:type="auto"/>
          </w:tcPr>
          <w:p w14:paraId="5E15D3AD" w14:textId="77777777" w:rsidR="00080144" w:rsidRPr="00273913" w:rsidRDefault="00080144" w:rsidP="006B278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,281,500</w:t>
            </w:r>
          </w:p>
        </w:tc>
        <w:tc>
          <w:tcPr>
            <w:tcW w:w="0" w:type="auto"/>
          </w:tcPr>
          <w:p w14:paraId="06667961" w14:textId="77777777" w:rsidR="00080144" w:rsidRPr="00273913" w:rsidRDefault="00080144" w:rsidP="006B278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,781,500</w:t>
            </w:r>
          </w:p>
        </w:tc>
        <w:tc>
          <w:tcPr>
            <w:tcW w:w="0" w:type="auto"/>
          </w:tcPr>
          <w:p w14:paraId="244B3670" w14:textId="77777777" w:rsidR="00080144" w:rsidRPr="00273913" w:rsidRDefault="00080144" w:rsidP="006B278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,616,000</w:t>
            </w:r>
          </w:p>
        </w:tc>
      </w:tr>
      <w:tr w:rsidR="00080144" w:rsidRPr="00080144" w14:paraId="1AF64B49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266FBFAC" w14:textId="270E05F9" w:rsidR="00080144" w:rsidRPr="00080144" w:rsidRDefault="00080144" w:rsidP="006B2785">
            <w:pPr>
              <w:rPr>
                <w:b/>
                <w:noProof/>
              </w:rPr>
            </w:pPr>
          </w:p>
        </w:tc>
        <w:tc>
          <w:tcPr>
            <w:tcW w:w="0" w:type="auto"/>
          </w:tcPr>
          <w:p w14:paraId="51BBA74D" w14:textId="77777777" w:rsidR="00080144" w:rsidRPr="00080144" w:rsidRDefault="00080144" w:rsidP="006B278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Total 40132 SELF INS &amp; SEC BOND</w:t>
            </w:r>
          </w:p>
          <w:p w14:paraId="2818E8F3" w14:textId="56E60787" w:rsidR="00080144" w:rsidRPr="00080144" w:rsidRDefault="00080144" w:rsidP="006B278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</w:p>
        </w:tc>
        <w:tc>
          <w:tcPr>
            <w:tcW w:w="0" w:type="auto"/>
          </w:tcPr>
          <w:p w14:paraId="5EAD8658" w14:textId="77777777" w:rsidR="00080144" w:rsidRPr="00080144" w:rsidRDefault="00080144" w:rsidP="006B278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,809,210</w:t>
            </w:r>
          </w:p>
        </w:tc>
        <w:tc>
          <w:tcPr>
            <w:tcW w:w="0" w:type="auto"/>
          </w:tcPr>
          <w:p w14:paraId="4207D687" w14:textId="77777777" w:rsidR="00080144" w:rsidRPr="00080144" w:rsidRDefault="00080144" w:rsidP="006B278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,194,126</w:t>
            </w:r>
          </w:p>
        </w:tc>
        <w:tc>
          <w:tcPr>
            <w:tcW w:w="0" w:type="auto"/>
          </w:tcPr>
          <w:p w14:paraId="41BDDCD9" w14:textId="77777777" w:rsidR="00080144" w:rsidRPr="00080144" w:rsidRDefault="00080144" w:rsidP="006B278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,602,437</w:t>
            </w:r>
          </w:p>
        </w:tc>
        <w:tc>
          <w:tcPr>
            <w:tcW w:w="0" w:type="auto"/>
          </w:tcPr>
          <w:p w14:paraId="2BCE4893" w14:textId="77777777" w:rsidR="00080144" w:rsidRPr="00080144" w:rsidRDefault="00080144" w:rsidP="006B278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,281,500</w:t>
            </w:r>
          </w:p>
        </w:tc>
        <w:tc>
          <w:tcPr>
            <w:tcW w:w="0" w:type="auto"/>
          </w:tcPr>
          <w:p w14:paraId="23C2FDC8" w14:textId="77777777" w:rsidR="00080144" w:rsidRPr="00080144" w:rsidRDefault="00080144" w:rsidP="006B278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,781,500</w:t>
            </w:r>
          </w:p>
        </w:tc>
        <w:tc>
          <w:tcPr>
            <w:tcW w:w="0" w:type="auto"/>
          </w:tcPr>
          <w:p w14:paraId="0A8E94FC" w14:textId="77777777" w:rsidR="00080144" w:rsidRPr="00080144" w:rsidRDefault="00080144" w:rsidP="006B278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,616,000</w:t>
            </w:r>
          </w:p>
        </w:tc>
      </w:tr>
      <w:tr w:rsidR="00080144" w:rsidRPr="00273913" w14:paraId="59A7A45A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75B2EAC9" w14:textId="77777777" w:rsidR="00080144" w:rsidRPr="00273913" w:rsidRDefault="00080144" w:rsidP="006B2785">
            <w:pPr>
              <w:rPr>
                <w:noProof/>
              </w:rPr>
            </w:pPr>
            <w:r>
              <w:rPr>
                <w:noProof/>
              </w:rPr>
              <w:t>40139 WORKERS COMP</w:t>
            </w:r>
          </w:p>
        </w:tc>
        <w:tc>
          <w:tcPr>
            <w:tcW w:w="0" w:type="auto"/>
          </w:tcPr>
          <w:p w14:paraId="05490DBD" w14:textId="77777777" w:rsidR="00080144" w:rsidRDefault="00080144" w:rsidP="006B278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Mat, Suppls, Services</w:t>
            </w:r>
          </w:p>
          <w:p w14:paraId="6BE614DB" w14:textId="2988EF17" w:rsidR="00080144" w:rsidRPr="00273913" w:rsidRDefault="00080144" w:rsidP="006B278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74BB0EDD" w14:textId="77777777" w:rsidR="00080144" w:rsidRPr="00273913" w:rsidRDefault="00080144" w:rsidP="006B278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60,922</w:t>
            </w:r>
          </w:p>
        </w:tc>
        <w:tc>
          <w:tcPr>
            <w:tcW w:w="0" w:type="auto"/>
          </w:tcPr>
          <w:p w14:paraId="4736377C" w14:textId="77777777" w:rsidR="00080144" w:rsidRPr="00273913" w:rsidRDefault="00080144" w:rsidP="006B278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15,587</w:t>
            </w:r>
          </w:p>
        </w:tc>
        <w:tc>
          <w:tcPr>
            <w:tcW w:w="0" w:type="auto"/>
          </w:tcPr>
          <w:p w14:paraId="05FB6BFD" w14:textId="77777777" w:rsidR="00080144" w:rsidRPr="00273913" w:rsidRDefault="00080144" w:rsidP="006B278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51,446</w:t>
            </w:r>
          </w:p>
        </w:tc>
        <w:tc>
          <w:tcPr>
            <w:tcW w:w="0" w:type="auto"/>
          </w:tcPr>
          <w:p w14:paraId="196A7785" w14:textId="77777777" w:rsidR="00080144" w:rsidRPr="00273913" w:rsidRDefault="00080144" w:rsidP="006B278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280,952</w:t>
            </w:r>
          </w:p>
        </w:tc>
        <w:tc>
          <w:tcPr>
            <w:tcW w:w="0" w:type="auto"/>
          </w:tcPr>
          <w:p w14:paraId="2477DC0B" w14:textId="77777777" w:rsidR="00080144" w:rsidRPr="00273913" w:rsidRDefault="00080144" w:rsidP="006B278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280,952</w:t>
            </w:r>
          </w:p>
        </w:tc>
        <w:tc>
          <w:tcPr>
            <w:tcW w:w="0" w:type="auto"/>
          </w:tcPr>
          <w:p w14:paraId="25416AB7" w14:textId="77777777" w:rsidR="00080144" w:rsidRPr="00273913" w:rsidRDefault="00080144" w:rsidP="006B278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380,952</w:t>
            </w:r>
          </w:p>
        </w:tc>
      </w:tr>
      <w:tr w:rsidR="00080144" w:rsidRPr="00080144" w14:paraId="798347E2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0F59018A" w14:textId="036FDF8C" w:rsidR="00080144" w:rsidRPr="00080144" w:rsidRDefault="00080144" w:rsidP="006B2785">
            <w:pPr>
              <w:rPr>
                <w:b/>
                <w:noProof/>
              </w:rPr>
            </w:pPr>
          </w:p>
        </w:tc>
        <w:tc>
          <w:tcPr>
            <w:tcW w:w="0" w:type="auto"/>
          </w:tcPr>
          <w:p w14:paraId="1EBAE856" w14:textId="77777777" w:rsidR="00080144" w:rsidRPr="00080144" w:rsidRDefault="00080144" w:rsidP="006B278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Total 40139 WORKERS COMP</w:t>
            </w:r>
          </w:p>
          <w:p w14:paraId="649CD3BD" w14:textId="5A7D949B" w:rsidR="00080144" w:rsidRPr="00080144" w:rsidRDefault="00080144" w:rsidP="006B278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</w:p>
        </w:tc>
        <w:tc>
          <w:tcPr>
            <w:tcW w:w="0" w:type="auto"/>
          </w:tcPr>
          <w:p w14:paraId="6F73D3DF" w14:textId="77777777" w:rsidR="00080144" w:rsidRPr="00080144" w:rsidRDefault="00080144" w:rsidP="006B278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60,922</w:t>
            </w:r>
          </w:p>
        </w:tc>
        <w:tc>
          <w:tcPr>
            <w:tcW w:w="0" w:type="auto"/>
          </w:tcPr>
          <w:p w14:paraId="49940686" w14:textId="77777777" w:rsidR="00080144" w:rsidRPr="00080144" w:rsidRDefault="00080144" w:rsidP="006B278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15,587</w:t>
            </w:r>
          </w:p>
        </w:tc>
        <w:tc>
          <w:tcPr>
            <w:tcW w:w="0" w:type="auto"/>
          </w:tcPr>
          <w:p w14:paraId="4ECB2DE7" w14:textId="77777777" w:rsidR="00080144" w:rsidRPr="00080144" w:rsidRDefault="00080144" w:rsidP="006B278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51,446</w:t>
            </w:r>
          </w:p>
        </w:tc>
        <w:tc>
          <w:tcPr>
            <w:tcW w:w="0" w:type="auto"/>
          </w:tcPr>
          <w:p w14:paraId="63ACCDFC" w14:textId="77777777" w:rsidR="00080144" w:rsidRPr="00080144" w:rsidRDefault="00080144" w:rsidP="006B278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280,952</w:t>
            </w:r>
          </w:p>
        </w:tc>
        <w:tc>
          <w:tcPr>
            <w:tcW w:w="0" w:type="auto"/>
          </w:tcPr>
          <w:p w14:paraId="776718EE" w14:textId="77777777" w:rsidR="00080144" w:rsidRPr="00080144" w:rsidRDefault="00080144" w:rsidP="006B278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280,952</w:t>
            </w:r>
          </w:p>
        </w:tc>
        <w:tc>
          <w:tcPr>
            <w:tcW w:w="0" w:type="auto"/>
          </w:tcPr>
          <w:p w14:paraId="4934613D" w14:textId="77777777" w:rsidR="00080144" w:rsidRPr="00080144" w:rsidRDefault="00080144" w:rsidP="006B278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380,952</w:t>
            </w:r>
          </w:p>
        </w:tc>
      </w:tr>
      <w:tr w:rsidR="00080144" w:rsidRPr="00273913" w14:paraId="66C01B7A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3C69AA6E" w14:textId="77777777" w:rsidR="00080144" w:rsidRPr="00273913" w:rsidRDefault="00080144" w:rsidP="006B2785">
            <w:pPr>
              <w:rPr>
                <w:noProof/>
              </w:rPr>
            </w:pPr>
            <w:r>
              <w:rPr>
                <w:noProof/>
              </w:rPr>
              <w:t>40141 DENTAL SELF FUNDING</w:t>
            </w:r>
          </w:p>
        </w:tc>
        <w:tc>
          <w:tcPr>
            <w:tcW w:w="0" w:type="auto"/>
          </w:tcPr>
          <w:p w14:paraId="234BC76D" w14:textId="77777777" w:rsidR="00080144" w:rsidRDefault="00080144" w:rsidP="006B278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Mat, Suppls, Services</w:t>
            </w:r>
          </w:p>
          <w:p w14:paraId="3CBC0538" w14:textId="2066D024" w:rsidR="00080144" w:rsidRPr="00273913" w:rsidRDefault="00080144" w:rsidP="006B278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14210538" w14:textId="77777777" w:rsidR="00080144" w:rsidRPr="00273913" w:rsidRDefault="00080144" w:rsidP="006B278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263,727</w:t>
            </w:r>
          </w:p>
        </w:tc>
        <w:tc>
          <w:tcPr>
            <w:tcW w:w="0" w:type="auto"/>
          </w:tcPr>
          <w:p w14:paraId="51D200F2" w14:textId="77777777" w:rsidR="00080144" w:rsidRPr="00273913" w:rsidRDefault="00080144" w:rsidP="006B278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298,574</w:t>
            </w:r>
          </w:p>
        </w:tc>
        <w:tc>
          <w:tcPr>
            <w:tcW w:w="0" w:type="auto"/>
          </w:tcPr>
          <w:p w14:paraId="007B2852" w14:textId="77777777" w:rsidR="00080144" w:rsidRPr="00273913" w:rsidRDefault="00080144" w:rsidP="006B278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250,861</w:t>
            </w:r>
          </w:p>
        </w:tc>
        <w:tc>
          <w:tcPr>
            <w:tcW w:w="0" w:type="auto"/>
          </w:tcPr>
          <w:p w14:paraId="0FC6948E" w14:textId="77777777" w:rsidR="00080144" w:rsidRPr="00273913" w:rsidRDefault="00080144" w:rsidP="006B278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503DB8FE" w14:textId="77777777" w:rsidR="00080144" w:rsidRPr="00273913" w:rsidRDefault="00080144" w:rsidP="006B278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350,000</w:t>
            </w:r>
          </w:p>
        </w:tc>
        <w:tc>
          <w:tcPr>
            <w:tcW w:w="0" w:type="auto"/>
          </w:tcPr>
          <w:p w14:paraId="6AEED075" w14:textId="77777777" w:rsidR="00080144" w:rsidRPr="00273913" w:rsidRDefault="00080144" w:rsidP="006B278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76,877</w:t>
            </w:r>
          </w:p>
        </w:tc>
      </w:tr>
      <w:tr w:rsidR="00080144" w:rsidRPr="00080144" w14:paraId="720AEAF3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72EB04A3" w14:textId="3584A8A8" w:rsidR="00080144" w:rsidRPr="00080144" w:rsidRDefault="00080144" w:rsidP="006B2785">
            <w:pPr>
              <w:rPr>
                <w:b/>
                <w:noProof/>
              </w:rPr>
            </w:pPr>
          </w:p>
        </w:tc>
        <w:tc>
          <w:tcPr>
            <w:tcW w:w="0" w:type="auto"/>
          </w:tcPr>
          <w:p w14:paraId="063189EB" w14:textId="77777777" w:rsidR="00080144" w:rsidRPr="00080144" w:rsidRDefault="00080144" w:rsidP="006B278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Total 40141 DENTAL SELF FUNDING</w:t>
            </w:r>
          </w:p>
          <w:p w14:paraId="3D1DE1F1" w14:textId="68F12551" w:rsidR="00080144" w:rsidRPr="00080144" w:rsidRDefault="00080144" w:rsidP="006B278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</w:p>
        </w:tc>
        <w:tc>
          <w:tcPr>
            <w:tcW w:w="0" w:type="auto"/>
          </w:tcPr>
          <w:p w14:paraId="3E71B6CA" w14:textId="77777777" w:rsidR="00080144" w:rsidRPr="00080144" w:rsidRDefault="00080144" w:rsidP="006B278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263,727</w:t>
            </w:r>
          </w:p>
        </w:tc>
        <w:tc>
          <w:tcPr>
            <w:tcW w:w="0" w:type="auto"/>
          </w:tcPr>
          <w:p w14:paraId="2B7E2DDD" w14:textId="77777777" w:rsidR="00080144" w:rsidRPr="00080144" w:rsidRDefault="00080144" w:rsidP="006B278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298,574</w:t>
            </w:r>
          </w:p>
        </w:tc>
        <w:tc>
          <w:tcPr>
            <w:tcW w:w="0" w:type="auto"/>
          </w:tcPr>
          <w:p w14:paraId="22B23FE5" w14:textId="77777777" w:rsidR="00080144" w:rsidRPr="00080144" w:rsidRDefault="00080144" w:rsidP="006B278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250,861</w:t>
            </w:r>
          </w:p>
        </w:tc>
        <w:tc>
          <w:tcPr>
            <w:tcW w:w="0" w:type="auto"/>
          </w:tcPr>
          <w:p w14:paraId="2B49E80B" w14:textId="77777777" w:rsidR="00080144" w:rsidRPr="00080144" w:rsidRDefault="00080144" w:rsidP="006B278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4D57BC25" w14:textId="77777777" w:rsidR="00080144" w:rsidRPr="00080144" w:rsidRDefault="00080144" w:rsidP="006B278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350,000</w:t>
            </w:r>
          </w:p>
        </w:tc>
        <w:tc>
          <w:tcPr>
            <w:tcW w:w="0" w:type="auto"/>
          </w:tcPr>
          <w:p w14:paraId="39D9C297" w14:textId="77777777" w:rsidR="00080144" w:rsidRPr="00080144" w:rsidRDefault="00080144" w:rsidP="006B278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76,877</w:t>
            </w:r>
          </w:p>
        </w:tc>
      </w:tr>
      <w:tr w:rsidR="00080144" w:rsidRPr="00273913" w14:paraId="472BF011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27E47326" w14:textId="77777777" w:rsidR="00080144" w:rsidRPr="00273913" w:rsidRDefault="00080144" w:rsidP="006B2785">
            <w:pPr>
              <w:rPr>
                <w:noProof/>
              </w:rPr>
            </w:pPr>
            <w:r>
              <w:rPr>
                <w:noProof/>
              </w:rPr>
              <w:t>40999 END BAL SUR(DEF)</w:t>
            </w:r>
          </w:p>
        </w:tc>
        <w:tc>
          <w:tcPr>
            <w:tcW w:w="0" w:type="auto"/>
          </w:tcPr>
          <w:p w14:paraId="6A631F5F" w14:textId="77777777" w:rsidR="00080144" w:rsidRDefault="00080144" w:rsidP="006B278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Ending Balance</w:t>
            </w:r>
          </w:p>
          <w:p w14:paraId="022250D9" w14:textId="66551DBF" w:rsidR="00080144" w:rsidRPr="00273913" w:rsidRDefault="00080144" w:rsidP="006B278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798458B7" w14:textId="77777777" w:rsidR="00080144" w:rsidRPr="00273913" w:rsidRDefault="00080144" w:rsidP="006B278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972,015</w:t>
            </w:r>
          </w:p>
        </w:tc>
        <w:tc>
          <w:tcPr>
            <w:tcW w:w="0" w:type="auto"/>
          </w:tcPr>
          <w:p w14:paraId="654C540D" w14:textId="77777777" w:rsidR="00080144" w:rsidRPr="00273913" w:rsidRDefault="00080144" w:rsidP="006B278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,297,178</w:t>
            </w:r>
          </w:p>
        </w:tc>
        <w:tc>
          <w:tcPr>
            <w:tcW w:w="0" w:type="auto"/>
          </w:tcPr>
          <w:p w14:paraId="3C4152F6" w14:textId="77777777" w:rsidR="00080144" w:rsidRPr="00273913" w:rsidRDefault="00080144" w:rsidP="006B278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311871D9" w14:textId="77777777" w:rsidR="00080144" w:rsidRPr="00273913" w:rsidRDefault="00080144" w:rsidP="006B278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,831,678</w:t>
            </w:r>
          </w:p>
        </w:tc>
        <w:tc>
          <w:tcPr>
            <w:tcW w:w="0" w:type="auto"/>
          </w:tcPr>
          <w:p w14:paraId="11D45A71" w14:textId="77777777" w:rsidR="00080144" w:rsidRPr="00273913" w:rsidRDefault="00080144" w:rsidP="006B278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,028,719</w:t>
            </w:r>
          </w:p>
        </w:tc>
        <w:tc>
          <w:tcPr>
            <w:tcW w:w="0" w:type="auto"/>
          </w:tcPr>
          <w:p w14:paraId="1A9E54E7" w14:textId="77777777" w:rsidR="00080144" w:rsidRPr="00273913" w:rsidRDefault="00080144" w:rsidP="006B278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,152,335</w:t>
            </w:r>
          </w:p>
        </w:tc>
      </w:tr>
      <w:tr w:rsidR="00080144" w:rsidRPr="00080144" w14:paraId="0559E8AD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7BA5A752" w14:textId="37BB7855" w:rsidR="00080144" w:rsidRPr="00080144" w:rsidRDefault="00080144" w:rsidP="006B2785">
            <w:pPr>
              <w:rPr>
                <w:b/>
                <w:noProof/>
              </w:rPr>
            </w:pPr>
          </w:p>
        </w:tc>
        <w:tc>
          <w:tcPr>
            <w:tcW w:w="0" w:type="auto"/>
          </w:tcPr>
          <w:p w14:paraId="549D75C2" w14:textId="77777777" w:rsidR="00080144" w:rsidRPr="00080144" w:rsidRDefault="00080144" w:rsidP="006B278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Total 40999 END BAL SUR(DEF)</w:t>
            </w:r>
          </w:p>
          <w:p w14:paraId="1D10EB41" w14:textId="527B05E1" w:rsidR="00080144" w:rsidRPr="00080144" w:rsidRDefault="00080144" w:rsidP="006B278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</w:p>
        </w:tc>
        <w:tc>
          <w:tcPr>
            <w:tcW w:w="0" w:type="auto"/>
          </w:tcPr>
          <w:p w14:paraId="2D1DD6D6" w14:textId="77777777" w:rsidR="00080144" w:rsidRPr="00080144" w:rsidRDefault="00080144" w:rsidP="006B278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972,015</w:t>
            </w:r>
          </w:p>
        </w:tc>
        <w:tc>
          <w:tcPr>
            <w:tcW w:w="0" w:type="auto"/>
          </w:tcPr>
          <w:p w14:paraId="6CC78863" w14:textId="77777777" w:rsidR="00080144" w:rsidRPr="00080144" w:rsidRDefault="00080144" w:rsidP="006B278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,297,178</w:t>
            </w:r>
          </w:p>
        </w:tc>
        <w:tc>
          <w:tcPr>
            <w:tcW w:w="0" w:type="auto"/>
          </w:tcPr>
          <w:p w14:paraId="3DC82418" w14:textId="77777777" w:rsidR="00080144" w:rsidRPr="00080144" w:rsidRDefault="00080144" w:rsidP="006B278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421D7660" w14:textId="77777777" w:rsidR="00080144" w:rsidRPr="00080144" w:rsidRDefault="00080144" w:rsidP="006B278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,831,678</w:t>
            </w:r>
          </w:p>
        </w:tc>
        <w:tc>
          <w:tcPr>
            <w:tcW w:w="0" w:type="auto"/>
          </w:tcPr>
          <w:p w14:paraId="7F53098D" w14:textId="77777777" w:rsidR="00080144" w:rsidRPr="00080144" w:rsidRDefault="00080144" w:rsidP="006B278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,028,719</w:t>
            </w:r>
          </w:p>
        </w:tc>
        <w:tc>
          <w:tcPr>
            <w:tcW w:w="0" w:type="auto"/>
          </w:tcPr>
          <w:p w14:paraId="2FA26DC5" w14:textId="77777777" w:rsidR="00080144" w:rsidRPr="00080144" w:rsidRDefault="00080144" w:rsidP="006B278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,152,335</w:t>
            </w:r>
          </w:p>
        </w:tc>
      </w:tr>
      <w:tr w:rsidR="00080144" w:rsidRPr="00080144" w14:paraId="6EB4A39E" w14:textId="77777777" w:rsidTr="00080144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0" w:type="auto"/>
          </w:tcPr>
          <w:p w14:paraId="653FDA9C" w14:textId="424FD025" w:rsidR="00080144" w:rsidRPr="00080144" w:rsidRDefault="00080144" w:rsidP="006B2785">
            <w:pPr>
              <w:rPr>
                <w:b w:val="0"/>
                <w:noProof/>
              </w:rPr>
            </w:pPr>
          </w:p>
        </w:tc>
        <w:tc>
          <w:tcPr>
            <w:tcW w:w="0" w:type="auto"/>
          </w:tcPr>
          <w:p w14:paraId="5DB2817D" w14:textId="0AF0F01D" w:rsidR="00080144" w:rsidRPr="00080144" w:rsidRDefault="00080144" w:rsidP="006B2785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b w:val="0"/>
                <w:noProof/>
              </w:rPr>
            </w:pPr>
            <w:r>
              <w:rPr>
                <w:b w:val="0"/>
                <w:bCs w:val="0"/>
                <w:noProof/>
              </w:rPr>
              <w:t>Grand Total</w:t>
            </w:r>
          </w:p>
        </w:tc>
        <w:tc>
          <w:tcPr>
            <w:tcW w:w="0" w:type="auto"/>
          </w:tcPr>
          <w:p w14:paraId="241E8B0D" w14:textId="77777777" w:rsidR="00080144" w:rsidRPr="00080144" w:rsidRDefault="00080144" w:rsidP="006B2785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b w:val="0"/>
                <w:noProof/>
              </w:rPr>
            </w:pPr>
            <w:r w:rsidRPr="00080144">
              <w:rPr>
                <w:b w:val="0"/>
                <w:noProof/>
              </w:rPr>
              <w:t>$3,105,874</w:t>
            </w:r>
          </w:p>
        </w:tc>
        <w:tc>
          <w:tcPr>
            <w:tcW w:w="0" w:type="auto"/>
          </w:tcPr>
          <w:p w14:paraId="42C9481D" w14:textId="77777777" w:rsidR="00080144" w:rsidRPr="00080144" w:rsidRDefault="00080144" w:rsidP="006B2785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b w:val="0"/>
                <w:noProof/>
              </w:rPr>
            </w:pPr>
            <w:r w:rsidRPr="00080144">
              <w:rPr>
                <w:b w:val="0"/>
                <w:noProof/>
              </w:rPr>
              <w:t>$2,905,465</w:t>
            </w:r>
          </w:p>
        </w:tc>
        <w:tc>
          <w:tcPr>
            <w:tcW w:w="0" w:type="auto"/>
          </w:tcPr>
          <w:p w14:paraId="3EE06AEF" w14:textId="77777777" w:rsidR="00080144" w:rsidRPr="00080144" w:rsidRDefault="00080144" w:rsidP="006B2785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b w:val="0"/>
                <w:noProof/>
              </w:rPr>
            </w:pPr>
            <w:r w:rsidRPr="00080144">
              <w:rPr>
                <w:b w:val="0"/>
                <w:noProof/>
              </w:rPr>
              <w:t>$2,004,744</w:t>
            </w:r>
          </w:p>
        </w:tc>
        <w:tc>
          <w:tcPr>
            <w:tcW w:w="0" w:type="auto"/>
          </w:tcPr>
          <w:p w14:paraId="427329F7" w14:textId="77777777" w:rsidR="00080144" w:rsidRPr="00080144" w:rsidRDefault="00080144" w:rsidP="006B2785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b w:val="0"/>
                <w:noProof/>
              </w:rPr>
            </w:pPr>
            <w:r w:rsidRPr="00080144">
              <w:rPr>
                <w:b w:val="0"/>
                <w:noProof/>
              </w:rPr>
              <w:t>$3,394,130</w:t>
            </w:r>
          </w:p>
        </w:tc>
        <w:tc>
          <w:tcPr>
            <w:tcW w:w="0" w:type="auto"/>
          </w:tcPr>
          <w:p w14:paraId="571DCC16" w14:textId="77777777" w:rsidR="00080144" w:rsidRPr="00080144" w:rsidRDefault="00080144" w:rsidP="006B2785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b w:val="0"/>
                <w:noProof/>
              </w:rPr>
            </w:pPr>
            <w:r w:rsidRPr="00080144">
              <w:rPr>
                <w:b w:val="0"/>
                <w:noProof/>
              </w:rPr>
              <w:t>$3,441,171</w:t>
            </w:r>
          </w:p>
        </w:tc>
        <w:tc>
          <w:tcPr>
            <w:tcW w:w="0" w:type="auto"/>
          </w:tcPr>
          <w:p w14:paraId="2D2B3C4A" w14:textId="77777777" w:rsidR="00080144" w:rsidRPr="00080144" w:rsidRDefault="00080144" w:rsidP="006B2785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b w:val="0"/>
                <w:noProof/>
              </w:rPr>
            </w:pPr>
            <w:r w:rsidRPr="00080144">
              <w:rPr>
                <w:b w:val="0"/>
                <w:noProof/>
              </w:rPr>
              <w:t>$3,326,164</w:t>
            </w:r>
          </w:p>
        </w:tc>
      </w:tr>
    </w:tbl>
    <w:p w14:paraId="22F5E235" w14:textId="77777777" w:rsidR="00080144" w:rsidRPr="005046ED" w:rsidRDefault="00080144" w:rsidP="00802681">
      <w:pPr>
        <w:pStyle w:val="Heading1"/>
      </w:pPr>
      <w:r w:rsidRPr="00BB6210">
        <w:rPr>
          <w:noProof/>
        </w:rPr>
        <w:lastRenderedPageBreak/>
        <w:t>SALES TAX REV BOND - DEBT SVS FUND</w:t>
      </w:r>
      <w:r>
        <w:t xml:space="preserve"> </w:t>
      </w:r>
      <w:r w:rsidRPr="005046ED">
        <w:t>– Budget Summary</w:t>
      </w:r>
    </w:p>
    <w:p w14:paraId="4DF3BDD4" w14:textId="77777777" w:rsidR="00080144" w:rsidRDefault="00080144" w:rsidP="005046ED">
      <w:pPr>
        <w:pStyle w:val="Heading2"/>
        <w:rPr>
          <w:rStyle w:val="Strong"/>
        </w:rPr>
      </w:pPr>
      <w:r w:rsidRPr="00BB6210">
        <w:rPr>
          <w:b/>
          <w:bCs/>
          <w:noProof/>
        </w:rPr>
        <w:t>070 SALES TAX REV BOND - DEBT SVS FUND</w:t>
      </w:r>
      <w:r w:rsidRPr="00EE2F99">
        <w:rPr>
          <w:rStyle w:val="Strong"/>
        </w:rPr>
        <w:t xml:space="preserve"> – Revenue Summary </w:t>
      </w:r>
    </w:p>
    <w:p w14:paraId="1AC65F29" w14:textId="77777777" w:rsidR="00080144" w:rsidRDefault="00080144" w:rsidP="00BA7413">
      <w:pPr>
        <w:tabs>
          <w:tab w:val="left" w:pos="4860"/>
        </w:tabs>
        <w:rPr>
          <w:b/>
          <w:bCs/>
          <w:noProof/>
          <w:vanish/>
        </w:rPr>
      </w:pPr>
    </w:p>
    <w:tbl>
      <w:tblPr>
        <w:tblStyle w:val="GridTable3-Accent1"/>
        <w:tblW w:w="0" w:type="auto"/>
        <w:tblLook w:val="04E0" w:firstRow="1" w:lastRow="1" w:firstColumn="1" w:lastColumn="0" w:noHBand="0" w:noVBand="1"/>
      </w:tblPr>
      <w:tblGrid>
        <w:gridCol w:w="1081"/>
        <w:gridCol w:w="3231"/>
        <w:gridCol w:w="1333"/>
        <w:gridCol w:w="1333"/>
        <w:gridCol w:w="1222"/>
        <w:gridCol w:w="1333"/>
        <w:gridCol w:w="1333"/>
        <w:gridCol w:w="1333"/>
      </w:tblGrid>
      <w:tr w:rsidR="00080144" w:rsidRPr="00026B9B" w14:paraId="4947DA9D" w14:textId="77777777" w:rsidTr="0008014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0" w:type="auto"/>
          </w:tcPr>
          <w:p w14:paraId="473D6603" w14:textId="583845C0" w:rsidR="00080144" w:rsidRPr="00026B9B" w:rsidRDefault="00080144" w:rsidP="00B532D0">
            <w:pPr>
              <w:rPr>
                <w:noProof/>
              </w:rPr>
            </w:pPr>
          </w:p>
        </w:tc>
        <w:tc>
          <w:tcPr>
            <w:tcW w:w="0" w:type="auto"/>
          </w:tcPr>
          <w:p w14:paraId="197F4AD2" w14:textId="01D8BFF4" w:rsidR="00080144" w:rsidRPr="00026B9B" w:rsidRDefault="00080144" w:rsidP="00B532D0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6DEFF731" w14:textId="77777777" w:rsidR="00080144" w:rsidRDefault="00080144" w:rsidP="00B532D0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 xml:space="preserve">Actuals </w:t>
            </w:r>
          </w:p>
          <w:p w14:paraId="436629F0" w14:textId="29EB09CA" w:rsidR="00080144" w:rsidRPr="00026B9B" w:rsidRDefault="00080144" w:rsidP="00B532D0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FY 2021</w:t>
            </w:r>
          </w:p>
        </w:tc>
        <w:tc>
          <w:tcPr>
            <w:tcW w:w="0" w:type="auto"/>
          </w:tcPr>
          <w:p w14:paraId="6EC5D9AD" w14:textId="77777777" w:rsidR="00080144" w:rsidRDefault="00080144" w:rsidP="00B532D0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 xml:space="preserve">Actuals </w:t>
            </w:r>
          </w:p>
          <w:p w14:paraId="4163B940" w14:textId="373CBF21" w:rsidR="00080144" w:rsidRPr="00026B9B" w:rsidRDefault="00080144" w:rsidP="00B532D0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FY 2022</w:t>
            </w:r>
          </w:p>
        </w:tc>
        <w:tc>
          <w:tcPr>
            <w:tcW w:w="0" w:type="auto"/>
          </w:tcPr>
          <w:p w14:paraId="6E0DF5F2" w14:textId="77777777" w:rsidR="00080144" w:rsidRDefault="00080144" w:rsidP="00B532D0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YTD</w:t>
            </w:r>
          </w:p>
          <w:p w14:paraId="29C696A8" w14:textId="28A126EC" w:rsidR="00080144" w:rsidRPr="00026B9B" w:rsidRDefault="00080144" w:rsidP="00B532D0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FY 2023</w:t>
            </w:r>
          </w:p>
        </w:tc>
        <w:tc>
          <w:tcPr>
            <w:tcW w:w="0" w:type="auto"/>
          </w:tcPr>
          <w:p w14:paraId="4DEAC378" w14:textId="77777777" w:rsidR="00080144" w:rsidRDefault="00080144" w:rsidP="00B532D0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Original</w:t>
            </w:r>
          </w:p>
          <w:p w14:paraId="428E6CAB" w14:textId="4259C47C" w:rsidR="00080144" w:rsidRPr="00026B9B" w:rsidRDefault="00080144" w:rsidP="00B532D0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FY 2023</w:t>
            </w:r>
          </w:p>
        </w:tc>
        <w:tc>
          <w:tcPr>
            <w:tcW w:w="0" w:type="auto"/>
          </w:tcPr>
          <w:p w14:paraId="26D1E2DC" w14:textId="77777777" w:rsidR="00080144" w:rsidRDefault="00080144" w:rsidP="00B532D0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Adjusted</w:t>
            </w:r>
          </w:p>
          <w:p w14:paraId="6CEBBA74" w14:textId="5CF8CBC4" w:rsidR="00080144" w:rsidRPr="00026B9B" w:rsidRDefault="00080144" w:rsidP="00B532D0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FY 2023</w:t>
            </w:r>
          </w:p>
        </w:tc>
        <w:tc>
          <w:tcPr>
            <w:tcW w:w="0" w:type="auto"/>
          </w:tcPr>
          <w:p w14:paraId="14A967D5" w14:textId="77777777" w:rsidR="00080144" w:rsidRDefault="00080144" w:rsidP="00B532D0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Budget</w:t>
            </w:r>
          </w:p>
          <w:p w14:paraId="2A5CE848" w14:textId="42010356" w:rsidR="00080144" w:rsidRPr="00026B9B" w:rsidRDefault="00080144" w:rsidP="00B532D0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FY 2024</w:t>
            </w:r>
          </w:p>
        </w:tc>
      </w:tr>
      <w:tr w:rsidR="00080144" w:rsidRPr="00026B9B" w14:paraId="1C008144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3477433D" w14:textId="77777777" w:rsidR="00080144" w:rsidRDefault="00080144" w:rsidP="00B532D0">
            <w:pPr>
              <w:rPr>
                <w:noProof/>
              </w:rPr>
            </w:pPr>
            <w:r>
              <w:rPr>
                <w:noProof/>
              </w:rPr>
              <w:t>Revenues</w:t>
            </w:r>
          </w:p>
          <w:p w14:paraId="649A854F" w14:textId="1462FC57" w:rsidR="00080144" w:rsidRPr="00026B9B" w:rsidRDefault="00080144" w:rsidP="00B532D0">
            <w:pPr>
              <w:rPr>
                <w:noProof/>
              </w:rPr>
            </w:pPr>
          </w:p>
        </w:tc>
        <w:tc>
          <w:tcPr>
            <w:tcW w:w="0" w:type="auto"/>
          </w:tcPr>
          <w:p w14:paraId="44A8A132" w14:textId="77777777" w:rsidR="00080144" w:rsidRDefault="00080144" w:rsidP="00B532D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Misc. Revenues</w:t>
            </w:r>
          </w:p>
          <w:p w14:paraId="16F92475" w14:textId="6EA82BE3" w:rsidR="00080144" w:rsidRPr="00026B9B" w:rsidRDefault="00080144" w:rsidP="00B532D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6EF86089" w14:textId="77777777" w:rsidR="00080144" w:rsidRPr="00026B9B" w:rsidRDefault="00080144" w:rsidP="00B532D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48,094</w:t>
            </w:r>
          </w:p>
        </w:tc>
        <w:tc>
          <w:tcPr>
            <w:tcW w:w="0" w:type="auto"/>
          </w:tcPr>
          <w:p w14:paraId="499C6546" w14:textId="77777777" w:rsidR="00080144" w:rsidRPr="00026B9B" w:rsidRDefault="00080144" w:rsidP="00B532D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20,998</w:t>
            </w:r>
          </w:p>
        </w:tc>
        <w:tc>
          <w:tcPr>
            <w:tcW w:w="0" w:type="auto"/>
          </w:tcPr>
          <w:p w14:paraId="0FE611DD" w14:textId="77777777" w:rsidR="00080144" w:rsidRPr="00026B9B" w:rsidRDefault="00080144" w:rsidP="00B532D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725,746</w:t>
            </w:r>
          </w:p>
        </w:tc>
        <w:tc>
          <w:tcPr>
            <w:tcW w:w="0" w:type="auto"/>
          </w:tcPr>
          <w:p w14:paraId="08480030" w14:textId="77777777" w:rsidR="00080144" w:rsidRPr="00026B9B" w:rsidRDefault="00080144" w:rsidP="00B532D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4D3BEE0E" w14:textId="77777777" w:rsidR="00080144" w:rsidRPr="00026B9B" w:rsidRDefault="00080144" w:rsidP="00B532D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0F2866E8" w14:textId="77777777" w:rsidR="00080144" w:rsidRPr="00026B9B" w:rsidRDefault="00080144" w:rsidP="00B532D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</w:tr>
      <w:tr w:rsidR="00080144" w:rsidRPr="00026B9B" w14:paraId="0BB58849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5A6BBCE8" w14:textId="7B99667B" w:rsidR="00080144" w:rsidRPr="00026B9B" w:rsidRDefault="00080144" w:rsidP="00B532D0">
            <w:pPr>
              <w:rPr>
                <w:noProof/>
              </w:rPr>
            </w:pPr>
          </w:p>
        </w:tc>
        <w:tc>
          <w:tcPr>
            <w:tcW w:w="0" w:type="auto"/>
          </w:tcPr>
          <w:p w14:paraId="52831E8D" w14:textId="77777777" w:rsidR="00080144" w:rsidRDefault="00080144" w:rsidP="00B532D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Interfund Transactions (Admin)</w:t>
            </w:r>
          </w:p>
          <w:p w14:paraId="723AFAC0" w14:textId="26FCFD03" w:rsidR="00080144" w:rsidRPr="00026B9B" w:rsidRDefault="00080144" w:rsidP="00B532D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5BB29C39" w14:textId="77777777" w:rsidR="00080144" w:rsidRPr="00026B9B" w:rsidRDefault="00080144" w:rsidP="00B532D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22,495</w:t>
            </w:r>
          </w:p>
        </w:tc>
        <w:tc>
          <w:tcPr>
            <w:tcW w:w="0" w:type="auto"/>
          </w:tcPr>
          <w:p w14:paraId="6E2015F0" w14:textId="77777777" w:rsidR="00080144" w:rsidRPr="00026B9B" w:rsidRDefault="00080144" w:rsidP="00B532D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5FF69338" w14:textId="77777777" w:rsidR="00080144" w:rsidRPr="00026B9B" w:rsidRDefault="00080144" w:rsidP="00B532D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117AAF14" w14:textId="77777777" w:rsidR="00080144" w:rsidRPr="00026B9B" w:rsidRDefault="00080144" w:rsidP="00B532D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2A9B3CAD" w14:textId="77777777" w:rsidR="00080144" w:rsidRPr="00026B9B" w:rsidRDefault="00080144" w:rsidP="00B532D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20738B59" w14:textId="77777777" w:rsidR="00080144" w:rsidRPr="00026B9B" w:rsidRDefault="00080144" w:rsidP="00B532D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</w:tr>
      <w:tr w:rsidR="00080144" w:rsidRPr="00026B9B" w14:paraId="4A71825E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4E3A1FC7" w14:textId="7A6B8CDA" w:rsidR="00080144" w:rsidRPr="00026B9B" w:rsidRDefault="00080144" w:rsidP="00B532D0">
            <w:pPr>
              <w:rPr>
                <w:noProof/>
              </w:rPr>
            </w:pPr>
          </w:p>
        </w:tc>
        <w:tc>
          <w:tcPr>
            <w:tcW w:w="0" w:type="auto"/>
          </w:tcPr>
          <w:p w14:paraId="01D07C4D" w14:textId="77777777" w:rsidR="00080144" w:rsidRDefault="00080144" w:rsidP="00B532D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Interfund Transactions (CIP/Debt)</w:t>
            </w:r>
          </w:p>
          <w:p w14:paraId="26E1E52B" w14:textId="75921F87" w:rsidR="00080144" w:rsidRPr="00026B9B" w:rsidRDefault="00080144" w:rsidP="00B532D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43216E39" w14:textId="77777777" w:rsidR="00080144" w:rsidRPr="00026B9B" w:rsidRDefault="00080144" w:rsidP="00B532D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7,416,371</w:t>
            </w:r>
          </w:p>
        </w:tc>
        <w:tc>
          <w:tcPr>
            <w:tcW w:w="0" w:type="auto"/>
          </w:tcPr>
          <w:p w14:paraId="748E651C" w14:textId="77777777" w:rsidR="00080144" w:rsidRPr="00026B9B" w:rsidRDefault="00080144" w:rsidP="00B532D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6,962,216</w:t>
            </w:r>
          </w:p>
        </w:tc>
        <w:tc>
          <w:tcPr>
            <w:tcW w:w="0" w:type="auto"/>
          </w:tcPr>
          <w:p w14:paraId="15C9CC4D" w14:textId="77777777" w:rsidR="00080144" w:rsidRPr="00026B9B" w:rsidRDefault="00080144" w:rsidP="00B532D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6,388,063</w:t>
            </w:r>
          </w:p>
        </w:tc>
        <w:tc>
          <w:tcPr>
            <w:tcW w:w="0" w:type="auto"/>
          </w:tcPr>
          <w:p w14:paraId="79AF5373" w14:textId="77777777" w:rsidR="00080144" w:rsidRPr="00026B9B" w:rsidRDefault="00080144" w:rsidP="00B532D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6,968,791</w:t>
            </w:r>
          </w:p>
        </w:tc>
        <w:tc>
          <w:tcPr>
            <w:tcW w:w="0" w:type="auto"/>
          </w:tcPr>
          <w:p w14:paraId="56216CCB" w14:textId="77777777" w:rsidR="00080144" w:rsidRPr="00026B9B" w:rsidRDefault="00080144" w:rsidP="00B532D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6,968,791</w:t>
            </w:r>
          </w:p>
        </w:tc>
        <w:tc>
          <w:tcPr>
            <w:tcW w:w="0" w:type="auto"/>
          </w:tcPr>
          <w:p w14:paraId="5B579810" w14:textId="77777777" w:rsidR="00080144" w:rsidRPr="00026B9B" w:rsidRDefault="00080144" w:rsidP="00B532D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6,965,316</w:t>
            </w:r>
          </w:p>
        </w:tc>
      </w:tr>
      <w:tr w:rsidR="00080144" w:rsidRPr="00080144" w14:paraId="7EC52159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7FA320D8" w14:textId="68994E0D" w:rsidR="00080144" w:rsidRPr="00080144" w:rsidRDefault="00080144" w:rsidP="00B532D0">
            <w:pPr>
              <w:rPr>
                <w:b/>
                <w:noProof/>
              </w:rPr>
            </w:pPr>
          </w:p>
        </w:tc>
        <w:tc>
          <w:tcPr>
            <w:tcW w:w="0" w:type="auto"/>
          </w:tcPr>
          <w:p w14:paraId="474C798A" w14:textId="77777777" w:rsidR="00080144" w:rsidRPr="00080144" w:rsidRDefault="00080144" w:rsidP="00B532D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Total Revenues</w:t>
            </w:r>
          </w:p>
          <w:p w14:paraId="25D8E481" w14:textId="77777777" w:rsidR="00080144" w:rsidRPr="00080144" w:rsidRDefault="00080144" w:rsidP="00B532D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</w:p>
          <w:p w14:paraId="302FF05C" w14:textId="5BDF7002" w:rsidR="00080144" w:rsidRPr="00080144" w:rsidRDefault="00080144" w:rsidP="00B532D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</w:p>
        </w:tc>
        <w:tc>
          <w:tcPr>
            <w:tcW w:w="0" w:type="auto"/>
          </w:tcPr>
          <w:p w14:paraId="3A24D6DC" w14:textId="77777777" w:rsidR="00080144" w:rsidRPr="00080144" w:rsidRDefault="00080144" w:rsidP="00B532D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7,586,960</w:t>
            </w:r>
          </w:p>
        </w:tc>
        <w:tc>
          <w:tcPr>
            <w:tcW w:w="0" w:type="auto"/>
          </w:tcPr>
          <w:p w14:paraId="32537CCE" w14:textId="77777777" w:rsidR="00080144" w:rsidRPr="00080144" w:rsidRDefault="00080144" w:rsidP="00B532D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7,083,214</w:t>
            </w:r>
          </w:p>
        </w:tc>
        <w:tc>
          <w:tcPr>
            <w:tcW w:w="0" w:type="auto"/>
          </w:tcPr>
          <w:p w14:paraId="47E7BE3B" w14:textId="77777777" w:rsidR="00080144" w:rsidRPr="00080144" w:rsidRDefault="00080144" w:rsidP="00B532D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7,113,809</w:t>
            </w:r>
          </w:p>
        </w:tc>
        <w:tc>
          <w:tcPr>
            <w:tcW w:w="0" w:type="auto"/>
          </w:tcPr>
          <w:p w14:paraId="2079BDA5" w14:textId="77777777" w:rsidR="00080144" w:rsidRPr="00080144" w:rsidRDefault="00080144" w:rsidP="00B532D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6,968,791</w:t>
            </w:r>
          </w:p>
        </w:tc>
        <w:tc>
          <w:tcPr>
            <w:tcW w:w="0" w:type="auto"/>
          </w:tcPr>
          <w:p w14:paraId="796D1F1B" w14:textId="77777777" w:rsidR="00080144" w:rsidRPr="00080144" w:rsidRDefault="00080144" w:rsidP="00B532D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6,968,791</w:t>
            </w:r>
          </w:p>
        </w:tc>
        <w:tc>
          <w:tcPr>
            <w:tcW w:w="0" w:type="auto"/>
          </w:tcPr>
          <w:p w14:paraId="6A4F498A" w14:textId="77777777" w:rsidR="00080144" w:rsidRPr="00080144" w:rsidRDefault="00080144" w:rsidP="00B532D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6,965,316</w:t>
            </w:r>
          </w:p>
        </w:tc>
      </w:tr>
      <w:tr w:rsidR="00080144" w:rsidRPr="00026B9B" w14:paraId="7939DD91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05FFFA27" w14:textId="77777777" w:rsidR="00080144" w:rsidRDefault="00080144" w:rsidP="00B532D0">
            <w:pPr>
              <w:rPr>
                <w:iCs w:val="0"/>
                <w:noProof/>
              </w:rPr>
            </w:pPr>
            <w:r>
              <w:rPr>
                <w:iCs w:val="0"/>
                <w:noProof/>
              </w:rPr>
              <w:t>Other</w:t>
            </w:r>
          </w:p>
          <w:p w14:paraId="6B9D5AF3" w14:textId="2DD60163" w:rsidR="00080144" w:rsidRPr="00026B9B" w:rsidRDefault="00080144" w:rsidP="00B532D0">
            <w:pPr>
              <w:rPr>
                <w:noProof/>
              </w:rPr>
            </w:pPr>
          </w:p>
        </w:tc>
        <w:tc>
          <w:tcPr>
            <w:tcW w:w="0" w:type="auto"/>
          </w:tcPr>
          <w:p w14:paraId="7EBE6922" w14:textId="77777777" w:rsidR="00080144" w:rsidRDefault="00080144" w:rsidP="00B532D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Beginning Balance</w:t>
            </w:r>
          </w:p>
          <w:p w14:paraId="0EB713CB" w14:textId="6687B1D7" w:rsidR="00080144" w:rsidRPr="00026B9B" w:rsidRDefault="00080144" w:rsidP="00B532D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207EFB6F" w14:textId="77777777" w:rsidR="00080144" w:rsidRPr="00026B9B" w:rsidRDefault="00080144" w:rsidP="00B532D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26,139,189</w:t>
            </w:r>
          </w:p>
        </w:tc>
        <w:tc>
          <w:tcPr>
            <w:tcW w:w="0" w:type="auto"/>
          </w:tcPr>
          <w:p w14:paraId="42809D01" w14:textId="77777777" w:rsidR="00080144" w:rsidRPr="00026B9B" w:rsidRDefault="00080144" w:rsidP="00B532D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26,283,977</w:t>
            </w:r>
          </w:p>
        </w:tc>
        <w:tc>
          <w:tcPr>
            <w:tcW w:w="0" w:type="auto"/>
          </w:tcPr>
          <w:p w14:paraId="5B13F45F" w14:textId="77777777" w:rsidR="00080144" w:rsidRPr="00026B9B" w:rsidRDefault="00080144" w:rsidP="00B532D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2792C584" w14:textId="77777777" w:rsidR="00080144" w:rsidRPr="00026B9B" w:rsidRDefault="00080144" w:rsidP="00B532D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26,273,977</w:t>
            </w:r>
          </w:p>
        </w:tc>
        <w:tc>
          <w:tcPr>
            <w:tcW w:w="0" w:type="auto"/>
          </w:tcPr>
          <w:p w14:paraId="44B02D19" w14:textId="77777777" w:rsidR="00080144" w:rsidRPr="00026B9B" w:rsidRDefault="00080144" w:rsidP="00B532D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26,404,276</w:t>
            </w:r>
          </w:p>
        </w:tc>
        <w:tc>
          <w:tcPr>
            <w:tcW w:w="0" w:type="auto"/>
          </w:tcPr>
          <w:p w14:paraId="35BEF13F" w14:textId="77777777" w:rsidR="00080144" w:rsidRPr="00026B9B" w:rsidRDefault="00080144" w:rsidP="00B532D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26,334,976</w:t>
            </w:r>
          </w:p>
        </w:tc>
      </w:tr>
      <w:tr w:rsidR="00080144" w:rsidRPr="00080144" w14:paraId="258A3EF3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3BF60228" w14:textId="0B5C042A" w:rsidR="00080144" w:rsidRPr="00080144" w:rsidRDefault="00080144" w:rsidP="00B532D0">
            <w:pPr>
              <w:rPr>
                <w:b/>
                <w:noProof/>
              </w:rPr>
            </w:pPr>
          </w:p>
        </w:tc>
        <w:tc>
          <w:tcPr>
            <w:tcW w:w="0" w:type="auto"/>
          </w:tcPr>
          <w:p w14:paraId="5590B19F" w14:textId="77777777" w:rsidR="00080144" w:rsidRPr="00080144" w:rsidRDefault="00080144" w:rsidP="00B532D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Total Other</w:t>
            </w:r>
          </w:p>
          <w:p w14:paraId="7B891F4D" w14:textId="77777777" w:rsidR="00080144" w:rsidRPr="00080144" w:rsidRDefault="00080144" w:rsidP="00B532D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</w:p>
          <w:p w14:paraId="67BD8362" w14:textId="2AFB08B0" w:rsidR="00080144" w:rsidRPr="00080144" w:rsidRDefault="00080144" w:rsidP="00B532D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</w:p>
        </w:tc>
        <w:tc>
          <w:tcPr>
            <w:tcW w:w="0" w:type="auto"/>
          </w:tcPr>
          <w:p w14:paraId="6C66320C" w14:textId="77777777" w:rsidR="00080144" w:rsidRPr="00080144" w:rsidRDefault="00080144" w:rsidP="00B532D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26,139,189</w:t>
            </w:r>
          </w:p>
        </w:tc>
        <w:tc>
          <w:tcPr>
            <w:tcW w:w="0" w:type="auto"/>
          </w:tcPr>
          <w:p w14:paraId="279AE255" w14:textId="77777777" w:rsidR="00080144" w:rsidRPr="00080144" w:rsidRDefault="00080144" w:rsidP="00B532D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26,283,977</w:t>
            </w:r>
          </w:p>
        </w:tc>
        <w:tc>
          <w:tcPr>
            <w:tcW w:w="0" w:type="auto"/>
          </w:tcPr>
          <w:p w14:paraId="7BE9A6F9" w14:textId="77777777" w:rsidR="00080144" w:rsidRPr="00080144" w:rsidRDefault="00080144" w:rsidP="00B532D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4DB7A554" w14:textId="77777777" w:rsidR="00080144" w:rsidRPr="00080144" w:rsidRDefault="00080144" w:rsidP="00B532D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26,273,977</w:t>
            </w:r>
          </w:p>
        </w:tc>
        <w:tc>
          <w:tcPr>
            <w:tcW w:w="0" w:type="auto"/>
          </w:tcPr>
          <w:p w14:paraId="194E5F8F" w14:textId="77777777" w:rsidR="00080144" w:rsidRPr="00080144" w:rsidRDefault="00080144" w:rsidP="00B532D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26,404,276</w:t>
            </w:r>
          </w:p>
        </w:tc>
        <w:tc>
          <w:tcPr>
            <w:tcW w:w="0" w:type="auto"/>
          </w:tcPr>
          <w:p w14:paraId="6EB4B4D5" w14:textId="77777777" w:rsidR="00080144" w:rsidRPr="00080144" w:rsidRDefault="00080144" w:rsidP="00B532D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26,334,976</w:t>
            </w:r>
          </w:p>
        </w:tc>
      </w:tr>
      <w:tr w:rsidR="00080144" w:rsidRPr="00080144" w14:paraId="69D03CAF" w14:textId="77777777" w:rsidTr="00080144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0" w:type="auto"/>
          </w:tcPr>
          <w:p w14:paraId="439DB596" w14:textId="71D556CD" w:rsidR="00080144" w:rsidRPr="00080144" w:rsidRDefault="00080144" w:rsidP="00B532D0">
            <w:pPr>
              <w:rPr>
                <w:noProof/>
              </w:rPr>
            </w:pPr>
          </w:p>
        </w:tc>
        <w:tc>
          <w:tcPr>
            <w:tcW w:w="0" w:type="auto"/>
          </w:tcPr>
          <w:p w14:paraId="144C1602" w14:textId="3647AC3A" w:rsidR="00080144" w:rsidRPr="00080144" w:rsidRDefault="00080144" w:rsidP="00B532D0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bCs w:val="0"/>
                <w:noProof/>
              </w:rPr>
              <w:t>Grand Total</w:t>
            </w:r>
          </w:p>
        </w:tc>
        <w:tc>
          <w:tcPr>
            <w:tcW w:w="0" w:type="auto"/>
          </w:tcPr>
          <w:p w14:paraId="45F50E63" w14:textId="77777777" w:rsidR="00080144" w:rsidRPr="00080144" w:rsidRDefault="00080144" w:rsidP="00B532D0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 w:rsidRPr="00080144">
              <w:rPr>
                <w:noProof/>
              </w:rPr>
              <w:t>$33,726,149</w:t>
            </w:r>
          </w:p>
        </w:tc>
        <w:tc>
          <w:tcPr>
            <w:tcW w:w="0" w:type="auto"/>
          </w:tcPr>
          <w:p w14:paraId="6535C6A0" w14:textId="77777777" w:rsidR="00080144" w:rsidRPr="00080144" w:rsidRDefault="00080144" w:rsidP="00B532D0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 w:rsidRPr="00080144">
              <w:rPr>
                <w:noProof/>
              </w:rPr>
              <w:t>$33,367,191</w:t>
            </w:r>
          </w:p>
        </w:tc>
        <w:tc>
          <w:tcPr>
            <w:tcW w:w="0" w:type="auto"/>
          </w:tcPr>
          <w:p w14:paraId="5B11E015" w14:textId="77777777" w:rsidR="00080144" w:rsidRPr="00080144" w:rsidRDefault="00080144" w:rsidP="00B532D0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 w:rsidRPr="00080144">
              <w:rPr>
                <w:noProof/>
              </w:rPr>
              <w:t>$7,113,809</w:t>
            </w:r>
          </w:p>
        </w:tc>
        <w:tc>
          <w:tcPr>
            <w:tcW w:w="0" w:type="auto"/>
          </w:tcPr>
          <w:p w14:paraId="57CE7E6A" w14:textId="77777777" w:rsidR="00080144" w:rsidRPr="00080144" w:rsidRDefault="00080144" w:rsidP="00B532D0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 w:rsidRPr="00080144">
              <w:rPr>
                <w:noProof/>
              </w:rPr>
              <w:t>$33,242,768</w:t>
            </w:r>
          </w:p>
        </w:tc>
        <w:tc>
          <w:tcPr>
            <w:tcW w:w="0" w:type="auto"/>
          </w:tcPr>
          <w:p w14:paraId="27D47ADB" w14:textId="77777777" w:rsidR="00080144" w:rsidRPr="00080144" w:rsidRDefault="00080144" w:rsidP="00B532D0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 w:rsidRPr="00080144">
              <w:rPr>
                <w:noProof/>
              </w:rPr>
              <w:t>$33,373,067</w:t>
            </w:r>
          </w:p>
        </w:tc>
        <w:tc>
          <w:tcPr>
            <w:tcW w:w="0" w:type="auto"/>
          </w:tcPr>
          <w:p w14:paraId="1D79EEF0" w14:textId="77777777" w:rsidR="00080144" w:rsidRPr="00080144" w:rsidRDefault="00080144" w:rsidP="00B532D0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 w:rsidRPr="00080144">
              <w:rPr>
                <w:noProof/>
              </w:rPr>
              <w:t>$33,300,292</w:t>
            </w:r>
          </w:p>
        </w:tc>
      </w:tr>
    </w:tbl>
    <w:p w14:paraId="74B4FB0F" w14:textId="77777777" w:rsidR="00080144" w:rsidRDefault="00080144" w:rsidP="00BA7413">
      <w:pPr>
        <w:tabs>
          <w:tab w:val="left" w:pos="4860"/>
        </w:tabs>
      </w:pPr>
      <w:r>
        <w:br w:type="textWrapping" w:clear="all"/>
      </w:r>
    </w:p>
    <w:p w14:paraId="5E106775" w14:textId="77777777" w:rsidR="00080144" w:rsidRDefault="00080144" w:rsidP="005046ED">
      <w:pPr>
        <w:pStyle w:val="Heading2"/>
        <w:rPr>
          <w:rStyle w:val="Strong"/>
        </w:rPr>
      </w:pPr>
      <w:r w:rsidRPr="00BB6210">
        <w:rPr>
          <w:b/>
          <w:bCs/>
          <w:noProof/>
        </w:rPr>
        <w:t>070 SALES TAX REV BOND - DEBT SVS FUND</w:t>
      </w:r>
      <w:r w:rsidRPr="00EE2F99">
        <w:rPr>
          <w:rStyle w:val="Strong"/>
        </w:rPr>
        <w:t xml:space="preserve"> – Expense Summary </w:t>
      </w:r>
    </w:p>
    <w:p w14:paraId="365DDAD5" w14:textId="77777777" w:rsidR="00080144" w:rsidRDefault="00080144" w:rsidP="00006D0F">
      <w:pPr>
        <w:rPr>
          <w:b/>
          <w:bCs/>
          <w:noProof/>
          <w:vanish/>
        </w:rPr>
      </w:pPr>
    </w:p>
    <w:tbl>
      <w:tblPr>
        <w:tblStyle w:val="GridTable3-Accent1"/>
        <w:tblW w:w="0" w:type="auto"/>
        <w:tblLook w:val="04E0" w:firstRow="1" w:lastRow="1" w:firstColumn="1" w:lastColumn="0" w:noHBand="0" w:noVBand="1"/>
      </w:tblPr>
      <w:tblGrid>
        <w:gridCol w:w="738"/>
        <w:gridCol w:w="1573"/>
        <w:gridCol w:w="1333"/>
        <w:gridCol w:w="1333"/>
        <w:gridCol w:w="1222"/>
        <w:gridCol w:w="1333"/>
        <w:gridCol w:w="1333"/>
        <w:gridCol w:w="1333"/>
      </w:tblGrid>
      <w:tr w:rsidR="00080144" w:rsidRPr="00165D5D" w14:paraId="7740E77D" w14:textId="77777777" w:rsidTr="0008014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0" w:type="auto"/>
          </w:tcPr>
          <w:p w14:paraId="49A0E35D" w14:textId="76A6F992" w:rsidR="00080144" w:rsidRPr="00165D5D" w:rsidRDefault="00080144" w:rsidP="002D204E">
            <w:pPr>
              <w:rPr>
                <w:noProof/>
              </w:rPr>
            </w:pPr>
          </w:p>
        </w:tc>
        <w:tc>
          <w:tcPr>
            <w:tcW w:w="0" w:type="auto"/>
          </w:tcPr>
          <w:p w14:paraId="3C3F334A" w14:textId="7EC14155" w:rsidR="00080144" w:rsidRPr="00165D5D" w:rsidRDefault="00080144" w:rsidP="002D204E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4045D21C" w14:textId="77777777" w:rsidR="00080144" w:rsidRDefault="00080144" w:rsidP="002D204E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 xml:space="preserve">Actuals </w:t>
            </w:r>
          </w:p>
          <w:p w14:paraId="5F9F62D1" w14:textId="519A5B68" w:rsidR="00080144" w:rsidRPr="00165D5D" w:rsidRDefault="00080144" w:rsidP="002D204E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FY 2021</w:t>
            </w:r>
          </w:p>
        </w:tc>
        <w:tc>
          <w:tcPr>
            <w:tcW w:w="0" w:type="auto"/>
          </w:tcPr>
          <w:p w14:paraId="7752D041" w14:textId="77777777" w:rsidR="00080144" w:rsidRDefault="00080144" w:rsidP="002D204E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 xml:space="preserve">Actuals </w:t>
            </w:r>
          </w:p>
          <w:p w14:paraId="009EC9F7" w14:textId="3F0C4EB7" w:rsidR="00080144" w:rsidRPr="00165D5D" w:rsidRDefault="00080144" w:rsidP="002D204E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FY 2022</w:t>
            </w:r>
          </w:p>
        </w:tc>
        <w:tc>
          <w:tcPr>
            <w:tcW w:w="0" w:type="auto"/>
          </w:tcPr>
          <w:p w14:paraId="33533502" w14:textId="77777777" w:rsidR="00080144" w:rsidRDefault="00080144" w:rsidP="002D204E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YTD</w:t>
            </w:r>
          </w:p>
          <w:p w14:paraId="66B6BAA1" w14:textId="1A2555F6" w:rsidR="00080144" w:rsidRPr="00165D5D" w:rsidRDefault="00080144" w:rsidP="002D204E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FY 2023</w:t>
            </w:r>
          </w:p>
        </w:tc>
        <w:tc>
          <w:tcPr>
            <w:tcW w:w="0" w:type="auto"/>
          </w:tcPr>
          <w:p w14:paraId="3346E9C8" w14:textId="77777777" w:rsidR="00080144" w:rsidRDefault="00080144" w:rsidP="002D204E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Original</w:t>
            </w:r>
          </w:p>
          <w:p w14:paraId="0B22B1A5" w14:textId="42837F5D" w:rsidR="00080144" w:rsidRPr="00165D5D" w:rsidRDefault="00080144" w:rsidP="002D204E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FY 2023</w:t>
            </w:r>
          </w:p>
        </w:tc>
        <w:tc>
          <w:tcPr>
            <w:tcW w:w="0" w:type="auto"/>
          </w:tcPr>
          <w:p w14:paraId="2413AE60" w14:textId="77777777" w:rsidR="00080144" w:rsidRDefault="00080144" w:rsidP="002D204E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Adjusted</w:t>
            </w:r>
          </w:p>
          <w:p w14:paraId="4D05CF3F" w14:textId="22154C34" w:rsidR="00080144" w:rsidRPr="00165D5D" w:rsidRDefault="00080144" w:rsidP="002D204E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FY 2023</w:t>
            </w:r>
          </w:p>
        </w:tc>
        <w:tc>
          <w:tcPr>
            <w:tcW w:w="0" w:type="auto"/>
          </w:tcPr>
          <w:p w14:paraId="43D368F4" w14:textId="77777777" w:rsidR="00080144" w:rsidRDefault="00080144" w:rsidP="002D204E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Budget</w:t>
            </w:r>
          </w:p>
          <w:p w14:paraId="72EC8896" w14:textId="206E2B70" w:rsidR="00080144" w:rsidRPr="00165D5D" w:rsidRDefault="00080144" w:rsidP="002D204E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FY 2024</w:t>
            </w:r>
          </w:p>
        </w:tc>
      </w:tr>
      <w:tr w:rsidR="00080144" w:rsidRPr="00165D5D" w14:paraId="2EEC66BD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391FDCF1" w14:textId="77777777" w:rsidR="00080144" w:rsidRDefault="00080144" w:rsidP="002D204E">
            <w:pPr>
              <w:rPr>
                <w:noProof/>
              </w:rPr>
            </w:pPr>
            <w:r>
              <w:rPr>
                <w:noProof/>
              </w:rPr>
              <w:t>Depts</w:t>
            </w:r>
          </w:p>
          <w:p w14:paraId="0FFD9023" w14:textId="3A891CBA" w:rsidR="00080144" w:rsidRPr="00165D5D" w:rsidRDefault="00080144" w:rsidP="002D204E">
            <w:pPr>
              <w:rPr>
                <w:noProof/>
              </w:rPr>
            </w:pPr>
          </w:p>
        </w:tc>
        <w:tc>
          <w:tcPr>
            <w:tcW w:w="0" w:type="auto"/>
          </w:tcPr>
          <w:p w14:paraId="6BE257BC" w14:textId="77777777" w:rsidR="00080144" w:rsidRDefault="00080144" w:rsidP="002D204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Debt Service</w:t>
            </w:r>
          </w:p>
          <w:p w14:paraId="0D8F4D95" w14:textId="458073AC" w:rsidR="00080144" w:rsidRPr="00165D5D" w:rsidRDefault="00080144" w:rsidP="002D204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4DA00FD1" w14:textId="77777777" w:rsidR="00080144" w:rsidRPr="00165D5D" w:rsidRDefault="00080144" w:rsidP="002D204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7,442,172</w:t>
            </w:r>
          </w:p>
        </w:tc>
        <w:tc>
          <w:tcPr>
            <w:tcW w:w="0" w:type="auto"/>
          </w:tcPr>
          <w:p w14:paraId="108B91BB" w14:textId="77777777" w:rsidR="00080144" w:rsidRPr="00165D5D" w:rsidRDefault="00080144" w:rsidP="002D204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6,962,915</w:t>
            </w:r>
          </w:p>
        </w:tc>
        <w:tc>
          <w:tcPr>
            <w:tcW w:w="0" w:type="auto"/>
          </w:tcPr>
          <w:p w14:paraId="55626D60" w14:textId="77777777" w:rsidR="00080144" w:rsidRPr="00165D5D" w:rsidRDefault="00080144" w:rsidP="002D204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2,615,918</w:t>
            </w:r>
          </w:p>
        </w:tc>
        <w:tc>
          <w:tcPr>
            <w:tcW w:w="0" w:type="auto"/>
          </w:tcPr>
          <w:p w14:paraId="3C0AEFCA" w14:textId="77777777" w:rsidR="00080144" w:rsidRPr="00165D5D" w:rsidRDefault="00080144" w:rsidP="002D204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6,972,216</w:t>
            </w:r>
          </w:p>
        </w:tc>
        <w:tc>
          <w:tcPr>
            <w:tcW w:w="0" w:type="auto"/>
          </w:tcPr>
          <w:p w14:paraId="0A9DF227" w14:textId="77777777" w:rsidR="00080144" w:rsidRPr="00165D5D" w:rsidRDefault="00080144" w:rsidP="002D204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7,038,091</w:t>
            </w:r>
          </w:p>
        </w:tc>
        <w:tc>
          <w:tcPr>
            <w:tcW w:w="0" w:type="auto"/>
          </w:tcPr>
          <w:p w14:paraId="685F6682" w14:textId="77777777" w:rsidR="00080144" w:rsidRPr="00165D5D" w:rsidRDefault="00080144" w:rsidP="002D204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6,975,316</w:t>
            </w:r>
          </w:p>
        </w:tc>
      </w:tr>
      <w:tr w:rsidR="00080144" w:rsidRPr="00080144" w14:paraId="1B6E1D86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3E2E2E83" w14:textId="4D96EAEF" w:rsidR="00080144" w:rsidRPr="00080144" w:rsidRDefault="00080144" w:rsidP="002D204E">
            <w:pPr>
              <w:rPr>
                <w:b/>
                <w:noProof/>
              </w:rPr>
            </w:pPr>
          </w:p>
        </w:tc>
        <w:tc>
          <w:tcPr>
            <w:tcW w:w="0" w:type="auto"/>
          </w:tcPr>
          <w:p w14:paraId="07671DF7" w14:textId="77777777" w:rsidR="00080144" w:rsidRPr="00080144" w:rsidRDefault="00080144" w:rsidP="002D204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Total Depts</w:t>
            </w:r>
          </w:p>
          <w:p w14:paraId="7225A8FA" w14:textId="77777777" w:rsidR="00080144" w:rsidRPr="00080144" w:rsidRDefault="00080144" w:rsidP="002D204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</w:p>
          <w:p w14:paraId="0CBB26DE" w14:textId="19F54A07" w:rsidR="00080144" w:rsidRPr="00080144" w:rsidRDefault="00080144" w:rsidP="002D204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</w:p>
        </w:tc>
        <w:tc>
          <w:tcPr>
            <w:tcW w:w="0" w:type="auto"/>
          </w:tcPr>
          <w:p w14:paraId="02CECCDF" w14:textId="77777777" w:rsidR="00080144" w:rsidRPr="00080144" w:rsidRDefault="00080144" w:rsidP="002D204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7,442,172</w:t>
            </w:r>
          </w:p>
        </w:tc>
        <w:tc>
          <w:tcPr>
            <w:tcW w:w="0" w:type="auto"/>
          </w:tcPr>
          <w:p w14:paraId="52963FA8" w14:textId="77777777" w:rsidR="00080144" w:rsidRPr="00080144" w:rsidRDefault="00080144" w:rsidP="002D204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6,962,915</w:t>
            </w:r>
          </w:p>
        </w:tc>
        <w:tc>
          <w:tcPr>
            <w:tcW w:w="0" w:type="auto"/>
          </w:tcPr>
          <w:p w14:paraId="6914F629" w14:textId="77777777" w:rsidR="00080144" w:rsidRPr="00080144" w:rsidRDefault="00080144" w:rsidP="002D204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2,615,918</w:t>
            </w:r>
          </w:p>
        </w:tc>
        <w:tc>
          <w:tcPr>
            <w:tcW w:w="0" w:type="auto"/>
          </w:tcPr>
          <w:p w14:paraId="6434637A" w14:textId="77777777" w:rsidR="00080144" w:rsidRPr="00080144" w:rsidRDefault="00080144" w:rsidP="002D204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6,972,216</w:t>
            </w:r>
          </w:p>
        </w:tc>
        <w:tc>
          <w:tcPr>
            <w:tcW w:w="0" w:type="auto"/>
          </w:tcPr>
          <w:p w14:paraId="48D91E54" w14:textId="77777777" w:rsidR="00080144" w:rsidRPr="00080144" w:rsidRDefault="00080144" w:rsidP="002D204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7,038,091</w:t>
            </w:r>
          </w:p>
        </w:tc>
        <w:tc>
          <w:tcPr>
            <w:tcW w:w="0" w:type="auto"/>
          </w:tcPr>
          <w:p w14:paraId="4C6D62A4" w14:textId="77777777" w:rsidR="00080144" w:rsidRPr="00080144" w:rsidRDefault="00080144" w:rsidP="002D204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6,975,316</w:t>
            </w:r>
          </w:p>
        </w:tc>
      </w:tr>
      <w:tr w:rsidR="00080144" w:rsidRPr="00165D5D" w14:paraId="6E611C2A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2DB623B4" w14:textId="77777777" w:rsidR="00080144" w:rsidRDefault="00080144" w:rsidP="002D204E">
            <w:pPr>
              <w:rPr>
                <w:iCs w:val="0"/>
                <w:noProof/>
              </w:rPr>
            </w:pPr>
            <w:r>
              <w:rPr>
                <w:iCs w:val="0"/>
                <w:noProof/>
              </w:rPr>
              <w:t>Other</w:t>
            </w:r>
          </w:p>
          <w:p w14:paraId="6A6F5F64" w14:textId="3A857A6B" w:rsidR="00080144" w:rsidRPr="00165D5D" w:rsidRDefault="00080144" w:rsidP="002D204E">
            <w:pPr>
              <w:rPr>
                <w:noProof/>
              </w:rPr>
            </w:pPr>
          </w:p>
        </w:tc>
        <w:tc>
          <w:tcPr>
            <w:tcW w:w="0" w:type="auto"/>
          </w:tcPr>
          <w:p w14:paraId="21415521" w14:textId="77777777" w:rsidR="00080144" w:rsidRDefault="00080144" w:rsidP="002D204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Ending Balance</w:t>
            </w:r>
          </w:p>
          <w:p w14:paraId="4DAB64A1" w14:textId="58286897" w:rsidR="00080144" w:rsidRPr="00165D5D" w:rsidRDefault="00080144" w:rsidP="002D204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43406482" w14:textId="77777777" w:rsidR="00080144" w:rsidRPr="00165D5D" w:rsidRDefault="00080144" w:rsidP="002D204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26,283,977</w:t>
            </w:r>
          </w:p>
        </w:tc>
        <w:tc>
          <w:tcPr>
            <w:tcW w:w="0" w:type="auto"/>
          </w:tcPr>
          <w:p w14:paraId="185C97E9" w14:textId="77777777" w:rsidR="00080144" w:rsidRPr="00165D5D" w:rsidRDefault="00080144" w:rsidP="002D204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26,404,276</w:t>
            </w:r>
          </w:p>
        </w:tc>
        <w:tc>
          <w:tcPr>
            <w:tcW w:w="0" w:type="auto"/>
          </w:tcPr>
          <w:p w14:paraId="333C8077" w14:textId="77777777" w:rsidR="00080144" w:rsidRPr="00165D5D" w:rsidRDefault="00080144" w:rsidP="002D204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33191F43" w14:textId="77777777" w:rsidR="00080144" w:rsidRPr="00165D5D" w:rsidRDefault="00080144" w:rsidP="002D204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26,270,552</w:t>
            </w:r>
          </w:p>
        </w:tc>
        <w:tc>
          <w:tcPr>
            <w:tcW w:w="0" w:type="auto"/>
          </w:tcPr>
          <w:p w14:paraId="65D1127F" w14:textId="77777777" w:rsidR="00080144" w:rsidRPr="00165D5D" w:rsidRDefault="00080144" w:rsidP="002D204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26,334,976</w:t>
            </w:r>
          </w:p>
        </w:tc>
        <w:tc>
          <w:tcPr>
            <w:tcW w:w="0" w:type="auto"/>
          </w:tcPr>
          <w:p w14:paraId="20BF8514" w14:textId="77777777" w:rsidR="00080144" w:rsidRPr="00165D5D" w:rsidRDefault="00080144" w:rsidP="002D204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26,324,976</w:t>
            </w:r>
          </w:p>
        </w:tc>
      </w:tr>
      <w:tr w:rsidR="00080144" w:rsidRPr="00080144" w14:paraId="23E732CE" w14:textId="77777777" w:rsidTr="00080144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0" w:type="auto"/>
          </w:tcPr>
          <w:p w14:paraId="1E82778A" w14:textId="54C715BC" w:rsidR="00080144" w:rsidRPr="00080144" w:rsidRDefault="00080144" w:rsidP="002D204E">
            <w:pPr>
              <w:rPr>
                <w:noProof/>
              </w:rPr>
            </w:pPr>
          </w:p>
        </w:tc>
        <w:tc>
          <w:tcPr>
            <w:tcW w:w="0" w:type="auto"/>
          </w:tcPr>
          <w:p w14:paraId="0E309B6A" w14:textId="2B92E9E9" w:rsidR="00080144" w:rsidRPr="00080144" w:rsidRDefault="00080144" w:rsidP="002D204E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bCs w:val="0"/>
                <w:noProof/>
              </w:rPr>
              <w:t>Grand Total</w:t>
            </w:r>
          </w:p>
        </w:tc>
        <w:tc>
          <w:tcPr>
            <w:tcW w:w="0" w:type="auto"/>
          </w:tcPr>
          <w:p w14:paraId="79C6E069" w14:textId="77777777" w:rsidR="00080144" w:rsidRPr="00080144" w:rsidRDefault="00080144" w:rsidP="002D204E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 w:rsidRPr="00080144">
              <w:rPr>
                <w:noProof/>
              </w:rPr>
              <w:t>$26,283,977</w:t>
            </w:r>
          </w:p>
        </w:tc>
        <w:tc>
          <w:tcPr>
            <w:tcW w:w="0" w:type="auto"/>
          </w:tcPr>
          <w:p w14:paraId="5D9C111B" w14:textId="77777777" w:rsidR="00080144" w:rsidRPr="00080144" w:rsidRDefault="00080144" w:rsidP="002D204E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 w:rsidRPr="00080144">
              <w:rPr>
                <w:noProof/>
              </w:rPr>
              <w:t>$26,404,276</w:t>
            </w:r>
          </w:p>
        </w:tc>
        <w:tc>
          <w:tcPr>
            <w:tcW w:w="0" w:type="auto"/>
          </w:tcPr>
          <w:p w14:paraId="4749277A" w14:textId="77777777" w:rsidR="00080144" w:rsidRPr="00080144" w:rsidRDefault="00080144" w:rsidP="002D204E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 w:rsidRPr="00080144"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5C7C5806" w14:textId="77777777" w:rsidR="00080144" w:rsidRPr="00080144" w:rsidRDefault="00080144" w:rsidP="002D204E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 w:rsidRPr="00080144">
              <w:rPr>
                <w:noProof/>
              </w:rPr>
              <w:t>$26,270,552</w:t>
            </w:r>
          </w:p>
        </w:tc>
        <w:tc>
          <w:tcPr>
            <w:tcW w:w="0" w:type="auto"/>
          </w:tcPr>
          <w:p w14:paraId="2949BCD1" w14:textId="77777777" w:rsidR="00080144" w:rsidRPr="00080144" w:rsidRDefault="00080144" w:rsidP="002D204E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 w:rsidRPr="00080144">
              <w:rPr>
                <w:noProof/>
              </w:rPr>
              <w:t>$26,334,976</w:t>
            </w:r>
          </w:p>
        </w:tc>
        <w:tc>
          <w:tcPr>
            <w:tcW w:w="0" w:type="auto"/>
          </w:tcPr>
          <w:p w14:paraId="0CDD6137" w14:textId="77777777" w:rsidR="00080144" w:rsidRPr="00080144" w:rsidRDefault="00080144" w:rsidP="002D204E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 w:rsidRPr="00080144">
              <w:rPr>
                <w:noProof/>
              </w:rPr>
              <w:t>$26,324,976</w:t>
            </w:r>
          </w:p>
        </w:tc>
      </w:tr>
    </w:tbl>
    <w:p w14:paraId="7794C8AC" w14:textId="77777777" w:rsidR="00080144" w:rsidRPr="00006D0F" w:rsidRDefault="00080144" w:rsidP="00006D0F">
      <w:pPr>
        <w:rPr>
          <w:b/>
          <w:bCs/>
        </w:rPr>
      </w:pPr>
    </w:p>
    <w:p w14:paraId="21E36566" w14:textId="77777777" w:rsidR="00080144" w:rsidRDefault="00080144" w:rsidP="005046ED">
      <w:pPr>
        <w:pStyle w:val="Heading2"/>
        <w:rPr>
          <w:rStyle w:val="Strong"/>
        </w:rPr>
      </w:pPr>
      <w:r w:rsidRPr="00BB6210">
        <w:rPr>
          <w:b/>
          <w:bCs/>
          <w:noProof/>
        </w:rPr>
        <w:t>070 SALES TAX REV BOND - DEBT SVS FUND</w:t>
      </w:r>
      <w:r w:rsidRPr="00EE2F99">
        <w:rPr>
          <w:rStyle w:val="Strong"/>
        </w:rPr>
        <w:t xml:space="preserve"> – Revenue by Type</w:t>
      </w:r>
    </w:p>
    <w:p w14:paraId="2BB5B7B9" w14:textId="77777777" w:rsidR="00080144" w:rsidRDefault="00080144" w:rsidP="00EE2F99">
      <w:pPr>
        <w:rPr>
          <w:b/>
          <w:bCs/>
          <w:noProof/>
          <w:vanish/>
        </w:rPr>
      </w:pPr>
    </w:p>
    <w:tbl>
      <w:tblPr>
        <w:tblStyle w:val="GridTable3-Accent1"/>
        <w:tblW w:w="0" w:type="auto"/>
        <w:tblLook w:val="04E0" w:firstRow="1" w:lastRow="1" w:firstColumn="1" w:lastColumn="0" w:noHBand="0" w:noVBand="1"/>
      </w:tblPr>
      <w:tblGrid>
        <w:gridCol w:w="2794"/>
        <w:gridCol w:w="3719"/>
        <w:gridCol w:w="1333"/>
        <w:gridCol w:w="1333"/>
        <w:gridCol w:w="1222"/>
        <w:gridCol w:w="1333"/>
        <w:gridCol w:w="1333"/>
        <w:gridCol w:w="1333"/>
      </w:tblGrid>
      <w:tr w:rsidR="00080144" w:rsidRPr="006C39E6" w14:paraId="17F473E0" w14:textId="77777777" w:rsidTr="0008014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0" w:type="auto"/>
          </w:tcPr>
          <w:p w14:paraId="7555FA7D" w14:textId="3E246643" w:rsidR="00080144" w:rsidRPr="006C39E6" w:rsidRDefault="00080144" w:rsidP="00E77469">
            <w:pPr>
              <w:rPr>
                <w:noProof/>
              </w:rPr>
            </w:pPr>
          </w:p>
        </w:tc>
        <w:tc>
          <w:tcPr>
            <w:tcW w:w="0" w:type="auto"/>
          </w:tcPr>
          <w:p w14:paraId="7E7775C8" w14:textId="1573F148" w:rsidR="00080144" w:rsidRPr="006C39E6" w:rsidRDefault="00080144" w:rsidP="00E77469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72FB2410" w14:textId="77777777" w:rsidR="00080144" w:rsidRDefault="00080144" w:rsidP="00E77469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 xml:space="preserve">Actuals </w:t>
            </w:r>
          </w:p>
          <w:p w14:paraId="47EE7AE8" w14:textId="27A36FD4" w:rsidR="00080144" w:rsidRPr="006C39E6" w:rsidRDefault="00080144" w:rsidP="00E77469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FY 2021</w:t>
            </w:r>
          </w:p>
        </w:tc>
        <w:tc>
          <w:tcPr>
            <w:tcW w:w="0" w:type="auto"/>
          </w:tcPr>
          <w:p w14:paraId="42B98BFE" w14:textId="77777777" w:rsidR="00080144" w:rsidRDefault="00080144" w:rsidP="00E77469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 xml:space="preserve">Actuals </w:t>
            </w:r>
          </w:p>
          <w:p w14:paraId="22EDFCDC" w14:textId="633C6DFB" w:rsidR="00080144" w:rsidRPr="006C39E6" w:rsidRDefault="00080144" w:rsidP="00E77469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FY 2022</w:t>
            </w:r>
          </w:p>
        </w:tc>
        <w:tc>
          <w:tcPr>
            <w:tcW w:w="0" w:type="auto"/>
          </w:tcPr>
          <w:p w14:paraId="4DC14E59" w14:textId="77777777" w:rsidR="00080144" w:rsidRDefault="00080144" w:rsidP="00E77469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YTD</w:t>
            </w:r>
          </w:p>
          <w:p w14:paraId="1F0A50F3" w14:textId="0BE7795D" w:rsidR="00080144" w:rsidRPr="006C39E6" w:rsidRDefault="00080144" w:rsidP="00E77469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FY 2023</w:t>
            </w:r>
          </w:p>
        </w:tc>
        <w:tc>
          <w:tcPr>
            <w:tcW w:w="0" w:type="auto"/>
          </w:tcPr>
          <w:p w14:paraId="64CFA7C9" w14:textId="77777777" w:rsidR="00080144" w:rsidRDefault="00080144" w:rsidP="00E77469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Original</w:t>
            </w:r>
          </w:p>
          <w:p w14:paraId="69D049A0" w14:textId="0D64B086" w:rsidR="00080144" w:rsidRPr="006C39E6" w:rsidRDefault="00080144" w:rsidP="00E77469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FY 2023</w:t>
            </w:r>
          </w:p>
        </w:tc>
        <w:tc>
          <w:tcPr>
            <w:tcW w:w="0" w:type="auto"/>
          </w:tcPr>
          <w:p w14:paraId="44DD4150" w14:textId="77777777" w:rsidR="00080144" w:rsidRDefault="00080144" w:rsidP="00E77469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Adjusted</w:t>
            </w:r>
          </w:p>
          <w:p w14:paraId="76A566AC" w14:textId="771F8668" w:rsidR="00080144" w:rsidRPr="006C39E6" w:rsidRDefault="00080144" w:rsidP="00E77469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FY 2023</w:t>
            </w:r>
          </w:p>
        </w:tc>
        <w:tc>
          <w:tcPr>
            <w:tcW w:w="0" w:type="auto"/>
          </w:tcPr>
          <w:p w14:paraId="2E786236" w14:textId="77777777" w:rsidR="00080144" w:rsidRDefault="00080144" w:rsidP="00E77469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Budget</w:t>
            </w:r>
          </w:p>
          <w:p w14:paraId="4260D5BC" w14:textId="5B5C6E62" w:rsidR="00080144" w:rsidRPr="006C39E6" w:rsidRDefault="00080144" w:rsidP="00E77469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FY 2024</w:t>
            </w:r>
          </w:p>
        </w:tc>
      </w:tr>
      <w:tr w:rsidR="00080144" w:rsidRPr="006C39E6" w14:paraId="7234C765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59B4CE36" w14:textId="77777777" w:rsidR="00080144" w:rsidRDefault="00080144" w:rsidP="00E77469">
            <w:pPr>
              <w:rPr>
                <w:noProof/>
              </w:rPr>
            </w:pPr>
            <w:r>
              <w:rPr>
                <w:noProof/>
              </w:rPr>
              <w:t>Misc. Revenues</w:t>
            </w:r>
          </w:p>
          <w:p w14:paraId="180E2567" w14:textId="1705EF2A" w:rsidR="00080144" w:rsidRPr="006C39E6" w:rsidRDefault="00080144" w:rsidP="00E77469">
            <w:pPr>
              <w:rPr>
                <w:noProof/>
              </w:rPr>
            </w:pPr>
          </w:p>
        </w:tc>
        <w:tc>
          <w:tcPr>
            <w:tcW w:w="0" w:type="auto"/>
          </w:tcPr>
          <w:p w14:paraId="71BDAFC4" w14:textId="77777777" w:rsidR="00080144" w:rsidRPr="006C39E6" w:rsidRDefault="00080144" w:rsidP="00E7746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070-36112 INT EARN SPEC ACCTS</w:t>
            </w:r>
          </w:p>
        </w:tc>
        <w:tc>
          <w:tcPr>
            <w:tcW w:w="0" w:type="auto"/>
          </w:tcPr>
          <w:p w14:paraId="150CD9C2" w14:textId="77777777" w:rsidR="00080144" w:rsidRPr="006C39E6" w:rsidRDefault="00080144" w:rsidP="00E7746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48,094</w:t>
            </w:r>
          </w:p>
        </w:tc>
        <w:tc>
          <w:tcPr>
            <w:tcW w:w="0" w:type="auto"/>
          </w:tcPr>
          <w:p w14:paraId="290A9C27" w14:textId="77777777" w:rsidR="00080144" w:rsidRPr="006C39E6" w:rsidRDefault="00080144" w:rsidP="00E7746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20,998</w:t>
            </w:r>
          </w:p>
        </w:tc>
        <w:tc>
          <w:tcPr>
            <w:tcW w:w="0" w:type="auto"/>
          </w:tcPr>
          <w:p w14:paraId="1715523F" w14:textId="77777777" w:rsidR="00080144" w:rsidRPr="006C39E6" w:rsidRDefault="00080144" w:rsidP="00E7746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725,746</w:t>
            </w:r>
          </w:p>
        </w:tc>
        <w:tc>
          <w:tcPr>
            <w:tcW w:w="0" w:type="auto"/>
          </w:tcPr>
          <w:p w14:paraId="2800F8B4" w14:textId="77777777" w:rsidR="00080144" w:rsidRPr="006C39E6" w:rsidRDefault="00080144" w:rsidP="00E7746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4851E59C" w14:textId="77777777" w:rsidR="00080144" w:rsidRPr="006C39E6" w:rsidRDefault="00080144" w:rsidP="00E7746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08E271CF" w14:textId="77777777" w:rsidR="00080144" w:rsidRPr="006C39E6" w:rsidRDefault="00080144" w:rsidP="00E7746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</w:tr>
      <w:tr w:rsidR="00080144" w:rsidRPr="00080144" w14:paraId="0B545E2A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6DD26C8B" w14:textId="2BFB94A0" w:rsidR="00080144" w:rsidRPr="00080144" w:rsidRDefault="00080144" w:rsidP="00E77469">
            <w:pPr>
              <w:rPr>
                <w:b/>
                <w:noProof/>
              </w:rPr>
            </w:pPr>
          </w:p>
        </w:tc>
        <w:tc>
          <w:tcPr>
            <w:tcW w:w="0" w:type="auto"/>
          </w:tcPr>
          <w:p w14:paraId="06C0FC59" w14:textId="77777777" w:rsidR="00080144" w:rsidRPr="00080144" w:rsidRDefault="00080144" w:rsidP="00E7746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Total Misc. Revenues</w:t>
            </w:r>
          </w:p>
          <w:p w14:paraId="1F071B2A" w14:textId="77777777" w:rsidR="00080144" w:rsidRPr="00080144" w:rsidRDefault="00080144" w:rsidP="00E7746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</w:p>
          <w:p w14:paraId="3C9AFE44" w14:textId="349DA671" w:rsidR="00080144" w:rsidRPr="00080144" w:rsidRDefault="00080144" w:rsidP="00E7746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</w:p>
        </w:tc>
        <w:tc>
          <w:tcPr>
            <w:tcW w:w="0" w:type="auto"/>
          </w:tcPr>
          <w:p w14:paraId="21195497" w14:textId="77777777" w:rsidR="00080144" w:rsidRPr="00080144" w:rsidRDefault="00080144" w:rsidP="00E7746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48,094</w:t>
            </w:r>
          </w:p>
        </w:tc>
        <w:tc>
          <w:tcPr>
            <w:tcW w:w="0" w:type="auto"/>
          </w:tcPr>
          <w:p w14:paraId="63CEEF2F" w14:textId="77777777" w:rsidR="00080144" w:rsidRPr="00080144" w:rsidRDefault="00080144" w:rsidP="00E7746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20,998</w:t>
            </w:r>
          </w:p>
        </w:tc>
        <w:tc>
          <w:tcPr>
            <w:tcW w:w="0" w:type="auto"/>
          </w:tcPr>
          <w:p w14:paraId="14BABF1C" w14:textId="77777777" w:rsidR="00080144" w:rsidRPr="00080144" w:rsidRDefault="00080144" w:rsidP="00E7746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725,746</w:t>
            </w:r>
          </w:p>
        </w:tc>
        <w:tc>
          <w:tcPr>
            <w:tcW w:w="0" w:type="auto"/>
          </w:tcPr>
          <w:p w14:paraId="5B425143" w14:textId="77777777" w:rsidR="00080144" w:rsidRPr="00080144" w:rsidRDefault="00080144" w:rsidP="00E7746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1A346B1B" w14:textId="77777777" w:rsidR="00080144" w:rsidRPr="00080144" w:rsidRDefault="00080144" w:rsidP="00E7746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67FDB6A2" w14:textId="77777777" w:rsidR="00080144" w:rsidRPr="00080144" w:rsidRDefault="00080144" w:rsidP="00E7746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</w:tr>
      <w:tr w:rsidR="00080144" w:rsidRPr="006C39E6" w14:paraId="3609212E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451CA9C3" w14:textId="77777777" w:rsidR="00080144" w:rsidRDefault="00080144" w:rsidP="00E77469">
            <w:pPr>
              <w:rPr>
                <w:iCs w:val="0"/>
                <w:noProof/>
              </w:rPr>
            </w:pPr>
            <w:r>
              <w:rPr>
                <w:iCs w:val="0"/>
                <w:noProof/>
              </w:rPr>
              <w:t>Interfund Transactions (Admin)</w:t>
            </w:r>
          </w:p>
          <w:p w14:paraId="3EAD27A8" w14:textId="04156DA9" w:rsidR="00080144" w:rsidRPr="006C39E6" w:rsidRDefault="00080144" w:rsidP="00E77469">
            <w:pPr>
              <w:rPr>
                <w:noProof/>
              </w:rPr>
            </w:pPr>
          </w:p>
        </w:tc>
        <w:tc>
          <w:tcPr>
            <w:tcW w:w="0" w:type="auto"/>
          </w:tcPr>
          <w:p w14:paraId="13D72CEE" w14:textId="77777777" w:rsidR="00080144" w:rsidRPr="006C39E6" w:rsidRDefault="00080144" w:rsidP="00E7746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070-38131 CITY CONT. GENERAL</w:t>
            </w:r>
          </w:p>
        </w:tc>
        <w:tc>
          <w:tcPr>
            <w:tcW w:w="0" w:type="auto"/>
          </w:tcPr>
          <w:p w14:paraId="40E35238" w14:textId="77777777" w:rsidR="00080144" w:rsidRPr="006C39E6" w:rsidRDefault="00080144" w:rsidP="00E7746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22,495</w:t>
            </w:r>
          </w:p>
        </w:tc>
        <w:tc>
          <w:tcPr>
            <w:tcW w:w="0" w:type="auto"/>
          </w:tcPr>
          <w:p w14:paraId="6BD60B2D" w14:textId="77777777" w:rsidR="00080144" w:rsidRPr="006C39E6" w:rsidRDefault="00080144" w:rsidP="00E7746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0D77BF94" w14:textId="77777777" w:rsidR="00080144" w:rsidRPr="006C39E6" w:rsidRDefault="00080144" w:rsidP="00E7746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45FD388D" w14:textId="77777777" w:rsidR="00080144" w:rsidRPr="006C39E6" w:rsidRDefault="00080144" w:rsidP="00E7746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1E6F645F" w14:textId="77777777" w:rsidR="00080144" w:rsidRPr="006C39E6" w:rsidRDefault="00080144" w:rsidP="00E7746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326A609C" w14:textId="77777777" w:rsidR="00080144" w:rsidRPr="006C39E6" w:rsidRDefault="00080144" w:rsidP="00E7746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</w:tr>
      <w:tr w:rsidR="00080144" w:rsidRPr="00080144" w14:paraId="209924F4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174AB9C1" w14:textId="3A054F88" w:rsidR="00080144" w:rsidRPr="00080144" w:rsidRDefault="00080144" w:rsidP="00E77469">
            <w:pPr>
              <w:rPr>
                <w:b/>
                <w:noProof/>
              </w:rPr>
            </w:pPr>
          </w:p>
        </w:tc>
        <w:tc>
          <w:tcPr>
            <w:tcW w:w="0" w:type="auto"/>
          </w:tcPr>
          <w:p w14:paraId="6A5E399D" w14:textId="77777777" w:rsidR="00080144" w:rsidRPr="00080144" w:rsidRDefault="00080144" w:rsidP="00E7746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Total Interfund Transactions (Admin)</w:t>
            </w:r>
          </w:p>
          <w:p w14:paraId="79C337E3" w14:textId="77777777" w:rsidR="00080144" w:rsidRPr="00080144" w:rsidRDefault="00080144" w:rsidP="00E7746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</w:p>
          <w:p w14:paraId="28C4E500" w14:textId="3BD51CEB" w:rsidR="00080144" w:rsidRPr="00080144" w:rsidRDefault="00080144" w:rsidP="00E7746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</w:p>
        </w:tc>
        <w:tc>
          <w:tcPr>
            <w:tcW w:w="0" w:type="auto"/>
          </w:tcPr>
          <w:p w14:paraId="2491FA35" w14:textId="77777777" w:rsidR="00080144" w:rsidRPr="00080144" w:rsidRDefault="00080144" w:rsidP="00E7746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22,495</w:t>
            </w:r>
          </w:p>
        </w:tc>
        <w:tc>
          <w:tcPr>
            <w:tcW w:w="0" w:type="auto"/>
          </w:tcPr>
          <w:p w14:paraId="0F38887E" w14:textId="77777777" w:rsidR="00080144" w:rsidRPr="00080144" w:rsidRDefault="00080144" w:rsidP="00E7746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06D8F6F6" w14:textId="77777777" w:rsidR="00080144" w:rsidRPr="00080144" w:rsidRDefault="00080144" w:rsidP="00E7746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4C86DCC9" w14:textId="77777777" w:rsidR="00080144" w:rsidRPr="00080144" w:rsidRDefault="00080144" w:rsidP="00E7746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6CD0E54E" w14:textId="77777777" w:rsidR="00080144" w:rsidRPr="00080144" w:rsidRDefault="00080144" w:rsidP="00E7746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24F9DCD2" w14:textId="77777777" w:rsidR="00080144" w:rsidRPr="00080144" w:rsidRDefault="00080144" w:rsidP="00E7746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</w:tr>
      <w:tr w:rsidR="00080144" w:rsidRPr="006C39E6" w14:paraId="2283E30E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502A3F21" w14:textId="77777777" w:rsidR="00080144" w:rsidRDefault="00080144" w:rsidP="00E77469">
            <w:pPr>
              <w:rPr>
                <w:iCs w:val="0"/>
                <w:noProof/>
              </w:rPr>
            </w:pPr>
            <w:r>
              <w:rPr>
                <w:iCs w:val="0"/>
                <w:noProof/>
              </w:rPr>
              <w:t>Interfund Transactions (CIP/Debt)</w:t>
            </w:r>
          </w:p>
          <w:p w14:paraId="2E2B751D" w14:textId="38131C1C" w:rsidR="00080144" w:rsidRPr="006C39E6" w:rsidRDefault="00080144" w:rsidP="00E77469">
            <w:pPr>
              <w:rPr>
                <w:noProof/>
              </w:rPr>
            </w:pPr>
          </w:p>
        </w:tc>
        <w:tc>
          <w:tcPr>
            <w:tcW w:w="0" w:type="auto"/>
          </w:tcPr>
          <w:p w14:paraId="5438B685" w14:textId="77777777" w:rsidR="00080144" w:rsidRPr="006C39E6" w:rsidRDefault="00080144" w:rsidP="00E7746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070-38231 TRANSFER FROM CIP</w:t>
            </w:r>
          </w:p>
        </w:tc>
        <w:tc>
          <w:tcPr>
            <w:tcW w:w="0" w:type="auto"/>
          </w:tcPr>
          <w:p w14:paraId="1EBEF61E" w14:textId="77777777" w:rsidR="00080144" w:rsidRPr="006C39E6" w:rsidRDefault="00080144" w:rsidP="00E7746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3,589,254</w:t>
            </w:r>
          </w:p>
        </w:tc>
        <w:tc>
          <w:tcPr>
            <w:tcW w:w="0" w:type="auto"/>
          </w:tcPr>
          <w:p w14:paraId="1EF4A2A9" w14:textId="77777777" w:rsidR="00080144" w:rsidRPr="006C39E6" w:rsidRDefault="00080144" w:rsidP="00E7746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4,174,626</w:t>
            </w:r>
          </w:p>
        </w:tc>
        <w:tc>
          <w:tcPr>
            <w:tcW w:w="0" w:type="auto"/>
          </w:tcPr>
          <w:p w14:paraId="2A10E4FE" w14:textId="77777777" w:rsidR="00080144" w:rsidRPr="006C39E6" w:rsidRDefault="00080144" w:rsidP="00E7746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3,828,990</w:t>
            </w:r>
          </w:p>
        </w:tc>
        <w:tc>
          <w:tcPr>
            <w:tcW w:w="0" w:type="auto"/>
          </w:tcPr>
          <w:p w14:paraId="652DB592" w14:textId="77777777" w:rsidR="00080144" w:rsidRPr="006C39E6" w:rsidRDefault="00080144" w:rsidP="00E7746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4,177,076</w:t>
            </w:r>
          </w:p>
        </w:tc>
        <w:tc>
          <w:tcPr>
            <w:tcW w:w="0" w:type="auto"/>
          </w:tcPr>
          <w:p w14:paraId="259B7EF4" w14:textId="77777777" w:rsidR="00080144" w:rsidRPr="006C39E6" w:rsidRDefault="00080144" w:rsidP="00E7746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4,177,076</w:t>
            </w:r>
          </w:p>
        </w:tc>
        <w:tc>
          <w:tcPr>
            <w:tcW w:w="0" w:type="auto"/>
          </w:tcPr>
          <w:p w14:paraId="5962131B" w14:textId="77777777" w:rsidR="00080144" w:rsidRPr="006C39E6" w:rsidRDefault="00080144" w:rsidP="00E7746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4,174,476</w:t>
            </w:r>
          </w:p>
        </w:tc>
      </w:tr>
      <w:tr w:rsidR="00080144" w:rsidRPr="006C39E6" w14:paraId="31BBE6DC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38AA474F" w14:textId="37B309D8" w:rsidR="00080144" w:rsidRPr="006C39E6" w:rsidRDefault="00080144" w:rsidP="00E77469">
            <w:pPr>
              <w:rPr>
                <w:noProof/>
              </w:rPr>
            </w:pPr>
          </w:p>
        </w:tc>
        <w:tc>
          <w:tcPr>
            <w:tcW w:w="0" w:type="auto"/>
          </w:tcPr>
          <w:p w14:paraId="777E7684" w14:textId="77777777" w:rsidR="00080144" w:rsidRPr="006C39E6" w:rsidRDefault="00080144" w:rsidP="00E7746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070-38234 TRANSFER IN FROM MAIN ST. RDA</w:t>
            </w:r>
          </w:p>
        </w:tc>
        <w:tc>
          <w:tcPr>
            <w:tcW w:w="0" w:type="auto"/>
          </w:tcPr>
          <w:p w14:paraId="49959778" w14:textId="77777777" w:rsidR="00080144" w:rsidRPr="006C39E6" w:rsidRDefault="00080144" w:rsidP="00E7746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,046,777</w:t>
            </w:r>
          </w:p>
        </w:tc>
        <w:tc>
          <w:tcPr>
            <w:tcW w:w="0" w:type="auto"/>
          </w:tcPr>
          <w:p w14:paraId="0AE0B7A1" w14:textId="77777777" w:rsidR="00080144" w:rsidRPr="006C39E6" w:rsidRDefault="00080144" w:rsidP="00E7746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69F15794" w14:textId="77777777" w:rsidR="00080144" w:rsidRPr="006C39E6" w:rsidRDefault="00080144" w:rsidP="00E7746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6AB9BC87" w14:textId="77777777" w:rsidR="00080144" w:rsidRPr="006C39E6" w:rsidRDefault="00080144" w:rsidP="00E7746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7282793B" w14:textId="77777777" w:rsidR="00080144" w:rsidRPr="006C39E6" w:rsidRDefault="00080144" w:rsidP="00E7746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1271C5BF" w14:textId="77777777" w:rsidR="00080144" w:rsidRPr="006C39E6" w:rsidRDefault="00080144" w:rsidP="00E7746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</w:tr>
      <w:tr w:rsidR="00080144" w:rsidRPr="006C39E6" w14:paraId="0C576316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109461CA" w14:textId="4890D7E5" w:rsidR="00080144" w:rsidRPr="006C39E6" w:rsidRDefault="00080144" w:rsidP="00E77469">
            <w:pPr>
              <w:rPr>
                <w:noProof/>
              </w:rPr>
            </w:pPr>
          </w:p>
        </w:tc>
        <w:tc>
          <w:tcPr>
            <w:tcW w:w="0" w:type="auto"/>
          </w:tcPr>
          <w:p w14:paraId="27782A06" w14:textId="77777777" w:rsidR="00080144" w:rsidRPr="006C39E6" w:rsidRDefault="00080144" w:rsidP="00E7746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070-38236 TRANSFER FROM LPA RDA-FUND 33</w:t>
            </w:r>
          </w:p>
        </w:tc>
        <w:tc>
          <w:tcPr>
            <w:tcW w:w="0" w:type="auto"/>
          </w:tcPr>
          <w:p w14:paraId="47F0DF07" w14:textId="77777777" w:rsidR="00080144" w:rsidRPr="006C39E6" w:rsidRDefault="00080144" w:rsidP="00E7746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2,780,340</w:t>
            </w:r>
          </w:p>
        </w:tc>
        <w:tc>
          <w:tcPr>
            <w:tcW w:w="0" w:type="auto"/>
          </w:tcPr>
          <w:p w14:paraId="7EA8E7E1" w14:textId="77777777" w:rsidR="00080144" w:rsidRPr="006C39E6" w:rsidRDefault="00080144" w:rsidP="00E7746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2,787,590</w:t>
            </w:r>
          </w:p>
        </w:tc>
        <w:tc>
          <w:tcPr>
            <w:tcW w:w="0" w:type="auto"/>
          </w:tcPr>
          <w:p w14:paraId="30D4A8DC" w14:textId="77777777" w:rsidR="00080144" w:rsidRPr="006C39E6" w:rsidRDefault="00080144" w:rsidP="00E7746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2,559,073</w:t>
            </w:r>
          </w:p>
        </w:tc>
        <w:tc>
          <w:tcPr>
            <w:tcW w:w="0" w:type="auto"/>
          </w:tcPr>
          <w:p w14:paraId="695EDF27" w14:textId="77777777" w:rsidR="00080144" w:rsidRPr="006C39E6" w:rsidRDefault="00080144" w:rsidP="00E7746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2,791,715</w:t>
            </w:r>
          </w:p>
        </w:tc>
        <w:tc>
          <w:tcPr>
            <w:tcW w:w="0" w:type="auto"/>
          </w:tcPr>
          <w:p w14:paraId="77A3D632" w14:textId="77777777" w:rsidR="00080144" w:rsidRPr="006C39E6" w:rsidRDefault="00080144" w:rsidP="00E7746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2,791,715</w:t>
            </w:r>
          </w:p>
        </w:tc>
        <w:tc>
          <w:tcPr>
            <w:tcW w:w="0" w:type="auto"/>
          </w:tcPr>
          <w:p w14:paraId="635D461B" w14:textId="77777777" w:rsidR="00080144" w:rsidRPr="006C39E6" w:rsidRDefault="00080144" w:rsidP="00E7746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2,790,840</w:t>
            </w:r>
          </w:p>
        </w:tc>
      </w:tr>
      <w:tr w:rsidR="00080144" w:rsidRPr="00080144" w14:paraId="33ED46AB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0F80FE57" w14:textId="585ECD2E" w:rsidR="00080144" w:rsidRPr="00080144" w:rsidRDefault="00080144" w:rsidP="00E77469">
            <w:pPr>
              <w:rPr>
                <w:b/>
                <w:noProof/>
              </w:rPr>
            </w:pPr>
          </w:p>
        </w:tc>
        <w:tc>
          <w:tcPr>
            <w:tcW w:w="0" w:type="auto"/>
          </w:tcPr>
          <w:p w14:paraId="4E07E857" w14:textId="77777777" w:rsidR="00080144" w:rsidRPr="00080144" w:rsidRDefault="00080144" w:rsidP="00E7746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Total Interfund Transactions (CIP/Debt)</w:t>
            </w:r>
          </w:p>
          <w:p w14:paraId="7E3BA001" w14:textId="77777777" w:rsidR="00080144" w:rsidRPr="00080144" w:rsidRDefault="00080144" w:rsidP="00E7746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</w:p>
          <w:p w14:paraId="62A9FDAF" w14:textId="20692EF8" w:rsidR="00080144" w:rsidRPr="00080144" w:rsidRDefault="00080144" w:rsidP="00E7746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</w:p>
        </w:tc>
        <w:tc>
          <w:tcPr>
            <w:tcW w:w="0" w:type="auto"/>
          </w:tcPr>
          <w:p w14:paraId="2E76179D" w14:textId="77777777" w:rsidR="00080144" w:rsidRPr="00080144" w:rsidRDefault="00080144" w:rsidP="00E7746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7,416,371</w:t>
            </w:r>
          </w:p>
        </w:tc>
        <w:tc>
          <w:tcPr>
            <w:tcW w:w="0" w:type="auto"/>
          </w:tcPr>
          <w:p w14:paraId="0374B13D" w14:textId="77777777" w:rsidR="00080144" w:rsidRPr="00080144" w:rsidRDefault="00080144" w:rsidP="00E7746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6,962,216</w:t>
            </w:r>
          </w:p>
        </w:tc>
        <w:tc>
          <w:tcPr>
            <w:tcW w:w="0" w:type="auto"/>
          </w:tcPr>
          <w:p w14:paraId="2EC0246A" w14:textId="77777777" w:rsidR="00080144" w:rsidRPr="00080144" w:rsidRDefault="00080144" w:rsidP="00E7746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6,388,063</w:t>
            </w:r>
          </w:p>
        </w:tc>
        <w:tc>
          <w:tcPr>
            <w:tcW w:w="0" w:type="auto"/>
          </w:tcPr>
          <w:p w14:paraId="1C41B347" w14:textId="77777777" w:rsidR="00080144" w:rsidRPr="00080144" w:rsidRDefault="00080144" w:rsidP="00E7746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6,968,791</w:t>
            </w:r>
          </w:p>
        </w:tc>
        <w:tc>
          <w:tcPr>
            <w:tcW w:w="0" w:type="auto"/>
          </w:tcPr>
          <w:p w14:paraId="1F876A2F" w14:textId="77777777" w:rsidR="00080144" w:rsidRPr="00080144" w:rsidRDefault="00080144" w:rsidP="00E7746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6,968,791</w:t>
            </w:r>
          </w:p>
        </w:tc>
        <w:tc>
          <w:tcPr>
            <w:tcW w:w="0" w:type="auto"/>
          </w:tcPr>
          <w:p w14:paraId="29015A2D" w14:textId="77777777" w:rsidR="00080144" w:rsidRPr="00080144" w:rsidRDefault="00080144" w:rsidP="00E7746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6,965,316</w:t>
            </w:r>
          </w:p>
        </w:tc>
      </w:tr>
      <w:tr w:rsidR="00080144" w:rsidRPr="006C39E6" w14:paraId="5BBD83C5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75732F1C" w14:textId="77777777" w:rsidR="00080144" w:rsidRDefault="00080144" w:rsidP="00E77469">
            <w:pPr>
              <w:rPr>
                <w:iCs w:val="0"/>
                <w:noProof/>
              </w:rPr>
            </w:pPr>
            <w:r>
              <w:rPr>
                <w:iCs w:val="0"/>
                <w:noProof/>
              </w:rPr>
              <w:t>Beginning Balance</w:t>
            </w:r>
          </w:p>
          <w:p w14:paraId="30BCCB30" w14:textId="6424DE5B" w:rsidR="00080144" w:rsidRPr="006C39E6" w:rsidRDefault="00080144" w:rsidP="00E77469">
            <w:pPr>
              <w:rPr>
                <w:noProof/>
              </w:rPr>
            </w:pPr>
          </w:p>
        </w:tc>
        <w:tc>
          <w:tcPr>
            <w:tcW w:w="0" w:type="auto"/>
          </w:tcPr>
          <w:p w14:paraId="55CBCBB3" w14:textId="77777777" w:rsidR="00080144" w:rsidRPr="006C39E6" w:rsidRDefault="00080144" w:rsidP="00E7746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070-39990 BEGINNING BALANCE</w:t>
            </w:r>
          </w:p>
        </w:tc>
        <w:tc>
          <w:tcPr>
            <w:tcW w:w="0" w:type="auto"/>
          </w:tcPr>
          <w:p w14:paraId="06527503" w14:textId="77777777" w:rsidR="00080144" w:rsidRPr="006C39E6" w:rsidRDefault="00080144" w:rsidP="00E7746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26,139,189</w:t>
            </w:r>
          </w:p>
        </w:tc>
        <w:tc>
          <w:tcPr>
            <w:tcW w:w="0" w:type="auto"/>
          </w:tcPr>
          <w:p w14:paraId="245FA58B" w14:textId="77777777" w:rsidR="00080144" w:rsidRPr="006C39E6" w:rsidRDefault="00080144" w:rsidP="00E7746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26,283,977</w:t>
            </w:r>
          </w:p>
        </w:tc>
        <w:tc>
          <w:tcPr>
            <w:tcW w:w="0" w:type="auto"/>
          </w:tcPr>
          <w:p w14:paraId="045E9AD8" w14:textId="77777777" w:rsidR="00080144" w:rsidRPr="006C39E6" w:rsidRDefault="00080144" w:rsidP="00E7746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3C66FFAD" w14:textId="77777777" w:rsidR="00080144" w:rsidRPr="006C39E6" w:rsidRDefault="00080144" w:rsidP="00E7746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26,273,977</w:t>
            </w:r>
          </w:p>
        </w:tc>
        <w:tc>
          <w:tcPr>
            <w:tcW w:w="0" w:type="auto"/>
          </w:tcPr>
          <w:p w14:paraId="566B53F5" w14:textId="77777777" w:rsidR="00080144" w:rsidRPr="006C39E6" w:rsidRDefault="00080144" w:rsidP="00E7746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26,404,276</w:t>
            </w:r>
          </w:p>
        </w:tc>
        <w:tc>
          <w:tcPr>
            <w:tcW w:w="0" w:type="auto"/>
          </w:tcPr>
          <w:p w14:paraId="6E80BC1C" w14:textId="77777777" w:rsidR="00080144" w:rsidRPr="006C39E6" w:rsidRDefault="00080144" w:rsidP="00E7746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26,334,976</w:t>
            </w:r>
          </w:p>
        </w:tc>
      </w:tr>
      <w:tr w:rsidR="00080144" w:rsidRPr="00080144" w14:paraId="0962B47D" w14:textId="77777777" w:rsidTr="00080144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0" w:type="auto"/>
          </w:tcPr>
          <w:p w14:paraId="1074F150" w14:textId="4C6E2DB6" w:rsidR="00080144" w:rsidRPr="00080144" w:rsidRDefault="00080144" w:rsidP="00E77469">
            <w:pPr>
              <w:rPr>
                <w:noProof/>
              </w:rPr>
            </w:pPr>
          </w:p>
        </w:tc>
        <w:tc>
          <w:tcPr>
            <w:tcW w:w="0" w:type="auto"/>
          </w:tcPr>
          <w:p w14:paraId="715A4E3F" w14:textId="6673CD65" w:rsidR="00080144" w:rsidRPr="00080144" w:rsidRDefault="00080144" w:rsidP="00E77469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bCs w:val="0"/>
                <w:noProof/>
              </w:rPr>
              <w:t>Grand Total</w:t>
            </w:r>
          </w:p>
        </w:tc>
        <w:tc>
          <w:tcPr>
            <w:tcW w:w="0" w:type="auto"/>
          </w:tcPr>
          <w:p w14:paraId="3078ABF7" w14:textId="77777777" w:rsidR="00080144" w:rsidRPr="00080144" w:rsidRDefault="00080144" w:rsidP="00E77469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 w:rsidRPr="00080144">
              <w:rPr>
                <w:noProof/>
              </w:rPr>
              <w:t>$26,139,189</w:t>
            </w:r>
          </w:p>
        </w:tc>
        <w:tc>
          <w:tcPr>
            <w:tcW w:w="0" w:type="auto"/>
          </w:tcPr>
          <w:p w14:paraId="2069FDEC" w14:textId="77777777" w:rsidR="00080144" w:rsidRPr="00080144" w:rsidRDefault="00080144" w:rsidP="00E77469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 w:rsidRPr="00080144">
              <w:rPr>
                <w:noProof/>
              </w:rPr>
              <w:t>$26,283,977</w:t>
            </w:r>
          </w:p>
        </w:tc>
        <w:tc>
          <w:tcPr>
            <w:tcW w:w="0" w:type="auto"/>
          </w:tcPr>
          <w:p w14:paraId="1D3EFC63" w14:textId="77777777" w:rsidR="00080144" w:rsidRPr="00080144" w:rsidRDefault="00080144" w:rsidP="00E77469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 w:rsidRPr="00080144"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1465178B" w14:textId="77777777" w:rsidR="00080144" w:rsidRPr="00080144" w:rsidRDefault="00080144" w:rsidP="00E77469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 w:rsidRPr="00080144">
              <w:rPr>
                <w:noProof/>
              </w:rPr>
              <w:t>$26,273,977</w:t>
            </w:r>
          </w:p>
        </w:tc>
        <w:tc>
          <w:tcPr>
            <w:tcW w:w="0" w:type="auto"/>
          </w:tcPr>
          <w:p w14:paraId="0544DE1B" w14:textId="77777777" w:rsidR="00080144" w:rsidRPr="00080144" w:rsidRDefault="00080144" w:rsidP="00E77469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 w:rsidRPr="00080144">
              <w:rPr>
                <w:noProof/>
              </w:rPr>
              <w:t>$26,404,276</w:t>
            </w:r>
          </w:p>
        </w:tc>
        <w:tc>
          <w:tcPr>
            <w:tcW w:w="0" w:type="auto"/>
          </w:tcPr>
          <w:p w14:paraId="3E096489" w14:textId="77777777" w:rsidR="00080144" w:rsidRPr="00080144" w:rsidRDefault="00080144" w:rsidP="00E77469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 w:rsidRPr="00080144">
              <w:rPr>
                <w:noProof/>
              </w:rPr>
              <w:t>$26,334,976</w:t>
            </w:r>
          </w:p>
        </w:tc>
      </w:tr>
    </w:tbl>
    <w:p w14:paraId="2AB2D549" w14:textId="77777777" w:rsidR="00080144" w:rsidRPr="00EE2F99" w:rsidRDefault="00080144" w:rsidP="00EE2F99">
      <w:pPr>
        <w:rPr>
          <w:rStyle w:val="Strong"/>
        </w:rPr>
      </w:pPr>
    </w:p>
    <w:p w14:paraId="29AD1C00" w14:textId="77777777" w:rsidR="00080144" w:rsidRDefault="00080144" w:rsidP="005046ED">
      <w:pPr>
        <w:pStyle w:val="Heading2"/>
        <w:rPr>
          <w:rStyle w:val="Strong"/>
        </w:rPr>
      </w:pPr>
      <w:r w:rsidRPr="00BB6210">
        <w:rPr>
          <w:b/>
          <w:bCs/>
          <w:noProof/>
        </w:rPr>
        <w:t>070 SALES TAX REV BOND - DEBT SVS FUND</w:t>
      </w:r>
      <w:r w:rsidRPr="00EE2F99">
        <w:rPr>
          <w:rStyle w:val="Strong"/>
        </w:rPr>
        <w:t xml:space="preserve"> – Expenditures by Department and Type</w:t>
      </w:r>
    </w:p>
    <w:p w14:paraId="7117F49A" w14:textId="77777777" w:rsidR="00080144" w:rsidRPr="00CB5A15" w:rsidRDefault="00080144" w:rsidP="00654547">
      <w:pPr>
        <w:rPr>
          <w:noProof/>
          <w:vanish/>
        </w:rPr>
      </w:pPr>
    </w:p>
    <w:tbl>
      <w:tblPr>
        <w:tblStyle w:val="GridTable3-Accent1"/>
        <w:tblW w:w="0" w:type="auto"/>
        <w:tblLook w:val="04E0" w:firstRow="1" w:lastRow="1" w:firstColumn="1" w:lastColumn="0" w:noHBand="0" w:noVBand="1"/>
      </w:tblPr>
      <w:tblGrid>
        <w:gridCol w:w="3058"/>
        <w:gridCol w:w="3455"/>
        <w:gridCol w:w="1333"/>
        <w:gridCol w:w="1333"/>
        <w:gridCol w:w="1222"/>
        <w:gridCol w:w="1333"/>
        <w:gridCol w:w="1333"/>
        <w:gridCol w:w="1333"/>
      </w:tblGrid>
      <w:tr w:rsidR="00080144" w:rsidRPr="00E579E1" w14:paraId="73542162" w14:textId="77777777" w:rsidTr="0008014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0" w:type="auto"/>
          </w:tcPr>
          <w:p w14:paraId="3F0FB886" w14:textId="039B7F20" w:rsidR="00080144" w:rsidRPr="00E579E1" w:rsidRDefault="00080144" w:rsidP="00A411F3">
            <w:pPr>
              <w:rPr>
                <w:noProof/>
              </w:rPr>
            </w:pPr>
          </w:p>
        </w:tc>
        <w:tc>
          <w:tcPr>
            <w:tcW w:w="0" w:type="auto"/>
          </w:tcPr>
          <w:p w14:paraId="5926BAD4" w14:textId="7F68A385" w:rsidR="00080144" w:rsidRPr="00E579E1" w:rsidRDefault="00080144" w:rsidP="00A411F3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23F789E8" w14:textId="77777777" w:rsidR="00080144" w:rsidRDefault="00080144" w:rsidP="00A411F3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 xml:space="preserve">Actuals </w:t>
            </w:r>
          </w:p>
          <w:p w14:paraId="3DDA422A" w14:textId="6A7261B2" w:rsidR="00080144" w:rsidRPr="00E579E1" w:rsidRDefault="00080144" w:rsidP="00A411F3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FY 2021</w:t>
            </w:r>
          </w:p>
        </w:tc>
        <w:tc>
          <w:tcPr>
            <w:tcW w:w="0" w:type="auto"/>
          </w:tcPr>
          <w:p w14:paraId="2FBC6F5B" w14:textId="77777777" w:rsidR="00080144" w:rsidRDefault="00080144" w:rsidP="00A411F3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 xml:space="preserve">Actuals </w:t>
            </w:r>
          </w:p>
          <w:p w14:paraId="7929155A" w14:textId="6B08B7FE" w:rsidR="00080144" w:rsidRPr="00E579E1" w:rsidRDefault="00080144" w:rsidP="00A411F3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FY 2022</w:t>
            </w:r>
          </w:p>
        </w:tc>
        <w:tc>
          <w:tcPr>
            <w:tcW w:w="0" w:type="auto"/>
          </w:tcPr>
          <w:p w14:paraId="5641EA48" w14:textId="77777777" w:rsidR="00080144" w:rsidRDefault="00080144" w:rsidP="00A411F3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YTD</w:t>
            </w:r>
          </w:p>
          <w:p w14:paraId="38252491" w14:textId="39C59EA7" w:rsidR="00080144" w:rsidRPr="00E579E1" w:rsidRDefault="00080144" w:rsidP="00A411F3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FY 2023</w:t>
            </w:r>
          </w:p>
        </w:tc>
        <w:tc>
          <w:tcPr>
            <w:tcW w:w="0" w:type="auto"/>
          </w:tcPr>
          <w:p w14:paraId="62AEFDC8" w14:textId="77777777" w:rsidR="00080144" w:rsidRDefault="00080144" w:rsidP="00A411F3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Original</w:t>
            </w:r>
          </w:p>
          <w:p w14:paraId="03F8A6B8" w14:textId="6E4ADA97" w:rsidR="00080144" w:rsidRPr="00E579E1" w:rsidRDefault="00080144" w:rsidP="00A411F3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FY 2023</w:t>
            </w:r>
          </w:p>
        </w:tc>
        <w:tc>
          <w:tcPr>
            <w:tcW w:w="0" w:type="auto"/>
          </w:tcPr>
          <w:p w14:paraId="3684011A" w14:textId="77777777" w:rsidR="00080144" w:rsidRDefault="00080144" w:rsidP="00A411F3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Adjusted</w:t>
            </w:r>
          </w:p>
          <w:p w14:paraId="7520A4BA" w14:textId="012B0669" w:rsidR="00080144" w:rsidRPr="00E579E1" w:rsidRDefault="00080144" w:rsidP="00A411F3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FY 2023</w:t>
            </w:r>
          </w:p>
        </w:tc>
        <w:tc>
          <w:tcPr>
            <w:tcW w:w="0" w:type="auto"/>
          </w:tcPr>
          <w:p w14:paraId="033D6149" w14:textId="77777777" w:rsidR="00080144" w:rsidRDefault="00080144" w:rsidP="00A411F3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Budget</w:t>
            </w:r>
          </w:p>
          <w:p w14:paraId="005C6325" w14:textId="64C9E9C3" w:rsidR="00080144" w:rsidRPr="00E579E1" w:rsidRDefault="00080144" w:rsidP="00A411F3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FY 2024</w:t>
            </w:r>
          </w:p>
        </w:tc>
      </w:tr>
      <w:tr w:rsidR="00080144" w:rsidRPr="00E579E1" w14:paraId="1768B5B4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7D91AD7A" w14:textId="77777777" w:rsidR="00080144" w:rsidRPr="00E579E1" w:rsidRDefault="00080144" w:rsidP="00A411F3">
            <w:pPr>
              <w:rPr>
                <w:noProof/>
              </w:rPr>
            </w:pPr>
            <w:r>
              <w:rPr>
                <w:noProof/>
              </w:rPr>
              <w:t>40730 2017 SALES TAX REV BONDS</w:t>
            </w:r>
          </w:p>
        </w:tc>
        <w:tc>
          <w:tcPr>
            <w:tcW w:w="0" w:type="auto"/>
          </w:tcPr>
          <w:p w14:paraId="7165F899" w14:textId="77777777" w:rsidR="00080144" w:rsidRDefault="00080144" w:rsidP="00A411F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Debt Service</w:t>
            </w:r>
          </w:p>
          <w:p w14:paraId="58B919BB" w14:textId="42E1F44D" w:rsidR="00080144" w:rsidRPr="00E579E1" w:rsidRDefault="00080144" w:rsidP="00A411F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501CF0E0" w14:textId="77777777" w:rsidR="00080144" w:rsidRPr="00E579E1" w:rsidRDefault="00080144" w:rsidP="00A411F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2,773,674</w:t>
            </w:r>
          </w:p>
        </w:tc>
        <w:tc>
          <w:tcPr>
            <w:tcW w:w="0" w:type="auto"/>
          </w:tcPr>
          <w:p w14:paraId="0151A855" w14:textId="77777777" w:rsidR="00080144" w:rsidRPr="00E579E1" w:rsidRDefault="00080144" w:rsidP="00A411F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2,772,403</w:t>
            </w:r>
          </w:p>
        </w:tc>
        <w:tc>
          <w:tcPr>
            <w:tcW w:w="0" w:type="auto"/>
          </w:tcPr>
          <w:p w14:paraId="34B36805" w14:textId="77777777" w:rsidR="00080144" w:rsidRPr="00E579E1" w:rsidRDefault="00080144" w:rsidP="00A411F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455,622</w:t>
            </w:r>
          </w:p>
        </w:tc>
        <w:tc>
          <w:tcPr>
            <w:tcW w:w="0" w:type="auto"/>
          </w:tcPr>
          <w:p w14:paraId="61AA68EC" w14:textId="77777777" w:rsidR="00080144" w:rsidRPr="00E579E1" w:rsidRDefault="00080144" w:rsidP="00A411F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2,774,528</w:t>
            </w:r>
          </w:p>
        </w:tc>
        <w:tc>
          <w:tcPr>
            <w:tcW w:w="0" w:type="auto"/>
          </w:tcPr>
          <w:p w14:paraId="61881AA9" w14:textId="77777777" w:rsidR="00080144" w:rsidRPr="00E579E1" w:rsidRDefault="00080144" w:rsidP="00A411F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2,776,028</w:t>
            </w:r>
          </w:p>
        </w:tc>
        <w:tc>
          <w:tcPr>
            <w:tcW w:w="0" w:type="auto"/>
          </w:tcPr>
          <w:p w14:paraId="3D739D5C" w14:textId="77777777" w:rsidR="00080144" w:rsidRPr="00E579E1" w:rsidRDefault="00080144" w:rsidP="00A411F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2,777,028</w:t>
            </w:r>
          </w:p>
        </w:tc>
      </w:tr>
      <w:tr w:rsidR="00080144" w:rsidRPr="00080144" w14:paraId="6CD79D08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270F87B8" w14:textId="5083E15D" w:rsidR="00080144" w:rsidRPr="00080144" w:rsidRDefault="00080144" w:rsidP="00A411F3">
            <w:pPr>
              <w:rPr>
                <w:b/>
                <w:noProof/>
              </w:rPr>
            </w:pPr>
          </w:p>
        </w:tc>
        <w:tc>
          <w:tcPr>
            <w:tcW w:w="0" w:type="auto"/>
          </w:tcPr>
          <w:p w14:paraId="56352972" w14:textId="77777777" w:rsidR="00080144" w:rsidRPr="00080144" w:rsidRDefault="00080144" w:rsidP="00A411F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Total 40730 2017 SALES TAX REV BONDS</w:t>
            </w:r>
          </w:p>
          <w:p w14:paraId="19D662B5" w14:textId="250F4775" w:rsidR="00080144" w:rsidRPr="00080144" w:rsidRDefault="00080144" w:rsidP="00A411F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</w:p>
        </w:tc>
        <w:tc>
          <w:tcPr>
            <w:tcW w:w="0" w:type="auto"/>
          </w:tcPr>
          <w:p w14:paraId="50956A75" w14:textId="77777777" w:rsidR="00080144" w:rsidRPr="00080144" w:rsidRDefault="00080144" w:rsidP="00A411F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2,773,674</w:t>
            </w:r>
          </w:p>
        </w:tc>
        <w:tc>
          <w:tcPr>
            <w:tcW w:w="0" w:type="auto"/>
          </w:tcPr>
          <w:p w14:paraId="0F21E6E5" w14:textId="77777777" w:rsidR="00080144" w:rsidRPr="00080144" w:rsidRDefault="00080144" w:rsidP="00A411F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2,772,403</w:t>
            </w:r>
          </w:p>
        </w:tc>
        <w:tc>
          <w:tcPr>
            <w:tcW w:w="0" w:type="auto"/>
          </w:tcPr>
          <w:p w14:paraId="22A3913F" w14:textId="77777777" w:rsidR="00080144" w:rsidRPr="00080144" w:rsidRDefault="00080144" w:rsidP="00A411F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455,622</w:t>
            </w:r>
          </w:p>
        </w:tc>
        <w:tc>
          <w:tcPr>
            <w:tcW w:w="0" w:type="auto"/>
          </w:tcPr>
          <w:p w14:paraId="7807DE3F" w14:textId="77777777" w:rsidR="00080144" w:rsidRPr="00080144" w:rsidRDefault="00080144" w:rsidP="00A411F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2,774,528</w:t>
            </w:r>
          </w:p>
        </w:tc>
        <w:tc>
          <w:tcPr>
            <w:tcW w:w="0" w:type="auto"/>
          </w:tcPr>
          <w:p w14:paraId="60E61836" w14:textId="77777777" w:rsidR="00080144" w:rsidRPr="00080144" w:rsidRDefault="00080144" w:rsidP="00A411F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2,776,028</w:t>
            </w:r>
          </w:p>
        </w:tc>
        <w:tc>
          <w:tcPr>
            <w:tcW w:w="0" w:type="auto"/>
          </w:tcPr>
          <w:p w14:paraId="763BBD3C" w14:textId="77777777" w:rsidR="00080144" w:rsidRPr="00080144" w:rsidRDefault="00080144" w:rsidP="00A411F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2,777,028</w:t>
            </w:r>
          </w:p>
        </w:tc>
      </w:tr>
      <w:tr w:rsidR="00080144" w:rsidRPr="00E579E1" w14:paraId="147466BB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26B02E06" w14:textId="77777777" w:rsidR="00080144" w:rsidRPr="00E579E1" w:rsidRDefault="00080144" w:rsidP="00A411F3">
            <w:pPr>
              <w:rPr>
                <w:noProof/>
              </w:rPr>
            </w:pPr>
            <w:r>
              <w:rPr>
                <w:noProof/>
              </w:rPr>
              <w:t>40731 2019 SALES TAX REV BONDS</w:t>
            </w:r>
          </w:p>
        </w:tc>
        <w:tc>
          <w:tcPr>
            <w:tcW w:w="0" w:type="auto"/>
          </w:tcPr>
          <w:p w14:paraId="2550FC5B" w14:textId="77777777" w:rsidR="00080144" w:rsidRDefault="00080144" w:rsidP="00A411F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Debt Service</w:t>
            </w:r>
          </w:p>
          <w:p w14:paraId="4FE2683B" w14:textId="64AB93C6" w:rsidR="00080144" w:rsidRPr="00E579E1" w:rsidRDefault="00080144" w:rsidP="00A411F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3BC58749" w14:textId="77777777" w:rsidR="00080144" w:rsidRPr="00E579E1" w:rsidRDefault="00080144" w:rsidP="00A411F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2,409,196</w:t>
            </w:r>
          </w:p>
        </w:tc>
        <w:tc>
          <w:tcPr>
            <w:tcW w:w="0" w:type="auto"/>
          </w:tcPr>
          <w:p w14:paraId="23E3CBEB" w14:textId="77777777" w:rsidR="00080144" w:rsidRPr="00E579E1" w:rsidRDefault="00080144" w:rsidP="00A411F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2,416,125</w:t>
            </w:r>
          </w:p>
        </w:tc>
        <w:tc>
          <w:tcPr>
            <w:tcW w:w="0" w:type="auto"/>
          </w:tcPr>
          <w:p w14:paraId="7512CC63" w14:textId="77777777" w:rsidR="00080144" w:rsidRPr="00E579E1" w:rsidRDefault="00080144" w:rsidP="00A411F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,967,009</w:t>
            </w:r>
          </w:p>
        </w:tc>
        <w:tc>
          <w:tcPr>
            <w:tcW w:w="0" w:type="auto"/>
          </w:tcPr>
          <w:p w14:paraId="6D37DFE2" w14:textId="77777777" w:rsidR="00080144" w:rsidRPr="00E579E1" w:rsidRDefault="00080144" w:rsidP="00A411F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2,418,250</w:t>
            </w:r>
          </w:p>
        </w:tc>
        <w:tc>
          <w:tcPr>
            <w:tcW w:w="0" w:type="auto"/>
          </w:tcPr>
          <w:p w14:paraId="1394CCED" w14:textId="77777777" w:rsidR="00080144" w:rsidRPr="00E579E1" w:rsidRDefault="00080144" w:rsidP="00A411F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2,421,375</w:t>
            </w:r>
          </w:p>
        </w:tc>
        <w:tc>
          <w:tcPr>
            <w:tcW w:w="0" w:type="auto"/>
          </w:tcPr>
          <w:p w14:paraId="4E866242" w14:textId="77777777" w:rsidR="00080144" w:rsidRPr="00E579E1" w:rsidRDefault="00080144" w:rsidP="00A411F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2,420,750</w:t>
            </w:r>
          </w:p>
        </w:tc>
      </w:tr>
      <w:tr w:rsidR="00080144" w:rsidRPr="00080144" w14:paraId="4AA84055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5095C4DC" w14:textId="7C77DB47" w:rsidR="00080144" w:rsidRPr="00080144" w:rsidRDefault="00080144" w:rsidP="00A411F3">
            <w:pPr>
              <w:rPr>
                <w:b/>
                <w:noProof/>
              </w:rPr>
            </w:pPr>
          </w:p>
        </w:tc>
        <w:tc>
          <w:tcPr>
            <w:tcW w:w="0" w:type="auto"/>
          </w:tcPr>
          <w:p w14:paraId="5A1BED9F" w14:textId="77777777" w:rsidR="00080144" w:rsidRPr="00080144" w:rsidRDefault="00080144" w:rsidP="00A411F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Total 40731 2019 SALES TAX REV BONDS</w:t>
            </w:r>
          </w:p>
          <w:p w14:paraId="1CAE1D37" w14:textId="7A5CEDCE" w:rsidR="00080144" w:rsidRPr="00080144" w:rsidRDefault="00080144" w:rsidP="00A411F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</w:p>
        </w:tc>
        <w:tc>
          <w:tcPr>
            <w:tcW w:w="0" w:type="auto"/>
          </w:tcPr>
          <w:p w14:paraId="5EA39308" w14:textId="77777777" w:rsidR="00080144" w:rsidRPr="00080144" w:rsidRDefault="00080144" w:rsidP="00A411F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2,409,196</w:t>
            </w:r>
          </w:p>
        </w:tc>
        <w:tc>
          <w:tcPr>
            <w:tcW w:w="0" w:type="auto"/>
          </w:tcPr>
          <w:p w14:paraId="444C81C2" w14:textId="77777777" w:rsidR="00080144" w:rsidRPr="00080144" w:rsidRDefault="00080144" w:rsidP="00A411F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2,416,125</w:t>
            </w:r>
          </w:p>
        </w:tc>
        <w:tc>
          <w:tcPr>
            <w:tcW w:w="0" w:type="auto"/>
          </w:tcPr>
          <w:p w14:paraId="461ABFE0" w14:textId="77777777" w:rsidR="00080144" w:rsidRPr="00080144" w:rsidRDefault="00080144" w:rsidP="00A411F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,967,009</w:t>
            </w:r>
          </w:p>
        </w:tc>
        <w:tc>
          <w:tcPr>
            <w:tcW w:w="0" w:type="auto"/>
          </w:tcPr>
          <w:p w14:paraId="0B3FCA65" w14:textId="77777777" w:rsidR="00080144" w:rsidRPr="00080144" w:rsidRDefault="00080144" w:rsidP="00A411F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2,418,250</w:t>
            </w:r>
          </w:p>
        </w:tc>
        <w:tc>
          <w:tcPr>
            <w:tcW w:w="0" w:type="auto"/>
          </w:tcPr>
          <w:p w14:paraId="29444C40" w14:textId="77777777" w:rsidR="00080144" w:rsidRPr="00080144" w:rsidRDefault="00080144" w:rsidP="00A411F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2,421,375</w:t>
            </w:r>
          </w:p>
        </w:tc>
        <w:tc>
          <w:tcPr>
            <w:tcW w:w="0" w:type="auto"/>
          </w:tcPr>
          <w:p w14:paraId="3C2DF8A2" w14:textId="77777777" w:rsidR="00080144" w:rsidRPr="00080144" w:rsidRDefault="00080144" w:rsidP="00A411F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2,420,750</w:t>
            </w:r>
          </w:p>
        </w:tc>
      </w:tr>
      <w:tr w:rsidR="00080144" w:rsidRPr="00E579E1" w14:paraId="2AD993AC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33B8E2C8" w14:textId="77777777" w:rsidR="00080144" w:rsidRPr="00E579E1" w:rsidRDefault="00080144" w:rsidP="00A411F3">
            <w:pPr>
              <w:rPr>
                <w:noProof/>
              </w:rPr>
            </w:pPr>
            <w:r>
              <w:rPr>
                <w:noProof/>
              </w:rPr>
              <w:t>40795 2014A SALES TAX REV &amp; REF BONDS</w:t>
            </w:r>
          </w:p>
        </w:tc>
        <w:tc>
          <w:tcPr>
            <w:tcW w:w="0" w:type="auto"/>
          </w:tcPr>
          <w:p w14:paraId="4EE6A450" w14:textId="77777777" w:rsidR="00080144" w:rsidRDefault="00080144" w:rsidP="00A411F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Debt Service</w:t>
            </w:r>
          </w:p>
          <w:p w14:paraId="56E0EDB1" w14:textId="104F57C4" w:rsidR="00080144" w:rsidRPr="00E579E1" w:rsidRDefault="00080144" w:rsidP="00A411F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0E0B93BE" w14:textId="77777777" w:rsidR="00080144" w:rsidRPr="00E579E1" w:rsidRDefault="00080144" w:rsidP="00A411F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,087,671</w:t>
            </w:r>
          </w:p>
        </w:tc>
        <w:tc>
          <w:tcPr>
            <w:tcW w:w="0" w:type="auto"/>
          </w:tcPr>
          <w:p w14:paraId="6D2F9DD6" w14:textId="77777777" w:rsidR="00080144" w:rsidRPr="00E579E1" w:rsidRDefault="00080144" w:rsidP="00A411F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56C71553" w14:textId="77777777" w:rsidR="00080144" w:rsidRPr="00E579E1" w:rsidRDefault="00080144" w:rsidP="00A411F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2E89F149" w14:textId="77777777" w:rsidR="00080144" w:rsidRPr="00E579E1" w:rsidRDefault="00080144" w:rsidP="00A411F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7CFA5914" w14:textId="77777777" w:rsidR="00080144" w:rsidRPr="00E579E1" w:rsidRDefault="00080144" w:rsidP="00A411F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2B38531F" w14:textId="77777777" w:rsidR="00080144" w:rsidRPr="00E579E1" w:rsidRDefault="00080144" w:rsidP="00A411F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</w:tr>
      <w:tr w:rsidR="00080144" w:rsidRPr="00080144" w14:paraId="5B830272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7802E4EE" w14:textId="7ABFFE17" w:rsidR="00080144" w:rsidRPr="00080144" w:rsidRDefault="00080144" w:rsidP="00A411F3">
            <w:pPr>
              <w:rPr>
                <w:b/>
                <w:noProof/>
              </w:rPr>
            </w:pPr>
          </w:p>
        </w:tc>
        <w:tc>
          <w:tcPr>
            <w:tcW w:w="0" w:type="auto"/>
          </w:tcPr>
          <w:p w14:paraId="4A8566A7" w14:textId="77777777" w:rsidR="00080144" w:rsidRPr="00080144" w:rsidRDefault="00080144" w:rsidP="00A411F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Total 40795 2014A SALES TAX REV &amp; REF BONDS</w:t>
            </w:r>
          </w:p>
          <w:p w14:paraId="22156830" w14:textId="399CAC29" w:rsidR="00080144" w:rsidRPr="00080144" w:rsidRDefault="00080144" w:rsidP="00A411F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</w:p>
        </w:tc>
        <w:tc>
          <w:tcPr>
            <w:tcW w:w="0" w:type="auto"/>
          </w:tcPr>
          <w:p w14:paraId="2A4AB84E" w14:textId="77777777" w:rsidR="00080144" w:rsidRPr="00080144" w:rsidRDefault="00080144" w:rsidP="00A411F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,087,671</w:t>
            </w:r>
          </w:p>
        </w:tc>
        <w:tc>
          <w:tcPr>
            <w:tcW w:w="0" w:type="auto"/>
          </w:tcPr>
          <w:p w14:paraId="0F8D4B07" w14:textId="77777777" w:rsidR="00080144" w:rsidRPr="00080144" w:rsidRDefault="00080144" w:rsidP="00A411F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3A83F1FB" w14:textId="77777777" w:rsidR="00080144" w:rsidRPr="00080144" w:rsidRDefault="00080144" w:rsidP="00A411F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72E70AFD" w14:textId="77777777" w:rsidR="00080144" w:rsidRPr="00080144" w:rsidRDefault="00080144" w:rsidP="00A411F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249D7FD4" w14:textId="77777777" w:rsidR="00080144" w:rsidRPr="00080144" w:rsidRDefault="00080144" w:rsidP="00A411F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493D9B7E" w14:textId="77777777" w:rsidR="00080144" w:rsidRPr="00080144" w:rsidRDefault="00080144" w:rsidP="00A411F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</w:tr>
      <w:tr w:rsidR="00080144" w:rsidRPr="00E579E1" w14:paraId="0EB6EE6D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4C01A8CE" w14:textId="77777777" w:rsidR="00080144" w:rsidRPr="00E579E1" w:rsidRDefault="00080144" w:rsidP="00A411F3">
            <w:pPr>
              <w:rPr>
                <w:noProof/>
              </w:rPr>
            </w:pPr>
            <w:r>
              <w:rPr>
                <w:noProof/>
              </w:rPr>
              <w:t>40796 2014B SALES TAX REV BONDS</w:t>
            </w:r>
          </w:p>
        </w:tc>
        <w:tc>
          <w:tcPr>
            <w:tcW w:w="0" w:type="auto"/>
          </w:tcPr>
          <w:p w14:paraId="096F5E0F" w14:textId="77777777" w:rsidR="00080144" w:rsidRDefault="00080144" w:rsidP="00A411F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Debt Service</w:t>
            </w:r>
          </w:p>
          <w:p w14:paraId="76B5B50F" w14:textId="7FD0D459" w:rsidR="00080144" w:rsidRPr="00E579E1" w:rsidRDefault="00080144" w:rsidP="00A411F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33EFF291" w14:textId="77777777" w:rsidR="00080144" w:rsidRPr="00E579E1" w:rsidRDefault="00080144" w:rsidP="00A411F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66,284</w:t>
            </w:r>
          </w:p>
        </w:tc>
        <w:tc>
          <w:tcPr>
            <w:tcW w:w="0" w:type="auto"/>
          </w:tcPr>
          <w:p w14:paraId="173970BB" w14:textId="77777777" w:rsidR="00080144" w:rsidRPr="00E579E1" w:rsidRDefault="00080144" w:rsidP="00A411F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772,388</w:t>
            </w:r>
          </w:p>
        </w:tc>
        <w:tc>
          <w:tcPr>
            <w:tcW w:w="0" w:type="auto"/>
          </w:tcPr>
          <w:p w14:paraId="11A6776D" w14:textId="77777777" w:rsidR="00080144" w:rsidRPr="00E579E1" w:rsidRDefault="00080144" w:rsidP="00A411F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75,558</w:t>
            </w:r>
          </w:p>
        </w:tc>
        <w:tc>
          <w:tcPr>
            <w:tcW w:w="0" w:type="auto"/>
          </w:tcPr>
          <w:p w14:paraId="3A403AA2" w14:textId="77777777" w:rsidR="00080144" w:rsidRPr="00E579E1" w:rsidRDefault="00080144" w:rsidP="00A411F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774,913</w:t>
            </w:r>
          </w:p>
        </w:tc>
        <w:tc>
          <w:tcPr>
            <w:tcW w:w="0" w:type="auto"/>
          </w:tcPr>
          <w:p w14:paraId="4D162EDE" w14:textId="77777777" w:rsidR="00080144" w:rsidRPr="00E579E1" w:rsidRDefault="00080144" w:rsidP="00A411F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776,763</w:t>
            </w:r>
          </w:p>
        </w:tc>
        <w:tc>
          <w:tcPr>
            <w:tcW w:w="0" w:type="auto"/>
          </w:tcPr>
          <w:p w14:paraId="6710E891" w14:textId="77777777" w:rsidR="00080144" w:rsidRPr="00E579E1" w:rsidRDefault="00080144" w:rsidP="00A411F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773,013</w:t>
            </w:r>
          </w:p>
        </w:tc>
      </w:tr>
      <w:tr w:rsidR="00080144" w:rsidRPr="00080144" w14:paraId="6501D5CD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1AE586B8" w14:textId="4D6A825E" w:rsidR="00080144" w:rsidRPr="00080144" w:rsidRDefault="00080144" w:rsidP="00A411F3">
            <w:pPr>
              <w:rPr>
                <w:b/>
                <w:noProof/>
              </w:rPr>
            </w:pPr>
          </w:p>
        </w:tc>
        <w:tc>
          <w:tcPr>
            <w:tcW w:w="0" w:type="auto"/>
          </w:tcPr>
          <w:p w14:paraId="068F9597" w14:textId="77777777" w:rsidR="00080144" w:rsidRPr="00080144" w:rsidRDefault="00080144" w:rsidP="00A411F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Total 40796 2014B SALES TAX REV BONDS</w:t>
            </w:r>
          </w:p>
          <w:p w14:paraId="726E0061" w14:textId="6C43F80A" w:rsidR="00080144" w:rsidRPr="00080144" w:rsidRDefault="00080144" w:rsidP="00A411F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</w:p>
        </w:tc>
        <w:tc>
          <w:tcPr>
            <w:tcW w:w="0" w:type="auto"/>
          </w:tcPr>
          <w:p w14:paraId="01118AA5" w14:textId="77777777" w:rsidR="00080144" w:rsidRPr="00080144" w:rsidRDefault="00080144" w:rsidP="00A411F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66,284</w:t>
            </w:r>
          </w:p>
        </w:tc>
        <w:tc>
          <w:tcPr>
            <w:tcW w:w="0" w:type="auto"/>
          </w:tcPr>
          <w:p w14:paraId="190083BB" w14:textId="77777777" w:rsidR="00080144" w:rsidRPr="00080144" w:rsidRDefault="00080144" w:rsidP="00A411F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772,388</w:t>
            </w:r>
          </w:p>
        </w:tc>
        <w:tc>
          <w:tcPr>
            <w:tcW w:w="0" w:type="auto"/>
          </w:tcPr>
          <w:p w14:paraId="43CA61B8" w14:textId="77777777" w:rsidR="00080144" w:rsidRPr="00080144" w:rsidRDefault="00080144" w:rsidP="00A411F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75,558</w:t>
            </w:r>
          </w:p>
        </w:tc>
        <w:tc>
          <w:tcPr>
            <w:tcW w:w="0" w:type="auto"/>
          </w:tcPr>
          <w:p w14:paraId="4613AB72" w14:textId="77777777" w:rsidR="00080144" w:rsidRPr="00080144" w:rsidRDefault="00080144" w:rsidP="00A411F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774,913</w:t>
            </w:r>
          </w:p>
        </w:tc>
        <w:tc>
          <w:tcPr>
            <w:tcW w:w="0" w:type="auto"/>
          </w:tcPr>
          <w:p w14:paraId="7BA4FD3E" w14:textId="77777777" w:rsidR="00080144" w:rsidRPr="00080144" w:rsidRDefault="00080144" w:rsidP="00A411F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776,763</w:t>
            </w:r>
          </w:p>
        </w:tc>
        <w:tc>
          <w:tcPr>
            <w:tcW w:w="0" w:type="auto"/>
          </w:tcPr>
          <w:p w14:paraId="039422A5" w14:textId="77777777" w:rsidR="00080144" w:rsidRPr="00080144" w:rsidRDefault="00080144" w:rsidP="00A411F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773,013</w:t>
            </w:r>
          </w:p>
        </w:tc>
      </w:tr>
      <w:tr w:rsidR="00080144" w:rsidRPr="00E579E1" w14:paraId="6EAF379B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12740CB7" w14:textId="77777777" w:rsidR="00080144" w:rsidRPr="00E579E1" w:rsidRDefault="00080144" w:rsidP="00A411F3">
            <w:pPr>
              <w:rPr>
                <w:noProof/>
              </w:rPr>
            </w:pPr>
            <w:r>
              <w:rPr>
                <w:noProof/>
              </w:rPr>
              <w:t>40798 2015 SALES TAX REV BONDS</w:t>
            </w:r>
          </w:p>
        </w:tc>
        <w:tc>
          <w:tcPr>
            <w:tcW w:w="0" w:type="auto"/>
          </w:tcPr>
          <w:p w14:paraId="73D9718A" w14:textId="77777777" w:rsidR="00080144" w:rsidRDefault="00080144" w:rsidP="00A411F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Debt Service</w:t>
            </w:r>
          </w:p>
          <w:p w14:paraId="091889E6" w14:textId="5E516696" w:rsidR="00080144" w:rsidRPr="00E579E1" w:rsidRDefault="00080144" w:rsidP="00A411F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0D6EDFA0" w14:textId="77777777" w:rsidR="00080144" w:rsidRPr="00E579E1" w:rsidRDefault="00080144" w:rsidP="00A411F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,005,346</w:t>
            </w:r>
          </w:p>
        </w:tc>
        <w:tc>
          <w:tcPr>
            <w:tcW w:w="0" w:type="auto"/>
          </w:tcPr>
          <w:p w14:paraId="7185B0E6" w14:textId="77777777" w:rsidR="00080144" w:rsidRPr="00E579E1" w:rsidRDefault="00080144" w:rsidP="00A411F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,002,000</w:t>
            </w:r>
          </w:p>
        </w:tc>
        <w:tc>
          <w:tcPr>
            <w:tcW w:w="0" w:type="auto"/>
          </w:tcPr>
          <w:p w14:paraId="30E0551A" w14:textId="77777777" w:rsidR="00080144" w:rsidRPr="00E579E1" w:rsidRDefault="00080144" w:rsidP="00A411F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17,729</w:t>
            </w:r>
          </w:p>
        </w:tc>
        <w:tc>
          <w:tcPr>
            <w:tcW w:w="0" w:type="auto"/>
          </w:tcPr>
          <w:p w14:paraId="292D8F81" w14:textId="77777777" w:rsidR="00080144" w:rsidRPr="00E579E1" w:rsidRDefault="00080144" w:rsidP="00A411F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,004,525</w:t>
            </w:r>
          </w:p>
        </w:tc>
        <w:tc>
          <w:tcPr>
            <w:tcW w:w="0" w:type="auto"/>
          </w:tcPr>
          <w:p w14:paraId="53E6FF29" w14:textId="77777777" w:rsidR="00080144" w:rsidRPr="00E579E1" w:rsidRDefault="00080144" w:rsidP="00A411F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,063,925</w:t>
            </w:r>
          </w:p>
        </w:tc>
        <w:tc>
          <w:tcPr>
            <w:tcW w:w="0" w:type="auto"/>
          </w:tcPr>
          <w:p w14:paraId="5FD7A3AE" w14:textId="77777777" w:rsidR="00080144" w:rsidRPr="00E579E1" w:rsidRDefault="00080144" w:rsidP="00A411F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,004,525</w:t>
            </w:r>
          </w:p>
        </w:tc>
      </w:tr>
      <w:tr w:rsidR="00080144" w:rsidRPr="00080144" w14:paraId="0104FA48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52F516A4" w14:textId="4851DAC2" w:rsidR="00080144" w:rsidRPr="00080144" w:rsidRDefault="00080144" w:rsidP="00A411F3">
            <w:pPr>
              <w:rPr>
                <w:b/>
                <w:noProof/>
              </w:rPr>
            </w:pPr>
          </w:p>
        </w:tc>
        <w:tc>
          <w:tcPr>
            <w:tcW w:w="0" w:type="auto"/>
          </w:tcPr>
          <w:p w14:paraId="13D4085F" w14:textId="77777777" w:rsidR="00080144" w:rsidRPr="00080144" w:rsidRDefault="00080144" w:rsidP="00A411F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Total 40798 2015 SALES TAX REV BONDS</w:t>
            </w:r>
          </w:p>
          <w:p w14:paraId="1F72699F" w14:textId="415C7A7E" w:rsidR="00080144" w:rsidRPr="00080144" w:rsidRDefault="00080144" w:rsidP="00A411F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</w:p>
        </w:tc>
        <w:tc>
          <w:tcPr>
            <w:tcW w:w="0" w:type="auto"/>
          </w:tcPr>
          <w:p w14:paraId="034ABCA7" w14:textId="77777777" w:rsidR="00080144" w:rsidRPr="00080144" w:rsidRDefault="00080144" w:rsidP="00A411F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,005,346</w:t>
            </w:r>
          </w:p>
        </w:tc>
        <w:tc>
          <w:tcPr>
            <w:tcW w:w="0" w:type="auto"/>
          </w:tcPr>
          <w:p w14:paraId="6533F582" w14:textId="77777777" w:rsidR="00080144" w:rsidRPr="00080144" w:rsidRDefault="00080144" w:rsidP="00A411F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,002,000</w:t>
            </w:r>
          </w:p>
        </w:tc>
        <w:tc>
          <w:tcPr>
            <w:tcW w:w="0" w:type="auto"/>
          </w:tcPr>
          <w:p w14:paraId="155E67D4" w14:textId="77777777" w:rsidR="00080144" w:rsidRPr="00080144" w:rsidRDefault="00080144" w:rsidP="00A411F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17,729</w:t>
            </w:r>
          </w:p>
        </w:tc>
        <w:tc>
          <w:tcPr>
            <w:tcW w:w="0" w:type="auto"/>
          </w:tcPr>
          <w:p w14:paraId="61C1F433" w14:textId="77777777" w:rsidR="00080144" w:rsidRPr="00080144" w:rsidRDefault="00080144" w:rsidP="00A411F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,004,525</w:t>
            </w:r>
          </w:p>
        </w:tc>
        <w:tc>
          <w:tcPr>
            <w:tcW w:w="0" w:type="auto"/>
          </w:tcPr>
          <w:p w14:paraId="68C22D9A" w14:textId="77777777" w:rsidR="00080144" w:rsidRPr="00080144" w:rsidRDefault="00080144" w:rsidP="00A411F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,063,925</w:t>
            </w:r>
          </w:p>
        </w:tc>
        <w:tc>
          <w:tcPr>
            <w:tcW w:w="0" w:type="auto"/>
          </w:tcPr>
          <w:p w14:paraId="7C5C6E6B" w14:textId="77777777" w:rsidR="00080144" w:rsidRPr="00080144" w:rsidRDefault="00080144" w:rsidP="00A411F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,004,525</w:t>
            </w:r>
          </w:p>
        </w:tc>
      </w:tr>
      <w:tr w:rsidR="00080144" w:rsidRPr="00E579E1" w14:paraId="6E08F159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370255ED" w14:textId="77777777" w:rsidR="00080144" w:rsidRPr="00E579E1" w:rsidRDefault="00080144" w:rsidP="00A411F3">
            <w:pPr>
              <w:rPr>
                <w:noProof/>
              </w:rPr>
            </w:pPr>
            <w:r>
              <w:rPr>
                <w:noProof/>
              </w:rPr>
              <w:t>40999 END BAL SUR(DEF)</w:t>
            </w:r>
          </w:p>
        </w:tc>
        <w:tc>
          <w:tcPr>
            <w:tcW w:w="0" w:type="auto"/>
          </w:tcPr>
          <w:p w14:paraId="0C12B30C" w14:textId="77777777" w:rsidR="00080144" w:rsidRDefault="00080144" w:rsidP="00A411F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Ending Balance</w:t>
            </w:r>
          </w:p>
          <w:p w14:paraId="6FA740A9" w14:textId="117D397A" w:rsidR="00080144" w:rsidRPr="00E579E1" w:rsidRDefault="00080144" w:rsidP="00A411F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7E687758" w14:textId="77777777" w:rsidR="00080144" w:rsidRPr="00E579E1" w:rsidRDefault="00080144" w:rsidP="00A411F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26,283,977</w:t>
            </w:r>
          </w:p>
        </w:tc>
        <w:tc>
          <w:tcPr>
            <w:tcW w:w="0" w:type="auto"/>
          </w:tcPr>
          <w:p w14:paraId="08B7772A" w14:textId="77777777" w:rsidR="00080144" w:rsidRPr="00E579E1" w:rsidRDefault="00080144" w:rsidP="00A411F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26,404,276</w:t>
            </w:r>
          </w:p>
        </w:tc>
        <w:tc>
          <w:tcPr>
            <w:tcW w:w="0" w:type="auto"/>
          </w:tcPr>
          <w:p w14:paraId="0163340B" w14:textId="77777777" w:rsidR="00080144" w:rsidRPr="00E579E1" w:rsidRDefault="00080144" w:rsidP="00A411F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55D03CCC" w14:textId="77777777" w:rsidR="00080144" w:rsidRPr="00E579E1" w:rsidRDefault="00080144" w:rsidP="00A411F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26,270,552</w:t>
            </w:r>
          </w:p>
        </w:tc>
        <w:tc>
          <w:tcPr>
            <w:tcW w:w="0" w:type="auto"/>
          </w:tcPr>
          <w:p w14:paraId="30B93DCC" w14:textId="77777777" w:rsidR="00080144" w:rsidRPr="00E579E1" w:rsidRDefault="00080144" w:rsidP="00A411F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26,334,976</w:t>
            </w:r>
          </w:p>
        </w:tc>
        <w:tc>
          <w:tcPr>
            <w:tcW w:w="0" w:type="auto"/>
          </w:tcPr>
          <w:p w14:paraId="4D847853" w14:textId="77777777" w:rsidR="00080144" w:rsidRPr="00E579E1" w:rsidRDefault="00080144" w:rsidP="00A411F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26,324,976</w:t>
            </w:r>
          </w:p>
        </w:tc>
      </w:tr>
      <w:tr w:rsidR="00080144" w:rsidRPr="00080144" w14:paraId="731FE814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681FE46E" w14:textId="6711F676" w:rsidR="00080144" w:rsidRPr="00080144" w:rsidRDefault="00080144" w:rsidP="00A411F3">
            <w:pPr>
              <w:rPr>
                <w:b/>
                <w:noProof/>
              </w:rPr>
            </w:pPr>
          </w:p>
        </w:tc>
        <w:tc>
          <w:tcPr>
            <w:tcW w:w="0" w:type="auto"/>
          </w:tcPr>
          <w:p w14:paraId="57BF75AB" w14:textId="77777777" w:rsidR="00080144" w:rsidRPr="00080144" w:rsidRDefault="00080144" w:rsidP="00A411F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Total 40999 END BAL SUR(DEF)</w:t>
            </w:r>
          </w:p>
          <w:p w14:paraId="2A8B4EF7" w14:textId="6D7C61C3" w:rsidR="00080144" w:rsidRPr="00080144" w:rsidRDefault="00080144" w:rsidP="00A411F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</w:p>
        </w:tc>
        <w:tc>
          <w:tcPr>
            <w:tcW w:w="0" w:type="auto"/>
          </w:tcPr>
          <w:p w14:paraId="3D612F00" w14:textId="77777777" w:rsidR="00080144" w:rsidRPr="00080144" w:rsidRDefault="00080144" w:rsidP="00A411F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26,283,977</w:t>
            </w:r>
          </w:p>
        </w:tc>
        <w:tc>
          <w:tcPr>
            <w:tcW w:w="0" w:type="auto"/>
          </w:tcPr>
          <w:p w14:paraId="5454E199" w14:textId="77777777" w:rsidR="00080144" w:rsidRPr="00080144" w:rsidRDefault="00080144" w:rsidP="00A411F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26,404,276</w:t>
            </w:r>
          </w:p>
        </w:tc>
        <w:tc>
          <w:tcPr>
            <w:tcW w:w="0" w:type="auto"/>
          </w:tcPr>
          <w:p w14:paraId="575F992D" w14:textId="77777777" w:rsidR="00080144" w:rsidRPr="00080144" w:rsidRDefault="00080144" w:rsidP="00A411F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09843116" w14:textId="77777777" w:rsidR="00080144" w:rsidRPr="00080144" w:rsidRDefault="00080144" w:rsidP="00A411F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26,270,552</w:t>
            </w:r>
          </w:p>
        </w:tc>
        <w:tc>
          <w:tcPr>
            <w:tcW w:w="0" w:type="auto"/>
          </w:tcPr>
          <w:p w14:paraId="2F5BD563" w14:textId="77777777" w:rsidR="00080144" w:rsidRPr="00080144" w:rsidRDefault="00080144" w:rsidP="00A411F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26,334,976</w:t>
            </w:r>
          </w:p>
        </w:tc>
        <w:tc>
          <w:tcPr>
            <w:tcW w:w="0" w:type="auto"/>
          </w:tcPr>
          <w:p w14:paraId="7115F9E0" w14:textId="77777777" w:rsidR="00080144" w:rsidRPr="00080144" w:rsidRDefault="00080144" w:rsidP="00A411F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26,324,976</w:t>
            </w:r>
          </w:p>
        </w:tc>
      </w:tr>
      <w:tr w:rsidR="00080144" w:rsidRPr="00080144" w14:paraId="4AE96C43" w14:textId="77777777" w:rsidTr="00080144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0" w:type="auto"/>
          </w:tcPr>
          <w:p w14:paraId="2A174213" w14:textId="5E08B164" w:rsidR="00080144" w:rsidRPr="00080144" w:rsidRDefault="00080144" w:rsidP="00A411F3">
            <w:pPr>
              <w:rPr>
                <w:b w:val="0"/>
                <w:noProof/>
              </w:rPr>
            </w:pPr>
          </w:p>
        </w:tc>
        <w:tc>
          <w:tcPr>
            <w:tcW w:w="0" w:type="auto"/>
          </w:tcPr>
          <w:p w14:paraId="594EA1A7" w14:textId="0E8A445D" w:rsidR="00080144" w:rsidRPr="00080144" w:rsidRDefault="00080144" w:rsidP="00A411F3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b w:val="0"/>
                <w:noProof/>
              </w:rPr>
            </w:pPr>
            <w:r>
              <w:rPr>
                <w:b w:val="0"/>
                <w:bCs w:val="0"/>
                <w:noProof/>
              </w:rPr>
              <w:t>Grand Total</w:t>
            </w:r>
          </w:p>
        </w:tc>
        <w:tc>
          <w:tcPr>
            <w:tcW w:w="0" w:type="auto"/>
          </w:tcPr>
          <w:p w14:paraId="389C59D6" w14:textId="77777777" w:rsidR="00080144" w:rsidRPr="00080144" w:rsidRDefault="00080144" w:rsidP="00A411F3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b w:val="0"/>
                <w:noProof/>
              </w:rPr>
            </w:pPr>
            <w:r w:rsidRPr="00080144">
              <w:rPr>
                <w:b w:val="0"/>
                <w:noProof/>
              </w:rPr>
              <w:t>$33,726,149</w:t>
            </w:r>
          </w:p>
        </w:tc>
        <w:tc>
          <w:tcPr>
            <w:tcW w:w="0" w:type="auto"/>
          </w:tcPr>
          <w:p w14:paraId="612F3C3C" w14:textId="77777777" w:rsidR="00080144" w:rsidRPr="00080144" w:rsidRDefault="00080144" w:rsidP="00A411F3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b w:val="0"/>
                <w:noProof/>
              </w:rPr>
            </w:pPr>
            <w:r w:rsidRPr="00080144">
              <w:rPr>
                <w:b w:val="0"/>
                <w:noProof/>
              </w:rPr>
              <w:t>$33,367,191</w:t>
            </w:r>
          </w:p>
        </w:tc>
        <w:tc>
          <w:tcPr>
            <w:tcW w:w="0" w:type="auto"/>
          </w:tcPr>
          <w:p w14:paraId="6C26AD4D" w14:textId="77777777" w:rsidR="00080144" w:rsidRPr="00080144" w:rsidRDefault="00080144" w:rsidP="00A411F3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b w:val="0"/>
                <w:noProof/>
              </w:rPr>
            </w:pPr>
            <w:r w:rsidRPr="00080144">
              <w:rPr>
                <w:b w:val="0"/>
                <w:noProof/>
              </w:rPr>
              <w:t>$2,615,918</w:t>
            </w:r>
          </w:p>
        </w:tc>
        <w:tc>
          <w:tcPr>
            <w:tcW w:w="0" w:type="auto"/>
          </w:tcPr>
          <w:p w14:paraId="22D34535" w14:textId="77777777" w:rsidR="00080144" w:rsidRPr="00080144" w:rsidRDefault="00080144" w:rsidP="00A411F3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b w:val="0"/>
                <w:noProof/>
              </w:rPr>
            </w:pPr>
            <w:r w:rsidRPr="00080144">
              <w:rPr>
                <w:b w:val="0"/>
                <w:noProof/>
              </w:rPr>
              <w:t>$33,242,768</w:t>
            </w:r>
          </w:p>
        </w:tc>
        <w:tc>
          <w:tcPr>
            <w:tcW w:w="0" w:type="auto"/>
          </w:tcPr>
          <w:p w14:paraId="1E12BAD4" w14:textId="77777777" w:rsidR="00080144" w:rsidRPr="00080144" w:rsidRDefault="00080144" w:rsidP="00A411F3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b w:val="0"/>
                <w:noProof/>
              </w:rPr>
            </w:pPr>
            <w:r w:rsidRPr="00080144">
              <w:rPr>
                <w:b w:val="0"/>
                <w:noProof/>
              </w:rPr>
              <w:t>$33,373,067</w:t>
            </w:r>
          </w:p>
        </w:tc>
        <w:tc>
          <w:tcPr>
            <w:tcW w:w="0" w:type="auto"/>
          </w:tcPr>
          <w:p w14:paraId="4F960FD0" w14:textId="77777777" w:rsidR="00080144" w:rsidRPr="00080144" w:rsidRDefault="00080144" w:rsidP="00A411F3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b w:val="0"/>
                <w:noProof/>
              </w:rPr>
            </w:pPr>
            <w:r w:rsidRPr="00080144">
              <w:rPr>
                <w:b w:val="0"/>
                <w:noProof/>
              </w:rPr>
              <w:t>$33,300,292</w:t>
            </w:r>
          </w:p>
        </w:tc>
      </w:tr>
    </w:tbl>
    <w:p w14:paraId="77EB2E0A" w14:textId="77777777" w:rsidR="00080144" w:rsidRPr="005046ED" w:rsidRDefault="00080144" w:rsidP="00802681">
      <w:pPr>
        <w:pStyle w:val="Heading1"/>
      </w:pPr>
      <w:r w:rsidRPr="00BB6210">
        <w:rPr>
          <w:noProof/>
        </w:rPr>
        <w:lastRenderedPageBreak/>
        <w:t>DEBT SERVICE FUND</w:t>
      </w:r>
      <w:r>
        <w:t xml:space="preserve"> </w:t>
      </w:r>
      <w:r w:rsidRPr="005046ED">
        <w:t>– Budget Summary</w:t>
      </w:r>
    </w:p>
    <w:p w14:paraId="14521E76" w14:textId="77777777" w:rsidR="00080144" w:rsidRDefault="00080144" w:rsidP="005046ED">
      <w:pPr>
        <w:pStyle w:val="Heading2"/>
        <w:rPr>
          <w:rStyle w:val="Strong"/>
        </w:rPr>
      </w:pPr>
      <w:r w:rsidRPr="00BB6210">
        <w:rPr>
          <w:b/>
          <w:bCs/>
          <w:noProof/>
        </w:rPr>
        <w:t>071 DEBT SERVICE FUND</w:t>
      </w:r>
      <w:r w:rsidRPr="00EE2F99">
        <w:rPr>
          <w:rStyle w:val="Strong"/>
        </w:rPr>
        <w:t xml:space="preserve"> – Revenue Summary </w:t>
      </w:r>
    </w:p>
    <w:p w14:paraId="2D674CD7" w14:textId="77777777" w:rsidR="00080144" w:rsidRDefault="00080144" w:rsidP="00BA7413">
      <w:pPr>
        <w:tabs>
          <w:tab w:val="left" w:pos="4860"/>
        </w:tabs>
        <w:rPr>
          <w:b/>
          <w:bCs/>
          <w:noProof/>
          <w:vanish/>
        </w:rPr>
      </w:pPr>
    </w:p>
    <w:tbl>
      <w:tblPr>
        <w:tblStyle w:val="GridTable3-Accent1"/>
        <w:tblW w:w="0" w:type="auto"/>
        <w:tblLook w:val="04E0" w:firstRow="1" w:lastRow="1" w:firstColumn="1" w:lastColumn="0" w:noHBand="0" w:noVBand="1"/>
      </w:tblPr>
      <w:tblGrid>
        <w:gridCol w:w="1081"/>
        <w:gridCol w:w="1849"/>
        <w:gridCol w:w="1333"/>
        <w:gridCol w:w="1333"/>
        <w:gridCol w:w="1222"/>
        <w:gridCol w:w="1333"/>
        <w:gridCol w:w="1333"/>
        <w:gridCol w:w="1333"/>
      </w:tblGrid>
      <w:tr w:rsidR="00080144" w:rsidRPr="00D67C4F" w14:paraId="04E19454" w14:textId="77777777" w:rsidTr="0008014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0" w:type="auto"/>
          </w:tcPr>
          <w:p w14:paraId="6EFBA1E1" w14:textId="696D6C77" w:rsidR="00080144" w:rsidRPr="00D67C4F" w:rsidRDefault="00080144" w:rsidP="00F94AD1">
            <w:pPr>
              <w:rPr>
                <w:noProof/>
              </w:rPr>
            </w:pPr>
          </w:p>
        </w:tc>
        <w:tc>
          <w:tcPr>
            <w:tcW w:w="0" w:type="auto"/>
          </w:tcPr>
          <w:p w14:paraId="467E2368" w14:textId="25E6F26A" w:rsidR="00080144" w:rsidRPr="00D67C4F" w:rsidRDefault="00080144" w:rsidP="00F94AD1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566296D2" w14:textId="77777777" w:rsidR="00080144" w:rsidRDefault="00080144" w:rsidP="00F94AD1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 xml:space="preserve">Actuals </w:t>
            </w:r>
          </w:p>
          <w:p w14:paraId="7021318F" w14:textId="1F40E88F" w:rsidR="00080144" w:rsidRPr="00D67C4F" w:rsidRDefault="00080144" w:rsidP="00F94AD1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FY 2021</w:t>
            </w:r>
          </w:p>
        </w:tc>
        <w:tc>
          <w:tcPr>
            <w:tcW w:w="0" w:type="auto"/>
          </w:tcPr>
          <w:p w14:paraId="5F6C3658" w14:textId="77777777" w:rsidR="00080144" w:rsidRDefault="00080144" w:rsidP="00F94AD1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 xml:space="preserve">Actuals </w:t>
            </w:r>
          </w:p>
          <w:p w14:paraId="4477208D" w14:textId="556DC2EE" w:rsidR="00080144" w:rsidRPr="00D67C4F" w:rsidRDefault="00080144" w:rsidP="00F94AD1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FY 2022</w:t>
            </w:r>
          </w:p>
        </w:tc>
        <w:tc>
          <w:tcPr>
            <w:tcW w:w="0" w:type="auto"/>
          </w:tcPr>
          <w:p w14:paraId="59F1A41E" w14:textId="77777777" w:rsidR="00080144" w:rsidRDefault="00080144" w:rsidP="00F94AD1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YTD</w:t>
            </w:r>
          </w:p>
          <w:p w14:paraId="2928A6C1" w14:textId="26320325" w:rsidR="00080144" w:rsidRPr="00D67C4F" w:rsidRDefault="00080144" w:rsidP="00F94AD1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FY 2023</w:t>
            </w:r>
          </w:p>
        </w:tc>
        <w:tc>
          <w:tcPr>
            <w:tcW w:w="0" w:type="auto"/>
          </w:tcPr>
          <w:p w14:paraId="6C032FEB" w14:textId="77777777" w:rsidR="00080144" w:rsidRDefault="00080144" w:rsidP="00F94AD1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Original</w:t>
            </w:r>
          </w:p>
          <w:p w14:paraId="1791F250" w14:textId="51522B54" w:rsidR="00080144" w:rsidRPr="00D67C4F" w:rsidRDefault="00080144" w:rsidP="00F94AD1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FY 2023</w:t>
            </w:r>
          </w:p>
        </w:tc>
        <w:tc>
          <w:tcPr>
            <w:tcW w:w="0" w:type="auto"/>
          </w:tcPr>
          <w:p w14:paraId="0F72B7B4" w14:textId="77777777" w:rsidR="00080144" w:rsidRDefault="00080144" w:rsidP="00F94AD1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Adjusted</w:t>
            </w:r>
          </w:p>
          <w:p w14:paraId="5509A361" w14:textId="3EFE253F" w:rsidR="00080144" w:rsidRPr="00D67C4F" w:rsidRDefault="00080144" w:rsidP="00F94AD1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FY 2023</w:t>
            </w:r>
          </w:p>
        </w:tc>
        <w:tc>
          <w:tcPr>
            <w:tcW w:w="0" w:type="auto"/>
          </w:tcPr>
          <w:p w14:paraId="70D47BD6" w14:textId="77777777" w:rsidR="00080144" w:rsidRDefault="00080144" w:rsidP="00F94AD1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Budget</w:t>
            </w:r>
          </w:p>
          <w:p w14:paraId="6DCDA28B" w14:textId="229FBB1A" w:rsidR="00080144" w:rsidRPr="00D67C4F" w:rsidRDefault="00080144" w:rsidP="00F94AD1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FY 2024</w:t>
            </w:r>
          </w:p>
        </w:tc>
      </w:tr>
      <w:tr w:rsidR="00080144" w:rsidRPr="00D67C4F" w14:paraId="0585EB71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1E850A67" w14:textId="77777777" w:rsidR="00080144" w:rsidRDefault="00080144" w:rsidP="00F94AD1">
            <w:pPr>
              <w:rPr>
                <w:noProof/>
              </w:rPr>
            </w:pPr>
            <w:r>
              <w:rPr>
                <w:noProof/>
              </w:rPr>
              <w:t>Revenues</w:t>
            </w:r>
          </w:p>
          <w:p w14:paraId="5D04084C" w14:textId="0BD25149" w:rsidR="00080144" w:rsidRPr="00D67C4F" w:rsidRDefault="00080144" w:rsidP="00F94AD1">
            <w:pPr>
              <w:rPr>
                <w:noProof/>
              </w:rPr>
            </w:pPr>
          </w:p>
        </w:tc>
        <w:tc>
          <w:tcPr>
            <w:tcW w:w="0" w:type="auto"/>
          </w:tcPr>
          <w:p w14:paraId="37FF36D0" w14:textId="77777777" w:rsidR="00080144" w:rsidRDefault="00080144" w:rsidP="00F94AD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Property Taxes</w:t>
            </w:r>
          </w:p>
          <w:p w14:paraId="7EBF24C5" w14:textId="4AE7C1B6" w:rsidR="00080144" w:rsidRPr="00D67C4F" w:rsidRDefault="00080144" w:rsidP="00F94AD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05F29F9E" w14:textId="77777777" w:rsidR="00080144" w:rsidRPr="00D67C4F" w:rsidRDefault="00080144" w:rsidP="00F94AD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9,506,281</w:t>
            </w:r>
          </w:p>
        </w:tc>
        <w:tc>
          <w:tcPr>
            <w:tcW w:w="0" w:type="auto"/>
          </w:tcPr>
          <w:p w14:paraId="47E2223A" w14:textId="77777777" w:rsidR="00080144" w:rsidRPr="00D67C4F" w:rsidRDefault="00080144" w:rsidP="00F94AD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9,509,688</w:t>
            </w:r>
          </w:p>
        </w:tc>
        <w:tc>
          <w:tcPr>
            <w:tcW w:w="0" w:type="auto"/>
          </w:tcPr>
          <w:p w14:paraId="4947DCE4" w14:textId="77777777" w:rsidR="00080144" w:rsidRPr="00D67C4F" w:rsidRDefault="00080144" w:rsidP="00F94AD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9,509,688</w:t>
            </w:r>
          </w:p>
        </w:tc>
        <w:tc>
          <w:tcPr>
            <w:tcW w:w="0" w:type="auto"/>
          </w:tcPr>
          <w:p w14:paraId="64F1FE27" w14:textId="77777777" w:rsidR="00080144" w:rsidRPr="00D67C4F" w:rsidRDefault="00080144" w:rsidP="00F94AD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9,509,688</w:t>
            </w:r>
          </w:p>
        </w:tc>
        <w:tc>
          <w:tcPr>
            <w:tcW w:w="0" w:type="auto"/>
          </w:tcPr>
          <w:p w14:paraId="32B00A84" w14:textId="77777777" w:rsidR="00080144" w:rsidRPr="00D67C4F" w:rsidRDefault="00080144" w:rsidP="00F94AD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9,496,688</w:t>
            </w:r>
          </w:p>
        </w:tc>
        <w:tc>
          <w:tcPr>
            <w:tcW w:w="0" w:type="auto"/>
          </w:tcPr>
          <w:p w14:paraId="26903675" w14:textId="77777777" w:rsidR="00080144" w:rsidRPr="00D67C4F" w:rsidRDefault="00080144" w:rsidP="00F94AD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9,478,438</w:t>
            </w:r>
          </w:p>
        </w:tc>
      </w:tr>
      <w:tr w:rsidR="00080144" w:rsidRPr="00D67C4F" w14:paraId="19F4E9D6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7DA605B8" w14:textId="2E795F34" w:rsidR="00080144" w:rsidRPr="00D67C4F" w:rsidRDefault="00080144" w:rsidP="00F94AD1">
            <w:pPr>
              <w:rPr>
                <w:noProof/>
              </w:rPr>
            </w:pPr>
          </w:p>
        </w:tc>
        <w:tc>
          <w:tcPr>
            <w:tcW w:w="0" w:type="auto"/>
          </w:tcPr>
          <w:p w14:paraId="7FEA8B0B" w14:textId="77777777" w:rsidR="00080144" w:rsidRDefault="00080144" w:rsidP="00F94AD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Misc. Revenues</w:t>
            </w:r>
          </w:p>
          <w:p w14:paraId="65366278" w14:textId="182FE17F" w:rsidR="00080144" w:rsidRPr="00D67C4F" w:rsidRDefault="00080144" w:rsidP="00F94AD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726C94E5" w14:textId="77777777" w:rsidR="00080144" w:rsidRPr="00D67C4F" w:rsidRDefault="00080144" w:rsidP="00F94AD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,210</w:t>
            </w:r>
          </w:p>
        </w:tc>
        <w:tc>
          <w:tcPr>
            <w:tcW w:w="0" w:type="auto"/>
          </w:tcPr>
          <w:p w14:paraId="4A990655" w14:textId="77777777" w:rsidR="00080144" w:rsidRPr="00D67C4F" w:rsidRDefault="00080144" w:rsidP="00F94AD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,852</w:t>
            </w:r>
          </w:p>
        </w:tc>
        <w:tc>
          <w:tcPr>
            <w:tcW w:w="0" w:type="auto"/>
          </w:tcPr>
          <w:p w14:paraId="6B94CF81" w14:textId="77777777" w:rsidR="00080144" w:rsidRPr="00D67C4F" w:rsidRDefault="00080144" w:rsidP="00F94AD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5,062</w:t>
            </w:r>
          </w:p>
        </w:tc>
        <w:tc>
          <w:tcPr>
            <w:tcW w:w="0" w:type="auto"/>
          </w:tcPr>
          <w:p w14:paraId="46E985E5" w14:textId="77777777" w:rsidR="00080144" w:rsidRPr="00D67C4F" w:rsidRDefault="00080144" w:rsidP="00F94AD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39,366</w:t>
            </w:r>
          </w:p>
        </w:tc>
        <w:tc>
          <w:tcPr>
            <w:tcW w:w="0" w:type="auto"/>
          </w:tcPr>
          <w:p w14:paraId="07C269C0" w14:textId="77777777" w:rsidR="00080144" w:rsidRPr="00D67C4F" w:rsidRDefault="00080144" w:rsidP="00F94AD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485FB022" w14:textId="77777777" w:rsidR="00080144" w:rsidRPr="00D67C4F" w:rsidRDefault="00080144" w:rsidP="00F94AD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</w:tr>
      <w:tr w:rsidR="00080144" w:rsidRPr="00080144" w14:paraId="506C5718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63BB7648" w14:textId="65C5EA3F" w:rsidR="00080144" w:rsidRPr="00080144" w:rsidRDefault="00080144" w:rsidP="00F94AD1">
            <w:pPr>
              <w:rPr>
                <w:b/>
                <w:noProof/>
              </w:rPr>
            </w:pPr>
          </w:p>
        </w:tc>
        <w:tc>
          <w:tcPr>
            <w:tcW w:w="0" w:type="auto"/>
          </w:tcPr>
          <w:p w14:paraId="373CE572" w14:textId="77777777" w:rsidR="00080144" w:rsidRPr="00080144" w:rsidRDefault="00080144" w:rsidP="00F94AD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Total Revenues</w:t>
            </w:r>
          </w:p>
          <w:p w14:paraId="146B39A2" w14:textId="77777777" w:rsidR="00080144" w:rsidRPr="00080144" w:rsidRDefault="00080144" w:rsidP="00F94AD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</w:p>
          <w:p w14:paraId="29B58332" w14:textId="363B1A42" w:rsidR="00080144" w:rsidRPr="00080144" w:rsidRDefault="00080144" w:rsidP="00F94AD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</w:p>
        </w:tc>
        <w:tc>
          <w:tcPr>
            <w:tcW w:w="0" w:type="auto"/>
          </w:tcPr>
          <w:p w14:paraId="3376E33E" w14:textId="77777777" w:rsidR="00080144" w:rsidRPr="00080144" w:rsidRDefault="00080144" w:rsidP="00F94AD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9,507,491</w:t>
            </w:r>
          </w:p>
        </w:tc>
        <w:tc>
          <w:tcPr>
            <w:tcW w:w="0" w:type="auto"/>
          </w:tcPr>
          <w:p w14:paraId="72F87F56" w14:textId="77777777" w:rsidR="00080144" w:rsidRPr="00080144" w:rsidRDefault="00080144" w:rsidP="00F94AD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9,511,540</w:t>
            </w:r>
          </w:p>
        </w:tc>
        <w:tc>
          <w:tcPr>
            <w:tcW w:w="0" w:type="auto"/>
          </w:tcPr>
          <w:p w14:paraId="423A00D3" w14:textId="77777777" w:rsidR="00080144" w:rsidRPr="00080144" w:rsidRDefault="00080144" w:rsidP="00F94AD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9,524,750</w:t>
            </w:r>
          </w:p>
        </w:tc>
        <w:tc>
          <w:tcPr>
            <w:tcW w:w="0" w:type="auto"/>
          </w:tcPr>
          <w:p w14:paraId="463E7EC9" w14:textId="77777777" w:rsidR="00080144" w:rsidRPr="00080144" w:rsidRDefault="00080144" w:rsidP="00F94AD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9,549,054</w:t>
            </w:r>
          </w:p>
        </w:tc>
        <w:tc>
          <w:tcPr>
            <w:tcW w:w="0" w:type="auto"/>
          </w:tcPr>
          <w:p w14:paraId="6692C094" w14:textId="77777777" w:rsidR="00080144" w:rsidRPr="00080144" w:rsidRDefault="00080144" w:rsidP="00F94AD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9,496,688</w:t>
            </w:r>
          </w:p>
        </w:tc>
        <w:tc>
          <w:tcPr>
            <w:tcW w:w="0" w:type="auto"/>
          </w:tcPr>
          <w:p w14:paraId="26F2EC9F" w14:textId="77777777" w:rsidR="00080144" w:rsidRPr="00080144" w:rsidRDefault="00080144" w:rsidP="00F94AD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9,478,438</w:t>
            </w:r>
          </w:p>
        </w:tc>
      </w:tr>
      <w:tr w:rsidR="00080144" w:rsidRPr="00D67C4F" w14:paraId="7679B864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5EF07D3E" w14:textId="77777777" w:rsidR="00080144" w:rsidRDefault="00080144" w:rsidP="00F94AD1">
            <w:pPr>
              <w:rPr>
                <w:iCs w:val="0"/>
                <w:noProof/>
              </w:rPr>
            </w:pPr>
            <w:r>
              <w:rPr>
                <w:iCs w:val="0"/>
                <w:noProof/>
              </w:rPr>
              <w:t>Other</w:t>
            </w:r>
          </w:p>
          <w:p w14:paraId="67560A8F" w14:textId="304194A6" w:rsidR="00080144" w:rsidRPr="00D67C4F" w:rsidRDefault="00080144" w:rsidP="00F94AD1">
            <w:pPr>
              <w:rPr>
                <w:noProof/>
              </w:rPr>
            </w:pPr>
          </w:p>
        </w:tc>
        <w:tc>
          <w:tcPr>
            <w:tcW w:w="0" w:type="auto"/>
          </w:tcPr>
          <w:p w14:paraId="2057D7E4" w14:textId="77777777" w:rsidR="00080144" w:rsidRDefault="00080144" w:rsidP="00F94AD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Beginning Balance</w:t>
            </w:r>
          </w:p>
          <w:p w14:paraId="6ADFFDCB" w14:textId="1916F23D" w:rsidR="00080144" w:rsidRPr="00D67C4F" w:rsidRDefault="00080144" w:rsidP="00F94AD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2E183987" w14:textId="77777777" w:rsidR="00080144" w:rsidRPr="00D67C4F" w:rsidRDefault="00080144" w:rsidP="00F94AD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,641,274</w:t>
            </w:r>
          </w:p>
        </w:tc>
        <w:tc>
          <w:tcPr>
            <w:tcW w:w="0" w:type="auto"/>
          </w:tcPr>
          <w:p w14:paraId="7263AF5B" w14:textId="77777777" w:rsidR="00080144" w:rsidRPr="00D67C4F" w:rsidRDefault="00080144" w:rsidP="00F94AD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,635,448</w:t>
            </w:r>
          </w:p>
        </w:tc>
        <w:tc>
          <w:tcPr>
            <w:tcW w:w="0" w:type="auto"/>
          </w:tcPr>
          <w:p w14:paraId="754B228D" w14:textId="77777777" w:rsidR="00080144" w:rsidRPr="00D67C4F" w:rsidRDefault="00080144" w:rsidP="00F94AD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5E797C06" w14:textId="77777777" w:rsidR="00080144" w:rsidRPr="00D67C4F" w:rsidRDefault="00080144" w:rsidP="00F94AD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,674,814</w:t>
            </w:r>
          </w:p>
        </w:tc>
        <w:tc>
          <w:tcPr>
            <w:tcW w:w="0" w:type="auto"/>
          </w:tcPr>
          <w:p w14:paraId="7597D54F" w14:textId="77777777" w:rsidR="00080144" w:rsidRPr="00D67C4F" w:rsidRDefault="00080144" w:rsidP="00F94AD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,645,801</w:t>
            </w:r>
          </w:p>
        </w:tc>
        <w:tc>
          <w:tcPr>
            <w:tcW w:w="0" w:type="auto"/>
          </w:tcPr>
          <w:p w14:paraId="5CDF1D73" w14:textId="77777777" w:rsidR="00080144" w:rsidRPr="00D67C4F" w:rsidRDefault="00080144" w:rsidP="00F94AD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,645,801</w:t>
            </w:r>
          </w:p>
        </w:tc>
      </w:tr>
      <w:tr w:rsidR="00080144" w:rsidRPr="00080144" w14:paraId="7872B535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36A3B895" w14:textId="1BFEC662" w:rsidR="00080144" w:rsidRPr="00080144" w:rsidRDefault="00080144" w:rsidP="00F94AD1">
            <w:pPr>
              <w:rPr>
                <w:b/>
                <w:noProof/>
              </w:rPr>
            </w:pPr>
          </w:p>
        </w:tc>
        <w:tc>
          <w:tcPr>
            <w:tcW w:w="0" w:type="auto"/>
          </w:tcPr>
          <w:p w14:paraId="6A7B4F09" w14:textId="77777777" w:rsidR="00080144" w:rsidRPr="00080144" w:rsidRDefault="00080144" w:rsidP="00F94AD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Total Other</w:t>
            </w:r>
          </w:p>
          <w:p w14:paraId="230EADE5" w14:textId="77777777" w:rsidR="00080144" w:rsidRPr="00080144" w:rsidRDefault="00080144" w:rsidP="00F94AD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</w:p>
          <w:p w14:paraId="41ED0777" w14:textId="1793FAF1" w:rsidR="00080144" w:rsidRPr="00080144" w:rsidRDefault="00080144" w:rsidP="00F94AD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</w:p>
        </w:tc>
        <w:tc>
          <w:tcPr>
            <w:tcW w:w="0" w:type="auto"/>
          </w:tcPr>
          <w:p w14:paraId="3D444A2E" w14:textId="77777777" w:rsidR="00080144" w:rsidRPr="00080144" w:rsidRDefault="00080144" w:rsidP="00F94AD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,641,274</w:t>
            </w:r>
          </w:p>
        </w:tc>
        <w:tc>
          <w:tcPr>
            <w:tcW w:w="0" w:type="auto"/>
          </w:tcPr>
          <w:p w14:paraId="7FDE9A67" w14:textId="77777777" w:rsidR="00080144" w:rsidRPr="00080144" w:rsidRDefault="00080144" w:rsidP="00F94AD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,635,448</w:t>
            </w:r>
          </w:p>
        </w:tc>
        <w:tc>
          <w:tcPr>
            <w:tcW w:w="0" w:type="auto"/>
          </w:tcPr>
          <w:p w14:paraId="19D65D80" w14:textId="77777777" w:rsidR="00080144" w:rsidRPr="00080144" w:rsidRDefault="00080144" w:rsidP="00F94AD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4FCDC98C" w14:textId="77777777" w:rsidR="00080144" w:rsidRPr="00080144" w:rsidRDefault="00080144" w:rsidP="00F94AD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,674,814</w:t>
            </w:r>
          </w:p>
        </w:tc>
        <w:tc>
          <w:tcPr>
            <w:tcW w:w="0" w:type="auto"/>
          </w:tcPr>
          <w:p w14:paraId="24B9D5BB" w14:textId="77777777" w:rsidR="00080144" w:rsidRPr="00080144" w:rsidRDefault="00080144" w:rsidP="00F94AD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,645,801</w:t>
            </w:r>
          </w:p>
        </w:tc>
        <w:tc>
          <w:tcPr>
            <w:tcW w:w="0" w:type="auto"/>
          </w:tcPr>
          <w:p w14:paraId="0849208F" w14:textId="77777777" w:rsidR="00080144" w:rsidRPr="00080144" w:rsidRDefault="00080144" w:rsidP="00F94AD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,645,801</w:t>
            </w:r>
          </w:p>
        </w:tc>
      </w:tr>
      <w:tr w:rsidR="00080144" w:rsidRPr="00080144" w14:paraId="3D8AFA55" w14:textId="77777777" w:rsidTr="00080144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0" w:type="auto"/>
          </w:tcPr>
          <w:p w14:paraId="639EB959" w14:textId="65C9B284" w:rsidR="00080144" w:rsidRPr="00080144" w:rsidRDefault="00080144" w:rsidP="00F94AD1">
            <w:pPr>
              <w:rPr>
                <w:noProof/>
              </w:rPr>
            </w:pPr>
          </w:p>
        </w:tc>
        <w:tc>
          <w:tcPr>
            <w:tcW w:w="0" w:type="auto"/>
          </w:tcPr>
          <w:p w14:paraId="5B39785A" w14:textId="256DF7F9" w:rsidR="00080144" w:rsidRPr="00080144" w:rsidRDefault="00080144" w:rsidP="00F94AD1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bCs w:val="0"/>
                <w:noProof/>
              </w:rPr>
              <w:t>Grand Total</w:t>
            </w:r>
          </w:p>
        </w:tc>
        <w:tc>
          <w:tcPr>
            <w:tcW w:w="0" w:type="auto"/>
          </w:tcPr>
          <w:p w14:paraId="46CAF98C" w14:textId="77777777" w:rsidR="00080144" w:rsidRPr="00080144" w:rsidRDefault="00080144" w:rsidP="00F94AD1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 w:rsidRPr="00080144">
              <w:rPr>
                <w:noProof/>
              </w:rPr>
              <w:t>$11,148,765</w:t>
            </w:r>
          </w:p>
        </w:tc>
        <w:tc>
          <w:tcPr>
            <w:tcW w:w="0" w:type="auto"/>
          </w:tcPr>
          <w:p w14:paraId="73D45C6D" w14:textId="77777777" w:rsidR="00080144" w:rsidRPr="00080144" w:rsidRDefault="00080144" w:rsidP="00F94AD1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 w:rsidRPr="00080144">
              <w:rPr>
                <w:noProof/>
              </w:rPr>
              <w:t>$11,146,988</w:t>
            </w:r>
          </w:p>
        </w:tc>
        <w:tc>
          <w:tcPr>
            <w:tcW w:w="0" w:type="auto"/>
          </w:tcPr>
          <w:p w14:paraId="34EAC95E" w14:textId="77777777" w:rsidR="00080144" w:rsidRPr="00080144" w:rsidRDefault="00080144" w:rsidP="00F94AD1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 w:rsidRPr="00080144">
              <w:rPr>
                <w:noProof/>
              </w:rPr>
              <w:t>$9,524,750</w:t>
            </w:r>
          </w:p>
        </w:tc>
        <w:tc>
          <w:tcPr>
            <w:tcW w:w="0" w:type="auto"/>
          </w:tcPr>
          <w:p w14:paraId="2E3BFA16" w14:textId="77777777" w:rsidR="00080144" w:rsidRPr="00080144" w:rsidRDefault="00080144" w:rsidP="00F94AD1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 w:rsidRPr="00080144">
              <w:rPr>
                <w:noProof/>
              </w:rPr>
              <w:t>$11,223,868</w:t>
            </w:r>
          </w:p>
        </w:tc>
        <w:tc>
          <w:tcPr>
            <w:tcW w:w="0" w:type="auto"/>
          </w:tcPr>
          <w:p w14:paraId="4DF5D6CA" w14:textId="77777777" w:rsidR="00080144" w:rsidRPr="00080144" w:rsidRDefault="00080144" w:rsidP="00F94AD1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 w:rsidRPr="00080144">
              <w:rPr>
                <w:noProof/>
              </w:rPr>
              <w:t>$11,142,489</w:t>
            </w:r>
          </w:p>
        </w:tc>
        <w:tc>
          <w:tcPr>
            <w:tcW w:w="0" w:type="auto"/>
          </w:tcPr>
          <w:p w14:paraId="6B3DD115" w14:textId="77777777" w:rsidR="00080144" w:rsidRPr="00080144" w:rsidRDefault="00080144" w:rsidP="00F94AD1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 w:rsidRPr="00080144">
              <w:rPr>
                <w:noProof/>
              </w:rPr>
              <w:t>$11,124,239</w:t>
            </w:r>
          </w:p>
        </w:tc>
      </w:tr>
    </w:tbl>
    <w:p w14:paraId="17B25158" w14:textId="77777777" w:rsidR="00080144" w:rsidRDefault="00080144" w:rsidP="00BA7413">
      <w:pPr>
        <w:tabs>
          <w:tab w:val="left" w:pos="4860"/>
        </w:tabs>
      </w:pPr>
      <w:r>
        <w:br w:type="textWrapping" w:clear="all"/>
      </w:r>
    </w:p>
    <w:p w14:paraId="2EE754DE" w14:textId="77777777" w:rsidR="00080144" w:rsidRDefault="00080144" w:rsidP="005046ED">
      <w:pPr>
        <w:pStyle w:val="Heading2"/>
        <w:rPr>
          <w:rStyle w:val="Strong"/>
        </w:rPr>
      </w:pPr>
      <w:r w:rsidRPr="00BB6210">
        <w:rPr>
          <w:b/>
          <w:bCs/>
          <w:noProof/>
        </w:rPr>
        <w:t>071 DEBT SERVICE FUND</w:t>
      </w:r>
      <w:r w:rsidRPr="00EE2F99">
        <w:rPr>
          <w:rStyle w:val="Strong"/>
        </w:rPr>
        <w:t xml:space="preserve"> – Expense Summary </w:t>
      </w:r>
    </w:p>
    <w:p w14:paraId="7BAF8F74" w14:textId="77777777" w:rsidR="00080144" w:rsidRDefault="00080144" w:rsidP="00006D0F">
      <w:pPr>
        <w:rPr>
          <w:b/>
          <w:bCs/>
          <w:noProof/>
          <w:vanish/>
        </w:rPr>
      </w:pPr>
    </w:p>
    <w:tbl>
      <w:tblPr>
        <w:tblStyle w:val="GridTable3-Accent1"/>
        <w:tblW w:w="0" w:type="auto"/>
        <w:tblLook w:val="04E0" w:firstRow="1" w:lastRow="1" w:firstColumn="1" w:lastColumn="0" w:noHBand="0" w:noVBand="1"/>
      </w:tblPr>
      <w:tblGrid>
        <w:gridCol w:w="738"/>
        <w:gridCol w:w="1573"/>
        <w:gridCol w:w="1222"/>
        <w:gridCol w:w="1222"/>
        <w:gridCol w:w="1222"/>
        <w:gridCol w:w="1222"/>
        <w:gridCol w:w="1222"/>
        <w:gridCol w:w="1222"/>
      </w:tblGrid>
      <w:tr w:rsidR="00080144" w:rsidRPr="007A0C64" w14:paraId="7F522A86" w14:textId="77777777" w:rsidTr="0008014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0" w:type="auto"/>
          </w:tcPr>
          <w:p w14:paraId="191F47EF" w14:textId="06CEE2C1" w:rsidR="00080144" w:rsidRPr="007A0C64" w:rsidRDefault="00080144" w:rsidP="00AC22B4">
            <w:pPr>
              <w:rPr>
                <w:noProof/>
              </w:rPr>
            </w:pPr>
          </w:p>
        </w:tc>
        <w:tc>
          <w:tcPr>
            <w:tcW w:w="0" w:type="auto"/>
          </w:tcPr>
          <w:p w14:paraId="601759CA" w14:textId="49DDAAAE" w:rsidR="00080144" w:rsidRPr="007A0C64" w:rsidRDefault="00080144" w:rsidP="00AC22B4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7BA27B32" w14:textId="77777777" w:rsidR="00080144" w:rsidRDefault="00080144" w:rsidP="00AC22B4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 xml:space="preserve">Actuals </w:t>
            </w:r>
          </w:p>
          <w:p w14:paraId="7ADC7C89" w14:textId="235D298C" w:rsidR="00080144" w:rsidRPr="007A0C64" w:rsidRDefault="00080144" w:rsidP="00AC22B4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FY 2021</w:t>
            </w:r>
          </w:p>
        </w:tc>
        <w:tc>
          <w:tcPr>
            <w:tcW w:w="0" w:type="auto"/>
          </w:tcPr>
          <w:p w14:paraId="76B69418" w14:textId="77777777" w:rsidR="00080144" w:rsidRDefault="00080144" w:rsidP="00AC22B4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 xml:space="preserve">Actuals </w:t>
            </w:r>
          </w:p>
          <w:p w14:paraId="77A29205" w14:textId="555C429F" w:rsidR="00080144" w:rsidRPr="007A0C64" w:rsidRDefault="00080144" w:rsidP="00AC22B4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FY 2022</w:t>
            </w:r>
          </w:p>
        </w:tc>
        <w:tc>
          <w:tcPr>
            <w:tcW w:w="0" w:type="auto"/>
          </w:tcPr>
          <w:p w14:paraId="4A75750A" w14:textId="77777777" w:rsidR="00080144" w:rsidRDefault="00080144" w:rsidP="00AC22B4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YTD</w:t>
            </w:r>
          </w:p>
          <w:p w14:paraId="32C8CC91" w14:textId="1717D4DB" w:rsidR="00080144" w:rsidRPr="007A0C64" w:rsidRDefault="00080144" w:rsidP="00AC22B4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FY 2023</w:t>
            </w:r>
          </w:p>
        </w:tc>
        <w:tc>
          <w:tcPr>
            <w:tcW w:w="0" w:type="auto"/>
          </w:tcPr>
          <w:p w14:paraId="32B288C2" w14:textId="77777777" w:rsidR="00080144" w:rsidRDefault="00080144" w:rsidP="00AC22B4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Original</w:t>
            </w:r>
          </w:p>
          <w:p w14:paraId="5C5CAF2A" w14:textId="063541D0" w:rsidR="00080144" w:rsidRPr="007A0C64" w:rsidRDefault="00080144" w:rsidP="00AC22B4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FY 2023</w:t>
            </w:r>
          </w:p>
        </w:tc>
        <w:tc>
          <w:tcPr>
            <w:tcW w:w="0" w:type="auto"/>
          </w:tcPr>
          <w:p w14:paraId="3B38C719" w14:textId="77777777" w:rsidR="00080144" w:rsidRDefault="00080144" w:rsidP="00AC22B4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Adjusted</w:t>
            </w:r>
          </w:p>
          <w:p w14:paraId="6AB8CBF3" w14:textId="0C3AEFB0" w:rsidR="00080144" w:rsidRPr="007A0C64" w:rsidRDefault="00080144" w:rsidP="00AC22B4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FY 2023</w:t>
            </w:r>
          </w:p>
        </w:tc>
        <w:tc>
          <w:tcPr>
            <w:tcW w:w="0" w:type="auto"/>
          </w:tcPr>
          <w:p w14:paraId="06B53F0C" w14:textId="77777777" w:rsidR="00080144" w:rsidRDefault="00080144" w:rsidP="00AC22B4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Budget</w:t>
            </w:r>
          </w:p>
          <w:p w14:paraId="4E75267B" w14:textId="72406B4D" w:rsidR="00080144" w:rsidRPr="007A0C64" w:rsidRDefault="00080144" w:rsidP="00AC22B4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FY 2024</w:t>
            </w:r>
          </w:p>
        </w:tc>
      </w:tr>
      <w:tr w:rsidR="00080144" w:rsidRPr="007A0C64" w14:paraId="7A22D409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51BAA090" w14:textId="77777777" w:rsidR="00080144" w:rsidRDefault="00080144" w:rsidP="00AC22B4">
            <w:pPr>
              <w:rPr>
                <w:noProof/>
              </w:rPr>
            </w:pPr>
            <w:r>
              <w:rPr>
                <w:noProof/>
              </w:rPr>
              <w:t>Depts</w:t>
            </w:r>
          </w:p>
          <w:p w14:paraId="0E3661D3" w14:textId="2C18E29E" w:rsidR="00080144" w:rsidRPr="007A0C64" w:rsidRDefault="00080144" w:rsidP="00AC22B4">
            <w:pPr>
              <w:rPr>
                <w:noProof/>
              </w:rPr>
            </w:pPr>
          </w:p>
        </w:tc>
        <w:tc>
          <w:tcPr>
            <w:tcW w:w="0" w:type="auto"/>
          </w:tcPr>
          <w:p w14:paraId="606237F7" w14:textId="77777777" w:rsidR="00080144" w:rsidRDefault="00080144" w:rsidP="00AC22B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Debt Service</w:t>
            </w:r>
          </w:p>
          <w:p w14:paraId="57539AF7" w14:textId="677075C0" w:rsidR="00080144" w:rsidRPr="007A0C64" w:rsidRDefault="00080144" w:rsidP="00AC22B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3D6CE23A" w14:textId="77777777" w:rsidR="00080144" w:rsidRPr="007A0C64" w:rsidRDefault="00080144" w:rsidP="00AC22B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9,513,316</w:t>
            </w:r>
          </w:p>
        </w:tc>
        <w:tc>
          <w:tcPr>
            <w:tcW w:w="0" w:type="auto"/>
          </w:tcPr>
          <w:p w14:paraId="152FA583" w14:textId="77777777" w:rsidR="00080144" w:rsidRPr="007A0C64" w:rsidRDefault="00080144" w:rsidP="00AC22B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9,501,188</w:t>
            </w:r>
          </w:p>
        </w:tc>
        <w:tc>
          <w:tcPr>
            <w:tcW w:w="0" w:type="auto"/>
          </w:tcPr>
          <w:p w14:paraId="5FED4F48" w14:textId="77777777" w:rsidR="00080144" w:rsidRPr="007A0C64" w:rsidRDefault="00080144" w:rsidP="00AC22B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7,288,758</w:t>
            </w:r>
          </w:p>
        </w:tc>
        <w:tc>
          <w:tcPr>
            <w:tcW w:w="0" w:type="auto"/>
          </w:tcPr>
          <w:p w14:paraId="2E075BF1" w14:textId="77777777" w:rsidR="00080144" w:rsidRPr="007A0C64" w:rsidRDefault="00080144" w:rsidP="00AC22B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9,509,688</w:t>
            </w:r>
          </w:p>
        </w:tc>
        <w:tc>
          <w:tcPr>
            <w:tcW w:w="0" w:type="auto"/>
          </w:tcPr>
          <w:p w14:paraId="6B5EFDC5" w14:textId="77777777" w:rsidR="00080144" w:rsidRPr="007A0C64" w:rsidRDefault="00080144" w:rsidP="00AC22B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9,496,688</w:t>
            </w:r>
          </w:p>
        </w:tc>
        <w:tc>
          <w:tcPr>
            <w:tcW w:w="0" w:type="auto"/>
          </w:tcPr>
          <w:p w14:paraId="363A6AE0" w14:textId="77777777" w:rsidR="00080144" w:rsidRPr="007A0C64" w:rsidRDefault="00080144" w:rsidP="00AC22B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9,478,438</w:t>
            </w:r>
          </w:p>
        </w:tc>
      </w:tr>
      <w:tr w:rsidR="00080144" w:rsidRPr="00080144" w14:paraId="6D44CAA3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252D541C" w14:textId="1E69AC52" w:rsidR="00080144" w:rsidRPr="00080144" w:rsidRDefault="00080144" w:rsidP="00AC22B4">
            <w:pPr>
              <w:rPr>
                <w:b/>
                <w:noProof/>
              </w:rPr>
            </w:pPr>
          </w:p>
        </w:tc>
        <w:tc>
          <w:tcPr>
            <w:tcW w:w="0" w:type="auto"/>
          </w:tcPr>
          <w:p w14:paraId="13A0172F" w14:textId="77777777" w:rsidR="00080144" w:rsidRPr="00080144" w:rsidRDefault="00080144" w:rsidP="00AC22B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Total Depts</w:t>
            </w:r>
          </w:p>
          <w:p w14:paraId="25F7BC50" w14:textId="77777777" w:rsidR="00080144" w:rsidRPr="00080144" w:rsidRDefault="00080144" w:rsidP="00AC22B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</w:p>
          <w:p w14:paraId="57006CF2" w14:textId="7FA632CC" w:rsidR="00080144" w:rsidRPr="00080144" w:rsidRDefault="00080144" w:rsidP="00AC22B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</w:p>
        </w:tc>
        <w:tc>
          <w:tcPr>
            <w:tcW w:w="0" w:type="auto"/>
          </w:tcPr>
          <w:p w14:paraId="46605149" w14:textId="77777777" w:rsidR="00080144" w:rsidRPr="00080144" w:rsidRDefault="00080144" w:rsidP="00AC22B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9,513,316</w:t>
            </w:r>
          </w:p>
        </w:tc>
        <w:tc>
          <w:tcPr>
            <w:tcW w:w="0" w:type="auto"/>
          </w:tcPr>
          <w:p w14:paraId="781B4165" w14:textId="77777777" w:rsidR="00080144" w:rsidRPr="00080144" w:rsidRDefault="00080144" w:rsidP="00AC22B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9,501,188</w:t>
            </w:r>
          </w:p>
        </w:tc>
        <w:tc>
          <w:tcPr>
            <w:tcW w:w="0" w:type="auto"/>
          </w:tcPr>
          <w:p w14:paraId="48A8C4C4" w14:textId="77777777" w:rsidR="00080144" w:rsidRPr="00080144" w:rsidRDefault="00080144" w:rsidP="00AC22B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7,288,758</w:t>
            </w:r>
          </w:p>
        </w:tc>
        <w:tc>
          <w:tcPr>
            <w:tcW w:w="0" w:type="auto"/>
          </w:tcPr>
          <w:p w14:paraId="0D915D76" w14:textId="77777777" w:rsidR="00080144" w:rsidRPr="00080144" w:rsidRDefault="00080144" w:rsidP="00AC22B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9,509,688</w:t>
            </w:r>
          </w:p>
        </w:tc>
        <w:tc>
          <w:tcPr>
            <w:tcW w:w="0" w:type="auto"/>
          </w:tcPr>
          <w:p w14:paraId="1CBB2B92" w14:textId="77777777" w:rsidR="00080144" w:rsidRPr="00080144" w:rsidRDefault="00080144" w:rsidP="00AC22B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9,496,688</w:t>
            </w:r>
          </w:p>
        </w:tc>
        <w:tc>
          <w:tcPr>
            <w:tcW w:w="0" w:type="auto"/>
          </w:tcPr>
          <w:p w14:paraId="53834040" w14:textId="77777777" w:rsidR="00080144" w:rsidRPr="00080144" w:rsidRDefault="00080144" w:rsidP="00AC22B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9,478,438</w:t>
            </w:r>
          </w:p>
        </w:tc>
      </w:tr>
      <w:tr w:rsidR="00080144" w:rsidRPr="007A0C64" w14:paraId="3F84BC39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0358D30F" w14:textId="77777777" w:rsidR="00080144" w:rsidRDefault="00080144" w:rsidP="00AC22B4">
            <w:pPr>
              <w:rPr>
                <w:iCs w:val="0"/>
                <w:noProof/>
              </w:rPr>
            </w:pPr>
            <w:r>
              <w:rPr>
                <w:iCs w:val="0"/>
                <w:noProof/>
              </w:rPr>
              <w:t>Other</w:t>
            </w:r>
          </w:p>
          <w:p w14:paraId="031EC4EE" w14:textId="1B11578F" w:rsidR="00080144" w:rsidRPr="007A0C64" w:rsidRDefault="00080144" w:rsidP="00AC22B4">
            <w:pPr>
              <w:rPr>
                <w:noProof/>
              </w:rPr>
            </w:pPr>
          </w:p>
        </w:tc>
        <w:tc>
          <w:tcPr>
            <w:tcW w:w="0" w:type="auto"/>
          </w:tcPr>
          <w:p w14:paraId="07FBAEF8" w14:textId="77777777" w:rsidR="00080144" w:rsidRDefault="00080144" w:rsidP="00AC22B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Ending Balance</w:t>
            </w:r>
          </w:p>
          <w:p w14:paraId="4E759FB9" w14:textId="4700E270" w:rsidR="00080144" w:rsidRPr="007A0C64" w:rsidRDefault="00080144" w:rsidP="00AC22B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117D5E12" w14:textId="77777777" w:rsidR="00080144" w:rsidRPr="007A0C64" w:rsidRDefault="00080144" w:rsidP="00AC22B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,635,448</w:t>
            </w:r>
          </w:p>
        </w:tc>
        <w:tc>
          <w:tcPr>
            <w:tcW w:w="0" w:type="auto"/>
          </w:tcPr>
          <w:p w14:paraId="118E8533" w14:textId="77777777" w:rsidR="00080144" w:rsidRPr="007A0C64" w:rsidRDefault="00080144" w:rsidP="00AC22B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,645,801</w:t>
            </w:r>
          </w:p>
        </w:tc>
        <w:tc>
          <w:tcPr>
            <w:tcW w:w="0" w:type="auto"/>
          </w:tcPr>
          <w:p w14:paraId="2398B2E5" w14:textId="77777777" w:rsidR="00080144" w:rsidRPr="007A0C64" w:rsidRDefault="00080144" w:rsidP="00AC22B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3413CBF7" w14:textId="77777777" w:rsidR="00080144" w:rsidRPr="007A0C64" w:rsidRDefault="00080144" w:rsidP="00AC22B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,714,180</w:t>
            </w:r>
          </w:p>
        </w:tc>
        <w:tc>
          <w:tcPr>
            <w:tcW w:w="0" w:type="auto"/>
          </w:tcPr>
          <w:p w14:paraId="76849539" w14:textId="77777777" w:rsidR="00080144" w:rsidRPr="007A0C64" w:rsidRDefault="00080144" w:rsidP="00AC22B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,645,801</w:t>
            </w:r>
          </w:p>
        </w:tc>
        <w:tc>
          <w:tcPr>
            <w:tcW w:w="0" w:type="auto"/>
          </w:tcPr>
          <w:p w14:paraId="575DAB62" w14:textId="77777777" w:rsidR="00080144" w:rsidRPr="007A0C64" w:rsidRDefault="00080144" w:rsidP="00AC22B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,645,801</w:t>
            </w:r>
          </w:p>
        </w:tc>
      </w:tr>
      <w:tr w:rsidR="00080144" w:rsidRPr="00080144" w14:paraId="1973F341" w14:textId="77777777" w:rsidTr="00080144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0" w:type="auto"/>
          </w:tcPr>
          <w:p w14:paraId="6235A694" w14:textId="4A532BDF" w:rsidR="00080144" w:rsidRPr="00080144" w:rsidRDefault="00080144" w:rsidP="00AC22B4">
            <w:pPr>
              <w:rPr>
                <w:noProof/>
              </w:rPr>
            </w:pPr>
          </w:p>
        </w:tc>
        <w:tc>
          <w:tcPr>
            <w:tcW w:w="0" w:type="auto"/>
          </w:tcPr>
          <w:p w14:paraId="3F446DBB" w14:textId="55C526FB" w:rsidR="00080144" w:rsidRPr="00080144" w:rsidRDefault="00080144" w:rsidP="00AC22B4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bCs w:val="0"/>
                <w:noProof/>
              </w:rPr>
              <w:t>Grand Total</w:t>
            </w:r>
          </w:p>
        </w:tc>
        <w:tc>
          <w:tcPr>
            <w:tcW w:w="0" w:type="auto"/>
          </w:tcPr>
          <w:p w14:paraId="3F328356" w14:textId="77777777" w:rsidR="00080144" w:rsidRPr="00080144" w:rsidRDefault="00080144" w:rsidP="00AC22B4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 w:rsidRPr="00080144">
              <w:rPr>
                <w:noProof/>
              </w:rPr>
              <w:t>$1,635,448</w:t>
            </w:r>
          </w:p>
        </w:tc>
        <w:tc>
          <w:tcPr>
            <w:tcW w:w="0" w:type="auto"/>
          </w:tcPr>
          <w:p w14:paraId="0FE5635F" w14:textId="77777777" w:rsidR="00080144" w:rsidRPr="00080144" w:rsidRDefault="00080144" w:rsidP="00AC22B4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 w:rsidRPr="00080144">
              <w:rPr>
                <w:noProof/>
              </w:rPr>
              <w:t>$1,645,801</w:t>
            </w:r>
          </w:p>
        </w:tc>
        <w:tc>
          <w:tcPr>
            <w:tcW w:w="0" w:type="auto"/>
          </w:tcPr>
          <w:p w14:paraId="6E21E0EA" w14:textId="77777777" w:rsidR="00080144" w:rsidRPr="00080144" w:rsidRDefault="00080144" w:rsidP="00AC22B4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 w:rsidRPr="00080144"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24BE740F" w14:textId="77777777" w:rsidR="00080144" w:rsidRPr="00080144" w:rsidRDefault="00080144" w:rsidP="00AC22B4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 w:rsidRPr="00080144">
              <w:rPr>
                <w:noProof/>
              </w:rPr>
              <w:t>$1,714,180</w:t>
            </w:r>
          </w:p>
        </w:tc>
        <w:tc>
          <w:tcPr>
            <w:tcW w:w="0" w:type="auto"/>
          </w:tcPr>
          <w:p w14:paraId="39773173" w14:textId="77777777" w:rsidR="00080144" w:rsidRPr="00080144" w:rsidRDefault="00080144" w:rsidP="00AC22B4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 w:rsidRPr="00080144">
              <w:rPr>
                <w:noProof/>
              </w:rPr>
              <w:t>$1,645,801</w:t>
            </w:r>
          </w:p>
        </w:tc>
        <w:tc>
          <w:tcPr>
            <w:tcW w:w="0" w:type="auto"/>
          </w:tcPr>
          <w:p w14:paraId="2CB0E5FD" w14:textId="77777777" w:rsidR="00080144" w:rsidRPr="00080144" w:rsidRDefault="00080144" w:rsidP="00AC22B4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 w:rsidRPr="00080144">
              <w:rPr>
                <w:noProof/>
              </w:rPr>
              <w:t>$1,645,801</w:t>
            </w:r>
          </w:p>
        </w:tc>
      </w:tr>
    </w:tbl>
    <w:p w14:paraId="1047BE03" w14:textId="77777777" w:rsidR="00080144" w:rsidRPr="00006D0F" w:rsidRDefault="00080144" w:rsidP="00006D0F">
      <w:pPr>
        <w:rPr>
          <w:b/>
          <w:bCs/>
        </w:rPr>
      </w:pPr>
    </w:p>
    <w:p w14:paraId="2B5131D0" w14:textId="77777777" w:rsidR="00080144" w:rsidRDefault="00080144" w:rsidP="005046ED">
      <w:pPr>
        <w:pStyle w:val="Heading2"/>
        <w:rPr>
          <w:rStyle w:val="Strong"/>
        </w:rPr>
      </w:pPr>
      <w:r w:rsidRPr="00BB6210">
        <w:rPr>
          <w:b/>
          <w:bCs/>
          <w:noProof/>
        </w:rPr>
        <w:t>071 DEBT SERVICE FUND</w:t>
      </w:r>
      <w:r w:rsidRPr="00EE2F99">
        <w:rPr>
          <w:rStyle w:val="Strong"/>
        </w:rPr>
        <w:t xml:space="preserve"> – Revenue by Type</w:t>
      </w:r>
    </w:p>
    <w:p w14:paraId="64F0BF4B" w14:textId="77777777" w:rsidR="00080144" w:rsidRDefault="00080144" w:rsidP="00EE2F99">
      <w:pPr>
        <w:rPr>
          <w:b/>
          <w:bCs/>
          <w:noProof/>
          <w:vanish/>
        </w:rPr>
      </w:pPr>
    </w:p>
    <w:tbl>
      <w:tblPr>
        <w:tblStyle w:val="GridTable3-Accent1"/>
        <w:tblW w:w="0" w:type="auto"/>
        <w:tblLook w:val="04E0" w:firstRow="1" w:lastRow="1" w:firstColumn="1" w:lastColumn="0" w:noHBand="0" w:noVBand="1"/>
      </w:tblPr>
      <w:tblGrid>
        <w:gridCol w:w="1849"/>
        <w:gridCol w:w="4065"/>
        <w:gridCol w:w="1222"/>
        <w:gridCol w:w="1222"/>
        <w:gridCol w:w="1222"/>
        <w:gridCol w:w="1222"/>
        <w:gridCol w:w="1222"/>
        <w:gridCol w:w="1222"/>
      </w:tblGrid>
      <w:tr w:rsidR="00080144" w:rsidRPr="00DF109A" w14:paraId="11104F4C" w14:textId="77777777" w:rsidTr="0008014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0" w:type="auto"/>
          </w:tcPr>
          <w:p w14:paraId="02E78C12" w14:textId="07754CBE" w:rsidR="00080144" w:rsidRPr="00DF109A" w:rsidRDefault="00080144" w:rsidP="00B650B4">
            <w:pPr>
              <w:rPr>
                <w:noProof/>
              </w:rPr>
            </w:pPr>
          </w:p>
        </w:tc>
        <w:tc>
          <w:tcPr>
            <w:tcW w:w="0" w:type="auto"/>
          </w:tcPr>
          <w:p w14:paraId="07F550A1" w14:textId="3A0DDB88" w:rsidR="00080144" w:rsidRPr="00DF109A" w:rsidRDefault="00080144" w:rsidP="00B650B4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444DB99A" w14:textId="77777777" w:rsidR="00080144" w:rsidRDefault="00080144" w:rsidP="00B650B4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 xml:space="preserve">Actuals </w:t>
            </w:r>
          </w:p>
          <w:p w14:paraId="6922EBE8" w14:textId="74D62EEB" w:rsidR="00080144" w:rsidRPr="00DF109A" w:rsidRDefault="00080144" w:rsidP="00B650B4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FY 2021</w:t>
            </w:r>
          </w:p>
        </w:tc>
        <w:tc>
          <w:tcPr>
            <w:tcW w:w="0" w:type="auto"/>
          </w:tcPr>
          <w:p w14:paraId="177EB260" w14:textId="77777777" w:rsidR="00080144" w:rsidRDefault="00080144" w:rsidP="00B650B4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 xml:space="preserve">Actuals </w:t>
            </w:r>
          </w:p>
          <w:p w14:paraId="7BC115AF" w14:textId="728DDD92" w:rsidR="00080144" w:rsidRPr="00DF109A" w:rsidRDefault="00080144" w:rsidP="00B650B4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FY 2022</w:t>
            </w:r>
          </w:p>
        </w:tc>
        <w:tc>
          <w:tcPr>
            <w:tcW w:w="0" w:type="auto"/>
          </w:tcPr>
          <w:p w14:paraId="19A87C71" w14:textId="77777777" w:rsidR="00080144" w:rsidRDefault="00080144" w:rsidP="00B650B4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YTD</w:t>
            </w:r>
          </w:p>
          <w:p w14:paraId="3969D981" w14:textId="6FBAA815" w:rsidR="00080144" w:rsidRPr="00DF109A" w:rsidRDefault="00080144" w:rsidP="00B650B4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FY 2023</w:t>
            </w:r>
          </w:p>
        </w:tc>
        <w:tc>
          <w:tcPr>
            <w:tcW w:w="0" w:type="auto"/>
          </w:tcPr>
          <w:p w14:paraId="6ECE2ACC" w14:textId="77777777" w:rsidR="00080144" w:rsidRDefault="00080144" w:rsidP="00B650B4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Original</w:t>
            </w:r>
          </w:p>
          <w:p w14:paraId="2CC9F851" w14:textId="764CC22D" w:rsidR="00080144" w:rsidRPr="00DF109A" w:rsidRDefault="00080144" w:rsidP="00B650B4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FY 2023</w:t>
            </w:r>
          </w:p>
        </w:tc>
        <w:tc>
          <w:tcPr>
            <w:tcW w:w="0" w:type="auto"/>
          </w:tcPr>
          <w:p w14:paraId="39A159EE" w14:textId="77777777" w:rsidR="00080144" w:rsidRDefault="00080144" w:rsidP="00B650B4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Adjusted</w:t>
            </w:r>
          </w:p>
          <w:p w14:paraId="5B47F5B8" w14:textId="7E03D6AD" w:rsidR="00080144" w:rsidRPr="00DF109A" w:rsidRDefault="00080144" w:rsidP="00B650B4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FY 2023</w:t>
            </w:r>
          </w:p>
        </w:tc>
        <w:tc>
          <w:tcPr>
            <w:tcW w:w="0" w:type="auto"/>
          </w:tcPr>
          <w:p w14:paraId="110F8AF5" w14:textId="77777777" w:rsidR="00080144" w:rsidRDefault="00080144" w:rsidP="00B650B4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Budget</w:t>
            </w:r>
          </w:p>
          <w:p w14:paraId="72AA79D2" w14:textId="1C528969" w:rsidR="00080144" w:rsidRPr="00DF109A" w:rsidRDefault="00080144" w:rsidP="00B650B4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FY 2024</w:t>
            </w:r>
          </w:p>
        </w:tc>
      </w:tr>
      <w:tr w:rsidR="00080144" w:rsidRPr="00DF109A" w14:paraId="355A07D0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67B239B0" w14:textId="77777777" w:rsidR="00080144" w:rsidRDefault="00080144" w:rsidP="00B650B4">
            <w:pPr>
              <w:rPr>
                <w:noProof/>
              </w:rPr>
            </w:pPr>
            <w:r>
              <w:rPr>
                <w:noProof/>
              </w:rPr>
              <w:t>Property Taxes</w:t>
            </w:r>
          </w:p>
          <w:p w14:paraId="39BEE090" w14:textId="11D9B2EF" w:rsidR="00080144" w:rsidRPr="00DF109A" w:rsidRDefault="00080144" w:rsidP="00B650B4">
            <w:pPr>
              <w:rPr>
                <w:noProof/>
              </w:rPr>
            </w:pPr>
          </w:p>
        </w:tc>
        <w:tc>
          <w:tcPr>
            <w:tcW w:w="0" w:type="auto"/>
          </w:tcPr>
          <w:p w14:paraId="6AB9D8DD" w14:textId="77777777" w:rsidR="00080144" w:rsidRPr="00DF109A" w:rsidRDefault="00080144" w:rsidP="00B650B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071-31112 PROP TAX DEBT SERV</w:t>
            </w:r>
          </w:p>
        </w:tc>
        <w:tc>
          <w:tcPr>
            <w:tcW w:w="0" w:type="auto"/>
          </w:tcPr>
          <w:p w14:paraId="76C18D58" w14:textId="77777777" w:rsidR="00080144" w:rsidRPr="00DF109A" w:rsidRDefault="00080144" w:rsidP="00B650B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9,494,281</w:t>
            </w:r>
          </w:p>
        </w:tc>
        <w:tc>
          <w:tcPr>
            <w:tcW w:w="0" w:type="auto"/>
          </w:tcPr>
          <w:p w14:paraId="7A585ADB" w14:textId="77777777" w:rsidR="00080144" w:rsidRPr="00DF109A" w:rsidRDefault="00080144" w:rsidP="00B650B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9,497,688</w:t>
            </w:r>
          </w:p>
        </w:tc>
        <w:tc>
          <w:tcPr>
            <w:tcW w:w="0" w:type="auto"/>
          </w:tcPr>
          <w:p w14:paraId="2AA2875C" w14:textId="77777777" w:rsidR="00080144" w:rsidRPr="00DF109A" w:rsidRDefault="00080144" w:rsidP="00B650B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9,497,688</w:t>
            </w:r>
          </w:p>
        </w:tc>
        <w:tc>
          <w:tcPr>
            <w:tcW w:w="0" w:type="auto"/>
          </w:tcPr>
          <w:p w14:paraId="382F9B61" w14:textId="77777777" w:rsidR="00080144" w:rsidRPr="00DF109A" w:rsidRDefault="00080144" w:rsidP="00B650B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9,497,688</w:t>
            </w:r>
          </w:p>
        </w:tc>
        <w:tc>
          <w:tcPr>
            <w:tcW w:w="0" w:type="auto"/>
          </w:tcPr>
          <w:p w14:paraId="1568B29B" w14:textId="77777777" w:rsidR="00080144" w:rsidRPr="00DF109A" w:rsidRDefault="00080144" w:rsidP="00B650B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9,484,688</w:t>
            </w:r>
          </w:p>
        </w:tc>
        <w:tc>
          <w:tcPr>
            <w:tcW w:w="0" w:type="auto"/>
          </w:tcPr>
          <w:p w14:paraId="6C989A08" w14:textId="77777777" w:rsidR="00080144" w:rsidRPr="00DF109A" w:rsidRDefault="00080144" w:rsidP="00B650B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9,466,438</w:t>
            </w:r>
          </w:p>
        </w:tc>
      </w:tr>
      <w:tr w:rsidR="00080144" w:rsidRPr="00DF109A" w14:paraId="25A9C577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59EA8769" w14:textId="532B9FB6" w:rsidR="00080144" w:rsidRPr="00DF109A" w:rsidRDefault="00080144" w:rsidP="00B650B4">
            <w:pPr>
              <w:rPr>
                <w:noProof/>
              </w:rPr>
            </w:pPr>
          </w:p>
        </w:tc>
        <w:tc>
          <w:tcPr>
            <w:tcW w:w="0" w:type="auto"/>
          </w:tcPr>
          <w:p w14:paraId="1559A09D" w14:textId="77777777" w:rsidR="00080144" w:rsidRPr="00DF109A" w:rsidRDefault="00080144" w:rsidP="00B650B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071-31121 DEL AND PRIOR YEAR</w:t>
            </w:r>
          </w:p>
        </w:tc>
        <w:tc>
          <w:tcPr>
            <w:tcW w:w="0" w:type="auto"/>
          </w:tcPr>
          <w:p w14:paraId="2A7355DE" w14:textId="77777777" w:rsidR="00080144" w:rsidRPr="00DF109A" w:rsidRDefault="00080144" w:rsidP="00B650B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2,000</w:t>
            </w:r>
          </w:p>
        </w:tc>
        <w:tc>
          <w:tcPr>
            <w:tcW w:w="0" w:type="auto"/>
          </w:tcPr>
          <w:p w14:paraId="25B1ED48" w14:textId="77777777" w:rsidR="00080144" w:rsidRPr="00DF109A" w:rsidRDefault="00080144" w:rsidP="00B650B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2,000</w:t>
            </w:r>
          </w:p>
        </w:tc>
        <w:tc>
          <w:tcPr>
            <w:tcW w:w="0" w:type="auto"/>
          </w:tcPr>
          <w:p w14:paraId="35E8AF82" w14:textId="77777777" w:rsidR="00080144" w:rsidRPr="00DF109A" w:rsidRDefault="00080144" w:rsidP="00B650B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2,000</w:t>
            </w:r>
          </w:p>
        </w:tc>
        <w:tc>
          <w:tcPr>
            <w:tcW w:w="0" w:type="auto"/>
          </w:tcPr>
          <w:p w14:paraId="3AA1EB96" w14:textId="77777777" w:rsidR="00080144" w:rsidRPr="00DF109A" w:rsidRDefault="00080144" w:rsidP="00B650B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2,000</w:t>
            </w:r>
          </w:p>
        </w:tc>
        <w:tc>
          <w:tcPr>
            <w:tcW w:w="0" w:type="auto"/>
          </w:tcPr>
          <w:p w14:paraId="70D7BFC4" w14:textId="77777777" w:rsidR="00080144" w:rsidRPr="00DF109A" w:rsidRDefault="00080144" w:rsidP="00B650B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2,000</w:t>
            </w:r>
          </w:p>
        </w:tc>
        <w:tc>
          <w:tcPr>
            <w:tcW w:w="0" w:type="auto"/>
          </w:tcPr>
          <w:p w14:paraId="1FE4C016" w14:textId="77777777" w:rsidR="00080144" w:rsidRPr="00DF109A" w:rsidRDefault="00080144" w:rsidP="00B650B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2,000</w:t>
            </w:r>
          </w:p>
        </w:tc>
      </w:tr>
      <w:tr w:rsidR="00080144" w:rsidRPr="00080144" w14:paraId="179CB876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7D0925EB" w14:textId="395F1812" w:rsidR="00080144" w:rsidRPr="00080144" w:rsidRDefault="00080144" w:rsidP="00B650B4">
            <w:pPr>
              <w:rPr>
                <w:b/>
                <w:noProof/>
              </w:rPr>
            </w:pPr>
          </w:p>
        </w:tc>
        <w:tc>
          <w:tcPr>
            <w:tcW w:w="0" w:type="auto"/>
          </w:tcPr>
          <w:p w14:paraId="422D1089" w14:textId="77777777" w:rsidR="00080144" w:rsidRPr="00080144" w:rsidRDefault="00080144" w:rsidP="00B650B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Total Property Taxes</w:t>
            </w:r>
          </w:p>
          <w:p w14:paraId="15DEB3B5" w14:textId="77777777" w:rsidR="00080144" w:rsidRPr="00080144" w:rsidRDefault="00080144" w:rsidP="00B650B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</w:p>
          <w:p w14:paraId="63009158" w14:textId="55E0385A" w:rsidR="00080144" w:rsidRPr="00080144" w:rsidRDefault="00080144" w:rsidP="00B650B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</w:p>
        </w:tc>
        <w:tc>
          <w:tcPr>
            <w:tcW w:w="0" w:type="auto"/>
          </w:tcPr>
          <w:p w14:paraId="27D4C93E" w14:textId="77777777" w:rsidR="00080144" w:rsidRPr="00080144" w:rsidRDefault="00080144" w:rsidP="00B650B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9,506,281</w:t>
            </w:r>
          </w:p>
        </w:tc>
        <w:tc>
          <w:tcPr>
            <w:tcW w:w="0" w:type="auto"/>
          </w:tcPr>
          <w:p w14:paraId="2939150F" w14:textId="77777777" w:rsidR="00080144" w:rsidRPr="00080144" w:rsidRDefault="00080144" w:rsidP="00B650B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9,509,688</w:t>
            </w:r>
          </w:p>
        </w:tc>
        <w:tc>
          <w:tcPr>
            <w:tcW w:w="0" w:type="auto"/>
          </w:tcPr>
          <w:p w14:paraId="0DE9A982" w14:textId="77777777" w:rsidR="00080144" w:rsidRPr="00080144" w:rsidRDefault="00080144" w:rsidP="00B650B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9,509,688</w:t>
            </w:r>
          </w:p>
        </w:tc>
        <w:tc>
          <w:tcPr>
            <w:tcW w:w="0" w:type="auto"/>
          </w:tcPr>
          <w:p w14:paraId="58189786" w14:textId="77777777" w:rsidR="00080144" w:rsidRPr="00080144" w:rsidRDefault="00080144" w:rsidP="00B650B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9,509,688</w:t>
            </w:r>
          </w:p>
        </w:tc>
        <w:tc>
          <w:tcPr>
            <w:tcW w:w="0" w:type="auto"/>
          </w:tcPr>
          <w:p w14:paraId="4279CB78" w14:textId="77777777" w:rsidR="00080144" w:rsidRPr="00080144" w:rsidRDefault="00080144" w:rsidP="00B650B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9,496,688</w:t>
            </w:r>
          </w:p>
        </w:tc>
        <w:tc>
          <w:tcPr>
            <w:tcW w:w="0" w:type="auto"/>
          </w:tcPr>
          <w:p w14:paraId="557F81A0" w14:textId="77777777" w:rsidR="00080144" w:rsidRPr="00080144" w:rsidRDefault="00080144" w:rsidP="00B650B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9,478,438</w:t>
            </w:r>
          </w:p>
        </w:tc>
      </w:tr>
      <w:tr w:rsidR="00080144" w:rsidRPr="00DF109A" w14:paraId="5F415B70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665E4A44" w14:textId="77777777" w:rsidR="00080144" w:rsidRDefault="00080144" w:rsidP="00B650B4">
            <w:pPr>
              <w:rPr>
                <w:iCs w:val="0"/>
                <w:noProof/>
              </w:rPr>
            </w:pPr>
            <w:r>
              <w:rPr>
                <w:iCs w:val="0"/>
                <w:noProof/>
              </w:rPr>
              <w:t>Misc. Revenues</w:t>
            </w:r>
          </w:p>
          <w:p w14:paraId="725D3878" w14:textId="06B845E6" w:rsidR="00080144" w:rsidRPr="00DF109A" w:rsidRDefault="00080144" w:rsidP="00B650B4">
            <w:pPr>
              <w:rPr>
                <w:noProof/>
              </w:rPr>
            </w:pPr>
          </w:p>
        </w:tc>
        <w:tc>
          <w:tcPr>
            <w:tcW w:w="0" w:type="auto"/>
          </w:tcPr>
          <w:p w14:paraId="7D4C36DF" w14:textId="77777777" w:rsidR="00080144" w:rsidRPr="00DF109A" w:rsidRDefault="00080144" w:rsidP="00B650B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071-36112 INT EARN SPEC ACCTS</w:t>
            </w:r>
          </w:p>
        </w:tc>
        <w:tc>
          <w:tcPr>
            <w:tcW w:w="0" w:type="auto"/>
          </w:tcPr>
          <w:p w14:paraId="6FE1FCC6" w14:textId="77777777" w:rsidR="00080144" w:rsidRPr="00DF109A" w:rsidRDefault="00080144" w:rsidP="00B650B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,210</w:t>
            </w:r>
          </w:p>
        </w:tc>
        <w:tc>
          <w:tcPr>
            <w:tcW w:w="0" w:type="auto"/>
          </w:tcPr>
          <w:p w14:paraId="4BAB2A32" w14:textId="77777777" w:rsidR="00080144" w:rsidRPr="00DF109A" w:rsidRDefault="00080144" w:rsidP="00B650B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,852</w:t>
            </w:r>
          </w:p>
        </w:tc>
        <w:tc>
          <w:tcPr>
            <w:tcW w:w="0" w:type="auto"/>
          </w:tcPr>
          <w:p w14:paraId="007E9A28" w14:textId="77777777" w:rsidR="00080144" w:rsidRPr="00DF109A" w:rsidRDefault="00080144" w:rsidP="00B650B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5,062</w:t>
            </w:r>
          </w:p>
        </w:tc>
        <w:tc>
          <w:tcPr>
            <w:tcW w:w="0" w:type="auto"/>
          </w:tcPr>
          <w:p w14:paraId="13ECA9C8" w14:textId="77777777" w:rsidR="00080144" w:rsidRPr="00DF109A" w:rsidRDefault="00080144" w:rsidP="00B650B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793A0870" w14:textId="77777777" w:rsidR="00080144" w:rsidRPr="00DF109A" w:rsidRDefault="00080144" w:rsidP="00B650B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4262B187" w14:textId="77777777" w:rsidR="00080144" w:rsidRPr="00DF109A" w:rsidRDefault="00080144" w:rsidP="00B650B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</w:tr>
      <w:tr w:rsidR="00080144" w:rsidRPr="00DF109A" w14:paraId="6E297682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695DB7E5" w14:textId="125E2E62" w:rsidR="00080144" w:rsidRPr="00DF109A" w:rsidRDefault="00080144" w:rsidP="00B650B4">
            <w:pPr>
              <w:rPr>
                <w:noProof/>
              </w:rPr>
            </w:pPr>
          </w:p>
        </w:tc>
        <w:tc>
          <w:tcPr>
            <w:tcW w:w="0" w:type="auto"/>
          </w:tcPr>
          <w:p w14:paraId="4B64AEB9" w14:textId="77777777" w:rsidR="00080144" w:rsidRPr="00DF109A" w:rsidRDefault="00080144" w:rsidP="00B650B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071-36915 BUILD AMERICA BOND SUBSIDY</w:t>
            </w:r>
          </w:p>
        </w:tc>
        <w:tc>
          <w:tcPr>
            <w:tcW w:w="0" w:type="auto"/>
          </w:tcPr>
          <w:p w14:paraId="708FC393" w14:textId="77777777" w:rsidR="00080144" w:rsidRPr="00DF109A" w:rsidRDefault="00080144" w:rsidP="00B650B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564ECC79" w14:textId="77777777" w:rsidR="00080144" w:rsidRPr="00DF109A" w:rsidRDefault="00080144" w:rsidP="00B650B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2807115B" w14:textId="77777777" w:rsidR="00080144" w:rsidRPr="00DF109A" w:rsidRDefault="00080144" w:rsidP="00B650B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323189E8" w14:textId="77777777" w:rsidR="00080144" w:rsidRPr="00DF109A" w:rsidRDefault="00080144" w:rsidP="00B650B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39,366</w:t>
            </w:r>
          </w:p>
        </w:tc>
        <w:tc>
          <w:tcPr>
            <w:tcW w:w="0" w:type="auto"/>
          </w:tcPr>
          <w:p w14:paraId="31844573" w14:textId="77777777" w:rsidR="00080144" w:rsidRPr="00DF109A" w:rsidRDefault="00080144" w:rsidP="00B650B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3A692126" w14:textId="77777777" w:rsidR="00080144" w:rsidRPr="00DF109A" w:rsidRDefault="00080144" w:rsidP="00B650B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</w:tr>
      <w:tr w:rsidR="00080144" w:rsidRPr="00080144" w14:paraId="64644001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47B452E9" w14:textId="680510A2" w:rsidR="00080144" w:rsidRPr="00080144" w:rsidRDefault="00080144" w:rsidP="00B650B4">
            <w:pPr>
              <w:rPr>
                <w:b/>
                <w:noProof/>
              </w:rPr>
            </w:pPr>
          </w:p>
        </w:tc>
        <w:tc>
          <w:tcPr>
            <w:tcW w:w="0" w:type="auto"/>
          </w:tcPr>
          <w:p w14:paraId="1D4026EA" w14:textId="77777777" w:rsidR="00080144" w:rsidRPr="00080144" w:rsidRDefault="00080144" w:rsidP="00B650B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Total Misc. Revenues</w:t>
            </w:r>
          </w:p>
          <w:p w14:paraId="3FCF72CA" w14:textId="77777777" w:rsidR="00080144" w:rsidRPr="00080144" w:rsidRDefault="00080144" w:rsidP="00B650B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</w:p>
          <w:p w14:paraId="6BDD8DE2" w14:textId="41219149" w:rsidR="00080144" w:rsidRPr="00080144" w:rsidRDefault="00080144" w:rsidP="00B650B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</w:p>
        </w:tc>
        <w:tc>
          <w:tcPr>
            <w:tcW w:w="0" w:type="auto"/>
          </w:tcPr>
          <w:p w14:paraId="2D98FDC1" w14:textId="77777777" w:rsidR="00080144" w:rsidRPr="00080144" w:rsidRDefault="00080144" w:rsidP="00B650B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,210</w:t>
            </w:r>
          </w:p>
        </w:tc>
        <w:tc>
          <w:tcPr>
            <w:tcW w:w="0" w:type="auto"/>
          </w:tcPr>
          <w:p w14:paraId="614BA942" w14:textId="77777777" w:rsidR="00080144" w:rsidRPr="00080144" w:rsidRDefault="00080144" w:rsidP="00B650B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,852</w:t>
            </w:r>
          </w:p>
        </w:tc>
        <w:tc>
          <w:tcPr>
            <w:tcW w:w="0" w:type="auto"/>
          </w:tcPr>
          <w:p w14:paraId="2EA92225" w14:textId="77777777" w:rsidR="00080144" w:rsidRPr="00080144" w:rsidRDefault="00080144" w:rsidP="00B650B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5,062</w:t>
            </w:r>
          </w:p>
        </w:tc>
        <w:tc>
          <w:tcPr>
            <w:tcW w:w="0" w:type="auto"/>
          </w:tcPr>
          <w:p w14:paraId="298F9EC3" w14:textId="77777777" w:rsidR="00080144" w:rsidRPr="00080144" w:rsidRDefault="00080144" w:rsidP="00B650B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39,366</w:t>
            </w:r>
          </w:p>
        </w:tc>
        <w:tc>
          <w:tcPr>
            <w:tcW w:w="0" w:type="auto"/>
          </w:tcPr>
          <w:p w14:paraId="05CA76F6" w14:textId="77777777" w:rsidR="00080144" w:rsidRPr="00080144" w:rsidRDefault="00080144" w:rsidP="00B650B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43425FDB" w14:textId="77777777" w:rsidR="00080144" w:rsidRPr="00080144" w:rsidRDefault="00080144" w:rsidP="00B650B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</w:tr>
      <w:tr w:rsidR="00080144" w:rsidRPr="00DF109A" w14:paraId="62A2832E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121F5408" w14:textId="77777777" w:rsidR="00080144" w:rsidRDefault="00080144" w:rsidP="00B650B4">
            <w:pPr>
              <w:rPr>
                <w:iCs w:val="0"/>
                <w:noProof/>
              </w:rPr>
            </w:pPr>
            <w:r>
              <w:rPr>
                <w:iCs w:val="0"/>
                <w:noProof/>
              </w:rPr>
              <w:t>Beginning Balance</w:t>
            </w:r>
          </w:p>
          <w:p w14:paraId="74F85255" w14:textId="2DB4F4C7" w:rsidR="00080144" w:rsidRPr="00DF109A" w:rsidRDefault="00080144" w:rsidP="00B650B4">
            <w:pPr>
              <w:rPr>
                <w:noProof/>
              </w:rPr>
            </w:pPr>
          </w:p>
        </w:tc>
        <w:tc>
          <w:tcPr>
            <w:tcW w:w="0" w:type="auto"/>
          </w:tcPr>
          <w:p w14:paraId="757B7D43" w14:textId="77777777" w:rsidR="00080144" w:rsidRPr="00DF109A" w:rsidRDefault="00080144" w:rsidP="00B650B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071-39990 BEGINNING BALANCE</w:t>
            </w:r>
          </w:p>
        </w:tc>
        <w:tc>
          <w:tcPr>
            <w:tcW w:w="0" w:type="auto"/>
          </w:tcPr>
          <w:p w14:paraId="1D81733F" w14:textId="77777777" w:rsidR="00080144" w:rsidRPr="00DF109A" w:rsidRDefault="00080144" w:rsidP="00B650B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,641,274</w:t>
            </w:r>
          </w:p>
        </w:tc>
        <w:tc>
          <w:tcPr>
            <w:tcW w:w="0" w:type="auto"/>
          </w:tcPr>
          <w:p w14:paraId="0A2EEDC4" w14:textId="77777777" w:rsidR="00080144" w:rsidRPr="00DF109A" w:rsidRDefault="00080144" w:rsidP="00B650B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,635,448</w:t>
            </w:r>
          </w:p>
        </w:tc>
        <w:tc>
          <w:tcPr>
            <w:tcW w:w="0" w:type="auto"/>
          </w:tcPr>
          <w:p w14:paraId="45641C52" w14:textId="77777777" w:rsidR="00080144" w:rsidRPr="00DF109A" w:rsidRDefault="00080144" w:rsidP="00B650B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2C9F3E65" w14:textId="77777777" w:rsidR="00080144" w:rsidRPr="00DF109A" w:rsidRDefault="00080144" w:rsidP="00B650B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,674,814</w:t>
            </w:r>
          </w:p>
        </w:tc>
        <w:tc>
          <w:tcPr>
            <w:tcW w:w="0" w:type="auto"/>
          </w:tcPr>
          <w:p w14:paraId="742982E7" w14:textId="77777777" w:rsidR="00080144" w:rsidRPr="00DF109A" w:rsidRDefault="00080144" w:rsidP="00B650B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,645,801</w:t>
            </w:r>
          </w:p>
        </w:tc>
        <w:tc>
          <w:tcPr>
            <w:tcW w:w="0" w:type="auto"/>
          </w:tcPr>
          <w:p w14:paraId="778FCC6E" w14:textId="77777777" w:rsidR="00080144" w:rsidRPr="00DF109A" w:rsidRDefault="00080144" w:rsidP="00B650B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,645,801</w:t>
            </w:r>
          </w:p>
        </w:tc>
      </w:tr>
      <w:tr w:rsidR="00080144" w:rsidRPr="00080144" w14:paraId="48914A2A" w14:textId="77777777" w:rsidTr="00080144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0" w:type="auto"/>
          </w:tcPr>
          <w:p w14:paraId="0F8F7938" w14:textId="083F13E3" w:rsidR="00080144" w:rsidRPr="00080144" w:rsidRDefault="00080144" w:rsidP="00B650B4">
            <w:pPr>
              <w:rPr>
                <w:noProof/>
              </w:rPr>
            </w:pPr>
          </w:p>
        </w:tc>
        <w:tc>
          <w:tcPr>
            <w:tcW w:w="0" w:type="auto"/>
          </w:tcPr>
          <w:p w14:paraId="0E2A1657" w14:textId="67C5D926" w:rsidR="00080144" w:rsidRPr="00080144" w:rsidRDefault="00080144" w:rsidP="00B650B4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bCs w:val="0"/>
                <w:noProof/>
              </w:rPr>
              <w:t>Grand Total</w:t>
            </w:r>
          </w:p>
        </w:tc>
        <w:tc>
          <w:tcPr>
            <w:tcW w:w="0" w:type="auto"/>
          </w:tcPr>
          <w:p w14:paraId="7FA7B588" w14:textId="77777777" w:rsidR="00080144" w:rsidRPr="00080144" w:rsidRDefault="00080144" w:rsidP="00B650B4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 w:rsidRPr="00080144">
              <w:rPr>
                <w:noProof/>
              </w:rPr>
              <w:t>$1,641,274</w:t>
            </w:r>
          </w:p>
        </w:tc>
        <w:tc>
          <w:tcPr>
            <w:tcW w:w="0" w:type="auto"/>
          </w:tcPr>
          <w:p w14:paraId="5FEC2FDF" w14:textId="77777777" w:rsidR="00080144" w:rsidRPr="00080144" w:rsidRDefault="00080144" w:rsidP="00B650B4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 w:rsidRPr="00080144">
              <w:rPr>
                <w:noProof/>
              </w:rPr>
              <w:t>$1,635,448</w:t>
            </w:r>
          </w:p>
        </w:tc>
        <w:tc>
          <w:tcPr>
            <w:tcW w:w="0" w:type="auto"/>
          </w:tcPr>
          <w:p w14:paraId="02F55575" w14:textId="77777777" w:rsidR="00080144" w:rsidRPr="00080144" w:rsidRDefault="00080144" w:rsidP="00B650B4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 w:rsidRPr="00080144"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18DC1C02" w14:textId="77777777" w:rsidR="00080144" w:rsidRPr="00080144" w:rsidRDefault="00080144" w:rsidP="00B650B4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 w:rsidRPr="00080144">
              <w:rPr>
                <w:noProof/>
              </w:rPr>
              <w:t>$1,674,814</w:t>
            </w:r>
          </w:p>
        </w:tc>
        <w:tc>
          <w:tcPr>
            <w:tcW w:w="0" w:type="auto"/>
          </w:tcPr>
          <w:p w14:paraId="4F2B3C8A" w14:textId="77777777" w:rsidR="00080144" w:rsidRPr="00080144" w:rsidRDefault="00080144" w:rsidP="00B650B4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 w:rsidRPr="00080144">
              <w:rPr>
                <w:noProof/>
              </w:rPr>
              <w:t>$1,645,801</w:t>
            </w:r>
          </w:p>
        </w:tc>
        <w:tc>
          <w:tcPr>
            <w:tcW w:w="0" w:type="auto"/>
          </w:tcPr>
          <w:p w14:paraId="48BE535F" w14:textId="77777777" w:rsidR="00080144" w:rsidRPr="00080144" w:rsidRDefault="00080144" w:rsidP="00B650B4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 w:rsidRPr="00080144">
              <w:rPr>
                <w:noProof/>
              </w:rPr>
              <w:t>$1,645,801</w:t>
            </w:r>
          </w:p>
        </w:tc>
      </w:tr>
    </w:tbl>
    <w:p w14:paraId="08D70142" w14:textId="77777777" w:rsidR="00080144" w:rsidRPr="00EE2F99" w:rsidRDefault="00080144" w:rsidP="00EE2F99">
      <w:pPr>
        <w:rPr>
          <w:rStyle w:val="Strong"/>
        </w:rPr>
      </w:pPr>
    </w:p>
    <w:p w14:paraId="3B57E5D8" w14:textId="77777777" w:rsidR="00080144" w:rsidRDefault="00080144" w:rsidP="005046ED">
      <w:pPr>
        <w:pStyle w:val="Heading2"/>
        <w:rPr>
          <w:rStyle w:val="Strong"/>
        </w:rPr>
      </w:pPr>
      <w:r w:rsidRPr="00BB6210">
        <w:rPr>
          <w:b/>
          <w:bCs/>
          <w:noProof/>
        </w:rPr>
        <w:t>071 DEBT SERVICE FUND</w:t>
      </w:r>
      <w:r w:rsidRPr="00EE2F99">
        <w:rPr>
          <w:rStyle w:val="Strong"/>
        </w:rPr>
        <w:t xml:space="preserve"> – Expenditures by Department and Type</w:t>
      </w:r>
    </w:p>
    <w:p w14:paraId="36195108" w14:textId="77777777" w:rsidR="00080144" w:rsidRPr="00CB5A15" w:rsidRDefault="00080144" w:rsidP="00654547">
      <w:pPr>
        <w:rPr>
          <w:noProof/>
          <w:vanish/>
        </w:rPr>
      </w:pPr>
    </w:p>
    <w:tbl>
      <w:tblPr>
        <w:tblStyle w:val="GridTable3-Accent1"/>
        <w:tblW w:w="0" w:type="auto"/>
        <w:tblLook w:val="04E0" w:firstRow="1" w:lastRow="1" w:firstColumn="1" w:lastColumn="0" w:noHBand="0" w:noVBand="1"/>
      </w:tblPr>
      <w:tblGrid>
        <w:gridCol w:w="3034"/>
        <w:gridCol w:w="3494"/>
        <w:gridCol w:w="1330"/>
        <w:gridCol w:w="1330"/>
        <w:gridCol w:w="1222"/>
        <w:gridCol w:w="1330"/>
        <w:gridCol w:w="1330"/>
        <w:gridCol w:w="1330"/>
      </w:tblGrid>
      <w:tr w:rsidR="00080144" w:rsidRPr="00653BBF" w14:paraId="6583DE4A" w14:textId="77777777" w:rsidTr="0008014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0" w:type="auto"/>
          </w:tcPr>
          <w:p w14:paraId="04467747" w14:textId="2C28666A" w:rsidR="00080144" w:rsidRPr="00653BBF" w:rsidRDefault="00080144" w:rsidP="005C4E20">
            <w:pPr>
              <w:rPr>
                <w:noProof/>
              </w:rPr>
            </w:pPr>
          </w:p>
        </w:tc>
        <w:tc>
          <w:tcPr>
            <w:tcW w:w="0" w:type="auto"/>
          </w:tcPr>
          <w:p w14:paraId="1E5A8A54" w14:textId="24EDC1A8" w:rsidR="00080144" w:rsidRPr="00653BBF" w:rsidRDefault="00080144" w:rsidP="005C4E20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49AE5FD1" w14:textId="77777777" w:rsidR="00080144" w:rsidRDefault="00080144" w:rsidP="005C4E20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 xml:space="preserve">Actuals </w:t>
            </w:r>
          </w:p>
          <w:p w14:paraId="12798073" w14:textId="419EB98E" w:rsidR="00080144" w:rsidRPr="00653BBF" w:rsidRDefault="00080144" w:rsidP="005C4E20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FY 2021</w:t>
            </w:r>
          </w:p>
        </w:tc>
        <w:tc>
          <w:tcPr>
            <w:tcW w:w="0" w:type="auto"/>
          </w:tcPr>
          <w:p w14:paraId="2D48E2A1" w14:textId="77777777" w:rsidR="00080144" w:rsidRDefault="00080144" w:rsidP="005C4E20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 xml:space="preserve">Actuals </w:t>
            </w:r>
          </w:p>
          <w:p w14:paraId="5A417DA3" w14:textId="602B0950" w:rsidR="00080144" w:rsidRPr="00653BBF" w:rsidRDefault="00080144" w:rsidP="005C4E20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FY 2022</w:t>
            </w:r>
          </w:p>
        </w:tc>
        <w:tc>
          <w:tcPr>
            <w:tcW w:w="0" w:type="auto"/>
          </w:tcPr>
          <w:p w14:paraId="2B503396" w14:textId="77777777" w:rsidR="00080144" w:rsidRDefault="00080144" w:rsidP="005C4E20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YTD</w:t>
            </w:r>
          </w:p>
          <w:p w14:paraId="1D7DC975" w14:textId="3ED7C7C6" w:rsidR="00080144" w:rsidRPr="00653BBF" w:rsidRDefault="00080144" w:rsidP="005C4E20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FY 2023</w:t>
            </w:r>
          </w:p>
        </w:tc>
        <w:tc>
          <w:tcPr>
            <w:tcW w:w="0" w:type="auto"/>
          </w:tcPr>
          <w:p w14:paraId="1A002757" w14:textId="77777777" w:rsidR="00080144" w:rsidRDefault="00080144" w:rsidP="005C4E20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Original</w:t>
            </w:r>
          </w:p>
          <w:p w14:paraId="7DA64EEA" w14:textId="12F1FECA" w:rsidR="00080144" w:rsidRPr="00653BBF" w:rsidRDefault="00080144" w:rsidP="005C4E20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FY 2023</w:t>
            </w:r>
          </w:p>
        </w:tc>
        <w:tc>
          <w:tcPr>
            <w:tcW w:w="0" w:type="auto"/>
          </w:tcPr>
          <w:p w14:paraId="5ED91972" w14:textId="77777777" w:rsidR="00080144" w:rsidRDefault="00080144" w:rsidP="005C4E20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Adjusted</w:t>
            </w:r>
          </w:p>
          <w:p w14:paraId="702E56CC" w14:textId="49B223A6" w:rsidR="00080144" w:rsidRPr="00653BBF" w:rsidRDefault="00080144" w:rsidP="005C4E20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FY 2023</w:t>
            </w:r>
          </w:p>
        </w:tc>
        <w:tc>
          <w:tcPr>
            <w:tcW w:w="0" w:type="auto"/>
          </w:tcPr>
          <w:p w14:paraId="4D745DD4" w14:textId="77777777" w:rsidR="00080144" w:rsidRDefault="00080144" w:rsidP="005C4E20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Budget</w:t>
            </w:r>
          </w:p>
          <w:p w14:paraId="3CC4D09D" w14:textId="04406E61" w:rsidR="00080144" w:rsidRPr="00653BBF" w:rsidRDefault="00080144" w:rsidP="005C4E20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FY 2024</w:t>
            </w:r>
          </w:p>
        </w:tc>
      </w:tr>
      <w:tr w:rsidR="00080144" w:rsidRPr="00653BBF" w14:paraId="3B41DC39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0EF3B31F" w14:textId="77777777" w:rsidR="00080144" w:rsidRPr="00653BBF" w:rsidRDefault="00080144" w:rsidP="005C4E20">
            <w:pPr>
              <w:rPr>
                <w:noProof/>
              </w:rPr>
            </w:pPr>
            <w:r>
              <w:rPr>
                <w:noProof/>
              </w:rPr>
              <w:t>40793 GO BONDS-2013A SERIES</w:t>
            </w:r>
          </w:p>
        </w:tc>
        <w:tc>
          <w:tcPr>
            <w:tcW w:w="0" w:type="auto"/>
          </w:tcPr>
          <w:p w14:paraId="39029C85" w14:textId="77777777" w:rsidR="00080144" w:rsidRDefault="00080144" w:rsidP="005C4E2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Debt Service</w:t>
            </w:r>
          </w:p>
          <w:p w14:paraId="362B77DE" w14:textId="7665C34F" w:rsidR="00080144" w:rsidRPr="00653BBF" w:rsidRDefault="00080144" w:rsidP="005C4E2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3CA23DB1" w14:textId="77777777" w:rsidR="00080144" w:rsidRPr="00653BBF" w:rsidRDefault="00080144" w:rsidP="005C4E2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586,134</w:t>
            </w:r>
          </w:p>
        </w:tc>
        <w:tc>
          <w:tcPr>
            <w:tcW w:w="0" w:type="auto"/>
          </w:tcPr>
          <w:p w14:paraId="37257210" w14:textId="77777777" w:rsidR="00080144" w:rsidRPr="00653BBF" w:rsidRDefault="00080144" w:rsidP="005C4E2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590,725</w:t>
            </w:r>
          </w:p>
        </w:tc>
        <w:tc>
          <w:tcPr>
            <w:tcW w:w="0" w:type="auto"/>
          </w:tcPr>
          <w:p w14:paraId="3295A395" w14:textId="77777777" w:rsidR="00080144" w:rsidRPr="00653BBF" w:rsidRDefault="00080144" w:rsidP="005C4E2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49,528</w:t>
            </w:r>
          </w:p>
        </w:tc>
        <w:tc>
          <w:tcPr>
            <w:tcW w:w="0" w:type="auto"/>
          </w:tcPr>
          <w:p w14:paraId="31B167D1" w14:textId="77777777" w:rsidR="00080144" w:rsidRPr="00653BBF" w:rsidRDefault="00080144" w:rsidP="005C4E2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592,850</w:t>
            </w:r>
          </w:p>
        </w:tc>
        <w:tc>
          <w:tcPr>
            <w:tcW w:w="0" w:type="auto"/>
          </w:tcPr>
          <w:p w14:paraId="7DE88AD9" w14:textId="77777777" w:rsidR="00080144" w:rsidRPr="00653BBF" w:rsidRDefault="00080144" w:rsidP="005C4E2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600,850</w:t>
            </w:r>
          </w:p>
        </w:tc>
        <w:tc>
          <w:tcPr>
            <w:tcW w:w="0" w:type="auto"/>
          </w:tcPr>
          <w:p w14:paraId="5D23A370" w14:textId="77777777" w:rsidR="00080144" w:rsidRPr="00653BBF" w:rsidRDefault="00080144" w:rsidP="005C4E2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602,100</w:t>
            </w:r>
          </w:p>
        </w:tc>
      </w:tr>
      <w:tr w:rsidR="00080144" w:rsidRPr="00080144" w14:paraId="4E6374C8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68AA5D0F" w14:textId="19655BE3" w:rsidR="00080144" w:rsidRPr="00080144" w:rsidRDefault="00080144" w:rsidP="005C4E20">
            <w:pPr>
              <w:rPr>
                <w:b/>
                <w:noProof/>
              </w:rPr>
            </w:pPr>
          </w:p>
        </w:tc>
        <w:tc>
          <w:tcPr>
            <w:tcW w:w="0" w:type="auto"/>
          </w:tcPr>
          <w:p w14:paraId="2599D3F6" w14:textId="77777777" w:rsidR="00080144" w:rsidRPr="00080144" w:rsidRDefault="00080144" w:rsidP="005C4E2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Total 40793 GO BONDS-2013A SERIES</w:t>
            </w:r>
          </w:p>
          <w:p w14:paraId="6AC0E6EE" w14:textId="65DE8B7B" w:rsidR="00080144" w:rsidRPr="00080144" w:rsidRDefault="00080144" w:rsidP="005C4E2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</w:p>
        </w:tc>
        <w:tc>
          <w:tcPr>
            <w:tcW w:w="0" w:type="auto"/>
          </w:tcPr>
          <w:p w14:paraId="05683A8A" w14:textId="77777777" w:rsidR="00080144" w:rsidRPr="00080144" w:rsidRDefault="00080144" w:rsidP="005C4E2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586,134</w:t>
            </w:r>
          </w:p>
        </w:tc>
        <w:tc>
          <w:tcPr>
            <w:tcW w:w="0" w:type="auto"/>
          </w:tcPr>
          <w:p w14:paraId="0A9A8033" w14:textId="77777777" w:rsidR="00080144" w:rsidRPr="00080144" w:rsidRDefault="00080144" w:rsidP="005C4E2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590,725</w:t>
            </w:r>
          </w:p>
        </w:tc>
        <w:tc>
          <w:tcPr>
            <w:tcW w:w="0" w:type="auto"/>
          </w:tcPr>
          <w:p w14:paraId="6434E39D" w14:textId="77777777" w:rsidR="00080144" w:rsidRPr="00080144" w:rsidRDefault="00080144" w:rsidP="005C4E2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49,528</w:t>
            </w:r>
          </w:p>
        </w:tc>
        <w:tc>
          <w:tcPr>
            <w:tcW w:w="0" w:type="auto"/>
          </w:tcPr>
          <w:p w14:paraId="5C0CFBFD" w14:textId="77777777" w:rsidR="00080144" w:rsidRPr="00080144" w:rsidRDefault="00080144" w:rsidP="005C4E2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592,850</w:t>
            </w:r>
          </w:p>
        </w:tc>
        <w:tc>
          <w:tcPr>
            <w:tcW w:w="0" w:type="auto"/>
          </w:tcPr>
          <w:p w14:paraId="792BFFB5" w14:textId="77777777" w:rsidR="00080144" w:rsidRPr="00080144" w:rsidRDefault="00080144" w:rsidP="005C4E2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600,850</w:t>
            </w:r>
          </w:p>
        </w:tc>
        <w:tc>
          <w:tcPr>
            <w:tcW w:w="0" w:type="auto"/>
          </w:tcPr>
          <w:p w14:paraId="27FDCB0D" w14:textId="77777777" w:rsidR="00080144" w:rsidRPr="00080144" w:rsidRDefault="00080144" w:rsidP="005C4E2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602,100</w:t>
            </w:r>
          </w:p>
        </w:tc>
      </w:tr>
      <w:tr w:rsidR="00080144" w:rsidRPr="00653BBF" w14:paraId="2382C88E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58840C4C" w14:textId="77777777" w:rsidR="00080144" w:rsidRPr="00653BBF" w:rsidRDefault="00080144" w:rsidP="005C4E20">
            <w:pPr>
              <w:rPr>
                <w:noProof/>
              </w:rPr>
            </w:pPr>
            <w:r>
              <w:rPr>
                <w:noProof/>
              </w:rPr>
              <w:t>40799 2017 GO BONDS OPEN SPACE</w:t>
            </w:r>
          </w:p>
        </w:tc>
        <w:tc>
          <w:tcPr>
            <w:tcW w:w="0" w:type="auto"/>
          </w:tcPr>
          <w:p w14:paraId="4232C45A" w14:textId="77777777" w:rsidR="00080144" w:rsidRDefault="00080144" w:rsidP="005C4E2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Debt Service</w:t>
            </w:r>
          </w:p>
          <w:p w14:paraId="5CD8B22C" w14:textId="14FCD2E1" w:rsidR="00080144" w:rsidRPr="00653BBF" w:rsidRDefault="00080144" w:rsidP="005C4E2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003837C7" w14:textId="77777777" w:rsidR="00080144" w:rsidRPr="00653BBF" w:rsidRDefault="00080144" w:rsidP="005C4E2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2,229,421</w:t>
            </w:r>
          </w:p>
        </w:tc>
        <w:tc>
          <w:tcPr>
            <w:tcW w:w="0" w:type="auto"/>
          </w:tcPr>
          <w:p w14:paraId="07C06F17" w14:textId="77777777" w:rsidR="00080144" w:rsidRPr="00653BBF" w:rsidRDefault="00080144" w:rsidP="005C4E2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2,215,225</w:t>
            </w:r>
          </w:p>
        </w:tc>
        <w:tc>
          <w:tcPr>
            <w:tcW w:w="0" w:type="auto"/>
          </w:tcPr>
          <w:p w14:paraId="7C7275C2" w14:textId="77777777" w:rsidR="00080144" w:rsidRPr="00653BBF" w:rsidRDefault="00080144" w:rsidP="005C4E2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2,202,708</w:t>
            </w:r>
          </w:p>
        </w:tc>
        <w:tc>
          <w:tcPr>
            <w:tcW w:w="0" w:type="auto"/>
          </w:tcPr>
          <w:p w14:paraId="4E1C88BB" w14:textId="77777777" w:rsidR="00080144" w:rsidRPr="00653BBF" w:rsidRDefault="00080144" w:rsidP="005C4E2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2,217,350</w:t>
            </w:r>
          </w:p>
        </w:tc>
        <w:tc>
          <w:tcPr>
            <w:tcW w:w="0" w:type="auto"/>
          </w:tcPr>
          <w:p w14:paraId="37B642D4" w14:textId="77777777" w:rsidR="00080144" w:rsidRPr="00653BBF" w:rsidRDefault="00080144" w:rsidP="005C4E2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2,205,350</w:t>
            </w:r>
          </w:p>
        </w:tc>
        <w:tc>
          <w:tcPr>
            <w:tcW w:w="0" w:type="auto"/>
          </w:tcPr>
          <w:p w14:paraId="662E9123" w14:textId="77777777" w:rsidR="00080144" w:rsidRPr="00653BBF" w:rsidRDefault="00080144" w:rsidP="005C4E2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2,190,350</w:t>
            </w:r>
          </w:p>
        </w:tc>
      </w:tr>
      <w:tr w:rsidR="00080144" w:rsidRPr="00080144" w14:paraId="054EAE0F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6B54A515" w14:textId="37ED5223" w:rsidR="00080144" w:rsidRPr="00080144" w:rsidRDefault="00080144" w:rsidP="005C4E20">
            <w:pPr>
              <w:rPr>
                <w:b/>
                <w:noProof/>
              </w:rPr>
            </w:pPr>
          </w:p>
        </w:tc>
        <w:tc>
          <w:tcPr>
            <w:tcW w:w="0" w:type="auto"/>
          </w:tcPr>
          <w:p w14:paraId="494A06A2" w14:textId="77777777" w:rsidR="00080144" w:rsidRPr="00080144" w:rsidRDefault="00080144" w:rsidP="005C4E2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Total 40799 2017 GO BONDS OPEN SPACE</w:t>
            </w:r>
          </w:p>
          <w:p w14:paraId="294E0AFF" w14:textId="0A06FDFA" w:rsidR="00080144" w:rsidRPr="00080144" w:rsidRDefault="00080144" w:rsidP="005C4E2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</w:p>
        </w:tc>
        <w:tc>
          <w:tcPr>
            <w:tcW w:w="0" w:type="auto"/>
          </w:tcPr>
          <w:p w14:paraId="32088F8F" w14:textId="77777777" w:rsidR="00080144" w:rsidRPr="00080144" w:rsidRDefault="00080144" w:rsidP="005C4E2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2,229,421</w:t>
            </w:r>
          </w:p>
        </w:tc>
        <w:tc>
          <w:tcPr>
            <w:tcW w:w="0" w:type="auto"/>
          </w:tcPr>
          <w:p w14:paraId="0D784043" w14:textId="77777777" w:rsidR="00080144" w:rsidRPr="00080144" w:rsidRDefault="00080144" w:rsidP="005C4E2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2,215,225</w:t>
            </w:r>
          </w:p>
        </w:tc>
        <w:tc>
          <w:tcPr>
            <w:tcW w:w="0" w:type="auto"/>
          </w:tcPr>
          <w:p w14:paraId="5945FF9D" w14:textId="77777777" w:rsidR="00080144" w:rsidRPr="00080144" w:rsidRDefault="00080144" w:rsidP="005C4E2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2,202,708</w:t>
            </w:r>
          </w:p>
        </w:tc>
        <w:tc>
          <w:tcPr>
            <w:tcW w:w="0" w:type="auto"/>
          </w:tcPr>
          <w:p w14:paraId="6D6C097E" w14:textId="77777777" w:rsidR="00080144" w:rsidRPr="00080144" w:rsidRDefault="00080144" w:rsidP="005C4E2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2,217,350</w:t>
            </w:r>
          </w:p>
        </w:tc>
        <w:tc>
          <w:tcPr>
            <w:tcW w:w="0" w:type="auto"/>
          </w:tcPr>
          <w:p w14:paraId="64B51058" w14:textId="77777777" w:rsidR="00080144" w:rsidRPr="00080144" w:rsidRDefault="00080144" w:rsidP="005C4E2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2,205,350</w:t>
            </w:r>
          </w:p>
        </w:tc>
        <w:tc>
          <w:tcPr>
            <w:tcW w:w="0" w:type="auto"/>
          </w:tcPr>
          <w:p w14:paraId="1140FDA0" w14:textId="77777777" w:rsidR="00080144" w:rsidRPr="00080144" w:rsidRDefault="00080144" w:rsidP="005C4E2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2,190,350</w:t>
            </w:r>
          </w:p>
        </w:tc>
      </w:tr>
      <w:tr w:rsidR="00080144" w:rsidRPr="00653BBF" w14:paraId="59540253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36781B24" w14:textId="77777777" w:rsidR="00080144" w:rsidRPr="00653BBF" w:rsidRDefault="00080144" w:rsidP="005C4E20">
            <w:pPr>
              <w:rPr>
                <w:noProof/>
              </w:rPr>
            </w:pPr>
            <w:r>
              <w:rPr>
                <w:noProof/>
              </w:rPr>
              <w:t>40800 GO BONDS - 2019 SERIES</w:t>
            </w:r>
          </w:p>
        </w:tc>
        <w:tc>
          <w:tcPr>
            <w:tcW w:w="0" w:type="auto"/>
          </w:tcPr>
          <w:p w14:paraId="12E37663" w14:textId="77777777" w:rsidR="00080144" w:rsidRDefault="00080144" w:rsidP="005C4E2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Debt Service</w:t>
            </w:r>
          </w:p>
          <w:p w14:paraId="38B5F591" w14:textId="6DF609D1" w:rsidR="00080144" w:rsidRPr="00653BBF" w:rsidRDefault="00080144" w:rsidP="005C4E2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379A8C13" w14:textId="77777777" w:rsidR="00080144" w:rsidRPr="00653BBF" w:rsidRDefault="00080144" w:rsidP="005C4E2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4,877,721</w:t>
            </w:r>
          </w:p>
        </w:tc>
        <w:tc>
          <w:tcPr>
            <w:tcW w:w="0" w:type="auto"/>
          </w:tcPr>
          <w:p w14:paraId="3EFC8AEC" w14:textId="77777777" w:rsidR="00080144" w:rsidRPr="00653BBF" w:rsidRDefault="00080144" w:rsidP="005C4E2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4,888,025</w:t>
            </w:r>
          </w:p>
        </w:tc>
        <w:tc>
          <w:tcPr>
            <w:tcW w:w="0" w:type="auto"/>
          </w:tcPr>
          <w:p w14:paraId="796A474A" w14:textId="77777777" w:rsidR="00080144" w:rsidRPr="00653BBF" w:rsidRDefault="00080144" w:rsidP="005C4E2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4,886,092</w:t>
            </w:r>
          </w:p>
        </w:tc>
        <w:tc>
          <w:tcPr>
            <w:tcW w:w="0" w:type="auto"/>
          </w:tcPr>
          <w:p w14:paraId="7D3DCDA0" w14:textId="77777777" w:rsidR="00080144" w:rsidRPr="00653BBF" w:rsidRDefault="00080144" w:rsidP="005C4E2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4,890,150</w:t>
            </w:r>
          </w:p>
        </w:tc>
        <w:tc>
          <w:tcPr>
            <w:tcW w:w="0" w:type="auto"/>
          </w:tcPr>
          <w:p w14:paraId="47067B1F" w14:textId="77777777" w:rsidR="00080144" w:rsidRPr="00653BBF" w:rsidRDefault="00080144" w:rsidP="005C4E2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4,887,900</w:t>
            </w:r>
          </w:p>
        </w:tc>
        <w:tc>
          <w:tcPr>
            <w:tcW w:w="0" w:type="auto"/>
          </w:tcPr>
          <w:p w14:paraId="5EAE21D0" w14:textId="77777777" w:rsidR="00080144" w:rsidRPr="00653BBF" w:rsidRDefault="00080144" w:rsidP="005C4E2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4,888,400</w:t>
            </w:r>
          </w:p>
        </w:tc>
      </w:tr>
      <w:tr w:rsidR="00080144" w:rsidRPr="00080144" w14:paraId="54EBCA7C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06EA1B39" w14:textId="6099F3CB" w:rsidR="00080144" w:rsidRPr="00080144" w:rsidRDefault="00080144" w:rsidP="005C4E20">
            <w:pPr>
              <w:rPr>
                <w:b/>
                <w:noProof/>
              </w:rPr>
            </w:pPr>
          </w:p>
        </w:tc>
        <w:tc>
          <w:tcPr>
            <w:tcW w:w="0" w:type="auto"/>
          </w:tcPr>
          <w:p w14:paraId="5A2BE26A" w14:textId="77777777" w:rsidR="00080144" w:rsidRPr="00080144" w:rsidRDefault="00080144" w:rsidP="005C4E2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Total 40800 GO BONDS - 2019 SERIES</w:t>
            </w:r>
          </w:p>
          <w:p w14:paraId="5E2310DA" w14:textId="598B904E" w:rsidR="00080144" w:rsidRPr="00080144" w:rsidRDefault="00080144" w:rsidP="005C4E2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</w:p>
        </w:tc>
        <w:tc>
          <w:tcPr>
            <w:tcW w:w="0" w:type="auto"/>
          </w:tcPr>
          <w:p w14:paraId="024A6F6A" w14:textId="77777777" w:rsidR="00080144" w:rsidRPr="00080144" w:rsidRDefault="00080144" w:rsidP="005C4E2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4,877,721</w:t>
            </w:r>
          </w:p>
        </w:tc>
        <w:tc>
          <w:tcPr>
            <w:tcW w:w="0" w:type="auto"/>
          </w:tcPr>
          <w:p w14:paraId="7CA0DE6A" w14:textId="77777777" w:rsidR="00080144" w:rsidRPr="00080144" w:rsidRDefault="00080144" w:rsidP="005C4E2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4,888,025</w:t>
            </w:r>
          </w:p>
        </w:tc>
        <w:tc>
          <w:tcPr>
            <w:tcW w:w="0" w:type="auto"/>
          </w:tcPr>
          <w:p w14:paraId="42818F75" w14:textId="77777777" w:rsidR="00080144" w:rsidRPr="00080144" w:rsidRDefault="00080144" w:rsidP="005C4E2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4,886,092</w:t>
            </w:r>
          </w:p>
        </w:tc>
        <w:tc>
          <w:tcPr>
            <w:tcW w:w="0" w:type="auto"/>
          </w:tcPr>
          <w:p w14:paraId="7F694B26" w14:textId="77777777" w:rsidR="00080144" w:rsidRPr="00080144" w:rsidRDefault="00080144" w:rsidP="005C4E2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4,890,150</w:t>
            </w:r>
          </w:p>
        </w:tc>
        <w:tc>
          <w:tcPr>
            <w:tcW w:w="0" w:type="auto"/>
          </w:tcPr>
          <w:p w14:paraId="0574F43C" w14:textId="77777777" w:rsidR="00080144" w:rsidRPr="00080144" w:rsidRDefault="00080144" w:rsidP="005C4E2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4,887,900</w:t>
            </w:r>
          </w:p>
        </w:tc>
        <w:tc>
          <w:tcPr>
            <w:tcW w:w="0" w:type="auto"/>
          </w:tcPr>
          <w:p w14:paraId="72CA45FC" w14:textId="77777777" w:rsidR="00080144" w:rsidRPr="00080144" w:rsidRDefault="00080144" w:rsidP="005C4E2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4,888,400</w:t>
            </w:r>
          </w:p>
        </w:tc>
      </w:tr>
      <w:tr w:rsidR="00080144" w:rsidRPr="00653BBF" w14:paraId="161A1534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74C3CD49" w14:textId="77777777" w:rsidR="00080144" w:rsidRPr="00653BBF" w:rsidRDefault="00080144" w:rsidP="005C4E20">
            <w:pPr>
              <w:rPr>
                <w:noProof/>
              </w:rPr>
            </w:pPr>
            <w:r>
              <w:rPr>
                <w:noProof/>
              </w:rPr>
              <w:t>40801 GO BONDS - 2020 SERIES</w:t>
            </w:r>
          </w:p>
        </w:tc>
        <w:tc>
          <w:tcPr>
            <w:tcW w:w="0" w:type="auto"/>
          </w:tcPr>
          <w:p w14:paraId="50261306" w14:textId="77777777" w:rsidR="00080144" w:rsidRDefault="00080144" w:rsidP="005C4E2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Debt Service</w:t>
            </w:r>
          </w:p>
          <w:p w14:paraId="16A76C59" w14:textId="355D1CC9" w:rsidR="00080144" w:rsidRPr="00653BBF" w:rsidRDefault="00080144" w:rsidP="005C4E2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2FF44B81" w14:textId="77777777" w:rsidR="00080144" w:rsidRPr="00653BBF" w:rsidRDefault="00080144" w:rsidP="005C4E2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,820,040</w:t>
            </w:r>
          </w:p>
        </w:tc>
        <w:tc>
          <w:tcPr>
            <w:tcW w:w="0" w:type="auto"/>
          </w:tcPr>
          <w:p w14:paraId="4A015E0B" w14:textId="77777777" w:rsidR="00080144" w:rsidRPr="00653BBF" w:rsidRDefault="00080144" w:rsidP="005C4E2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,807,213</w:t>
            </w:r>
          </w:p>
        </w:tc>
        <w:tc>
          <w:tcPr>
            <w:tcW w:w="0" w:type="auto"/>
          </w:tcPr>
          <w:p w14:paraId="31819F18" w14:textId="77777777" w:rsidR="00080144" w:rsidRPr="00653BBF" w:rsidRDefault="00080144" w:rsidP="005C4E2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50,430</w:t>
            </w:r>
          </w:p>
        </w:tc>
        <w:tc>
          <w:tcPr>
            <w:tcW w:w="0" w:type="auto"/>
          </w:tcPr>
          <w:p w14:paraId="54C1200D" w14:textId="77777777" w:rsidR="00080144" w:rsidRPr="00653BBF" w:rsidRDefault="00080144" w:rsidP="005C4E2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,809,338</w:t>
            </w:r>
          </w:p>
        </w:tc>
        <w:tc>
          <w:tcPr>
            <w:tcW w:w="0" w:type="auto"/>
          </w:tcPr>
          <w:p w14:paraId="0FF785BE" w14:textId="77777777" w:rsidR="00080144" w:rsidRPr="00653BBF" w:rsidRDefault="00080144" w:rsidP="005C4E2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,802,588</w:t>
            </w:r>
          </w:p>
        </w:tc>
        <w:tc>
          <w:tcPr>
            <w:tcW w:w="0" w:type="auto"/>
          </w:tcPr>
          <w:p w14:paraId="25D27688" w14:textId="77777777" w:rsidR="00080144" w:rsidRPr="00653BBF" w:rsidRDefault="00080144" w:rsidP="005C4E2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,797,588</w:t>
            </w:r>
          </w:p>
        </w:tc>
      </w:tr>
      <w:tr w:rsidR="00080144" w:rsidRPr="00080144" w14:paraId="49607B3F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01AC1E8C" w14:textId="6844B07C" w:rsidR="00080144" w:rsidRPr="00080144" w:rsidRDefault="00080144" w:rsidP="005C4E20">
            <w:pPr>
              <w:rPr>
                <w:b/>
                <w:noProof/>
              </w:rPr>
            </w:pPr>
          </w:p>
        </w:tc>
        <w:tc>
          <w:tcPr>
            <w:tcW w:w="0" w:type="auto"/>
          </w:tcPr>
          <w:p w14:paraId="541943A3" w14:textId="77777777" w:rsidR="00080144" w:rsidRPr="00080144" w:rsidRDefault="00080144" w:rsidP="005C4E2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Total 40801 GO BONDS - 2020 SERIES</w:t>
            </w:r>
          </w:p>
          <w:p w14:paraId="431C8C3E" w14:textId="33AB77A2" w:rsidR="00080144" w:rsidRPr="00080144" w:rsidRDefault="00080144" w:rsidP="005C4E2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</w:p>
        </w:tc>
        <w:tc>
          <w:tcPr>
            <w:tcW w:w="0" w:type="auto"/>
          </w:tcPr>
          <w:p w14:paraId="393D06E2" w14:textId="77777777" w:rsidR="00080144" w:rsidRPr="00080144" w:rsidRDefault="00080144" w:rsidP="005C4E2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,820,040</w:t>
            </w:r>
          </w:p>
        </w:tc>
        <w:tc>
          <w:tcPr>
            <w:tcW w:w="0" w:type="auto"/>
          </w:tcPr>
          <w:p w14:paraId="753DED35" w14:textId="77777777" w:rsidR="00080144" w:rsidRPr="00080144" w:rsidRDefault="00080144" w:rsidP="005C4E2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,807,213</w:t>
            </w:r>
          </w:p>
        </w:tc>
        <w:tc>
          <w:tcPr>
            <w:tcW w:w="0" w:type="auto"/>
          </w:tcPr>
          <w:p w14:paraId="63C1F3AD" w14:textId="77777777" w:rsidR="00080144" w:rsidRPr="00080144" w:rsidRDefault="00080144" w:rsidP="005C4E2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50,430</w:t>
            </w:r>
          </w:p>
        </w:tc>
        <w:tc>
          <w:tcPr>
            <w:tcW w:w="0" w:type="auto"/>
          </w:tcPr>
          <w:p w14:paraId="22AE2391" w14:textId="77777777" w:rsidR="00080144" w:rsidRPr="00080144" w:rsidRDefault="00080144" w:rsidP="005C4E2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,809,338</w:t>
            </w:r>
          </w:p>
        </w:tc>
        <w:tc>
          <w:tcPr>
            <w:tcW w:w="0" w:type="auto"/>
          </w:tcPr>
          <w:p w14:paraId="0D9744D9" w14:textId="77777777" w:rsidR="00080144" w:rsidRPr="00080144" w:rsidRDefault="00080144" w:rsidP="005C4E2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,802,588</w:t>
            </w:r>
          </w:p>
        </w:tc>
        <w:tc>
          <w:tcPr>
            <w:tcW w:w="0" w:type="auto"/>
          </w:tcPr>
          <w:p w14:paraId="7F390422" w14:textId="77777777" w:rsidR="00080144" w:rsidRPr="00080144" w:rsidRDefault="00080144" w:rsidP="005C4E2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,797,588</w:t>
            </w:r>
          </w:p>
        </w:tc>
      </w:tr>
      <w:tr w:rsidR="00080144" w:rsidRPr="00653BBF" w14:paraId="6988981F" w14:textId="77777777" w:rsidTr="00080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1564F323" w14:textId="77777777" w:rsidR="00080144" w:rsidRPr="00653BBF" w:rsidRDefault="00080144" w:rsidP="005C4E20">
            <w:pPr>
              <w:rPr>
                <w:noProof/>
              </w:rPr>
            </w:pPr>
            <w:r>
              <w:rPr>
                <w:noProof/>
              </w:rPr>
              <w:t>40999 END BAL SUR(DEF)</w:t>
            </w:r>
          </w:p>
        </w:tc>
        <w:tc>
          <w:tcPr>
            <w:tcW w:w="0" w:type="auto"/>
          </w:tcPr>
          <w:p w14:paraId="13DE53C2" w14:textId="77777777" w:rsidR="00080144" w:rsidRDefault="00080144" w:rsidP="005C4E2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Ending Balance</w:t>
            </w:r>
          </w:p>
          <w:p w14:paraId="5CD0319F" w14:textId="0680BCF9" w:rsidR="00080144" w:rsidRPr="00653BBF" w:rsidRDefault="00080144" w:rsidP="005C4E2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0" w:type="auto"/>
          </w:tcPr>
          <w:p w14:paraId="3A0C8B89" w14:textId="77777777" w:rsidR="00080144" w:rsidRPr="00653BBF" w:rsidRDefault="00080144" w:rsidP="005C4E2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,635,448</w:t>
            </w:r>
          </w:p>
        </w:tc>
        <w:tc>
          <w:tcPr>
            <w:tcW w:w="0" w:type="auto"/>
          </w:tcPr>
          <w:p w14:paraId="0E51DA65" w14:textId="77777777" w:rsidR="00080144" w:rsidRPr="00653BBF" w:rsidRDefault="00080144" w:rsidP="005C4E2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,645,801</w:t>
            </w:r>
          </w:p>
        </w:tc>
        <w:tc>
          <w:tcPr>
            <w:tcW w:w="0" w:type="auto"/>
          </w:tcPr>
          <w:p w14:paraId="7533FD13" w14:textId="77777777" w:rsidR="00080144" w:rsidRPr="00653BBF" w:rsidRDefault="00080144" w:rsidP="005C4E2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0" w:type="auto"/>
          </w:tcPr>
          <w:p w14:paraId="6680BE6E" w14:textId="77777777" w:rsidR="00080144" w:rsidRPr="00653BBF" w:rsidRDefault="00080144" w:rsidP="005C4E2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,714,180</w:t>
            </w:r>
          </w:p>
        </w:tc>
        <w:tc>
          <w:tcPr>
            <w:tcW w:w="0" w:type="auto"/>
          </w:tcPr>
          <w:p w14:paraId="74167DF7" w14:textId="77777777" w:rsidR="00080144" w:rsidRPr="00653BBF" w:rsidRDefault="00080144" w:rsidP="005C4E2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,645,801</w:t>
            </w:r>
          </w:p>
        </w:tc>
        <w:tc>
          <w:tcPr>
            <w:tcW w:w="0" w:type="auto"/>
          </w:tcPr>
          <w:p w14:paraId="1DEB5E2D" w14:textId="77777777" w:rsidR="00080144" w:rsidRPr="00653BBF" w:rsidRDefault="00080144" w:rsidP="005C4E2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$1,645,801</w:t>
            </w:r>
          </w:p>
        </w:tc>
      </w:tr>
      <w:tr w:rsidR="00080144" w:rsidRPr="00080144" w14:paraId="3EB5F09B" w14:textId="77777777" w:rsidTr="00080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3840CACF" w14:textId="7A67A1A2" w:rsidR="00080144" w:rsidRPr="00080144" w:rsidRDefault="00080144" w:rsidP="005C4E20">
            <w:pPr>
              <w:rPr>
                <w:b/>
                <w:noProof/>
              </w:rPr>
            </w:pPr>
          </w:p>
        </w:tc>
        <w:tc>
          <w:tcPr>
            <w:tcW w:w="0" w:type="auto"/>
          </w:tcPr>
          <w:p w14:paraId="26287D9C" w14:textId="77777777" w:rsidR="00080144" w:rsidRPr="00080144" w:rsidRDefault="00080144" w:rsidP="005C4E2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Total 40999 END BAL SUR(DEF)</w:t>
            </w:r>
          </w:p>
          <w:p w14:paraId="28B1301B" w14:textId="56BCDAF3" w:rsidR="00080144" w:rsidRPr="00080144" w:rsidRDefault="00080144" w:rsidP="005C4E2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</w:p>
        </w:tc>
        <w:tc>
          <w:tcPr>
            <w:tcW w:w="0" w:type="auto"/>
          </w:tcPr>
          <w:p w14:paraId="308F4B89" w14:textId="77777777" w:rsidR="00080144" w:rsidRPr="00080144" w:rsidRDefault="00080144" w:rsidP="005C4E2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,635,448</w:t>
            </w:r>
          </w:p>
        </w:tc>
        <w:tc>
          <w:tcPr>
            <w:tcW w:w="0" w:type="auto"/>
          </w:tcPr>
          <w:p w14:paraId="04518471" w14:textId="77777777" w:rsidR="00080144" w:rsidRPr="00080144" w:rsidRDefault="00080144" w:rsidP="005C4E2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,645,801</w:t>
            </w:r>
          </w:p>
        </w:tc>
        <w:tc>
          <w:tcPr>
            <w:tcW w:w="0" w:type="auto"/>
          </w:tcPr>
          <w:p w14:paraId="465282F8" w14:textId="77777777" w:rsidR="00080144" w:rsidRPr="00080144" w:rsidRDefault="00080144" w:rsidP="005C4E2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0</w:t>
            </w:r>
          </w:p>
        </w:tc>
        <w:tc>
          <w:tcPr>
            <w:tcW w:w="0" w:type="auto"/>
          </w:tcPr>
          <w:p w14:paraId="66774C78" w14:textId="77777777" w:rsidR="00080144" w:rsidRPr="00080144" w:rsidRDefault="00080144" w:rsidP="005C4E2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,714,180</w:t>
            </w:r>
          </w:p>
        </w:tc>
        <w:tc>
          <w:tcPr>
            <w:tcW w:w="0" w:type="auto"/>
          </w:tcPr>
          <w:p w14:paraId="09BD7269" w14:textId="77777777" w:rsidR="00080144" w:rsidRPr="00080144" w:rsidRDefault="00080144" w:rsidP="005C4E2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,645,801</w:t>
            </w:r>
          </w:p>
        </w:tc>
        <w:tc>
          <w:tcPr>
            <w:tcW w:w="0" w:type="auto"/>
          </w:tcPr>
          <w:p w14:paraId="43DADF51" w14:textId="77777777" w:rsidR="00080144" w:rsidRPr="00080144" w:rsidRDefault="00080144" w:rsidP="005C4E2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noProof/>
              </w:rPr>
            </w:pPr>
            <w:r w:rsidRPr="00080144">
              <w:rPr>
                <w:b/>
                <w:noProof/>
              </w:rPr>
              <w:t>$1,645,801</w:t>
            </w:r>
          </w:p>
        </w:tc>
      </w:tr>
      <w:tr w:rsidR="00080144" w:rsidRPr="00080144" w14:paraId="1C35B473" w14:textId="77777777" w:rsidTr="00080144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0" w:type="auto"/>
          </w:tcPr>
          <w:p w14:paraId="64DC3D67" w14:textId="042EC330" w:rsidR="00080144" w:rsidRPr="00080144" w:rsidRDefault="00080144" w:rsidP="005C4E20">
            <w:pPr>
              <w:rPr>
                <w:b w:val="0"/>
                <w:noProof/>
              </w:rPr>
            </w:pPr>
          </w:p>
        </w:tc>
        <w:tc>
          <w:tcPr>
            <w:tcW w:w="0" w:type="auto"/>
          </w:tcPr>
          <w:p w14:paraId="702C831D" w14:textId="1102BAB8" w:rsidR="00080144" w:rsidRPr="00080144" w:rsidRDefault="00080144" w:rsidP="005C4E20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b w:val="0"/>
                <w:noProof/>
              </w:rPr>
            </w:pPr>
            <w:r>
              <w:rPr>
                <w:b w:val="0"/>
                <w:bCs w:val="0"/>
                <w:noProof/>
              </w:rPr>
              <w:t>Grand Total</w:t>
            </w:r>
          </w:p>
        </w:tc>
        <w:tc>
          <w:tcPr>
            <w:tcW w:w="0" w:type="auto"/>
          </w:tcPr>
          <w:p w14:paraId="76AEE28C" w14:textId="77777777" w:rsidR="00080144" w:rsidRPr="00080144" w:rsidRDefault="00080144" w:rsidP="005C4E20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b w:val="0"/>
                <w:noProof/>
              </w:rPr>
            </w:pPr>
            <w:r w:rsidRPr="00080144">
              <w:rPr>
                <w:b w:val="0"/>
                <w:noProof/>
              </w:rPr>
              <w:t>$11,148,764</w:t>
            </w:r>
          </w:p>
        </w:tc>
        <w:tc>
          <w:tcPr>
            <w:tcW w:w="0" w:type="auto"/>
          </w:tcPr>
          <w:p w14:paraId="2E360E2B" w14:textId="77777777" w:rsidR="00080144" w:rsidRPr="00080144" w:rsidRDefault="00080144" w:rsidP="005C4E20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b w:val="0"/>
                <w:noProof/>
              </w:rPr>
            </w:pPr>
            <w:r w:rsidRPr="00080144">
              <w:rPr>
                <w:b w:val="0"/>
                <w:noProof/>
              </w:rPr>
              <w:t>$11,146,989</w:t>
            </w:r>
          </w:p>
        </w:tc>
        <w:tc>
          <w:tcPr>
            <w:tcW w:w="0" w:type="auto"/>
          </w:tcPr>
          <w:p w14:paraId="6ACA6474" w14:textId="77777777" w:rsidR="00080144" w:rsidRPr="00080144" w:rsidRDefault="00080144" w:rsidP="005C4E20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b w:val="0"/>
                <w:noProof/>
              </w:rPr>
            </w:pPr>
            <w:r w:rsidRPr="00080144">
              <w:rPr>
                <w:b w:val="0"/>
                <w:noProof/>
              </w:rPr>
              <w:t>$7,288,758</w:t>
            </w:r>
          </w:p>
        </w:tc>
        <w:tc>
          <w:tcPr>
            <w:tcW w:w="0" w:type="auto"/>
          </w:tcPr>
          <w:p w14:paraId="717CB85D" w14:textId="77777777" w:rsidR="00080144" w:rsidRPr="00080144" w:rsidRDefault="00080144" w:rsidP="005C4E20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b w:val="0"/>
                <w:noProof/>
              </w:rPr>
            </w:pPr>
            <w:r w:rsidRPr="00080144">
              <w:rPr>
                <w:b w:val="0"/>
                <w:noProof/>
              </w:rPr>
              <w:t>$11,223,868</w:t>
            </w:r>
          </w:p>
        </w:tc>
        <w:tc>
          <w:tcPr>
            <w:tcW w:w="0" w:type="auto"/>
          </w:tcPr>
          <w:p w14:paraId="58B9BC4C" w14:textId="77777777" w:rsidR="00080144" w:rsidRPr="00080144" w:rsidRDefault="00080144" w:rsidP="005C4E20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b w:val="0"/>
                <w:noProof/>
              </w:rPr>
            </w:pPr>
            <w:r w:rsidRPr="00080144">
              <w:rPr>
                <w:b w:val="0"/>
                <w:noProof/>
              </w:rPr>
              <w:t>$11,142,489</w:t>
            </w:r>
          </w:p>
        </w:tc>
        <w:tc>
          <w:tcPr>
            <w:tcW w:w="0" w:type="auto"/>
          </w:tcPr>
          <w:p w14:paraId="68799AD4" w14:textId="77777777" w:rsidR="00080144" w:rsidRPr="00080144" w:rsidRDefault="00080144" w:rsidP="005C4E20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b w:val="0"/>
                <w:noProof/>
              </w:rPr>
            </w:pPr>
            <w:r w:rsidRPr="00080144">
              <w:rPr>
                <w:b w:val="0"/>
                <w:noProof/>
              </w:rPr>
              <w:t>$11,124,239</w:t>
            </w:r>
          </w:p>
        </w:tc>
      </w:tr>
    </w:tbl>
    <w:p w14:paraId="535855CD" w14:textId="77777777" w:rsidR="00080144" w:rsidRPr="00654547" w:rsidRDefault="00080144" w:rsidP="00654547">
      <w:pPr>
        <w:rPr>
          <w:b/>
          <w:bCs/>
        </w:rPr>
      </w:pPr>
    </w:p>
    <w:sectPr w:rsidR="00080144" w:rsidRPr="00654547" w:rsidSect="00FA1B27">
      <w:pgSz w:w="15840" w:h="12240" w:orient="landscape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39F63B7" w14:textId="77777777" w:rsidR="00080144" w:rsidRDefault="00080144" w:rsidP="003C370B">
      <w:pPr>
        <w:spacing w:after="0" w:line="240" w:lineRule="auto"/>
      </w:pPr>
      <w:r>
        <w:separator/>
      </w:r>
    </w:p>
  </w:endnote>
  <w:endnote w:type="continuationSeparator" w:id="0">
    <w:p w14:paraId="029F9862" w14:textId="77777777" w:rsidR="00080144" w:rsidRDefault="00080144" w:rsidP="003C370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13D6FB8" w14:textId="77777777" w:rsidR="00080144" w:rsidRDefault="00080144" w:rsidP="003C370B">
      <w:pPr>
        <w:spacing w:after="0" w:line="240" w:lineRule="auto"/>
      </w:pPr>
      <w:r>
        <w:separator/>
      </w:r>
    </w:p>
  </w:footnote>
  <w:footnote w:type="continuationSeparator" w:id="0">
    <w:p w14:paraId="5E274D15" w14:textId="77777777" w:rsidR="00080144" w:rsidRDefault="00080144" w:rsidP="003C370B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QwNzY1NzS0MDEzMzVT0lEKTi0uzszPAykwrAUAvxlISiwAAAA="/>
  </w:docVars>
  <w:rsids>
    <w:rsidRoot w:val="002116A3"/>
    <w:rsid w:val="0000174B"/>
    <w:rsid w:val="00006D0F"/>
    <w:rsid w:val="00010FAF"/>
    <w:rsid w:val="00015F6D"/>
    <w:rsid w:val="00021A9E"/>
    <w:rsid w:val="00023A3B"/>
    <w:rsid w:val="00034BD3"/>
    <w:rsid w:val="00035C1E"/>
    <w:rsid w:val="00045AC8"/>
    <w:rsid w:val="000543E8"/>
    <w:rsid w:val="00071030"/>
    <w:rsid w:val="00080144"/>
    <w:rsid w:val="00095101"/>
    <w:rsid w:val="000C1BCE"/>
    <w:rsid w:val="000D6361"/>
    <w:rsid w:val="000E63AC"/>
    <w:rsid w:val="000E6EC0"/>
    <w:rsid w:val="000F0713"/>
    <w:rsid w:val="000F183B"/>
    <w:rsid w:val="000F1EB2"/>
    <w:rsid w:val="00110C4F"/>
    <w:rsid w:val="00115EA8"/>
    <w:rsid w:val="00123568"/>
    <w:rsid w:val="00130F7E"/>
    <w:rsid w:val="00132187"/>
    <w:rsid w:val="00136422"/>
    <w:rsid w:val="00141B4F"/>
    <w:rsid w:val="001562F6"/>
    <w:rsid w:val="0015701B"/>
    <w:rsid w:val="00164A81"/>
    <w:rsid w:val="001771D7"/>
    <w:rsid w:val="00177EAF"/>
    <w:rsid w:val="001838FF"/>
    <w:rsid w:val="001A3094"/>
    <w:rsid w:val="001A6739"/>
    <w:rsid w:val="001B070B"/>
    <w:rsid w:val="001C6181"/>
    <w:rsid w:val="001D0AED"/>
    <w:rsid w:val="001D2F83"/>
    <w:rsid w:val="00202077"/>
    <w:rsid w:val="00207CBF"/>
    <w:rsid w:val="002116A3"/>
    <w:rsid w:val="00212880"/>
    <w:rsid w:val="00215A92"/>
    <w:rsid w:val="0021706C"/>
    <w:rsid w:val="00225EF3"/>
    <w:rsid w:val="00235262"/>
    <w:rsid w:val="00254807"/>
    <w:rsid w:val="00257633"/>
    <w:rsid w:val="002672B3"/>
    <w:rsid w:val="002854A4"/>
    <w:rsid w:val="00286EA9"/>
    <w:rsid w:val="002875D3"/>
    <w:rsid w:val="002A2955"/>
    <w:rsid w:val="002A4BF9"/>
    <w:rsid w:val="002B13BF"/>
    <w:rsid w:val="002B2586"/>
    <w:rsid w:val="002B341E"/>
    <w:rsid w:val="002C03A6"/>
    <w:rsid w:val="002C0EA2"/>
    <w:rsid w:val="002C1AA6"/>
    <w:rsid w:val="002D434F"/>
    <w:rsid w:val="002D4628"/>
    <w:rsid w:val="002D7383"/>
    <w:rsid w:val="002E4968"/>
    <w:rsid w:val="0030022A"/>
    <w:rsid w:val="003225E9"/>
    <w:rsid w:val="00330324"/>
    <w:rsid w:val="00331E2C"/>
    <w:rsid w:val="00343E15"/>
    <w:rsid w:val="00361C0B"/>
    <w:rsid w:val="0037472D"/>
    <w:rsid w:val="00374860"/>
    <w:rsid w:val="00397437"/>
    <w:rsid w:val="003B6562"/>
    <w:rsid w:val="003B6944"/>
    <w:rsid w:val="003C370B"/>
    <w:rsid w:val="003C4172"/>
    <w:rsid w:val="003C57B1"/>
    <w:rsid w:val="003D52BB"/>
    <w:rsid w:val="0040255F"/>
    <w:rsid w:val="004377A4"/>
    <w:rsid w:val="0045573F"/>
    <w:rsid w:val="004606FD"/>
    <w:rsid w:val="00461812"/>
    <w:rsid w:val="00464D6A"/>
    <w:rsid w:val="00470D3A"/>
    <w:rsid w:val="00496DD5"/>
    <w:rsid w:val="004F0A37"/>
    <w:rsid w:val="00501B36"/>
    <w:rsid w:val="005046ED"/>
    <w:rsid w:val="0050550F"/>
    <w:rsid w:val="005101BF"/>
    <w:rsid w:val="00515E95"/>
    <w:rsid w:val="00546567"/>
    <w:rsid w:val="00553C35"/>
    <w:rsid w:val="005563A7"/>
    <w:rsid w:val="00574453"/>
    <w:rsid w:val="00575CB8"/>
    <w:rsid w:val="00585A8B"/>
    <w:rsid w:val="0058603B"/>
    <w:rsid w:val="005A3122"/>
    <w:rsid w:val="005B31AF"/>
    <w:rsid w:val="005B6840"/>
    <w:rsid w:val="005D0DA3"/>
    <w:rsid w:val="005D45B1"/>
    <w:rsid w:val="005D5C5F"/>
    <w:rsid w:val="005E7269"/>
    <w:rsid w:val="005F6089"/>
    <w:rsid w:val="00600865"/>
    <w:rsid w:val="00605C21"/>
    <w:rsid w:val="00631F21"/>
    <w:rsid w:val="006468FA"/>
    <w:rsid w:val="00654547"/>
    <w:rsid w:val="006577BE"/>
    <w:rsid w:val="00685D1E"/>
    <w:rsid w:val="006865DF"/>
    <w:rsid w:val="006B64C2"/>
    <w:rsid w:val="006C1AA2"/>
    <w:rsid w:val="006C2394"/>
    <w:rsid w:val="006C385A"/>
    <w:rsid w:val="006C4A5F"/>
    <w:rsid w:val="006C5B9A"/>
    <w:rsid w:val="006D021C"/>
    <w:rsid w:val="006D2E59"/>
    <w:rsid w:val="006E6C94"/>
    <w:rsid w:val="006F58A5"/>
    <w:rsid w:val="0071450F"/>
    <w:rsid w:val="0071676C"/>
    <w:rsid w:val="00731C4D"/>
    <w:rsid w:val="0074404E"/>
    <w:rsid w:val="007468E4"/>
    <w:rsid w:val="00747856"/>
    <w:rsid w:val="00780492"/>
    <w:rsid w:val="007C3364"/>
    <w:rsid w:val="007D0634"/>
    <w:rsid w:val="007D4C40"/>
    <w:rsid w:val="007D7419"/>
    <w:rsid w:val="007E0190"/>
    <w:rsid w:val="007E052C"/>
    <w:rsid w:val="007F061C"/>
    <w:rsid w:val="007F5794"/>
    <w:rsid w:val="00802681"/>
    <w:rsid w:val="00823BC8"/>
    <w:rsid w:val="00832F4F"/>
    <w:rsid w:val="00835574"/>
    <w:rsid w:val="00863E96"/>
    <w:rsid w:val="00876C8C"/>
    <w:rsid w:val="008B7C96"/>
    <w:rsid w:val="008C3091"/>
    <w:rsid w:val="008C38F4"/>
    <w:rsid w:val="008D6762"/>
    <w:rsid w:val="00932580"/>
    <w:rsid w:val="00947E5A"/>
    <w:rsid w:val="0098370A"/>
    <w:rsid w:val="009934FD"/>
    <w:rsid w:val="009A0479"/>
    <w:rsid w:val="009D5B36"/>
    <w:rsid w:val="009E0F28"/>
    <w:rsid w:val="009E39B3"/>
    <w:rsid w:val="009E5B82"/>
    <w:rsid w:val="009E6443"/>
    <w:rsid w:val="00A007B8"/>
    <w:rsid w:val="00A12A8B"/>
    <w:rsid w:val="00A15038"/>
    <w:rsid w:val="00A17A7E"/>
    <w:rsid w:val="00A31595"/>
    <w:rsid w:val="00A4172D"/>
    <w:rsid w:val="00A459D2"/>
    <w:rsid w:val="00A61937"/>
    <w:rsid w:val="00A64998"/>
    <w:rsid w:val="00A66C2D"/>
    <w:rsid w:val="00A856B5"/>
    <w:rsid w:val="00AA128F"/>
    <w:rsid w:val="00AC7EDB"/>
    <w:rsid w:val="00AE55F8"/>
    <w:rsid w:val="00B1404F"/>
    <w:rsid w:val="00B22491"/>
    <w:rsid w:val="00B70310"/>
    <w:rsid w:val="00B9075A"/>
    <w:rsid w:val="00B91D51"/>
    <w:rsid w:val="00BA7413"/>
    <w:rsid w:val="00BD5C12"/>
    <w:rsid w:val="00BD73F5"/>
    <w:rsid w:val="00BE0EDF"/>
    <w:rsid w:val="00BE15B9"/>
    <w:rsid w:val="00BF1DBB"/>
    <w:rsid w:val="00C17E4D"/>
    <w:rsid w:val="00C5268D"/>
    <w:rsid w:val="00C53EAB"/>
    <w:rsid w:val="00C723C7"/>
    <w:rsid w:val="00C875EB"/>
    <w:rsid w:val="00CA0092"/>
    <w:rsid w:val="00CA164F"/>
    <w:rsid w:val="00CA2F2A"/>
    <w:rsid w:val="00CA2FC4"/>
    <w:rsid w:val="00CB5A15"/>
    <w:rsid w:val="00CB6FC3"/>
    <w:rsid w:val="00CD4803"/>
    <w:rsid w:val="00CF1660"/>
    <w:rsid w:val="00D52A81"/>
    <w:rsid w:val="00D616D2"/>
    <w:rsid w:val="00D712E7"/>
    <w:rsid w:val="00D73881"/>
    <w:rsid w:val="00D73BD1"/>
    <w:rsid w:val="00D83C06"/>
    <w:rsid w:val="00D92926"/>
    <w:rsid w:val="00DB571A"/>
    <w:rsid w:val="00DC4655"/>
    <w:rsid w:val="00DD024A"/>
    <w:rsid w:val="00DD5C1E"/>
    <w:rsid w:val="00DD6276"/>
    <w:rsid w:val="00DD7FE0"/>
    <w:rsid w:val="00DF20D5"/>
    <w:rsid w:val="00DF3B35"/>
    <w:rsid w:val="00E02EED"/>
    <w:rsid w:val="00E169BE"/>
    <w:rsid w:val="00E4042A"/>
    <w:rsid w:val="00E43C45"/>
    <w:rsid w:val="00E47CA8"/>
    <w:rsid w:val="00E6185A"/>
    <w:rsid w:val="00E746F7"/>
    <w:rsid w:val="00E8628B"/>
    <w:rsid w:val="00EA5DE4"/>
    <w:rsid w:val="00EC3AFE"/>
    <w:rsid w:val="00ED7AB5"/>
    <w:rsid w:val="00EE1BDF"/>
    <w:rsid w:val="00EE2F99"/>
    <w:rsid w:val="00EF27A6"/>
    <w:rsid w:val="00EF408A"/>
    <w:rsid w:val="00F0566E"/>
    <w:rsid w:val="00F15D12"/>
    <w:rsid w:val="00F25640"/>
    <w:rsid w:val="00F302D7"/>
    <w:rsid w:val="00F36DEF"/>
    <w:rsid w:val="00F55EAA"/>
    <w:rsid w:val="00F6317B"/>
    <w:rsid w:val="00F666C5"/>
    <w:rsid w:val="00F6712C"/>
    <w:rsid w:val="00F71779"/>
    <w:rsid w:val="00F73193"/>
    <w:rsid w:val="00F8736B"/>
    <w:rsid w:val="00F966A1"/>
    <w:rsid w:val="00FA1B27"/>
    <w:rsid w:val="00FA6395"/>
    <w:rsid w:val="00FB45CA"/>
    <w:rsid w:val="00FC05F7"/>
    <w:rsid w:val="00FC77B5"/>
    <w:rsid w:val="00FE3EA1"/>
    <w:rsid w:val="00FF03D4"/>
    <w:rsid w:val="00FF28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2F42AA0"/>
  <w15:chartTrackingRefBased/>
  <w15:docId w15:val="{98ACAD15-FB53-4745-8921-0A0E131E57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43E15"/>
    <w:pPr>
      <w:keepNext/>
      <w:keepLines/>
      <w:pageBreakBefore/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pacing w:before="240" w:after="0"/>
      <w:jc w:val="center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73881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02681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43E15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D73881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er">
    <w:name w:val="header"/>
    <w:basedOn w:val="Normal"/>
    <w:link w:val="HeaderChar"/>
    <w:uiPriority w:val="99"/>
    <w:unhideWhenUsed/>
    <w:rsid w:val="003C370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C370B"/>
  </w:style>
  <w:style w:type="paragraph" w:styleId="Footer">
    <w:name w:val="footer"/>
    <w:basedOn w:val="Normal"/>
    <w:link w:val="FooterChar"/>
    <w:uiPriority w:val="99"/>
    <w:unhideWhenUsed/>
    <w:rsid w:val="003C370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C370B"/>
  </w:style>
  <w:style w:type="table" w:styleId="TableGrid">
    <w:name w:val="Table Grid"/>
    <w:basedOn w:val="TableNormal"/>
    <w:uiPriority w:val="39"/>
    <w:rsid w:val="00045AC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3-Accent1">
    <w:name w:val="Grid Table 3 Accent 1"/>
    <w:basedOn w:val="TableNormal"/>
    <w:uiPriority w:val="48"/>
    <w:rsid w:val="00731C4D"/>
    <w:pPr>
      <w:spacing w:after="0" w:line="240" w:lineRule="auto"/>
      <w:jc w:val="right"/>
      <w:textboxTightWrap w:val="allLines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rPr>
      <w:cantSplit/>
    </w:trPr>
    <w:tblStylePr w:type="firstRow">
      <w:pPr>
        <w:jc w:val="center"/>
      </w:pPr>
      <w:rPr>
        <w:b/>
        <w:bCs/>
      </w:rPr>
      <w:tblPr/>
      <w:trPr>
        <w:cantSplit w:val="0"/>
        <w:tblHeader/>
      </w:trPr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b w:val="0"/>
        <w:i w:val="0"/>
        <w:iCs/>
        <w:u w:val="single"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  <w:tblStylePr w:type="neCell">
      <w:tblPr/>
      <w:tcPr>
        <w:tcBorders>
          <w:bottom w:val="single" w:sz="4" w:space="0" w:color="8EAADB" w:themeColor="accent1" w:themeTint="99"/>
        </w:tcBorders>
      </w:tcPr>
    </w:tblStylePr>
    <w:tblStylePr w:type="nwCell">
      <w:tblPr/>
      <w:tcPr>
        <w:tcBorders>
          <w:bottom w:val="single" w:sz="4" w:space="0" w:color="8EAADB" w:themeColor="accent1" w:themeTint="99"/>
        </w:tcBorders>
      </w:tcPr>
    </w:tblStylePr>
    <w:tblStylePr w:type="seCell">
      <w:tblPr/>
      <w:tcPr>
        <w:tcBorders>
          <w:top w:val="single" w:sz="4" w:space="0" w:color="8EAADB" w:themeColor="accent1" w:themeTint="99"/>
        </w:tcBorders>
      </w:tcPr>
    </w:tblStylePr>
    <w:tblStylePr w:type="swCell">
      <w:tblPr/>
      <w:tcPr>
        <w:tcBorders>
          <w:top w:val="single" w:sz="4" w:space="0" w:color="8EAADB" w:themeColor="accent1" w:themeTint="99"/>
        </w:tcBorders>
      </w:tcPr>
    </w:tblStylePr>
  </w:style>
  <w:style w:type="paragraph" w:customStyle="1" w:styleId="ProgramHeading">
    <w:name w:val="ProgramHeading"/>
    <w:basedOn w:val="Heading1"/>
    <w:link w:val="ProgramHeadingChar"/>
    <w:qFormat/>
    <w:rsid w:val="00C53EAB"/>
    <w:rPr>
      <w:rFonts w:asciiTheme="minorHAnsi" w:hAnsiTheme="minorHAnsi" w:cstheme="minorHAnsi"/>
      <w:b/>
      <w:bCs/>
      <w:noProof/>
      <w:color w:val="1F3864" w:themeColor="accent1" w:themeShade="80"/>
      <w:sz w:val="22"/>
    </w:rPr>
  </w:style>
  <w:style w:type="paragraph" w:customStyle="1" w:styleId="Sections">
    <w:name w:val="Sections"/>
    <w:basedOn w:val="Normal"/>
    <w:link w:val="SectionsChar"/>
    <w:qFormat/>
    <w:rsid w:val="0021706C"/>
    <w:pPr>
      <w:shd w:val="clear" w:color="auto" w:fill="000000" w:themeFill="text1"/>
      <w:spacing w:line="276" w:lineRule="auto"/>
    </w:pPr>
    <w:rPr>
      <w:rFonts w:cstheme="minorHAnsi"/>
      <w:color w:val="FFFFFF" w:themeColor="background1"/>
    </w:rPr>
  </w:style>
  <w:style w:type="character" w:customStyle="1" w:styleId="ProgramHeadingChar">
    <w:name w:val="ProgramHeading Char"/>
    <w:basedOn w:val="Heading1Char"/>
    <w:link w:val="ProgramHeading"/>
    <w:rsid w:val="00C53EAB"/>
    <w:rPr>
      <w:rFonts w:asciiTheme="majorHAnsi" w:eastAsiaTheme="majorEastAsia" w:hAnsiTheme="majorHAnsi" w:cstheme="minorHAnsi"/>
      <w:b/>
      <w:bCs/>
      <w:noProof/>
      <w:color w:val="1F3864" w:themeColor="accent1" w:themeShade="80"/>
      <w:sz w:val="32"/>
      <w:szCs w:val="32"/>
    </w:rPr>
  </w:style>
  <w:style w:type="character" w:customStyle="1" w:styleId="SectionsChar">
    <w:name w:val="Sections Char"/>
    <w:basedOn w:val="Heading2Char"/>
    <w:link w:val="Sections"/>
    <w:rsid w:val="00C53EAB"/>
    <w:rPr>
      <w:rFonts w:asciiTheme="majorHAnsi" w:eastAsiaTheme="majorEastAsia" w:hAnsiTheme="majorHAnsi" w:cstheme="minorHAnsi"/>
      <w:color w:val="FFFFFF" w:themeColor="background1"/>
      <w:sz w:val="26"/>
      <w:szCs w:val="26"/>
      <w:shd w:val="clear" w:color="auto" w:fill="000000" w:themeFill="text1"/>
    </w:rPr>
  </w:style>
  <w:style w:type="table" w:styleId="GridTable7Colorful-Accent1">
    <w:name w:val="Grid Table 7 Colorful Accent 1"/>
    <w:basedOn w:val="TableNormal"/>
    <w:uiPriority w:val="52"/>
    <w:rsid w:val="00254807"/>
    <w:pPr>
      <w:spacing w:after="0" w:line="240" w:lineRule="auto"/>
    </w:pPr>
    <w:rPr>
      <w:color w:val="2F5496" w:themeColor="accent1" w:themeShade="BF"/>
    </w:r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pPr>
        <w:jc w:val="center"/>
      </w:pPr>
      <w:rPr>
        <w:b/>
        <w:bCs/>
        <w:color w:val="auto"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auto"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  <w:tblStylePr w:type="neCell">
      <w:tblPr/>
      <w:tcPr>
        <w:tcBorders>
          <w:bottom w:val="single" w:sz="4" w:space="0" w:color="8EAADB" w:themeColor="accent1" w:themeTint="99"/>
        </w:tcBorders>
      </w:tcPr>
    </w:tblStylePr>
    <w:tblStylePr w:type="nwCell">
      <w:tblPr/>
      <w:tcPr>
        <w:tcBorders>
          <w:bottom w:val="single" w:sz="4" w:space="0" w:color="8EAADB" w:themeColor="accent1" w:themeTint="99"/>
        </w:tcBorders>
      </w:tcPr>
    </w:tblStylePr>
    <w:tblStylePr w:type="seCell">
      <w:tblPr/>
      <w:tcPr>
        <w:tcBorders>
          <w:top w:val="single" w:sz="4" w:space="0" w:color="8EAADB" w:themeColor="accent1" w:themeTint="99"/>
        </w:tcBorders>
      </w:tcPr>
    </w:tblStylePr>
    <w:tblStylePr w:type="swCell">
      <w:tblPr/>
      <w:tcPr>
        <w:tcBorders>
          <w:top w:val="single" w:sz="4" w:space="0" w:color="8EAADB" w:themeColor="accent1" w:themeTint="99"/>
        </w:tcBorders>
      </w:tcPr>
    </w:tblStylePr>
  </w:style>
  <w:style w:type="paragraph" w:styleId="IntenseQuote">
    <w:name w:val="Intense Quote"/>
    <w:basedOn w:val="Normal"/>
    <w:next w:val="Normal"/>
    <w:link w:val="IntenseQuoteChar"/>
    <w:uiPriority w:val="30"/>
    <w:qFormat/>
    <w:rsid w:val="00FA1B27"/>
    <w:pPr>
      <w:pBdr>
        <w:top w:val="single" w:sz="4" w:space="10" w:color="4472C4" w:themeColor="accent1"/>
        <w:bottom w:val="single" w:sz="4" w:space="10" w:color="4472C4" w:themeColor="accent1"/>
      </w:pBdr>
      <w:spacing w:after="240" w:line="360" w:lineRule="auto"/>
      <w:ind w:left="864" w:right="864"/>
      <w:jc w:val="center"/>
      <w:outlineLvl w:val="0"/>
    </w:pPr>
    <w:rPr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A1B27"/>
    <w:rPr>
      <w:i/>
      <w:iCs/>
      <w:color w:val="4472C4" w:themeColor="accent1"/>
    </w:rPr>
  </w:style>
  <w:style w:type="character" w:styleId="Strong">
    <w:name w:val="Strong"/>
    <w:basedOn w:val="DefaultParagraphFont"/>
    <w:uiPriority w:val="22"/>
    <w:qFormat/>
    <w:rsid w:val="00FA1B27"/>
    <w:rPr>
      <w:b/>
      <w:bCs/>
    </w:rPr>
  </w:style>
  <w:style w:type="character" w:styleId="IntenseEmphasis">
    <w:name w:val="Intense Emphasis"/>
    <w:basedOn w:val="DefaultParagraphFont"/>
    <w:uiPriority w:val="21"/>
    <w:qFormat/>
    <w:rsid w:val="00FA1B27"/>
    <w:rPr>
      <w:i/>
      <w:iCs/>
      <w:color w:val="4472C4" w:themeColor="accent1"/>
    </w:rPr>
  </w:style>
  <w:style w:type="character" w:styleId="IntenseReference">
    <w:name w:val="Intense Reference"/>
    <w:basedOn w:val="Heading1Char"/>
    <w:uiPriority w:val="32"/>
    <w:qFormat/>
    <w:rsid w:val="00FA1B27"/>
    <w:rPr>
      <w:rFonts w:asciiTheme="majorHAnsi" w:eastAsiaTheme="majorEastAsia" w:hAnsiTheme="majorHAnsi" w:cstheme="majorBidi"/>
      <w:b/>
      <w:bCs/>
      <w:smallCaps/>
      <w:color w:val="4472C4" w:themeColor="accent1"/>
      <w:spacing w:val="5"/>
      <w:sz w:val="28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802681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table" w:styleId="GridTable1Light-Accent6">
    <w:name w:val="Grid Table 1 Light Accent 6"/>
    <w:basedOn w:val="TableNormal"/>
    <w:uiPriority w:val="46"/>
    <w:rsid w:val="00932580"/>
    <w:pPr>
      <w:spacing w:after="0" w:line="240" w:lineRule="auto"/>
    </w:pPr>
    <w:tblPr>
      <w:tblStyleRowBandSize w:val="1"/>
      <w:tblStyleColBandSize w:val="1"/>
      <w:tblBorders>
        <w:top w:val="single" w:sz="4" w:space="0" w:color="C5E0B3" w:themeColor="accent6" w:themeTint="66"/>
        <w:left w:val="single" w:sz="4" w:space="0" w:color="C5E0B3" w:themeColor="accent6" w:themeTint="66"/>
        <w:bottom w:val="single" w:sz="4" w:space="0" w:color="C5E0B3" w:themeColor="accent6" w:themeTint="66"/>
        <w:right w:val="single" w:sz="4" w:space="0" w:color="C5E0B3" w:themeColor="accent6" w:themeTint="66"/>
        <w:insideH w:val="single" w:sz="4" w:space="0" w:color="C5E0B3" w:themeColor="accent6" w:themeTint="66"/>
        <w:insideV w:val="single" w:sz="4" w:space="0" w:color="C5E0B3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80110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F1C8D81-6D91-4C4D-9B79-EE13B177535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09</Pages>
  <Words>19107</Words>
  <Characters>108912</Characters>
  <Application>Microsoft Office Word</Application>
  <DocSecurity>0</DocSecurity>
  <Lines>907</Lines>
  <Paragraphs>25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77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omas Haessly</dc:creator>
  <cp:keywords/>
  <dc:description/>
  <cp:lastModifiedBy>Penny Frates</cp:lastModifiedBy>
  <cp:revision>2</cp:revision>
  <dcterms:created xsi:type="dcterms:W3CDTF">2023-06-12T20:10:00Z</dcterms:created>
  <dcterms:modified xsi:type="dcterms:W3CDTF">2023-06-12T20:10:00Z</dcterms:modified>
</cp:coreProperties>
</file>